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DA256" w14:textId="310F9785" w:rsidR="00D41175" w:rsidRDefault="005D62B1" w:rsidP="00531469">
      <w:pPr>
        <w:spacing w:after="0"/>
        <w:rPr>
          <w:rFonts w:ascii="Times New Roman" w:hAnsi="Times New Roman" w:cs="Times New Roman"/>
        </w:rPr>
      </w:pPr>
      <w:r>
        <w:rPr>
          <w:noProof/>
        </w:rPr>
        <w:drawing>
          <wp:anchor distT="0" distB="0" distL="114300" distR="114300" simplePos="0" relativeHeight="251657216" behindDoc="0" locked="0" layoutInCell="1" allowOverlap="1" wp14:anchorId="151EFE8A" wp14:editId="75B65D19">
            <wp:simplePos x="0" y="0"/>
            <wp:positionH relativeFrom="margin">
              <wp:posOffset>3590290</wp:posOffset>
            </wp:positionH>
            <wp:positionV relativeFrom="paragraph">
              <wp:posOffset>0</wp:posOffset>
            </wp:positionV>
            <wp:extent cx="2333625" cy="1865630"/>
            <wp:effectExtent l="0" t="0" r="0" b="1270"/>
            <wp:wrapSquare wrapText="bothSides"/>
            <wp:docPr id="1" name="Picture 1" descr="5 little-known social media mark... - Opinion - What 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 little-known social media mark... - Opinion - What Mobil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333625" cy="18656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t>A social media, according to Merriam-Webster (2021), is an internet platform hosted by a private company that allows users/customers to join in order to communicate with friends, express ideas, share multimedia, and join online communities. Because of their involvement in both personal and private life, social media as a technology features many choices, opportunities, and risks.</w:t>
      </w:r>
      <w:r w:rsidR="00F64825">
        <w:rPr>
          <w:rFonts w:ascii="Times New Roman" w:hAnsi="Times New Roman" w:cs="Times New Roman"/>
        </w:rPr>
        <w:t xml:space="preserve"> The choices afforded by social media includes data, targeted advertising, and free communication. Social media companies </w:t>
      </w:r>
      <w:r w:rsidR="00C9698C">
        <w:rPr>
          <w:rFonts w:ascii="Times New Roman" w:hAnsi="Times New Roman" w:cs="Times New Roman"/>
        </w:rPr>
        <w:t>can</w:t>
      </w:r>
      <w:r w:rsidR="00F64825">
        <w:rPr>
          <w:rFonts w:ascii="Times New Roman" w:hAnsi="Times New Roman" w:cs="Times New Roman"/>
        </w:rPr>
        <w:t xml:space="preserve"> </w:t>
      </w:r>
      <w:r w:rsidR="00C9698C">
        <w:rPr>
          <w:rFonts w:ascii="Times New Roman" w:hAnsi="Times New Roman" w:cs="Times New Roman"/>
        </w:rPr>
        <w:t xml:space="preserve">provide many different opportunities for businesses, </w:t>
      </w:r>
      <w:proofErr w:type="gramStart"/>
      <w:r w:rsidR="00C9698C">
        <w:rPr>
          <w:rFonts w:ascii="Times New Roman" w:hAnsi="Times New Roman" w:cs="Times New Roman"/>
        </w:rPr>
        <w:t>individuals</w:t>
      </w:r>
      <w:proofErr w:type="gramEnd"/>
      <w:r w:rsidR="00C9698C">
        <w:rPr>
          <w:rFonts w:ascii="Times New Roman" w:hAnsi="Times New Roman" w:cs="Times New Roman"/>
        </w:rPr>
        <w:t xml:space="preserve"> and education providers</w:t>
      </w:r>
      <w:r w:rsidR="00F64825">
        <w:rPr>
          <w:rFonts w:ascii="Times New Roman" w:hAnsi="Times New Roman" w:cs="Times New Roman"/>
        </w:rPr>
        <w:t>. Platforms also have a lot of power, which brings the risk of privacy, production loss and even vigilantism.</w:t>
      </w:r>
    </w:p>
    <w:p w14:paraId="0EA14348" w14:textId="7538F812" w:rsidR="00F64825" w:rsidRDefault="00F64825" w:rsidP="00531469">
      <w:pPr>
        <w:spacing w:after="0"/>
        <w:rPr>
          <w:rFonts w:ascii="Times New Roman" w:hAnsi="Times New Roman" w:cs="Times New Roman"/>
        </w:rPr>
      </w:pPr>
    </w:p>
    <w:p w14:paraId="343C9AB6" w14:textId="447D8750" w:rsidR="00046EC8" w:rsidRDefault="00BB4135" w:rsidP="00531469">
      <w:pPr>
        <w:spacing w:after="0"/>
        <w:rPr>
          <w:rFonts w:ascii="Times New Roman" w:hAnsi="Times New Roman" w:cs="Times New Roman"/>
          <w:lang w:val="en-US"/>
        </w:rPr>
      </w:pPr>
      <w:r>
        <w:rPr>
          <w:noProof/>
        </w:rPr>
        <w:drawing>
          <wp:anchor distT="0" distB="0" distL="114300" distR="114300" simplePos="0" relativeHeight="251659264" behindDoc="0" locked="0" layoutInCell="1" allowOverlap="1" wp14:anchorId="6DFBE0D5" wp14:editId="6EF91489">
            <wp:simplePos x="0" y="0"/>
            <wp:positionH relativeFrom="margin">
              <wp:align>right</wp:align>
            </wp:positionH>
            <wp:positionV relativeFrom="paragraph">
              <wp:posOffset>1965960</wp:posOffset>
            </wp:positionV>
            <wp:extent cx="1530350" cy="2038350"/>
            <wp:effectExtent l="0" t="0" r="0" b="0"/>
            <wp:wrapSquare wrapText="bothSides"/>
            <wp:docPr id="3" name="Picture 3" descr="https://miro.medium.com/max/1075/1*2A-w-KONim5R459GyY_E8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1075/1*2A-w-KONim5R459GyY_E8Q.pn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50603"/>
                    <a:stretch/>
                  </pic:blipFill>
                  <pic:spPr bwMode="auto">
                    <a:xfrm>
                      <a:off x="0" y="0"/>
                      <a:ext cx="1530350" cy="2038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111C64EE" wp14:editId="78D88E92">
            <wp:simplePos x="0" y="0"/>
            <wp:positionH relativeFrom="margin">
              <wp:posOffset>9525</wp:posOffset>
            </wp:positionH>
            <wp:positionV relativeFrom="paragraph">
              <wp:posOffset>251460</wp:posOffset>
            </wp:positionV>
            <wp:extent cx="1571625" cy="1788795"/>
            <wp:effectExtent l="0" t="0" r="9525" b="1905"/>
            <wp:wrapSquare wrapText="bothSides"/>
            <wp:docPr id="2" name="Picture 2" descr="Better Maelstrom Missions– Schemes of War | Frontline Ga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tter Maelstrom Missions– Schemes of War | Frontline Gami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34162"/>
                    <a:stretch/>
                  </pic:blipFill>
                  <pic:spPr bwMode="auto">
                    <a:xfrm>
                      <a:off x="0" y="0"/>
                      <a:ext cx="1571625" cy="1788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4825">
        <w:rPr>
          <w:rFonts w:ascii="Times New Roman" w:hAnsi="Times New Roman" w:cs="Times New Roman"/>
        </w:rPr>
        <w:t>The choices a social media company/platform</w:t>
      </w:r>
      <w:r w:rsidR="00EC6404">
        <w:rPr>
          <w:rFonts w:ascii="Times New Roman" w:hAnsi="Times New Roman" w:cs="Times New Roman"/>
        </w:rPr>
        <w:t xml:space="preserve"> can have</w:t>
      </w:r>
      <w:r w:rsidR="00F64825">
        <w:rPr>
          <w:rFonts w:ascii="Times New Roman" w:hAnsi="Times New Roman" w:cs="Times New Roman"/>
        </w:rPr>
        <w:t xml:space="preserve"> requires a careful balancing act of need and </w:t>
      </w:r>
      <w:r w:rsidR="0050025A">
        <w:rPr>
          <w:rFonts w:ascii="Times New Roman" w:hAnsi="Times New Roman" w:cs="Times New Roman"/>
        </w:rPr>
        <w:t xml:space="preserve">want. One choice a social media company has is data. Data is to social media like butter is to bread. Without data a social media cannot bloom full of users and communities, but, how much data should a social media company have? It’s easy to say they should only keep important user data like name, age, and email address but there is other data such a user posts, multimedia, friends, groups, posts they liked, links they’ve clicked, number of followers, previous internet activity, etc. Another choice data </w:t>
      </w:r>
      <w:r w:rsidR="00EC6404">
        <w:rPr>
          <w:rFonts w:ascii="Times New Roman" w:hAnsi="Times New Roman" w:cs="Times New Roman"/>
        </w:rPr>
        <w:t>gives</w:t>
      </w:r>
      <w:r w:rsidR="0050025A">
        <w:rPr>
          <w:rFonts w:ascii="Times New Roman" w:hAnsi="Times New Roman" w:cs="Times New Roman"/>
        </w:rPr>
        <w:t xml:space="preserve"> is how to store and display this data. On the computers of users in fragmented chunks, privately owned servers, amazon web services servers,</w:t>
      </w:r>
      <w:r w:rsidR="00EC6404">
        <w:rPr>
          <w:rFonts w:ascii="Times New Roman" w:hAnsi="Times New Roman" w:cs="Times New Roman"/>
        </w:rPr>
        <w:t xml:space="preserve"> or</w:t>
      </w:r>
      <w:r w:rsidR="0050025A">
        <w:rPr>
          <w:rFonts w:ascii="Times New Roman" w:hAnsi="Times New Roman" w:cs="Times New Roman"/>
        </w:rPr>
        <w:t xml:space="preserve"> multiple servers around the world.</w:t>
      </w:r>
      <w:r w:rsidR="00EC6404">
        <w:rPr>
          <w:rFonts w:ascii="Times New Roman" w:hAnsi="Times New Roman" w:cs="Times New Roman"/>
        </w:rPr>
        <w:t xml:space="preserve"> When displaying data should images and videos be shown one by one, in collages, with text, should edges be rounded, should they expand when the mouse hovers over them? With data, there are many small choices that ultimately build up to a platform</w:t>
      </w:r>
      <w:r w:rsidR="00F252B8">
        <w:rPr>
          <w:rFonts w:ascii="Times New Roman" w:hAnsi="Times New Roman" w:cs="Times New Roman"/>
        </w:rPr>
        <w:t>’</w:t>
      </w:r>
      <w:r w:rsidR="00EC6404">
        <w:rPr>
          <w:rFonts w:ascii="Times New Roman" w:hAnsi="Times New Roman" w:cs="Times New Roman"/>
        </w:rPr>
        <w:t>s entire design methodology and mission statement.</w:t>
      </w:r>
      <w:r w:rsidR="00F252B8">
        <w:rPr>
          <w:rFonts w:ascii="Times New Roman" w:hAnsi="Times New Roman" w:cs="Times New Roman"/>
        </w:rPr>
        <w:t xml:space="preserve"> </w:t>
      </w:r>
      <w:r w:rsidR="00F252B8" w:rsidRPr="00F252B8">
        <w:rPr>
          <w:rFonts w:ascii="Times New Roman" w:hAnsi="Times New Roman" w:cs="Times New Roman"/>
          <w:lang w:val="en-US"/>
        </w:rPr>
        <w:t>When working with data it is important for a business to secure that data</w:t>
      </w:r>
      <w:r w:rsidR="00046EC8">
        <w:rPr>
          <w:rFonts w:ascii="Times New Roman" w:hAnsi="Times New Roman" w:cs="Times New Roman"/>
          <w:lang w:val="en-US"/>
        </w:rPr>
        <w:t xml:space="preserve"> a</w:t>
      </w:r>
      <w:r w:rsidR="00046EC8" w:rsidRPr="00046EC8">
        <w:rPr>
          <w:rFonts w:ascii="Times New Roman" w:hAnsi="Times New Roman" w:cs="Times New Roman"/>
          <w:lang w:val="en-US"/>
        </w:rPr>
        <w:t>nd to also inform users on what data they are collecting</w:t>
      </w:r>
      <w:r w:rsidR="00F252B8">
        <w:rPr>
          <w:rFonts w:ascii="Times New Roman" w:hAnsi="Times New Roman" w:cs="Times New Roman"/>
          <w:lang w:val="en-US"/>
        </w:rPr>
        <w:t xml:space="preserve">. </w:t>
      </w:r>
      <w:r w:rsidR="00046EC8">
        <w:rPr>
          <w:rFonts w:ascii="Times New Roman" w:hAnsi="Times New Roman" w:cs="Times New Roman"/>
          <w:lang w:val="en-US"/>
        </w:rPr>
        <w:t>The</w:t>
      </w:r>
      <w:r w:rsidR="00046EC8" w:rsidRPr="00046EC8">
        <w:rPr>
          <w:rFonts w:ascii="Times New Roman" w:hAnsi="Times New Roman" w:cs="Times New Roman"/>
          <w:lang w:val="en-US"/>
        </w:rPr>
        <w:t xml:space="preserve"> </w:t>
      </w:r>
      <w:r w:rsidR="00046EC8">
        <w:rPr>
          <w:rFonts w:ascii="Times New Roman" w:hAnsi="Times New Roman" w:cs="Times New Roman"/>
          <w:lang w:val="en-US"/>
        </w:rPr>
        <w:t>N</w:t>
      </w:r>
      <w:r w:rsidR="00046EC8" w:rsidRPr="00046EC8">
        <w:rPr>
          <w:rFonts w:ascii="Times New Roman" w:hAnsi="Times New Roman" w:cs="Times New Roman"/>
          <w:lang w:val="en-US"/>
        </w:rPr>
        <w:t xml:space="preserve">ew </w:t>
      </w:r>
      <w:r w:rsidR="00046EC8">
        <w:rPr>
          <w:rFonts w:ascii="Times New Roman" w:hAnsi="Times New Roman" w:cs="Times New Roman"/>
          <w:lang w:val="en-US"/>
        </w:rPr>
        <w:t>Z</w:t>
      </w:r>
      <w:r w:rsidR="00046EC8" w:rsidRPr="00046EC8">
        <w:rPr>
          <w:rFonts w:ascii="Times New Roman" w:hAnsi="Times New Roman" w:cs="Times New Roman"/>
          <w:lang w:val="en-US"/>
        </w:rPr>
        <w:t>ealand privacy commissioner sa</w:t>
      </w:r>
      <w:r w:rsidR="00046EC8">
        <w:rPr>
          <w:rFonts w:ascii="Times New Roman" w:hAnsi="Times New Roman" w:cs="Times New Roman"/>
          <w:lang w:val="en-US"/>
        </w:rPr>
        <w:t>ys “</w:t>
      </w:r>
      <w:r w:rsidR="00046EC8" w:rsidRPr="00046EC8">
        <w:rPr>
          <w:rFonts w:ascii="Times New Roman" w:hAnsi="Times New Roman" w:cs="Times New Roman"/>
          <w:lang w:val="en-US"/>
        </w:rPr>
        <w:t xml:space="preserve">Under the privacy act agencies organizations and businesses have to respect your </w:t>
      </w:r>
      <w:r w:rsidR="00046EC8">
        <w:rPr>
          <w:rFonts w:ascii="Times New Roman" w:hAnsi="Times New Roman" w:cs="Times New Roman"/>
          <w:lang w:val="en-US"/>
        </w:rPr>
        <w:t>p</w:t>
      </w:r>
      <w:r w:rsidR="00046EC8" w:rsidRPr="00046EC8">
        <w:rPr>
          <w:rFonts w:ascii="Times New Roman" w:hAnsi="Times New Roman" w:cs="Times New Roman"/>
          <w:lang w:val="en-US"/>
        </w:rPr>
        <w:t>ersonal information</w:t>
      </w:r>
      <w:r w:rsidR="00046EC8">
        <w:rPr>
          <w:rFonts w:ascii="Times New Roman" w:hAnsi="Times New Roman" w:cs="Times New Roman"/>
          <w:lang w:val="en-US"/>
        </w:rPr>
        <w:t>, which is</w:t>
      </w:r>
      <w:r w:rsidR="00046EC8" w:rsidRPr="00046EC8">
        <w:rPr>
          <w:rFonts w:ascii="Times New Roman" w:hAnsi="Times New Roman" w:cs="Times New Roman"/>
          <w:lang w:val="en-US"/>
        </w:rPr>
        <w:t xml:space="preserve"> any information that can identify you </w:t>
      </w:r>
      <w:r w:rsidR="00046EC8">
        <w:rPr>
          <w:rFonts w:ascii="Times New Roman" w:hAnsi="Times New Roman" w:cs="Times New Roman"/>
          <w:lang w:val="en-US"/>
        </w:rPr>
        <w:t>as</w:t>
      </w:r>
      <w:r w:rsidR="00046EC8" w:rsidRPr="00046EC8">
        <w:rPr>
          <w:rFonts w:ascii="Times New Roman" w:hAnsi="Times New Roman" w:cs="Times New Roman"/>
          <w:lang w:val="en-US"/>
        </w:rPr>
        <w:t xml:space="preserve"> an individual</w:t>
      </w:r>
      <w:r w:rsidR="00046EC8">
        <w:rPr>
          <w:rFonts w:ascii="Times New Roman" w:hAnsi="Times New Roman" w:cs="Times New Roman"/>
          <w:lang w:val="en-US"/>
        </w:rPr>
        <w:t>. T</w:t>
      </w:r>
      <w:r w:rsidR="00046EC8" w:rsidRPr="00046EC8">
        <w:rPr>
          <w:rFonts w:ascii="Times New Roman" w:hAnsi="Times New Roman" w:cs="Times New Roman"/>
          <w:lang w:val="en-US"/>
        </w:rPr>
        <w:t>his can include but is not limited to your name</w:t>
      </w:r>
      <w:r w:rsidR="00046EC8">
        <w:rPr>
          <w:rFonts w:ascii="Times New Roman" w:hAnsi="Times New Roman" w:cs="Times New Roman"/>
          <w:lang w:val="en-US"/>
        </w:rPr>
        <w:t>,</w:t>
      </w:r>
      <w:r w:rsidR="00046EC8" w:rsidRPr="00046EC8">
        <w:rPr>
          <w:rFonts w:ascii="Times New Roman" w:hAnsi="Times New Roman" w:cs="Times New Roman"/>
          <w:lang w:val="en-US"/>
        </w:rPr>
        <w:t xml:space="preserve"> your address</w:t>
      </w:r>
      <w:r w:rsidR="00046EC8">
        <w:rPr>
          <w:rFonts w:ascii="Times New Roman" w:hAnsi="Times New Roman" w:cs="Times New Roman"/>
          <w:lang w:val="en-US"/>
        </w:rPr>
        <w:t>,</w:t>
      </w:r>
      <w:r w:rsidR="00046EC8" w:rsidRPr="00046EC8">
        <w:rPr>
          <w:rFonts w:ascii="Times New Roman" w:hAnsi="Times New Roman" w:cs="Times New Roman"/>
          <w:lang w:val="en-US"/>
        </w:rPr>
        <w:t xml:space="preserve"> a picture of your face</w:t>
      </w:r>
      <w:r w:rsidR="00046EC8">
        <w:rPr>
          <w:rFonts w:ascii="Times New Roman" w:hAnsi="Times New Roman" w:cs="Times New Roman"/>
          <w:lang w:val="en-US"/>
        </w:rPr>
        <w:t>,</w:t>
      </w:r>
      <w:r w:rsidR="00046EC8" w:rsidRPr="00046EC8">
        <w:rPr>
          <w:rFonts w:ascii="Times New Roman" w:hAnsi="Times New Roman" w:cs="Times New Roman"/>
          <w:lang w:val="en-US"/>
        </w:rPr>
        <w:t xml:space="preserve"> a record of your opinion and views</w:t>
      </w:r>
      <w:r w:rsidR="00046EC8">
        <w:rPr>
          <w:rFonts w:ascii="Times New Roman" w:hAnsi="Times New Roman" w:cs="Times New Roman"/>
          <w:lang w:val="en-US"/>
        </w:rPr>
        <w:t>,</w:t>
      </w:r>
      <w:r w:rsidR="00046EC8" w:rsidRPr="00046EC8">
        <w:rPr>
          <w:rFonts w:ascii="Times New Roman" w:hAnsi="Times New Roman" w:cs="Times New Roman"/>
          <w:lang w:val="en-US"/>
        </w:rPr>
        <w:t xml:space="preserve"> employment information</w:t>
      </w:r>
      <w:r w:rsidR="00046EC8">
        <w:rPr>
          <w:rFonts w:ascii="Times New Roman" w:hAnsi="Times New Roman" w:cs="Times New Roman"/>
          <w:lang w:val="en-US"/>
        </w:rPr>
        <w:t>,</w:t>
      </w:r>
      <w:r w:rsidR="00046EC8" w:rsidRPr="00046EC8">
        <w:rPr>
          <w:rFonts w:ascii="Times New Roman" w:hAnsi="Times New Roman" w:cs="Times New Roman"/>
          <w:lang w:val="en-US"/>
        </w:rPr>
        <w:t xml:space="preserve"> health records</w:t>
      </w:r>
      <w:r w:rsidR="00046EC8">
        <w:rPr>
          <w:rFonts w:ascii="Times New Roman" w:hAnsi="Times New Roman" w:cs="Times New Roman"/>
          <w:lang w:val="en-US"/>
        </w:rPr>
        <w:t>,</w:t>
      </w:r>
      <w:r w:rsidR="00046EC8" w:rsidRPr="00046EC8">
        <w:rPr>
          <w:rFonts w:ascii="Times New Roman" w:hAnsi="Times New Roman" w:cs="Times New Roman"/>
          <w:lang w:val="en-US"/>
        </w:rPr>
        <w:t xml:space="preserve"> </w:t>
      </w:r>
      <w:r w:rsidR="00046EC8">
        <w:rPr>
          <w:rFonts w:ascii="Times New Roman" w:hAnsi="Times New Roman" w:cs="Times New Roman"/>
          <w:lang w:val="en-US"/>
        </w:rPr>
        <w:t>and</w:t>
      </w:r>
      <w:r w:rsidR="00046EC8" w:rsidRPr="00046EC8">
        <w:rPr>
          <w:rFonts w:ascii="Times New Roman" w:hAnsi="Times New Roman" w:cs="Times New Roman"/>
          <w:lang w:val="en-US"/>
        </w:rPr>
        <w:t xml:space="preserve"> financial information</w:t>
      </w:r>
      <w:r w:rsidR="00046EC8">
        <w:rPr>
          <w:rFonts w:ascii="Times New Roman" w:hAnsi="Times New Roman" w:cs="Times New Roman"/>
          <w:lang w:val="en-US"/>
        </w:rPr>
        <w:t xml:space="preserve">.” </w:t>
      </w:r>
      <w:r w:rsidR="00046EC8" w:rsidRPr="00046EC8">
        <w:rPr>
          <w:rFonts w:ascii="Times New Roman" w:hAnsi="Times New Roman" w:cs="Times New Roman"/>
          <w:lang w:val="en-US"/>
        </w:rPr>
        <w:t>It is also a requirement of agencies that they keep personal information for no longer than is necessary and is only stored if it is necessary</w:t>
      </w:r>
      <w:r w:rsidR="00046EC8">
        <w:rPr>
          <w:rFonts w:ascii="Times New Roman" w:hAnsi="Times New Roman" w:cs="Times New Roman"/>
          <w:lang w:val="en-US"/>
        </w:rPr>
        <w:t xml:space="preserve">. </w:t>
      </w:r>
      <w:r w:rsidR="00046EC8" w:rsidRPr="00046EC8">
        <w:rPr>
          <w:rFonts w:ascii="Times New Roman" w:hAnsi="Times New Roman" w:cs="Times New Roman"/>
          <w:lang w:val="en-US"/>
        </w:rPr>
        <w:t>These legal expectations for businesses ensure the protection of individuals personal information and private data</w:t>
      </w:r>
      <w:r w:rsidR="00046EC8">
        <w:rPr>
          <w:rFonts w:ascii="Times New Roman" w:hAnsi="Times New Roman" w:cs="Times New Roman"/>
          <w:lang w:val="en-US"/>
        </w:rPr>
        <w:t>.</w:t>
      </w:r>
    </w:p>
    <w:p w14:paraId="12303200" w14:textId="50EDC8F9" w:rsidR="00046EC8" w:rsidRDefault="00BB4135" w:rsidP="00531469">
      <w:pPr>
        <w:spacing w:after="0"/>
        <w:rPr>
          <w:rFonts w:ascii="Times New Roman" w:hAnsi="Times New Roman" w:cs="Times New Roman"/>
          <w:lang w:val="en-US"/>
        </w:rPr>
      </w:pPr>
      <w:r>
        <w:rPr>
          <w:noProof/>
        </w:rPr>
        <w:drawing>
          <wp:anchor distT="0" distB="0" distL="114300" distR="114300" simplePos="0" relativeHeight="251661312" behindDoc="0" locked="0" layoutInCell="1" allowOverlap="1" wp14:anchorId="1401763E" wp14:editId="29C2B66A">
            <wp:simplePos x="0" y="0"/>
            <wp:positionH relativeFrom="margin">
              <wp:posOffset>3381375</wp:posOffset>
            </wp:positionH>
            <wp:positionV relativeFrom="paragraph">
              <wp:posOffset>163830</wp:posOffset>
            </wp:positionV>
            <wp:extent cx="2152650" cy="1746250"/>
            <wp:effectExtent l="0" t="0" r="0" b="6350"/>
            <wp:wrapSquare wrapText="bothSides"/>
            <wp:docPr id="5" name="Picture 5" descr="Rising costs of digital advertising - why and what to do? - Bernskiold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sing costs of digital advertising - why and what to do? - Bernskiold Media"/>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3772" t="4494" r="13173" b="6530"/>
                    <a:stretch/>
                  </pic:blipFill>
                  <pic:spPr bwMode="auto">
                    <a:xfrm>
                      <a:off x="0" y="0"/>
                      <a:ext cx="2152650" cy="1746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E714DE" w14:textId="5BF2DF0B" w:rsidR="00F64825" w:rsidRDefault="00EC6404" w:rsidP="00531469">
      <w:pPr>
        <w:spacing w:after="0"/>
        <w:rPr>
          <w:rFonts w:ascii="Times New Roman" w:hAnsi="Times New Roman" w:cs="Times New Roman"/>
          <w:lang w:val="en-US"/>
        </w:rPr>
      </w:pPr>
      <w:r>
        <w:rPr>
          <w:rFonts w:ascii="Times New Roman" w:hAnsi="Times New Roman" w:cs="Times New Roman"/>
        </w:rPr>
        <w:t xml:space="preserve">Another </w:t>
      </w:r>
      <w:r w:rsidR="00064054">
        <w:rPr>
          <w:rFonts w:ascii="Times New Roman" w:hAnsi="Times New Roman" w:cs="Times New Roman"/>
        </w:rPr>
        <w:t>choice afforded by social media is targeted advertising. Targeted advertising relies on tracking user activity and then displaying advertisements for products or services that relate to said activity.</w:t>
      </w:r>
      <w:r w:rsidR="00F252B8">
        <w:rPr>
          <w:rFonts w:ascii="Times New Roman" w:hAnsi="Times New Roman" w:cs="Times New Roman"/>
        </w:rPr>
        <w:t xml:space="preserve"> </w:t>
      </w:r>
      <w:r w:rsidR="00046EC8" w:rsidRPr="00046EC8">
        <w:rPr>
          <w:rFonts w:ascii="Times New Roman" w:hAnsi="Times New Roman" w:cs="Times New Roman"/>
          <w:lang w:val="en-US"/>
        </w:rPr>
        <w:t>While targeted advertising is not necessarily exclusive to social media</w:t>
      </w:r>
      <w:r w:rsidR="00046EC8">
        <w:rPr>
          <w:rFonts w:ascii="Times New Roman" w:hAnsi="Times New Roman" w:cs="Times New Roman"/>
          <w:lang w:val="en-US"/>
        </w:rPr>
        <w:t>,</w:t>
      </w:r>
      <w:r w:rsidR="00046EC8" w:rsidRPr="00046EC8">
        <w:rPr>
          <w:rFonts w:ascii="Times New Roman" w:hAnsi="Times New Roman" w:cs="Times New Roman"/>
          <w:lang w:val="en-US"/>
        </w:rPr>
        <w:t xml:space="preserve"> it is widely accepted that because social media has far more access to personal and private information it can use </w:t>
      </w:r>
      <w:r w:rsidR="00046EC8">
        <w:rPr>
          <w:rFonts w:ascii="Times New Roman" w:hAnsi="Times New Roman" w:cs="Times New Roman"/>
          <w:lang w:val="en-US"/>
        </w:rPr>
        <w:t>the</w:t>
      </w:r>
      <w:r w:rsidR="00046EC8" w:rsidRPr="00046EC8">
        <w:rPr>
          <w:rFonts w:ascii="Times New Roman" w:hAnsi="Times New Roman" w:cs="Times New Roman"/>
          <w:lang w:val="en-US"/>
        </w:rPr>
        <w:t xml:space="preserve"> information</w:t>
      </w:r>
      <w:r w:rsidR="00046EC8">
        <w:rPr>
          <w:rFonts w:ascii="Times New Roman" w:hAnsi="Times New Roman" w:cs="Times New Roman"/>
          <w:lang w:val="en-US"/>
        </w:rPr>
        <w:t xml:space="preserve"> it collects</w:t>
      </w:r>
      <w:r w:rsidR="00046EC8" w:rsidRPr="00046EC8">
        <w:rPr>
          <w:rFonts w:ascii="Times New Roman" w:hAnsi="Times New Roman" w:cs="Times New Roman"/>
          <w:lang w:val="en-US"/>
        </w:rPr>
        <w:t xml:space="preserve"> to </w:t>
      </w:r>
      <w:r w:rsidR="00046EC8">
        <w:rPr>
          <w:rFonts w:ascii="Times New Roman" w:hAnsi="Times New Roman" w:cs="Times New Roman"/>
          <w:lang w:val="en-US"/>
        </w:rPr>
        <w:t>advertise to specific audiences and</w:t>
      </w:r>
      <w:r w:rsidR="00046EC8" w:rsidRPr="00046EC8">
        <w:rPr>
          <w:rFonts w:ascii="Times New Roman" w:hAnsi="Times New Roman" w:cs="Times New Roman"/>
          <w:lang w:val="en-US"/>
        </w:rPr>
        <w:t xml:space="preserve"> consumers</w:t>
      </w:r>
      <w:r w:rsidR="00046EC8">
        <w:rPr>
          <w:rFonts w:ascii="Times New Roman" w:hAnsi="Times New Roman" w:cs="Times New Roman"/>
          <w:lang w:val="en-US"/>
        </w:rPr>
        <w:t xml:space="preserve"> f</w:t>
      </w:r>
      <w:r w:rsidR="00046EC8" w:rsidRPr="00046EC8">
        <w:rPr>
          <w:rFonts w:ascii="Times New Roman" w:hAnsi="Times New Roman" w:cs="Times New Roman"/>
          <w:lang w:val="en-US"/>
        </w:rPr>
        <w:t>ar more efficiently than any other platform</w:t>
      </w:r>
      <w:r w:rsidR="00046EC8">
        <w:rPr>
          <w:rFonts w:ascii="Times New Roman" w:hAnsi="Times New Roman" w:cs="Times New Roman"/>
          <w:lang w:val="en-US"/>
        </w:rPr>
        <w:t xml:space="preserve">. </w:t>
      </w:r>
      <w:r w:rsidR="009E1D56" w:rsidRPr="009E1D56">
        <w:rPr>
          <w:rFonts w:ascii="Times New Roman" w:hAnsi="Times New Roman" w:cs="Times New Roman"/>
          <w:lang w:val="en-US"/>
        </w:rPr>
        <w:t xml:space="preserve">This power to advertise directly to consumers </w:t>
      </w:r>
      <w:r w:rsidR="009E1D56" w:rsidRPr="009E1D56">
        <w:rPr>
          <w:rFonts w:ascii="Times New Roman" w:hAnsi="Times New Roman" w:cs="Times New Roman"/>
          <w:lang w:val="en-US"/>
        </w:rPr>
        <w:lastRenderedPageBreak/>
        <w:t>based on what is known about them opens up a gradient of choices</w:t>
      </w:r>
      <w:r w:rsidR="009E1D56">
        <w:rPr>
          <w:rFonts w:ascii="Times New Roman" w:hAnsi="Times New Roman" w:cs="Times New Roman"/>
          <w:lang w:val="en-US"/>
        </w:rPr>
        <w:t>,</w:t>
      </w:r>
      <w:r w:rsidR="009E1D56" w:rsidRPr="009E1D56">
        <w:rPr>
          <w:rFonts w:ascii="Times New Roman" w:hAnsi="Times New Roman" w:cs="Times New Roman"/>
          <w:lang w:val="en-US"/>
        </w:rPr>
        <w:t xml:space="preserve"> from the darkest choice being complete collection of data and constant advertising to the lightest choice which would be no tracking and randomly distributed ads</w:t>
      </w:r>
      <w:r w:rsidR="009E1D56">
        <w:rPr>
          <w:rFonts w:ascii="Times New Roman" w:hAnsi="Times New Roman" w:cs="Times New Roman"/>
          <w:lang w:val="en-US"/>
        </w:rPr>
        <w:t xml:space="preserve">. </w:t>
      </w:r>
      <w:r w:rsidR="009E1D56" w:rsidRPr="009E1D56">
        <w:rPr>
          <w:rFonts w:ascii="Times New Roman" w:hAnsi="Times New Roman" w:cs="Times New Roman"/>
          <w:lang w:val="en-US"/>
        </w:rPr>
        <w:t xml:space="preserve">Most companies sit in the Gray area where they will always try to preserve privacy while also maintaining a minimum level of tracking </w:t>
      </w:r>
      <w:proofErr w:type="gramStart"/>
      <w:r w:rsidR="009E1D56" w:rsidRPr="009E1D56">
        <w:rPr>
          <w:rFonts w:ascii="Times New Roman" w:hAnsi="Times New Roman" w:cs="Times New Roman"/>
          <w:lang w:val="en-US"/>
        </w:rPr>
        <w:t>in order to</w:t>
      </w:r>
      <w:proofErr w:type="gramEnd"/>
      <w:r w:rsidR="009E1D56" w:rsidRPr="009E1D56">
        <w:rPr>
          <w:rFonts w:ascii="Times New Roman" w:hAnsi="Times New Roman" w:cs="Times New Roman"/>
          <w:lang w:val="en-US"/>
        </w:rPr>
        <w:t xml:space="preserve"> provide more relevant advertisements</w:t>
      </w:r>
      <w:r w:rsidR="009E1D56">
        <w:rPr>
          <w:rFonts w:ascii="Times New Roman" w:hAnsi="Times New Roman" w:cs="Times New Roman"/>
          <w:lang w:val="en-US"/>
        </w:rPr>
        <w:t>.</w:t>
      </w:r>
      <w:r w:rsidR="009E1D56" w:rsidRPr="009E1D56">
        <w:rPr>
          <w:rFonts w:ascii="Times New Roman" w:hAnsi="Times New Roman" w:cs="Times New Roman"/>
          <w:lang w:val="en-US"/>
        </w:rPr>
        <w:t xml:space="preserve"> </w:t>
      </w:r>
      <w:r w:rsidR="009E1D56">
        <w:rPr>
          <w:rFonts w:ascii="Times New Roman" w:hAnsi="Times New Roman" w:cs="Times New Roman"/>
          <w:lang w:val="en-US"/>
        </w:rPr>
        <w:t>W</w:t>
      </w:r>
      <w:r w:rsidR="009E1D56" w:rsidRPr="009E1D56">
        <w:rPr>
          <w:rFonts w:ascii="Times New Roman" w:hAnsi="Times New Roman" w:cs="Times New Roman"/>
          <w:lang w:val="en-US"/>
        </w:rPr>
        <w:t>hether or not a company is tracking too much or too little is a nuanced question</w:t>
      </w:r>
      <w:r w:rsidR="009E1D56">
        <w:rPr>
          <w:rFonts w:ascii="Times New Roman" w:hAnsi="Times New Roman" w:cs="Times New Roman"/>
          <w:lang w:val="en-US"/>
        </w:rPr>
        <w:t xml:space="preserve"> and</w:t>
      </w:r>
      <w:r w:rsidR="009E1D56" w:rsidRPr="009E1D56">
        <w:rPr>
          <w:rFonts w:ascii="Times New Roman" w:hAnsi="Times New Roman" w:cs="Times New Roman"/>
          <w:lang w:val="en-US"/>
        </w:rPr>
        <w:t xml:space="preserve"> can only be answered from person to person on a case by case basis</w:t>
      </w:r>
      <w:r w:rsidR="009E1D56">
        <w:rPr>
          <w:rFonts w:ascii="Times New Roman" w:hAnsi="Times New Roman" w:cs="Times New Roman"/>
          <w:lang w:val="en-US"/>
        </w:rPr>
        <w:t xml:space="preserve">. </w:t>
      </w:r>
      <w:r w:rsidR="00105AD7" w:rsidRPr="00105AD7">
        <w:rPr>
          <w:rFonts w:ascii="Times New Roman" w:hAnsi="Times New Roman" w:cs="Times New Roman"/>
          <w:lang w:val="en-US"/>
        </w:rPr>
        <w:t xml:space="preserve">I attempted to </w:t>
      </w:r>
      <w:r w:rsidR="00105AD7">
        <w:rPr>
          <w:rFonts w:ascii="Times New Roman" w:hAnsi="Times New Roman" w:cs="Times New Roman"/>
          <w:lang w:val="en-US"/>
        </w:rPr>
        <w:t>f</w:t>
      </w:r>
      <w:r w:rsidR="00105AD7" w:rsidRPr="00105AD7">
        <w:rPr>
          <w:rFonts w:ascii="Times New Roman" w:hAnsi="Times New Roman" w:cs="Times New Roman"/>
          <w:lang w:val="en-US"/>
        </w:rPr>
        <w:t>ind data o</w:t>
      </w:r>
      <w:r w:rsidR="00105AD7">
        <w:rPr>
          <w:rFonts w:ascii="Times New Roman" w:hAnsi="Times New Roman" w:cs="Times New Roman"/>
          <w:lang w:val="en-US"/>
        </w:rPr>
        <w:t>n</w:t>
      </w:r>
      <w:r w:rsidR="00105AD7" w:rsidRPr="00105AD7">
        <w:rPr>
          <w:rFonts w:ascii="Times New Roman" w:hAnsi="Times New Roman" w:cs="Times New Roman"/>
          <w:lang w:val="en-US"/>
        </w:rPr>
        <w:t xml:space="preserve"> how much social media companies track users in order to plot them on a black to white gradient</w:t>
      </w:r>
      <w:r w:rsidR="00105AD7">
        <w:rPr>
          <w:rFonts w:ascii="Times New Roman" w:hAnsi="Times New Roman" w:cs="Times New Roman"/>
          <w:lang w:val="en-US"/>
        </w:rPr>
        <w:t>,</w:t>
      </w:r>
      <w:r w:rsidR="00105AD7" w:rsidRPr="00105AD7">
        <w:rPr>
          <w:rFonts w:ascii="Times New Roman" w:hAnsi="Times New Roman" w:cs="Times New Roman"/>
          <w:lang w:val="en-US"/>
        </w:rPr>
        <w:t xml:space="preserve"> but unfortunately was unable to find such data</w:t>
      </w:r>
      <w:r w:rsidR="00105AD7">
        <w:rPr>
          <w:rFonts w:ascii="Times New Roman" w:hAnsi="Times New Roman" w:cs="Times New Roman"/>
          <w:lang w:val="en-US"/>
        </w:rPr>
        <w:t>,</w:t>
      </w:r>
      <w:r w:rsidR="00105AD7" w:rsidRPr="00105AD7">
        <w:rPr>
          <w:rFonts w:ascii="Times New Roman" w:hAnsi="Times New Roman" w:cs="Times New Roman"/>
          <w:lang w:val="en-US"/>
        </w:rPr>
        <w:t xml:space="preserve"> but</w:t>
      </w:r>
      <w:r w:rsidR="00105AD7">
        <w:rPr>
          <w:rFonts w:ascii="Times New Roman" w:hAnsi="Times New Roman" w:cs="Times New Roman"/>
          <w:lang w:val="en-US"/>
        </w:rPr>
        <w:t>,</w:t>
      </w:r>
      <w:r w:rsidR="00105AD7" w:rsidRPr="00105AD7">
        <w:rPr>
          <w:rFonts w:ascii="Times New Roman" w:hAnsi="Times New Roman" w:cs="Times New Roman"/>
          <w:lang w:val="en-US"/>
        </w:rPr>
        <w:t xml:space="preserve"> I did </w:t>
      </w:r>
      <w:r w:rsidR="00105AD7">
        <w:rPr>
          <w:rFonts w:ascii="Times New Roman" w:hAnsi="Times New Roman" w:cs="Times New Roman"/>
          <w:lang w:val="en-US"/>
        </w:rPr>
        <w:t>come</w:t>
      </w:r>
      <w:r w:rsidR="00105AD7" w:rsidRPr="00105AD7">
        <w:rPr>
          <w:rFonts w:ascii="Times New Roman" w:hAnsi="Times New Roman" w:cs="Times New Roman"/>
          <w:lang w:val="en-US"/>
        </w:rPr>
        <w:t xml:space="preserve"> a</w:t>
      </w:r>
      <w:r w:rsidR="00105AD7">
        <w:rPr>
          <w:rFonts w:ascii="Times New Roman" w:hAnsi="Times New Roman" w:cs="Times New Roman"/>
          <w:lang w:val="en-US"/>
        </w:rPr>
        <w:t>cross a</w:t>
      </w:r>
      <w:r w:rsidR="00105AD7" w:rsidRPr="00105AD7">
        <w:rPr>
          <w:rFonts w:ascii="Times New Roman" w:hAnsi="Times New Roman" w:cs="Times New Roman"/>
          <w:lang w:val="en-US"/>
        </w:rPr>
        <w:t xml:space="preserve"> Forbes article</w:t>
      </w:r>
      <w:r w:rsidR="00105AD7">
        <w:rPr>
          <w:rFonts w:ascii="Times New Roman" w:hAnsi="Times New Roman" w:cs="Times New Roman"/>
          <w:lang w:val="en-US"/>
        </w:rPr>
        <w:t xml:space="preserve"> that teased my futile efforts</w:t>
      </w:r>
      <w:r w:rsidR="00105AD7" w:rsidRPr="00105AD7">
        <w:rPr>
          <w:rFonts w:ascii="Times New Roman" w:hAnsi="Times New Roman" w:cs="Times New Roman"/>
          <w:lang w:val="en-US"/>
        </w:rPr>
        <w:t xml:space="preserve"> </w:t>
      </w:r>
      <w:r w:rsidR="00105AD7">
        <w:rPr>
          <w:rFonts w:ascii="Times New Roman" w:hAnsi="Times New Roman" w:cs="Times New Roman"/>
          <w:lang w:val="en-US"/>
        </w:rPr>
        <w:t>t</w:t>
      </w:r>
      <w:r w:rsidR="00105AD7" w:rsidRPr="00105AD7">
        <w:rPr>
          <w:rFonts w:ascii="Times New Roman" w:hAnsi="Times New Roman" w:cs="Times New Roman"/>
          <w:lang w:val="en-US"/>
        </w:rPr>
        <w:t xml:space="preserve">itled </w:t>
      </w:r>
      <w:r w:rsidR="00105AD7">
        <w:rPr>
          <w:rFonts w:ascii="Times New Roman" w:hAnsi="Times New Roman" w:cs="Times New Roman"/>
          <w:lang w:val="en-US"/>
        </w:rPr>
        <w:t>“S</w:t>
      </w:r>
      <w:r w:rsidR="00105AD7" w:rsidRPr="00105AD7">
        <w:rPr>
          <w:rFonts w:ascii="Times New Roman" w:hAnsi="Times New Roman" w:cs="Times New Roman"/>
          <w:lang w:val="en-US"/>
        </w:rPr>
        <w:t>ocial media companies collect so much data even they can't remember all the ways they surveil us</w:t>
      </w:r>
      <w:r w:rsidR="00105AD7">
        <w:rPr>
          <w:rFonts w:ascii="Times New Roman" w:hAnsi="Times New Roman" w:cs="Times New Roman"/>
          <w:lang w:val="en-US"/>
        </w:rPr>
        <w:t xml:space="preserve">” by </w:t>
      </w:r>
      <w:proofErr w:type="spellStart"/>
      <w:r w:rsidR="00105AD7">
        <w:rPr>
          <w:rFonts w:ascii="Times New Roman" w:hAnsi="Times New Roman" w:cs="Times New Roman"/>
          <w:lang w:val="en-US"/>
        </w:rPr>
        <w:t>Kalev</w:t>
      </w:r>
      <w:proofErr w:type="spellEnd"/>
      <w:r w:rsidR="00105AD7">
        <w:rPr>
          <w:rFonts w:ascii="Times New Roman" w:hAnsi="Times New Roman" w:cs="Times New Roman"/>
          <w:lang w:val="en-US"/>
        </w:rPr>
        <w:t xml:space="preserve"> </w:t>
      </w:r>
      <w:proofErr w:type="spellStart"/>
      <w:r w:rsidR="00105AD7">
        <w:rPr>
          <w:rFonts w:ascii="Times New Roman" w:hAnsi="Times New Roman" w:cs="Times New Roman"/>
          <w:lang w:val="en-US"/>
        </w:rPr>
        <w:t>Leetaru</w:t>
      </w:r>
      <w:proofErr w:type="spellEnd"/>
      <w:r w:rsidR="00105AD7">
        <w:rPr>
          <w:rFonts w:ascii="Times New Roman" w:hAnsi="Times New Roman" w:cs="Times New Roman"/>
          <w:lang w:val="en-US"/>
        </w:rPr>
        <w:t xml:space="preserve"> (2019). </w:t>
      </w:r>
      <w:r w:rsidR="00105AD7" w:rsidRPr="00105AD7">
        <w:rPr>
          <w:rFonts w:ascii="Times New Roman" w:hAnsi="Times New Roman" w:cs="Times New Roman"/>
          <w:lang w:val="en-US"/>
        </w:rPr>
        <w:t xml:space="preserve">The choice to track user information </w:t>
      </w:r>
      <w:proofErr w:type="gramStart"/>
      <w:r w:rsidR="00105AD7" w:rsidRPr="00105AD7">
        <w:rPr>
          <w:rFonts w:ascii="Times New Roman" w:hAnsi="Times New Roman" w:cs="Times New Roman"/>
          <w:lang w:val="en-US"/>
        </w:rPr>
        <w:t>in order to</w:t>
      </w:r>
      <w:proofErr w:type="gramEnd"/>
      <w:r w:rsidR="00105AD7" w:rsidRPr="00105AD7">
        <w:rPr>
          <w:rFonts w:ascii="Times New Roman" w:hAnsi="Times New Roman" w:cs="Times New Roman"/>
          <w:lang w:val="en-US"/>
        </w:rPr>
        <w:t xml:space="preserve"> advertise directly to consumers </w:t>
      </w:r>
      <w:r w:rsidR="00BB4135">
        <w:rPr>
          <w:noProof/>
        </w:rPr>
        <w:drawing>
          <wp:anchor distT="0" distB="0" distL="114300" distR="114300" simplePos="0" relativeHeight="251660288" behindDoc="0" locked="0" layoutInCell="1" allowOverlap="1" wp14:anchorId="098BA2FD" wp14:editId="2707BEE0">
            <wp:simplePos x="0" y="0"/>
            <wp:positionH relativeFrom="margin">
              <wp:align>right</wp:align>
            </wp:positionH>
            <wp:positionV relativeFrom="paragraph">
              <wp:posOffset>1800225</wp:posOffset>
            </wp:positionV>
            <wp:extent cx="2428240" cy="1742440"/>
            <wp:effectExtent l="0" t="0" r="0" b="0"/>
            <wp:wrapSquare wrapText="bothSides"/>
            <wp:docPr id="4" name="Picture 4" descr="Getty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ty 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240" cy="1742440"/>
                    </a:xfrm>
                    <a:prstGeom prst="rect">
                      <a:avLst/>
                    </a:prstGeom>
                    <a:noFill/>
                    <a:ln>
                      <a:noFill/>
                    </a:ln>
                  </pic:spPr>
                </pic:pic>
              </a:graphicData>
            </a:graphic>
            <wp14:sizeRelH relativeFrom="page">
              <wp14:pctWidth>0</wp14:pctWidth>
            </wp14:sizeRelH>
            <wp14:sizeRelV relativeFrom="page">
              <wp14:pctHeight>0</wp14:pctHeight>
            </wp14:sizeRelV>
          </wp:anchor>
        </w:drawing>
      </w:r>
      <w:r w:rsidR="00105AD7" w:rsidRPr="00105AD7">
        <w:rPr>
          <w:rFonts w:ascii="Times New Roman" w:hAnsi="Times New Roman" w:cs="Times New Roman"/>
          <w:lang w:val="en-US"/>
        </w:rPr>
        <w:t xml:space="preserve">can be a </w:t>
      </w:r>
      <w:r w:rsidR="00006D1E" w:rsidRPr="00105AD7">
        <w:rPr>
          <w:rFonts w:ascii="Times New Roman" w:hAnsi="Times New Roman" w:cs="Times New Roman"/>
          <w:lang w:val="en-US"/>
        </w:rPr>
        <w:t>double-edged</w:t>
      </w:r>
      <w:r w:rsidR="00105AD7" w:rsidRPr="00105AD7">
        <w:rPr>
          <w:rFonts w:ascii="Times New Roman" w:hAnsi="Times New Roman" w:cs="Times New Roman"/>
          <w:lang w:val="en-US"/>
        </w:rPr>
        <w:t xml:space="preserve"> sword</w:t>
      </w:r>
      <w:r w:rsidR="00105AD7">
        <w:rPr>
          <w:rFonts w:ascii="Times New Roman" w:hAnsi="Times New Roman" w:cs="Times New Roman"/>
          <w:lang w:val="en-US"/>
        </w:rPr>
        <w:t>.</w:t>
      </w:r>
      <w:r w:rsidR="00105AD7" w:rsidRPr="00105AD7">
        <w:rPr>
          <w:rFonts w:ascii="Times New Roman" w:hAnsi="Times New Roman" w:cs="Times New Roman"/>
          <w:lang w:val="en-US"/>
        </w:rPr>
        <w:t xml:space="preserve"> </w:t>
      </w:r>
      <w:r w:rsidR="00105AD7">
        <w:rPr>
          <w:rFonts w:ascii="Times New Roman" w:hAnsi="Times New Roman" w:cs="Times New Roman"/>
          <w:lang w:val="en-US"/>
        </w:rPr>
        <w:t>To c</w:t>
      </w:r>
      <w:r w:rsidR="00105AD7" w:rsidRPr="00105AD7">
        <w:rPr>
          <w:rFonts w:ascii="Times New Roman" w:hAnsi="Times New Roman" w:cs="Times New Roman"/>
          <w:lang w:val="en-US"/>
        </w:rPr>
        <w:t>onsumers it can be detrimental to mental health knowing that all your data is being used to target you</w:t>
      </w:r>
      <w:r w:rsidR="00105AD7">
        <w:rPr>
          <w:rFonts w:ascii="Times New Roman" w:hAnsi="Times New Roman" w:cs="Times New Roman"/>
          <w:lang w:val="en-US"/>
        </w:rPr>
        <w:t xml:space="preserve"> and your wallet, but,</w:t>
      </w:r>
      <w:r w:rsidR="00105AD7" w:rsidRPr="00105AD7">
        <w:rPr>
          <w:rFonts w:ascii="Times New Roman" w:hAnsi="Times New Roman" w:cs="Times New Roman"/>
          <w:lang w:val="en-US"/>
        </w:rPr>
        <w:t xml:space="preserve"> it could also be seen as a positive by both consumers and businesses </w:t>
      </w:r>
      <w:r w:rsidR="00105AD7">
        <w:rPr>
          <w:rFonts w:ascii="Times New Roman" w:hAnsi="Times New Roman" w:cs="Times New Roman"/>
          <w:lang w:val="en-US"/>
        </w:rPr>
        <w:t>as</w:t>
      </w:r>
      <w:r w:rsidR="00105AD7" w:rsidRPr="00105AD7">
        <w:rPr>
          <w:rFonts w:ascii="Times New Roman" w:hAnsi="Times New Roman" w:cs="Times New Roman"/>
          <w:lang w:val="en-US"/>
        </w:rPr>
        <w:t xml:space="preserve"> more relevant advertisements are being shown to the people who need to see them the most</w:t>
      </w:r>
      <w:r w:rsidR="00105AD7">
        <w:rPr>
          <w:rFonts w:ascii="Times New Roman" w:hAnsi="Times New Roman" w:cs="Times New Roman"/>
          <w:lang w:val="en-US"/>
        </w:rPr>
        <w:t>.</w:t>
      </w:r>
      <w:r w:rsidR="00006D1E">
        <w:rPr>
          <w:rFonts w:ascii="Times New Roman" w:hAnsi="Times New Roman" w:cs="Times New Roman"/>
          <w:lang w:val="en-US"/>
        </w:rPr>
        <w:t xml:space="preserve"> </w:t>
      </w:r>
      <w:r w:rsidR="00006D1E" w:rsidRPr="00006D1E">
        <w:rPr>
          <w:rFonts w:ascii="Times New Roman" w:hAnsi="Times New Roman" w:cs="Times New Roman"/>
          <w:lang w:val="en-US"/>
        </w:rPr>
        <w:t xml:space="preserve">Nevertheless, whether </w:t>
      </w:r>
      <w:r w:rsidR="00006D1E">
        <w:rPr>
          <w:rFonts w:ascii="Times New Roman" w:hAnsi="Times New Roman" w:cs="Times New Roman"/>
          <w:lang w:val="en-US"/>
        </w:rPr>
        <w:t>tracking</w:t>
      </w:r>
      <w:r w:rsidR="00006D1E" w:rsidRPr="00006D1E">
        <w:rPr>
          <w:rFonts w:ascii="Times New Roman" w:hAnsi="Times New Roman" w:cs="Times New Roman"/>
          <w:lang w:val="en-US"/>
        </w:rPr>
        <w:t xml:space="preserve"> user data to provide targeted advertisements </w:t>
      </w:r>
      <w:r w:rsidR="00006D1E">
        <w:rPr>
          <w:rFonts w:ascii="Times New Roman" w:hAnsi="Times New Roman" w:cs="Times New Roman"/>
          <w:lang w:val="en-US"/>
        </w:rPr>
        <w:t>i</w:t>
      </w:r>
      <w:r w:rsidR="00006D1E" w:rsidRPr="00006D1E">
        <w:rPr>
          <w:rFonts w:ascii="Times New Roman" w:hAnsi="Times New Roman" w:cs="Times New Roman"/>
          <w:lang w:val="en-US"/>
        </w:rPr>
        <w:t>s good or bad is irrelevant</w:t>
      </w:r>
      <w:r w:rsidR="00006D1E">
        <w:rPr>
          <w:rFonts w:ascii="Times New Roman" w:hAnsi="Times New Roman" w:cs="Times New Roman"/>
          <w:lang w:val="en-US"/>
        </w:rPr>
        <w:t>. T</w:t>
      </w:r>
      <w:r w:rsidR="00006D1E" w:rsidRPr="00006D1E">
        <w:rPr>
          <w:rFonts w:ascii="Times New Roman" w:hAnsi="Times New Roman" w:cs="Times New Roman"/>
          <w:lang w:val="en-US"/>
        </w:rPr>
        <w:t>he power is in the hands of social media companies and developers to use the power</w:t>
      </w:r>
      <w:r w:rsidR="00006D1E">
        <w:rPr>
          <w:rFonts w:ascii="Times New Roman" w:hAnsi="Times New Roman" w:cs="Times New Roman"/>
          <w:lang w:val="en-US"/>
        </w:rPr>
        <w:t xml:space="preserve">s </w:t>
      </w:r>
      <w:r w:rsidR="00006D1E" w:rsidRPr="00006D1E">
        <w:rPr>
          <w:rFonts w:ascii="Times New Roman" w:hAnsi="Times New Roman" w:cs="Times New Roman"/>
          <w:lang w:val="en-US"/>
        </w:rPr>
        <w:t>they have in a way that they see most responsible</w:t>
      </w:r>
      <w:r w:rsidR="00006D1E">
        <w:rPr>
          <w:rFonts w:ascii="Times New Roman" w:hAnsi="Times New Roman" w:cs="Times New Roman"/>
          <w:lang w:val="en-US"/>
        </w:rPr>
        <w:t>.</w:t>
      </w:r>
    </w:p>
    <w:p w14:paraId="65F1CF2B" w14:textId="5C23B4B0" w:rsidR="00006D1E" w:rsidRDefault="00006D1E" w:rsidP="00531469">
      <w:pPr>
        <w:spacing w:after="0"/>
        <w:rPr>
          <w:rFonts w:ascii="Times New Roman" w:hAnsi="Times New Roman" w:cs="Times New Roman"/>
          <w:lang w:val="en-US"/>
        </w:rPr>
      </w:pPr>
    </w:p>
    <w:p w14:paraId="52DCA4EA" w14:textId="7326147F" w:rsidR="00006D1E" w:rsidRPr="00531469" w:rsidRDefault="009E7558" w:rsidP="00531469">
      <w:pPr>
        <w:spacing w:after="0"/>
        <w:rPr>
          <w:rFonts w:ascii="Times New Roman" w:hAnsi="Times New Roman" w:cs="Times New Roman"/>
        </w:rPr>
      </w:pPr>
      <w:r>
        <w:rPr>
          <w:noProof/>
        </w:rPr>
        <w:drawing>
          <wp:anchor distT="0" distB="0" distL="114300" distR="114300" simplePos="0" relativeHeight="251671552" behindDoc="0" locked="0" layoutInCell="1" allowOverlap="1" wp14:anchorId="16ED333E" wp14:editId="29684B7A">
            <wp:simplePos x="0" y="0"/>
            <wp:positionH relativeFrom="column">
              <wp:posOffset>3943350</wp:posOffset>
            </wp:positionH>
            <wp:positionV relativeFrom="paragraph">
              <wp:posOffset>2375535</wp:posOffset>
            </wp:positionV>
            <wp:extent cx="504825" cy="477537"/>
            <wp:effectExtent l="0" t="0" r="0" b="0"/>
            <wp:wrapNone/>
            <wp:docPr id="12" name="Picture 12" descr="Free Social Media Icons 95039 Vector Art at Vectee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ee Social Media Icons 95039 Vector Art at Vecteezy"/>
                    <pic:cNvPicPr>
                      <a:picLocks noChangeAspect="1" noChangeArrowheads="1"/>
                    </pic:cNvPicPr>
                  </pic:nvPicPr>
                  <pic:blipFill rotWithShape="1">
                    <a:blip r:embed="rId9">
                      <a:extLst>
                        <a:ext uri="{28A0092B-C50C-407E-A947-70E740481C1C}">
                          <a14:useLocalDpi xmlns:a14="http://schemas.microsoft.com/office/drawing/2010/main" val="0"/>
                        </a:ext>
                      </a:extLst>
                    </a:blip>
                    <a:srcRect l="83238" t="24388" r="10613" b="67855"/>
                    <a:stretch/>
                  </pic:blipFill>
                  <pic:spPr bwMode="auto">
                    <a:xfrm>
                      <a:off x="0" y="0"/>
                      <a:ext cx="504825" cy="4775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14:anchorId="7F7A4304" wp14:editId="0EA8D86F">
            <wp:simplePos x="0" y="0"/>
            <wp:positionH relativeFrom="column">
              <wp:posOffset>3943350</wp:posOffset>
            </wp:positionH>
            <wp:positionV relativeFrom="paragraph">
              <wp:posOffset>1432560</wp:posOffset>
            </wp:positionV>
            <wp:extent cx="504825" cy="477537"/>
            <wp:effectExtent l="0" t="0" r="0" b="0"/>
            <wp:wrapNone/>
            <wp:docPr id="11" name="Picture 11" descr="Free Social Media Icons 95039 Vector Art at Vectee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ee Social Media Icons 95039 Vector Art at Vecteezy"/>
                    <pic:cNvPicPr>
                      <a:picLocks noChangeAspect="1" noChangeArrowheads="1"/>
                    </pic:cNvPicPr>
                  </pic:nvPicPr>
                  <pic:blipFill rotWithShape="1">
                    <a:blip r:embed="rId9">
                      <a:extLst>
                        <a:ext uri="{28A0092B-C50C-407E-A947-70E740481C1C}">
                          <a14:useLocalDpi xmlns:a14="http://schemas.microsoft.com/office/drawing/2010/main" val="0"/>
                        </a:ext>
                      </a:extLst>
                    </a:blip>
                    <a:srcRect l="83238" t="24388" r="10613" b="67855"/>
                    <a:stretch/>
                  </pic:blipFill>
                  <pic:spPr bwMode="auto">
                    <a:xfrm>
                      <a:off x="0" y="0"/>
                      <a:ext cx="504825" cy="4775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3BC51A27" wp14:editId="5A01DCA8">
            <wp:simplePos x="0" y="0"/>
            <wp:positionH relativeFrom="column">
              <wp:posOffset>4819668</wp:posOffset>
            </wp:positionH>
            <wp:positionV relativeFrom="paragraph">
              <wp:posOffset>1442085</wp:posOffset>
            </wp:positionV>
            <wp:extent cx="504825" cy="477537"/>
            <wp:effectExtent l="0" t="0" r="0" b="0"/>
            <wp:wrapNone/>
            <wp:docPr id="10" name="Picture 10" descr="Free Social Media Icons 95039 Vector Art at Vectee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ee Social Media Icons 95039 Vector Art at Vecteezy"/>
                    <pic:cNvPicPr>
                      <a:picLocks noChangeAspect="1" noChangeArrowheads="1"/>
                    </pic:cNvPicPr>
                  </pic:nvPicPr>
                  <pic:blipFill rotWithShape="1">
                    <a:blip r:embed="rId9">
                      <a:extLst>
                        <a:ext uri="{28A0092B-C50C-407E-A947-70E740481C1C}">
                          <a14:useLocalDpi xmlns:a14="http://schemas.microsoft.com/office/drawing/2010/main" val="0"/>
                        </a:ext>
                      </a:extLst>
                    </a:blip>
                    <a:srcRect l="75116" t="2881" r="18735" b="89362"/>
                    <a:stretch/>
                  </pic:blipFill>
                  <pic:spPr bwMode="auto">
                    <a:xfrm>
                      <a:off x="0" y="0"/>
                      <a:ext cx="504825" cy="4775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7863E63A" wp14:editId="3D8BE3AB">
            <wp:simplePos x="0" y="0"/>
            <wp:positionH relativeFrom="column">
              <wp:posOffset>4819650</wp:posOffset>
            </wp:positionH>
            <wp:positionV relativeFrom="paragraph">
              <wp:posOffset>2392680</wp:posOffset>
            </wp:positionV>
            <wp:extent cx="504825" cy="477537"/>
            <wp:effectExtent l="0" t="0" r="0" b="0"/>
            <wp:wrapNone/>
            <wp:docPr id="9" name="Picture 9" descr="Free Social Media Icons 95039 Vector Art at Vectee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ee Social Media Icons 95039 Vector Art at Vecteezy"/>
                    <pic:cNvPicPr>
                      <a:picLocks noChangeAspect="1" noChangeArrowheads="1"/>
                    </pic:cNvPicPr>
                  </pic:nvPicPr>
                  <pic:blipFill rotWithShape="1">
                    <a:blip r:embed="rId9">
                      <a:extLst>
                        <a:ext uri="{28A0092B-C50C-407E-A947-70E740481C1C}">
                          <a14:useLocalDpi xmlns:a14="http://schemas.microsoft.com/office/drawing/2010/main" val="0"/>
                        </a:ext>
                      </a:extLst>
                    </a:blip>
                    <a:srcRect l="75116" t="2881" r="18735" b="89362"/>
                    <a:stretch/>
                  </pic:blipFill>
                  <pic:spPr bwMode="auto">
                    <a:xfrm>
                      <a:off x="0" y="0"/>
                      <a:ext cx="504825" cy="4775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4384" behindDoc="0" locked="0" layoutInCell="1" allowOverlap="1" wp14:anchorId="25D09E5A" wp14:editId="7A315FCC">
                <wp:simplePos x="0" y="0"/>
                <wp:positionH relativeFrom="margin">
                  <wp:align>right</wp:align>
                </wp:positionH>
                <wp:positionV relativeFrom="paragraph">
                  <wp:posOffset>1175385</wp:posOffset>
                </wp:positionV>
                <wp:extent cx="1933575" cy="1895475"/>
                <wp:effectExtent l="0" t="0" r="9525" b="9525"/>
                <wp:wrapSquare wrapText="bothSides"/>
                <wp:docPr id="8" name="Group 8"/>
                <wp:cNvGraphicFramePr/>
                <a:graphic xmlns:a="http://schemas.openxmlformats.org/drawingml/2006/main">
                  <a:graphicData uri="http://schemas.microsoft.com/office/word/2010/wordprocessingGroup">
                    <wpg:wgp>
                      <wpg:cNvGrpSpPr/>
                      <wpg:grpSpPr>
                        <a:xfrm>
                          <a:off x="0" y="0"/>
                          <a:ext cx="1933575" cy="1895475"/>
                          <a:chOff x="0" y="0"/>
                          <a:chExt cx="3990975" cy="3800475"/>
                        </a:xfrm>
                      </wpg:grpSpPr>
                      <pic:pic xmlns:pic="http://schemas.openxmlformats.org/drawingml/2006/picture">
                        <pic:nvPicPr>
                          <pic:cNvPr id="6" name="Picture 6" descr="Jeremy Clarkson Meme Template - This is brilliant. But I like this. - Album  on Imgur"/>
                          <pic:cNvPicPr>
                            <a:picLocks noChangeAspect="1"/>
                          </pic:cNvPicPr>
                        </pic:nvPicPr>
                        <pic:blipFill rotWithShape="1">
                          <a:blip r:embed="rId10" cstate="print">
                            <a:extLst>
                              <a:ext uri="{28A0092B-C50C-407E-A947-70E740481C1C}">
                                <a14:useLocalDpi xmlns:a14="http://schemas.microsoft.com/office/drawing/2010/main" val="0"/>
                              </a:ext>
                            </a:extLst>
                          </a:blip>
                          <a:srcRect l="21937" t="70910" r="8431" b="284"/>
                          <a:stretch/>
                        </pic:blipFill>
                        <pic:spPr bwMode="auto">
                          <a:xfrm>
                            <a:off x="0" y="1943100"/>
                            <a:ext cx="3990975" cy="18573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 name="Picture 7" descr="Jeremy Clarkson Meme Template - This is brilliant. But I like this. - Album  on Imgur"/>
                          <pic:cNvPicPr>
                            <a:picLocks noChangeAspect="1"/>
                          </pic:cNvPicPr>
                        </pic:nvPicPr>
                        <pic:blipFill rotWithShape="1">
                          <a:blip r:embed="rId10" cstate="print">
                            <a:extLst>
                              <a:ext uri="{28A0092B-C50C-407E-A947-70E740481C1C}">
                                <a14:useLocalDpi xmlns:a14="http://schemas.microsoft.com/office/drawing/2010/main" val="0"/>
                              </a:ext>
                            </a:extLst>
                          </a:blip>
                          <a:srcRect l="21937" t="19352" r="8431" b="50364"/>
                          <a:stretch/>
                        </pic:blipFill>
                        <pic:spPr bwMode="auto">
                          <a:xfrm>
                            <a:off x="0" y="0"/>
                            <a:ext cx="3990975" cy="195262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36D2B23" id="Group 8" o:spid="_x0000_s1026" style="position:absolute;margin-left:101.05pt;margin-top:92.55pt;width:152.25pt;height:149.25pt;z-index:251664384;mso-position-horizontal:right;mso-position-horizontal-relative:margin;mso-width-relative:margin;mso-height-relative:margin" coordsize="39909,38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b7DmAAMAAPIIAAAOAAAAZHJzL2Uyb0RvYy54bWzsVm1v0zAQ/o7Ef7Dy&#10;fU3Srm/R2mlsMA1tULEhPruOk1iLX3R2+vLvOTtpt24ToAmQkJDa1D77zvc8d4/Tk9ONrMmKgxVa&#10;zaK0l0SEK6ZzocpZ9PXuw9EkItZRldNaKz6LttxGp/O3b07WJuN9Xek650AwiLLZ2syiyjmTxbFl&#10;FZfU9rThChcLDZI6nEIZ50DXGF3WcT9JRvFaQ25AM24tWi/axWge4hcFZ+5zUVjuSD2LMDcXnhCe&#10;S/+M5yc0K4GaSrAuDfqKLCQVCg/dh7qgjpIGxLNQUjDQVheux7SMdVEIxgMGRJMmT9Bcgm5MwFJm&#10;69LsaUJqn/D06rDs02oBROSzCAulqMQShVPJxFOzNmWGOy7B3JoFdIaynXm0mwKk/0UcZBNI3e5J&#10;5RtHGBrT6WAwHA8jwnAtnUyHxzgJtLMKa/PMj1XvO8/BdJpMd56DSZJ0nvHu4Njnt0/HCJbht2MJ&#10;R89Y+nk3oZdrgEddEPlLMSSF+8YcYUENdWIpauG2oTmxdD4ptVoItoB28kD4aEc4rvpDCRpybhl2&#10;50cOXG7JeY2RrVbkhktO7rg0NXWcHJG7SliCnyWIuhZUuR551zhyRWpxz4nD1R7uOquXjSQE/a9k&#10;2YAn3afjM2jzoZ6va83uLVH6vKKq5GfWoGawUH53fLg9TA/ALGthPmAKBLT7Jlx1W1GDHZQGKfjF&#10;jkeE9KRhXyhFK4YLzRrJlWvVDRwR49ViK2FsRCDjcsmxWeEqT7Gj8GZxeJ4BoVzbUxbYFwTg5d7H&#10;zhsHyY+TaYrixywmxwP0Q+X3J8edgwPuWLVDu0PUUmWx68lyfaNzPIU2TgdgL3Z9OsXQSXeh7Hr/&#10;oIPTyXA8aHt/38FYAbDukmtJ/ACBYfLhELq6ts5n9bDFK01pzzfaaVarAwNu9JZQJJ93N8QStlhw&#10;8M9IA8vW3kWLThpo+C+NPyEN1MiwfyiNYTIY/WZx/FAW02F/1A+vhL8ti/D+wBdrUFn3J8C/uR/P&#10;cfz4r8r8OwAAAP//AwBQSwMECgAAAAAAAAAhALyQhB5smhQAbJoUABQAAABkcnMvbWVkaWEvaW1h&#10;Z2UxLnBuZ4lQTkcNChoKAAAADUlIRFIAAAKcAAADBggGAAAAX8FUNAAAAAFzUkdCAK7OHOkAAAAE&#10;Z0FNQQAAsY8L/GEFAAAACXBIWXMAACHVAAAh1QEEnLSdAAD/pUlEQVR4Xuz95X8cSbqujc6Xs9+9&#10;1pqZngYzg4xiZpbFaMnMzNR2d7u7zcwkgyRbaDEzyzJT40x3z6w1C2bv/f4f97mfyIyqrFLJ3QPr&#10;7C/nw/WLyKCMzCo7Lz2RmfWrvqpWuKK/uo20Y6i2HcN1HXhc34EnDZ2O1HeRbsUj5gdZ1tXYguP1&#10;9+G2PhlzveZhvpcnFnq4w3u+F7znecFjHrfneMJ/oT8SQhOwJnMlju4+jLKrhegpacCTqk4MV3Xh&#10;cU03hqu78Ky2F0/revG4oRtDDR0Yru/EUyJzGqpr536NdLC2AwM1BjLvvqo29NW0o5fH0St5jttX&#10;3a3o5fg9pItlXVUdo9JdadD1sF2lPSzrq+lEfy2PtZbHXNfDefTgWeMAnjcP4nXbsOJN+yPF67Yh&#10;vG4fwKu2Abxs7Vc8bxnEM7Z9Sp40DSgeN/bbGLbkH9X38XhZRh7V9XGffdx/H3pqem10V/cYVPWg&#10;q5JUsayqj/Qa2yZGmUEn2wvdPLc9HFfTy/3ovNQJXaSTtHO/rTU9aOZ+6iu6UFPajofFHSi/34FS&#10;4UEbSoraUVTQhvz8Rly/3YCrtxpw5WYjLl9vxMVr5HoTLt1oIa24cL0F503OXmvCadafvNqAE9fI&#10;1SbFcZYfv9aCY1ebHThyuQnHrjTjODl5pQWnr7bh3I12nL/Zjsv5nbhyuwM37nbilqId+fc6kF/A&#10;PFPhbkEXCu53ofBBN+4VdeJuYQcK73criooMiov7UFrSh4flA6ipGEB95QBqH/ahhlQ/7GXaTwZQ&#10;XTWoqOR2ZUUfyst6UVrai5KSHoPibpSV9qi2DTXDqK4cRHlpH+4Xcw6sy+e+bhZ24wa5znldu9eJ&#10;q3c7bEjZjULBaCPcLOpR6O3rzF8r7MW1gh5cudeNy3e7FFcLulWZjcIetu1V6DJbG/aX8hv3+0g/&#10;bj5w5JaUFUkdYVtB5nDrfg/yHzBvhedO51Wdaif5Ptwq6Ud+6YDidtkg7pYOoqD8kSMVQyh6aOUR&#10;7lcO40HVY0VJpQnzpdWPUVZDap+gnDz8B1FV+xjVdU9QQ2obninqGp+jvumFoqHxBRqJsf0cDc0G&#10;ja0sJ02kue2lQesrtCheukT3GUELUeNyf80vbTS1vkZTy2vWv1I0kRa2b21/qWhrf4XWttfE2Kek&#10;st3cTqQv0X1lPJ3X1AssV7SYqZmv5VxU2d9AHceQ/grOS6jhMdaZ9Q08RxqZQwPn3PgLkHb1zY40&#10;tL4ZFee2BrLPkXNW5S7b2/dRz89CtuuY1nG7lumoNL2yocZocZ6f/Rw4ovcnKfsS2ZdLXIzb2PaV&#10;w3ZD61uHvNQ3tX9ttGt7a5tvfftXjqh6Ix1RZ6Gu1ZF6ImM70yRwv0Jzh/CNE0adtB0N3d8VDewv&#10;2ObGY9Pnqd5MnefqitoWOSfvoPlr1DR95ZKq5jeobHqNh/zMHzaOxpt3UkHKSVnja5eU1rumuP4V&#10;HtS/UNyve44HdUa+uOGljdKG5zbK+H9aWcMLM/8S5U0vuW9X8/3bcCmcWjZF3oYociJ3I2RTcCWc&#10;Dc243lkD94NLMTeYYunlCz8vb/h7eMPPwwe+nj7wXuADn/nehNtzvRE41w8hCwKxMjkPFz85gfLL&#10;BWi6V42Byi48omQN1/diuEHoUft5KvurYx3zwhDzQ7WdikEyQNGU+fdTlkU6+0VCa7q43aPoo8z2&#10;Me1hmaabcttd7SigzsLZy/rRhPNF8xCF8hFeEUM2rcLZbxPPF62DlM6hEdJpQNEUKJsq3yAM8PgN&#10;HpEB0l/Xr+gjvTw/mp5qCqMFq2SqshoTaU+51ILZx330Nw7aUim3CmcX23TWDaCD+2ul5DZSYOvK&#10;u1BV2kXp7EJFSTfKKZ9lDzpQTJEroHTeuttE6ST5LRTPFlymaF6+KbJpCOdFkc6bBudYduZ6syGd&#10;lNOT15opnu8WzqOmcJ642oJT19tw+no7zt7swIVbHTbhvEF5E25aocDlk9uUuDsChe+uQHG696CH&#10;ItqDIspREeWomHJUSjl8WEbJrOinaBpSKVQxX0WJrKKIVgqsf1jeq+RSy2apyCfTCqa1FM1GSkxN&#10;1ZAhnDxnBcWUtaIu3CI3OQeRRxFOLZ2S/mLhNOXxrxVOaS+pUW4IpbNsOgqnkd5ke0Mie3GbgnlL&#10;w3Nmo7jfqGM7l8JJ/v/C+Q7hFP5G4Wxrf6MQ0WyjaEraonhrk07BOqYeTwmOpC7ydhkz6yw4iJoL&#10;RCyFWoHHramnEItAOY7FlPN1JZiuUIJlRYmUIDLlyIi2CkPkRiDluo1tTAPbmKa81TMVobFKzQhE&#10;TE3qOab0tc1LjeNiDgqZn9Qb83yXcIow2uam0GJmR7aN8Qys4tZokTMtag0dJtJXtq1lLqjnOPVt&#10;39hoaBspg81OctnSKXzrgK5z7mvFOoYzTRxT0OIp87YdE49ZiTPnZp3rSL7meRVcy6ii5Rt+r792&#10;STWFtIqfdRU/cxHPkYiQvv1ZKprfUgApni4oaxDejqC04TVKKHqCyKXOl3K/pewnqUilpoJ/YFVQ&#10;jI08JZnzrhRhlrm7QGT6r+FXhlxaMWRNpE2ihiKcLqObgkU4h8lQI6WtoQV3Ouvg9eUazA7zQpCX&#10;HwK8fRHo5aPk09+UT3+Kp6+kHizzCID3wgDMmT4f3m7eiPONQl50Fvau2olTB0+g4NIdNBbVUAI5&#10;PyWaFE+KnkqJCKlIpxZQmbcSzzqBedYNmrKphbOHgtkjqQ1DODVW4eyp6lSIbI4qnJRIJZwimjq6&#10;aQqnnUG8bB+idD5S0ik4CucAHjc7bTcM2himDA41DlHsBw3xJCKdmt4abtdKGeWxluLIbaOM2ywb&#10;qB9SiFhquRxo4njNj5gfsm1LnRZOFe2k+PY0DKGT+22jrDZV96K+ohvV5d2oolBVUrIqy7pRUdqN&#10;MkrU/fudlLlW3LrXiht3Wimebbia34bLIp4UzCu32nHpZhsuMb14qw3nRTrJmetNNuEUjlNCj1Eo&#10;RS6tOAuncPIq+9/owPn8TlzKl+ggxU2ki1yjVF23cOMuoczdoqzlU8ryKWL5lLY7lK27FKN7lKgC&#10;ylEhZUmks6ykj9Io0U6RSiKiSXEUqiuZPhxUPDQjnCUS4eQ5kUhnOfuJjNZXP0Jz/VPUVg+pMYpZ&#10;V0TxvH2f+6fkSqTQJpBmpFNSV1jbCddMsbxqIhJ5VfgFwim8SzZ1tFOEM9/Mi3DeIiKbwp0SyiOx&#10;ymY+t4XbpnSqtlpKBbPNHQqnSOe9siGLdA7+twpnBdu7Krfy1wnnM0rb3yaczaRJYDuVEqtwNinZ&#10;fLdwqvHZ35Vw2sSzw4QX2pa2N5yXgRZPkVCNiN67hNMuQX89Sg5JPSVYYxVLh/aW8p9jVBmkUDjj&#10;3NaOZd82rGO5Hk8jomfIlmuUrDmM9ZbC5CiCzew/OiJe0odzIs6Sp2miWGlZM6RMjz9S1qxIe02j&#10;VdKIbCt0vYs2DnC8hvZvbTS228e2YpXM1i7hOyccxdOZd9UJTV2GcNrmyvOg5yjHbJSxzjJXV2jx&#10;HJXWbyme37ikhkJaTam3iaczFMmqZomEvpuHLV8p6XRFeaPw1QjKlFQalEgklIJZRvETyjmfcu5f&#10;pFJTyXkaMC/bRM39HwSF04wGWkWzRoTNQAvn4/qRovnYlE2Vr5Mlb4pZA0WjqxZBZ7bCLcQTQX4+&#10;xBdB3n4I9vZnKnniG8DUH6E+QYjxCkXMgjAEzfGD73QvhLoFIXROIMIXhCPUKwIh/pFICVuErUs3&#10;4MSeIyi6eA+NhTXoedhGmZLIpSGAA0y1eA43cJuy2a+Og/UUQ2mnoGD2CpRPK84C2kspFWzC+a4I&#10;pxJOkUzrcjrzHYM2XpNXHZTS9sdKOq3i+dzMP2N/lScSBdX1z1oe4QnF8JEIIvc3QAm0US8Y0U8D&#10;kUtDSiUVQR2kMA41PaKwPsIAxXJQxuG2TgcUIp/DChHQPvbpZf8etu/hdpcpnM3VfWh42IPaih7U&#10;lAuUKoqWYAhXN4qKOyhvspTdgZv3OnD9Tgeu5ItstinhvCzSmW8I5wUiwnn2RgtO35SIJQWSsnlC&#10;0aqinCKYdvlsUnkpP85UltePXaF4Xm/HmVuduJDfhct3KFx3KF9Mr9yR7U7FJc7jKrdF6G5SyK6b&#10;5Bf24nZRP+5Qvu5RvAooVoWUzqLiXkpnH8pKB1BBEaqoGMDDSgqmyKaCeW5LKtFLkUsjukn5pFhW&#10;ECmrY11D/RNUi3BSTktZVsy6wtJ+3BUhU1FAI3Kpo5c6b41mWsvtZZRGzl+EUgRSi+cvEk72k21j&#10;KX2U6GYxZfIB5fHBoMrbhZPCTKHUwqkjlzZEKJ2QdlZGyuYjFDpEOEU2DeG8X2VI5z8iwllZ+9SW&#10;WjHqH6OyzhRO+SPBlE1XwtnAfOPfIZxSbmvnhBqrZaRwatFsZF+RrSbSQnFroWi2dLw25fIt5fKt&#10;o3B2SkrhZLlGSaYWUFM4nWXOGREeK67a/ByGTBri5DAe92+TYJmTzJFo0RqN0WTQKlSu6u1I/5Hz&#10;tI5rCKFe+rWPa8A2sg+bhI0UQS05o9GsJIn76HSFIZFN/Fyb+TlKmRYnO5yDqudnTNESWk30tkKN&#10;JaljNFFoJTIPHRnUNFP8NNJOUl03ch48DxyjseM7G00dLvZlSqV1u03o/h7tJpK3y6drVB8XSF1L&#10;93fGXIl8Nq6OQ9crOjnXzu8dcJTO0ZB619RRSGtJDb9DLmllnRLTd1PN/VSxrSseNgvfjKCi5WtU&#10;UHiFchFTSqbefsg5VbJvNb+7Cs6lmuUyJ5FDSatU+pbz/8dgE05ZPteSaWWI0vaIPK7rJEwplY8a&#10;upRsimQO1/dASSfrhxopZo3tuNpTj/DTW7EgzAuB/pRLkU4KZ5AfhVNB2fQx8qFegcj2isYGn1Sc&#10;Xvkx1nim4lDuDkR4hCFxTgy8vIIQvjAUYe4BCAsIRbRnOKK9IxBPCV2RnIdPdx/C/ct30VRcg24e&#10;R58sn1e1K+F83NyHIc5NpHCwWpbVjXswRVIH6nvRX2dC2RREQvVyu9Bfw1Tu+TTFU8vmAI97UKKr&#10;apm/V4mhCKeKbopwdjwm9ns5bVA233Q8YbthvGodtkVFtXwKIpxWnlJihWese0KGKZ5DTRTGxn6F&#10;CKfOG2JpR4RTUomKimw+okg+ErFU22xPhlrYlvMf4lwGyRDHV9LZ9JgC+pji+Qi97NNNye3kvtrr&#10;+tFcQ+Gs7EPdwz7UUjarJYpH8VRRzrIelJEHJZ0oKO6kxInYdeL63U5cvS2i2YpLpmSeV7SqCKek&#10;KsqppfNGM04yf/JGG0VSaLUhy+rHrxkialtyp3SeZLszNztw9lYXzlM6L+R3K/m8wO2L+Z24eNvg&#10;yu0uSqcsW0uEkBJGbhT0cp69Ktp5mwIm0U4d8dTSWVo+gJLyXlRU9aOqegA1lEcRSLWkLvdxCsxX&#10;8JwIlXKPp5LRAdRWD6Kh7hFqatie2+VsV1Y5hFLKVAHHlgigCKex/GwXTVdIGyNviKIWRolSKplU&#10;8tlrE0+9fY11V3l8V5leMVPhGvsKztJ5q1gE0yCfsplP6cwv4TbTW5RNLZEijRKplHsy1VI5U4UZ&#10;vdRtBCmzwTa67p5A8SysGHYSTmIKp8hmMQWztPqJnRpJh5V0/hLhrKyjWP4clMwq+eOgYaRsimAq&#10;8dOpmW8UKIbqvkuLcDYqjCiks1DaMEXPmSYRSokoUi71PZS2qKOJIUUiXSKChMLZTLlsFvGggIh4&#10;tqi8HUPe7Cip+8XCKXJnx3EsRwkciWNbGU/yMk+VCjIHmQuR5X8lxar9X8fIuVnl05RHXlBtqHLH&#10;+TYInEOTKWAiYi3tFmTblCUlL5ZtQx6d4BiG7I1OqxWKW4v6DIkq+wZtKhWhZB1xlFKDNkplu4WO&#10;7m9t2Mu/HSloMnfLXJWMsY+SM4qbFSVzUj7KsTpLqtDazfnb4Fx6vnPCKFN1vdwmHRROTTv3OQKR&#10;UqausEqpmqvMwancWmfAz8iJZtLE41QRXleo7w7b2L5fjugIaj1T17IquI6KC3WKb1Br4iCrJiKK&#10;zlQRFa3kd1io4jhCNedUzc+oRkEZZpmBFsM3dklkmezf1bz+Fn7VV9NKkWqlSLVhQEH5tOXblHDK&#10;gzrDlCyRzmFZtqZwStljSpdBlxLOR5TR3oY2XOmqR8ipLVhoEc5gUzCDfIlPAEKYD/anRHoHIds9&#10;Gms9k3Fv12kcTdyGrgdN2LR8PdpOlWPjps3YG7sC6/NWIWKhH+I9IxCywA+J8yI4VghCSLhPCBJC&#10;YrAibSn2btyDGyevoPJuOdorWtAjosm5y1J8DwW6i8fXzWPqpYT2UTZ7arsVKsppCqdVQAVZfu+l&#10;eOoIqaNw9tmE04huimgSEU7ylvJpxSacREkmBU9FOtn3hUU0DQzZfNo6iGcU1qfkCcd+zLKhJsqk&#10;Fk0bIqIGIqXCo+YhJanDEh1VecokJXOopQcDLV0YahvAI+5fI+I5xLYinEJ/47AhnNyfCKdEOFtq&#10;B9CohLNXCWdNWS+qKGKV5RROimc5KSFFpd2Uti7KnCmcdzpwOb8VFymXWjhFMgUlnrbtFiWep260&#10;KuE8eaPdlE4DEUudt4rnKbaTZXWRTkM8OxXnVdSTKOHswmWBwnlFlttFyCiainuGfF6njInMCRJ5&#10;vEvhLCAPSvvwQKK4lYZwimxWUSRFIO3pkIp0GqI5qKS0jpJZT9msr3+EauYfsryc9eVsV0aZKuS4&#10;SjJNbghmJNOQUC2iFpRwGoI4Ujh19NJAlZlcZV+FJa+F8xrz15nekCgmJVNjk05BhJOpilBSLtWS&#10;OMVRuCOSaaZ3yodwV6BECtJOYalXmOXS/x63Cx5SOM3IpqawYtBxSd0inGWuhLOG0lj7bHQolQ8l&#10;olkneVeIcD5FdeMz1FI0hbom4YUhfhZEOEVEG5sojs0iiK6F00Bv22liudyX1+hK9KTMSTBHIm0p&#10;b6Zs2uCFQuRShEVQkTEiETBHETOEzhr11DLoEiVjI8f4Rci+TUSMDLEz8iKdeq4aJaAas89o2MaW&#10;/Wj0tkp1lNKQAJEiJYw2pMwyjg22Z70g7do6KGomImgjEGlhapUvjUQVtUyKFKroo7ltK7egRJNo&#10;QbQKoxY3LZ6a1i7d3o7066TMdbC9vVzGcpS3NstxqGOQYzEjhDbZlLxGt3NxrDZhtWCXTe5f5iNC&#10;aUGXGeJpYBXO0XAlmzY4Z5flVnh+7NjnqJFjlfmriC6PzRVyzFbJtCK3EzTy+6LEk3LpEn4/R0NE&#10;TYRTI9FSZ2okEumERCmrRDRNlGiSGoHzFWr5/a7jd8yKiKaSXHO7nv+GGv5B/Kq3pgV9tZRO0l9H&#10;yayncBKVV8LZruSynzLZSUHpaaJsUrjUvZIsG6qnkErUU54WJwONFM7uWoSc3oiFEZ4I9fejWFIu&#10;RTYpmMH+QQj1C1KyGcp8uH8IMj2isSowA58t3o49octReq0EK9OXoufUQ3zy2WFUbDmLkvtlOJC2&#10;EsUnbmF5Ujo+Dl+H8ORFSJkfiaCgIES7ByPSM4wCG45on0jEhyQgZ1EeNi/fgmOHTiL/wh1UPqhE&#10;dWk1Wqvb0E1h7KZ0Cl08nt76XgfhlAinsdTeDXmgSEU8LbI5RNnUT5PLkrcIpBZNm2B2juR151O8&#10;onS+ZFtBls5FNJ9LfgRDFE2RzUGVf95BCeX4SjwpoyKew5TRxyaGUBqC+djCk7bHrB9WddKmv60b&#10;tbWlqKosQW8rhby1D8OdFFHuZ6CVAirtlHw+wgDb95EuHmcHBV0eGjKW1CmbFRynQtI+9QR3NfMP&#10;K3pQVt7lJJxyL6XxEMyVO+2UvXZcMpe3L95uN8hn2W0RUmO5XbbPMT19sx2nyMmbbSo9RQEVqTxF&#10;lHwqITWk9LSIJsvlASKrcJ6TiCdl88KdLly8Iw/VdKv9X6YEX6ZkXinowyWmF1h+kRIqXKawXblH&#10;ASs0BO+ueU9nUUkvSh8OoILCWClL6JTHiof9eEgJleimiGd97bCiruYRaqspmpTNhnqWNQyjqvYR&#10;KimdSjhJCWVKhFM9NGTK5nXJE5FP4z5JY+naSj65eb/fJpwiioISS4luimxaywWOc/1Bv0qt2MrM&#10;Njcplc7klwwZlD2iaD5CPiVRopkij0osXXCv4tFIKJQilRrndoWVj1FEuXTkkVpOv19N4aRglpAy&#10;SqUgS+qlNY7CWVn7fBReUCZfUCafK6obXozCc9RQMIVaodl4srqOWB+CURFHUzqFJlM4Gyibgghl&#10;g8IUznZKpkbXtQrGQyCGPDoiS8uSWgXTikNbGxIhNETNJk7Mi2xK1E6kUWGJAjrInQVrnRpD4Dia&#10;Jhfy9w+FFzwln67qTBwifZyTFkdd16LKDckUAZC8yJ+DIBFpqyVDLUNT+pRkmmLiLGhKdihc7Z3c&#10;Joa8vANKi1UCHSOOjuVWOnu+Q3ff71Uq4tjZ8w06e0XaHMWorZvz7/la1XX1fmvQ9y37Sv/vzDJJ&#10;he/RyTl18hiEDpk7j6WN50VHP40IoCHRKm8Kpk1GJXU6hzachLOFxyFztImkSGYf9y3H1W/C7Q7O&#10;S0U3zXadPXLc78ZZQK209/wSjH2Nhv787OfCFaPXN3d9/7NIBNV6vpxp5PergftQSN6JegqtK+qI&#10;TS65D6GO49VxHKGB2w383gn1/L5rdJnQyD9imv5B/ErLphbNwQZKo87Xtqvl9Ee1nehobEF+SyX2&#10;nT+B8tvF6C2jjFLCHjWIfIlodmCQbbsbWnG+5yH8P18Kr0gvhIlsUi6DAiiZRCQzRKSTqAinH4XT&#10;MxIrRThztmNnQB4KzhZgcXgaGg/exfJ1G3En5zBu3inAx4kr0H2nAR9v3om+wxX4OP8kbibuwcfH&#10;D2B1YBLWZaxAUmCsioKGe4l4xiLaLwrR/jGIC4xDckwykmOTkZeSh93r9+DcF+dRePU+6h7Uo7W8&#10;BT1qydwS4RQJFVjWVyNllE1ZnpfoZmOf8TS5KZwvKZyvTdH8qvOJksuvhK4nDrzpMoTzFdsJL9uF&#10;YbwgL9n+BcteUCqVcIpgKuGkbFIyX7D+OdHS6cwTSqUgcvmYwiipkk3OzSgbpqBSILuacOLmQaTm&#10;xWH7ls04fvgYCm7eQ21ZNTob2tDfwuOkhA629FFAe/lHRh+Fsw/tPPa2mj60VPebEc4etaxeR+ES&#10;5HVBFSwroXTeL+vGveIu9VCMvPZHy6aI5xVFF5H7KimZ6r5K4yGfm+QW5e+miCDLLuSLOLaSNjsU&#10;z7O3jCjmaaZnb3fhjKSUS+fo5gjhpFSKcMpT3BdFermfSwW9OH+vG6fZ5hT3d4riK2Oel0joXSNK&#10;eIsSd5eCV1jShwflAyh7SNGkMArlPHaJelZUUUSJEk0iqZLPumEK52MK52MlnA+rDeEso7gawtmP&#10;O3Ifp4hkCUVSHqqxiKZeurYiEUZ1P+WDASWdNyiNwnX2ucE+IpGSNxAxJSKppkBelza6HVMtniq6&#10;aRFNjcimEk0RTnJHopbvkE3BWS41IpUFJiKZDnVVT4ikFE2dUio1Ip0inKWmcBoY93GKcFaoezEp&#10;lEosX46gWqBU1jQaqc5rjG3BUTYN4XSUTS2caqmdqXFvpZNwUi4N4RQpNMXTRLdzGM8inip1ksoR&#10;mPLoIIYW4dSiKDRQwtQysaTEJo0aS1vnvgppQ3lzxiZ7fyMihEoKR0FFPM0I3ruwLtm26jITFb3i&#10;BVYLkz1vRh55EbaLm4EhgUZbEQ5nmVHC020RH0GEaYTQiEAZeUMaDYFU0mdu67Kfw5BFQyQ7+ji/&#10;3q+doGxaJLOn/3v0DvxeIXk7zuMac5FjNqKvWrQsx8G8IaKGBEnkT0uVMyoCyv6aNhmb8ibnR1Ci&#10;KfvlPLoG/mDQ/wez3GgjdPX+Ad29Pyi6etjGiW7W6/Pvio7eX4J9f675PecuWM7Fz8Lj5XELbdxu&#10;Y/9WfldGo4VtWtjHes4c+T2aOUYTaeTnMAJKpyu0jIp42gSVn2EjJVdoYr6Jn5WmkZ+9yvPfi6aZ&#10;/xYM+MfaL2L0tr9SkUwzsimyaUWilsO1cv9mFzpaKJIdxfBaHw/vYA8sTczG5xu/wI1j+ai6/RDN&#10;Zc3orZT3cHbhRGc53Henwy/SH2FBlEsSTMJEOAXmwwXmo/3DkOMVi9X+6fgiazt2+Oai6HwhMgIW&#10;oe7AXWStWI1riftx9vI1bAhPR9W5YqzMXYGmvQXYduVztKYdRX79XVxZsgdNJXU4snY3Lu07jq3L&#10;12FFbDayRDK9I5AYGI1wvwDE+gYjyicEwe7BCPUMRZRvJPISFmPH8m248MkpVOWXobe6Hd2Uz67a&#10;LvTUGfd09tf2YbhhQEU2RTaHmyibzfIaoz48bRnE8zaRziG87RqmWD7G10I3JVPx1MZbCuebrmd4&#10;0/mUgkrxbDd4SUQ6RTLtEU4RziHKpEQ6WU4ZfU6ZVSmlU8TzOYVVbTN9Rrl8akYzn2jJbKFksmxY&#10;yaZEO3kM7ZU4/+AAIjP8EBcTjfiIOCyKjkNmUho2rlyLLw98hvwL11FzvwLttc3o4B8Srfzjo6Wu&#10;k0iEsx8NVf2oF+mspGBRnOS9lJXyWiAlmz24W9yB/KIOFd28JhHOexLhFLEkt9uVXBp04ro8wHOP&#10;okkxlYd2iig+hZSg2+argq7claioIaYSFZXo5EXK4wURUlkmZ/685CmS52/32GUzv4spYZtz5Lwp&#10;nJcokZdUNJNQOC9SOM9SOE+yzTEKp3CCnM6XfoasiiDfotjd5byKyiiK8uAPKVORSrkn05BOoZJl&#10;xkNFIp6PUUcRqlNPPD9GJSW0ovoRyquMvjLOfQrsPYkWUjZvUz5vyT2d3I/Ip0049ZK0BbkP0og0&#10;GqiHe9j+JlEpz6OBeW8mx7EK5Q1zW4unlN0qHVKoNhxTl+UTEU4lm+WCIZxaOkUc71ZQNImKVopA&#10;mlIpgmmIpEa2RSatqdGmqPrpCMG8T8EUJLqpIpyUyhKJbpqU1T4jkj5FhSyXm7JZXf+KAukCi2C6&#10;orZJpxRN5g3RlCe0jae0HQTRJpryeiIKYCu3NRROEUuJOtrvy7TLYkMbhVOwRS+JrrO2e4d06mXp&#10;0RBplEimEk1Sr4TTLp1aPEUmtYCq+zydUOWmADoLp20JvFPa2NHlGlkytkrgX4uzEP51aIESJG/d&#10;NnCObBkRR5EGUyJU3k4Hy2xQTESW7EvExnaXKVCdsk26VKRRZPB7l1ilcGS9jlIadFIsBRnTlu9n&#10;G4tsapRwDjiOL9JpYB2fYxGrJLtCBFKdM31uRtSbbXjMQjvHV+dEIpkWujkvoYfC2SN5zqVLYHsD&#10;uxSPRhclzBUinF19FFIKo0ukLzEk9138gXMXnEVVI8dm/8PBAX7PXJ0fK8a5ejetlOsWHk8zz7dL&#10;LNHSkciDUBRHG9/ZaGGd8x8HgvqDgmmrhZYe/nH2N2ITzj7KZr9ENCVK6YQskYt0inAONHXiXmcp&#10;Vp9Zg8DEORgz9beY8OFkTPv1LMyd7IWEoBRsyt6Ik4fP4GDRbXitzoRPGKUyJIyCGUqCEeZPyQsI&#10;RiS3I4NCEMWy2MBwZHpHY01YFm5tP4Ev4zej+lYFlsZno/7zIuSsoXCm7MPp85ewLpjCeaEEuSmL&#10;0bgjH7mf70JpwC58+eAyDoctQ9ndhzi2fAcabjzEjVNncO/QOZTeu4896atw6YtjSIqNxPKERMSE&#10;hyIuOBJxQdGI8g9HjG8EYrwjEUkBTQ1PxM4Vm3Hq0DHcv1aA1pIm9MiL41V0sxtDFEyRzeHmAQrd&#10;AAVvgKI3SFkcxOvOIYrkIwqnSOcwhZNpD4Wzh7JppfsZxZPSSfk0pPMpZZUiqSTTWDpX0c22Rxzf&#10;jF5SIJ9KNJR9JBJqj4Y+pYQ+pXw+xVOO9YRy+aj5kboP81GL+aAQxx5WiND242ntfeSXHUR8biCS&#10;EuKQEpeAxBhKJ0mOTVQCGhcahbSYRCzLysWBnQdw9fRllN6tQENZJ5pqtHAOoJZiVUuxqqroRxmF&#10;80GpvF+yCzcLWimSbSqiKaIo0njtHmFenliX92HeKqBQUjjzKZW3yd0HlFWKV1kFZa6cYldCcX3A&#10;OvWuSjNSWkhJZaqewC40n8QWKeV4V5i/VEh5vNOtIpR2OnCOwnheCya5QMFUS+iUzQvsc4ZlJyit&#10;R/LbceRWO47JMj6l9XR+N87cFkntVvdI5lPMCiiCIokPKIvFlUMo4XkoFfE0JbKC5VXVw6iqGUaN&#10;Sh+rfKVJhUinLANXD6GU50/GKBDpJHfKKJpyTyf3cUvkk+cjn1In2B7GEVjusG2WiaTa4LYap1gi&#10;oL2UR8cIphJOLaEilyKtpnA6o5fS75QNK+G8ay6B26Bg3qs0sEmmiUQui0yZtMulRC6N6KWSSoUI&#10;5VPbthZMTTFlUmSztO6ZA+X1z+3UPcdDppWkqoHiKVFMyqOmquElKhtZTnRZjQhm8ytban05t35B&#10;t4FdOBuIvP9SPU3dOtoDN2ZkcxR5tC21S7Sz3UxZXq/qDKx5QffV/JxwChIBVUvpFE+7cNrFUwmn&#10;RSBtYmlKppJOs8yIJkpqIA+wtJFWEcyutxRDO1JuvSdRBE6ikLJc7VoKBS18svyqMcpctzdo7+H4&#10;I7D3/VswlrQpBQIv+naZtGKIlORFTnSZSKbIU08/RYoYcuQsfH8d1qilkdojmKrM3HaFjnI646qt&#10;INKpj03kzCpXhijJOXq3lKr+PGabuFEwbdFMhYim49xczeXd/Fwfqdfn3zUSZXUWYQekzSio41Kf&#10;t1O5OnfW74j1HNox5Nc8V051zhjnVf8x4IjxB5Pj+VeyynFbWS/CKG2sUWj9h5bR1xV6f8a/h1b+&#10;kfPXMlI46ymcDRTORmNZ3IoIp5LOuk4M1neitrMBp24fxtq1YYhZvADvzfpnTP5gDCZ9MAFTx0/D&#10;5A+nYNJH0zF2+ly8N3kqJkyahlkz5sB9vid8vWRpPYTCSdkMiaRscozgcApnBFL8Y5AanIBDeVtx&#10;Kmc3Wh7UYX/eJjy714Gdn32CsnWncPnyDeyNWIqaS2XIjc9E8/Z8JH+6BRVh+3Co4BK+CFqJ29eL&#10;sTk6G/mfXcPuNZtwYd1nuHfrLj7nuF3lDdi2bStOnDgO/8QQJEZGIiUyFklCmBCHWApopFc450MB&#10;C2J9SDzSghOxOXcVTn58DEVX76GtspnnRsSzF48pmyKcLymZr7seUSAfUSRFODWPKZjP8E3fcxtf&#10;9xoo6SSvKY4inIIhkCKbIp3GMrrxsJARsXwm934q4WQq0mkKp5Q/oYw+Jo9a5WEfufdS7sEcpngO&#10;Y5BlUi71Lzp78aamiBfuz5GwNAQZKQnISkxCBkmPT0IKhTM5jlA2U2OSKekU0Mh4JPL8ZIek4c7h&#10;22ip6aVw9pA+9fR1NQXqYZU8wS3CKC9QpxwWtFE4KZgigvfsEU55/6W8gF09DU7uFck7L9mvuAfF&#10;FK2yMnmZ+pCKEsqrg2S8Ao4nMir3Ud4p7sdtpvrhGdtT2/flqeseCmcPzinh7FbpmdudzHcawimS&#10;qWTTEE4loAXMUzhPs+wYxfTIbQpnfieOUTZPUDZPiXDeYRt5qEi9h5JSWDyIAophYcUAih4O4D6F&#10;s5iyWSrCSR5WU8Apmeq1OrXGOx0FZ+EsZzuRzhJK530er4x3l+PeLqPYimzyXAj55S6E04KONOpl&#10;bkEJqRMyhiuZVLCvIGKpUWWs09sS3bxbLvddOskmEam8R7kU4XSIZmrxZP6+RC8pm4ZoDuM+z5FE&#10;LospkUJJzTOVPuA5E3S5QmSz/hlKKJhllEor5ZRKGxTNh2z3sOEZxZLSKWJJkdRUNb1AZbOk9jIl&#10;m04o2WRqe0m3VThbjYimfppa0K/ycRZCwVEyR+YllfdRihiKYFrfUVlHCbVua/E0+trvxdRoyTTu&#10;ZbRLp3oQSMaXMVhui25SFK2yKRhSSZg37mU0ZZPSaLxiR9oYgtnG/u3cbhO6CUVP084LTIcVJYG8&#10;ePEirC9iLuGFSpaG7RjtRQBHtNXotmofRG1LOfv+UtRY9u0O5uX+RllONS76LKPoGamWKUMsVBST&#10;KOEwRcWIKBrCqaOJIlV9g3+wyZXe1mjxUvXS34qWKHNbt7OOp+tFdjUO7Qad+pjj6DH1GPo+T0GL&#10;mRyTOm45fo1svwObbMp5MUWzWxj8gdiPW6PnJ6mtTLbfgW3uLlD1ts/ANWo+P4d5DlyhIrE8N1Zs&#10;50rOgVOdA9JfzjexnitX6HPu8J01cfhMnLC2s0X31b8Zx/7O27pM59sEfv/fidlGItqS19JpE87R&#10;ZFMYbKRoNrWjv1EioF38T64Nd2rysWVDLA59nonpkR9g0sz3MGPyeEwcMwbjFOMw9v0x+PC3Y/D+&#10;ex/id79+H7/7l/cx9ncfYsKY8ZhOEZ03ey683b0R5BuEqABKZ3AUBTQacT4RWBKahn3rdmFJeBrK&#10;Txdiy5adqNx/HcX3y3EyaxfaSlqwefFyDHxahsWf70F55CEcKLiGL4JX4NatAmyLW4K7R+5ic956&#10;nFryMc4cPYPtUUtRebMYmTnZOHj4E/gkBmERhXNRVAwSIqOQGhWP3PBkbExahnSfBGwKW4LQ0BCk&#10;+8YjidKZyLklRsRRUBOQuygdm5atwamDX6Do0i3UF5ar2xFedAzgeUsv3lI+v+l5gq97HlMsnyjJ&#10;/EpEs0/E00BL59e9zyikcl/nE/UwkSGSw3hFURVUFJNlzyiWT9slNfJyL6chp48ppE9UZFOil/Ja&#10;I3nAp7fBeG+mPF0+0CTC+RRDrU/wmO1edHCO1QUoazyCRctDkZmSiOykJGSnCCnITk5FRhJZlIq0&#10;uGSkxiUhOSEFabGpSAmNx/rUlTh1+DhF/gFKiypR+bANlVVdKHnYicKyTsqY8SqkW4UduEXZVD/b&#10;SFlTL1kvMn7Z515RHwruGw/hPCDyEnT1zkoKZjXlrb5mCHW1xovV5T7HYspXUQn7lFL0hJJB3C2h&#10;nBG1DC1LyJTQayKcBSKShnTahPNOJ8uMCKcWTXvKtuxzivnjd7oIZfN2F07c7sFJcoqcvteHc4V9&#10;uMz9XJN7JuX1QJyTRCJvl/XiDudfQFl8UGUIZAUlqqb2mZLNOnniWUnnU8rmE8roYyWbVuksZb9i&#10;cp/Ir+zcLTfHF9HUiESaUimCJxFGET+9nG0rM/NWjLbyVLhdJh1g+W2KpBUp0/VKRLl9h+X3KuS+&#10;S8s9l1ooTakssMomkcimTu/XGMvltoimRTYFiV6KWBpQLkUwnSjTkUwLFQ0vLbywCKcZyXSSSiWc&#10;pNrEWidYf4rQ9ustrRQ0SbXsUd7sMmdEEbVIWhHZtAuigZY/+/2UkgryVKohhTbBdLFtlHEM9tVi&#10;acOUQxWZNNFSKamWzEZLudzMry8IgrwKxhaF5IXJiCIaFykDQyi1SMpDLB1CnyD3FhpYl3/ty8CG&#10;nBkRHfvFTGNIjuPSsb6/UATQVR9BC6cxBxP2tdXbIjUj+2oMcXVRZ4qDHFNnP+dvIsvXRhTTHm20&#10;5l1JkeStIiVp/9APNn6JYAnW8V316ea+uiltQs+QsT89vhXnflb0fI28jEVJpHwpcaQsKRFyFqgR&#10;SFsDJW4co0fxI+c1cj7/PfxoMPAjj+WHEXQLSoBHwTwHoyHnSZ9rA26zrMsGz4M+b050y3nhZ2m0&#10;c91GwXaGeJrfxVG/o6PAf0POMqn7jfY5SpkSXXMMkch2znUkv3cBhZP/1p0jnb9yJZpWBptEOiXC&#10;2Y3W5m4UtTzE7r15OPvlKoSkzMDsBb/D9GnjMH3KVEyZPBFTJ03ElEnjMGHsWEz8YBzGf/gBxrz/&#10;G4x5z+R373H7Q4z9YAzGj5mAyROmYsb02ZjrJr+37ocQeco8KBYxAbHIiM9ESkgidsatwc4d+7A1&#10;bhkKbhRh6/pN6L1Qjf2XTqFn2VWcrHiA84lbcO9+CfYkrsSdE/ewZfFanFl+EOe+PIOdkctRcrUI&#10;Kckp+Gz/PgQsCqZkxiE5MpoSGY3MyESsCs7AheWf4UDmNnSdqsKyAztwetknWLd6PdZHLqGYZSIr&#10;ZBGlKwbJwfHICF+ErLAkLE/MwtYla/H5jgO4ceIcGgvK1btKX7UP4OvepxTNJ/iqn2LZT/nsf0wk&#10;pXiSb/ufkxdsJxL6DG96nuE1BVR40/NUbb/qfooXFFK5X1MjDw7J8vsziXzqyCaFc6CZotk0iK6G&#10;fnQ1DaC7UX6ukhIqrziicD5qk6hoL75tKkF58xEkrwhDZkYSclJTFCKcOampyErJoHimI4fymcWy&#10;zNR0ZKXlIC4hEeFBEVgUHofshFQsz8nD9k078dknR3D27HVcp4TmF9Yg/14D8gtaKJft6ucjb9+X&#10;X/HpUa8WKqK0PSgeQFkp5YwiU0a5EtkU0ZSHbBopm411Q2jgvOsaHqmHbEorBtWDOvcpdfeZL6KA&#10;FbJvYSnljPIpv2Qj9ynKa30kwnleJFKk04YluikRTaYS2dSIcEqE8yTbnGDbExROkU3FHQonZfPc&#10;/X6cpyRfkv0Uy3I0kWVoFY0U8exHQaUhjqVVw3hImaqkaFZTnEQ2FVIm1DlJJ5FX+8jDMPJE9l0e&#10;522RTh7nbQqowhRGI7ooy9SUu4dPzfQJ+4gIakzZlKijKYYqAvnwMftLhHIkd9jPmdsUS53elnbM&#10;36uQ/dkFUy2Vm1KpUFFMlql7MU24LdFNEU6JXKr7Mc0IpiGS5u/4mgIp27pMlVMiNeUOcmng+Hu9&#10;L1HJPoKOYjoLZRWpfgdW6RTZlJ/4M37zWbBLphUdbTSWuEU+NSKZRqrLVXuil7QdkRdnUzwlNV+L&#10;YoioIaPWtq6ik1ogbTjVOfexiqbc7C8XBePhGzMCYkqYTcZ4EXEWSlnKFboGHDGWeE0R4wXVuECb&#10;USVeyEZDRZ5s7QVe9FmuxFNfIJ0wLop22RWUGOp6q+CaF9ARjFJv2486RqtIGGLRw2MVjLly3oNG&#10;3pX8KLF8ZNBnE0G7dOqyv5ce0suxhD5zfwpzH1b5tOYFHV10PobeoR8NASMijYaMmSLpAmkjn7em&#10;j9sGP3KfPxGm5rwGHv1ow7lMb7tC1ZvnbnRkX6PTSwwJtsiwhT6OYT0PVlRElp/3iHKeO/kOKxzG&#10;NsaXc6mQPMt6uY+R7Ryxnlu7iBpyaK1zRgkv2xj/dvi9NfsobO3k82RqMnJ/8v1nf5dIHf+NES2c&#10;DhFPCxTOToqlxpDM/gbBiHwONjHfxDyFs6exDxVt9Thyeisu7M/ClrXBiF40A1Nn/xbjPvwnjP3d&#10;rzH2ow8wYdx4TJk4CbMnTcXMqVMwY8pEzJg4DtMmjMGksWMwccwH5EPyPsYxHfMheX8Mxr4/AZPG&#10;TWfbWZg/az78fQIpOGFYFBaDuMh4SmgUcpMXIzs2CQc2HMSajetxZ+khnCoqxJXcfbxgN+D4qv2o&#10;v/cQR7fvx53tp3Hx5AXsjl6JsuvFSE5OonDuh19CKJIjoimcMUiieKZEJGBJSBq+XPkJtsSsRO+Z&#10;emz58lO07r2DC9evo3DzWZy/eBlfJm/Hqb2HsY5yun7xeuQEJyEvLA3ZkRlIj8lERmw6liZkU3bX&#10;4LPNe3Dr6AXU3CvhuWxRkeKhhja87BrAm4HH+GrwMb4dfILvByidfU/xtucx3vQKT/Fa6KN8UkJf&#10;Mn3Z+wQvuimYXY/xtNNYPpf7Oa2yOdj2CH0tg+p9meoVRkx76iigFLd+efl78zCGWimc7X34Y08t&#10;KlqPIWV5KLIzkpFLoVxM0cxOTWaaZkinyCbJZj6H9XLfbEJcNhL8FiMxdDHSQjMQH5uGjJilSIhJ&#10;RkJiGvvmYPmKNTiw71McOXEe56/ew63CauQXN+J2SQsKSltRUt6Jioo+1FDKaikcNZSPGkplQ+NT&#10;9dogeX1Qo7xSqH4Q9RTPqlrKaVU/Sh72o5giph6yoYAJhnjKAzXyQIyIIIWwqFcJpDwEdE7JpCGU&#10;kp6njMryuZXzBX2Ks5RKkU6JdAqSP830TEEvTstDRUX9hH0onpfvD+AqpflqyQCukauybzMieZvz&#10;U+JZ8xiltRRLipX8go1eUhfxlFf3lFfLzyvKuyCNB13kl3LkJeaGcEpEcwBy/+YtiW5SNgURTy2T&#10;+j5JLZN3lVA6CqZCRx+d2jtTWEl5rXqq0ruVFFiBImsTT0rmPVNyC1mnRVNLpVoulwimimIa25oH&#10;tc/xoOaZwiGiaUYtbWJZbyyJ6+VxiVbaxJIiKTjKpYHj7xJzu/GFEd0U4VRRTEehFOGsahmdamt0&#10;k7IpsqdfpzMiomhiiKZdQF1hjT4KShoF5rUINirhNJC8w3anPEH6taM4WuWSOAqkE9JX2jB1rtMR&#10;CEEtt5nRQEM2JbVInCleVpE0UoqWuviSoe/RP/g9BkifKTBWbBdjXpysy5silyIljsJgXMDtkaDR&#10;kIuoPQKp0LL4s5jCaRVMoqJz6oIr2Pdlix6KcHDbQI5TjtcuILZjGEWWnLHVOxz/SKzn0hWuhNM2&#10;voyh9+OETXglJSP3q5GxDVF6F9Y5WcezHfPwfzPcx9BoUPgGRXqd52k7RgOrGI9Ejun39m3z+NSY&#10;5rnUn4P18+jj3ATpo7aJcztXSLT6r8UafTW+u44RWWkz6r5UG6OP9fvviPHvwyqc1iinlV/ZIphE&#10;C6fGtqQu0tnQQ+HsRVV7I64WHMfpnak4szMOK9Z4IzB6KubPHQs3Fen8CJM+/C0++oBi+eE4jHv/&#10;Q0x4/32M/+h9TJ0wVsnnzKmTMH3yBEwZLwL6ESaMGcP6sZTP8Zg0fgomjJ/M/ASMGzsZk8dPxezJ&#10;s+AxdyH8PH0RJK9T8gtHqH8kIsPjkRGSirTFy7AyPAP7Dn6GLWmrcedCPo5s/RilJ27jwe0CXN1w&#10;GC3FdVi2bDkOfvox/JNDkUTZTIyMQ1J0PFIjErA0JB0HV32GdaFL0fxFObK2bsDD1Rdw8OhJ3N14&#10;Etfzb6Jw3VnU1tXi0tIDqCuvxb6kVbh9/CKWpS3D5twN6on4ZbHJWBKTgtxwjhmxCFkU5TWZWVib&#10;uxirsnKwfc1anPvyC1TcvYvumka87hnE7ymWwlsRz/6neNP/hLL5BK96nuIFecnyVyKdPU/wtIvC&#10;2WEso2uGKZ1DIpytQ+hpGUKXLKtT2OT307sbHmGgjkLa+ASDzU/whlL65/5GlLYeReLyIORkJSMv&#10;g0KZLtKZxjSDaQZFMx1ZJCctC3mp2ViakoXVGWvxWd5RHPj4HFYvOYjsnB1YnrQD8YmLEZ+Qg+So&#10;FKTFJCEpLhGJ8SmU2RysWbke+/ccxMkTp3Dt2jWcPXseD4pKUVfVTLHsRGNNDxlAS8MTRSuls0m9&#10;JF1elj6EGqIexiEl8hoheVBHfu6Q0iXSaQhnP25SOrVwnjflUlItnWpbJLOoz0k6+3Dx/qBCpFME&#10;U9Kzkpr5M2x3hv3OiMxKf3KR4nnpwYBJP66U9OMq53GtnHMp76OwDeGBLJdTPLVYSsRT/3yiCKcq&#10;q3umHnApY1psCucdCqfcu3mTwnlTCachnTbh1KJoFU55YMfMjxBPaaexllsQiTSEU9JnuMe8SKeO&#10;dop8inAWVj6jaBpSqcSSEmmDYllk5pVgmqJZzLS47gVK6iTltl4yF2yRTFMyKYoPHRDJNETTUSzt&#10;VDXL7xEbKOGkaAqjiaVaUndRrqkmOsIpsinSJ+8WVK/Q0fc3OmH7tRybgBKdmnktmqo9U1dRSpHK&#10;0YRT/5RgU6fkDZzF8W9BRTUpmLL0pZfQRThFwPQS9EjhNCN6vCAZokUomSKcxgX49xjkxXiIaLlQ&#10;F1eHC7srjIv1ANsODEtfXtDNfnqZ2PVFT+DF0botgirC+IswpNNYWrSU80JqW1o1L85W5MJsCLUp&#10;1Tx2OQ+SV+KhjsNJgiwMPv7JAX2efhaL2Liil220OIwQzndgSKEhUXIs8jka6M/BQO2H46no3zuw&#10;zkl9D+SYhy3H6+o8WOr/bjjWo3cw9MjFOZe5m8epjtVa5xKLcDqhvhOSWujn8fY/NpG8iXO7fxQ2&#10;eSSuvsOu+mjs7eyC6vhvTjD+nXSKdFrQ0mnlV0PNXTbhdEaLZ7+iC30U0Kb2Vl4s7uHzLcm4d3gx&#10;tm8JRFLqXPh5jYG/2xiEzpiA0FkTsJC4TaMsTpmCqRMpnmPex0cf/hpjPvg1BZPyOXEsxXMiZk+f&#10;gjkzp8Nt5kzMmjqd5ZMxacIEjJ8wDhMnypL7OEz+aBymjpuASZTQCWMnYvqkGZg91Q0ecxbCyycI&#10;Ad5BWORDAY2KRVLQIuSlLEF2XBq2Ld2E3Vt3YM+S9Si6U4DVmzbi0xNHEZQYhZRoymZMPBJJRlQS&#10;Vodl4ujqz7ExOBetX5Yhe8NqVK67jF37j+BqzmEcO30aJ1MP4G7RfXyevBnNjY04unSHeqXU0Z2H&#10;0VHciJObD+D+l+dxaN0W7Fm8FhsycrE1aQkWL5J9RGBJbBJy4+KRyXnmJiRiRVIKdi9Zgat7PkVf&#10;0UN81dGLt72DFM5hvO57rCTTiG4+NqBwPu9+Rul8imed5tPpRARUpHOg/RF6W+VXgeQezj70SbSz&#10;eRC9dQOQn6kcaB7Gy5Y+/NRXiftNnyJlRSgWZ6djCYU4LyMDuWkUzzSmIp0kh2U56ZlYnJFKeUxC&#10;ZnwG9mcexv4vr+CLj/Ox5+AVXDxcib17z2Hf7rPIzdiC9Xl7kLFoDXIo41lx2cijjC5OSEd2fALF&#10;nOMkxGMpRXb90pX4ePd+XDp7CSUFpWir70J32xDaKMutFGUlno1DqKN4VlJI5f2WZeppcOPnIEsp&#10;WPJ72iKd91Q00BDOy/dFBi1owVSSKEviIor9tvpL9ymMlM1LD4a4PYjz3BbOSUSTsinpafY/Rc5S&#10;Ms+y7kzRAFMKKvNSJhJ6/j5F9wHHLDbkU0RRBLFInrwmcn/iQ4qWyKcIp0Q+Kyhc5eqVPs9VJFCW&#10;pEUUpZ9ENm+IdDK9JdsmdyjbKprJY79XZSCyqWC5pEoiWW9b5iZq26nMeVuEU0kphVNji3aKiFZK&#10;xPKFg2TqyKWSSwsimSVKMp0wo5oOkU2KZRmlUpbLRTJFCEfiWg6F6tY3FiigI+pfGzhtO7ex5clf&#10;K5yCTSgl1YJJEdXlqs7S1iqaColS2qTS+Nk867aNLuM9iM1d7343XgvFUaUqcqnvo3J8itS4v8qe&#10;19FNkUwj6mdE/uTeS+cLjUQojYuzISlKtEzkIjzw6DsMDVM8KY76ouwqauYA2xhiQtm0wQsy62Q/&#10;VpGyYlwUDSl0xJBFfVEcFcql66imgRZOjUR+VHST+zUk0y6cSrjNY1HHw/lbEREaevxHl4ggqZRt&#10;nPv9Ikx5ElnQ50by+rwa6cg5jcR+/gcf/2DAuel6LXSOfUbi3Eb3cz7uR0/+ZMN5++9l+PG7kTbW&#10;ueg5OmA59pHIObJIs1NbB8EkA0/+aGNQ7c/IW9u4RI/lggHud+DJT2wnsMxFv75h43vhgB7DuY/Z&#10;T0VizbZ2+bQi5XI/rnG7RZcFEVBnfvWoqQuC/A664Eo8DWRpvRUtFM6K9of4fE8eak5uxGc7I7Bi&#10;qQd8/D5AxNyxiHUbh4yFMxDrOwvu8ydj9owZmD59GmbMno4ZMydh9rTJmDllIqaMH4vJ48ZQIj/C&#10;xA8/wrRxEzFj8hTMZHu3WbMw120W+05n2ykUzMmYJlBGp0yYiGkTOO5kjil5lkkkdeaEGZg70w2B&#10;7gEICQhDVGg4FoUlIC48BonRCcjNzEVS7CIszc1DTFwsUiiaqZQ/ITMmCavCM3B+4zHsilmBntPV&#10;WLJ+FSq2XMCBjz/H3bwj+PT4SZxM2oebt+7gYNxmlJY+xO6EFWgqrMLHFM/2wnqc3PQphu83oezc&#10;dbRdLcG9U1dQe+QWPj32MVZkJWJxWjLTFCxLIcnJWEpyU1KxJDEF6zKycHD1Rpz/5HMUXr6GxpIK&#10;9UL+p229eNE5gBddpPcRpZMiKpFPSqcI5/OuZ+phoEcdFMqOYfS1GdLZ19yDwoYq5BfdREN1A7ob&#10;e1jWhydtHfhDbynulO5F1tIwLM1Kx7JMimFmJsUzE3kUzdy0NG5TPjNTkZuVisWccxbbJcVlYmPC&#10;QWzY9gW2r/0CK7ccxLG9l/DxniO4crII+3efw62rddi5/ktcOFOE5elbsW/zFzzeNViTsQw5i5Kw&#10;OCkN2RTtzIRkpMeTRanISeO4q9fgypnLKH9QgeaqFnQ29KGtsR9NDf2oq+sjxtPwFfIgUZW8x/IJ&#10;0ycoFsFSS9DGC8yvSrSRIqnSBwMUUAomhVChopJaOiWloEobyqYIp4jnxfsDuEC0dEp6huIp0nmG&#10;/U9TNk8WDuBU0ZCB1JtSqtpwPyKgl0oGcU2e8lbL0Zxj1bBaRi6nZFY0UDQpWuX1L1BMWSuk6MmS&#10;dT7b3ix/RNEcwvXyIVyjbEp60+SWPMhD9L2VasnblEwr+p2WVooojEXcxwOJSnJ/DyRKKWWSmhRK&#10;ZJPCeU8tr3Ne1c9VpFOQfFGViLEhnFaxdJBOOSZTLkvrX1IsiZlXmJJpF01TNpteokKik5RLqwha&#10;sYmjE8Zv/xrUEOf6GoqjFVVmLbe0FWQcfe+mcQ8lBe4XCKdGi6YtT1Rdp1M7CmOTYItYWqRyFPQv&#10;j7gSTr0kbsUqlqNjX/qyP1Sgl5aNVKKFVuEypMsUGhEtbjsL50jeLTpyoTaQbUfhFJRIMR2dnxwu&#10;pmpJ95GUucZ2H515sZToprpnjXnX2KNDWubU8RMdATRSkW1jvvqYrULzS7CdCxEJ9rfJDFH1Zl6f&#10;G2fU+TDPgxISC1qIbPuxjK23h55I/Y+UsZ8sWMSMgmSVutGwzlXyrto8ekrxe/qvNqRM5x8/+7ef&#10;xdrXFU+evJvHbOOMs5COhpyHIcq443myH6cc9wCP2yqZVkQ2jfMpYzmiZXR05Ly6KneF+fmaqO+B&#10;bdvV/u39BvidsH6fjH9b+vsvefPfkMDvvaaLdc44LKkbdFEsOzGg0m5ivINTyiXtaGlHXWcdzhzf&#10;jIpjK3Fudyz27QxHxKIpCJn7PuLdxiLLbTwy/WfAy3sK3OZNg9ucmZg8czLe/+i36sGh8R+8jylj&#10;x2EWBXPetJlkBmZRKGdMmoRJY8di/NiPMHn8R5g5WeR0KubMmIn5s92wcM5cSuVMlk9he8rp5IlG&#10;m4mTMH3iNIroJDJFSei0qdMxd8ZcuM91R6BPICIooXFh0UiOTUAyJTMlPg6psTFIZz47hiIak4aj&#10;mz/F4awNGLzXiAMHP0XH8UKc/Pw0Huy4hNOnz+F8xn5cvZWPQwkUzpKH2BVP4bxXiZ3pa1F3qxz7&#10;szeh62o5zu38BFWnbuLmsXMYvFyBgof5OHPsAJasycKynBQszUjFyrR0rExNx+pkliVnYHV4OtYk&#10;ZWNVUipWU8rWZ+Zg55JV+Hzrblw6chylt26jqbwSfRT/pxTQxx2k5wmeUT4fUz4HVYTzKQbkBe/N&#10;T9DS0Yq99z5DXLIP0hZFYfOqdTj1xTGU37iEwaqruHJ3HzKXRWMJhVIkc1l2tmJpZhbFMwN5WQIF&#10;NEeghOZkIyk6CztTP8Vqnqdtq49iydr9+HzHSaxeswOHPz6N5RTvixfuYNOKA7hXQPHc+AUq7jfi&#10;8P4TuHz8PHZvXI2VS3IosplYms79pGcjO1X2I38MJCGB4i9zWb96FT478DGuXbyC4oISVFe3oLGu&#10;g9LZhoe1nSir6UdF9QDKqwfV64juSfRP3idZKi8xHzB+ppFcpUyKdF6lgF6538M8UyWirCsetHGl&#10;+JFBySNcKh7CRXLhgRHtlIeFztynTFIihVOUy5OFgwYFkg7gBIVUOEmkXiKg5znu5dJhJZ0ikfkP&#10;H1HcHlHWnlDCSJ08lf2cYvdECeQNtrlWxvnwGK4I3L6qyh5ROocVN01ulT+myFJQTUm9Q3G8w3F0&#10;JFKkUUU6WaYRoVSiSTG8Xy1QMmsoptUakUqDAnKvmmMpnpJnLBMB5Rics6LOoKj2mULyIpsP6iV9&#10;hmJKdTGlUmNIpiGXzpRTNCuaXysqKYCGYEoq8vhW5a1CqBG5tMqmRsqVUJp5a52IpGoj9cRW3vba&#10;hjwBrtEP6ugopL7/UV5EbpXH0dDC6SCeJnI/phrPzDtEO13QwDbySyAakdVGzqWJYulMs0CZFNQN&#10;+6ZQWtHLXG2USsHI6zrjPiy5L0stTQ+4Ek4jwmeH23IxUuiophFhM+A2BVKwy6SzhOoyo94eXZMy&#10;XW5t74iWPDtSNhKjrWC0k/k5Rm5co4/V4djN/lZ0VMmIOJnS4YS60P8CDHn5CcNkiGO5aqNRAmEK&#10;pUaLhav2zkhf2Yfs6/HTP45AyhWSfwciXc5jawmz4mofVp48+5MTlEQH/u1n+Fc8dcmf7FAwn72D&#10;JzwW+5yc5zPyGIzjtwuoklIe62i4Oi8jcRxzNGyfj8kjfv4K+eOBONdbcR5L/uiQf3fy70/9exE4&#10;hhH5HPmd72GZ0M28Af94s9DFfysUzm7KpCOGaBoMmGXy7kmR0L6WLv5HLE8hH8flXSm4dygDn28K&#10;xrpcLyRHzEC6xxSsWTgdq6IWwjNkKma4TcCM2VMxfsZE/Pp3/4zf/I//gfeE//lP+OB//gtmvj8O&#10;XjPd4O42GwvmzsGc2TMwj8yZzr6TKZLjJ2Lah+Mwbay861Pu/6SATpuKhW6zsGD2bMyngM6eNs0U&#10;T0IZnSECOoUCOnkqJisJlajoJLhRQt3d5iLQyxcxEgGNiEJKbJxaXpdoW1pCCpZEJOPLjfuwadUG&#10;FH92DhePnELV6bu4e+c2KvZeRFllFU7lHqAE1WFP/Co03q3G7vT1aMqvxL70Dei+Woov1m7Hw+M3&#10;cHjHPjRIhPPsIXy8ay2Wr0qlcJLsTKxOy8S6jAzsSlqGz1fvxNFF23H+s2PYnLYEO5atxYaUPGxI&#10;Wox1SVlYy7Zr2XbL4jwcWLsBZw8ewp3TZ1F/v1TdBzrEz2SovQ/9ZKDDWEovf9SIPZ8sxpcbEuDF&#10;z2WB1yx4L+Cxu7shPtAD0XEB8A/2RFxMOFIWxWNxhkQ1RYgXY0lOLvIWE+ZzKaF5i1nGfS9JXY3P&#10;VpzC9r3HsWfdOaxcd4THeAl5y3bg4J4zWJy5FSeOXcfKrB24fKUYy7O34t71Yuzeshf5ly/hzNED&#10;WLOGwpmXiRVZOViRnYtli5dg5eJ1lNkc5MStRnrCEuSm5CIrNQs5lPHclBwsW7IMe3bsxonjJ3D1&#10;ej7uPihHSWU9SquaUFjeirsVXbhZ2ovrZURStbzeSyifFL/rDyhulEclmhRJEdFrFMzrJUMKkbqr&#10;pQZXKImXKJ4inSKcZymrIpwSxTxF4TQEcxDHhYIBHCvoZ77PhHnVbgin7w/hXPEwLpYOUTyHcJUy&#10;eaN8SInnHcqgIXRPcYuCeK1sGJfJRc7lAud7nvO+KPLLMuFK2WPKp8irgcjnDaHiEftTPjmGpCKg&#10;t0VCTURC71Am71Y9pjBSOkU2TWEsqqVcinCSolqpe8I8ZVOgQAqGcD7jOE8VhdLfFE2rcOq8VTg1&#10;xY126RRKKJhWSklZ8yuUUyqVcFIwhSoismlgRC2tgvhO2t+qtI6pRpeNxKjXT34b91VS7vRL0TuN&#10;bf2wjS16KE90y5K1KYwaq1C+EzMqaUVJp36oxwUinLbfN+4U6aSA9rBPLyXTCSWbfd+iRQSSwtne&#10;/y2R1JGOAetN/vZ7rkQ05T4sWQazLqO7Ek4RMbmg2ARM4AVHUoeL0vDvFaMJZz/zUmdc4JhyW6Js&#10;Otqmy6WP5FWdBbuUOqP34wo9D8cIjsbhmN6BQz99YbahpdNMeTFXES5KmIOAajFh3lnShlmnpMA8&#10;1nchy7s67ywRrrD21Txm+ROK02gosXz2DqSeY1hxFjPhKdu+i2fPR+NPJpTCd6Lbjc6LF+9G9uc8&#10;F2N+Fmk15dM4NxKhtaM+P4rr3wfH4D4dzq91mzifW3Xe5Y8HYZTzrz9PyY8UZeO7oIVTRTvVd9jy&#10;3Vb/bg36uK2l0xBPR+EUfiVC6YyWzT5z2xBOiXB2ob+5G83tbbxoUaQ2xuPhkeW4sC0S5zfHYfUy&#10;P+TEL8T2EB9sy45ASIoHZrpPwJw5MzFt5hR89OH7GPsvv8ZH//IvBv/P/8Skf/ktfCicXvPmYh6F&#10;aNzkcRjzwXuY+NH7mDltCuZOm4mF02bDfbobJXQGhXMypk4ah8njPsS0cfLk+3jMpoSKeHrMmQMP&#10;NzcskPtBKaHTJlE21VL8REyncEq76SKf7Cep25TpWOA2B76eXggLCkN0eCSSIhKQFp2M9KQUrE/N&#10;wMqMHOxaugZbN27AqU27cfvmTVzY+Dk6uvtwYs3H6KvpxOFVO9FXVo9Pczej63oZhXUPKk/cwqHN&#10;u9F45A52frkLuzavwIqliZSsNMpWtlpCX5eZgZ1JS3Bm95coXnYaPe2dOLeDY1c24bNVe1F2qRA7&#10;Mtfg45VbsC49F5uyl/K8LsfWzFzsyMljPg+7ly/DZ5zbxc8OofT6DTSXVaC7oRkF7SU4tDgc9YdX&#10;Ysk6f0zz+RCzp0+knPOczpipbllwmzUDbrOnE0o+z5vHgoUIDQzBotgEZFBycymES/PykEvhzMvJ&#10;wdKM5Ti56zSOHruGk59dw/adZ3Dms0KsXfMpjh2+hbysPTh/4gHyknfg3LlCpptw/dQdbF6xBSc+&#10;/xw7tq7AqhWZyMulcFNoV/IYVi5m2eKN2L/5GG4dKsSuLUfxyYajlN/1WJW1CUtSlnNcHoMsyfOz&#10;yEhNw2LOZdWKFdi9cw9OnDyHa/lFuFdShdvkxv1K5Jc1UCSbcKOkDdcedKqfbRTxlGjnlQdDKr1R&#10;+hg3KXI3TImzCSfzl03hlCinTThlOZ2cKqJwUiiVcBItnCfus5yIdJ4sNJbbz1B0z3J/Eu28WCIR&#10;T1kmf4QbD4dxizJ4o/IprlQ8wUXu8zznc4YSfIbtpc855qXsArlELlMwr8o8rXCs6xU8Bo5zg4J5&#10;k+Pmi4Ayf8vM36Zs3pF7PSmPhZTDQpFNyqHkC0QyRTxtGKJp5R4l817NcyWcIqNW2RREOA3RtOIk&#10;nBZKGl+gpImySUqJyGZZiyGcD1veoIoCWCmpiGbbVxTFbyiEX9kwxNEQSHu5lkldZqnv0G3Y15RM&#10;va3r69UDOSMjila0FKplarnnkUjeKoyq3hRR15JpF1WbuDqN4ape08R9NnYbGL93TOl0IZzNFuFs&#10;tQrnAFMLnYPfUyh/z3TkvVaOSDsTeVqVoqnRF5IuiW6OImJG3hRQyp1EPe3CZ4/EOQunoATIvPDp&#10;i58VXf4ubOLqXG7Zj9o/52qNeP7NyFgcfyTGxVrfa2cTTws64jUyKmhIg0045ZwQqyC45KmBs5xo&#10;dL0Ns59IiINMmWKicTWWFavMaKzjaZ69oMD9DTx/KX1FBl1JpuZPqt3P8eLFv+LlO3gukin7Uphz&#10;UNI58niEx8/+9Rcv92ustwi4QoTzsYzNY3qsz7Hkrbg456PiNGcVqeUYMq7zd8H49yKpEZXXf0DZ&#10;Mb7fIpy9JlbxtArorwZaepREWqOaViSyqSOfIp1S1tLWwQtFCT7dlYm6k+twbXc87m1Pwpf7UxGc&#10;Mhtp/u5YlhSEqCQfuM2fhJkSrZxOARw/HrPGU3omTsBMiuL0sWMw48MxmDtlKubOpiTOnYX3xvwO&#10;//Q//z94/5/+Bz78l3/Ch//0G0z6ze/gNXM2vOZSKD3mYL67G+bNoSzOmoV5M2ZQSqdi1hSK5YQJ&#10;mEG5nD15spJOD0qs+1wiqdtszJ81Uz3EZCzVU7ymzyKyRD+VIjaDddMppSKt7vD18Ea4vx/iQyLU&#10;i+HT4xOxJClVPUizPDkPW3fswbbFa/Dg0k0c2bADA/XNOLf9EN429OHa52fQe68K5w4dQfe5Muz5&#10;ch8O7tyAVavTsTIzGasy5YnvDKzKSceWlGX4eNM+XI7aj6qHlTi6Yjd6GttwfMOneNnzHJc/PoWB&#10;h204vfcI7p+/g0Nrd+Pktk+wNXc5dudShHOXYN+Sldi9ZCl25y3BnrXL8fHmVdizcRmuLUtDy6er&#10;cOFINrzjpsDHZwF8vLyxcK475s1yg9t0Hi+Zw3PrRiSdO3sOZlHsZ0sZ8/6+foiSl+MnJyMtJRV5&#10;KdlYmrsSOzfvxNYtu3DmyDXs20dZvF6B7Ru/QFF+IzYs+QQ3bpRjXc4u3Dh+D9tX7MWRTw5j49pc&#10;rFqejWVLFlM483j83M5ZhjW5a7E+ZxvKj5fh9LEb6CzqZ/szqC1sxidbv8Sxzy5h07JdWL9sG5Zn&#10;rsWytBVYmr6MArwEeelLkJO+GCt5/JvWrUVedg7WrF6H3fsO4dipS7h0sxA3H9TiZmkLrop8lg3i&#10;emm/uk9SHsiReyMlwnmlhCJK4ZRl8MuUvUsmEnE8R0EVzlJAJXJ5kjJ5UlJyonCA2wM4TUk8RUk9&#10;eX9Q1YuUCtLmjCzPi0CyjYpglgxQJIcM0aT0nuE+T5c8ZttHilMCZfV08TDF8zEuUjgvss0FmRvb&#10;KwFlKlHRqxTOq5TWq5TMa7I0z1SEVkvtLcrmbaYSTS2gbBbWvkBhnUEBhbGgjmKpEcFk6gD7GLyg&#10;eD5VsqpR0imC2fDSEUrlgwaDYhFMM5pZzG1bZLOJoknZ1GlZ82uUE5FOQUknBVKk00EQLaJow0W5&#10;SGR9pyNSrkTUbGONFjrLpe0VQxRFhSmD+r5HWXaW1CqEhjQ6SuK70GM5b49Gc+/3lM7vFM0KSucI&#10;0SQUTU0LMZbIv0UHJdOKEk7KprrBX6RzFGQpzGjriEimFYl6WmXTugRtE05TyqyREUP2jIuWNTqn&#10;xUpFXpwuggqnbauY6r42nMp1e7u8GkvRGpsEy1xNHKTyHajj4n5+DqtoDlIoFMxryXSIcLJOREFF&#10;tuR86ON/B6qtk5zobV1m3bZilRFX6PFGw1loBFdS6Ch/su1cNhp/TbvRefHq3/Dy5b/h1Tt4KW2I&#10;tDVg31FkV50bkcTnJk7i+LdDKXU+x5RhjatzPtr8XGEVTo3+Hhn/fuzCaf3eWuknvfxevks6lXAq&#10;6TQF00C2DQbIYKOBPKkuctrR2sULQiXOntiGqqPrcHt/Coq2JOD2wcVI3RaGub6T4LNwBuVwJubP&#10;nYH5lL05s2epKKS7RNLcZhkCOGM65k2bhgVSN88NcxbMwZjxY/DB736Dsb/5DT4U/vnXGP+b38LX&#10;bS78PNyx0GsepsyegjEU02nj5T7QiWocGdeLbRbOmIU5U6dhhryEfvxYCuh4JZhuFF4RVE8RUBUJ&#10;ZVtK11wRVkqXIZ8CZXbabGJEVOUeU/dZc+E5ez6Cvf0QERKKhKgE9es7OYvSsDZrMZYlJmPXhg3Y&#10;lLUUd05cwNFdh9BeWIHCM5fxqrQdV+5cxJVTh5G7VqKbIpyZWJOVRdHKwvaU5Ti4aRcuR+zDw9Jy&#10;HF68BY0Pq7Eva5M6/4fX7kF3WQMufnwS/VVduHb4PPpLm3H2k2NouFGBT7bsw/VDp7B71Tp8snoT&#10;Nq/KwdY16dgYFoLydStRe2AZbp9chujwCXCbMw4zZlHU5y6A54KF8F4oqTuFfAEW8HzMm03hnCkP&#10;a4lwzsIsnsvZs2Zj5oyZmCF5CuhC9vX38OJ4YUhMiMayvKVYsoTH8PEX2LxmJ27fLMb+rV+gsrwZ&#10;+zd/hvL8Wnyx5yROHz2JXTvXYdUyCufSxVi+OAcrchdjLUVx3ZLVyIvPQ/6BaxTZfai6UoO9TFvK&#10;W3H+84uoKmnEtRO3cftKMS6cyMeODYfw6Z4TWJaxAWsWb8Pq7A1YnbWEaRZWyC0AGdnITM1QL+vP&#10;yVyMJcuWY++BT3H2ym1cuVeBfI6XX96O/IpOimcfJXOQQifL2EO4VDJsPLVOMRThvEjhu/CAssfy&#10;s6w/TXk8Q4lUgilySdSDQ9w+LZJIRBoN2WTeLDvDMSSV6OUZiulZyu05jnmGonnK5CQF8wTbnOD4&#10;WjjPcv/nS56QxzhH4RTxvCSyWf6EmCmF8wpF8wqFU7hKrnH7ukRRST65LcvjFMZ7SipFNA3u1bJM&#10;ieVTSqi93I6I6UvKKFMV9WSZiCvLi+pf4r4SzFdMX6nUQMocKW56rShxorT5jaKs5S2hdJqRTqtw&#10;1lgjmlooTYlUUC5HlJmIUDpsW/MW4WxmagijI65EUN/nqKVTYUY8f5k8Wvo5YR3bmda+7xUt7G8g&#10;EmqXS6tkCq397EOkr7F87iSMEqW03NBvxfHmf0fhFLm05o1tpgOEgtrN9t0yhokhnnbhNITLHhmx&#10;CtigFkQTJU5OF0GrSOkyHfVxLtdi5lyn0OKmcFzK/lswHrLgxZfC6ur4nLFGOLVwqiV1Sc28PFDz&#10;iLIhqVoGNcXAWQ6c0W00znLyczx1IStWrOO54qmMYREa3e/5i39z4IUpff+3ePn6z3gtvBqFN/+O&#10;V6yXdvZ+prDyOF3xlMf19MWfjdQUT9f3l5pIPduOzp/N1OkcU4Y1sm37fNhWUOf45Z8dkTrLZ2Ht&#10;Y4xr+R7wc7N9p+R7aH4nbX8cEf39FUQ4+/kd7bNgFVDhV/0im5pmk6Ze9JlIfsCkr5EySuHsoXDW&#10;tzfiZv4xFBxchqL96SjcEIN6ys3+T9MxN2kq3L1mw8tjPrw9RGzc4TGfUjPHjcIyB+5z3eA5nxJH&#10;+VtI8ZRl3lkzplJoZmLqVFkCn2A8gU6hnCrL5mPHwsOMWM5zn4dxUyfgvfd+jTG/Nhj/2/cwc8xE&#10;+M2eB9+5C7mvuZgzjxLL8ebPoGjKa5emTaWIysNG8qDRJCWT82fNUBFQES/fhR6cz3zKKPdBuZo/&#10;fTYWUECF+WQht+XhJrUczby72zwEuHshKiAIiRERSI2PQ9aiJCyl6KxIz8LmpSuxOXc5Lh74AgcO&#10;7MCZo58gb10OVmWnkiysonCuzMnCnqQVOLFlP67HHURFWSk+W7IdTZX1OJC2Uf260yfLdqChsBKH&#10;1u1BbX45jmw9gOabZTh54DD6CptxYv+XeFrZg0unTqHtTgWOn/gYR47uxL6EWHQc2oXSfTm4cDAN&#10;e7J9kZTkBU93CjkFW0R9ukSaJ0/DPHVLw3yKpAf8PT3V+ZjHz8qNAuo2m+JNmXdzm0MJZZ6SPo8y&#10;OncmpVTO7bw58JFbEkLDkJWciU0bNmNl3iocOXwcW9Zuwb3rBTh15AxuXL+CL47sx+rVuVi1cgmW&#10;L82jeOZh7dLlWL9sA5bELMe9j+9i+9rdKLtYgQ0su3+jBHvW78Wty7dx/ONTuHz2Ou7cuo8jn51F&#10;bXkbpfMkbl+qoNCewZc792PX2uVYsyQXy3LysFTuOSW5/IMgJyMLiTEJyEnPxsqVq7Bz1x58fuI0&#10;zt8owOW7Vbha3ETpbKNgtpNuSmYfBVMYwCWJRBb3U0YplUzPPGB63xDMk5RPiW6elG1KpHCK5SKN&#10;IprCKUrjyQeUyQdPKJQSxRymoBKWnaFIniYnKZMnKJ8a2dYSeqb0CUXzKc6VCY9xkZJ5iZJ5iZKp&#10;ufzwKZE6CjK5ROEUREKvUTZvyr2iFM78GoPblMvblE+Vkjt1RmqLZFoQ0SyicBaZ23d1GxFRCqcI&#10;aSHTIgqnASV0FOEsaRYomJRJQW8bZSKcb5RwKulsfaNQ0knZrJFlcley6YSWyL8GeQDHWThHE0dD&#10;3hwfsNF1Py+aGqtIOj6wo8dWv0WsYJnUE/ViZSmT/iKcrNNyqXEWT7twsr8snw/o9+SZS+m2KKaj&#10;ZFrRwmmLZJpL6IZoinhK3rWsCg7COfyDQoRMLT2raKAhaHLRGtKSKJiiaBWh0YTK4eL4M7iUtqfG&#10;09EaV0L5c2jhdBUFMo7PkFAH0dSpXMwplko0JXXKP7LMWWOVDyu67l1tNNbxrNhEZBRcjWXFWVht&#10;gvnq3y2IBP3JJp0idY5iNzq67c+1t7Ybjdev/x1vRuGdwjka5rFqoRPpfBdP2MbVObRjCiWFUSOS&#10;+Yznz1o2Qi5NrOfcVb0B58LP4snLP3JfguW7If+2+F2UfyPynbQKp5UBgW1FOq3iqaTTxFE4TeT1&#10;OX3NFEzBlE4DqetBT0s3GtvaUFpzB5f3LUH14WW4uyUOzbtyUHRsJVL3hmCaxwS4yTs2p8/Ewjnz&#10;4UXp9PZwh58IzYJ58JwzRz30I8LpQenzpEx6UEbVg0AzZlASWWfWu8+YTZGcDx/Kq4fHAkyaOhHj&#10;PnwfE9//kDB9733MfO8jBLstRKiXHzy9PSil4/DR7/4Fkz54H9PGjcE8yqYPx/ObQxGeR5mcMwsz&#10;pk3GdIqX3O/pNm26EmBvipef+0LiAT/mvSigHuznQeGSKKqaD/MLBc5xAecqUdqFs2bBa+48+Lu7&#10;I9TPH3Hh4UiPX4TFScbPRi7NysDirFQsy0g3ZDMrEyuzs7E7eSnuHDqB0rUn0dHSiFMbP0FbLWUq&#10;cyuG6ntwMHcbGu5XUzj3oeHmQ3y8ZhfqrhThk0070cbtfRu3obugAUc++QRd96pw6tbnOHZsN45m&#10;pKHp8DY85OdxZE04Lu/JQGrqPIT7zESM11xEeM7nueJnwT8E3GfP4fHLg1cioBMwlyI+j5+Fl5cX&#10;Anks/l4+/OPBQ8nlPJ4/iVhLlHgBcWf/+W5zMYOfs9d8b8RFxiI7LQNLciSKmYuNK1dj05o12LNr&#10;CzZtXI5VK3KwPG8xVixdihXLKYhLV2HD0o3Ynr0H1Scp2psOo+5WLTYu34QHN3h8Gz6hTN/Asb1n&#10;cPTQKZw9fgkbV21HUX4Jdm04gAK2OXvsKoqvXUXprZPcVy7Wc5/rVqzG6hXLsHb1Gs6D38nYxchO&#10;WorcdJLBfGY2hXQJVq9dh5179uHTo8dw+sp1XLpdgsv3a3DlQROulTTjdlUzzhc8wKUHVZTRRpwv&#10;ppiW9uEcpfQsJfRs8SDTQcojpZPpKXKihLIpokmOFz/CsQfD5DHzT3CCnBREQFku+RMU0WNsd1yE&#10;s5RSSk6XUUYFCudZyqYgwnmesnmh/CkuVAgUzsqniouUTtk+TyG9QNm8+JDSSeG8yrqrVU9xndJ5&#10;k5J5k8J5g3nhVu0z8hz5pnCKTGpEKIVCkU2h/pUSzHvEoZ6SqcqZl7SQwllEwXSWTh3hNGTzrQ0t&#10;m6WtBuWUTC2dFaZ0VrZ9har2r1BD2ayVaKYpl65Es7HrWyM173VU9zuay9CjIcvT9vdUCnY5tIuh&#10;xhRC8yEbXTaynRZR67Y9bwimfRzBeFDHUQS1DDoj5e1s22ahlWMaGJFNvW2VTdVfltD1/Znmcrqz&#10;JDoi+7TLpl4eE/Q9nK769Qz/pDCe4pZXEenoniFcOtXCJQzxAqWjmK6E0xnHC/Mvi95ZL/C28mc/&#10;f7+dijZapNQZa2TS4UJsOUbrsWpsgmmTS6dtSskw56zmbjlWwRrlUphy4lxnkxSmKm9p5wpXsmgV&#10;FD3O6NilS/e1io+BXeLUsrVNAh2FUYRPxM8ZKdcyOBq6zbtwJZoavR9XYzuj52wcl0XwJNrJ8+Hq&#10;PAsqEmp+Tq7Q5/S5jGeF87PBbb3Pl6//4xej+yj553kXnr36k23feo769gAVbTexfkeFQYHfF5FO&#10;Z7SE/tXC2SsRTrZpbetAZXMZzh5cgcZja3FrZxzqt6Wh9pNc7D+fA88UCpvPAnhT3tRyLWVNRGUe&#10;WUA85khUbR7Fzl1F1XwWLIQP5UWkzYeiJ/hy209EdQGliHIjUbX57Cfv55wxVX6BSJisfkJz3phJ&#10;8JLI45x5mOM+Bx9NHYvf/faf8cE//RPG/PpfMOGff405H42DP/t7Uzg9PWZhtttkCpMb/ChTIphe&#10;7LtAvaZpOuZNn07hlVsAZqt5BXh4GRFASm+gSPN8yqjcUyry5UbZ5Pykv6cbx6CIzpsxk3VunI8b&#10;Qry9kBAZifSEBOSlpmI5pXN5RgZW5+SoB4B25y3D59mrUXDzEi5s+xTdtc24svsoXvQN4eyWT9BX&#10;144vNn6MrqJGHFy/h8JZgoMbd6PpRgV2rt9M0azDoe3cvlyMDUfWIyc5CgVr16Ns53KUnF6F40mB&#10;uHd0BYLD3keszzSkeLkh038h0gK9EOXnhSAKur8PJduHx+TuBs+FxvL6LJ6H2WSuiDU/K4lY+1BS&#10;/UVEfX3h6S6R0LmYzfM+bdoMuM2Yi/mzKOhyHha4IywwWL3nVF4iL+/1XJKdRtnMwjJZTlfCuQyr&#10;lyzHuiUrcWj9QfTc78L5I+cxVNONz/d8gdr7TTiy9xSuni3Ayf2XKZxnce3cHaxduhW3rxZi44od&#10;uHLqDj7ddxRnDx/CpaM7sWF1FoVzBdZTOEU8N63ejNVLN1M2N3P7ELIztmBxxkbkpq3GssyVWJ6z&#10;AstyllCQs7Fq6TKsW7MKe/fuwvHjR3Hp4lnU1BViB8/jqnVLsH3vHnx24gzO3izChYJKXCxuxsWS&#10;dpwv6aR09qgI6GkKp21pnIhIHuP2MSWVlM4Si3SaiHAep6SKcAoinKdEOimbghHdpHSy7Bwl9DyF&#10;87wpnBdFNskFEU5yjkJ6roLS+dCQ0ctVz3CFXKVgXqdwXqdwSnpNbT/DTcrjTYpnPtM7Fu5ahFNJ&#10;Z72IpaNcFlA2RTi1dBp5phTMoiZTOpvMJXamRpTTEEwjNaKbZRTNMkqlxi6dbwzpbHtL6XxrSqch&#10;nM7SqV4VZJFMm2wKIpW9349OD8WMbewRSIqmGUXUcmhFiaFNFM1yUzptKcu0XI5E+thFUyNjGhLo&#10;WjKtSJsOkc5ByqYTWjS1iGrZFLk0+hvvyDO2jbxVEG2iOPxHRc+w4/1YLu/RolC66tv72BBLeUem&#10;EkwiUT0HRLqUeFHciC3qKLJpEU4RRWteX6ytqTO29i7qFDKO4s+/SDrfhe1izLy6CFukUh+n9Xhd&#10;XbQfcS4imDZUmSGces7vEhQV9XLBc1tqyInkdR/buHocjv9CBNEZm5wYY8iYo+Ki70vBQXikzC6b&#10;r96M5PVbSt9oaPF00U/jsp8TbzjG21EYbXw9X5WawmmDx6+O1USO33ZuXaCEkn3ehYNcmrwQYTRR&#10;207n99U70PX29jKmFk7H74Lx/fiz8W+EDDM/bP2OmgwREU6NK/F0KZz9LSKcdukcYF5LpwhoL+vb&#10;27pQ3VqFS6d2ovH4Btzck4D67UloPJSLI1dWwn9xEMLCAhEeHIoIEhYUgtDAQAT7+8GHEimRzDlK&#10;ZmaoaKHXXMrlAorPQsoM5S7YyxtBPj4IoNzIPYP+Hp7wpRT6erhTZiimHEOEVUVHKbRes93gT2n1&#10;9/bEQs/5mDxtIiaMfV9FOCf+5neY+M+/hdsH4xHm7oUwf294eMzGh/LLR+//GpM+GoNZEybCc9Yc&#10;RHj6IszHX+3b34sS6i6yLMvp07Bw5nR4UEJ95s1BIOcSxLkF+Xgg0McdvgsoZEo6KWxs700Z9Z7r&#10;RpGeSzmdS3Gep8oCFi5AqJc74sJCkB4Xi2Xp8hvkaVidmoI1OZnYmpyDz7Ztw+5lqylaJ/HFlh3o&#10;eliD65+dwnBdJ65+fgZd9+txdM8htN2vwZ4t29B9vxkf79iPpusPseTTVUiPDEXhxi0o2r4c5/Zn&#10;4W7GItRd243kpClKONMpjqsCvbEyzBdZ8WGIjQtFULgPps0ci/HjfovZUydiwfSZCPX0Q7AvPy8K&#10;qbsnRXq+LLHPhBvrlIRSLN3nu2PapBmYPm0Wy3meKJwLZlM8Rbz5x4PcoiDvT104by5l1QNhoUFI&#10;SU5ETjale2keVq9YQjmkeGbk4szHh7Fz00Y0PKjAsQNH0FHdhutnbqG8qBZFl8tw4ehVPMivwJY1&#10;+1B4swIbV+3DpZOF+PzAGZz45GMc3b8RG1blYdMaEc012LJ6A7as2oT1q7dh/bLDuHCuHAcPXsXu&#10;3efw8YHLWLviANmDvMUbsDRzLdYs3oSNS9dhK0V19/pl2L9+Ob7cuwEHd6xBbkqi+iWmHJKdnokl&#10;FOZNO3fiwJdHcezGXZwpqMb5B61Eltuf4qREK5VwSpRTopuGcAoimFaOSxtTNnWEUy2nU07Vkrop&#10;nDbKn1E4n1Mqn1E2nyvOMy+coXCepYyeEyG11F+qek7pFEQ+DQFVKaXzWs1z3KBk3mI+v+45bpM7&#10;Ipz1plhqmWx8rSTTKppFLBMcy4gIp8imRDab7YhgWtHRTatwioBKudzXWU4quC3SqcVTRTpN6RRc&#10;Rja5rYRTRzFdiGYLaVWySbRgWqKQgiGUTmIoAidyaKLLjHpre+e8a9HU6Oim7Zc6RAqVILpG6joc&#10;EAG1wjFZZoxHsSTdQz/Z6Bpk+si+BO4gjBRFO7L9I/qeUByJilZQnNS2KZ+qnZJTo40V5yimFUO0&#10;KF/P/2jC/AtHhk0hsvIu6bJjXDjlgj2yzsBhXHVBNe65cwmF9F3IRVjBvP1CrGXSPFbzmO31vFCr&#10;egNdJuM47JN527Gbc1ciQslwxoiwmdJDkXDmhQWRQ5vUWNBjGLCf01iqP4VLS4og2zaUfOn2hty8&#10;fvOfTrBMpM8UOyV/b//jr+Mr4T9H5e0v4Kt3oPfjMM8ROEZgX/G4tMgpqZPPRJ+zvxHruddoeRRc&#10;tbGdYwdGlqn5Ev3Zqc+Tn/sz/iFg/7ciUfF/5/fv3/GYwumMklAy2vda40I4KZct/Tb6bMj7HSmb&#10;TX3oaR5AR2s3GtobUHD3JIo/X4HCg+mo2JGI1k+X4otLyxGcG4TIyHBERkSoX/uJJTHhkQoR0BD/&#10;QAT5+iPYxw+B3r7wpwj6LKBEzqFMzplPOVtAwfREgKcP2wRQ7EQCjbYB3j7w9aSAenrATyJulFB/&#10;d/ah3HkRWS5f4DYdc6ZPgduUSZgzaTLmTZyMBROnwpfy4035mzNnOj4a8xuMee/XGP/ebzHpd+9j&#10;1ofjEDbPCyHcVwDFeCEFdgHFaaESxvkI5v6CKLr+8ymPFEu1vD5nJtznzeRc51OU3RHq7Y1wXx+E&#10;+ngixMudcirCOYfyugBBngsp0u4IoPAFcDwZM8DTHUGqjx9iAvyQEh6hfv5xeVoyVlFA5cGifetW&#10;Ye/SZTh78CCObt+Lysv5OPfll+isbsTpz49huLEfZ788gZ4H9Vj36WZkpsdiT0Y6jq1Pw67UcBSs&#10;X4rre3Lw8bpo5MZ4YmWgHw6nJWJXZjQSorzhG7gAnn7zMHbiexjz4b9g4ge/xZT33qd8+yMyJARB&#10;wf6Y5z4TC3icnhRmWWL3pZhPmzgNk8ZPxkx52Gr2fP4hQEH39II3/0BYMG++Ek5ZipfXLS2kkC/k&#10;eZtHCZ87d7aKjvpT1qOCg5AQHYmMhCSskAepVi7D1vVrsVle/r5vHw7s3Ivzp87jysmLuHb6Ihoq&#10;6nD6i9Oor2zB4X1HcPsKRfTUbZz87BNcOr4fG9cuISuxcbVI5zrmN3BMCmXGFnz2+Vl8vPco9h04&#10;gSvXH+CTT87g4qVCHDt6C/vlPtDP8imce7Bz1W7sXr0e+5dxDlu3YdumtVixRG4RyENe5mJkpy7G&#10;4pRc5Ekq0dvcHCxZtgzr1m/l2Ddw+q5lSZ3iKFFNq3BqubQioqnREc5TlM0zEs0sp1BSMtUy+kNu&#10;V1IuRTKZXqh8QdE0OPfwOc6ynfQ5SyHV5dLmghJPCmiVHZHQS5TQyyKiNS9wg+J5s/YF8mtfKm7X&#10;vcJdUtDwxqDpLaFckkInVDlF0yqh95ve4H7zWzwgkt5n/xKh+SsUm/liiXa2foXStm/syLYWUeZF&#10;QEU6K5iXiKfc01ndQfHsNMSztvNbiue3qNd0fUf5/J7S6Vo2W/p+TyQK+J3x2qB34EoMrYgk6t8N&#10;tkUSzW3HdlL2buEUjGV1ucfyB5s4SiTTHp000JIodJFOkw4KpKOEWqXVaGvta10i15FLmyxSLBWU&#10;RRFMW5ROo0SSAvrkB7Yz5ZL9B9nHGSVaSrZcYxNMEU4X0ilYZcsZiRIZ+T/h6as/8WL5rw4y9JwC&#10;5NhuJDbxlP2oyI4gD2yMhpOwctsWASLWi68rhthe41ynhJMXaJFN533JXO2S6CSbIhuUBns0zi5C&#10;rrC3syP9HeRxFKSdjurpvs7jv6EMCW8pOsJXb/+iePv2vyhyIpgmX7ENxU5wlL5//7v5+uv/+Flc&#10;9TMw5vP2rQisKbjmfHWE9O3bPxtzp7RJtNRYitdyp3E8L78U9XnI+bWcY1fn2ihz7KtQsqzn6lqe&#10;ZXznz1b/u5F/Rwb275zzvxtBvpejSagVCqddLl0hstnbaqenZQBdLOto6UVjZytKq/Nx9UAOyj9f&#10;its74lGzJwuHzuRSOAMRGRWOuMhoxEbFIjZShFOIItGIDKV8hhFJgyMRyzQuhHVBEYjwD6ZkUjAp&#10;lv4e3hRRL4qkF/woOYKIapAfZZVSGOTvy5RlPrI07KlSkT9fypwPxdJPxMZjIXzmzoEv8V9AMfT1&#10;pBgtwPSp8rvs4zFr4ni13L7gw/EIneuJ0IAA+AX7YQaldNxHv8P4sR9iiry+acIEhMzzQCTFN8Lb&#10;S90DGUSCvRbCX/ZFMVWCSRkNolSGei9EuB/Fk/sL8fNm6oVglgV7UzK9BPbnOMbcvTmOh5LZMIpp&#10;FNtG+3ojLsgXWXFRWJORgk2Ls7GL4nlgxSpsX74Ex3btwqH1G1Fy5jJOHTiIroJSXDp/GJsPrkRW&#10;ZCTW58VgCce5vGMd9iYGoGDbMuxbsQh7UqJwYX0uDm5JRnQCpTfIAz7+npgxQ35GdDxmyINV4yYi&#10;mMIfERKM0MgATJz5ET56/58x/qMPMZWSOXvGHAr9XMyc5oZZFM6Z02dj9qyZmO82i1JKmfbxQWAA&#10;/6gICoKvry98fbzhzWN2p3i68zPwkCj1/IXwmLdA4SVPzfN8hFJA42OjkZ0lv26UgTUrlmLDmpXY&#10;vnE99mzZiOOfHcSerZtQeOMWvvz4MxRcL8Lt63dQdO0Myu8co2CmY8u6Fdiydo1i87qNWLNqI5ak&#10;bKYMHsfu7V9gx47DOHX6EjZvPYCT527g2IkbOPzlJdy524DDn1zA5TOFuHbqOk7uPoCLRw9h9+51&#10;2LRxDTatXU+R3Yj1K9ZizbLVWJ23khK6DHnZecjOyENG6iYsX3od5+48x6mSpxTGp5TH5zjB/Anm&#10;JVXRTleSWfZEcaqcmLKp7t9UoinRzBcUxBeUw5e4WE2BpCwqLMJ5lsJ5xiKc51gmnK98qbjA/nak&#10;L8c2x5Gxr1A6r1M4b9S9wM26l7hlcrvhNe6JcDZSOCWaqSTzDYookZrC5jcqAiqiqVNn4ZS0mLL5&#10;gKKpKW55g2KKZEnr1xZEQg1K20RGLdHPNomGvkFFx1eo7KR4UjqrO79R1HR8o+SztosCStms7/4e&#10;DZYoZ1OvIZ9KOCl/9nsdTWyiOTIa2UZaKZSCLFM71JnSKdiEU9pQFNUyt86bfTXWMax0DPzI/j8a&#10;7Rykk5jyaJVGq3Aq6WS9AfsxtdYJ0l4jEU6rcDqIponIpnOUUqIVRl7KfsTAM8rmsx9Z/gOhYFow&#10;JJIppVEvcWuGBZZLFNNZMJ3RsmXFWbrUcqBFOO0XUGs7e1TPeby/C15QrUKq5dMqklbeJZxqaZ3H&#10;/PilpP+qzo+MJRdy2dczdaw8FjO6pZdZJVLlIB6mFDliSIiWD5uEmLwiL4lVQKzbkhdkP1o49f50&#10;RFCjJXKkTLL+qz+bUNq+NgRP5O+b/ws4C6gNmZPJSBk14bn4ikIqaPEUyXyjpNqEx2s9xyNxrv+5&#10;9j+PIceuUW3Mz2y0PzCev7H+weYaZyGV7+YT5kfjV/2USAdMyRRcCWc36WrpY9qHpo4OVLZX4OTH&#10;y1B/YhOu7E1C+d5sHKRwBmUHID48HPEUzpioGMRFxTElIp4U0MjwSEQp+TQkNJ5pQkQsEiPjkRAZ&#10;h/joGPY16qIoo+FB4Qj2C4K/lx98PORJankIaaER5STBFKswimdYoB/CA/0R6u9DMbVLqEQeg70o&#10;o3KvqPtC9ZT8gjmzsXCuvN/TDT4zZ8NnxmxEUHBD/Hzh5euO2W7yS0WUzXEfYdr7H2HWB+8jcOZc&#10;LAoMRkSgNzy93OA2axIWTp8K79mzELRwIUXUD9EB/pyHJ/y958LXww3e82dzv3MQ6Dmf86TEBfog&#10;NsSfMhmESLYN57zDKaThfj4Ip4BGcr5CNIkSGXWfx7HnISHAB9lhwciLiMTKpGSsS03Bztwc7KKU&#10;baOAHl6/Bgc2LEFcig9yE+KQkRSC5dGxOLh8KT7JjMXdddm4eWg11i0Nx/rFFNKViQiPpgj68jzy&#10;3HjNFzmXe2YXKhkM8fVDZFgIgkJ8MHnqWHzw3q/x3u9+jff/+deYNmYi3GeznYcPFlCQ57nPgrsn&#10;zyM/E695Xpg7cw7mus2BmxuPX6LQPLYQfi5hQX78bPwRyD8m5Ol22Y+3uzv7eal3hPpwHt4yF8qu&#10;h0SE+VnEhIchPTFOPXi1bnkeycWOTSKAK7B351Z8dnAvjhzcjssn92PbxqXYtGYVZXM9tq3bzDay&#10;pL4DK7P347PPbuLjvZewbesRnD5xHZs37sUnn57CwYMnsWPXp7hwoQA7th3Aecrm7ev3cPX0Jygr&#10;OIY9u5dj86aV2LJxHcdfj+0bNmDrho3qifyN67dhM9m4ejMl9BCOHevGhZJnOFv2WCHyJ5wse6Yw&#10;5NOUTMqlRokmOV0h7U1pZHqO4njx4UtcojAaUvhqdOFk/gyl83QF+0u0k9vCuSoKZ/UrXDBlVWOL&#10;knIc2b5S8xzXal/ihkgn0dKZX/8Kt8nd+te42/BKCWcRBfN+y1eKohZTPEUwRURN4VTSacrmfWmv&#10;MCKdSka1kHIMR94oREZHyGc70/Y3KOt4i4cinUyrKJtVnV8z/5XKV1M4a0ht93eo6/4G9T3fKhoo&#10;nEIThbKZQtlCyXSmmcJp5O33QBriR9k0kbwRfTREU6RQlSlZNMRT12vRdCWcWmBH8oOihf2FVtkH&#10;ywUZxyqdWhy1TOoIp7QbTTitdJuyOZpwqnuvTMkcIZ024RTZJM9/wtDzHylL5vI4hckQJSMVedJR&#10;OiuPyWjCKX00DnKnpMtRNhWWi6DkHS6iVjljW6twvivyKWhBfScv/51t7Yh0/q3CqSKc0l9vm7L5&#10;mPN8zAv3Ux6D8IzCoI9PSeBXIhOuJUOjhfNdvKJIvRQ45mhYxVaP/fZrSpeGc3GWM6vgiWS+/Yap&#10;YJZ9+81/Kb755j9/HnOsn8VVX2dc9RsFByElxrGZIq3EU86FRET/wnNg4LzU7xLzHNrP438ZuKj/&#10;RbCPw+ehsYyl5VQ+b418tg7/bt6BVT71Hz3ynRyNXw20DsBKH4VSELnU4mkVzh5iSGcvmtu7UNld&#10;jy+PbsbDo9tw9UAGbu9Kx/4TWQjMkCe1QxEXEY04UzKVcFI+o7ktwhkbyTJKZkx4LOKZKuGMjsci&#10;kc4YwvYJ3JZ8PFkUIyIai1iJkIbIsrw/Any8jWV1yom/RBq93NXytQhoCKVTxDM8wI+SF2gSTLEL&#10;YL03+3qyrzsCvTwoQBRTT25TGn1kiZ7jLVzghgWzZmDh7GnwlF8zmjAegdNnIJpCFBzkhfleszF+&#10;3HuY+uF76iX2sydORMDseRTJQESGUiQjfbl/d4RT6ML8vbhfiXByf+4LKJHzEeIxn4LqibgAXySF&#10;hSI1IgKJoSGIpYTGcc7xQSKl/oimjMZQSuMo05KP8KScevoikhIdzb6LooKRmZKIFWmpWJGdjAif&#10;OVgZH4GspAhkxkVgdWwK9qQvwtHFi3B1+wps35uDoCgPREQEISI0GKEhQSQYYcE8PyFy320gRc9P&#10;3cIg0d7QIG8sXDgHH439AB+M+R0++s0HmDNuOiL8QtkngMI5Ex+N/x0mT5Lfv59EufagcHNsiqIv&#10;RdOHfxB48XgXzp2FBfLAFuU5wNuDY1O0Kd0RwUH8POQz8UMg8ednGkAZ9aOA+skfCZJf6KNupQjx&#10;D+D3JRyZixKQl52ONSuXYuOa1ZTLddi6ZiW2rpPI5jqylmK4BdvX78T2zbuwe8sXuHjhPs4dL8H+&#10;/edx8dJ97Nh+BIc/vYBPD57D5s0f4+KZO9i++iCOcvvc6Uv4ZPdGXD6znxK6DFs2c7zNG7B90wZK&#10;J5F0E6V20zrK73rsWr8Vm1Z+ius3HuFCmbkMXqql8amSQOGUkk8jmmmXTbNe7sEUKJk6QnmBsnip&#10;6pWKbIpsXiaXauziqKKVEsE0hVNLp+ZdwimiqYVTxhHhvKqE0+BmvaNw3mkQ4XyNe40S3RTZ/NpR&#10;OE0k+inL7CKlQqEgUVG1LbLJviaqj/RXYxnjGRHR10b0U0VADUoonCVtpnBSPCsESubDjm/I13go&#10;0iny2WWXzprur1Hb842irvdbRaMSzt87IWUUTpOWge/RSmEbDR15FFqJjmRqKTSE70emP7BMth3T&#10;NhFKpoIIpcYoM4SzmWO0yPgsM/oa2JbITWk0opmGWKr7OAW1f3t556OfzNSRv1U47fdlSZ6iSTkc&#10;eiGS+ZNNFrVkWhlNOKXOKpoaa19nARwhm4II5+t3CKclry6OpmiqBzcEi0D+ov05YRVOQSRRS6Qz&#10;7xJOJZemcGr5VNuc4zCPy1k4lQAqYTCE0UE8nHjNNtLOFVJnCKeBMa5jG42SU+7/bxXOr76lnFE2&#10;Nd9++1/4jkiqxfNbyqA974zU/RJc9XXGVT8R0Z+XUUM8/8vOVyKJgl041f2i1nPjAmtE0ij7L54X&#10;A7UtY/w1sI/ub8U6lvo+EOfPVv+x4VyukTpnMX355j+Z/ieeU7ZHY4Rw9tswIpy9RCTTTi+623rR&#10;1dqHjrZu/sfehC9vH8GpvStwZU86buxMw/4vcxCeFkAxDEVshBHlFOmMi4wyoHxGS1RTIpmUS0kX&#10;kSTKZXJMIpJiFqn3JmqUfJLE2DgSj6Q4yUsElONGRLF9NGU1ArGUtijKUqg8ee3jQfEUPCkq3gik&#10;PAX7SuQxiG2CEUXRiqAsRTAfERhAIaRcUbJCKKIio4EUoiCKUoggciQPMi1YgAjKaAzFLzLUF54e&#10;szFr5njMmDwGs8aPxeyPPqJwzkGKRHajwpSUuk0ej3lTJipx9XObg1hKckpkBOcbhETON5HzjZbI&#10;pi8FkHON9PWkRHojIdgPyWyTHB6C1MhwJEeGUUpDsIhzXiT3PTJNpCguYn2MiLSvCKgvAhfO5xju&#10;yKJoZiVR4jnWasrZgbxMHF2SjovrluDwoaUIjGW78ECeswj+ESBR6Cj+IRCOqPBgHpsQokQwhPIb&#10;Gkix5xznuM3E1GmTMXXceMydMkPdW+vv5w+3OTMwZqxx68G49z9UPzEaw3HCw/3h4eOGhfOnw9vd&#10;DSEcI5TjBfh4UUIXwGPhXCxwc4PnvAXw86CkUjbDeUyR4STMH8EU0iAel75vVz5HuZ1CIqNKYvmH&#10;hTcJoZTHx0QhIzkRy/OysX71Cmxev0Ytw2/ftBmbN2zElnWb8PnhL3HyyDmmp1FUWIXPvjiDi1eL&#10;cPZcEQ58fB43rlRhx/ov8OWhczh7+gp2b1yDU5/twK6tHIuyuWPLeuzYLGNuJJvMso3YSXZv3Iat&#10;qz9D/p2nuER5vEjZuygphU+k7hxF8uzDp5RAQYslyxSGYFrRDwWpqCaF8SpF80rtC1yudYpwikxS&#10;NgURS0GLp0aVs8+5arZXssm5US5Vym2RWRHNqxxf0mt1r3CD3BQonVbhvNPwEncbX+EehVAooBAW&#10;UBgLW0UaRSANCiXldmGTCKjmazOlfJpCWsi+Rn+2JdJHRTlZJ/d32vlKIUvupW2k/WuUUTLLKZvl&#10;Hd+RbxUPma/s/BaVXUyJIZ/f2COePd+hvvd7NFAyGyiZmkbSRFkUDOkzoou/BCWhkmpESJXs/YSO&#10;QUogaXeijYhYKrmkhLZSTgXrdgtpljzbGvyAdjOCqR4YojC2DxOWWWnT0iltWe9KNDVdj39AN+ka&#10;/gO6n/yIHtL79CdC4aRM9hP11KltCd0qm1o4jWimgTVP6RTJtCypWSVO84SIUEok1NZXL8Fr4aSU&#10;SarGef1npiKFhuTpJ3UNiRQxtCDbFDOJbDoLp9GeY4i4vVMo31Vn5xnH0SIoyByfUDqdo5zWbSWb&#10;lMhHPLZHPDZbJHM0ZEwekyGb/+FSOP87eE1Jcd62Rt1cCc7X3HaWMy143wjfsQ3l8muKp3VJXYRT&#10;Rx4dpfC/B5Hc0XCUX42el1VO7fUybwcBJXILgY6IjoZxv6iBq/q/Gs5DnWcnrG3knL8lb3j+/xpe&#10;f/VnG6/e/pu6h9Qmoe/gV4NtAzAYVPQzr6OcOtKpRLNNC2efEk5BHhyq7mrD6dqb2LYhBUc2JuDC&#10;ljTs/jgH0ckhFMJIE8olhUbycbIdLUvlTKMojcwnxsRRNOORErcIqXEJSCZJcRTPWIqnwDqRzJSE&#10;RUiOZ308hTMujhJq9E1SxCAlXhPFNlGsp0hR/iJDQxEeFKIeVAr0EYnxQZC/txFho2xGBQYjNiQU&#10;cWFhiGHbyBAKKUU0WuQ0gPUBlMIgyVNYvSmeXgsRSqEN8hFRmqOeWvefOxc+M2chaN4CxAVQmIJ8&#10;4e89D7Mmj6OMjsGMCePgNmYsgufORxplOyFahMwPQd4LEO5DyQwKRCL3kRwcgthAH0qoJ8vdEenn&#10;jijmF4VQVCNCkRkbiWweWxqFNjkiGAmhnB/3FcU+MUEUYbaN8vdEYmgQchMo+b5eWJ4Uj61ZaTiQ&#10;lYzzW1bj5P4VSEsPpqh5K6EMogQHU1rDuO/I8DDERstnI59ZpPpFoRjKbkgIhZ378PKSl+PPhvec&#10;eca9tuwjS9/ye+wzpk7m8U5W708N43kLjwjEnPnTMHXiB5g89gNM4fEHefLYeJ4jWRca7Ml9y+uT&#10;/BBGcQ2iWMrSutzn6bVwgVp2D+c4MZTfeMqwzCOU5yiEkh7IOfvzs5C3EvjxDwtfwdNdlclnHM3P&#10;PTEuBouz07Fi2WKsXJaHdWuXUxA3Y8uG9fj80GfYt2c/zpw9j0sXr+LEsXMoK6zBccrmldP5uHut&#10;AOc+O4DrZw5g9/aVKrK5azPlkuygxO7ctEWlO7ZsopBuwZ7N27Ft7ee4W/Ac1yiJV0XkKISXleA9&#10;JRJJpHiy7CwFVCMiakU/bS5Pll+WcSia12teKxkU4ZTopo5wGvdiSv6VinIawmmXTJ1KdNPgpRnl&#10;NMYQeZX0Si3Hr3+N6yYinNdZd7PuNfIb3iC/8bW6j9MQzlcUTpHNt7jb9IYppZGyafAVCpq/JpJS&#10;IFu+cdguaP5GiaiSVLNfQZts24VTL9M7oySUslnc9g2K2w1KKJulnd+grPM7RamSTsony4QKiqeC&#10;sllJ2azq/h5VPd+jpvf3qOv7HvV9lE+hV0T0W5Uq+TTFs1nJp/C9I4PWvF0yrSjhNOXSWTpFNkUg&#10;WyiQzsJpRYRTUPXSR/IilcOGSLqSTY3UK9l87DqyqdHC2f34R5U6COdzi3Ca0qlESadynyERUbSJ&#10;4StDMjWy/DuacNoiiSJRrJP+1vs59ZiqL8XNOo7wzBQ9LY/vRIumxkUbZ4F05ufaOwgnRfCpiOGr&#10;/1Bztwmj5E0JVdFL9hMeveIxkxHCSRm15p+wrV02/3uE01kudZkzf69wGrJp8g3P6Ysf2OfPlDy2&#10;/ebfVaqkz+zzN/EL+n/33V9+OeZ4tnm5HF8E9C9OWOXUFbrfP47Rz51Rb4ixKZ6WSLMz6taHUdD3&#10;4cqT+nKLhbqvl9/F0fhVnwgmGWgfVPS3G9tW9HK63u5pk3s4e9HZ2oO6zk5cby3D7t3LcWx7OnYt&#10;DcfGjcmIXRSGRRTNRIpgAi/8cvEXlCTGxir5lO2UBIokBTIjMRnpCUlIi0/kdiKFMclGipDAsoQE&#10;lRriSemkiCbHxpt94pFK2UyLj2MazW1zbBNpb0RGYzkHibSKWAYigjIZ6utLiZSHenwQRpGRpXqJ&#10;7sWHhSM+JAzxoWGIo4hGBfkr6RSxiwrw5rbgo4Qv0t9HPUgUSUmK8wukCFIo/b3gK3LmNhMLp0+D&#10;x6RJCJ07z1g65/nxD/HA7JnjMH/aBMydOg3e02YjMSAYqeGhSIsJRWpsCJKjJcoZhCSKpSyxx8g9&#10;jdyXRDdFKhPDA5HENosiAxEfzrogzoHCGUOhTuMxpFDOsmPCsDIuFvtysnBiy1oc37Qc+/esRFpa&#10;NNIoownRURS0CIRTukO5f+OBLJ4HHqs8NBTP+vjYCERGhsA/QEeOKXuehHLn68Pj5La89kikTyKR&#10;4ZxbeFgQ5s+djZnTJmPmpCmYPnYSgt39kMrPI2FROGbNm4ApUz/ELNbLq6QiKfjx/CNBlvrDg/05&#10;F3ktlod6R6u8oN6P+wvg8UdRvCUaGx0Rhih+LqH8oyGEYirzDvSWF9XLQ2SSGveEBvh5IyiAn1l4&#10;ML8X0ViSlY71q5Zj8zqJXK6nUG7E3m2bcezzw/h873acP3EE9/OvofDSlyi8/in27lmBnds3UDI3&#10;Y9eWrdi5dTt2btlGmCe7tm7D3s27sGvjERQ9eIU7FLZ8FSF8iWv1lMY6ymOdRCcpeyy/wFS4aFka&#10;t2Lcq8m+FMHrdW8of3bh1JKopVPk0S6UBoZ4GjjXCRcosBc45iUi413hPq7Wcz/kBqVSpPMGRfMm&#10;t28xvd30FeXya9wjdxvfKO5RHO81GdFJqzAWtFAwSSHlsLCVwmluq7KWb1W5joiq9hTOQlLU9rXi&#10;gYbt7rPetk20aNqF81sUd36tUkekzEAJKYWzXKB0CpUUy2pS0/utorrnGxu13K6XqCeFtHHEsrsd&#10;4z5QIxUpbR1yIZ6mKLZRFAV7pJLItkYLpRZPlf/JLpwmKk/ZbFNSyTGZSjRT0IJpk00RTdL15I8U&#10;yZ9G54mOZv7REtk0ZHOEcJKh50YUzo498vhYopUUTp3XsqnEyxSxZxQmV6Im0UDVx5RMm2jaMEXO&#10;gvHAjCzv/acjb+y8oJQpQbTKpmD2/UfynPtynuPT1//JuVM6OX97SkwJ1cIpy+QKEUsrroSTF3Ut&#10;nM8pe/9I4dQyac0ruaSo2KDICMY9ho6i+fW3fyH/S/GNC+HR4vYt+UZB+TTTp0+/pwT9Wcnmd9/9&#10;J77//r/IX/D73/9vl3z//f/6Rbjq64yrfoLM1aGM2zb5fBc8/u++/d8WXLT5b0bP3yX8bLSQ2uWf&#10;AqrQ2/aynxNQefBrtOV5KyOE04qWTyWcbXbh7G03opxdlM66ri5c6XqI7YfX4dpnq7FpVRTWrUpG&#10;HAVFIpuL4uKQSMFIiqcsLlqEJJFFImKRROEUEUxlXUZikpJOSdMWJSF1UbIhm5RQEc5USmWqLSUi&#10;nzJmXIISzjSOI7KZzn2lLYrlvuIIx07UkirCuoj9jL4iWulJi7i/RGTGc07RsjwfgZiwMIqOLLH7&#10;I5wCI0T6B1LkghBLiYqnDMZTdBKjwrEoIgRxsqRNcY1hnaTREg31o9z4i4R6I8KPEuvtiRDPhQhz&#10;X4AYX28kU3bjooPh778AnvOmwnPmZPWzm/MmTEa8rz/SKVOyJC6RSv/5MxGycC5iKZmynJ4ZHYnM&#10;2CikxnD/Yf6IC/FBtJJMD8QEeHGe8mS7N1OKMOUvOzoG2fERWB4ehUPLV+Doxg04v20TPv1sI7Ky&#10;Y7E4PRk5GWnIzcok2chKzUAaP4dF/HziuC+5rzPE308tb/v6UP7kHlRui5SHURAl4hghy+8UvwgK&#10;enhwsHopfBAlL4yCLPfXykvy1YNac+YjjIIay3MWEuaH6W4TMWnSGEyaMB4zxk9GTHCY+pziEqLg&#10;6TEDnvNnIITnLlqiz/xsovjZhAQGUmo94SUPN3l4INCLoh/Ez8GMnqt2/ANB5iYEcH/+nIs/RVXm&#10;FUg5lve6SlRXbh2Ij4pAeko8Vi7Nwbq1S7F6aSrPQRQ2b1iKQ9tW4dTn27F750rsonDu2iJsUsIp&#10;krlrq8jmZuxmunfzTuzZfAwPSl6hQD1cY0QFbza8wo36V5S4V5TPVxRPCiNFVBABvaykzxGJOF6j&#10;BF6rf6u4qsqN9pdkSV1kk8jyuEQsRSLP1YzkrEini3KRzYu1bzgHImNTLK+ofVE6KZgim8KtxrdK&#10;NpVwNlM2FW9xr8UQy3sK2SYSrVTyqYXzG5fCWUSRNOTyK9xvZypwW/L3tUy2feMgmlbZLDFFU6c/&#10;L5wW6ew2qOgR6fxeiWcVBbOqx0TkU0no9xRPiYD+Hg29I2ns/wMaWaeRey0NjHyLEk6RSFMgR0HL&#10;pEQ6pa0t2knhbFawTLWT+zl/QJOkFMoW0krhlHLZl7rPUwRUhHP4J7RTJDsf/xGdlEklnERSnbcK&#10;pwhm71PKpbl83i+yyXQ04XykBNMRqxg+pTRZt40yi3ASvYztStSMPkbE0563R/asSD8RyhHCaUEJ&#10;p2J04bS1tZS5RMZxVW7iLJwSfRQpFOnUGNKpMWVTCSflkzxm3iallnZ6+yn3Y5dNuS+O+/5HCefX&#10;riOZr78xhZMCYsUazTRk0xBNA0ok20gE0KXwkG8pk1aePv2DEdn8ToTzP4hI5+jC+f8LHGTzr+E7&#10;9v3u/9hx1eb/Ig6fAz8j+awcRdMZkU6NSKezeMo2vyfO3x1i/Y7ZhLNPRzaVaNqR8l6p62DehpT1&#10;K+ms6+7CwZob8F8agM3LIpCTFoqU5CiE8qIfJU+iUwIjY2MRFROLRRS7lMQUZCanU9hijQhlHMWP&#10;kpFOyTSEMxnpCmmXSimUfJJRn8B6Smd6fLIpmIvMlFAiRTaFjCTmKZPpSRyXQpmmEInltoynkDK2&#10;pwRnsj5LCS/LuK3gmOmyfC/3iVKmYihSkfKUtUQyJVpGEYuR6F+ECCiJDFPIsvyi8AjKaTD7BLKv&#10;3KsZhgSK6qKwEMQGyVPsPogPC1CiGOHngQhfeb/nfPi5uSGOIpQULMvnlF2fefCbOx0+s6fBe/o0&#10;+M6cjkwKUnZ8NFLjKGHh3kgI9eU+fJBA+UwM4/5CfBEV4IFQv/lKVFP4OYikLouIwpa0TBxeugp3&#10;Dh/CJ19sRmZ2NHIzkpGbKb8ElIEllM6lWYuxPCcXSxfnYGlONvLk9USZ6fxDIQ7y4NACeZG9lwcF&#10;lOcgNFxJaVJstBk5lrcRSPQ4nHIYTAk1HgiKCiE8/qggnsMAf0RT1KNiIrDQY776CU151+mCWXMo&#10;95R6zjMyMhjTp43D1AkfYNqEsVgwYyYWRUfxj5YYxMeHUnIp8ZRv+SGBiECKrn8w/CjXPh4L4EvB&#10;FdkNDfHjHzURSODc5BaBCM41mH8MyC8lBXj5qmhsgK8XAgN8EcA5+UuUOyiAKf84CJI8P2v+4ZAo&#10;x5cQjSWL0/mHVB62bFyJHVs3YPeOjdi1bQP27NiMfTu24sC23dhH4Swte4P7DRSsBkPE7pLbjW8o&#10;n2/U8rSI3PVGyidF9BqF9Bq3BRE9A4qfyVVK4JW61xRDQUSVssn8RUriBYrnBUrnCNlknaRnFa8N&#10;pIyCqaBkSnqh7i3HMrhU9xUuN3xl2+915m80foVbTV/jdvM3Nu5QOO80i3x+RcHkMVIM77VK3sQU&#10;0UJS1CZyaUinRDUlf7/tOyIpJZLCaKND+NZIua3lUgumSi1CWcx2xZKnSBrC6VhvbBPWKyibQmn3&#10;dyhTfK+o6PkeD0U+SZUNY9m9mmJZ1/sHG7V9dur6fjDKJeV2ff+P5Ac0DFBESRPFUQki85JaUcvo&#10;pmw2K2HUYmnW2+p+UuM0UiYbWS7UW2iQMvbRdc3s0zr8R7RRNNtNOp/8CZ2UyS7S/exfFT0UyB5K&#10;pqQilj2s6332b0osByiUQv8LOwNkkAxRLIVhhXXJXCSJ4ilQNhXMD9vKRDb/bIqXPSqpYJkgombI&#10;maNQOiLj/BvbyFgGck/YSwqX8EJBaRR5/Oq/jFRh1IuQOUqnbBvY+78bkTuZ66iwXsvgaNiOx5TI&#10;YZ6/YW4/5jwUFtF8qgTVlE2eryesf2qOo+ZiCqderpQLurrAk5dfWWEbK5QDW+rEKwqFMJpkCm/N&#10;VImIEs2RKNkUmbGIjWCXHtb9nm2+N5C6509/ZN9/w3ff2yOcv2dbVyKo+cMf/s8vQNr9naj9yVxG&#10;YhU5OyKrIpoaKZPj/9v4ufPgso+am0SJjUjxyDnaxVNFnM3P7eflU/7AcFx2t8sovx9OiIRqfqUl&#10;sr9zyIajXI6GIZ0N3d041V6E0FWBiE6YixlzKApTJ2L85KmYMWs2Zi50x/hZs/DhhMmYOHEa62Zi&#10;4XwvBHgHURgkGhVDYaHoJaQQUzSTUil/KciicGZSDrOSk5FNsiimmRTOzASRw3j1pHIWxTJzkSGd&#10;Iq6SZiQuYh+2Y1+JmIqwpiUmKNKTuK2E0xgjnX2FLPbJpJDKvqRfpuwzJQU5Kalq3yKj6WyTRqFN&#10;lGhoeDiiKaLGK5h81UNHkRQguQd0USQlheKVHBOF1OgYJDO/SJbRKWKJUSKfwZTPICSTJMpXYmQI&#10;hTGQMipPqwciPSqEkkg59fdAuOdciuMcBLnNht/MWcjgOIsTY5CaEAR/z2nwnzcVPvNmIHD+LMRT&#10;ZJMjg7AoliIW7oEwn/lIDQlDUmAwNqVnYHtGDo4tX4/Scyfw6fGtyFocS9FMoWhmYGl2phLOvAzm&#10;mS6nbC7LzcFyRSYyMxPhT9ETOQsMDFD3fKon2Hn8kUH87CnTcs+niKdxG0OcEsRF8nAXyxNiIrGI&#10;5yMmTIRR7hklHCuEEijL4aH+AUpUJTIdFRGMubNnqN90nztjFrwopHLO01IWISrKDzOnjMGMyRMx&#10;e/oMBHn58TPnHwYJFN3oMBW1jAgJoEx6KqmUVy75e3urSG1YsESWIyiv0fzsQiilAQihuAYF8FxK&#10;JJTSGSCR6YhwHmMQAv3kaX0jlSfnRbLD+MdAXEwo5xKHJblpWLt6CbZtXovdm7fgwNbPUFk+jJK6&#10;5yiWJ7UbX+Be0yvcbaJ4yjJ001e4Q5mTqOdNlt+geIp83mg0lrANDOFTwkkk+niJXKQoKtlkep4C&#10;qaBMOsimoIWT6VnKpEtq31I83+J83deKCxTOS7IvEV6KpnCDsnmTknmL5Ld8qzDEkxJKib5DuRTu&#10;iXRaKFR8qyhq/84Qz/ZvcZ/5BwoKIwWylEJY2inyKFFKkU1TOEfIo53Sju+UOBYr0WSZzrOPGsek&#10;ROo6pa0jpZRMg98ryohIZ4XIJ3nIfCVFs7KHUCiren9AVd+PI6hhea2STTsinJqGgR9NTAk1pVDy&#10;EqVUiCS+g8ZB9pexBn+v5FIks5bj1TCtlpTUsU29SQMFtfHRT2ihaLaSluGfVNrxhFAwuyiUXUo6&#10;RT7/qOh9TuEU6aRk9pI+iqVgFU5hUGSTYvSI0mdb+lVySdmkvFnLXCEPudiki3IlcqaFU0UWKU0v&#10;vmI5pemZSJsFB+HkvpyF00EGlYBxPErWcy1bpoxZsUZcNC8oW89lDu9C5qSP4+/AfkwUSUrkE5ap&#10;lOMb+f/E07f/ZcL2qtxoK3kZQx/rc5m7HJcch00Y/+KEIZEaV4LpjLNkCm+//Qu++u5/mTgKyDdy&#10;3+W3/0lxEUzZpOQo4RSxsaBER+pEOE2+55gv+MfPVxTO73/4s5Kl37PcKnaucCmHI5B2/30Yc3El&#10;gv/HgrQRCfxbsR+zS/7gqo8dQ0Dtc7MJpwXrHwf6Ngfb56tufXD8zO2S+fPoWy9+pSVzoOvRO4VT&#10;1zm3aeruxe3+aqzYk469H+diZuRszJk/FVPmzsLkGdMxnnw0bRrGTJ6C9z8ah9/+bgx+TX7z3hh8&#10;8P5ETBg3HdOnzoHnQnmQJwSRYZQUeVI9lkKYlIas1HRkp2UgO5X5JEqogkJI+cugIGZQIkU8VXRS&#10;La1TSqVNsohrCssplyqyuQjpyWyXzH4ilSkU2JQkg+REZCclIofjimQa0klhFelMTVU/PSnITxvq&#10;vI20NLVveWgpnjIYHRKiXr8kDx5FBgeph5GSo6KRTPFMpXylJ8RQWpnGRiGNSJoeH01YHkshDQ9A&#10;UqgfkpkuCqZAqsilPxLk4SZPL2SLeMWGIj7aB4Fe0xHkMQu+82bCe9ZURLovQFZcOJISguETOBMz&#10;p36EyIUeSA8IxRpK956c5Ti7bifKLp7AwSObkZO3CEsyU9X7LZfnZCmWUTxle8XiLKxcmotVy/KY&#10;ZmFxXgrCIoIQR6FcRKlPlnPPc5XG85YSJ28ZMB4wiqJ4qoeCKHQxkRFIiotFcnyceoI8jZ+BiKjc&#10;MypvL4gNj+BxRCOeMipSGkrhDqE0h1PqZMk+mBIa7BuMMF9/jh+jHhoKCnDHvBlTKaPTeHxT4OfO&#10;c5LKzzIjAYFB7nCbNQXeC+cjiAIpD57Ja7ZiIsJUtDUkQKRSfunJQ70LVJ6IlznKE/oR4RRhCmhg&#10;gDeCOI+EhFhVFs7PMTQwlNJJMeV8QuU2AsprKMU2INCPAu5NaeX8YqOxOCkTF85cw50HVXhQ1Yn7&#10;dV243zSAouYnKGw23l8p0nm7We6LfI1bpnQ6C6daSmd6RUSz/jUu1L8iEpW0yKYpltZtKxLJdCmb&#10;Jucomefqv1ZcaPiawknpbKTkEi2d1ymdWjxvNlM6ye0WQziVdLZ+jTttX+MuBVIQ4ZSoZyGlsohy&#10;KEheuN/5vSmclD8lj8YytwigyKBVOI3Ipl00jfbfqgeDtGRaRVLkU2MtN3CUTCsinPq+TiWe5CGF&#10;8yFl8yGlUlPZ+yMqKZqaam7XUDJFOm30/4g6C/UUTiWgIp2UxAaRQubrB/9AOeT2KNIpZYagsj3T&#10;BrYX2awjNSyrGfzJhgioSKcSzyG2p3A2UjSbLail9sc/Ujx/cimcihf/Run8N6YUzpcjxdMqnI8o&#10;kAp5wIWpIZzv5gnFyipcSjhNVBRSxFAJkClRRGRTp9a+GhXpM9uMhoioyKSzbDov+QkveVG0ipgr&#10;lMi62M9fizomE0MoRTCteS2bgrWOffQcmMp8DHhsnJ9dGN8tnO+EIvGaOIqmIZtW4bRLiCEmIpoS&#10;lbQjIkmJsfCdhe8pat+Zsimp3Bv5it/Br78zhNOITP6FiCCNFCiFqnctgVZ++OHncdXvr0Ok0i50&#10;IzHm+zdhHq/r/brCqb8aQ8TUPh8tnLbPR6TTlE27cDrjKJyuELl0XH7XGJFQJZwimxqrTFoF09pG&#10;txvoGkJ7zwAqn7Rh/7ENuHJkLYLWBMIvag7cguZhgdd8zPNciLmennCbNw+z587F1FmzMGXmLEyc&#10;Og3jJk7F2LETKaLj8f7748hYfPDBeIwbNwVTp8zEwgVeCPALRVRUPCUnCSmLUiiNqRRRQqGUNCvF&#10;iIJKRFQ/eCSima0ik6xnG4l8yjJ7RoogoqSF0xBMFcnkeIvZRyRSoppZUm7KZm56OnIzMlQqEUCr&#10;eMr2kkxKWnY2RS1L5aVeCbAs81POFkVEIY4iKveBxocHqXs/U6IjkB4XTWmO4XzjOIcE7j8BWYui&#10;kRUfqcRRyCDpAmVUnlJPoXQlR8q9oz6IDJiHSL8F6iGhEM95iPHxRGok9xHrjznekzBhwm+xcPxE&#10;ZPiHYVl0LHYvWYkTq7ei9MIJfPzFRuQuTcSK3EyszM3BqiWLVbpicTZW5y3G6qV5WEXWrlyKNSty&#10;KZxpCJEn4kUsidwukULRz0xNUedgGY9/2eLFyMvKRHZ6mrp3NoEyGUsJlzcFxMhDPhTRuKgIylmU&#10;Ek+51SEjWe7TTUAixXRRrERCYyihRppIUY2Xbe5vEYVdyqMjgymhXhRAT/VqJRHHhKhwxMeFYaH7&#10;bMyQX4+aOBmzp82k7Efwc0/mOBEI8l1ICXVHeKiv+sMgKSpGvdRe7k0N9PeBr7cH/NhGBDKcsh8W&#10;4q+W5SWNltslKJQyl1jKqURAw0VQSZjItfnAlbwbNlKOMS4KGZnZWL52Fbbt34cvzlzEnbJWFNU+&#10;o3x+q+6FvN30FvnEkE27cMqDO+q+TaZ/j3CeF6k0hXI0zpuIcF6g4F7k/q+I8FI2bVCQreJ5q/kr&#10;wrm3UJwlymlKp4L5u+Se3LspUU7KpchmgUgn5fM+Ke743h6FNIXTkE47sl3WRRm0Qjms6PkDyiiF&#10;0k/LpBbLYoeIppZMzUjZFEQ4y9jeWToreox9WbHL5w8q8lnd9wdFFaWySvJMhRoTQ0AphEQikHWU&#10;w9r+36tUC2KjLJtTHK00CiyvZ2pEL+1SWavG+Yl54Y/cpnSyvpbyWsfx6pVw/ogmSmYzUxFOiXS2&#10;MN/6+Ce0S5RTltgpm4JEN5V8Pv9XJZw9ct+mCKcpnbYo58s/Y+DVv2OQ8jhAyVS8EumkUL759xHY&#10;lodN9EMuhnDJcvd/4eUbwm1n4dQSZRMzi2RasQkY0SLngIzDOmsUc4Rs8kKolo55odTCpebBdq74&#10;RwmnFRHIZ1/9l5nq/F8sWOsMXrDs5dcaY85WaXxNyXz9zf+yw+OzIlJpa+tUp7FHMp35C77+nvIh&#10;EUpzOVxBybQv31IipcyUGUMwKTkOSNlfbIhQveF36pvv/hW///E/KE3/rylPo8uaEtJfIIs//vi/&#10;fxZXEvpX4bCE7wrXc/tHoefhqk4YTThtn4e1jIiA2mXUjFb/DO8S0ncKZ3+nyObPC+dg9zB6eob4&#10;l3Y7jt3+FPe+XIWdXy5G1OKFGO8zFpPnTMRs97lw9/KGt58/fIinrx8WenlhgcdCzFtICZ0zG7Pc&#10;ZmHqzOmYOmMGpkydivGTJuGDMWPx4RhK6Ifj8B5ldNy4qZg+fS7mzfWCt6csg4ZTfuIoE0lIFalM&#10;SjNEVKKaTHNSM0iakkmJVMoSuwimCJIBy5iKmOZQLHOVXBp5SZVkUhwlFYkUqVqshFPk00i1bC6h&#10;aIpsLs/JUeK5JJPiaW6vzDZYLlIqY6csUlHOVEpXcnQYEuQBInkKPSYCKTGRyF4Uy3YJyEuOxxLK&#10;cXZiLLKTYpGRQAlNiEZaTBglNAKpMcFIjPBDIgUqhYIUH8a8LMfHhFLcAjDfaypmThuLmePHIm6B&#10;L1bELsKuvOU4tnIzyi+fNoRzWTJW5mVhFQVTEOFcmZejhHPN0iVYvXwJ1q5YilXL85BN4QwLC6II&#10;xiEjNR3J8fK6qhglgXILQy4lc0k2j1nGWkpJXb6M/ZdhRV4ey7Mp+CkUS3lTgLwSS15TFaCioPKg&#10;j8im3GObnryIorpIRU2TKbPJPBfJCbFIpXjK67DiuD9ZEpf7KuMjJToqDwlFsZ7jsl2gv696kMhz&#10;nvGAkjxAlBQv730NgdvMCZTQiZgzawpCfHzVfbsZaQmIjw/m9yiIUhlCGQ1UT7T7eHuqB40i+YdB&#10;SKAf/Cm4grxDVMQ5kbKcyD8SEhPjOJ9oJeARYRHqoSkRzsjQIMI8RTsiIoznTea8CqtXXEJx9R9Q&#10;IMvTFLl8crOR0imiaSIP7mjZvEzBvGQK53lun7cIp14+t2078w7hVKJJydQo4eQ8RDiNpXXCbY2W&#10;TyWeFE5BxFNJJwXTRgulk8d2l9xr/Y6i+T35DvdEOiXiKVFOCqcggqgQWRRJFOk0KaPwGTJop9wU&#10;v3IKodyLqWXSKp122RxFMGVcYt82xhOssmlsO8pmZZ8jVWrJ3RDOSgpnpaTELp4UxAEDkUMljAN/&#10;UEi0UrbVMrgLpFxLpdFWopk6qmkRziGBZRTMWgpnnQgn84IWTiWdj/+o0ran/4oOxZ8UnRLxpGx2&#10;mxFOEc4eCqaKdJqy2ce6/pf/rhDpHFDSKQL6ZzPqScl868hI4bTLpk043/6FEkfxEb5mXomTYIiU&#10;SJUSMifR1FijfnaBk7whhoKIrLNk2p60FnghNCJ4lB1r+ShItNAuev8Yniv+l0qfCQ6yScxyo52B&#10;4xjOwilz/V8OuBJKJZ16mxLpjGvZNBDhNGTEiFBqRDL/HuF8+/pfKa6GcP7ww/9LKILvkDVDskQW&#10;382PP/6fX8BICf2rUPN9F67n9ksxjtd1nSBzkNT5HNmROkN+tXDKfaG2z+Odwum0PRqmdOpoqBX9&#10;tPuvnEXylzJIhnqGMdDzBE29g7jeeANX9mWg8OJGbD+SiuBcP0zxmYrJs8dj5gyRxVmYPmMmZs6c&#10;Bbd5c+Hp7Q1fH3+KqB98A3yYesPDywPz3edj7oK5cJs7B3PYbsbsWZjC/uMnTsS48ZMooRPxu/fH&#10;43e/m0AZnUg5nYZp02Zj7pyFFAWJSIUjllKUQslMUyyi7CSpaGU2RUmEMjudoplGuaQk5VAic9Ip&#10;gmksU09ss5x1i0UsRToplSKWgjw8k5eZSpmUlIKVKfc7GlFNSVWUU+59NKOdki7PysaqnMVYnZuL&#10;NaxbmysRRCJyl5OJFdkUWs4nR+45pVilxUQhJYrySbFJpVxlxMcgi9KZkxKPvHRCGc2hgGYmRKlI&#10;aCalNSs6lG1DkBQZiNhQH4qOF9zdp2KB2xS4zZoGd8r6KgrntsxcnFqzHaVXT2PPwTVYsiKDopnL&#10;+eRRNnMVq5hfvWQJhXMp1i5bhvUrVmDlijxk5KYhRuaTKOctixjnIydNZD4RaYviKJPRZvSS86PM&#10;y7ldIeNTPNeuXEF5XY71q1dixZLFWCx9JRJKsZTXLonIRVG+o3ns8bHRSJEHv+RWB56brLQ0ZPIz&#10;SuUfCcmJCUil8IlkyquwkuLi1ANJ8pqkiLAQIy/3Zwb4cU7ylgL5kYFAeC50g/t8N8yZPY3C6W9E&#10;t3MS4es/C7PdxmH+nKnwcJ+nopmR4SEqshno56PePRpFEY2LClcPIEl0MywsGP4B3ggIlOX0ALX0&#10;Hsd5JCdQlPlHQnKyvJkhBrGU0UiKcWjw/5e7vwyPI03TxN/+cHbPf3dnd4d7urvQZWbLsmVZkmXJ&#10;IGZmZmayhUaZmZmZmZkZBGa2q6p7pqd3dqDhPvfzRkZmKJ1yVU/PnHNd58N9vcEZkXJ3/fJ5443w&#10;huugYpTnHMDabW1YuusOFuy6RbTdUoibRdTN3EloMjMEedK9vU1LM/En2JxsHRMsFUINXeXGLnMj&#10;Ko2Zuv0mc4vTbHdIbmktP1eWTZPsuKG62CUzCOOZenbxfE0ReM4lMuftuallt0Tu97xNgN7Gwj13&#10;sHDvbSxiFhOfEulmV93rJmyuOHST4TSRp1qBpIKhVDMtWUvcrSX81h6RdSaUmvCoo9NWNVPfTot2&#10;LH2ddkzjsS2fsfboXazTc4zoNESWrVfwfMBpLesJTBVObzz2kHlAeD7AZoVODYiq8mkG6ENV5dxG&#10;MNqM2sYCTgVM03E0aHLdqVZsPdnK7dly+TYu0xG785QgsxW7mV1n2J5pU9nD6T1nW1T2nm3FPhlY&#10;dP4RDhKcB034PKTwKV3sj8w5SnAeJTCPXm43R6GT4DxFAJ66+tSUJx3xeV27N1Eqc0Y0CRD1Sp0g&#10;Sa9wyryOzR8LTlX5k+35WXr3suoiF4ApVD232VVsDamO9yh+nKv8D6kZaaZYoPdjo3dza7mo8hIX&#10;2Hb4fgzRYCnY1XKR89ZRx7sluOR18Fyv3XqJ67desX3F85Zzt0Sh0nT+ck3W668SF/o137jD43Be&#10;WmNsgoOxdJu//Aiad+8TO+bIMh2cxBS3vcG/661bj3DvAQH6gCASRBlR9++OhsqHDzsD5o8Bp3Hf&#10;zmJrv//fxVjxvM/v3whgbRCU/A1emWO8J/QOY/lban9H/W/6qWjVTr3tWP2U/ESqlH9sBJonD5/B&#10;qSNncfroBew/ehbLj6xFQ7oP9jVno3ZCEAIyxmKw7zAMcbbHEMehGGQvlU1TVbNbV3zd5Wt8+ZWE&#10;CO3ajQjthT79+2LAoEGwH8p9+B9yDaLE08De6N2vBzFKhPbmtj264itCVCqiv/jqK2L0c/zlXwtA&#10;/06B9G//jtD9/Bt06daH8LIjHIZhpNNI+Hn4EZ3+CCReQolGhUrBJPETKssImnAiKEIqlwSVQDJS&#10;IGlCZbjc30gkRjKCTjM0dWwykcHBqrIZRWTKaO8YtgLO2JBgYjMY8SGBiCc44wmxhIgQJKqEISGc&#10;2OM2sURpHPePJmYjeS4hcgvAWDf4SFXT3Rm+o50YFwR4uCGICVEhPMdwGeNPhHqPktsQ7OA0jKgn&#10;5B179kP8GB+kegRhZnY5ls5oQlpBFCJjeD5SjWTiIsIRGxmOOCJT5hOjopBIbCbHxiA2JgL+Yf7E&#10;1nD4jfHmdxWC8BCeL885QaqgTJzsy1bu+YwICVAVZKlWSlVT7t2UecFjRDC/S0ZQKvd1ymcmxEQh&#10;ligN4/cTyO/ex9MDY0a5qxHvcn/nGHd5fNZY/njwgJ+PFn8fT/hJtVi65D084WV6BJbc0+vvJV30&#10;I1X3/Uh5bJWL3Bs8jIgcAmdHGXkuz2h1xxjPEer97927fo3u/PfYrUs39Qgvby93ODoOxDdff66W&#10;9+vZEwN694EHgevDz/T1HwNXdyKUfwt3np9UXp2dnLnPUAxjhhOrLi5D1XNmfXwDMNqlmNe4AcvX&#10;tmAJwbdAUEZsyn2Rc3bdVPdNati8guk7rjLaPZXNpkzdYckUASjTEaDXtXsyTVHg5DINlp1FA+eU&#10;nWz1yLwJpM1EaDPPo3kn0UloTreKIFTQOZvInLOH18HM5rXI9ch1CTwVPonO+cTnAlXpvIMl+4lO&#10;gnO5wqYlAk49q4hDCwC1rCPwtBCNCp3acmktXehGZFqw2mnMwLQKP0PAueE4UWkrXC/g1JEp52UG&#10;p8pDbFDofEh0MseJTalQEptyH6aqSjKqG1xwaSsKmwJMAzjZmqHJbCMmtbRp4bLthKYMHtplAqdg&#10;cyehueuslj0qgk4tUvXcd76N6GxXFc/95wnQC60Kn6rqSWyqCuilR4y0phCcxwjOE1cf4yTRZ8zp&#10;a48MEXBKV7ABVIJPqUBy2lilk1ZbZ4KUTJvgqUWrYKrBO4JMq1wwQVNgp0BlhSmBmBGQHVBlY7l1&#10;BGJ6BVA7dkeAyvQP5uaLDrlEIF4iDi8Su7ZyyQRT8/bWMJV5Ro5z+fZLntdLXLvziuer5ZqE522M&#10;8TrU92K1/poVLiU3777qEFvYlBiBaZ2O4GSIonumPCRAb/N6bt1ow72HRNJDbblt2P3HpiNEbUe2&#10;6TyvVWtrv/+42P4u9HN4oD6/Izg7hN+3VGH1qEqnxPz3EIBqlWaJ5ceA9oNA+xtacGo72g8RBU+r&#10;6PeB/kTQ+O/J6aPncObYeZVDJ05j7entGF8ahWMT81A91R8B2aMxzNcVI8eMgtuYsRgxegxc3Edi&#10;+EhnDCMA7B0dMGjIEPSzsyMk+6FHr56qqvlVl6+IyS/xtYxS7tODCO2DgXZEqIM9HIbbc79BsLMf&#10;gIH2/THAri969SNU+xKyvfuia/ceamT8F12+wd/+/DP89d99hr/6uy/xNz/rgr/52y/x5RfdMaDv&#10;EDg58bxGSne8oMgHAV6+xFAAARpIfEqXeLAGTBMkBZGqq5zgjJSBNebBNVoVM5JIFGRGEoyS6JAQ&#10;JhTRBGd0EOe5TXRgAGKYOBM440JDiEwilEkiOAWdcdKdzeUyrSE0jOvCEa8wGoioQLlvVEbmSxe7&#10;9ixOHxkxLQ+JH+mowBnsPYqodlPPkvTxGgFXNwc42w1E5FhfpHsGY0FhDRbN0sAZF8fPkcojcSnV&#10;R1WFZASaUtlMjolBSlwM4uMiEBxBcDo5ELTeCPOJ4PVJJZQhMmVwUTSvIy5K7vmMRFIcsRrLY8TG&#10;Ip7HFcRGEdhS1Qzw0R51JdXNQF8ftT6Kx4mJikYMPy82Jo74jUFiJPeNiEQMjxsR4gd/b8LSc7Sq&#10;HApCR7lJJdQVnvI8VV9PBAZ4I8hfUOvBz+B35Cv36nqoZ7Hqz2P143fj5emquvC9Ro3CqLGEJf9N&#10;yejzIXZDMHjQYPWSgrFjnGFn1wNfff636Pbll+jfvSeGDBhA5PK8Q7zhFzwaPXp/gZ49umBQ3/7E&#10;qyd8fb3h5TcaIwn+kXKvqYs73JxGw75XPP9uq7Fk9V0sIiznq2qgYFPDmaBtJlGng3OadGsTejN2&#10;3tTgyRjBqaHTAk8tlgFAqsvcVMnU0GiJVsnUc5uxAqe52qlF7beT58DzNGa6nBuXz5Bz5/WYo67n&#10;JuF5mxC9ozKH4JxDcM7de4fo5HdAbC7efxtLDtzGUqJz6cFbWHb4dgeAriQoVwkmDVlL1GmRaSMU&#10;BY/WFU1Z9iMixzVCU4+AUqqZBmTKtDlS0Tz6kGlRWWdo1fSxVoKzRVVAFToVOE3oJBpV17gBjjYj&#10;VUxur92nyX0FnVy+hbDcQkBKtpqguZ3T28+0YwcjuNwp0GT0qubuc+1azrZjr+ScQFPLbmaPYX7v&#10;uRYTOolQqXoSnAel6mmKBk8tUvU8dvkJTlx5rOCp59TVdkNkJPsTovMZzhGFEg2dxgrdU+aJahUe&#10;Zb1pnRlWjCyX6qeqgJrmLdiU7Z8o1ClIEU4qAkVTBJw3OsGUreXWEYgZj6cd3wJQFfn8T0arQurR&#10;wPlKa3lMbd40zehVS8v2GkQv3OR3QGiaYSrbEpuXic2rd17zXA25y3M3xvC9KGBarb9OPHwETC67&#10;de+1OVq1S4Ok3hrTAZZ6HrxWuWfKfSJJTwvxdIfXc/N6K+ef40ELl7cI5DTMfRx93Y+Jrf2N+eFt&#10;Wngun8qP+5z/jOifTUhy3hZKNXRK+8YSvdJp+HsYu+Dv3rfkjmCU2+p/v85yh39j/W9vu/JJcJ45&#10;JnD89+fs8fM4ffIcf1nvw8TpRTg0PhvVs0PgmzkGrgGjMdrPBx7eARhN1I3x8mbrBXePsXDzGEWM&#10;jobraIb/kR8ho5RHDMfQYUMwyH4Q+ko1tG8PdO/ZHV27dSNEv8ZX33TBN5zu1bcnBsnAkaGDMNRx&#10;KByIV3sHvSJqhwEDB6pqaq/+fdGjXx906dYdX37dFT///Gv87Bdd8bPPuuBnX3yJX3zRBZ8ToT17&#10;9MNAeUPNUEe4yGsn3cfCT7rfidBQAjQsKAThBKVU4MJDgxARSoiyjRJgKoAGEGCEZWgoohhp9e7p&#10;WKkEEqCxIUGI4bbSqkE56l5JJjxIVToTIjR8JhBvSVERCpqCzmROp0QzMRFIZRK5XVyYP2JD/REV&#10;5IPIAE+E+4xGiJcb445geVyUhysCGT+PERhBcMqzM/2cPFDkF4dF5XVYPKcJqfnRiIuPRIKg0ITM&#10;xFhCj0ki/CQCzrT4eCQnxiA4yp/Yk5HYvP6AMF57BOIjiWGem6psyoh2nm98dCSPIXiVbnRJhGpl&#10;mbzjPCUhlolX01LZTI6PU99ZXGQ0YqP5+TE8n6hIXms0MpPjkZXK6YQgglEemeRG3IYhkigP8gmA&#10;F6En1UU3AtRN7ufkjxnPUS6E5ijC2wMhft5aJTvAn+GPCn+BqYfpXlH+2xw1AmNGj+QPDzd4jh6l&#10;usx9vEYRsKMw1L4fenf/BgN69IST/VB4ubsr0Pr4jMJYTxf07tMVffv1VO+BlxcayL8JvwB3/oD6&#10;Bv0H9+SPIns4DQnn974Wcxe3YCFBN3fPDcLrOmbtkfsgCbPdgjTpntbAOZ3wVBVF6VbfcUMLcSfo&#10;FPgZ0xGhUpm0RCqUqlVgvK2FCJxqiuBy6i6Gx57SIQZ8yjaM+jwTNKXVp7XcwvTdkttaOD+Dx5+x&#10;6w5m7r6rMovgnC3o3HuX134X84jOBfvvYCGziOhcRGguPngHSw7exTKCUbKUWUEQGrOSOBSErhZg&#10;KhTexzqpLjKCTg2bGiRXS0zb2oocR4GWx7CVtabjGpG5juAzhxBcR0jqwNSzlshcK8vZyvoN3G6j&#10;GZuCRqvucAGkKWZommPZtsM+ejVTQbO9Q3acfYRdBKVezVRd6Jw3g5NR4OwQIzbbVPapqmc79hOc&#10;By48wqELjy25+BiHVZ7gyKWnOHrlKY4zRnCeJDRPXtFiBufVpzhDdJ4lKs8SjOeuP1e5cOMFwWgC&#10;pAGPn4pCqqrsafM6UPUudA2dz8wg1LuNVYVTB6Qg05SbBJRqCadPRSBmjTMj3n5Mrtx+xby0AudL&#10;hujkevO0KZc5L+jUI9vr4NSxaRucUtk0Rc7dEOtrkOsy5gZz0xQjMo25TVhIBBj6tDE6MjuAxioC&#10;ygemtHL+jtznd60F9x88x0OC86EOOWlb3tiEXota/qdGPscacn9M/qPOo/P8mM/Q4Gnj/IjNFn6/&#10;Dx9yG2JTIuhU3etcpiJ/D8JSj1SfLbH8HQWexr+hMca/ubHqqUfg+ZNzx8/hT8l5gvPsyQvYd+YI&#10;FmydgS3VyZi+MBmeeZ7wCPGBn38APP0D4c14+fnDk/Hw9SZCPeBBfGrxxFgvD4wmQiVSeXInAlzd&#10;XeFCSDg6ORGDQzDAjhDt3w/de3UnPLvg625foWuPrujWs6vqqu8/qJ+qhA6Rx9sQoUMdHVU7eKg9&#10;ETAIfQb2R8/+vYnQXvimZy980VUe3fQl8fkFfvpzGTWv5ee/+BJfff0N+vTui8F2co/eCKKECPUj&#10;WoICERoSQHwSmpIQLdFEZHR4mBokExMm4JSBOIJOtuEyLVVPopNQjSUyY6UiqBKI+AhBZ6BKYlQo&#10;gRlOaIYhKTJMg2aslrS4KK7j8qgQxHO/mBA/hc7oYB/EE6AJYQHEaIBaFuY/BoGEl9toJwxwtIdz&#10;byfUhGVhUeV4LJrTiJS8KMTGE4wEZpypuqmDU6qTyYLDuBikJ8YhJTlWA+cogtNHqr68vnBiMlLb&#10;T9CpEhWlsKgdQ9YRyDxvLVL1jERSfAxhGa7aVB47nqCOIa7lOIJPucczkUBNi48gOGOIWqkqeyMs&#10;0AMRIUQ2v9ekOKI1PgGx/LzoyEgmXD2oXnAZ4OMJX095F7+8SlXeqS8DksaqAWIhAfxe+F2FB/up&#10;bn+ZD/T3RqCfFwJ9vQhRGXzkjNHujnB1GqwyymU4guVWC/6o8PF0UxVSL++RkHfLO/PHjvMwRyKV&#10;iPUdg5HuQ9C73zfo3oP/xrq7w7nnPMyY2YL5OwVb9zFvL9G59yrm7r6uupvnMKoiqNrrhJrWXT2N&#10;iBRszlDRK4rEHvGnY09BkOu1bu8bHcA4decdhUU1bYCmBZyyrexzA5P5WXpk+WRT1dOyvUwLPLVW&#10;n26WVkJodswdlWlE5gy2ktl77ip0ziY45xCcc4nNeftvYwHBKVFVzwN3ic57WHLojgJnZ1lOKK4k&#10;OFcfeUAcmsLpVYeISELTEtmmY2SZRAD7MTgNx2MEnWuPmfB5nLECp7ZeWh2aerR9BaxGcEqVUkNj&#10;R2xuNsUCTWO07XVsbjmtVTi3EpKSbSZk7iAcdxCJO9nuIirN4DRA0yY4ub+0+7h837lHxKZpuQmc&#10;GjofdUQnsWmG5yWi87Kg8wmhKeh8Yh5UdMIwqEjd12kC5xmCUsCpRUOnNkDGgkcdntb41O531GIG&#10;l0zr6wgWySViU3KZUVVFEzgFoFKlVBFo6eAy5Sb/g/ip2MKaxFhJVfdPdhJZLyC8zM9XOGT0SqYZ&#10;m8Z583JjXvJaJYSnxAqcAtqrd18zPC9TrEEp+eg6eA22trtJYNiKQidxcYuQkMi0MVLtsgaJHh05&#10;Cput0hJMnL9z+wmuXn3IbZ5xuVQ4teqneTszogRPWgRara1vO01by6fTys/VwKYD9t8TC/r+3eF5&#10;yLn86SHeTWlR34/lHK1BqiqijHafrFRA+T3zb6uqnzb+ZvcknNZhaYzN5YZlevXzJxdOnMefkosn&#10;L+LCqQs4cuYE/492NZaWxWDRkjx4FfnDiwgKCAqGX1AIEwzfwCD4BATCN4D/8SZEfYhPX0JUSwC8&#10;ff06xMPLG2M9iVO2Yzw8CdExhOgouLq5YjghMFRGFQ+zx0B7GfXeGz17dyc+u6mR7zLwSJYJQgcN&#10;MVVCnYlQpyEY4jwEdg526G8/CP3s+qMPt+nZt6/qlu/esy++6tIdn3/RDT/7+Vf4m59+jp/+7Et8&#10;/lkXdPmmB3r17ocBAwfBabg8iscdft5eCCF0VFd6aDBhqY301pGpdZ2HIV6mCU2BooAzTiqVEaEE&#10;lYwIlwpnCBIjQ5FMUCYTZHJvp1Q8ZTqNUEszgTMtTvBJkEaHcj2xGh6AxLBAJPGYyTxWYqRUSQMJ&#10;Tx9EEfy+fmMxzH0EnHoMQ114HhZVjyM4G5CaH4W4BKKReEsgEM3d6QI/oi+F4EwlCjOS4pGWGocg&#10;ws/VxUlVFqULXHXDM9JtLtVKVcHktGBT4JgcH62WJ+ktkxyvVTfjpOLJ5QJOGUAkg4oEkWlJ3C+B&#10;qE7kNSZF8DzC1WObwvx9iFxvhAfIkwg8VXd/ZlIS0ngsQXFKXBzPldP8XKmgxvM7k3tKBf+h/Pcm&#10;A5zkMVoyQEke5eTnOZrAHINgf/nbeRGfRGiIN0KDvBAcMBZB/qP4d3VBAGEZJhXkQB8eRwaVyUj6&#10;UdzXU0XuQZVjCTb9+T37Eq6Ojk5wHByAEf1qMWH8RSzbcx2LCLElpi7lOftuY96+W6pbfc6eG4QY&#10;wSnZzRCSAlCta/q21jXNzCLspPt62m4Bp4QoNcFTj4ZBHYkEp4rVPNE3hbidws+S6IC0rnBOVtvo&#10;+2qRKqlxXiLbqO14XFuZTmhKZuy9hxn7iE9+BzOZWfI9EJ0KnoSm4HO+Aii/I2beQduZzyw8eBeL&#10;iculROMKom4l0beCWUZAGrOcwFxJiApOtfYBoXkfywWtsi+RuYr7m3P0oSU83mpicTWh2VnWcB8j&#10;OFdLCEt9/VpmvYCT0JRsIholCpgmOOrYFHia78M0RK9+mqFJDEq2mbKdEXDuJBZ3Eoe7OsluglHl&#10;/CPsMWQv9zPOS8ww5fb7GAVO4vIgcWmOmic6BZuXnylwHlPglGqnBk65v9OMT64/efUZTl17jlNE&#10;5CniUnKaUDxz4znOmnJOtVIFfaamjdhUqDThqvNo4LSG5yWC8zJBdUXAaUBWR0DaRqYx1/kfTGuQ&#10;yb4aZAWU0uXeeaSyqYHTEjMo2V4kFi/8UAjO84bIdZuxyeNdvSvh56lWyzUC9LopN+69YTitXwO3&#10;1b8H43XpsYVNiaqC3ifSDblFtOi5Y6iKadGwYq6oMWZIqhAnd5/i+o1W6BVOWS/olHVGcBqhZguZ&#10;xrQTlT8UfVvjcf+/Hn4fbf/BkWPKsS0412JEp4KnAudLc/VTj/FvpcXyI+DjGP/Wxlju05X85NKp&#10;i/j355LKZaLz1JmzWH9uO6aVRWPt4lL4EJzeoX7wJcT8QkMJzxD4E50BoWEICOZ0YDACuSyQ07LO&#10;L0CWhbLl9gFBKhaM6vEjVP3g5ePLeMGT2PNkO9ZzLDE6Gq7ubnB2dYajs6Pqmh9oNwB9+8tApR7o&#10;1qsbuhGkPfvJ80H7YOBQOwx1HoZhhKvEcfhwODg4wm7wUJVBg+zRr/8A9Ok3gHjtjR49euPrb7rg&#10;yy5f4bMvvsSXX8uoexn8JBWtnujP7ezthqhXM/qO9UKon9zfSXyGCDSl0ikIDWIr4OQyYlOSSGAm&#10;RMk9m8QmW6lkSoVTgZMRcEpXejqxKUmLIz4JsZQYgalUQ0ORGhWKNM5LZHlSdDDio/g5hKd/oAcc&#10;R7vAufsQNEYXY/H4Oiya26iBMz6SqItTyNSrmwK/ZKkgCjj1CmdKLEKiCE7n4Qjy9ifMAhQ24yKl&#10;O127Z1OAqe7b5D4CzjTZL4HTCQQkW60rnTBMTEC8AJXbZyQnqFH9UhkWkAo405IJz+QobkeUxmjf&#10;UwI/I54Yl8qx3B8r3fwCTTm/NCJWYJzG46eqz4lGWBB/sIx1V/eVpiXHIZ3JSEng8QXEEYRoMEL4&#10;o0eeVCCvN/X24N/MyxX+Pu5cPhZhwR4IDR6F8GB3RIV6Mr7q4ffyvvVo/g0jQgIRGujLz/FhiFkf&#10;b/jx32SA/Lv1iYDvyAo0FZ3GzsMXsXjbOayTh5zvu4blhOVCeXC6PLNy303M3XeDITz3mgbdEIGz&#10;VKT6eUdF4Cnd0rP23MYMFb0bmyEWVThtqS6y3XWX0SqNWu5iqkRBkEDk503lcfT1nUHSDEouM3bJ&#10;W8PSZvYSmyqCTRM49xOfxKaAczaxKZlDcHbAJzOXqOws8w/cwwK2i5glBOQywSazlKBcRIjqWcx1&#10;sl6WLyMiJTJtXLZCQjgKWgWZxqyWmPBoHcHmqmP3tW3Udi1YJdg80Yo1xKVkLbNBIbNVQ6e0xONG&#10;wnETs/kUo0PSBE7rLnL9Xk11v6YBmgqbxKJEsLmLULQFTYkZm51k74XHKtbw3EdQ7icsBZt6BJlG&#10;eB4mOA9fZnvlsUKnlkdaZFCRDk5C9OS1Z8xzUyvzAs+nOK0qnaYY8XlTHhUkjwUSeGrRKnufiBVA&#10;FeZMkarifwY4JfoxNFgSeZ/IFQLQFjgvsD3PVhB5TsJj2YwJmpbwWrnvRV7fJTMydXBKpVPu4TTl&#10;jqDzDWOjwsmYr4nTAkqZtkamvs0NtcwAToEm4aHSCTitAfMxOJ/gmqlLvaWFCFLQ1LZpaesIQh2J&#10;bW3vPhlbwLSOfqw/LZZzsxXb+1jSxtg6t39vBJytbLXP1yqc2mdZzskanj8ITsFmp5EfB/KDgtOd&#10;RIHz8unL+FNzjbl47jJ2XjyIKROzsXJmAQKKA+HH/zj7EJwBBGdQaLjCZmBIGIKIhiDVhpsi0xFa&#10;grmdCaIdIvftMf5BQUSUgJQAJRr8AuXeOcGov6qY+vj5EKHSZW/qph8rI4rd4DjCGUOdHDFoqD36&#10;Dhqouta79uyGLj2+UW3vfn0xcKC8ZcYBLs4uGDFiBJzVMxQJ0mGE6bChGDJ0CAYPGayeJzrI3l51&#10;8fciaLv16okviFEZMf+Lz77C5599jS6fd0Gvbr3gOMwZo91GI8DHj5CRh6PLPZxhhIvc9ygjvCOQ&#10;RFAmS4hL/V5N1aXOCD6N4EwnODMSOB+vJVMSJy2Xs02PDVfwTJYR6IRncKg3nMbwWno4oCmuBIvG&#10;1ROcDUjJi1TgTFHAFGhqXekCP8GhVB/Tk+KRSRSmEpzB0X5qsE6or79Coty3GUz8a8809VTd0wKx&#10;OMFzLAFK+Ak2U5OI5CSBoEBUjpugfRY/JyMlUR0nidBNTRAQxhOH8chKS+Bny32kRHhMOLJTE5FB&#10;LGanpXI7QWscYoj2FIGmVGATJbE81zhkpsrxoxWG5V5agaF0n8vo+dREAjpFtklEdnoiMtMIV55n&#10;Ir+zqPBAhAT6IMhfngPqDs8xLhjj6gifMW7qGa7eY8bCR94+RaQKuCP4w0ESxR8TkRFhCOf5hPDf&#10;enhwLPJSp+DsoRvYsHUzNm27hMMnr2HNlhNYu+MSdp4ilradwbLdV7B8/1Us2HOFuU6EXsdcQnQO&#10;UTqLGJwpACXcpMI5kyiUrmlpLfdM3jJXN63BKdXM5t33mLuYxmUSBU0dmzbAaWmtsMlz0Lczb2+E&#10;pSHNBKYxGjh1dOrgJJ5VlfO2GZ1zpZudKJ27/x7BeU9DKEEpmXuQyw1R4OR2C9kuOiSAbMGSIy0E&#10;5kNG0KllobRHHpqz+GiLeXoJwSnoXM6sOCp5SHS2fJzjXM6sOmGJWqbAKTHhVAcnUbmG6FzLrGME&#10;nJL1zEYCU88mwaa0Ak9zN/kjbDNlu6k1gtOITTM4zz7GzrNPsOvcY+LSVgy4JBiN0NRjBKc+ve/i&#10;E+wXcDIHCMoDl56ac9CUQ5efEZoEJ5Ep4DxyVQenJcckxOaxq89w4toLU54zz3CckVYiCD11Xaqf&#10;Wk7feIEzN4grotOY80TlJ0N8GSOIUxjTQSboNKNMw59UBVU4rYGy81wjtKwj+DKjjceXeyavmo5p&#10;PXhH5q8QfrbAqc7ZdJ1nJVxmKzbBSUjr4LzM87nMc5VWPkuBU30+z5OtgFPwqX8HWqzAyQgutSqm&#10;BZwd1hvBSUiYscncFnA+fN0hdwmWe0ROxxAiBJBEYHnn3lNcvd6CezJoqNVS2Xwo2DSBU8DUAWo2&#10;kGnMox+IwhlbifG4/znRz99GeG3WaPxTI4iVz9WBqZ+HPm+Jqfr5kOsMecBjdAjP0/IjQIsGTflb&#10;CUi16U/lJ1fPXsIP54rNXJacY85cwSVud+ryGSxdPwPTFxYiqCQY/hEEIpEYGBZBMBKTRGdwuDxE&#10;XAAq86ZlXB8UJuu0Vi1jQrhc2mBZRqAFmyLbhDCBwQQsExzC/QhVrVoahACCKFCgG0SMBgYojHr5&#10;+sBLBjARSALSUR6jMXLUSDi7joDD8OGwGzIEffv3Re/evdGrdy/06cPIoJABvTHEwQ7DhzvA1c0F&#10;I91GYoSrxAXDnIfD3tFe3Tdq5zAEA4jRAfZ26GM3QCFUBjt92bWrOV3l+aPy2Cd7Bzg5OqkueX8/&#10;b8SESSUzEukxjHSZE5XJsRaAZsRHI5MwEmBmJEQiK5HAJDqzk7ic2ws0M7h9pimq0hkbSkiFIiTc&#10;B45jnTFq4EhMTCzHwvH1WDCvHqk50q1NEMbFKbgJMpPZSlKJN0GdVBwFnCkp0QiO8saYUSMQFugP&#10;eQuRbK8qkgSfQC6JnysIjAwNQnCAPzEqj5uSkf5S1Q1GIq9DICrglMFCgkKBn1RH05MIyuRk1WYl&#10;JyErhfDkMdN4jWlyvalxCp3ZaSmqYpmcGI2oiCC2PIcU4pTbp3F7AafsKxVPdf9pUgJRq51fXGQo&#10;4elPgAoYfREpleYoqYDGELg8frocJ5b7xPJcBcH8URAagBD+W0mOlaprMuJjYhDJf38hwcHw9fFR&#10;z3r19vZS9/YGy6Ay/puMj4rnteRial0T6sfVYdXqDdi5eztWrtmGA4fOYO+xM1i+6Si2HziHDXvO&#10;YOWOi9h06BoW7zijvblnn3SnXyM6b6hnXKrBN3ul2/2Kev/67J1XMI2ZsVNGt9/mtCm7CFCpfu4V&#10;jBJ2hOF0NU+Q6sgk8lTUPHEpSBREEqLTGNVyuTUip+3pGGtYdgjxOI14lGiVzXsKncYK50wJp2cR&#10;jZLZB+6bI9i0Rubcg/ct4TbzCM75nF7ALBRkCiiJzoVE5yIJ52Va1unr9WjwvM/t7yt4qoonwbmc&#10;wOyQ462MtLazQkBqyOoTbQqc0go6151sw/pT7SobTNBcz2wgLjeebic2JSZ0nmlnCEwCUrLtDMN2&#10;89lHpnXtXC7rtWwlMLede0J0atlxXvJYZaeatszvJiA1XNoG5x5CtGOeqOwlNrU8xT5mvykHCE3V&#10;XnqGg1ckz3GIoDyi8lTBU1oNmnoEmS9NeU5sMlwmOXH1hanyKdh8YY6g8/SN5zhzU8JpBa6XnUaD&#10;mAWb524+U61CpwKZwLNjl7YGTUGgtDKQSPKi01wTdN4n3PQQXiomsEnX+hV+nvH4epVRorDJXOJy&#10;PYJhOUftvK0x+cPRr0+waQGnHn4eo66RnyXn1OFcZB3hqMGb18B5Y2S76/ffmGNcd/3eG2JTQCoV&#10;zdfMG0uIldvMHVPutrxTuWfK3YeStxo6iRY9d+49w/Ub7VD3FBKuegX0ISPglFbHZ2s7gWiKEZjW&#10;sYVM67S3v1extb8lAlNjPt7GAktb0XFpax2ByP1tndsfldaOEXAaz8v6HD+GZ8fIvbUaMn8g8ndS&#10;f6uPwWm97EeA8zJjG5xXzJFtLuPC+bP85bsfU/Y0wK9UwBlKcOq4jFSwDIlgG8H5yCgERUi4jNOy&#10;LITzkuCwSIQSn2FqntOmVgsRynWhPFZoGJdzWy3c3wRRSXAoYas+O5THkmVSRQ0mSgWiRCmjMEoc&#10;qa56NZpeBjJ5wE265kc4qjfrDB4yEIMG90O/Af1VFVRQ2rdvH9gPsVMPAB/h6gQ3QmzUGDeMlHsl&#10;Oe/IfVW3vuNQDCRC+w22Qw/u902vHviKCP38q6/w88++xM+/+AKfd/2KuO0Dp2HD4D3KDeH+vmrE&#10;tzwXMzkmmtgkhginLAIwIyFKQTMrMRK5ydEqmXFhWgikLLaSDCYlLhQJTGikLxw9XeBhPxpTUiux&#10;uL4R8+c1KHDK/ZVy/2Oy6u7WItA0h6CUimNqSgxConzUo4jGEumBvt6qYigPyZc3Acm9jTEEXIrg&#10;USqU6ckEWoI6roxQl27o0GAfhATJvZKBiOa1pSbGE5xJXC/3asrnJBOHychNT2OSCEwCMDGK4IxW&#10;iMzmtjo4pds9kZ+VIhXNtGR+noZUBVWppnKddPFLFTMrPQ45mXHIzZKqJo+TkaiqnCn8LpP4PUWF&#10;+TH+BGgAzytI4V9eDiAP+E8i3OWWh7zMNBQX5KGwIBcFbHNzs5GdnYWMjAwkEckxMbEIlUq9fzCx&#10;m4yKgmKUZGfzfNKQn5XBa4tFeX4JmidMQFVtDRYuW48jR08QoRuxe89RHDlxHks3HsKa/Rew6dg1&#10;zN16jtPXsGj7eczfdQPL9pzH1sOnsWzrNjRz35mrd2DOpr1YsOM45u06j9k7LhGplwjMy8w1Riqh&#10;Ak5GAErsadgUdFrwOY0QnL7XtI0pAk5bkJRt9Xy0XpBJBHaIFTjlHBQ2Cc2ZXD+LcJxFMM4++ACz&#10;D1kyh8A055COzQcdMo/7KnASkyoCTEJyIVvzMkbmP4oJnDo6FTwJzmVEY2fR8NkxK461EpqWrDrR&#10;bgJnuxmc6049UtHgqYFzPYG5gYAUdOr43Mj5TYSkRJC5ldiUCD4FokaMSrYSmRIdnWZgXniCnRef&#10;qtYMUFlGbO7qJLuJS4kOTQ2bTxlptWkjOC3RsKmh8ykO6+i8RnQyR005du0Z85x5oXL8ukw/x1Fi&#10;8wj3lVarehKdXHeS2NTC6RvPcIrgPM2cIqyk7SwC07O3nplz5uZT1Z5jLhBkeqTKaQTfZUGayktT&#10;VzJx2Uk+AqfEGpyMwE4/tg48I/J0HEoEizo4VVf6J6KAaWhVPgKn9hnGaODkNM9JTZvOo8M2plwl&#10;LK1z7cFblQ7LCM7rUvVkbhCZN415+EaBU88dAtMY83KC5k7rKxWpdt6+95zgfKQGsMjIdB0xOjgF&#10;NzbB+YhYNKXdGCLy8Q9EoKbAKfvLsToBbKt8pgFrn4Kndaz3tZX/EHBaRY5p/Hzz+Vh9ti1sSoyo&#10;VNi3EVknlU39x0Hn0eD5k2vnLuPTucJc7TRXpT1/BdfPX8WVC+dx+NphVOyqhVdhAAIjIxAo2CMQ&#10;BZKhOjYjwhAYRQxGSFd5MDEYQlyGqwpRWDi3C49mG42I6FiEmRIaxeUS4lQAGs5WS7QWLhOg6q2W&#10;SC3hEgFsOI8dZgZocFgoYUpgCEqZkDCCNCSIKA1EQHAAAgL84EeIShVrzNgxcHF1U4OVHIYNweDB&#10;gzBwUD/07dcL/fr3xiBOD7YfiGFOQ+E80pn4dIUbEeo21g0uo1wJUWcMI0IduF4e+9R/8ED0GTwA&#10;3dWI+R74plt3fNOlC7p90xW9evZEv379YTfQDi6OwzHWzR3y7nd59FIyAZdKUGUSg9kpCchMlMpn&#10;OLKk4pkYjuyEcKJUKpBhSEoIRXi0D5y8RmAswdmcVoWljU2YJ+DMlm5vwRmhaUQmI/MpPH4q8SiA&#10;TEuJRVSs3J9IkPN65PmXo+URRKO1keAebiMwmtfnxuuT1tvDDYH+nogM9+dnEMhEn0AvkwAUxMo9&#10;npnEpcA6IS4CMsI8OyWdoEwnDNORI9vyM6W6mapQTFjLuci+vPbstARen3SPE+JEaG5GKnLTiEuB&#10;JI+XKd3sXJ+dJviN5XaRTBQyUmMIVOIzMxF52ckq+UxOhmA3kdcdg2QZ/BQtn8vPSZVR9EEozElH&#10;SVEuipmi4jwUFeWjqJAtU8zpwoJ8FOQRpLm5qKuoQENVOeqryjCushjjKytRV5qDurxcVOZmIpvX&#10;l5WZgbTUFB6zCPNnNGMi/yaLV67BkdOnMXfZGmzddxqXrxFUK7dhw+7TOHfsDFovn+f/znZhzqyJ&#10;mNI0FRMnN6KxeSImzFmIKYtXYuaaTZi3/QBm7zqOWbvPYeauC5i17ypm7rtBJDL7b2LagVuYdpDA&#10;PEAAHrin4CdVR8GgMQLIT+UjXO6/j+mSAw8s2f+Ax9dz34LMTqBpyb0OmUM4zjn80Jy5hx5iHreb&#10;z+Xzj3yceYeJUcO6BcSkdRYyi0xZzAg4lxCi0i4mSqVdyvmlxKaeZcfbOmT5sTais43YbMMqzq88&#10;2Y5VRKYGzjas5fTa049UNHRq2LTOOskZE0JN6FTwPCcVzscd5w3ZQmR+BE4TOo3gNC8zzhsiIN19&#10;8RmhaYyAs2MEnQqeUuFkpNJpBOfBqxo6D197giPXdXASmwJMAvKoINMQwanqkr9MlLI9zv1VNzu3&#10;t0TmnxGenL5FhLLtLKobXqFTy5mbgk59nqAjNC8w5mqnKRb8aWjsEKn6GaKP+v4oPI4eMzhNx1VV&#10;VD2fAOeF2895jq8+GRk0JAOLOkRdk9adLlGAvPuGedsxd94QwW94DjLfEZvG8zEu13OFwLSOoPP6&#10;A4LTlBtEpp6bLW/NVU6VFiJTYlymlncE5637BOetR+p+PwUUQkV1txNMD9os0wqdgs3H79EqULTK&#10;HwNOySMJt9dj3t+QziD6Y2MEn63IOdg6tz8qbRqgjeBsN523oFNNG67DGp7WUbcx/IgIKHV8dh4B&#10;52v85OaFq/hUbly4xlzvNNcvSrjtxWu4eukiDt88hoo9DfAvDEZodLSqSIYRniFRUp0k6ohMv2B5&#10;SPYoIs4Zo0YOwxh5LeNIJ/iOckOwrz/CgsOJlRhERMYycYiIikV4FBFqSERUDCIJUUlUTBxbbT5C&#10;rdMiEFXbcNsoro/g+Ui0bdkSsBE8v3AmMjJStYJRFbU8XCWM8wJTVTmV+0/lPlKpivr6wMNjDEYR&#10;XfLObIdhQzGQ6OwzUKuE9h/UHwOHDFJvWnIh0Nzkvd4CNo+RGEWUuYx2wXDX4aoSOljuD7W3J2IH&#10;oU/fvujVpze+6doVXYjQrmx79OiFvn36Y0D/QXAYMgzuI93VO+TDeC4y0jspJhypUgFNItSI0NRk&#10;wonojIz2xwgvN4wd7I6pGdVY0jQBc+cSnFnafZbayG7tHkuJGZwKmtIlzaQnIDaRxwoPRnRkqHq3&#10;eoyMro82PWOTkWl5a1CU/IAI9IWv1yh4jSFERw6Hh7sT/D3dERbghfjIMOIyWUW6wJOTIjFyxDAk&#10;8fvPTU5FUVYGASnQjUJceADSE2KJ7Cik8DOkcikVR7mfUwYlZSQnctt0FGRnIj8rGUU5qSjMSkV+&#10;RgrxKRVNgjRd0JnA6SR1b6hM52QkEbaEKpOXnYqCnDQmg/hMRyGTR4DmEMkF2YlIiApGUV4mSovz&#10;VUpKJAWcLmSkleSjjG1VaRGaairQWFNKcDbyOBX8rFJV7RyfW4B67tNQWY666hJCtATjyopRlkto&#10;yz2q6fw+eN6lxWWYNWMWUdmAtavW4uLx4zi1ejF+++wGXtzegjWzqrFxzlwc27YC0+ursWDmDMyc&#10;Xo9JjQ1obJyAhuYZaJixAFOXrsaczTsxb8chzNtzEnP3nyNALxKgVzGDAJ257xaxeZsIFYDeIRoF&#10;khpEjZDUM32fpVW41GMC5gwbmXXgoSUE5hxicbZKR2Rqy/X5+yZkGtMRnPPZGpHZWaTyqVoCsgM4&#10;CchFx1oJTi16dVRLCxHaiiWEpHWWEpZLj7erLDdlxXGturmC4NTQ2a6hk63C5ifAKdhcS2yuNU1v&#10;OKuhU88mwtI4rUcHp7nK+QlwSsXzU9nFCDg/DpcTmHtUnhGdEqKTwNxnQqcWQegT7L/yBAeIRonC&#10;J+F5mOg8TEQevvqceWGKPv8ch3gsyWFGq45qrUBVUCqVUKmIHicmBa0aXi05zmWSE1wvVdFThOcp&#10;6X5n9PbMrZc4S5hJdHTqkS52DW2CLRuQJMCMFUqtSmkBpFYx1AYjWaJ12yvAmbYx5iKXGyPncZ7n&#10;ocL1PxQ1Up3txTuvub/EcqxLJiBeukdc3ntrjoDzEhEq4FThfhIdlEZw6tHXGXPlPo9lmr4qFU4D&#10;ODuik+AkOj8CpnUUOF+r3CNGbj94iRu3HmuDTDivwEloWsD5WrVmcD7SYhObpjx+9MFmnjz6VsW8&#10;7LElRnyaEapj7VMxQc5WBL+2jqtHO6dPxyYyPxFBrP49yDkoWMsyOR/DuenANE5bg9NYUTbGuE1n&#10;kb+XDs+f3CYUP5VbBOXNT0TW3yA4b3Dbaxcv8f8ojqGU4AwolOqaoDECwYRIILEZEOYPb0JzpOtg&#10;OA/vg+H23eE8uBtcBnXFiIHdMGJAT4wYNADujo4I9PRCVIg811Lu1yMQicaIGAFmjDquDk09kTHc&#10;juujYmMQHReL6FguZ6Jj4xHDxMYlcDqB00wcl3Ef6QrVwn2YmDg5lqCVnyVIlXv2JCaoCmIjidiI&#10;CEmESlhYKBOCUCYwWLrpeY3+vvDw9lIPtHccIfd5DlWPZhpgNwB9BhCOg/rAbshA9YgmqYa6cbtR&#10;Y9wxeuwoTrtyP1c12l6qqcOchqnniMpbmfoMsEOP3v3RtXtvlW49+6IfASrPKB3O72yMmxsCff0Q&#10;EUocEnZRUeGIIEbl3lV/Vx9MyR+PpZMmY87celXhTCRQ5XFCaUkyYEeqm3K/owZOqW6mEW3S7Z2Z&#10;mcRrD0Cgv5dCZ3xsJFKJPtkmmSDUBhpp935KRVTuzcxIFTRKxTEacfyRERUawB8TnvAd44aYkCCk&#10;xUcTdYmqu97DYwS8eM2J4cQoz6MgU+7XjEVsmB+39ee2xHAs0cljCQgTokKJ0RDCMwEFWZkoJBaL&#10;8lJU8rP07nVBJuGYSVRmpRF+BGZmKqcJ0mzBZSYK2OZlp3FawKnN50uFlTgtyk0haGV0fAiKc3NQ&#10;XlyM8tJiBcwywrKshFgskbYQlZyvYFtTUUxsVqChpgp15bOxauFpbNl8BBOalqKuajrqa5p4vgRo&#10;Xj7K84tRW1LDlGBCdRkmjK/hvjWozCdgeU35mTzn9BSUEMmLaopwfscSzJmQhQX1+bi4ZyOWTKjC&#10;mimTcfXANsxvKsFmIvTo5nWY1zQRK+fORfOkejTWjceESRPQOHUqJs9dhBkr1mPuxt2Yv/MY5u8+&#10;gXn7zmPW/svE4FXMPHgdMw7eZgjPA3fZPsT0gy3MPa57qCqVAsuZxKOKWk9YMmq9xLRcz6xDLR0y&#10;+3Ar0diiwVEHpGFai6zXMpeZRwAas+BIKxHZwggmTeF+HaHJ9USk2k61XC+tKQsISolCJ6PAyejT&#10;0i4mLq2zREJMCjiXqbRh+Yk2YpM5RXQygs7VBKZkjanCqUUAquHy47Rj3RktG84SmUSkOZzXlmnL&#10;N5my+dxTovMptjLbCUwtRCahqEcHpURNE422slNaIlPFap1kN7Pn0nMFzz1EpmTv5efYe0XC6StP&#10;VRRGmf3MgasWgB4gLiUHCc6DRORB0/QB7q9CZGrRtpNp2UbDqYZPVRUlKo/ceGnOseuWHGdOcNmp&#10;mx/nNDF3hjlL3J0l1s4Z8WYCnOBQ727uLJdVt7QhskwAZtpfRSFWQKvD0BKZF/RqeHytcu72a5y9&#10;JeF5MWdlXoXTcr48lnGUunHfC/z8C8ShFm1e0HmBuDTmIpGpgMrjCji1eWNkuVXkWHJ9EhMyjblC&#10;cF69L13wr3HtgXS7W7rerxOTN61xaStE5R0iRHKX+LwtaCU41astW14Sm0SnQNOMToGLAEaw816h&#10;s8UGODtgzgDJjiE2O8TWNpbIsXS8aSHaOsR6vfV5EIE2Y/oMG8DsGAGyreWWmPEsaZdztuBZQ+g7&#10;cx4xP4RkW8C0FWtgGpdZr/8R4LyGm5ds55aE6xU4OX2D4Dx14xSKdzfArygUkbFSTSQ4o8PgH+mP&#10;MQEj4TJiAIYPJjDtCUy2zoO+hovd15yXZcwgLh/YHW72/RA0aiRiAoLUQ8ajFQAtwIwgIqNi4glF&#10;DYnRxGJMAoFJAMUmcDlRGR2fiLjEZMTFsWVi45MQo8Jp0zKJhtBExCcmcRsuS9Ai05IYYlULP0Ow&#10;yulYQk2bj+OxiFZiKJrXG0X4RkRL138EQiNkkFMIAoJlJL0/vHy8FSpHjB4Jp5FO6rmgMuhIqqID&#10;BsvrOgfCfpg9nFwc4c5txsgDzH08MMZrtHrs00h3dzi5usDBxQmDidgB9kSsvT36DuT+Azktb0uy&#10;d4SjowscXVyIVneMGjUWnl6+CPYLRXZcOqZW1WDG9FqkpEUiWSqF8jzLlCTi0JIMCaGZzsj9mBmZ&#10;yUR+APx9veDr7aHi5+OJAD9v9eB0eetSEq9dqqGCzSxBqkwTn1nJCQp/KlyXGk/QB/nDz3MUfD1G&#10;qVdSxhKwgTzWGDdn1VXv6zESHu7O6o1BXqNd1TMwZfBSRgp/WIT4ITrYXw2oyuW5FeWmo7QwHWXF&#10;KWyT+RnRvAa5fzNJgVNAmUcwq250Xkc+8SloLSQwCwlMaaWCKSnOz0JhboaqfJbwmMnx8vrOEJTm&#10;5RGUJagoIzrLighPApPTEsFmZamgsxDjq0rRVFuFhnHVmFIzHyf338Vp/m9j446rOHHiHg4cu4Fl&#10;q45h7YbdmDRhJRoqFxOb04jMClQXFqOhogRT68ZhyvhxmEQs1o8rx3h+3rjifJ5rKrJT0pAbF4Gi&#10;nCjkxidgFX88TB9HhDaU48reHVg8sRqbZ8zA3aN7sXxKEzbNm4ODm1ZhZkMt1i5agGkTa1HH49dP&#10;bETDlImYOG8hpq9ej9mbdmDu7sOYv/8s5u6/iLmHrmD2wVsEpAD0NmZJtfIQEXmIuGRkWjKD0zMO&#10;3jfPzzYhc6ZCqGW5MbMVMC2AlGkdndqyNkNaTbECJ7H4cQSTWgXT9vqOWXCs3WYWMouOtakoZBKY&#10;i4lKaT9OK5YRm8sJTT2CzlUE5qrTj7H6jIT4NGSNIRaMapXQ9YSlZIPC5lNsJCY3sJV58zJDNp9/&#10;ptCpqp0E57aLTzqCk0BUMYHTPN8hNra3kV0Epu3I+idsn2AP0blHAZQhOPepEKJE4z4C8o/NAYEr&#10;c5D7H+L84WsvcIjolBwmMI9a5fiNVwqdJ29K+4KtgFMbcHT69gucIeAUPIk5HW1apEJIeKnolUOJ&#10;vswUbqvBjcAzQdVSqST0VASF0oWvwVbAaIx8vgqReYbAtMD4lTrvU1wuOXmLy3jOct5qhLrhGHJc&#10;FZ7jeUZvz/McrbGpwCmtnJv5vGX5O0vuvON1vSM09bxl9Gooc08qpW8s4OQyMzyle13u7zRE0Hnj&#10;4TtV5ewsGjg1bN4hIu88lPs+3+HG7Se43/Icd9pe4l7rKzM6HxBAD9rem9MiIaIeElOtjMIm4SbR&#10;kSmtPt9ZHj8h5Jgfg86OIdw6hMeTc2A0YBq3lc9430mIRZXv8ES26yRP5TwJyM5DUKpooLSOrH/C&#10;dZLH7W9VrIFsK0bMG5H5x6QDOO8Qih1y+RruGnJbcuUT4fpbV67i6uULuHL5PE4SnGU7G+BTFELw&#10;RSE8PgJBMcEYGzYKjqMGwnFIVzjZfQVXuy5EpSDzGw2aQ7phJBHqymlXtqPsu8PLoT8iR7shOTQM&#10;8trDqJgEhc3ouCREMTGxBCGxGCWVyfgYRCREISohgvCLRFgUE0kERscijjBNJDTjBJuJqYRpCmIJ&#10;0YSkFMJSS3xiipoXdMYx2nSyKUmmaNNxCXpMOE1MYOLN0cArVVaJnLfAO0olLDKMEA1BCCETFCaP&#10;jAqEd4APxnjL++ZdVcXTkRC1G2Kn7vWUSugQx8EY7jIMrqOcFT5Hc1sPX0+4y+tBR7urd9Q7u0n3&#10;vDPshw+FnbyVSR7bpB7dNBADB9ljyBAnuDm5I5D4lOd+yujwtOREpCQnI9U0YEdBk9NZqTIQh8lI&#10;IdpSkJ6RxB8PIYgMD0NURJh6s496Q1EMryksFOFBgdDek+6NYH9fNZJdRqzL/ZZS5cxOk6pjIlEa&#10;xc8xVU2ZlCT5uxC9ackqUjkNCwlEEL8PX5+xiOL34+c1Bj68TnkLkL/3aPh5uCtwRnAbuceyODcV&#10;pQWpKMlPQGKcjEL3hIwyz+JnSrU1SZ5bmhiJnHSphqYobBZIN7pUNZnCXGIzP1thsyifAM2T6mca&#10;SosykEJwyndVUZCPqlKCs5zILBdsMjJNcFaZ0VmE2upyNNVXo7GuBrNqZ+DK6RvYsP04jh69icvn&#10;bmHTrrM4fvoujp25jM07L+LYoXs4fPAGVqw8gFXL1mDm5FpMJFib6xswuWYcMSpV0CxUF6WjsjoP&#10;4yrzUV+ejzK25SX5qMzNQV5GAorTElCVz3POTMemOdMwvSwHC2rH4/L+LZg/oQw7Vy7C+b2bsXBC&#10;DbavXIgdqxdi/pQJ2LhiKSY2VhO/TWiY1IiJs+aiefEyzNmwEQu278Wi3SewaN9lzD1wh1gkIA9L&#10;CE7iUOv+JiLN8zo4dZgatj1iiMIlkWlApMSCUCM4dXRatuscnBIdnG1aiMaPYlpuC5uShccfmdBp&#10;C5jWITgJzGWntZjRSTyuJDhXnXmCVWeJT1Os8dkBnDLPrBN0KmBq0JRpPbJMEKpnE8G5WcB54Sm2&#10;EpuS7YSjHltwtM4OgtOyfSf7EJW7rhCXzE4b2XGZ+xGcuwjOXQSmDk6Fzmv/fnDuN+QAsamqotIS&#10;l4euvSRAX+LI9VfMaxVztZPw1CL4NIBTgU0QSKQRU+fNMVU8TUDrNDrYmPMSIk4Hq55zAkQVK2AS&#10;oqeZU6ac5n6SUzyO5CSReeKmIcToSe4n6FRQNuQsgatHsHlGTfOaiMLzEhvnrkBqPk9ZZgAnI+C0&#10;5C0jwNbAeZHgvMjjSvVUhcv0afM9nTbAKfdy2sqtlne4I9Grm8SkAmfLe4LzMe63PsOtRwRnmwZO&#10;a2xKHipwfkDLo28Jzg8KnTo4jcg0LrMVMzj/aHQSbh1ia3/t2CpPiUIbefpU1hGUTwlOQafNfItn&#10;zNPH738wOip/KAJTW8C0FSM6FTx/KJ8C572rN/Cp3P2B3L56HZeun+cv0APYuH0Vtmxci4bVDYgs&#10;iSXq4hAeF43AmACM9B+OYc4E5WATKgd3MWGTIUJdh3aFm4Osk2Vd1DbuA7si0L4vkseORVJEJHEp&#10;VU3pFk9Ulcq4eM4nxiKUoAiICiTCCDC3oXB1ssfwYYPg5GAPd3lYuacHogKDkRgVi3hCNZZYjCUw&#10;44nKBAI0XoGTrSwzITMhSU8KEpMlqYZo85Z1yUxShyQw8UkmjBKg8YkyLRglgHnOMQRydEIMIuOj&#10;EUEURRBbodFhCqIyeCkgyB8+/oSo5xiiUgYdSff6UAx2sMNgxyGE5RAMcXIgMp0ITzeM8RkDL39P&#10;eBKiY4k0uVdUqqQjRsqzRJ0wbLgLhjoQsw6cH87vxNcfyTEyKj2e4JSR28nITJFuZEKT+MuRgTjS&#10;vZyZiszMZEI9gugn6OW+VvVOeQ2gMVFyH2c0YSdvK9JebRkbGYHw4EDiMUAlNMQf4epVkr7qXk+p&#10;gko3d57pHsrc7BTkcDqbwM2UiiqxmJYSr0awx0aGIok/MmSgUUJsNI/rj9SEaATxekMDPRAd5qcG&#10;9sSE8/sa44pwYjeT331uhnSjp2m3CMi5RYUjQe455TFSkmLU8aXbX6qZUtUUcBYTnOp+ztx0YjIH&#10;uZnygPkIVBYKOInLilJUVhCYRGdlRQnbEtQw4yrLUEWAjq+pQBOxOaG2FjPrJ2PThhPYe+AWf4zd&#10;weYtZ7D38G1cuvoA27efwaFD/N/NxXvYvOMkDhy/ipOnDmLOLO7bUIHm2npc3nsIrReP48C6xVje&#10;3IAp43MxPj8O9cS1VHIrSzNRx3NpGFeEpqoSQrQa40pKUFtYhqLUVG6bi8rMRFRmJ2PDwumYXlOI&#10;jfOn4NjWRVg2pRJH1q7EnlVz1LFPb9+CZdMnYN7EqVizZAEmT2jE9BlTMZWZPGsZ5m+7iEWH72EO&#10;MWeE4xwCcM7RFjWvusNNFczZR4jRI/dVZL2e2dx+LmGoA1OH4jy1TIdl5+CUbRcSjNZI1DDJYx3T&#10;usat19vKwuOdheA88QiLmMXMkhOPO+bkIyxlpF1ykuA0YdOY5YTj8jOPsfLsE6yWEIqrzz3mNKFp&#10;AOgabtchXLaW4JSsIzCts4G4NGbThWcqW4hFPdsIRD07Lr34EXmObRefEZyyPfFoY5udpsj67cSn&#10;nh2CTRVtWkC6myjcc0XyTKt2XhM8vmBefjJ7uY85HdbJvtox9qsIQAWeL3HQCp3maidRasGnqdIp&#10;FUOBJ9szBKcxZiz+UAhDiX5PqIqOP9O8jksVTgt25XMFjqf4WSe5jRaZfkNYCi5f4/jNNzzXjuA8&#10;wXPVtz8lODUh9SwhqOfc3bcKnFq4TsGT16Tj0xSBqQWpH4OzY94yJqxyXx2cF++/ZiuRZWw5f/nB&#10;G1y2Ac7rUq1U6HzfIbdav8Xttm9xh2C8S4AINu8xNx+8Jjg/4Nbdp7jb+twAzo+rmw+kO53QfEjQ&#10;SVqIOxlAZI3JT4HzEZEn0cGpp3N06utM65+8N0erVHY8hnFeIrC0lWfP2OqxsV6PAueTD2w7jy2A&#10;GvMROq2u0dIFr093jDU8fygKn/wcIz5/cv/aTeh5cO2WNn3Vknucv2vIveu3OuTmjes4euckpuxt&#10;Ru2EVMysLUROWTLCEoMRRyDGxcUhICEI7j72cBz2NVwGE5eDvoGbVDg5LVVONwfi0hQ3gScBqqqd&#10;g7rBY2APhA8dgqzgUCQSHjHRcYiNTybcCM/EGGIzAmOjvODiPgSOQ3vAeXB3OA3qimHE6rAB3TC8&#10;f3e4DuyL0YPtEDqacA2TQS7xSEwgEgnMpKR0JCWmIzEpDUnJaYQi0ckkpaQyXJaahuTUdC1pWivL&#10;k1MzVFLUstQOSUpN4XLLdBIhp7XJbJNUEomu+BRiNDkeMUysJInT8XJLgHTRxyAqNgqRhGgEoRQu&#10;jyEKDYJfkB9h6a2qnG5j3eHsPhIOTsMxxFG65x2IUkf1/vnRY0ZizNhR8JFXMAZ4q4fj+/j4wcfT&#10;F94e2v2xCVHa6yZTk6QrPIXQJC7ZygPWczMFhEQb20yiLCouFDGEZDxxKa283jKGiIuNFmCGqcRE&#10;hyI6KkRVQRPkuISs3Acqz8uUez1lgFEkMS0PiA+TZ2ESonERgWo0uowozyc+pbooD2+XgT156Snq&#10;XsbCrGwU5WWjuDCbQJWubu2h8jH8rOBAX/j7eiPAz0fdX5oQG67tm5OKgvw05ObwGPnpKCwkJguz&#10;kJ2XgXR172gi/+4EMkGZJKPhk2P4ufH8DhJRSHyWleXyXFLU26GqimRAUCkqBJyVgs4SVLOV1HCZ&#10;pJrwrB1XSXCOwySCcWrtAuzccQtXrt/Gtt2nsX3/HVy9/RRrt5/ATmLz5o1H2LzzLHYfvIbLV27z&#10;h9oKLFswGVMnVGNOwzi0Hz+MD7dP4N3tI3hyeR+ObZ+BeeNLsXfxckwfn49JBRWYXl2G6twkNBSk&#10;Y0pNKSY3lKOpphyTa8swdXwJmiqlQlpEiOaiODsR5fxOSnjtdUWZ2LBgEmZU5eE4Qbtz0QSsmT4R&#10;l/dtx6YFE7F6ZjPO7N2ChVMbsGzhSmzacwurD97H4mMPiD6t63oeM5cRdCpEMnMFntISfnOPcb1E&#10;5tUyLeZqpKoyWqqOCp0Shcx2QyzrFnA7AadUIBcQh+YoRMrxCFKJWv6o0yhUfioCToJy8cl2LD7F&#10;1ipLJSZ4Ljv1mLh8YslpU0toriQKVyls6iE6dXieM0JTQ+ZarhNY6tPrzxOahqzn8dZfIDYZaTcS&#10;m5sJxc2EpmQLp7cSmnq2X37xwxFwmoC6/bKAkrCUEH4qnN5pyg61vmO07Z5jJyG4kxDcReztIQL3&#10;EJqSvdcJRs7/UPZyXz0KmrLchE4BqLZOn9aW77/2SlU7tbzCoRsEKKN1uTPE5tEbz3GMEbwpwEk3&#10;NnOa0cFpxqIJiZ2H4DPGBEA9sv4Ut5NIddKCS0tOEK4q3PYEwXlcsMkc4/kcu/kKR80hnAnVY3Le&#10;ah8ClWg8yVbHp+QM0XmaMDxDFJ6RljFXOg0RhAo6tXCZAZgyff6eMW/VPno0YAo69bwzTytwMlce&#10;vtWio9METh2dWvuB2PyO2GTaJR+0tBKjPMYtAen957jb8gK32l8To2+ITrmH8x3zXkWw+YD76Nj8&#10;FDg/FR2cttFphJhtQHboFleVyu/M0bcxLnvGz3luyItn39mMcRtjZJ0c4wdjC546SA3rnjAdAN0h&#10;xsqtMdp6WxiVtDNtXP8xPDsBp4bOjvMCznvXO8/N69dx+t55LD2yGLUTQ1BaTtTEe8Dd2xVjPN0x&#10;2ssDnr4jMXJMfzg4fk4AfgGX/l8TgUQnUThKwElgquqmgJOtoHOkqnZqXeveA3sj2cUNeXFJqkIp&#10;kWpheHIURsf5wGnUQDgN6QHzfaEDu2C4/ddwGPglHPp/CZcB38B1QHeMHTQQYa6jkRwchZTYNCQS&#10;mIkKkMnEYRLDeU7HE4oJ6WmIZxIyNGgKMhMVGgWRnJdlaZlqOoXTqWnEpwmlKZxOTc9CWno2W5mW&#10;ZJpawSoxStQlMYkZ8hn8PEmawJTL+DkJqclI4LkkEKZxhKngNJ4wlO76WHn2I68/Su6HJOKkmz4w&#10;RJ4p6gtPH0+MHu0GV6LTxWUYnJwd4OzqhBHuIzBq1Ch4eHjD19sfifwxkEK0J0qFk8mW51mqJKnq&#10;plaBTEc220xCMIYwiyNQk+LikRyXgJTEJCJNusXjiMto/rjg+thoxMfGqh8ZsZyOI5rj4mPUdDy3&#10;ke0k8vxMeRamPJ9SsClvFIqLDEaUvLknTB4eL28sCoE8tF0G+RTmyX2auaoru5h4ypdu7zxCVCqS&#10;xGEuEZpLqEqVVLrQw4N9ER0WpN4gFOzrgQCvsWqEfFSoXHeous+zIDsJJQVZKCrIQVFxDvKK0pGe&#10;nYxUfu/5+TnIIs6yeDy5NaCmpBjVZQLNUlRVlqBKgVNLDafHEZ7jq4i98dWYVD8Ok+vr0Nw4C0f3&#10;HcD2Xeuw4+BFXLxwHdt2nsL2AwTm1dvYRHhuP3AL164/ws7th7Bv7z4smj8FsybVYv748bi7Yyu+&#10;vXwA76/vx/tbB3Bxx1yc27ISZ7dPw+op43F52x5snduEhTUN2Lp4FhZMKsOMxkpMnzAepfkykCoJ&#10;5QXJqC3NQmNVISFcgon15aivKca4snxU5uejOj+PIM0kQpMxv7YaSyblYV59KS7tXooNs/Oxd+UC&#10;nDy6Bds2H8LJM7ew88g1bNh/E3vOt2HJ4RtYdvQ2/3d/hxBtIfaIzZMPMOsEMSqVRsJv3gkik5l3&#10;kqhUmCMarTKf6+efaFeZRygKLM0o7RBDVzhBqO8zn/uYq5MniFFGECrLzdtY5ZPoVNh8TFhKLMhc&#10;cvoxlgg0pWWktRXB5oqzT5lnWElkdgSnAZ0q2rI1kvPPVNZeeI51Ki+w/uILrCMi1xGX66SqSWBu&#10;4LyeTRefm8G5hWD8OMQkofgRMj8VqXIKIA2xVDK1dKxyEqNcprrcCdA9jJq+8hS7rz5T0fH5x0bH&#10;pQB2N0Er6FQVVAEnsWmdA8SmlhfMcxxkDjNHbxJuEgLuOGOuHN56oyJ41PCpobKznCbuTkoINgGg&#10;oFGrVBpjA5fMcWO43XHBpiHHFDpf4wjP58jttwynmWOmbU/ceaty0jo8F8kpovA0AXj6/lub4Pw4&#10;1sg0xgDO+29w4f57FVvgvHT/3cfoZK62vFPolGqnAPQ652+0fsDNtm9x+9H3JnB+q8B5q1Vg+oog&#10;fUtwvsRtTt9qe43b7W+5/h3uEi3G3CNq7hFK94k6HZwtBJTNxyQJgJgfAmdHVH5gBJN617fg8XtD&#10;BJGW6qOqQD77dJ4/+0A0dpbOAWqMDs/OIzglLjsLr+3ZE8KVeaqu14Bm+Q46zGtRVVzBpmqtYfrj&#10;omFU657/yYPrt2DONa39Y8ApVc8bN27wf2DHsWhbGZZPjMLkcdGILPPF8ODhGDHKRY1C9vQeimGO&#10;X2BIr59iWK+fYcSAz7QQhSPsGPsuhCexybgKQAWdAs4hPeFJcIYMsUdZVCwSiaT4hCQ1QCgwMRRO&#10;vsPg6NADzjLindsPH9QFznbfwInHcxhEcA74HC6DviFCeeyBPeBlNwDhI0YiI0Iqe6lIISBTCM0U&#10;Ii9VITAFsRlJiM5MQER6LEJjgxEU5oPAIG81wCVMXk0ZE6P2TSc4UwlRAWdaBoEp0FTYzEB6ZjaT&#10;oyLwTMvQk6kB1QTRtOxsJGdlISUzE8kZRKtpeYpsJ8uYFFkv8/KgcamaClR5npL45EQiWUt8Urzq&#10;vo+Ve0ejIxAVLc8aDVZvXvLy9YaXlwz68UaQfwCRmUJwEtmJiYRfIrIJLRlkI+CU+zZ1dBrBGR8t&#10;r6BMQlpiMjJ5DVnEuNznmaOwl4aMTPkutO9DbiFIYOL5dxKIJhKe8jpLqXLGx0jXdgSS4iPVQ9wl&#10;gkv57Exen9xLmi4Pjud6waO8szyWIE1KiEJaajw/LwX5BKEMIpLHGRUX5Co4FuZlcV5uA+DfkkBP&#10;SU3g34PnSjinCt5lIBlxHuDny3gh2N9bHT8+MgjpSRHq0UplxGdJsQwiSkNpHr9znuu4Uuk61yqa&#10;CpxVxaipknlClKmRZ25Wl2NiXQ0mN9QSm3WYWluLxnJ5zFEGpkxtwpK507Fk8UIcP3IY2zZux8F9&#10;J3Hp6jXsZnvw4HmcO7Ufq5ZOQPPECixsbMTdzbvwq9Mn8Q83z+I3Dy/h8dntuLZ/NjZNr8SlHRtw&#10;dFU91k9pxs29a7B/9SQsnTke0yZVYubEeiyd1ozVCyagMi8XsxobUMx/zwX8+5YT7lXF6aityOG5&#10;5mNqUwEmNxajvrac55+P8qJ8lOZkoZrnXJKVhBVTx2Eir/fAlo04dHgrNu7cjnOXzmP3/hPYuP80&#10;Tl27h7V7z2Pr6TvYQpAuPXodK0/dw5Ljt7CYmFx0soXAa8XCUw9VxXDRyXYsOt7G6K3g8AkB+VhF&#10;wKlXPm3HVM0kCj+OLDeB0+b6zmME5yKehwKnQqcFm7ZwqUJgSpZJy3lplxOcy89ZwNkxT8z5CJuM&#10;YFOgaYkJnFLV5LQxUuGULvXNhOeWSy9sZuvll5/MdusocBoqnB3yMT61EJ1E4C6ib8/VV9jFSLVz&#10;9zUtAsa91z8drSraMXttLNOz9zqRaYpMSyzgfImDN1/hEKMGFxGgx26+JDaJPXMEc29VBI5yH6V1&#10;xfLjaOCUyqRWobREr1Qe53GOE66WyDJ+Fvc/ynUS/XONOUpoSg6Zw/PntkfUPrI/USqffdcGOplT&#10;d98Rne8Iznd/Ojh5DH27CwSswuYDCzgvcBttuQmc8rikTsCpd7MLOK9LtzrBeYvYvNkm0JQudulq&#10;f4sbLa+Zt+pVmfJ6THV/p4DzkYDzg1W+VeCUGMGpo9MIzlaiUWILnO2MscJpqUjq6CTSCDnJD4Lz&#10;Obf7RKzB+fL5t+YIFF8+//4HYxuZxmjHls/6KAqdAk5LOuLSMv/UuJz7madN+Xikva3llqpoB3C2&#10;3rwDPS039Pa2OQ+ZBzc/kRu3iNJr/B/sSSzaNQEbG2Owc1ouihdkYnS2FzxDPODh6YKxXkPh7EwE&#10;9vspHASc/T+D64Av4EJ0OhOdzgM/1/Ap0wqinCcYRw78Bu59uiFgwABk+xBKaYlITk9FVGocvBP9&#10;4TSyD5yGdiM2uypwOqlW8g0cCdmh/ByXwV9zvotq5b5Q30H9EO82CnkJKUgmHJNTMolF4oLHTc5K&#10;RXhmNALifDHSZzgcXfpimEN3DLfvgeGDCVu7vhjjOAQhYz2RFBGFjKRkIiiN+CTM0nkcCfGZkZWj&#10;kp6Zi/QMbTojK494yzVFX8ZwOj0rW00bl6dzOo1JNbVpRGyqoDRTkk6gpiGVbRqhl0YgSpuaznmp&#10;uqYQlClJqnorGI1LlNH00UQbURojr5NMIpqJR+JOBvAI9vQBPQJOhc7MVAXOjKwU9d71BAFnIvfh&#10;NWeo62XkvksZXCTbZmeoN/Dk5OQxOcjNzWWbhSwuz2EEp/IopQR5nibPRR6jJCPbtcqqFnmbkBpd&#10;TvDkZBKsMUEIC/aEv89oeHuNhp+PD6LCw03d+qGIjQhTXfYZxKXcDyqVz7KSbBQXZ6vKZWlxLioE&#10;kfmZKM3PVc/LzM/N5rmn8xpSkMR9o4jZ8FA/hPh7Ijk2DPkZ8dxWKoRELZFbW1aK2soKVBOWVdVE&#10;J8E5rqYU42sITQmxOa66DFMax2NKQx2mNDViet14zKkrQXNDEaZWZ6G+IANV+WzL8lBZlIPZk8Zj&#10;0fQmrFi8BCcP7cWJncuwblETZjbXYP6ketzauRP/eOMMfv3gBL6/dwzvru3H4RUzcHrdcpzbNAEr&#10;68bh/KaV2DmzEhtm1WPl3ImYPqUGcydW4/iGJVjQUIptC2fh5KYVmFlRjF0rVmB2fR0aikswp7EW&#10;Zfx+64sKMbk6D9MnjsOMpjrMIJQn15WjsTYfDeOLUENsykPtK7hPUWE+JjXVY+HsqZg/dzbOnz2C&#10;bZvW4eDhI7hw+TK27D6IYxdu4uDZq1h/6Dz2XGzByoNXsVa9g/w2lp1oIeQeYsmpdg1zJ1vVPZIL&#10;OK3C6fnE3sLjko4ItI41GLV0Ak79+Day0BBBpp7FJ5/wPBkC0iY2TbjUoWmMjk3JCgJSy1ObWXXu&#10;OcGpZe35F6qq+TE4ZZmgU5DZcd2Giy+xie0mInEzsSjZRGTq0xINlq/+iLwkIG1nO2G5nZC0jqzb&#10;KdC89poYfK3anUThbmJPooPwT8sbc/ZIe+MN9t14TXC+Nm+zj9A0h8A8cPO1QucR4k0icFMh6BT0&#10;7rxjdHDaAqZ1ZFsNnObqpA5NU6RrXIelFtNnGnKE+1lgaZ23psj0axyWmPY5qnD6DsfvvGfeKXx2&#10;CCF4ijiU7vWzneScYJLRq5a2YwHlBWLx4oMPCpzmZYb1GjilyinQfGcBJ6NXNzVwvu+QG4Tm9VYC&#10;s03Q+Q43WwnOtnfau9iJT3Vvp6puasC0FQs4dXSaWu7TZooOTusINtsJRx2cGiJ1UHJeKpM6GIk5&#10;Wf7s2S9N4bQBk5LnL77/ZF4YgGnMqxffsZV8z+lfdhJZJ9vYPoZ1jLDtGA2mz1U6glm7fhNKTbGs&#10;k1sGtFiqvz82Uj22VDp/0nbrHiy5q9rWm9Jq02qe063S3r6HFk63cL0eWffg+k1cunsRa08uxprJ&#10;Sdg3owhlSwrhlxeGoLgQhIV6wNd/GFxHdsXwQX8Hpz4/gxtROVLBkiEsdWyOIEKl8uky4Bdw6f85&#10;nPt8gZHduyCo3wAk+BAFkQGIljcLxUXCK9ILDs49iUzCdfCXKlIplTgP7ophg76C4wAu47SMhHfh&#10;cle7rhg9sBuCBg9CToC8lYZ4S5Ou7ywkEmwxGbHwivaAk1s/OBKyTkSs82DBKqcHSXc95wf2gDvh&#10;GTTCFYn+wcgjwvIImKzMLFXBzCAesxQqCcycfGQKcHIJLwJMkp2bh2yiLJvrVZuXh6wcrpNprstk&#10;skzJ5PYZuYSotNwmg21mXg6y8rksj8fldGaOqWWyCb1s4jQzM5PJQAbbjCxBKUFKRCYTnoKsTDMw&#10;ZYS6tFLplEcPyQPTk9U9nHL/plQuMzNlMFW0uoc2ndiUd55nE7oCSBnko14vyeRwWQHBWcjzVm/e&#10;IVIKiwpQzJQWF6GE2CspymPyUZTPbYhRVaHktZQW5qGMy8uL8xgCsTCd28jAJZ5TsrxtKEoN+okM&#10;DVXVZamwZqSmMMlISUogoiMRy0RGhiAhPoI/JKLVA+uzM3leafEoykkjIrNUBbO4IAslBTkoK8jj&#10;dA7XZSGf55FHtCdGRSIiyA8Rwf5IiY1EZkIc6ivKMb6SqalATU05aojOWrZ148rZlmH8OIbt5Ibx&#10;mNpUi6mNTZjeOAXLJs3Ayqn1WDalAssn1WDJZGKvKQ/NdYWYPj4PTaWpqC/NQkNhNjZMn4pN85ox&#10;V9DYVIGb+9bi1aVN+P7GJry7vBm/fngEb69tw+Udzdg0uRDn1y7E/sV1WDm+FEdWz8GahQ2YMbkW&#10;cyY3YGp5IdbOnoJDG+djSWMp9iydhmOcnl9XihPblmP93DrMb6jEqe2reD653GccZhIK+6CoAAD/&#10;9ElEQVTJ03j+4wrSUZGTjFr+fRqrMlBHfE5pGIcmQrShuhg15QWqElolo/X591w+bxrmTGnAzi2r&#10;cWzfZmzZtAFnr1zDoVOnsOvQKVy+/hDb953BodO3sfvUdaw6fR/rzrViJfG5ghhdeqoVi04ToQTc&#10;YiJPsKeiurRNy8zT2vwixohFDZCCy3YFRsHgklNtWHKyjfNcJttzXxXDfrJcjzquLGNkesnpp1h8&#10;pmOWSM4+Y57axKYCpwmbGjifm2LEpyWruG41oalnDcG5huBcS0SuJRzXEphrJFxmXL5OB+clDZjW&#10;yNSz5YotUP5wrKGpZ/tV25F1fwo4BY62lhujcHnjLYH5lthkbnJazQs8NYhq2+h5pcAplU6FNkZH&#10;m4KbYFPwxmmBogzgsVU57BBuf4StHOejyPFV3hCItiOA1KKj0lbemaLP6/CUz5HP1qHMcycyJTo4&#10;pcJ56h7BeVfLWU4bc+7+B5x/8C3B+QEX7n0qBlw+eGcG50U1LdjUWsmlh+9xmblilaum7nSpcqoB&#10;RASmHr3aKdM3W7VK503pVm9/b3pU0luC8j3uSNoJznYCs/07hUz9vk8FTubBo++ITonxnk6G69QI&#10;dito6l3sqjv9yfeqfWLApsIkQdYBlDJvxubH4HwusQKmdV4SjILGziOo7DyvX0pra7+OefnCNkJ1&#10;1JqrpercCUxp1fVp1y0Y1WGqLed3I/iWtgNCfyg6ULXqsZ6ftN++jw65YzVPaOrRAWpc1k5wPrx5&#10;CzfuXsWO61uxdHoqwVmCsmUl8MkLVeCMjvBGUKgTXNy7EYFS3RRw/pyw/BlcB/4croN+wXwGt0Ff&#10;qIwc+DmXm7rc+34Bjx5fI22gPTKDAzE22A1eAQSszxiM9RmBoW69MGTgz7SqKI+h0CowtOsCwaZT&#10;/y/hKuBUXfXd1H2eI+17wLN/f0Q7uqMgIROpqVmqOzs2KxEBaf4Y7jEYznJPKLd3EXASq+r+UFOc&#10;1bNCe/Ac+8DPYRjSAgJRmCSvWMxCRjahx2QTh5lMOhGYkZ+J9NxUYjENqRkJSEyOQYIMpElMUEiV&#10;SmAu8ZlLnObkFiArr5DwLFTTAtCsfCI1n9P5XF7AbQglSW4Bl+flIoe4y5ZlBF4O1+fm5yOPYMgR&#10;gBKl2Wyz5JwIz/Q04pIQk9dMZqRpbSaXCTIFm2ZwZqWoiqF0X6fznGPiwpAgtxLwnCUywEheK6me&#10;dyn3fRKc8opJ7UHsOSjk50tVTF4DWWxCpmCzlCkjQIt4TpKKkmJUSkrzUVGejbJSLi+Q6mo80lNi&#10;kBQfSgB6wt9zFEIJweiwcKQkpKjvTSq48prILP7tcghrqaLm8Xrzcvk34HmlJccjPjpUvec9Llzu&#10;6YxAWmoM8nJSeG6ZPBf5/HxUlxaitCAbJdy3hCiVWwmyUnmNBHhRVgbqqypQWyXgZIjL2vEVqBtP&#10;bDJ1nDaCc/IEAWcDpk8k7DacxYq1e7Fk2SasXLoSm4mzzXNqsIzwXDypHIsnlHK6GMsai7BlzkRs&#10;WDIFM6bXYMaUOkytzMfS2jxsmliAg3NK8ObiOpzfPR0zqxOwoqkQG2dXYTHhunvhJBxaPQ1r5zdx&#10;P4KzuZGYLcO6eZMxuTIb8wnOlVPGYRq/2y3cZjnxu3RyJY5uWIAlE4uxam49Zk6qxvzmBqxaMhur&#10;50xCI/+dLZsxmX/HVFQX8X/LhH8Vl9WW5mLiuGJMqSvDJAJ0StM4TJDvghCt5vkW8t95FXE+a8YU&#10;LJg7DaeO7cG6DYtx5PRhXLl+DLv378E1/n/F0XOXseP4TZy72YqNR+5hNWG49PQjBTZz9dCcjvNS&#10;cVx8xpKFpx6Z8bhQ1is8yrMzH2DZ6YfcXkD7zAxVvV3Ebc3pAFr5jI/BqUFTy9Kzz7H0HNGpwnlz&#10;tPlljBGeHwP0OVZKCExp1TynVxGRqwhMPWsEnTayjpiUrGc2qrzARqLPmE0SInDr1de2Q4wKSHWU&#10;bmNrBiT323HNmNfmbGe2WUXH5m6JVCAJwD1mJBKThF9HDNrOfkMO6BXMj6IB09by/Tcty/fzMw8Q&#10;apKDAj4FRS16pVCrbpq6yFVX+btOc4z4O8oc5r62MCkg7FihfIuDVjkg6wnlDjEDU8tBbiOxVDy1&#10;40v3uupi53keFWxKlZOolJww5CQxqbrXmdOEo+QMEXnWlHP3TeC8L4AUSHYWUze6immecBRg2sqV&#10;lg+4+lEIT7bXWr9l+y2uSTit57qk7Tti81vi84MJnG9x6+Frde/m7TbOy4h2YvN2mww40gCqg1PL&#10;d7hHcN4nHiUPmIcq36GFaTWlhaiU+TamnbCUKHCa8vjpLxm2hNcTwRVRprcfAZLLfiw0JS9e/BIv&#10;CMaXnLYA8lfMLy3tKy77ofAYn4xpu1cvbWNUosFTQ6ig84XCpxapekolVK2TiihBqnfJq3tRBad6&#10;TBjtELXcFj4Fq9pgqp88uvsAxgg4H915gMd3H+LxPUamCU/JI1P0eW0ZEXr7Dm7fv4l99w9h2uR4&#10;HJhWgcKlRfDNDUFwbAjionwRGTUKbp694Djo5wqbKjKtx07aX2ghNqUC6jbgc4zs/wW8e36JCgcn&#10;rCosQlpFHDziPODu5QJPHxeMGNUfgwf8FMP7/9wcx76/wPABX2BoH7a9fwEX6bpXFVDTQ+YHd8Oo&#10;AX0Q0N8BRdFpREgGkjPTEJ8Xj9ERI+Aw7BsiszvBaYpMq5jAqdJdVTvdB/ZCiNNw5EXEoDBdBpvk&#10;qO5kVakUbBakIzUvCWGxgXAf6wgXl/5wGd4PLg4DMWb4UPi7uSMuJATZicRaZi6xVERgFhGNxQRn&#10;kYJmFpMjywokMp2PfH4XBUVa8gsLUSDhdB7bPEIvn8krJGSJ0jwiNJ8pzM9BQb4MuElBRnocrzuO&#10;AE1Q3dFyD6VE3jiUyWXyfvGczGRks00nUKPjQglO6QZPQHpSvKqQalBNVKPC5a04efwO5Y09akQ5&#10;AVdM0JUU56qoV0OqCmaBijy3Uqpk1RX5qCFWSosykUKIy+OW5D7ZiPBAhm1EAKIifREa7Akf7zHw&#10;9/FFcnwiyuTNP+rtPyWqeirVVA2b2cghEtW9pYSjvK6ymMsLiVB521BaKqGfFK3e4R4XE0aQynvn&#10;I5ESH0FkxitwVpcVYhwRWs1zltdPNo6vRP04opOoFGRq4GRqTZFKZ7WMEpcKZz2am5owdco6bDzU&#10;ig0n5FWHD7HxxE2cPHIEZ/YtwvJpRVg2qQ4rp88j+JhpDTi0chY2LZmA5mnVmMb5+YThksZCLKgt&#10;wIzyREwtikVZRjSKMxOQnxyOjNhQ5MXHoZjXsXxyLdYtmorZzXWYNa0O0+pLML2uGNO47/RxeZhS&#10;kYM59WWYXp2PSYTnEm4zoTQDswjHtUuaMZfIXcDPnDV1POZOqMH+DUuwcm6juv/z7P71GF+chvlT&#10;J2LSuCoU58grOaswvrIQM5trmfGYNrEGzXU1mFpXTbzWYmJ9DRFegiLuV1iUwflq1NdVYM3q5di2&#10;bgl2bt+C+3duYMOOE1h39AFWyOOEiEd5lJA8UmiZ5Ky02j2Ry86ylXm2AtIlZ7UIOJdw26XSjU0I&#10;Lj5D7Akgj93HgqN3sfz0PXWMJWdecj9ZL5h8xFZiQesSxohaHb7651gi8LQgc9l5yfOPslxaWS/Q&#10;NM1LVhCVH4HTtMwMzkvEpinW4DRDkziUbCAqrWMGJxH4SXCaosCpsCmYtIamjs03KtuZbRKi0hzO&#10;77xuwqYBnHu5TMefDk4B4QEFr4+j1hFgBzuNrNe2kcj2xlgfS1v2RkHvEMF4mDFWBy15S7xJOC2w&#10;7CSyr8BP8Goz6rMkgkZTuJ85nFfnZzp/PR22Zw7xXA6pz7LkEI9/iNDUwmXE5FHiUqtyGrBJUEq0&#10;SqclpwlMPQLOc8Sm5MJHyPw4lx5+a4pMa7i8TERK9OkrBONVEyL/mAg2r7d9T3CybX2Pa21S+XyD&#10;Gw9e4mbbW9wkQNW9nkSnVEBvSpc7sannNsEpufOYISTvEo46PNWAIi5TVU+2DwgeSZvC5i9VHj2x&#10;RAMn8+yXROavGGklHwNSQyRDKAomP14nwPw4L81d5Fo0bP4R4PwjYgubeixVzx+f59xPv74O8LSO&#10;CZ8fo1PLTx4TmcY8ITI7RJYRnZ2G69tv3+V/QG5hf8sp1EyKIzirFDj988IQwv8wKnBGuMNdwCmw&#10;HPhzjB78BdztP8MoO6lsmsCpxwxOpv9n8Oj1JZK798Uc7wjUTipCcHEkvGO84O5rjxHDu2Io8epE&#10;VA4fQGD2/xkcBvwMQxj7fpzu9Qs49/uc63/ByCj5zzGs/5cY0a8HfAYMRWaIjJpORkZOhgKna+BQ&#10;uAwTWEqFk8gcKtDsAVf7nlbglOon1w3ujjGD+yHGfQxKUrOQnU3gEYQ5+XlIJ+5SChLgEzIKriMH&#10;wnFYT3W/qSOP6WzfCyMG9cJIwtdj6BBEeHggLyYBxVl5Cp3ZhSXIKiA6Ccuc/ELk5hUrhOYJKosK&#10;iMtC1V1dWJRHXOZyPg9FXFdYXIJ8rssn7goIO0lhsWxbhKJCqTpmEmdpyMgQcMYSnvJWoQSkyrMp&#10;5XWVidrjgbLNmExGVlYSYuUh6CZwpgk4UwWcCcgybaO9OlKAJ6+ZzObnaI8xknsoS0sk2rvIK0oK&#10;VGoqijBORkzXEOYZsYiS97RHhSIxIRyphG8mcZWaFo7EpCDE8N9PXFQAEomrqNBQRIWFc1kUPztd&#10;PZC9prIClVUVvH7iPDNd3VMq4JRItVa/J1W6/aWbPTcnld9xOpOGvBy5FzUeSUmRSFDXSITGhiMp&#10;NgIZibEoyklHPXHZQHTWEpYKmnWVWmq1NBCh9eNLVXd6c1OjuoezeepGbDzajlXH2xSo1pxqwcWL&#10;13Dv0nqsmJGH5VMmYcvaI9i9/wx2b1qNS/tWYcPSRsycWoP5kydj67xpOLB0CnYubMD6mSVYNTUb&#10;zdXJmFSdhcZynlNpNqrz+CMlPgqrpk/BuiXTMHs6959Rj4Jcwjk3CSU5sagrz8Tk2kJMrM7DjIYy&#10;zGwsQzMh2jwun7iswMZl0zF/xnjMm16P6ZOrsWTWJEysycfMyaVYt3ASFk0pw/J547By4WRMaJqI&#10;pct3YcniDZg0YRzmzBTg1vO6m5Gf2cAfKFX8G4/nD4mJ/F7qMJHbNE/md9E4DpPqKzCBKC3nv4HK&#10;yhKUV1Rh8aYLWHPiEZafk65o7VFCgk4NlxowLdjU5wk+E/qWnZf7JfX9nmLZiXtYd/oStpw6h7VH&#10;T2Dt2ctYefYO92nh9kTmeSKV26twHx2SSxkFWz3qM4zQlFhDU8Pm8gs/PgJOHZm2YgTnaqYzbG64&#10;8toUIvOqIQZw6ujc+iPQKdnGSPVSoiGzE3AasWmKAidbVdlUkW5vCzL3EWL7DSDsADFjBFwCL4FY&#10;J9GPYYwOTv04HZbxeIdvvycYtViDU7sXUqsU6t3ttiLgFPjZxKY5lnP4KDwP/XyNsd7uEM9HctgQ&#10;fZkWCzil0nmMreQEoamD8ySRaYwRnGcJzrMCzgcaOH8oHcDZQmC2EpsSEzpl+gpBaAuUP5SPwSn3&#10;e8p72p8Tl28UMPWR7XKv5w0JESq59cgCThXC8q6h0qmBU8sDCRFkBGebCZ16NHD+SuXp87//JDht&#10;gbLDeqt1eozgtGDz/8/AqUfQaaPa+RNrYD693/JRnt3T8vxeq4o+L3kquXsf7Xfv4nD7ORRPTcIu&#10;/keqYAnBmRuKsDgBpx9Cgp0x1kven/4Z3Ad9htH2X2L0EIbtKPsvTPkc7oOJTILTndgcNYjr7L6E&#10;x8AuSOjVFwvGRmLC1CoEFkUiKCkQIwIHw4n7ONl9rgYeuXBbJ+LTkaDt3fcv8fXX/wO9v/oLOPX5&#10;As5EprN0sTOOfb+AS89uiHMbi5jAEISGByEsIhD+4d5w8hmCoUO/5vHkXlCtK11wqWNTlukDlASi&#10;zsxIYtTXbjByIxNRmFOAnLxcgjETKYVJ8Iv3wjAXXrdDd7jIc0KZ4WpUfVeeb1e4DuzBc+qOkf17&#10;I851DIpjklGaTWASnILO3EIis0CqmIRkcTHyS3n84kzkFqQTjQIzQZ88d1Iqi4K6EpSUlqKwpARF&#10;xFhRSSFTjGJ1DyXXl2SzzeJ+8arCmUEwphOcacnyLnUBJxGaTHBymSQ/k5Ak0OIJstSEeDWCXHtT&#10;kLzCkiglOgWn2nvK0xU2SwpyUWKqbpYW56GM51xeWohyQrOqrBDV5cSmdMPWFCIzKw4xsWFI43GS&#10;U6MRlxCIEBloNtYJI90HY5hTHwyy64H+/fl3GG6PiKBgnkciEhMTEStd/AkJPKYM4KlGdWWlqnyW&#10;8VqLCuQ+0iz13E55P7qGTsJYbhUgNAvyM5GfR3QSnDKfm5uKfHnTkKoAp/N6uC2/Vxn13qBQWYl6&#10;tpK6uioFTplu4HRjbQWaasuJzXo0T2jClIkTMKN5KzYceYQ1J1uxWt4mc+oRLl24jvYbW7B6dj4W&#10;Ta7HtnV7sG/bXjw4sx9tV7Zh9bIazG2ux5LGaXh55jx+034F3/FHXNuFDdi1PB/z6yMwsTQWDYXx&#10;mFyRgenVuZhWXYitC2eawTlrRiPhnUZsyzvxCei4QMRGB/BHQgTy0uJQlJWI8eU5aKwowNSaEuxY&#10;vQDzp43H3BkNmDatFvU1BaivIkgnEYjVmURpKWZNLkcDv9/5S3di8Zoj2Ln/KObPnYq5s5r4ec2Y&#10;OWc1Vmw+i3lrjmL8tPWomrQKeeXN/MFUx397Feqd83VVuWgicidNqMHU5on84TgTC7dd4feigXHF&#10;ORlII13PJkSaog2weWyKLJP1zAVGH4Bzpg2bzt7C7uPHkVtWjCJ5/ej4YsxZuQSLdm3HpmMXseH0&#10;feLzMVaef6HQqFcrFSQZQaZE7/6W6qQOzA4xYdMWKPWsIBw7Wy7oXKVw+VLFgk2Zf0FoSgjOyx2h&#10;+TE2GWJyI1FojqmqacwWgtEYW9hUIRj1bL/+1gTN18SkgPKPA6d2f6Wl+riPsBJwqiqeQtV7mzHC&#10;0DrmLmcroNlCm3WMxxWkKagZsKZHUPmpqOrjJ9P5tUlsnZut7TrL4bsf2PJ6dHCyPXaP584cJyYt&#10;4JRqpyUdwPmA4CQkBZ3qfk49ROUFotI6gs2LAs6Wby3YtMqfAs4b7b9U4LzR9oG4lPs+5T3tzzlP&#10;cLa/1aqbEiLzulRA24lQYvMmc4vI1LH5MTgJTBM2BZ8qBGcrwSnYbH3GsG1jq+NTB6eGTgs4nwmy&#10;TFGgJBhfCiBNMaLyh8Cp0Elk6vnPAKd0qdtaZu5qZyv3elpDVPJS1qn1pvlPgFOfNy77KDo8TfnJ&#10;0/uCTEuePSAkDXluyguVVlMsy589eEiEPuC+93Dh8RU0rijH1pnlKFxYiMC8cEQmhCM+2g/hoS7w&#10;8R+I4UM1bHo4fMV0MeVr07wWgadsM3bI1xgztAs8ibPEfv2x1DcOTc2VCCmORlhyKFwC7AhOGSj0&#10;FUbYMTJNzEqls/eAn+IXX/1PdP3F/8Lw3l9gxEAZ8POVQqdzny/h3rs70sd6Iy0iCkFhfvAKHIvA&#10;YA/4Ro7C4CHcjoB1YoYrpHbh/NdwGvSVGnjkbP8122/U/Z0uQ4lFgtN7kB0SxwSgjFjMy89FTlEm&#10;EooS4OhlDwdHopLIHOHYC86CTZkeqgHWebCAtgdcCCrPgQOQ6O6D8kR5zWIJ8opKVMVSVTNLi5BX&#10;moP0wmSExfvDw9cJrq52GOk8EO7Og+E7eiTiQ0OQn5aBssIilJaWo6S8DMVEZ3Epwcn9Swm/irJc&#10;AiCLIJF7JOOQJjENFpJBQ2rgEMEpmJTkZRBoeRlIStGqm9qD4QVjyepd5vlcLyjVXhWZgZL8bJQV&#10;ycCffH4OI13oRK9gs7wkT+tGryxCFcGZkZWA+MQIZGbzs7PjEBLhR2QOJ/j7Yciw/rCXOPbDoCH9&#10;MGBwX/S36w2HIQPhO2YUUuLiCNws9YYkGWlfWliIcZVVqKmoQHVFOSp57ZXlpSjn58lny7kUF+ag&#10;sDBLJY+wlCpnrgmc8mzPwgIiVKYZecVlGcE8vroUjYJKiby2klHYNMw31lWrd6g3N9Vh2sQGTGZm&#10;Epwbjz3F2tOt6uHe6wnOKxcFnJuxanYOljXXYP+qlXhwdC/+mah8en0D1q6swZypDVjcOB1/f/se&#10;8I8v8IfftOEPv7zG9YuxYXYy5tdlYda4HMyuzcWcugJOF2H74hlYu4QAnNGEOTOb0FRfgrrqfIwj&#10;LKtK+Dcp4I+BTP5tE6P4vYUjISYUKTGRKEhKxM7Vi7FgRj3mzZqAqVNr0NhQjEYec0pDKabU5mN6&#10;vTy3sxpTpqzCglXH1XM4l67djIXzZ2D+nMmYOWMalq7egTW7L2LBluPYcuwWlm4/h3kbj2PFrhNo&#10;nDET5VUVGFeRi4qCOExtImBnTUbzzEUE+UPI+8bVG3mIuFUX5D5HDZHy0HRL5CHq2oPU9fUrCM6V&#10;zCou33y2DWu37kIBf/TID41hjo6wGz4cg1zc4eARjNHeeUgrW4HVJ55h9TnpvtYG7SxnKzEO5JGs&#10;FBx+onq5gll5iVj8RBQuraKvW2XISoGmaXr1pVdYQ1jqWXv5FdYRlsasJw43EH5aZJoI1UNgCjr1&#10;bOK2m7mdZJMpW67aTgdw3iA4BZ0qxKaE+wpEZV2HcNkutqqqSWjuvflOZZ+hwnhAcEUw/RCwPgXO&#10;w52AU7rLbU0bc0j2N0U/3lF+3tE7HwhNS2wh0xgLKj8V29cmUediY7kxH527jW0OC44FycSkEZwd&#10;q5yWnOI6PWcUOC05ZwxheZ6wPK+wqQH0IucvEoSXGOk6twXOywSh3q3+Q7nG41wjNK+1fa/a6+2C&#10;zW8VOFUVs+UNrj98SXy+IkaJToJSPUqp7S1utz7H/YfPcLflGfd7gWuPXuDm4ze49eS96lbX7+e0&#10;3NPJZU8+qPbBU6lyfosWAlOFmFToNM0LPhU6n2ngfMJlT559r9D5jEjU85xAlLx4+fem/KojPLnN&#10;CwKsIza5/SvZh8h89feMtKaoZUTonxhrYP5QrKGpcEloyr2mel5Ky+XaACMtRmSqe1jVMq5jVGvY&#10;1lZ+8pzINEaDpe28fNiKVy1tqtXz4qGsIzgf3sPd9uv8P/812LiqHoXz8xGcG4lo1U3pi/godwSF&#10;DMEIpy8xhqj0dugK7+HdVHydu8FnOOcdv2G6wGs4kSlx7MpwHVGXOsAOa0LS0NBcjpCiSIQmh2Bk&#10;0GC4OHyJkYSpKxEo4HRjXAZ/ht79/xaff/2/8fXP/gwOPeWRS1/DbVBXuA3sApcBX2Nk726IGuyE&#10;cQnpyM5PR2R6NDyDR2KkxwAMGSzA1B7VNFy64YnOYf2/gAMh6zDgMwzjMscBMi/TxOygbhjdpy+i&#10;nMegPEtQk09wZiMyJxoDnQlMx54YQWS6OBCXjEy7OvRUkW57Z0aNgB/UAz52Dsj1jkBlrkBTKpSl&#10;TAEK+B/s1KJ4jA50wjCXvhji0B2OQ3piGME6XN6uZNeL30Ff+I1wRioRXZlXgorSCjM4SyuKia9C&#10;VFXkcXk2cgQgKVoXug5NqVwKPKXrWXtUkjZaPZ8QS0qVLnepaBIv6UyGhs3CrFSU5GainJgrK8jW&#10;RoIX5Zru0yxEBbEpbTnBV1Gar7A5bpxcUzYSkyOQwfPIzosj+sdi1Fh3eHiPhn/QaPgEuGCMx1CM&#10;GTuccYanhyu8PEfC3dWReLfDWBdnxIeHozgvF7lyzybPSwYfjZPHF1WUoaa6UqVa3sajnp8pr6Nk&#10;qopRzc+vqi5BJZdVlAlG8wiVLBTIA+UJ0BJeRw2hWsPvTLrTmwhKqWY2NhCXKho21XvT6zndQKgR&#10;nILNaRPr0Dyxifjbji3Hn2L9mVasPtuuwHn96k2039yM1XNysWpyDS5sWI1/eXAGf3h5Ak9urMLa&#10;1eMwZ1ojljTOwD/ebwP+z3P8y28Iz19fwz+93Ikdi9OxbGIeFjYVYV5TIeY1FmLOuGLsXjYH65ZO&#10;wzyCc96sJjQ3lmDK+HxMqcnD5OocTGQm1eRiAhHaUFVAQOahmtdYye9tz9olWDCrAXMJ1bq6EqSk&#10;RqnBWmUF6agsSuc+pWionY1lG45h9bZTmLZ8DzbvPoRlS+YqcM6ePR2z5q3Bsk2nsOnQdSzddATr&#10;957DthMXMHvtMkyY1Yhp0+tQX5mPiVX5WDiduJ0zFTNnLcLm4y1YJdgk+vSot/MQkVpkWh4fJCFI&#10;mZUCQrVc4PcMay4+w7ztV5BR0MDrmIktm1ZirG8whvhEws4nAXbuKXD3r8X8bW1YdZqwM0F1Jffr&#10;NAJKU+XRVqQaaQuUeozwXEU0Guf1Zbaymll7+TWx+Vq16668wbqrb81ZT/RJ1hGSEn1ejyB0I/Go&#10;ZxMxKNl84x02spVsumY7W7huyw3i0wROW9lminHZDh5798332HuDMYFz3633WkXThKYDRJKAU8PS&#10;h4+iQ+oIASgItBXBosBR3/ZTIPtU5DNU+LkqpvnDXCcDiz6VHwLlf1Q+dV36d3aEyDxqyjGiUsCp&#10;o9M6Jx9YcpqwtEanOQTmuZYPbN8reJ7jvAKoCZ2XCUapZnYIlylw2shVglKPPn+tndCU6ODkch2c&#10;11vfcV4qmURk+2tC85Vq77Y9R+ujR3jx5AG+ozkOr9yBI0eP4eSdy7j89CEuP3uEa09fEJ7vCE95&#10;KDzB+fh73OW0gijB+fDpB7QwD4lIyQNpn35PbMo8wfn8V2gjNtuZRyq/ZL5XefriV5YQmc/YPmer&#10;5yURKXkhISCfC0zVNnq4z0fbE6pGeH4qr62QaoxpnS1Ufiq2qqAvCdeOUGbUtVgQKnnGfZ++kEFH&#10;Wp5x+tlLaTWQ2oKmnp/olUqJDsrO8rq1HW/aH6lWTbdIZB3R2foQbe23cfzBEazaNAH5C/MRQnBG&#10;JoYhMS4AqTFjEB3tgtHugswuCCTEAkf0RLBbHwS59uR0d/g7dyU+CU8nRlqBqGw3rBcyB9pjQ0wu&#10;xk0rQWhJLEKSQzE6bChGDv8Ko4d1xSh5Q9Ewwm+oPED+a+LuawwmEIf2/RlBSGzad4G7HcFpR/DJ&#10;KzX7dENYt0GYllKA7OIMxObGwT/JE0NcuxBwXbjPVwzRycgAJEGmQ/+fE5laZFS888DP1LSMhB/d&#10;tw8Svf3Vm2mioyIQlxQD/1hf2Lv0xPChXeEyhGHrJK10xxOMAk9V5RzaDQ4E8QiHXnC3H4ioYW6o&#10;SSOECstU93hROQFbkQaPUBcMdSFg+X04D+3F4/VW7fAhPTBcBjHJe+qJVu/hDsiMiENlfimRV4bS&#10;shKUVQqwCtUAHQFnZpo8+F6qlrHqnky9wimtPA5Je3tPuronU966k5waq1BXmENU5plgmccQmxX5&#10;xEtxnkoVYVlp6jq3gFPwWUAIFhGARF91IdLS45CVTdTmJiAy1gcePiMQEOYNr0BX9Bv8Ff7uZ/8P&#10;/vqv/yv+4n/8P/ir//nf0eXnf01U94XP6JEI9PWEl4c7xriNQEJkGM8lVz38PTczg59TgvHVVSZs&#10;VmBcTYV6nJE8N1NSzdSMI0gZtayK2zOqm7+yWE2Pk3eU15SjtqpUDRaS6maDgqUBnEyTWlaJCY3j&#10;uE0NZk6doB5NNG3iBMyftZOgeoJNgk2iat3JNly/fhsPrm/A6tkFWNZUhzt7DuJf267i3aUNeHB2&#10;CdasGk80NmJp3XT8a+tT/OEf2/G7/3sbv//1FfzfN7uxa3kaVk4qwAKCc/6EUsybUIQ540uwb+U8&#10;rJd7MYlGybQGGTCUjxm1eZhem8vkY2Z9PprH5RKgTFUOJvOHxzRi8sCmpVgwpwGzZjZgwsRq5ObI&#10;fa4pSEyIVs9tjQ4L4Xc1EVPmL0JV/SRs2HUEsxcswOplcxVSZ89uxvL1W7Hh4GXMWH0Amw9dxvrd&#10;RzB53lxMJmRnzBqHqtJ05CVlYmr9BCydO5FQnYJZcxZhy8kWrCYe1aN/TNHgKQiVPDXNWyJVUMHm&#10;qnPEnQmGq86/w6pDN7GKwN26cTFiU3Lhm1oCp/AsuPhmIrZ4jnqw+mpicvUlQ2u6V/LjCCo/lY6A&#10;7CwaJF93QKWC5ZXX5ljPryUyJTo21197Z0hHYFpHgdMQhc3r77BJwEkIKnBaRTAq2UI0biEYt3bA&#10;5Fvs5H56tktuaa3M75CYwLnv5gcTNJnbH1RVU0fSwbu2oflRCL+PsHn3Wws4jfDiMuO8WsZj6O2R&#10;e992PLZVZL15Gzk+z7Fj9/jHkW2sj2OM9fn8KdGPZzy2Pq1HoZPININTbwWe9781Tx+//x4niE3J&#10;qYff4hRxKej8OMQmcXnmwXuFTokA9ByXXSA4LxGF1qiUXG4XUBowaSMdsCkxgFOl/Vsuf6/u2bzV&#10;+hIP+P9/bW1teEFQfnhzF//0/QP869/fxx+eP8e+muWYXTkZNU2VmLqkGeuObMeR25dwof0Brj5+&#10;ihuPX+Lu0/cMwUlU3nsiFU9i86nWtX7PXPX8ToOn5Lmp0slIN7vAs/359ypPiEY9T4lFAWdHdP6D&#10;efrFq18bltvOCyLxxes/Apw/Iq+JxTevO4+A8s0PVELlOC95jbbA+ZzIfP5KKqCE5asPePb6g5q2&#10;Bc5PodMMTmMF81Xrx1HAbHuEt+2PVaumWx/hHdH5muB8SXA+br/LX1HHsHxrE3IW5pnBmRAfgMSY&#10;UQgNc4DPKOKSaAod2Ruh7v0QOqofQtx7I8iNy117IGBEN/i5EJouXYlNDZxBjr2RPXAoNiURS82F&#10;BGc8QlMjMDbcEe7DvyY4v8HY4cSmRMBp/zUB+g3GOHGe7Sji001iT2iqey+7Ykz/Hojrbo+FOeVI&#10;K01FbF4sAlI8YTeCyJRqqTwb1PRsT+laV/d+qgqn3CMq3fZE50CZlsFIX8JjQH/kRcUiLDQYwUSn&#10;f5APwhOD4Oo9CEPtiVb7rwjZrzHMji0BrD9qSZ7xKfeDOvAYI1TFsz98Bg1FUXgiqvPLUEZw5ldk&#10;IyIzEMPcesHRgWAVqBKnCpxsh3M/JwJWHnYvx3Sz70PQj0R+fBpqistQXs5Ila+KqKqygDNdveFH&#10;q27qD37Xnqcp7yAnEgjOwhyCMzsVYRF+SIyVB8YnoIjIlNHcUtEsl0oZoVlNUFYJKiXEpoBTQ2cR&#10;l8t9m9LlLfduFqGkTN6+FI+c/HSkZsQiKNQTQVEecHDrjb/9+i/wZ3/x1/izv/w7/Lc//wz/7X9+&#10;jv/6P/4K/+W//nf82X//b/jqZz+F69AhkNdfRoYHIdDbE2nxMeoZnsUF2nM1ayrlQeyVjAWc+kPa&#10;dWwqcDIyulyBUwYxsa0jMmuJ8wbuU8/tm4hNBUqpYqpUo6lRUoMmzsv0pMbxmFBfg7nTJmLWlPGY&#10;PqkRC2fuwKbjjwnOx9h49hHWEp43CM6HNzZi9ZwiLG6ajEObj+H6iUt4dv4oXl7Zjg2r6zBvehPB&#10;2Yx/4f/Z/v7Xt/FP747gn18yr/dg95oMLJ2chwWE5jwFzhLMravAwTVLsGH5DIXNBbOI3qYyzGwo&#10;xLRx2QqZU2pyMbUmRz37c2ZdIWaOL8CMmkLMGFeOA5uXY+GcRsyZVY+pkwjrmjwiW94Nn4VyolQq&#10;vcX8W6elymOmtMF18riszcvmYNHsSZg7rxnT5s7AjKVrsP7QacxevQpTZk/HhMk83uRK5Oek8G8t&#10;g90WYObcjVg2f7JWGZ23BJtPtXYOzotPOC/rpIppWK+2kedWSrWS+CM6l53hNsdvYvWaFdixcQ2K&#10;q2qR1zALCWVNiMusRXrNIvXcSu0Y3JaoXHOZx2C07mu9tUS7l7KzaNXITmMDk7awufrqG3O7xhRV&#10;zTRgc4MxBOKn0hkozeCUaat1fwo4tbzHHoXNj8GpVzUPWUGpsxwlAI8RmB1y7zvVqiqkcfsfAU5b&#10;6NSXf7xe9tPuj+w8H6PvPzoHiUb53myt06OduwWcRmjq2PwYnFz24DucfPg90ck8+DiniVEtWpXz&#10;jKBTVTw/4HyrVDmlC90GOAlHAedVIyitIttJe5U4vcbItjJ9tf0D59/h+iOpaj7HI+bFo4f49sUD&#10;/N939/DbX93C7//xJvB/7uF3/9KCP3z7Hpem78OGphWYNWEKpjVOQENdHcY3jeeP4ilYuWcj9l4+&#10;xXO+jatPHuPGs9e4/Uwqn28VNAWZ9wSdqhJKeKqu9u8UOqXaqXe5t0nF8wfA+YzzH2FSwPnqH0yt&#10;hk9zdZPLBac6OKWbXa902oo1Kj+VHwKnYFOfto1NqXBq2OxwX6qAk9+BDs7nAsvn7/Hk2Vt+F9+q&#10;SqeA86kVODtD50/0rnFjFdNWFDLbCcxHj4nOdlPa8K6tHe9aW/G6vQVPHt3D6XtHsXxbI7IW5iI0&#10;JxzxBGdqQjAS48fCz3cAAlx6ImREL4S79UXE6AEIZ6LGDkQkE0KABhMdgcRnwMge8CdA/V17Icy5&#10;PwrtHbE1qxTFzXmIKIpDeGo4vCIcMcqJ2CQsPQSbDl0wliAbM7QrPBw0gI5x1NApVdDRXCcQHTnk&#10;G/j074W0ng7YXDsRGeMykVCQgGCCc4jLVxjJbd3tBa6cHiz3hjLyUHkBqB0z6AuMsPsczhJiVLro&#10;x/btgwQ3X5TJ6yzzUhGcFAz3YCc4EdjDCU5nxon7D+P+wwZKxVTrklfd8jyGXY9f8HjE8KC+xPBg&#10;ZPpEYlxRBSrLK1BEHPjEj8YQ565wHSaVUamQSjd9TzUIyVla6bI3PWd0hH1PXudgxHsEoSpLHj9U&#10;iUqCs4bgq67KRUlJJrLlUUYZMoJb3iykjTSXgTV5mYRmZipyZbBQpjxbMxmZOUnwDx2LQH8P/g3l&#10;0URjEODniVB5LWR0ODLSEtXgGulKF3SOKy/WqpnSLc2MryhmilBHbI6vkUc0pSInj8cuTEdYVCCi&#10;EwPhNGYg/qLLX+HPP+uKv/7CDn/ZZQj+d9eh+O/fDMF/6zIQ/+XLnvh//c1n+C9/9r/xl3/25xje&#10;ZyDiA0ORFCtVuCDVvS+4LRQIlxG91dKtXo7xTK2khpAkLgWd2rM05fFGspzz3FZhk9P13La+ugSN&#10;3EYyibCcxP8zE2AKPCc0sW2q5nQ1JjaMU9iczPUTG6qwbPZkLJ5Vi+bJ4zF/2jpsPv4QG8+0Yv25&#10;Nqw5146bBGfLzQ1YMS8P8yY3Y/POK9hxvA0XT13DyztHsW7leMwlOJdNmIx/a7+P3789g6u7xuOf&#10;Wnfity/2YfuqDCycwn0nFGLuxDLMJzgXNlXh8LplWLd8JubPmoSFROCsCWWYx/UC0jnE56yGcgK0&#10;BDMaijCtjuG/p+aKAkyvKcHBTSuxZN4UzJszETOm12JyfSEmEKQ1pcmoKUpDFX8UlBXmo6SwkBgX&#10;yFdwfTW2rl5I4E7A0kUzUUv0FvPvW1heiJrackyZVEO0FiE/Kwup6bUorNuGpQeeYdH2A1i1RN5U&#10;xHOctxhbTj3CGgKzAygFnISmHgGiPlJbHhMkEXTq28rD0ldfeImNR+9g/7692LJmJRomTkUJ0Z5T&#10;MwmpRY3IbVyADRfbse7yY2LxMUHJY17hsa4Sl1dfYc2Vl5w3puO9lB9FtjF1e38q6whIvWJpXq4w&#10;aR1jtzljxOZ1Y4hKItASDZF6BJZGRCpI3nivgdMU6/V6OoCTkFTVS1N2EpOSHRJicgdRuYvTu0zt&#10;HmbfrW8JTWKTEDyg8h4HCDQFKKYzdB4hJgWagihpjxOY1hF0KmRxW1vH6BATTHVQ/lAs+1rAKZDT&#10;YwTnIbmO/+QcIBAP2Fiuop+rnDdBefT+dzZznLA8roNTvj9pCcoThgg89Vgg+q1VPhCf7zWAGrrW&#10;LzHSqm72tu9xiZHWWOW0gNIUglNa2UbweZV4vdr2FjfaXuBu+xM8fvoY71634v9+eEBk3sXv/vEu&#10;fv9/HgL//Aj41yf43W+f4be/e4E//MOvcHXhIeyZswmr5y7CilnzMXfqbMyY1IwpjY2o5/8n104a&#10;j0b+f8ycTUux8fR+fifXcOlJO649e4HbT9/i7tN3uPf0PeH5XlU6ZTCRXu18QGw+fPb3Whc7oSV5&#10;RHQ9Ji4lTwjHJzKYiODUI6D8KIJLgvMZgaqQKlHLCU+CU7D6jMB7LvA05bnMm2ILo7agaYkBl5+I&#10;wPS1dMMbYzqG+hyel9Zq4HzJa1XP6SQmXxCdL198wCsC/d7tp4T5e7S8esfv5T3B+UHB0zi4yBY6&#10;f2KGJuEosHyrVy7ZWsJ/DJL2x3j/mO2jdrwnON8JQLnsA/d90f4Qz57ew8k7h7BiWxPSF2UjQsCZ&#10;FIb0+EAkJXoQKQMJzu4IG9EbEW79ETma0GSiPQchwmsgwj0HIHRMf4SM7oPg0b0QPIrtqH6IdLFD&#10;qb0T9hTXoGhaHqKK4hGZFgGfSCd4OPeA5wjGuTs8hwk8u8KL0JR4SsvlHlyuKqCCTsaNYAuw64+C&#10;vs44NH02MusyEF+YiOBUTwwf+Q3ciNRRQwWmX8JVIuA0xZVgFIi62hGdAkmB6IAu8OjfF5GDnDGl&#10;sBwFZXmIL0jEiFAn2A8jNO2/Jia/xHBuO3zQ5+YMG/ALYvMzDCJAe3f9Wzj270pI9cTYXoORExqP&#10;pHgmNQmpmQnwjhwJRzcZ4d5FG3AkuJTItFQ8h/XESEGnPHJpSE+4DR0AXzsnVMfmKHCWqXeBFxFc&#10;uSgty0ROFtGnnlMpb/NJYhIhr5MsyLYMAhJsykjt9Ox4jPFxJjbHIjjIx/yMzJDQAASH+qv3kvv7&#10;eCKQCQnwRVRoMNJT4tXD4+WB6rXESG15AWor84i+PBQUJKOwKB25hHl0bDACozzxWa+f42+698Lf&#10;9LDHX/V2wF/2G4a/6u+Av2L7l/0c8Oe97fE/uvXHf/2sC/7ff/W3+Lu/+Gu49RuKnLgkpERHITUu&#10;ChXy2CUZoSzgrSI4q4hsqWAqYBKcpsgzIscxNTXFXF/CeUKKIJXt1COQ2DYRozLyfOoE/nKWB5wT&#10;mU3EpkQe9zOByyZy3eSmWgXSiY1VmDOhCvOby4juNIyvrML6HYex5eR5gvMqtl64jRs3L6Pl9los&#10;n5dOEDZg656L2Hz6MY6duYFnD05g3YoqzJtegyUTa/Gr6yfxb207cXNjAd6fW4F/ebwHWwnOxc0F&#10;mNtEdE4iNgnLpRNqcHTDSqxfPhsL5xCOs+owaXwapo3P4mcQnJOKMHdSGYFawpbzE0u5P7HaUIYF&#10;RPKhrSuwYC73m92M6dNqMLm2AFObijClLh+T6wowYRzx2LgKRQ1rUFy+AEVF0/iDgue+dhEWzW/C&#10;goWTMbW5Vt0fW1aUjYbqfGI1g/+WcpCSNQW1c09j0TGtsrh0xy6sWToN8+dPxpxFK7HlDMF5XsBJ&#10;/JkQqR56burWlmjVRy1SkVytsMdwnXSvy/5bLjzFsSt3cffmJczkdzeudhKqxk9CZd0EFNQ1oXhC&#10;M1bsO4JVJ85g3aUHWH9FwEnYSq7ys4jPtYSnfm+kgFOLDlDryDoNj51HO9a6ax2zXsXYFc7562+I&#10;SdO8mrZULG3h8Iei4dESW9tYR7bbeuudyjZDBJcKmaYIPHff/tYUThOWe4i8fWz33Xmnsp94M2JT&#10;AKVPayGYCCEdhkfZysCXow8+dMgxokefNiLx35PDRJcWDWu2IqiTiqElGur0YxhR1+HYPH/B4EdA&#10;7DT8LKvP1nOQ6WyddWydl8oD+d5M352cq7oW4/rvcUxQao5W/dSidb2fIDJPtrxniM7WdzjFaal2&#10;nmv9FhcEn9ISlRcJyItsBZ0C0Sttv1TYvMJcbpcBRXo3vDyv8wMuPXhDZL7B/fYXePLkEb591Yb/&#10;+76FyHyI3/7mIX7/z234/b+24w//9hj4tyfA717iD79/jd///hV++wdO/8N3uLn8BMG5EWsXLMbq&#10;xYuxfOliLF24EAtmzcas5imYNqkJkxrr0ShvTqurRt2UBkxZNgPLD27AvtvneN73cP35M+LzFe4+&#10;IUCffKfu9bxHcN4jsO4//3s8JDjN3ewKn79C+4u/Z7SudoVQxlj9tBkC03qZwPMJjyN41TCq4fMp&#10;1+nRQPpLBVIVrjci8cdD1BKBpnVkuRxDr2gaj2fdva7h8zt8++gfcHzdFew+dRtn3j3H3RcveL7f&#10;8po+aJXOl9+z1WIc4S+xgNNUxdRwacTmI+KSqOSvkA+PnuL9E7ZEp573jxiue/3kMZ4/u4+jd/Zj&#10;xdZGpC7IQEReBBJTwpGVFIy0VG8EB9oheGQvRLsNQNwYO8R52iPOi/G2R4yPPSK8ByLCk/EaQHz2&#10;R7gHWybObSiqHFyxr7IWBc25xGGSAqdfpAv83PrAx603vEf0YohO527wduoOn+Hd4Uts+oyQbnni&#10;U8G0F8aM6Emk9kKo/WCUDXDDmXkLkFGbRiAmIzTFBy5uRCnROpoodde74lW+Mk9LJXWUA+EpISbd&#10;7L6B54BeiBsyArPLxqt7LpOKE+EW7oChDvJO+G/UoCW5L1SAKviUVtBpP+jn+LL7X+IXP/vfsOv2&#10;OVz687wHDEZJfDJio0IQFh+G0NggxGQEwdG9J4YQuk52X8FpsBxLuua/hstgGTEvIVgZeUuSE+M1&#10;yBGlASmoqahCeaW8B7wY48bnoYggyJZnUeZkqtHYBbnyWKUEIiGRAE1GUX66Wp5PdMrbZnL4fbt6&#10;u2CEmzNcRjphxIjhcB3hhNEjXeA1ZiSC/LwRHhaEqMhQRERpCQz2gb/fWPh5j0aYvyeiCdXEqECk&#10;JYUjLTkCudlJ6m1A8oNk2Gh7/KJXD3w2aAj+bqAjfjpwGH4+eDh+yvxsoBPDdoAD/rqvPf5XjwH4&#10;X9/0wJ/99Of4+q8+R8QIXxQkpyM7KR5lOdkYL1U4gSbbKhk8xOlxCpWWyPM/a6ql2luooKRhs9z8&#10;nM1GYnNiXaVKs4CTwJTH+UwQaMr0RAJzAqHJyJuF1PykGn5OAbKyE5CVEo3MpGSU5BSgsbYO8+bP&#10;x5p1a3HtyHbcOrkQq2ZmY17jeGzdeQI7z7bjxNkbePrgJDatrsMCom/51DrsndNEdK7AhWVp+M21&#10;HfyRfxQ7VuVi2eQ8LJqQi0UEpIBzCc/r5MaVWLd0JhYpcNagriwC08elY1Z9HmZPKsW8KZXqmZtz&#10;J7GdzFYqn+OLsKCuDIe3LiUcp3DfaZgzvRYzGkswg8ee2VSM6U2lmNBQTyhexLIzL7DoxAvM2tuG&#10;ORuOYv3GVcTmJMxbMBONTbOQV1Crnrtanh2D7ORYZOdPwswNd7Dm3Hv1+KINl59g6fZdWLesGfMX&#10;TMH8Rauw5fQTrL1geN4k4fkxNDtWF6UyuZ7L11/U5jdfacPlO3fw5ullvG05jkWzy9A8tYF/mzo0&#10;NNWhun4cqqWdwP8IzZuHFQeOYcOlR0QrP/cKsXmNxyE2BZHr2OogVEA0AdQajrKNcd5WOqJSi6DS&#10;OgJMW1XLTToYb5haW7FeJ/PmZR+w1ZQO29iI2o6Q1MFphuft99huwKY1OPfcYQitvcw+RqCpsElU&#10;qUodUXSQmJFo8xINoofvf6+hiQA6xlbv8pUoBD20xAjPDnC69z3bX5piWG4jRwRp/IzDPPZhzlvj&#10;TZ0L1x3jNnqsj3FMQU0+U87ZMi2R6zAeS6HyE7DsLAqccp5Wyy0xfR7PVbUmdHYIv6cjBKOK+Xrl&#10;+9Zy5MGvGGm146jIceV6GKmGHjN978eJy5PMCal4EpSSM8SmwPMcsXneBM6LBOcFTl969EtcfvQ9&#10;rqoQoKqq+V4h82H7a7x4/ATfvWjBb97fxT//6g6ReQ+//5cW/Nu/tuG3v32Cf/vtM/zu98/xB8El&#10;kSnY/MMfDOD8R+Jw1XEcnL8FG5Ys5f+fLMHqZUuxZtkyrFxEePJ/44tmz8b8GdMxa+oUNE+aiKkN&#10;E/gjvJ4/hqsxfkotGvgjef7eVdh99SjOtN9Sg45uvXiFOy++xV1B59PvcZ95+EzQqaX1+T+g7QVD&#10;JLYRXu3E0yMi7DFh9ujHhPtprQbNRwqvbAWfglLi7zEjrRbC89UvDTHB0xS9KmqE5w/FJjglsp7n&#10;pUbbc1oHp0SruBK+jIBTXn353c3fYHP5YTTN245590/jwvsnaH0jlc4PvDbpXpfbEATjgkwZ3U88&#10;m6Lu4VQjzaVbXdCpVzk7gFPD5ofHT7Uu9cdc/6QN7x5ze2L07eNneMPpp+13cPDGbqzc3IC0OemI&#10;yglHYmIYshI1cIaG2CF8dG8keNgj0XsoEnwckOg3DIn+wxAf4IBYP3tEE56x/gSonx2ifLTKZ9IY&#10;R4xzdMOB2ibkNucgriARMakRCIwaAb/R/eE3qh/h2Re+rr0JzF7wIih9GD9O+zj3hI8L49oH3m79&#10;GbYj+iN6iANqBo3BqQULkVWfjsSCFISm+sF1dHeMHib3hRKdjtJKZGDSVxg1rIvCphbOE5/SRT/a&#10;nsgd2AeJzmMwo2ocCiuykVAUi9FRDnBw/LlWHZV7QhmpkLqqRzjJqPqv4GD/JcH51/jFz/8cA7/+&#10;GeQtSF4DBiDDIxANxaXILkkjhP3gFewAJ8J5OPcbLveBEpwqA7/EMBlFzzhIN/3AL+Aoy+26w73P&#10;EOT4RqCyrBwVZRrCaoiiokIZCJSC3FyBZaYamS2DRXKJTZkuzs9Slcn83AyUFHJ9WTqCY4IJyQiE&#10;M5GR4QgNDkZggA98fTwwZrQr3IhRN0J0tKszvNxHws9rFEICvBAZGoCYiGDEEKFRUcEIC/dHQKAn&#10;/Bkf/9HwChqFPi6D8ZlCpgs+G+yMz+yd8QUjrZ6fMz8bRIQSnn9rNxT/q1dP/PRnX2LILwagMCoL&#10;RZkZKMxOR21FKRoIx/GCzspSolKrYko104hOqXTWjZN3orOV96LXlKk3BslgIQHnJGJzcl0VpqkK&#10;p3Srm8BJXJrBObFOZeIkzk8eh/LxZUjLykB6Zpp6+HwewZ6fmYnc9ExkpWegLD0Z4wrTUZWTxDYb&#10;CxbMxbqtW3F4/1Y8uLwR+zc3YfbkYiycXIl9iyegdf8UHJmegH+7tQ//9uowtqzKxuIp+VjYVEhw&#10;lmLxxAosnViFk5tWYMuyWUTjZMybVwd/756oTg/GAqJybj1hOrkK8ydWYv6kKoKyEFPHp6C5Jh0z&#10;q/NxfNtSLJ4/UWF1/qx6zJ5YjlkE6ezGYswhaKfWjcfaHeex4aK8y/sZVl9+hC3nrmHN1pVYSHDO&#10;mTcT89YdxYwtF5FdSXSXZaknB0yesxZrzz5W1UOpJG66/BgrCc71y6fxuqdgweLV2HrmqUKmes7k&#10;JWJSoGnCZqeVRUGn2v4FNl8iNh/ewS+fnMdv7h/CxZ2LUF+eirrKbFRX5qCR1z6F4G6eUoNpU8Zh&#10;9rRGNM+ZifVnbxKZT1V1c+01fr56aDqRyOOr51taY9EKiT8uNu6x7ABLPYJLDZiSzbckH1QUAs0Y&#10;tMx/hEVD1DLD9ttufUs4/thoVU5pFTbvfPgYnIwCp2CT2UvgSPYbwWnCpY5NcwimA/ffEaTvNPyZ&#10;4UTYCC5bjNA0LbOKhkFj2xF+neUIt9diQJYhZswRazo4BV4KX6Ycf/BLmxF8djiW+XjaMdW8Kcbt&#10;bOUQr/GTKOZyORfZtrPrVuA0R99XjqeD85eMFTiZow8Jd0kLr4l/i2OtvG4CU9Apf48Tgk9C8zRz&#10;Ru7tNMFTw+Yvic9fcvpXuKS6zT8Qme9xv/0lHj+lId604jfftxKYrfjDP7XgD//8CH/4l6f4/b89&#10;wx9++0Lld38gKvFatYJMc4hNAee//YHb/Z9vcWfNCRxasAWbly3HBoJzzbJFzGKsWbKIP7wXY+2S&#10;xVi9iD/sFy0gQOdi7oxZmNU8nT++p2Jm4wRMbhin7s1vkF6rOQ2Ytm4mlh/ZiAOtV3D+1SPcfPMC&#10;d56+wP1nb/GACL3PtBBOLc//nq2pyklQfYTKTiKwFKi2vvw123/Q5plWwasJnY+IznaiT9rHEmKy&#10;Izj/Hs9e/9oSmed+1gDtLD8IThuR5bKvYFOqre2cfkR0fnvyN5jjswrZ45dg/osruPj9M7S+esPz&#10;/pZ4NlU4VfVXr2zy/BU8f4mfqOdtEpzPBZ1qgJDlnk0dnjJQ6C2h+e7RE8LyEV4+acGj+zfQfv0y&#10;Wq9ewb3LF3Hj+DG0nj6BAwfXYT3/w5k+J5PgjEJaUiRyk0KRmS5dsYMRMaYvEjztkeLriBQ/J6T4&#10;OyHJ3xGJgY6IDyQ6/YcyQxAXYM9w2m8IUsY6od55NA5OmIycqQRnfiJi06IQEOUKf4/B8B89QEOn&#10;e3/4Mn4jB8DftR/8R3DZCALThfAc2Y/rBsCH6PQbMQBxBGedvSdOLl6EdIIzqSAZEelBGDVGwKp1&#10;yXsQm56O38BzuAxK+kZ118u9oh5O0kVPaEol1JHTjj3hZ9cfWW4+BOd4FJRnIak4Bt7xznBx/hzu&#10;Dl3hPlQGLH2FkQTmSKLRdYh0jROPDp/DbtBn6Nvtp3DsK/eK8vj9ByPd0Q8zKxtRVJ6LhOIIuHj0&#10;gtNQbUCTQFOvcCp8Ep0qBK3joM/hIOn/Jcb2HILCmFTkpMubhaTbPF29qrIgN1Xd61iQn40itvLc&#10;ybxcAiknneDMIDi1Z2kWE6OlxVxfno7I5CikpKQoOMmrI3OyMpHOY6WmJSI5JR5xiTGIiiVII0MQ&#10;GOwHT98xGOPthlFjR2DU6BEYO9oFHmNGqPs/w4J9ERnuh+ioIIQkhKGPqwOByTi44suho/DlEDdm&#10;JL50GIEvhhKfEgcnfDZ0OD4bMhx/N8QRfzl4MP6qa098/udfIdErElV5+Sgjjusq8tE0vpi/ZgnJ&#10;akJSqpaCTC6rqyUwa0tQV1eqXrXYKKmtQAMjrcw3sZ0ilc2GKpWZk+swRe7jnFCDiRPHKVx+BM7J&#10;tZhA0DRMrEFZZTGq62pQXFmiXgCQl1+K3LwSpOdX8N9YPmKSElFaWEDQ56pUl2ShtiwbDYXJWFif&#10;h+rCOFTLqyTHZeHh/unYOykF/3xlD377fD+2LE3HkmaCc3IRFhGlSyYxjWU4u20Ftq6YgQXzmjBn&#10;UT1GuH6NYKf+mFdRiHn1RVhMdC1orMDcpnJeUwoqCr2RFOyE4ogQnNi6GotnT8TCWQTnzAmYNamC&#10;KdPu/ZxQiun1jVi34yLB+QwbLz3D+kuPsJ3gXLt9DRYtmIjFc2Zh9eaj2HruPsonNGJCYwnGVZVh&#10;9pKt2HT+GdZeJegIuY3E3Zpde7BhxXRCdaoZnOt0cJqiQGkDm1J9lKxVGH2OjVfacer6VXxoP4k3&#10;17bi9ZX9eHXnOOY2V/LvmY/ycfz3UFGAEnnxQEk+qkrziNEc/t3KsGzbZqw4ehkbLz8jLl9iPY+7&#10;4SqRKNiUVlUjPwbjHxOBpN6aQ1jayiaFTA2aWwg6PbZRaIkRlp1Fttt++7sfFR2a2+6YsGkA505O&#10;S3bxeFp18zvsufudwuY+YuYAW1XZNFc3bYBT5b2KgFMhh61U0wQ0grwTLd8z3yncyLQGTb3tPIJP&#10;W/jSo4PzKI9lzDFT9O1UVc947E9AU4+CH48hiNPajpD7Y3KYn3nEdCy1jOdzVJaZz1+uVUOh+nwC&#10;Uft+DN8Rv7+j/I61GG8l0CFrifGzdXAeE3AqbGrgPEZUCkB1cEo3+5lWDZznuV4qmxdaf4ULPD95&#10;X/q9tnd48vQ5kdmOf/z+If7lHx/id/8kITT/lcj81+fAvxKP/8b2d68AvMPvf/cSvxdsmsApwBRs&#10;Am/M8PzdH54Tqjz+xlM4vHgrNq9YgQ3Ll2Dt0oUaOpcTmysWY520AtBlS7GaAF1FlC5fvABL5s7F&#10;wpkzMG/KVMyeMAnTm4jPCQ2Y1DgOtfLEkWm1mLJyOpbuX4Ndlw/h5ONbuP76Oe6+fEd0fsBDgukh&#10;sSl4VEhkHr/6hw64NEfwKCjlNq3cp/XFr7nvP2p5/mu0PpdW8g9cR3gSkK3cR9p2HlNifUxBp3V0&#10;gH4andIF/2sCU48BnDyuNTjVM0O5n2D0/0PZX8fHkeXn4v/cm5vkl002e5PsZrM4O8z2eAwyyhYz&#10;MzOz1GJmZgYLbMvMzMzMIFlgyZKZYTym5/d8qiXbMzubm+8fz+tUV1dXt7pLVe9zqs4pKfskBGf3&#10;EP9e/i3X9zxGk3Mn4rOb0HH1CI7d6EVf/1V+npvMLSV9/Nsvj4Czlxlt7XxPsKmA88JFJUqvdDnN&#10;/qZ3uvRIJzRHcqXnEi70HMXSpVVY2ZyBVU0ZaKuLR1GSD1YXZmJJWRpWt2YipDIYLsGu8PVxRLiP&#10;HYKCzeDopAFHwzHwNp0Ef4tpCLDShL/lDPjZTIe3zTR4Wk+Bh5WGEs+R0t1yMgKNZiB/lhE2FpYg&#10;tDhEOaXu7u8MO5dZsDAZCxvD72BlMA7W+uNhpT8BlrrfwVp3HCwJTAst4nPWGIKTGCU2pQXUjPh0&#10;n6SB7Cmm2MYN0yfDB16RHnAMsoau4ddc5lOYzvhcOTVvPF2mPyNaP4fhjE+VGGl+pqBUrhtVriGd&#10;/iUsJo5FmJ4ZylNSER4v4HSHkesMaGoSpQSqjkS5fvQjzJIhnJiZSuefDzGD8zSVa0ZlIPnPoDdm&#10;AoJnWKIsieBMDIeHyhGTDb/E5KkfYPpEOY0uA9CrowB0BJ3SW165PlTuvjTuI5iPF1T4w9+Xf5+f&#10;KzzcbRHq66HcrjGSqIyMCFHgqeAzLAjRkaGIDAsmNEOUcTNVUcFIiA0jOH1h42alDJPj4+kFf283&#10;ViB8ECI92rkugWsw1xUa7k9g+SOEgPUN8IQ739PVxwV2bvawcrCCuaUpTM0NYWA4C3p6MzFTRxOT&#10;dabhw4nf4oMpmniflYr3Wcr0x1MIT5k3mZmmib9MZTllhvL4D9Nm4vfE5+++/Q6/+93HMJqoh7Qo&#10;FVJiI5AZH62MHZmtdABSITM1FtmZ8cggNDNSY5BJbGZnxBKYqpHEsbYbj5yMBCYOuQRnHqeLs9Qp&#10;JS6LclKQL9hUTp2rwSnQzM+TpCE/n4/zCc7MOEREBSJZgJusUrCTmsLadF4B4tILkFVRTJQ7KuOC&#10;ynWmMih9QhxRFOGP2AhCXzpShXsT/gGICw1CVrQ38iIcsbwmGXsXF2N2gR9qc8JQQwzW5arQmBOH&#10;2swY7CP+lrWXobEyHTVVqZg+82NM+eIDFEUGo47L1OXGoqkwGeWZ0chIcIXW5P/E9C9+B9sJmti+&#10;eAHRmMfXFhGcmcRmAioLElHJ11TmxqA0IwOdKw5hgZzKPkAgHurBsn3E2rI2NNTmoaGqHHMWb8bS&#10;vWeQXJiD4tw4fo9JqJu9DAv3SeshX0dwLjzUS3Aux7yWQtTV56OmoRVL9vQoLZWjrYsKOg//fOYd&#10;kdPd6szffxlb951Cz9HdGNi7FLdOrcH9y5twv28HFjTnsoIRwgqUL1SqIG6/wUiRa4dZAcjgb5KQ&#10;kISY9AaULzpCcAosr2I+s+DdHBtSOtq8zfDIvLdRWid/Bo+jGX3NQpZ/M8eHoXTUkVPY0rqoYI9I&#10;HMnSUzex7CcZReDPZcloSbyqWyvftlT+dD1vcnokyuN3cXnzR1lBXEpWCjJP3x7JLax5A07mb0Bz&#10;dN6G81JexwYFnNLDmoghhKQX9ZbzfHyJsLl0n7i5R9zcUbKVr9lK4KgxNQKrc3dHHr+NQOzdqBH7&#10;TojXLQLYn0QN3HeQS6C9DXHF9/tptv103YxyClogOIK2N5Dj8qPz/keRlkVGae1VgCclP4t8NsEe&#10;H+/g9yKfYyeX38XPrs4t7JTw+V2X+DmJQHmN+rONXB4gqFRKNYx/HIHmXb4Hv3viUXkP+V7k/Uay&#10;nb+F+jPI6fWbfJ9b2NN1Uxku6fTlq+juvYwb1y7j3s1L+P7BRbx4fJFA7MLrZ93EZS/TA7waUK7L&#10;VKAp08QlMMySsCQ8X3D6FZH5SgGmGpzynCzz6hWR+v1tdK3Zj101i7C8bjbmtTWhtbmGyKzDHKZD&#10;wDm7ifBsUdIu8Gyp53PqVtC2hjq01FehqbYKNeUlqCorRmVxEerLyrjvy0d+egZysjORWsA05vP/&#10;cy0OXD2LU4NXcZHouiQhIgWGSmRaoMh08bE6BOUVgeRI5JpQlueJznPEppK+d3OP8+7iHOF5fuAB&#10;LoxkdL2j79MzcB+9SkawyVJp5ZTOSaMw/NlIS6j0jicoOT0g5dCdt7n6zjSx2Td4G1eU+bc5j+gk&#10;HuXUei9LuUbz+pG7WJu0BQU1C7Dw9ikcv9HHzzFMYN4kSInOqzJsEoHJ70paZy/zdQJOaeV8r4fY&#10;7L1AdBKbfQSmtHL+OF0YuHQZV+U6TeZK9yV09x3HoQNLcHRdDY6srcKK1XnISXPDorhwrOIBbnl7&#10;NrzLguBKcPp7OyDSxwEhwRZwdpoGF+PxxOZUBNloItBmJoJstRBoNxN+9tPhYyfwnAov66lvSi9C&#10;NMR0Fgp1zbCuqBTBhSHwjPKCV6ATrLxnwdRoLCz1JyrYtNObCFt9DQJ0AqwN1LHUI0b1xsNc5ztY&#10;6E6AGTFqqTMR3lOmo2CWNTbProdXpjd8pCNSoAW09b+E6SwCUvNrWMz8CuaanGZpNusrGMspe0Z9&#10;6l7QKdeIcnrGN7CdNA6xptaozEhDSEIQfGK9YOimiVkzCUhiVZcw1eXyOlM/Yz6HFiOlzmTBJyHK&#10;Umfyp5wmdMdORISeA8rSshGdHAmvOBdMNvoCU2cQpgTqTC4vpeZEGVJJfecj5XpOGTN0/J8xefwf&#10;lWtGDb8dB19NO6TH8yCbGAInN1N+V7OgCglWkCjIjAgNVFo0Y6LClDsRRUaGKIOgxxFLcjtKAVFo&#10;rCd0zfTg5uiGAB9vBPrJ/cf94O/vqbRwBhKxcj/2ID+5f7lcD+pDxBJQXE9MVCiimUg5RR8WgIBg&#10;T3gGu8Mt0A1GVobQNNHGBxO/w6cz9PDRdD18SHR+wvKT6fr4QFOLCNXCx5q6+JjzP5hGkE4lRPn4&#10;/emz8MfJk/HHT76GxmcaiPIOgI+rHcL5mVR879T4SKTws0vP+JwsgpLozCEIc4lImVbQmS7DHsUi&#10;V7nPN6HE5HO6kMuUMEVcroyYLCI2CwhLAWdevrRsqls3FXDysYAzn+CUgdNDiUZBt9zaM5yJJOKT&#10;EmIRmxSP5PwkePi4IlXGCJVOTUoLbDwSCeVkgigmRu6JT/DzdTIvJsIL8VE+SFfx74nxRUK4B1Ki&#10;/JCiCkV6XAgKksKVOw5taCvF+vmVqCqM5ucKh5WdJjQnjEFedKgapwUJaChKQU1+MiL8bDCFFRKt&#10;8WNg9o0mdi5ZgubqXKaYtf9MVPAzVhUx+XGozotGRWYWFq4+ikUE5/xD/eg80otl+w9h0fIONNUV&#10;oLG6EvOWbMGK/WeQXpyH8sJEIj0dTe2rsGB/P+Ye6SMY+7D4cDfmrVqOztncuTcU/BU4R/PX0BzJ&#10;UWKTmXuEn4Pg3HnwAroP7ML357fg4dkV2L00B1dOrkFna6nyPZpaWcHM0YHbmDXsnJzg7OKK2JgY&#10;VJZXo331XgJ6AJ3HiM1jBCzX+y44F/4EioskIzgcjWBxIWH5tyKIfIPJ/yajrYpvWhQFfaMIZJYT&#10;cj/NMiJPibKMLP82b55XHquB+rfW8yYjmPxbEWSuOkNgnr2jZM1I1p7lgYd4kawnZEaBuYGwkVPD&#10;6tzERgkBt0FCtMi8zQTm7gtXceTiAPYcP4stRw5jx9lT2HnpEnZ09RI8gwTPtREICvKIIQERs5XT&#10;PwWfAk0uO5qfA+coMLdfJKZGIrBS5/YIqgSZfyvq3txqdKrXJXnzHtLa+S4eFcSpIfc/zkWuU/ls&#10;/DxdhB6zs3s0hGXXXewiCHdyvbslXE6updzD5fZ0cVrSfQd7eu5iN5ffwecFrqMtt286FMn06PfF&#10;aXnfrZeIfMEm33/nyPehoJXLbOV8+f62s1Kw65KMzzmEI5eu4GJvH4aGenD3Vhe+f9SNFwTmi+8v&#10;4fWLHrx6SWTKaXDmFdTXYL5kKa2YgsrXLEczCktp5XwFWU7d2vlqZN5LAekPA3j1oA9X9+7A2Tmr&#10;UBudhfxMVqRr0rlPyUFbSzHmdFRjbgcB2k6AthGbs2sJTWkBFZDWEqMNmNPaiPaWBrQ21WN2cy3a&#10;mDmNNWitr0VrQz3qq6tQVliA3OJMFM0rwa4rR3F6+CrRR+yOngpXQDgaNQhHWya7Bh8RmtKKKdhU&#10;R7D5s+Dk9BmC80zfXZyVCDzl1D3Xq24ZFXSq1z963edlTvfyfd5mBJxDfzujLaACSAWRyuN3oMkM&#10;8rG0dvYMqcEpj69wWXltXy/ByIpPb+8DnFzbgyznaoRUNqHp1lEcud2L/itXMXBlCINXhpUhlKSV&#10;U41UaQWWFs6b6OF+4S04L15Evwy0+v8A52B3F670nMaFUxtwcnMjTmyoxfqtlUjKdEV7VBB2NxRj&#10;/rxcOBOcbiFuCPFxQrSfI8JDbeDqPANuphMRYDkdwbYzEeqgqyTYUQeBjlrwc9CEL+Hpaz9DKb1t&#10;pyktn2EWOig1sMLasnIEEZxeUd5wCbHHZC8NfP7tHzDmyw+hwRgTfXYzJ8PRcAqcTabBzniyOkYa&#10;sCVCbYhdayOWuhoImKaNSiNXrGutg0eml3IXH6dAM2gbfA4znbGw0foW1iwlNrpErc4YmOuOgQVL&#10;mbbUJka1viI+v4bp9K/hNHkish3cUJ2fjtBkgjPOC0YEp67OFzDS/EqJIXGqP/0LwlMAKuUX0CNC&#10;Zfgmaf3U1eA0wWk6ZiJizFyVJv/o1Gh4x7timsnXmK5JnHJZ6UWvlESq0kqqDCZPgBKdM0Y6Esnw&#10;SAZjxyJ0mjOK0jIQlxEK7yAbuFgZIjY0hNhkwkMRxTImUk47RhCc4ep7oBOKcltH6fGdQPgERrvh&#10;43Gfwt7SBY62DOHp6GwLU1s9WPO3cbExgx+xJx13gv3l/u5uCPZ1U8b59Jf7tfu5s8Lhy/cJQrwq&#10;TH2P9YQIuPg5w9zdDJ9M/hqfsgLwxRRNfKKhSVxq4xNNQ/xxmib+pKGFD2ca4YOZhoSmvoLND7UM&#10;8JG2wFMTf/5qHCZ8PhF2hsZwcTKDs4M5HOxMGFM42JjAidM+nvYIDyFEo/yRSsBnpklnmDjkEZQC&#10;zOKcZBQTlUXZSSjMTEBpThLKcqR1MxEVhWkoISoL5dR6gTrSqlmQJ+NMZjJSZvBxujJkUmREAKKi&#10;+R3GhBOPoQiXyxNiVYhUJSGSv6WHvxuhSXwSm8ly7Wgap+OjkJctHZJSUcD3KivOUVpj0wjKjGQ+&#10;RxSnJvJ7i/BBXIQflw9HSrxUCAIRH+GLDCI0NyEESZHeUPFxQIArnGxMkRUbhpK0SKWzkHQeqsgj&#10;iH3soDHxa0z9bgpMv9Eh1BahuTYTzTV5BGe6unWzMAGV+THclgm07GwsWn0MiwnOhYcFh31YeeAo&#10;lqyYi5b6QjRUV6BjySasOnAGWaX5qCpJRUVBFtrmrceCA/2Yc7ifYLyCxUd6CM5VmN9ajIbGQtQ3&#10;tWPZvj4iVpA3rB6s/LBcM6mG5WgEhaNRt0QSh/wMK/Zews2BQZzf0o6NLalY1pSOCwdX8mBThTBW&#10;nIxs7WHo5ApNS1sY2DlAz9wGQWERqKmvx/K9p7D46AAWnOD6jquBuYhI/HHe4vLnoPj/yigk/1/5&#10;nyLzf5oVZ28rGZ3+6fx3541mJTH532UUmqNZd+4ucw/rz9/DBiJpw4V72MhyIwGkzu13Iq18cu3h&#10;6DWF17Dn4lWc7OlF32AX7l3vx5Edu1BXXoXG5ip0rujAut3rsfPYAey7cJ7o6SOEro/g7i06R7G3&#10;TYDG8u0pYHV+3HopywmmRpB5iagaya43ucMQdD+JtBiOtvAJwgR6EkGZrOtH7yEQ5mf7WUiOZOvF&#10;e/x7/ruoP+cOlgLMt9i8hV2XCczuB9jN5QSde1ju4XJ7icy9XHafEj4mNvf13sM+lnsu82/jPFmf&#10;fEblM/9cCFnJdq5zp4TzdvDv30bMKi2aF+TuQ8M4dKEX53toASLz3p0ePHvcR2D24sWzLrx83oMX&#10;zKuXfUrL5WsMK62Wr19fZ3mdcFSXr3FDPV9B59u8ej2sjjx+RYRKC+fzfrx+egnPbp3Ao8FdeDKw&#10;F8/6DuH8nJUo9UxCTGAwQkM9uJ91RXwS94NFMahqyERTWyFa55RjdlsFEUpothGVBKe0dM5tacK8&#10;2c2EZxPa2+rRIc+11hKhtZhNoLY0qfHZwvkLti/AkZvncPrqEKF5R8HmaAukuhXyfwbOs3x89soj&#10;dTmKzpGc6buPM1zm3chy56XFkxl9L8HmaORU/eWB++ghNv+f4FRaONXIHAWnZHDoPgau3cXg8F1c&#10;Hb7H35TLXbmttFT2CTqv3kY/X9/P+X29t3B4/TksK9mMhSkbEedUAduCIpQN78fh+/1czzDuXr+N&#10;mz1y73Witf8OcXoL3eeHcOF8Hy6e6MLe2VvwnkBToqBzFJznL2LgwiV1fgLOq10E5+UzBOcmnN7a&#10;hNMbG7BpVy1SC72xNEWFXdUFmLeoEC4Vwcrde0J8nRDj54DIcBt4uM6Eh/lkBFlrIsxeB+FOegh3&#10;1keYiz5CXXUR6DRLQedoBJ4+tjMQbqGHMiNrrKmsQEC+nK72hlWkA/7d5hO898v38N4//G+89957&#10;+Ne/+wd88+vfwWbSRLgaaMLRZDocTCfD3kSDmQgbkwmwZmwMpiJkhi4ajLywdnYdPDO84B/tqYBT&#10;1+ArWOkSrrrjYafPUqI3jvPGwoKR0lr3W5bfwEqfEJV5s8bCa+oU1ASEoJV/fxjB6RfnDWNXTRjo&#10;fqVcPyoxZkbhKT3m1fmc6PxEOe1uMO1z6M/4BtYTpiLO2gPF2VmISVODU5Pg1CQ4dQSo0z4jUgWq&#10;n0KbSJVT9HI6fuaEj5XIwPYyZJLR2G8RPcsdpYRrPMEZFO4IH0dzIiWU/6SBCJPT55yW1k0ZuzI+&#10;Tn3Pc2XQdk4nxsvwQlEIjPXAJzM+h4aGNowNHGBkbQ0TS0PoWM7A+5//Ep9+8Ft89ckfMembjzF5&#10;wlfQmqkBSxM9OFmbw1sgSnQG+3kgNMAX4XL9J8tAAtSDMLL1scKvP/4v/PovH+LDTz7DB198gY+/&#10;nYjPpmrhzxMm4rdjJuGj6Tr4iND8iybLWbr4RJfR4bTWTPz5m2/x3affIcDZFdZW+rC01IWDgym8&#10;PBzg5yUD27sgwNcF3p4OcHWyUOJkT4gy7sRpGAGYFheGnLRYwjNJSUluEsrz5b7macpA7CXEZFEB&#10;UTmSQomCTaZAnQKCNJtgjY0LRwK/s9TUOMQI4ImfzJwMAjud/yMZcPdxJjRjkZJKaCo94wWckcq1&#10;o5kyFFN6PApz0pCZKGOBRvGzpBOC+airyEdpAeHLz5eREo3khFAmDOkEaVJ8KBKiAhAfGaDcHUl+&#10;uwT+TbFRgUS+LxKiA5CbHom8tHBEE942tmaYNkmTlTMr7F+9iLX6dDRXZ/Cgn47q4mRUFcWjqkCl&#10;BmdOLhatITCJzUXE3vwj/Vh58CiWrpqH2Q1FBGclOpZuxqqDpwnOPIIz5Q04Fx4kUAm7+UcGCM4+&#10;zFu9huAsQWNjsQLO5QLOw9K6KHfFUd8dR05xv4vMdzOfWSBQ5PpWErHD3MGtmVOM5sJI1BXE49iu&#10;FZjTXo4IAt7S3RMmrr7QtnaCsZMnwWnP7T8KjS0tWL3vDJYcH8TCE0PEIUGpwPK6EvW1j+rOMz+X&#10;d5H4P8m7kPzv8lMEjuZdKP5/ycpzd/7m/J9m1U9A+VchMNdIOL1WwSZDXAk0NxBQo+DcNBpiZTNB&#10;JNlEqG1mthItu7uGeHC9gqvXevDg3mW8fNaL188GcXbfHrTXNKCmohDl3M7LZFuvzEdTZwN2nz1E&#10;bJ0nhPoJn2vMj8EpLYFS/hU4R+a/yQisRqG5cyTvgnN31x3sIbrezW6BJz+/9MxWA5QQ5LoVcPI1&#10;P0bnnb8Cp9IyqEDybbZduv+jbB9Nl+QednQTfN38fNKieZlhuZul4HEPn9vL5fbwM+/lsnv5GQWa&#10;+4lKifQS399zD/sFnL18rodAFXTyNaN/swLKN9PqyHuq3/cBdnY9UL6PXV3SOegqDlwYwNmePqKl&#10;F3fu9OLpoz788LgXLwWaPxCZkud9xOIV5VS4GpDXCMcbzE3OuwngFucJNG9wWua/C055jVy3OQy8&#10;HCIyrwCPLuIHIvPZ8AE8HdqNp4N78JK4eX3zGFd1ESfnL0SdKhE5qiioZKSVYC+EygghQa6MG6JU&#10;PkiVO66VpqK+OQ/tHawYt1cTnwTn7AZ0tjWjs6OFjxuUzG2vV9DZxrQSnW2NtURrNebvnI+jt/l+&#10;g0M4d+UOzhF65wi9cwTgOaLwgsCSj5XIqXRmFJyjrZoSNTgf4oyUgsz+e8rwS5LT0sJ5hdBUwudY&#10;nuX6R1/7FpzqnvJdgltBJ3P5b4GTwOwTKAoY35xSf4vNN7lGaF6/z//J+xgavo9+bkuXLl9Fz9At&#10;Vghv8XV3uK47Si/24csPcWnfLRzsvIwQ/QxoBoYgp38jtj3swum7/bh75x6eHL6G7t2ncGjrFuxd&#10;swwbW+qwrqMMG2pLsS4qWcB5STmVPpp+AeebEJdKuhV0DjJXurhcr7RwbsSpzQTnpkas31mDmBwX&#10;LE1MwHoeeDsWF8CtIhDuYR4EpzPiAxyhCreFj4cWfC2nItRWC5HEZgSxGe1mhGgPI0R5GSHMXZfw&#10;1EGws7aSICbQURtRVgaoMLPB2rpK+BcEE5w+sIh0wr/afIr3fvt3+D+/+gX+7pf/iL/7h3/Av/yv&#10;f8Q3v/o9nKbOgIvxDDiaacDWUgN6Rt9iosZH+OST3yp3qzH89y9RPs4R6xob4Jvhi4AoL7iEWMPY&#10;SMYHHQ8Hw0lwNJoEB6MJnJ4Ae5a2RkQoS5m2M/wOtoaEp54MXj8BQdM00R4Zh7b6QoSkBMAv1hNm&#10;bpowNRirdGpSOjNJtMbAVDowyfWkWl+rh3Sa+QUh+vkIRMfCdtI0ZLoGoCwnC7HpKvgneEDHbCy0&#10;NIlMAadyen4kRKrOFDkVL6fmJZ8qrZ6zJgk4xyHOwBtluTlIzopESKQz/N2sCRD1qdtw5fQtsSJ3&#10;BIojXBLkFo8xSBnp3Z2UxBA0/nGe+I5gnzxNF04OAfAgGrVNtTCLv+V/ffUr/PO//B/831/8b/z6&#10;l/8bv/3Xv8eff/Ov+Oj3/4FP//if+Pqj9zHx628wY8IUWBlbIoQbaXBICN8/Ct7B3nD0d8THE78i&#10;HMfij599gf/86BP85sNP8ZuPP8N/ffQx/vTx5/jo87H4cOwEfDpBA99MnYaxs2bim1mz8OUsTXz8&#10;xVeY+Nl4BLt5wpoItiWmzGVcUFMDmBrrwNRIC+Ym2rAy14eznSm83ezg722PQF9HBPo4ws/DFh7O&#10;lnBjpIXUw8USQX7OiI3wRWaSgC8NxXkZKCYuiwhGwaa0QirolBQSnIVZKCBOM7NVUMWHIC4hHImJ&#10;BDwhGcckpyVy55eK9Nxk+ApwiU0BaVpagjIMU0p8hALejORopCRF8vkYpaOToDKLuCzMSkZWqvrU&#10;f352otIaW5CTgDK+Z21VHooL5U5HcVARncpA9DlyjWmKAuDExEii0x9xfC4hOkhBaESUXHcbhPjQ&#10;UDSWpGFhayErJREoz41HdWEi6koSUFuYgBqiszInB0vWH8byowTnsQGibABrDp/CstXz0FKfh4aa&#10;crQv24TVh88il1CoLROk52LOwg0KUhdKCyKhuvhYHzrXrsXC9gq0NJehoaUDK/b3ErGjp7DV6Pwr&#10;ZB4nRN+JtEoKEpcf6UHv8BBmV2UgmxXd5rpSHN67HnM7qlFYUkB0JsKX/48OXsGw9QyCqZ0HgsNV&#10;BGczVu89TXAOEJxXWQ4p402qkXmd06PXQAou32bpqeuE4bv5n2BSTnELJv9WiEout0JgKa2JAsKf&#10;ZJWA8G/kf7K8et5/v541xONqLrPmvEz/OGuJpjVcZi0jyJSsJ6wkG4itDQTVRoEllxtFpmSLRHDF&#10;+TsvXseh7gH0XBvAw8dX8OJ7guL5gNJDGc+v4uyhvZjf0op5bQ3KAb+5qQZNTVWoqClGRW0ZFq9d&#10;iLX7NmHnmcPYe+kisdXLdfYSjlcJtutEHIHZRXwSX9tkWmmZk1PSBCbnKREoElYKLgk15dQ0n5eM&#10;QnMvkbf/8h2llVAJ16mEB2Ep1aes1RBVv3YEa4JPBZ6CWqJy9O9XwPkONpXrI+8prYgCS3UEgve5&#10;LiJP0i3TBCXLvYTiaKS1UrL/MjF5+QE/j0Dz/shjzudnP8DyILF5sPcBIy2czGVZzwMlu/l+AlZZ&#10;9x7C8m34ffC1O5ndsl4ZxqjrCs7IUIdXe3Drbh8eEZnPnvXgh2esKPxAXErv8lfS0WekR7m0UDIY&#10;acV89foGXgo2FWhKOdq6KRCVVkxp/Rw5lf5StoduZRzOH64fxSMi89nwQU4TmNeP4fWdIwToYbzs&#10;OYbD7bOxuCAB5QRlTVokSrifTIoKQmpiKNKTwpEUG4xY7u8iQn0QQoSG0SBhUd6IjQ9EXkESahty&#10;MJuV0jlzarivID47ajBvTp2y7c2VVk45Bd+q7oDU3FqNhTsX4MCNszhGcJ7uv8sIDkeBKCCUjkBv&#10;cfgGiCPlKEwFkKOoPN0vGV0PwalMj6B04BFf81B5nbIuRnq3j2L2olzPOSjXi0qnovsKOKWVc3Ro&#10;JUkvcdk7RIgO3VeDk8sPXn2Mbv5PnLk0jFNDQzjfO4zugZu4eOsGuu9cw9Ubd3Fj+AGunryFo0e6&#10;cerGENF5A4NDj3C19xEucN+8ftFelGe3Q+WfRxv5Q9PDGvZNUcjeUIP0NQU4e/UYLtaswJHGFuya&#10;W4gDnfnYXpeEw8s4PbcY23jseq+fmJT0EZZ9Mt2lTt8ldfqZK8yAROZ3X0LP5ZM4f3IDTm5sxKmt&#10;jdi0uxbJ2e5YEBGJfXX8MVcUwqsqEF4RnggLcEdCoDMPeDzQe2kjwGYGwu21EemshxgPY8R4miDW&#10;2xQxXoaI8jRApLs+Itx0Ee6qx+gjlMupbI1QZeOAtU3V8CsMhifBaU1w/qfNF/jnD3+Ff/3jr/GL&#10;3/0LfvEfv8Y//dt/4rf/+B/Q/+gbeBIbDmaTYWgzEX8c81s+9/f4X3//v/EeUfrte+8j531rrKqp&#10;h3+6H4KiveEWZk2YjIen4WS4mEyBq6lEA87ElpPxJAWaoxF42hmOUxDqpD8JYdO0sCAmCQ1VmQhJ&#10;DVCQZkNgmxvKNabq1lGJpQ5LbSKUMdX+Sh05Nc9SWkHNNMfBSWMmCr3DCEUBZyz84z1gYDEOerM+&#10;hYHmZ9BXMnpqfvT60M+gM230GlFm0ucE5wQkmwaiLC8HSZmRCI1m7Y/Ykh67UapQRMWGQRVLcMZF&#10;KK1icneg5HhpPeM/cRKTLIlCULwPNK1nQlffFG6uQfALC4ONuy2svEzx8ZS/4Bf//kv84l/+Cf/0&#10;i/8ffvGP/4Bf/eM/4l//6e/xq3/6P/j3X/wzPvj396E7WQ8Wxjbw9Q2Ai6c74wHPIF+4BHlgvN4s&#10;jNc2wrfahvh8mg4+mzoTn06djt9/8SX+/OHH+PTjb/CnT77G7z/8DO9/9Dn+/Nln+P3nn+NPX3yG&#10;D//0ITQ/n4w4/zCE+HsgIswXUZGBCOEOxz/QEz6+bnBzs4ejszVs7c1haW0MMzNdWFjqw8pKX2kN&#10;dXG2gpcbK0RejvBlfDzUpTdfF+Dlhtz0ZBTlEp3EpaBTDc90JTLmYwHBmV+UiggVAe1qCU9vZwRy&#10;ZxcZHog4fq9xBL18nymEkZxyz0yPZxKQlZEE6R2fTWwWZCcgIzUaGRmxyj3NM9JjkJtFZKZFoyAz&#10;EZl8bQZ3rrmZ8YRnLPIyY/mZklHK9y0kFIvzk4jVcAWa+XmpKCiQ0/OpXI9Kwai8NiWBFQv+3vGE&#10;bCKXlRbS1HjZUYcRvcFI5nPpieFKa2hxdhwrPCoiNAXL16zFhgPHsO7IWaw9egmbDx3EmlVtaKvN&#10;RENlAeav2Ii1RGhOeS7qyzNQXZSLuUs2EanE4bFBLGW5/NgVLN6wEYs7qtDaUkH4tWP1gT4sVsD5&#10;NgsElYJPKZmFxOXotPKYWaKAsxdnL/egsSIbC+e04eiB7Th2YCPmddSho60RzYRlLeFSWlmOvOJi&#10;pGZlI7cgD02zm7ByH8FJbC46Oaysa4m0dMq0AsvRDP84p68RkD9F59+KYJTYPPs2K87cwMp3Io9X&#10;nJXT2XJ9JCMw/EkEgasJvf+v+TEaBZJ/K2+XW33uFsvRvF1m7YW3WSfQJKwkgs2NxNZGHsQ2MZuJ&#10;qM0X7xNa9/j4DnF1gzAcxvGuqzwo9uPWbYLlaR9e/HAFr15eZQbx6oVAgwe/I/uxqK0NC+Y0KS1Q&#10;7e11aGfZ1NKAkpIyFJWUoKy6HDXN3HY6Z2PByvlYtXUdth0/hF3nzhCect3nFezsHsKO7mtE3HVs&#10;67qpZDthuJPAEhSqT5sTmPzcu6UkIAWOe4i1fQo27+FAL+E2kkM9dwg4dQ5cvs3npRVRWhMJUOJM&#10;Tl3v5usErDsZOW29neve+k62CbrfibTQynJKBKzK6wWBahRK9jGCSuXzCCD5Pm8jj+/joDzHKNPK&#10;PHUO9d5/k/3EpoJTftZ9XHYvYSmlEi6rhO8vp+Xlb5Ac7CZErg7izt1ePLp/GS/4m72UDj+vCUzI&#10;tZhDnB7Cc1YYlN7lChzVgJRWSwGntGACt/FCgabkGvE5zKjBqZwqF2T+0KvcVej7a0fxdHgfy314&#10;eZ2wvHYKr+8eB54cwfeXDuDC1hbcujAPvWsXYGFcMpax8t/Jyn5xdBhC3bi/drVmZdsLQQF2PIb5&#10;ITHWhwANUvZv8XFBiOTxICzMh/teX0TyOC/4zJDxhsuz0NBYgNbWUsxpr8Tc9ipuf9XK9tfR2oD2&#10;tios2dVJcJ4ZAeedkdbIkVbJkVPfCig5LeUoMAWNZ2U5QaWCzQecJjRHwTkyrbRoclnJOWLz/KA6&#10;o62asr7R0/aCzQvE4yWCUsB5+eoDpZd8D0sFnyxlWg1QAecDDFx9iKH+J+g7fR/LW3cjs7AeLXtX&#10;o3PDanQsWYls7seX3jqM7vtDGLrO9W+5gHVrduPAlXPKwPwXjp/B0XU7saauHa3JmaiPSECeZzCC&#10;La3g7KQDGx9tuATrwyvDAKe6lqG3aTaOVGRhQ1EwlmZ4oz3RCR2ZvmhK9cHsRB+CcwSVAs7+i6zR&#10;dEl6RtBJhCp3EZIQnN2XCc6LuNx9HOdPrMXpzU04tb0RazeVoirbHwcqi7CvrRzzVxbBuyIQ3pGe&#10;CPV3R2KwC+KjbRDorYMg+5mIdNSFys0Icd4miPcxR7yvGdEp+DRSEuVOeLpJDBHhYoAEoqDO2Q2r&#10;W2vgK+CUsSmjnPAH+zH4zWe/wb/95Q/4tz/9F/7zzx/hPz/9Gh++/wV0PhoDNz1N2Jho4Fu9z/C/&#10;fvN3+OVv/i/+7+9/i3/+j99h3P/6BDkf22FlfSP80/wQzA3RneC0sZgEH9MZcLeYDg/L6UoveTdz&#10;DWYKnIhPR65P4kCEKiXnuRhNRbSmPpYmZqC2Ig3hGUEITvCBg5curIzGwprotCZOrQ3GwUZvAqyl&#10;45Lut8rpeEu9t5GWUEutiXCfoo2SgAiU8h8rhvAIIF5NLMbDSOsLGGt9yfIr5msYzvzqRzHQ/FId&#10;uT5U40sYj9NAqmUIyvNzWSGIQnisO38PZ8IiDHHx4Qo2VSrpkU6ExIQp120mqFhLJDwTE6OJEgFn&#10;NILjfaFjrwNDY3N4eYYhIDIKjn6ucOE/+Nf8PP/3L3/Br/74MX75h4/xL//1Af7l138g7n+Df/rl&#10;v+HX//wbfPnrL+Fm5QIrays4uLjCNySIYHWEq68nHHxdMVFfFxr6FphgYIFxzFg9U4zVN8L7Eyfj&#10;oy/H4rvvNDFhFudp6mGMxix8M3kmPpkwCR98/QU+ef8TaH09AynBMYiPCoYq2h8JBFUC4ZSYHIl4&#10;Gdydf0t0bDiBHY7QyGBC1Bc+/l7w8HaBg6strB0JUStDWJjrw9LCEPa2FnB1toOnqyO/L18U52aj&#10;OC8LxQVMUSZKiqXMUpfF2ShiCkrS4RdsDy29yZgmg+PPmgFt7ZkwMtSHuZkJ/zntEBToxZq3H3eG&#10;0UhPVo0MxySn0VXIy+Z0pgq5hGd+dhLysxJRmEX0EZ9yOj0/i//o0pEpL0UBZ3ZaDJGaxM+VyOdU&#10;fE2sMvZkPp8vzE9DkWA4n8sSqBUlWagszUG5XB4gYObzOVx/HsEq45NmZiYghRWbNMJX7sAkA+On&#10;pzBJEchIDkFBbgJKSnNR01DLA34nli2bj+VzyrGqoxR1hclom9OOzQcPoqA8h+DMRHVxHuYs3YgV&#10;rBUvI+aWHR/GqlNXsWzTBiydW422lnI0z24nUnuV55co2BuJtDZyeaWVkdOLmIWEoESmlVPgfM3K&#10;E/2srXfhyK416Dq9H5dO7sCx/WvQKafN2mpGDhg1DN+P+432dkKmrQ4tbU1YffAslp0cxJIRWC45&#10;eZXlO6A88y4e385bTiSO5qfPv4vLN8g8d/NNVp69SUT+JII8aVn8SdYSgOsu3FUi038rCghHpkeX&#10;/3FkvkSNxb/O22XXXrilZN1oefE21hMikg2E0wbiSA1MdTYRSZtYbiZStnQzxNQWom7npRvY3zOE&#10;U/0DGLjWj8d3+/CDjL945wyB0Y1XhMrLF8Tmy37lNOzr58O4dOIwFre1Y/7cFsyd08g0YM48aWGq&#10;R3NbC+pb2ojPNtQ3NKOqspapQnVlJWrr69DEykUnAbqMAN14cDd2nzuBHWdPY9fFbuKynyAcYm4o&#10;UU4R87MqSBRoEY6SvQJJokxaCA8RmoeJicP993Ck7w6O9t3G0V51DjOHem4RnLfUrZ6E6GgErZJd&#10;jPp0+M+E36G6ZfQtdOU0uQBwf88DIvcBDvU/xKG+R/wMnO4VQPKzKOHnkhCJ7+YIXzOao3zNMb5e&#10;ysPSysnnDyjofAeqMm8kyjx5jp9jH39PgfSl4Rt49PSqgsxXL/qBV3I9peBygFiUVkwB5XX8oIDz&#10;3VZLdUbBKafOR1s11b3QBxVovn7ag+eCTMLy2bWDeDa8Hy+uHQJuEpgPDwMPjuPh6SO4sKcd3w+u&#10;RM/GedjRnoYrR+tw9/g63Dy0Eyc6V6LaPx0pbiEIdnWBt4udcvbK080S/v528PIw4THNHdGRHkiI&#10;90dyEivTgs/YAERH+SEqzA+hwbRJmNzxzhdJSaHIyYlBVU0GGlqK0DqHFRvuR2bPq8D8HW04cP0U&#10;Tlwdxsme2zhNyEuL5Cn+FurT36Otl2/hePrNtJSE5gBfIyXnv0GnMi3PqZdVt2yqo0bnSEspowyZ&#10;pLRqyrWiD3CRiJSe8H8LnL2DD5VT6r1DdzF05Qec3HwVc7LWItQ+DSbWrjAJcYMFj7vGDg4YG2SO&#10;6F1NmH9qHTad246dyxdj09IObN3UimOrOnBqxRycWtKEcyvr0LWuFmdbSrEsLBg1Pg7I8zdFQbgl&#10;quOsUZNngmOb87GTx45lEW5oDbVAg785Cn30keNljBwfM+QHmOO9KwTmm8iwR4SlTEtL5mW5P7qc&#10;QpeWT+W5XvTx8eWuYzhxcDlObmjCkbW1WL04D+1ZodhdlYtN5WlYtKwYvqUh8I30QXiAO5JDXZGo&#10;skOorx7CnHWITUPEeRoTm6ZI8DNDor+Fgs44H2ntNIGKH1DlxdJTYopkF0s0unliNWsfvsopdT/Y&#10;RTrhffux+ONXf8DvP/sYf/zsM7z/+Vi8P2YivvpsAhym68FRdxqcrKdjppWM8/gZ/vL5F/iTtI59&#10;8gXG/+PnKJvghaU8iPpnEJysIXmGWMHeZjL8rLTgZa3JzICn1VQlHpbT4GY59U1czRmLqXBh3Eym&#10;QzXLECtTsxVwhqYHIYTgdPHRI3i/g63EWE7JS6uodHDhtMEEZTgnG6Pv1BhlrPT5WHcyvDS0URse&#10;izJCIZaQCEzwhpnlBJjqfq0MdG+iIxn7NsqA9l/DSHrSa7LUHAOjaQTshCnIcooiXHOQmhuDiFgP&#10;/h4uSJUOJ3HqxKpCESedeKRHdViAAs4EwiwhIUqBmoAtIMYbBk6GMDa1grdXOAIiIuEW4AnfMOk9&#10;PwHvj5uAP42dgd+NnY7//EoD//HFePz7Z2Px73/5DL/7jw8w6YNJCPUKhI+fJ0LCIxCdmAh/AtfO&#10;zQGOvs74TlcLGobmmKRvhu/0zDFOwKlLcBKVnxGcGhNmYbqBDSbpmmEqQTrT3BYzLK2hYUCoTpwO&#10;Yw1DZEbFIYmQjo7wR0x0sFKrjQiX3vK+iI0K4g4oDMmJMdz5qJQhi1JTVcRWDFSJEYiID0W4KhhB&#10;Yb4IDPKCv58H3N0d4EZ0Bvt4oSSPUCtginIITZYEpmDzDTgJuaLSDARFOMLYYhaMzI35XfH7MjGA&#10;CbGpZ2yAWXqzoMMKkKHhTJib6ir3offycFIG25ehe1IJ5LSEcGQkRSM/PR6FGYRnmgpFmXEoJCyL&#10;cuWOR8koKyR4CcaS/FRU8LPUVeYRxMRpTjwrCiEKJovy5ZpTLiPXfBKVxVy2IIfrIEALCdIyorm0&#10;MAvlRGQFkVgtpy5rClFUJPeMT0RmRiKyM+KQlS4to5HEZyTy+Hq5hafcq1juG5/BnbcMDF+QFoV8&#10;PtcxtxmlxZmoKU1HVUkmFixfjnVHLmLlsR6sPN6Ptaf7sXrbeiybW4G22aXKtZRrj3SrwUn0vcHb&#10;SYbYXDoSZXig0zeVyGlqObW95OQQ1p7qwwXuiwbO7kH3yZ24dHwHju5di/k8WMgpsvkdhEh7E+a1&#10;Ey983Dmnns8JQlux7tA5rDw9SDgOY8Vpee/hN5BcQQgqYJTpd8N5gkbJm2VGYSnzz9/6q6x6N8Sl&#10;tCK+GwHjOgJz3TnibzTE43oCUCLXR268+IDA+/ko10/+N9lIBAoO1ae+/zpqPN4fWdfPP79ZYMls&#10;7iYou+8rkXlbujgtrXbdD7C96xZ2d13H0Z5BXLp6RWnNfHyvGy/uXcDza8fwuP8Qfrh2FHjaTbwI&#10;YOR6vT6GoCFGuk8dwZK2Diyc04J53I7mzm3CXIKztaMBs+c2Ysmqedi0aQW2b+NBcf1qLF28nL/r&#10;fDTXt6KxrgU1NXUoJ0Ara8vRMLsKtUzbonYs3rAKmw/sxv7zp3GAx7N9l3sIvKvE3zB2Xr7Babku&#10;Uo1OAdghZhR2x/vv4/gVwmLgLlHAXLmDU1fu4oQAVIGogHQkXF5aQ9Utn3ewl6iV0/M/F2lRHD1l&#10;rz4FLu8n73tPwaI6jxjB47vh52GO8f2OybJK+Dn5+Hgfn2NO8PkTXPb4CDjl7zlEcB4iNI9wnkQw&#10;OjotEbQe5fOHudxB/o6Xb97Cc9yCune4dPSR1kpBoxqTo8B8yd/x1WtBpuBSllODU2nBHFlGGero&#10;5RW8kp7rD87g2a1jeDK0H8+uH8CLm4fx8tYRvH50Ai/vHcHdM1swdGoeHg2uw/nl83FgWQEe9nbi&#10;wdl1uHpqOZ7e2sl1nCRKr6Bv7SEsiG1DUXgOYoO5rw/yR6CnG/y5P3Vzsoa3mxU8XMzgbG+IAAGo&#10;jwVCQ2Q4Ol8kEqBZaRFISeQxQRWIqEgCNDwA4WFeCAlzR0xcENKyolDI43hFWx4a1lVj7/WjOMLt&#10;+vTAHZzsu4uT3A5OEZ3qFkr19ZZnrjzi9vGA89/B5cBIa+gIMhWc8vc5zd/mFL/z04TmKULxDPF4&#10;jkgUaL5Fp/p0ehd/13N83/NDMhwTKwRc3yU+d4nLKx2Urt5Ht4CTCO3mfPVp9kfovXoXl/tuouf0&#10;HWxvPowMhzy4GbnD0NQMWhbmmGqoh3HaUzDNXQ+zXPWhF6CHvIXROLCnBl3bmzB8aC4G19B3jTnY&#10;UEhEloVjfkkw2vj91fm5Id/NFIUBRqgKNUZDqA4q4iaiZ0chtvr6YEGgE6r9DFHioo1Mdy0U+Rig&#10;0MscWfTcj8Ap12mOtmZ2X76I44Tl1u2rsGfzGuxevxZbVyzHpiULsXZRC5qLY1Gf7IWaOGdUx7ui&#10;PMIBTSHO2MKD5JLlZfArC0UgYRge6IHUcDdiwB7h/gaIcNFDPLGZQFAm+pkr2EwOtEQSS8FnHBEq&#10;8FSX5ojzNkeamzVaPXyweg7BmR8MH9ZSnCJd8Jn9eHw0/kN8NOYLZhw+HjMJH3+rgc8+GQeDMRpw&#10;0Z8BO4vJmGXOeVO+wwdfjWXG4LNvJmHWr8ejaoYfFjdVIyDbHyFElU+INZxsp8LfVge+dtrwsZvF&#10;aMLbdga8bTThwbhbTYcb4y4AtZgGV5ae5jMRp2OEdTkFqK3OVMAZmugLN19D2FtOgpPFJOVaUiUm&#10;U+BgrAF7icmkH8VOTtsbT0fwNEMsSslGRWU2YrJVCE70gZn1RJjpj1Gfntf/lhkHcz1G91slZhLi&#10;00ybpWTmBFhPmYE8DxVKC3KQkhONyFhPRAW5qns4j6AzIS4c8QSnoFPAmUhsKrd9JHwSE1VI4HSA&#10;ygdGziYwNbOBn08kQiKi4eHnhcAId0w2HI9PNKYy2vhw0kz8ZdIM/EVjBt6X8rtJ+PD3n0JnrBai&#10;AiP4Tx/A9+Q609MQrIqEd4AXPILdMVFfm+sxxQQic7yOCWOMMTq6+EhDA1+PEXBqQtPAEtMJTk19&#10;C+gSnLMsrKFlaY5p07RgPt0YmTGxSCHYoqICoYqXlk25hpKIjvAlpgMREyF3TQpS37Yz3AvRkggf&#10;xMYGEZ6RSEmNJkLlLkTR3DER2wl8PZGalqBCeWEOoZdNUOWihLgsLclhpMwmOIlOPi4uS0dguAOs&#10;HQ1hZW8FO2cz2Nobw9LOEuaMsZURTCwNYGZlDFNzTpsZwcjUAHqGWjAyYfQJZ90ZsDXTh6utBUI8&#10;nREb6ou02FDkEn4FhGBRXirxSFASjSXEY0luCj9bGspkOi8Rafw7iolNacUsKc7g55Pe88koIDqL&#10;iM5CLifXgJYWpLMSkqEM91RamI5yolPgWUY0lxOL0hpaT4A21BaisixfaQktI25Li3O4Xv7tpXlI&#10;T1UPK6UeZiqOCE1QrjPNSY9GYWY0aipysGDZQqzaugXr9+7H1iPHsWHjcqxZUIH25jy0tNZjzf7j&#10;WHlyEMtODRB9A0QeEXjqKpYSlMtOXlOPCynQPDUCTsJv+elrXOYa1p/qx7mL59F/aid6Tu7CxWM7&#10;cWT3eszrqMRcAnMBwTlP6QzQQAwTMHNYi2faW9+Cc8XZYaw8w/UxAkqB47v5cWvkjXeweBsrWb6b&#10;VcTju1nNrJFT0RfVkVbG9e9E3eooHW+IPsHhuyEAN41Ejcb/eUZfp45gUVoj/5sQnJuIx3fnqSF6&#10;R3lOYLlZoHn5AbYy2wiUbcTJdrnuj0DZ130NZ/oHMXjtCh7c7cXLh5fx4u4pPBs6iKdXDuHp4FG8&#10;uC6nSM9B6XH8Woa6IThf9yvD5shYjP3nDmF5x2wsIzIXzmNFoZO/29xatLHCUNtQiZr6EsxuqkBn&#10;axVWLmzE+hXzsH3zcuzdtRk7t3H7Wr0Byxav5G/dgblts9HaUo+mxmpCtAzFsl3XFmDe0nZs2L0R&#10;e08dxr4LZ4jDbiLzCoE4iH0917C/5wZhdptQu0OIqXF3igfwMzygn78q4yPeVcZIPEs4nOwnPAmO&#10;d3NMXscIVg8RgeoWRWm5vMv3GW1hVKP2bQSCgkgJoShYZE4QGu9Ov30suOT7cdkTSkn8cN7byGdT&#10;LzsKS4Gn0gLKaYHsccLo+JWHOE7sSCnvfZyf5UQPgdp9C5du3sYPeMDf5zpeEpOS0VZLdalG56sX&#10;V/lbyjLyWI1OObWubsnk78vKxfN7RObNo8wR/HD9IIEp12OexOuHJ/D61nEMHV2LG+eW4G7PGpxc&#10;1oBTa7PwpG8lbnL+rQvr8cOdPXjx8DjBeonv14eX0uL67Bqu7z6PtXmL0ZxXrTQGFGSyIhwXhcSI&#10;EEQTn6E+Hgj0cEGAmyM8CVB3Zwt4uZvD3cUEwX62iAh1gj+9kZYaxONcICvUEaysByvXusslWWEh&#10;nggKcUdQlDsi84Iwd898bLt4BPv6unBocACHrg7j2JWbSgXkFCsiAs7T/H6P8zs8zv+VI4TmSaWi&#10;MopSdUumLHfuymOc7nqAg0eGsXXfZRzm649fvY1zROM5bm/S0nleAedjXJDfb28f1rPifuT6Nc67&#10;QXDeVnrKK+N1Ki2f99R3AFKGHrqF7t4hXDzfg5MHj2Pfhi3Y3LEI7fEFyHOPgJ+FLY85ejB1toK+&#10;sR5MrLXh6WmAKAcdRAeaIiXFAnMbQjC/OBDzi0IxJ9ELrZGeqAlwRrqnBeI8jJDiaY14BxNkeFki&#10;l54r9NFGSaAekhM1cHhnPtZ5eaKe4C/wNEKa3UykeOgiz0sf6U4GiGXeG+A/3sBlYnOkHLzcpUxf&#10;Ijj39e5HbUsCmoqC0JQTiMbMQLRmBmF2RgA6cv3RmeuHRfnqrCoNxYaySOwsi8eiFSXwoYYDWXuI&#10;CPRGOj90SrwjogL4x1HTCZRukq+5gkzBZkqQNVKDbZRpAWjCCEQTuEyCnyUyPW3R4eOvgNM/Pwh+&#10;BKdbhBvGOE7C5xqf4vMJ3+CTSUTleA18+t1UwnMCJv3la/gYG8OWf/SYmZ/jz99I72eClM99+uUE&#10;GP5hGpoNwrGwqRL+OQSnyhv+wdw47afD30EX/k668BuJr6MOfOy14E2ASrwYT+JT4s54W2ojTtcY&#10;6/OLUFubjdDMEIQlEZw+hnC1mspMUVpCpUXUyWIKHAlgBZ8s5bETUSzTDmZTCc6pUM00x/bKWlTU&#10;ZyOSUAxO9oaFnQYsjcfB2mg8rIk8a8MJsDJgaaAurfTHw1JXetOPg4XueFjoELDTZ6LYTzqXZCM1&#10;NwrRcV6ICfFAMjGlIjhjpZVTTq+PnE5XRQYr13Mq9xpPUSFRSTSC4v1g4mIKSyt7BPpFIjQyBl6B&#10;Aco91qcaTsQX02bi02k6+GKKFj6fNgufzJiFj6dq41PC8/O/jIXpJCMkhsVCFR2GlPQEJGUlIZLv&#10;ERDmD68wT0zW14GGgTmhaQQNfXMFnmO0dfHhRA18M2Y8NCbOIjhtMcXQCtONbKBraU9wWmGmhSmm&#10;T9OGnY4VMlVy+85QhBCU7r6u8PRz4U7DAzM1x0FzstzWdDLMjbTgamcKX08bhAW4ITLUE7ExfoiX&#10;TjUxQYiJlmsuiW8mMT4USfx+ctISUCHAJCyLlKiROQrO0lLOE3iWpcLT1wTTtb+DhbUpnD1MYOWg&#10;DXMbczi7O8LRzR52rjZwcLMjRu1g42BJjJrC1JoAtTGCmS1jpQ9TC33uFHRhZDRLuTOTgd50mBpo&#10;IpSfV2ruAd4OiAr1Qmp8BIEXRehFo1h61ROeBQom04jCTJSVZaGijJ+L80uJz6ryXFSU5qJM/paR&#10;VtKigtQ3EJVW0NKidBQXJKOkiIBl5HGZwJXrrOJrJQLQipI8vp7zuV1Ji2qBXHMq15dmpSAzIx55&#10;mUnIz0hGflaqchcP6cRUXpiF2uI0dFamYk51KnGbhgUrFmHtwRPYcPw0Vh0+guWHD2ENp1efvIxV&#10;J65gpbR8ynWVbzrf3CAUrxGJw1h/pg9nLp1H35lduHxiO84d3UxwrlOuw5rfUY/O9npOS2cAlnOI&#10;T0ZaPefNacfGI+ex5swQVhOZq89cV7KG06NZreDybdacv/njXJDyp9c63iIs1VFQqZySloyelpYW&#10;wx9HOSV98SfhPOX0NLOVB6+fyxalhfGect3kFgLx57K1+222yGnvn5m/lWiUbLss5ehjNTK3EKxb&#10;ux5hS/ejEWg+wHY5ddx7C3t7rhNZN9A1OIihwct4du8SXt45Q1QcwaPBg3jI/HDtJF7ePktgnAZu&#10;ncSr28eBH7qIEenJ3EesEJvfX8T3105g98oONJWkoq0+C3PaijB/Ln/DeTWYM6cBbawszOZv1tzc&#10;geYGpmk28VmPOfx9O+fVYtmiBoJzDnZvXYIT+9dh6+r5WDhHBvquU4a9aWpuRHllFcoqqlBVWaYg&#10;tK6xUmk5Xb5xGTYf3IFdZ47hQPcF4qwXx3quEl/y990mEu4SAerr5pTr54iCC0OEAcuzEgLhvECB&#10;B3+lMwgRp+BQQEfcHeZ3JqerBZfqU94PCT9pFVW3oh5RWiwFiPf5OkHKAyWnJFyPRGkd4+PRU7Dv&#10;AlO9jCBzZB7XLaUCYEFsL9+L2JUc5fRRwShfI59x9L2U9+P8032PcJKfqfvGLYLzPuTaS+nsg5Go&#10;Wy7VPcyltVNaqgWfMowRCE+pTOBJF17cPokfbhzh77ofL68fwKubh/Hy7kG8fnyU0ycwcHA17l1c&#10;iodn1uD84gZc3lmM51fX4uaJDXh0ZR1ePTiA10+43by4rLSAv3zF7UWGSBLMKtePXsODoz3YWrYM&#10;C6qa0FhVooziUcN9cGVBJoqzuc9JS0ZWXDySI6IQ5cfjlJcA1BleLtbwcjLlMd4YnsSnl4cF/Pxs&#10;oOJxMTjIkRV2Hp+SQpDKMjE2BKqIQKhieEyJDkBYcjiSq7LRsH4e5h/biO19p7HvSh+ODLHCxe3j&#10;NL/jvdyPdM47jtm7j2HP9UGcJgJPsLJyWhkO6aGCxPME51l+1xfPP8XChcew/Hg3dt+4gdNEowD1&#10;FKP0fh94inMX7mF1x3HUrt6DhX1HcYT/axcGCUpun8cu9OPIqfM4cvgoDuzZhT2b12HPumXYuaQD&#10;exY349jKRpxeXYNLaxqwr7IQtZ6BCLFxgLmdMay8rWFtRdvQObGe2khxnYZ4l1mId9dFrsoJObF2&#10;KE/2RF28G1pivVDt74Bcbwtikygl3CNtdaBy0UWaty6S7achxmU6XP3Ho7jEDWXEaJa1LuJsdRFp&#10;rYMwFz3EuZoQqfqIsNbCe4MKMn+aHvR39XIDPoVVW6uwaVEitnSosLk9Hls7krG5NQnrZydgbUMc&#10;ttbFY0djIrY3sWxIwL7aVCxeW4TA6gj+UEGICPFGZgzRmeAKVaAxYtwMkehlhhR/QjPQitC0Rnqo&#10;LWOHtBAb4tMKSQGWI5Fpa+R422FBQChWzq1EQGEIgqL9lXuVT3CehM+mfIavvh2LjydMwicTNFhO&#10;xUffamDGV1PgZ2UFO3c9jNH7Gn8Z9zU+HT8Vn46dTMRMg+kfNbHENhXzG8oRnMMNKtaPALLjhjgT&#10;gU56CHIxYPQRyC8skKUCUMLTz4kRgBITvoy34NTWAEmGpthcXIKaumyE50QgPNFPAYiH/Qx42M1Q&#10;49R6BtwYV6vpcLacykyDqzwemedixcdmmoifZYU9Dc0orctARC7BmeoHS8epsDWbCIeRllA7Yw3Y&#10;srQ1mgQbo4nqyFijIwPe2+hPhtMMHZSF8OBekoXUvCjEJHgjNpxYSYpSruFUQlRJy5+cUhd0Kh2H&#10;ktTgTEolOFMjEZIQADNnU9hYOyI4QDofRcE3JBChKh/MMNHAWC0dfDlLF2M11fl0ug4+mDILH02Y&#10;jm8+HA+7GVZIiUzge0UiNSMRyTlJiOJ7BPMf2ivck2jVxVQBp7YhsWmC8XrG+GKWDt7n7zlmrAYm&#10;j9eGpr4dJhtZq8HJmpqOpRVmmZtgBqHrYuSI1OgYREWxMhLow+0jRLkVp72LOTQmfY7f/+bv8eFv&#10;fomPf/srfP7nf8PYD36LiV/9GdPGSyersfyuCFFrC0SwdiyfUUVsxicGI547G+kwpG7dIzJLc1DC&#10;CDjltLq6pZOPBZ5lGfDy52cymAo9A32YWOiyFjkdM7U1YedgA08vZxgYzIKRsS5c3RyUx46sfTsR&#10;n64eTnDxdCBKbYhRC2LUDFZ2ZoSrCSysTGFFwFpYEaQWBjBmDdXAWJuZBVNTfdjYGMODO9IgP1ek&#10;JUajKDcNZQUZqCzKRDV/d6UFtDCdSJSWSyKUn79K0Ch4LM9Ddbk85jTnC0TLitP5two2U/iadJQU&#10;EKN5KajmMrXSC72ckWFriNDqshw0VheitbEc9VX5PKDnopjvkV9MkFbWoKymEZk5BUjPykB2drLS&#10;MaowU+7PHon87Bjk5cSjskLuPFRCIPM7LM8gEKoxd34nVm/bgy0ne7Dm9CBWnh2GtEauEhyevsny&#10;BtafvYJT588TmzvRfZTgPLwVhwnOzvZawrKOJdPRoIYnATJPTqnz8by5bdh87BzWnRtW8LiecFzH&#10;cp1SqrOBeNxAVL7JxZvYSEhKqY6g8t3cJihvEZHvpOs2NnXfwWaCYzTvgvAt/tSIlFPTSgR3o/np&#10;45+NGow/zXYFiFLe5eM7SvnXuY8dhNCP8wg7e59gR88Tvu4RtjMybw/XdbjnJg+aROadq3j8+Bqe&#10;EppPrh7G82sH8XSAGTyK57fO4fndM8p1emp8HMP3g4fw/fWjanC+7MGrh2fwZHAfbpxaiwentmBO&#10;bgZSQ4MQG+aO6CgXpKT4cfuLQX1NOlpa87FgWSOWre7E0tVLsHDVSixYsgqd81ejbc4itLbPYZrQ&#10;0VqDhW3VWLWwBYvnNSm//XyicvHiDqxasxxr163HkkUruA0sRVP9XFTXNKOsvAJlgtD6cgK0huvv&#10;xJYdq7Hz8GYcPncMp3sv8cDfh67ha+gauKW+hm7oPi4OEZ/DUt5XHl8iQtUYfUSMEhdXH+Pc0FNi&#10;8PFIyySRJyEkRh8LAAWFchpcWiaVljCCZPQ6wHevARztSCKnWdXXBKpzlvPOMKOPBZ/q6wW5TkZa&#10;RN+2nt5TY1OWHeS6ZV1KHirrOTdACBE7/bdu4cXrez8DTmnFvMVpCadfE5zSAezRZf7m0vHnCF4o&#10;Pcu5Pdw6hhd3jyrIfM7HPYcW4HbXItw+tQRHFpZgYH8tnvWtx70zW/Dk2la8fnYCr55c4PrkTkQy&#10;hqdcL6oek1MNXQKX0y/lUgy+7+PTfdhYtBBzS+vQWFOK5toSNNcUKvug2so8pXJdWcJ9VF4OK77p&#10;SI+PRWJUOFTcv0f4uiGU+95AD3se6y3h6WoNdxcz+HhaIzDAHj4+5lDFeiM83ANpPPalpIQjKTFc&#10;acyIU4UiMioAASncVtuS0X5mPfbc6FMDnv8fx87ew8rmi4grXYL5147j4LUBnBy8pXyvUim5QHSe&#10;ZiVx79EhHDp0E61Nu1G8fDM23L2C48M3uYx0QuJvyuXP9t7B3k2XkOs/G6E5pcjcVI1FW+di24Yl&#10;2L12KfZtWYxTOxahd/diXD+4GLcOL8T1Xe24sqEZl9c34PjyYhxk9s0vw6r8LBS4B8LT3AaGFnow&#10;dzXk32uCJD8zZPgZIcNDC3GOmoh214LK1xDJKnvkp3iiKNETFTGeyPe0Raq7GWJcDRDlrIdgu5kI&#10;dpiJCGdthMvwlQ6T4OY6EdF+Okjz1EWGkzYSHPQQRnAG0UihdnqIFnQSre9d7enBEGt2oxns68XV&#10;3isYutyPS/0XsO/0SmxZmYFN7ZFY3RCF5VURWFUbieXNKswuD8GinDAcrM3EoY4c7OtMx67WNCxc&#10;WYLocumkEgBVpC+yY32QkeiG2CATxPEPTfWzRFqgNVKDrIlMW2SG2zN2CjwFndLaKZHptGBbFAY4&#10;Y3FIBJbPr4J/UQgCVUHwULliossEfKr5Fb4cOx6fEycfakzAx5On4rNxE6H37TSE2dvA2csQ44y+&#10;wycTv8NX46biC+ab76bD7E9aWOWUg/lNlQjJCSI4uSHxc7g7ayKEP4gk1IWls4FSBvNxsCCUYA7i&#10;F+9H4fsQoT7O+giyN0KqoTm2cwcm4IzMjkAkwentZ8oalRa8HWcRqCzttYjPmUQnawSMm810uNsS&#10;oiNxs2ZpqYUUXVscYE2+rDYdkYSigNPKUS4P0ICDuZyK/+soACU+5fpQpSc94eOsZYCKCEKJQBJw&#10;xsZ7Iz7ShzU5uTYzQjltnBAfARWBFh8T/qaneopc45gWp3QkSUqLQXB8AExYM7S2dkJIICsSkZHw&#10;CZVWYV9omk7Dt9raGKOlh2/5ft/M1MNHk2YSi5r48Nup+Pov4+CiaYOMqEQkxscQH0lIzU1BFHEU&#10;RuB6R3hyHQbQNLHBJH0TaBhYYALx/pmAc/wEgnMSJnynbuGcamyDGQSnnoUDdK1soGNhAi2C09WI&#10;20+sSumFrZJTK9kpCFIFw4E7ES2jKfjnX/8j/vEXf49f/J//g1/+w//Cv/793+FX//Ae/u0f/gH/&#10;9cv/wOSvJkJ3pg4xHYrAkFD4RfgjKMIblmYGSI2LI7y48yLeBEUlEsEZUzZSSocaAad/sANMrQ1g&#10;akkw2lrCmjG3MocpP6eVjQmMTXShpz8L9g4CTVtoak2FoZEOvLxc4eJsDQsLfTg5WsCXWHYnPt1c&#10;7eBGnDpz52jvagVrZ0tWPLheLmvlwGmu39TKBGaWpjDhZ7XnY3ciNkhaQYNckRzjj9yUKCTwN0+N&#10;CeROJBIlRF9lMTHKz11Xlod6QrKBgGyqLOLjXNRwZ11dnkVUEqIsK5kSgrW6ooDAFHDKPdfzCE6C&#10;tCgdtQRmfUU252dwGT6uzkZ9XTE65rZi/pJONLY1oJoH9IrKAiI3j3hNJ4KZIvXpezn1L739c3OT&#10;letHszKTkJ2eSIgWYM6CDizfvBkbDx3H5hPnsfF0t3It6DoidMvpHpw4cxpdJ3ej+9hmnD6yEYf3&#10;EiNzarBgbh3LRqXX80Kmk5k3hwBhOue2Y+vxc9hw/pqCzU0XCUMld7CJcNx0QcaQlBbBv85mpTe2&#10;OurXyOvVefc5WVYw+SMEdhN/P8kOgnGnhDj8ueyS9D5kHv0oo88rr+eBbifxqJREzP80u5TI+u9j&#10;N1HyNqPvw/clSPfwfeQ6wzNXbuLqjSE8eXqFB/5+vOLB//mTLtzu3oPvBZ03TxAZhOYdIpN5dv04&#10;fhg+jqdDR/Hy5hni8zhe3DyAJ12b8fAcoXl2DZ6c34hXXQexqqoS2RHRiA1lxT/QC6EBXvxf9EAk&#10;H8dE+SEx0Rc5mcGoLIsmQLOwYEElVq+eg/Xrl2P9hnXYuGkzVq9ah5VLlmLtkgVYOq+Fvz1/b8JT&#10;rt9d0FmF9asasH1zO/btXo49uzdix/bNWLtiDZbOX4l5bYvRXNeGuqo65daHzQ0laGgqw7z5dVi7&#10;cR6Ont6J8z0ncXGgi7i8SmjeIi6Jz+GHuHh1FKH3ldbPC8ME4rWHOD/8mJh7orQgCvLebVEcnae0&#10;ahKfkjMDgscnxN9IpFWMy0ikFfUCIXuJEXTKqVflGj95PDJPmc9l5TmJgFUQK9cUSgumvKdcInBa&#10;npfXCI6HHjJ87RCBTCRfuHofAzdv4OXruwo21eAUYN5lbhOCnPd8CC8eXlR+4++vH8IL6VV+4yhe&#10;3Duj7ln+6BSeXTmOi7vn4F7vEtw6vhinl1di+GgjfhhYg/sX1uHpjR148fgUXv7QTUhK66Xc4pKA&#10;fSWofedaUc57/UKGTWL5fBAvn3PbezmIZ2cHsKVoMTrK6lBVUcTKsuyzuD8jOBtquI+qzUMtASqd&#10;LWu4T6tgBbwkJw0FaUnIS4pHTrwKyRGhiA7wR1SAH4I83RDk5UaA2sDT3Yr7YmN4e9kiKNgZnoFm&#10;iM/wQWSMOzLSIpGWFIOY7Gg07u7A3qFuHL3G71e+Z/6/HDt3C2vrTyEhtR0NXTuxeeAMjg0P8bsl&#10;Ovm9Sweg7oGnOLDvBjqaD6K4eC1C6xqwsO8Idpw5gX1Hj2L/oYPYtWcL9m3bjK2Ni1HgkQC3OBdU&#10;7QrDpWMVuHm4HffPLcDjc8uUO6zdP7EaVwjR00trsKUxExsac7GsKgvLuB9eWJWBpVXZ6EhNRI6n&#10;L4JsreDuoI8QPxMkB5kij0nz0kUCjRJBj3g6zoSvjIfua4ZgOieE+EwJs0SmtzkBqQMVcRnNZf2t&#10;psLLbga8iU5P2ykI9dRCrPdMJPnMQpIXS4fpSKCPIm00EWM/HSHWUxSgRnoa4b1rROa13j5cZ2R6&#10;uI9l34BSXunv5o7mANaty8O2pSpsbAnCrrpIHG5Lxd6VPFA1BqMiww/LMuKxtakAna3pqMwNQ1F+&#10;EqIzefBPCFCug8uMC0JGkjsSQi2R6ENVBxIghGRmiB0yQu2QFeHAqNGZEWbH0gEZCkJlviNKgl2x&#10;PCoSKxZXw78kBEEJQfBSuWGS2yR8Nv1rfDluCr6ZOh0fa4zHZ1OmY8x3U2E8bgYiXe3h7G2M74wn&#10;4rPJE/H1hBn4avx0fDdeE9Z/0sFq1zx0NlUgNDsIobGCDHt4u2oh3N0UwR7GCHc1UhLhbjwSE4QR&#10;zCF8LtjdCIGEZwCfD5VrGkytsbO2GlX1mYhWwOkLnwBT+PCL93NmRk/NO+nA034Wwx9rJF7EqJQe&#10;trPgYa2NHEMnHOuYi7K6dKjyoxCa6gNb55lwUk7PT4OL5XQ4mU8jPqfCkZHSwXQqnCQm6jgba8Jb&#10;xwzVMYRSSQ4ycmOUHnsp0UFIT45BorRiSieaBBk4XG6tKMMhRXM6WhmMPDUtnuCMR3J6DIHvQ3Ca&#10;wNbGGaFBUQo4A8MCEabyxiyzqZigq41xOsYYr2uIb7T08dHEmfgDv+OPxk7HuA/Gw12HFYnIOCTE&#10;RiGLGMzIS0UM3ytMFT4CTiPMNLPDZEMTTDG0xAQjM3wyU/sNOL/7Thsz9KyhaUykEZyGBKcBwalL&#10;yGkTnO4mjihKSUVOSqwy1FBqTjLCiU+PYA8Y8HP/+xef4p//8hn++U+f4l9++xH+5Vd/xq/++Tf4&#10;13/4Ff7rn34H8+k2cHJwgJO9CwKDw/g6TziyVqetyX+gmDjCKJ+4zEa5tMIpkc42eUrKmVLu7ErL&#10;0xEc6QYHN7l+k3GygoMDS+LSlqWjqy0cuEOzsbeCBf/x5TpPM2si1NKYcLSAmYURMaoJUzM9eHu7&#10;wNzCALpyDbKjFfyCPPh6C7i5W8PXzwl+/m7w8CFKPRzg6uoAB2cbvocFbO0sYcPSxtYUNgSujbUx&#10;rCyNYGasAyPdmbAw0oU9v2sfR1tE+nggMcwfZZmJaODfVlOUpXT4qa3MQF1lOpPFHbgANAe13JE3&#10;1pSgqaoEjdUlqK8qRKW0mDJVfK1E8Fgh02U5BCiX52uaa4sI1zw0yK0za3PQWp+H1tp8zJtdznk8&#10;ONQWMIQuU1XNA0dtKSqqionNIn7fuURprjKkVwPntbZUYM78Jixauxhrd27Gzv27cPbYLlw6uhYX&#10;j67CycOrcHDXYiycW05YViutnPMFnnMFms3KKfXOOS2YO28utpy8gI0Xht+0XG4mHuVUtkBzM9Gp&#10;DGfTpY4CR5n+CRZHnx/NG0SORI3C+yNR43HnZfW0lLuJxd09P8bk3p8LAfgmf/X8A4YoHInymGjc&#10;2yflaO69yT7i4wDnHeAyMr2n/yH2Ejb7Bh4zUjL9T7CH7yX4PHjlDhFyA9dvDuDxg248f3iSUCAq&#10;XvcqMHjxlPMHDxMap/D8NgFx7RReDBEcw6cJzrN4ff8CXnP+44G9eNy1CU/OrMbzs+vxw8VteD1w&#10;EE8ubcedkxuwvKoIKYEBBKcPosPU11cn8JgRFxuM6Eh/hAV7KwkN9EY4/xeiw91QXhyOhR35WLWo&#10;ChtXzMauLQtxeM9qHNiyGss6WrCIlYwFnS2Y19GOObPbuc0Roco2UYElSwjQtQ3Yta0D+/cuwJED&#10;q3F493oc4Xa1fsFcLGyXzmVNmN3UzEoXt+GaYrS1VWHZ8hZs2rYYB45vwbm+k/xuuojMAYLzOsvb&#10;zF3i7T6xqUbcWeY0sSjQOykhOKRFUt0qqR4u57S0ekmr1gg0z/E55Ro+zhegXJTOIUNPmMdKKchU&#10;QjBeHH6iRKYlgk9l+qq61XL0vX4cASfXLTgeifR6lnVKy+2V68N4/vo2f1/BH8Epg7a/uIbXj3uU&#10;TmAyGPsPNw8SnIfwksB8xW0CD1nZ6D+D7o0duHd2Ee4eWYXjS8tw41Qbng2sx/2uDXh5Zy9ePzmG&#10;Fz9cwotXckmFnJKXFsxR1Aoy5baWg8wAKzTMSxnRYIDoHCRGpaMZwfl6ED9cGMTW0mWYV97E/Uc1&#10;90dlqKksRAUrwlVMRXG2ckamqbZYHf5+dZX5rGRzf1aiTkVBDkoy1QjNiI1GYkQEK+mBCPXxhL8n&#10;97EejvBkxd6bFX9PNwt4BpshppSOacrH/N0bcPBaN4733CA27+HsBf5fb72Mteu3o72iDVFR4Yhf&#10;W4R5g/ux50Y/DXUdZ7iPOH52CMeP9WHz4r2oiGtApHcazIL9kExPzZ4Tj727y9B/qhUPzyzDo70b&#10;cCC/BMUuvnAItkDxvigc2FmKA2vqsXtnCw6sbcXuFU3Ys6gem1iRX5mdhPllkdiyMAc7WrOxqz0H&#10;e+bnY1trAdbxu2mIDER5kBMKQq3oKTOUeRoi20UbGQRnvAxXaTUdtkYzeGzSJ7j1EUbfJAaaIznA&#10;GNkhlkjz1CcgpxGdOgi1pFcspsPLZrrSmOZkPxXu7tMQEqqNWH9dxLprISHAEJlcd479DCTbaCCJ&#10;DlLZaRGc/QQnc72/j8js4TTB2d9PdPZw3mVunKew7UAbdm/IwPImdyzLscOe8nAc4B/W2RKGxsog&#10;tKdHYlN5KorqCK04Z6SqWCuN90VUPCEXF4i4CF8kx3gjPshG3YwbZI2cMHvkEJS5Uc7IIx7zYlyR&#10;G+2KnBgX5EU6IzfcUcFmBqeLQ92xQhWFVUurEVAWjCCu1zvOneCcQnCOwTfjp+Gb6dPx6ZSJ+Hza&#10;DHw7bjpMJ2ghigdkFx+C01QDn0/VwDcTuBzROY4YcvjQAFt8SzGHNdnQ3CCExbGmQ3D6u/OL9TRF&#10;qJcJIjyJzHcSKfO8CFFOhxKgIVILIEIjnc2QY2mHXY21qCISY3JGwWkGPzcD+EuLKH9EX2c9BZwC&#10;TDUyZ41Ma6sf2xGdNnrIMSI4581HSX0aYvIjCE5v2LmMgNNaEy5WM4jOGXDmjy5RTxOZoyFGnc00&#10;4Wdgibp4goj/YJm5sQRnAFJUBKd0CkqMQoqEMEtmUglQ9eMo5f7eqTI4ubRyphGc/O1MnUxhb+OC&#10;8OBohEZGEZwhCI8jOIlcDT09TCA4J+jJtZeG+IDf/Z8mzFTAOfGjCfA1cFDAmRinQnZOOtJZ24xJ&#10;UvE7DyM43THdxACa5rbQMDLFFCMLTDI2x8fTNAlODYwlOMd/p4XpulbQNLHDTILTyMoJhla20Lcy&#10;Jzj5/Zm7oDApBVmEdFZGItJyU7jdhcEnwgdmvlb4WHsaPtDQxV/Ga+GP383A77+cgv/8bAx+9+dP&#10;8OVvv4SXGQ9kBHREcAT/3lQExwbBwtkU1pZWyEhJI37yic0cpXNNGXdo5XxcUV7AeTI/n9jMRWlF&#10;BqIS+JuzcuQd6MbfnvF1hYe3G1y8HOFGRDp7OsOJOzJXL05z23RSWi5tYeso9/tmCFMrWzNYWBkr&#10;p9CNzHSJUiOi0xxGptLDfTI8Pa0IUieYmevB3sESwaG+BKiHglD/AA8EBHkr44C6uNvDibF1IkYZ&#10;ga41Y25vAVOC1NRWOoEZwonrDvDhZyFMvZ0tEertiIQgL2THhqIkQ4XqolTiMY877QK0cMfdyAgS&#10;qwnJ+upC1FYXKC2a1QRmJefJ6fqqMsK0vgFNTbNRWV2FysoiHhBy0FjBVOYpsBWENtYXoamegOXr&#10;6xtKUVcvpzdLOc0DRF0hSipLkV3chJziNmSX1CGviPOKClBZXIra0hLMrc7DWh4AtnaWY/fKemxd&#10;QVC0FWJuRwU6O6qJzVoFHp3SGUVp8RRwzhsB5w1s4IFig9KieVu5ZlJp2WS2do1e0/gOKi8LJO+P&#10;hLjskvEdCUsl97GLz0tr4G6WEgHgbmJTooCQpbQYSoviaMuhAHHPO1GD8QH2EXyS/X0P/yr7/ipc&#10;nnjcRyDuH8kBQlJykGgZnT7Q/wCHrtzH4SsPcGzgIY4RGEeJmePEzaHBezjA545Ip5I+AoYH0YFr&#10;Q3hwpx8v7ncRlGfw8uoRPCcSf5Dha6TDj1xP97Qfj/oPKNduSm/0J0NH8PIGQcHXPL91Eo96t+L+&#10;2XW4f2kdnnTvwA/De7jMbty7tBE3T6/Dw64tuH9uA9Y25KI4wQ+ZiX6IIzDDg90REeGCiEhPREb6&#10;Ii4mELHRwVBFBCA4yB2e7nL3MGdEhXoiIykY5QXRaKhP5e+dgzWLSrF0XikrHmWYL9d4Lu3A5s0r&#10;sX37BmzetAmrlq/B4s7FWDpnARa1dmBBWyOWzm/EmiUN2LGxFRsWc1tpr8Ucuf63o5HbUjPmtrWi&#10;taGdlaY21NU0oILbZUNzBeYubMCqjfOw89AqnLqwB+d7jqKr/yx6B3twqbcbFwYHcH7wKo+h13Dm&#10;6h0FmQLQM/zuBX5nlVJOnROnCjYfq8HJ50ZbMC8RkN3Dgs6HLNWPR9NFbHZfe/Lm8UVBI/F4ke+h&#10;tILysbrFU07zE6Eyn5HWzYtcl7TGXpBLAlheImi7r97H9bvD6vuWPyMwH1zEy9vS4ecAwXgUP9w9&#10;ilcPWJG4e4R4PIQn/YdwbkMrbp1rUVrazq+qwZ1z7Xh1Q67H3KL0PsezcwTrZbyWazHl+l1uNy+I&#10;S3VnJLkuU3q2D+ElgSmdgtTXbfbilXQweyktmgzRKS3qUr54cQXPuwaxq2olltQ0o7lOKsAFBGUu&#10;S7kRRQEaWamVls1KVljl2nEZpk15vqYQLbWFyun3Bu676ssLUVdWgJpi7scL8lGclYnclGQeI6OQ&#10;GBmGCD8fqHy9ERXggOSqIGy4shMH+FuevPYYJ/qf4cCuPlZ6+3Bw82ksKV2CpuxUHkutERCnB7cc&#10;ayQvVGHelmqs39yC/Vvn4uS2ubiwpROXF8/GiqhopLo5ITDcCnlVvqhq9sDR0+W4cLgVBzfOwfo5&#10;VZhTkInMoGB4uNjBIc0SETW+/OwqLF6dhJO7anBh3Wyc29aC/tXN2Mbjd2eeP7fdGKzuSMOy1hRs&#10;X1KKJQXxaOH/T32UB6rCrFDoq4t8XyPk+ugh2XUmEp00EWk1Dd6m02FvrAlXBwMEBlgh2M8UUd7G&#10;ys14wj0MEeOsgyinWUh0N0SYnInT0YGtrg70eGzVpDdm2k+Bna82wgL1keAyC3FemiiJNkazhwmy&#10;jWchwmQmvO1m4L2bA/0YzY0rfSPhNOF5k9M9Q5dwvHsztm3Mws7F4dha742d1X44sigFGzujsbQu&#10;GKsrY7CrLg7LFqcgtdgTuUk8gGd7winIFkE8sHp62SrXSQTw4BrqYYtoPxfEB3siKdQDKRGeyCZQ&#10;cwm+vFiWxE1+lCcK+QXlECM5nC4N98G6rDQsX1SHyKJIRCaEIDDeExqu0/GF5jiMnTgVY2fOwJfT&#10;NTBmqiYmEDr2k/QQ78MDvr8xJllMxlczp+KbSdMxRkML303QheunJtgeXMbabyXCckMRGR+I4Eh7&#10;QtOIGxl/XF8zRPnIl26CaJn2teDntlTmRXJehKc64Z6s+bhZI9/eFbvbGlBelwoVwRmTEgB/1kz8&#10;CdNAxt/VEP4uBkSnnIpXt3R6O2or5eg8BZ72hsgzdcHR+Z0oruW68iIRkeYHFzcdeNhqwtNWmzDV&#10;gbvtLLjZcANRrgFVn6KXa0Alcn2oi8VMBBjboD6lAKWl2cjIV6lbOImp9KRIpCRHvUFmstyKcQSf&#10;iXERSEuJQ3p6AtLS45CcFonAaC+YOpjD0c4dkaGEoioaYZHhrFD4QsdMA1MNDYlOOR1uwu9ZD+8T&#10;m3+eMAsfjZmKKZ9MRrCZKzJjEpGUEIccuV4rJxUxxGF4Qig8QtyhaWqsgHOykTmmGltiEsv3p8zA&#10;++Om4LsxGvy9dDBNy4Lv5QgdUzuY2LkyjowVdGfows/KE/mpacggjvPyCM+CNEQkyj3gA2HhY4tv&#10;DLXxrbYJxmqZ4JtZxvhqhgErJtPx0WcfY8L74xDhGMK/XYWkuERk5WcjPCUSLr5O8PV2R35OJsGp&#10;bs0UUFUSmpUVhepwh1Vezp1VeTbKqjKgSglESJSvcjo+MNQbQSFeCAiWaV9l/M/wqBCERgTxeX/u&#10;aOSaYQI1yBNehKJXgCek174n8ejiJdd0OsLBzZYVDYLR0QLWdqawsDZQYm6pBxNTbZib68JT0Gpv&#10;BmMjbdZMbXigDoC7mx1cXK343h4IVYZ68oZfgDs8CF93rteN6JXSyd0WDu6WfB9Lvo+t0upqbmMG&#10;Uwtj5fS/tIi625sjLcqH/9PBqGClpa4kCY2sXNazbChNRjP/7paqbKJUruckPlmbbqwpR1tLExZy&#10;G57d2oyGxgqisoRoLVFaNitLM5Syub5YOX3ZRGA2N5YwZWhiGptK0dRSjoracrQSCB3rd6J59QbU&#10;Ll6F0talKGpYgqKaTpRXNRK3pajh71BVkoPqkjSUF6WgqjQNNawA1FdmoIOobWkuQntzqdLLWcZ4&#10;3H7iGGHZj/WXbmDdpTvYQGBuHOmI8xabt7G15xZxKbmD7UoeKNiUU9m7lKjHV1Rj88fo208IqpFI&#10;EPbeUwYJ38tyT586Mi3z3y7P1xOjUipA5OsOMoe4jtEcJiAPXnn0TrjMgDqHOH2EOUpMHicwTjAn&#10;h54o5QkiQyJDsMgp1TMCD6LjwkgL2aUhuQ+03D/5Om7evoqnD3jgf3AJL2+exNOBI3g6eAI/XDuN&#10;H24fx/PHp4kGooBIwLOruHNhL4tjePXwAl4+O4/nD08ToXtw/+J6PL64Eo971uP50DZ8378d988T&#10;Ihc2cXoNXt3ejKGT69GUFYvKZD805QdgTlUaClnBC/KTO8Q4ISWVFWTul2RkiRBC08/PEaGhrggK&#10;lNsXym0M3RAayGX5XCgfR0V5cx8TiNzMCG4XiWhtzsW8tiIsmVeGDSsbsXfbAhzbuwon92/G8b3b&#10;sW/rVmxaux5rV67DkvlLsJyVkTVz27FkbgPmEatzeNBftrQZO7cvwP7dy7Bv12oeB1dj7bKVmN/a&#10;ifamudzWuX3XVKOlqQJz2iqJ1yqcPbwCyzsbsWLhPGzYvAh7Dq3H4XN7cLr/BHF3TUGetCwqp8Pl&#10;d2CU6XeitDgOE4HEzeVranSqwfn4DTClxbNb+f3+GpzSyvmmNZR5d70XuA5pgZVclHUQvL19dzHQ&#10;04/7wxf5O5/EsxsH8P1N/rb3Dym/qdzLHA8P8vfcj4ub2liJaMfNIwtwbn0drvW2soKxC0+HDuD1&#10;I1ZInp8FXl1WKibK0EgKMK8r0FSfqr9NQMp1oNL5iJBUUMll5ZaWz/i6ZxeAl90jFRv1qAbK9ZvP&#10;B/H8JdHZO4S9tWuxonGOco/0jsYaNJeUIzMyHlnxcSiQG2GUxrOiy/1UTbZyXWc1wVlBhMp+QjDa&#10;KLdOrStCI/c99bUEK/ddDdx31cmlQwRqtXRAyolDbXEk5namYHfvehwY7ub/2C0c7hrCwUPd2Ni2&#10;GDuXNWDp3GwsLotCeaopAuI/gkf2Nwgtn4H5a72wa00MTmzOxNnNxTiyqhCX9nRg37x64i8GwU5u&#10;0Lc0gJaLPjxTPRCZ4YcglRNiM13R0ZSMiphgxHO7dnLUh1+WCXLz3VGU7oxlK6NxYlMl9jTmYmV5&#10;IhaVR2FBaiCao72RlehGaEdyXx2EhVxHZ1YU6oNcUUfYFvtoIdVxFuKdDRBhb4BIV32EOc8gIrUQ&#10;Q0t4m0yHu5MBHDxnITzOAgXh5igIMEAVyyJXbaS56SLdxxhJziYI5LHHy0QflrNmwJSYtHOeifAA&#10;bVTHmqCZ6GwPN0FbqDlafCxQQtNk2eoghXh97/bgFYxmFJ63BtTTUl692scN8wS27azC/hXxODZf&#10;hVPE5qkVOdi/JBPb56Zi79wMHOlMw7ZVmShsDEVuWQhsitzwhfEkWGjMhJ+rAw+YOrDjwdLZwQKu&#10;jjJUgR083OzhQ5AGejkjzM+dNQlPxIX4IJUH44woP2TH+CMr1h/ZsYGoiA9HLjckVXoEVAlhiE4O&#10;gVaAMT7RHocxUybjS23ic+YUjNWciQnjpingTOLB2zPQBJNtpuIrSvxrjRn4dpoOJmkYwv1zc+yJ&#10;qMG89mqE5YUiKiEYIZEOCjTjA2wQE2CJGD9zJXEUf2ygDVQSf873NUe0j8SCALVELBFd6OiOfXNa&#10;CM4UgjMSMdxZBoZYItBTTs9LTBCkwFOu/9RTkCnXgcq0v6ueUspjfydT5BFoRxYvQGEt15UfRXD6&#10;K+D0tJNWUELVQRcedtqMPNZSX/9pM/3NtaHK9aFWMxFEnDWkFyggyiyIRWKiP1LjggnKSKSmRCGN&#10;8EwmzJISZFwydYunnGLPSI1HZmYS0jPiFXD6R7rDhKhxcfRGTEQcQlkDDAkLRkyCDxE4FdONzaCh&#10;y+/Z0ASfTdfG+xNnvQHn1E+nIsTCHZmqRII3Flm56Qo4o4ldNTjdMMvcDDPMbDCF2JxmYgUNIwv8&#10;WYZVGj8V3303BeMm6mDqLHPomTtBz8we5g7uMLN34meygh7BGWjrg4K0dGRlcmdDbOYWZyi3BA3j&#10;32rlbYMJJoaYpGeBiTrmmKhrhnHaMuySDj796mtM/3g8f78YZKYk8DtJREZeOiL53XgTgiEhvijM&#10;y0C5nKYhLCsrpGOMGptVlUXqUuDJnVlZVRYS0kMRGu2HkGh/ApNlmA9hHsAEKtiMiJY7PEUgXBWK&#10;iFhWcmLDuHywkghVuBK5rlUeB/N1/qE+8OEB1dPXDe5eLkrnIkdXOzgTok6uAlG5VtQYtrYmsLIw&#10;hJ2tGZydrLgD0CJAZxKjtvD1cYSVFXciDmYIC/XigdsF/n72nOZBOtydGHYlep3hE8z34LKuHrJ+&#10;e67fHo5ONnCws2Ys4GhjClc7c3hy/X5cJsjLAb5EbWSgG5LkWtH0KJTlJaKhLIMIzUELd/St9flo&#10;bSggLPPQxMyuK+bjQiXN3NHPJixnN5WjhciUUoa+aWmqJDgJz9nlqKwpRWNrE+YunotFKzqxYGkH&#10;5i3rROeqJVi1fjW2b1+DLesXEQutmNdaj5qqQpSUZKC4OJ2VBBlJIA1lRemorpKKQq5y2r+sIgud&#10;S9uwastqrN+3E9uOH8OOMxew48IV7Lh0jei8hS3E4ZaeO0q2EpPbCMttAk4iU33d5X0FmkpLJrN3&#10;pLVSAPkuIg8QiQJHua/1m3n9D97kkJL7Sg5fkVL9WFohfy5HiMnDksHRcB4RKTnKHOfjE5x/mog4&#10;e03ydKR8rOTc9Sc4R7ycH2nd6r3xAEPD13F7eBC3rl7EiweX8fL+Oby4eQpPCM3HV47g2fApvLpz&#10;Fq/uEx3SysVSEKGMufhiEE9unMLr7wnNu8e5/A48vLAVDy9uwZNL2/BD/1Y8OL+e0FyJ76+sw+vb&#10;u3D73DaCpRjXT9Xgce8eLK+pxJrWIuxeWYytC2uQHxsPDydbePvYIDdPhqsJgye3x3BupwGsBAbK&#10;6BMBDghlZS42LgRJiZHK8GdxrEirYgKVYW2CA/m/KwN7h3hDFR3AfVoICrJjUF+VTIBmYeWiQmxc&#10;WYNdG9qxf8cSHNm/FscPbsKR3WuxhdvX4rmNSocjGd1gNrdH6XC2cG4NVi9rIlBnY9fWuTi0Zymz&#10;Cru3rMTOtcuxZelCrJzbhoWtFdi8ugWLZjdgTmMrZjdWETVFaGgrwMb9C3D5xgC6rxP41x6q0cjf&#10;4m04TwAprZYj6b6uBqcanZInSsumRF6vPObvPYpOuc5TOjFdFID+JG8BSrQSpJev3kZv/wCuXunC&#10;jYFTeHD9BJ7elOsxj+LlvZPcDk7i5Z09eDa4Dxc2duDWyWbcOrEMFza04v7lpXh5i8/dOIwXz47j&#10;1csLBKR0+CEaFSTKKfPRnu3q+6jLUEuvXgkyrxGPcs3mMCDXaP5wRT0g/J3TeCo93O+fwOvn0oGI&#10;87ku9YDzcneiYbzgNvf6ynXsr12vgHNOWzXmzK5S0FmanYvsxEQkRocjLioI8dEhyEiOQFFeHPfV&#10;qaityUBjXT4aWEGu5X5AKr7SmbKe+2+pLLewAjy7oRQtdWVcRjpWxqOszB95NfZo2ZqI5QeasWnb&#10;QmxcNhed5WWoyvNHdY0Fqur1Oa2LmJixsEv6EI7JX8Is8QvEtGghv8EQpRWWqCt3Q06CDRJpDD9P&#10;O9jKQPUOprDR1YKBhR5sPVnZ5z7aLNQIpR3cl8b7IMnLHgmBZsjy00NJjDFKIq1QkmiD1ix7zM31&#10;xJI8X8xN90Njii8W5UWjnP8jGUF2KFB5ojLeA7NTvdEQ6YyqQEuWFshxnQmVtSZCnbQR6DAL3vYz&#10;4O82A/F+M5DqytJuOqKddJDkq4cylTkawsz4OnPMjua0vyFqQgzQEG6MUnd9JFrPRLqLIVQWfA39&#10;kew5A02JhpgXq4VlUUbojCA8Q0xRF2CGSj8r5LibI1GGRbp7dQCjGYXnnUH1tJTDg/3ov96NE6dW&#10;4vCmIhxelIzuDcWs2ZTgzLpKnF5fg4trK3B6bTF2ri9EaV04sioioZ9sjXFmM2CtKXcLcmXt1A5u&#10;zvrwcTOBj6sJfD0suSMxVQZolTsESLzdbeDraYtAH3vGFhGBTogJ8+bOwx2envbw8nfnAdgdQeE+&#10;iIoMhr30VDfTxFQtTYwzmImvtadgjJYWJmhowmG6IRL9PeERaI4pBNjXMydj7NQZGEdwTiY4vb+0&#10;wsEEGauvCtFF4VAl8qAf7YpIfjmJAfaIIy5j/a0ZKyQE2yI+hPP4Y8YFyjyik1FaPLl8ko8DSlw9&#10;WXNpQQnBGZsbRXAGISjMBmG+lggnSsOI0xAvMwR5GCHQ3fDn42aEEGdL5Fm44ejyhSipSUVCvorg&#10;9IWrO8FpqwUfe134OOoSmtLSqQUvex14sfSwVXdGEnzKtDs3iBBzezRlFfEgm4nM/BjCMgAp8UFI&#10;TQ5HUlI4UpMITSYxIfwNOFPkLjgEZ3qGtHCqCM5w+EW6KuB0c/KBirXIiDh+JuIpOsEL2qZTMU1a&#10;Jg2JOQNTZTikP06cSTASnGOnY9rn0xFm5cmKQxLfhzXQEXBKC2dYfCjcCCAtKwulhXMqsTnd1BoT&#10;DMz4+mnKKfXvxk/BtxO1MHGGGQwsXfjP6QRLBw/+czrD1MEaepo6CHbwR0lWFvJyElFYmI5c7kTk&#10;lqBhPCBZedtjkoUxNEysMdnACpONbJQW1PEGBvh67FjofTUdaX6JSkcVAXZmfjo/WzQrC9zGwoNQ&#10;wpquXBsk2BwFp2DzbdTgLK/ORnx6GMJUAQiJ8icwCc0If35PwYiOC0dMrAxFxe0iLlKBZhQrUFHx&#10;EfwOJZFQEeCx/E7iU1RKYvkZYpK4vNwLna8Pl5EEYsIQye0+JMxP+XxePPh68iDsQfzJQPWuxKiT&#10;sxVjCXti1JoYtbYhRq2NYM248f/L3t4ExsaacHFhhSnaFw5OhnBxtUBEhCcP6u4IDnJCGA/UIVy/&#10;fxD/3/gecr2oQNTFndB1I0IJTQc3uVWoBd/DAmaWxjBlLCyN4GxviiR+B0WZkciJD+RBIAZ1xclo&#10;rkxBa3UWWmtz0NFMdLYQlc0EZ3MF2nhQl8jBXeDZOrsCzXy+oqYK9bPnom3eEsyZ28mDSyta21rQ&#10;1NqCTh7c1yxuw9aVHVi/pBUblrdhUWcd5nZUor2tHB1cx5zmEv5/V6C1uYgH/mK0NPBA0iin7otR&#10;y9TJ6fvGCjS11WLlxuXYum8Xdh07in3nLuHAxT7s6RrArsvXsKv3tpKdvXeVU+Jy+nt3jxqa+xRo&#10;Mkpr5khr5Qgw1dh8gIMCSWmdZHmw/yGnH+HQwCMCUiKQfBs53X2CKBA8KuE8pdMJIXmSSDhBOJxk&#10;Tg09xmliQ3JKySOiUvIEFwhLyUUJH1/k/EuEi6T72n30Xb+L4VvDuH9/EI9vCzK78f3wCTwfOopH&#10;/fvwwzDRQXS+uk183jqNlzdOKvOeMj/cO09UEAGvBvD6MV8nrZldm3Dn0kY87N6C7/t244ere/Gs&#10;fzfnb8bd7m34fmAnruyrx9Pe+cTnFpxYWYY7FzqBu0dxbvsyXNq5BMc2tKAhNwbFqQlQ8X8nKSkE&#10;WVnR8PZ0hZmJHrdLG+UGCQE+cgcZNyQn+bECy0pbuDfCwlwRHu6pgFO5dasqDLGRIYiOYGUuzB8h&#10;oawAhvghKNiLy3kjTuWDrIxQVBQnsjKUgXnt+Vg5vxQb19Rgw1Licl4VFhCY0sq5YvkcrFm1CCuW&#10;zMeSzg4smsPtbM5sLO1sxopFzdi4ugMHtizCKeJz/cLZWMFtcMfGNiyd14QFHW3KWLDtHbVo4Ha4&#10;88RKdN8YRNf1B4QkwTcCyR7+Tj3Xnyrp4vTbPMVllt2CTQJ1FJwKMpmfBaeSEXBy+Tfg5PSb1k4+&#10;Pj94DwNXr+H+jW78cPs0XhB5eHIWL24fwZPBrbTdbnRvnIvhQ/W4d2kVruxciAddy/Dq3gE8u30M&#10;+P4cXr24qGwLcs0lMMiMDhA/2rNdBoRX9zZ/yflKJUWGUZJbm37fh1cPLio93J/eOI7v75zh9nSZ&#10;AB1FprqHumBzNK9eDuHF6wG87B8iONdgZX0H5hKb81qr0NlWx4psDZqq+T9eXoSKwmyUZGchJykR&#10;qZERSIhg5SSGAE2LRnFhIiunGairyUKjVIbr8hR0VpVmolo6QFbno6mxEAX54YiMN4dt1OeI75iM&#10;Qz1ZuH1pKfo3dqKZFZnIWG1EFI5DSPrnCE8kMv1/C4O0T2Du+xHG2P8XpiV+DN+CbxGW/B0iU6cj&#10;JcMEkaHGsLSeBt9gE1SmuCKOx25vZ2O4+TtC19wQFgE0Rbr0d7FHOq1RG2+FplgjNMQZoSLGFDVp&#10;jmjO9sDCyiCsqIzAopIYLCmKRrvKF4UhdqhM9eBrPNAa54y2OEdU0j8VwaYoCdBHqt1MRFtMQ4zH&#10;LMS4TUWU0xREuc9AjPdUZPprokIGcScyG4MtUeqtizI/Y+T7G6A6yhS1wTpoVhmjMVQPtf46LI0w&#10;O8wIbRHG6Iy1wIIoY8yLNsK8BGMsVRmgI0Sb6zJEiZ8h0qVV1W4a4lw08d79q4MYzV0CU3JvZFrm&#10;3SY4bwxdweDVM+i6uA771uXh5Lps7F2QhIMLMrB/YSYOz8/A4SU5WLU6G6nV/sjKCUZwujfs+eXZ&#10;O5sgyNEJccFBiA5wQWywExJCXJAU5YG4CHeouLOIiXBFRKgDIiNYgyXkIvjFhfhZIzLIURmqwC/I&#10;GV5BbnDzdYWrlzNcvR3g7e0GK38b6Doa8eBqBzsecM3cbGHobA9DAsbNikgMD4BvkANm2ujgy5ka&#10;+HLqNHw9XQtTJxvCZ5wtjtcu5gaXi6S8SCSkRCBK5cH3tFJaOOMFl0H2LFnLCHHgBuBAdDogkYkL&#10;tkesPM/PqSJGE/2cUObhjf0LWlFan4rYvBio0oIIA1tEcV3RvtaIIDrDvS0Q5m1KeJq8SbDnaGmM&#10;EA9TRPBvKLb1xjHu5ApqkpFQqEJomjecPLXgbq8FPwdD+Drpj1z7yY3VQZfoVLd0etrOUkpp+XS3&#10;1UGYuTM3zhLWsLIIKWm99EPSCDgT4kOQmhhBdPJvjwtVTqcrITrTCZ709DgFnKnpcqchD5iw9uXp&#10;4s+aYyLCY2MQQgBFxHtipvFkTDU2YyzwrY4h/qKhpYDzjxM08bECzmmIsPFGbkIqkhLjkZ2bgbTc&#10;NKhSYhFF7PpEeEHXRn33oOlE4XRzG2LQFH8kOP8yfjImfMeKwiRWIqaZ8Hd1Y5wJTndYOrkQnTYE&#10;py5CHQMIzmzIIOfFxRnIUcCpQnhCGCxZcZlEDE01JWgNrYhaa0w1s4KGsREmTPgWht9oIjsoVels&#10;lJGZxO8pAyo53c9tJ56oljFMK8sFmgU/SnVVIaqJTSVVBaiozkFiOndQsYHqFsyYYPX96lXEZlwE&#10;YhOiEZdAUCYSlFx/gsBypExMjUViWiyS+J0npcUp0/GpAk8uz2Wkg1cC4Smtzymclvuyyx2g4gSq&#10;xGg0d6ThrNHL9ZwBQV5Eohs8fF34f0IoSghSZ3c7OLpYK7FztCAWTZXT7haWegSpASt0tvBizdvU&#10;iBUWzo+NCYCXlw08ve0QHuGDSCI6hJU/abkNCvUmRj3gK+AdWb9Erht14fu4erDk+9jbSKclXTja&#10;G8PbzQLhAc78n/RBdX4SOury0UEEziUw5zYVE4fFhCih2FKCjtYytLTWoK65BXOWrcWCNZuxeN1W&#10;tC5ehfrOpaidswiz587DovkCgAbMb63GgrYqIpOvb+X62suxsL0Sq+bVYOuq2Zg3u4zPVSqQbWkl&#10;ajk9u0UirU8VqKwqRWVtLdNAhDaisakBczvnYvmqZdi8YzP2E6GHzp3E0cvncayvn7mOw33XcKh3&#10;GIf7bxGQd3DgilwHSVAKJgnLw6OwVFosH+III+XhgcfME+LyMXHJEJLHlFPeD3F8iKAkDCQKKofV&#10;qDxDUJxjeZ4ZLUdz4dpT4vIpLt5giJNLAhROd9/4HpdvPnuDl+4bj4mXB+i6MojhwW48u9+Ll8/7&#10;8f3983j95BK+JzYf9+/Hq5vH8PqejJ95Fj/cOIVn108Smqc4fRZ41AX80I/XDy5w2d24e3497p2T&#10;azE34bnconBwP+51bcHdy4TnteN4NbQHz66u4nO7cXF9FS5vz8arG/swcGQpXt7eq7Skvb57Fr1H&#10;dqCpMI+VE7mtaxzyWXHMyJQzMlHw9/WFk4MtoqM8ERMZACc7KwQH2CEvm9t+BPfvntaEpisryeHK&#10;2Zr4WH+oov14DPFj5TgEsapgyI0dkqRizUp2jAzVF+qjXAsaGuSJsCBvRLFyFRfpy/eNREs9K0Ut&#10;WeicU4z5nSVYvKQaW7Z04vDBVTh1dCOOHVyPfTvWYN3yTqxYyO2voxFLuQ2uXcIKELNikfSGn4Nl&#10;C1qwsLMNCzrrCdcmtM6vxYFzG9Fza4i/A6F44wEu33iI3puP0cPfpucG4XmD8OTv2XPt2Uj4O7LC&#10;MPobXuL2oFy3+U4u8/nL3D5G080oAOVzSispSwWe7+SCErnf9k18//Axnl67iluXjuAlKxkXNs/F&#10;af5Wj6+swdDhZbjbtYYwPEJonlZfj/lqZOgiBZiCQkGlAFGwycfSiikDwisD/HO+lK8GlXE7Xz/r&#10;wzNuW49uHceD60c4TWR+z/W9uEq4jnQeen2DkbE9hxi+7g08CdnX1/AD3/d5/1WCcy1W1nZgXks1&#10;FhKbC2bzO66tR51cYlOaQ0QWoLmuVH3JTlUJqooKCNBMZCTGEZ9h/L2DWDEORmFBDJqrkzCvJgkt&#10;tcloqMtANSvG1VVyNzkV/CINoB/6F8R0TsaWEyoc2VSIzU3JKAg2g4P7GFgnfQ77+D/CJuIP0Av5&#10;NxjE/QHWQR9Cw+HP0Er5DF654+AZ+zlcY7+Gt+pbhKimwzdaC4Gx+jweGnE7nQpnNw2YWExXOonq&#10;c//rI8NGhtuhKMYOZdFmyAszQGGEOQoiTFCabI/SRAeUZzmivSgIzZmBaM8IRp2/GzI96JYQGxQm&#10;OaMyxgJVYaYoDyZUg3VRGWCAfDdtpLvrINZjBuLdJiKB4PRxGIc0lR4qww3QEmaMWh9dFHrOIjZn&#10;ot5PB3XB2miJ1kNjpB46EqxRzudrCc35iVZYFG+CtVkW2JxhjoW+mqh21cC8RGOsijfEwpBZaPQz&#10;QI7rLKX3emmiCRoSzfDeg6tXMZr7gszBEYCOlHcHruAuyxtDfbh18yLOn16Gk7sqcWFrKS6uK8bl&#10;9WXoWluMSxtKsWlnKWJrfFiL8OcBljXPBDe4hNnAzckcwe7OCHEj1II9kMgDVorKD+lET1psCDKT&#10;w5CTGsoEIzs1EJnxfshP5fx4XyTHsUaaFIyQ2AAEhsu1b0Hw4wHQj+uwCXeEoZMRnFx5sJNIZwkf&#10;Of3oCj8vd2LVA97+nEcQ2nnbw4YotXZ1gr29A8Kd/VCfmUekJCnXKubkpiI5LQQRwTZQ+RGdgXbE&#10;JqEZLLFDEsGZyCSFOSoAVVo8BZxMoq8Tqn38cXBRGwrqEhBN3EWns3Yd5YiYQHuuzwZRo+j0NUeY&#10;jzrhjHROkgg6wzytlI5O5Y7+BOdi5ZR6QlEswtK84OalrXQ8CmZtKMjFCL4O77R4Ep2+TrrwttdR&#10;ovR4t9NFuLkLZueVooS1tsy8aILSXzm9lJocMdLCqT6lLuCUweCTpaWTpdxFRg3OGKRmRCKQEDcl&#10;OL3cAhAbmYAwOaXOf9jIBC/MIDgnG5sTipb4RssAfyY2fz9pJv40aZYCzhlfTEe0PXfmSenEUiJy&#10;8jMVcManJygtiT6R3tC1NSc47aBJDE4zs8a3+kb4k8Y0fDBhCr4bOxFjJs7C+ClmMLRwg5GlgNMN&#10;1k5usGBFQ3eGNkIc1OAszE9FMbGZQ3Sq0lSISAyDqZclvjUxwCRDYtbIBjMI21mWtphmYoRJE8fB&#10;ZIwmskJlwHJiM4vwLMyCKjUGkdHByjBR0lNartschWZlZf6PItisqi5EZXU2ktMjiMtgRMtQU0ys&#10;gDBeRmuQ+7kLHGORkpaIJH6/yYTlu0nJiEdqZjxL9bTA881zsjyBni7hdFqaukNXWjqXZykjCiRz&#10;flIy8UqgxvFALYmODVPgKxgNCfMnEr3hF+zDSpj6NL2bcj0nsShQdLWFo7P0rLeAvYMpnF0sWRPX&#10;gZm5NvwJRcGnuekseBOlsdGBCCI2gwNcEc2DexT/lyOifBFOjAaHCnhd4OvvDg8fZ3j6uMCdKPXw&#10;tIebqw1cnKzg42KDQA9C1t+V+4EQFBMXMih8e20B5rcUE4hFmEN4thKFHTyYL1s5H2s3rcLK9Wuw&#10;fOMGLF2/ASs3rMGWrczGJVi9rEO57k6ux25tKcectgp0tpRhxVxCtKUQnUSmcq1Xu9xTXe6vXoM2&#10;IrV1tgwu3oLZHR2YvWA5WhasRv2cZaievQgVjQtQVteGqsZmNBK+zY1N6GibjSXz52D9mmXYtG0t&#10;duzbhgMnjuF4VxdOEKInB4ZxtP8GcXmb4FRDU31tpbRkEp3EpbRsHh58Qmh+jxMs5TrLkwSAtFCe&#10;IAJGc3L4IU4Rnac5fZbTggR1a+VfR5DZRawINHuYXkJTyS2i5eb3IyFqrt3Dxa5LuNV/Gi9vEZrP&#10;evHi0UW8fnoBz28QiMQm7p7As8EDeHJlP74fPqqMqSnLCTYfc/6di1txh8i8T2x+f2UnXt8+wnI3&#10;bl/ayPIAkXmQ69iGp1eP4fTaalzaXawM/H3t6FLcOj0Hr+4cwVO5peHj43j+4ASeEyBdh/ejPLMQ&#10;RbnpKJKbDhSns+KYiYLCDKSmJiEsjJU/7qOk9TKK23ECjwXZadEI9HaHj7s192N+yM2KU069BwbY&#10;8vgTjszUeOVmDnJWJ5GV7GhunzEqOTPmxdfzuJMi+7sQxHP7i4lgJTHYD+Eh3ogI80I4jy2qaE/+&#10;rwWjpCQOTY0ZmDcnDyuWlGHD6hrs2NyGw3uW4DwB2nNyG7qPb8aJvWuxfnE7Vi9uITg7sWxRCytE&#10;bVg0bzbh2YqO+fU4cHYzwTmMHjlNrgDz4Qg0H/H3UuOzl79l32gIzi7mInNJQjy+ASd/98ucNwrO&#10;7qvS6UcdBZyyXfwEm6On6S8SvBeUU/oPcIUVnYtnr+L47uO4cuowhk5txfXz6/Dq6TE8f8Tf/ge5&#10;lnKAeBwZukg5RS64VANRICjglI5G0rNcgPlaBmrnNKQTELebJzdP48HQMaV88egSXsv1msq6uB4Z&#10;NP4lgfl9H7cJPsft8dXjM3y9tJ6+C045HT+sgPPF4BD2VxOc1WpwLu5owNKOVlTmFSM9LgFR/P1i&#10;Y3xY0QjiNhSLGjmV3pjL/+FCNNbJeJ3FKCvOY+UmBQXZYajJ80JdgRPyC+xQUhnESmc6ZjfloaZa&#10;hahkIzgnf4mQhu9Q3GZGtFogO92U29EMaNu+D8PYj+GU/gGsYn8Hp6z34Zb9KRwiPsFk5z/DKO0L&#10;2MR/Dl3PP2Cq458ww/Nj6Pl9CsugCTB0HQ8d9y+gH/QBQToR/n7TEOFnrJw1zYlzQXaEJbJUxijI&#10;MEFmoh6So4yREGqM2ABTWsQMlQXuaMwLQFWSN+qSApDvbYcoO2N4OenRP7MQ4DcLKi6vCtZDTowx&#10;ikP0keU8A6nO05HpOxNZxGeQ6SQeB6YhK9YUxUFGKAvQQX2QAdoTTLEmzwK7ci2xPlUXy+N1MCdC&#10;lyA1QHO4MepCtbCUgFwep4dVqXrYmG2CNfyMixL0sSjVHKtUZlgeYYp6bwNk2E+HylMb2bEGaEoy&#10;JjiHh/AmAs+ht3ko82Sa5X3m7lA/bg6dQve55Ti9rQyXNxSjb0M5etaX4PLmcmzdUYHwYoIy0ZuY&#10;8ENInAc8Ip3h5m0Fb1c7RHi4ICLAHdHUeFKUH+Ij/FkG8qATgNQYP+QkBSE3IRCFySEoTA9HIdFZ&#10;nBnFA2yE0lFIJQfSlHhiToUY7nAcEtyhY68HIxsTHhzNYeZoCXtra/h6ecLLxRnhgd4I4EEtkDXZ&#10;IELXP4AHyWBPpXbr60eU8qAopY+vJwK5w4mI9mGNwxGqACeoAh0RG+SIuGCJANMR8WEsiU5p7UwM&#10;k5ZaJ8QRpSl+zqj1C8RRHhhLmtKQWBKL2KxQokVadB0QS3TG+NsihjvD6EBrItRGiUxH+ltxQ7Ng&#10;LBHJjUbl5YIqlyAcXbMYRQ3pSCqORXi6J2bM+gDa496H6aSvYDtzIpz0JsLNeBr8rPUQYEeIOhKi&#10;hEKgoyF8HXW54Rkj0tKdtaAKlFbmIpvgTOXON53YTJPrN9NikJYsLWbEZ6KcUpfrONUtntLCmUH4&#10;ZHInnp4lLZxuSqchH4+gkRbOaITwd4tK9CU4p2CyqQWmW1jhy5m6Suvm7zVmKeUn30zFrC9nIM4p&#10;EPnJPHikJCO/MAcZ+RmII5Si+V6eoW7QtTGHpqkNtEwJQYLzK209vD9lugLO8d9pYAzXN26yGQzM&#10;3WFq4worgtPW2R1Wzg7Q19QlOP1RlMEDVF6K0kFKwCktnFEpkdB1Mcan2poYq22OKQZ2xKYDdKxt&#10;lKGYJk8aB6vxs5AZmYysrGTk5EjraDbBGaVALYnglDE4ZUxI9al0glN6Y1fnE5nqsqamEBVVeaiq&#10;zUFYtBcC5JZo4QIwwpMHNhnvNDExGsnEZmoyYcjtNzlVUJnwTuKRRmymZSUgPZvJSlTGK5WkZSQi&#10;VTpwcTm5rjaTO8msnFT+NslIz0xUymw+zuCy0kKbzuVHIyAVjCowTU0gdOORwPePT45lJS5GaR2N&#10;ktbRyEBC0Q/+wd7wlg5M/i7wYCXKzcsezp7WcJD7Eruy5Pbl5GgGby9W3Kz0YW1toAyQ7O9vD0dH&#10;I4SFeiAhIRQRrBBGhPsiTu7WwcjtRiMi5dSmN//PZHn+3xG83tKpj+CVMUe93e1YSXRAEN87OtwT&#10;GYk82OfGorwgHg1lqeioz8P82eXoJBYXyv21F7Zg3fLZ2LJuLras6cTGVZ3EoPRElzE4a7F4ThWW&#10;z6vA2sVcvqNSPQZnRz3mKXcgUt+ppr2tDnM6WtDBg9XiZUuxZssWbNyzD1v2H8PqnQexaNMOtK1Y&#10;j6bFK1Ezez6qG5maVpRX1GJ2Qxnaidu57bXESDMWLenEtu1bsP/IPpy4cBqnL1/Gmf6rODNwE6cG&#10;buPYwB0cHbxHdD5QrsM8NvhY6SGudOoZeojjhOUpImA0p4nM05x/lvOVU+EKUoiLv5GemwLN79FP&#10;ZEqu3Fan//YPjJRP0H/9Aa4NcD/efxZPBk7i2e0L+OHOGbx6cBLP5S5B/bvwqHcXnvbvxcurh+gB&#10;uS3lYeJxL25dXI8b59bgQfdmvODj50P78KBvN+5d3o4Xw7uJzF143H8QF1a34NqJary8fhzd2+dg&#10;+PQ8vHx4DI+4/Ku7XOfjs3j+8Ay+Jza/f0iAPLmI4e4zmFPfjOb6SuVa6aLCXOTlZSnbdioraClp&#10;rGSlxyKLFRO5j38a92Fyf/9U/l+lsFKZlS5nb8Lgz+0phlDM53YTGeYLDzczJCZ4o7iACGFlKC7O&#10;j/ugYKVirdxHO8ITsVFymVAgklRy04tQ5XrQePm/iGQFivgMDZGOd26IjfXhPjMURdIjvi6F21Ie&#10;ls8vxebl1Ti4pRXHCdBNy9qwbmkrdmyaj5WLpXIip9bbsKSzHZ2LGnDk3Gb03RoiJol/gnIUm38L&#10;nD0Eo6DxwvBThlAUSAouR8DZc50ViuusTPDxuxGEdo3gUgHm8OMfg5NRWjnlMZcXoPZyW+w634db&#10;13qVMS9fQ05tq1Eo90t/qQzCLsiUIZOu4wUfvyAA5S5Ar+Q0+KtBBZh4zkrMw/P4/vZJVixOKpdg&#10;yOlzKlENTCXXuNwgYXkZT7mdPGLl5sGVPcotMJ/fOYXv77Li8+ICl5PrQdWtm8r1n3zPH6Q19Ror&#10;dfWbsLKyA2315Wjn/6K0NDdWliu3uszPTkZGSjQSY4MRy99WfuPEOB9uJxEEqArV1RloaMpFU5MM&#10;A+eH0jxzZOTO4rFWBzWtwahviEd9fSTD/VDeTERlj0FE0RgUz7bgPnMa7IO+hnnwV9D2+BR68R/C&#10;NuMj2Kd9CJvUPxCYf4a2z+8xxvW/oJ/4JQyCPsRE21/jS9Pf432z32KM559hGjQJM23G4juXv0An&#10;7s/wSv8SkfEarPBMR3acNYoSrVGSZYPYtBmIyZ6CgPiv4R05AV6B0xAUooOEOEMep/WRRsRlqSyQ&#10;QYQmeOgjwk0XrvbTYOc0FbYuM2BiNxUmThpw9ZmKqCBtJPrJEEgzkB6ijVjbmbDT/w7+MfpI9NdG&#10;hp8eauJMMS/FDMuyjLCryBi7cwyxKVUTaxO1sCJWH51RulgYb4C1mWbYmGKKlbFEZpwRGiK0URc+&#10;E20JglULzI22Rku4BepDzVHiaYDsECMUxxqhhfB979G1YYxmFJ4KNJnReern1fNuD3Xj+uB+nN3f&#10;gK4tpbi4oRTdm6txfi3Bub4aEbm+/KH9oEoLU/f8Zq3SjfCyMdVDlKMDIvydiTl3pESz5hkVgOSY&#10;QGQkBCMzjrXW5GDkEJw1eXFKa2cB/8Gl5TMtLRIx3EkkpMQiIT0RsTw4x2XGwCPZEzYB1jB1sYCL&#10;hyscfF1hT/j4+fnA0cycmA1RWmGC//+E/XWcFNfW9g+TEzmHhLiSQPDg7sMIMjAwDOPu7jM90j0+&#10;3T3u7u4zDO4WNAkkRPE4SQgOISEQQozrd61qyMl9v8/7PH+sT7VUV1fV3rX3d629hAOLO4EpiuAZ&#10;7O9K6PVHhCoIoZwUg6jV+gQTUMP9EBjpCS9fa8KxHfdzRmSoJ1RhnogjRGiifJGg8kFitDcSOAAl&#10;RfkggbAUH+xK4PRCvToOOzobUFqhh54DXHpOHDunL7UMF16vswKdskQvS/DxYQRPbuPCBDodEMtr&#10;iA3m1p/7+nqgxjsCH27vR369lg+BGhEZ3hg1+XG8/uQAjPz3AIx54lGMe/pRTHnhCcx69RksGP4K&#10;LMa/AYeZ8xFFeAsmdAZ4rkK8rS+6iitRUpmD7HwCJjUhPWEz7T5w6qR+eGoMYcgAmiICnfp0DTII&#10;nJkETn0WgVPthVXOqxDsF0ngTFGW1KPYfrEczE1WGGHeSsLcKhuMMVqMobMX4dU5izBkFoFzohEW&#10;TzRFkgfbMi2D/5mGwpI8ZOZnUiER7TEW3hFeWOJIYCVoyrL6vJV2GGvK48w1xchZRpg5cy4mz1mI&#10;qfOssNTKEzbOvgROTz5QXnDwIHCaLUWUWwgVFKkbno5STlhZRRmKhTOO4LjEfTlGLzTBOOOVmL/M&#10;CYvs3GDu6MD/WoEF82bAabY5suPSkEOQy83JQE5JNhJkOT42DEkaiXaV1D+S9qdQWUavrCJ8Vt8X&#10;vq4icFbVFqK8JpOg5gB7Fyo/vFcOrtZw87CDLyEqJNgH0ZHs7wT1dIKfwJ9O4FCByiTCYhIhMhmZ&#10;OSkGkUh7XksWJTtXi6ycNGRkEyz5Oidfj5wCnmeujp/z+xwt8vPlvVZ5nZmVTiFAixBEM+UzbrOy&#10;uM2U7+9LtpbwmqoArXIePB+B34QU9lv2gdgEcQvg8xsrzwghkTAaQOXMz98d3r4u8PEjkPo6w9PL&#10;nsBor4Cop4ctlTsvODlbws3NWrGci9XIm/chVhXI/qVCXFywssypSeT4EC8BVYF8FgMRFslnU0kl&#10;5Q0/goN/gCuCAlx4TBvFrzsqkM8Gz0NPKChiv6wt0qGrNhdr2krR11SMNa0VWNtRjX6C5pquSmzs&#10;q8G2/lq8s6OD8FllANGuOiUheI+S7qaB0FmvwGJnm9RYb0FP32r0rV2LTdu2YP22Tdi4cyu2vLkH&#10;Ww8ewLaDh7D10GFs2HMILf2bCL4NSkWb/p4m9Ha3oKWpHk2NTdy2KAC7ur9XqXCzd98uHHn/bXx4&#10;6mNC6Oc4/e13OP39JcoVylWcPn8dJy/+QMD8CScu3cJJyqnLt3CaECIBPp9dIWxeJRBQvrl25x9y&#10;979C2FQgk3LuH/Ldtd8JmiK/4dyNu/ieYHrl24u48d2n+PnbT3D7+2P4+TtJafQB7p47ittn38G9&#10;8x/g12/exeXjO/D1O334/oN1uHZqM37+ahfufn+I2/3Ksvntb/cSIN/Hb4SF79/pxI+nGnD7m7dx&#10;anM9rhyvw72bJ/HDlwdx99p7isXqD4KmLN3/cfMMfrv9Of78/Wvcu/ct7hFWrn7/OcGsh/exFV1d&#10;LVQEmtHa0sgJv5pjBvsmFaasHFEIkwiTHEPy+BzI67xkvufzw2c9k0qZnvNDVkYssjPVSFSHITba&#10;T3mv5zjgS4VGItwLCtjH46MRzDFbItoztAQTtYpQEoS4GI7xCeFI4LwlilMSYTYpKRZq9tfYuDDE&#10;SACguJVwDoiL96OyHorC7HjUlqejqyVXiYbfRAVn745WKjqNWN9dh82r6wme9Vi9phLvntiIr384&#10;R6gkZBIoxT/TsDUsqZ99AKIEQYFGAUvJIvC3+wTB8IGFU7FsCmwq0PlP+VWxfD6AS0W4/9/ASXhV&#10;IJbHEog9w89O83yUyPazV3Dh6mX8/tcP9+Hy/jK3shXgNECfIfJclrzPEwy/w5+/fqW4ZtwiYP5K&#10;YLz70ylC5lcGK6eyH+XP8/jzzte4+8Np3Lr4AX46dxg/kSN+vUa4lCpDUhpTLKN/EGDvfkPoNSzb&#10;/9fCaUgK/7sc7+oPONayH9tr+tDVXIuOpgo+jzVora+k0lKOxtoyNFRJ6rR8lOXmcLxIR44o+Rq2&#10;pzoYiUl+yM7zQ229L3ILFyMhfR5c40YhvmYpmlfHc0yPQF6pLQqrTJFbNAvpWdMRqZuEqJzZ8Iua&#10;hHlOL2G+70jMcx+JmSEvY27Yc1ikegnLNC/ALOQpzPV6FlP8XoZp7BiY+A/FJIdnMGrFS3hp8ZN4&#10;w/MlWEZOxRKPN2AeMwYu+W/AM3UkPGPGI1S9AImalWQiCyRlmsM3eSJsogbDPOxZuCbP4HszBCUa&#10;IzrLCAl5RkjJNuF8sghpEaZICTZFTMgCBAbMRXikBezt5mOJxRwssZkNRy9jjtVm8PU1hZ/7LKj8&#10;uJ/dTHh7z0dEpAkywsxQpVqK9lQrbM5aiR05y7FXb47taZTMZdiqXYotKRbYkrQMGxMssIbw2R1r&#10;gaZQc+S6zkOGjxmyQgjr8Vaoi7FCTbQNyqItUR2zEuXeC1EevggtiSvRzP0H3Lp8CX/L3/B5//Xl&#10;y+wcF3FbeX0eNy9fwI+XvsONqx/j/SPVePvNHKzrSsDamiR0ZUWjoTCFk1UEcpISqH0mEGjEqhIP&#10;j0Qf2CznjfEVWOPDGuqOxBg/aFR+SFVT6ySgpsX5QZsUBD1fF2qjka0NQ74uHHkZMdBp+dAThlJk&#10;OVKXioTMZKRmxSMuMxzBKg+E85gSVBEpSyNhwVATTsN83ZGXmYj4WD8kZalga72Mmm0c7O0tkRwd&#10;jZBwQnGCGpoUDeJS4xFD8IpNi4R7oB18fB3gx8k0gBNeICU0yB2hgW4EVk+CgxcnUanD7YPYSF4P&#10;B7VUwmtWfAQyE2M4gBGWOZHnFMgEHglNNLXjcHdowigRbpw0OXGGOyGeEkvojCV0xoqlM4TbQGck&#10;+XmiMSAKn+xai8K6dCQXxCMkyxuvT/4PRj7/CEYPegzDBj6C1wcOwJDHBmDowwPwOmXUw49g3qCR&#10;iLKyRYjbMoT62kLt6IfOkkqUVuXyfDQKcGYSMtOo/ek4SOvYNtq0eEKn+G3yM4o2RQZoDuACnBka&#10;gogKQXHuWOW0EqF+EUiKT0OMBA3FhytBQ2aWRjBauQqzLK0wbI74bi7BkLnmGEbwHD1hLpZMWUjt&#10;iw9wOkGcbVdUmouswkze8zioeM89IjywWIDT2h4mNs6Ys9IeoxYsxutzTTCKsKkA57xFmDzXEgtX&#10;uCnAaevsASdPb0KnK5abLkWcV+R9C6eWwJmP7OJMAmc84qmomLtbYKSZGUYbWWKehSvM7T1h7uQE&#10;MxtLmBrNgOvcZchL1KGAcFdQkI2CslxoOEFJ0E+iOhpVZYWoJnBWVxM4qyRBOQFT8lDKe5GaAlQQ&#10;PsvqMhAcJb6MTvD0p/g5w4uw6eXjDHd3e7i72rNfuRGofKBSRSKdipNYJTOyCJsZCQR8SVovfSeZ&#10;4JuKPJ5PPidWqcKTX6hHHqWA9y2Pksvrk60Cn5T8An6Wp1OsQrl5/I6fieTe/16+y8+V+5Np2Eqp&#10;szxCKj8XyeY+2QRY5Xh5fC2f8b0+K0WxuqbqNIovaQKfH3EViBMfVYmkj5Yl9ECERwQqOUADAiXA&#10;yBXeVOokyMiXUOotgUzONgjhMxQT6Qcnu2VKMuVkAqdEyoeFulLhCUdaqpSOowIqUKqOQBSVwcho&#10;f4RFBfD5lv/wV4DUP9Cd0OsKfz6fEUFunERCkBTrD11CGAoJGtXFWrTV5ihL8/0tBdjUXop1HZWc&#10;9OsIhzWEREJnVz36uhvQ29OIvv4WdPd3YvW6jVi/9U2C5l5s2LYTfRs2onfNWvQRQlevXoM161Zj&#10;/ab1WLd1I7/rI1w0Y31vM79r436d2LxzM9Zs3o7utTvQ1rUBzZ39aGpvR0tLHdpbxMJagz7uv3nL&#10;Ory5bycOvrUHh97egw8+fg+nPj+Fz789iy8vXcHnl68SMn/Ep5dv4vOrhISrP+Ora78YrJTXfiVE&#10;Ei6v38a3N36liOXyH9ZMfi9gqcDlDULm9T8V2PyO77/74Vd8T5i5QtC98d1p/ETgvPnNh7jxxbuE&#10;yHfx4+eHcf3MW/jirQ14f3sb3tpQi6PbG/H5kdW4emYnv9uGq6c3EzT3488LR3D+g27c/nodbhE+&#10;T2ysxA/H6vDHlaO4+PF6/HZpN/765TQB8zPc+5Vweecz/H7nc4LmFwQLAsNfUqZQlmEJF3+KEeMb&#10;bO1fj/7udrZJsyI9vL9dHc2oLi9BZXkRyvhci7tMPvtmAftoIZUsqVJVzM+KCil8LyCazWdJx+c3&#10;PzcRuXy2sjMSlTE5QRPNcS+KoJoIVVQo+48r+1w4Mqhc+vtIQQt3ficuRolITAwnlIQqy/hqjutx&#10;shqXGIFkmYPEf5owqub7WHWoAqESGR8T7UsF1ZewG4FKScmTp0Eex59SjrsN1dlobs7BnneaqDh8&#10;Tii8RGi8wbY2WK8/Jwx+fZGwye2XhL8vLt02uEsIEFIMmQYMrwUaxbqpiADnlbs4S3kAnF9Rvrx0&#10;V1mGN1gy/yF8//dnApyUM/e3n35/Eye/voDvrlxguwhkytL5VSoFhL173xuWt8WK+ec5JUfnX3ek&#10;hv4p/HLtE/wiQUe3Pr9vxRRfS4FSQ3DQ77e/xM9Xj+HHi+/h5vkjuHP1IyXNEn431NU37Cu/+Qfg&#10;KimT2E8IuAK5Bv9Q+U6gk+f1402c6HwLexrWUZlsUZTI3o46Qn8txbCK0dlSg47GSrTXl6O9rhQt&#10;NflorNSjrlKDwoIAFBY7EygtkV4wF/5xY2ERNBjqBiuUtgQiM98Bmvx5SK+ZhuS88QjXvAHn2JFw&#10;SHoDq8JGYLbjs5juPgRjVryIN9xewBi3xzHe6zHMVQ3CDL/HMNXlPxjn/iRMY0bBKOAlTHIbhHne&#10;r2HCqmcx1uEpLI4aBivVCLhmjId71mjYxb0O64gxsA2bCmuv6XD2nQXnmGlwSByNZaHPwijwKSyL&#10;Hgv7JCNYBY6Hfdp4eOeOhXfKGASpJ3OsnE2lyASqhDmITJzP+XoBXD3mw8pimlKqO9DDCJ6OsxDk&#10;b4YIXxOo/Rch3HsOlX8TFKgXozVtOdanWmBTmhV2ZFtiQ4oZNiUuRj+/65Zt6hJsTuc+BOG2EHMU&#10;+y1EbtBi5AYsQrG/ObJ9TJBHaG1LtkZjxHJUhlmgMnY5mhNWoi/GEn0qC7SrlqMxbAkG/HLlEh7I&#10;bT4IshX4/Ptzvr5D8PxFgc6LuHnlHK5f/QTvHK7Ehr063pgFsLaW2t5msF+xBCuWmcPFhpOrkxvC&#10;/AIJaBEIig+jhumGZMKgBA0kUEtMig+EKtwT6dQ4MpPCkJcSQcCMRl5qBIrTVchNC0N5Tpxi4czQ&#10;c6Ljw67VpnKi1iJFlhqzNYROTlqxXtBxgEiWhOaaGOgJT6kcDLIIUjoODNmZsdBmqJDIgSObE2h4&#10;qDfyCayq2DBqB1pO+npqMOlI43dp1JaDebyoKEmrIVsfZavixCjpZCIiPfgZgVMAlyAZpyI8U2uO&#10;I4TGqPwJsb4IDPZDSFgAQiI8ERLlTjj1RmIEByxOzvHcR8OBSRPlqVhJ4yLcCbGOUFFiw50Jni5I&#10;4mTaGZOIT3asRVmNDrqSZITl+WLYrCcwlMD5xuBX8fqrgzHstRcw7OVnMfLpQRg58GGM+fejMH1y&#10;LBLsXNiZliPM3w4Jjv7orqhFWVUecgo5EBM4s8WyKTCpT6L2L6mA4jnwCmwSQEUEOAmeWRy4szIN&#10;wOkf44JVDpYI9+Wgm5BOpSIBMdT445SgISMYEzjF7/L1B8A52xxDZ5th5PjZWDp9EZL5u1y51wKc&#10;ZXnIKNAhnv8bS/h1C3UjANoRNh0oLpi5wgbD5y/EkDn3gXPWbEwkcE6cb4kF5k6wcxHgdCNwyrK6&#10;iwKcGl8VijIyORH9EzjjEKdVYaGbBYaZLsYIAudcAU4Hb/6fMxbarMJC49nwMl6JwqQMAqcWxVJ6&#10;UQHOGF4fQUatQk1FsQKb1YTM6uoiAuYD4ftagU6xehaivD4TfmE2Si10O9eVsJeUFy6r4ELYlEAa&#10;P38PApgHgYntT2DPyEiHnpNhYlIUJz/CmbcjfH1cuHVGWLCnYhFUfM2oFGQS+nLz0jlQSjnILJQo&#10;QjguyjJAaAEnXL4vLspHYWEOJYv7ZqKY3xnE8F6kqEhqwUtZzjwU8XoL5DglOfw9f3f/mPK6qDhP&#10;eZ8nMMvJPJfbnHyRDAVGM3N4/gKk4neqFR9TWaKPRGxCBJWRMETdX0KPiPBDcLAXFTd3BAssEhRl&#10;CV2W0t14jzzdViKWz1l4kAtcnVbwmQpAekq04vaijg+GTheL5GSpbR+FeLGY8jmXLABhHEOCw7z4&#10;rHkiIIQgT/iUwKcgHj/I2wEhPrKS4IryPDXaOeH3tBSjt71MsXb2d1VhTU81+ntrsHZtI9asbcGO&#10;XVvw5sH9eOvoUbzzwQfY9+5h7HjrMDbvOYRNOw5g3Zbd6F+3HT1rN6Klq5W/bcXavib097WgZ3UT&#10;1m7owqbtm7Fj/wHseesd7Dh4CL2bNqO0uoLKgZQ/zUdzeydqmztQ39ysLOf3tlegs7UcXW0cS9d0&#10;4Oh7h3D89Ef48tuv8cW5bwkg5/E1x92zV24QBH4iQN7Gd4TQbwih31y7ZYDQH+7iGwFPBTR/oQh0&#10;EkwVMcDnAznP3146fwnXvz2JG2c/xA9fHcWFk4fw1Qe78OGe1Tiwvhn71jXi4KYWvLurEx/t68Hh&#10;7U14b2cLzr63gdKDq59twO2v9uKjzaW4/EkD/rz0Fr493I/fL+7BvZ/PKMvz9345rkDFH7+cwe+E&#10;zr9+O6tEtRsSfRvAQSKW/xTw/PMyblw8h90bpMxkB/qoBKwW6W1CT1cTmhuq0VhXrgTnSaUvCfRq&#10;I1S0NFWjvq5MSVkmwFlIEC2i5Gdr+ZogWpiO0mI+M/kU+ZyKW2aWrNqoOa6xz6aplDR7qakqhIb4&#10;ES45NmarERYUDj/2Ta1W0sclIDI8AElJQYrRI0mC/+JlKV58BMORIrmMOZ5KaqYEyTyhCkJUhA/H&#10;eV+Ok0F8H0ylijAaFaL4FeYWRGDLzjYcPrYPx7/8BKfOf40zly5RuaCSceEGpLTkp5duKYFhD0RA&#10;8+R9OU2Y/OzyHUIqwfMfogSFyecKaIr8qgSTPbCM/o/jXbilVEA6RciUXKxS0vLM97cNVY2+Y1v8&#10;8gP+khKWYm1UYFACf8Tn8hyh8jv89D0Bk9B498YpQBQIgVBpV9n/t4uE0e+U7AW3L32Mm+cImd8f&#10;xd3rxwy5Nf86y315PKUfSDS7QO31f8gPlB/5X9d5DmJFFdg0gO8DGFUsrz/fwvHud7C3aSNWC3Cy&#10;v0jtfFl16O1oRHNdBRpqS9HTXsPvJVtFFhrr4/gs+qKszgn6fHPE6+cjOn8mksvnIT5vJvySJiKi&#10;yARpVRZQ5xjDI3kEAgrHIED8M8MGw9j3JcwJfAkmwUMxy+05THF5Dm/YvoBxTi9hlN0gvOE0EFPC&#10;BmKC9wBM9X4CMwJfxOK412CpeRVemWPhpx8Lp4gRWBo0BA66N+CTNwF+2RNgT9hcFj4ES8NHYlHg&#10;aJj6jif8TodFFLfRQ7AkaBDm+j4BI/9hWB4/C4vcxmJ+JI+RzWOFPINlvq/C0msM7CKnwT9hJuwD&#10;RvH3o2AfOhPeQUZUyC2gCZoLXdQS6CPNkehjiiinWUgON0J22jy0pS3Eer0FdugMgT6dsUuwPsUS&#10;61JXojdmOerDjdGTvAzd8QvRGrIMuS7GyPZfDH2AMaq4b1nQPFRzn0aNGbqTzNEevQw14eZo1Vih&#10;K9kSa5Mt0B9njiZ+Vs1zGHDnKoHy/yaETgU4CZsCnD9ePYer147h3UNV2H2oAP6FtvBOcoFPlAe8&#10;w33gHOAJBz83WDnbwsrRBlarrLBi1Qoss1wGq5XL4WC9Aq6O1vDzdqVWGQh1ZBgSoyKgi41CblIc&#10;CrVqlBGIyqmdNpRloCQ/GQX5qYSieGTp05ApEzUBUZubjMSMSPhFuPBYkn7ID5rwEKTFU4tNiUMO&#10;J8B8HbUZDir5HCyKsrjNikOePgY53Oqo2WrTZfkxi8fTQ5edBl2+LBf7I1UTpvg26ggeqYTZDCng&#10;nxhKQI1AqjoEek6AaQTmjNQwvvdDFrXh3JwEJe9jJP8/Ii4SEZIeJyEAvoHOiAyWlDOEb2rK4ksk&#10;yzcJccGUECRqCBZqAmmcREr6IyMmEGtKitBakYfiiixkl2YgsUKFaSuH4JmX/oXhI8bgyddG4bkh&#10;w/DysNcJn69h9CtPY+zAx7Do6bHQ2Dkjws8Sob42SLQLRG91IyprCpBTlIRMQn0e74lY0bIJ7TnZ&#10;BHhCpgCnWDq1vMc6vs64D5yZerWypO4f6wprB4muj+B90CIhNRExsSFQJ/lgsaUxTFfZYfzCZRgq&#10;vptzl3ArwLkQI8fNxvLpi5HqH03gTKfikIpiAmcmwUmdriYQxsM52BnmzvaQYB6xcE5fLsC5CEP/&#10;Bs5ZGD9nMcYTGOcstCNw+lHc4Ozp+TdwJvjH3A8a+i9wxrPNY9OjYepqgddNl2D4vBWYvcwFSx19&#10;Yc7fL7G1xRLjufBesBIFBM5CAqcAWHFFvgKcKl5fcrwK1eVFhE0RgU4DbFbXEkJrZVuIGqmyU12C&#10;ioYcBEe7UNEIUtw0/EXCfOHN58HLl+frZq+UoPT152SUIgFKWqSxD8bEBcGFgBpIGFMpKVwCCFAe&#10;8AtyVfqOj58TvAlPsiQoNdal1nRSfCQVK/bvrDTFsiPwWVaagzKefznBRmqWlxUbpJxSQsBUIJQw&#10;KXXfBTiV+u9sC7lfshUR4C6Rykn3Rb6TzwRCC4tyCLeyJZRyK4BbSPAtKOTkXiqgSijN1yKbYnAJ&#10;SFXcBVIJzAmJUYh7sCxJxU8CmEI5kYeE+yEo0AMBgW4Eco4h4stJYAwJ8oA7wd3f3xmpKVHKKoO/&#10;n4MS6JGoCVECQFJSo/k8xnKrQgL3idMQRtlmkZz0w3n8kHBDxH44oTQ8hIpfmDuVOm+k8DnLoWJb&#10;UZyspGha3VKCde3lWN1cgvXdNdjQ34gtG9uwe9dq7D+wFXvf3oMDhw9hH+Fz96HD2ElZvWUz1qxu&#10;x/rVzVjb34a+NY3o7WtDd18PevrXoK+/F6vXdqOjuwmt7fVo4UTY2deJfUfEP/QD7DxwCGvW9WHD&#10;ujb+voXHakVHWxvaW1rRJf6kPS3YuLYdb+5ajyPvvIkTx9/H119/iguXv8f5ixfx/eUr+P7KNZy/&#10;9iMu/HAb3xM0v//pF1xQ5A7O3xTA/Ke10yCXrt/CRYLs+c8+xJkj23FoSwe29dXiwNZ27CZoHnmz&#10;Dx8e3Ii3d/Rg36ZmvP9mDz7Z240TB3rw8d4+tJcl4v1dNfjl2734bF8rfv12O/66/r7i/ykpjv4i&#10;YP728yn8dvMEfrv7Oe79+Y1SLUaBFgUwxHJmWK4V4PzrHqGTwPnTpfN4c/0WbFjdRYCXYBuCfI+k&#10;rKtHW3MtmuvLCRAlqKnJR2lpJkrY/8oJn/V8/trbK9HZUYuO1hplObW+ugylVLokf67AZzGVpDIp&#10;ZUgwLSnmc16oVVYP8vJS2bcktzPHQipO2ZwfcthfNTFxVPQ4hxBO41VR8PNyRVJiICS4NNjfCzHR&#10;Phw7qWAlx/E5jkRKWgTUVIJiCJdShjNODCrsY7q0SMVaL/7bSZzXNPHRPF4YoiM8odJ4IVnLOYN9&#10;sK6vCls+2I0PL3xDoPwRpwUs/yH/Bc47CnB+evlXfH6FoHlfPnsghM5P74PmP2FTAc5/HO8k30vW&#10;AxGBTsXCeZ5y7kecOXseN25dUxQBAUNlOfxvuYjbl7/Fz99+fB8c2Z5/Ef4ENH/5EnevHset79/H&#10;j9++g18uHcVft0/j3h+Sl1MCg6TtRe4nfVf6AeHxnlgyBWr5nWJVFagU4BTofbCM/r+Bk/v9chvH&#10;CJxvNm1Gf3erslIhyonBzaUTnS3NaGurQHNLHtpadWx3b6QWrkBU7lzEEDL9U9+AVfgL8CsZi9jK&#10;aUgomo3QzAkIyZmI+Io5hMPJWBb5MqySXoFTyhAsD3kZczyexySXJzA/4HnM93wapuEEyujXYeb/&#10;GqY7D8YI20EYF/gExnsNwBSfJzE96Cms1L2C4MoxiCwaBy/NMILrq1gVOxju2aPgkv4q3NOHwUH9&#10;OlZFUaJHYWHQUCwgkK5KnAAbzRjl8wU+AzEvZBDM/EYQQKdhsdsETCP8rtS/jCW+j2Bl2OtwCJ4C&#10;m4hZcAidipkrnsJktxd5fhOxKmI6VCmmSI1ZgOyYxciOXAKNm5ESnZ4TNRt1+XPRmz4PW3Vm2Ja2&#10;BB1+pmiJWomuRGu0xy1GU8RSNBEWN2RbYV2CBdrCzFEXYo56gmhD/GK0JVHUiwikFmiKMUZrjAk6&#10;+D+N4UtQFboQ9QTSDsJqe8wSJQK+LtqSwHmNQPl/kbvXruC3q1fx6xVCJ+HzJoHzOjWWj99uwPtv&#10;l6GgLwIhGS4IjPNGRGwEolSRCJWKKupoQlc4wjjBhHAi8KVW6BblDxdOpq4EUjtOvqsInqvsrGFl&#10;swo2ttZwtLOBh7NYJzwRGxqEtFgVtAkEoFTxz0mmZqrjQKAnKGUgMycNiToV/KP9lJQsgb5+8PVw&#10;h4bwGh8ciGItB5JkFQozE5DLSalAF4s8bZQhGCmLsClLyAJBPKb4tik+cAWpiI73QzoHkFTCo45g&#10;qU+NQiaBUxJbF2SokZ8Wi9LsJBSkRaFclk0InXXZGtRVZiGJn6dxgNMWZHCbgsScGEKIJCqmRHgh&#10;VJJtR/kiMtKXA1QA4gmfMoEmEDpSNATa5HBkcxBLJRjGU4PWUKOWqGNNlgpuahtMNRuPacYmeGHy&#10;JLww8Q08M2oYXnh9GIYPewUjnngMC58fiyQHV6gCbBDstQrpXmHor29AVX0R8opSkcP7UKxPREFm&#10;KkFcBl4tNXkJZhEL53+BU0+RpSgFODMJnDFusHGQsofRSE1KV/JExhC44xM9sZDAaWzlgDeMLTBs&#10;niynG5bUBThHjydwzliEtCAVcgTuM9JQyIE/g1Ciue9j6RLsgiWOdjC1dSJwOmLiYh5nLoGT8Dqc&#10;wDl95gwCp5nigzndxBrWjn6wd/WAs5cXnD2cYWlqjpRAtkmOIUr9AXDGEk7itNEwcTa/D5zLMWuJ&#10;MyycpL46gdPO7n8AZz7h+5/AqVg446IJnGLhLOJkJ9BZTMAsNpRgJGg+yOVYw8mwoiEbUZxIomMk&#10;IX404iQ6nYpPfGIc1JoYxLI9Y2IJXVSsUtIkOCgFqQROdRKVJoKl+D16ednD01NcOhzhF+CMoGB3&#10;BBGYxL8xLNIPoXx+AiN84BdKiOX33r5O8PMl5AZ5KZOZLoVKVWYmygsLCZ0FSoUk8TstJRiWl2T/&#10;LZVluagsz0M5lZoySXBcRUitLERZeQE/428rClDB95VVRZCylOIXW1xyH0j5uqycEz/vcxmPIWU9&#10;S3k8EXktnwmAFvN/SgnBpfxMYDSvQIcstk8GJ3s973VqhrjbqKHhMyrBVSIC+ZIsXyo0ifgTPP0D&#10;PQnp7koe3jBet7+Pg2IVVccHKeLjQ8UqKUwBBkmHI1CamRGvwGi6Nk6xjMqxY+IFCkIRrRIolYj6&#10;ACWHo0byMvI/YyWBPT/LSgpHRa4GLRVabOgqI4RWYnNfNbb3N2DX5g7s3NaHbZu6sXFdKzavbcZ6&#10;gmEfwXHn3t3YvHs/1u8+gP5tu9C9biO6V/cRRDsUP9E1q5uwcUM7tmzpx7Zt/fxdIzatr+NxGrB+&#10;YwcOHjqIbbsPYdPOA1izaSfau9ehrbOPv+3Gmt4erO/pwOY1bUpw1KE963B4/2a8f3gPPj3zIc5+&#10;8xmuXLuM6zd+wLWbP+HKLQHPX3Hhx99w4cbv+P76r4TN2zh3/iLee3s/Dm7vw05C8va+BgJ3EQ7u&#10;7MKRff3Yu7UFb+3swXt7e/HB3g58zM/6qtKxoycbp97dgLVt5djWX4Uz763Gdx+vx+3v9pIPJNCD&#10;cuNj/CFLpZLm5n7yb4EUJQ8jYcMAnA+gwZCjUT6TYJCblw3AuXENr3V1C9ZS1vQ2o6ezAR0tdYTO&#10;asJlMVpayhS47CJYtLfUoqGuCtVVxZB8uFV8bivLc/l5tRIUJmUp25vrCKDlqKsq5XeFBI9cFBZQ&#10;WaIU5nO8kGV5KRRQyP5JAM3NJnRmUBHnnJHBvqNNSVAqkEm6tUxtIsKC/DleByvW0+BAKSXrxHmI&#10;/YzjYXSUpJzjmB0XTIVQfEMl80cw9w8liIby+eQ4rwqHlsqXLjWWsCouRbHI7ijBni8/xidXruDU&#10;xVsGIPyHGHKt3lHkJOX0RYOVU8mxKpD5QAiT/4TNB69F/obX+8cU0BRL52mCpiJS+vK7H/HZd1fx&#10;/VUJBpJ2Esvlfevl/Xa7e/0iofIYIfFL/HH7Aq6f+QDnT2/ALxd24/efPsBfdz+lgnGW359j28rv&#10;BDYFGg2AaQg4IkxS/vztIv68+72SAUHA9E9IVSGxgt//DfvF/wZOgdU/5P3d2zi++jD2NG+kctaM&#10;PvZjUVL62ptRU1iJmMho5JbGoaEjCfklHHNTLRCgnw3PjElwTR8Ot9ThWBj6JBzzX0VYyXj4p42F&#10;U/IQ+OWPgbd+LFbFjcZsn2dgFP4kFsc/DeOgpzHL60ksUb8E5+wRhNDXYa97DbZpQ2AROgQznV/B&#10;qzYPY4bqGSwMfw5TnZ7C9LBBcCp6HSHlIxGQPRq20UNg7P0EFkU9Dgf9S3AjMLroXoarfhgc44fC&#10;KXYEloW9guWJI+CWOwFuSaOwMnAIjHyfxLSQ/8A0cASWR0/FUpdxGOv4FEySBmKh/wBYhDwPG6/x&#10;WOI9FisDxmC8xWMY6fAUXnV4GjMDhsIrdip0CeZID1sMXehS6ELMoPefjTzCa3vubGzOXIBtelNs&#10;TDVHDwGzOpRAGbecMElQTF6KFt1irC5cijW6FejlcXqSzNGduBx1UWZoUq9AaYQp6gidHUlL0UPY&#10;7IhciMaIJSgKNEJ59GI0qCxQGbQEpf7LURJohQF3r19hR/r/L79du3pf2OEInjevn8PVKx/i9HtN&#10;OPN2ObbvS0d6pydWRC+EtZslnBzsYO8o1Umc4evGycLXF8GhYtEgfEZHEECjEEltLyIhGiHxkQgm&#10;kPpywPcM94FXqLcCo87eLnBwc4SDqyPsnezgTHF3cYKXuzsCfXwRHhSMyHBJ9RKO8JBQREWGIDEu&#10;nhOHCrnpKciQYI88Lco4gNSVpqOiMBm5hI/8rBgkxvso2mciJ6AsPSfB3Azk5OuQW6BHJgeScJU3&#10;gTOEA0M4cgiXuYSPPEpRRoKSvqWYcCm+YsU5CcjLUKGC7xtzk9BUk4s0asF6DmY5xdnIKdFDV0gt&#10;mUCZyIkuJZEabrwkNI7kAOSvbKXGfBonS02sr+KAnpoQjCyCbmZWPGKSVIgRUOHvwnkMH56XV7A3&#10;/IKC4BbiC9cwH3YwNyz1dsRSp2VYZD4PtmYWiAnwRFyIC6IDXFEUm4CW2gpl2be0lBp/RhyKslNQ&#10;RNAUi54E2ciy+t/L6RQ9JSPdEA0q0KnPioOfyhW2BM6IgCgkJ6YqaXriEkMIVh4wszLB3OX2GDGP&#10;YEfQHDJ36X0rpxmBcxasZkknj0eejvc6Kx35vDc6/q+GoBuvi4NzsCMWUukws3OC0Sp7jDFZTDhc&#10;QuhciBGzDMA5bo4p3jCxxCTjVbC084Wjuw+cPSkeLrBauBTaUI0BOAmyAk1ZxRmISYmCmu1j4sJj&#10;mS3h+a3ATAKnuaM3Vri7Yhn7qLmpEXyMrVCUnImC7DQCUz6KCGFqQouKwJkSr0JtRSlhsxh1BMta&#10;gmVtfSnqGkq5JXhS6htLUVVHYGvSUdGyh4qKlSqWMBMXSsgUiSRwRispkZIl6C1FkukbUiCls09p&#10;KYkpMZASmOKDHBkTgrCoQMX6F6hYOt0JXa4EKwf4SGEEtmuoZF4QCfdERHQAxWAZDQ8NhSoyBsUF&#10;xSgrLUBxUSZ0Okn4r0KSmhOd9Ocs9uP8NFQU6e/XF85HfU0Baqt5PQLUIgLYVYXcGtwJxHe1TJY0&#10;JRVUlUTlEzblNWFWXitR+hJApfymSInol1rz5ZIsnyAgIvsrMEooKCjLVqSIMJor/qkFVPgIo5ns&#10;m+LukUYQTaFCqCzRC6jHhUMVE0ZlNgThvE6JdA8J8+Y94vMQ7IbAcC/eO38Cux0iCegZ6SqE+DlC&#10;HR2ErBw1EvhcJSeFsD8TDvhdKhXINPELFxhNlApQ4QRQKskcnyKjQxU3gGiOSWn8fyVtW2IYFcso&#10;VOQloqUyE72tRdi6vh6b14m0YfN6wuC21di1dxv2Hz6AfW/vw7Y927F6Yz/WbSR0rmlFH8F07aY1&#10;2LBtO/rXr8XatQTWDXXYtqEJWzcRJHesw+492/DmwT3Y/95b2PPe29jx7mHsPPwuNu17B73b9qBv&#10;4w709q9DU30ltq9vx66NBN0Nzdy24p29a3D8/V34+sx7OP/daVy5/DV+unEZP/5wHd99dRZH3zmE&#10;3YTdres6sH9rNw7t6sW+LR1Y01qIPRubcGhHJ97e3Y5T723D+rY8bOvJwom31mBrZ7myrH7q6CYc&#10;2bsBO9a34uQHm/DtyW24eGInrn+2F79efA+4TdiUFDr3LWL/XDb9S4HLB354D0RgwmDFunWVwLlh&#10;CzZJcvX+Dqzrb8eaPoJEt9QxrydEVqGxrhBtLaUE8Drlc/HxXN3dgv4e3tuudn7ehs62JsXS2dlW&#10;jY42+U0RWpskkwDft1ajrrYUTY3VaGqoQXVlOUEzj+DJ/pjP5z8/nSCaRpik4slxRFxsxCe0kHND&#10;hjZeGQvFAprDsTkvJxkJ6kgkcezOz0+GKioMfj4eSE2NVvw+vd0dEeRnh9goRz5vUUhPikdSbDS3&#10;kpIunGM+99OzP21qwv6Ln+G9iz/iBMHw5BWCFKHzQUJ/A2TeoRpN2AAA//RJREFUxfFLv/JzgU7C&#10;4UWxYv5P0Dxz6TYh89bfFs1/wuYD4FQspRdvK8CpCIHzAXyephz/5gbOnPsB31y6jN/v3WD7CGwa&#10;lAZpoz8pv1y7gJ9OHlUqDP1y9hhOb+jExdMtwF/vso2/UPb/nz6XhExleZ794S/5zuCX+dddtvvd&#10;y7h76Suc/3gfLpzaiD9+P8TvviBo3odcsXzyP//ZZwQ4f5fPfhPgfBd7mrZgbXeb0lfW9jRhfUc7&#10;ksOpyCamID0vGNVtnLsLIhEQbw7nxMlwTB0L69RX4ZIxHOZRL2JZyvPwzh8N66iXsSj2GThnCfS9&#10;CpOgIZjo+jgm+fwLizXPYW7QfzDT/9+wyngBLvmDsTL2ZVimDIYZoXK253OY5DoQs2KfgnXe63DU&#10;jIaJ92tYlvoKXPKGwz1tKOxTXsEy/mZB0BNYrn4aLtmD4Z5FYE0eDOvkoVge/jKWBjyDlXGvYnnS&#10;UDimjYZd+FAsdB+MyU6PY5z8f9BL/L+RMHZ6HSPtH8dc9aOYHzQANuEvwd1tPKzdR8Eq+HXMch2E&#10;EXZP4cVVj8Escih8Y6YhNGgO3LwnwztqDiJi5yE+eDKqsuajs2gGOjPmoD3FCA1qYzQSHKujF6Al&#10;eTG6M5egN5fvcxdwrjDh/hZoSlnCfcwoy5FHMM2LWIncSAJlIiE13pSwaYLWUGPUhpqhlGBbFLkY&#10;JSFLke1jhlw/bv0XY8Dv16/i/ya/KXIFv18lgF69jJ+vf49r1z7BqSNN+OpABY4dKMCarRzg621h&#10;FDoXls6LYW1vATsHC9g7WMLWzhLWdhawtV/J9zZwcLSBs7M93AiU3t5iuRDxQCC1R1U0YYwPZhyB&#10;NIaTtJT/i+IDHEo4DFIFwZeTjGeIF1wCPWDn7QRbTwescraBo6OU4HOCp6sHArw4WQRyglHFQBsX&#10;iyJtGkoz0lGWmYpSarFZ+jiCVrISGCOBE/lFeSjgwFNQQkgs1irAmRIbiHT+pzYhDNmclPKSo1FA&#10;OCrgb8sJmOVZGpTlckugrMhVEzgT0VyTg4wcaskF2cgjVBWUZSCzOBHqxGBoOdBk6CQwJxZ5/L0+&#10;LYIDWTJ0KeEoy+fDoQ7mNgl6as8tnHgbCQC63DToc3TQ5umg4T4eUQROwngAgTIsMoiQHaZMkjGx&#10;oYhRc6KME9+5WEJtBBISOVlqBJgTkEOQKiJUFxOAMzJjuH+gwcKjCiYIhVMDN+S3S0+OQUaqATaz&#10;9RxYeb9yKRm8Tu9IF9jZ2SAqmANlkiHnYzyBPC7ZC6arFmHSYksCosCmBV7j9lXFyrkIo96YBqsZ&#10;i5EVQTjXE+gz0xTg1HMgTyBYxOlj4RBkB2MbS5jYOinR7qOMF2I4fz9sDrdzDEvq4+abYYzxCkww&#10;Woll1mx/D3+4ePnAxdMFNouWQxeWgNJc8U3UK9a5LG5jOfirM2Jg5MzjLBLgXI5pix2xxNEHywmq&#10;Fk62WEbg9DWxQml6Dgpy2EcISQUEojjCxYMl9brKMgU0BTjr6qRSTRkaG8vQxImsubkcDU3lCnBW&#10;NaTD0mY4ViwcCbelZvCyWYYA9s0wnxAqGLGESo0SnZ6uZ9+TSPLsVGTnSuQ573FOChKSVYb0R5kp&#10;SM1KRQont2TCaLLkBGVflPNRsd0iY6i8RQQgKFT8hQmj/gQu9okAP3eEBPpSkYqjMpGNksJsxf8z&#10;NMRb8aUMJZxJ7emwUB/CKgEtzFfxK0uJC4OebZ/L9iilIlBXlIWGsjyCKGG6pggNYtElhIobQWUt&#10;YVLcCmrFf9Vg8ZXvavmZ3COB09o6vpflT4JnNQFUXBCUfRQrcTEq+F45DkV5LQFXBN/ScrGIZqL0&#10;H5ZRWfaXIKbcwkzeIy10vG/JEkmv01ApiIMqke3E8SGcilxYXCCiYgIQGOWDsAhfJRdoOMFUUqL4&#10;eVkjMsQN+VQUYziGaAjpZXlpVCojCOMRyOH9FzeTtJRYJUF4EpUVDb+LJ6RH8/mSZPeh4gYQ4Y/w&#10;MH9oVAFUOtk3CpPQWZONdS3F6GvMRX9DDjZ3FmPX2jrsIggKFO7Y1IXtm3uwjbB36O0D2PsOIfLg&#10;AWzctFqpkLSD+2zd0MfvN2Pjhk38fCP3X43t/H73tjXYv38T9r+zFW+9vw/vfHwUb390FF19rdi+&#10;RVJBdeHNbX3YtWkdNvWvxZb+TdhOIN27vhdvb+vBB4TQj/aux87+Rmzrq+P/NeDtN/sImm3YS1g9&#10;tK0NG7rL8O6bvdjMbX+rlmC5HrsI07vW1+L4W5txeGenApunP9qBz469hW2Ewm1rm/H5J9tx8dN3&#10;lMCj2999jN+uHsNfv34G/HmWsHCegCKAIVHGkqfRYM00QKaAg4DEA+C8jFsEmX0bt2Lz2j6sX9uJ&#10;DWs7sH5NuwKTvR316GqV8oXl6OkoJ2QaAr5k6X1tHyG+rwOrewieq9uUROtSsaqdz2RrA/tgeRZa&#10;G4v5u2rCagX7YB5q+KzW1hdRUeRz3FyJluYqQmgFYZR9ulKeGz1Bk+BJ6CwkgEqZ1JISLbcCpFqO&#10;30nK/JGXm4JcPrvZWRy3OR6mECKl0lk85y9ZhlezL2ZkhHO/eKVima+/F9IyIpAs2UKogDXv24L3&#10;Ll3B+xduQBL9C/wdv3QLxxT5hXLnb8h8ILKPwOMZgqbIg1KlSrnS+5+duXznbzl9HzYFUk8SSk9c&#10;+onHkEwIhv+Sz5Sl9e/53bc/4syF6zh7+SL+uPcz2+WBX6W0lSE10p1rV/HFjjdx5/wm/HruMC4c&#10;3oQ/bh3g9+LjKcviApqy/32r6O/X8ddvhNY/zuLPO1/iTyok4g8qls27F7/B6W278VZzLdY0hOOr&#10;8/n8z4/Yf+Q4BN6/DP3lv8Ap53JNqcmO338m7H6EPY1b0d/RTOCsw5reWqxtaYY2isprlp6KbQxa&#10;2pI5FsYjKJbsETcZq1JGwzRsCMwTX8Ci6EEw1gyEKyHRInIw5kQ9BavUETD1G4x5ni/iDYdHMNx9&#10;ABYlPYlZ/gMww+dhLNIMwsqUFzGfcLhA8wJmef8HE+0HYpzHv7E85WU4pb8O+9DXsTDwFaxIGQKb&#10;pFd57CdhFv08zJMJk8lDYJH0Ouz4PzaawVgc+QwWR72E+d5PYZz9vzAz9BmYqF7gb16AqcezGGvx&#10;JIaueBRDHR/BGPdBmEAAHW/zAoZ5PAYj1VOYH/IwgjSvQeU5Fp6+45SApqkej8KE/zc/+GlYq8bA&#10;wnU4ljqMgZHLCCwIGYmV/Cwufipy4saiLHs6sgicuqxZnI9mcnycjXrdPHSlL8Aa/TK0ahcgQTMZ&#10;gSnjEZ8+EwWxc1EZtgBlISYojDJHQfRS5IXNR2W8MZo0C7EmbQW6I83QFGKK0oCFyPQygc57EVL9&#10;jKANWoCsKNP/N3D+QflTgPMaNR/K7evn8QMHlxMHq/HtwQpCZymObE1B17YY2BStxEofwqYrQdPZ&#10;AtYOy2BpvwzLbRdjhR23Dsth5bgSNk4r4eBsDXsnqQW9ErYO7BD21gRHW8Wa6ebsAC9CQYCPJ0ID&#10;/REVQbghQCap1ZwI4gk6nGzS4hHFCSI6KQYhSZHwJbR5xvrBPcoLrpyIHSVXoLs9HNwd4OxCuHV3&#10;Q5C/BCcEIC4iAomxMdAnalCo1RJIswhlWUpamThOYBkaTsDaROSmiSUzBcVZak5QYt0kwOYQPNmJ&#10;M7Vh/C4GhYTGxpwENFZnEx4IVOLrRqgqInBqObjEawKRkxKNrHQVcrSxyCG0FnDiKyCkFmfEEVhT&#10;eA4xqChOU7ZdxRlKtZTcogwUlBagsDwfudWZcAoipBOwV1qYw9PDFbbW1nD1cEeAry/cHR0R7xeJ&#10;sEA/pY6s5IyTvHTpKWokpcokKuAbA01yOGKTQhEa44cgSUMTyS0B3jfATVm+DBE4ERCJDlbKw0mZ&#10;yzRq9z6hrnB2sEd0OBUCjYrafQw1eU7ISV5YsMoYo0yWKcA5lMA5bO5ygqKA50KMGjMVjvMskRfN&#10;+5KZiUxJtMt7k5mvQyJhKk4fA/tAO8KmFUzsHDFnuRVGGxMO5y8lcC7G6NnzCZxzCJwL+bklxi+w&#10;gtlydzi7B8PF2+8+cFogIyKJCoAEzWQo1rRsbmMJ9/F6FYycTDDqPnBOXeiAxQ7eBE5nLHOyxnKz&#10;hfBfaIlyXZ7iYlBaKsCZg5hkgnxcKFJ5nXVVZQpo1klZxPoyNDRUoJHQ2dJSwtecuGR5vSYP1Y1a&#10;zF/2KiZMeAbThg3F9CGvYs7gIbCduRKJcSlITCZo6tKUe6AAJwE3i+AtfUZSIIn1U0mVxPuSRuVG&#10;m0lA1auRolUrATlSIUUCEyS/Zro+jZNXGlL0iUjgd1IGMzqObUtA1upSFItNCcExi99HKInY3REc&#10;6qW8lnrqMQRXgdeYOCm9GYCwaEIoFZowwlg4219EJTCqiWDfT0VdaR7qqwigAt6UBkJlEyd0RThx&#10;N3Bbz3tRU1+IGk7wtY2lqOU9qq+v4G94v2orleVPscxJoEd9Qyka6vkbHkfun8GSSvisLFAgVWC1&#10;tlqgtRSVsmRKqagkoFIUS2tVPkoq2GalotxlQM+JP52TfYpYi9MlwDAOsQkxiFKHIoqgHh5tyI8q&#10;VtAQQndwsJuyNBoc6ISQIGfkUwlUR3tDFeaOorwkKocqpCaLX7YGWXz2JYOApBFLSeEzJOmcxGeP&#10;oqaiJzWbU2KpuIkllvdPzfsrft6FVHbqK1Kwqa8UG7uLsZsQemBTO/ZvJyDu6MXWjYTNjYTNLR1Y&#10;t7UXBz54B7sOv4sdb32I7W8dxaadB7F+yx5s2SqyFbt3bMbuXZuxd8cGbO5txP7Nndi7iUKwPPDm&#10;Orz37lt4m79/8+Db2Ln7IHbueAcb1+4gxK3Blr42BTp3r63BnvWNiuzb1IYd/XWE5Xy8v7cLO/oq&#10;sb4jByeOrMeR3T04/t4mfPrxTnz60S6c/nAXTn64E6c+OoS9W7dg0+omXDj7Dq59+yGuf/UBbp79&#10;CHfOfYI7l04Ct75UamMrUc0USaNjWFK/v8RKaBDgNICoIeXNnR8u8nwInOLXul7cFboonVi7msDZ&#10;XgfJvdreVILu9nKs6RG44HnzHNb0ETR7CRyUtbxGAc/WhnK0s/91tZajv7tWAdWutirF4tneSvCU&#10;EoiUhsZqVMlSO/uT0v+qRMkqUqyh7QTc9uYG9sFSlIk/c3EmCgrSUVygU4L2FNcUKkdlVOJLirQU&#10;HUE0hf0mTkktl5oYjZL8JJQWJyCXfTJDluap/OvyYtC0uxSHz32BI5d+xgcEvo8JhQKYApRSWcpQ&#10;plQ+M4i8/yd0/g2R/0v+CZr/P8BJqBSL5gke/8SFX3Hswl2cuCJFB27g2DdXcebsdbz/yec4ffYr&#10;fH3+K/x570e2i2EJ/L9L4dfw+82rOH/gIG5f2IS710/g+qe7CYhH+T3b93e2790LfP9gGf4K/viF&#10;IPrTJVw+9iGO716N0+/V4Lc/tnDfL3D53RM42bcFXVR0925NwI8/t+KvP0/g3i/fKH6hYhX9PwHn&#10;XwrI/oRPN3+C3Q2b0NNcQ6WkmspSDfqqGpAQHEdFVUtlWYXexggq0N5ISF8I1/ixsIobjrnBQzAz&#10;/GkYhQ7CVL+HsSzlWSyLfQVTAh6DedLLMCd8znUn7Dk+hnFeA2ASOxDTvAmc3o9iBvcxjnwC0725&#10;jX8Wswiaw5c/jHEuz2FJ5DBYxQ7GIt9nMdftKRiHPodlkc9invcgTPZ7HPPVzxM4h8FcNQSLI4bA&#10;JPRZLIp6EvMDCZJOj2OI1b8w3HMgJvG85ofyP5wG4lWzxzDY/DG8tPxfeJFgO9TxZby6YhCG8zzm&#10;RD6COWGPwj9pDCIDJyIgYgoWur+Aia4PY7GaQB3zHBb68bqWPYPZ1kMx0+ZFTHQYiIUxQxCpGY/U&#10;4BFUsGciUDMF9jGjsSp+GFw0w5GUOwndefOxIXUJGmJmIThoKJZHPIXUgmno1i9ET5gxqnxnoT5+&#10;CWqilqA02Bi1SSbo0RphQ4op1qoXoTHYCHVhC6FzmQ21yxzOz4TUBFPUpyz5vwPnHzeoUVDu/SCv&#10;CZs/nsOVH77GxfMf4Mz+elzY14DzB+txcl8etm5PQ1i9Hzw5cPuH+sI7xB1enOjcCTPOfk6w83NU&#10;xNbbHnbu1rBxsVJkldR2diaIuljCmu/tXKzhJLWgKW4eknSawOgqFVDs4OFiD3eKl5szfHwIW0E+&#10;hCR/RIaHEpIiER8fh8TEBCWoRZ2agBjxk0mORSQniRBOEP6qAPhG+MCNQOrk7wonLyc4EkjdPJzg&#10;yeN5+3nA3dsdoQH+0IRFEDwTkSdASo2priAbDYWUkhzUludyQElBZUkqijk5NRSmoqEmF5K6RvJM&#10;SiR2SUUWdATOBE0QshMjkZVq8AOVyS1PgJMDUlFmPMoJnGWEi8qiVFRkadBdksWBtQwFZTkoKi9B&#10;cUUhCgk0/jGeiFAFw8HWRvFR8XTz4jl7Ijw4CEuXLoE6MIrfrUCmOlFJVKyTqH4Ciy4vXbGSpmek&#10;IyMrAfr7IJPOSTRNp0EyJ+gESUXDc1RpwgkuEgFMSAn3hA8nZu8AB9hTgfB0dUF8FCdbgpg6Rqyi&#10;Yv3xxjxLY4xcsBBDFyzBkAUWGGok5S0tMMSIwDh2BlyMrFAYp0NBdhZyJZ1JaQ6yCjOQlJkAdWYM&#10;7ALsCZzWMLJ2wFTzFRi9wBwjjZZhxNwlGDNrAWbPmo/x8xdhDIFzrPFKzF7CNnMLYTsFEDidFQtn&#10;dnQKKvJzlSjWB8ApaZHUGfGY62CG0YvNMZrnNdHEGma23rAksBuAcxECF69EhT6f7ZKmAGc+gVOV&#10;RHiID0VaQpzBB0yBTQNwigWvppZtU5TCto1AXk4mgagQZc2ZmLJyCobNmobhU+fx2idi5ujxsDOx&#10;I5ynIV2nJ2yKC4eWsKlDJtskK1+LjBwDcCrWTa3kGUyEJtYLSXG+SKOykpJA+I/jlvddx36slYTX&#10;OrZrBsFI0m+Ja8T9SPVcKk35BWIZzFYCiSRCPT09nlDJ54NtGxUTZLB2hvkgiApGYKgHQkPYr0K9&#10;ERPuS6UuUIkMVyQuiJAbrETaquMika1nH68leHNyrpNl9EJOtFkpqOL/1rOvNlcXoKmuEK1SH725&#10;XKkS1NxUpViQZNt0/3VTY7liHW5qKlcsxc1NFYRPQqhAPWG2kcDQ3FSp/KaxoUoBfIHUxsYKxRLV&#10;yP0Uq6vkQ+X/VvNZrCB4VrHdKityleX9Aj5DAqLZ7GcCo9psqdykVmBU6esJYVScCI28vohISVPl&#10;xzGEY0mwJ5KoSEXz/gT7Oin+36mSUzjCCxUFaXx+xdc5GhJAkpOThGxCrkQ8S1ukZLDdkqkYUFFL&#10;kHKjhFCJZE6WvI4xAdBz/CkjfDSXZaK3oRC71tRh74YG7N3chl3b27D3zR68tX8jjry1B+9++A4O&#10;vvcWDh49jLeOvIsD732MvQc/wL63PsCuPfuxkVC2aytlYwcBdjUn7B7s2dKl+HYeJHweeXsrPv54&#10;Pz768CD27yEg9ncoScl39Ncq8s6OThzZ1Ye3trZjV38V9q2vxoENlI1VOHagE2fe7seXH27GmaOb&#10;8NnRbTh7fB8ufHEEV74+jrd37MBOWUr95jCufPMhrkq0+zcf4cdvj+HW98dx9+Jp/PHDZwSHB+Bp&#10;gEoDbApACLw8sG4a5O6Plwic27BlfT82bejG5g0G4Fzf346uFsJiExWQSh06qOS1NhSjo7kSPR1V&#10;BEzx3WvAWgLnhv42Jdiqr70BrbJ0Xkt4bJMa/WUEkgalTn9XZw16eurR29eKnt42btvR09WK7q4m&#10;tPJ/2iWlTmcdersa0NvJ31Bp6mip5O9rCDCFaKaiJP2vupwKD5+tEsn6QOWuKD8bpYW5BMwMZUm+&#10;hGN5TYVklNChlDBaVpimVFHKyo7Dvi/W4uTVb3D88u9Kgv8H5UtPEAwfQOXxi4TCSwaR1yf+Iaf5&#10;2f+GTZH/M3AavnuwjC5R6mfO38Lpb27i5JcXcfjoCezYuY997hAO7t6Cjz7Yh3fe3YDf/vr8fps9&#10;8L2UJfYb+PP2NVx+7zBuXdqq5FP96cu9uPfnMQUy74k/5s/f4fb5D/HHT4TQe6fx16/n8OMnZ3C8&#10;Zwu28DntrPPB5R8bce+3kzi75wN80rcRfZWJOH+uGb/9uFWp5X7n2nEeT4LNpN886DMPoPMa/qDc&#10;+/1nfL7zGHY3b0ZfWxN6qIj0txSiuy4byYmuVP79UVdjjeI8UyTq5iA6czKcE4dhSdTzMAp5EZP8&#10;B2JywBN4w/0hzAx7HEvUL2Kq938wT/UszDXPY5bPY5jg9TCmhzwCU9VAzPR5CLM9H8cMp0dhRECc&#10;SgA1jvw3pjs/gtfNH8EE65ex0Hs4zENewVz/pzDFfSBmB72IeYHPYLLnMxjv9Thm89gmMS/COOxF&#10;TPd6lhD6bxhHDcIUFx7DaiD+s2gAnrUZgHEhT2BG2EBMdX8Mw1b8G4OXPornl/0LT1s8gtfsBuO5&#10;RQMxyo/n5M1z9/8PzKNeg1v4GNh6vYqplo9ihMO/MCuE/x/M6/F6HmMWP47JKwdjmsUzeMPiYcwK&#10;fFkJXlLHj0aKaioZbSQW+7+MWb6DMM93IHwzRqA5dxbWxRmjImguXAMHwzbpFWQUzUZZqjEKo+ch&#10;M2I6GtMWoybMCFWRRmhPM0OXZh7aVXMpxmiMMEFN6CIU+CxATvBc1MQboTl+DrpSzP5fFk428A/X&#10;KXx94wqu3/oeR87sxeb+QuxpTsa7XTp8sjoHn6zLwfZ1OkRVhSJCfBVTNJQ4xBD2ohNVCEsg8HHw&#10;DYoJgX9UEPwj/OAb7gefMF94hXjBLdANLv7OcPKxh6OXPRy8HWDjtopAulKBUkmkLSDq6GoLezcb&#10;OBFEnbmPsydB1JOv3R0JpQKmhEd3J3gQKPz9vBAY6IuwUEnNFEYYVSEhkRMOJ4UkapuaNA00qWrF&#10;WhrFiTyS8BASFwKvSD+4c+Jx93ODq5cLnDyd4OJFwPX1VI4XGxGGxBgVMpI1KOREU6xNRG2uDrUS&#10;OEFgKS4rRGl5EcoJPpmEytSkSJQRJop0CciXShlZ4isZheyseGSkR6KEk2GhLgZVBNgKAmgnNWep&#10;JV1SUUTYLEUpYaakIR+eMa5K8m0HKxtEhoQj0DuQ1+iHjIRkeHm6olCbjUACaEUeH7oEFSrv56Yr&#10;EWf5Smrq1OQrqrIJJxz4cpKRm5+upNqRiM2c3DROninIIkBIXsiM7ARO0vHQ6CMRmxoGVz8HuPvw&#10;ngZQmQiQcoWeimXUP9gVK5ysYGxvhVmrVmKSxXKMt7DAG4uXEkIXYeykOXA2s0VRXDpKsyX3o17J&#10;wykWTlkuVmfGwSbAEQvsbDDPxh4TTJdhOIFzmBFFIHOWCWZNN8bk+UsJnFYETkvMNLWDvXMw28Sf&#10;/YDAuXA5cmO1qCri9RFmqwgiApwayR2Zk4CZtgswaokFRhqvwNgFq2Bq4w1rD29YOAtwmiJosQ2q&#10;MgmaypJ6IfJ4DJUACftramK8ApwNhCBZShcRv82qmnwUFqdDEuOXUgGpkuAaDniWQXaYasHzXLoS&#10;I+fOw9wJk+G+xAbJGknnpUN2DiEoR/Jcciu5LwmcEtGdwT6gpQIgcJiTrcJy83Ewm0HNcsZI2M+f&#10;DLeFs+C1bAFC7C0Q5+OI1AgP6AmhGey3memSAJuTW3kxSsooMhmyL5YJiFHxKSrKVJJmFxZzSzjN&#10;4L7p2ZIGLBUJaVTQ0mKRlBzNASiS8BWEoFAfBLL/B1EknVEYlUeNRqUkl6+V9DS81kRClAS9qaL9&#10;EUXlJIrbaJU/ATWIA34k9IT9QoJeVamek38+2qVmelMxugmXUtO8ncAg0nofLAUkFZhskPc1SsnJ&#10;1pYaAqpsq/lZBVrbqgj8JSgs0BLy+AwptbMjKOE8/3CkJBsKRBTkJ6OuPAsNdQWolWVVwqks5cty&#10;fwnbVgKYCggB0v8zZBldG4eUNPHrjEViUjRhMYrXG6EkqJeo4+iIAEQRQOW/VFSmg4OclaCSND7X&#10;cSofwkUaiqgkZOlVBI4UFOQlIpfPj0Q5K2nF2KapKbEce6KRlBSjVF1Sq0MUK6q45bRW6NDXkIfO&#10;aj366vOVpe1d6+qxnyB6cHcf3j6wHm+9sw3vvU+APPYuPvjkXWzd1otdOwmZ27twcGcfDu1ahze3&#10;bSS4buR3a7F7xxrso7y1ez0OE0Df4j4H+P7Qrg4c3NWNd/d14d03u/AeZR+hd/eGeuzdKFbPRry1&#10;pQmHtzXhbco72xtx6nAPzn68CRdP78aFM2/j4NZ+7FjbiGvfvIPrBM1rZz8hcB7DDQLnje8+wc3v&#10;TuLm+eO4c/lTQgmh8y6hU7FW/RceHvj5GcDzCn776QoObNqBbRvWETh7DMC5tgtrejtQSpirIMjV&#10;sx/1dFWjp7OKIFmDNio0rY0laK4vUpbPOwmG/V21WM3vVrdXo4njZgdhs43fre6oR19XI/q667F6&#10;NSFVyk72t1BalbRW/X3yXZNiIZXI+E7+vo2QK0aErtYKHruCCk6eIg1Uqpoai9DRVmnwFW2t5TlU&#10;UvnJI1xmoYBzQWlROipK0hVf0MIS9o8SHYqpEBXW6NG1owKnr36NM1d/wynFR9PgX3nq0u37Eel3&#10;ceLyXQKpQeS1fCZy6r6cJHQKoMrS+IPtKQKmiAKaylI73xNQTxEwT0iN/+MX8eb+Y9i/7wgO7D6A&#10;3Rs3Y2vvRnTWtGB9B6GNz9a+Td28vjjc+eNttpNYKgXyJFXRT8r2zzs/4YcPPyBUbsEftz/Dra/e&#10;Bf44id9/YVtf+x5n9+/F0TVNOLQ5Bbd+Xg/cOYsv9hwlWG5FW040vv60nvu+Cdz8Gl/sOILj/Ruw&#10;tS0Tly524qcL3P/2cfx29SSB81sCp8HCKf3D0Geu4k8qKyKypP7NvpM40LYD/W2NVCrSqQQHobza&#10;Hfn1zsitWYGckgUITZkAe9VIuGvfgKd+JKxUr8I0iEDp/zwm+wzEOJeHMcZtAEzjB2Fu4EBM8R6I&#10;BRFPwCT8SUzyGoBpwY9gBmUi4W555FBY+gyFidfLmEwwm+7zCKY6P4pJ9s9ihsVILLIdqfhcmvg9&#10;hxlu/L37c5jo8RwmuTyH0U6PYHLIIMwQyyVhd6LL4xhpNwAz/AZhmNUAvLT0YTxmPABPLxuAUTyH&#10;qTz+FLfHMN5lEMY4PoPXVj6Fl1Y8iiGrXiJ8PobRng9hrPMAzAt+At6a8YiKnIEFi17AiAVP4CVC&#10;5RQFih+GEc/hldkPYcTSpzHKfCCGmD2EIZaPw9j3FUQmj0VSxGi4816Y+T2K6bzGWbwHPrrhqC2Y&#10;iTUEziLv+XAIeA1eaWOgipgGR/uxsPIeD7+4yeSO2aiNm4euBFO0RhE6I8zQFmaClvAFqI0wRVHQ&#10;ApREm6EhiZ8nGqNdTejUzMeA325cxf9NfhchfMrrK9Rg3r9wEF1rEnGoNwn7O5KwsyUeG2uj0Nek&#10;hqaUsKnhBJaWxMksCZr0RMRrExCbJlVl4hHHbbwEnHCrWB8ViUUUB/qIxHCEqcMIpUEIUAUiMDqA&#10;QOoFr1BPeAR5wDPQA24Cgb4uFMKpt8Ap4cPTBnYeAqJ2huXz+4Do6u1E4b4innzv4QR3fudOSPFy&#10;d4afpzsC/WV5zQfh0YFQKb6PkmZFg2RCZLKUARRfRVmuTIlRzjE0JgyBEeJL6g9v/s4zQKqtuBBG&#10;XeDrL8vSXgiPDIZGrYLkcEsjcKcmRKM4I5XApUV5ng7lRYSugnSlZnA+J6VKTn6VhI5aDlJ1nCx7&#10;KrPR2lxK2CwhdApwFqCkPg/+sRIkEgAPR1dEBIZAFRIJL1dXZMcnwn6lJbKT0xHk7YUifToSNOE8&#10;rmjYBI9KWY4sUSrl1NTlEjgJmZxsJaF4QYGeEKhFbk6aIUqTkJCXx9cFqcihpp5VRAAtTEJorL8S&#10;vJQoKT5SpX1jlejqeIJZBCdnf8KPT1Qg3KlAOIf7wi7EA1Y+TlQa7ODqYgdVeAiS4iVoRa2kY5LK&#10;OekE3OScJHZgW5jY22DWSmu8scAAhsPmEzznL8ZoAuf4qXMwZcFyvGG8CuMInNMX2MDazh/OHgbg&#10;tFq4DNlxOgInoY+gVcX7ZShtKcCpwXQbIz5syzDKdCVGE1pNrL2xyt0Xy5xtsGyRMcKWOqM6iwCZ&#10;w/YhsGUSzFQEKgGDtAQNgVNAqAL1jeWoa5SAIQkcMkBnZVUOKqsJNrVlqGzKx/IAW8y0ssfU5fYY&#10;M38B5k2aCu+lTkjSEGyUALUsBTYFuKVakECnErlNIEyX8paEzmwqKUYLp2H85HEYP24sxg9/DXNG&#10;vATT0a9g3ojXYDR6KBaOHoalE4fBasZ8ZCXqlYT1ynIz27qskuBNZUfqvItvpEghIauMYCyR+HkE&#10;a0ltJGmP8glvkvg6OzNJSR4vriBZPCddbgoBWaOkNJLyl0nJauRRgalUlr3zqJgkEb4CEB0TiFiJ&#10;FtewfQlkyZSkpHD2P1luDkMMv4+PDVSyMEh6McnvWsB2byAMtNaXo7mxEm2tNWgmLCjSLPXN69Ai&#10;wHn/8472GlTXFCjnmsn+kqP4z4klmMobFbRsfSwyqbApS98ZcdAT5KQUbi4hsJZt01BXQlClwqBY&#10;p8X9gfB5P4eqZBmorpVE/gUorRDLaAZyCwm0fAb0shpApUjyLErC7wQJ8ksJJ4gGQhMfjPgYAneU&#10;j1KtJjbGH+ER7igoTIY2ncAaH4jKiixCusESWlZKxa9Iy2dN3B2kjKpaWX2Q/I1aPhPiupJC0FUs&#10;2ex7WioA+bo4dNbmYE1zMda1l2B7XzX2b2rCW9vasXdzM/bv6MD+nV2Ubspq7N25hjCxGXv37cCh&#10;tw/ircOHcfCtd7Bn317s3r0NbxJK92zpxt6thM29PXhvXw/e3dODIwTXw2/24b39a3B03xp88Ca3&#10;u/txmMd+m//19rY2vCOytQ1bCXzbVxPOmnMJmwTOs+/j+tcfKRbOG99+rEDnjwTOH787jp/OncDt&#10;i6fw6w+f4t4vZ4HfvlesVuLnp6REegCc967g95vXeG07sX3jBmze2ION67uwfm0P1q3pZV+oQVdH&#10;LWqq81AtgWqSSaKAYybbq4Vt29lURsisQg+hcB2Bs4cg2kdgbK0vQAshtYPP7LruBvTxGH38fl1/&#10;E9YSONetaVUi4iXgZHVvI3q76rBG0uu01VEZKkV/j+RJ5WseXyycrU2lPA+pw1/FflqGOoKn+CXX&#10;SX9if5bXLRwjWpvK0d5aSniVaHr2YY4dtdWVKOUYXMhx/NCpPfj06gVCp/he3rdQEhBPXZIKU4TO&#10;KxI8RKBU5P5rBTx/I1xyS9gUwPwvbMpSOeH18h84yX1OEjhF5PfHzv2Cwyeu48B73xPU96Glohtt&#10;xXzmyrKxgc9XV3U9iql0begpRUd1Nnb11RHUA/DLn1vYNhJpLrApS9mSyuoH/P7rDfzwyYe4fY7A&#10;+fPn+Pmr9/Dn3U/wxy/f4OK7J3FizQ50E7B3btPg59tb8NdPX+HTHW/h1IYteGdzCe78uAE/f78T&#10;9258gdOb9+PE+k3Y0KTFxe+78fOVncCvJ8gap6mgnCN0EjjZNx5YNuU8BDYlwl0snN+/dQb7W7ei&#10;g+NxaZk/MgstoKtcgqwGK+irzZFQNAvOcSNgHvYKrBJGwjFlOKwJWEZuQzHB8UWMchqIUfaPYbgD&#10;wTL0PzAlaM7yehxvOD2MOcEDMSvgX5ji9RBh898Y7foQLMWSGDwO5u7DMI4AOdr+IYyzfRJjV72M&#10;iUuHYObSwZhn/zKB9EVMcyHQuvI7j2cIhk8RFB/FMOeHMDX4cUwPIHC6PYFhlo9glPXjGGzxEKHz&#10;ETxtQuA0fwjDeV7jnB7DGzyvcc5P4A3n5zDC5nkMX/kkRlk8gxdXPoqh/P+RfgOUlErh/pOxZPmL&#10;mGI8CK/MfASPmRFaff/D6xiACVaP4/k5D+HFZQPxKv9v/IqBeGXGAEz3eBk2vBeB4ZPg7PsSIZnX&#10;6/9vzCYUeyWOQbFuNjpUZkj0mohVAc/AUTUcXg7jMXPmixiy4mnYJE+gIj0PdSnGqEuYg7ZUU3RL&#10;RHvIPDQHzkVZ4DwUhMxFacQ81BI0WxLM0BozB3Wq2f9v4PxNltMV4LyCn3+6iG9un8DWvXk4visL&#10;Rzak4dAGHTZ2xnPyiIEmP4wDZjwnqzSk6rWKpBCAknQpSKQk6VMIAsmKJNwXtTYJal0SwVSilkUS&#10;FIlJi1fSRqhSVYS9KESoIxAWSyiNC0eIKkQBUv9IP/hE+MBLiXD3ghvB1D3QHa7+rnD2cYSztyMc&#10;Pe1g62INBw97OHk6KOLmQ+j0cYWnt+Q5lKoo8t4FXoRTLx93ePq6wyfAC4EhPgiJCEBkbJghkjVO&#10;JlUNdHoCQlY60sWPjtelTiVAEy7lHAMJy35R/krEvQvBWM7Bg8f39XNHcJCkRApS4DYlKRYF/G1p&#10;bgbqivLQWFaA9ooC9HJC7+AgVVdTg9qaKtQ2lKOyoZjw7Qo3FwesXLwMbvaO8HfxgK2FJXThajhY&#10;rkRBmhYR/v6oytIhVROJ0sIsQgYn1ooqDtbliqWnnlp7YakOhcVaQooWRYWSEoTAki/AmaJIESfG&#10;Yn4vQUb53OaVanl90QSmBGRkSelFwign5FwCah5/J5OzjgCQSggRq2UioSkpQw11ugoxiWGI1gQj&#10;UpbpVQEIZZsFR/giiBIc6Q+/CG/Y+tpjsYsN5q1aicnmFpiwZDlGmywheC7GyNmmGDFtFiYSOMcS&#10;GN+gTDCywhIrLzi7B8HJzQnWC5ciN1aH6iJCdZUEoxRTu81kH1MjIU+N6Q7GGM3jjjazJnTawHiF&#10;N6xd/BTgNF9khKjlHqjLKUAx26GishRZHIxjU6IJFmGc+JPQIP6HjRVoaDJAp0htQymqBFQoAp8N&#10;nNQqm3Kx2MsCc20cMGuVPcaamGD+1Gnws3BTgDM9Q49MAmemAGeeoTylBMPkEPpFJIG6+G9mUSGY&#10;v3IxxpmaY4yRKUZOHA+z6eNgNXs8pk6chrHjpmHC6ImYMmoYzEbNRpZa0kHJcjLPhxOfIoRO8YcU&#10;GJao8uJi9oXSbFQW65CXFqnkuS0j+Bfw//L0ccqkU0LwlX2UFEflEsSTy98XKhZpSf5eXJZzv3a8&#10;pEPKITCxrVP5zEs7EzKjCEuRMWLt9FHqq4sFVKMmtBPU0tMjkZoagVRJ+ZUciWQqKel8XiSRvcCl&#10;AputIgKctYTMenR01qGZk3ep1MYnpIqSlE8YlOjyWAKsiv8VGemDCD7/oaHuiIryRhL7W5ECdZJj&#10;NpHwqVauv5EQ0qIALP+rtZr/WcX3lJZyNBEuGtl+Yj2t5+Ql7hPiNiGQW0OpkGV63osiwqhAr+Su&#10;lYT9+gwNlYRYpBF2k1IlMX0owZSwnRBMZcVPKVYRLzCuDkYpnyPJ45upi0ZNFRWNzFhCUxoqJVCK&#10;11fG/lpAZU9y+eoJ0ZmZGujTpeiFGlnphF4quxLAKL7gJXy2OqtzsHNNHfYRQA9ubcWBLS33X7dj&#10;/7ZuHNm/GSc+5ER/4ihOnvyQ8jE+/ugw9m3fhH3bVhM2+/H+fgLnm9yXYHl4Ry8BsxtHCZ4fHViL&#10;0+9uxql3t+LEO9so2wmo67B3Uzs2i/9kewWaa9Jx+etDuEbguPr1UVw+exRXzwp4HsONs5/gR25/&#10;/OYEbhI8b50/hl8un+T88Tn++vVbwoT49xmW0hX/znuX8PvPV3Bwyw7s3LxBWVIXl4H1G3qxfn0v&#10;OiWhN2Gwt7tO8cOUJe+ezlolLZL4BkslsPICKpoE0W626RrCZTGVkhY+mw2E/l7CoZSYrKfi1dNG&#10;BUbq33PbTUWmT2ry9xE6e5qwmvtILX4Bzma2fwdBv6e9ksAp/qBizaxCn1w/gbt/dbNSNaqvV5bj&#10;m9lfG3heDehql/OqQHdHJYGTx+dnkoi8v7cDPWs60b+zE2euncHpK9cJmDdx5sqDSPNfcfrizwp4&#10;ymcCnacuC2gSKq/+gmOXb+GTKz/h2MXbBFRZUher5VUlyOfUd5dx8vsr+EzSKl3mMS7JPpQLP+PE&#10;F9exa9cn2LhmL+oL61GTlodKdTQqkgLRVZyCspRYZCd6YktPFtqLk7C5MQOtZfb448/VbB+ppf6j&#10;ApsGNwgC528/4qcTHxE4twK3z+L2N0epSHyEP+9cwJd7PsCZDbvRV52EKxe7cffnN/H7lW/w0bod&#10;OLF5HXb1p/OzrbjxFYHz1rf4evcRfLZjB97eWIGfb27D7RuHeKwz+F0SyhM4FeVEgU0B3gfQK8DJ&#10;z/68eR84N7B9OIYWWyNOPwWJJXORWrUEqeULoSqYDkcCmWX0C1iheQWeOW/AQzMBZp6jMdb6RULe&#10;QAxZ+W8MXvEQXrN5CHPCn8W8wCcx0WUgRtgPgFHkk5jj+zimujyO8c7/waqYsXAMegPz7Z9TgHCi&#10;0+MYvfQpvGL6DGHwRYy1eg5T7Z/HLKeXMMvxZUxyfAYjCY9vOA7EcOtH8PLKARjj9igmeT2Gca4E&#10;UKsBhLd/4bVVD2MM/+PlpQPw/OKH8ZolYdPlKYwh+E5wGYRJbi9guv0QjDJ7BiOWPIEhlgMxjOdn&#10;FjqICu9U2Jo/DxvHl2C3aAhGTBqIgQTXYZ5P4NVVAzB06UN42ojHXf4oRtn9GyYrn8PYGQ9josPz&#10;mOMwGCt8R2KV1wuY5/sIpvs8hll+g+CqGYU87Rw0hRsjwnM4VgS9gCWBr8DdaTKmTXsaQ6weg6Nu&#10;LIFzNgoT5kEbNxO5afNQn2aGjviFqPSbgfLg+aiJXoC6qDlo5D6tCcbo0ZihJdrk/w2chtRIlxU/&#10;mzs/nMO1G5/hxLHV+HBtGo5t1uHNrnjs7U0kzBC2styh1kRxYuEEq9MpotXrkMHJVrZanZYTLz/P&#10;1CGNkp6p55ZgmpmOlMw0JEt0blYakjJTCS2S2D2Jrw0iUc2JBNHkjBQkaBMJFARTQqoqLQbRnPhU&#10;aQQ+gmm4JhyhcaEIiQlEcLQk4Pah+MI3zAfeIV5wDyKQBrrByc8ZDmIl9bYjnNoTDsUi6gQXAqIL&#10;v3PzlzKFBFGpAiOl9AimPr4iLvAlrAYSSENCZNILRZwmRlmqT+N5aTOTkcYJMoWTuEgyRZ0eT4iR&#10;qNoYhBBe/aKC4RPqC78QXzh7OcLTX0oCevJ4UqVCatFHI1NLCMzKREVxHqoqChXgU8fGIDI4DAF+&#10;/giLCFMS6mviEjDfdAEBVgNnR1vkpidCFe6PPMJwOUG2tkJy2FUqVrqmtgqUV+agrEwAhMcmXInf&#10;YwlBRCyuIsXid0TYLC3NIGRwkiWgJhA49WyLnFxJmKxVJt7CQh2KivWEVwFTHfKLDOUX84v4m2KJ&#10;/hcrnvgnJiMrPxVZBanIyOP9yIinAhKLZEp8cgSViVA4BbjAPsAD1gT0VVQCLNydscjZAWb2tpi3&#10;wgLzLFZguvlyAqklJi+yxIIVYskOhLOLC1YuXI4ctR5VRQJbRagmOORyEk/k/UopTMR0OyOMXLQM&#10;Y8TCaWaHucu8YOUswGkLczMjxK70RUN+EYoJgpXVJcjkvYlNUUEdL5YmA3A2Nv1PqWssQ3WdBMkU&#10;Kcu29U0lqCBwLvQkcNo7Yaa1HeHYBEbTZ8Df0pNKWCp0bMvsgmwFOLMJcAKbuYROBTgLMwibvE+E&#10;mSze14WOVpht64ApvO7J82dgxYIZcDCegRmmyzFhoSXGGi3ChEnjsHSyMfKSJam7pCgqVCyQ1dWS&#10;1kgCbSSKnOfFbUmJtHkm0tOCYDLjVVjOnQCXhfMRYmWOKCdLJLDfF/B6qwlRVQTR0hwqHOw7Aq6S&#10;57CqssjwuqYQDfUVBLIyxW9V3EYk3VGxpDkqluvhs54jgU9qaAmGkhhbrJ9RKh+ER3kpJWgjor2V&#10;9GBaKfBAuBWY/x/A2VqLNorkXUynsinQWMbji/VdcmpKWUEN4UujCUU8gVat4WvCnPxPXGwAn58A&#10;JbdtSUG6EsyRzfMpr8gmYFYqASMi7W01iuVUkoZ3dEgwCbdtEslciValkg1BQ85Flm0pEmzSSCWj&#10;qaEMjQRSuQ+VNfkorxLLskTVU3ErSicYUylj/9YTRPV6AccEaNMJpXx+JEgpJTEEmXoVJwpPZOlj&#10;lGVXNeG0tDAVVeXsHxmxqCWQVpVrUVmmQwWfvVJCdm4uFQMqdbnZkj0iCXmUXL0ahVlqwlYiagqT&#10;UJYdh8bSdPTW52On+Glu7cD7e3pxlHB57O3NOH5kO0FzPeFxDY4eEODswwf713C7Bkf29OPdPQTR&#10;Nw2vD+8S62cv3/fhk0Mb8PGh9Xh7dy82SYJ7AmdVaQLOfb7f4NdJ6Lz81fuUD3Ht608Inh8ry+w3&#10;CJ0/fPMxbnz3McHzE/xySaDzM+AuofPP85DShX8p6XIuEDgvE5q3ETjXYcumHmzc0IMNst3YhwYJ&#10;HiP011fnobmRIMh26W6vxqZ1bUpw0XrFd7NZ6TOS9qid26Z6Kip81mpK2T/z9RxDs3iMPPQSVLvY&#10;5t1sc1mOb6rNoxSihWOGWDLXiqWzk9+xnQVYxZe+vbkE3YTNTvYR8Rtd01tvqDAlwUp9/G/CZG+n&#10;pGhqJZgShqW6TTelqwqrO+sJwM0EVIIp793qXc2ETQLn5R9w8vJNvr4PnIRLiTCXBO6fEjY/vXqX&#10;+9wxWDHP38Gx734kQN7EB59ewLsffYH+9dsJsGuxe/8udPV2ontDB977/CBOEPBOX7qBo8ev4J2D&#10;n6OvaTNayhtRm5ePer0W9YmxqI73Q0WsG6o1PiiN8UROzHJsbo5DT14MtlbFEToFOJvvA6dhKf0B&#10;cP7xx038RAXm9ndb8Nftr/Hjl+8agPP2OXy260Oc3rKL/a4Yv/60gbywH79f/gYfrtuGMzs3sF8V&#10;4487+3Dj673AL9/i7N538cWeXTi8pQK/3n0Td24KvH5G4DwN3PuWfeOB3+8DC6ecB+Ue4fPWZZzb&#10;/xa2sg3rm8OQVWGBhMLpSCifhsQqI8QXzUV43lTYq1+BZfwzsNO+BJ/c4fDTTsQS/7EYbzsYw6wH&#10;4VWC4OBlAwiNAzBy2SOY7fgU5js/g5kOz2ASgc8pcRyWeY6EifsoLAubQPgaiWl2j2Gax1OYIkBp&#10;9B88RYB7cdWTGE24nOb2IoycXoOx7VDMItBNdH9aiXYfZ/8YRlg+hMGEytHOApgP8/8JguYD8BJB&#10;dDQh9zWrR/Ci+cMYTOAc4/QERjn+i7D5NIwIfUarRmKW+WAssHwFMwm2lu7PUQmdB73vLES6jUKp&#10;bgliTCdi/LhBeMHkMQy2ehgvrxiAwYsH4PWlfL98ABa4vwTL5a9iyvT/YIr9S5hh/QoWeY+AOf9j&#10;jiSrd38M4x0fg1P868hKmQWd9wzYe74EE+9nYezzElycJ2Hs9Md4/k/ALm0k1GlTERYyCt7hwxGf&#10;NgV1GaZoVlIrLUR9jClqw2ehJXYumlRz0ZO8CO1xJmihDLgrUPm/5G/Y/OEK7ly/jFs/X8L31z7H&#10;B+9sxjsciHauq8DWgnB8y861py0S+5uj+PAnIbrWT1n6DSBM+Yf4K0AVECJ580I42UQgOkaW3KUm&#10;cyJS01KQmp7KiSeNg7QWGVkyWRlE0p88kPSsFGhz0pCWw30luIKTYTqhNI2i+KLliPB9bhpSuU/q&#10;37CXhOTMRIJrAgFV0qjEK/W7pWZ6VHI0QjlRBXPiC40LQTDhNCDaT0m75CNL+MHuCnC6BTjB2dcB&#10;Dp42cHBfBUd38R8VsYUbQVGW08Uy6hvgDj8Ck6+vG/z8PPjaC/5B3ggK9VeqqqjiOUkmxSOFMJiq&#10;T4aW5y25KOWakjl5qHXiepCEuHSNAsxBkt4lIkDJu+kReN9qS/HgcUMjwxATH4ekdAJ5Oiciavep&#10;hPDyymKkpmo4UeUjLU2tJI3PTktDXVEJmis5cNZWoKulBk01BJLyXCXYQgbh2sp8Aq0BSMrLs1BJ&#10;IK2ozFVE4LSEn8nyXy7Pt5CAVERAKiFclpRkooSwWkoYkHQ2xYS8Ig7sJSWGpN+G5N9ZCozIcmUp&#10;J30B2MISLQooslWS0RekIFp8JsXPTSLLCXsxKVQgUuMVf2D/2BB2aj+4BvvAKdAbNr5esPb2gLOf&#10;pxI0tGrlCqTExSEnQ9wBZLlYlqrZj/haV5KGGbameIOw+sYiK4xfYk9wdYGlsz+WOdnD3JiDk00A&#10;motKUVmco6T+yebEr+Z5iB9fFvtns5TWI2Q2/C0VqOPkVNNQrCyv1zWXcdArRVljLhb7rsRcR3cC&#10;py3GCnDOnIUAa8mxKsu0ucgtzkV2URZyijJ57VkEdEIazzeHW62esMl+kcV7vNjJDvMdnTF9pSVm&#10;m8yBNYHTxXgOjJbbY4alJMcngM+cgJXTFyBfL36aBaiQiO5agnANz42vqzlRV9dIvtBytm2e0paa&#10;1GC8MXkIxo0djQmjxmDqkFcwe8jLmD/iNSwaPRorpk6A6zwj+FraEGTKCD+yZFhGkYAeQ0S5+Fk2&#10;NFYqS9RKoE91PqrZxtKXJLpcwLRA3EXyEhUFpojKi+TZzCMAZkopQX0cUvgM6jISFWCV+9kqPnMd&#10;NWjhxC4ZAMTiWJifBm1KFIpyU1DN/lXN/llWIlVDqNzkpSqBO2LJlKXzHAJZdo6aSpHUwpZUX0FI&#10;jA1EflYi+zlhmPtLZZouqbcsaXYIAl1ddejuJoB01aKb0tvdgJ5uCRrh+05JHH5flNfcv537dogF&#10;q4pASuG5thNOOtoFWHkNLRXKeddJMYAasTDnUZnjc8XnQHI8yvlKcnqp4KXTxhNEeQ/SVVQUwwjW&#10;UYolWB1H+MxPQnY6AVXtR3DKQWleAkryNGhpkNWKDLZJpiLlxekoIISWEHQl1VoeYTeXgCuSpY1G&#10;SU4CGgi0DSXJ6KrNwOb2QuxZW4W3d7Xi44PdOHagB8f29+LYwdU48fY6nHlvE84c3YpT727HMY7z&#10;HxEyj77ZTyGIii8pIXTLuiZClwBnMj47thPff/4uLn5xFJe+/ABXvv6Q0PmRsr0k8Pntx7giS+3f&#10;iX+nlDk8hlsXT+LXa2fw+80vce+3bwie3wF/nMMfP1/Aga1bsWPTWmzd0octm/uxcXMfgXM1gZ8A&#10;yT4h0ipKAMcwWaauZt+prShAa30xulvLCXpVWLtaQLABUhpTrJdKwA/br7+7UXHhqKeSVC3+zXzm&#10;avk8tDYWoqvNEPneR0Ds66QSwme7m8pHMxWKppocBbB72fYdTaUKbK5b3YgN/a1Y30dZ3Y51fe3o&#10;7yJwdrbwd3Xctxr9ndU8ZrUS1CT7rZWUTWtb0E/gPHP1FMHyZ5wiYEqU+CmC56dXb+PMlVuEzF8V&#10;P06xbgpsCniePHsHhw5/io+PnyaIb+U581oay5UMJCk6DSLjIxCjDUPV2gLs/+ogf3+e4PwBeqt3&#10;oSqVfZGgWaRWIU/lj7I4HxSq7JEdao2yWFfCpx0adMuxvTkcexoz0JsVhLKEqbhzpxJ/4RtCplg4&#10;DRZGxcL5+03cPGmwcEot9RufvY9fr76DP65/jnd79+DU9m3Y0ZeEn6/1U4l4G3/dOI/TO/bh872b&#10;cOpoPSRf581zRxQXiwtHPsDXe/fgrY1FuPvbHvz2yycEzi8InFRKBDiVYLP/CZz37v2Im2e/xGcH&#10;d2BzA5WxYntkVFsgNmcu/JNHIrToDYQXT0Fk4Sy4JI+CpfpFrEh6Gq75L8M1/WUsC30Z02xfxbCl&#10;z2PIqoEY5/44Zvs8BRPHlzF9PkFz0TNYbPMirFyGwMjxcXgnT0Vw+Hw4OE6BbdBULA8ehnmESJOQ&#10;1zDb42VMWPwcHp84AC/a/IeQ+C/M9XoWLoET4eAwCaaExLk+QzHP/yVun8U4639jCIFzjN3DGOsy&#10;ACOs/4UXFvG3K/6Fsa6D8DoB8fUVj2HYqicwjMA41OohTHB9FnOchmLqssGwdBgJT4dRCAmeTiVh&#10;AQpCFqA0fCFK4xajIX4l1POnYOKExzDW5nG8QpAVyJxg+wSGmz2C5wnUtiHjYDH3aSw0fUmJXJ/O&#10;61ziPQqLXJ/GdHsB0wEYz/vhFT8c+uhp8HZ9HcaevB9+vBc+L2OF7XCMN/0PJvk8CbuU4YjVTyJH&#10;jYOjajBCkt9AVsI0VBEwqwmVjZolaI4zRleSORoijdCgWoDaKCN0sa8N+PWHq/in/G/4vHX9Es7d&#10;/hY7T2zB2jUEzJ5CDl56tKd748u+fBztVuNAYxh2r09BemskkvLjkUTYS+SEopZqMgQHVaIKUXww&#10;wlSEu8hABIb7IzBMElv7Izg0AOERwQSzUIJUFNRJEkmqRnKaRJYmQSupYiSVDCfjzNwMih7ZuZnI&#10;zKPwvT5Hjwx+lkHIkPyOIjrZ8r0un68p6YSPdH6mRGvzdZqAq2wJfAKnSQTThAxCKc83Pi1OsXBJ&#10;IFFYQjiC1SEGv9Jof/hG+ipL+D7h3vAM9oBnkBs8/J3h5ufErYvi0+lJ8PQO8oKPSIAn/AieAp8S&#10;aCMVU/wIp4H8LkgCMsJ9lconMXERUCfHI1kilbNTCaOEa0K0lteQVqBDYk4KYnQJiEqJQ7gkzI/h&#10;eUXxvKIC4Uso9Q7ygD/vZ2h0EGLUkUqlG99wH9g7r4KLg9SrtkWQjzMiA70Qx/3ief/TNJHIIbCW&#10;8r5WEnKqCJB1hNC6KgJEeQ6qCBFK5C/BMyc7mfCgVyxS5bLkSgAoKclAKeGsokIiw2UJlpOrSJnk&#10;UMxWkn5Lom9Zmq0g1EpicLE0iZTxN6UVmYoUl+qVpWSxnir1woszFStpbmGGIdKYcJspbShKhFi5&#10;9RrCeTyiCKkqTQhCeJ0SUa6KC1LS3oRH+lG58YdKKS0agiXuKzHHzhqzre0wY4UNZq90wDIXd1g4&#10;2WDJQhNonIPQUlqBek5eEv2cX6YnzMdAow5DRnoSWpo4wTUbrG9N96WRcCEJ3xsl0lpec2IrbSmE&#10;eYAN5jq5Y5atA8YROI2nz0SQbQCBgsCZn4PckhxkE8pzKflF2QYpzlbgU5+RhhwqUzm8ZgtXR5i6&#10;emGOjS3mLzKGvclMeCw0hulKZxhZu2DmcmvMmzMFdrPNCJy5KC4mcFLhqCIcipVW0ggJcNbUlCh+&#10;i1JRSPJdqjNiMXHhPIw1Woxxc4wxZfIkmEydjBmTpmPq+DmYNG4KZg+nVj9xHsrzKlBZLmmfeI0C&#10;mRKh+yCCvFkCeMTaV4LGWrYzga+CgFOVl4KynGSU8n1ZYTJBMQMV7CPl7B8Gq6As8xcqlY0kn6dY&#10;N5sIb82U1vYaRdo52Tc2lrAf6aEliKUkhCr+n2mSGzM+iIqFGhXFWtRUZqGhOodtlofqqiyCLv+r&#10;TMtJKFVJOZatjUVGWgzyqYCKL6eksanh/3YTNrt7DNJL6eu7LwQVkV5CQl9vk1LLu19ZahVpRk8X&#10;9xco5baHx+jplmMQRrtqlGAUqYDTzvMXKO0koHQSVjvapORirQKoTbx/AugSvFROBayMIFxMgBY/&#10;z9zcZMU6mpkZT1iMUSqbpSeHIVuvgl5qfKdHEZR0SIr3RXmRBk21WuTqI9Bcl4OmulzCUybvQw6v&#10;T6pI6XkfdGw7Pq9FWpRRoSsijBdmqFCSHYvakiR012dgS3sB3uyvwP51VXhvWyM+3N2K4we6cPqd&#10;fpw5sh6fHiEkvLMBp45sxAluxdq5ZU0DoYqwV5aKUx9vx9nTb+G7z47g/Bfv4yIh8+KX7+PKV+/j&#10;6tfv4frXH+CqLLGfO6kEE4n8pEDnccoxzjUn8dctwsVvZ/Hnz+dxYMtmBTi3SSWmLWuxZdsabNzU&#10;z75Ri5bWanRQEeiTQJ817diwphudbfWEQvZ5KjSN1Xl8fgmgHGtqCfoN7GvtLWVK4E9/Tw3W97Mt&#10;RZkgDMryuCypt8jKBPerojJWRcWgka9XUwGppcIkwUEt9YUKcK7tZfsR9sUntLOlFB3N5TwGYZJA&#10;K0vx63tbDFDJrdTzXs3+sZb9YsNqwml/MzZJCdT+Dqxd24nVkkD/2mmcOf8LPvryGg5/ehZHv/qW&#10;cHkFp6/8RFj8DR99J0vtt/ApYfTM15dxYPcnaCpv4fkUKVlR9IkhyEoJRnSYB1w97LHQahmcwhyh&#10;a0pG/+FefPD1SRzaegZd+etQEq9BuSYcuRwPs6PdUJTiipw0W+g1q1AUb40OvR3WFq3CltpA7G7k&#10;mBzliqyY6fj5bhWB86v/AZwSpS4Wzp9Pf4I757fj3t0v8eMXx3H7/Nv489qn+GTdfoLlThx7uxz3&#10;/ngTf9w9SuA8h1O79uGLA5tw8v1qguS7+Pni+8Ddc7j47gc4++Ze7Cco//LrTu5/Avj9K/wmyshf&#10;5+6X1xTgFNi8v6T+5018+eYRdGTlIUljh9D0CUiomInAtAlwUL0CD+0Q+Oa8Afd0KU05HCaRL8Io&#10;+j+w1g3CyvhBmOn6b4xa8Ryen/8k/j2XsGdBAHR4BIs9h8LcYhSMzF/FEtsXsdLpBVh4D8YS38Gc&#10;U+YixHk8Av3fgEPg65hp8zRm+7+ISa6PYZLFU3hy6kMYRVCb6fEYFvo9B7+QyfB1mAozsxGYuOxV&#10;jFn2AsasehbjnZ/DeJsnMGHFw5jnPBAzbP+DYQsfxdMLBmCU7UCMXvkQRix/BCMsH8fQFf/GcALx&#10;FNcXMNdxKOF3DCF4FNychpEbxiElbAb04bORF2mKisilqAiwQJDReJhYPIt5boMwnLA53uExTLd7&#10;AkN5nc+bPATH8IlYMWMg7JYPxyyzp2HmPBQ27qNg7PQsZq16GC+ZEYI9HkUk72W0z3Cs9Hgai71f&#10;xSTLgZjl8RyW2w/FZMvHMC/8GXhrRyM66Q24hb+E5aHPwjdhNPTJswm/RqiKNkZljBmaNItQF0nQ&#10;JHBWRXI+iViACkLogDvXr+F/yI3rf8uvsv3pBs79/C32fLEV9e2xWJcfhEPs3OK32ZjqjKM1auyv&#10;CsNb/TpoGzhQZichVbE8Epa4Tc1JV3wzE3RqJFLEz0+xOooQohLS+V0aISIlHjGJMQgXP01VGEKi&#10;QxAQIXAaiFDCVaQqHKpYwpTkgUwinBFIxSqk16cjK1uvJIjOyxfrlliMKIolKUtJwSNWo0xuM/id&#10;IgWZ/JwiW4q+gMAq33O/DL7WK6DK8ycApeal8TpSed7J0PCc4wk8sekSSBTFmx6FqKRIhKlDFZES&#10;nhLwFKD4lxJQCZSyjO8Z5EnxUNJEeQa5EhDd4B/iSeD2hD/BNSjEB/6hEvVNCZQIcF+lDnRoeBAi&#10;eB9U6mgFwlN0slyfhnSxAudKUvh06AoNOS3FUqqRpfskFcJig+Ae4go7byv4hLrAwWMFbJyWwtZ+&#10;KeztLWBvtwy2NnxtYwFHirujFTUaawQTSlU836SYYGgTBEjjUCTJ8tlGebwH5QSk6lLCC8FJLEcG&#10;IOWWUCr+fVWKj58sxVI4qVYRdCSIp1qEk75EkAt8iLWtsjqXECJLwbkKzIqfoVhHJeG37CPwKhNz&#10;BUGwvLzAAK+cHIrLslBcTmBTlvK1yJYIYUpeURqVkGSkZvI+6cUCrEJcUgRCNaHwiQuBuyoIDsG+&#10;HDS84BLqoyzjO7jaIsrXF0WZel6nFhXsLyUEk/x8Aj+VjiwqPG2N1Zy8JFjAUL1EggZaOWlJap8W&#10;AmdTSznqCaHl7cWwCLDFPFcPzLV3pja4AMZTpyHILhC6VPbR3Cyeo+SN5PEJmQWFEszDay/J5eeZ&#10;yMhM5bVwvyIdH3ZngrIfjOycMG+RKRzNZsNjkQm1b3eYOrgQOm1gNH86bGcvRr4ui/cvF5UVRby/&#10;JbyfnJgEOAU2awU4CaCcRCvYLposDebYrsIsa2fMWL4KsxfMxjLjBZi7xBbTljpg7IKlmD5lJpyN&#10;LVBeXMqJVyqzGNIaSdqYZvGFFPhuqkBzI+GTk3ZDbTZcbXmO5nMQbLscce72SPRzQCr7X0VqNCoz&#10;4lBMkCrPTyf0ERDFD5bHaZDjtBEyFaklbHJibyekEdjEt7K+rhBFhWkoKEhmX8lBCRUVVXww4ihJ&#10;BFBJ2K6VWtiZGiUIr6o8QykvW0clppavqwhzNWWZ3GYTjMXNgH2PfadLfAAliKSPINnXiNWEztW9&#10;ktuxQcntKJAgpRXX9jVjHSFibS9hoq9NWULt5/vV4rsnFjRJySMgI/kgxbImwScihBDZr5+/E5HI&#10;59U9EphCaO1uRGdXHTrFB1GSkbdXsi9JmiiBUck/mkOFj8oe+3dpYTpKJQJefKuzEhQrZrY+hn0y&#10;CrmEx/TEIIJ3MnIzCaUpoWip43ORE4fasnT0tBahqVqPjoYcdDbno7WOEFadxWc2HbWlWiqWeoJn&#10;GuoJMGIBbSlPQme1Fhtas7Grtxh715bjnS31eH9nCz7a24GP9nXjvd1d2NpP4Gyt4H1NxSdHN+LL&#10;4/vw9clD9y2dHyqWzk8O7SCwrsUPX7+P60r0+gn88O1xRW58dxw/nvuE8hF+Pv8Rfr16HPd++gx/&#10;/fQ9Dm7dgh2bBThXK7JlWx82ET57e3gP2R7rN7Rj8+ZubNvMz/vbFMtjSzXbtiZX8bXslr7TWsfn&#10;sw6tkn6LgF/NcaSK41MtlZLGxiK0tZZRWTAsjW9YI4FDbCdJGt9JoKsTi76UxqxUgpNqOP5UiZLC&#10;tqgixHfz/1Z3V3NbqUStiyW0VZbi+Qz0ckzoF4WE7SoW1nW99TzHRmzkf2wgbK5f24F16zqxZmsL&#10;Tpw7gRPHvseObfvRuXYt1uzajHc+O6ZA56nzd7Fh72ls2H0Ifev4m7WtKNRpkRgaDLXKGZnpnshI&#10;8II6xBHh/o7w9XaGI5XTcLUvCqoSsXZjHXbuXIt1lb2ojKICH+aF3FA3FES4Ii3UCrrk5YhPW4go&#10;9QIedyUaMszRU7YKzflu2FCjRSbBVR01E5fv1BI4vyBw3rwPe4a0SH/8JsBJZeHCDvx193Pc/PIM&#10;7lw4wvb7Amc2vY0vD+3BqfcrCIzv4HcC5F9UJD7bfwifH9yC4+9VKcD50+UPce/373Hh6If4as+b&#10;2NOdg5u3t+H3X08SOL/G3Vtf468/CJxKlPoD4JTl9Bv467cfcO7gJ6iMyCETuMAnYyLSm2cisWw6&#10;4opmwCNtBOwShmKFahRmeg3GZALglMCBMIl+FItU/8EM14GEsafw9LSBeGTivzDI9GEMsf03Zrm9&#10;gtmWwzB56bOYunIgTJ2fxkzbpzGdMGbt+yrCg4YjXjUa7qHcZ+V/MC/seZgnPY9FAS9ivNWTWBzz&#10;GpYEPwOr8Nfh6T0OnjYTYWY0AsNmvoanJ72Ex6YNwmCrgTAOehUW7i/DwnYQVrm9iHk2z+L1RY9g&#10;yPKHMdbuEYwxH4DhFgPx6tJ/Ybz9IBg7vwQnlwlYtnwMZi57CcYOz8Mi7BWEJhO0U6dDEz4LeTFL&#10;oPObBy/rsVjhOQTzCK9jVzyCKfaEWl7LCONH8AyB0zZsArytRsDbbgKsbEfCJ2gafBxGYLHdi5iw&#10;+BHF2jo36jny1mvw9nsZVkHPw8zqJYxc+W8s9B+MxZZPYo7nE1gS+xxCksfB2+dVzLd/BEuiXoVr&#10;1GjoEhcQOBegJtoEZVEmqI41IQzPRXXUHBQFTEZZGEFUReD8hZD5t/zwP4Hzgdz44RK++eU01h3K&#10;wY5yP3xcm4BD75YjRGOM/hR/bEsNxPsd2UhtikFqfhp0ORnQUtJz9EjN1SNGlngFLrX3l7cJMBKl&#10;Hi+fpyf8LfJ9kt4ArKkEqxRCTqrAXmYKNNpEqLl/TEI0IuLCCKahCI8ORmhkMMIoESqCWayks4kk&#10;kMYiNZ1AmpGGjCw+SJScvAzkFQqo5CpSIMIJP58TvyJFOfxeSu1lK5LH99kEhOxibvk7kUwCaRaB&#10;QSKZM4syoCcoaQvug2luGpKyDH6ncQJ+lJjUWF6nQaIJguFqSb0UjEAVgTTKT8kJ6i2R+CEecA92&#10;IyQSSgl8Aqp+Yb4IkPKGEf4I4jY4VEqEishrqRwjNaelrGEQonkfkgjrKamybC9R9nG8n5GIS6Ym&#10;rPZHZKw3j+GMoAh3+AW7wCvAiQ+GPTVkGzi7WMFe0k85LYeNPUHUzhzWNotga7sIdnZLYGe7BI52&#10;y+HptAoh3m6IDvRGcnSoUj60PDsLNSV5nOTyldyMYl2oJ1jWScAFJ/gavhbQFOCsrSlEXW0RB/9C&#10;ZclRok5rargPvyvi/ZTlVYFTsahWyaTLwV8CVBRg5TFq+HvZSp7FB1LJfSplQiCMVPA3JVXZFG45&#10;yRSWsb2L2O6cuPWFKUgvSFVq3ScSUDQEIMkBGp8WyX4UiPCoQKWGdwTvcxS3cQRUCXqJ5P3OpGKT&#10;n5PGyV/PCSib15ePRkJca2MZJ51yBT5bCaM1nORXBdjDyM2TD6IzJhE4zaZNR5BjMDJSxIqVxT4n&#10;RQGkDwp8Gt4LfObz+vVSwzlXS0VIi5VuTljm7otZljaYZTQPLmazCJxGWGrvhsXObjC1s4Xpgplw&#10;mGeOooxcFLEfK8ApVs7qEkUU4JQAGIqUoJQAJ01mIkxdnDiQ+cCE52hiOg+rFi2EmTUh2dYbU5da&#10;K4n2vc1XKL7DjfWEIQJnU6OhIksbwVrAW7YC25KXsKm1GIss5mD69ImYNW485o8cDos3hmAZxXrq&#10;WDjOmQp3szmIcXMg2JQqS6JtHYQCAqZIe2c9IayRAFZPkSXsenR1cB8J6GmQ/pJDICtGY0sZ8kuk&#10;goi4aEie0Uzk5UqlFyockqZIG6P4SqYlSw3rCCQnhECXFI5cjjs5vG6xbnYQbnv4X70ChUrNbkIg&#10;4aOefaaefaaF/bGb/yvwsLa3CRsIjJv627FpTQfBoR0bVrdho1J6sRXr+wlBBIL169qwfj2FgCB1&#10;1Q3SifVrpGKOIb2PiEDHGv5uzZo2RQxpeQirhJLu7rr79aDFglqLbomG5nm0Eeyb2H5N7G+NfHZq&#10;eO3VCgBlUPkjkOanoFB8O9mf87PjCCRRKMhWE7jToU30Q2NFKqqLE1BOEF3dTgitTEVPcx56m4sI&#10;okXoai68D6R6tNVlo602E60Ez7YqLZrLk9FelYaeWi1WN2SitykPzQS8BnGzyYnFh2+vxqcf7MDX&#10;Jw7g+88O47sTR/H+/o3IT6JiqvfH1a/fwdWvPsSNb47jGsHzOsHzukSwE7gEOn/67iPc+v5j3Ll0&#10;Ar9d+RqHtm/Fzi3rsG3ramynbN1B2UYg4/3euL4T27f0YsvGXsIeFRPekzaCZlttlgLYTXU5hMc6&#10;tkOzYmWWoDDJfiDKS5tYzalktLQbgtPkXjbXFqOWfai5vgCtTUVKVLr4dvaL4kFFRBLOr2Y/6aYi&#10;1Mm+3sa+rjz3fIYq2QdFKWijkiB+nd1tlVjTVcM+I8vxpVhLBWZNdyW2rKllX2Ef6mc/IGxuWM/+&#10;s76Dn69BV2k1ajkvis95ex/P+821+ODsGXz81Xk0tG9Fmj6FirMH8kq8EBNng6hwO8RF2UGndkZa&#10;pBPUgQ4ci+3h5W4HDzdbaKLdUKwNQrU+DA05CahPTkZpiA90gY7QEkwzg6kEhi1HqtYCESlG8I6Z&#10;ifhUE2RlG1EBtENepg36mpORqXHh/DABX92sIXB+SuAUH06BzZt8LRbOH3H7zAnckUjzO2dw86tT&#10;BM7DBM7P8fm2d/Hl2zsJnKW49+dRAucXwK/X8cWhI/icSsjxd6t5nCO4cfkjAucFXHz/Q3z95j68&#10;2ZOP6z9sJHB+QuA8i99++Q5//f4d/vj9G+4vVk4pFGAATiVK/cJ1rNN2ITY8BAF585DYPAHa6imI&#10;0I2Hk2YUlka+iFkEo1HWT2Cky1MY7TYQ0/z/jfnhj2GS86N4Y+XTeG3W83hk1EA8POlhvLKKYOb1&#10;GqasGIqRFk9hHGFQfDjfWDEIIwmCcwhVtr5PwT3yFSz3fxFTbR/DvIinsDzjWThqh8JRwzEubRRW&#10;agbDMXYE3H3fgI31aJgajcbIWSPx5MxX8Z+ZT2G47ZOY7/8cLAOGwNb9Jaxyfg7GhNo3xKq58hHM&#10;cnwCc1cNwpilj2Gm81NwjRyFFNU8aD0XwGPFRH43GHN9nsbK9CEIyR2LmIzJBOCx8I2ehGjNNLgH&#10;jsZyj1dhZPksJi95CqMWPoxRpo/g9QWD8JrZ45ht+yrn+LGwtBkNbwJgTOh4qB3HwN7qZUwzH4iR&#10;lgMI7MMRFjQYriHPw9n3RaxY8ToGWz8Mu4hRWMb7Msv/P3BIG8q5cgIWLf43JtgRoiNfhzPPIzV+&#10;vlKJqDhsDrL8ZiI/fC5ywqeiWjMHDapZaIoyQ2nofAInIfPX/ytwXsPtG1dx8fa3OPxlLw6sicEX&#10;qzNx5OMahFdbIdHfFP2BPviEWl9ySwKS88U/McMgeZlILcxEQkYqdPl6xbKozxMLImFNET330Sl+&#10;malZaYqkZKYiUZeoBAYJYMoSdzIfQB1/l8nfi4VSLJI6gp42T2uwoiq/TVGsfBJYFJccgyiCabQm&#10;GpHxUYiIkaTXYYiKi0AMQUktaUgIpOm6ZGRnSuSpWEdlmTOH8JOnWIwKuc0nSOVKlC7BII+Amlsi&#10;NdIpBI/cUsJpWS5yyvKQJ9WAuM0p4XtKlsApJYvAqpwzRc4/nUAhfqYJnADVGVJpx2AtVSWrEJUS&#10;hchknquU8lSHISQ+FAExQfCL9odfJAFU6kaHEkYJpH5hPvdBVCyhPgRQL4SE+iAomGDJ7wMCCJdB&#10;zggMcoKXlxUcHRfBysqI8GgGR4clcHW1hL+vA4K5XziBV4n0jfJVJCicvw9xg7e/Azx8bOHmY0Mt&#10;egU1rRVwdF4BB6dlcLA1pwY3HS42q6AK9kVKTCSyUuJRRMWgjG0iVqV6Dqbi8N9A8GmqKUVzXZlS&#10;XUZ8AQU86zl41wlIEoaKCV8ShCLVZqoJBrUc3AVKlZKJFIFN+Z1sZWlYrKkGIZRyAqwR8OQkUMbX&#10;iv9pNd8TaMv5eTkhWCyl4kdaRigu5X7FVZkorNShgJNVdkk62yqNfTENWrZLGhWFhFSJvJa0T1HI&#10;YN+VeufJaRIYFsXPwqFJiCDUqJQ0P5lSBjQnBdm5GtjznhmA08UAnNOnI8Q5RAHOPAJnEftQUQmh&#10;s0R8OMV1QGCT4FkiS+r3gbNIhxUEziUefphmaYXpc2fD3XQWPBfNhwWB09zZlcBpA2MCp9OCpSjO&#10;4rWVEMwJm4rvJu91dW0pani/azi5ihiAswiJ7HumbgRWF38sdvLA4oXGsFm8BIsJmwscfTHbiudv&#10;NB9B/N+aYk6wCnBWEzYN+TDbxMp7f+lY/OnEytnQVoGlrlaYYbEMMxctw4KZ0+FhPBNLpk6B0fR5&#10;mDtpKozGjIHvsmXoqCIAiBWKUNnR2aBAZkdXA7q6mwzgyc9kuVrSz0hUsKQHq6/L4/+XEHDLFMWi&#10;lm0reRBbBELr8lFWyv5WnYPq+kJUUUrZ3jl5KcjKTaTyYojelwTt4k8psNsl+RhlqZxAKRYp8Q0t&#10;4f5FOUkoEkuiPl4JyMnnWFJEZbeqJAPN7HcdVDDWdMlSaTM2EyC2buwkSErgShs2byCUbiRYUjaI&#10;rKMQOiWoZRNl83pDqh8Bjo2SY5KyYYNYvQishNV1a5sN8CqypkWxsq4T8JHAlB4RWdavh1RUkSTX&#10;Pe1lyvJuS2MxGkSB4/XXiFsB709ZqR7lpToUFyahII8gSjiU6mhVJYnISQ8hgCajsUyHfF0k1nUR&#10;ZivT0F6vx3opbdlWiHXdJejvKCGYFqCjIQ9tDTloqcskjBNGawmnVAKqS9LQ15aD3Ztq8dXxvfjm&#10;9Lt4e8cW9LVXITJArLC+OP/VQVxTgPMTxdL5w3cncIPAeUMBzuO4qUDnx7h1XpZlP8dbO7Zh19b1&#10;2L6tHzsoW7cbgHMdwX0T790W3jMJ9upqb0AFn5cCbSwSqUiXlsSxH+ZwbMnC2rUNBP92RZkQpUKx&#10;KFOJkTbv6Wsm1LcSDKkcdLUTtKlIieWbfaSaikYl710VFdbGumIer4RASYWytRyr+wiQBEeJUF8t&#10;UericiG+nlLWlmOWjHVNHMskybws5Tdw/Grjfdu8tkqxcK4ncK6jwiJtvXF1F2rTqDTHxaIiI5YK&#10;A68jNxmtvfyvdez3G1uRUZQAtc4V4UmLEJJoCv9oE85bK6COskJWtCvSOKbH+trBy2klnByWITrU&#10;GZlqT+SKxLghJ9oL2iDuF2AHdbAj4rwcEO1ljZjI5UjSroCfeh5cVXPgEUtlOGksypsdEJu4DA11&#10;sUhJdCTATMHnCnCeIuT9FzglHdHvv19XgPPmN2LhNADnLxffIXCewZc7j+LLt3bis48rCZzvEzi/&#10;Au5c52eH8fnB7TjxXg1w7x0C58e499sFXPn4GL7dfwh7e4vuA+cHBM5vuP2ewHmWwMnfK7XX/5sW&#10;6Q9Jo3X3J3yx4RPofBMQlL4UEfVjEZk/DK4xr2J51HOwTnoWVrGvYOLKJzFk2SAMd3wcY5z+jVmB&#10;T2OCMwHS60VMWTYMA8c8g4fGPornLB6DSdBYzLAZgzGWL2K6y/OY4/Qcpjk8h5muT8LE/XEs9RwE&#10;y+CnsSToWSwOfBkLw1+AWdyzsEx9GUtCn8Z838dhEvM8lkY9DYeIwbyH42FtNwmjFw7Dq5bP4/Wl&#10;j2PEkscwze4JzHEeBBPXZ2Du+AyMVz2JKauewCyHJ2Dj8SLMCcMmdi/BhYCXnjYLdZHGKHSbAx/b&#10;MTB3fwHLVU/BN28kwrPHwi3qVZj5vYQl8UPgkPQ6HKKHw9JvCMwdhuL1qQ9hhAn/03QQhs17ktD5&#10;JIaZieXzSVj4D0eUejxK0magKGg6ouzHwGrlc7APeQ4JCWOgCR+JpOSRSPEfA2uzwRjn+Bxs+JvF&#10;zs/ANOIlBOgmw8bhBUxbJpHtL2BR4HC4ct+o0EnIjJ4DXcBUpHhMhcZnIvSqKaiMn4HGmHko95+J&#10;qlgC5y2JQL96Gb9cu4a7/wfYFJHvfrh5Cd9cfxtHdmfg+73lOPFJI3Sb/GEbOB6Nzg44VVuL5FYp&#10;mp8OPbU3rcAkJZVAmUQQEagUuMy4D44CZA9ErIgK2BHwRATasouz7y9z6w1L3/mZyBHLo1ghCwhz&#10;FIPlUSrXGOAugwNRJkVXnAEtJ3QtQUbHrU62PE4aYUgi4RP1yYo1VU1Iik+MNdRtl7rJlBh1NNRJ&#10;HMxS1UjVJSkBSrk5Gcjh/8uSaAHPU6SovMAgFYXcFqKQk75SZUgqA1EKCKECrAUU2ebxO/Hhy+W5&#10;KMv9vL4cxaeP16acK+E5j+Ccm4pkSgInvISsJEKpWrGWqiTYKYkALUnqEyOV/JdhEvCk8kcAQdE/&#10;3AcBhE/fEA/4EBh9Q125dYQXBx5nj+Wwd7WAs5tYMRdhlc0iWFqbYsUqU3Y2iqUpVi03gY2lmQKT&#10;zk4rqD1bI8DHkUDqhrAwF0REuiFC5QMfDnhLrQhTFrOxaNk8rLRaCAe75XBxWA43B0u4cuvlsgqh&#10;vm6IERhVhSEzMQ65aRrkU3GoKCCMlhNGK4q5JUjyXpUTxKrLClBPYKqvIUiISLUQQlOjAqoGUZKD&#10;U2o4KdTWEVobpNxiASeOItRx0lCW8qUKjizFEywrOBGLCMQq1lbJvUip5sRZRZCprOV+tXmElByU&#10;i/W0hoBamoUyTj55MmmzL4nfnfxGYLagRM/+RjjNFd/i+7kUJU9jmor9JQwOfvYwcfMyAKfJAiya&#10;MQ0hrmHQC3DmZaNQFBq2uWLVVGDTsKQu1ZekalBugRbZRelY4UHg9A3EJILflHmcHBZx0FliiuX2&#10;3gROLyx0toep2Wy4mi5DaTahi/dOcoHW1ZZzS6mT6kh8T/kbOAnuKRKQ5O0LM49QLPXwhcXShXBc&#10;ugzLHQOw2C0IC2ydYWZijIhVdqguNfhvSl5MJbq7tYZAaFjy7hALpPhaclJu6KzGSj9XmLm7Y56V&#10;NZYaz4a/uRFsLKxgbOOBGQvNMX/2TIQ72qONwCnpbDoEKgkEYtmUbTfBqotwIGDQRQAVoG1vq+TE&#10;T7ipzCYMiJ8m266MrwtSUFeWhgYqDI1VegWE2upy0VafTwiVhNwVivWprjqT/1WiVJeRAB6pYtTe&#10;0YBuWd5eTfAQKxYhrpFtayhJKJkhJPgsgRCQhhKOIZLNoUSBt1QU5ScjL0ujLG+Lm0kd4aSvvRIb&#10;ehuwi5C5fUMntm/sxvZNPZRebONnW/nZDm53Si31zdxnC7/fyu+43bKpE5s3d2Dr5k7CVBu28f0W&#10;+c2mbkW2beA+Alrr+Tm3m9e3YzNhdDOhatOaem4bsX51PaVJyRm5uqua11NHUJfUPxVoJkyJf61I&#10;A2G0riKDz1gGqkoz+LzplECkugodCrNjUFueivYmKs76UKztKkB7bQbaqtOxmSDU15JLQCvCug5K&#10;ZylhlML/6GzMxo71lfjq5F58fvwwX/cpKYPUiTo0tWfgu68O4OpXRxVfToHOGwKc507dF4Ol07DE&#10;TgD97jMcJHDu3PYAONdg+3ZC57bVhPEOXn8P+qmUSMWgfH06FdwwJEa7IzTEHhHRzigoUqGto4B9&#10;tYhgTwWA93ITgX4z7//Wjbz3lO2b+7Bjyxrs2LAGG3vaCNNUZMu0HDdy0M3+3M5+IxkLOttkaZ7K&#10;VWMlvxNlV5TfQvb1Qio+4hsqwUN1il/ohr4WrO1uQaek2mKf62UfloT0zRxbtm5g26xrxFq231pC&#10;8zoqJhv6elGipnIZ5o+sBG8U6eKRnR6I1p4cKsCpSMsPQWTacjiFTIe1/wzYBMyBW4QpPEPnQ6NZ&#10;gYRQKvi+DgjysYG9/TKO0ZZIinLhRO+C2IBViAm0g4ZjdRwV3zhfRwR62cDfzR6+nssRlbgCEUkL&#10;4R4zB46qubCNpGKoHoeyJi+EhFtw/IlEUIgtPGNm49QNwiGOUwQ2xboowEng++sGfvn8U/z45Xb8&#10;9ednuPXN5/j10hHcu3UK3+79EF8e2oVPP6zGvXsf4vffCIy/XMHZI+/i67d34ZhYOO+9hR+vfEho&#10;PI9rx0/i7MFDONhfjmuXNuPPX9+HVKb66+45/PXHl/jzzy/5v5eBP/n/Ujbz9295Dl8p2Q1unfwO&#10;DZH/H19nHR7HsbR7B8zMzMzMbEsWM2vFzMzMtKIVM7NkW7bMHDsOc06YmcGBE7Tf+9asnXO+797n&#10;/lFPz+wOT0/3r6q7qorhF2mGgJpN8MlfAOvYybBMHIdAzVwEq1cQkpZitc5kzDMeg6VWY7BeNVaJ&#10;bbnHazSOOC/G3F2TMX77CCw2mUzgW4VVOouw0nQettoSIgluur4LoBc6E07JS2ERwjJlMWwTFsAm&#10;ZgWOeM/GTpcZOCg5z73HYYvNCKx0fBR7I8fAXb0EfumL2IbPxWan2dBJXATziHk45DATuwhvhwm8&#10;B5wmwJjlEdMJ2GE6EQcsJ0DfcAxMrKfCwm8xzH3mIClnF2FtJxIdVsPOcSGOeY2DQ8JseCYuIVwv&#10;ho7TVKyxH46tIRNwOGw6DIIJn17TcdB5Ntbqjsd63WlYvmsi5u8ah1n7H8Uig0ewwXEkVJFzkJO4&#10;HMVR65Hssw1hqrXwcpyO2OTlyPJZgfSgNcgKXohku+WwtlzKZ7EIDt5Loec0BQddpsDYZz62mY/C&#10;RtUoGAcvhpPHCgT6bUCE/2aEOK5GpOtmhDttg7vDYrYte6EJJtg6b0JuyG6Ux20WC+eX+OWrT3FH&#10;LJ3ffHUfMh8A59eK/Pr9V7jz45f47PuX8fIzTfj88Rp880ILbr1Zg4Aqc6hd9PFCcR7Sm9gRC1AS&#10;ONOovQl0JhEyxWopntkCmwKOYvH7b+AUYBSL54P19IIMpFGS7lsEswhkApvZ7KQfDHcrywKq90Wg&#10;Nfu/1kXyCHkPJEexPvJ3wqKIQG1OMX/ncpaAH8s0sZqK93hmgpKnWoKHS55q8aCOiA1FWEyokqM5&#10;Oi4CcXFRSEqMRVpKAjLSkiAZZHIJU/k8plqThyJ2kEUVaqjLCqEup5RpQVRNOCgQUC2T/0QIquxQ&#10;C1hqlwmr3FaxmlKyS3OU2JAiaUUCz+lIzuNzYaeYkJWgODxFpxGcqfFHJIYgJC4AATG+/Bjd4RPh&#10;Qg1Z4NMaKk8ruBMW3T1t4EIwsnczh72rKexUxrBxNCKQEkpt9WBuowtji8OE0YMwNNoPE4PdMNXf&#10;AVMCpumx3bAmkFqYHYG9nSEcnczh6s7jedrCyUucpyS8FAGXDZ2tA49rawAbawPYWhNIbbi9rQk1&#10;c1O421nAV2ULXyc7hBBKI4N9kBQXBjXrSDHfewXfXTWfUzWfU01lEcGjTAFP8U5tlPBONaVKkGUZ&#10;0pa8ya0En7pqST1XpLWiCpASQgUslWH7ShnW10Kn5O+WgN8iEkOzWoZtxdLB9YqafFRSamvE2irz&#10;T3OUuZo1ArT8rZZwK1akvPwkJYuMhIUqEespoSi/NBlGfMaH7Fyw09IeG/bvx9Ft2xDoGICUBPGg&#10;Z70Q67lSH1mHKXkEzfwSUWCykZFNxYbAmVOYAgNnWzYwvlhjaIh1O7fC+chOuOnwndi4Q9/BDYft&#10;bXH40E64SFrO3AJoSgoI3+wgJXe54uDD58XnJLAsosToZKcZl5dMkOX+zr7Qd3WHoe4B2B7Tg76t&#10;F3Sd/XDQxhFHDh5AqKUlIYTAUluJBnF6kQDYijWS8NmqtVDKvMv6Rp6zuRyWXq4wcPPAEUsrmB3a&#10;AV+9XbC3tuE5vLHDyAh7d2xGhL0dmirZsTdWKHE2BS47CBEyn7KrU4a569BJ+GznuuKx3iTgnMuO&#10;MIbfYjTBnt9afDgc9HbD13w/Qm2OItJZD0lexuzE3VGTGYHqvFjUFqegUd5dYRzrSSYaCSGS671Z&#10;rGMEAklr2N/fogT9lqFT8USXOZ6K4xsBM78gVbFYZ2bHIYNKRVYalaW0ECV7UF5eDJWGBBQXsZ4W&#10;JinOOY11+WgWeJEQRnlai6jW4lWmOKGc7G9UYPP8mU6cP9uJi+dlyJhAebqNkNnK/wiqAqMszxFM&#10;LwwRjFieVaCzk+DSroXXky1cbybUNrHkMU808L9mBVZPHSeIUs6cFDhrwmB/A072aYG0v6sSfR0a&#10;9LaVokvmOjZqQ/0014u1kvW7MhMNVRmoI6BXlySgoSITZQVxKKd0ELIK04PR35SH1rJkPtsYnO6j&#10;olGahp7mTFw/U4dXnzqDF5+4yPqSjZdfOoHa+gZ09lTj/bev46t3nsQ3BM5v338B3ypzOMWB6L58&#10;SOCk/PDRvyhv47HzZ5VMSefP9lMIhjKkfrZbO0VBQh91NaMirxC+Dj6w1dWDo9kuthvGVBaCEBPj&#10;xu8winVIje6uCgyekvme8mw7cJ6AL8/0IiH2/GAf2linm6icSdijRt5/CetJJcG7h/tJFiIBTgmD&#10;JdEIlAgElDbWxzbCrihL9ZJViN9rFb/56rIcBewbqRh1Efr7qRCIhVqe+dBgLU6eqMMJKg4SU/Tk&#10;cQIwgbMwnn1cqCeSQy0p9oiJNER1KxXNkiAExOrDLXwvrL23wcR9N446bmGbsgUOIZvYvh9CRIQh&#10;3Lz04RTA9tT9CHy9jRDlbYF4H0uEulvA1dUCjm6GBE9LBDvZwNXSBpbWRnD2OoawdD24RW4j0GyE&#10;sd9m6HhvgFHAcuRXuyM83BGBQWwPHPVgHLIDT31aiXsKcMr8TQm+/j3Xf1CA87d33lKA897dN/DL&#10;R+/g98+exN1fX8fHj71I4LyG15+tIhQ+iz8EOP/9BT548nH+fh5PXivi7zcInM/g3m8f4sd3X8cX&#10;LzyB16914ZevrxA4n8a/P38Jf/70Mu7efQt3773Pc36Dv3/+Ct++9hy+fH0QP3x9An//+hx+e/sl&#10;nNdokJxmgvCK9fAvmYeA8gUIqlyMmLqViNGsh0/sOuyX0EQShN1lDOFwOoyi58EkchZMgxbjsNsi&#10;7HOYC+uI/dhuuoUwuI3guR7brZZD12curBLmwTl3IXzyVsJJIC9pESyi5sOU8HjYayr2WVJUk7HT&#10;UTL6jMRa64dxMGEMHLNmwiRsDnY7TcKusKkwz5gLx+RZsIqeQSieDz2f6djnNBbmHrNw2GQMduiP&#10;wHajUdBxmARjHtfMfwbLafBKXomohFXw9FrK3+bCJn4mQrM2wDdsDQxcp2KHagQ2OD+Mbf6St30C&#10;QXok9hF+D3jPwE772dhlMhfLto/F/L1jMOvYI0o4pv0+YxAYvwClmRtQHLkZ3hbLoXNsCkxUPF/E&#10;AqQnrUdmxAakuq1AiM1a2Afy/PHroPJfDJeABbAlmB6xn4DtbiNhGDkT3qHLEei0AsGuW6jw7IG7&#10;+Wr4u21FqPcuhAduZdu5E00pB1Fosw5xQduhydyNYX++Taj86nP8+vW3BMtvKAKZ/w2cX2m91b//&#10;At//9B6++OIWPn2xB99S3nyjA81XE5HucwQvs6OIb4rRZlKRANf5uYTGLCRzXYa80ySXrGKZJGzy&#10;N8ViSXDMuT9XUhl+fgCghVxWZ3I/an0CnIViFbwPmNw+lx23hJiR9VyWyrxMAmSeZE+5L7nKeh47&#10;c63k3odLLWTyf7E8Eui0VlXuI4BH8Mun5FFyy7gdYUJ+E+jLKua18TrSxFpKOBaLrQznP4gLKsHf&#10;xfEpioAamRiugGpsEqE0JQ5pGVogzSOQCnQUFeezcytASalacfKQWIllFYUopUh4m1JKSVkRSsqL&#10;CK5qFBJeCwVeqXHnczmPv+URTJXr57XlEIKySvhciwj6+ZI7PZEwyk46MxIxacGITA5ASLQ3wmN9&#10;EZ8UjKhYf4RGeSM40hP+4QTTUBd4BTvBLcABLr62Cpw6EkgdqUnbUpkwsz2Aw/qbsG/fOhw8uBm6&#10;R3dB/9heGOntg6WJDhysDeFkbwwPF3P4e9siQAnELbEXXeEbwmOHOME9UAVXf0c4eEmoKYl9aqHE&#10;QLUmtFrJXFIHMzioLODkaMHj2MKH0OXjbIdgTxfEBvkgMyYc6lR2hKw79YTRZoJ8a1Ux2moInFWF&#10;aCCst1ZLruVigqc2V3d9neTqFs9qLstcOEoDf5Mc3hJXUcLYyDYiD9brCJcNtYTLSvF2zWFnUqTA&#10;rICrxCiVYPcF6lTk5SYRPAjHFZKxphDFlVkw9bDBMXtX7LVyxMYD+6G3bRdCHf2RlCTB8mW+sHaq&#10;Ro5YONlp5bE+FrDuqYv5/qhA5MixS9Jh5GQPPW8/rDYwwrodO+CiuwseekdgZOcNI5U3dBxdcfDo&#10;brgeNUFlTgnKSgjO92HzAXDKvMsHwKkEgq/IQ0xOPHQ9XKm1+sHQ0wNGBvvhYKAHI3tvGLoF4Ki9&#10;I/SO7EeElQUqqfTUN4hDj8yt1A6BC3C2tUspUFiteA/XtVXCzs8TJl4+MHCwgw1hM8hoH+xt7WHq&#10;FYjD1oTwPTsQ5+zA5yodtxY2OwmbHQp0SjiiWsUxRCyPAoRi8WzrqFZCTokyls33nabOpbIXicM6&#10;h6B/6BCMCcZme7bBfNcmWO3fBod9W+HJ5xTNutVC4CzISSRMpKGSSks94VsJIN4pKQ1boOTpJsjI&#10;3MB+wkxnp1g+eV88Z2snYZqA0dCk4TOl4sF6UFGhnTNcxG8sp0CiZBBG+W3l5sSivpowz3dWRoWj&#10;XKyIZZmoKs9SSomjWUoAFjCt0GQQRLPRSdgbaCvHEOHm3MlGnCccnSd8XjjTTunE5TNduELQkvLS&#10;6W5cONWFi6dFZLmdZQcuEliVUlJcDnXiHJfPnW7HJe53gZAlcp7AdX6wCecJpudP1lMaCKlaWD1N&#10;GRyox4m+WpzoqcJAV7kCpB1NarRTWhr4fRFIm+vE+zsF9eUpqNUkUxHk91cYDx8qls0Nqbh+vgk3&#10;TvejICETPrZmqMj3xu3HWvHE7fN4740b+OydW/jq3acJnc/jGwLnNwRMEZnP+aD8jvD53cdv48aF&#10;CwTNQcoAn0M/LpwjeBM+5V0N9Daiu6MJESFxsLbyxb5d+ti2bBeMD6whdB5AqToU+VnhBMU8dHYV&#10;E/IaFCunWJKVZyr55nnM3tYmtNRUQ822OEHit4a7oEgdxjYhhXUzg8AomYiaKDLftlmpkx0Sm5P1&#10;sq+fv/c340R/KzqaaxVPdRlVaZLpHrVsf6iwiid5c73AfAHrVgWvoQ6nqAQM3s+edKqnA7kx7AdD&#10;vRDrZ4DYUCNEhh6CutQNKXmmCIjbB+eIHbBhZ20ZtAtHPdbCJGAdXGI2wTtyC7zCd8Ev/iC8Y/cg&#10;MOEAwuMMEO5riBgfU4S5myPQ0wZxbMvTwlSI82bb6eYKZ3djhMabwzvuAOxDN8Ixeiesw7bBLGQP&#10;DrmvQnKhN6LCfWFuaY6dxodwyG83Lr1Zgrt48T5wivygAOe9e3fw67vv4Nu3zgH33sDvn76HP794&#10;Gvf+eAufPPEa3nv8OoGznNs9jb//FAvn1/j42Wfw4dPX8dqTrcCft/HvO68QON/Fnz+8hjvvPY3P&#10;nh8kuF7F318/jS9feIzKyCnC7Kv4S4bT732Hv7/5Cq/2XkJrkTdefTMZ775ciZsnCfoN9iio34Po&#10;0qWIrFyGUM1yCmGzeg2iitcjOHUTjjnPgW4QAS5hKlzzlsCngPAYtwb2hC6XpCUw914OA4/1bLv2&#10;4JjTbuww34oNZstw0Hs2wXEpvIuXwyd/NVRJy2AUPAeHfabigC/hzm0cdtpOwCGC2kH7sTDym05Q&#10;nwSHtBnwI6RaB87Ebtfx2BhEkEyaCauU8bBPmwmL+BnQC5iCPU4jYe47D8Y2hFZxJrIag2O2U6Cj&#10;mgIDn2msA8vgGrIMdqFLuP0cGMfMgnki7yF2MVQBvD5C30b7h7HJ/VHs9p2Eg/5TsMNtBHZ6iGPS&#10;ZILwNALnbCzfMwHzDozAPMOHsMl1LA77TeYxFyAseTViI9fDwXQhtuqMwybrCdjrNReq2OUIC1+J&#10;lODViFZtgK37IthHLSGMLkMIgVOlGgd77wkIjluA/LQtyPLfghjXnQjx2I8QPkN325WI8N2NaEpq&#10;8H6kB+yBOvgw8lx2IMNrC/IjCJx3B3/Cb998hz++/gq//fjZ/wLO+/Ljdyy/wU8/foLvv3kZH7wy&#10;gK9f6sfn/zqOp95uQWDkITzPDj+xIYLAI/maxWKZzY8oA4n8uAXOBDTFSimgKctZypC41moplkkF&#10;NO+Dp3aoOVuZ8yhhjbKLMhWwVIQg+Y/IugCowKVYjgiS/8Dm/fX/AKfMx9SC5gPJY2f0QLTD44QK&#10;QlyhRrv8QOQ3yVFdyG0KSwl/JYQ/jcCfmmBagBxKNjv1HMJgNp9DRqnWGpmiZsOWm4K4rCRlGF/i&#10;Zkoe97jEGMJoDGKUNJoxSMlIIKTzPvMlaHo2O7YCgqh4FxMWxAnkfpib8spilNWUQlNVilJq6SVc&#10;L6kk7FSpUcwGr6iS102wKCjnfZcRaNjpZRcnI6coGel57CRz46gQxCle3ekE0tTMKCSmhxOawxGX&#10;GkpwJowmBipgGhbphdAID/iFq2DheAS6RjtgYHoQJmZHYWytCyOxhFrrwdRGD2ZWemywdGBqfhDm&#10;FodhaU6x0IGtuS5U1gZwJYx6OZsjgA1isK8DgvwcEBLojLBQdwSHuSvQ60ng9SSUOvnbwcHHmlBK&#10;CHU2plZlpIidowkcHc2VifJehFE/V1tWchViAt0R6++GuEAP5CVFoJQKSoU6HTV8D3WE9Poqdgj3&#10;HS8a7wNofYOE4xGPaw0brlKWhFKKOACJh3RjI0GtNp/gpgXNklKJJ5pJBSAHlTV8FzI0X1mAKpmL&#10;KkPXXBfgNPOww1FHJ+yxtsOGQwdxZNtehDkFIyVRgJP1MV+c1R4oQ1I/BThztMApFs68RNbVNJi6&#10;EDg9fLBW3wAbd+6E65Gd8DimC0MHLxg4e+GYWDkJnC5HjFGZW4ryUgKnMoyuQSXrhQyv10rcwWqx&#10;zhJIWZ8r7ls49X28oOMZBBNvb5gKcJoYwNTJDybugQRZFQyOHUSEtSUqqdBIvM0mJetPrXb4m2DY&#10;IUPgBDf5TcIY1bVVwSHAi41sCMycneBouA/hfP/uru6w8Q/hNdtB/+g+JHq6orH+/nw67t9FkVKA&#10;s0tCELFzl05ewt50s9RCZy0qZEpAtYZ1ugTR6akwtHGkuELfwgmmRuYwMzKDnpEldA/qw3T/PkR7&#10;qlDH+p9C5SS/iN9FcSHqm3jdBNkugktfX5MyJ/DkQCtOEwRkrqUM2w7wnDI3r6kuH12tpWhtLERL&#10;PaVRhulLCMVVBI96AnELobROgeE6ilhjJdWhKCNFBckoyI2HOi+WEocSrksIpzK+UwlTVFGWgVIJ&#10;W3QfTGsIoO1NRTjVV4eB9gr0tpTjZFctzg404+LJdlwe6sJVApPItbMCowSooTbCZYtSXiJkXj7N&#10;/2U7wubVC324cq4X185LLnWun+vElaFWwlaLIlcJtVfOcR8eS8orZ9q4bwsuDzbyfFowPXtchuvF&#10;4aUC/Z1l6GnjvTcWoYXfgww/JydToY724TsqwfULvJ6Tp/idJuMoFSHnGDfceLYdT988i3devojP&#10;37iFL5VQSc8rIZL+Gzq/Fmei+9D5zUdv8VgXCJmnCJzHcZHQeZH3cOHcCQz2d1LaUFVZyXYpDe4h&#10;MXDwCIfOYQ9sXL0LVqbrkZ1lhtqKRCqIqTg+UMb3S+A8IcDZzuMRxM/3YLCvDV1N4vWdiZiwQIKe&#10;G4ID7RAdoeJ7C0ZnazbamtUYJKwOEsxlPu6pQYIiIf/UUDvOEFrPnu5RLK2KE1dFFsqKUrgfn1FX&#10;FeuyTGeQPO9l6GovVSycQ4O8DgKncixez6nedqjT85Ae4Y/UaEdkZjkiLdkMWVnmCI8/Ag92yMZe&#10;G7CXHbeB91bo+66Fgf86mLJ0CNkIm+BVcI/bCqeQDXAN3wS3sF1wZ0cf7m+IlEAzVCZ5oCrVG1Wx&#10;7tBEeiLFzxnJEQ5ITrOEs/92xVLqEr4BVt6bcES1FQdUqxCcbI/E+BgcPmyITYeP4ojHIZx9rZSA&#10;+SzlwZC6Fjjv3vsBv7//IYHzAqHwNfzx6bv464snlIDtXz/9Jt6/fgNvP9fI/57HX3+8Dvz9Pn75&#10;8lXc/fZV/HnnRdz7/U38/tVLhNTb+PXTa/jpHR7n+1v467vncO+nd/D1v57Ev7+6yPN9SPlGmzv9&#10;u2/wROsQUlONcOK2HR4/k4T6Yl+E561FZvtGxFQQMCs3wyd3BbzzliO8cgOC1GvgkboKNrErYB49&#10;H9Zp0+GRS8hMXoyjLrOxx3kijvpOxx67BdhhuZxgvxM6rrtxyHELdtsuwVGvebCIWQqXnFVwzV4G&#10;m5iFOOw6ExutJ2IN4XCF5XAcCp8Gu7iFcIkimKYvR7B6GWFzMbyzF8Epahq2q4Zjhdej2Bs9BQfD&#10;J8AwbgYOBY3Efu8x2KYahWOe02Ghmo5D5mOx33oMjB2nsl2fCh3nmXAMWQJXz8UwdJ6L7QFToZc4&#10;icA5mdcxG2b+87BLNQY7fIfjYNh47PWYgN3u47CVx1zvOAIbXEdxeSz2Wk/F5kNTsWjvCCyzHoFN&#10;vuOwP3AKDnhOgUnwfFj4LYC+zSzsNJyCrVYzsN1hEQz9l8GT0JkYuQZeVst5z3x+IcvhErAUIZHz&#10;qdgtRVPucrQlbUZ5+A6khmxDRORWAux2RGXtRGjiBkRFbUVcwE5kBh1GqpsOElwPIy3gMDK9diLF&#10;fReG/VX3Of79w1cEze9w5873+OV/w+YP3yn//frtt/j1zpf47usX8eGrffjx1X78/OopvPV2H9Qt&#10;HjhdEY7c2ngkyzzK3Cyks3NNJVQm5xK8clIVuBR5MBdT5l8qsHkfOB/A5n8Dp8TSFG9wcdRRrJn3&#10;QVNg8p/l+xCqwCUhUgFMgUmWDwD0AXCKaLfL126rlDLETYi8D5wFlPxygqU4s1CK2FkLbBbx/2J2&#10;7EWlRQRCQp6UXC+kqLmuluUy/i8WyQoer5IAWMXfCIpq/pZfpgVUkbz7gJpB2Egt5vMhpCfnJCvT&#10;BySrkjg+icSlRiMxLQ7JGfGExGRkEl5z+NwkC4ymWK2ARgWPK96OlQQr6ZzFaURiMZYStkoqeM0E&#10;z8LyTF5rOgqLU5GvTlbC/uSyYxTJJnxKDECRHBlGzCSIpkcghZKUHobkrFA4epnCQWUEZxcbuLo7&#10;8GNQwcXLHk4ESGcvWzh6WEPlbgEndzOWZop11N7FFLZOJgosWjsYwsKOUGp7FJY2Rwmnh2FBKLG3&#10;IJBa6sLF1gAejsYIcrNGmI8DQv2dEBboivBg8Rp3Q1CIG/yDXeATJIH5HeEoQOplCTtPSzjwvPau&#10;ZrBz5jW68PwUN3creHvaIcTPFVFBXkiOCUZ2UhQb+3iUEuwriiWsUw5q+J4l/p6SbaSuSMmXLENk&#10;bQTTZr67pupCJRe35FCvlzmF7FCaZZiNy00CHNxHhu8l41ARO2MrXreeuwv2ODpgnd5B7N+1E16u&#10;3khPTkJBHsEyP5dgwjpWREWGdVGmV4iiUyQWdAFOCWhelA4zF0foefpijQDn7t1wO8rjGB6DoYsn&#10;9Cg6BE6do3vgfMQEZTklrAcylUCCsf8HOAU2H8x9lXSXYoUVhz5DH2/oehE4CZ4PgNPMLYCwHAh9&#10;J2cY6R+5D5wyjUCCsgtw1lHqCYAy97JOgUGtlbMKda0VcAz0gX1IOCxcnOFE4Iy00oGPmzucA8Jg&#10;orKHMZ9Fqp8HWpq01k2Bza6uRnRTBDYlRFFvbxNFC5y9fa2Euxa0dzWhur6cwFnO70ijjJY4urmy&#10;7gWz9IODtRXc7F1gYe8BYwsV7AxNkB3qq4SqqSjn+2yt5zsTiyUhVyxWEnyb0HlKSZ9IIJEQO4TP&#10;ExSxePa0liMpyAnFSX4oTQlAXX40Gkri0F6Tjo7GPMKXhlBapYQ6ktBIYgFTQiiJZVYAmmVbdy1a&#10;CI+NjVREqKyIU5tGsnkVCJCmKiGcJCC+pjgdZSXpaJYhf4JndZmEGUtXHH40hFKJp1mjyURTZQ46&#10;GtQ43lGOM/01uEQovHyyDtdON+E6oVNA9NrZLtwgcF6/0Evpwc2L/XjsYh+lFzfOd1M6cYNweJ3L&#10;j13k+gVuf0F+78JjhNIbZztwg+V1Aunl0wRUHlfKS6cogy0Y6qnG8c4KxYkrPS0WaanhfG6VuHGR&#10;+10+jr7uNlS2aNB2ogTnr8n5+/DWixfx6Zu3FeBUAsK//6ICmQpoPijvw+c3H72J6xfP4cLZQQUy&#10;L50/zlKsnCcw0NOhpLssKSpEekYm28QM+IYlwtUnDvv3ynSNjYiP0ENzbTRa67Jwsq9SmW5w5mSb&#10;Mi3hAp/PBRma72lHcU4pPKy8oLdrPyyObUEQYS033QMp8d5U6GPR2abm+SoJifUYJCgODUpM0C6c&#10;J7xfGOpFZ3M96vht1fNbaqjOQpWGbUlpErrbizE4IMHmy5XQSbJ89nQDhk424fSJFiV7kszPPXmi&#10;i8oJ6yPbkxpxaCxOpgISh6J8tvEJIfALcoUJ28zdZoex2+ow9jnuw0FngqfPRqiidxBkdsAmZCvM&#10;vNbD2GMtbHw3wT9kPwqSjFGfak8QcEdTqh+qkwKh4T1pEjyRF+eGjEQVnH128RvdwjZqA8zd9xBq&#10;dxBqN8Mj2JDAGYs9+3Wx6cARQuh+HH8hj7D3DO4SMrWw+SOXfwSpEH988Am+fe087v7xPH5670X8&#10;+dk14K9/4ce338aXrzyDn754HPjzddz7+S38/eOrBMjb+POHW7h3j4D674/x749fwd1Pn8KvnzzO&#10;Ze7755ME2Xfw191v8C2P8dfXt/gbyx/fwZ/fPksovY0rfKaJRTrofdIel06w/0p3QKx6PdKb+O7L&#10;tyEgZyOcUpfCOmU2PEqWK/E4zaNmwix6MQ75z4ZxyhQ4Zs6AVdR8bLWbiK1OE7HRaSR2+xECfRfC&#10;mODkmHIQnvlb4Zu9FqrQ1bAP3wirmDUE1qXQ95+lZCFapjMSk7ZJqshh0E2eCtei5fDMXA9V/BK4&#10;ZyyDc+psWMSNg2XcJOx0GIGVtiOxznM0Nvs8il3Bj8AkcjSOuj6CbQ7DsduZEOo0E7tMRvNdj4GF&#10;63SYO8+GnuVsHLWYBX3HhTjgOAu7g6ZBN208LHNmwjZ5AcxCCal+43A4aTQhdiLryBist3kIqywf&#10;xiLjR7DE/hFsDxqHY0EzcMB8DhZvF+/8CVjrMRzbfCZjA+Fzq9sk7PEZCz3HadhrMRUbec5t1gtx&#10;yHsOfBLWIM5tHYwNl2OPw1xYRi9AQNJKpGeuQCXhuyF1OToStyIrYAW8QhfALZX3nk7ITpoD58Q5&#10;iExZi9SIbcgLP4AUz+1I89+DDP/9yPLlusdeDHvb/xL+3fIF8M7f+Pn7X/HvH+/g9zs/EjS/x++y&#10;/MOP+P37H/Ab5dc7X+F7AudHL/Xghxcor5zAZ6/348knCnHpRgEy6uMIkzJHU+ZhZiuSRuAUJ6IH&#10;w+Fi2ZTynyFyigCnEn7ovmjnWHJ/CUOkzkAuwex/WzcfwOT/sHwSIsWKqVgtuaxYMe8DpwCoDKvL&#10;8LnyO0Wcff5v0c6xLGSHW6gpIHCqUcxSgU0NRaDyvhSzUysuL1Z+l+2LCXr/LWKBLK7gf+WUSgKq&#10;WCTZYImUVpdCQxgoqSpGKWGx5L4IpKoJrOoqnr+yUIHfXE0O0tXihEUwzUpEUkaikrEoOSWejX+C&#10;4uGcIXEcM/kxslNW85kVF0oGIHZ2SqxMCqGztChVcRgoKUpThoMlrWUxgV5SAKrzk5T8zgWEkhzx&#10;8hVraF48MgriWLGc4U3YCwr1RnhUAMKjAxERKwHmgxEZG4yw6ACExvghLMoHoZSQCG8EhEkgelf4&#10;hbpyXxU8HgzXe1kRVC2gcjOFPcXOxRi2zoYEU33Y2B2DlbUOLK0JpRZHYGV1BDaWR+FoowcPlRl8&#10;3W0Q6OuM0EA3RIZ5IirSG2HhnjyvN4KjvBRLqUwNcPV3gLOvHRy9bWFH+JThe3sXQrAzgVTmnTpb&#10;wsPVBn7u9ogIcEdcuC9S48PYMEcoQ20pMYFI5X3lpcYSUJNRWSheumq01hajq6kcXc0ECkJNOZ9r&#10;bkEy63QilYpMJVmAV3gA3CMCYUPYtSWgBwYFIDEpks80nbCfQdiULExUAgibIkViQef7zSQI5/D9&#10;ZvFdmLg5wsDHD6v0DbFh70646BA4jQmGKj8YuPpS83XFMZ19cNU1RVluoXa+ZU2p4lBVXSvOQqWK&#10;ZVNgUxytKlmPyqvFwpmkAKcBgdPCzwemxkdgz+NaOPvBwiuQDaAzTA0JnDZWqGT9FqejBxbO1vYa&#10;xeIoHuUPgFPCGNUSOB0CvOEQEgErwqDKaB+irHXh6+kJl9AIHlsFM0Nquf7uaG/i/jxWj3gLEyi1&#10;QsgUIRD297cSNtvQN9CBvv52QmILqurLoKktRylF2gVPXwmHFsfOORJeDnYIcPeGi08Q7FU8n7U5&#10;8mO8lHA2YvFt72pBc0cDWjoIh33iDa4dFhUvcYEYcc45PSiWrA6cGGhEW3MJDh1gR3zwACx2b4Hz&#10;wa3wNz2MaAcjpFOxUoe6oUmThOPHazDQV09oJYyd6lSOc+KEpGTsUM7R39+AgeOE2x4+s/tzADu7&#10;69DWVYt6rtcQRitq1Uo0BYkN2dRQqIBmSWEyygoJMRIfsywF9ZXpaKxKQ225xM5MRSUBRcp6TSo6&#10;63Ix2FmGq6dacGOogwDahuvnOnDzUjcev9yLW5f78PiVAZb9uMn1m5cIgpTH+f8tyRx0sQuPi3D9&#10;tuxz/zdFCKSPXRCQbcfVMx2EzmYM9RPa2yqV/PcSE3ToZDVuXenEUzfOoLywhB1SEqrq0nD5cifP&#10;P4B3X7qKT15/HF+89Sy+eudFQudL+Oo9AU0CpsiHL+Pbj2RI/V9cfusf4BQL56XzJwibAzg7dJww&#10;XkU4z1WUMYmPnFaQg0gqcK6hIWwzArB7237WgX1oqAhEX0cBjvdW8p00K3Nkz57uxDlC9MWzvehu&#10;bUN0eApUqkDs32eC9Ss2weTQBkQFH4Km0I/3FYGOVjWVh3Kc5L2K09HQqXacG+rG5XPHcaK7BW31&#10;NSjISkV0hA+CxTs81YNKagqV1Az0dpUpoHmyrwZnZarEaT4zAucpyqDkoT/VRojt4ruWtkOiDGjn&#10;0vZ0lqKLikxTfSkkf39hSTbiU+LYlgXCJdAdTiGOcI+1g1OEGYw9dXDMhcq6ry4Vz82wDtoDS4+d&#10;CGBZl2aBpnh31Kb4oirRHxWJQShO8UF2gh3i4gyp/O2Bmd9WGPlsgCn3Oey4FX7JJnDz1UEm+4+D&#10;B3SxV0cfB2124/TTApxPEDLFwinA+T2XfyJw/ojf3vsAP7x+AX//9iJ++ewV/P3tk4CEQJJwRr+8&#10;DPz9L/zx87v4/VP+98WzuPPxdfz2HSESkkv/E/z26Rv449MX8POHBM4PrxNWn+Nx3+MxvsLXL7+G&#10;j5/vw7fvDeClS8V4/rEEvHIjBQP1YfBNXYvmq1YY7Ihk/3MQadX7EZNL4E7eBLvoJTCNno/DoZPh&#10;nLccxuEzsc+LUOU7DRtcxkMnYQKc8ubCOWEZ9jmPxz7vGdjg/ShMs2fBNmk5jIJXEua2wz5jBVxy&#10;CKzJy7TH9FuHY64boeezDFusRmKz6Rgs3TccCwieByOmQKVeCPesxbAMEQ/5mTCJJRxGPgqdyBE4&#10;7DsKiw2HYaHtMGwKfQRWOZPglTULOm6jsdGakGg7FvsJv1t0H8EBS0Kq5zTYBy2AhdMiHDNdgL3m&#10;87DXYRr2e4zBgZAxMEycCIPIcdjvNRY7PcdgR8ijOBIyiiD8EFZb8hx2I7HY4CEs5/q2wDHQDZ+B&#10;vVYzsGDvSCUd5UrXh7HdawzP/Qj2ek7CwaAJOOQwHrtsZmOj7TyC60Icc5oHWyohOsZzcNR5Pozd&#10;F8AmYCFcw5YgJHYlUrNWI5NSlLQDkZ4rYKKaDN2gydCJGAedmLGwIHBHFGxFfNg2pIftQl7EPqR6&#10;bUSi+2ak+25HQdh2DPN51AG3hlfg3mWxbv6MfxM2f78j0PlAfsCfd77HH/z9lztf4oevXsAHz3fh&#10;q2fa8f1z3fj2pT68+1wjbjxXjeSGKGQWpiOdHXQGgSeTIPgPcBIyBS7FsvkANP8bOAUw/+PUk6uA&#10;ZwbhNac4S5mn+A9gCmz+93C5YqV8MESuLfM12mHyf0qKwGTBfWumiKwLTIrIMLmUCnASLrWwyf/+&#10;Cy6LygiDUhIeFdDkcglhs6RCoJLQKb/L3MvK+0Pdsqysa6WYYCn/yVC4DImX12hQxg5dYLOU/2nE&#10;uaNaQJTbUkpq7ousC3iW5irW18JyXhdhtkgAVkrF8UjuS54Jny8BMj0nkZUjHkmZcUgRyYhGiqT9&#10;YyOUEB+IhNhAJMWHIDU5EumpUchKj0ZeVpySRrAwNwkl+ZKhJEWB04KiZMKlHyKi/BATF4L4xHAk&#10;pcjc1P9IciqPnyYSxfNEI1kpI7geweUIJKWGIT45FNEJBFSePyzGF6HR3giK9CCQOsM72BGeAfZw&#10;96P42LIRtIMrYdHFy5pwaqlYS7XOTRKaSR/WVjqwodha6cKeMKqyM4Kboym83awR4OuIYMJxeJgH&#10;ogm/0YTRyBhCcLQXAmS+apB486vg5m0PV08bOLlZwolA6uBsSuA1VJymvHwdoHK2UJyiVM7mcHG3&#10;gLuHFQJ87BDJ/ePCvZAcSzCND0K8hEgSWJXEAFGBCOV/YeG8twhfhEf4I1riwvL5xRBGJaVjUmok&#10;ktNjkJqZgOzcFEjO+fxiCWAfj3w+e4FXaz8nmIYEYJ2pATYf3A2V/j54mJnA1IXA6RYAQ1cPGOgc&#10;gIc+gTNPAprnopaAVVNbikrWGYHOGmUeq3YuZzXrUEV1IWJ5fENvH5j4hcI6wA9mJjpwNDaElUsA&#10;rHyDYeLsDBPDQ4i2t0VNBQGWnaA4DCki3ulthCYCp3iWC3C2ttYoQ+qqIF+oQqNg6+kBZ5P9iLTR&#10;gb+vF9wiomHj7gwro6PICPBEd5PWUaiPICmZVxTpa1W8eKU8PtDO39oJa52Ezk50c72qoRxldZT6&#10;CuXb9guighOZiOCwGPiqHBEZGAqfkGjWm2B4q2yRH++DHkKtpCPtECtpd7NieTxOyJRhTYFECWF0&#10;6qTW6iTAKeXgCcIp97NwdsF+Q1MY6OvDzlQPxkbs3HV1YLx3H1RHdqM6R6x79TjeX899CBUCJQSb&#10;oaFOgmsr+trK0dOQj/7GfAy0FKKvqQh9rcXo7y4jDNUpcwRPEkollFKfzKEkkAi8tkooKIoE1RfH&#10;tipNLsolxFFhAooL4lGcH891AqcmDfVVmaiTMEW1Oejv4H3W5RNC01FfloHmqhz0tJTgeHcFzp9o&#10;xJXTrYqFUwuXIp144nKPIk9e6cVTV/vw1LV+PHm1V1l/glB6m9veJoDeJHTeONuJqzzGhZME9p46&#10;RVEtyIvlPdfiyRu9ePbxC+ju7UWehvd5phlXr50giPbjjecv4MM3ruLzt24TOF/AF4ROBTjf1w6n&#10;/2dIncD50Zt4/OpFXLl0FpcunMTlC4O4eP4kYfE0qsrrkJWVxrY7AXllYoDIJXgWIiQxBj7+UdA5&#10;ZMH3tBP1FQE4e0LD+y7FpaEWXCDwXeW1X6JcPNeH5sZmJCfnIjgiAT6BcVTYHLB9zU44WW2iom2J&#10;2oY4tMo76+V76qtWhsLPDLXh/DmZyjCA7sZGFKbnIdqf33SQG2IjHBEd40hY86WCk8V9s1kvanD6&#10;RD3On2ri+amMCGgqsMn6RhmkUtLfw3rew7ozwDrUW6N4s8u82s6WCrRKbNSmYh6LQuWniVJZm8e+&#10;IQuVrFPqskz2p3EIj/dFSIIrHPyNYeGqi6hEO5RlOqMq2R9lCT4oj/Wh4uWN7CQq5lHG8I6gAuWz&#10;G3vt1+Og81qY+uzCMfd1SCiygpf/IRTkJsBEzxCGliZsXw7gxJOZBEwZUpewSBL8/Scus7z3LX7+&#10;WDzTn8a9e+/g3p+SmvQD/P3Th/j9yxfw61cEyL9fx9+/foi7X72Be18KlN7GX3e4Pd4kpH6KXz95&#10;DXfefwLfv3cd339whdu/grt/vos/vnwTr5zpQVeDH1paLNHabYnypp04PmSAhlp7OIWuQ0r9QbKC&#10;KUyD56J0wAzRafthE7YZlolrYRS5GNucx8A0bgEMw2dju9s4rHUYg1Wq0TgUPwm2mYtgG7cYe13H&#10;Y6fHNKx3exQWmbO470Lsc53N3+dhs9skHAqZBd1AgmHQDJgFr8cmw4U47LIc+whnugQ1fc8JOOI9&#10;HpZJM+Cauwiu6YtgGjYbO7nvZtfh2Bf0CHYHPIQDAY9iJUFwidvD0M+aCpukCbAKnYQdck12hE63&#10;sTjiMwmHbUdDx2YclYkJcI5eCJ/gVXC0XYFjNovYVi+GWcAcHPaayOsaA53oEdjt+Ag2mj2MdS7D&#10;sN9vJHaqHsJOd0Kr7wzsdpuJHZKqM3gijgRMwTaL8VhybDgWW43ADgL4LtV4HPOcCwPP2QTfyTjo&#10;OAkbCL3bXGYRLpfgsNF8bNKdi83O83DMby4c/RbD0X8ldPznwyVhJevcYviEz4Jv8BI4Os7HHpNR&#10;2OIxCjvChuNw1KOwSpqM6Oz1yIzajRT/HUgO2Itk333ICdiPfP/tyA/YjGF+w2zxzrR+4NXf8euP&#10;v+K3n+4QLrUiwPnHfeD8/c53+PnOp/j+q+fw4bPt+Po5AucLPfjl5ZP45IV2XHumBmkNMcguFueV&#10;LAJnNtLZOKTnczlXIFPr5CPyj6XywW9cfgCa0qlIqcSzVHM/QlQeYUprpRTg1A6JCxwqYKhAoAxb&#10;a73BC8oK7oOmgCfhkkCmbEOR7R9ApawXa0TUKJFl+V+24zEeyP+wWJaX3AdKrWgqCI4UcfARR58S&#10;ZTsuEya1cywfiECkWDM1//z3ADjLCQgCnSKy/I/UEUbZ8Ugp6+JMVMz7krKEoCne7Q8suGKxzSGQ&#10;54qjEyWvLJfPIZfXImF+CnhdeYRRmQObSJiJQWaOpJGMUwAnIzMW6RmxSEuLRMr9wNnxsQGIjfJH&#10;XAyFUBUT58dGyxfxBNS05GjCqaThS+S+CYpkclkki5ArTi/ZuTJfkZKjHbLPzUtAfn4ScinK/3nc&#10;nr+nZsUgJYuwmk3JikY8ATUuPQpRBNPwxGBqVP4IJjAGyTzSMDfFsck7RKUEr/cinHr62iriSiB1&#10;lrh0LhTCoUplyo/BGPZ2+hQ92NsSqhz1CI+GcCK4enlIqCcVwoJdEUEADQt3RWiYCwIJvgE8rour&#10;KYJDXJT7jiAYB4S7Kef1DLQnCNvAmedz8jCHo5sM4RvD1omNPoHXwsEYxtbHYMpzWtobwdyW1+Li&#10;hKCgEITzPmITwhGnOJLJfNlI3q8kOYhCvCynyn8hiI32J7yHIzolBKEpofAiqHqGuhN0HeDr4wr7&#10;wGBY+vjCzNMVBgZH4GFtjfJCicNYSFARWNHmeldSRt5PQSm/Kc5DhMc4KhFmAf4w8w+HbWAALE10&#10;4WJiRuAMhJVfMMxd3WBKOIxzckZdVTnqub84DAlwKmknWwmZhDKxcrZ1SNacWtS3V8Mp2A+u4bFw&#10;8PIicO5DNJ95oL83PCJjYMdrtSK0ZQZ6oadZ65Eugc8HlEwqLRQp2xTYlN/EynlchrgJiD1cl7Sh&#10;FbyOisYqtgVq+IWEITwuGaExcfBUOSE6JBxB4fGsE+HwdXeEmsDZ185rbq5EV28rOind4ih0UoZm&#10;Zd5mG2FCgPM/IYiGlPVWtHQ1wDFAnKecYGBpCjc3K9h7uSpB+A8RQr3N9dFVlozz4ggy0MR9W7UO&#10;O2c6ceZMBwGlE6V5qXA300GQlT6S3MyRTSWqnJ1/W2EUemuz+AyKcGqgARfOdCkwcu5sl7L/0CDh&#10;huVpHuP0qU7CSwfBpEEZpm1r1aCxSTJbSfYnAogEfi9MVpzbxDom2Z4aqnOU+acy57SlKZ/LOQqY&#10;1hJCGyqy0UoQ7WwowPH2ElwdalZg8okrPQpwPn29H08LdF4mdBI4nyRsPqFAZxdunm/HY2dbFegc&#10;Ot4MySBWUpSIS+ca8PTNPrx4+yyev30ZT10/oyyf53aD3VWEqCr+34GPXr+Bz99+XgHO/1g5/ydw&#10;fv3hm3jixhVcv3IBly+ewhWKlBfOnUF9TQOK8wqQHB/H9iQF6txk5GQkIzo6FMF+frA0dICpznrU&#10;lfmjpS4NNeWpqKW01GSju7kYp/oJgYNNqKkpY9uTy+8ug0oulRW/eOzaYgj9fVuREncQLW0R6OS7&#10;OdFbzvdTS3DUAufl8z28715UF9XAxTIQh7Ya4PDOPXC2P4iMNDcFODXF0ejpKkF/bwUViToFOC/x&#10;mZ2R6QinJPxVB06LUnKqW3F+6m6voAJSid7OMpw7VYvzg82EZW4vQ/HHG1hq5SSfo0xlEKXiNK/p&#10;nEQ1kHieVFw6WstQV8c+ryiN7W0U1FkhKEgNpcIVhJw4b6TFubItcURAhB6/z70wdN+B7TbLYBS6&#10;Bqr4vdDxWYnsOhdEJhpDXRzONs8O6TneKK3xxbNvi9PQC1rIVOQXZfkuvsafApN3P8Sf+Izr3+Dv&#10;u9/i9x8/JVS+hrs/P08AFWsn//vubULo8/j2/ev47ZsnCKtvAX98irs/vI27PxIyf3gF//78aQLs&#10;FXz99lk83UeFOc8L8Vl7EJAxH/EVK5FatwEJFcuQVrEDDuFLoOs7FQb+c7E/5hGcfjEE6hx3KrWG&#10;0AknmBGGDkgGoNCZOEYA3OQ0Aqtsh2O1w8M4FjsL5nGzYRg0RXGsOeQ7Cwe8ZsEwnscKnITtqonY&#10;4DAOC81GYJ3dVOx3XobNVpOx32kBdljMx3bLOdhvNw0W/jPgnDINgZr5CNEQvgqXwy1nGSyieTyx&#10;mjo8gv1Bw7HH9xHs9H8UO7xHYo3rwzgUPQEGkaOw1+MhrLYYhuU2j2J32CRYp86GdQjvyWU8zIOn&#10;wyN9CaKT1iA8YB38fDfBzm0lLAMXEzgnYavXCByMHUX4G46d5iOwRfUoDvL4+z0fgm7YBALyJOh4&#10;T+N7nY4DBNnd3qNw0H0cDjtOxw6bGTjssQB6BE2boCUw9ZgDAwdux3va4jQDB90WY5/pDKw5NAbr&#10;jKYShmfCImA+vLxXwNxuKVY4j4VTxgr2mfPg4k7oJrQfc5iEjQYPYYXTI9gaMRJHIh+Ba8p0pOdt&#10;RHnKUWT67UOMlzgQ7UEmlZ1s/53IiNiBYT7DHPDlsnPA6/fwx7c/EzB/0gLnTywpf975kZVJgJPa&#10;zS+f4PvPn8THT7fih5c68fa1Srxxrhxv3arBhZslSK+PJQhlIotgmFWUrwBnhgBnngyfC1xqQVOx&#10;TApA3p+LqQVOLWw+AE4BUAU4S7IJjoQmsWTet2gqcy7FAilQSEiUY4gnu6SwTJd86wTcdLGs5olG&#10;nKlYQGX/B1ZIKcU6+b+BU+ZfivXygXVSti1VoFKslgQ/xUIppXZZIyL/81gCnspv/L+smnBZXcZt&#10;NSghbIpoassImWWES7FsalBRx070PlAqwCm/CWzWlGp/vw+c8lspIbO8mtou16vqZb8KVDVUKVLZ&#10;UMnOuBwabq+pK0VxFe+tSuA0X8lXXVGt5nWwk6rMgrpE4DBaAU6BwpxcgiAhMI+SSy03OzsOmRL8&#10;OkfCwsQiNZ0gmhmJ0GjJ6OSGiAg/xMYGIzkh4h/4zMlMRH5uKgryUlCYn0aR4XkuqymFKSgqSkWx&#10;OFQUphE8UxTJK2DJ/3ILeF5ul1+czneYxnqQoQwpZ/H/TAVM4xTnpkSxzqaHIyGNQJwajLjkQAJa&#10;IGIpEbG+isd9EOExIMQV/hTfICf4+DvAy88G7l4WhFIzOLubwMnVBCpnYwKoIRwdDOBorw87Ox3Y&#10;2erCmpBkS3Fw1IeTsxEB1QhOBAZndwt4etsgJMgZkYTfKMJDHEEwNtpXsaCGEAh9+Z8bz2fnaQUL&#10;JxOY2pvCxNYC1o4qPq8EJCfH8VmwHrMupmUlaO+PzyE5Kx7JGXFIpUQTOAOCPZCWrp1Dm8DOIzEj&#10;DFEE3/iEIG3g+dRoxKRIdq5wXosXryFQiRcpqfhqq8Sbvhh1YtmkSCYgcYoSqalSE0RLEMfOWoDT&#10;9B/g1IGrmSVs3EJg7R8GC3cvmBnpIc7FlcBZRViV0DA1kHSBkrHlH+ehBxZOrjcQOF1DAuAeHQeV&#10;rzcBdj+i+ByDJBNIVCwcvT1gY3wMWUFeBADJWV5HqGxS4hL+X8ApsEnIPHG8TQHEXi7XNpWzjlN4&#10;DRlsU7xCwxCclAa/6Bi4OzshPCQCgREJ1Lqj4OvlhEIFOKt53VXoFkcRSk9PM2Gzg1CpjXX5T7xL&#10;goAiCnC2ob2nCe5h4TB29eI7lMQIVDKC/GHk5oO9JqbwtTJEX1WyMrfxzIkWnBdvcfEUJygKeF44&#10;08P6nwULc3PoHzkCi4M7Ya+zFzY6+1nuh93RzciIcsal0y24eK4H58WrnOVFZY5gJ2Gtm4DUqOQs&#10;P91Xg8GucpzprcZgbyWvv4HXLEHmxemJz47P8URvA04db0JXRwVam4qVOKR1dRIGTKInSO74DNRW&#10;ZCl5wFvqCtDRWIj2hnx0NRagp4Uw1leN7pZCdDUVYqBdg3P9tbhyuhm3znfgtmLp7P4v4JSQTM2s&#10;F2xTCLzXzrfgmccG8OzNIdy40EMgqsGJznIMEbiuEmbPn67H5aEGvPevW/js7ecInS/8f4DzDTx1&#10;89r/BM4LJxUrZ39vJ6G6CZ6W3jDbdwyOugfgYaYHX1treFMpsNczhqXOCtSUuKNKE8vnH8O2KBpl&#10;xcmoKE1FGds8TUkS1GxXMtlOZRTksi3JQnB4HOzt/XBwy15EBx1AZ4cEwtfgTL9cdzvhTkJZteAa&#10;IfxkXw8ykorg75UIF8dwbNtwFId270KQtx5K1D4oKghDW2Mu30kpYVULnJfPUoFQwl+xrglsUs6c&#10;6kFfZzP6O6swQOAc4PM6P9iAi6eoeLCun+6t5fm10CnW6UuDFB5LIgxcOt2Ea2c7+B7acY3Xd1Wc&#10;oVjnTvc1oKe1hHW+iO8yH+0SrL+a7788HkWlbC/TXaksm8PaQx+2wTpwSd4DVex2HHBdirKOSPZ3&#10;vqyHJTjbR0VkkMDcnYpX3y3HX3j6vmVTrJw/spSh9a/x95+Exntf4G/Cpgy1i+f6Xz99QyYlSN55&#10;Drj7LvD75/jrh3dx77e38fcvr+Hevyl/vEWeeAt//vgv/P39C/j942fwwrlmXD+RgSevpqOvzg+R&#10;0QehilgK59RZiK1ejtjKDfDJWQhV2mR4FizA0ZCx2O03Gpblo/DSl6noLE1BZJQnjgWuwLHwOTCK&#10;XQCdkNnQCZ6NLS5jsNFxNNY5Dsc6h0dxyH8y9rmOws6AidAPnY89jrOw3XUqtrlMwmL9h7DAdBhW&#10;mo/F7AOEOYul2GexEnquG7DLZj522S/AHts5OOw0EbaERM+imbymibDJmgz7rBmwipwOfb9Z2Os6&#10;htA7gsA5Apu8huFA8KPY6foI1tgPw87A4djgxnNYDcNCQufOkHEwj55EoBwPQ9/xhNa5cExcDL/E&#10;5QiL3QhPnzXQM5sOQxeel0C83u5RrPJ+BPsCRmCbhVzjSOwhdB71HcX7H4+jXuNwxGsiDrhPViy9&#10;u71Gw9CD12s9C4d0p2GnJY/lv5Dnm8m2fwHM3ebgoONUPocZhOrJ2Go0BRv0J2Cz9TQc9JkLF/+V&#10;CHbfBCOTRVjq9KgSIioldBFUNuNwyHk4LNwInIeHYYnNI4o3/pHI0fBNn4/kxFUoTz2CwojDSAzY&#10;hqSIncgK3oSM0I3khW0YtmfYbgw+nIVfEz/A3c9+xx/fi0Xzx/tyB3/+LFbO7/Dbz9/ihzvv440X&#10;j+PTJxrw9TON+OB2Pd65UYtXb7GiPqZGahU/9uIsZBMWswiXWYUCnAKCBE4FIv8zFK4Mbz+AyFLt&#10;0LfA5oNSfpPg6HklMpQsw+JiqeM+XFaXS0aRIoJsGuFSwi1JZqNkQgoblKw0ZGVmICc7C1m5WUqM&#10;Twkiny0ZXUpzCZViiSSUiZQJbN4HToHNCoGzYpRVCQASEgmOZYRGTaWG0Ed4JFBWCEzet1KWKaUW&#10;Mv9btFBJuJS5Z1wulWMJcFIq6qQUkNQQILlNXQm34//cRobUFegU4KSUESDlv5LqIh6jmMfgdcl/&#10;si9hoKpBwLMc1U2V/4gyBEmAreC+YtWqrilCRY0alTV5qKjkM1ATMPO1lkiZF5VDuJQ5m2KJzMkj&#10;QAp4ijMRl7Pzua5OQEicWBq9EB0XgoSkCKQmRSKVwJmWGoPUlBgkEUCTk6OQQiBKTYtGZkasAq75&#10;+YkolJzQCnCmorQ08372lyw2iDlc1oabKeFvSrrC0mxCseRKl+UMFBZLvvRkwmkiS173fSngb3k8&#10;bg6vWYHSXMIxwTQ5I5JQGoa4lBBCaRBikwMQmSDD9x4IinRFYLgLAkKd4RPoAG9/O3j72cHHT7Iy&#10;2RBKLeDsagoHwqatwzHYEzxdPaz4mwUcCJH2hFQ7QqqNHRtuisrBCCpHIzirTJX4dx4+tvD1UyEs&#10;zBuRkcFwdyf8BgQgKS6BcJ6EInUO1AUZSlahIk0O71HuVZSAHBSzXuYWpBJmg1FFhaGiPJfPRVI4&#10;piGKDWpIsDPi43k/hNJwgm4ygTMtJRzpKRHI4HPOyIhBdmYs4Z8KH99nAd9rMTvYMgK8pEMs57OU&#10;WKLpBWnwjAyBa0QoxQ+29oZwsbGCpUcQrIPCYerpBStzE8R7uqOBSlJzYwU62giYrbX3QxlpHYY6&#10;uxoV6GwhdDZ01MA1lMAZGwdHP284m+5HtIMuQgL94BOdCGc/H9iZHkNuiDc7RAJnZy36+2QupXY+&#10;ZX+fQKcWOI8PSPkAODsxcLxDyVNfweuo4nVksQ0IiA5BGutFYnYM350LQsIi+Vsy/AgQgX6uKE32&#10;Y4cu+cp5LsJmd18r+npaCGwyfE4AGNTOuRTQPCMQQDl7qlOB0A5eiw/vw9ovBDYujgjwckRgdDhs&#10;uH7E3AphrAMn69NwcbBViZ15+XwfLp3vZdmLS2d7cInAWV5ZzsY6GKY21vC3N0aQuzWsHFQwMbeG&#10;8cFNKEn1Iji04fK5PkJVP+FqgNKvXT/bj3J1NtL4bipYh9uyw9GujsaJ+iyc6SjEmZ5iAkY5z9NF&#10;0O3hPjyvgCvXBV7FWnr2TBsGCTH9BNautjK+O4m6oKYUoLFWQveI5TMLJ7qr0dUscwnz0SnQ2VxE&#10;GM1DC8/VVpeN1rpcAqoavQTTkwSjwR628YShegKnzDM93l2mpMuUvO0nesRRpw5DPOcJybAzUM3n&#10;XIfnnhjEh289jU/fIXDKsDqB84v3XsKX77+syFcKeP4LXxE4n3zsKq5ePkvgHMQVwuaVC8d5b8fR&#10;0d6EpqZaJESnwMHCHcYHDGF5eC+sCfKGu3ZDd8su6O+ehkq1A+oqEgiXKSimkpuXn0xlNQ7JaZFK&#10;PNWczGgliH8BlZbMggKE87v0D4zBgW1HEeCyDx3NvjjdVYVBwvt5Qr2Elbp6oQXXr3ajv6edbVoB&#10;v88Uth1RbAOCsXXDEdia7EF2ujnqasLQUJOEMwOVBO863nsjrl7sUN6LWL3PnOlW5OypfsIh63aX&#10;hKeq5vPiuU5WEzjrqVg0YrCbSkSXZLOqwkk+b7F4Dh2v4zHrcfG01kHs+hlx8GpX5LHznbjCuniB&#10;7+V8XxWG+vkeZDpAN99XXxn6WGeO92oUS2pdjSScCENCtgr+McYwdN6MuvZktk0uaNCkoCCOCm6w&#10;E/x8DqDvQiD+xDVIdiGJhSmpJQU4Fc/xvz4ncH7F/7QZiEiZ+O37j8kNr+KvX17GvT9lqP0D/P37&#10;u/j959fxN+XeL5Q7r+Dvb57Dnfcv4cuX+/HerW6cIBgXZjmxb7JDcqouPGLWwjBwKUwTJyGraQfi&#10;qg7BJ5+/xY+GXcFYBFatgEvufLhXjMfN1/z5vpKonLvCNHgt9vlPhUHUdBhHzMWxkLnY5TEJa62H&#10;YavrWCwxG4Z9PlOwV5yFCJ8HvCbhiPsCrDebhOWG47DGcBrmHnmIADcPy45Nha7vdph47YWu0yYc&#10;cFqBDZYzsNJkHNZajsUm13HQj5sE46TRME0fDaf8mbAOIXC6T8VB54nY7y4pIIfhaNhIGMWN4v2M&#10;w2pC5iqPR7DB82FsVI3AfALnofCpUEXNgQnBWJ/AaR45D5ahC2HuNw/2BGhzz7kwdSbMus3DYfMx&#10;WKU/DEvtHsYu1+HYaMT7Mn0Y+xxGwCB0Mvefhv1247DFbgR2uY2HjucM7LYfCeeAJfCxW4X9u3h/&#10;u0Zgo/04GPtNhyp4ISy85+CQZApynwJ9jzk45jAf282nYwsh1DxgIcIDN8LfcT30TGdjo+coqHJn&#10;oyBpHVQWo2FOuHUl2B44NAzbbUdjh/dw2MdNY/+/AvkxK1CetA0lEduR7r8NCQFbkUR4TeQ7ig1f&#10;g2FTH12FjGFeeGfpEP5+4w8FOP/66YH8pAXOn7/Hrz9/g+9+eR+vvdiHz56qx3fPN+PLFzvwyfPt&#10;ePUZdiK3CpFWk4A8NYGvMIMiQ+Va5yARWZdhciXjzv1QRuLEo1gfBSQFPini3PNgWbYRa6bA5oM5&#10;jBKLUl1VoHiv5xJuM9hRpxakIIodkH+ED9zcneBs5wAvB1dEeoYgL5aVOpPHyxfrKI/BDr6Ex5Dh&#10;6QdSQtiUoWplHiVhTda1cRJlfqkMR8tUgBwuZxOQc+9vS1AUyyXLf2CT61rr5oOSQuAU0CwXiyZL&#10;sVJWKrCpQRXLsnruTzAUC2VFgwDpfcvm/bKc4CjzOsXBSKyeFfXchlL5f0n5fRErqgCnhp11Gap4&#10;7ErJvFJfiOo6cX7KoGRSslCqyUYJwae4hM+oJA1FFBmiyZfwLgWEPMJmXnEigmO8EBbnj7ikcGW+&#10;ZlomIS8jng26WEIJrzlJyMiWsE6pyCXoFPAYhSLsmMQjN0eG8LNiCbISkolwlE04YmeQm83js2Mo&#10;LExX5oaV8XrKCaCSh11JfSmB1ityoNFkQEMAE1gtVa6f2yv3IHCazveayvdDCC1KYZ1IYf3iNRUQ&#10;nPMTkJXPa83hNedEITU7CmlZkUhMDUZ8klhJAxAV54sIQl1whBsCQpzgFWALNx9LuHpZIICgFxLu&#10;qTg++YS4wDPICR6BjtosTl5WcCGkKqk/VUYUfVja6MHUXB9uni5wcWHDHuSP5CQ+o/QUlLDeFIoC&#10;RegrFK/lEkmjynso0jp3FagzEBcXhnq+43rxiuf7qm9QIy0tBKE8fwafWTKfV2BMACJiApFA+I8J&#10;9yOopkDNb66AZU5OojJVIpvQmcsyiyCaxY42h1AqzzuJgJomFlW+v8RMwnlKMGJj/RGQEAu/5Hg4&#10;hQXwum0RH+pLsChU8sV3thJMCJs9HfVKtpcewqZk6ekUZxyZwykWzlA/eMbFEbR84WF2EPEqA4QS&#10;tv0T0gmcAbA3OYb8UB90c/te7j/Q04zjhM4T/S3K3M0BBTbFW7zjH+A8Tunta0ZNIxUrAkd1ez2y&#10;COuZVC6qq5NQWhLJ+wlAUFQkfOPT4EXgDA50R1mKPwY6xRu+Hn39HYoT0vH+dsUxaGiInf5pCbxO&#10;MFMy/ohTSbcSHFyChLf3tsIvMREOwRGwc3JAiI89QuPDoQqMhIGZDaIcdXCuJQNXhnoVhxQBxksP&#10;5GyvAoGVNVVwDQ6HtYMDot1MkBTmAgd/fxjYOsHG5CAaC4Px2Lk2XCVcXiVUXbt4gsLy0nEFPlMT&#10;k2GoawTTg/ths2cTHHR3wdXoEMJZx5L8DHG8NUfxRBcL6VWC6g3uc43HkX0FgmXu4EXC3oXBGpw7&#10;XquEOrpwthXnCSjn+P/ZUy2KU8xZCf3TV4tmJeZmDkFTzfct2Zqy0U4IlRzrrfW5Cni21bIksDRV&#10;ZaOCbURteQZhNBe9bWoMdBWzXhTheJcG507U4/rlLrzw1Bm89NwFvPvGY/j43WcU4Pzs3RcoL+Jz&#10;AucD6Pzqg1cV+fKDN3D7+iXew2lcuTzI+yJwnh9QnHXaWprZRmugLitHcGQWfDxj4O1kyXftCkcH&#10;HxjvN4a9/lK0lLniZHch+mUYurcO/b0N6Ka0tlVCEkWkREUjKTgY6dGBSE8IRXxUEIJ9/KF/+Bi8&#10;7HaiodwddQTVGrYfNaUpqJYc7VUpaGsuQENjCTKyUpX40sFRUfANicfRgyro7t2FxBgdtLYEobUx&#10;BedOah2Gzg42EZwlJJPUL9YViuSIP3fqBPLSipAUGcpr8EZlYSyhvYBgWYULfHaXTjbhisipRlwb&#10;aib4NvA9cn1IwlcJZP4HNm+d78JNiTTAc1w52Yzb4jB2rhOPs3z8fAeevCxlG25TniT83jzdTDiV&#10;rFjlGBooRU97NgZ7i9BWk4pGafuTYxAV7AZ3z0NoPeGNP3CBkPklwVJEgPNnxdJ592/C5j2BUAHQ&#10;nyjf4+5vHyqA+de/38LdX9/EvV/f4M8v4/dPbuOb187g/Sc78K+r1XjxchneeLwan7/ehV8+v4GX&#10;rwwiOy4Qjc3BCIs5BJfEtdDzWo6jMePQcV6FlCIrBJZug0fJAgRULkBo2So4pc0l5E1ESd8BFFYb&#10;ITr/KMzDl2O39yTohE+GafQ86IbOwS53CWH0MDY5jMJ2t9FcH0MYnIKddmNwiFBmF7YQBp7zcUC1&#10;CPuslhPiJuOo62Jst5iH7fbzcNRzLQ66rsY+1WJsth6PAwHTsNd7BhabPIqNHiNwNG4sDBJGwjxl&#10;Cgz8pmK71aM46jwVh62n8zyjYZ1I+I0dD12/Mdhg8TCW2Q3DZpdHCMEPYbXrw7BKngOv2PkE/5E4&#10;4jkaBv7TYUbQMyMkWvotgwGv1dRnKsxcp0LfZhLWHx2GDfZjeL3jsUOBzdHKfRwK5HV7TMUeguAm&#10;m5HY5TxOCa+0Se8RHLQhCJssxIbtUzBr53DsdZ0Le58lcPDhef1nQT9gPiwIupJK08xuqRIwXs9/&#10;oRJcPjRgAyztFmC/9WRscx8Fi5iZVO6XwZTn8QhfQOV+NkLd5sDRcSwiEhYjN3kVymPWoDZpLdpy&#10;tqE6ciNyvbciwWMLYv1WIdp/LSK812PYtIc2InuYLz7dewb3Pvgdf9+5Q63kR0X+ImyK/PGzeKh/&#10;izu/fozPPr6Cz15oxfcvtuOrV7rx6UvdeOPFNvQ/rkFqXSLUGu28S8kxLsPhCnQS1CQDUWJ2sjb3&#10;eUaiUoqkElTEqehBMHiJq6mELCJ4ypC7LBeWyfB5AdTlBNOKAqQTZNKK0pFamIaEwiRYBdpg7dHN&#10;mL92IRYumY/ZM+dgwbT5WDdzFY6sOAA/I28UReVDk1PMzl6G1gugEWiklCkWTQrhT7zExaKaQxDI&#10;KZHwTIQZAoGSslLN6yjkNRSJ0xHBl/ArQ+oyTC5D3AKZCmgq1k0ptcuV9RWobqykVCnLApsV/E+G&#10;xqsbKlDRVI6yxjJoGgiXBM7/AZBivWys+AcgxXqpDC/yf1nWWjj/t0gYmWItcDbLNtyvsZQddzHq&#10;KCVl2tSNJQKbFMXCKOvyO6WUy6WEUQ3BrrQ0DcVlqYgkmMWkhBI047XzNXOTtXBJeBJQyif857FU&#10;E6QK+E5k//LybIKjwCOlPEcJnl1VJWni8pS850UCtnnJPF6cYqFLSycQpoYraQYzJeVbWhRyCan5&#10;uQmKlbSUUCwhZiTUjBxPcq1L/Mvq6nxUSqrKSrGUyn0JzAnUEUrvi8CvXJfAdCGhNJ8wmpcfr5TZ&#10;BNLM3Bh2JoTSrAgkpgUjOpEQGuuJxORg5OYnQmKYplKSuE1cRjiiCYFRyYGITPBDSIw3gqK94Bni&#10;CGdfBwSyMwmLj2anFICQyGAkpSYhIUnmykrwf9bbtDjk5UmUAAmTxGdWwGdOhUtgND4uXEkZ2dQk&#10;MUFL0NhUxH0iER7hjhzCs8SjjU6P4XfDa89LQn5WEmr4npv4nhupXIiTT60oGPet2xqCu4TFKiqh&#10;cpabiMSkUBTLc5CwWMq0CkJbmh8S+ZzTqCgk8/esnBio+V8Zr6eCQC+pHyWMSzvraCfrYk9ztQKe&#10;3R21kJzkTYQ793B/eCfEwS2QCp/5QcS4GCIkKAB+SalwCQqCo5kR1ITSHkJgT2cT+rqbMUCYlCDa&#10;/7FuStiYTgU4FTneil4CaV1TBRWnatQTeovKs/juec+aKJQWhCA52Q/BsZHwJnB6hscjKNADVWkB&#10;SrrJrg6C7Yku9A/IMTtw+lS3ttNn53+BcHheQPMswU3iPRIUz5zqInC2ITA5heAdDQeVA0K97RGZ&#10;FA2PsESYWjkgxvUYLrRmEvb6cY6QeoWQKNB5WayU57VWyqpaAjiB09ZRhXgPM2TGeMItNAwmjq5w&#10;sTmKDk0oHicAXCdMXb0gsHkSNy6fxPVLXL58HKXFFXDwDoONvQdU5nqwtTaFgTgxHTpA+FyGoZ5c&#10;3LzSy3MTNq+cwE3C6mMEzltXTuEMn1mtWB9rs3G6MQdnWnJxsbMQVwcqCDF1uDzUpMTmvHxW4nF2&#10;8NwCrp28f8IRoUa8rAd6qtHXXkbloBAtdTlorJTQTJloLM9ELb+t/MxY1o0kNFSmor0pm9Baisvn&#10;G/HYlQ48//QZvPriJbz94kW8+cp1vPfGbXz41jP4+O1nCZ3PK8D5ADpFtJbOV/HFB6/j8WviNDSk&#10;AOc1gsg1Po/LfDa1NTV87xr2AZVUevMQGBCHIC8bJGRQSQrNgJ2RJ3zMNqOzzA2nCZydjSLFihNO&#10;d1s5+jqLcaKnDpmRKbA7ZAnV4YNwObodrsf2wFVfB/o7t8DdbC1aqrxQJW0SlbGstHDk81svEmet&#10;okQqtinIK0xFlqRqTk9FBOubvU2oMhwfGXQYHW1BON6dT5hrxCVxNCL0X75AwOdzPSt1jsrFWcme&#10;NHQKFUV1yE+nQsxzpMcHIJUKX3piIDIoWQmBKOX33lKZhpMdpTjVXYZzhNErpwjyQw1UVGTubZsi&#10;jxM4JbLAY2c7cIVgep1g+tipZtw41YSbQy0Ez2bcOtOEZ6kAPH+5D88QQl+41I5Xrnfg5WsteOFi&#10;EwGwFc9dbsATQ9UsebzznTjbX4pbN9T4498XcFdiad6VmJiS01wA8zsC5+fAPULo319C8p7/+cu7&#10;uPvv9/D3r2/j3189h2/fuoj3n+rEa9dq8erVKrz7dDO+eGMAP392Gfd+eRb3/ngBd/96CXf/fAPf&#10;vfMmqhPycOGUBunZxkio0Edg9j6o8pai8ZwZCnOd+dsRZHbsRmLNZnhnLoVVwgy4FM5GWOUauCQv&#10;hX3iEv62WMlvvtdnHPb5jsGRsBnY4zMZawlgC3UIag7DcTRyAswT5sDYbz7MvOcgMGU5lew1cI3Z&#10;BFPXddBzWol9dvOw2XQKttvOVFJc7rCfi60EyH2u4+CcLU5H87HBajg2uxPq4mZAN2Is9vmPxnZC&#10;40b7EdhpMxaGNvNxxHIijgVMxT6fsdjq/Aj2OY3HZvuHsdtpFBboDcM6z4dhKyGcYudC33MEwW88&#10;9Hxm4qDzdJbzYey5ADpOk3CI8KjjOAFHbadih8lorDYZhY3GIwi3I7BLNQ7bHIdjt+9kHPKejiOq&#10;KdjnMhUHnCbikPkEbDUcj43mM7DdfB5WH56IlXpjcMxlNuwd5sPEaSb2uY/FYe7rFLMQ/n7rYWS6&#10;BHsJkM5hK+Dmvgzmbiuw03YatjtNxj7P6dDxmA197q/nNB3OIfORlLga6ujVKIhYjqrkTaiOWI/K&#10;4NWoSliHutQNqEuQ3Om7kB+6CwmB65EYshkJ3psxTGeYLq6OqQR6v8Hf34uj0HeKdfM/0Pkj/iRw&#10;CnT+8sun+P7LJ/DZy1348dVefP3aAN5/qQevvdCJ/mtlyG3IQDGBII9gmFeWj3wRZQhc4lAWKEHS&#10;JTyQEpuyQuvkIw4w4twjw+3aDEMy5zPjn3idYukU4JRsO5IBKENNOC1KRkpxKqKKE6lNGGLSthkY&#10;MWcURkwZjVHjxmLcxEkYN3UqJk2dgemT52LVtDWwWGWCQm9q6DkaFJcQNmXeJUWgUYaxiyoLkSvO&#10;Sbz2DEJKckEiYtOiERTsiwAvTwS7eyEhKBrqlHyUFRSzExfPdq0zkgyfa4fLy5XhbsXxR8CyTguP&#10;MlQvXuRKyCVleoBILu8rD6X1JQTOcsUxooodejVLAVEBzZqmSkXkeAKStc0yb1MLlfL//0vkPwFU&#10;Wa5vreI+FahtIYw0a9DQXHofOLWgqSG4acpztXnH2ZlLWSZwyN8qK2Q5g/eXhhiCV2xyOFLTYpGR&#10;HoecXJmDSVgiABUWi6U0VxkOl2HwoqIkAmQkJBNLRmYUsjJjFC/43Ow4FBJoigtSlOHeksJ0lBLm&#10;S6mUiLW1sFg7hF7Ahr2EgFTMZZn/WcAONE+dpOyfmRGlAGkGgTST4JXDzkGAVLwsZc6owOWD4fqq&#10;ilxU8T6qykQkHmIOynnfZew0Jfh2SUmqUsowW746kedJIjwTxNQEQnUsrzscBYQ8CX1UrOG1lWWg&#10;gM9DPGXzNGnILeEzoOTy2rLYMSVlh8PcyRhOnm7wCfZHUHgIoqMJsAmJSElLQmZmKgrzs3ntBEeu&#10;lxRQsclMQ2pKAv9LoVABS4xS5h628J01N5ehtVVDMI6Dj589cgm8Gt5DIkE8MTkSeVkEQ0JsdZV4&#10;oxejgfWoXrIi1Ukoo2ol9WQjFZgmiRnK915bW0jATEBHezXaCKcSR7SqOpvAGYBogn5UUjCSM6OR&#10;kRaG3LQIPtMUZRqEvANRDor43RVTyigavjt5LlUEWkkFGs/OP57bh6eEIybMBckRroiMC0RQSjzc&#10;wwLhaGOK3LAA9HU0KIGzB8RTt08y/tyHS5m7STkxIDmnZYhdK5KHukGCywtQ81nU1mSipjJOAc6K&#10;oijWsxAExxE4Y1PgERFHyPVEdYo/BnvEEkuwVbzdOxSQPX26B+cJhRfY+V9g5y+eyxcol/jbJZbn&#10;CAad/e0ITk2FR1TCfeB0oIKRoEwNsFWpEOlxDOc78nDqbJcCrFcvn1CgU0SslAKdNfW1CnDaORE4&#10;3Y2Rm+DD/WNh6eIJZ6vD6KmIwC0ZCj2rBc4bl07hsaunFOC8zuPUVNfyXmLh5O4PfzcTBET6w8jV&#10;B8bmVgh23I4rg4V47PIArhJyH7t6Eo9xv8cuncTjBM4Bwryp7hHYHNsPV4M9CLTZj3hPExRHuaI2&#10;xxfnetV47KLE4OxUoPXW1QEKgZfHuHSmDZfO1uHaWbGQNhKe6jEk80e7qwjwlehuYZtGhTIiVOYu&#10;e+LE8XICNqHmWg9uX+/GE1c78dzNATx/nf3Bk51459XH8N7rT+CDN58mcD5H4NRaOP9fwPklgfPJ&#10;m1cJmmdx7dpprVwd5PM9jcbmJtS0NqG0shbhMTnwcg9HoJs5knNi4R2YDAs9D/iYbkF3uTsGu4rQ&#10;zG+ghv1LhaYYibHBVLDC0dlWiMqSCgS4RsPd1AHuOgdgd3g3jLbvgeGmTXA3Wo62Ond0NBSjrZH1&#10;jN+Khu2HRJBIy6IinByD7IxktlmZyMlKRkJCMvw9Y2C47xh8XXehoyWEcJuHjvpCgroGXW0lfD5V&#10;OEvgE6Xm7JkBBTrPDJ3gdVShojiPMBVLpSmB7YAojtHIYXuWJc6bhM6kOD8kxXojIdodKfFeyE71&#10;Q2dtJk53leLiyRpcOV2Px84048nz7bh9rl2xXj5+vgW3zhI2+futM60KcN7mb8/xPb9w7Tie4rZP&#10;nW0mdDbh5atNeP1mB957pltJGfnhs714+4levP/0Sbx0tQWv327CBy8047NX+vHVW+dw55PH8Ns3&#10;zxMoX8Qv3zyDe7+/ROh8B3fvfUCA/Bif/OsGvnjzLL58awg/fniJ293A3V+exL0/X8Dff75EeRW/&#10;//6qkiMd9wRgP1bmgd796UfcqDuNvpZ81LU7Iq/JCHGVm+GRtwSp7evR1+jH92yBGM1eeGUugE/B&#10;IoRWrUZQ+TIEl62BbdJcmMVNh3XyfOz1nIh9XhOw13cs9vqPwuHAidjtPB7LdEdgnv4wGOfMhknK&#10;TJgFL8FB28mwCJwOp9j5cIgirFrNxbLdEmdzLNaZTsIaU4Iit9lsPg1rDLmsGgWTmGmwiZ8FHb8J&#10;OBQ8VYFanYip2O8zEpsdHsEqi2HYaD0KByynYPeB0dggHtyEwvUE0U02o7CT2xx0GYU5BOCNnsNh&#10;EzcbNsEEOQKnccBkGHjNJyzOxl7HmdhLyN1mNhbbrCdil+0k7HPk7w7TsFpnFObtG4ZlRoRWG4Kv&#10;aiT2+E/Dbvdp2GNPOCTo7rWeDFOvZdhhPAUbTWdgg9l0LD78MPY4T4G170I4uiyEkYrHE0to0ERE&#10;pm2Cr8VqHDRcDL2QZXAKJNRbL8Qmw1lYYDgGC8xGY5XlNKzjcbbazcYuhwkw8pjAdmkJYkNXIDZo&#10;BbIjN6AifBuK/dejMGIdSmMIn/FcD9+CrMAtiPZehdiAdUgP2oJhJcMi8KvDG7j32Z+Eyx+osYhV&#10;8ycFNB/I3/xd/vv3L58TOJ/CF6/04s5rx/Hdm6fw9qv9uPlMM+qOE55qC1ChWPgIWtUyhKxRPLQL&#10;K4sV73GZn6k475QS1krVWhHHHXHgESedKgoBUFmXuZbKfEuJT1nMY6ihrixAFsEkkxpnsiYZZpH2&#10;mKe7Bo+uGo9HZw3HyGmjMWLCWIyePA5jZ07CiJkTMXrGFEyYPhuLJ66ExRITVASwoy2oQlmFRuvw&#10;Q5Fji3d3NrX4DE0qgviBH7Xaj7U712H5qmVYvnghVi9cjC1LN+HYJh0EW/uhJEmNsiLCq4bXR3DW&#10;DpdXKNCpgGOjzKes0IImgaygROYlEjJ5/2IlFUurzB8VGFfz+cjwfG1DJUW773/Py9RaNwmOEl/w&#10;Plg+gNH/LfKfbF/bXI2GtmrUEF5qCB31/wM4BS5z+QzyUC5SyeVKApmk8RMLIqWiknBWkcnnn47Y&#10;1BCk58j8TkJWPgGEkFlCUNTwfoplTmJRBgFUwE080SORnSdhkUKRlBqK5HQBT8KheK3LMHpWPAFU&#10;5hsmQFPEc5bkUgjAfD4yx1MsrGXK8DmF70Msl2VVPJdYX8U7V2BUQFHgtpTwJ0Ppcl6ZiyrzFwm1&#10;eQSrfGVZ4oomKBa9El6fhkBaQbitIljX8Lg1VffTFt4HXCVHdkkyQTgJpYTPCh6/Tob25ZlICkM+&#10;HxENYVyBc5blvLbSqhzklCbAwOYQdEyOQcf0KHQMD+OYwVGYm5nCytIcNjZWcFbZw8vNBYG+XoiP&#10;IsAnJCA9ORHqXMJ6AY9BEJW0eZ0ttezAarlczmtPgJeHDTujCHZSCUhNDEdGkuT3JsSnEr74bUha&#10;zpYmDRrrCtFQU4SWeg07znK0NkjuebWS61lSMKpzE9HTWYfujmp0d1YTaiXCQiYy+U0l5ogFNx4F&#10;fG6FmfForKeCI7nSxfIuc4ipiJXyfZfyOxHwFatxUVEKS3nnfK8C60V89gUE9oJYZObHIj0/CYmE&#10;0bj4IBRRWegmPPZ3SI7vRhzvbcIg4fLkQDOlTRleF4vngyF1kYHjrQRNAmdjMdTqKAJPBNrqk1BX&#10;FoX6sjgqFtrUt37xSfCKjkN4qBdq0kJwmseWNJl9xzsUC+fgyW4MESgFOCVPt0CnBBcXuSxyboAA&#10;2YceAmpoWiqPlagAZ4S/is+ESk1VARWSRGTF2OBCbzHOntdaR68ROK8S1kS0wHgCNQ11CnDaO6uQ&#10;4KUFTt/YeAKnF1ytD6OvMhq3LsncSwInz32dsPjYlUGtlfPiSSoMdfCLIeT6EaZdDREdFwQr30BY&#10;WVkjzmUvbpzSEDi157p5jbBIMBO5SWgd6O+FjcoTVrYqWBtqkypYsjQ/tAPepht47ZkETLbXV/px&#10;6/oJRW5ePYHbvIYTfDfHm7JwsbsIV/pLcLmvGBd6ynBpoBrn+ipw5ngt2lsr+P2nI4fv9sKlelw7&#10;34YbZ9txjf+da1OjqzwJ6lgnnBvIYL9wHe++fhsfETg/efv5/ydwfqEA5ysKcD596xquXz2nwOZ1&#10;BTrF0nkaza0tqG9rhqamEVGJRfD2iEKQuxUSc6PgE5ICcz1PuJlsQU+1F4FbrbRddQ21rC8liJBv&#10;LCecynwu+5BqBIelw889BF4WhkiM9oOXdySM9xrC02wDetu8WG9q0N9TjZ7uOioqLejpq0cngbss&#10;vxQuxs4EfkfEeNsh1N0Rgc6e3Hc33GzWorHGn0ptEmr5LVVoROlNRU1NCgZPVbLOSeB41i++7/Pn&#10;TqAoV0OATENspCe/xwgkxPigtDASuVSeiljH1fkxbAvYZlHRzJXpR1TeczIjkEdFMD8lhEpmGIpz&#10;IlBdFIP2ilQMthThZFsBhvpLcZnnu32xBU9dbsczl9vw/DUqAZc78NK1fjx9oQ23CaRPn6dcaMKz&#10;FxvxwpU6vHq9Ea891o53n+nHe0/34Y2b7fiaEPrLB+fw2/tX8Ov7F/DNa4P4/l/n8OHjA/jo2S58&#10;924PQfM5/P3Xu/j121fx0ctncO/nJ4C/X8bfd9/En3++gbt/v427dz8gWH6Me4qIlfRzigzHf42/&#10;xQnpp5/x2uBjaKll+9ymj5TqnYgulxSV66FKnYFLl6mwR9vDLXEXLFInI6BqISKqlyK2ZjWiKzcg&#10;tGw1/IqXwD5tPnQCp8A0ahaMw6fjqP9YGAWNh4mv1hN7q8EYHAqZAN2Y6dijmoytBEDdoCmwjJ4F&#10;09DZ2GYyHQt2T8LkbcMw95DEzxyB7XbjsMNqElYYjsRK+5HY7T8ZxlEzud9Y7PMTx6CxOOg/EfrB&#10;47DXhdBp9BA2EDq32Y7G5t2jsPLgCGy2nYjN9uOx3OQRrLZ6GNtUw7HQcBh2eo2Gvtd46DqOhKnv&#10;JJh7T4ehxyIcdV+EQ+4LsNNiOkF3NJbrj8ByXvs6S8IvAXiT/lgs13kY8/QInRaPYpvLBGxxnoSN&#10;tlOxymQS/xuLFTqjsUZ/NIFxItbqTsYK3XFYof8odHxmwzF4GcxdZmMfIfKIx1QYhs6Cg9ci6OnM&#10;I6wugr7ffFh4zYWFxSKs2TcRsw+Oxaxj4zD32CTM1hmHZVZTsMmWoOo5CXb+8+EauBzOfisRG7UN&#10;hSE7kOW6BpqI7aiJ2YHamJ0oC92JDM/NiHBbjXC/DUgJI3DeHKbBvcrf8dtPv+DPO98plsy/fvqV&#10;4PkTl+9oAfTXn/Hnr3fw66+fK8n3vyRk/vTGSQU433qtHyefqkJ4lR8ikwKRmBBPjTAJeSmEkJx0&#10;ZOVlKMNSIdEh1IxDER/LjyyeQCJBy9OTkJmRQkDIREFBLjswdoqK5ZCgSRAtLZPhbkISIbaopgQF&#10;VWpCYQ4yKzIQUhqOAz7s4C2OYqfJXkzftRSPLpuEh2eOw8jpEzGOsDl+9iSMnTON8DkTk6bNw6qR&#10;6+C31guNSfU8dilhqhASViiTsJNDwEmrTINLqguWH16OWStmYvrSmZiycCqmLJiG6QtmYNr8eVi4&#10;aBU2zN8E110qlIQVoaqwgnBUhHJl2LtMgc1KipJlqFymAeQgrySDmnIsIkL94O9F4HD3QqS3P3IT&#10;CX/qUmgqK1Aux6DU1FehSsCx+b40aQFSLJcClAKd/z+RbWTovo7QUt9ao/2NwNnQUobGFkI2QUmG&#10;uwW0pHF+IBUV+YpIykbtbwS9yiwUVqQhjp14eraET4pBYmIY4uOCCUDSGGoBMo+gIsHjBQplCCqf&#10;HVJiShDikoMRnRSiWLuiYgOUlHhREs8zOgjpaXGEPAFJnpcwU1VZiGq+X+0QuVhY2XjzPdeUZ6GW&#10;8FtF+JR0gGVlGQoklRD2SvhfcQVBnv+VCTwq95GHKh6juobHqeZxquU+ZXhfAJlwrE5BEUEonyCU&#10;kyFW0mhkZ0cjKyuKcBrL/xMJwkmoJMhWEKjKi9JRSQiWOaW1BA8ZYq6vVqO2pkAr9bzmegm1lQA7&#10;NwPYuVvC3t0ajp42SmnjYgVDK0McMzOAHjs6XVM96BjpQJcgoG+kBxMTI1hamsHRxhJeKskd74a4&#10;4ABkxkVDnZ6MoqxUpCfFoKRA0nUWoDgvFQWZiey4kvjskwiYGsUzXTIiVfI5SgalOtbr1rpSJeOO&#10;hM6pF+9llvkCnF0N6JXMPt01aG0tVp5NMYE/W46Xn4JKvpOawkzCYR1aqLC0cduO7kZ0Sl7pznq0&#10;c71V8o63V6FF6lRTCTKzYhTFoILPu7Qyk/U5HQXicEZFQ7JaaQj7EsanSsNjE/hrqYDVVuSiiTDc&#10;LMP1rONdrdXo66rH8b5mBURPn5DsP03KeSqqMlnHglFREolytXS2UWityUAVO9ySqiyk85oT1BlU&#10;cCJQW5DEzrcNfbzegePtipX05KA4bvTgwgUCp1g5z2mB8/KF+8B5nkBwthf9g90IS0+HV0wSHJ2c&#10;ERXgTKU3hfedj87GFJRleeJcfzkunpH4jr24fuWkYuUUUYbELx7XAmeQWDgdkehpAnViAAITkmDr&#10;7gNPmyMYqIrB7cuSgnIAVy8MKPsJcN4kNIrlsqGpBiGpOfALjkGom5lizXYIDoNK5YJkr8O4cVqD&#10;W3I+yq3r3E+Rk3j8+hAh/ThsPUJg7xsCN2c7BPg5wdjeGfoGxxDjuh/XBvPxxI3jeJyQ+eSNQS4P&#10;4taNk3jy0nHkh8fC1+gYIq33I8XlALL9TVCVEog2wtAgIf/aYB2Brp7fVxG/73jCbgeGCGR1eSlQ&#10;hzsiPcQG6fHu/M4iceNmI94kcL7/2i0FOD8lcAp0fvaOFji18zmfJ3S+QOh8icD5Lzx7+/p9C+cZ&#10;XLt6htA5xPUhtLcLcDahsqkdsWmV8PaMRKCHFVIKY+EdlQZrCz94mG9DV603ho6Xor+3HidP97G9&#10;rGXbVYJ8tmFNvdUo0FQgJDyLwBkMPytjZCQH8BnHwVKPSqDNNvS0E1g7KtDRXoFWUdZrqMixHelq&#10;LUJbdS3czHxhsU8fNge2wvbAFljv3AHjjUvg67iSylkgNJpEtt+ZVBDFIz6eylwG61qd4sglysl5&#10;yQ9/9gS/gXr2izls/6KQnR6lxEROS/FDXJQblU8/xEe7Iz87gkqlP0qpuKkJ1ppiHruEbVJJCjTq&#10;OJRxXZ0bi4LscORnhiIvI4jijyJ+I9VFkagriUNnXSJBNBuPn63Cc1eb8PyVdjx3pU2RF67K0Ho7&#10;Xr7ejA+f68dHz53A27f78O5T/XjzVhvefrwVHzzTic9e7FX6+jvvnCV83sQnTw3hk6eP47OXe/D9&#10;u+fw43vXcefDS/jzx6vAHy/h3t/v4S4+onxMsBTA/ILylQKZ2hSZ3xM2v+P/3xJAv8cvH36Kq43t&#10;bCOcEVa6ATHlaxBQuBzuWfNw2Gss/LI3ITycbaTfGhyKngzL3EkIr1uE4JIF8MtfDo+chfBUzyZw&#10;ToFLwVI4ZS+Fvu8UHHObDHP/qXCKnA7P4IXwcF5KpW0uDHwnYof1BOzyGg7rdMJW8gLoeUzBDpOJ&#10;WHJwEiZtfQjjNg/D9IMER4fx2Gs3EcsMhmGVwyM4GjIdOgFTcNh7Mna6j8Im52HY7/YIzAMmwILn&#10;snLl/wRZHfeJ2HZ4BFbuH4515jLsPRVrrEdhvtkwLLIchjW2w3DYk/DrQlh1ngArt+mwsCNwOi/E&#10;UY/FOOA2DzttZ2OTxTQsI3Qu0RuNVVZjsM2e8Go8HKv1H+Hv4u0+BmssKWYESqMJWEAgXHBkLGZs&#10;fwSTNg7DUl3Cst5UzN83ElutpkHHZQ6M3RbisN1U7LYbiUN+k7HPbTa2W0whzM7BLof52KuawmuY&#10;DT2Tmdi4fzKW7J+IBYdGY9b+UZiw71FM130I661GEY5nQOXP5+2zCvZeqxEQuAkZwWLh3I5S360o&#10;DNiJiqjdKA/ZhmzPTQh1XoMwj7WI99uIYf3DEvF7xEf4/fPf8de3vxA2fyRg/oS/fv+RkCmg+bN2&#10;ncD527+/UIDzW8LmL4TNO2+dwQevUHt6tR35FxLhk+WKUGrkgdEBCAkjXIX5wCfYB36hAYhNJLDI&#10;vM2MBCRmJSA+Ix4xKbGIkcnKiRGKRMSHEU4iEJsQozhb5GakUWOUzCmEqKZqlNRqoK4tRk5dAdw0&#10;gdjuuQd6Bw/D1sKcxG5MTWQHJuyZj2GLJ2DMrPGYNmcGJs6chqmzpmPq7NmYPWk59ow9hCJVHho1&#10;1dCwk1ZidZbmIpsg41cSjAUGyzBuzWxMWTQXU5bOwpQlszB5MeFzCX9jOWXxDExdOBfrZq+H5yYX&#10;1MdWswOtUoCzvK4ElQ1lPG4JCgkmuewMk4vjYOZuhM3712PZ2iVYsXIpVixZgQ3LV+HYFl2EGPmi&#10;IrYItWoCVwXBsr7yPnASFFt4bIoMqT+AzZqmKsJk9f9XZL5oPYGhvrWW+/AYApytWuAUC13l/yUE&#10;TAU2CX68bpHKasIbAaK4KgOJmeHIzE1AVo5ASTIkr3gRRTzKZUhZPMUzs+OVuZsyHC6OPTJvUOZU&#10;FhO4i3mOYgJJMQExiwCSnBqLvPwMlGrEIiF5wNVKrMh6QlJDvaSS5HVUEyI1qcqQuTi+5PIc4jxU&#10;xWsqryFcKteXz2WKsixzQ2WIXoaukwg8YtVMUUK41BFuGqoLCYuFhEbxApfhdXHWSUdhaSrUZanI&#10;K05CDjuKnAIZpo9GQU40SsTiSVBSFxCiJYRTLuFarKcUmVdaxHuXNITlZelUkOLh6m0Ka3sDWNvp&#10;w9JW60RkaaMPU0t9GJjrwsRKH3Yu1nBws4bK2x4qXwc4+DjA1sselk4WMLUzgb75Meib6kLPWCuG&#10;JnowNzWArY0p3F1sEejtgqhgX6REhyGLiltpdhrKCrJQzXpcXUb4pVQRTJtZZyRNp1iMNTL8zXda&#10;qE5T5k6Kw85ATz2BspjvK5lKD58zFYdCdpZ1xTkEzix0sR5Jfuiurhp0PSg7apS5mz0ddeglHPYo&#10;OdBr+U5y0ML61UWI7ZC80r21ynsRq3hCUiiSqKBUFlNhkHm3ilKQy+thfZN5vXwX1WUi2byHbIJo&#10;DpoI8koe8wZ29jKXtY5w2pCFZoqmKBYtddno5bU31fN4tTwO2wMNS015Bt81r6WhWAHZzvYa3kMN&#10;egVCjjdi6FQrzkn4oTPduHSuV/EOF2cbcfo5e64PXSe6EJKeBq+4FDi5uyEh1InwkYHOljS0Vsej&#10;MjcIQwOVOD/UTnjoIhD9Z0j9AXDWNtTDJShMsXAmEzhLCA4RKalQ+fjD114HgzVxePLKALc9gRsK&#10;aJ7CrWunKacIngN8js0Iz8hFYHg8Ij0tCfOsVxFRcHVxQ5LnfgJnGW5fG1Tmb95+jPvdOIWbBMfH&#10;b5zG6VOn4OgbAbfQaPh5qajY+cLawxsWluZIDTiKx4aKcJtw+iS3febWEJ4WuTmIJ6+fQUxYEg4f&#10;0IXBkU2w0VsPoz2UnRvgbrACveXeePxCM/q7WvitlkPyxt+40o2hnhakBvkSgnzR2pGH/qEWnLnZ&#10;ieeeP423Xr2BD9+8jY/ffAqfvPUMgfM5gucL9y2d/wWc771I6HwVzz1xQwHO6wTOG9fPUgidV86g&#10;p7MDHb0dqG3rREpOPfx9YgmcNsjmt+kTnQknx1D4We5Gd50Xzp8oUbzEz1IZaOtqRUt3M2paS9HD&#10;915cXoPQiGx4uwXBU4AzNRAefpHQP2ABT5PNON7mTeWsEJIwoaSkBClJaQgM8qGiloYawmdkVAac&#10;VQFwsjVDiK8H3M1dYbZ7BwLc1qOtNRDHBzRKZICeHgn9VYUzQ4TNMw1KpiJxTFPKIdax9nbU1Uga&#10;WjWV51x+k6KcUQGmwpfP9iUnIxLZaRFIpaKSlRaK1KQApKcGsT/0YdsThvQUXz7/aKWNqixNIIQm&#10;UiEmiBYnoIyKcnFeDAqzqcznRKEwIwxV6hg0l8egpy4Nx1uycL5PjSfOVRNA6/GvW814l2D57jO9&#10;BM4efPD0AN55ohNfvnIS3/7rJL58cQAfP9OHj/i/WDbfeqwDr11vxfMX6/Dm41346IVT+PLN8/j1&#10;i5vkBskyJMPln1IENL+mCGhqy3uETFCU2J387d6f3/PY/0J7YQFCkw5DlTMT/oVz4Zi5CBYpk2AU&#10;PgNbHaZBz3se9ANWYqPPVOwMfwhBDQvhq1kIm6SZsJAc40kjYZU+Fi7q6XDJnguLkHk45jELRsHT&#10;oSKI+qUtZbu8HJaqGXDynQ89p7nY5TQCBgRY46iJ7Jun45jlLKwgYE3bOpbA+Qim7R+GLQSzbdbj&#10;laHyfaGjocqeD1X8Uuy3m4ztNhOwx2scDnmNgL3/FDh4zoSb52w48np1zMZj47ERWHFomGJZ3GQ9&#10;Cetsx2Gp1aOYS1DcbPcIDjuPxzHVRBi5T4OZM4HTdhZ0eA27bcQCOwPrzSZirdkELDF6FIv0R2C9&#10;9Wjsch6DHRaPYJ3xI1hjOkLxrl94ZDgW6Y7AEv1RhM2JmHNoHOYcGIPx6x/ivYzArF2PYqX+JELl&#10;fOwyW4gNx6Zirf5EbLIbh+0uhGFC7A6rKVhnORUbLKcQjCdiq+ssHLScye3nYIc+r+Ugz7N7FCbv&#10;5f2YjMQR1XRYOS+Cue0yHDJdiB2mC6DL9fDoLcgJEivndsS7b0J22HYUEULVwbuQHrSNyjKB02sl&#10;hjUP88Z3US/g1Ssv46O2V1hf/sbfd/6Nv34T4NSGRfpLsXISOH+XTEPP4Ie3h/DrW0P4ieXHL/Xi&#10;tZe60XxFjaSaeGRXZCKLHXAqO/qk4lREZ8QiloCRlZuhTS2pyUOWJhc57BRzyvKRW5anDGfnsLPJ&#10;Ls1EeiH3LUhRhvcSMmKQkh7PjywBOewICrIIOvmEF3aKEZoYbInWw7Lly+FkagdLYyPYeFlDP9AC&#10;S+x2Y+y2+Ri1ZComERInzZmCyXNmEj4XYf2kPYjcH40+TQcq6ksIVGrCUCFy6jOxJ+QAxqyfiolL&#10;52DysjmYSlFgc+lsTF80HTOXzsTM5dMoszB36RJsmrIDsYei0ZrdBE1VGYrZSRZWZqOUAKUmbKaW&#10;R2O3xWbMWT8Dc1bNxTQeb7rIogWYsXAOFi9aiq2LtsFpgzNKgtXsLGu1zkJNFf8AZ11Lzf0hcoKm&#10;Ao+Eydaa/69UN2iBs6FNa+Wsb61AY1s5mggFMnQuTjbiwKO1ZMqwsqxrQVMr7MgJc7KNpjobKdmR&#10;BDECl8TaLM5ABbd5IDLUXKVYE7X7FhfJkFKOdt6fOF0VpiGXHVSezMUkvGUpIZlSUVJK8OCzr6rJ&#10;Q21tHhvhfMJhFvIytfnc0zIjkFtACKJWL/Mr0zOilFzv4jgk11dDmKoTb24CSXVdIY8j9yGwKx72&#10;4hAklgbCMctCluLJnU+wklSe5axnZTJ8rzhGpRNUxGFKoDENxeIoxYa7hABaxt80Gh6ToFtKmBVn&#10;pwfD/Zr7Q/8CwSWE1sLSRARGOMHFR7Ij2cDRzQoqyTFPcXC1hK2rOaydzWDrbE4xhb2LGRy47qgy&#10;hYqwaefA/+xMteJgDjtn/uZqBVuxkhJQzVQmMHM0gbm9McHUCMZWhjAyJ4yaE2KtTOBiZwUPlR1C&#10;PN0QG+iHpNAgZMdHoyid95GbjtqSAtTw++tvrcNARwNO9ragr7ueAJivzMFVvNv5vZXy+Wjy09FM&#10;BUrSd7Y3a9DOetPWUqYMxfdJWCPu19dVR2EH20VFiEqApHA8IfMyCbSSSUeypJTyuUqkA3kHHfy/&#10;v78BfccpJySveQM6+urQ3FlF8K1Ac2s5GhqLFGtsPRWOpgaB5wx0NEnIHjVhR0PILUVHayHPU61k&#10;Zxlg595P4FXSSfZKbvNaAnC9Ased7VXctkq5rtbmUrQ1F7IsRntLCbrby3gflXwGtThzskWJoSnh&#10;krr7W5GgzkRYZirc/d2QkxaI3tYMHO/MR1dDJlrKU3G6rwoXCZyXzxA4L/8HOMVaKSIWTpegcL5j&#10;JyR4GhM4/RCbngEXv0D4ORzD6bqE+8CptUrevnFGKW8JRF7uR1tHqwKcQeEJiPKyQA4hxDs+Dp6e&#10;7gTYPYTGUjxBaNQC5xAep9x67JSyfGZoCM6EKJ/wOEKRGxLjA6Hy94WDAwEt+AhunylUrJpPKMB5&#10;hnIWz946hycoaekFMLCyh4npfthY7ce+fbuwa9cueNpsxZm2aNy60IaT3S1K5iqZa33zWg+uDHag&#10;OCkMg11pOH+5DRd5L9d4Lc8+expvv3IVH73xBD56/UmWTxE8n6U8R/iU4XUR8VwX6CRwfvAvvPDk&#10;Dd7TWTx2jXL9HK5dPc3negq93R3oPdGD2vZWpKsbEOgXhyBPa+RQ2fWNyoezWySCrQ+iu9YN508W&#10;4fTJGpyhMtDb346evna08D0fP9XJb7cWoaHp8CFwulkY8H6D4RoQDUNdG3iZbsdAqxfrdwW6qZzI&#10;vNGiwnJlbnIp23F1WTFiErIREBAHFxc7RCdFISQwDaYHjBHoths97eH8JgpZt4p4jDKW5YRLAc5G&#10;JRqCEm9VHNTODbCutqGjvR4dVN462mtZJ8vQ2lRJBakMTYRdmcJTIyM+/CZlrrTMeS+icisOlDmZ&#10;khkukAp4KJITfakkhiCbMFqSG4m8NLFuJvPbjUVDBSG5LBn1rK81RamoY3tWRQW8Mi+WEo1qAmtj&#10;aSzaK+Iw0JSCi/15eP5qPd641Y43bzbjk2fb8e2rffj5jVP49b0L+OOTG/jpvSv48OkT5IR2vMR3&#10;/fYzJ/HBK2fw2WtX8dWbj+P7D5/CnS+fxj3F0eh9wuUD8NRaOWUYXbFyiof73a+AX77Ei0MXUV4Q&#10;jYCcrbDPmwjvIsJX4kIcS5gAk/Bp2O+wGHv95sI0egkMwxdgp/9ouBQtgmPWHFimToBt5iToxz0M&#10;87SxMEsYB9PYibCOWQATQqqJz1yYR02DbvA0HPadh4Pus2DoPxsGXjNh6jEDx/ynwyBsMtvf+Thy&#10;aA5W7JuGaXsmYNzuYVhkNRwrCYi7XSdDL3QyvEoWwqOA54yYhX32M7HVdBY2mkwhFA7HXtUo6HuM&#10;g57rGOhYTMDa3Y9iydGH+N9orDMdjc3mUxRwXGLxEFY7DMOxsHEwDiHs+s2AgQevwXkmjtlOwzFn&#10;grD9DGwjfC4znIhVBMrFeo9gpeEobLMZjd2q4SwfwXrz4VhjPAHLdSdj9r5HMefgo1hoOAHzjozH&#10;NK4vJzSuMZ2GhVvHYeySYZi6eziWGk9WcqVvMZyLlcdmYKXpZKw2GYethMydJtOwymASFpqMxRyz&#10;sZhPyN5kNRVbeIy9xnOw7tg0LNg7GosI0ZvNJ+GY9TwYmCzGnkPzsWT3ZJ5b5pAuZvu2AWEEzXDV&#10;BkSxzInYg7ygTUj33YB4t9WIdVuJWK8VGHZ+WAje7n4H/lmJqNubiE8y38S3Le/j3rd/EDJ/URyH&#10;7v4iVs87+P23L/Djl0/hhzcHlcr4I6Hzw5d78corPag/R+CklpUlOaEJlzl5GUrIohQeN7dAHELy&#10;UMxOr0RDkbiXGglHJPMftfM2Jc+45A4X5x1xKMotz0FGWRoissIRTC0vJC4AodH+CI/0RQQ194Aw&#10;N+yLNsGiNYuhZ2qKrRs3wM3WFs52drAPdMVhH/5nvA7jN0/DhBWTMHXxbMydswbbZxxFimUyusoa&#10;UU+Aq5AA6o0VyGpNxyK3FRi1YTqmL1xI2JynWDUVQBT4XDgLMxbNw7TlCzF32WIsWLIIi+csg/Fi&#10;EzREN6KpqgVlBMUiQlAJASizPoma2WHM3DiDgCqgyuMIuPJYs5Yt5HEWYCqPNWfRQmycvRnu61xR&#10;F9tA+KpFlQBno1gzBTBrlOF0BTRlqIcA2khpaq1VykaWApYijW2ETLFqNhEy/ws4G1oruV05ty9V&#10;LJfKkPN9Ea9x8fiuqixQhrQFGiUcUS0BsprbyhzF9OxowmYiNfE0glimdvi7ggBz32IlcyGrCR3V&#10;hNdSgqbisMP/amqKFDCsqi1EZa0alXVqFFARyRenE9mvtkAbqJpgkiMT5/MIbiW5KKrIRjFhr6Rc&#10;6o3E8GSdImzm5LHhFXgUy2V5LhrqSggppahvEO/sIlRUZyG/KEHxNI9JDKQEITYhCAnJoUhICVdS&#10;b2YRaOWY4kCkeM+LVGhFGXqnVPB6ygmSNbz/agKx1qFKPOAzWG8JmBoB1EzlN9mvXIbrKzMQEetD&#10;6PRBQKQ3AsL/l4R5wy/UC95BbvAKdIFvkCt8WHr6O8HDT1Jt2sFZhuHdzGDjZAx7RyM42BsSQCX2&#10;px6s7I7B1t4AToROlZMpnFws4exhQ8C1hxP3dfCwJZhawYa/G1npKdZUQ3MdWBBQrW2N4GhnAQ9H&#10;O/gThKK9vZEYHIjUyDDkJkdDnZOM4rx01BRks7MqRhO/x+oqwl9VCVob2RmyDkrmoirWD3nebe2V&#10;aGrUoLOtSgHPWiosPe3VOHVcm8lH0kS2EfIq+XyKChPZCSahr7lSCVUzMNCE4wPNOHFfZP7mSYLe&#10;qftxMge5/8BAI44TTMuobJzorcbQQB0un27F2RP1GDpeS9hrxWMXe3D+tATX7lSCr4vVUrK5iEPQ&#10;WXbu/8Q+ZIc/dEbibkqKQZ7neCOBlZBK2OyltLWXo53A295SQTitQENTGWp4j+W1+bxX3leXmtdZ&#10;gr6OEvQ2qXGyq1o535Xz94fUL8nw9n0v84vHUddUB/fQKCoZroj3MIYmxRdJWekEWAKnvS6BMwlP&#10;EBZvXB5UrJpa6BxShtSvXRxAa1cLwtIzERIVR+A0p5KUDL+kRPj4+iLN+yBunSnDkzKMzu2fIGQ+&#10;8RiB9eZp3L5J4Dx7Gs4BUQiMTkF4gCeSEvzhwvescnFARuAxPHmuCE/KEDqB8+mbWuB8/IkLePL2&#10;RWTnFyvxQh1N98Dd4QB2H96N7Xv2I9D1MC73JuP25XYM9rPNrNXw+0nHzetduHGuG9WZsbg8kI9z&#10;l1px9fopXLl6Ai8+dxLv/OsyPn7rSULm0/jkjaf/n8ApFk7tXE4C59METsKmWDcfu3FeAc7Ll0+h&#10;p1tSnHYTOFuQW9yCwMAkBThlRMotLB8OLqEIttlP4HQm5BXj5GAdhs714vjJHvQNdKGDSsjpM338&#10;rhvYd2TBxyMY7lYGVGrD4RoYC0tTFdxNtuN4hzsGBypZZySPfxdaW1tQUVPM98G2uKkZwRFpCI9I&#10;hYuzLRJzY+DpGwnTw4YIcd1NEI9BV2sBv5US1LO9E4fIwRMaAqdAp4RG0orMHT51oot1r11JcSrf&#10;g4wU9Hc38vthneyuo2JVw29KIkFUo7utEh2iLFGpbhCHQB5b2ixRkouKElGijoc6L0qRvPRwFIqT&#10;JhWc0rwIZCX7orY0Bur0IDRXJqNK5nzWZqK5IgstNTloqExHS3UGWqvT0VSRwm3S0FWfid7GNAy2&#10;pONKTy6eYV17+WIF3rpRhfeeaMabMgx/qQXPXmjA6092450XTuD9V87jo1ev4ou3buG7d2/ix4+e&#10;wB8/vIx7f71HuPyEkCkiczcJnPe+x73fv8GdT9/CV6/fwpmWfCRmG8OnaDlUWSPhXTIbRmELcDhi&#10;HA75jsMuxznYEzQD3sWr4ZK0AAdChkNVMBc2SVNhnkC4TJ0CE4KmUcw4GEZPwcGQEfAs2gDfxB0w&#10;slsEY69FOOQ1GRudx2Kb3yTsDxiLfcHjYBuyCEYe82EWNBdeNquwc/NcLNw7DovMRmGt46MwjJ8K&#10;6+SpcE5bAPuEeVClz+X6NOzzG4u1doQv/bGYtWsYFh4ahk1Oo7HXcwR2ugzDVqvRWHjgEUzdOQzL&#10;jozCKp2HsViHQEhI3OA+ArrRvM6EEdCLG4tjIdOg40ogtpiM/ebjcchjDvY6LsAq/SmYdWgC5h8e&#10;hXk81hqzSdhoOQ7rzB7GJtsR2GQ9GqsNpmDpkQmYuu8hTD78KKYdHYmJe4dhxpGHsNRoOCFxEuZu&#10;GocZ23g9eiOx1JKwqpqOHRaES72JBNlxWGs6hRA6C7ssF2K14RQs0BuDafrDMcN4FBaZ8Pz7R2Hx&#10;gdHK3M0ZvJflRhOxxWoODlovw37dedi4byoWHRiPVWa8Dye+P7v1cLVaiXCf7Qjz3IgY122IcyZ8&#10;eqxCpPN6hDisQqDTKgwzHrYaNkedMG/FcqyduAmRD4fi6cUncO+1u/jr518o2tBIMpfz918/x4+f&#10;P4Hv3zipOA39+NZpfETgfPWlLjScL0RGZQrySnPYGOQikxpaSnk24nMSkKNmx1Oihlq8uiXbD0FT&#10;cpOXlJegpEIy6ZQpQdWVtJHiOMTOToak1ezICssphJsCLudV8dgVGYitSoBjnAv2+x7F9jWbYO3m&#10;ihXrVsPcwgQ62/ezU/WEh6s7HEJdcCTEGMvsN2HSvjmYv3QJdOcdQYl/AfKSMlGUmUEtMh/lpYXI&#10;qczEsXRjPLqbwLl6EaYsn49Zy+dhLsFwOuFzhsiSmZi9bD7mLFuEeUsXY+HiZdgzYx+KPYvRUduJ&#10;yqYqaBrKkFebh/CaSEw6MBXT1s7gMebz+c7D7BVzlWPO4vqMpYRXgqccd87ixdg6fz+SDNPQomlj&#10;R1eJ6jqJ4cnOj/AoQFxD4KylJlwvQ+r8v5ailPctngpwtgtwyrxNcRjicrvAZjVhUyxIZRQNAUoL&#10;mjU1BEaKWAuV4U2BR5lDqYj8J9uIQ1GWEjtThpPV+eLZna0AZ1U5gZTv5AFw1hBMqwS8qFFXs1Gs&#10;I7DWCXBKXmg5DzvwmvoCAqU2ZJGAby0htFCcfvISoCHElRFUy0rToM4IR1qELzLjgpAbH46M+GBk&#10;xcehIieLcKNWtpNg8mKpbCR0ylC8WDtr6vMJnZkUQmB1NutWJgoJiPkEzKz8BCVzkkwJKCY0l7Ne&#10;yZzVcl5rpQAyyxreiwLiBGexuLawsZcQRY3NGtSzM6ltKOJ98L4FnsWqK8L7qOD9l1A5iooPQKRM&#10;CyHkRsaHKBIRF4yohFBFYpMjEJ8ahcRUlsnhiEsOQ2xSsCLRicGISAhESKwfgqIIqBHuSjpPz2An&#10;eAap4OHvQGhxgKuPLcUGTp4WcHQ3g52rCeydTQg4FnBws2QHbEHANISltSEcnSzh6ekIb28nuHnJ&#10;vo5wYalys4GjixWsVaYwdTSEmcoQVioTODpbwsPdHn6+LggP9EJCsB+y4yKhTktCKZXIaiqNDXz3&#10;7azjbayLPZ2SD7qB8FnEzr2BHb14g0vqyGYCnIYdYRyy08JQlB2LjgaNFjj7GnGyTxyGmrmvLLco&#10;lrPTfQQawqfkOxdgPXWyCc31ebgw2KBkublOyLx8qglXzrQQNjsJbN0Ev3ZclHzZ57ThjQQuxfP8&#10;vIQ6uqAtz58XZ6FunDtHKGV5geUF7tPFd3uK13L2NEGXkHFqiLA72IqBE00Ejnr0EEa7u8VKWoqe&#10;jjJ0imW0tQSdzSU4w+2uXCBwXiVwEh4FPGV4XIbJG5ob4BEmwOmCCA9DFKZ6IiEnFe4BwfC108Wp&#10;hiQ8fmUA17nt4wQ0GQqX8jEeRzzPWwicwWkCnPEKcBYUpyAwNQ3+gUFIZ3t384xGgcZbPOdt7nub&#10;4Hj7FsGTwHn27Ck4+0eyDqUj0t8DCfE+cA8PoiLjiPTAI3jiXMH/BZxPEzaffvwSsvMInHYqmOts&#10;hLv9QegaHsEBHV2Ee+oowPnE1R4+r2aCjxY4bxA4rxHoq7PjcaU/H1fP85kI3LP9eW5Igw/+dQMf&#10;vCVOQ0/hozeeUYDzk7cInA/mcz6Iy/nuS/j8/VcJnNcJsedw4wah88Y5XL1G4LxyGj09BM7jXajr&#10;aEaehsAZlKTM4czlt+0Smss6H4Igu73oqnNhfSil0lKHs3zvJ0/1Kzn5u/keh6gcVNY08RvMhbeX&#10;H9ysjyIzJ5jAGQcrc2e4G29Df7srgboCp4da0E9Q7evtYHtZifYetretrYiMzUNoeBpUDlZIpfLt&#10;6RsL06NmCHHZicGuKDQR3kRZF4fK7KwYnDxZgnNn63BemcOplQfAOdjPutbfTmWLyhe/gePiRNfT&#10;QOVKvidxqqvn8oPf+M108/duKQmonbXoaq+iskcliW26jATU12Sjlu10tYaKfFEcKksSFMei4pww&#10;Amcgv90IZCf7o7I4mlAajEbCZUVRLNoJmK216ehozEZnYy56CM09hMC+NkpDNgbqMnGyNgWn6rJx&#10;pjkHpxrTKZk43pyOi8dz8PTVJrz4ZBveefEkPn7tKj598xq+fOcWvnrncfzwyTP45dtXyQxv496f&#10;H+Lunx8Df3yOXz/5ANe6+lFXGwF1pRG8E1bDQz2XwDkKwRUrYRyyEAcJhbucR2OX1xi4F61ASOlq&#10;WMZMw4GwR2CVNRpOuZJNaBz2BI7CgfCR0I0cSegcC5P4kXDOnwKv9IUw8JmO/W7joRcwBnudh2MP&#10;ofBo+GgYElKtkmbCwH0aDJ1mw8xwMVbvHoNNqrEwTZGc65Phxutxy50PVfJcWETOhGEooSpkAvZ5&#10;j8YWh9GYqzcMU/cMwyLdYdhuMxKbrUZij9M47HAYiw02w7BcZzjmbB+OqZuHY8qBYdjsPRz6cVNg&#10;Fj0Nh33G4YA3xXc0DniMwFajYdhvOR5HHeZhtwkZgZA3S5mTOQFTdj6EucfGYIXJWKw0G4lNPP42&#10;y4lYfmQqYXQE5hJ8px0biak6IzBLn6BoOBnz903A+DWPYOLG4Zi1byTmHB1BQB6NFUYEb6u5WK4r&#10;81InYYnuOKw0nKjEH12hNwGzjxA2dR7BHG47Z/cITCA0jyZUT+L1LbEnqNrMxwbLpdimvxxr9kzH&#10;ap3J2GRHYHafD1f3NQh22YRwpy0ItN0AP9UG+DhtgJfjagSoViHEbSWC+Fuo0zYMGzF2DIaPn4KR&#10;sybg4RHToT/MAsdHlwG37+HuDwTOX3/GL1//gLu//IY/f/0aP3z2JH58vR8/vdyDn948jQ9f7sPL&#10;L3ai4VwhcqlBFVWqlViZeRWFyCLIpEp2FUJdIaGuoLwYRRVayCxWyjKUihA4SwmcEj9SRMBTMv5I&#10;OCHx8M4lIGQXZSFHAmeXZCKpPBmO8fY4HGyMnRt3ws7dBbt37YS1rxPWbt4Me3tHmB4whL+XN7wD&#10;XeEep8KxMGOssNiBDeu3I9QiEKkxKezgoxCRGI2oxHAEJHniUMABzNixCAvWLcWC9UuxUMpVCynL&#10;sXT9SgLjQsxZsZiyDPOWL8PCRSuht8IUZSFV6KrtQVNLM2pb6lDcVgz3Sm+M152GKWunY85KQiWB&#10;c/7KRZj7f9j6y/g6mizNF5VJtmyZmZltybJky2JmZmZmZmZm2NLeYmYGS2Z+uep9q7qgq6u6Gmam&#10;Z+49PTP3nO6Zc2Z6nvNEyq6qc+/9sH6ZO3diZGTEf62ItRbPJ6ydZyQIvYSTPOf5m1dw8dw9OF8N&#10;wmApG7q+HnSNdKFJ0QY5wbGTDZ9soFOay9ncxXKiiNBHYq6oCAovtomsRB0CTLmfgNDeYQX6RwkD&#10;1JJ7BwibQy3oH2hGlwC/z7D5xcq5Zen8s5VTmlNJsBLD1MJxSMzRFPEoRVic5qZK/t/IxnULJoUV&#10;sJvnlHURBsX8SgJlFwFOzIdSEDi7hYhQJXKek8DZLBx/RNglXq+hvpTAKUCznNsLUJgXiYAga9jZ&#10;68DMTBu2FnpwtTOBt4s5nK1NEObhibrMPHTVbQ3hi2Dw7QTgAT67CFLey+sIy6yYnynCH4khbzEU&#10;LpyLBHQKESGhxPzT2pqtgOki21EH4VPGZ+9ih9GjaISCQDnQSyWC5TY4KPKJt/Hdtkpe/gI65X1N&#10;W0L4UFB6KMISnE1oFJmYpHzphMvcQhFkPgO5xSI9ZybyS7NQVJGL4opslHwW4UwmMqIUU4q4LuWY&#10;LxXpLUXWpnTkF6chtygFOYVJyOH5s3I+p/PMDEdSRhjiU4Kl7EkiOH1EYoAEpxKYRnkhKMITgWHu&#10;8Atyho+fPQICHREQ4IhQbgsOc0NgqCsB1EOC2fBoP4RF+yAsxpe/fRES5Q3/cDEtQEwHcIFHoDM8&#10;g93gHeRBePVDdHQI0lNiUUDArinOQSeBdKS1EXM9XVgc6MFsrwz9bawXfMfdzeUY7WvHAkFzkSIN&#10;cQ+1YlxYcia6pWH6yaEuzI8RWqe5z2wfVucHMMTO9OkyQWZ1GG+ejuLl2hDebo7jw8tpvHkxReib&#10;wAuC5fPNGSkWprByiqw/zzamKBPYFMJ9RD7sZ4RSAYnCMin2Ge5vw/zsgDTUKWULko6Zwotn0zzf&#10;NI+dxFMC6ipBVMz9nBNWV4LoDIFAwMMGz/v65RzeEhTfCgeezVm8ebbAOtGL4MQ0+AWGSHE4G4si&#10;kFdTgpCEOET7mmOptwDvX2wFfRfD6AI2hbe5CHH0iucamBxAYkk5krPzkBnuQgWtBEmlpYhLTCRw&#10;muPNkhhSn8XrjWl8eLWAT2+W8OndCr4iPK6vLSIkLgPJuQTO2ECUFsUjOjMNodEBqIg3xzfrdfj6&#10;zTy+eiPmbq7g2/er+O7DU4LnJqprmuDquQWcSZEO8Ax0h4ObO1KDTfFmqhifXk4RkgbYNnVKCRfe&#10;vCZwslzbS/MwXZeEobIktER4ochRG7OtAfjbX6zgb3/9Hn/7q0/4owScW9bNPwPnn73V//0ffiJw&#10;vsRbgqaAzS1ZIXSuUJEZx9jcOBSjQ6hq6kdCfBESQz3YvxTDJ6Ec7gHxiPd8jAl5gAScq0u92OS7&#10;WFicwdz8BCZnFFjj++zsGURuaRvCI1IQ5GqLCkJYSGw2PF2CEGqvidnRINa7LklhmlsYxezsCOto&#10;NyamejAyMcHvspNKQDV8/TxRzLYjMiEPXraeLJ8nWBhNxbjw0h+Xo1vRwjalFMu8l6frPVRwhJJD&#10;5Yh17OnqLK8xgaX5cUoflqjcLFG5WprtxzKXy6zzi3ODVLiExZ+Kl7D8zwzyf/43I4S/Cf0L/Ebm&#10;eV9iOTclhwjkL6yiIu7o5EibFMJqqKcGg3IqiJ1l6KdC3NtesTXE3pwPWVOeJO31mfydi476DCha&#10;c6lQZmKCYDnQmY/liXrMDVZgdaweq+O1WBypwXx/Dab7KjHRU4rhrhwMdhRgba4Ev/1xDH/45TMq&#10;F8JJ7AP+4Tef8O9+9zX+4x++x3/464/4L3//Lf7l33+H//Offo5//uWP6G9qR3KpKxKa78Gv6BSC&#10;Ko8juPo8oqqvwj7pKkxiD0EnfBdM4kRKxTMIKDsNr5zTMIxVhn3+Pthl7IFe+A5c9VTCvcid0E9R&#10;gkuhCvxqjiOo5jzsks5AP/QEHgceliycphGEzpATeBRxGJbpx2CXtQ/mMSeg4XIQGk6Hcc91Lywy&#10;D8Or+CDcclXhXXoaDhmHYBqzD3qETMMYVZjHqcI6/gh0Q/bBMOgwrhvuxg3Lg7jnQhi0VsYD5308&#10;lyrU3VUIdsq4Z0UgNNyO/fpK0IrZD/uCE7BLPQotrz3Q9FOBRsAOaPvvxl0bJag77YWG/Qmc1VAh&#10;+B3Abd734/CTuCRA0mYHHsce5LPzfvhMOo7HcNfyGG4SSi85H8AV3vtFmz24aHUUp/SO4JCaCpRv&#10;KuHg4904baKC8xY8J+H0tAGXRvtxxkQV540P4/BjntuIcGm6GyeMd+CE4Q7+vwMXzFRwwkAZe/V2&#10;4ZCpEk75KEMj+jzU/SkeN3Bccy+OPt6FOw5HYeJ7Hr7hNxEWdAspwbeRG3oXSe53EeWhjgD3Owj0&#10;vYXQgHuICLiF+KB7SAh+ACWlHdugtHsflI6oYue28/BU8sELVRnw3f/CP//Lf8UP/+8/4MPQS/zb&#10;D/8Z//3f/zv877//iH/9aY5C6PztEv7+FzP4xS/GIV+pkYCzSQyLC1DsaJCAs0TEa2ysluJV1kmW&#10;TQIlwXMrXzkBqrMVrbJWSCkiRfaeLpGhR6yLcEi1lBrCaC1EfE8htYSTfHkh3HO9oc0GWEtNA2EJ&#10;8TDT1efDB0HfQB/+KZG48+AhvNzd4e/giPSYaCSkxCAwLwx2Ia6I8QlHb7MMDbxmHeGphqCU2JGE&#10;sy7XcF3nPi6p38TV29dxQ+M2rqpdx3WNe7imfguXCKHn7xI01e7gCn9fv3oL7o890JReh5qKCtQ0&#10;iOEO3mtLMYq6UqEd9AjHH5zF6ZvnCZjncPnuDcIngfOGAM5LuHjrNs4SOC/dvoULVx7C7JwnenJ6&#10;MNTbiy5qsy2D1K7HFJCPytHDzrhnRI5eEWx7rBf9471c79laUkOW879OwmZHbxtk7Ez7+FsE5RZz&#10;N4WFrm+wmeAkYszVSJZFIV9gU8Bnd1e9BIcixI6IQ9dNQBTOO62ySpTXCit1PuGwBK3NhDPCZmdX&#10;I6GUACZvhJxgIFcQPIW1r7kUcr4nRZcIxyMcgZok4OxW8JwScIq5kARZkd5RDK0TShpbC5GQ5g2P&#10;ABu4BpjDO9gSPgGW8Pa3go+3NVzcreEszVs0hIezDdIjotDRUEeobSMsEoyp4PSzoe/raZGAUUBi&#10;n7BKEgpFwPtOXrupg6BJ2G3mvTWJuiSspITNenaeDSIGaEMJmsS9Kxp4jnpp7qKYdzg02C4BZ7+Y&#10;AzvA83+RQeGIJZYE3YEmiNShaVkxSMlJQEYOgTM/ncCZgYKSHAImy6+qANVVhaiuLpJAt47XE8Ho&#10;t2RrrquI+1dZI1J2ivmy+dz3zyI5LdXmSeAvMjaVVmeitIpQWp6KQpFrXgBpQSKyCoRFNVaSZIJp&#10;YkYEEtLDEZMUyE7SF1EJfoiK96Ui5oOQSC8CpzuFYBnsBP8gR/hzGRDihPBId4SFu0qpP2O4fxyB&#10;NjEtHMkZ0UhMjZKmDoTFh8BPOD2FuMMzwIXvzFWynAaFeCE8zBdJCeHITI5BWa6wrFARqavGUGsD&#10;Rtk2TMvbMUV4maFCNdbXgUG+v1HW98nhbsxP9mCKHeeoogYvlgbwZm0YHzZG8G51EF8RAt8vjuDT&#10;0ji+Wp3E10+n8RXh6y3hR+Sk3lwfJWSOczkmiYDS5/z9cnMSrwiTQl5y/421SYKj+E/Mp5zFqxdC&#10;5qSlAEmxfPFsRoLPZ4TPTcKqWL58PoPZyS5pDugC4XNlvp9ALGB4FK8Itb0DCkRnZcA3IgRpLLua&#10;kgTk11YiJDkJ4azfiwOEt1eTUuxLyaUR0JAAAP/0SURBVMJJEeD5htd+y/UhQkZyWQXfXS5yI9m2&#10;UHlK4+/EpGSURJhLYZEEcL/ivbznPb5/tWXp/EiAXF+bR2RyFhKzi5AaE4TK0lTE5WQgkkp3VZIV&#10;vttowLfvFv5k3dwCznUuCZy1zXD3DoCrtRayE90QEBUAZx8fJAUY4v1sGb4icC7ODmGAbYxQGt+9&#10;HedzT6Ahh/XcSRcxlupIMLmPOIMLkNda43e/XMAffvWWwPk1gfNb/PE33+Pv/h8Wzi3glJZfgPPN&#10;FmyKIXVh6XxJmSagjYkh9aExlNTICZyFSAzxQEljHjxiiqkIxSPRWxuT3f7YXG3G2jLfB8F9fmFa&#10;kgkqCevPZyEfGEVxdS8iIrIQ4uaCqqp0BESmw8MlEGH2WpgdCyIE9khD6gtLY1ggdI6xfZ2i8jM5&#10;M4vqxn6k53TAz8cfhfyOY1OK4evghbSQx1gYSyTw1UpTQQaGuyDrrsLaegeVkgGCJusi66CI97rB&#10;9zM62E+lnAp4ZyWG+howKdKGznRhZbEHa0s9BOY+rvdLVvS1pWGsL47i6SIVHN7T+vwIVgijy/OE&#10;Ul5LKGYCVFcW+rneKwHs8nyvNL9ZOE8JWZiSYX5chiXW1ZmRFkwPNWOKMt7fgBG2x8OE0qEuAZll&#10;6KXSP9hZjJ6mLEwqStHXkMnvlHDZko2F3nLM91ZgYaAaC4NVmJSXE1IzsDifh5++H8Jvf1rHH/+K&#10;7/un9/jNz57jlz9bwK9+RkXqmRw/fTeM3/w4jr/5cQ6//9kSejuLkFJpjsSWG0jvvIekpqtIalSD&#10;b/Z5uCRfgUHUfpinKMMqRQW+hE2XbBUEVZyCbsQ2mCTugz6XhpG7cMVFCVf9dsAgbTeBUxVRzRcR&#10;Xn8d5vHHYJ50FMYRx/DI4xR0gi/hUeQ53PE7iEfBR/EodAfPpYy7zjsJcrsJlntgnXYArrmHYc3r&#10;Ouepwjh+B+77KOGm+zbc89/Fcx6GRcR+WItg6SmXoGG0Gxf1t+G+505oEx7Nwg5Ck9B5xWIPoVMV&#10;2u67oBu4B48D9uOutwp0Iw/wnveQCXZCM0AZj/2VocN9blkq4bbzXlwy2YuDarsIqDsJnCrQid9P&#10;MCUcWm+DRsIBGCVTQg9Ax+sQnnicxl3rw7jptx+mqRfwmL/P6R7CKY2jULm6G3vuKGGf9nYcN9+P&#10;U+YHcezJLhx+qETw3IsrVkdwir+P6eyS5nceebIDx/W55P7HuH7UYCfvYQcOEjhPme3EVQK7ZvAJ&#10;XHM9hOtuZ3HSXBW3HA/DzPcyAoIeINBbHbHh2kiPfIjMUDWk+Ksh2ksDkX4PEOZ7G75uN+DnRvj0&#10;e4gwPzWyptJO7N15GNvOncHpnQ+QqRSPPzo+x//6h/+Jv/6f/xUxG01IMPTD76rW8bFxEP9hZgr/&#10;18+W8a9/NY//z28W8I8/TuGnn8YgW6pCdZfo0MVweCNqCXKVsnqUNQiLEqGxnbBJaZYgU1g3hSWT&#10;YNkp0kB+zszzOVOPlL2HvzsINO2SNa8ZLQSX1u4GtBJeqvqrEFgVDaM8F6hpqcEzLBAWBqbsRONh&#10;oW+K8PgImFs5sUOMhaHeIz60C9KiopCfmoCs9GQUZuWgqV7EAiXQNhJ4CCxpsmycZOHc1rqNu9oa&#10;uKl2C3e07uDmg5u4x993Ht7H7Uf3CJ93cENLHbc070H9wROY33dAbngeikqKkVmRh8zidKSWxMGv&#10;0BNXbW/g3IPLuPLgFoH1Ji7eu4YLBNbLajdwWlhIb2vh/D3uc/8mrl19Av/HURirHsTUQD+GxgYI&#10;jH0YnhjAoPC2HOiSPNS7KWLe5uCQgiAkJwhRhkWoml4ewwaPy8FxHjfJcxBGB8e6MDgiw9BIuzRf&#10;7c8Wzi3o/CJylmuPiNsooK1HzIskJFKE01BZnchlXoAGglEXAa+X76RH3kygFLEfm6Ug4v0Eux55&#10;vTSc3iOrQ7+0jf9TxHC0vFecrw5bweWrWCdKCWn8TRBMyQpFWIwboUYM/zoRKg1gbfgQJg/vwUpb&#10;C54WZogRIYNigxAa5YuQEG8kRUahk51kn5h2QMVEgHI/77uPMjjYwY6x/XPQc5GJp5WAvBVHs4P3&#10;JmM9Uojg59ynnyICrfdRhOOKgHNZZzVhs0UauhokdArglBxbKH383T/E8/M/sRTbegnzbd3ln+eN&#10;plLStiQ/DdkFGYTPVGTnpSCXvwsIoUUlIr3nVlrPOkJmQwMVNREiSsQjbSxDS7MI4bQlIkZpG5et&#10;LC+RbUlEARBgLDk4UcQUhbomQmxDEaH5z4Hyv0hFda4kJZWZyC9LQV4Z4bRU5JtPQBqhNDWXkJxN&#10;iMwIR1JamCTxKSGITw7m+wggbPojQlhACaehlPBwb0SGeiM8VEClF6KjfREd54+ExCCkZ0QRtmOQ&#10;mknQFeehRCUEIYjHBUV6wyeIIENY8PZ3hZ/v1vB9anw4ijKElTQXbdVlGGSbMKVow9KwDNN8l6vC&#10;I571rau2BH1UTmpYfimRgVQig5ARF4qS7CTUE+rlTVUYaqvHDN/jxnQ/Xs0M4u38MN4tj+Dt6gih&#10;dRRvCKVvCI5vnk7h7VNhJZyTHH1EiKFXrxfwivD2SlgtX4lwQYsSgL55yW0Eu5eEltdcf8vtwgu5&#10;t7ee0oA+QkN/XyMG+HuQdV3UKRm/m1Yx3aKjFArWi5bP7WBhURwWhhvwbnMC73m+Dzy/cOD59GYZ&#10;HwR8cjkyN4K0ymqk5xciL8pbUtAyK6qRkpKO0ihLAmcr958hsE5JQdsFsArgFOfYXF9CVHI20vLL&#10;kJEQhtryDAk4owj+tSnW+HazkcA5J1k4t2BzDd9/fMptm6xXMvgFhcPNUgv5SS4IiQuEu78fEgL0&#10;8X6+DF+/mpZCVYkc9c1tpXj/lgC+Mona7EwEGT+AqfY1BFo9RJLdffQ0WuNvBHD+1Uf88VeEzV9/&#10;gz8SNv/+s4XzS0zOP1k4f/8jfv7ta0LsOqFzS94QPl9RZuenMDo9jsrGLkQkliA2NhPxQe5IzkuA&#10;XVAm7zEWCV5PMNrpg82VJgnYXjxfxMKiGFafwChha53vt2dgChV1Y4gIz0ewkwdqKrPgF5ECd1e2&#10;KXZamBkOwPJCj2ThFMA5T7gbY1s6Sagbn51FbcsQFToFvL0CCK5liIzPh6+zF1KDtbA4noC5qToJ&#10;OPvY9gjnt6dPuwicQ5KVfSsSwgyePV0gcA6grpx9jhgxoiLf3JiP5vpcaT5me1MBYayCEEh4pYK7&#10;PCWnEjWE5yvDkpX/xdoInlG5eboyilVuf0og3WD9FrLJ/ze5nxgR2KCsE1o3uRSpMdfmerC52IfN&#10;pV6erxfPqMStEVCFrM4qsMLrLE1S0RvrwOxwM+YIpJO9NZjo2QLLkY5iDBLw+5tz0cdlrxgtKoiB&#10;QpaM5aVSfP1VrwSYv/1hE9+8nsPCbC0Gh2OwuEJlujEKCgL5s/c811QuBlhWtZ3uiK18gLTOB0hp&#10;U0dU7Xmkt96Cd+5xOCQREiP2EfoOIrb5EqIrLiO4/AKcc1ThkH0IOhE7oB9JYAtRwp1AJVz2V4J9&#10;wUk4px9FYOkFeBeegX3aIUS2XERU/VXYhF+CmucVXPRQxW2vnXjgKOJrqkDfV0VKOelfcRyxDacQ&#10;UnEOFlEqsIjdC6eMQzCK2AUNr22447obN5z34IG3KnR8VLZSTkYchK47odV/J6yT9sIj+wicI/dD&#10;11UVF56o4IrtXhhFHoJ98jHYJ56R4mWqifmXHjsIkdthlXwQzrEH4R18DEZOqlBzUMFl0x04byyG&#10;yQm6QXtgSLB+FKCCmw7KuMHrPIrfjccE2Ech+6Ej5qU6sQyiD8BExBF1OYpLeio4/+AQjlxTgcq9&#10;HTigtweHdPdC9cleLlVxQn8fThsfwAWzQzj2eIe0fkhzF/ZqKOGI7g4c0tkuzT3dr6dEqNyDqzbH&#10;JQ/3G3578SjoIK7Y7cZZm33S/E794Mv89q7DzeMGfD3uw8dDDcE+6gj3uYso/zuICbqP1MhHiPW5&#10;gQD7S/C0vMJv5T687K9BabvyLhzacRTXbhrATMkWPQcqgbV/xX//P/4Fs//yM9wrs4Wt1iMsJjVB&#10;YRKD/6N7Bv/z52v419/M4b/+dhZ//+MEfv7zUXQuV6GGWlKLyB5EiKxhJ1Epa0A5O8zGxmo0NzdI&#10;kCmsii1iaFiyZgpLpuisRaYeMWdx6z+xLuUbJ2gK8BTB5MVwciuhs0VOmGXjntCQjIiyaLhFecAt&#10;Kxj6xjpwCw2Ek6k9UpJT4enohpCYMDh7ucAr0AOOtmYIc3NHQVwGGnKrIGtvl67bKWtBU1c9UuU5&#10;OOR0Dbce38Mt7Qe4S/DU1NOE+hN1aBlqQ11HA+q6D3Bfh/9xmzr3uaelC+NbDqiMreLH142O/g50&#10;sNNpHKyBd6kvzhhdwk1C6zWtu7iueYcilvcInDdxRe02IfQBrqjfxiV1NVy99gj+emGoTChFOTvf&#10;kvIcVFSJAOdVaGyrQzHXS2v4X20pKkTwZS6r60Umpko0tBCmCPMdLFuFghA0oMDE+BDGJoYwTvAc&#10;mxBz0rowPNKKbnkVAfOzVfMzaCoUIkMNlyzfHoKiyFwjOeJwvbW7GlWNJbxWCQqLt1JOlomg4+W5&#10;bDQL0U5YUhBCB4Q1UzgdtVaht7uJHTGBrrdVglfJsadfDEM3oLFVwFI5Wgl17bwPEZg5KT0YaZkB&#10;cHfXg54obw0N6Bo9ga7+E2g/4u9716Fz+ya8rayRnRCPvOwEJMaHIj8lDQOthMHedmkep3Bk6SPc&#10;jgx2YWhAeCgTDIV1coBQqqhnfapBJ5+zU1hleX+9Ako/S2+/gEoBnHxu7jfMpZgnNSAAk51IvzQP&#10;tgN9AjyHuX14CzYlCB1qJTgXSCko86jQ5GaKcCYZKCvMQmWJCO+Vz/IqRA3foQgHVS1CodSLqSYi&#10;dWoJquqKUVlThMrqQsJhAcqrCKPCSau2APUs4wb+JwLWC5gXQetl7RQxZ7azXHJyEjFTpVBPrVvx&#10;VUUkglaxpAhgEYBa11jIxp+A20IwJaiKZXWzyJjE6/K/MnZ+ZTU5KKrKQmFVJgoqMqRwWLlFicgR&#10;OdfzCaj5BNS8WCoI0UgmXCalh0twKqynUQkE01gfhEV7UinwQAgllOvh0R6IjPFGXKI/oSkMGRmR&#10;yEiP4zIOkdH+CCOIfnGeCo7wQWCIJwIJpkEE0xDCrVgPJdiK3/4BLgQGTxQXJCE7PQJZvIe0NN5H&#10;UhhiowMRGeaHiDAfREX4IiaK14sNRmFmAqpLMtDJch5mnV+k8rVJIH05N4T3y+N4vybgk/D2fEaC&#10;UQFyr7kuyasZvHszRyGACiFsvn+zhDUxzC7mfa4OEWoGMMPOfXamB6NjIsNTM98L3wMVtb4BAml/&#10;Lb8FwimhtJ8gOk6FZpr1Z57Q+pQg8JJQ8H5jHB+fT+H9y2lM8r6yKyuQXVTIuu6DlvZyZFVVITUt&#10;CwVRNoTmdkKqGMYX1k3C5lvhOLSEbwiQz56uIC4tH9nFVTw2DHWVGYjPy0ZUUgzq0h3wzWYTfng/&#10;Szidw7cfVvDdRwLnp3UC5zM0t3TDPygS7paPkBNvh+AYX7adnkgONsD7hRJ89XoaywTOYSoCzW3F&#10;hMMJCTgbcgoQYWYCAwKnr4UGUuweEkrsCJyL+P1ffRlS/4rA+S3+/rN18/83CPyP+InA+fHdBsv3&#10;6RZ0vt0CzvmFGSrPYyip6oR3aBZiYpKpfLogNDEY9kFpcPEORyyBc6zLGxsr9QSxXjx/No/FpWkJ&#10;OEfGO7DK99rTP4n8UgWiY7IR6OSI8rJ0+IYnw8ODwCmchgic87OdWOL7WGS9WFwYxeQ43+3CIKYW&#10;5lHTOsTvQQFPL18UEjhD43LhIyycgQ+xMpnAsmnAvFQH5JIi8vSpDM82BqRpHC9EJIONef5ewcTY&#10;CNpbWlDL+lhRmYfy8kzUU+ksK0lHNZXQhtq8raQTDWxbCXYdFBm/0x5+66OsR4tTHQTKXsImgXJp&#10;BC+FlV5ETFgfpAI1hFdPhykjhNNBvFgdxMsVLpeHPudhp+K1LhSvUbxi/X2xPIDX60KG8HKNx60P&#10;83wimP8AjyO4L/ZgdbwVC4MNWKTM9FZhpL0K1VSmK8sTMTaWR/it57O149nrOnz1qQfLLMO6phgk&#10;l2lgcC4W3lGmyGx1xeSLJDQpIpFcZQbf/OuIbLxBkLyKgJoLCKk8hIT6M/DNOwrP3H3wSr0Cj5SL&#10;CMg/jeDSs/AtOg0X/ueQTejM3weT+B24503gDNqGh3Hb4FRwBMYRKjAK3weH9AMwDFeCf80heOUf&#10;gI7nQVyyPIrj1ttxjZCo43YYuo6HYep8HI9d98Iqcjf8Cw7DI2svzGJ3wSH1EDwJr54px+EYfwLG&#10;hEKDgPNQc9qP+4TV6zyPMSHTp/QQ7+8YgkovIjCXoBt/CqZuB3FRawf2E+TueOyDUcge2EUdg5b3&#10;Tmjw2to+yjAMUoZN9B4k5J1HQvR5WDrthT5h2NjnMHQ8DkPTXRWPQvfDOPUEdCP2Qs19Ny6IzEJh&#10;+6HuuB33fHZDJ+EY9MJVoS0yK0WfwC3C530+l7rVMV6f0Kq/F8e09+D0k8M48eQQjuoQPp+Q8x7v&#10;xuHHu3Dg8z3uvrsNe7W2QVVXCceMCO+2qjjvqELAPoorFkdwxfgwrrjthF7gfmjYqeKuzUlC6Cnc&#10;tj1HyL0CU6+7sPd6CGc3TXg6a8Db+TaCA+8j2PcmogNvIMH/OpJ87iDV+wHCzW/Cz+4KlJSUt2O3&#10;8hEc3XEPOUqR+I/hv8D/+rv/gR/+7Y9weJoJVc8zuHvvDPzvGaL2tD3+h2wV//bTM/y33y3jf/vt&#10;HP6OwPmznw1BtlwthQJqJhzVdxA4uxtRLoCTHWW7FCOwXspq09xRQ9io57IRLZ1izqaAThE0XeQA&#10;F9BJuPxTikiRd5zSzd9y/lbwf0JRTU8j0hsykVWUjszyLMTWpCIgOQjeGREwszBBWFQogr09ER0b&#10;Ae9AXwRG+LMD9IeziyMCHXxRk1SM/u5eAmw7Ovs60cxOIlGRhX2Ol3DLQB339R7ino4aNA0f4y6B&#10;R9NIGw/0NQmej6BpoAkNg0fQMhAQSki/44jaWD5fcysaO0SIpRpU9ZbBtdgLVy1vQk1bDdcJsbcJ&#10;Ure1eW7dh4TQu7hJ8LyjKSylarjB5W11TVjfdUdNai2hrB41hAVRdqWNZcgtzyMU1PDZO9BOuJKy&#10;DfVtxetsFXOGRLkQ1ptZrsJaK6Y19IhhyoFuQpMCkyNisnkXRghU3SIMkWTh/AKc9RJgSiGGFAI2&#10;t4BTQGKXsHAK4GwSkFiNJgKNsKLV83c1l9UN+aioI6hUZUuQVEeAkrXXSMPbA31tEnQqFH8GTsVA&#10;o+TEI/J7C4/1Np47Mz8aOQVRcPcwgr6BGsUAuqY2MHVwhKWrI0wdbWBmZwYTE13oaNyBq6kZilKS&#10;UCBAKDMW9WWlGOrrQi+vKSytvYTnYcLm6FA3n1eGQQGNFDG0LiN0yrhPpwDqfgGcYph8CzglqGT5&#10;iOFy4TAlgHNspJPA+vm/L/LZqimAU4iYI6vgMeV1STC30YSNhTFsbUzgyHv2cLKFn5sjQnw8EB3k&#10;h5SoMGQlivzJKSjLzyQIsYOpLJLiaLY31kLeIbzDG6VwUe3CGss6IILVizKvEznghYMVwbCKYFhV&#10;z2VtNiq5rG0okOKeivz3ItyTcIIS71bENBV50Af4TvuEUiHm2rLMO+TVVPaqWGf4Pcqq0CSrpIhs&#10;LJVopDRQ6gk6dSJKQEvJFqA2EZabC1HZXIAKgmsp33txdRYBNZMdcRqyS5KR8Tm/fGpOFJKztuaY&#10;JqWHIiE1WALOuHhfxMcJGPRCeIQASjdpGD8hMRApaWFIzQhHZm4UMrIikJ4Zwd+hPM4POXkxSEsP&#10;Q0K8H6LDXZGU4Mt1b8QScGPi/BDP45OSQ3kMYTY7ClncP7dQRCeIR3ZuDM9HMCUcJxKM42L9kEBJ&#10;ig9ARlo4inMT+A6yqTSVY4xlNM93/mJhGO9Wp/Hp6Sy+Jrx893oZ379bxc/er+HnnzbYUY9inSAi&#10;5SFfHpaGTV9sbs39XFocZJnX8TugctBZRQWI36K8BlPjXZKD1aSIZzoqvs1GDA01YmxYxAttIIi0&#10;YnqsQ9qvh4paF99be0se61wDarsaUVLD8s8LIxT04OPLWbx9PkvwXJTmcIp4mt++X8YLAk1iVjEy&#10;iiqRGR+OhopMxOXlITo1icDpiK8JnN+/E0Hf5yHicH738Sl+9tVTfPP2GVrb5AgIjYG7hTayoqzg&#10;H+oKR1cXpIQY4N1CsQScS7PDUmrULQvntASczXnFiDK3IHDeQqjtI6TYa6C3yRa//+US/vAXwPl3&#10;f8qpLtJcfnEaEl7qYkj9R/zy+7f49G6TAC2gc2MLOF+vEDhnMTIxhtLKTngGZSEiKh7Rvs4IjQ+B&#10;Q3AynL2pbHjpYFTmJcGPmMP5/NkcoXELOMcmZFjbmOLzDbAPKOLxiQh0dkBuVgzcgqLg5hEAP2t1&#10;Aqc/lhdFSKUhiniP45iaHMIs3+fU/CyqWgeRV95N4AxAVkkRYTUDPvbeSA3UxNrUn4FzerIX/VR6&#10;11c7WR8EcG7NMX6+Mcf1RSxMzWByqI91QIbhkQ7WAQoVZDn7t/b2OohsayKMm0imIeL91tXkUukU&#10;EFoAGZXEsf4qPF2UY5Mgubk0ijUR5YFK1OJ4C57OywiZ/awjYq7zCN5T3omUlwTJ9xtj+PBsgorN&#10;JJeUTa4/47bNYSkCwTuxP3+/2xjl71F8+izveazIzf52qQ8bMzLMsV0XToSNrJvT0+VYW6CiP5CN&#10;xgEXLL1Mx0B/CWLTXeCTfRHyuUi4hOkhS+aChklHtI0HS8DplE7gbL0Nt+zzsMkhuFXtJ1gehUvu&#10;YTilqcIu+CSMXU5C22svrPnbKXMfgovPIKjkMELqDiC49igs4w7grvs2GCTsgW/5cdgnH8KjwO1w&#10;yDhAaNyFoKpjcMtQgZqtMuFrG46bKkHNcx90PU9Dx/kEDO3O47EIem63C6YhqnBMILyFKMGB54sq&#10;OIOY/AsIyLwAm8iT0PU4jgd2R3DDah9OmCnBvuYUUhQXkNpwEwEFN+CZfBHusYTioHN4YrkPh4XD&#10;jokSnvirwDLqOAwDdsMsSAW2UQdhF3sErgnH4RNxFP7Bx6HroAwNl90w9idE+p2Cuvsh3PdUhUYo&#10;nydkLx4QUi9bK+Guqwo0zHfjjDnB2V8Van4qUPfbjzvee3FDWE9DDkHL5yDUuJ+WzzFoupzGFb1D&#10;OHx3B45qKGOf2g6oqClBVV0JBzS2Y5/6duzhtv1PtuGIznZpvul1QuUdz8O46XQc58wO45z5IVx3&#10;V4G5/1kY253CQ5vTuGNzBrcdz0Dd8zKMAu7BLkATbl6a8Hd5gGAXNYR4qSPK7x6ivK4h2v0K4rzu&#10;INZXHfFOaojwuEfgVFKC0s59OLLtBkqUgvE77w38n//0L+j820WcyXiMg2bHcOz6EVicuIX2U/b4&#10;N9ky/sePz/Avv1/GP/16RgqL9N33/eiYK0cDtXoBnI0Ezjp2clVdddQGs1FNKGxho97ekEZJQVd9&#10;JjobctDWlMuONk/6kEQmGTEXr5Mg2ilrRic/QJGHXKR0FBl82ihi2d7Tirq+JmTX5yGvJA/55cXI&#10;rytDQWMpkqszEZgciDB2Vq7e9ggOD0BYWDCiokIQzgZKwGdyWAKqM0rQK5ejo1eERCK0ERjS+/Jw&#10;P9qAFK8FTfMnUDfUgAYB8+4jDdzX1oQ6QfEB5aGBFh4aPYaW/hM8MjCG2W17NCY2spMR5xNpLVvR&#10;NFoH1xIv3LRTgzbPoWb0CBqmPCePfWymK0GnhqEWz6dBsFUnuD6G+uPHML/tjtacDsi7PmcJGqKM&#10;yKWA9y2KTsgGFOjidsXwlkd674gCfaM96BlVoIfrYo6nYqwbnQOtqCQklNcXEgiLUFtXLAU5F9ly&#10;FN31kgf5l6F0yZr5JyEc9rRI63LhlU1NvbWLkNkivMP5v6wG3S2V6G1jJ9op4jRyf3kz5OK47q0h&#10;9MG+ZinNoggxM0BA6xWWRP7uGeA+g81oaiPoEMq7euokYM0vSUJsog8srHUJbJYwsLSGgbUzbD28&#10;YevlBmt3rnu6wtrTHmb2RjB68hDhrh6oKxUB4VNRXpzDe2EH3t8pDeP38t6HuD7G8hkVecPF8DcB&#10;sfszcHbzXgR0CuvmAP8fGOJxn2FS7CeAs7u7FqODbVL6xyExrM79xP9i+UXEcX+S4TaUN8bjscl1&#10;POH7FqJLJUWPYmDyBEamujChmJnqw8rcANYWBlzqw97KGG72VvBxskeUjy+qc3PRUlOB1noCeWM5&#10;Opv4TfC9ddaXoq22ZGtbi7DOV0lAKqYISE5RhHgRU1QMt4vc53V1wiGqAPV8/00NxWhpKEFzo3CQ&#10;4nkIkiJ4vgj3JOqCgPQBvjNhGe6hIidZuPl99XwWMadVLuoMl12UdgUVBUUtv8daSWloF0HXeb6t&#10;jE+lhNQtMK1qzJfer4Dh8ppsFFdmolAM5xeJUFXRSMuOREo2oTKTkElQzKSymJYWgqQkwmCCN8UL&#10;iQkeksTHuCMtyR+JUfxNySGIFhYQKvNjea4YZOfFIT07WoLU5NQgAqg/4hN8pCka8cmE0xQ//heC&#10;rJwI5BUQ+IviUFQcj8KiBEoi8gmmOTw+Ky0C2SnhyE2OQH5aDIoy4lBZkIZWfkMDVJ5n+D2uTQ9S&#10;hjDHb25xuh+LM/2EzlG8WJ+UZHVhCDOsN1JIG9an+Wnhia/Axur4VvrK5wt4tjFNqBnB6lMCAzv4&#10;heV+zM71Ym5GgdFRKmn8NgYG+T3112F8RHToVKaGGjBGSJ0Za8fStAgV1U3o7cPLVQELk/j4QmRP&#10;mkF2aRmyK0qRmR5JUMlBQlG+BJw1GW74arOd8DzPfQmcr5fw3bt1/PjNJr57/5z1SYGg8Fg4mT5E&#10;ZpSFNPXB2c0D6eGmBM4tC+fS7BC/KZEWuBwfCK4v1qbRXlKOBBsbmOtpItxBB6kO99Bdb4E//GqZ&#10;oPlxy7opgFOER/oTcG6JFIdTmsNJ4PzhLb768AwfCZ3vCZ1v3og5nCuYm5/BKIGzorYbHiF5CBfx&#10;TP3FkH8QHEIS4ewbihh3bYx0ekoWzqcrBK6XS1hencXS8pTkNPSMz9tCYPQKyEZYRBw7RnvERfkQ&#10;OMMkRyk/m/uENh8pdub6Ot/J0zkC5wRmp0YwMzfIc0yhtF5B4OyAt28QMosL4BOaTOD0QGqAFlY/&#10;WzgXZnsxM9XHdqgRK0vtVER68YzKyHO+HzGs/mJtFtN9M5BXdaGvo4xwVorZ2Q7MzfZheorXmeil&#10;4kGFZLidCm8rz1PPdnRr2pKM7aais5x1rpOg3y9FaFiZHUV/ZytkDWXoaiqEvLVQcgyStxdxeynG&#10;eyqxMFKPzfluvBI51jeG8enFBL5+OYmvXkxurb8Yx6fno/jq1Ti+ejnBejGFb15N4FuuC/nA+img&#10;891yH54vyLE2Jkd7nWjDiwj1TViYY1/fEYGE2huYfhtKBb8E3lHWcEi7gLa5UASmGCO7yxY5Ci1U&#10;j5ijts8LIbmWhMaHcEg/C6NkFVgn74JT0gE4Zu2HedgJGAVehpaTCIC+Bzphu+CWeQAR2acQW3gC&#10;0XVH4FumAr+8ozAL3QuTUBUEFp3juQ7CLHkfbJJU4JN5EKHFp+GTfgR6TvtxxXg3zpvsxAOXg3jg&#10;tg/aBLL7lidwy3wf7lrvxmPP/TAKOgyTcAJh9B4Ep5+inIVX8hme/xCeeB3GfZv9uG6zGxeclWBa&#10;tAcxrccQlH8a1jEiz7kqDAL4HMFHoeuyBzcsxDD8TjwJOAp9ipHfPpj57IFd+CGYBqnCOPAgoXcn&#10;9LnvbRslXHNQIsTtwk2HvYS9g7hur4pbHvtxz2sPoXo7tLxVoOe7DxZuR3HbfC+uOohwR0q46rgd&#10;F+224bLTDlxzU+Yxu6EWsBeawQfx0OMI1G1O4vj97dh/ewf23d1J2NyGQ5o7cVJzN45weUR3D44a&#10;7sRZ3d24aKqC2/aHCKxHcd/xMK7ZHMRlj4NQD+I9B5yDfegl2ERfgVHoRWj6n4RO0GWYBd6Brc9d&#10;RMTqIzH4EaJd1QmVmoj0fki5L3mmR7hTEXW9jzBrNQQ5qQunIQLntp04uOMMCpQ88e8KPqFrvB/+&#10;7TE4ZXkaJ3SO4+D109BWvoCe0w6AbA7/8t0S/utfz+GP3w3gr7/ux8evu9E+WYpGdjzCctnc0UJI&#10;akQjO+7qhmy01KZBUZ+EvqYotOS5oafIH4NV4eirCkVThisGKyPRUxUNeXUSuqoy0FaVh8YakTO7&#10;Ei3tIoYjtT9h9RTgSbip661HVm0uNc0cFFSWoKKmlh1cDarZGZeyU02rz0ZkbgTCk0PgF+yDQEpC&#10;RgyCQgORl5yJ2oIyapQydp4d7DRb0cGPOkuRC7NEBzhGe8LI3RwPbB9CzZxCMFTX1YK+lRE0RWw6&#10;Ux1oGWtD20QP+sYWsH/gibaMdvQregmDIjMQAXayEW4lnlBz0oCeiS5hUwfaVgZ4aPwYuhaGhE1t&#10;PDHXgSYB9IHhQzw2NOA1nsBG3QeyPMKmjCLig4qc9Ip2NBHuuvrkkPcrIBdxNwlTfQTMgZEeDI5Q&#10;oxbOQ19kTIHece4zxnsZaYNssAWdBAcZy0zMy+wSsNlFgJBviRhOF6AhWTW/AGcvIfLzvMvmdoJr&#10;dRZETu9cMextqYNwWyskePkiOyQcZXGxaEjNQnd2DaY7ujEp0hSyDIbFcLaYF/nZ0inmRvYOtqK1&#10;k0qFnPfRW4fSqjQUVyTD1csU9m72sHJ1gamjCyycPOEeEgz3UF4vOAAewYFwCvaGY4AHHD2sYftE&#10;BxWxIsVhOWqr8iFrbZSG0UWYEAG7AwT/kQEZfxMWxZA6RUCUCGkk530oBBjzXY0S0IdHuiSAHB7t&#10;psggguMLK+kEO9bpcTmB88+A+ZfA+WWbgOp+gnRhXRiVlHPQ1LmPhzoPoKknRINKyUOKFh7pa0Jb&#10;X0uCUF2TxzA014aR2RaMGpsYwImddrifP5JjolCQk4aq4gwUZceimPU2wssJ3nZmCGIZhfm6Ij6C&#10;+8WHIZtAVJKfIu3bUJ6HDoJpZ3MlpYJgWonuNioYVOIUHXznIpNUWyU6WsvQRjgVeeUFiIq5oeK3&#10;WArrqMgCJLI2yQiTPYT0XqFAsMykANXSfFYxZ5VlRBFl1ceyFRmserifgvVF0Se8+Lfm63YRRruE&#10;YiPBqgglVcX3L6IG8NtuJZgKKKVU1W1ZbcsrM1BckoyiknhKLHJzCaPpQUhL9UNRYRSKciORnymG&#10;iqm4top81ZVSSKoWAd4ihJqUWz8PZTxPSUUq61YqCkoSkFcYhwJKjrCeZoQgQ0zhSA1EalogUgio&#10;aRlhBFJei9Cbmx2D4qIkFBYmoqA4iQpRMoQzVmZWLDLSopGSGE4IDkdsbCDiEkKQnZ+Efj7/0sKg&#10;5Am/Mt2HSZbRGMtshHVuaboHa3MilNM0Pr5clOZqvhYWL8nLfRZvX4l5olvy4e0iXr6cwfQ0lSV+&#10;uwN9dQQQMVpA2CRwLi4QTGd7MDcnZ/1swYRwAOFSQOjCVJcEtv0DnZKjYFdXGXoIrDWddSiuYVnV&#10;JeLjs15892aW0LmI798u4Yf3a/jxqw0C5yY6OuUIDCNwWhA4YywRFOEHZw9/wqcN3i+WS8C5Mi9S&#10;hiqotFTi4/sFvFidQUcxgdPWBlas4+H22khzvoPOGlP8/hfz+Fth4fzlRynw+xcLp4DOvwRPKdPQ&#10;3/5E4HwnWTg/EjaFvCNwCuicJ3BOTE+isr4HHqH57NwSEBvgiuD4ANgHxcPBOwhRbtoY7fDG5koj&#10;gXNAAs7V1TmsrrEsWV7PXyygrXUEnv45EnCGuDsiJtKD5wuDu5cf/G3UsDjmx2OpGGyOUxYl4JyZ&#10;GKQi0I+pqSnklXUQ5pvg6xdIgE+EZ0gMvOzdkeyvheXxOCoahMyFAcxRCRlie7e2IsPTVYXkuCac&#10;zYSV8yUVgr7GEdhrRCDM05TvKILP14hVKhzCK31+YgDjvd0ExQ7J2j6qqMYc3//iZBfmKAuE56eL&#10;QxJsbq6NYW1hHJNDcsjY77VRsWytL0YDv6P6mkyu51JBzUMfv7V+Wbnkna4gkI4oKjHRX4uFsSZs&#10;zHfh7dMhAucIviVkfkfo/PbVGL59LdYpAkAJpF9tjuLjaj9eL/fixewAZM21aJWVYmmtHRMTtShv&#10;C0RsyxWMv/fBwFgRfBMcYJFwFoW9zgjNN0V41UNENV5DUOkZDD+NQXiGA6wTr8Mw9gAex++Afug2&#10;As1+eGech0X4Ndx3O4X7rkdwl0D2yH83rOL2wSflMNyF13rBQbjm7IFzhjK8so7DNuwwwWcf9EJ2&#10;QS9CGaZRyrCP3gv/pNNwDDuKR7YHcMNMFef1lXHDeg/0og7CIIrA6XkM542244bICmROULPfD23v&#10;gzAOUYW+1zaY8roG/iq477ID6gQ+dc9d0AreBZvCQ3CtOIDgqqOwTdgN3RAVaPoR8gK38ZlVCK27&#10;pXzuJnHHYBR+Btpuh6V0mlrOu2DsqwpDD1Vou+6FhqMy7tltx12P7dCLP8h7P4g77sp4QLg9a7ID&#10;V+xVCJwHcdt1D+6574Qhn9Ep7Bjsfc9C3+kI7tvxHJ7833E3AVUZV+woPOaKizLu+u6Gls9hAvUB&#10;nNFWwQG13dhD4DyiuxM3TJRx7b4STmttwyUxRYD3dtVqP27YHuSzHsVDz1N44nkcGs6HcdVPGdrx&#10;B/CE13YWAF5wBU4pV2Acdg6Gwddg4HIL5i7qsPO6h7AQDX6Hagh3fgh/gqdfwC0kpqgjJU4NUe5b&#10;wOlkdeczcFL2bFdFkJIORj2rEdKUgjMWJ3FUTQXH7x3E3vNHobX9AjqPWQNdk/jvPyziv/xqCr/7&#10;KMOvP3bh5dsWtI6XoFlWjxbZlte5CJrb3lmJ1sZU9DXHQlHhj/osG9QlmKCnwA2deY5oSrdEV64z&#10;5DkuUBS4oy3bFY0pbugujEFnWSY6m0T4HJ5HAKcYVu8RFs4m1LEhzuYHlV2WhdzyfJSVV6Cqtgr1&#10;ItZnazXKOypR0V2ONHY4UTmxCIzxR0xqGHyDvFCaSZgtriRgifiWIo4loXOoBWmdmXBOEjmwfRCa&#10;GIqAtGDYRDpB24ugafsYevbG0DbXg56FAYwdTKFrbgAzC1u4PgngfRNaevsIg11QEHKaJ+rhWuQK&#10;TdfHMLHicZZG0Lc1lY43tDGCtpk+DLj+mOCqZfKEAKIPTSN92D7wRW/ZADv2AfQN9xAq+6DgsrNP&#10;hp5BBTt3wqUId0TQFM5BA8JbXQJOEQJJLi0HxgmhwqNdWEcHmiVRSN7UwlIiPMbrIRMe6cJqJc3f&#10;JFQQwMSwd4+0JBgS2oQI4Gxkx56RL8Lw+BCML+L27UtQv3YJ965chvrVy3h46QK0z12D5WlDdKbW&#10;oFd4j7c2YLCnnR0lhdAphtf7hcY+0CpBn+Q139/ETkQ4ssTB2dsCzj6esPTwhLmbJ2y8guEXGwu/&#10;uCj4xUQigBDmHRUK98gguId5wM3WDPGO3uhrqEebsAK2VGOI73GYHe2wACB5kwS6QrbmYLZJ0CPi&#10;Z8oJUX2sR8N9neyw2XGPdLPzFuka2dCP8j3yHgdYFiKQucioMyRAUxqaF9ZSAZoCPIUIi+eX9Rbk&#10;VAZAXf801B/dgrrWHWhoq1Hu4wFF/bFYqkFTzE/VfQAtPTUu1Qig6tAmkD7W04SRiSH8fH0QnxiD&#10;9JwkpGdFITjMAZZWrENGj2BIxcfQ7BFMqaiYm+vDlEqMEAtzXdha6sPZxhgejubwcbVBEAE13N8N&#10;8WFUChIjWeeTUFPA76lehEipR28X3xHffS+VCgWVjV4qIt3CiYzKgEyEmxIQJ4FchRR6SkqPyXIW&#10;oaYkIO2skZIHiGOFU1Z/fxtERp9RgpYo/0HWt2HKGN/HmBgy5LsX0DrAutjbTwWnX0z52Ipa0EFo&#10;FDnv29sr0NEuIhhQcW0W6VOFZ34WqipTUUr4bKhPR3tTDhqr09DfVc73Q9gaY8fM8h8RUx+EEjAq&#10;pjhs1XUFYayb1+rgNToVvN/uGmluq4Dd6vocVPDcZeyYSyvSUFSajIKiBEJtIvLzY6Xhe0mEFTYn&#10;gu8jGln58cgngOblxaOwNE2SgrIMdLDs5haGCRwjhMpZPF8cwyzrzCjr2bC8BrMj7VgldL7dnMK3&#10;71fwzXvhIDSHl0/H8ObZJN4+n8H7l/N4R+B8J2UQmuG5BiVP4+U5AtD6MBaXBrFOKHktwkG9mceb&#10;d0uEoxHKKNZXRwlHAxKMiiHdQUJu/wAVsOFGjI0TfKeoNI3LCKQtWJnivczKsM5zCyeSdwShb3nN&#10;b94sQ94jR2xKKjxcTZCa7Mpvzh9Ovl5IjbLH24VafPtmhoBDAJvqRWdbNT69X8SrtVkCZxkSbe1g&#10;xfoZ6fgY2S5qaK82xu9+miV0vpUyDYng73//N9/h73/3Lf7uN0K+wT/8Tszn/A7/8Y8/4T/93V/h&#10;tz9+Yvk8w9fvnuLT23XKGj68WcHy0jzGJsdR29QDz9AchBM4owNdEBIfCIegWDh6ByPc5QnGO/3w&#10;cq0VG6sDePt6GWtrc1hfnyOc9+H1qyXIOsbh7peLkIh4BHk4IjLMFW5Uaj28/eFvp4H5UV88J3A+&#10;ezaBzWcLLNNJTI73Y3q+H5PT00jOqkNacQ38/IMRHB1GJTgcbg6uSPB7jJWJRGyutvJ9DGGZ73+Y&#10;Suj6WrcEnE9X+Z5EBIWnQsmYwbBsFma3EhHoYgS5wg8LBNWnK4NY43EL40PIiMyUpn1FeDojJdwL&#10;VfmR6OlIweJMnfRsz3muLSEYS1M7ROzaPizPbgHrmJgCxDrZ1yPCvJWho4HKBr/fTipjTdU5kLcV&#10;8XzF6BHB3juFJbQAg11FmOirwNp0K57Nd+D5ggxvVnvxaWMI3zwbxVfPhrk+gNerfXjBOtDZKtIJ&#10;l2Fphd/3eA0KGgIQXn8DrUuWGJ7PR2KJF4HwBpJbLOGRrgW3nKvwL7sKvbAdqJ5wQWAa+9HwU9CO&#10;UsGjGAJi/D74R56BhZi+53gE150IiS4EIcLUbQKZQewueBYQ8sqPIbLmEuySVWERvwt2Kbvhl3UW&#10;Rj57oe68A5peu/HAXQk6HhSn7VC3FDEx9+CisQquGqriCn+bpRyCVfoJWKZfxD2XvbhlrYybpiq4&#10;ZqSM+0778DiIEOxLCPTfBQ23Hbhmvw033LfBOEkEbVeBX90BeJfsQ0jVCdim7IRRIkE3mKAZuRte&#10;JYfgU3wK3vnHYJN0CuYxZ6HrfgQaTodwi1D40EUFT/hcDxx2467dDlwXIZGCd8I4XRXGiap4FKIM&#10;3eDDOGeghPOme3DZZg+uO6rgjsceaHvuhnXoXnhFnIWZ4yGeh3DovB9qPJcGofG+60Hccj6CG86q&#10;0Ak9BH2/o7hjth9HxND53e1Q0dyNG9zHMeoCrG14T1YHcFs4BEWf4jOfhqb3adzzPIT7BF6doFPQ&#10;cj2O60G7oZe8j/C8h9CvAs+sc7AMEUDK/10u4LIm35XmWTywuELl7SEVQW2EOKkjKPAO4oruIr3+&#10;FrJK7yI+/j7iIh7x+xMWTjGkvl0JO3ftwE2lQ/A4qwnzQGOcMz+GA+qq2HNJGXv37YXj7jtYfBKE&#10;/zU2jv/y1Rj+809j+McfevCHH+TYfFWH1kkCZ3cDwbBZmoMp62qSJjr3tSWiq9wDveXu6C52R3+x&#10;B/orPNCSa4OmXFs05dgSMq0gy7BHX4kn2nJdUZ9oB0VuGIGiWMp93dm9Zelr7yF4spMTwJnTkIfC&#10;6nwUVRWhpKoMFTXlqKqrIHDWoK6jDg2yOtSyI6vsrkYSO5Okojh4h7ihMCML9SWV6CVwdn0BTnZe&#10;Ka1psI10gKOzHWJjIxBH4MkozEB4WRQso+2g7WEIfQfCpqUeTFwIj6ZPYGxuAVcDf3Tkd6G/t4dg&#10;JzL6yAicdXDMd8JjTx2YEI50rY2hb2MKfSsDGNoaEjx1Yfz5ty7hQZcAqm1mDBetEAxWj2BocIAg&#10;2U8ZQO84P/C+LnakfZIMSIBJER7pkhA+xwiaQgidAjYHBXjyd/+ICAgvLFBbQd/7KF0COPmeuily&#10;4SSkIARQIxcZVr5IHwGit5dLQmcLteOSmgzkVYVD21YLWhZ20LQwxwMCt7qRtmSZ1dB+CIPreoi3&#10;j0FtWSlqKksg72wm8AkrJ4Xg2U/wFBYxEdqnpl6kyBTOK3koroiDl681fP184OrlzQ7EGy7+YVKo&#10;q4ikWIQnx1HiEcqlf3w4ghNCESocSMzt0FffxAa0Bn0ydrDs5IfZuY+NEDqolAgIGhAiLK38TwwH&#10;d/NZ5Yom1NeUoK6KUCOktgjtDaWQt4gc3oSurhrebxMmx2SYmujeykLD4wVsSkLAGSLg/KUMjjYj&#10;p8wXDwxOQV3nNuHyLh5q34MWIfOhjhB1STS0t5YPde9LwPlFtHUeSHFkoyMjUFJWgDrhxc8GPSja&#10;AXpmhFJ9DYLpAwI/9zPWhJ6wlBtpQkeIKX+bPqJwaaYFA7PHrJdCtGFqpgNLKja2rGOuVHiig3xQ&#10;V5aLxtoCdAgHI5G7nMum6jwUZSegIjsZtSUC6oS1pBQdLBPhCCbKV8zL7Wed6Oe77CXI9xLaFVQq&#10;FSKMFhVNYUHt4n2L4X4ROF9IT2e1VKYD3GeQdUlMUxgZaWWZEfgJ6UOEQgHrApD6+wjAcjGnWMwx&#10;rkRXVwXPUUJlIh8dBM3ejiKM9FSycyzH9FAjO9cOLE53Y55ANTelwOyMHNMzCsmiJYZRJ6cVGOf/&#10;o1OUaTmhhTIhl7yWh8dYH3ltMadY3svvgdfs7K6URDj7tLaXormVdaRlK8d+FduaqoZc1NZRhMd/&#10;aQaSk8MQEOyBoFBPxEQHIDM5EjXFmehqrMAIv6slgtnG0pDkVfxuc0Yawv7Zxw388OEpviIQiW3v&#10;hEPJ6pgU4uj1sym8ejYjxeNcXyJILPXjKaFwY3lAypL0TMytez2Hr4Wzz1freLExQUjdCon09cd1&#10;fPVxjWC1QMAaxNR0L6b4vNMsl+Fhwv5APQGqWzrXCs8pwFGk95whkC5OdGKOZTnN8hqZ6qMywPcx&#10;1oJ6RRXKCSdN9al4s9wthUUS81YXZ/uhoFLy8R3heH0a3RVlSHB2gpWxLjsbbWS6PURzlQl+98vZ&#10;z2GRPuDvf/s1/u6vhac6lyLj0G+/pxBAf/0N/t1n8Pz27QY2l6bwZnP+c375RSmL0srSHJWJHtQ1&#10;d8InXHjcpyIi0BXh8cFwDkuAs28EIlz1MdHhh9cEoI3Vfrx9s4iNjUUC5wLm5wfxiueTy6fZ4eUh&#10;KDIOAR72CA9xgWtwINscP/jYamBu2IfQ2IWXL/hOni8S4KcwOUHgJMhPzcwhJq0aiQUVCPAjcEaE&#10;wD04BE72Doj319oCzrUWbKyJeb0zGB2hovC0l++sn0uC4cY0NvlcYh7nRN8SrO+nItTDnAqbP6/T&#10;wPdC4KTCsjQ5hPLMRnjbhsOfircL21pztg1FhfZYWComuPKcrE/PWGderBE6pXBc41QeRngPQ1gY&#10;HsDsIN8n26QVEVN0oRNL892SZXRyhPV+oAkj/bXo7y5DV2shITQXbY2ZkLXlore7BMO9/G5bcjGs&#10;KGcdLsNQZzFG2Q5N9JZhZrAai+O811k5ujuqqSQWY3mlFaOjtUgq9oJb9nUktNxD51Qk0mtcYJ9w&#10;FUHF2nBOuw+nrKuwSz9PoNoHl8KLcM++iEeBKtCOVoFt9jl4Jl6Gk89F3DE8iJO627BHVwnHrXfg&#10;rPDQ9lWCbeE+BDccIeQdhk/BMR5/FH5FF+GSqopg4aEeexS6XoQlpz24aScy/uwi3Ilc5kq47a6C&#10;Bz5iKFqVy4OwyTuIgFreQ/4Z2MacxxO3Q7hhugM3LJRxy24X1P0Jm+HK0A/cjsfeyrjnvAd3PQiW&#10;yXvgWr4P7mU7CdB74FV+AJ5Ve+FergrvlAuwCT7AezoC96z9sIk5BMvE07COPwWH8LN45HAItx33&#10;4ZaNCm6Yb4e291GedwfUREilyL14QvDWjdwDsziCdPgh3OH9nH28B4c1t+GkyTacl2J17oABy8Iu&#10;/AhMebyeyzHc4T1ft9mG+24iFNNRXLXeBzWvgzCNOQUjv2NQNz2A0/d2QvXeDqhq78J5W2U88t0P&#10;Las9uGXF5/VSgWbQUaj7HsbDgOO467kfd/wOQN3vEK6b7cEFd4Iu70k/fKdkTQ5MvQgTt6NQsz+C&#10;x+6XoG93HUaWatCxvw3PqCcIcNeAq+V1hCfdRUrtdUSXnUBkwXF4p5+CV9IF7nP9M3AK2aGEfbu3&#10;4eLxw1DTuIBLGgdw5MEe7Li0B+f3nUD2AX385xwZ/ufrefxv3xE4f5zAv/++B3/zNbWit7VomSqV&#10;Ujp2djehVQLOZgywsk73pEJW6Qp5sTM68xzQmm6JjiwrtGRbQ17hjrJoXQwSQjvTrNCTawd5oQta&#10;0rnM9MJQeRpBoJqQxPOJ4W92dO29BIb+BuSxIyitLUFRXSkqG0RKwwpUiMDwjVVoauc9dIr7aOA9&#10;ETw7CKPd5YjNi0FBQTbqKwVwdkJOIFJIwNmE1LZ0+GQGEgCNERBGjc0vFDkJKchIT0JaBf8riICp&#10;vwXM2bjpuulBx9oAJmZWcDMMQEeRjJDSzQ5MAGcXWiYb4JDnCB0vfRgSNo3sLCTg1CWsGtsZU8xg&#10;wO06wuLJ8xhYGuCJmQk8n0RgpGaUgDNMsBwiQA6hd2wAsgE5G91+bqPwd/9Y35+BU7JoKjBE0Bz6&#10;vBzmtpGJPoKQnL/lGBnrxsh4t2SV6yZwSbEzJWmSrJsSYFK2vLUFcFI+A2dzRxmBPgM5pSEwczGG&#10;uWcgDDy9YeDlBX0PDxi5eeOJjQUs9M2R7pmCnq4uNqQtErAO9BPGBmSEPzFPshN9BMKKpnyU1xeg&#10;tCZbsm7mFobBw80Evm528Ha2gY+LHQIJnnFh/ogP80F8TChiYkMQnxCN6JgQxMaEIy7aF4Fmdhio&#10;IcB0t2CwpxnjhGuR63ucQDhAaB6kpi/ki1WyW8xRle6J2/jepaF+PrNw+BH/yYQFrL2M9baKwN+C&#10;yfFOAmeX5Kku5oJKuY8pQ7zG0Ggny3RrKYbhB0dbkEvgfGh0Bpp6d6FJoHyoe++zqPG3OuUBNAmb&#10;YimBprByfrF06mpAR1cXSQmJqCDs1TWXo5adfVCMPR4Z3uZ+6tDSJ7hStPR5vL74TTHcEm2CqIDR&#10;R5QnRhrQNXlI0SKUakFfWEepGFizvvl4OiM2Ohg5uYlSbvqigiTER3kixNcBdlZ6sGf9dLA0lizI&#10;nnZW8Ha0RrCHIyL83JEQ6ofcpBgUZyShKj8LjaWE1toydPP7HOlpl+JnTrCujbGuSQ4RhMv+XrYB&#10;lH7WtX4RtqqrXpoH3EVFUIicymCPogb9PVzKK9CnEJZqEV6olu+U4E8AFIC5lXavEtPsLIVMEaDG&#10;ud/YYBOmhlowzXq1MC6GHdm5CssgwWh5cYiQNSiFuZlfGsbcIoXwIQBEzJmbFXndCWVTPGaC73mC&#10;YCpkfELG350YH+/g+23nN0elRUDbKJUxdtgi/moBgTMuIRipWXFIy0tEbkk6corYVuTFIzo+AAlJ&#10;oUjLiERqejjSKTmZUagoTEZjZTa6mkoxQsVnluW1Nk2QXN4Czo+Ex/fPKQTOl4TJZ6vDBLx+rMz3&#10;8X678fzZBL7+tIrvv97Az77ZxIunE/jwckEaov9EgP34RqTHnMdTAavC8rU6TsAR8zoJPGujePtq&#10;Ch/fL+P9+xW8ebWEKQLxIuFzaqqD740AP034JKCP9wnLcTMmpgkTlMmJJizzvzXewzLBZVkMMbPu&#10;v9gk9KyMYKyrAaWpMQgKcEVsiD2SAnTQWOWE3/xI4Pzla0LlR/zjX3+Fv6f83W8/4fe/+Ii/+ek9&#10;fvHVM/z8wwY+PCdE857evV6hskhAFsodFXcxB3wrLFkX5PxOu/u7EZ+Rj7iUDIQS8kPYJtiHxcCJ&#10;wBnuZYLJ7jACfJcEnMIKvEHYfPpUgOMQn3cZPT1zcPMrQFBUAoHTEaFBznANCoQLgdPLRgtzQ74s&#10;qy5C+zRevVzG8tK0NK9SRCCYmV1EbHo9EiTgDEGIBJzBcHRwQIzfQyxPxEvAubkuHMhm2V70YHNj&#10;gKA7wvc2JcUFff58iSC7gJmhNVirpyPMw5LKL4FzvoHveojvmsA5NYT2GjmSovKQGJ8CX48oOFvZ&#10;oKbaGwvLRdh82odnBEwR//Tl+qQkr4SX+vw4emubkReeicqUCNRmxaCvORPjg7lUMFogpgqsU2lZ&#10;Fxbz+V6szcmpsHXyfcuosHVgZlI4q7XxvbJNlFdigN/iAKFzmAreGL/Dsd5KjPRxvbccU31UVNmG&#10;t8sysLRaj5HRaqSWecMx6SYsEvcjruExAgo1YRlPCEu+Are8e3ArvgObjHPQiz4J3YRjcC06D4Mw&#10;VejGqqBk1BophdbwDDfGXfsTOGm6C/vtCYr8/z7FPO84/BpPwr/qKLxFGsuU3TyvMkHzAkJTzyAg&#10;7Tjcko4TsFSh6aFC6NyJhx67oOWzCxqeu3DLUwkmifw/8AyehB3iuU7wXOfgXXAO9rEnoeMk8pJv&#10;wyP//Tx+J4wTVOCQLeZzbodZqAru2YphdyXoRynDlqBplKAE3Rgl2BSpwL1GBb7VB2EdeBB6brth&#10;m6QK07Bt0PbbR0jbB7v4o3COOIpHBM1bNsq446CK61bbudwOdVdCsY8ydEIInMEqeOS3HdYxqnCL&#10;FTnMVXFVezdOPNqBc4TKC1Y7WDY7oEUAfuiqgsduh6Fhtw/nDJVw3YXndd9LWFbFJQsVXCKAqvnu&#10;gWHQCeg4nMRdA5bpA+5rcBDnhLWXoHmdctlmJ644qeCuuypuu+3FTVde024PrnrsgRq3C8vwWYu9&#10;uOqyE5qBu+CadhIBsVdh7HIYD1yPwiDoBpwC1Nhv3IKhyQ1YO96Di6smHN3UEZhyB2EZZ+CXeIhQ&#10;vw3mUTtgy3dpzPMqbROwuU0J2ym7dithz/5tOH5KGRfv7YPqne1QuboHl3YdQ+F2Pfxzajf+7dtN&#10;/O+/msW//noB/6+f9+N33zbjxdtGtE1WoLGnHh2EGDH83SVrxHBHKRYGqEHVe6BdWDRTzVCbaICm&#10;DDO05FijMskIFbGGaEyxRGumDRrTLNCSYo3WFDvIcjxRn+gHeVU5P0wZunpk6CQsdLBBbBhoRL7k&#10;KVuCEsJmdVMl6tjxiRSYda11qG+pRT2XrbIm6X5auuvR1F2LGjFkp2hAS0c9uggcMoqckNg+1IT0&#10;tmyE5UXBwccVQalRsLR1QFAoO5XwBBRm5CCvKBupFSkIyPKDWSQB0tUQNs728DEPRneJHIMKOfqG&#10;uikKtE42wz7HBfq+JrAiRBnZW8DU0QqGtkYwczSHjYsN9KwNoWulD2N7ExhZmeKJqSk8tcMwVEvg&#10;HBzC4MigBJcDEwOSo5AYRu9nQzYwSpAkcH6Jtzk0IZaEzfFeioDNXklGJ/s/ryswShmfZGNOEJAT&#10;zoSIuZpCJLD8/wLOfjEMzbLuIdy3dBJ+mguQVx4CWzdr2HuFwpKNrmVAKMx8A2Dq6Q8TV3u4mJoj&#10;yy0RPS2t6O5skKxhUmxLMaeMUC9dgxBSL4ZoO6mgdFehpC4DWaUJ8A33k4L2u/l6wN3TB0F+YUiM&#10;DkGkvRGiRLSBQA/EBnoh2tcN0T7uiPJxQISRPcaq2Fn28HrtpehoFCKGjqoxTKAUnp/D7NSFCNDu&#10;7W+SPNbHCAz97QScOjaq3HewlQ0qQWikp4kafouUrWOMwDlN8JgkxAwTWkfY8Q0Pi/MROMW6ACrK&#10;yBghlDI81oKsEm88Mj0PLYP7hMF7hMQ7XN6liN8EQz2NP8ljA/X/h2gbPIKOvgGys7LR3FwDmZjj&#10;2leHiGR3KiI8niCpxf22RAOPeD5NAZ+GQrbO8Wf4/Czc5xFBVyx19B7iyRMNODjZIJcKV12biHjQ&#10;iIKaFJg7asLITAMGFo+gb6YJQzNtGJrrwtBSHwasn4YW+tC31IGRhQ5MzHVgTeXIwcoI7nbm8Ga9&#10;DnS1QxkhtKepmuVah0FhzeT9i/JUNFeim4qg+G+go5Gg1YIR1gMJ4lkXhMVlaKCBSkAdFYAaCTp7&#10;2OFJafpaRczXUvS0F6OvrRBDHSUY5//jhNApHrMoglrPiGwrCswRlGYmqXAQEIcJoGIu7yjfo8jn&#10;PkYYFc5fM5M9BLf+rSwuXC4RnEQA7S043QJUISLgtoAqEUh7YYawRzAVcCqW0zxuhkBXVJaJxJQw&#10;JKeGIzktHKlcpooYpqmhiIr3Q0JaCLLyY6lMJWwNwxclophKqwjSXyBioRYlITc3ge87Hnm58QT/&#10;BFSWpEkpQOXNZRiS12KB9W+d9yHg4tXTKYLZPH765gV++d0r/NX3rwmp03i+JoLZz+IdoVPKVvR8&#10;FiszBIoFwsXKMJ59Dnz/gsuPb2YIq+v47utNfPVxg6AzIlnflpf7CUlDeP2MUPp6ZitzzSQBnjAy&#10;SkV8cryZZdLF6xCeCK7rBPdRlu/8dCeWZ7uwMNXJsuF3xW9gQkxxGKnH7FQ1fvZhln3DCv7ww1P8&#10;/S9f4Xc/PMOPH1fw6cUUvnk7j+8Iv7/+6QMG2Ta8E97/P76VcrFvvljE6uYslvjMc8vjGJ8egpzf&#10;pYzKbxW/jYKqAmQXpiK5IB3+qanwi4lBTIQr4SiJACbDpphr+GKG8DfLZ5+Xcvu/fblIxWca7gF5&#10;CIxJRaCPB4KDXOEmgNPbHx6WGpgb8MOzp91SGbwh/K6tzmFWeIATOBcXlpCY2YCUoioEsm0KDguG&#10;e1AIHB0dEeNL4BwXwNlGGeE55lnfCIYbg3jzcgwvX0zjJRWDly9WpPzwcyNPYfcgGyHu1uzXAlgH&#10;GwmRw3i6SOCcHmZfKUdaZC5SE5MQHpbEDt0KdTUE0+ViyWL6nO9SAs2nBOP1GcnKvLk4hq7KdkTZ&#10;JyDW3R7+FqbwsX5ABceJ9aAKLzd7CKbDUiiw5b5eTHcRLqncrU40Y3mygfWlFU+Xu3n/g1zyGryf&#10;TWFZF98Vv6epkSa2iXUSgA7JS1Bfnw5ZfxJm1kvQO56P/DZ3OCZcleYh2maegyVBUD/2AOyyz8K/&#10;QgNuRbfhXXMHTrn3CYxa8Ct9DK+cO7BLPobI8uuo7fNBSJoddEPvQS10PyyL98Oj6hTs0k7BufAc&#10;nAoOSiGRrAl0hjG7YZ6oDI/4w7D3OAA9AphlzBE4JB+BddwRAt9haLsT4NyVoesjMgztg2PmKXhm&#10;XYdHzk0EVl6GS84p2KYfhV0CoUxYOJ12wCj+II89xGfYzb77MKzid8I2YS8swvfCOHAfrHk9c4Ku&#10;bjTBL2onTLJ3w7F4Nxwyd8MkYD8eeu+GXgyBMFCJ0KsETeEU5MHrE0QfOOzCBfNthEclXLPZgZt2&#10;u3GVkCsssCItpprzdjwiIBtFKMM5heUWeRAaNuQug224YqaCKya7pHma6m47cNt6H27a7Jfidl60&#10;E6GeduOO637csFLBVWtlnCEc3/DcCj5/m8eeebQbhx7sxgHNnThttAunjZW2oNN2v5Rn/brrHjzw&#10;OoC7DgdwxVLE2VTFA5dDuGa+ExcseJ/2+3DDZTd0Ag7C2Ps4Qfcg/z+Mx76noe99gVB7AcbWt3FP&#10;/RR0bK/BKuwGIgvvICrzDLzihFf+PpiHHIK+0z6o6QvjppjDuXPLwrljL0WV0HlICccv7cZRtb3Y&#10;e10VJ5UPI13pEf7Ruxb4/g3+9W9W8T9//wz//FdT+N2P3Xj1oR1tI+VokNejtYvw2U2okdVjhrAy&#10;p0hEa40TGrJN0JVrC3mBPVoL7FCdaoriCG2CpyNKIvXQmG6FiiRDVMYboDnVBs2Zrlz3gLy8FL0E&#10;zu7eLlbydkqLBJyShZPAWSpiUTZXsROtRWMnry/CLHU0oFHK2V6HZkJoB7XwDjGUTCDu7GmktrwF&#10;m11s7OQEojZ+VFkdeQgtjIJvsDfis+PhHxgEj6QguDq6Ii44CkVJWSjIyUBpWTaS6pLhk+MPh2BX&#10;uFv6or+W4Ne7BYRCWidbYJ/lCosgOzh6u8DcxRZOPm6wcLaGrYc9zBzMYEl4M3U2l9YtCKNGVrbw&#10;N4jGSNMYYWkIQ6ODBMkB9BEqO3mvA6Pd0lDN6HAfNf9+dqh9BCFel+A5TAAdmhBB4vsxQhklpE5M&#10;DmKM0Clgc2y8m8Apx9AIn1eAgJirKayQfwGcYpuATgGcYghewKdI5djcWcayLUJeZTAcPO3hGhAO&#10;h8BQPnsIbIKDCJ8BsPZ2hq+1NQp9UjHaTejuI9TxXP2E+T6Wr4BOMawtYlk2t1ajlWAiMhiV1mQg&#10;h52wX0w0fOLj4RAUwXPHwycqC9G5GQhydkBibDbiM7MRl5OJ2JRExKXEIyraH6FWrhhrJFj21qGl&#10;PW/LQ7pZpMgk+Ax0ES4FHAowFFbJDtbJCtSyzjTUZyLUwxiOWurw1nkMf0NtRJsbIsXRGTk+EZjs&#10;6MA0j5+bIGBMsTxFuf+FjPB8wtFIshp/lqGxZmQWexI4L0iwJwDwEWFQmyIsjk8MCXyGWlse7EaP&#10;tqyPf5KHUsxRI2Mzwkce2lhnxbB/92AjolK9oGvO8xg9pGh8Fk2eQ1gzud2YQGlCMaL8xfoTcV2C&#10;phBdgwfQ09eErr4WNVAnVNdUo4MKoay3A7VteYTJ29AxuSfdqy7vXY/n1pUspUIeQs/4IfRNeZ9m&#10;vE8zLeiZa0NPQKnZE5gRQj087JAQH4HsTEJTaRZa6ovQWJWD8uw4xPg4wcfGBIEE3TAPJ8T5eyAl&#10;1B/5cREoS45DdU4K2qoL0FVfAkVTGXrbqjDQVctOrUaCruFekbedCgFlku95qo9tCmFzbrgFs/xm&#10;50Y7sTLVg9XZPqzN90vzHmfGOjE7IccMwWmG0ChyvIvhYhGHdmJavrUclxGOhHRuTZ2gYjE9IaBV&#10;DM+LWIL9WCOYivlxW9lehrbmS65NYJUdfGNbOcpqClBRJ6z1lOoclFRnUikjTJYSKotF9qcU5BMk&#10;hfNRfn48cik5+XFSiKecvGj+FyeF9ioniJaLeapVmSirzUBBeTIKS5ORz/8KC7nMTUJpfiqqizLQ&#10;UpmHvtYqzPDbmmUdXJodxAaB9PXGLN4/X5Csoy8IkS+eTREmxwiS49J9P1sbw6c3s4TVTfz07TN8&#10;+/GplKnmBYH1GZ/v5eo43j6fxvuXc9Kcw42VgS2rG+HjxdNhAq2wri7g209r+ObdGmG0l+fcAtC5&#10;8Q6MUmEQVrCJAb6f8VYssf17vSDH6yUxFN+Hr14M4McPC/jZxyX8/JtF/PoXz/H733zEH/7mW3z9&#10;zWu8eLnG5Qt8+rSB94TPt29X8ebtihSHc32T0LgocvSP8F1SkZ6RYWiqGz0TXWjnd93ENqxJOMdR&#10;URnqryVY1mFimErGYAdmx3r4buV8njG+3yl+T6XwjUmCf4gP/IPd4RwUBGcCp7u1FqYH/fByo4dg&#10;PocPBM7N9QUC5yDmhEVwZQ2pOc3IKKpBsH8YQkIDJQunvQOB0/shVgicz1YFcI4TcpeotPbi+cYw&#10;XhM4Rbaqly+XJOB8/WwN86MbsH+UjyA3C8jl/lR4GqkQsCxXJgh4w+hu7EJmTC4yUpIRGZW8BZzV&#10;AXz+YrzYHOT7IHA+ncSbTcIm3/sLrq/zHQ+09yEnohQ5sf4Ic/KCl402OttceU/VePusH2/5Ht8u&#10;TUJW2IlYx3AkujkhI8geBUkOmBxKxavNZrx7MSg5Eb1fn8KrhVG+Q9avqTY8m+tgPRFRERRYmJSh&#10;U16GekUg+uZj0dJHxatRn/B2FvoxJ6EZfgg6sfthnqOKyJYbSG01RWipEbxLr6P/RQza5QXIrYxG&#10;YpkJgvKuS6AYXn8PibWmMI8hkObuR2TnEfiXn4F7LsEw9QBs0vbCOnUfNLyVYBSzE575BxCYfRJ2&#10;gYfxyGkPbjsqQT9kh+RcJCDSwOcwdD2OQNNhH/QdCY+EUP/SGwgrugG/vMvSPi4Zx+EqHHu43x2P&#10;XdCOUIFZ+GEYBBFYA3bAPEqZ++xBQKkqAguPw5z/m8TtlYLOawTzPlIEmHJbxDbo+O2Ahq8Yjt+J&#10;az4CJHfiktFOnNfYhjPaO3DFehvUvAiWYgjb9zDuuR/FTXuCrg23uahKqS3VXXfiYfBOaPI5tMN5&#10;DQLsXf5/zXgvLjxWxiXbXbjlvAOXzHbjjPFOXLcjgBJo79qp8FpKuEWIvWxLmCSEXnfZg5u2u7ld&#10;GQd1yHM626Givw0nCbkXLHdJudSv2h7CZR57j7D6xI9l5XoQdy1Ucd5gN8GT1zTchlsO+3HL9ijh&#10;9DBuux0hGB+BjusZ6Dqeg7bjKTx0oThegIbJZdw3PA+bqHsIyrqKGCocIVQC3CL3wT76APc/iJs6&#10;hG4TAZzKO6CkzJXtFC53EjhVTuzEwfPKOHbvGHZd2IujOw8ilcD5T95NwMdX+JdfLeO//XYd//HX&#10;E/jVD+1YflqOpsFiaUhdyvdNqBFpEsdkpZhqjMZQdwDaSmwgy7WCLMsCslInVCUaoTHFDJVJxqhM&#10;NEZtkhlaCKR1aaaoT7FEdZItahN90VtRDkVXJ7r6uiEjwMgIQw39jchtInA2lKK0sQI1LbUEDsJl&#10;pwjj0yTdQ9vnoPGt3NbWIXKD857YkcsInHICnIIQJGCzZ5AN13AbMttyEZYbiSA2RikFaYgMDyOl&#10;xyI4OoJA5IcQv0BEhIagOCsLuaXZKGwoQFxxCiKiE9HXIfJD932ed6lA61QzgdMFZoG2cAvwhoWw&#10;APp5wNzJCg7ejrBxs4cd4c2SWq6Fsy3s3VxgauOAEKNEjLVOEZQInBMCOPvQM9aF5u4qySswkY1J&#10;lJcP0v3CURSWirLobNSmFqOtsArdVfUYaOpiZzSMqYkhTE4OYIwQOj7eI81dm2CHKpw5JI/03mZ8&#10;CYEkQSc7sD/P4eQ+ksexANNGdq5bc9kKyiPg5ucMj7BYuEckwC0qDg6RUbAhJNr6ecPfyQmloRkY&#10;lndjYJCAyXclsviIcEJbsS4JsYMi0L5w3GlBp6IWFfVZBNlUBMZHwS8+icAZzk4gFkFxOUjIS0eE&#10;jyuSE/IImzlIzC9CdHomJQPxGbEIsXPDUH0rRnifA4oadjTCCaaR123FsHBUEdZIdsqDYp7lmIhG&#10;UIm61nwk5/lB11IDWsYGeKSnhcc6GtB/TOC6exfm9wxRnVEohf3obKwm2AvI7Possj/J8HDnn9ZH&#10;CD2DY43IKfWGjtkV6BEidYxF4HoxtC2EsGciIFN4p2+JvtljipYkAjpF6CRTM0vCRQFaW2uh4DtQ&#10;DDchOsMTetb3JdCToO8zpOp/AdUvv424JBiKdT1jXo/g+CchgOrzHvQJ1i4uLgRylg/r1dhMH9p7&#10;y2FgeQNPTO4QOO9CW/+udIyATyGPBchSdI0fQEfaLuaQCnAW19CAnoEmDA2fIDQiANWNZWjt5jfY&#10;VYnk7DBYWT+CpdkjmPGeTE10YCZCQxk/hjGPNzV9zOd9AgtTPdhZ6sNN5Mu3N0WAqzUivZ2QHOKL&#10;4pRI9LaUYairCuMEmmmWx8RII/rlFWxPKtFemw1ZUyFG+d7H+5sw3MFvgMpgToQvShLCUZ0ehyZ+&#10;x7KKPPQ3lGGkvQYT8ibMs26uEkJWpxRYJcBI1sz5AcxTZub6JDidEkPrUzKMUcbH2jFNSJ3l/vP8&#10;f3F+UKrLbdI8NuGJTwWW35SUQpX3IusRKWG5vUtIreTR3dxWhoaWQlQ35aKiIVsCy7KqdJRVpqGY&#10;kCoAU4RpKi6JR0lxIoopRcVJXCajtDQdJYTXwrIUyUJaVMp1Aat58cjPSURODiE2JwblBYloKCPw&#10;1xVA0VpGSG/EIhWkTULpBwLldy9m8HMC4y+/fS7NJV2d2wpKvk6QWxdW0OdTBKJZrC4OEt578VJ4&#10;Qi/34eX6AL55M42fvlrBz78ScTs3sUnA+fByFh9fzOKt8MDmvmtizulSL1bm5QTRfrzZGMLmogLf&#10;vZ3A9+8n8Tc/buCPf/UG//Crj/iH33695UBE+ePffI+f//Aav/jxHb75uIlPHzak8Ehfv9/E+w9P&#10;8frNujT3UaQbFRD9XATkf7mA16+XsPF8HqsbU1jk/S8S9uapGIhpEjN8p+NUIoQzmeQAKdq73nZU&#10;NNchpSgfCVkJiM0QbU4827MwOLnoU4mMI9D14/27Rbx9tQqRhlLkMZ+d7cbK8hIy89qQwXY2ODAc&#10;gWF+cA8JgouDC2J9tAmcKXi23ol1wvqLjWXCLoF8nSD/nCC5OYUXL+Yk6Hy1SeAcfwanJyUIdLVC&#10;d7c/VhabCJyjEnCuzIxS+eoiNBYgKzkFUTHJsLGyQE2VLxYXC3h/fXj1bJznEXNdZwiSC3hF6Nxc&#10;mcKYfBBlqTUozQ5FrLDCOhpC0e1JcK7B600RJWEMbwjencWdiLKJQ6K3F3yt9RDq+RDjIzF4/aIF&#10;X70ewafNcXxcnEddfBE6snO4fygm29OxNJiFZ8v1WKPSJtIH5zd4o3nIHQX1rvDPVYNdyikYJqrC&#10;Ou0WtENOw630PMKaLyOm6T5S2iwQWPIQ/etRGBwqQEFpHPzStOCYfh5OOWfhVXYFEY1XEFp3k5B6&#10;AWlyHltzCn7lR3neA9AP3w/T2CN4ErAb1vEH4JF+EH7ph+CZchAO8UegF3QQ9913Qct3L65aCqvh&#10;IWgT6h47ncQTq3PQIlR5ZZ+CT8IxeOVcgEvyScQUXURg9Dk8NN1HkNsOU8KkfeJpmEcehzbh0SpW&#10;BaFVJxDXfAY+OcdgFaMK49g9MCKIPgpRgnESgTRzP0yCtuGJ9w4YhhzAXZedUIvaA+OovTCJPIvr&#10;FqdwXPswjj4hIDrsgWbQPp7jCPQjVPHITxVqrrvxwIsg7aWK207COWg/1Ln9rqdwgNoOXR9l3CU0&#10;nniwA8fNCZsExMv6O3DWcgceEDbV7A/j8hNlnDFUwmXHnbjhqgwRBF44G12wUsF5yhkrZZy2V8ZZ&#10;bj9HaD1vswuXHPcRTFVw1U4V120IwT77oeOhinvaqjj7eDtOs0zOETxvEkxvWR7DDdtTBOIz0HQ8&#10;CzXL07hhfhJqdqfxwPEM7vM/fZcbeGx/FtYxpxBTfAoJaUfgx3LyjtvJ7+soTCz244bOARyxVxHA&#10;uQWa0jzOXUpQPrADqudUoHJxD3ZdVsbuC3tw8vRBhO68ht95ZeHfWLn/2/sx/Nv38/i/flrEP/9q&#10;Gt/9NITmmUrJY1PWQ9DjBy6GBYdl5Zhvjcd4XzAUxTYYrXHFYLEdBuo80ZRpiYZsSzTl2KAlyxbN&#10;adaQl7qiOtUIrdn8nedMEPVBT2kFemR/Bs6uwTYJOPOaC1HWWM5GpEoaPm9qr4cIJC+As13E8BRZ&#10;hChdPW3SvNIOWYMkcgU78752KIZkhE4ZegflkFFTzussQFRFLHyDPQk4yYiOjkZMRhKSklMRnhKK&#10;NK7bB7ohIiYY8YTQ6opClLIzq62twVDvAD8kAZuU0R4CZyPs0p1hHegAz0AfWBIw3f08YeVkDRcf&#10;Z9h72BM87WHjYQtrZzs4errC0s4FkRYpGOuYYuM3+hk4e6Bgp1fSmY/IDD/ce3gRV66fxZUrF3H5&#10;4mVcOnMF987dhO61h7C4ZQL3e16QJ/ViSCYscT0SdI6OKSSHiYlJAYICOBsk4PwypC45B0mWzS0R&#10;wCkXVmBFPZcNUvrEBpZ1fmkovAPd4U/Y9ImhxCbCLTYOjiHRcAr2R4izM6rCcjHWxev0EzjFcLrw&#10;Th7cCqwupYQUwMmOeAs461DZkIO8qjQEJcbCPykZTmGRcAlOQFhKCZKKMxDq4YyU5CLEFxQioZDA&#10;mZOLmMxsxGfHIdTFHSOtbRgdEDEka9Hf18TnqZfiSYrg1GL4W8y5FJlRhgmFMu7TqqhAVlUs7ILd&#10;YBMQDHN/Pxj7usPM1xl6lrqw1dNBVWYB+rvbMdwrhge3MoeIeYnjwkpM2QLODqkzEyA6wrrTP1KH&#10;rBJP6Fteg6G5jhSBwIBAJRx4DMwpZtqfhf9RDLnN0PzRZxHe5zqwsbVHUSGVBwKnNO2BgBWT5QMD&#10;uwcwtOIxltpbIo6VYFWT5yKsSscLZ6G/WDd98CcxNNOgEPwsDODr4wdZJ0FKKCJTvVD0V0nAqW9O&#10;4DYicBpvgaaw0moZq+Ox9FudsPmAkPmA/38BTo0ty62BBrR1tRARFQG5nGUi5gyPdkhRDfTN1QjA&#10;wtpK6BYWXn0uhXB/YW198kUMRagoPg+XQgy47sLOOJ7KVXNtHga7qzFMhWJxitA30Y4aKigVBLPO&#10;tkJ+1+X83svRWJuDyGAn+LiaEgL04epsRDGBm5MxfJzN4OdK4e8QTytE+NohIcSNnXoAKtKi0JSX&#10;DFl5DvobSzBKaJ1mnV9gnV2moie8y5fn+7C2PISlpyNYXBmiDGOU9UBYocXogAiPJUJqbU1b6eV3&#10;RiHQj0/08jeVvUkFRvntjfD+ByZYV0b53Q01UtFtQDdBurOvBu09VCi7K6RnaeooQW1THirqMlFa&#10;LUAzCXklCSgqSUSpWBbFIb8oFvmFMZ8hNRElhNacwjik50VJQfbFkH5yThRSMiKQnR2NguwolOXH&#10;oKE0FR0s077mCgJKI+aHOrE83ovnyxP4uLFA2BAhm2Yl5yURuunl6iiBchzff1jCL755il99/xK/&#10;+PYVQXQcn8TcUYKUyGH/TqQNXRvger8UaPybV1P44Q2BdHMYv/56Cb/5ZhV//OVr/ONvviJsinzq&#10;3xA4v8Y//fEH/NMffsB/+tuf44+/+ICff1jHd+9W8N2ndXxPKP7uk/Ba38Tb50sE3CW8E1ZcLt+/&#10;XcWHd2t4/3oFrwidwiv9HeXNSxFWah5v3hLuCKVi7uTGxgzWCaVLBNIRKhi9VLx7J7rQOdSM5oFG&#10;VFJBKqnNpcJQKU0LmJnukKzdwmFwit/6zAzrwfos6hq7kVlQhtCwKASEBsE1mMqxiwdigx5jeSIW&#10;L9YapfSSLzeW2CbJ8WxNOCsRJKU5nLPScPpLAufSxDO46JYhwMUaXd1+EnCKiAUv16exOjsKGYEz&#10;L64YGYkEzuhkWFtaoLrSF0tLBM5nfXj9fIKKwTSBk7D/TOQqn8ez1UlM9Q2iPLUWJXzfSSExiHAx&#10;g0LutQWcz4e5r3ifI+it7UWCazJSQgPZvjoiOtAI01OJePWqXYrF+Q2B/t3CKpKdchFhGQBvtik+&#10;NndRWW7AcijE0/keKvmtSK8JQnq7AXJbnOGcdBc2KWehl6yE1pVwlo0j3JIc4Z77AI4ZJ5DQdhvT&#10;LxOpzJWzj6lGVEYQ7FM0YJd5CpbpuxHbchdRdZqIbbiNsPpLCKo9jbDGw/ArO07APIiHrnvxyE0V&#10;JoGHYRK8j6IKSy4dY/fCOXEvrONUYZ64R5p7+SRoF0yjD8EknNvCjsA4+Ag0/PfCMvYQ9JwOQdNl&#10;B0wDVGAVqML+WQV6oUqwzVOBZ95RuERdgmXIRWh77Yde+Hb41+wnCB+Ge85+guJ2WCWpwIIgZRax&#10;A5bxu+CXdZTPyuuG7YZ3wgmYhajAvlwVgZXH4J9/FuaBx3nvx3DN6QCuehE4Yw7BOOUIbHicRRzv&#10;h/chYmxqee8nPBI4CYEiTqia6x6oOROgnQl9uoTNB9sInEq4RGi9brYP160OU/birK4yTj5WwlWL&#10;HbjuqAx1T1Wo8zxnDLfjjKUKAXUfrjiq4ArL7qLzPpwmtJ622oULLjwP973prEJA5fU9VfCQEHpJ&#10;Uwmn9JVw1mEXt++QHJu0PA9TzkDd6TSumxwkhJ7m9gsEzhPQ4jYN1wtQd7yOc5YnYZF3DenlZ5Ca&#10;cARhfG8RGSyHkOOwsTuJe2YE5NgDn4FThSKG1rm+a78Sjp5ShfaZSwgw1kFMgjliCoxRm26BtzVx&#10;+N10LX4xX42/XmnA79ea8ddP26nJtaF5tFrS8oXGL9I7Ck/owY5SrMpSMdgTjL5SR0zVuWGsxAWT&#10;9X7oLXQmePpK3uqj9YFoy3XAQJUXYdMSXQWOqCeE1rFidpeWEwDk6O6TEzY70T3UjoaBJhS0FKGi&#10;qQJVLSIXegNaBWxKGYu2AsbLFO3oEtLTumXRJGTKuV2IyMIjnHt6BoTwvASSsp5ypDXlIjwzFpFl&#10;KQiNDEVYMhvstDzEZSQgvyAP/oTN9OIsuPm4o7CEWmhsAmSljRiRD2NwdAR9Ys7lWC+Bs4kfoAOs&#10;Axzh6utBsHSCZ4A3bF3t4O7rBmdPJ7j6uBA07WHtZAcnL1fYOroj2joNU10zGBobxfDUEIameiCb&#10;r4dNlD7O3T+K05eO4MzFwzh35SROXDyO45TTF47iwrWTuH7pIh6fe4hY0xjI01sxOTCGkYkt4JyY&#10;6MHUlEICzj6CmRQG6Yt1k42HZIkUUCiAs79FstiIEEIidmJTK4GzqRB5xSHwD/ZBYGwq4TANgUmp&#10;8CYkuoTHwj08AOHurqiJyMG4QoFBMYTO84mQRFJqSb4zEZpIBFYXIXWEBa+rt0Gy+ORWpCM8LQXB&#10;6alwDo+CW2gqojPFRPQshLg6Ii21BImFpUgqLEdCQQlis/ORWpSCcDdPAkI7RvoaMUgFZGS4jdKK&#10;UQLgKGFwa96lCAC/JXJFLetCDbIrouAZ7guPKC6jwuARHQqXmAC+Iwf42dihLqcYg6wjowPCcYiw&#10;/sUR5rNsQeaWdVP8Fp7xAjjT8l3xyPAiDE225kCaWOtTdGFsrQNTG4MtEY5mYt6ulTblMf97wu06&#10;MLMxgr2DC8pKRJageioEfD8Ek4TcAJg6PoK5gyHM7QxgZkux0YMpjzfhccbWPA/F1OrJ1jk/r5uK&#10;c1tqUTR5PS2YElQtrE3g5xfAdy5ASHjeUjkaroep7R0CrRoBUR165poSyOoSUrXNH0LH7CH0KAaS&#10;F/xj6FL0TLWldT3C9BPjh9DWf4yEhESMCg/ZGZFKVc6OOZKweWfLWqr/WfQIn7qEVh2uUx5pq0FL&#10;h7/1H0HXgOczIJAb8JnY5ji72yA+KQg1VZnoIxCM9NRiZUaBGQKbTFaK2upUzE91YmmhB9NzCgnW&#10;vEPs2fjbwC3QGq4BNnDxt5GWbn5WVPLM4eBhjIAIZwRFuMA/zBEe3ubw9DSDj5s5AjwtEeZvh+hg&#10;BySFOiEzxgsFiQHswEPRXpqCebY3ixMyrM31Yn1+AHMEThEGSnJAI3BOTA0QTIYwT2BYmp/E4sIE&#10;RKaapaVRLC4Oc30YC/P8nzI3N4D5BTE3kOtLQ1ImG5E+cUZYWLl9kv+PElQHCUV9hHcR4qmLdVfO&#10;MpDxOdvYpja1C8eyfH4/eSivyUApIbyA4JlNqBSZllJFSCcCZ25RPAqE5EcjNy8SuTlsz3KjkJMZ&#10;gTyCSR73LciNR15hAkpKCPKl6WipzoeiuQwDHTWYo4K/ym/g9dIYviPo/fhmFb94s473K1P4mkD3&#10;7RvC39NJbM724OWiEDleLffgw8YIvn85hY/PR/Cbb5fwt7/cxD/81Sv8h19/xH/67TeUb/FPv/kW&#10;f/vDW/z85TI+rEywjNsw2FmFMfYhIo/4CkH99dIEPqwRlFhW7zcn8eHFDL56PY9P7wjHH7YcoN69&#10;4/GEz6/er3P7Cj7wnr7i8isBpa+W8fGV2LaCN2+WsUGIXlufxFNC6NrTCaxu8D2tjmGBSsQcrzE+&#10;PYiJWWHdVqB3SLSRIqJHOd+z6M9aUVzFPiIrHdFpcfCNj4VHkDeiI00wN5GGV+sthMYhPOOzjLFv&#10;EXMh374Yk6IPvNycJhgTEjfmsDb9FG76pfB3sfgL4BTe5lMScHY3yJEbW4xUKvQxMSmwtbKikuWH&#10;RQLny+f9hMdJyjQBcu5PAP5sdRozA0MoT6tHYQaBMywCEazXPSL70lMBnCOSQ9mrdfYJrcNI9UlF&#10;RlQAYgPdEBtswu82EW9ftUmB3z8Rjt8uLCPLqxDhDuFwszCGq/VDNLaaYf15GTaX+jHW143SpmSE&#10;lmghqUEPPulUnCOvQCt2J9oWAlBSHYfAZC84pLJtS7kI5+KD7Mcs2Lb5QDGSirQqd4TnWcMt8SLc&#10;s44gu1MdeZ1miCnTh0P8RZgRIj3ylOGaSmgMIUS5K0M76CAMAg7jlp0S1L12wCBiD0yiBKxtg1bA&#10;dlik7oFzjgpc0vbBPW0PAjIOIiDzKNwzT8Ay4wjsEk9D1/EY7glPbjce57sb5rHKsEnfBqeS7fAq&#10;PgSn8CMw8jyEhx678ZhQ6VxxCM6FwpK5F0bR22CWwGuGKMPQnxKoCrvQU2xjjsIx7jA80o7AJeEA&#10;XMoOwbtsPxzi9kA/lPCbeBL6cUdgmHoIZumHYZSwm4CrCpfCI7COFfEu9+EeAe8hAe+RkzIeEBzv&#10;2ivjts0eXDVVxqmHSjhMOUGAvOZ0FHcsjuPikwM491gFx7WVpbzoF00IlBaHcMP+MK6Z7MIx3e04&#10;abIH58yVcd5aWbJmXrbl+Wx34aKtMi47iXmZKtxfGVfttq533XIPThsSOK2UcMFjF257KeO+9w48&#10;9DvM8j9OqDyFa2ZHcM3mBO45nYWaOZfmp3DL8iyuWZzHOXuWXdJFRCVcQWbqFSq8Z5FbdgVZaZfg&#10;b3UZTyxPQT9wP4Fz37Y/Aec2AqfqwR04fJ5Er3oOfZed8A9dMvzwvIEabRW+fl6F7+er8NNELf74&#10;VoG//dSN333swtuve1A/XgUZ4a6tqwnNXYROeR1G2svwtCcbI11BGCp2xHSdF8bLPLDQEoTBEg+M&#10;N7ADLHLGdEMwugvdMVwnQgzZoLfMnbBpg9bccHRXVKBfhDDqk6GLINM92IFGdgBFLSWobKqUhtP/&#10;/wFnp6JNgk0h3b1tkFN6hGWTS8mJZVBYN7vQO6yAnB1INRv14pZSlDVWI7OpBDH5SQjKCkVSWirC&#10;k6JQWlTAhiYRRdXlCI8IR0VjJdxdnVCaUYjh7kGCx6DkzCMcd1qnm2CaYANLf0c4ernA1pPanr8X&#10;7Nwc4MB1Ww92htzu7OfKbU6w93CGpb0Hwi0InPIpDE2MYJCN3/B0F1pmi3DF8gSO3T2MU9dO4TRh&#10;8/QlIYRNypnLx3HhyhlcuXYR1y9fwaPbhogxYofctoDRiUHJmjUx2YdpavdiSL2/X4Qr2vLW3rJC&#10;irmWfwmcAtCbpMw83X0i/70I0l2ErOIgBIT4IyQxE0Fp6QhOzURgairco2PhFR2AaE93NETlYVLO&#10;zpiKwRDhUoqBKTrmoa0sPl+AUwzdywmJtS35yClPR0xOJiKysuAeEQufyEwk5zUgqzIXQW7OyM6q&#10;QmpJNdLKq5FSXI6UomJklqQjwt0LE50dmGBnIJwYRocJmoTO8TECJoFzjCAwLgnhc5DKBjsPEQMy&#10;uzwGvtFh8KWy4B8bD7+4aHglhMPZ2xHhLg5S5pQJ7j8z1iGFlRkd+zKcvjW0Pv7Z2jkxIcckwWB8&#10;ktA50YS4LDtcVlPFLfUrhCstmJkawcLWENaOxlQqTGDjYAobR1P+NoUVAdLaSYiRtBT/ubm5o6qs&#10;Ap0dIk4llaLRJiTl+8Pc+Qn357nsDCWxchTnMoC1vQEs7fQlsfq8lMRWj9d9QtHhOsVOl/9zf1sz&#10;BAYGUeHolQBpenYQA6ONvP5Dwuwjgu8jmAlYtSS8WghgfQIji611AaxCjCwJhFaEaEmExVaTgK2L&#10;9PRMTIwOE67GMEtoyitPILTehZ6ROnQMtob2n3Cpra8mgaeQxzpqeKyrxv+3wjwZEdLNbFgm9qZw&#10;drFEJjvOjuZSTI60YX6SHTg7OuFFPTrQAEVXmRQ26PnGGFZWhiDCG0WnBCBCZCkS6TQpyZlbqTWF&#10;tS8+LRjx6SFIzAxDOoErLjUQAeFOCAhzgm+wHfxCqWwQWAOCbBAcYIVQSlSoPRKiXFHKNkjWmIfO&#10;lkKM9NZhiErYoLwew6zDUu5+fjcjI90YGZcTFFm2E72Y5Dc3zW9OclIiTC4RZlaXRyljWFsZx/oa&#10;Ie3pNF4QGjaezeIpQUiEznm2Mc/t/M3/BBitro1heY3QSiBamBdB33sxI8I9sTxGxmV8f5+BlPW6&#10;vbcGrQoq350VqG0tQU3zVurZqroclFWlorQsmUpyAnIKYwmicSgsjJfmkUpD92VJKC1NQkVFKqrL&#10;U1Emhu8JsIWlicgt3JprWkKpKklGc02OlOdb3laGCSp7IgTP+nQfXi0O4M3KIN6tDePT5igBdQrf&#10;PhvH7z4t4x9+2OByDX9FOPzEZxL7PuW7XOE3tjTegbX5HgwPNUkw3UiQbmjIQX1dlhTAvKk2Bw1V&#10;GWhtyEVfp/CcrsfCmIxgK1IwzuHjCwImQfjr92tSnNPvPqzhu08b+PbjOj6+XcEnAaL87+O7Vbx9&#10;vYQ3wsHq9TJeiGgAhOYXLxalIfpX3L7xfA4vCLQvXs1gc3MWa2tCcRjGChWH2dkBKdJGD/uPNkUD&#10;qjrEHPRCllUCehW5GB+ppELUhgkxlaennXVWRujsxRrfvZhj+XxzAi/4XtdnVuBpWAA/J3PIunzw&#10;dKUVz9eG8GJtnMA5jG6R0SiuGGkxsYiLTYaDrTWqK4SFswivnrGMxdQHQqEEm3z2d8+Xefws5oZG&#10;CJx1KEyPQnJkFCLdrQicHvxGxBzOYe47i9cbk5iUjSErMBOFSeFIj/RDfKgJ5mfi8f51G75+NYlv&#10;CLMflpdQFFmJOI9Y+LlYwcdBE53tFqyvFXhJJWmESmt1ax5CikwQWHYDESVUdkNvwjrlOtIqDNlH&#10;OiG+yBW+mdbwzn+CsDpub7mDyLzbCM2/gYTah0io1EJ8zlXE5V1HZPYlZNYZIL7KBI7xl6EfrgL7&#10;2H1wJchZhe6FcaQqrFJOwjTiJB54HMA1u21Q99sJw/j9knf3Q4+deOy3F1Yxh+GcLEDzMPuo4whI&#10;P87rn4Qb4c43/zxsQs/gocVZXDU+QOjcB9PIPXDM3APrjO0ILj8I75i9cIpQhTPB0Cp9H5yKjsAh&#10;dx+sk3bBMVkVlmGqMPU7gIeOu6HhShB22QNdwqtRyF7C7lE4JShLqTWdi3fBNWW/FNjeMvsoHAqP&#10;wSnnJJzST8M8ZgdcM1RhH38AhkGEWxG83WEnHjjvgZajKtRs9uK6+W5cMt+J86YqOKG9C8cNd+Ok&#10;5W5ctjqGmyZHCZvKOKOljNO6Ijf6DoKiKs6Y7scNp8O4a3MIZ/VVcZxyxmQvrtofxBmrPbhsvxdq&#10;Hkdw1Wo3IZTgabMD5y124ZT+Nlwy3YnTxntwzGQnLhBALzmo4Ir9btx0VMFFh72EyQO4YHkQZ832&#10;E1iPsfxP4orhAVwxOYQrFkdxzVak4TwC1+TTbHevIT3zGBKzDqCm4y5qCu8h1uYmTI3O4qH+Tiht&#10;UxUWTkLnNi53KmHf0V3Yf1oF1/fvRsrxm/ilTy7+x9Nl/OqrdiyuZ6K7LhBzGaH4Izv438x24Ifl&#10;JmysN6FlUGSQaZaAr10hhkzZKLeVYLEjFUPNPuircMFwiRumK30w3RqC0VJPDFW4o7PYHlMNgRKA&#10;jjX4Q1Zoh65iZ1Rn26ExPxyKqkpqmp1SzEzh5CMTwDnYhJKWMsk7vaa1llC0BZxtwiu9m9eWEzKF&#10;NZMdwhdRiPmJElC1ETY7/wI4e9BDLb6W91vWLBrrBtR01qOmqx6JbPRSK7IRlhCB3LxMhEdHoKy2&#10;EokJ8ZKjUnh4EAtUxCwbwOAIZaKfwNmHtulWVmQ3mAc4wDnAE3a+rgQad1g42cLEwQImBBBrByvY&#10;eztIHus2Lnawd/VFqEUqpnunMTw5tAWLU92onM/BERMVHL59CCevnaGcxunLp3Dm4mnKWZy7dBaX&#10;Lp/D5euXcPX6Ddy9/RiudyMxXDyJ0fEBnoca6ZSwBPUR+EQZNBG8hFMPoXNgS6R1AaACOiVpg4Ig&#10;pxhoRnNHOYGzEGn5fggOD0ZYaj6C0zIQkpGN4IwM+MQnwDcuENE+HmhjQzkhl21Zf3itAYKgsHBu&#10;BUkndA63okNWK4G/AM661gLkVmQgPi8HkTk58IxKgF9MFjKKmpBdk0fgdEN+biMyK+uQVV3Pxozg&#10;WVaO3PJswqEnG88uCQ7HRzowJgFhJ4FQJoXlEb8nRgiIIyKkUSfffyM7jCbkVcQhKCEagSlpCEpJ&#10;piTCPyMG7oHWSPJxRXdlAyGnS4KcySk5BsUcTd675CgkrJvC0knYFFYQISKw9uh0GxILXHFR8yAO&#10;n1GVpjwYGRASLU1hx47Fhu/bztkMjq4WcHQTYg4H9y2xczODPRt1L29vVFdWoVPWwHpJmBlvRmyG&#10;B/RN78LQ4CEsTLVha6YPC2sjnovndTWFrQvP60SQJcDaUuwJr3aOQvT5W19abomwoFogih1Rb28P&#10;gbMfM3NDfLZGOHnoEIIJpfb6hD1CrZUOLGx0t8T2zyJg9su6OcWMYmpNCDXVRW5uHibGRBiiUcwv&#10;j6CwKhkGlurQNxOZth5CX8wjNX4gzSeV5pUKAJWsn2owMCG0mgsLrR5h2pRlYwlvfhflJRno6arB&#10;HL+BxdkeAucgVmZ6MEtAGafC+WZzCm/ZiT7jUjjF5ZeIOY4ZKK3IRBUhpUbAVkOe5ChWU5OFchGo&#10;PTsOdVW5KClORkFhIrLzopGWFY7MPHbS6cFISQtEUpIPUlJ8qOgEIZXL3OwgKLpLMTRcT4WG7RuV&#10;UpHqsrm2EF2N5RhgWzHa24optidzYwossGwXpgcwTwiTZG4As/z2Zub7pOXCwtZ8UeEEI6yfy6vj&#10;BJtJtqHTePNimTCxBJEC8yWBZ5Mgusnn29icxDPCyiaB4ekKoZVwImBohUthnVsgdM+xfGYW+jHJ&#10;shqbUWCEQDdGGZ4Q310zRLrMTrlwGBOB9ivQ1sbnaClCY2MB6upzUFubjbLyZFQSTCvK4ghSsago&#10;TySEpqCqMp3lloEGAmBjfTYaCYR1bBura9JQQ0CtrkxDpXB8Kk1GdRX/p8Iu4q+O9ddIc2bHFZWY&#10;HazAzHAdy6gJy7PteL7cg7drg9icU3B7E2RtfE+VAmgz0M531tVRDHl3mSTdMhGPtYggmotyXq+c&#10;16uuy5bSpja18L92EcangW1BK5bZ1j1bFEH4JwlZM/jq7SK+er1IGCV0vl2SIPTjuxW8e7OMVwI8&#10;CaEiMPybVwt4R/D86uMqPr5ZlMI0vX27jDc89h33ecG6tiECuLPcRfkv8P0tLAxjdqYPU4TLsdEW&#10;jI+2SulMB0T72ldLxUNkPWO7wza3n0rBkFjKOuFrmQNvB0t0EQjXl4WXuohGMErwHkZvSx9y4oqQ&#10;FBON6Lg42NtZoKLUC8uL+YTNAbx7Mb2VLOCFAE7eM+vL87UZzI+MoiK9HkWZMUiJjUWMp80WcD6t&#10;4j7D+MD7f7cxhZnucQInv4HUGOTFByMh2JL1NZXP2IKvX4/ja1Fm68uoTWtkexiPcB9HwvFjKDot&#10;8HqzDG94n2P9CjTLqPxXss8q0UNMnTriqrQRkn0Pyam68Am+g6QyE2Q3uiKuwhzR1VpwTTuB0Mrr&#10;CC65AZuoU3BKPI7grAvwjDwHz/hLsAo+Ce+se/DNvQ2zmCPQ8d0mwZ9L2D64Jx2DZ85Z2MScwhP/&#10;I7jjthv3vZRgELkLZlGqMA8+jHsW23DbWgmGkXvhkn0IjrH7YRNwDI4Jp+CVuQ+R5efhEXcGes5H&#10;ccWIkGWmBE2/HTCO3gaXDGWEFh9EauFZAvBVhBSeRGA5YbXkNFwJiwFlJxGffxE+oSdh4r0PDxx3&#10;SI5K6p7bYRAgLJ57YJO4Gw4Ju2CTugveFbvgnrgPhrx3o5RDMEs7APOUw3AkNDvyfj2jjsHU6wi0&#10;fY9DO/g4NMWQuvNe3LHai/sEzouGBEq9nTipT+A0IDhacJvdQVwwV8V1s0O4aMD7f6KMU09UcEiH&#10;+xjtxyVC4X0C5wPzo7jEfujI4904qK+EM5bKOGtNgLXfh+v2wgnooJQz/YLFHpw3OYhjj3bjuM5u&#10;HCUMnjTmOU0Io7zeebO9hEwVnCT8niZonjQ+iNPm+3DO4TDv5QTB8wiuORzDbZsjMPI5C5fYKwhK&#10;vozk3NOorbmKMA9lpIkh9oyr8DM+CUvDEzA1PAglpT1bQ+liDqfwUhfOQqrHduDGpf2w1byGzKsP&#10;8bP4HPxqugGdg9SKik2RHvQE3YEeeBGXil/3NmN1oxn1A+VsHFqotXVI1kXhDT7aWYKnPVkYavVD&#10;f7kTJsu8sFAbiNGWAHTn2mOs2gsjjQFoybGFLMcRY/X+aMi0QFOWHVr5kZWn+aO3shz9ig7JSikT&#10;QjBqJKyUNQstvgI1bbWSV7qATeEk1CnuQQCnCP0jIJPyZX6iJIShvqFOduoiew9lWI4edhR1bLBE&#10;PM/G5npq2i1o7W7ltkbU9tcjtTIT+bUErbhgFNYUIzYuEvVtlUhLSkB9qQjDIzzDhwmbA5JDhgBO&#10;v+IgeCYEwjM6ELbBLrD1d4atlwNMCB4Ovvaw83CAvacDlzawc7GFq6c/ou2zMNM/ixHC5hTPN06Y&#10;KZxJw359ajh3juPsjXM4c/0szl47izOXT+PcldO4SAC9TBC9cvMSrt2+gXt3tWB5LQgjxbO8p14C&#10;EYFzshfTs73oHxLg3QQRZ/MLbP4lcA4S5kVGHTEELqUsJDS2dFagsa0QqVleCIkIR1haAcIzcxCe&#10;k4uw7AwEJCYgID4QMT5e6EiqwERPF0TGH+EZPsClCEUkBUcXwMnfHTKRZaYdXX0NhPsC5FSkI4HA&#10;GSUBZyKC4vOQXdqMnLpcBHv4ori4jeuNyK6vQ2YNwbOyEkVVeYh288VEV7dkwRwnFI5Kw9ydknOU&#10;gM0vVsgJYXkao2IhrLt8/sKqJEJzEkKzcxGRRXDNTEdIbhJ8w+yR5ueG/rpmTI/0YGGyG5OUwZGt&#10;+xfz9EbGROBwiriGODc7t4lpymwn0iv8oG52BcevHcOhI0dx77Y6zIwJlY5WcHA1h5OrJVzcreDq&#10;YQ0XDyu4eQkrtw1cxNLTDj5+vqiprpaAU8R67J9sQViyM87dOorj5w7j1ImDuEvFwtpQDw5W5gQz&#10;azh5WcGZ53RwNYMLIdbV47O48/dfCiHXxdUOSclJVAD6MEkgmmXnNjjWzHswgIOLIe9PALE57J0F&#10;xBrBluBqS4D9InbO3Pan7cZUmAioDoRPa0MUFRdjamoMy0tieHIU5Q3ZsLDXhpmNNkysHsHEXAvG&#10;FCPK1pzVh5/nmmrCzFIb1nY8r4MJHJ3N4eJpi8AgDzTVlWCU3+ryfD8hSziwDGNtlsA20UVo6cC7&#10;Z+x0X83j1bM5KZ1gdY3ITlSCFsJHO+usyBffLa9FG9uJWkJoVlIYggmy4f4uKMpJQGtjMZoIpQ31&#10;uainVFVnSMBVXpZE4EpEXW0a1+OlLEfjYy1YXunDyooYyehAVlok/DxsEeBjjyBfR0QEsGMN9UZa&#10;TCAKUqNRzvrUUJqJDoJpf0cVlqYVUnaYF+zwXxIihaVrY2UCm6sEzVUCDMttlbC+Mj9GuB6WQhat&#10;LLA8FwmXS6N4yn1ebMxIx759NisNj77kUmx7TjB9JllIp7C+Po71p2NYWR+V8rSL32sEhJWlISyK&#10;tIsEUgG+Ijj+lAgGTpgfmxRzkYWTnWgLGjDQV4/+3hooCIli+kJHR4mURrStuQDNjbloqs9CfS0B&#10;lFJfl4bm+kxuS0dLc460vaEhC3KFiKtay2Pz+X8uQTUZS1P1eLnSg9XJVswO1WFYTohXlGFiuJZt&#10;XTO/4RbpOs2E2YZaKg1UWkpZ/sXFsSjNj0ZJXiSqyxPQ3JzNNr4U3by/LkUNIZrSWYmW1lLUE54r&#10;q7NRXsXjqWRUU/FoaSWwdtWyjW7GzHgXNgijrzfEHMhp1qE5fHqzhG8JoV9TviVYfi+spO+XCaqU&#10;96t4z/8/cv0dwfPNC5GCdB6vP8srMUxN6HspogOwPr54Ni29YxErU6TYfEM4fLo6hiV+E7OL/YTT&#10;XkLxEDxNqajb2xCqXfF/E/aXf3Vte7roS0IgEAjuEUKChWARgpPg7u7u7u4WXIK7BYIG4q4z0+ey&#10;WmtV1T67qvY5/8hzn9bJXLX2Ofee++L36UP7GN1a+7bWm7w46sebp4t4y0KDGFh/ZWIVTUVtKCvI&#10;QVFZIQIC3dHZFoGnR/WE5jLxuEd07uOrmAqV/+E7qYZzD483H6CnahgtVfmoKixBYUwIFqdj8O5F&#10;H757s0pw7uI7Fl4O5h6iIa0FnRWF6CjPRgkL2ke71fj8foQwF+DcwU+vjjBcewzOvLQIJIYwv5/w&#10;xac3PSwkbGBraRETs4MYX2pGXnM0wspskN5qi5wWS6QWWMA1XFsaqqh6xgVZPbaIrjfB7SQ5lEzd&#10;RMG9mwTiJTilijnKVWBN1NhFacA9TQd3s7QRWn0ZfgSmW54sEuo0kV15GXG55+GTfRae2eqwi1OH&#10;SYA8LCJOwjFVDi4pcrgVISNNFXnRQwZ3SjUR0qSG8HJN3PQ7hZuR8ggqkEdKE9ddoAVXUUMZIw+b&#10;MMIx6gS8CuSQ3qyHpBotxBdrIKpQFVFVSkhs1iIgVRFQcQYpvTrIbjJgHi6H8Ap9uKacwa0ERVxP&#10;OI2gPG2EZKnDl78RVHYKEQ0Ct6pILtODb44K3IvV4Uo4u2QowlPgOV8XwSnq8EzXgXM2YS3amWbo&#10;wS5cBcZ35XDO9SQMiTwDolOXISGP23sp6AyMfJVwyU8BZuGnYeytJAFUz+UMP3sWpgSle8wFuHgY&#10;wshaE1rOKjjrJgtVZxlo3JGV2nSed5cnZhVh6K5IbBKqTgrQcFSAlpsSNNwVoOdKfDqdwkX+jgRS&#10;b0UJu+c91PkbmjDwVMdFfy1cDNKGacx5WMVdgE2ANu6EGsEj3BAZFVYoqbuIvpZryAzURniINpJy&#10;LjHN5TEM0kNCkBGdKUdsfkOnogr/oKEi9C+cxa0bF3Hz5nl4WVxEyQ07jGYlojXXH+Vl7ghLtUCc&#10;tznuh4Tj730j+MIS2ggT+ZXhMczMTBOcYvidMewywfpupxsb82nY7I3A4VAKHo+kYW8qC9sDROhw&#10;HO7VeGGqKRKj5UFY6UnCREs4JpojMNIchd7qFCz332PpVQzRQ3RKvdSnpE5DXSzZ9hOcA5P9Uk/0&#10;f8bmDMErajV/x6aotZNuGYtYm/wGzimpp/r86gzmCc5+grNzoAN9Q30Yvy9m5BFwFr93X7qFf39j&#10;DBXtZWi7347swhRmqs2oq2CJvHcI68srxMga1re53F7CxM4oktpSeAIno6ymAkX1JYRNDk/4SPil&#10;ByAsRdxaJzLjQhGZHEY8hCI+IQMlUY04WD6QwLnN9W3tLaBppwJnWQLRM9fBOWLTwITQJDAvEp2G&#10;BKeR6ETEuGJhBBMLU9y84Qj3y0nYbD+QwLlFXGztHGcyAlxiqCNx6/x/Ayf3k7i1LnqWC3CKW+AC&#10;nRI4p7ulNmPlNbHIzstDbm0rcuqY0DQ1IaexBqmlAokpKCKYpiv7mBiJGkWCk8AUIaApzchDDC4L&#10;cDKhWhCdv0QNJyHb0FP9DZwNLO2WIL2kGY3d42gYakRaTAI6OibRMDiKuqFB1BKc9b29aCM4C6KT&#10;sD27gC2uWwxvc1zDOS21Vf29g48ETlEbycfH838TnPfKkF9bhdzmVhQ0NqOgqRE5rdVIyg5BTRLB&#10;2T+G/QfLONqexx5Buc51i04iolPIP4NThGivKMXD+6hqT8ANn6swsDSCsq46dHUv4I6TB4KYsYRH&#10;EZUsWETxmMfEBSIm4Z8jmPgMIrJSmIH3Y2pmWJodamXnPvd1Emy8ruOq603o8/hq6Knigp4mfJw9&#10;iER/hHJ90fHBiIrnehMCEJvg//+ImHg/RMfxvdhwljYrsb6+8r+BMzhU9F53Y3gQpV4Ii/ZBCJEa&#10;FEmARrojOPKuFKHieYS7BFPx+Pg5IRrqia7ubhwc7BBlD/GIGey90Sai1Ik4dZZg6uXvwCBApTam&#10;x7fn3aW4Df8AF0KThTCuJyCQmA1xR0JCOCZHe7HJ6/XZoxW8lsC5gecHS4TLHA63piRwfpWmgjzA&#10;4f4qRse6iU2CXXRKWxjBIkOMyZqWEAE/Tyf4+zgjwN8VQcStQGJLTSHmp+9hcVZMAUi8MCbG26Xx&#10;P6fG2jA33cXnjZgYayAa1vD5wx4+fjxgwXcUQeH8r8S3qJ0OJfTDBPi576II+2hGfIwvElioSIrx&#10;Q1FerHRreI0FrH1i+fHeEp4dEBYseI33EaRcitrRI16jrx9t4d2TXbx/RrxwKTrzvHuySZAwXor5&#10;uHfxhnB9Kd2e3yBI14n84+Ganj8Tt+q3iM/jHudi/Ecxa9En7p+PArkCQqJXukCpiOebeMFj9VqM&#10;rUkQPRf7V5pCk7Dn82cMMaXm4ZFoGiCGmZrBztYkHj4Yx9raENOLPiwudks1kNOTorNbI8bHagjP&#10;Kmm/TY41MxowOSSiBov367HA2F7t5rYO4fnRFLE9z+O3hq+fiaFPRzyOa9jldbf9UNxRGMH8cj9h&#10;04Weviq0dxajo6sI3YRoV285erorpdrXjk7xuBr37tViaKQJ96d4/OZZ2FgieOd4TBlitjQx2sag&#10;GCmgv4GFkwaCmRAe5OdHWjDPY7/Ogvg+CxOvib7PL7fw8/tD/PblOf7w3QtpdqhfxK35T8cD7H8V&#10;ACVERYga0E/8rBgLVUxNKmZ/+vxOzBj1EL98z89x/4uOTO8EUN8c4sWjl4jxqkNMUCAm70fh2eM+&#10;vH22RHBu4OXhBtam19FSxvS2MAv5hdkIDBDgjGKhoekYnFy3QKcYwuo70WnrzWOicg9PHm6iu2oI&#10;zZX5qCkuRVFMGBan4vD++QC+vuE+fruN715t43BxB43pregsL0BPdT6KkwnOnSoJnD983DwG5+sj&#10;jDUMoyKpBMXZsUgKccHMuD8+vO/Bp+er2FpcwOTUALYfjWBivgtZjfFEmgWhZY7EKmP4FxjCr0IT&#10;se16iGk/j8BqfbjkqCKySR9R1efhkqyH0Jqr8Msywo1QHRh6y+Nq9Gl4ihlysjThmaWGMKIvt1cP&#10;ySUG8IjUwHXC0S1LAzejlWDiJ4vzd2RgFiQjzWXukq4Eh8Sz0HOTweVgGbgWKkjgDM4k+FIUEJLP&#10;9RWpwD9PGZ55iohuEAO7q0nzr0fVqSK7zQBxhXpwi1WAW5oM/5siYiq1EJqrjIgyJaS0ayOmVhWh&#10;lWcQ0aTB/6gI10wt3EpWQlCuDvziFeDL17yy5RBcooCUKm3EFuoiolyX61PG3URGCr8TfxJ3E+Rw&#10;LUAGt1Lk4Zh7Bo4ZqrCPVcWNEILTQwEGd2Vx0fMkLrpzGz3koO8pC8PQ0zCNOiv1PjcMkcPNfHXc&#10;FG1aMwzgGHMZJu4asApQhFuwJlzu6OPC1dNQuyWPs66yULSTgbK9LDScT0HfVZ6gVSA8Cck7ylC3&#10;OwUVO1mou8hDw4WfcZSDog2Byu+dEwPOE5znPJUJX2WCUxUG7so476eMy+GaMI86R7BfgHfiNXiG&#10;mMEjyByhcRaITbqCnFRzxIRcQGKKGXJzrVmouYGsRAvE+BoSnGeITSWGgCfjFB8bnlfCTWsDmF/l&#10;ht02hNVVPfg4WiDSzgSVSb7MHF0QE2ONRF9rVHrfwXhFCfKTE7HQPYTJ5RnMzd3HwuwIHvFC/7Ld&#10;je35TBwNxmF/JBlPCM7dyQzsj6ZjYyYNNUUOqEq4gd5cb8y1xGGlNwVz3fEYbYvBREcRFofErCNT&#10;hBJxSCjOrs1I43B2jbFEK00BeDz2pgDn79icXZyUbqFL2PwdnKvHw/QsiV7TXM8S17PImF+bxdwD&#10;gnNuGH1j9zAwOojh8WGMTY5wfWJdDH53kfCYIpJGV/tR116CtpEGVFWVor+jBxsrq1gVPdQ3iboH&#10;sxjfGkJ8SyICk0NRVVaBivIKtHQ0o36gDon1ySwVBSM0LRTRyREISQmFf0gQYqLTUJXSjqO1R0TM&#10;Ora31vFgbx4ND8ugcOMEtC9rQNtAC1oGGtA9p49z5y/A4Pw5LvVx5fIlXDIxhNnVq3BwdIeXaQp2&#10;eo4kcIoB4Hd2GPvzBB+xuTrK/SCgeYzO5WXRrpOxNCrN0CNm+VgR+4roWSYcxXiZo8xQyqrjmAAW&#10;I7+uBXn1LchvFqXbOqRXlCO9NB0lCfGYrR3CJo//Or8nbmOLTju/g1P0FF9Zv8/MYFjC/iwRP0jI&#10;1nZUHIOzoRHRBGdWeQda+qfRPNqMjNhkdHdNoXFwDI1DotZzCI39/Wjra0JRbCp25hfxcON4HEVR&#10;kylguStqHL9B83dsiluui9yepfVxflf8XgMK29qknu9FLVxXRy0y8iMJziisDNzHwYMVaWpCcbtM&#10;gPIhH28+XJDQKfU6JjY3+JtSTSeRu7E+gpq2BDgGXMfF6+ZQMdKCsrom7K87IyggAHGxYYiKPsZm&#10;QlIYEpJDGGIZxosyDHEJYcjJzcbQ0ADElLDL3KaV3Sn+t2w4hbnjdog/LLxcoGN1Eer6qjA3tkAA&#10;1xvBTCU+JQqJqVwPIzk1lBGCpH+KxOQg/iZfT4lDA7d7bV3MnLImzf+98XAcljY6uGF1CZ6u1xEZ&#10;5MH/SaASsFHx/oiM80V0gg+f+yGWz2P4XFoSVNGxvvx9L2I6AH39fXj0aAfPnu/ikPAZZqYfJtWa&#10;snAa5UGcuRKmrsSnM3yDXaUmAH6iHSojmNANJdYCgu/C298Fnr7OCPS/i7mJQeKEKDkS7dsII0Lo&#10;xeEKnrLg9Hh7VgLnF2a4H5ihPz7awP3JPuncmp8Xc7azcDrRj+jQANyyscJ1m2uwsTXHbacb8PB2&#10;IQx9ic5QNNXkY3G6jxgU5/4IluYHsDzXx/TmeBajlYUeLM504P3LdfwshsshMMREEV4RHvAijj0D&#10;nbh0gk+QC7wDneEv2uOGukhNG0JC3BAV5cXjGoWW1iL0DzYwXeyHmLO+piIHWWlRSCBIUxKCkM50&#10;IistEsU5iagpyUJ7dSHuNVdinAWrxZEO7PNa+UAAfiY4P4seygSHNPD7ix28fibm1d45fsz99EqM&#10;o/liEy+fb0iDv78gZF4Tli8Jyrdc/qOW9bUYBolo4f77/HYfn7g/RTMFMeTOB74vPvNG/AY//45Q&#10;eUOkvuJ/EOsUvfafEaNPjhbx+JFoOkCQbk/xOhzn9TiCrQfDeLA6xP14DwsTrZgZrcf6fAcOtvrw&#10;9GCYsFnDH346wJ9/fYy//vE5/u0v77j8INVWvxOofvUQr15t4cmLDeweMk3dYJq1wfSc19nK2jDT&#10;80GpicAsMSmaB4zd78TIeCv6h+vR3VeJToK0s6eUUUyslqG7vwJ9wzUYGm9goaQV45PtuC8KFDPd&#10;BGonv992PH//QD3u9dai7141RojR8ZE2zNzv5jkxwPOB6QLTk5eP16V9/x2RKaYV/fHLE/wsbtkT&#10;nD8RlV+5L8VwUd9/2MYfvj/CV6Jf3JL//OkpgfgU7x6/QmZUM5JjowjzTDx51I+3z1cYLAAcrmFj&#10;dhXNZY0oy09FekYCQkN80MG88NmTtm/g3JXid3B+ImLfE5zPdnbQWz2MxrIC1JSVojg6DAtT0fjw&#10;fBBfX6/hy+ttCdJHS7toymhDR1k++mqLUUJwHm5XEsoE54cHEjh/fnOEybb7qE4tRUVhMlLCvFh4&#10;C8Lb91349GKF6e48C3b92D8axyaPd89UFfI6PVE1ehslfbZIa7VCVIMxImrOE57acMg+A+8SbfiW&#10;qBBkhF/ROYQTnDFVlvDOugybaE2YRajBNl4ZvvkXEZJliOCcs0gqVEVcgQ4CCSunOBXYE27OKWq4&#10;Ea6Aq0SnZbCYqlERAWWaSGg2hKdo75mhTBCeQlC+AuLLNBBeqA97gs0uXAa3k2QQVquMpBZFJHTp&#10;I7lTD6ntWii4Z4DM8gvwT9eEH7+X1KKFmAo1RBaeQWTpaURWyCO8Uh4xLcRrwymp85BnnipcUpXh&#10;nqAA7xgx+LuYDlMOrskyCMlT4X9Wgw/xfDdFhcgkDpMU4UMce3FpG0koZyvDif/VKU0NDklasAlX&#10;xtVAVWkMzMu+p2HsJY9Ld2RxwesUjCLlYJagDJMIFZhyH92qUIJPjTbupmnjRrAebLwMYOZ2GtZ3&#10;5eHgyfzBQRE6t+WhdOsEwXkS8rYyOHtLFppO8kSnAnQEMPn4LN9XdzgFTVc56Za60k0ZKN4Q4CR0&#10;+du6Tqeg7XBaurV/7q4qQa8EHQ8+DlKDcagBbkZdgWPIJdwlNm/aX4SNjR7c/Uzg5qkPz8jzyC2n&#10;D5OuIcbBEM4e2vDy1IbMqYuE5jkZnNCRgaw6/5i2DC6YyMPYXJGZkSpuOunjlut53LlriFAfM8T5&#10;3EABM5NKArGqJhwRrtewVNeE5vJybBAKs5OE3PQUL9Jx7I+34cVyIxZGYnHUE4m98UQ8H8/GzmQq&#10;1obiMHIvGI01d9GS64bRiiA86M/A8r1kbIxmYqI9AVOtpVgdGcH6sqihmsXCxgxmGcOEU88ES60T&#10;fRI4RUelqVmCc/54GKTZxYl/qt08bkMoBh4XsSQwtT7NmGUiNo9FxrwAJzOre/fvYUhMizl7H6PT&#10;o1yK3tQTWFwRtX4zBBPRy4RvepkoXelBc7dInLqxsbqC1QdLxCbX92AG49vDyOnLw90oHxSWlSAn&#10;Ox9NlfVoaapB82A98tryEF4cg6i8GITnRiIkJhLxcZmoTWvHo+U9AmmdWFrH6t4MajaLccpSBnIq&#10;J3FKQU4KefnTOH1aiUslKCuo4bzeJRibmrCAYA17Rw94X03DQd9zPCA0t/bWsLe3gr1HC0SxACdB&#10;s8pMWbStJL4FOkXP9aUFJuQLI1jlflsVbVwJtMUNMZd6N9HZjrKqOBQWlqKwoQ0FTa0obCE6W+qR&#10;UVkhgbM0PgGzLBVv8ThtPJjE5rfONusSNrkk2Fc2JoiCEYgpQEUN5zAT+9r2SgmABY0tiM0tQ25l&#10;N1oHZ9Ay1oys+BT09fLx0CSaR+5L6GwcHEBnfwtKEzKOwcljKcC5IzrwEIB74rbVQ9Ez//cQc2iL&#10;wsUEVjcn0N5fjrJmfr+zE2VtHShta0J5dwNyCqNRlxyH9eEp7LPw8HhnCQdclzSk1M634W24ruM4&#10;ruEUNZ9STermOKpa4+EYdAuGdhbQMNHhdaQJW0tHhASGIjExEnGJBCBRkZIehbSM30PMxR1FJEaj&#10;qLgAwwTnLM+5Va5zeWcSJW25cI/1Z0TBLsQP51no075iAL1zF+Hi6Ez8xSA5PRapWdFIy4xEetZx&#10;pGVGSCE9zghHajqX6YlobmxmIWAV+wdreERwPtiZgJmtNi5e0oClqSF8XG4iNpwFSgHhJEJVYDU1&#10;CMlpISxkCrSGMIKRnBwsQTY2QSA6DMPDYq5u0QN4H0+eb2OEmbp/wG2Ei6GJIj2l2/zhjOCIuwwC&#10;kxALETWkjHDiNVw0KwnzgF/QHfgFusLb0xHzk2LsTXELdJ0ZqpjO74E0N/mzgyU8IXCOby0e4CMz&#10;dNGpY2pmEJMMMczXFgsf+cTbbTsbXLe1ZEJ4DRZWZjCxMIaT222EhPsgNSUchTkJuNdehW2eoxur&#10;41Lnsw1eG9sbk9jjufJwVbTP7GVmvYmfvz7B1++e85qYgTf/v1eAGDnACd5Bx+iUgo+9Q5y4Hc7c&#10;DkI0wB5hka4YGmtkwW9S6vwjamFF04WQsDt8zwPhjAjuk5hoH8TGEPMsmMQS/fHcJykJgchND0N3&#10;Ux7WiKM9pnvPWHAU4N5lWtbXVoWR3gbMjnRidaofD3htPRLDOR0s440AJoEo5tr+QMyI4Ys+Phfz&#10;bxPvv8OReBKIfMXPijm633E/v+fnPrwkTqT9+4hLoob4/PL2ET4RWh8JUBGik8tbhliK775igeCl&#10;KBTwGL14xgIb05sDFpp2BD5XunG4M0S0TuLHz2v42x+O8O9/eYn/QwwA/7cP+J9/+4x//fMHqYnE&#10;dx8PpdrOL4wPH/al2trHR7wej0S7V9EBaxlH4vlj0dt/kenaIra5TzYesmDL63B5nYWOlT7Mzndj&#10;eq4Lkyz8jI03Y2CoFr0DlegSt+q7S9HeXSaNg9p1r4oorcE9psuihnT0fquEUgHR+5OdmGCI2/X9&#10;BGhfXx16+dmB/noMi9rRsQ7MitpRFlB21sa576elY/PmcBnfv9rEbx/38MMb4vP9Y2kK0q/vHuP7&#10;1y+wMLaC0f4uLEw3YW9jgAifxXNuyxMWprYWltDf0omm2kIWVlJ5/fijnWnL40dtxKUA5w7juH3q&#10;MTiJ9Of7eLm3R0AyfSwtQX3FcQ3n/GQ03j8bwncE59c3O/hOIH51F41ZBGc5wVlfSnAG4Gi7Gl/f&#10;j+LH9xv4RQLnY0x3TKAmvRJVJWlIj/DD5HAw3rxtl8C5Nz+Hufkh7B5MEPwdqOiLQeNEGAq7r6N3&#10;2RMV/fZouO+DrLYbCKm6iDsFqvAqUENokQ7CCzQRWXYBvnnn4Jt7AQG5FxFUaII7mWbwKjJBYr0t&#10;onNMiT8D3A1VgEOoHO4mqcI9Q0W6LW+XcBou8WdhF3YatoFycIhRRFCRGtJb9JFQpY60Jn1ktuoi&#10;u00PCURjWI4+bgQowi7mFFyy5QlWRYRW8vP9+sgZNEBGlxYyuzWRVamP6Hw1IvgswayByMrTiKmV&#10;R3qnGhIazyKiUgHhtXKIapJFSK0CfIvP4A4B6RR9Cl5RZ+CWIA+nlFPwz1NAVKU6vIlR50hF2ItZ&#10;hKL5PxPlEJ6vBY+403BKkod3vhjiSZ3QPINrEUq4laAJ6xA1XPY4A2M/BS5F7/NTuOgph4shsoTm&#10;aZgmKsGKSHUgeH2KtWAfp4rrMbqwDdDDJTtFmDkr4fJtWZi7n4WBy2moOZ6Cuqs8VJ3koMLXNbnU&#10;diEuHeShfEMWygSmquMJaDrLQs3hJBRv0X+OstByUsTZ6yegYnMSZ21PQZV4VeN3ztzma25y0PJR&#10;xJUQHdyIuASnEEOC0wyuHuZwtDNiGMLGWQu+6cZIzzZGdvA5BLlpIyztMvzu6kNG1+40NG7K49xN&#10;RWlwTit3bVh6a8HY/gzs3fXhxBDY9PO4iKgIK3jeOIeSMBdU53gjOsYKfv5mqM1MZCYVh9LYDDSl&#10;l6O/jSXP5g48G2jDh50OLE4m4tG9WDwdScPLiTw8mcvE/lwa5sZi0Nvoh6WeFGz2p2J/IhuL/QmY&#10;6YvHYH0UxuoKsT46grXlOYgB2ufE8DZMUIdY0u2d6MbwZD+GZ4YwQWyKDkszC2NSjeTckrgFL3qQ&#10;MgFiJiLAeRzTRBfh+OAYmwKIS4wFwmRgbhA9490YmRLQJCqXpjG5NIWpBTG0kmj7SaSuTmNtYxbr&#10;W9NYfDhKqI5JsxhtEChrmyLE3OZzEjiL+osRV5iEqq4GaZYhMa5nY0Ulmuqr0NXdiPrBWuS3FyCi&#10;PFoaPikpLRP12U3YnFsh1omY5VUidhrli7k4acZCgQILBKdkISN7ErInZSErI4uTMnKQk1HCeV0T&#10;XDExh6mZNW7Zu8HfOhf7917iwe4SwbmK3d1lHByJWYnuSx15RA3nP/YLISZqN5dEzSNDmodc3FJf&#10;v0/gj0koHJtuQ2llDEqKy1Ha1IHilg6UtLaioLUB2VWVyCjLQFl8Eubbx/i/iTD+79/BKX5DgFOM&#10;zyhqOKeZKYpb6tNLApzdUo/zgrp6FDS0ID6/EoXV99A2NEtwNiE7Ph39fXPoHJ1B+5hA5xiaRgbR&#10;TXCWJWVgj4nzzjdw7u4w4yEOj8EpajePh4OSajmJwwUB7K0JdAyUo6KlDWVdnagkOis721Dd24y8&#10;wlg0JCdga3wW+2sLeLpHcO4KxM4QrMfA/L3dppgm9PfXtsVA4bvjyC7zgY2LEYwsL8LARBM6+tq4&#10;TnAGBxNr6TFIIS7Tc0Q72FhkcPl7ZObFIy0rASWlxQTnIObnJ3ge8fzcHiOGs+GTGMSIhXNEMIxc&#10;rkPb/DK0z1+AjaU14mLEeuOQnZeArNxY5OQz8kTTBwafZ+fGSJHFyMhIQmtTGzbWVnBwsI5H4pb6&#10;7gQMb+lA7bIa9A2YcJleREygJ1LigwjUcGQQsRlEa1ZONLKyopApnhOymXwtIysCSSnEdFIMxsdG&#10;8eRwFy+fH+Dp0230DTfgmq0BXJ0tERniTkj5ITZW4NQPkbE+DG9EMWLErX6iSjQ3CAn3kjpASZ2f&#10;iLkFcauZ1/vLbzWcHwmht+K27yNiY29easMm3b788Ji/uy2NXTo9N8xze5L7cBgOztawvXlVqtm0&#10;vWFBcJrCnGFz8xo8/JwJ6AiU5CejpjRL6uAi0LnJQtbW+oRUk/WUiDl8KGb0GWZmvY1fv3uGn354&#10;haXNOXhHesEv5M4xLkNdpPAVHa++PRa1nP6hoiOWPVHtzAJxG/YOF/CMkJuaG4G/aAcb5iyFqPkN&#10;IlCDGUHf2seK9rLBjBCmswmJXmhsTMfUeD3Wl/qxujyKhppC5GXGIZ77NSneH2k8R7KYhmTzeBTl&#10;xKEsPxHVRalorsxEd0MBVomm98TaB8Lwi6glJSB/r1ETNchvicR3jPePN/D+iFD9/TlR+u7pGvf9&#10;JtEp5u7eIjofSvGRePksas1ei+e70npFrbOYF14M3fOe4Hr5dJmQmsWzvfs8hrP44dMa/vLzAf79&#10;zy/xb396ib//+hz/8vMz/PmnZ1K7SYHWNwTx+5fHt/+lmXv4m2IwelF7+46vv+VvvxPxhtjlb7/m&#10;/3jB//f82TqeiXi+hicE74GoeeW5sre3IMX2DtOgLaZzG0OYWxa14b1SDadoLjTIwm3fUL2EyU5i&#10;tK2zCO2dJRA9+3t6mV73VqOHyBwYbpbGSR2b6sD4BNNF7lcxgkf/UCPu9ddKn+1jDPRUY6SnBlOD&#10;dZggZKdH2rA81YuNxSE8XBll+s68Y2oIU8PtzBtbsTjbhlUWbFYI19X5SSxNjmJ2olfqfNXZWYGJ&#10;8Uo82ulh4WGZwBSFgYcSPL97L2aYYqHrxR5e7D5Eb90A6gjO6soS5MaEY3ac4Hw+QHAu48d3u8Tu&#10;Fh6vbhOc7WivKMJAUwXK0kN5ntfyehojONfxMz/329vHmOu6j9qMGtSV5yI9PAATAwF4K4FzFTuL&#10;s/zPBOf+JIYm2ok2D/Q8CEPzlDeaJm6hbdoZrVPuaJryQNWECwqGbhCBFsiosoRH5Fn4Z4oB28/B&#10;NV4bjuEacE/RRWCJGfyLzBGQr0+UXoJLsgEsibXbccqwDD4Jx0wleIhhifKUiEziLuY0XOMU4Jel&#10;TdxpIyhLR5pTPaVZH6mNusgkQNMbtRGdqwPXGBW4EppumYqwCdCAOQEXWKGMhFYthhpSO1SQUauO&#10;2JIziK9VQ0qLBhJbVJDYqYzEjjOIqBI1r/IEpwJi6+WISjl4EJt3kxXhEiUPv3gV+CSIcUIV4Z19&#10;mnm6DgLTteAawd+MOgW35NPwzFRBZDa3M4mvxyvDJUkFTrHqUvMAS/4/y0hlGHsTlsSxeZAi0SkL&#10;ffeTOO+lCAMxc1GEPEz5e7a5inBOU4F1oDysoxRxPVUDN6I0YX5HA7rWClC3lYXKrRPQc5eHrpcs&#10;zokZiELOwMBDHvpuCkQo379xEsrXZKBhfwoazieh5nQS6kSnuAWv5XIGqlbyUDA9CXlzWShYyULO&#10;WgZytse35tX4GQP/s7CI1MftGEO4hhky7TNHUOh1hPnZwN32MoxMzsAl9gKCo7QRH6zNArUuouIu&#10;IsDmImSuuGpD/6YSgakKG3c12Hpr46q3Oiy8tHHZQQ3GdlqwsNXBVTNl3LbVQOBtI1Qw00j1tMZI&#10;XxYcC62gaa2Ecyb6sDC5DA9LG0SHBKHCNwqf+wfxdo8lzfupmG+LwVFjGp6O5mJrKB0PulIx3RqF&#10;teFMrA9mY28sHweTBVgbScVsfzwme1Ix0V6OB1PjWF8lDtd5khMui4TM8NrQP8A5MiuGYBojZP4b&#10;m/PLolZy/BiczEQEetY2jgdoXmOsMtMQ42UKcC7z8eLOHIbn+zE41c/MYYKAncLs8gxD3IoldpmJ&#10;zS1NQozfuUL4PiA6HxA5aw8JKjEWI9clppPclKaWXMDs3gTK+8uRXpKOxnsNyK3KQ25dEbGRhryC&#10;LPS1N6OluRrdQ80sCdYjpysP0dlxKMzLQnlNGiKZ+dZkF2KwvRMlfZmQvUxwitEExFipMsdLMQf+&#10;SYbcSZ5QhgSnqTkz1+u46+EPPxvuz4HHELMMPdhYxMGOmD96FVvE9vryJDa4bZtrhCG3Q9xCX13m&#10;PiI0VxZH+fh4ph4BzsX1cSawnRgnOIsrolBSUomSRmKT4Cxra0dRayNyKiuRRXCWxyVipWcCD5eI&#10;ZdFph/tFgHNDBI/ZxuZxO04xMYCo4ZxbHcPQZDeq2yqRX1tHcLYisbAWxbUDaBueQev9RoIzE4P9&#10;i+gcm0Hn/Um0jY6jfXwYXX1NqEzLwsHiEna5TWJKQlHDKdpvCnCK4YoEOLelYWqOazgFONcIzq6h&#10;Kv4modndiZqeTtT2daOuvw35xfFoTEnG9v05HKwTB1zPATOqTR7jB/y+QKaI38G5JYZMEjWc/O11&#10;FjDSiu/CzEYFxsSb4WVlXCI4Ha2cERYSjPSsRKQJaBKB6TnEn7Q8fp5JLGbkJKO8sgyjI0NYIDjX&#10;ue/WdkZRVB8P/2giLCoUd4O9YeV6G4bXr0L/kiGszK8iIYbA5HeLS9JQUJiMwpIUFBQn/W9RWJws&#10;LdPTklnYacPm+ioOHz3A4dEmVvYmYXLXCAY3TKHDdV6+oAMfh1tITyIqCZf8ggQWlGKRlx+PfEau&#10;eJxHxOYIcBKk2VGIT4zG/fujeHy4g1cvjvDk+S56RhthaK4Bg/OqcLO7hqSoACTFBiI5OQxJSSxc&#10;JQVKkZIciuSkUII0ENGinWukH8IjPIn0uyz8jOAhz8NXYupFAZ2XBOdTgvNwGU+IQXFLUdQafXz7&#10;CC+ebWNhcZwxhs2teTTznLphT2zeMocl45qNCUOA04TgtOB71wjlUF5vSajntTnM8+lAnDssQOzy&#10;fH26vyLVpr44mMWT7fvMrHfwh6/P8cuPr7C+s4yAODGyxB0ERLggMIJgFG1Zw8VjRiTBzOchXAZH&#10;uSE87g4LjkN4w3V8/vICS0w/gsM9pc9K3+f3ggnLICI1mI+D+FpQhJO0DIkgREPtUNcQj6ePJ/D+&#10;zQ6ecx9HxUfxe6KWWDRZcEd41F1ExXgiJt4HcQkBPCai41UIj3kwCvMjMdRbhkXC6uHqCB7xulgn&#10;eMSc7dUFqWhgGtVVl4fRjgosDLcwve3FAVH09MEEXu1O4f3hHH54u4kfP+1yf4txMA94LDbx6nCR&#10;KF3GGy7fiELBE8L1CVH7XNz6FzDdInbEa0uE6yJ+eLeBnz9t4acPW/jlk9ifj/A3gvPvf3yNf/3T&#10;O/zl19dE1L5UoyrGmPzwWnSKOu6ZL80EtbvINGwJTw6WpNv4z5+uEqPH41x+FM0D+Dkxpefbt8Qq&#10;USbmiRdTe4p2qqLjzovnGwTpijR3vADpI/53UQjY2uO1zVh/KAp696Ua0oWVAeYnvZicZto32YHB&#10;kSbcG2gkRqvRJmaFai+VhpRqbC1Ec0cx2rrL0N1HaA7XY4R4Fbfnh8VQWhOtmBhrxH3xen8NMVqO&#10;vu5ydIqZpJqL0d5QjPsjApMjPP8mWOgR4wqPYXl2AJNjrVha6MbGRj82VvuxTBw/WBjA1vIwdjbG&#10;WCiaZMFrFi8Pl1hoWMYznpfDXb1oaahATV058pNjMDOecgzON/PSkEc/cd88Xd9DS14vmsuK0N9c&#10;hWKeJ4+26vDl7Qh+eL+Gn9/v4Nc3j7DQM4aa9DrUlxchOyqM4PTHh3dt+PxylWnuIsQEG4+fTGNy&#10;thfFQ2Gom3dD25w3qoasUDtpjdx7l1E4YIGq+3aon3JGRZ8dUkquwSVYBf4ZGggrJlgi1XHZ/TRM&#10;gk/As0QDweWGDH2izoT4vAK3IiVEtxE1GSy8p8gjtouQvGeIEMLSN0eN8FNBSKEBEUmsEWaWETLH&#10;86TnqcMzXhVRRXoISlbGXXHbPVcVd5MU4ZSgj+uxarAn3qLEHOv1qsjq00BupxZSGtSR3KKHhCZN&#10;/o4e4jtUEVGtBJdEWdxKkEVCmw6iyxUQkUM0Ens2oi1mkAyCU84iIlUTASnqBLAm7vLxreDTsAvj&#10;Z8LkYR8tD49EBUSm6iA4Wh+2/K82QSqwiaC5opVgHXtGGqbJNkYZNxM1cTVMGebcT9rup6B5Vxbn&#10;idDLEWqwIDQdi1WJVX4vXAn2hLZ1zFmYh56l2QhOO0VouipCi9i8IAaA5361SubvxKvzt7Rx5a4S&#10;NIlG9ZsyULGUgdotGWi7yELzDsOLIPVUxnlXDWhZqUDWSAayJsdx6upJyBCoinay0u32Cz7quOKv&#10;x227CPdYE4SGX4O/51WE+12Hq60xzC0NcPm2IoKTL8H7Lve9pwYcbbVgpacHGYPrqtC1UYaBjSLO&#10;XWfY8o8yzt1Ug6aFMp/rQOMS1W2pAYdbGnCxZ4nh+gUkWVtirrUcl+NMoeCqAn0rHdg5WcHL1QYJ&#10;kd4ojIjAYF4+OmpTkZDtjNhQKzT6uGC8NYMlJme0xUZgtbsS80PFmO4rwEwvsTlagfXxEqzcL8BU&#10;XzYm+qqxMX8fD4i+VeJoiZnBEvEysjqMe5M9GCEQR2ZHMEVw/mOAd2JTAFH0sj4ebJyY2vgncDIz&#10;F+Bc3SI4NwlOZlBLuwQnL2Zxe35sWrQznMXs0jTml8TA8LNEq5gicY6AFc+nsbIixnqcwwOBKoJm&#10;XcBODD+0TXAy45raHUdRdzHSC1PR3teKovISlLfWoLanCUn5KaipKUVZUQHG+++hs6sRXSzl1g2V&#10;Iq81Eg5xl2DEg37RTB9ml5lR2puxxKECVTMVKBmewdnzp6FiwNCRg84FvqYqB2MzI5hZmeG24024&#10;3vVGoFMKNvpXsTJDRE5xXxBpq9PEpOgBPTSIjfEZbC8tsbTNbeC2rK8Sg0TnGrG5tnJfAqeojRRt&#10;HkcJzolp4rI8EiWl1Sj9Bs7y9mNwZv8TONfuiXExZyHmLxZtKkUt5+/gfLAlajn/G5yzzNSGJrtQ&#10;1VohgTNfgLOoFqUNg2gfmUEbwZmTkIX+/oV/gLN9bJzLEXT01h+Dc2lZAqfAwg4RuM0Q4NwhCgU6&#10;j+O/azgFODsHKyVwVvV0EZyMe92oHWhDblEcGpMTj8G5IWo4F7G/O0/ATEngFLfWRY2mAOc2Mz+x&#10;FNslajpXNsdQ3BoLl1BLGF83ILa0YKSvC2drd8RGRyE7LxU5hSlEbQryipKRW5KMHEIwvywN+aVp&#10;yC5IQ0VVOcZGh7G4IGqEWYjZHUNmiR8cHC/Ahch0um6KW5aXYWluCBNDA1hfNSM4o5GXm8qCQBpK&#10;S9NRVp6O0nI+5nrLKtJRUpYqPS/h84z0FLQ0tmNLjJd5uImjx1tY2Z2EpbcpLt62hp4pIWugCVcb&#10;C2SnxiIrX9S6pqGwMPE4ipJQxCgsJETzRe0ptys/DnFJ0RifGMPjox3iQIBzBz33W3DOWg/6Rjow&#10;u6CNcE9npMeGIjUlDOkp4UhNDkFaSujxY9GmNS4IcdFEZ7RApw9CCM4VMdQQr1lx+/cDsSmGuRE1&#10;nC++gfP7D4++gfMQL58+lJqBrK1N4eHuEgqIKDHY/E1HC9iIuG0Gq5vEJ+P6bUtp+s/IaD+U8JiI&#10;W5f3OmtwwHPnycGKtBSdN94+28Lro0U8353ALx928KcfXuLXH19jc38dgfH+CGJBIIigDI12RyjB&#10;Fxp5FyFchsTwcfRxhMd5IDrJk+nNsDR809fPL3g+LfLz3EbxOSncEBZDNIrP83l4jCu/68LPcN1E&#10;a2i4Axoa4/Du9YI0XM+7d2+QlJXF3/ZDCH87jCHAGSYFn8d6IjzWCxFiYPtELySneKO3q4CQHpYG&#10;zl8i5POzk5BB7Gemi2MQjIy0EGRlhCI7LQy5GYyUEOSkBKAo0x89rZl4vD1CSK5ItcxfXu7hw+OH&#10;OGKB9RnP07f7i/hI8Ijey19eruPTiw18JUg/PVvDxyeLeEuwvn08y+8u4cf3m/jtyx7+/OMR/uXX&#10;Z/jrb8/xtz+8xv/4q7il/pHb91hqFymG+/n8VnTGOSJyDghHnlsM0bnpJQsdApOv+Ruiw5Nos/qS&#10;hQNRC/rs6ZrUI1+0MX35XLRjFbWgu8cdrgjg1/xvIt68fMDYwhueUy9EpynR3vXFA2J+C4/5WMwo&#10;9YjbdEBM7xyIdttM71nwFG3Tl5n3zC8NYmJWdEbqwPB4M4ZGGtE/UIPunnKpZrSlvQAN9VnoaM3n&#10;NZeF5oYstDTnoK0tFz3dJejtKcXERBML+wNMt4ZZsJ0gHqe/hehYNsvzcBqHYg7zVwQlt/HxrujI&#10;yLRp67i5x86DcWzxv4ha76W5bmyuDTEdF+nHEObmhjE50ob15U4Wnkbw7uk0CwliPnXur+1ddFV2&#10;o6mC4GyrQ0lmOPa3arm/R/D9uzX89H5bAudy3wSq0whOwjQnJhITg34EfRPXs8hzaRGL/I2nT2ew&#10;y//ZN1uJzpUoVN93Qk6PCTJ6DJHWex65A0aombiB3DZzZDebI6vhGnwS9eAarQbvVDU4JanDPOwM&#10;zONk4FOniLhOPUTV87utFkhuMkdqtwmyB8wQ12QK/xJirVIBic2qSGnTRkGvKYp6WJitNsZdIs0+&#10;XgP2KcrwrdBGTPUVWDiehKkINxm4EJze2crSb9oTnVYxsrAMPQ3nVCWEVysjr1cLyYRncLks0roF&#10;OFURWS+PqOYzCCk6A+cYeQKQmK1VQ0SxAkKzteAcKQf7KHm4JSggIOks4rN0EZ2ji7Dci/BNOUds&#10;noWZrzwuecvAJlQOd5KUEJSiBe8wPdz00YJ1gDpMA+RgG6sAh0SiNlmV26CM61F8PVAVZiHEuDSG&#10;piyuhIlOQ0q4UUDE1WrAP18fbumEMz97PU4Tt5Mu4GqwLhGoA0M/dVz0E1NXKsA0Rgl2aXrErBoc&#10;4y/C3I/r5ftmXhpQt5GBlugRH6yIi4FKxKYSdByUaA0FKJrIQ95EFvKmIk7ilLksTgpwOspDzVUB&#10;2m7KuOipB4tgI3gkWCEw5BoCfG3g6mwC2+uGsL9rgStch52TCpyd1HDN4gxMzM5BS0OH4Lx9Bpdc&#10;NaFhTcRYyuGs8SmcOX8CBlaa0DPjBptpwNrREJZW6vC1v4DwUFN4pFrAwkUb9tbn4eF3CxeddAlT&#10;bVhdM4KP+y34B9jC09Ma4UF3EBpkj4hER7jye6GuVkiOCERqSBB6cwtwv6cNUyMdmJ3olGJpuhfL&#10;091YnGphKa8bayLzXZonWhaYCX+rjdyawf3VMfRP92N0ehijc8eDvEu1m8TmPDOeBakNouikIuAk&#10;MvCpf4yhKDp+rBOaYrzMlc0FrBCLS4TFyOIQhmYITnE7fWEac4Tlwre2o8vrLAHz9zf4+VUuV5nY&#10;PlgXHUbEbVa+znVJNZwE59rOLCa3x1Ez0oDU4lTUdBJHjQ2oJc5aejukWSp6x+8hNiUWHY3VaK2v&#10;xUBvGwZGKpDS6AbTMHWo3ZGH3E1ZyLCUoW6ti1OmSjhjo4qz1ipQszwLXVs1FhJ4bG5qQuuqKi7a&#10;GsDU/gos7c1hZW+Lm06u8HB3g4urHVxdnODiLGaLuYmAgLvwd/FBeVgZYbXJ0jLRxP0kZuVZIwLX&#10;RRCba4xVAc61MYzwuNwnOPNLw1FaUS/dUi9pbkdFRyeK2pqQVSXASTDFJ2GdidRDAn1bgFPcypb2&#10;9+/Bfbg5xYLBKI+PAOeIdLu+vKkEeXW1yGtoQVJRHcpbRtA1Pov28QbkJOaiT6rhnEXn+DRjiuAc&#10;RWdPPWrT8/BoeYWJ7/w/wClqNff2RCepY3Qew1PUTP4zOKtR09GN6t5u1PR2oa6nB/X9HSgqSURj&#10;Ujx2JqfxiOfZ8/0FglPUjk7zuPI4M7GXbqnv/jc4RYi2nesPp9A6Wo7IklBcj7gNCy8rXLpkADc7&#10;L8TFxaKgOBsFpRko5H4qIgoLvkVhRQaKGAWlmaipr5FuTS8u8njwnFwjdNKLfHD7hjqcLS7C8doF&#10;OJix5GysDltDTdhdM0NaYgLyiNXKikxUVWSxIJPLyEE1o6Y2B1XV2VJUVmUSnPHoaOtgQWBDqt08&#10;JDhXdyZgF2iBq643cNnWChcuauO2yWVkJccQxqn8bi7KxbSulZlSVPC/VpSnorw0BcXFAqHJSEiM&#10;wfTEfTwV4Hyxj2dESf9MJy47meLcVSNc1NWA2/VryI6LRHZmDCOawAkndiKQlRmFdNG+lPBMSQpB&#10;YmIw4uIDEBHmgzUWHnd5zb4hMkTt1TE41/Hi0RJeMn4gOH/69ATffXjCDHkH8/OjmGOIdtZt3dU8&#10;323hwPTGwc0at5wtYOtwDTYOlrghCsX+zkwk3bkdmWhtLMHgvQbssvDw7NEqDnkOvX68QWA9xJvH&#10;y3i5P4NfPx3gzz+8wK/fv8EusRUsxtdN9GW65oHIBE9EEXmihjGSy4h4L0QypCXBl5gZwPNmDO+/&#10;gXN3b4OfC0BUorf03ch4ojTBC7GMOK4zLp7riHUlGN0RGSNGDnBAW2sSt/MB/vjjK3z/3ScWBvIJ&#10;Te6naP4ukRkVyeAygsto/odoAd1Yd8QkMLiuQRbo3z1f4n/YxMHuChKTo6VOXzEJ/L0Eb8TG8Pfj&#10;vHmu+iA+wQ8JBHUCX8/JCUB3dy6W59uwudyPRw8XcX+wFyU56UgKC0Z+UiTKsyLRxHOhszIdg825&#10;mGZhcGW8A1uzXXi+PYYPT+bwmWj64f06sbnL/XiEv/76HP/jL2/xP//2Af/5r1/wX//+A/7n37/H&#10;Hwj6X354jZ++e4kfvrzgtoqe4c/xnAWKo6MNXt8sKItaaAEvXndPH60QpHvE40PiZ4PnHjHJ80/c&#10;cv/whufM2z285/tv3x53RHr2ZFWqHX3CQsszKQRO+R2i8w2BKgD6+vU2Xr3msX9FnAmE8r1nBJ9A&#10;6dPHq/wfS3h0uIS9gwXsMY3Y3hWFTnH3RjRVGsL8wj1MirtC462YmerA/clmjI03SbWf/f2lRGkR&#10;C5Z1ONqf4Pdnsb8/h/29eRzuzuJoZxpHvO4PuTzYITwfzeLD2wd4y/8hRjd4esBzX5yTj1fw4okY&#10;LmwFT4nive1JFvim8eLZvLRNohZ4j+vYZXq1IWpE10St6DC210ewvz6NlalRzI51YmGqFwOdxdyX&#10;bfjwegKfXq/hh3eiJpTgHJxATVY1mmtKmA5HYrQvGG9ftuDjS6ax63PMn0cJ/lm8f8njsjeFnrkC&#10;5PXdQNbAFaR3GSKh/Rxi60XN4WWk1pkisfIqkmpNEFFghtuB53ArQhlBJVrwKdaGd/lZhLeqEJgC&#10;i/qIrTiPlIaLSGwyQHrnJWR2XkFs1TlEV6ghsUENBfcuoHLAFGWdZkipPIcYYjQoRxtX/U/AjRiM&#10;rj2PyMLzuBOlg0vO8kyTT8MnWxEx5RfhnakKm9gTsIw+Bft0OcQ0nUFuuyqSK1RQOHoeOX1aiKkV&#10;PdkVEVUnh/gqJYTlnYVfrioiSgnKfE1peKO7mXJwjjsBDwLWNUoOwenKCM1SR2CyAQITL8IlQoPQ&#10;VMaNBHk4ZBCmBK97ojqcQrRh46MJ07uKMPE6QWQqwTFWCU6xqrgergzzwLMwEeAMViU8zzIUcDvx&#10;rDS7klfdGUSUnYF7siYs/M/CiO85FpyDS845fuYCAXoOVkHcZk9lGPlzXRFquJmgj5sx2rCLOwfL&#10;EE1+xgAmhOcVXxVc8FeAUZgCDAMUccFDC3o2KlA2lceZq/JQvHYKCgTnaZMTkLt6AicIztM3TkDp&#10;9klo3xHfJ2C9jGDlaYSbnpfhFWoLL5rPiem+453LsKYX3VwNYXhFEVoWokLyArT19SGjel0GGvwB&#10;HXMlnLNQh46lOk4byELXSBHnTFRgYX0O112v4Oo1dcS4WqIo4Q5Sm7xgFKKKyw6qsPYyxhWXcwx9&#10;6F0/C0tHA1z3NWAmpg0zW104WBog3PsmfONvwMXnCtzdriPdzg2TxFZ/Ryn6WSoc6qtAX1sBhjv5&#10;vLUYg11VGOiux0zfINbml4mgRayvz0u3wReYMYyvjmOAOBydGcWYAOfiOGZE7ebK79icxqLUKUjU&#10;jIqazWlpLEZR4yY6FGwyQ99g4rnCWN5exDxBMSLmDZ8dwn0xHebSN3ASlovi4mLGt0bYiO882PoW&#10;xNQW8SrmTN7cXiFq1o7ByXVNb91Hz2wvyjur0TTSgoLqIpTVl6N7iIl1bSkGx+4hpzwHvUPNyMxK&#10;RGVBDlESCdeI87CPu4DLoSrQ9lBmqUIWCtdUIG+hDGUbNZy8IgvZyydZ+pDn45OQuyKHExdOQZ7H&#10;SslcDadN1aDIUL6mxe+osmSiAlW7c1CzvwQVu/NQv20A1Ss8GdT8MZw1ic25VQnjIsR0lBvcd2Ke&#10;8N/BKQZqH5/sktqg5ZeEo6KqieDsRGlrJ8oIzsK2RmRWVyK7lOiJS8Rq/wS2VpgpcB/vcB9vc59t&#10;PRDw5JKvPdicZoI8JrWFnWVCODLTzfWxBF1Xg9xGgrOkHuVt4+i6P432sQbkJeehf2iFyJxFB1/r&#10;mpjhewRndx1qM/MlcO7zWByD87gDz47Us3xeQuG2wOG3Gs5FgnN1axIdQ/xudy8qe3sJTmJTRH87&#10;SksT0ZAUi92pmWNwMkMR4JTacH4D5+/rFejc+gZOsRSjCXSN1yOxNBquca64HWAHE4LTz9EfqanJ&#10;KK0sQFlNPkoJwvJaMcd1HkoZZbX5qKgvREWdmF6wAffHxRip0zzPeB7tTqOyOQm37Y0QygKaX0oo&#10;bgXdgOnty1Jp0c7mKvGWgiKiqbomW8JmfUOBNHe2FPX5qGssIGTzpEhKiUTvvW5m2mLA6k0cPXmI&#10;je0J2DPRsHW8jKs3DHH1kiZcrl1CRmIE8guSiMssIvM4KgnP6soMwlYAlwUMAU++lpgQi9mpKTw7&#10;2sWrlwd4+nIbg3PduHbXioi9ivO6RLKFITLjIpCbTXznxiEnKxo52QzRxpTL9HSC81sP+2RuZ0yk&#10;Lws/E9jlOSN6WH+U2gluSWMViluIz4kGMSTST2IA749Ppdl5xFStcyvjjFGU12RJ43+6ed2EmJ7T&#10;weM6brna4pabDZw97OAnhl8KcJNmM+rpqsbwQJPUdlNk1k/3l/HuyQOpo817kak/msOvnx/hjz+I&#10;W+pvsU/8RBDJMakBiEvxQ2yyD6HojUQ+TkgORGwSl3wvMTUQSekByMoLZcFnkvjZx49fXuPwYEsa&#10;lSBefD/ZH/FJPvye+K4vEpOOARgVd4cYFLfICckYJ3R1peK7j5v4l1/e4MfvPyOnIB9R8UF8j6CM&#10;FrXoop0sI9bjW/AxwRqTKNbjgtGxfHz/8QG+/7RHlBwQnGnScFkCxtFxBCrBGU0wR4maUa5HQDci&#10;xg2RUfZoqIvhsR3FpzcE3eE+cZsOq+u34XLHHv5+zggNdUJYuBM/ewfx0dyWaG/kZ4agrS4F67MN&#10;3H/jLCjM4Ou7Vfzlp0f428/P8W9/eov/+Ptn/Me/fsZ//dtX/K9/Izj/9Qf8+hPB+dMb/Pyj2M7X&#10;+IHA/+Hrazzh8Tg84rEnIj9+fExA7uGJGF+UIYZxEm2t95kGHOwTQ0xjRO3g0cEM3r5aIz7X8ZHf&#10;+/BmBy9fCkAKPK4fY5KQfCriCZH2DZOPeX495lJA7gVB9+zpqvTZN6KG9OUmXr4Qt+fFjFGi45X4&#10;/S08F2Oo8v+J7x/y+4fE7M7OFAsXUzg4ICgZu4SlGCNYzErV2dqBkb42TIy0YmlOTDQhhsWal6ZO&#10;FZ2HXnAdv+NSdBD6QCw/P1zl76zw3OfnDo/jxaGYEGERTwjTt6+W8ek9rxXi+niUgW28e33Az60d&#10;d7Y7WuQ6uX8eTGBlrh/Lcz1YXezA9oNe7DwYkDrI7W+M4/E2r2WmezvLU5gZvoexsS50tZZieqyI&#10;wO3jdcH9y/xieXaS+2AWH5+vSc1QOmcLkNxugeKRa8jpMUZ6+yUk1V1AUJYu7sTRAVHauJsiOvVY&#10;IzjjGm4EqCIoTx2RpeqIrdZFfPNFpLTrIbpaDZHFBggrVCM8zyCh6iwSatQQ30B/1GkjukYPoUVn&#10;kNdmiOymC4iv0EFUvhavSQM4BKlJaLuTeYZAVUE01+0Uewa2ESdxN/0kUhq1iF9dhFbqwatYHnGt&#10;isjolkdJsxqySzRQ0KvD/6+P5BZVxDUpI7XjLH9DFzEFWgjP1od3ohY8EjVwM+4k/KqV4F8gD790&#10;ddiHysKd8PRPU4VnON8n5i45yeC8hwxuErUeRKJ3kbpUE3szQBnWvoow9zyJm4SwY7wcXJLO4BbB&#10;aRwgxrnUhXGgBsz8NWDqqwyrQDWilN+LV0Bo1RniWg2+kUawCNGCdb4q7lZo406RPu7kXoRjoiHX&#10;qQcjrzO46KUE02BNXA1Xh1UUkR2lDstQdZiHqsEiXBumfN0sWgsm4Wow9lfHZZpNz1YNKrSGirUy&#10;tBy0oGF9FvLmJ3DqqgxOWsvQEKeg5XaamNWFpY8hrrlewmVHI5h6mMLK6wps7lySKjCcg6/CzvES&#10;TG10oWetDm17HZy/eREalwlOJUtZKBnJQd+cf/KqEgztdaFoJIsLxIrBZUWYWWnDyuUyrK7pINTh&#10;GqLdbyCGiaC1sw5uu55jxnIBlxy5AfYaOO94BqZOarjioYYLTqdx2VkLt25rIznwBqJSnRESZYP4&#10;DA/UZ4Vhp7cKD0frsbfYipXZapa6yrms4oldgoX7lZgYrMDceDc2CJi1DTF8EbGyvoi5B0sYY2Y0&#10;MD0k1XCOzQ5LsxDN8gKZ42cW1meIpWmsEjoCieJWvLhFKWrYBEik6QgFHB8uYX17Cas7RCxBMT4/&#10;jPG5EUwvCnBOSthckjoWHXcEWiMupZrMrRUmHMvSeh4Sq1tcx9aOwCbj4Qo2dpawwN8anB1kxjuM&#10;ezM9aCE6qzpYWuxqRFFFIUu4hGdxFqqJDzd/N6LiOhzdzOAQxn159yxUbE9A1lQG8taiwe5JyBjL&#10;8Lm8NJqAjAEPvtEpyBKbcpfkIKMnXjsFmYv8nKEc3zsDmSsM8fzKKZwkTmX0+b6+LOMEZHRVoaZp&#10;i2S7Amy2LOPhgphWbgIPuJ83pR7mYv8RoGv3IcbtFOCcmOlAbkkEKmvaUd7SiYr2bqmGUwJnTRWy&#10;y76Bc2ASW9xv2wJ+/w9w8jhsiHaworOSaB87jNGFbhQ3FyH7GzhTypoJzvsSONuG61GYUoj+4SVC&#10;cxbdxGbPpFiOSeBsyi3G0eoqDh4uSL3JH347vrsCnEy8fwfnzo7o6DNHcDKhFTWcww1EZh+q+vpQ&#10;z2jsv8fgdpUloSklHgezczjiOgVsHonOBkx8H3J9W6I9KI/t9i6PPUM8l4KvbRIp3RN1SKqIZaLi&#10;SXDa47LReQS6hSE9NQWVlcXcd0UoJywr6opRwceVtXyNUd1QipomMe1gEyYmxBipApwrWN2dRV17&#10;FpwcCMu0bOR01cKvKAKO0XdZqLsGJ3tbFOZnshCQhwZCs0HMid1YKD0Wy3piU4Dz98jMTsDgYJ8E&#10;zqPDLWawD7FNCHm4XYDHzXNws9SHi7k2fKwvojAjFqUFKaiuyEF1dS6qqnKIM0ZVNqqrMrkUNarp&#10;qKrMQnhIMBamZ5mhHeDVq0d48XIX4zPtROwVmFtfgeE5ddia6COTyCrMj0VZYSKK8xL4+DjyC2KR&#10;nROFjAzuK9FRKS0ccdF+2GChZ5+Yf01UHINzk+AUGa4A5wp+IDx+/vIcXz89w6vnexgf65Ey8wc8&#10;1hUNufASA88HOMLd30EKZw/C052lcH8iKcKLQPLhMU9HE/dXV2cV5ucHJHRuEKyiLd2rJ6sQc2O/&#10;OprHL18e4U8E568/vsMT4jY2JwHJmcFIyQpkhCA1PQRp6aHSiADZOeHIyQlBdgZfIyhzs4Kx/3AS&#10;n9/s4eevr5hJHxDWMUjLDkdaJreZOEvPCJYiJS0QCRJcfVlAEMPP+fGzdzHQn40vH9bwx5/Ef/iM&#10;opISfi5M6lCUnOSNVII3hXBNZiTxtXhCNYFgjU9xR3y6C8anionzTfz6/RER8gyZ6YVEZ4gEZhEJ&#10;ib6I5zpiid2YeA9ClOiMv4PoWAc0N0cRaxP45auoSXyJsLAsWN1yhaOHmDJVtD8lOCNcpIkHollQ&#10;iIkUNaOh6OrIwupSM5E0xuM2iZ8+rhHMR/jbLy/wb38UvdM/4z///h3+T2Lz//ofP+E///1n/EpQ&#10;//yziLf45Zd3XH4gQN/j7fsjvHq/i7efd/DuwyFevxVtPB/j3TPRW150ThIdh4i/lxt4957YIkhf&#10;E5bPjhZwuD9L9HFJDO7sT2FzdxIPWNDa2hE1jHP83iohTVgerODx/iKxScA9XcLbNyx0vGWh480m&#10;ocl1EaRPDkRzjuM4YjrzeJ/fORC/s40XRKe4tf9SFIqerRGzq8SpuLW/cRzE6vMnO3hydIjmpn7U&#10;NbDg25CHWl6rNY35qG8uQFNLIVpbxBSilRjuqsPMYCvWZvqwvTJGKE7iMdOi10fLeP1YjNu5Kl0P&#10;rwnUp3vTvD7E4O4PWDAQg9qLEQZ2pZEcXnPb3hCqb5+scF+t4+2zdSJ0gaCexeNHPM9fzOLNi2Vu&#10;P7eb6d0hwXmwOc7fHMXabD+PYR821u/h4YN+7Ivb/5v3sbcxyuvzPvcDCxOHM9jdGET3DAugI3ao&#10;7L+BfMIzvfkc8juMEF58Ac7J52EZoQrbuFMIJJgS6w0RWWhMrBkgvpigK9RDYLEWIajK9zSQVKkL&#10;twRN3ElTQVCBqFkkShuI0Rbisv48QgqP5yoPIRqTiNCYIh3ciVDBTT8VWHkr4nqoAryzzvK7p6Vb&#10;4n7ZZ6Se7MGlKoio0OT3NBBULo/UdsK1XYkFfx2mzZeQUqmPxAZdAlgJcY3ySGhSRHq1HsKSNXAn&#10;UBVWjvIwc5eFWYgMwsRsRoVK8IhVhFOUPO6myiMwWxm+sbowd1OEvr08DLxPwCxeBl6VoraUv5+r&#10;Dvd4ZdyNPQvHCAW4EeBOGQrwLFCRbqlfD9Vk/q8Kwzv0k7sS9D3kYUicXo3kNqXIE9u6iCq4APsA&#10;Ldzk/rHP0YJDiipupmpItZw343VgEaoEi0BNGLlr4LKfBq6E8n/Ha3MdmjAJUoV5hBZs4nVhGqkK&#10;Cy7NQ/kZT00Yu1+EifslGN05B4Pb6tCwV4fqzbNQvqUATUcF6N9VklxnGWSI25FmcCEsb3ib4FqQ&#10;OazDruKa5xWYuRnBzOMKLO6a4KrnZZz3PcffugK3GFPcvHsRpj5XICNwqXHpLLQtFKFrdRo6lqrQ&#10;vKIEXdOzMLDiRlspQO+6Ms6ZKcDQWAXGZhSyFfV9Qxm2HvzzPtygoDOw81fAHR4YMer/nThluIQr&#10;IjhRF4HRmohJuYCo5CsojjNGb5U7mqp90ZLqhv68YAyURaCnLAQ9RUEYbIhDa2EoerMjMNuYg77a&#10;TIy1VmJxpBOLw92YG+zH3MAgxvq60d/XiYmBXsyODrO0NYFFxsYycUo0ra4vYIVQXCMYN9YJIIJH&#10;tCuUBhUWSJDAuYh1ZmirhMkSYTJGbN4XU3IuTEh4/W9wcl2bs8fgJFLF3OTb28vYFWNbCnjsrjAR&#10;W2NGt4Z1UTNFiM6xxDc8NYiJufuY4bomWHLsYibcN9uOtJJEZOQl446rI6ytjHDe0hC6xnqwshAD&#10;z5pAL1gVstdloOuiCnXiXYbwlDFhGJ3ACULzhCHhaCgDOTNik/g8BidfMyAmzzHEY/EZPj55nu/p&#10;M3QZF/ianggi9LwSNNSuIPBiDOZLprEzu8yMdoqJCLHDbV7nPhPt4VakW+odmOD/zssPQWV1K8qb&#10;OolCorOrG4VEUkZtBXJKklEZn0JwTuHhuqjd/O8azs1v4BSl+zVm6KJzhxhiSsz/PLZEcDYVIqum&#10;FrkNrRI4KzsmCMwptAzWoSS1GH0ji8TcMTgldE6Mo4P4aissx+M1Ac75Yxg+nOFvHN9S/72dpQTO&#10;XR5zgvGfwdnQ24/agQE0DPSjeeAemvraUVWehJa0GBwtEpxEy6vHy3jERFiakUVa1zE0d5nJ7Ei/&#10;wfOA8ZCviRrO3ql6JJfHwJfgdAy+DaMrhvC7S1BkZKGqphS1deUsYBCXBGZVQzEzmTJmNmWoay6X&#10;opX7cpLgXCb8H2yvYG1vFrWdObjjfB3lmeUoY2ElsjQGAelhx3ByskdpERFYX4JGZlLNLaVoaytD&#10;K0MsW0S0lzET43utpSgszsD4+Aj30wYz1Yd4xsx642AKdyNs4eRtA3tXK9yyvgB/e3OU5iSivCgT&#10;9TX5aKgvQl0dIVt3DNlGZo4NUjCzrM1BUJAP5mdnJUi9fHXADHwbk5MtuG6jAVtzHVheVoe9uT5y&#10;ksKltp+i6UJJUTKKC5OkZVFxAgoKY5GbG42s7ChkZ0YhIS4QD1joEbVWv4Pzo7jFSTS8OFjCq8M1&#10;gvMJAfUK339+jhfcloz0GMzxmlucOJ55JjzOC35hYprPOwgMcoeXjzM8vOwRHOqB2PhAxMX5o5Tn&#10;bWdnGQaHGnmOTnG/rBEoi4TBKj4zwxbgfP14Eb9+OcRffnpF7L3FM6I6oyQTmWJEgAL+59woZOVF&#10;IjcvGrk5MSgtTEZuZjQCvezgbGuEUM/rONycJAT28CPB+erlETKyk5DLbc4riEFOrhjBIhL5eVHH&#10;Nb45kchm+pdHkOZkhCIz1QMTI3n48mYJv33/GL/9/BnVYoavDDH0VSC3O5D7LBhZjLTUAKQQqhJC&#10;uUxNI1oz7mB2uozbsMXvPsXHdy/5W+XSsFypRG5auhiRIIiPgyTsxid7IZbgjUkWNayOuNeTwt9d&#10;w19/fYavHz8iMjwHN+xc4ep5GwHBzogIPx76KjqK34nxR3JyAHLygjA8Usw0sgdvXy3g83sx7uYj&#10;/IXr+MuvL/C3P7zC//zrJ/zXv34lOL/H/0lw/hfB+QdC81fGH379gN8Yv/7yUQLnp0/P8fHzM3z+&#10;fIjvPjzGi6c7mBobxdhQM2bHGzAz0cQC1CRev14n7h7gy6dH+PRuR7qtLtpxPmOI4ZNevtnCm4/7&#10;eP5mB4dP1glNhpijnoVV0aRCAPTh3gTTEWLqcBkvHq8QkITj03U+X8WRaHLxaI345O/wtbcvxYxC&#10;m8TbGvG5RISKwu8M040ZnktzRCcBSxCK8UqfiMKSWB8Lez1tXTyGFaiqZWGuJo8FUBbkGnMlcLa1&#10;laKV12ubmKpVXMN83MJrW0QrC+dtvAZFjWN/VxUmh1uk3u9b80N4xkLNO/6mmGNeDIH19e0+fnr/&#10;GB8e8/p5SogTzAKdr3j9vDiYJzB5zR5N4fNbQvXjFj68WMd7gvTDczGawQo+PD3uEPZif4aQniJK&#10;Z3ktruBwaxr7D0awtTyAhyuE6FoP80wWdqc8UD5pidwuc6TUGCMoSxPpjSZIbrxEuF0mNC/BLU0f&#10;9gmEYqUGUlquILRIX7pNntSsj5gGHUTWnkN8nT7iCcDgPH42QxN28RrEoyYCyzUQ2amJ1F6ur/I8&#10;fFPOwj3zNPyrTiOsXA3u0cq4E6ZKeIpb15pwJOyC+J30ZgPEFWgjMk8HgaWqBLAufNO14JKqCL9c&#10;WUSkqyMsSRWxBboIzTyPYIIuqk4Dye3KSKhTREo5/0uiKtyCNWDsIgeTEFncTJZFcJkyQkvV4J2k&#10;CJdYMb2lPDxTT8MjRh023towcDuFi0FysEyUhUeVHGJbVBBXqQm/FDVpWkuXKDXczVBHYIUqt1ug&#10;Whve8fowdVTD+dtqOEfgiYHXDb2UYRygAuv4U/DJ1IB7kgFuhWrDmbayT1SHYwr3EbfXKeU8bsWo&#10;wTZKEdbBSrjsroLL/qowCWdEa8BETOlJkBuHqcMyThMWBKcZ99e1QBWY+KrhkrcOwWkAU69zMHQh&#10;OG8pQtnpLLS8+NkoQ9xKNIVTpAncoi3hEX8LXmHWBL4JrkdY4DbBae9pjFueprB0N4WJizEM3Q1h&#10;HmMEu3RreMRZwS3CDDdjzCGjYHASaucUoGuuCh1rZShfOgUdgtPCTh03fLVgKdoR+CvBxEMB15yV&#10;JV3bR2rA3v8UkvIuIjz/HMJyLsErRgehMXoISdaGW6oKnP1P4w43ysVXFuEJuvChpgPitODP8OIG&#10;e4RrwDNADYHivRBVRMddhF88NyyAcndQR6i3GXyDzODpfRkx3LjkpNsIj7iKiBBrxEbfZsJ3E1nR&#10;HqhLjkB3eQ6aiLjpxjost3Zid3gGB4vEweoiS2bEB/GzR2juMgPbFUjYJhwZG0TjGkuqKwTF+MI4&#10;JhiidnOOmf7y2hyWN47hukpArRMzD0Rt5reB1Pf2VqUBtHcYWxI417GxvYY1vjezPonB8T5MT09i&#10;cW4Oi9P30d5Zi5T0aNx2sYXlzaswtr0K8xvmuGrHpZ2FNIxMcKYVLKL1cOYqS0b+FyBrTSgSjWpW&#10;hOcFGSiaK+OEsTzkLBQgd5XgFLWYApMCledkceIy3zM+iRNXTkkolbkkaj1lIWt6BjKXT+OksTJk&#10;TZSJWMYFeZw6ywvT1B/V0W2YbiAM59fxcJNQJwyl2+wb9zEy1YlJYjlfgLOqmeDsQFlrO8q7u5Ev&#10;3VIvR25xMqoS0rE2SPQRnKLt0D+Dc3NT3E6ak2pN57+Bc3ZxiPu8FyWNxciprkN+fRtSy5pQ3TlB&#10;VApwVqMslQnr8BL6Jua/1W6KWs4xtHdUobO4Ek/W1/4BTnFLXdQ67+3/v4OzY7AeDff6UfcNnC0s&#10;xDT3d6Cq4hicjxfn/3dwSu20/hmcq1Ls7Al4rmCbscXPdN2vQmJxLM9vf9wJugnzKyyJe4khhHJR&#10;U1eC2nqBzTJmLKJGsxT1zRWMStS3VBCcFQRnI6E2ghWeexsE5zIzvwoBTrebqMiuQEV3A6LLExCU&#10;GQbHu1YSOCuKib6GEjS1M0Nqr+B++eeo5DlXhTbuq9b2KpRXFBJik9xPW3jyZBdPX+xhfX8akTlB&#10;CEkLRUC8D1zcriHA2QJVhelSjWlbeyW/X43WjnIClkHANjNDPA4B3SKkpsdjeWEeL57s49UrMRbn&#10;JianmmFjqwobczXYXNaErZEmitPjUFSRipKadJRWZaCsMoP/KQOlZSkSOguLjnvC5+XGIjUpFJsb&#10;09KtUjF8z2cCQfR8FjU6rw5FHIPzN4LzBwHO59vEVzTRXYap4U508L8H+DkjnBCKivKRxgENCvGE&#10;J9EZEeV33FM+MZCgzsHgvVpMjLaxsDqGR7zOxQxT00Mt+O7lQ3x+voY338D5L7+8wh9+fIcXBGd+&#10;ZR6yRRvW0ngpikoTkV8Ui5LSZCI2E/4Bbrh92wo3ra7A08UKj7dnpDETf/jyCm9eP0UBMZ9fQmjz&#10;fCkpTZCac5QUc11EbEkRnxcnIYvpWmyYJ2JDb2N8IJv7YBW/fHeE3375zGPRhEziNCefMM2LICAZ&#10;+QLs4Yxggi8EuflhKOSyMMcDawuV+OXLpgTOLx9e8zfrpE5haVnHNavpmUFSpKQGISmV+yctgPj0&#10;QkKiC4bupeOPP2zgr789w49fPiApoRA3HF3h5i+GfHJBZLQnIiLuIDrSA5npIcgjmMvKoon/GoLu&#10;Pr5+2MYvXw/x51+f4y+/vfgHOP/jr5/xvwQ4/13UcP6I//q3HwnON/yP7xgfCU8Rn/DrTx/w9cuL&#10;43nNP+8TeE+wzALoKAu9I+3FmL9fg6nRZtwfKcPzR/elnvGfCc3vP+zh66d9aY70D+8e89zcxaeP&#10;h3gnBrR/vo93zx4RX1sQ06W+ELWEjGc8vz58Eu0+t4nUDabxTBO3plhIE8OtLWGfBc3dXTFcmmg3&#10;PiuNDStqO7eZXu5sjjPdG8fhAdOOZ8Tdq3X+1gZePtvAM+JW9Iw/fCw6I61jZXmShT8xjXIXBkfa&#10;0D3ciK4BFqJ7q9DYVY76jiLUNOdICK1ryGUhL4fXYy5aCdIOXnsdvBZFTaiIDoHSpiI0NWTxOaM5&#10;H+1MUzoZY0PtmB/twYNZ0XaTCGYe+IzbIG0zr613Rwv4/s0D/PRhl8A8HmlAjDzw7ski989xCHi+&#10;f7aA796s46uYFODJJgG7hk/cHnE97u1OoH04DaXDN5E3dAmZBGFqhxFCCDXvXB2El+qguPcKijuv&#10;IqHcnJA8j5hacetcC4ktF5Heb4jcgUvIbSVS087DM0cTMc3qSGk7h6SGWwjPsYN/sjnReQ4xbTrI&#10;7NBHtmijmakF91Q1eBZrwSePkCO+fGJUEJqjj9hSQ5pEE2kVYmxNPWk6ydhybcRWqiO+UheBBZoI&#10;yFZBQJYyC/DqcE0+hYBiJQRk6sAzTQUxrerI7NJARr0q8lq4Pv5GRsVVpu3a8E/XRhS3KSJXHdHF&#10;BvBK1IBjhBIxpgY3usYpTA3XfdVhGiTGqpSRcHqnUA4JXGdavTqxrIXQQg0EFejwP2jDJ0kdd6K0&#10;pdGBjG4pQdtKFgYusrjkJwdj/zO46HYGhp6nYR4mixthZ2AXpgfbcBopTQ23+F0bgvJ6uALRqQy3&#10;TK4rjeuK0IRZoDrMghmhalItqaGvCuMMroTJwyxaTqohvR6oiaueSjAias8Tlsae+jDx04WxtwYM&#10;7qpBy00Z2tyWqzGmsEuw5HG4Dv/Ym3AIsIGVlxmsA67CNvgaHOgzR/9ruO1rBWsPc9j6WcHS15Tr&#10;vwJrf0NYBxnCLMAQJq7nIHPyvDxOXDoNJcNT0LhwGgamcrjkpAzzuwrwCFKHd9BZYlETd5I0cStQ&#10;Fj6x6vCjziOj1JFVYgwfMS9ojBbcgrThG8qTIuECAlL0EB6ti+TiK3BN08SNgNM8EBqwI1z9w3jA&#10;s8zhGKTBjJklkkh1OPuqIiz5Km6G6uGChyLULWVwxUYdVm5auOZ5Fn7B5+AVfRG3Q/VhcUcDllS4&#10;ibM2zOxVYHdDA7dd9eDscQmBoZbw8bNFUoA3enPKMFzWivnOEexNL+Hx+joz2wVs7s9jjYnGOuEp&#10;hjhZ43J5ZxETy+OYXLovzWS0sCF6Hh/Xbq5u8nNEzYb4Lj8vajQFPI7ByXVyKaYK3NpdxQMuV5kY&#10;TW+OoWe8gxl1PcqKchHC/2Nnb4urRKaVrSWu3biGG/Y34OhyC3YMK1cbOLuawSfBAoaBajhtchIX&#10;7upB/gZReZnQJDCl2+lE5UkjBSjYqEBGgFOgUtRySkFoGivg5OVvNZ8M2SviNrws4XmCIQ95c3Uu&#10;T/NzypAzUcOJC+o4pa8LXXVzJDpkYaZiEg8nlyGm/5x/MIqFrXH0T3dhcq6bmVcAKivqUNYgwClq&#10;OfuQ3dKE9JoyZBSloTIpHQ8I/W1CfZfA3H24IIXA/nENpwCnGIz/n8A534PiphKCsx4F9a1IK2tA&#10;bdcE7k1MonmgEuWpZRgYXsS9+7PoHSc678+gd3JYqs3rLqv+VsO58A9wik5C+/9v4BQDvw/UobFv&#10;QAJn0+AAWocH0TbUjeqKRDSnxeLx0iIe8/O/g3NXquVc+gcwBTb3Dtb+Ac99hhjzr7EtDy4BfrD3&#10;jYWDVyBs7D3hdTcGSZHpKEgvIOKItLoa1DURmK2VaGirRkNr1fGyhagTt9TvizacBKeoKed5WtWR&#10;A9c711GZV4Wa7kbElScykQyFs7s1fF0cUVFSiFritbWTwOwiMAnNzs7K4+iqQkc3wSneIzwrqvIx&#10;NT3BAtcWjo628fjpNh4cTCO+KARRuREIzvAlyK4jgOdiNdHU1FqGDrGOrgquR8zcwsc91WjvZnDZ&#10;ytdbCNGyigJsrK/i+VOC8+UBXr7cxeR8L5yD7GDn5wBruyuwvKyFwsxEgjMd5dUZqKrORKVYEp7l&#10;RGhpSZIUJSy4iJrPzPRIaQgvcVzF0Def34rbg9sSJl7zuIiOQz98PMKvX0Xnkuf8zR2k5UWj4x7x&#10;wYzc7roxnFyvIzo+CHGJjKRgRMb4IDDEA/GJIVLtnujJX1+Ti4GeWoz2NWJx8h42l8awsTCMcsJX&#10;jEX55tG8FL99PcJff3mDP/38Aa/eHKGopgilFZkor0pFZQ3P/dp0lFWnsmCRjdycBDg7X4eruz3c&#10;7t5EoN9NPNufxVcx+wz/65vXj6Xa5rKqZEYCC3GpqK4SbWKTUVmWyH2ShbS0cLh9A+sNKx10tcYQ&#10;rGv4+cs+wfmex7YNuQVxhGM8g/tOBAFbmBeFssJolOdGIz8tGPkZgchPv4vN+RrCnLD48Qgf379C&#10;dXUL8oqSkFMUidzCSOQUsGCUG4pUojM10x/pOaFIywlkYcITo0O5+MtPW/g7ofjr18/ISCtlWusL&#10;nzBXRCW4Sx2d4hP9kJLsh4L8KG5HEmprE7C+3MJjx+3+vIvffniCf/ntJf7l1+P4+x/e4j//9gX/&#10;69++x//17z9K8Z9//4o///L2H+D8RdxOZ/z843t8R3B++nSI7z6+xNbqNkqzahDkEQp/N0fkJbph&#10;YSKf6U4bHqz04Q1h9PH9Fr4Tw/vwd3/4/gm+fn1FbD7FZ4Lz7asDPOI1MDE4xMJGK0Fdg5nRJjw9&#10;GiEOeW4Rmt99PCDMxaxH21JHoqdPCUvC8f2nx3j99hFh+hAvj8SYsEs43JmR2msePRbDNTEt4rF+&#10;TMgd7E/hBcH29vWm1BHpBUO0bxbtTsW4yGLIOtEm/HjK3Gk8eCDGPx7Hwopo1jWIiYUBjM/ew8hk&#10;B/r5/7qH6tDZX4O2Hhb8OkvR1FaM+ibRGz4PbY1ZaG9KJDij0UZ0tjeVoZXpQntLOR+XoLm+EE2M&#10;NhZO2xr4enMpulhIHeG2L092YWu+D/uro3jKNPT14ZLUdvkjofmFqPx8tIjvCMtfPzyUerC/P1rB&#10;p8crxOo8XhOmGw/6UdoZSnC6Ib3HmmGK9HZDJBKMsU0XEFJ0HsFZFxFbYoLEClOk1FxCdsclRFdq&#10;IyBfHUFlaohv1EZBnxnCc/VwJ0MbkbVXEFNjQDjqISzdFF5JRvAt0EJ2zzl+VxP5nVrIEXOjZ6nA&#10;O1sV7rlnEJCrJLW19E2mFzKVEFmihqic83CgLbwTxdieWoghPiOLdBBUfFaqoYyqpEfyVRBcqois&#10;Dl2klBvBNVUJoY3KKBjUQUqtCkKyzyAiXwsJhZcQlWyEwGh9+MYQqeFnJGi6xpyFfcQJOETKwSed&#10;phG3uqMVcSPuhDRQvXPqCXjmyiK88gyyW1X4v88io1YbyZWGCM24gDvh+rjqqgtti7NQMaPDrE8Q&#10;ejIwDJCDRbAizPxPEHxysEqRhUXEaVjQXjbJZ+CQqgqHWJqKz10yVOBfqEnga8ApUxs3Ew1wNUAD&#10;l70UcMn3NAz9lWFAVJ7zJiwDlWFEhF4mNq8E6hG1OrjsrQl9N3Wccz2LcwToOS816N9RhT4Rej7Y&#10;AJZx5rgVew1uUdZwDbUljq/B3MMUV31NcC3gCmyCTWDjZw4bb2ui8ip/2wy3o23gGGmBWxEmdJ0x&#10;LHyNoO+iDxktfW1oWGvijN0pXLI+Ba9AfR48MzilaBJ4CvDln03JNkZgui684lXhQyAGRBkgNPYy&#10;7oZfwE1/XZjayOO2E3dAgA6uOhOX1PEtd0W48Y/f4kZaBSnjBrVuHaQAQ9cT0LlxAta3z+K6hwKu&#10;enEjbytC8+pJaJoQmm7aOHtNHnominBxP4fr/qrMyDXgStBeuSMP3duncIYHRcXyFNT4u+etz8KU&#10;4DT1PAcjV3XoEqHnbM8yUTSFX4AjAtydUZ2YidXmITyZYgKxuIZtxsPNdV7w61glWJaZud9fHsPU&#10;ygQWVuew8IDgZIKwxvfE3OibBMyWAAxLhzsCHAIZ+2tcCoCwhEu07ojaT35+fmUMrd11zOQi4Ohs&#10;D9ubVjC7ZgoLWyLT6Rbs7zjhFpdOLsyQ+NjljgMc3G/BzdsMd+OvQO22HE4Ri2dNz0DjBlFIVJ64&#10;cAKyF0U7TDnIGinjlLmopSQsRQ2mwKWo4TQ4hROi7aY2P2/Az3P/yRiL2+uEpzHheVEespf42mUF&#10;nDA5g5PGSvwskXr+LE5dVIfOhcvwsPVDY1ITNgeX8WCe+2BtCiPTnZiZrUd+lgtqspk5FmSioTgH&#10;jeViCrVsVIghfbJiUBeXhK2RKextiOYLM8TmPINYe8j98g2c4hb9wjdwzi0M4f5sL4qYIGZVN6Kg&#10;oV0CZ52o4bw/gaaBMpSnV6JveAE9E7PoGr+PnjGB0T4p8ewpFeBcwSOW2gVMRM9VMfj7wYEoEPz/&#10;BmfbQC0a7xGcg4NoHh4iOIdYQr+H6sp4NKfGEZxLUi3Xaya6h8xA/v+Bc2d/EZsHMyhrzoW1Zxyu&#10;+1Ximk8JTD3yYcawdM/DNac0BAbnor6+hZlEFRpbqwnUGjS316Kpg8FlR2cLJibELFCz0i319YN5&#10;1HTmwpUArCkSQ2o1IqE8AcHEgKuPDQJ47lRXlnJdApY16OphEIPd30I87ySmOrqOlxU1hZianeR/&#10;fkhs7uDw2TZWCc6k8igkEnkx2ZEsrDki2MUW9WX5aGoWiK2Rvt/VK6YMbEDXvUaironRgPbeOjR1&#10;VhNNJVjfWMWTp7t4+Xofz19sY2ppCMHpwcxoYnA3+A5uWV9GeXY6QZaP+oY8NDGjbGw6flwj8Fme&#10;iooyETyXytKRnxPHc2hOGnfx3UsxyLWY6WYb756t4g2Py+vHq/j5u6ffwPlCqr3KK01Gz3AjFuYH&#10;Yed4FcGhXohPDpcGsE9lJKYEIzzSG0kpEcjIiiX0srn/slBdmo72xmKs8nwU0xemEaf1lZl492Qd&#10;bw8X8P7xIv749TH++utb/JkQevn6EMV1xajjf69ryERjcw73VQ5q67PQ3JyPZH7fwckG3n6iJ7wr&#10;omPdcLg/Lc2i8z3/67u3z1BUnI3ahmzU1GfwnMhDI9dVX8vv14sOZTlw93aAx12mCSyM3rh5EV1d&#10;iUTQ1vEtdQJsSPQUL0kmTlNQW52O2qp0VJfxeXECCwsJSAhzh4eDBdwdjRHuY4H1SXFLfQM/f39A&#10;vL1DYwsLetzG4qpElFQkoKAslgCNRH5BFPIJ0MLCWOKRz7N9MTWadwzOX17w9z+huKgOHv7BCIq+&#10;i+R0X6RlhvB7MSgri+f/SUR9XQZam9Ow86CTx24RXz/t4Y8/PSMy3+Bvv76WsPlvf3pPcH4n1XAK&#10;bIp2nP/5t69E6Xv8gaD+wy8f8Ntvn/Drr+/xy0+v+Z+fSzWcH169Rl/3KHIKKxGblQ2/4HR4Ot1B&#10;Ze4tHG1WS20Knz5ZwI9fH0nX7/cCST8+wY8/vsGXz8/w6f1TvDp8gmWmKb3lLeitKsXCeCWWZuox&#10;Pd1EKI4Sh0v83Da+EpzfsZAg5qP/8E4Mz/QIb4nYN68e49neIVZn72OTONx9OIZnj+fxVLSrfLfN&#10;2JE6Ju3zmL98vozPH45rVj9+OsJ7aRivIzze38IeC5X7zD/2D5aZlwiozkudFPeYnojX9g6OC7M7&#10;zFu2mf+IPghieDYxXJ1A6cxCPyane6QpOPs7BSgjeF2F8XpNYcGT4OwsYdpw3PxFnKvSecbzq6mR&#10;S3H9iTajUm1oIc//AkI0H52NfNxQgO7mIgx0lUuD1s+OiclIevF44z5e83p8fcBrUqD06RKeHUxi&#10;bb0dNb2B6FjwRN2kJ4p7LFHca4T0Fh0kNWlxeQXeKQZwitWHd5YeYmsuIq7iPBIJroSaC0hqMUBq&#10;rxZSmvWQUGmAgCJlhNTqI7BIF0GFCsSjuHWuitBqFaS1q6N0SAf1U0bIbNdBFLGaVKOLsCIlBGSc&#10;gQfxZyPacQYqwDNFG86B6rh0SwmXXBTpDFm+Ryv4niBez0rtIcUA8ZFFqkiu0kJNnynyWi8jvIIg&#10;7FFB+T0dpJZpICyXKM7TgE+aOjzjtGEXoAJjR1kYOZ6EgYMMjN1Pcr2ycAg+Bc94dXglqMGDEL6b&#10;owhfMXd71klC8LTU5jS/WUz3eBHBXI9bNCPZALdC9HDFXhvq5go0zUko35KBvs9JGIYrwCxaAZZJ&#10;srDNPwXHXEXcSlSHDbF7K5GuilXCnbSz8OD+CSnWJaDpswL+x0JdOCcZ4CbXe/kOvUVjXfQjHt2V&#10;oeUshjRS5PqJT+6LC4G6OO+tBT3iUtNJCdpOdJebLPGpCD2PM9DzVYd51BVYhxvDLvwqt9EG15n3&#10;mN8xIzYtYB5oAnN/Q5h6X4TpXUOYuZkwzzOBVYgJbP3NYOVD9/iZwszvEsy8LxC3hpC5Yi4HV/7w&#10;3UwDuEQqwSdYBYEJRrgZqMovKRNIp+EeeAZ2foq4Tv1ep4IdvM/D8LYCLhCWJ41kiJVTBKQWdOzl&#10;cfqqDLSuykHLXAaXbWRgz41zjtKFvZ8aLHw0cIVq1jWTxw0XTTjEaUHDlVjiOkR7w9MXZKBuIwd1&#10;u7NQv3YGl63PwJw7Qs9KBhdvcufdOgvd60pQ5LqVr8pDweIkVE0UpJ71+mKIIH5ew1YJRm6quOio&#10;ASMHHVjeuYDrTiZMfO2QFh6JkoQ09BY04mHfHPYnVnCwtIYHa8uYnp+UhkFaWZvHEkud66K9piiJ&#10;7q7gIS+0HSYCUm2WmKWF2DwUS4ZIELYI1NnpIdRVF0lz396wuw4rm2swNjeBhfU13HK4CXvi08nF&#10;EQ4utxm34OJmj7ueTrjjZQ8X/5vwDr/GA3fmeJB3Te4PA1mcFO0udfhcXYCSocXQlSUgFXHSRICT&#10;zy8TnaKtJj8ra0pQijad+if5GYLSlN8X6xOfNeJj0bv9mgJkrZQha8H3jeRx6rIi5ExV+LsqUNDV&#10;xRWD60i5m4L5xiGsEX5DA20Yvt+I5Ly7yBEDSTOK04JQmhGCkoxglKeEoSwtEDWJyVgfmcH+xhIT&#10;4RmI4Yh2CE6phpP78/caTjHVqOjMNcHS+/hcF0obCnkRViG/qhGZJXWobx8lHMbQ3FPB9ZdiYHge&#10;98Zn0DMygc7xcfRMDaKhrgR95fVSDecjJsYCnHuiucQ2Hz8SNc4Cm/9fwLklwHlcw1kvwDlEbI4M&#10;o2Okj/CJIzjj8XR5RZpHXTTM/x2cot3m78AU2PzvYIZwwO17NIe8hhxYeMTjVlAFC1iVTEgqmBBV&#10;sBBWj+veVfAOLCa4mpnZE7zEZktHnRTNYtlZj87uNqnT0ArBubmzig3+drWo4XS2Rn1pHWr7mphI&#10;JyAkl+D0tUGgO8FZUyqhtatHzJLSgHt99f8UfD7QhL6BZnQTiuK2/sLiDA52Hxy3RyPalplZplZG&#10;IbU8BolFRESMFc9fc2ZMcWjvzEb/YDHu9Rehf6AY/f0lGGAhYHCoEr29fP1eKZdVzMjKpHahT5/u&#10;4/WbQzwn/uY2xhFLhITnxsM7wofgNEFVPmFG2DWLjhFtxdL84iJEJlhLdNZUiV7wmRICS4tTCc5Z&#10;HHHfv3/1fwfnCpcbxM8L/FH0ZhaIe3OAirpc9I40YY7Y9Qx2QVi0P5LTIpBFSKdnRUjgFLfWUzMi&#10;kJMbK92+b6jNwz2iebivEWJgcdFmNDkhQJop5gN/4yN/S9T0/PmHp8TSW/zxl49SDWdpg2gXK/5/&#10;Plrb89HWzgy7rUC63ZmZFgk/TxeEB7kjKtwFqSle3N+z+O7TIX747gU+fniFiip+t70ETS0FUtu8&#10;9rYitLYw82/LR3ZRCpzu2MPPzwVens5wdbPkvs+Rbg//8ccX+MOPHzA+NkjcseBH3DUJ6BKv9URn&#10;U002UpJDcNPBBtdumeO6nQmcbPUxN16EXwjOX74/wvffveG5Nkjs5hPJ6Tx+oqY2EWUszFSXZyEj&#10;MQyR/i7ITAhEcY4/FicL8Jcft/DvhOIff/zM49QGL79ARCZ4IZ3v5+VHoLQkDtXVycRmOlqImM7O&#10;HJ5n9/Dh5TJ++vwIf/r5Of71j+/wt9/e4F//8O4f4BRtOP/Xv34vteP8r78TnH/4gD//4SP+9MfP&#10;EjhFxyEBTjE80ndfXmF3ax91jUwzWiqQXl7KNKka3ndjkRRwFQuDEfju7RSeH83hRwLv0YNF7K0N&#10;4pcfHhKcz/CeaHz/5hmW5x4iM6WW34vEnVv2SI9xIh7z8fBBB9bXO/HhoxhqaZMFmkOG6Jj2DN9/&#10;ek58PsHblwd4/PAAY93D6O2o4vlfQuAVY2m5W4KqGFj+43si9f0Bz8kHXK7jC5Eqaku/8Ph//viY&#10;z58Rxg95rq0TkbNS7ebm1vS3To/TTDfFUEmi4CzusIh2o+t49uQBUSvaXjPfOWKad3hc4N1+uICF&#10;mQGMDlahvTUSeQUuTDsjMLdahZnlHkzO9WFksgcD9zswMNaCe0Oi4FiNtu5ypj3i/MtHY2MuCzw5&#10;0nFrIULbeF63t5Wgk2jt6qpAV0cpuvm4m+d2Z0sZOnj9dvP4zi2Ucv3ZGJxJRs2wK+rG7VF/3xnN&#10;43Zo7LdBYaMhsur0iaxLyKw3Q2SpMbxyCLwaI/jm6MEtURvuGZpI6byEqgkb5HZfRgZBllCrgfg2&#10;PURWnke46EhUrgWf0jMIqlRAYNkJFI6oobhfk5hVRWorP1eog7A0ffhGq8LOQxGmDkowdJCHsdtp&#10;nLM9AfUbMjC4IwfjwNO44C6Pi16nYBEqB7t4rq/kNPK7dNA0YoLuweto7jRB/b2LaBw1QlOPCfIK&#10;LyEiVQMxZdqIKNaQbte7R+rD1uMsrhJlxq7yuCDQ6XQKloSanfdpOAbKwTlZHp7FiggqOIPkSm1E&#10;pWkhLFUboakG/J+6cAvXIsCJ12Qt3IrRgZmXCgyd5KBnLwNNeuhiMP9vhDLMIxVhnXgatsSrfRK3&#10;L0L0wj8L6yC+5ycP1ywlhBHLkRXcTyV6CC/VIz4vwCFMD9e8tHHpDg0lDeZOQzmdgZaDAtQc5KDp&#10;fhoGfko476+B8160Ex2n76LMUIKBqyJ0uW1anoo4F6aFq7GXYENwusVYMy+zhrWnOWx8rGDhSVQG&#10;WcDS11jC5mX78zB3McW1ACvcTXGEpas5jO2NCVKCM+ASroVyPRHmkBG9u/yidOATpYHbwadh4yVq&#10;DalsazloW8jA9LYSzG/J4xwfG9ickmrfVI1luIP4R11VpA4tGqanoEgsmt1SgYYbEWjJg3pNHv7x&#10;V2AXSWTeVYUBP6dpdwKnbWRhcO4U3Dy1pdH1FW8TmqYyOEdkGnHDNfhc9bYsFK1koWolakMVpPaL&#10;p4ir04SpnKGo3VSGsrWShFtZQxnIX5HDGTPuUL6uY6tCtCpAnshSthSPFaFqQdVb6sHU2RhmDFu7&#10;a/BydkSUly/yo5PQVlCDkbo+bAwtYmt+SbqNLmqZJGzuCVQsEx4E58GKBJrDvWU8PdrEPt8bHe5G&#10;SmKUNG+zpZU5rphegaHJJVy1tiA2rxKfN2DvcAvOBKermxPDEW4Mdw9n3PVygpuPPazdruK27yVc&#10;8VeHnNkpnLyqgJMsCEi3zAUmue0njUV7TD4mPkVbTVljueNb5ibilrn43AnIiVpN0WFIoPMKUUq8&#10;yxGYoqZT7hqRacn3zU9xqQxFWw0oMKRb9QKo585CTlcdp7V1oH/OFIF3ApEUFYXs6FhMDvSjjJlb&#10;YUUaSmpS+TgNpbXpKK1LRXlNOirF7cSKYsyPzmLvAXH2UPRUJ/Q2F/CQ8d+31MXc9hPYYEI7NX8P&#10;9+c6UVgSj7TUKGRlxCE3IwnVhUXoqK1CY1kSajKzMNTWi1FmkGM9I4TBMEZHBtFWVYbRmtZv4Fxk&#10;AYAoJHD/Ac7/+y11hpgIYG3rPsFZLdVw1g+JGk4xyDzBOdyH2po4tPL3ny6vSuAUNWlHh8y0iB4B&#10;SwmbDDEP+e8hvU5wbh/OIYf7w9o9FDZu4TBxCuAxDYKNUwSsb0XwukgjOAtRW9eIBgHO9hombsQm&#10;o6WrHq1dDURjGyYnxriP5ljQWcWDwwXUdmThjqs1GssbUXevGYlVSQj+Bs4wTzfU1IqajDqCUsyE&#10;Qlz2NxAnx3FPxEAjwVlPODaiubkYK0v9PHf7sTSTh7WlIiwvl6C+0xM1bW78rduoarqKxmZL9PU6&#10;McOxY+Zzg5nPTXR32aOnywmDfR4Y7vfG1P0IjA+H4F5XMNqaIqWOA88J9Nev9vD01QFmN+4jsTAO&#10;EQSnX5Qvbtua8rgyU2sqQWtrMdrbS9HBTKyN6GpuFB2S8lBHLNVWZzGyUV6SJp1DYmgYMQanqGn6&#10;yoxbdGz438D50zE4xWxDNQ35GBxvw/LqKMHphPA4f2RnxxFEcQRmPPEZCjGtZmZONApET/niZLQT&#10;eyP9TRgbapV6HYvCS1ZqGCYGm/DxuehssYL33K4///AEfyeU/vTrR7z98AzlTeXo7hU1ysyUe46j&#10;lwWkHuI1NTYCfk72iPZ0RKzfLeQme+Pl0TzBeISfvn9NdLyWwNlFrIvmCr3dVbjXzYy9sxhiUPD0&#10;rBi4ujgg2N8N/j7O8Lpjg5GBQvxAuP3l1zdE7yfMztwnVMuJ3ELuSyKBcG2Sao6L4erpAAdfR9wO&#10;cIWTtz0cHUwxMV6MH75/gF8Ivx++e4vB/hEe20J0tGairTkHjbWpaKjJQlxYGMyNr+CSgRbMDXUQ&#10;6mOJ6dEs/PHrOv6dYPzzz1/R2tyHgJBIxKf7I6cgCIVFUaisTEId04Smxmx089j29hayEDiAD6+W&#10;pR7+fxE904lMCZxcz7/z8X/89YvUS11C5zdw/pXg/BPB+ec/fMYffv2EXyVwviM4XxGcrzE2Oo+a&#10;pm5UcH+XtFYio6SExzUP4e42GG5yx+dXffj0Zk2a7vH1wS7aqpOwPJ+DH35YwicxBeqLF9xf95FV&#10;1IbkwkoEBoTBx+EGmoud8Hy3Cof7g3j1coGffYjvP+/jJ6Lzxy9PWFh4hk9vn+LN08fE5gjSQ5OQ&#10;GeqH1qporr+e10Mt9raG8OH1Gj6+2cT3Uu3oLr7/yPNWYPPDI6kj03cfn/A8foHDzS3GA+yszmB5&#10;ahgPFu4Tx9M43JrDIQs9h3uiXfq8VMP/mPnO4Y44N5exw3R0n2mTGL3hgGnEPgv0C7N96O8rREW1&#10;HzJy7VDSaIsHTwvw6PEIxCQYezsrTA+Zr22LyTfEcHcs9K+OYH5xEHPzfZidO55Raex+K0ZGmzA4&#10;+C39uFfP87uKBSGeYywQtTFaWkrQ3pGPgaE8DM8mon3cB41j7igYsEJhnxVye8xQ0muMwoZLSCgi&#10;Civ1kVx1HumNl5DUYIQgAjKy+jy8slQRUnQJyS22KB6yQ2H3LWR3WiOz7TJSmnSR2aWH/DZjxBTp&#10;IrxcRepUE1WmD/8cNWS3X0Bh6xXkNZkQsqYISNSDS6AmXIJUcNNbEVecTuKyuwxuxJ0huGSITFno&#10;e8jAOl4Rt8UMPZGqsIo4Dbd0JSS0qKO4Twvl9zTRPWDLc9ea22iKnFJtZBJwKZkX4R+pDvdERQTy&#10;t/1StXA3QhV+CWr8rVOwItyMHU/AzEUOFoTiNf7enUAF+OQoI6hKmYVuFSTn6iMy5iJ8w3XhGqwP&#10;xzAdeGbpwilNEc4ZynBN0catIA3Y+hKxHnIw9TmNq2FnYBFBbIafwY0wJdgSmjbBarDyPx5M3jxQ&#10;nohTgEWsPJwyz8CrUBWh+dqIzNZAQLIObAN0uQ80YeimhCvOytC1PA1lGkvJ5ni+dLU7p6DnpYBz&#10;3qq46KGMSx4auHxHAxedVWBgrwhNZ3noeirgQqgmzGMMcSvaAo4h1jBzMiQ2r/K/WjC49L8m1Wia&#10;3zWBhQNt5WgKQ1cTXA+zgrOfLSydzWHiZQITHyOY+BsQn0b0R/hJWDvLwt7xDKz9VSlhWehYn2LJ&#10;4LRUk3iSwJTTlsEZff5hgxNQ5nMjR1XI8z2tmyehTIheuKUGdcLnjsMFmPlrEjcEqd5JON3Wh13I&#10;eajycxcsZGHtowUdb3Voch037ZVh4UtJ3yQ2qe8LzqrQd6Cy7c9A3ZrrNSN2XfRg6KwFzZtKkDc9&#10;IdX+yRGdp4wJXHN5qFifxhmLUxLSTpmIAUsVoURoyl4SnWZkoXxNHRq2mlCzVoXOdW1c8bwEtduq&#10;0LyhDYObBrhsR+RdvwyzqybwcLyLVO8ETJaM4tHUNnZ2NgjNDezureHgkBf3IUuchytMlJZ5kQ+j&#10;qqoQ3r5usLA0hZGxIS4ZX4Yh4/wVIxhbmMLmlg2u37TBbWJT3D53dXXAXXcX6Ta6p5cbwwXu3nzu&#10;54Qbnta47nsFGnbyUL6pCINAPSiwJCIgeYLbJn+dsLQSiGRw30m1llLtJo+PxTeY8vicuMjHoqc6&#10;H8ubK+K03RmpllP+2hmcsjoLGUL2lDj5bNUhK8bpvKYK2av8DI+VjLocTmrI4ZQ+P6vPgoORPs4b&#10;n4OVuRVi/eNQmlqBob4B9DJh6mVpuWe0Bd1cdk80ccmSM9GzuDCN3a0lqZG9GItTGgCe8BRjcIrB&#10;11c3JrBEdK5vTmF4ogX17UUoJWCLKpNRzEyruIwQKExASVEcivIjUZgVhYKsBBSkx6MwJR75aQko&#10;yk1BcWYCRppbcLS+jMfbIkFeZsIqxs0UY+CxgEBs7vA4SSFmHtpbkBLaza1xgqcA7a1N6GxvJpja&#10;0N/Zhf7uZjSXROFeRgqeE5xPuB7RIP7o0cI/wLn/aF2KAyl4Tkghajy5foIzuzIRvmERSIpLgOtd&#10;0TM6DFY3nHDnjh8sb0YgKCQP9U31qG8lpglOcSv9H+gUNZy9bZieEe24uK9YkNl8xMy1JQ0ebtbM&#10;2FrQ2N+GFOI+PD8Czv62iHR3R2NdNTq7m9Db18pMgtvS34wBZhSDg/UYGKjCwGAxH2djeDiVEYOp&#10;sXDMjPkSODcwMmjPTMQCDW0szTOhb2w+j5IKNdQ2GKK55TIz5itEkBlq6w342kXUN1yRoqLyAkrL&#10;LhBLtqhvtkBpuTGBynW2hzLjbJbati0ujyGlKAHxRakIig+Es50p6svyCKMyQrac62V0VBCd5VLP&#10;26bGAjTWi9vK2agsT0NFaerxwN7MbL+83sP375hpvyU4xQwxj1ckDP4mBmKXajif49P7Q0K+BAMj&#10;LdLQWw53rBEZ74/8gkQUFicRnYlIzQhHXFIAcvNjpdfELEqiN//9sXaCofN4SByeN4VZ0ZgfF3NG&#10;C3CuSp0mpBpOAU5i7/3Hl8R5DXEvZpep5bKWyzpmwnUYGmpCanwY3G5awP2mCbztjZAYfEvq6fvd&#10;x0cE51t8IjirakowzGunj98f5HcHuRzoq8HQYB1yc+LhSbCGuTsggmgNvWOLqaEy/ExwilvOf/r1&#10;M5ZX5qShwbp7K9DdU4rOTtGruQRV9QW45U5kht6Fb0oQAuOD4exxi6iowc8/buMPf3iDn79+xOjg&#10;KPp785jBJqO1jfBuTEFdWTbsrF1wxcQGeufPw/CCLkwNz6C3PYrQ3MDf/vgaf/7te9zrGUN4TAKS&#10;c4JRVBqJinJxGz0NzU05vLZyJTwPDVXi6GAUH9+t4tev/N+/Epx/Jjj/8JbgfE98fpA6DQlwCmyK&#10;+M9//R5/4fb9+Y+fiM4v+NNvn/HH3z7i158+4cev7/Dj9+8wM7mGysYONHA/NXC/VxHdlQ1lSAh2&#10;R3vxbZ4Xrfjp0ybePtlkIbUa1aUe6Gqzwx9+Hsbn97tMh/bRxP9f1d2NvJoqFlLq4eV0F1nhDngw&#10;EYN3r0fx8vkivnx8KDUF+OHrIbH6FF+/e4n3BOf+w3VM93ehr7YcgbduI8zFFD0Nfth/0ICt1U68&#10;f7nE8/QBfvywj+/f7/GYPeb5+ZjrOsTXz0f4+vEpfvj0GqvTs4TrEGqKipHGAkpKVBDS40KRkxyO&#10;4uxY1FdloKcjD0vz7Xi0ex8vme88f7iBR2srONhawCHTp4MHs1ic6maBIRkFJY6ISDaDT6QR7sSo&#10;orLPnnlXIw4fjeHJo0UeC6aTXMfTx+t4csTg8pDPxQD2B0zjtvfEWMNThOk0gzAV0xCvTWB9ZQzL&#10;CwNYmO9h2tSDiclujDG9n5ypR9NALEqHPFB47y6SGq8irdMCca2GSG7WQ167MZJqzyG6So/IFL2w&#10;tRFTywJMhQ6gYDd+AAD/9ElEQVRi6g0RXXEePqLWr9gQZcO3UdLjjNxOR2QQexntF5Hbq4uCdkOk&#10;V18gWo0QV8TrKJ/5UK4N4vMsEZ9pjYgEawTHWiIs4TrTGCuEplnCNUIbN0Lk4ZmrioAyDQTmEXfJ&#10;wiDKcEtRQ3CRFtxT5OBfoIHoGh3i+DyqevTRPHgFzfzP9fxv5WWGCI2TR0KpHuIK+D/FLexgMVuR&#10;6ImuKA30Hl6gBrcoOb4uT9zJwIGAvRkoA6dQBbh5nIFHqDy8U4jO9DMIStZAcMI5BCUZwSfhElzj&#10;NRBaqoPgElVElJ8nYgk6X83joY48z+C2nzJuhSnDLk4BdlGKcAhQpw00cDVACcb+xLQf/cWlcYAs&#10;rkWcwq1YBdxOVoJfoRrC8jQQknkeLpEXuB8MYOGthst0nda1U1C6ehJKdJiq80lcCdTAtSA9mHkz&#10;/PVgfJc4dVLBOZpDz57YvHMG+v6KMArXh2WkCbfTDPb+lrDyMafZzGHuLoY9IiY9TXHV3wx34m4R&#10;/FZwDbnO141gH0P7eJrBwskUlj5WMPcwJDYvwjyA4DSOUYaRLXeavTos/VmydVWFkcMZnLE/ATki&#10;5wSRc+IiQUN0qutT8uaUfqIVtJ0ITn5P+8YJhiLOGMsQKCcp5DNQsDkBlfMyuG3BEkHIJVzyo6bt&#10;qWpbeajeVoDyORlcviFPZMpCz1KGv2sARasT0oTxSsZyUDVTgALhdNFSC4rGJ6Q2nUpXBShP4uzV&#10;05C9cgIniCqBL4XLckSnEk7we4oW4vawGBxddK4RNYCKULZWw1nrs1C7poQLjno4RcCducrntlrQ&#10;dtAnvjShaKYBA0sq3NQKnuYBWC2fwYu1fRxtb+P5/i6eHW7iwfoM+u+1IjkxEnYO13HZzIjba4hz&#10;V0QY4aKZCQzNTHHRxBiXzIxhdd0S12/YwImZh5OTHe7cdYI7kenm7ow7XN7xdIELAerADMLO/Sbs&#10;eGCMXbRxM47rDVGDvJ2sVLt50pKItCGgCfwTApoXZCArhkQSALdQwIlrpyFjwveJbNkLop0nv6cv&#10;D7mrSvweH5sRoMSn3HUNopVwt1bGSWMFfucMv38WijbKkOf+lm7bq/OzjBOap6BykSBVP4XT2mrQ&#10;0rkM16shGK4fwdzYGJYmJzCzMIyZlSHMrQ1ifoWl5YUhiBmLth9MM2EXQxTNSiF6josZesS0kGIW&#10;mIWVCWkA9uGpNjT2VqLxXhWa+sSyDE29ZWju4bK7FI3dJWjsKkZjRxGBxmAJu76tAHWt+VKD+dbm&#10;UgK4GfcH2vFwdRYHLMkf7C3j6GiVhQQi8GBFam8r2tju7s1jeW0E6w+GUVERQ7TGoKogDjX5cajP&#10;S0JLcQLqMwLQm5WBJ4sreLa7Io3DKHqj7u8vEZprjA0pDg4JzkM+lwohq3gk5nl+vIjc0hjEx8Ui&#10;LzoaYf6+sHdwhr2HJ1w9vHDdIQohApyN9ahrq+E2HWOzpbtequEU0d3XjplZgnPjGzgP5lDVlAxP&#10;Nxt01LRxHzUzAc5AVH4UXPxvIMbTC0211ejqaiZ6WiT0DA+UYfReCsaH49HfE0wIehN3TujpvIWe&#10;His01Bqgo9UILc0X0URY9vZZIqdMBYVVTHwZOcWaaGyxQlm9EYqrzhObXFboITFblYm8BpGhh/BE&#10;FaQXXEJ2uSmySi8jvfASv2+J7EJLZOU5MNFOREl5PJLzwxBH3IUm+MHlphkaywj9tkr0dlUTJdXo&#10;7qiUor21+LhNpxg/tCGf8MxHdXmm1Bns6d4Kvnuxi1/ePMIHZpCfHy/jw+4cvmeG+cfPYkzKN/jl&#10;57d4++ER4VyGvuEW6RyMSgxEcnY0SonK0ooMFJYkSzWbyWmivWECwZyOyqoc7rsqTE50EDJdBOcC&#10;HrNgUk6kLk114RNx+56Fjo/PxIDlz/E3gaFfvuDT5zc8RxsxPNLOaMEIC16jUjRhdKwNETE+sLxu&#10;BGd7E3jaX0ISwfnmaI7YIDh/eIPPX96iqbUG03M9GJ9ox/3xNkYrxvnd+4RvYnIYPJyuI9jJEoH2&#10;Fgi0u4z54WLiZZu/L9D3BVsPV9A/3IZ7gwK+VejrqyZeq3lOVcDZj4XZGF8EJvsjOi0KXgGuREMD&#10;fvuyTfi9J4TeYKCnHVUVngTZHVTXhBBl6chjIc7mlhssbzvC/LoVrpgyPbykjrbaUEJxE//657dE&#10;4HfE5CSiElKQyoJPeVUC6moz0dqSw4JEEe71lhLPNUR8A4Ezic8f1/HLDwLKx+D8+x/f4V//9FEC&#10;5//8l8/4j28dh8TA7/9BcP75N1HD+Zm/8wV/FOjk499+/oIfvnuP188PsTC2xPOoEj2thejpqkEP&#10;j3lzXTZKkiLRmG6F75614M9fD7A2MYCSQl9ExOkgI0cTT49K8NOXB1hiYbL+3iDqRlpR29uMFhby&#10;0tPTEO3titm+QHz6MIBPbzeIwh38RCBKzSBYsPn69SU+vHuCw61lbPKYLfWXo7s0H0G3bFAQfw1b&#10;Sxl4cdSPZ0eT+PL+odRD/oeP+/jluyf4/jOxSXR+9/kJ0fmMBY8XPLcforWmFzGhyYgMD0B4hCdC&#10;I9wRFukmDcKfkuKHquoIdHTyWh6vYYGjF10VzShOSUNBajTK8+LRWpuChrpAFFVcR1KuLrwTtHnc&#10;jRCScxkpVSao7riLsalsLK/WMw0bxt72BPZZ6BcFuT3Gwfbx1L2HBOnhEdNNFuREreoTIlR0fnrM&#10;wrSY6vWQhTDRXGlvew7bm9N4SJiKYaOG5+rROBWPasIzpsgWURVmCGCBNa3tIjKbLyGZ4ExqOE9g&#10;6iGiksCr0kIU05jQMm0EF2hJnY29krUQwwJsWqMJkuqvIL5Oj9+/gPQOLSSU6SGp+Dy3zRIp2TeZ&#10;trgiLsUB0YkuCI9yhaf3bealdnC6Y4M7vrbE9g348VgEZV5BXI0xosqJvCxdeMRpwJYItPaXx50U&#10;WQQWyiKr9yJyOnVQ3XMJ1Y16aGGaWNdwDrUtBtyf5xCcqIigDBWui9ZJOwv3pNPwyFSAV+5p+Oby&#10;vSIlhBcTePka8E6Ug0+yPD+vSnDK4q6HGuzopmvuJ+GacQoBeWcQQQwmcTsj83UQV2GA1BpDxJVe&#10;hH+KLhyCNGHleRaWdwlMT2Vc53+9EXgaDgSnc6wSrnvJw9r3DOxFG9IcHbila+JGrDJsiE37GAWC&#10;9xQhKgNPpt3h5YY8D84RrzqwCzTgenRh4SPG2NTAOUcV6IjxNJ0UcUEYj8A0dFSFobs2ztkpQ/u6&#10;HHRvneBnTsGA8L0UrAXjsEuErjmueV/GTX8ufa4SqVdxyfkSzrsa4GqwCVFMcMZehWs0C9mE/92Y&#10;q3BPvgUbb1OGJSwZVhJMjQnU85AxilXFOcrX8voZmFLDrrd1EZ96G1oup3HaQgaqhKKoTTtDyOkQ&#10;fVcsePDuauG8iwxM7p6SIKnLP3zW+hQuXj+NC/b889wo1esnYWKmBIf/D1t/2aTJsS3ogsnMzMzM&#10;zMzMzMzMWZWZlVnMzFxSlaRSlbjErC1pSxvP6XO6e/re+dBzzcbG7k94ZnmUdt87ZvNhWcQbb4C7&#10;h8daz3JYnulMbLU7djGGAouq69sAG09d/JNscEoUuBSQchJgVWBroGZTq3GKqkvYWgBL9k0CjdD1&#10;1cPAW4BUgNZAzjMLNkJPBT1X3c3qfEd13ESOm2MRYibPMcM4wBgDPzUzW64P1MVYIM1EBU/30MVA&#10;/rMV4HRP9cIs2h6DMBusItxwiPLFMyiEptRaDg/Mc/XgFJePHWNhYoyqkmKiwsLx8vHB0cMTZ29v&#10;fMJD8A4Lwi3IX8QPDwFNdwFOv1B5OdGRRMdFkZaRQlp6IpnZydoEobQc2ealarCZpiYQpSeRkCHQ&#10;mRVDenEYaaI03Est0BEQVy2axnEClCoWpyoTlVcHKSMvAUrJq3GUNboR8r9AqFYW4hTo2AuIeptJ&#10;no3Qj5dyDVHXG2MUZ4t+tLXAp8ClvwG6qiwCDTEME+AUINXGijrLvdU9pOz17QRWLWXfVg99J2ts&#10;nfwpSBNPvHaA82tneXT5Gg9uX+DWnTPcEU/41t2zPH54iacPL/PkkVJKKqTIa+B8IvsKOtUKUGot&#10;+vviQV++dZSzV8RrvnmcK3dOcUXNzhS5dOuUJhdun+DsrWOcub7Hqeu7nLh6mONXNjl6YV1kjWPn&#10;1jmhGfodVAimtwUSn4uCVMD59jtq6bk/xluK4lTjLO+oYMXPLrC1PyygN8723gjbh4YEdvoFvrrF&#10;cHWxPT/Bg0uXee/pHT55/yHPBTbfUa2b7zwQeaRFJXjnXTn+4jV0auApwPns3RuMCGTVNTfTXdtK&#10;SVG5GPoa4rIKxKEoIDpZILRmUmBsU8BolU3Vjb6/JrLOoSPrbIvsn9jh+nUVjuoGbwgoP373Gosb&#10;HRQJcO4t77J5/BADy0O0jraSVZxIXUExm2uz4gRNc/pkLydONHB0L49zx1I5diSc9SVPyZsfaxv+&#10;LApoLiw7CrS7sXHYg4lZa3oGLVlaD6au14LaPgvGF91EuTtQ32pO/4QnNa1WtPXa0dBlRc90AEXN&#10;dpR3eVLc7kZphyfp1SoUiQ/FrV4UtnqS0+pNbnsg2a2B4t1HUSJKp7o/h6qWbDLiAlmfmxLFLnC0&#10;tyLpXOJAYHN/d14b97h9SMURnWRzQ+BzbZzluSFeSr35UI2rVBMkTiwzP17D1nILG4utbC1185bU&#10;uV++/oA/ffcRn3/5QiBulhMnt3jjwRUm5wcYnVbryPcztzgk0NnL4Ii8m94arStdBbNfXh5j/0DA&#10;T+Dy2uUj2nKA74mjsiSQevfqvgDnQ74U2PxSoPP1GM7P+ZsA53cCjLsC+OfPH+GcgkQFjRcOc1GB&#10;o9yrrrOa8MwIsvJiKE4PpK8xg1fv3RDweMHPP37Gt999zt7+FtduHuPS1SNcUXLlCJcvqSURj9LZ&#10;W0tyWgiFacHkJ/lRluTJnQvT/On7x/zll0804Hzz2T1On9/ljIDquXObGuyeOr3CYQHorPw0ikvT&#10;qa/LoLW5iLLCZB7dXOH3b5/w91++5KP3Xkj+h+gbDmeoP4iDI62cPDpF73AXsVkZxKXHEp0Urg0H&#10;igzxYG+tjv/88xP+46+f89ffvpN8X6Wpq1ccjWaWVnu1SSi7O5MciKN4UqD37Jk1Ll/Y4P2Xl/n2&#10;64eS5+daOKT/lOtV6+a///YF/0W2//VvX78GTgHN18D5o+Ttq/8f4Pztz9/wm5T5Tz98KSD3ihOb&#10;J5lqlOe2ZbLcWcxGXylr/eUsNOWx2e3Pd+8u8eNHlzmx3c/gaDSNg040DbvRNxrKvdvzml5a3hDQ&#10;PLHGkfN74jhsihO4QENBFifXc/jy1ZaA/RN+/fYt/vLjB/z83Yf8+NMrgc5PBETf4+WD67wreujG&#10;oQEurA4zWFZBR2EYN0/X8vWr43zywVV++PqZAOtb/PSNAOf3CjKf88N372vjd9WksR++/YT3332b&#10;o9uXaG8Yoa21huaOYnGSCqhvztOiKdQ3ZTK/XM6la2OiO0+zPLMujssgrdUVNNbm0ihw2t+fxehc&#10;GEPLHoytuzKyESa6IZLSdheBDivqxlyo7vGmcySK9d0Gjh+b4OrZQ9y5fFSLxPD0/gUB30t8JE6c&#10;Cgn1voDmG/fP8vyNy1rw95cCpUpePL2pxRdVQeHfE32oxlW/lG9FLel5894mN24I+O93M76eTt8h&#10;PyaPhdG3Ic9ddqZTYK5zy536aTvqVYvejIUWDqlqyobacUcBTifZd6Z9xY1Ogc3eTWf6tt3p3XCn&#10;cyKIzuEwcRLjGRrOprUtVZz2FAqLUsjMFBuqlmzOlPoaH090fDRxqdHi4EdQ2ZFE/XAMLVNRNIwF&#10;Uj0isFRlrU2yKZ4RWFxUk4LcGN93ZmLLhelVZ2YWHJlatGdqw44JKcvWMXvyG41Jq9KjpNuasgFb&#10;SgYttDGZlZMWWhD3rm1nBiXdfWrsZJcFJV3WFHaIvmzxJzvGmpACfUqWzOnZsWFs14HZPR95T770&#10;L3nQNeVFlbyn8g4fEiusCS8xJ0KgMr7Yhog8Y6KKjMmqsyajwoS4CgMSGq3IGnCisM9BG1ZQNKkm&#10;JVmQ021Jer0FcZUWJHcKHI/6U9wWIODqgk+CBX4Z1gQIAPtlWxOY7YhHorUWU90h2gLnJAvcUk3x&#10;KbTHN90StzRz3NKtcC2wwrfUnqByNcnHXwAziMjiYKIFOP3TA/DNDCCiPIjEjhCy+qLIFNjMbowg&#10;ptRXytmPpFo/4T0fokq8iC4JJjIvhKCMAPxz/SQNApx+bbbYJurgGqqLW4ge0X7mZKR5CDha4hEq&#10;vytdsEkywtJbh8Q6HyxjdPDPEFqO18E5TgdDLwHGSDNtfIClAJJruD6ukgET1QVsr4OVqx7mrobo&#10;mupg4SP3iRKYshWQFMBxU13lgTro/dElrEBHQY6e7Our+JFe+gKN+q9XyxHYMvVRsSblf9WdrFpd&#10;VfeyhbpOzlMQ5qKHngCToafeH/Al0CoQqy+gqx9kiHGQGaZh1toykYZBAl7eRpgE22AR5SBAailg&#10;LYDqb4l7kCfB4uHHCzDGp8XiFeSFm5cHHgKZHv6BOPkoMA3ESwDTLVBoX8FmoBwTUa2bwZFhApzh&#10;REaFkZQqQJkUK+CZSGpWIkmZ8SRmxBOfGk9sUgyxyfGi5BNIyokjOjWAvLpIedl2eBRZCfRbCfAL&#10;DCqYNBYx+mPrZCDptsY8ygajCAHLYIFDVR5/jMdUcKpWJtKLMtFaM7X4nFLuuvKeDGRrLvBpGmUu&#10;wCkw7i9lIvfRYneq57gJdCr4lLLTcZTy1lpM5Z6uRtj5uOPpH0FBcjVHhw5x/8glHt24wf3bV8ST&#10;Ps/j+xd5894lzei/+fg6T9+4+Ro4BTxVUPYHD29w9/51HjwWZSVQee3aCW7fVuMWL8t/17inlhCV&#10;czVRXfBPZSuK7YHI/adXefjWZR49u8KDpxe5++icJsrjVuGL3hGF+EJNhhHgfOudP2Z5Pn+gQecz&#10;gcL7amD+8xucu3aI87cPtKDzZ2/scfrqLievHuL45S2Ondri8Z1r2hhOtWTecwHVd+Tad54/0oDz&#10;7XdUC6cCTrV93cr57Pkd3nh5i6GFHjIrqykq7SAlv56EvGp5p9XEpxcRndFKdf2UGDcxcAKcG7uv&#10;gfPQwQaH9zc08Dw4ucfNm5cEOG/yhqRdhSxa3GinMCOSg9U9Vg+26VoaoHmshZyyKIGJTNYFBk4c&#10;FHL0UAy72wHsbPiytujM9qa3/OfG7LwjK5t+zAh8LqwoD96VhU3VYmlA96QT1W3iqfe4Udllz8iU&#10;D7UdDuTVqzHddmSUW5BdbUFGlYmmAEPyRfnVuZLS6oFvrgnOyUYk1PqQXO9NtHjSkTUuxLb4ENHg&#10;Qny7J9FNrqS1+lPWlkh6ooDvogDl9rzA5ipH91cEdAQ4BZDUxAQVXmlbAFR1ue9tzLK1MMr18zus&#10;LXTQ0BBNQYUv6RWexJTLvUUHRRV7UVIbz7GdGb7/9G2++uxd1lcnOCMgqMbCqdnwM2oG+vKogPYI&#10;C0tDWjf6wFAj8wsDrK+rVZkmOXZ8levXDrhx9YAPVZejGNT1hUHuXz/gm08e881HD/jqw3sacP77&#10;b1/yt1+/5dtvFHBuc1Hg8OLFPYHFfYFWAUaBzctXjtI20EJySRol5WlU5Ucw2pnPJwKcqmv1lx/V&#10;eMQvOH58lxs3T4ocl3d+nLu3TwsQneX+nfPs7s9rw0xWl3rpVxBSEMnNS/P8+utb/O33zwTKvtPq&#10;4qWrx+R5+wKqu1or6blz2wJ+S6Qmx5EdH0Rthr9cG055TjiPr83x+/eP+OdfvubjTz+QOjhF+3AI&#10;zeJMbG4Wc/rYHDOzM6SlJpOdFkZGUhgpCVEkhLtybL1GA87//Mtn/FMg8Pr1u7Srla9mOlhZG+Dw&#10;9gT7R5Tjs8CZU6ucE+C8dH6N915c5NsvH/HLD+9oLZxq7XS1pOW///kz/k3kP//6upXzX+M4//u/&#10;/cDffvtKQPM1cGrQKaKA82cBzm8+eyUOx3EB+C5mu/PYG8plbzSf1b5y1nsyOb4Yxbm9bPYP5zA+&#10;FUr/pA9V3Q7EFJkSnm1JZZM3Ny/PsjzRI++4m0NrQ+ysj3Mg9WCwMoszq1l8++mmODFv8qtA46/f&#10;vsOffxTg/PFjkVd8/+XHfPzmbT64tcNb55Y5Ntcqz+6iOSOcy3tVfPnREb79/L7A5tsacP7w1VP+&#10;/NNLAU01Ues1cP743SsBzk/55MN3uHTqLiM9CwwPtjE8XEfvQBVd3ZV0dNbQ0pbL6ka16Ml5Pvjw&#10;hjhYx+hqmKKtRYCzNVtb8rS9P4XZ7QRGN70YXXNleNGblgF/suqtyW4TsJt1pVDyn9fiJBAaQFVT&#10;DE31WXS1FDHYXcrcZC0n90d4fPcIbz0+x5v3T0ualrl6epn7V3Z5fOMEzx5c4PnDC7x44zwfvnNZ&#10;vo8b2hjTt5Vufyw6/uFR7l+e42CjibXtHOYPEhnbCWLsiDcjRzwZ3PFk+LAXU/tB9Gy6arPMR48K&#10;cB1yoUUAr2ZcdNC8LU2y37PsztiWL2PbwXQoh7cxkLLKQFpaEkTXJVNTmUZRfjpJSQkkJoodTUol&#10;MyuXxKQ0ouMSiU5IJCZV7GheAnk1yXSMS3nOCJxPir1S3ffiUJfOm1M4ZUvFtCWtCzYMbXvSueBE&#10;+7QFA6t2zB93Z+GYG5MCvEPzgdR3elNS70JBrTUNw67Ujgg4TzrSvGIrIuC6bMes6Ne2QTdymxzJ&#10;a3Ymr9yG7FRbEptNKVswpWvLicElV7rl+s5hX3HwXanpdqa4xYFEAcWQAkPCy80JL7MgodqBuGJL&#10;kvItyS91JC3XjJRqS5Ibbclqtpd8WFI/Z07VghEVc2bUTNtTNeBGZpk9UaWWpDV7kljmSlCKQGOq&#10;NR5JprgmGomoHmYLbdiis4CoU4IldglGOKYZElLvSEipHYGVAp7CHT6N8s20e4ieFb1e4y/bQKLK&#10;/CSNPoSWyLFKD3L6AigbF6e4J4TkqgDiSwOILgwgrMCX2JoQ4uRbK1QwWhdFVLZAaoIAcIYP3mne&#10;whzVNjhmGGEh4Ke6ut2CDAjNsscmTAcPgZikUid8siwICNSnuD0Q+1xdnOP18UwwICDXVgNO32Qr&#10;rBINcYgxwiVKoDJSACVAgEV1CfsYv24p09PByF4XXQVFAo96IkYCjAostZY71aVrJqKgSsDTJsxC&#10;mxBkHWqKvq8csxF4lONqgpChgLHW4ifXqPvo2IkoQBKo1THXwVx1Gav//wiKbhZpjkGggdzPQKDT&#10;UiDXFKMgc/T8jTAPNpf7G2EabIpuoAn6AdYCXZImN1Um1thGu2ITJdAd5IS1nxOeYQE4+nlg7+Mm&#10;sOmLd4g/3sF++AigBoQIbIYHERUXISLAGR0q3lcECQKV6dkpGmxGJ0cSkRAiEk5UQiQxAqPRWRFE&#10;ZAcTlORDRpYfjSOJ+EllM5R3ouVdld+/YNNGFwNPKVMFhSrvUv6mamJQkL4WEF5P4FNPwaeAujZL&#10;XYG3gkY/Yw06LeLt0ZEyVDPd9aUMFGQbh1lJeQiMqmEI3gKoXnJ/Fb9TXaddL6LgXut2N8DA2oZw&#10;z1jyQovYHd3lzUuPeHLrhsDaJd68e1mU1zVRVqKUBDDVLPU3REGpSUSP1CpG92Wrxh8JcN64fpJ7&#10;dy6g1nB/8lB12agxn7J9Q65VE39U1/jbt7RQIW9prZZq1vgN+X2DZ8/kGQKhL+S36g59/kyAU+Dw&#10;5R/A+bob/LHA4hOtK/zhm7d44+07ArVXeCxw+uitazx5Js96S9L99jUevf16UL2araw8+Y/eU7NC&#10;77yeFfrikQDmY+0+2v7/DTjfEuB8+t4thlf6Sa2pEa+4i9jyXoGwLuJL2uVjbCUyp43yJrWE3SZr&#10;h9fYFOA8JJB5+GCTXRG1PXF6X8pEAP7xLd78AzgX1ts04Nxb2WFxf5nBjV56lytol49941AUaysB&#10;bK15szBpzey0FdNTjqwuB7B7OIydnUANOEenHekdsmNsypuuXmvmlv1pEMVV2iqecZEOYdn6tA2H&#10;klJkQHCmLmk1tgTl6OEjysg3Q0cUmXi9afr4FFgQVOGIpyhEnzInPPJt8S6wxzvbAi9RkIFVTgTV&#10;OhHf5UtSjxehDdaieFzIaA0mIz+AleUhtg+rSTIrAierHBxd5GB/SQvhtLO3yKHdJYGXWY5sTtHX&#10;XUFpTQxxuQKyxdaEijJ1y9LFp8RUlKIlIZVyvMyN5EIfpmbbpa5d4fDmDBdOCnCKM7Ml91heGtVa&#10;MZdWx2U7LGXTxchoq7buvIJNJSdPbkgdPMrta8f4SIDzA6k/m0vDPLp1nO8/e4PvPnnENx8/4O8/&#10;ffgHcH4jwPkpR06o8bbHRQ7EaTrG1atHuXptn2s3T9EvQJNfnUNNbRbVeREsjlbz8Yvr/On791BL&#10;Y/70/VecOS3PvHWG2zdOybNPcO38HueOrnNGHJCzx9e4KPB4+cwml06usiwOxo1La/z68wv++psA&#10;52/f8+LlG9y4dVqb+HFTvqEb10/I8w84fmKdhNgQsuO8qU9zo6sinEoB1jduL/DPX9/mH799wfff&#10;v+L0+cP0TUbT2GfKkaOVXDq9wlBXJ5niIOdGe5AfI3ooOpC0CEeOr1fyX359yH/85VP+7ffvuHvn&#10;Ed39w4zOdrGxOSyQO6PB5qkTS5IvlfY1rl7ekPK8yI9fPeL3H9/l3377hP/6dzV283P+y7+A829f&#10;/f8FTtXCqVpS/yLyu8D1b798I8Ap6f7yc7YPXaa2eZzRiSaOLFZyfLOJeRVtYLqczbUExma8GZh2&#10;pWXYhswaIzGCZjhE6+KRZkF6nTW37w1xZmeA/eVGtseqWempZrWrnIX6TM4uJPCnL3b47qOHfPr8&#10;Jp+9d1Pe2XN++OkjvhdIfPXyfT55dJ9X4qy+e3GVs8udnJwbor8wlnObpXzz6VF++uYJPwtgKvnp&#10;GwHWn9REsRf8+MOHAp1KPuH7bz7ho/efcfvyYxYnt1meHWF1oV8bCzs52c7YWCfdvWXs7Xfw7O1t&#10;Pv/kDid2zjHQPcfgSKN8y4VMzpWKbshjZjOOiS1/uuacaRl3Ja/RjLR2I/L6rQROrImtlDKoNSOx&#10;3oGKzhjqmtK1pUtbu/IYmSjg+MkeLp4d5+KpJbZX+qTu1zPck8Zwd65IKRNDtazNtnLx9KTo9kO8&#10;fHye5/fuiwMkdf/2EqeuNAtoZtM7GErbkB9j6zGMH44QyBR43PWid8WD7nkn+lcdGDlwYOGyC/MX&#10;BI6POlI7ZUzjvA3NSw70rHhS3WdLz4wv3RMhVDR4kJHmRV5eMCWFURTnx5Kfk0x6SjJRUbEEBYUS&#10;EhpGdEwMMQKbMQkpApwiiQKfqWmk5OWQVV5MWXMZVT0Cq+JcqYDzlRNeVEy607roQ8ucN2WDlhT1&#10;G1I7qU/LsinDRxxZOuHD+KIDfaOeFJXbanHD8wUMK8QZT60wlHqkrwFy/yEnhredGV13p7pTwL7W&#10;hWTRVYmFFnK+IzndhlrLbqmAYk2LN9klDsQWmhJbZkpchTjrNaYCb6b45+kSWWFJvOjdrHp3Mktc&#10;iIs1Ijvdivx8F3KqXUhrsqag2YjyURN6duwY2RWAFShun/OiXOAwJdeGEAFK/yQLfOJN8YozxDNe&#10;D79kEzwFNp3ijXBOMSWgRFguzx4P1b2eYoJLjjmRPeLES/pzJ/xJH/Sg4lAozXtRAtQxVAqs1yyE&#10;0bmZRstWGoNHM5k5mcPSaamDW5l0j6dT2ZFCQkUIMWWhBOb4E5AvHFTqRnCBswCoH4l1ESSXh+Kb&#10;5IVbSqBwmQpDFGUsYGdAUKI18Xl2xHW4YZakQ0CKGSF5VoRkSUHGWZNT5YlVgo6cr6OFKnKSrYmP&#10;Dl6RZlgIHKp76QmoGqoWSAVKquVSgYpqtVSAJNCowNBAgZCCIgWKCmgUyKjWTfnf2FVgR46beghE&#10;WaiuXREFk6olU6DLwMMAo3AVrP6P6xQMKfD01JNnCIiqY3JPPU8DASd5jjzfItwc40C5rwJQBbjq&#10;uICWoQq0KmnX99UX2DLVjumqeJfqHvJMfQ8jjAIE0sJs8Uj0xj3eE7dIb1yDvXELFtgMFdgM9cNf&#10;toECokGRSvwJjxXoTBSolG1MYiRJ6QnEpUQTEhOET5gXQdE+RCWFEhYfRKL8l1IQQ0JBMNEZfpSX&#10;hZNV4YtNjIBzrKT5Xy2/ViIC0xp8qnKUY7qqXBSkq/8UfHrrvoZMKVt9gUdtYpFW5nry2xSDUEtt&#10;spAaVqAFkfdXrZwWGIbLMS85pp6l1l13k3JUrZ1qeUx32VdOgpI/3pWejZSXuw0WHuL1eKcxWjLK&#10;JfHC7525yJ0r57hx5ig3zh7l1vkT3Lp0hlty7ObVs9y4fIZHd9RqRFe4LYbyzrWT3L95jsf3Lgqc&#10;XuVtgVJtbfQ31SzNW7wr4PjO23d5LqLtC3Q+V4PgtXFGr7t31KD4lwKi7/5x/ntal7oCzodaF7gm&#10;79zX1s5XEQcePrqphbJ6prprn6nVQ2Qr931H7vlctqq7SK2t/MmHb/D+e494IXD5/OVD3hbQfOtd&#10;gc2XAp7y+y15zrN374gIBAtQ7J0XIFwboXluhLKhIZFRigf7KBropaCrj6bxCZYENld3VtjYW2Hz&#10;yBpbAhjbf7RynjqzLxBySVt29Q3J7+PnV5hfb6YgK5zd1VVWjvRy+GgN564UsyCK7uCoL2Mj1nR0&#10;WTA568L4rCjJQRsBzhBmp9yZn/OgZ8CKzlE7WsdcSCjUI6vamspuB+qHPYkpFgVUYEBCgz1J5Wbk&#10;tdmQXGdBYZsTqS32BBcJRBZb4JamQ2CJmbZqhVu+MXaZ+jjnW2CXZYpbng1eJfYYqx6SQitcxMAH&#10;iXELFK/cV5Rqco83EU0epLeJQRou1uICKtg8cbDMsYMlkRWBznmO7i6wK9C5tTVOfVsm0UVe+BXa&#10;4ppviHOWAdaic3zl3v5FJpJmE/HILQgutyZcPPuM8khKyhIZGm3m7Nltbdzwzs4CG6tqMpKKl6m2&#10;E1rIpekJFbpnFLVwgFqV6Ny5HW4IMN65cZwPpc589PweGwo475zmu8+f8t2rx3z7ycPXwPm7GsP5&#10;lTZbev/UNtek/l67fowbN45xXbZXbuxxTSBwYKqfgoYCGhrzqcoNZ3Wijk+kfqi4oX/+8Uu++/oV&#10;t66f5+zJwxzbEUMvYLw+2cdIWy2DLVXM9DYw3dfAZH89xySdl49t8FgAWIU0+v33V/z2+1e895EA&#10;550z3JTn3b51ToPXO3d2+fmndyjOSyQn1ZvWIj/GuzKor07h3oNl/vrzM3776RMeSl6317qp63Yl&#10;u0aHibkkTp8YY3C4meiIIFKivciK8SQ5OoCYEHv21yr4918e/tHC+Y04jE+kXo0wMd/LoUOj2rCI&#10;o8cWOHZiQZv8tLc7zOHdHs4eDHHn4jQv3zjG7z+8yX/+9ZXWlf5Pgc1//vYp//H3r/jPf3zNf/u3&#10;b/nv//4d/02g82+/f6mFRPpdwPa337/lt9++5c9//oZffv5CQP8VR/avU9syycxcFwdr1Zze7WRF&#10;ge9iM50DgVS0ibGvM5J6boZjnNgnqbuO6bq4ZOqQ2WLB4uF8NjfruHphgvtXt7mwvcjh8W56StI4&#10;sZjMl89n+eXz1yvv/Ki61v/0UguppFolXz55n63uWU7IuzneU8BuVy7b7SVMl0Vybj2H7z/f48uP&#10;b/Hxy7t8+ckbGnSqwPN/+v4DflJLsP7wiu8FOH8Q4Fdrqj+68YxDS0c5vLHIrjhIh7ZVlIFR5ueH&#10;WJjv4/ixEd5+e4+vPn3ElTOiC+aWmV5sFae1hrVDhSxvJzK6FMjwqoDHjANFnfbktBiSO2JKWqs+&#10;kZUG8s0YyTekQ3idGY3DSbT15NPUXqwF7O8byebilQHOnenmxNERZufkvuulNIqD2NabJM5pNkP9&#10;aoxvNScvdHLn1hLnD60zXjdHtziE/ftxzJz1ZvlCiABQJK0zwfTOC6zMqTGZXnQve1A9aEfNiCM1&#10;c6bMXHVm7bYjM+cUfNrTMGNN45QHzRPBdE5H0jUeSf9kMh19qus8g5xMqceZsaQlRRIXGUpsRASR&#10;odF4ewTg5OSOj5/ATXAQru4e+AYE4xccITY4hsDIGIJi4ohNzyI5O4/k/CT5HhOoHUyicSKWuskg&#10;mmcCqRv1pqTfluopIwEpC1q39Og75EjHhCtVTRZUtlqRWqZD3aAjTWNOtExKfsa8yemzEdhzY2zT&#10;hZ5ZO5qHrQUqLcgosyUyz5CoQh1SBSYL+wzlP2f5Fq0FjM2FoYyJrjEhuc2M1C4zEhoNSauzIafB&#10;hbJWH6ob/Cgu9CI/y52sZEcyk2yJSTITEDWmfMOG3kVrOkds6NlUEO9KTY+zcIITiWWOJJQ6kpjl&#10;RkCsNYFJVq+hU6DVLcoIxygDHGP1cRDodBCec0o3xVXEKe116KNYSWP+kjio65GUTvrSdTyR1rUQ&#10;OjbiBMwj6NqKom8jlo6lKDoWY2joCaK+J1L0eRqlFZHEJIuuznYnvNqXeJHQYleCit3xy7InolLe&#10;UbEjQRn2+Mc745XtiY6pAKKRgIa5QIq7v654C6bElFrjW6BPRLYRGS2u2KiZ5NH6+MSZ4pdp/Tqu&#10;U7Yp+moii4CJtbcenh7GBGa6aOM+TYNVfEcFPoYYeuriLAVhplolBYx0RYxVXEjVAqmA8w/Q1CBP&#10;YErXQRddR4EfBVMCiKYCTrpyriYKqhT0KFj1F1H3UJAkUKStMa6gVgGYiL6Ak5GKS/lHi6qBAKiB&#10;nwH6Aa+7jtUSkSZRVq/HP0oadQQ09VXXvdxbV8pBnWPkZ4yunymmQVbYhjriHuuDZ4y/AHYgvhGh&#10;BMdGEhIn2+ig17AZ4SdQ6U90UjARSYGEJwbgF+5JoBwPivKX8wMIjvclJNEX/ygPAU8PwhN85XxP&#10;8cw8iUp1p0DFrcp0wj7OHN0gSYcCd5UHVVZSRqp8NMCUMtO1l33V8mko+VUtkgrulUi56Hvov25N&#10;lvLVV0MN3CVvTroY+tlgGuUkcCrOgaccc5f36G+BrhqGoDkAKu9yL61M5Lc241+2StT7kPs7+Qmk&#10;q3fmIO/XTaDDM5yS0GI2mqbF619lZ3FGDPck28tT7K7Nsrs+x74av3d4lfPHdkXZn+H62T2RI9y7&#10;cowH10+IITzNm3cv8M69Kzx/cJnnaqWZR1d4W20fq/FEN7Wu7vee3uD9Zzf54K2bspV9NdD97ava&#10;ih+qpVOFrHr7qcDpWw8FQAUMn90VUL3H4ye3eKqWIH2kWkfvyf/3ePft+wKtshXYUICrQpB88M5d&#10;Pn5+l88/fMwHLx4I3D7gHYFNBZxaV7oce/vFfYFPAVvZPhPwfPriLmeuHGL31BJHzx/m+LlDHLuo&#10;xp3ucPzqEY7fOOD07eOcE3A4r7YCKRfunRY5w4W7aonPE5y5fJTb9y5ra/w/fus2j965xMxKFVXy&#10;0R5ar2fzUAI7W34CISHsrYexuyuKs9eIxl5bhmc9mV32YVY898kJbybH3VkW8BwUj35mS4yAAGh0&#10;tbF4+AGU9zvSOOZLaq0dnmKMo8p0KepSCi2EzEoj8ioFSsXhDMnVFegTw52sQ1ytI8GlVrgXmGMr&#10;oKkTLXWgUKCy0hm3YiscckWZqZhvFa54lToQVOeKd5k1yX2heNfYE9vhT0ZrNM0jxVqw9OMC3CdP&#10;rHHy6LoA56zW0qmku7+M6AJRYLnOeIgn7lloJ/ezwzbHBD1xwEzjdbFK1sWn1Fa8aFGu8gyPHBtU&#10;UOGoogDGFzql/K5rk5M2F8c4vDbF9vq01uK5sjgkIN7N+h9Ldm6LXLhwRGvhvCsQ9pG8+4/l3W4s&#10;j2jA+f3nb/H9p08EOh/x9z99yH/89Sv+/uvXAgyfcfTMYW7cPC2wqbrFT3JTRAsxc/MMwzPDFDeU&#10;0NJaRk1eJGsT9Xz63i1+/V7FDf2SD5+/wan9beZG+5gb6mS0vZrpzmqa8xMYaymT/Rqmu+sZa69l&#10;eUzAbVeAU+771SdP+NufP9BaAVWX7P1bl7kj4Hr72nlx2k5z9cwsL+4fpzQtgfKcaDqrwhnpS6ep&#10;KY2HT9b4++8f8PjBeWZnS+gZ86NI6k7loD25TfY0DUUwsJBPdlk8WRkRZCYGExOnwrq5sbNZxT9+&#10;vc9/EWD8x5+/4s0nbzE4MqUtT7q3O8bxIyoe5RIzi/3UCcgUVYVS2eRDTZsfteJsDPZFih4olO/1&#10;sEDvU617/R8Cnf/xt6/4r//8mv/6b98IbP5fwPk3Ac6//fad1sr5t9++R60d/6efPufzV+9y4thV&#10;mlpHWF/s5PhaGW/emJH9LtaWOmntDyWr0YiEal3SG8WGleuT1GRFTo8N1aO2NIx6klvvSWKuudSH&#10;fI5tt4qe6mJ/c5KGvCLWRjJ4dreTn7++wS/fPhNIfs4vP77/ukv9+0/47PmnbAxtstJew2ZnKguN&#10;Alw1aYwVBXNpI5vvPtkWJ+WBFi/2T2r4hGrR/vFDfvruQ/70neqW/0zkUwHYV/L+nvHk1rssjB5m&#10;YXqUuake1td7OTgyq02i25H6e+xgQpztfb7+9CF3rt5idn5BnJkq1vYqWTucwvJWGN3j9to4wrZJ&#10;WwqaTcnpMCayXI+EemOc0/W1b8U6Q4dEgdHO6QwGJqvoG60W2CxleqlIgLOLEycbOLRXw+RyNvMb&#10;eeKgxtM+HsfoQqo4sYnMbKRz7c1WPvnoNOdWT1KXOU5DXx6DB/H07tuzecWX1bPhzKqwRkvRNMz5&#10;0Xc4gIEdP1oX3Kifd6Ju05KJy65MnrHi0LUAFo6G0D0TTlF9EFklQRRWRlHfnEldUw7V1QWUlxSS&#10;k5EusJksoBlJaGAQMRHRRIXFY2vlirGJNc5uAljBAXipYW7eftgJhNo6u2vzK7xCAolIjCMqKVHs&#10;cyTRaRFklEZT2ZlMk+SvbTJSnO5AGkZ8aJq2p3fLgpE9a4ZXbOkedqKwxoAqAcmmRQG8DWf6Vtxp&#10;kfPall1pmHegacqejhkXWgQ4O5asaJt2EJ3pTnajOZX9xhQ2mFI5ZU73oic58bYCxLrElpqR06pW&#10;QbKnuMdOIFNAs8qV6ioPya8rxTlyfZo9mWk2xCWaE5pgRpjU1cxhS1qOS/mtuYuj503joHxbvR7k&#10;1dqTWuhAeI4VgRmmxBW5EJrlQECGDR6JZrgLqynYdE4wFCA003qiXDItcM00w1N+O6XIf3nGuEte&#10;o0ddqd8OoX7Gl8q5cKqmg6kSsMxtEQDuFCaRbWV/CHldwRR3R1LYHUbpQDRl3dGkCCjnDoSR1elD&#10;4ZCfOBdq8lcIXbOBtC9EUTck9xsJpaxHvs8WAU7Vbe3gY4xDgD7+WSqKvhFhksjgVEO8UvTwi9Ah&#10;NNMAtyITARU9bAP0sA83xDxSQYmAnIsuxgJAXk7mOAqwGaqudAEXPQUvIvoCSRY+pgI3r0FJV0DF&#10;QK18owBGwaNquTSR46rFTgGVHDP0EPgRkNRTYwcdRf7ViqfgUo0xVDCqWikVHAlMGfv+0RL4x710&#10;dET0RBQUqZY6Od9IgMxIgFNHwErXwxAbgS69IDP5Xxcjb3MtTWbRphhI3vSCJB2qFVAgVd/TVGvh&#10;NPExxyncDV8ByqCoUMKiowiLDCM4Klh+BxIq0BkaHUhYrOzH+uEf6UlAnDfuoW74RHgRFBcoFT+a&#10;6IxIYjPEY0uT38k+AqYeRCZ6EJHiQ1SmP2npAWTmy4ssDCMoywuXRAccRQzV5B/VYqnyqcpWlYEA&#10;toGHlKWrPsahZloIJV0/AXZ1ngJPKQ8969egr5WFg4JSC/SCBbRVXE91Lyk/fX/5rVo1pfz1Vfkq&#10;IBcnQnueek8KemVfV963qWzt/E0wlnsZuFpiHeGDd2I4vlEBRPqHUR1bxmzTOFsLq6ytzbG5Ncfu&#10;YTFKu4scO7LK8Z01rpze5+LxLS4e3eLa6R2Rw1wXI35T5M65PW6f3eHu2V3unJXf8v9dkUfn93nj&#10;8nGeXDrGm1dO8vats7x77xzvP7zIy4fnBVTP8ObNU9y6cMDtSye5deWMGGQV1uMCj+5d4v6N8zy5&#10;d42Hty/xtsDnizdvC8DeEUi9zQvVHS/A+dFztc7wLT6R/U/fvasNmFchSF68dV/gVAX8Fzh9LvvP&#10;1UpTr1tf3xZgVZOIVFzRw/vTLK+MiREZ0sYs7m6usLOxLKC4Knk/zIkDAdGja1Iey1y8eEybJHL5&#10;0hGuayuGHOLuzcs8fKzW+L/N47cvMrdawubhHFbWw1nd8GBtxUVA0ou5aT8xsv4MTpvQNWzH2LQ7&#10;q2vBAjvutIrH2tbuyMiwP73DPoxN+bO0GEZdhyPVnV7UigNZ3eZOWLEh9tk6BJSJUymGObbQhLhi&#10;C8JFeaUU2OOXZiLKyQj7eD0C8i3xyjLBOc0Cq3hjbFLES85R3egu2GfoY5EmIgpMLYlmm2aId4k4&#10;Z/kOotDs8Sixw7/ajbBaL5LaRGG1x7O2Oc7xE6ucObahBV7f21pgZqSbhLRwPCM98I/zJTEvnPj8&#10;UALUePJ0T0wi1CQ5Y4xj9fAW4PTKF6VaZIVzoS1O2Q74iJcdJ9/MqYs79PU10FFXorUYjvU0SlmN&#10;aDI/08vGxoTA+hJqPf6Ll/a5ce1A6skxPlDv/eV9NleGeSCOgQpr88Nnbwh0PuYfP6tJLwKcf/5G&#10;gPPzP4DzjAaaamiIktu3T3Pz9nlGBDhLG0tpai6lOjec9alGXr1/lx+/fp+fvv2EN+5fY0Pqxsxg&#10;N2OdTTQWZ9JfW0BfeQrHZ9q5tDzEmfl+gZtWVkc6BTr7OFia4tG1k/z565d8++H7PL5yR/6bpq+p&#10;kbG+ZoYH6liYV5Oh+slNS6YsN47dY208e++otjb6i7cO5PmPJH2nGJlKo2vameJeEyp6rcSoWBBR&#10;akxunac4u2JMcmPJy4ySdxEvesmHncO1/PXXB/z7Xz/V4mS+89a7DI9PMb/Sz/7+pDZEYlDSGZ8X&#10;RkKDD6HV9kTUSD2qsSay2kwLVJ3d6kpVhy8nj9Xw11/u8m+/fcx//evX/Offv+K//ONb/vOf32ny&#10;Dzn2z799J2D/rUDbKynvT/nLL19qZf7u82dsru/T2drB4ZVmTq2Vcu9kFzvbHRzaqWNmKZbBJWf6&#10;5+3onDAVw2xCcYsx2TV6lLQZk9FogXeOhbY6zNpODjvzFSwO1LAw2UJ/dRErPUnizI7y0ze3+fHz&#10;J/z2kwDnDy/5To2//OEjPn3xirXhQ6xK3doazhLnIJnOmgx6KiO4uCvA+dmm1qX+/ZdvS9pf8OsP&#10;78v1ApviaPxJgPXHHz7lhx8+k7x8wqsPX3Ln4juM922Ig9jD8Fgz69s9AtRznNhfY7Cnh83tIXFu&#10;D/j8U9Etly4zMDNKeV8KHQuxLB7EMb3lSd+CMw3j5lSP2JJarUOqQKdPlnwf+TriGBpgkaODf7MB&#10;2eKAFvQJ2HWH0Dwew8hctkBrCSdPV8ozC0VvZTM2F8HSeiYLq3kMTabSNRIm+iWG4YVobr9s4KvP&#10;z3J79ybdFcs09lfQt5zC+GGBzf0AJjed2ToTzMJeIv2b4fTs+NO/70+36KyBQz6MnPBm/IILM+ed&#10;2DwdytR8DDWNsSSlRREdF05iSiLJqXHEx8cRER5LTJT8FxcjkkB8ZBJhweFER0YRHhaJra0TRqZW&#10;uLqLUxwejLu3AKZvAJa2jljbO2Lj5ICTlwuBkUHEpiZotjowMkTqchTpJfFUCXS2jSdRJ5DUOKqW&#10;0/Sifd6F1kVbOtcEMLftqJs3F3C2pWvVRWBTgHPVVeBZQFOt/77oItc5SJkLgG4JeK6aaasVlXda&#10;0zhnRceyKS3iCNTNmtO16UFlpStxyWZk1diS32ZB4YBaJlwcoTq1HLcryRnOxGTZE5llS3SmFVHp&#10;FoSkGRMiOjZMhVjqt2Jox1EcBFdGxgOoa3Qnr8qBzBo7AWNnEvOtCUkVdsuwwD/fhkD57ZNtipeI&#10;W7I+nslG+GZaig41w1f4zj3FDMd0qSfyjcZ3O5M66kHhgg+tS+IgTLlRvexP15lA5o9EMrwh9Ww/&#10;ibWjmcztJDG9k8rMXjILm4nivMfR2hFEaYe/wHmIlE8YI7sxLO0msLSVxPxatNSnJEYm48S5iKV/&#10;LonWoVB0VMB2n1hTkhJMKOgNxDVLh5BEQ3KKnIipdZVEG+Et0OkYLdARLNChWr0EXozcVNer7P8B&#10;jXr2+uja6aJnKtCiZjir7msFRqoFToGmAhnViqm6hd3lfC8BGnWtauFUYy9V66Zco6vuKSCl4n9q&#10;LXsKrFTLpgIibSv39jPBKFhAS7Vw2hlg4GmCgQoVpFor1TMNRQQ6jSRN2hhRBVwKRp0lzaqF0NEA&#10;63B7gTi5RkGXgK2hnzkmIaoLXXWty7PU89X9Jc3m/tbyPGvMgsV7iPYkOD5IgDOEiOhwgcsIwuNl&#10;GxdMgECXT7g3XsGueAQ54ykSECuwGe8rlSmMmMwIErPE28qNJiknTIAzgNiUAJKSQkjJCCFdjmfk&#10;x1FemSueTwG5Zekk5MYQXxglSsQX3XDJiyp/1ZKrylfSbihloedtiL6PAk/Js4cpxmpJS5V2VXYq&#10;f7LV9TBGVw0bkPzrydYwyub18pc+AtgqhJIG7QKsKrSSAKca16rnI+XnL/fSoFNXO6bN/JcyMnI1&#10;xSnUh+CkOGIyRDEUxuOVHohjkC+hXqJQ4itZaJlkY2KBQ8uz7K1Psbc2JSCqtguc3FsXWeX0kU1O&#10;7axzemeFE4dmRaY4fmiS41uzHN+Y5dj6HEdXZzm5tcj53XXOy3WXD7a5cWqHmwKi9y7sc+e8QKqA&#10;xqXTGxwTkDipJuHsrnCws8TJgw3Ondzi3NFtrUX19sWjPBZYfXrnDG/cOs2zu2d5+4HA66PzvPvw&#10;DG/fPsrTm3s8u7nP3Yvb3L20w/0rBzwSwHhy+yJv3L3Cm5pc4tm9yzx7cJVnj65r3ZvbB/PMbEwy&#10;OD/GwPwwqwfLLEse53eXWTu2zqHjG6wcnqdvvIsrdy9y6+Flbj+8wJ3HZzm0OysQc4HHj+9qay0/&#10;fXqajfVCju2nsb7py85eKLurAppzYmgG3Rka8WN7x4deMTbtPY4sbvlSV2/L5k46Dd02lHdZiTfv&#10;KkDqytCoD/klorxKnQgUJZTa6ELxiBexcr5/piHxxbaElzkQVGGIZZwO9rEGApbiYMarKAk6OMk5&#10;dmKobZMNcEgzJbDMRZSWIR75Vtilm+CSayHgaSJOqSN64pS6CmjaitI0T9DHIcsMq2RD3EQZ+lZ6&#10;yDOD6Bgv01bKmR7tpbelgdrSQqKiwggMDxUHLpT83Hg6mvKor8skNTWM2ORwXCPccYx3xka8d/Vc&#10;t1wjAVpTPPOdMQwSZzfGkeB0H4qaMqntFNiry6elppiezhpW1sZYWh5mZq6P9a1J9vbFEdhbEuDf&#10;56bA5t3rxwU4b/PRCwWcowKcJ7RA86+B8wl///lDLXD53//8tUDD5xwXZ+j67XPcuH1Wizl6WxMV&#10;seESE/MTlDSU09xcRmVeBKuzrXzywX1+/PZ9LfD3G1JfLp7cY2a4i+6GMuoLUxmqz+PQQCVPd6f4&#10;9tIeH53Y4PzMAMvddYzIveY6Wji5Mc8Hj+4y0z1AY3k1xQV5oifSGJ2qpKs7k9nJKhoq4qkuTaOw&#10;IIQLB528dX2b/j4BzneP8O6TE3zy8RsCEGWU9duS3qJDbq2JFvNPDZMKLnclqVSgpChSgDWKzOwk&#10;4lMD2N+t5x+/PuI//voF//jzt7x89yVTc7Msrg5z5OgCozODJJWI813qjH+ZNYGV1nIvcQDyzQmp&#10;shWxIUyMY1yTF4kVpjx4MMS///kd/uPXL/i3X7/mrz9+wX/8/q3c/0v+KfL3v3zLV68+4NKZfX76&#10;/hF//e0jfv7xc148f8nc7CJ9XXVszxdz6aCRMwf1rK7nsLESysKEfAti9OvbLCmsNSK+SAevJB3C&#10;CwwIL9YlqlzqYZI45nF6dA+LIe1IkfLPoEHKvrUyk6X+RJ497uOLD2/y6Ye3+fVPChpf8utPH0s6&#10;PuazF18w1bbJcm8jh0dymehIp70xi76GGC4cyuKnLzbk/Mf89LWA6vdy3ffvCbR+KPuqhfOV1qX+&#10;s0Dnj999zsfvvM/5ww/obpliQRyc6YUeto6MceTIPGeOnyAvvVTq6SBvvnOYzz95wqUL1wSmxyka&#10;TqJiJoCZ4+HMHvKkZ0oAaEq+/1mBnVErGicElkZcqRm1pXrWicJJW8qm1XrlAjsDjkQ1G2kBzzvn&#10;gxjbjmfzWBob29EsrwkEzgWK0xLN/GQCQ33x4rSG0D0aRV2vF1feKufbL0Q3nbnHRPM6PQPi0I2l&#10;MLoczNxCqBbcfG7Xj8PnBDJOBmvB2dvXnejec2HwuB3zl91ZvObFyFEnepZ8qGoJJis3QuAyhLDQ&#10;QKKio7Xu8eBQsXM+ofgHhxERJTY1NJyQwEiCA4O1CbjRMVF4+fhjYWuLh58bwWH+ePv54O7ph6mF&#10;6BxHV5zcXfEK8CQ0Ri0nHYav3D8wQtnoWKKSosgpjRf9KNA5kkDLRDh1w540jTtLmZnTvmxOz64t&#10;basCjlJuffNeAo8uNE040Ton8DjmQO2kneTBncYxOwFSWya3HJlbC2RKTVRbcWdg2ZmmHgHSFntq&#10;B12paHOhsM6JonYHivvtKBi0pnLCXUDNi7gcR0LSbQkQWAwR4AxLtxPYtCIgWY/gRGMiUq20mesF&#10;LU40DbnR0O9AboUaHuVEdLYdCSKhoo9Ds83xzTMhSp6T3uFDrHx3MSUWhGaZ4CM62zHRQBxBC8ql&#10;buSIA5jaZU/Njh9ju8HMHo3i0Pl4Dk7lceQgldn9RLZuZHPmdB4rC3mML2SIkxpPU28QXctRTG3F&#10;sTodR1+zP8UVrgQJTPuUWhI2YEbNnDeVja6kN7iS1eFBXr0TmdVe2uz10DR3wrK9hPeixAvKtCAg&#10;XpcIoWAv+R0ulO0phsMxUBfrID0t6Lvqdlctf9rKNgJwpu76mEWavYYcBSkK0BQQKrhToKNgUoGm&#10;gJ6hi+pCV13lAnKqBVIBpjpHQZG6RrW+yW99AUwDeaYCHgPZt1AThwQCddR4RAVY6lw5z9RVHyO1&#10;VKOCKQfVXWyshTrSUWGV1DEFlwKdala7qYI09SxLXYxU97GXQJNqYRUoMwoRWBO41FNQKunX9ZZ8&#10;CMwZCcSZKhhTYCeAbOhphnGQNeah1rhFORESH0CYAGZkbBgB4kn5hwbgHuCOa6CaSOSCR4gLPpFq&#10;TIW3wKYPIcn+hKtln1KDiBTAjEnwJUIt+xQrwCn3io0MIDkhghxR9GXlCRSXZlBRpoLDJ5OZF0da&#10;cSzBhf6Yx0maFPypFkgF4yqvSv4F5gYiaoynKisF9KqVUuUtyBKdCCvZl/zZSX79LDCMcZPjcj8V&#10;KF8Bp5+Un3IK1EQhbykfdZ0qYzU0Qt1H7Qtw6igI9bPCKsyVkIx4ItWs+7w0LeB0YmECIZkhOMa6&#10;4STg6e+XQEVaIxMNo8z0jTA+1MtwXzsjvR1MDPQw3t8p226mZDvd18nMQAezgx1MDbYyOdjF5HC3&#10;SB9jcs7MyAArU2Osz0yyszjP/tocxzfnObe7xsWjm5wXoDtzbFUAc4VTx7Y4cXSD08cFNE8e5tLZ&#10;HS6fkq0Y8lvndnl05ZjIAQ9F3rx5krfunBDw3OPp7UMCsCsCs3M8vLjOlaNzXBKjeuXkGjfkHqr1&#10;9M6l49y9cpJbl49yS+5zXQD2ipJrZzg4s8XeqS0OS3oWDy1x7PwBR88e5ciJw5y9eJxrN85x8swR&#10;MdYzPHrzPmoJS7VO+1tvXeHQzjRXb5znwf2bPHlwiQd3V9nYjOXYkTC213zEsHoxPe7IcL8zXQOu&#10;9Pd7s7UexcCYI+3dbvQKVMbn6DI8H0ZVnxnVotj6FwOp7jClb9KTWHEkkwqt8U3WJbnGgfJ+8a5b&#10;RFGVGGhLqoVlGZJcbYZ5rA428YY4ZlvjlC/1I1RH60p3l32HdAPcsv9YKi3JGFsBSqNwdb4+Tlmm&#10;2GQYYyTHrARCzVMNNTGS+1kmyf1yLXErcca7PJDYhnDK2rJo7amhtaWAorwYIpPkP7U4Q4wLeYUR&#10;tAo4JsZ4kSnfRWJMpBiNYALj/AhO88I90wr7AiPsBDht0601PWLpL4ov2QO/aFdS5DtqaMiXMmpk&#10;XkBTjdlcke38fL+2f2R/ld29FTHkB9y6dkKA86Q2lOLDFw/YEjh9KMD53WdPtNbNb1895K9/UisN&#10;fcbffxPgFEA6Je/1mgLOO2e5ffc8d0QUcN64c5EJcaiK68ppbS2jqiBCHIQ2Xn34kB8EOL/96gVP&#10;H17h4qldFsb7RGmX01ufz8pABbc3Bvj52i7//f55/nL1BO8dWmS3r4nh2iJ6qgs4PDvEw+tnaR8e&#10;IrU6iZzqNLpGy1jbaaV3MJvBkWJKalMoqMtgbLmare0KlhdLGRgo5NrpMd69f0Tq9x5T07mUdjkQ&#10;VqVHWJkBEdVGWKVJ+SVKHcizoqAwiJqiWNE9Uv7pwezvCXD+9oj/IjD4tz9/I/D6QgBJgHNjlMPi&#10;UGVV5RJe4oWP1CM/MXQ+Yuh8StUSgqr13JCgMguCis2IqbUnvsKK6gYLfvnmHP/85QN+/faVwNdD&#10;vv5IoP7Xj6R8P+Vvv33DO08faxELfv7pNn/7ywcCfF/y5pPHTM/MiCNSwP3zrdza62Jnt5heqdtD&#10;4oSVNhmTUKJPTJk5gWqIhzhITul6eOQZa86ST4GVFldarVVd0ORBXbs3bZ3RVDUl0dyQzcZ4Is9f&#10;DvHi/Ut8/OE1vvriAb/9KtAp0PjzD5/wxYsvGWveYKmvUWvhHO/KpKM1l8HWZC5sC3B+vsWff3zC&#10;z9+8y28/vM+v373gL3Ltb999xJ9UOKTv3tNaub/87H3uXX0i7/8otdUdDE00sr43yMbexOtJdbt7&#10;pOWWsrI7zBtvbvPu4wsc399mYK6F0v5A2ld8mdkJY347SIDPi+FVXwYWfOiadhEQEt0waUO7wFDT&#10;iBtFPS5kd9hqgc/Dy0wJKdcnst6Qkglneg4HMCR6ZftIPIvLEUyL3hibCGB8JJz29iDK61yoavYm&#10;udSBC+/U8urry7xz8ylro0eYnOijraNevt8CZtdyGJ1Lp38uil6B4a65ANoWvGlesmVgz46lKx4s&#10;XVXizdQpT7pW7GgZ8iM7Nwg/Hy8C/H0FJsPxDwwS2AzC1UNsqbfYzEixrUGBBAWFECwwGh4eTFxC&#10;NGHhYTg4OeHjJ1AZFkCwnOPi7KUBp42TC9aO9jh5ORAc6UdIdAg+IUH4CthGJCZpjUNxqbEUVcfK&#10;d5RGy2QUzdNeAu1uVA4Z0bZoQvOUOQ0TRtoM9PZpR5rHPagdFR277EDdogUdh5wZ2HYRaLdjeM2O&#10;5QNPltb92DwUzoi8jx6B1zoV3L3RiYpOd6p73clrt6ag15byXgG9HoHbVicKqpyJybYlVIAzNNOa&#10;yCxxzJItiEiz0MaCJpVbklBsTUaNQGSjNTXD9rSN21Il77agzpakIgdx9JyIKbUjutKI7B5rcvsc&#10;6NiIoGXOn7ZRb9pHJW9zfvRLfRk/Gs36yXi2T0SzdjyalYMkDl0s5MiZPE5eKuLo4VTW9pKZ34ln&#10;6nASc6OJ1FUFkzvoLmUVQUqDLY1LwXT0+pKdaSZpshegFMfSXwfPPH1Sei0okDTHZzsSW+tGQovo&#10;4RI7KX8jcT5F94uj56IiA7l6mRKXIoZIvE9XUTruyYbYyp8WAp7GKg6kr8Cfty6GAp5qfKYat6nC&#10;EtkIeNqqpRIFdOzCbTSlr0GQAlJbOUdBj4JP1cKpWjUFAo0U7KlucgVFco6BWv9bgY2CKAV3An1q&#10;8o8Glnbq2fKf6taV+xp7GaDrJED0x700wFJQKwClYk9q3cXqt7O+nCfHVGuqgjEFtapLXmBM10yA&#10;S47reugLdJmh72/+v1oGtTGRbgJdkkZ9N8mXh0CualW1F0BzMcHQx0wLpeQYbYdLpAOeEe64BXni&#10;4O2Mk7cLzj4uApuueIe74ytGzzvSmbAUAc00PwKTPQlI8cYnwR2feDf53xHfWB/848T7EmCNiA4l&#10;JsqbogL50KtCKSyJo7Iyj8LSZArLU0gviCGuKAyvTCcM5R1o4K+GCkhZGik4VHlVZS35N1BDDaRs&#10;9J2N5H1IflUZB5qhq6BdAaWbgn8TdFU3urpWmyxliq6XOA+qBViVpZsqE/Ve/ng3fnKNBukiahnR&#10;IEc8E4IJS5V05SWRWZRFRnEGGUWZktZ0kgsTCc+PxkXA2lkUSnRQMo3ZTYy2DNLd1U5HTytdPR10&#10;drfR090hx1pp72ykU/7r7G2hrbuRZvnd3N5IY2s9NQ3V1DRW09BcTVNzDe1yrL+rmeHuFoHVLuYG&#10;e1gY6WV+tJvF8V6Wp4fYWBhnU2Rrfoq9lQVObK1xYnOFM4dXuby/xa2Tu9w9e8CDcwKfAh4Pzh/i&#10;4flt2W5w88Qit04vyzXDnNod4/zRWa6eXuPa+S2unBEQPb3BxdPr3LggECu/TwnInj53RJtMcnDy&#10;EDtHt1g/vMHBiSMcPXVEfm8LpJzg3OUzHDt9lKWtZe698Ygnz97gjWcqUP11UVgzXL5+jttqWMDF&#10;US4eZHNkK4i1FU8x+rEsLYkSEQ93aDaSwTF/xlcDBFw9GB/3pLHBgSoxoJ2jQWzvJTA87EhDixHV&#10;7WZUClSWNFrhFa9DkBjf0AoLkuptSK4yoKhNPPn5YHyL9QjIMyes1Ex0gB62UsfsEs2xEqi0SNDD&#10;v8gK70IrbQUKQwFIu0xLDKJV66c+NgKfBhE68p+tAKaJBpwqhqxhijGmWVKnxMhbpZriXmiHbZY5&#10;HvmO2Gfai5IMoqQtk5mtfmLS3fFPtMc72RbvOGvyK8LJyvChqTaN9ORQbdnY2MRY0VOxRKdE4J/k&#10;hX26FWaZBpiKk2wUbY1fQwJO9TGYZHkT3JhM63gzq2sTWkvm7pEFbWnPpaUhtgRk9vfXOHJE6sH5&#10;fW5fO6kB54fP7/Hhywdsr48LcB7nu0+faBOGvvrovgDEC/7+yyuBoa/5/ofPOSP15dqdc9y8J6Ap&#10;cveuWrL1EtdvX2BqaZriegFOgcmq3DBWZ5r56IMHAjDPefnOPQHbB1wXYN1eHGNuqIX10UbOzDXx&#10;+bl5/seDU/wfjy7w36UOfCl15OFYHyfa6lmvKeGEOF/Xz23x7OV9do8OcvnsHPPDFZzbGWC0J4X+&#10;vkSaOsRINETy+MYk23PVTI+VMjKcJ+BZxu6hOpZWk7TwLDmNhoSX6hBRpi/vRQfrNHE4o6RuFHlR&#10;UBlCb0cW5RVZpGeFc3CkiX/+5aEA56f8/vMXvPvuO1oL59LmFL1j3dqaysHlzvhXSd0psNScE2+B&#10;Tu8CffyLTbSxvwFFpgSVWhNS4SpOqZk4gQ38+bs3eHrnGlfPrvDg1qxA7TP+8qcP+D/+t3/w5q0b&#10;7GxO8+lHx/nzD2/yp+9f8eabD1nf2qa5VfI1msWiyNpGttQhE8q6rUiq1hP9qENojUB0pR7RAtRR&#10;UsfjanVJazYjusKEsGJdcgcsKeizoEoMf1mzC3XdcfR0FLI/l8KnH8zywXvXBQof8uWnj/j0k/v8&#10;ooDzuw/58v2vGGpaY3mwma2RLOYH8xnoKWWiJ4dzG7n8/MVhfvuTiuH5XOrLS8mfAKeA5++y/UXS&#10;/+PXn/D1q4958/5b4qCe58K5q+IQTTG32svJ87McO7vBiRPbHNs5SXl5A5sCnJeuz3Ly3CzjK810&#10;zGYxsBLC8l44M8uh2vjsnkl7OiccaBtypG7QgoYxS2pHTCjoNCKpRvJcaUl4hSWuqfp4qh6ILH0c&#10;xfFM6DPRwGlsy190UTzj05H0joQwMhNJ51AwjZ0BlNd7kV7miX+uFeffq+ebb8/y0d0nUk6nWF+a&#10;Y7C3mdbOWsbnawV+Kzh1o53d872MrlUKqCXQMusl4GnJ1FEnFs66s3rZl9WLwfStulPZ7ExGqj+h&#10;/uJA+voQHRFGiICln28Qzq5eOLi4iE2MxD8kUIDGV2DTX8DSm7BQf7GTUQKpfvj7eRMRGkRUWBhO&#10;Du6YmNphbueMpUCnuYPokWAP/MP8cPPzwj9K7Gx0BH5/rACYnB1BdWsSTUORAp3+1A86amM2G6ek&#10;DEcN6ZwzomPGgup+a4F8GxrmbejdE9DcFdBcsmb0kAuLp71YPuLMypYbsxuuLAiEzix50CL1qqXb&#10;ldZBexqmnKifkDomENo4Zk/7iAsV9faU1tiTXS56WHRurMBmVKatgKY10aIfY+SbyWi2Ib/bkYJW&#10;R2rFaajsttfWcW/o9KK+3Z/sUoG6ImsiCk1J7TSma9uercuRGkzuHESxdzKZI+cy2D2ewO5OlNgW&#10;cSjWQ5k/HMOEOChbRwI5vB/G7GwYc1uxrMs58/Mh4tCFMDweIU5LKNVVks46D5Lr9Gia9hHH0pTS&#10;EcmP5C0lTY+sMjtJsyEeybpEltoI1AtQxhhiF2+CTbweKc2eBAsvmAs/2uUa451kjp2PAKd/iD7Z&#10;4tnGNrpgE6qjjSVwEIPhm2GKbaw+9hEiMWYYBAp4CdDYy/l2KQaYiLFRYGPhJQAiQOib7oBugICO&#10;t97rbnfVva0gUrW66YgBMtbFWADOLNwEAxXzUUGlAsQ/Wi01USCqRLWAClSa+Coiln11niZ6GHqI&#10;IfMVBemqi56I1iWvYOtf0KWAUsX91OBJfivY1BVR4zrVVsGqwKyeAJn2nH+JAmO1dZJ8WRtg4CzG&#10;U7WaqvSpFXgEwPQETvUkv+bBNjiEuWLtJd6Un5sWFik0JoSgWH/8Yt3xjHHCN86doGQfQlMD8I3x&#10;kt/+BCYFEZYeSkhmKKHZkcTmxJCYmSAebTLZOSHykgOoqvElqzCCDIG2lMJIEnJDiJdtcmkMYbne&#10;OMQbYxYlIKxAXJWNKmOVbgcjTMMsBAr/+K1CKClR5fnHsAU9F2MMfMQ5sDbEKNAeHTWG1VO1Hgt0&#10;OhqjK/9rZabKWg1N0FpJZauAU63brlYkCrLGJMgZn+QI+VhSSC3Mokjr/s8Q2EwiPS+V9Nwk0rKT&#10;SSlIljIIxjXUBzdffxIjU6nPr6W9vp3mjlaBygbausRT7q6npatRQFPAs1e2vfW094lC62mivquO&#10;mo4aMQx11HcKdKoJFvK7s6ee7t4G+uX8Xm0t9maRJgbkWK9c098jxwVaezubGR/uZ2l2ksXpUZbn&#10;JlibH2d9YVKgVGR+gm35vbM8wf76NMe2Zzl+aJbT+8ui/Oc5sTvPmSNLnNoTWD0QsFRd9Me2OHuw&#10;xbn9TTm2zrE9MRZH9zh6/BB78nvr8CJLKzPs7q4K2GzIRy/XCnheOH+ck8d2WVme5c3H93nx7BFv&#10;PbqmTXjaPzzPjaunuHJ2Vp6VIbBsy5ENN3ZWfZid9GZ4yFcUvKcotQjG+105dZDB3LILg6Mu2szK&#10;+l47Bkf8GZ7wo6XTnoIKPcobLShqMCWhQuCixoggUWblvQGk11iQWmNJUqk+ZfLde6br4ZtnjV2S&#10;Dg6iQOySjbEXPWAq+4bxulimG2CbKfUr1QiHAmus8yzRVd2TiQYiuujH6mKQYIhltoWcI9+JirCQ&#10;boJnlRuWWRZYZ5pgLfpEwalniTN2csy72JX4qnDG19uJzHXFL80O1zQr3MTDd4s3xS/GltgEfyLi&#10;ArQwYjGJUSQkxomyS5XvLBSXeFfRQQbox5jglBbIyqUjHLp9mvV7x1m8c4TNS5scP3uIg4NVbdzs&#10;9pYaXzvCoUNzcmxD3suaAOfB/wLOj969/wdwTvDgxnG+ffVEC4mkgr//+ft3+cevr7QWzu9++Iyz&#10;Fw+4ce+iBpx3Hlzkrside5e5deeiAOcsJXU1NDdXUCnf7upUE6/ef8A3X7zLB88f8tl7T7kv7/nY&#10;ptSP+X5OzLdzZ6mV326s8/+8f5T/ee8U/3Fxl6/W53hLHKgLTeUcle/rZFM1x6d6+FDqynv3j3Hx&#10;yBQTIxUMjxXSOZxE13As1fUBdHTEMT+ezthAEuXNwVR2RVPXmyjQksv4RgTlg0bEVuvgk6dHiNQB&#10;lwIdPAsM8CjUJbzakuI2P3r64yguiSU7M5jjR5r55++qhfOVAOdnApxvSx1cYHhhmOTyJAKLvfEq&#10;sMGryAQvMTwehfL+CkxxyjEWmDWVe5vgmmuET64lAWXOBBe5klZoy/O3j7N3eIqpqRIuXOzmx29v&#10;86cv3+bnbz5meXmGnvFydverefxgg/feUXF9bwowL9LQVkWH5KdP0rgswNky5CCQZU7TuMBBtzGd&#10;CwIF02Koe0217uaGYQuaBm1p6rejvN2KbIHP5HpTwkqMiKlQixlE092ax8nZdN5/a5hXH93js0/E&#10;MXhxg88FOL9TK0R9/wGfv/ySvppl5nubODSSw8poMaOD1Uz15HNqJUeAc5vfNeB88bqF89uX/OWn&#10;9wU8n0uePuGr91/x4ModqXNnxNG8ws3rt5gdXxYdMcn1m4e1wP9Hd/cY6lkmJyOPlfUOlg43s7Df&#10;zOSRGlpnE1k4lszonAdD0650T9vRNGxK46gt+c16VApwtkyb0TRpSVazASH5RviJeGQb45JuKt+1&#10;EdbyrVqk6ZA4aMrovjeLh6IYm46iWyCzY8iPdpG2kTDya7xJLvYgOMeK+BYrbr3q5tXbp3n3+k2O&#10;LG9pC05MjwzQ29vK5GIba7stXHw4wp031+Sbm2Z8sZTJrUR6RYfN7NuxeVH02DU/1s8HMrLhJ8Dp&#10;Sm5mAMmRIYQH+JMQFa5BZ4TAo7/YCXd3V2LiwomICsbT04XQIF+BF1+8XGU/MJAQkaAAHyKDA4kO&#10;CRHgdMHaxhEnTx8cPb1w9nbH1ccFdz9PbFwc8QnzJkCe5RXoKxAbRHxqFFlFkVR1hNE6ESh1xZGW&#10;cSe6Jhxp7jejZcSA2n5DcchNKewyplG1dh6yY+yIB8Pr7vSsOzFzVgBzx4HpeVcGZ+0Zk+Oj83Yi&#10;8nvKQ5x/gc4ZJ5rHPKluE1gUgGzodBDd4EBepQ2F1dZi620pKjYlR+AzucxEnCZDslutyW6woqjD&#10;TlsnvrzdlooeOb/HniqBuJIqV9IrrUgtsiFYnKriLQvWrvpy7UYyJw5Fc3g5jNFZTyYPAjl0Joa9&#10;jWgm+/201agmTwQxczhA6lYom9vRDLV7CiD70jPrz4jUq+4+L7LFwcjpdCa/wZDcBgviS3Vp3wik&#10;SByX9FprcmttCI/TEYDUwSNHl6gKC8LyjHGKFjYUe+GaqU9qvTU5KSYEeBpgHq6PuZqglGyOebRw&#10;RqAYjfB4MyJSnPGNMCEkRS16b4RjiiGGwToYqEDrquVSgZwAnbWLDrZyzDToNdCpsEVmIk5qhrdq&#10;TVSAJpBjqMZaqhZJBT9/wJ6eGvsp8KLrK8fVtaobXkGTgkXVra6gTwHqH/CnrwUcl32BRDU+VN1X&#10;jUXUJhLJ/fVVPEoNutR5YnzUTO1/tYKqrnu5r75qaVW/VRr05XoBUD0FYOp/9Rw5polKp/yn6yL5&#10;UOebiuFUs7hVa5/qZvcRmFMhgxwF1vztcIr0IiA2iJDYEEKiVRikMGIzwonKEKhMCyBMQDMk3p/w&#10;BIHL+CiikhNIyEwnoySPtPJU4goSyMyPF0kkpyid3IJgamv9KSyxIzLDjrActUKTA2GldnhkOoin&#10;GUBgpj9BWT7Yx5lhliDpCpR0qvyptDuoMEdyTIG+yp8CawXgCkgVdAp86loJOFrJS7c0Fni2wSBE&#10;4FN7X5IvW4FRN0vJn5SfuwGGCvb/1cKputSlbA0EtI2i3HAUsI5OF+OfkU56VhaFRbkCOHlkFGWQ&#10;KZKVLcCZJjCdEkN0suQ9PRbv2ADcRHH4eIeQn1xJb+MgY4MjjE700z3cTvuAWp+5m+7BLpFWuuR3&#10;x4BsB9W2RYxqu+w3y/Fmuv+QnqEWObeZxo5KmroUjFaId15Bk0hbdzVN7RW0dNQyNNrD/NIEs/Mj&#10;4skNM78wyuLiGAuyXVoYY2l+lNXFUdaXBURXXsva8utjS9N9WqicxdkBJsY6GRtpY3Kqk8npTqYn&#10;2+TaTk1Wl3vZPTLMkYNhVte6mJtuYnm2TQsyPT1cx8J0C1srvayp3yMNnDg8y/kjc1w8mOb8fj/b&#10;i43sb/ZxcreKg+0QAU4bAU53psccBSrdxLN0kPy5cfhwJNNiXJfmIphbEAU+68vkSiDNA+Z09Dky&#10;POVPZastmdXiKVeakFVtTJZAZ1KNKRElplT3BlLaaEd2iyOBJfp4ZurhLkCgQh+FlRsSXGKMa4YJ&#10;zvkOOOZYaN3izkVmAqCm6EXJdx+vg1WaicCoOJ3JhpikqK5tK5zyrXEoEuDMENhM1cNc9IpHkbtA&#10;ppUYOWOsxeh5FDrjkO2AicCoQ7E9/uU+JDWHyfNMBXIFWKVOWyYaYhqti1moOKjeRrhHeBIYHyRK&#10;LlSMUDRJyYlExEbhFu6tDbkxiVeQE87OhRPcuHWVt996pMWpvP3wImcv7XMgsHn0+AaHxYlYXxfH&#10;YmdBAHSDY+I0XLmgYnC+Bs4Pnt/jo5cP/wDOE68Dv2vAeZ/ff3yPf/6iJs18pa3rfVbg4PaDy9x5&#10;eJm7jy5zT/bvPbjCvfuXmFtboKCmgobGUqrzw1mfa9VmmH/7+XMe3DzLs3tXeHDpGGcEfE+uDnNx&#10;pZOHS038/doy//utw/znxXV+O5jjs6Uhnk+0c6mpiDN1BZyqK+WQOGmXxPG5fW2PC5e2mV5uEIMR&#10;R9NIBF2LSTR1h8p3EcXyYXn+cAL5baHynv0o74uibiyYthk38vt1CavRIaxJwLPTiJReI8rHrCkZ&#10;dCRZjFrxqAeVfR7kV4eQmeMnENTGP397yr//5VN+/fELXjx/l/H5WfKbSgjI8RGYtMG1wAKPUks8&#10;SmzxLrXWWjld84zkP315x6Z4FRsKlBprjRpeBQ6ECMhs7DVrsSD7R9NZWM3n1ScXtLGzbz29xAkp&#10;g565MsZWM9nea+DGzRXOntujuaeNyvYc+Q6iGZtIZnUzhanFQIbnxJguuTI570n/uDMVbYZU9lhR&#10;0a4WNrAlsVxHM5yZtVYE5ejjLRJYYoW/AFnTcCSD3XmcWywQmB/h159e8O0Xb/H5p48ENt/i048e&#10;8ctP7wkwfkFn8Syr/Z1sD2WwM1PO1LCKKFDAicVsAc4tfv/pIb98q7rUPxTQ/IDff/iAv3z7Cb98&#10;8jn3Tt+U710F+j/B9VunuHvjjjgGq1IvJ7hyaZ0z5w5x6PCu6KslYtKymdmoYv14BUvHS1k4Xi4w&#10;Gc3S6Wz6Fz3oX3Cid8mauhEzirtMKOw2oLjHTJxJY0q6rQgv1McjQyRbF2+x5fYp+jiIs2gv351p&#10;ug55k/Ys7oeK/gunuz+Y0mZHgSMfrRu+pl/ef78/uW2qm9mftrkgDi5Xsrfcz+aq6MLNXnHYxsR5&#10;H6d/pIv5jUHWdzu5eG+Cu09WOXNxjL1j7cwu5zA0GcDclhu7F305uBnM6mkfAZ5AOgeDKM0PoiA1&#10;nGyxjRmxkaRER5IQGUpGQjyh/t4kxoSRGBtGiL8XIQKOEUEBuDra4+vlQaAcC5JzQgQgQwL9cXF0&#10;xNXDDV85x1dgNEAg1NPPDwc3N20Ska27NR4BHviF++PhJyAdGUBkouSxKpTm4XAaB9wFEF3EtthR&#10;02hKRbMhzUOWlHTqUdJnRFGfPi0ztnTNuVHdZ0nNrCnjpyyZ2DFnat1N8uko78SDqR0vNgXqxqZ9&#10;qW93oKrbhqp2D7H5VuQKmJUIrGWXmstvMwFGfdq7BEhbLKiXOlo9YEvNsAPlA44UyXdYPSqAOWJN&#10;66KbwLCbOIoCrSPeNPV5UieQXNzoRNqIKVN3Ati7HMr5i8nsiQ4ozzejbtiS/n1HVo8GMylORJnA&#10;YlyNHl37KoyWL509jnROudIkcJsk32VEhSGlg1aiM6wprBVb0WigLd/ZMuhJrvBIYY8LBdX2JIsd&#10;SMm3wC9Bl+hme2LFcUsoNSBAnFXvAkMcBEJ9Vbi8BHFiYwRAQ0Vk3yhMB8soPewz1KI//jrYCUBa&#10;yVbBZniOHXbReqixnWrBdw1INAATESAzsdfF3EPv/wI5ARsDFz0MfdQscNVaJscU6ChR4KOAULWY&#10;KehRrWfqt4JLBXzqehEDgRwr1bWrgE8g0Uh158pWT81WVzCqRKBWX2DP1FeN2ZLjSpzluV6qtU6e&#10;q+JFyvm6aoyhHFMApi/AqK0opO73L7hUIYTs5bfKj0qDms3+B4xqkKY9S+4l+/oKmlUrnwJfrYtd&#10;wMxJwFbg0ybYheAkBZnRhMaKp5UkH0tBPHHZoYSnSIVODSZWPqho8aYiU6OJSo0jLi2BtPxU0nIT&#10;iE0PI0EANT0zSqAzluKyaGor1OoKHqQUyUtudqGkzY7UBjNcsgxxTHYkNDuCmIIY8V4DsUu1Ql9e&#10;qhYeSrVGCmgbhUoZKkBUZW8haVblr/KjZqqr8lf7cp42jEDKSM9byka9C8m/rokh+jam6DrJPVS3&#10;uyr7f40DVa2pCmR9zTAPccNfIDokLoRQ8Rqjo2PIy8olv7CAzLwM8gqzyMtLIyMrgfiMeILiwwW8&#10;owhJisQvMUhbs97dL5DwwASqsmoZaxtmuK+Hnv52gccOeoc6BSS76B3upHekgz7ZDoz0iGFSx+Qc&#10;gdDugXb65LyB0W7tnO6hVjGCA+JZ9zMhMrMyxMR8PyPT6rp2puaGmBOAnJZzJqe7RXqZmOqVbR+z&#10;swKgsyMClMOsCHguC2QuL44IiA4zOdrBuADt1HALE+MNdPXlMzJVyOB0OpMLmQxNxTC7kszMUir9&#10;w9GiSCMpES80o8KNuHxHbRB4QIKViHijKY6EZ7oSkupCeLoLiXmBpOYFkF3gR1qOI7lFXlRV+7K5&#10;Ec+hVT+Bz0DmZh1YXPKWdKq1zUMFMEX578YyPuPAuHixY5N+9A+6sSJebEevHcMTPlQ3mVPZYkfr&#10;iBepVUbkNYpX2mKlhT+KqzSmqsuTmnZXCsR79s8V8Ci2JKRa/q+1JazQiMgiW5zFMNllWeGcZ6aB&#10;oEOuwGSeBbYZAhGZpq9DosWKMskyxyRBT8DUGuMYXVEoxrgXW2EjAKm61d3yPHHOdcEpzw5LAU6X&#10;PIHNBBOs88yxyREoKVDhk4LxyHMUo2iIdZyRKCfRI6EiavUs0RUWHna4BnrhLgbDxccJ32AfnANc&#10;Mfe10+qxeYw1vjkR7F08zf03H/Pmszf46KMXPH12i/NXDrR15o+eEOA8PMf6xiQ7u4scF9hUosbe&#10;KuC8c+3EH2M472tjOO/dOM7XApxqlSG1nvrvP7zP337+hL/9+pUWk/GuAOYzOV8F/n/6/DZPnt3g&#10;4dPr3Jft7O48uR2lVA2UUNwQy9xSC998+oQvP3mTaxcPOLe/xqmtGY6tjHB8vosLcw08nKvl15Oj&#10;/Pu5Wf55eo5fjkzzhQDny4k27nVXcam5lHNNlZwS4LqwPcv+wRR7x8Ux2muifjCAno1YBrbTqe7y&#10;l/oewZHTLdQMJpHdEUJKkzsZTR6MbMQwsuxN85Q9WQNGpPWbUzpkJSBjRVGzAUViGHPEOGX2ehFf&#10;a0d8mSNpha7apKH/+P0Z//77Z9rkl3eevcvg+CRRhZHYJQnESH1wyjPFvcQcpyJTXItN5L0aCXya&#10;iMNhRHC5EaEqAHmFGLdWN4KqPHDNsqBiIJq67kga+6PFKAdy4mwfd25uc+/ucXaOzTG2WStQVMTk&#10;ZjW7p4ZZ35+gsquCrLZIAelohoei5H3G0zHoQJcY2JEZO3FcLalqNSS7QZ+EGn2iS/VJrzcmKF8M&#10;YJoOGeJoRUn6nMSJUqvn+eaa0TYex1hHPienMvninSl+/fYpX716wo/fPOebL57y9edv8e337/Ll&#10;x9/Qmj/D9rA4lkNZHF+S9E2pmKkFHMyn89NnmwKa4px885LfP/+IX95/yc8vn/LFA6kfJ0/wYH+b&#10;O0e3uHlqj1tXdnl45waLc+uoGKZ3bx9w8dwO165eob1nhoL6YmZ3aliS/I9tZjJ+KFfepz+zBynM&#10;74XRMeFI95wj9SMWFHUZU9yvT1GHobxDY9Ib9UmsNcdD3otXjhmu6WLoUxVwGsr3K8CZrUNijyEr&#10;R0OZXQxgYi6U3slA+qYCBd7DmFqIpH9CQGU5gYHJGDoHYkQvp0i6smgciWfxaDFnTqvQVNOib3pZ&#10;3hpk61AXR892cPHmAKfPdIlz0M3KWiGjk3F0jrhy+EIEBzfEKbwSwvbZWG3999rKEKoLQyjNCKMk&#10;KYqC2FjyoyPIj4skJsCL2EAfElQXeogfYQKX0WEhuDs54+HqjI+nCwH+7vh6u+Hl5oiDnRXevq74&#10;BXsTGhFKQGAoXt4BuHn5YO1gg4u3LXauopdcrHD1FR0S6oN3sBvhSX4U1Qlw9gXSM+pJW6c5dQ3y&#10;XdTqU6mclm5DqsRxyakSkK+zoKDKlJx6C6oFPseP27N21JnNLW/Jpzeto870LTkLaPvSVGFHbZ0z&#10;ZQ2W5IpuTSu3IL3InHRxcBLy9SlocCCjzoC+FVeG5u0YmHFmeNGdwRlHOvpdKG901NZpn9gJZmo1&#10;hBbR13VjPuKEhdEuzmDTuLcAqRONm1asXPHl+NVwcapjmBgNoEDefVavDr17joxsOjOkWm0FZrsE&#10;NHu2fBneDKBD3knDlDxr1kUcDDtKFOQOmdM460R1h+R/wIQmgejSKjuSJc3x4jAGCkzmNkl+8k0J&#10;UkAp+Qislm+s1ogA+b68MnRwTjTAIliHgCIr3FIMcInX08b528Xr4CJ10ClFNWYF6JEqij+lQjyG&#10;HHusg8SQREjljDTASMGLgkQBFVNvMTIuAisCh/oCkIb2AiICcYYOAnnyW++PgOlaDM0/unDVf0Zq&#10;oomakCPGQ4ujqSBTwd8fLZD/ao1T3e0qOLy6lwaoShToqecrUcD0B/RqkKT+V/eTa7TVeNRvF9US&#10;KcZOaxmV5wqQaqCkIFdd90fLqZG7EXoCVboOkmYFmiotNnqYaN3Lsq9mucu5evZ/gKy6n+RdRwGa&#10;txHGwWJg/azxUZN+smI04EwU8MwsSCAxJ1JgMpTUnFipYElS0URKkqWMZSuSWZQsgBlHUk4U8dlh&#10;ZKSHUFUroFYcTWVhIE2NIeKZ+5JUbkOUKI3EAlNCCszwy3EhIi+cqJxoIguixEv3wSHTFr0wSZuU&#10;r76k3SLCBl31zlQZq3JV5aPyKJCs5yuAqSZghaqlMF+/ExUiSgN3lX813EDyrOso0Okq+VZlplq2&#10;tVicco6fXCOg7RzlR3hqJN6xXnhHeuATKvUmIoT4hERS09PIylNjv5LJyEkmPkuAMyGM4LgITUIT&#10;wwlODRUPKRjXIH/cPQOJC06hJq+a7qYOutpb6exuFq+7nd5BgcrBNnplf0AAtG+4g86+ZjpEuvrb&#10;6BkUIBXoVC2hvfLf5Pww0wKKMyLTc8PMLKjtEFMCmQvL4yyujDI128v4VKdIF2MT3YxP9DA9NcjM&#10;lADp5BDz0wKe82MCoAMCe71091Vo8eHyyyOpbo2jriuMnokIOuTj79aUjPIUHSlpMZXvR95TjjEe&#10;6Ya4C7BZxuhjFi3fTbQhxvI9GQTrYRyij0WUkYgplmEWWjQBs0B9bOSduMh77B0RhT/jyfCADScE&#10;LGdFiU2MuVHfasb2oRjmRFFsrcawcySWhXV/MQK2TEwGCHi709xpI6DuIkpCX7xrV4EdU2r67Chr&#10;s6ao1Y6MBqlPxUaUdHhQJBA6NBeFlygO90x9cWb08VQ9G+nmOIjScBbYNIkXoywQqJaSdUi1wSvX&#10;QeqcLe6pZrjn2uJR7IR1mgkmMZKvOKlf4s265Nhos4B1xBEyUUY90w63Qg+sxbNVYztNUkwwTDbD&#10;UgBWxfJ0yPfCvsAL10InHKTMzGKlnMKk7kmdM/QRB0g5PvbyrToZixNqgKm7Ia6hzgKb5lIXpT5K&#10;2gyl7KJKkzl89gRnb17nvVev+OybL3jr3ftcun6MYycPiWxxeGeRTYG13SMrGoSqFs7LFw64eeU4&#10;t64e57237vCBXLMhIHhfgPPLjx8KcN7l0xe3+NNXz/lVhcf59iMtHuTjN27w/L0HvP/RY957+YCP&#10;PnjMJx+9wcefPOWlwMobn9zh4QdXePrRVT785LZc95zPPn6DqxeOsDjWzmJ/HUcm27ix3s/91VY+&#10;3O7g99Nj/FWg8y8nJvnLmRW+3Znj2VgXt7rqudxew4XOBk40N8p13bQPZtE0lkDbdDRTR3Po3Yyj&#10;dT5GjFIkFb3+VLSKI9MUQkZXOIV9QTSOhzC3GSRA4UN9rz2lfWYU9VsKoIhB7TUip9ZEdIopkWpW&#10;eYUDgWUOhJZYk1BgxaHD5fzjz4/4xy8f8/1XH/LkyVuU1jcRLLrKTt6xZYqxvGP1ni1wESPkJYDp&#10;XWaET4kegeUGhJfrv471KenqEYDJbg4gvNKB6ulwKgVwOyTdqdUW9C0kc+hYHdduzbO6O0j9cCIT&#10;AsmjaxliaFUopyyqe1PJ7wokqzGcthYvDm/G0zvqKgbVlPZRK+p6xdjW6pDVYk5ooS6R5YbECXj6&#10;iUF0FYMYV2WmraJlI86RqYia3NA6mUJXWx57M8l888Es33/5Bl/Ju/rsg4d898VjPhaH49Vnj6Q+&#10;fE1T7izrI91sDSRzcrlOW4Vntr+QI7OJ/PTJGn/57gF/++p9Pr51m3dOnOCNI8tcE0f3nArkPt3C&#10;en8tk53VrC+0a3VufXWJEycXeHDvODcuHXDvzlU2jxxnRJyehaPN9EqZdC+nCAhEUdzrSdd8iBZX&#10;t3XQVgOcxjEbmietKe01Ja1Oh5w2E9IaTUios8JOvm3vLFOs5TuzFeOvIhFo4cukLOLadZgTmFnd&#10;imVtM5XZuThx6kMYHAlkaChAnNhgWrv9Bd7FASnxIzrLm8hCT2Lq7BjaieLU8V62VxcZnRihf66G&#10;tokkehbEEd5MZGg2mL5pL6YPRTG7l8LAShC7V9M4uJbIzsVodi8mMzgRSFtzEF2NwXRVRdOUFUt5&#10;VAzVcVEUhQcQ5+1MtLerQKeAZ4gvkUECnKFBeLm64unqhIe7I97eTnh5yNbDGRsbU7z9nAmO8CEo&#10;OAB3dy/cPDzw8HLDwdUWV29xWr3tsXcRvnG0wD/MB58QD3zDvUjLD5e6Gc/obAKTE0GMSp1sbDWh&#10;a9SeQoHC7FJDMkRvZhXoUFxqQVaJ2ORKHSrH9eiZNZcys5XzHSkut6e5VcCw2pXsZCMSi3TIrJK6&#10;WGtMarFIoSm5ZWaklupJPXaW+urKxp6A+F44J4/EcGwzlNMr8j03edNQYU/PsAd9o2ooVQi94pA1&#10;9wdLucUyJN9y+5Ab7ZMOzJ704ohA/LHLYewdjWRQbNHkrj9j2760z1kyu+/OzKoz/VM2dC7Z0bXh&#10;JBDqRZ2AddmQEZ2r4qzNOtAmoFur6tSUO9WiF5onnCWNruS1WlDVZkt6sjWB2eLICXzH5ajVJy2w&#10;Eh3vLd93YosZKeJc+ifqYivH3HLF8UyXberrFk7bSEOsInRwitbHPlxYwjlEV042xjJAjKOAm5mP&#10;ruzrYRosgCWKX00YUjCnZpBrIYsE9vSc5ZhqDVQQ96+WTAWFaqta29R/avyg+l/9VmCpRAGfiArK&#10;rgVmDzTGVI2TVLCogFJEtXD+q+VT60ZX95H76tsK6NqKAZJzVEgmrftc3dtFjHaoBYae8ltdp+BJ&#10;galKg7qngJi+6mpW8KS6/FUXs7pO0m2suuQVlMkz1brt+n762hKYWroVgMlWHdfSJ8/T9RPDF2SG&#10;cZiltkSmS7Q7gYmBhCUEkaRWRchNIDU3nuScODJkPyMvWSp0ogaZuWVp5IsUlKeSV5YklThaKm8E&#10;hSXRFBRFUVKaSFl2AC2N4sELcHpnGhOQbkVEkhlpZR54J9kQlOpHVFY0wekCcLnh2oL4NnFq8o+k&#10;T96TmgylpVXKS5tgpfIredXzMtHWkdcV0Yu0RM3Q1w1S66gbS/5UiCOz1+Wmtf4KcEqZauWlRN1X&#10;INsy1AW3OH/CMmJIK00T8JXnJ3tLGYgCiHTDO8Kf4PAwklJSBDyTSclMJE3yH5P2unU3WDxXNbQg&#10;UmA1PC2U4JRQPCMCcPDyFu80lLiIVBqLmxjsHKC3u52evlZRfJ309XfQP9DJ4HCXKMVOAU0Fm3JM&#10;FP/QeB8DY70MjfUxMTMsMsT49ADjk/1MCkiOjnczMd3L7ILA6Hw/Y5MdjCnYFKM9Jt75mADnxEQf&#10;03KfeTl/Vq6dn+mXbQ9dfeUkFwUTXybvt1CNN3Qjr9md2n4P6gaUwvBieF4+7qUAqnucCCswwlQ+&#10;LKt4M23mtrbEaJiUc6jUJzWuNlDeiXh/2jAIfyln+b6MVFguP6nXUu8SC93Z2kmiu9uAteVgttSM&#10;wFYrFudCObwdz8piAGODbqwuRwpY+wtEi1LpsaZj0IW2YfGuRz2kfNxoaXIgr9Scyi47RuQ+JS0W&#10;JFcYka61WllTJd58XV8AEaIUVNiYwFI7qQuSXvn2PbNscMoR8BNoNBFgNomVtIXoYBlngnmsEWaR&#10;egKkJrhkWGMj9dJcrdOb74iu6jIR+LRMM8YqzRzHPEssMoxwyHPAo9QL3ShdTBKMsBdoNUqR+pZq&#10;KkBqhltZAM5l3gQ3BWKdKnU00liAU75JcRL1VF1W46bdxclzlzJUcXxFx1j6Wks9F8BVYdDUBMVA&#10;PZJqMtk5K3B55SIvXn3Kx19/yTsfPOPClZMcV8B5+jCH1epO2/MCnKscU5MzBDgvnt/XWh2VsX/x&#10;7BYv3rrN+rIA580TfP7hfT5/7zYfvnWFrwUsf/jiOV9/8UIA8wnP3r7DZ1+8w5ffvOClgOeTJ1d4&#10;/PiybC/z5tMr3HtwWqD0Al9+8SafffaGwOhj3n9+n8tnt5kfrOXqci+Plnt4Z2eADw56+fHMKP+8&#10;OMNvx4f529k5/nRmmbvj7RyuKGIsJZaVonQ2qgppDgtjuC6bttFo2lfCGDvIpnQoiCq1XnSfvwCm&#10;L6GVNmQKcEZWehDX6ktyvYsATAxdY+Y0j1hQ2GpKRZcxlZ2y32RMSbudNgFBrUYS3+SBvRhLr3w7&#10;IgQ8q7rDWN0o5N9+f8LffvqIbz//kLMXrhORlYlPnjgK+eba+Fw3qUM+FTYEVJoQUK6njUGbFLjc&#10;WspndSqbhYFUtsazmR6MYXgukfwOB/q3wmifdZO0BQuweAlgOjO2FsXm0WKOXOpkYE3NmA1mdtWP&#10;0dUA6sWZqh7xFYB2IbHWnXb5BtfXo+kYcKNNjH7zkJ3UdXNixNBHl+oQI7CZVC/gWayHq9R1uxRd&#10;PLP1cU7SFRgzwSHJkJmDUi7emeLwoTGun+nixy/O8PXLd/nw8UM+e+cBn768LtD5jHee3eWz5x8z&#10;VDfDwnA1J1ZzOL5aydJkjfwu4Nx2Nr99ts3L27t8dPeSAOYsF2YHubzUxqmJBo4M17I6UE5/XRoD&#10;bfl0i8wtdLCxOszJE2Pi4Bzm4dWjPFALQFw6wvxunwBaH2snX4/dLB8PonhYHFxxEjsmxEaMelI3&#10;ZCtlZiP7DuQ0GpBSr09CrQEJNcair3QJLTIhvMwG6xjRS5Fi66IEOFW8xmYDunYCWdxNFCc9WfSj&#10;QK3AZUOzmzi7SfR2hdLdGUNhsQeF9b4kFHmKrfHBN8dd3q81XVtBnD7Vz9r0PA3t9WS0hpLW5UZ2&#10;lxP53eJICKh1r7swdTxAtm4MHfZi71YS+9eT2TwbzcJ+KCMzgfT3BjLY4ctsZxRDRXHUhkXQFBNG&#10;TYQvWf4uRAkoRrnbE+bjSFSwB5HBagynA/6+rvho4oanpyM+Aqb29mb4BToTGulDdFQYzk7OWFmL&#10;fZbzndxscXSzxsXDDncPd6xtzbBztsQz0AXfUHeiksQ5KwkWXRovjn4kI33B9HQ40d0j9a3ORuyz&#10;uYil2KRg6spcKS0Wh63dQqDMmvoeCxq7HCkSvZqRaEWK2NRIpY+SDMhrM6a821SgTY+aLguaOm1o&#10;73NiYMKV48fjuLCfxJlDsVw6FsPFwzGcnBFAb3FjrNWZ0T5XhkSXj055MTKu1pN3pqLWiaoaKdte&#10;J2YmPbVljZf3/Th6NYLDp4LZPhLK1JY72+dDGJlU40q9BYgdGJiyZmzFnqFDDsydDmRy3ZuWXisa&#10;Fi3pWrdmeNGDkVVfapvcSG8QndBvQlGbOG5N5uSPW1NZZY6XsJRVhC4x9VLOYjPSS2yxFjsWVGJB&#10;UJYe/qLfveJ0tbifzoV6hDWYElpgjIvUOctIXS1mu+oRN1ANg7ZiFK3EIFr4GWAaKJQaISAofxiI&#10;ITSUwrOKMP9fsTEVwBhos8UV0IhRUJN21DHV3SwAp6tA1FWOy831HF+vGKTvLEZBgY9qlVRwqgBP&#10;/tdXXbbqvv+3Vk4VFF47R4Hpvya8qP//Bbf/EgWMaja6swHG3moGthgpdb21GCZ1vYJie3m+kxz3&#10;UqsFSfoEngw8JD3/youCU5UONXtbtYJKGo1Vl7S2L+c56WPsL4Cmuuu11j5Jr+TdQEFniCn6Asu2&#10;YfZ4RXkRnhBCfGoMyZkJpGQnCHzGkZadSIZIWl4SWYVp5JamCwiofQG2gnAB0EiyC4JIz/MjvTBQ&#10;4DSYslzx+JoTKGj0IanakZA8UwFaExEbfGPld0og4ckCbskRhKaHE5EXRmh+ECaqVUh1e6tyUWUp&#10;Zaanyke1yqq8qiEFAqB6HmZYxroK+FhgEmUjx+V/VZ6q+12Vm1yr5ySALgZeT0GsqiDehliGuBCS&#10;EUdCfjIZkpfCqjxyK7LIqUgjToDZL80H71hv8Rr9iRBPNTM9jVQph8SsOCKT1bCCOEITogmKCSdG&#10;DGhEYhhhyQKdIu6RQdj7eOPhE0Cgj8B2aiGdVW3i1QlcdnXT1dVKT28bfaobfbCVvqF2+gU+B0d7&#10;GRbQVLCp4HN4vF+O9cjvXkYmBhidHGRYYHJ0qk8gtJ+RqW5GZ3qZnOsXMBUolWNjk72MyzmTCkzH&#10;5BkCAwUVCRQ3pJJcHo5PpgfhNaFiRN0IKrOnoEsp+1D5mMOYnI1hfDyG+hY/cTBE8cXbYBdti1mI&#10;JSZSP4zVUA4V5SHUBEM1UU7gUgGnbqiUuWz1BEp1BebUOYbe+gxPZ3HyWKrArz3TE57MTPlIftxZ&#10;XYliZ0FkJYYj2yns7MSxsh7I2lq4KAkrBqdFcc8F0CUGeWYhWJwYI1KLjGgZ86J52J3mAXeKm5zI&#10;EBApaXUhvsiA8DwTPFL0sY7W1cAirskTkzg1ecRaIELSHi+KQk0ySNcVEDTQWjFNEwwELizkt4Bk&#10;ujhdseKcyr51hjFmahKhKFlDAVVzAUnjRPFqM00xTVKThWwwE4fWUMFrvD6m6VL3BC7t8p2wL3DD&#10;SqA0uDUIy3QBzmgj+d6M0PcxxMxPvkWlT5z1Xn/fPqoOi7PppVbFkn01lES1vgcYiKLM4eYbd3j6&#10;4Utevvqcj774mkdvPmZ3b5uTp3Y4cXpH9lfZ3JzTgPPo8S0Ojm5w4ewRDTivXjyiAadaHnVzdZR7&#10;N07w2QcCHO/d4f1nV/jqoyd88+nbfPH5uwKYT3jn+V2++uYlP/70MV99+5JXn73Fh6/e5INPHvPJ&#10;qzd4+sZV3n9xl99//pRff/6Mr798yQcvHnLy6BKHJlt4vtzPZzMtfH24h18vzfKXK/P88/I8fz0z&#10;xd/OL2n/r5ZmUBPoRW2wJ0slaWzUFFIfF05vWypTawnMHUukaT6A9HYHsnq8ia1zILlRDHOdG/7l&#10;1ho8xtY7EV/vQJc4KM3jxgIDxqQ36ZDXqUt6lTFxZXpEFwt8RelhEaJLTncoljG62CQbE1hkS3ql&#10;G9uHqvhvf3+Hf//zFwLhH1Df2kVgVhQeOfa4FhjiWmaFk9zDv8aMkGYTohr1OLSQzsWxQvYbclkp&#10;TWavvZTN1iKm2uOZXgplaMWHuR1/dk9HsrUfzeyKH8uHfFnaUhMawrl6q4gzF5I4dyaQsyd9uXQz&#10;kYk9f+YvpLF1vZLlY3Wcv5DK/etNjIxF0D3mLsbfQfSmJVkN5qQ2GBFfbURYqS4hhSoOoZoMp49j&#10;mgGWYjDN48VApulz7Z5A/8M19tdHuHNpipun1jkyvcT2xCS7Aox3L27x8NoxLp7Y42BpheWBIQab&#10;k1gcimRpJI3VmVq258p563oXX7+9yonFTk7OD3J8uosT040i1RzqL2a1s5iR5kzaaxLpb82hrDSO&#10;ipYUFldqOXOsm6unJtlb6uHsXh9PH29KfTrB07cWePPNFXYO2ljaLWdmJ4eO6RhqOv20VW0ax51o&#10;n3QXp8CB4jYBG3Egoir0SG2yILrMiCB5Nyr4t0mkEQZi8HWV8c/QJbHHgKVTUaxspdPWE0tjWyhd&#10;7QIifTGsDGSy2JbDVHMhbWXJVFVGkpDnIfrdBbsYO9yKzejbDWXnaA/NjY1kNMYQ3+dIaJclkR2G&#10;RLQI6HfpUL1qQt9ReyZOeTF9VurvJX9WzwazeT6crXPRTK+GMDjky1CnwNdMPIebUumKCKE11JfO&#10;GG+aY3woFiBM97Yn0lvAM8CZ6CAvPByt8fN2xM/fDW8vZzzdHESkHrpYEhjiRkioN+EhQQQHBOHi&#10;7IytvY2Ap7mICfZOUk+dHLEwE8fZ0hA7V1PcfewJjvQiKt6b3AI/ujuC6Gn2EHGnqcqBuhpbsT8e&#10;tLX6UJrnSGmmA6UldrQMO9Dcak59lQXFpWakiHOdGG1Msq8B0b76pCQYUltjTVG9MY0rxqyfduPM&#10;xTCOnwrh1OlwHgh8P7yYyrkTkdy6liHgmcLUoB/r29Fsb0WyuhnA1rEwDp2Wsj6fwN6ZRPZOpnNw&#10;IoujZ5I4eyye/UPRrB8P4uB6JIfPBHPoeDh9U7YsH/FnasJP2EKP0i4zWkfMGFq0pn/bnqkDf6bF&#10;dlS1GNG+Zkf3vCON4rSUtJoRlahP+rA95cPmlIkDl91kRHqPETW1dviLro0sscEvW5y5AiNC01SL&#10;pdgLceB84w2wEfYIyLHGwkMHl0wDAmuNcJX65q1iuKea4pxshqHoamO1VLeRu4ClXGAdoodLmjHO&#10;8mBzNWDfX08Uvw6OMTYYCIQZynnGCthUOB4FNgo6Fbyp7mbVEiYgqeejqwVkN5QE6ilIU+cpWHSU&#10;cxX4COAZC7DpqXso4hWwUVBkqLpw/4BODQRVy6JqqRMxFOBRoX20FtR/Aac6V8GRiu/pLICkutfk&#10;HEN3yZBaeUf9r7WYStqcBEIV5Krr/wWj8kxd1d3urkBNGS8xbJJ2PRUwXYGWwLChn3iGUeZaa6AW&#10;gkhBs6RZdUGroPUmgeZYBFrjHu0l8BRJfHqCQGcsMclRJKRGazPPM0TSBNJSZJteoGAtVoPNlOIw&#10;MvNDyMjwJanAh5hCb1IK/CnI86GzMZrKSneyxWgkllrjn2qFR7QN3pFqzEmo1mIYmx1NeFowYenB&#10;xOYIgOaEYJtgJcb6jzSqvCpQV/lW70cNBdCC3ovy0cIhCQSFWr4uJ9WyKWWl5yDnKeBXQyUUoKoJ&#10;Q+Jw6PiYSMWJICk3TYA5m5KyXCqqCiirFJFtaUM2mWUCkcn+eIR44hUaKJ6mlEdKPElqHGdajACn&#10;wGZsMAHRwYQnxhCVHk94SqSUWziB8eH4xgTjK56puyiLwKBQ4kLFq8+upK9xgIHuHvr7ugQ01XhO&#10;NUlITSjqoFukT8BTwWafiBr/2SXndMl2ZGpIAE5EtmPTKrDyKJOqlXN5gpmlcTF6Y0zJ74nZAQ06&#10;h8faRfkWEZ3tQ0CWO+7pjnjluImBcsW/VMq52pf0Fn86xpPY2CxmezGd47ItybPHXwDTI8ARl0Dx&#10;tINFyYmn7RLpgVuUIzbhlvItCEAFGL9eNlUBvBqbqIAzVLZ+8l2IE2MvcLqxlc/udgTDQ6qb3FWg&#10;2Y2lVVGAYkinhn2Ynwjk2KE0Zmb8mBp3FoXtJuXgT9+YN4tr0QyMuDM1H0j9kDs5DWZ0jfrSJYqn&#10;pt2ZtEIz4nL1aRxwJbnSWFuNxCfPGO9CUSLi1ERUWeFabIxDtijiVD0c5HybTFHSco1jnoBmkiEW&#10;apJQogFWAqCOuaYCkvq4llhjIuBqk2EmcCnffbzojFhRQJl2ApXmmKZaYJFuKWKKZZaAbKZ8+wly&#10;joCqXYGTQKczjsViOKpccSm1QV91ucj3pyfA6RLhJN+z1Fn13aleBvk+NX0g9VH1jKhxnupcVb75&#10;bYXceHSTN959W6DvS97/8AuuXb3G4tICx08c5sTJwxzsrbCxPs2ebFUL5/7BugDNLlcvHXDlwp4G&#10;m++8fZO9nRluC2R8JMD4scjLp9d59d4jPvv4GR98+JR31Nr6z+/zw3cf88uPn/GNgKfqTv9UoPMj&#10;2arwR59/8pQvXz3l7799wV9++5qvv36fD+UeamnJzaEmPpju5VlpAn/Z7eO/397i366v8z/ubPGf&#10;11b5ZneMR5Nt7DeWMyJO3oLoj+tDzdyTejpdX8L0VB4LhxKZ3YmlY8GfqlFXSsSpUEsQpzV4Eizv&#10;NKbBhcrhcLIa3YisNqFu2pm6CSM5T5+sVh3S2nQILzOQd69DWJkpXplG+KabU9AdjWeWHTYpJsQ3&#10;eNE7n8/Vq9P8888v+NufPuPpoweiz7Lk+7DFWxwb71I9/OX+kU1m5I65kNJvzvjRZC5MF3CqMZuZ&#10;zBgmcxMYzk+kS5zvvtooKd9YLl9K4/SpaC4JVJ49kczWsh/3b+Rw43QKb14q4cm5NG7thfDsbBTf&#10;Pa/if//3Lf7n/7zG//l/PuP/8/9+yf/21zf48/MJPrk5yOZsFuNTQXQM+pJZbk5Js1rm0ZxMMfYp&#10;VYYC1QZEFr4G6/ASc7yy9AnKMaJHQPX4oQIurDWxM13LlWN9bE21MVhTxnBTKSNteayM1bIy0sDC&#10;UAtjLeWMCzT3NSQw1BzBUEs8M/1FrI2VcmSmiBv7PSz2lLDYXczGQBnrAwKafflMNaUzWJXMWEcm&#10;fa2ZdDem0SnQ2TNYILqkjosH3ZzcbGdxuIat2SrOH+nizeuL3D45zJ0TY1w5GOPysWFO77exs1Ut&#10;MJFHXVO4fNeBVLT6klvnSnW3AFqbB0nVNmS0WhNUrKOFhvKS9+uQoYN7qb44BbokdBkxuO7K/tFo&#10;dtZSGBTIrKn2ZKI7nqmaJCaLUpnIS6c7LYWmtGQK06NIEjvlnuAgTGCKQ6kBs9dimNotpHEqk/rt&#10;YKr2nag56kL7aXv6z9kwdc2LjXshHHkUyZmniZx7M4Urb+dx+n4GR67Gs3IshJnNIEamvRntd+TJ&#10;0WzuTElZZcczkSDgm+LLVFogPXG+1Ed4khfsRrZAYXKYLz6utvh6OhKkgNPdHm8PBzxcbfDysCEk&#10;xIMAfy8CfLzkP1ecHJywtbHFzMwYU1NhGgt9rCxMsDAVJ9nWCFvhAjeBWU8/AeYoHyLjHenrDWZs&#10;0IehDg8aSq2or7WmvcdG0urK/GIEzeLElQmAqTBU471uTLV50l3nRJ7owzT5hnKiTUkNMyQvyohC&#10;0UsJcmzugSdnHwdx/UEstx8lcedxOo/uF3Dzdh63H5bIN1DGwlICZ+6Wc+JyBntHYti/FM+hSyGc&#10;f5zG5WfZXH0zkxtv5HHuehYnBFZPnk1hayuKmQMvdq4GCcT7siPfyui0D71iN9rFZhRW61M9LHZg&#10;xoKWIV1G99wY3fFlcNmHtlFH6gfsyaszp1jOqRlxJqXWnNotD0p6TSmetqW01ZSyXiuK1SSiCl3y&#10;uu1JKBGgztMjWGxCfKMDqS0uxGRbia7WJVRsoakwnkOqCT7i7HjGC3CKY2ctbGgiXGISZIhpitjA&#10;6CxR9tlmuOSJ0YjRwSbyj+501XIpkKmg0TbQTAMYtRKQ1mKmYFDB5h+gqc4xD5Fz5JiRzx+tYwo2&#10;FfSoa/61r65T+wpO5T7G2uQe+a1AU4kAoYG7wJy3GC/Z6okYCqDqBxii1mxX1+s7irdmLelS5/8B&#10;oAYe6hzT16ClIEqBk+pWV/CqtnJftba49ltBp0qL7OsJ6BoFWWhAaajGNarWTfUcgWWjQFP0pJB0&#10;xLhp+VT5UOlXXdXyW63So5a8tA13xjvan6gUgc3UGOKSo0lOiyOrII2sojQySmRbliGSQrYonsyK&#10;eDLKo7Uxm/klkcQUexNX4UtqqTf5IgX5LpSKEY5Us3xj9XCPFyUZ50JAXCBx6XLfwjRSC+JJLIwh&#10;IT+e9JxUCspziS+LxrvYA4PY1yCjtcqqd6RgXcXbVBCpxdhUECkQpFpp/1Vm/4JTtY69ikWqIFWB&#10;tpSJcZhAlYB0RkEGBUXplBRlUlGRR2VFviirImrrFXimCEwLBKeE4BHpi0OgeKOB/gKeoQKe0VoY&#10;imiB1pDYUEJjw4mScopSxwREI5KiiclKEuAU+IyN0FpAPUN98PL2JykijZqSWnpauhjoF/BUM9X7&#10;VegkNVu9nb7RLnqGO+kS6RRpH2qnQ2RoepDBqQGGJvsZF+CcnBtlYm6E6cVxJhbGmFwcZXx+mDEB&#10;zuHJLnrHWilojMMpzgrnNAeckh3wzhRHojCcxIoYBuZLOLJfx7GtCq4daeTGdjlXDhdTWCDOQKgt&#10;bsGe4hD4ST3wwSfaV8A6EN8EAdAQqVuqvimR+q4fIHVatbarljn1flTZSz1OKQ5gbSeJrUPBLC77&#10;iwRoMj3vLfm0ZWE5hAkBzbmFYFo7XbRulqYOK4FMH4HmIIZHPGhvt6C3146uEScK6vUpaRDj22BK&#10;VqUpwTn6xJcbMbKinBMdggpNCSwyIajECc8cU7K7PUnt8MI2WQePXNU1roe5QKadKEwVFNwiTpRF&#10;nD5mKu5mhgribopJko4ApR7GKQYYJ8t3FCdwKMBoHG+CSbI5lpnWmAq0GqpZ50niyBY7YZouyj/D&#10;FPMcSwFSY8wzLLHOthZwdcShwAKDP4BT10sX13B7jFSvgubUiqhvUMRSOUpKv6gWTgWcPnoUtxdz&#10;7fY1Hj99Q4DwQ95+56Uo5EN0iqOye7ChtWjuHV5kfX2S3Z0lrTv9yJF1Thzf5sLZXZEd3n37Di/e&#10;vcubT67w6O553ntHfr91kzcfXuLJw6u89fSOth7/kzdu8/ytB3zz5Qf8+M0rvvxSdavf54XI++8/&#10;4vNXbwqcPuarT9/k959f8Zc/f85XX77NR+/f4dNP7nFmY5SPl0a5kOjJ/7gwy//r0RH+89Ym/+36&#10;Gv/12ho/HZ3m08MTXOtt5LgA5s2uej5dmeT9pUmODvWwv9PM0k6qvMsoWkYCaBkOJqfekar+UHIb&#10;vYktdyCt0ZMYqZuJlS7E1VpSOWpHy6IYkVFjctrUets6xNaZ4V+kR0ChAJg4G6FFdvjnOeGUYoVp&#10;tA65XYFcfLjAvcdHeOPxeb785C12tpfIKYmlrCOEtnmROamv++mcvlHNvTc7ePx2Lx+9XODaRAEH&#10;bemMi2M9WhNLbZYPaTEulOW68OB8BTcPJ/PodAH3zhZzaTedEytx3DjI5/JWLnd2yrh3qJgHhwt5&#10;eqyUnx4P89eX2/xwa5HfHu3wrcDY/+PDC3zw/yXsr6PDSK4EblTMjJZtSRYzMzMzMzNZYFmyLBkk&#10;y7ZkmZmZcTzMHp7MJJmZcDLBCcOGs0k2C793q23v2fPe+873R52m6urq6up7f/cW7e7m1SPtnJB/&#10;cVnu27klh+HuMDHMwtk2E8vyjhSOHihgZVcqe3alsXM+VYAtldmNycyOxXFwewZX91RwZLqEpdFc&#10;lidL2TZcyIaWHMbbshnryGSkJYaRphSG6tMZrEtiuDGRrhoB6MYEAc9EgdAM+mtTqM3yY1SAsqcy&#10;kpGGRPqq4uiuSaClNJwakYtV2UG0VERRmhtCQWoANYWx1JfEU1cSQ7Pog3EB0/oCkXWZEic1jAbR&#10;Gb3VArcVqXSUJ9FZlUpbWbwY4InUyD3ZWeHExgdqYwAi0v2IzvAhPnsdqfW2NG9yY2JvIFsOh9C9&#10;1Z2+na7MCSQO73Nncp8bi8t+Uh6RzGz0ZdOmIDaMRci7hNGaG099eizFsYECTr6kiJwOC/XGN96L&#10;VbFOWIeb491kzJYrAaxcyGDP1Qx2X0mUEM2+y2FcfCaW+6/kcft2Ibeul3H1QiF3b5Tw/INaLl8u&#10;5eiZLJZPJjC3N4KNO4IY2ujKZjE0Xj9XzgdHengw1szJhkz2lESwJDJ3c1YoQ4l+NMf5Up0YSEaI&#10;D0HuYlC5rcVjrZMGnOvW2uO22pp1rtZ4eTkLeK7Bw20Na1wccLS3wdra4jFwmhlhaq6PibEeFhaG&#10;ODiZ4rzaFBdXG9a42+PpuxqvIHO6BwIZl3o9Oy356xWDq3sVY3MC0HvWcOBUJBtEfo5uDWN2KZSd&#10;c1LP+rzY2h1Ic7kTpQKipekOFMaZUirgWeJhi1+YPrP3Ajn1IJFLd7O5IuHWM8XcuF4h/1IMywsF&#10;DA3Iu4qBtXhWjK9jSZy9lsnRO8kcvh3PgavRHL0Wz7Hr8Ry9kcSWvf7MHw9kfn8E4xMh9O1wZesx&#10;L7Yf9mLHwRC6elaJ/nOhosuUsl4jOqZtGZq1o3vKTOBUYHPWjZ6t62gfXSvcYERsox3FUzbUjK2m&#10;oMuZ3DZbSiacKR51oEz0S1G96I8iXXLqLEkSXRIvBqZftEBlsMhhkdVOApIOwkyro1T3SB080oxw&#10;FZ3gIrDpkWKMq8Rx9BGG8xDdJ0xiGiMc4i007hFhoK29qvUvk4t6SiEqIFSePtkaqgnDBeLUwB9N&#10;AUgwUcpTxVMQJnCqq+BUgYuCPaUQlGdCKVR1XZ1XoKlgVV0XJav7RNkqZawn1oah8jZqHjY5VlCk&#10;7lPHKqh9ebaZl/Hj+9RAH9Xs/sQbqil0lb6zPvouAkleCiIlf2oFJAFFAw8DCQJSEkeNXNeUl/KA&#10;yvP1nizRqeupj56HPFflW55n6iFpaINq5FjlR727BH01TZIAm0mYtUCbBYY+5tj5OxEQF0REkgCn&#10;QFRCSjQZecmk5qsgwFmcREZZMlk1clwWR3pprEBiLHE5AQTlrsY/20HAcxXxOauISLQmUoR+YKyp&#10;WAgm8jGtWJewhqC0YK05PTEllhSB2aSiJBIlxKfFkZWVSmauhOoMAir9sRAlr/UbVN9ILV2pmihV&#10;P1cvNehJrnk8brZU/VIVXOqqMlGQuVofI3lvIx/5UUPEOgx3wjLUjejcNNJyUjXgzJNQWJxBvkBu&#10;cWkOpeW5ZIuwTM4MJTo5mOBEf9ZFeAp0rsJJ9bVRS12G+RERL2UTHymWZAihsSHadElqvebwuGgS&#10;MhMJjAlmnZ+PNsG3d5QvruHrWO3tjY9HKJlRubSUNzPQ20Nvbyc9vW1ac/rASB+9Qz10Dypw7KVn&#10;uEtCp8DlAINjApTrexkZ7WdsYpixDcOMTz32cI5PDrF+XMBzvJ/e4RaxCpvIrotjVZwd61LdcI1f&#10;S3BKAJny7YZ6yrh3eoJnj3dxd18T717bwDvXBrl+uJSCUntcAp1wlnf0iQzGNyqAsKQw/CNFEWQH&#10;Y+omdc5MyljVYalzmgfaU/4T9d8IVCnjxshNn97pDKZ3BbGwHM6WreEs7YphfMyVqTk/bXBQz4A9&#10;U9M+ApW2JOaYUNW0SmB6LR0Da6htdWJw2IOaOiNqawwERM0YEUWS32xH9YArIan6RJZak1htQZYE&#10;zySxRvNscI5QowoF1nqDyKxww0sExJoEQwKK7LGNN8QiXqAyWl9gUaAy2giDMF0xSi1Ym2clQKqP&#10;U4ZAZaohtpnmGIjlahBria6PLhbRUnfizQU2TTFNlXqlZlIQwWOoBksJiOpFG2CSZI6JgKpjlhNW&#10;KQKdqVZ4louxpIBTGUvyP9r5WGGguoQoA1CFJ5BuroBTjnW91P/6GDiLmgo4c/I0l85e5fixsxw/&#10;fobpTTPUtAicbd3I8sp2FuYn2bx5RLYCnEvbtPlRV5a3cXDfDm01qntqbf2HV3nxueu8+MwVrc/l&#10;s3cvcf3Kcc6fPcLVS2e5dvmcxLvKC/du8uil5/jy22/wwbuv8Nobd7h9/4TA6EFeeOE0Lz57jBce&#10;HuXLH9zhKx/d55WXTnPn5hy3bqn5XDt4cecGXhoo5/MjE/zbzSV+cmGBH52e44enZvnqnvU8v6GF&#10;6z31vLJpiBut1Xx52zQfbJvh+Po+Fqcr2LuvnOX9Vawc7mV6RwflXSkUNIcJeNiKMWtHYbs74YXW&#10;xJevJrbEkjxRHnVjduT3mBBepkNyrTHBOTokVNkSWGiCZ44ZTmJIOMm3MBfZsSpFn4qBEM5cn+Lc&#10;pR2cObPIqcPzLG7p4/ihQY7vbeLY7hJOLxVy/2gTL57s5OXjHbx9oZf3Lk1yd1cDZ7aUcWyL5HWu&#10;lOVtZdoE8vt2VXD7WBP3DjRy95C8o2wv763n6r4Gbh3u4OKyOm7hykoL11Y6ODZTxLWdzVzcJjA7&#10;X8OVrdXcWmjg2rZabu1o4O5SJbeXaji7uZhjG3I4MJLGkYlkzm3JlHvyuL6jmGvbc7i/u0zuzeHS&#10;XBbXF4pZGYjm2IQo96kc9g+ns70rgV392UwJSG6oF1CuFdBslH+wPZyxpjjWy/FYcwKDDVEMyfFg&#10;awpd1an01qbTWh5DbWGQnEugrTJYzsXRWhZJa3U01cVhlIhczEvzpzwvnKLcaFJjg8hJDScjMYzE&#10;uACSEvwpzg/WjmNFbkSJDAkVeRkrhnp0TBBxCcESAkhNDSI9I5B4gbD4JJGfkk5YYjCBiQGEpPmR&#10;0bSOjQe92H12HUePBzA/v4YdKx5iyLowt3M141sc2Lx7LcOza2kcXkVpr7XUCSeah9xpaRejoDyW&#10;ooJo8vKiyMmLE32SJHI5hoTCaMJz/QUgVpM/5MaBs/FcPVfC3atN3DzXzK0L5dw5XcRzF+VbnGnk&#10;0t46ruxv5vRKNXfPtXP7bDtnjlZz7koVJ64Ws/NYBjN7wtm44MHcnCd3Dpby4YkhvrwywluzrTw7&#10;XMyD/jyuduSxpziWsdRQulLCKAoPItLdHX8XF9ztrfFYJZC5xoYgb2e83G1wd3NgtVxbu8YFZxdb&#10;7O0tsBXgtLAww8xCgNPUCCNhBgsLkV2rzAU6jbFzMMXe0YxVqy3wj7CmodudgQkPNk6uE6BzY/2U&#10;KxNbVjG35C5lGcLIpBebl0PZvuLHgUOxnFtJYV6Ac0O7v3xvN2rS11AZZ0t1kiM1AY6E+hsyccqX&#10;cw8TuXgjheu30rl6I52LJ7PFuMqlosCejhkPZk8/bho/cDaUy/dSuPJMJlfuZ3DtfhZnrqVx7Foq&#10;J25nceBCOsfuZgi4pzA8FEalfL/NB7yZPxLI7KI3g6NOtAxZ0jNnR9ucNa3TZgxusaF1zIy29avI&#10;bTCkfXYNeWVGBMToENZhSOG0BaUDtqTW2BNTZELmpAMlozbUt4scqTImu8wKX9EVAVlqhToxTOMF&#10;MkPk3nwHnIXzTIWV1ApeYS1riK1wwM1fh+ACW2xEliswdQgUjhQGM/GTuCmiD8xE8flFm2MTqSNB&#10;9dkyxMBLPoyPwMcTL4LmsZSE9UXo60t8E28FK3JOAaQCRElQf60oBwVnCj5Vf0JRDv8LnBJ0VX9B&#10;AVdtwJEoYH3VpK28agpGVZDrqqla86I+aTJXA4PUABZ9NyHodSb/OwJeVwBTgaeuamZT6ap9UU56&#10;a80ljkCV8kKqZjiVHwEpEwEoNYpe110fAzV/qFJqKm8CnfqqCVk9z0H38eAipdxU+jaSnvIMPgFQ&#10;LY7E11WeQnk3FdfA10yA0xhzP0tWh6wmJCmY8KRAEjOiSM6KIVV+3BSxHNPy48kojhdAjCEuW4A0&#10;I1R+ZhEmeX4E5tnjnmWKpygL90hT/GOt8Y00x08sSr8oS9aGG+GZ6IB3khsBCX4ERAQQlyGAV5hK&#10;oqQdnRxKcmo8OVnZ5ObmklWRRmSRH4bhUgZqkIpqGpd3Uuugq+4GelKOBl5mjyFdwbqtHvruAg0+&#10;ZqLATbFQa8DH+4tVuw7nWG8C0uLJLCskoyiNrCKBzmIJRelkF2ZQUJRPSXmRVMwc7V0TxUJPyooi&#10;QuDYO8YTn2hfXMR6XO0jUB3up03eHZckAiw2lDDZj4iPJjQhivi8JEJFiKq1tKPj5J1SovBJ9sY5&#10;2F3u92OdZyBhfuFkJ2VRnCnPzM6nvLCU6rJq6qvq6Gxup7Opnb42gdD2Dvra2+lpe3w82NXN+r5+&#10;1g8OMTo4KNt+Rvq6JQiM9vfR19NAVV0ByXmh+Ce74iUWfXCqL2kFMdSV5bN3so/vPHuAr9+d5Us3&#10;p/j6M9v48rUxHh6ppazUCUc/G+y9ffGKi8JDFEZgQoR8Ry9cI1w0w0l56fVDdDGWH9wmUwy7DH3s&#10;M8zwrnYkon01het9mV1J5sjxFLZu8WRpexgrW8KYGHBhx0KsQPI6GrqMaO2zJT3fkJwmF6pkv7HT&#10;gppeZ4EJR3pGfGjscaau047Gbmdq2pwpFSgtFkBNqzAlqdSK9EpHMWpMWSXWZ2CuWPZiqWY1B+CT&#10;ZklonjtOMbpYhYpQUAOfBAyNBBbNEo3QFblgnGCAQ5YZtgIiqq+nmcRVcsIySh+bKAFJsVxVf00d&#10;ETbGstWPlH82Xg9ruUc/Wv5pqYuGYQZi4QrQJNiK4LET8DTEKtUGK6n3xmJkuZa4SbpP/k2RM6br&#10;xOBzlGP53/Q9JDyZ59dM/jXNsxkgxwrgBU5d/NdSVFRJX9coKwsHmd6whR1bd4jRl0H3eC+LKwts&#10;FdCcnh5h+9YpFhdmmZoaZWbTuGxHmNs8xo0b57h58zy3rp/n9uWzHNu/m6X5zZLWMFNisGxSyzmO&#10;j7FpYoKtU9MsbdvK5aNHee+VF3npucvcub/MhatimLywg6vX+7hytYvr1wc4d76LC5d7OX2mgpPn&#10;y7h/fysPD87yw3OLfP/4NH+8s58vLuziR6e28s2DG3l7cysPB6p5Y+MAzw+2caIwiw82T4kS7mF/&#10;VwOnF/rZu6WO8cFcejoL6O6vk29fSVFLGqklrtTWrqGwyILEQlNSxNCIzzCkut2Fnum1VAwak9Om&#10;T2GLqYCEGBvVzoQViHzJMca7xILAWkdiujwpGglm97EGzp7q585lAeWzEs5s4v7FKZ67soHnLozy&#10;6sVRXjk3yKPLY7xwoo+XTw7z0rFeXjwxyLNHOrh/SMIRMdIOtnLvcLsW7gtUvnCyl+eP9Ql0Svms&#10;NHNzbzs3lju4taeDK4sN3NjTyBUJV3c3cXGhigu7mjkl73t+Rynn50u4vFgpMFnEraUqLm0RqFwo&#10;4eJMMcfH0zi3OUNAMoHL2/I5P1vI+c25XJhL55l91ZzamCMhW46z2DMQwcmNGezuSWbnQDIzbREs&#10;9iYy2xrPWGUM/eVhDNREMdIULuAZx3BDHP014axvjmCgNoLR1iy6BDbbKlW/zDgay8MZbE+gqz6S&#10;3vpEWgQ4q9XMFrnBlOWHkZsWSEVhHHlq3uUEtYqW6Ij4QGJiA0lJDSMlxZ+4WB8BTF8i4kQnRPoS&#10;FOEr8jKQkHBvElPEKMwNISM3kIRUf5H5IkuVcS9yOjzdj+wWbyb3eTG3bM/2PTZsXXRjZudahjY7&#10;0LvJkdaNNvTJfv8mJ5qGVolx4kh8tTWR9VYkd9lTNiLyrtJDjFkf0VtBxIr8jkgIIzwhmqAEkdOS&#10;x6isSHKqQhnuSmSiPYPR/nQx5DPZuyIQdTKN0wdT2bYo17bGM7JdgHw2nuH5FG1ap75tsWw4EM3O&#10;c0lMrQQyc8CLTUsuzO/2Z/NIFHsGk3lpaz3vimHxzqYa3p4u583JWm53F7JUmsiY6NPG2DDSfDyJ&#10;9XAhwMWCoDUWBDiZEuJiTZCbHR6rrVm9SgxpJzts7SywtDTATHk2FWgaC8sYiQw2Fa5RzevmKuhq&#10;0LnKxQwX4QZ3fwPqu1wY3ujO9nlPDh0O49CxcE6eieToiQh2LYYxvsGNhb2BTM+uZtdhf06dDubC&#10;SalDG8LZ3BpDW5IXXVledGfK/xaxmgwfO7oXXTh1y0dkQxRXbieL8RbP1okwmlocmZb7l56J5vQz&#10;aZy6kcQ5CTfv53Ltdo7IoyyuCGxevS11+EYBJy+WsLiUx/y+FHYflDq7OZTuWXcpR0827fVm804v&#10;hqbW0jBuS+9We7q2WDC0y5n+LU50TNjRscGBhjEH6qblew8aUiv70cUGpAmgFgxaU71pLfl9dqSP&#10;2lG+0Z7aFjlXZiMsoyM8YYZHkgH+BYZElJnil69LdJHIDQFRxyDRG2E6rEsyxVq4T/XrDCwxxV0g&#10;dG28KS5h+tiq7oquOljLPTpBAiBqnVlLibw2UA8bUTj6vqI41JrmGsiJUFfeGbmu+nT+L4ApSFRb&#10;BWGyr4GiCH99b1EOyrumYFRBmoon6Wh9BCW+GrSj+n5qaSmQVWAqAKqrPJJqzkflqVT3yXkjT4El&#10;lY4aNa2m71FpyTXVrK7FewKNWlAApbyehiot08fePK2ZWO5TeVN5VR5bBZzawCBJQzW3a03ucs7B&#10;EF1XuUeBsyg53bVmkk+BUAVsKh31LO195LpsFQgbuaslIQ0w9jbF3MsSjwgPzeqMS40gMSuClEKB&#10;zqJoojKDSSqIJD4nkgQ5H5sSKopArNg8L7zVHHYpBthHG2veTO9ER5zDDXGUcvSLdcQt1BLvqFX4&#10;xLrLsbcImSBNECTnpBKTHi7PCyA+OY783GzyslPJLYqX54bjIMr9cbOj5FfK0UBN+eSo+tdaYhRo&#10;Ld9UPr6lXLOV77XWQmBcQEHA02StE+FZyfilheCXot4hm+ySLLJLU8kvz5D9x7CZlZtGfkEOpaUF&#10;FJRlkZobQ3JmLBmFScRlhhMU541PhKdYUj7aBPiewW64+QrQBavlPIMIjJC8R8cSFR9PsuRbQWZg&#10;RAixiQkC6UlESJm5RnjhHh6Id0QwPmGBePr7EBQmYBgahF9wAL5B/gQGBxEdKWUcGk5STBxJ0dEk&#10;RkUQHx1JUpSkrUJcMinxyWTGpZIVn05OfBo5CSnkpaaQnhhFgkBiXGo46SWJpBUmk1Up7yqhu72O&#10;C8uzfPOFw7x9eYIPrk3xzTsLfHZ1M29dGKSo0A7nSDEKUkRJSJnHlMlzKyMJKfEgsGI1fpV2RLU5&#10;kNrnQlaPPZUjriTXGJNYYU+yAGBikRVNna5s2+THtg0e7JkPZvukKztnfFg/7MLoiCfbVF+9EVvK&#10;28yILxZB0e/B6Lw/MwvudG9YQ13/aqo77GgZcKOoypKq5lXUd3tQ0+pKfq0tFd1r8E/SkW9piIsY&#10;lE5RenjK/+6ZbYZXogkOAoO++fY4xBtjFCaCIVz+w1hDjBKNMVWrDMUJeMYa4JJli0Ws/EtisVrF&#10;SF1Rxoz6j6WO2WqDg8TwSjPBUHUMF/lhEmuKTaq1wKb8+5ECnQKpJikWWGU5YJ5qj3GypcCmFbpJ&#10;5thmr8Gt1IvVOavQD5JnrNPH1NtG/j81xZnUUzcxgj1MxKA0wtLX7nF/7Sd9YPU81CBHS4zXmBOZ&#10;E0tbbycuQd6sDfLAKVTAu7+S+ZXtzGyZYnx8kNm5jUzPTNDW2aQNPOsf6WJy0whXBDbPXznL6bMn&#10;OHXmGNt2zDIxO8H0wjSzS1uZWdomwn07G3duYcOOGSa2b+DgiR2cvbjM3qNDogTKWD6UwZGTeew7&#10;Esfew9GinKLEmAhn275oNuwO4MxLvdx8/igvHT/Kd49u4/Oj0/zswg4+P7GNr62M8unKeh5taua1&#10;yTYeDrWymBHH9pREFrOz2JySxHhONItDBUyNZNLWEU9RdaR840SyaqW+tmZS2RJPWaEzvR3u9Ix6&#10;UdHsQkGVnTY6dm4hlM07vNmwVY1QDmJO4GDPoQIOnRIYu9LKpZvd3Lg9zO3rwzx3Y4g3b47w6No4&#10;79yY5nUBzVfPbRS4nObRhQ28dKKf186O8Nr5UR5dHOeV06o/5XpeOD3AmwKjL57uFvDs5eHRbp4/&#10;0aUdv3SyT+5Zz4PDrRJ3kBt7G7m5r4W7Ap63VgRGD3Rzd387N5cbuLa7hhtL9VzYVsHVxUbOzlVw&#10;douA5UIpp2ZyOL05k7PT2XI+kzNTWVzeXMiF2SwuzqVyeiqJi5uzuDSXx7X5AoHQZO4ul3NoOI3D&#10;o2mcmE6W+7LZ2R3HQkcse0dSWOyLYbEzjh3d8UxVRzFUHUBXSSj91WFaE/lgbSx9AqK91RF0FIfR&#10;WhQjUJlCXWEsNQUhNFdIXAHTjnK5Xh5FW3kkDSVhlOcIcOYEUJ4fQkVeBIXZYeRkhpCZHkRGajDJ&#10;iSGPQ3IIcfE+xAlsJghIhomhHhLpjV+omxjhzsQkriM921dkboBc9xGZ6U1QtAdBYhxH5LoJ1ASy&#10;9bC7fNdVjO92oHPchg3LVvTPqPW7DSnrtZRgTnmvHTn1awU0rPErMGZdgTmehSYECCB45ZkRqc0B&#10;7Ul8pgBtgpK7oawLD8MzOph1su8dHU5gaLC2Yo9/lhwLBOe3hjI/HcfOTfFs2ppI10w0bXORtC/G&#10;0bknjh6p/8OHgthw3JdtpwPZftiH5ZN+LB33Y/dhqYdbg5gfD+HKhixemqnmve01fHmhlg/FyHhj&#10;sprLbfnsKktjveiWmgg/SkTHViZ40pIaSGWwKwXeTmR6OBHmYMYaE32c7a2xtrTA1Ej0s74Y+3oi&#10;owyEJYQNzCz0tWAkOt9UwmqRL24eFqxdZ8Uq4RG1GpCaWmhuh4fAZiRHDoZw/mQY505GckyAecuW&#10;dWzZvY7RaUfmBZoPnvDg+FE/ju6KZTjXj9oYF4aK3Jkr9WQizoXqgLXUbLDi2MNATt6O4MylTCaH&#10;Q2kZ92HmrtS5+zGcuZPNjQcF3HuhiIfPF3HvfiHXrmYIbEq4lcbt29lcvpDNylIqGyfjGZ/11mSL&#10;Wrt90x5vAXhvxsW4mNzprU2XVbHeSQxLO6r6LbUpj9on7ejZYk3XmDEdvRYUNetQLzBa1WFKRJoR&#10;qRPOpDWbaoOFcuRcloR8ub++zp7yCgNaJu0FxB0IF93gqDydpXJfnTFhpUb4p5pgLzLYSFjM2E1f&#10;9IPokkapS8k6BOcbExytx2opV2PFesJc9tWiG7wFxNaqkaVy0ibEGNsQ5RGUCHJeTyDLzE0P6yBT&#10;TOWcTbix1havwZ5AmBpApK+g8YlXUAUzN4nz5AEa5ClIVE2KCuwEDA0krmoK05rINCCUIABnLIrD&#10;0FOUzRqBvCdN2GoqJg3yzGXfXiBQjXh/mtbToJrln/bNVHEVGKrmYgFBbV95OxVwSnrakpvqeWqe&#10;TZWmkygzdY8aWKTNPSnpq+4Dbsp7IspOwbUCYoFONTWQ1hyvnq/N26mDoRqMI9cMvY0xkPd29nfW&#10;LEPlxUvOiic9L4mMojjicsQyFctReToTMwU8MwJJyhMLNstFswxWx9rjn6YGAPkQk+XBqiCxHgQ0&#10;g5PW4hxmi22AHa5hbgKePgKYqv9jCCFqicw4L/moIqRS4ykoyqa4PFuAM4m0giiCBWjt4+0xDDNB&#10;VyBbV00ro76Fakb3EyD3M9fKwHCVbNUyn64Czx7WmHuL0CnIIC47iZR8gct8AdnCNAHJDNILksgq&#10;iCMzP4GE9EhSshLILkiWkEBqTpRAdgyZApzxApyxaaECnWKpxwYQnRZGSKIfq3yccPJx0Sby9vL3&#10;IyQkjNjoONIykgmPC8QvTCx9UbDJ+alSPnEExvjjHxOKX0wAAbF+eISpfpL+rA32FePIjzXBftpE&#10;8i4B7qyW4BHhjZeUh4cIbM9ofzwifUVgeouglG3gOtb4uuHu66EJTDWAKTwlTKz6OFKLBTwrkynv&#10;yaOwOYPazgIaW7MYbi/l5v4ZPrwyz4sHenjtYD+PjopCPdTHqe3FEseVnFZ3SgciqBoOJ6/FjeSK&#10;tcSVOJJQoSxIG6LyTQkV6zBQQM47VIyKADVISA8LHzHuAgyp7AhgeNSb6Q0CkRv82LE1jJ3bQ+np&#10;sWJ4woPxuSAGNq6mTE3F0beOycVotu+JZXSzA139a6hstaF50IWqTmeKm22parKmqmEVXaNhxGSL&#10;QKm2w01N/hxtKIalGDA5IlRaXInJFatVrRIUZ4h1mAFm0QbYZAi4qb7cKWYCjProqSVUBR6NQsSo&#10;ijTU5to0kuCWYodpuL6ck7jRltr66jYJRgKsApphRtr0RhYJ9pgkW2lLXFqkinxJFkEvcWwybbFK&#10;dcA63VmbJsk0zgK7jDV4lvoSXBOIUbAArxhIJh4Coy6m6CnoXG2MsYCmuZczjv5rNMNUVxvQJnLD&#10;X0BU/ndzX3OiCqNoHWjB3G8NOqGmGMs/lFaTxejGYfoG+mhqbZBtN/2DPbT3tLF+45BcG2BG4PGS&#10;As6rZzlz/qRA4wF27d8pcDbJpoVZdh5cljLfwdzuBTbvEnhd3MrmlW3sPDTJvrNtLB7NYXq3P9M7&#10;QxicXMfU7kAG5n1p3+pP+dhaEeAitHdF8aXfvcv1Kw+5tfUw396/jR8d28yPTm7hg8VhXt/UxKd7&#10;R3lzkwDZZDsHK7KYTU1gpbGaWTHqhrOSaE8PY7Qljv7OcFrbY8itCiWjLorQYh/iG4KoGIinfyKR&#10;he1JHD2Qy5FD+Rw9WMrlU1U8e7maN2818MKFJl672svrV4d468oI70n46Op6Pr09xad3pvnqjUk+&#10;uTHONx/M8N7lUbk+zvtXpnjj7ITA5QYeXZnkTTG+Xrs0zmsXxiQNAc5TQ7x6elRAVIBZgPNL1zfy&#10;zqUxOdcrxwO8fVHg9fwIb0i4d0DycLyNuyu1PDzQxp097dze082t5XZu7BLwna/jsgCH2p7fVs65&#10;LVUc35gvkJnDte2FnNmQybnpQo6uT+H4ZBynphK4sjWN6ws5ss3k5FQiN3cWCmhmcmlbNtd35/Hc&#10;sUZObsrj9FyBgGs+N/dUcXZrHhfm8wVuizm+KYejE5nsGYhja2s0U81RdCmIrImitzKc3go5Lo9m&#10;oDaO+oIwagpjqCpMoLEyjrryEHoaIpjsSGZ9Q4LEiaa7NpT1nYn0NiXS05hEf3MijWXhVJeHUVYc&#10;QnV1LBVlSeSkRZOdESvyL4qkVD+SU4PIyosiXuSlagWLiPclUgz3FJHlOfkBItvDScsNJSEtgPj0&#10;QCLTfUkoW0XfDqlzez3YsMuJIdmvmbIQA8eV4iYTUjstKOm1JbPNgOqNAmblxkSUW+JXbIBvmRie&#10;pQ6szrNgjcgp1zxjokpcSCgQkE3zEdkZgGdkGN5xInPDBDSjlEz11hZfWZXsjWO8XE8NIUJ0W2ah&#10;P7WtYWL4RtMksqdpOoDu+QAm9gWy+VgA2477C6T5yn/lzdJRf3YdC5QQxL7jAnSHUnhlqZGXZmv5&#10;YLf8B0sNfCKGxle2N/Hq+hrONBUxX5TGUEo4fWmBbKmJ5txgKdPx/uzMCWWP6KSWtR746ZjjYm6F&#10;o621Bpz6akEXFRR0quZ068ewaW6uh62jHgEhtkTGO7HO1wLPIF0aulxp71tFR5szPW2ujPZ6M9Ht&#10;y0DDOoZFtg+3OghY+7Ftoxcnjydw+UwM96/HcftiElcOpNNbHEpVqA/NcW70xDhQGuBKar0J+x+G&#10;cfVsNnvGU9mwEMHSM1EcfBjB+Ydp3HmYx8P7mbz4TBbP38rjmWtFXL2Qxo1rWTxzK537VxO5dSOW&#10;S9ciOXMtgTOnIjh9JI29ezNYPBTHxkU/xhfF0NjhS4vogYouZ7KaLEUWrCWj3pCWaVu6ttrQs9GO&#10;ug4zaoYsKO3WJ79SAHPESfStgXCIJSkDlpSMW5MzYEputx15VaYkN+lR121PVZ49ISm6RNRa452n&#10;Q2iNGRGlhoSofvjKIeghIJ8hzFJjQFSVCXGFVqJbzYgOlzolclqtVmkg+s99zkk4TeDLOUjoVBSK&#10;c5QxDlFqKiAFJhIEuIy9dLCKVmD1GAC1fpwCd3panz8BFj/ZqvjqugoKQp8AnhYU4ClIU2AnwKNG&#10;q6t5B439hHblmoFa1Ucqgb6CTtU8LgCpry1dqeKJklOezadgqdJQ3kwFkmoAjAIoWwGoJ7Cpq0BY&#10;gyrJn/KWPsmDNlBDQbGkqV1/Mkeoibe8l4JKdV7BsUpX5dVOTc9ipU2BpJWDWnFI0jFS3k6VH/U8&#10;2RoqCPU0wkCAUzW/2/k5CGQFEZsk8JURR0qOwF9eIvFi3QYl+JCUKXCTk06K/CAJhQGEZAsoJVoR&#10;HO9JarZaezyU6OwAfBLW4hu3Wht44hhuK9/EGVeBqaDYUGLSIgU2ffCKW4t/og+puQlkZSRSlJ9F&#10;QUkWuSUpZCvoLIwjtkDgtDAIr3xfHBId0fOWvKuVmCSvavqjx5PeyzupMrTTxcjVXqBWTduk+mxm&#10;kJOXSb4GnMmk50cSk+FJTI47kTkCVVnuZOZ4k5fvR1qWK8nZci7NXYRVkLyDGt2opj8KICY5koTM&#10;KCLEIvURQPaM8mZNqCdr/D3wEWiMiIqS8oohJiWS0GgB06gIkjNSSRHgjUoIIjQ+lIBoKZMIEXZR&#10;CjA9cRRgXKtWngjyEwDxwdlX0vTzwzcijNDESAIFXrVmoNQIgb1wgat4vGJ8cY32xDvBF+8kL8Kl&#10;XIo7k6noTaJxfRrdU7l0jKfQuT6Gxi5/2rpDaKrzZ6wjgb6qYFqKRKDm+lMnQqWkUJRD5ioCEy0k&#10;PRFWkWL1CTS5yv9jHaCPU5wNttGmWEeaY6qAP1TqTrj66aS8g6Q+CrRp3R3kR1SrrWyZDmd8wI3p&#10;uWC2LoXRPeJIa48Tu3cnMr3Rh8GhNRQ2mDA0FcrsVCAL88nMzPnT0+1EVb2ZWOarqGhbS7IokNK6&#10;VcQUGFPZ70V8pSWpYrVHN6qBUPpEVa4mrWUNXqkCv+mGhFeY4ZWjg2uiEasEin2LbVmVbop5ghgk&#10;Aqi6ApKqmXx1rgMmcfKvyL5q/bCNstBA1CHZDjsJaoonc4mvINQ+2RJ9AU+bDBsMk00wizHCLM4M&#10;gzgDjJS3NNEMi2QLbFJcBEqdMYqwwCHdEVepP/7FgRj4ivEj/5qa3F0ZhEZrZetuipG3JVbekr+g&#10;VRgog1J5N1Vrio8Yg2LAmvmIEMyNpn2gDct1dmJoWUg+jIgsTaKmo57y+hqyKwqobKmlrr2Jjv5O&#10;1k8Ns3HLGLMLG7l4/SwXBDiPnDzI3iN72H1wl4DlZjbv3MKug3vZcXAP2/cusW1lN1uWd7J93xLz&#10;K7MsrHQxMBtOx8Y11Pc5MzAdzPzBIjYtVzKz0sx62datFHHuG2f5PX/iyx99m7nGdr68cwPf37eB&#10;b66M8eZspwBnM58cEEjb3M6d4UY2CYzM5WSyo6KCoaQ0OhPj6ciPYn1fIhPTKWzcmsXMfDE799dw&#10;6Hg9F863c/NcJ69cHuCdKwO8e3lQtsN8eLGXr1xp4Zt32vnugyE+vtLNJ7fW88nNjQKZ03x2Z4qv&#10;3Jrgs3vTfHJ3I99+bgvffXEbn94VQ+vqhMDjBj64PsXblyYFHMf56NYUH1yb4MObE7x3dYSv3Jng&#10;5ePtvH16kFcPdfH2mS6+cm2I9y908eh0M1+60sc7Z7t5/9wQb57q57XjrbxwuJrXTzXx+skWri0U&#10;c3FLIZe3l/DMvgYBxVyu7yjlzKZsbu4q4cJcDmdnUrm7XMhL+6u5v0Pi7Szj3GQKd3dmcXshm2eX&#10;BCpXCnn5YDUP95Ty3L4qHi6XS/wqXjlSy8tHWjgzVcCNhSoubyvl2EQG5zYVcn2+nPMz+RxbnyPb&#10;HC5syRP4zOLgZCab2qPY0h3HaEMUPQKfnaWhDNXHM1gXQ2d1DG1VcUz2prOhO545kSGb2qKZbIxi&#10;oiGakbpgNvcl01MTTn9TDNMDWbRVBAnECJBV+1NfFkVJnhiouREU5MeSmRFCigBcQV4otTXJlJYm&#10;iFyNIy4+iLhYX/KzQinOC6O4IJRSgd+cwmjyy2NFrwgE7Yxh/c51rJ93o29OTcxuT8OcGKfr7clu&#10;1CO1xYDiQWvSGvWpHfcgvMSEsAoBhxIzgUyRAzWWuBaZs6bQFjsxUH0LrQnPdxIdswq3UDHiI0Xu&#10;itxcLbLWXYx5LzH8HcLcsY/ywE7gc7XoNR+B5dAskYkC32m1YaQ0BZLaFUDeUCBlGwKonfGhc6cv&#10;fbu8mRPInDvoo3nm5vb7CXyGcO9MMa/ubOb1be18/Ugv35J69M3lTr6+2M6H063caCtnb3EW0+kR&#10;bMzy5VBLOC9NlXNEyuul3kLe66vgeFgyGTo2rNW3YK2LAxamInefAqcEM9H3jqvEkBbYNLfSw2Gt&#10;Ed4+lgSFOOMXYU65GOtDk6sZnRR4G3dhfHQ1W2Y8mZ/xZbzTm+YcN1pzPeksWUNnuYMAqCuTQ+tY&#10;mglj90QYKxORLHfHyL8aSEXgKgqDBfL9rAmLMhUDUb5r8SoG59dw+H4IN1/K4NadPO7cLuPe7XLu&#10;XM3n/o0Srl8q5OadKs5dKuHqzQru3Srlwa1iHtwv5e6DQm2w0TNXS7h2JJnTJ9I5eCqBPcdDmVx0&#10;Y3SzF13tnsSVGVE95yhgaU1+iym1YzbaJPCtG9RctYa0TthQ02dJTp0V+UO2JFUIpEfrEz5gR1av&#10;EWVinGTUWJFdbUplowBoviEp5aZiiJhoU43FVpgQrAaeJhvhGq6Lhatwl2rlKjbBv96U8FQjrISh&#10;TIUF1bR7DnGiC2J0sMvQI/SgPTrmTrrYifKwkZusA8UKEOVhIZEdn4CnqY9An1zX4E2Bn4LNVboY&#10;KABTfavUtELKm6mgTdGuAkIVT4GdAjgFnOpeATttXkgFoyqoa09Bz0TSlHha/05J30h5Mp/co8V7&#10;OjhIeRbVVsGn3KdWI9GeKc/TlTjapPESX1fBsNqXvBi6iKJUUyWpUerKw7nusaLSAFQDTAEtT7Vy&#10;iaSlBgmp9FYJkKlmewFN1QdPA05JT+u/qUZ9yzkjL1MNsnXcRZEGWWn3m3vZaHCUkpWorTCUXJBA&#10;cl4skfKT+MW4E5EgP2ROqubpTC6KIqwohDVpq+Qj+ROdJbAkVmtYVjDuUW74RnvhHuaKe4yATLSb&#10;WJkBeMsP7x+vwM0H30RfonOiyCgWS7k0hVTVT7QglfySbPKLMwU6H4NnSkkSCRWJBBUFYhZr9vhb&#10;qW+ivLxqcnsFneqb2Rpg6OYoAiVUnhFGdGo0mdmSRl4qCdkCbgIEPlkW+GQb45NuTFiqCTFJpiSk&#10;2pCYZkZkmgkBiTaSfy/C0vzleiiB0YGSTixJeUkkCgyo0fUJ2dHEZaoBDsH4RLrjKULNPzyQ8Pho&#10;wmMiCI+NIDoxhtiUKDkXRGRiEMGSjo/ApleEH2v9PHD28mJdaKgIxBAc/H1xCvXHNkhAVHlABWp9&#10;Er0IyfAiusCP2JJAYku9Sa7yIb1awL7em9KuMMo7A7SVg0pqvCir9aao2oPcMndyRKD4ROoQmWeN&#10;i1p1J8oEC6n/Zr66mPsasEoMADNv+amCpc7I9zfWJm+X64FmGPpLXZG4arJ0PTWxvpqYXP4pgwgD&#10;dELkvICnmiRdGWjmYuCZBRtQ3S0CeDqA2Ql3tm0LYtuOELoG1tC7XqzrMU+GezzoH5Q81tvQtt5X&#10;IMmHyekQgY5AWgYcKGswp65nDVkVphRW2xKWpENEpi5pZWaUd7uQWWsiFq8t7vHyTvm2FLV74Jet&#10;T2SNM9ElVgTmmgo0imBI0scxRYA5QR+reH1ME1QzuZG2nKVdlikmAqTGsfIe8n5WSVYaVNqnm2GT&#10;JP+K6hyebKUtc2mZIpCYIDIkzVTSkP9OykK9r36kMaYC6Aaxhtik26IfJenFmGEUZSTp2OKa68i6&#10;nDUY+MkzRC4Yusl/K4Lr8fKyIhfk3zTzVCtdCaSK3FGD4pQBpQGnlwg+AdJIMdo6Bzqw9baTspZ/&#10;V4Azpj6dkvYaAXEFnEXyzZu00DnUw9j0CFOzo2xd3KQB59mLpzh84hB7Di+z68Autu1ZYNvyDnYf&#10;2sdOCbuPHGDHgRUW9u/RwtyubcytzNE6k0ixKPjBmXAOzldzaKaFkaFS2geLWDi8nvd//Ig//M9f&#10;+Od//Bc//dWfBTrqeTC7no+3dvOlbW28tUUU69Ignx3bxDNTLRxpLKQvJpRqL1cqPD3IcnSiRIyz&#10;TR1VHNjWzeWjIzw4u54Xzw7z5tlB3j0/zNsCdO9eHOH9a2N8eH1MtsN8+foAn1zr57v3+vj+c0N8&#10;/twY37jbzzfuD/PRlUG+9WAj3312RuBzPV+7MybbYX7w4mZ+8NImPpL7Pr42IEA6xlclfO3+tKQ3&#10;InGG+Ob9MT5/YaNshyUMCWB28o2bPXz5QhtfudzI9x928Z17ArbXavn6jTbePl7BN2/18OHZJr56&#10;tV1CG59cb+Xrcu6dk/W8crCM1w4X89XrLQKJBXx8qZXnloq1888t5/PcnlxeO1bKG0cr5HoFL+4t&#10;5/JMMm+crOaZpRKe21vIq8eqeOFAFXd3l/HMSiUP91byggDqs/sqJNRyea6I2zvKuSRAe3IsnVMT&#10;WVzeUsCZ6QIODWcIcKpm+HwubM3n4tYiDk/mcWK2kL0bMtnck8BURwoTLfEsjGQxO5jHUGMi24Zl&#10;vyuOXf2pbGuLZ7Yxnsk6Ac/mKOaHUxlvTZCQyFibGmQUwHC3F731PjQWJ1KaF0NpUTh1dWL0lseT&#10;LzBZUxNLW0sqtVVJlKhBoSKH42N9yMvxF9gMljgB1Aj0qmWQS2rjKG72Y3w5kJEdq+nc7ELrZmua&#10;Zk1pmbKiqMeMgn4TykdsyOux0KCzctiWhEpjoisFhERWuOfrEiHg4SagaSP/uUWKnkCoWgrUipDE&#10;tQKb7vjGe4tc9xJjP4iAVNU331f0kz/OYV6silknEOqOX7wnaaJfEvK9tf7goSJHY9t8SOj1JqHH&#10;i5TedRSN+1EhxnLdlC+t0970b/cTUPZh974wHkmd+cpyPx/tGOT7p8b5wfExvrtngO/s6uWzuS6e&#10;76nhaHEau/IiWCrx5WJXKG/OZPOmfMPPNlXznf4udtmJvtIReDSzxMJYF2MjkT1PgVN0nKPo9FWr&#10;zLGwMMXMwgCH1RaYGAsI2ekRl2PK1KIns/OubN3uzfatAWyZ9GOzAPrhveEcXYplc28Ig01rGepy&#10;ZmT9ajZs8mDjnA+L20NZHBEQrhE53hLAAZHnC0WejFU4MZixipxAO1KrLKndZc2xZyO4eDWOZ24U&#10;i3FYwcUzFVw6V835E5WcP1nE1UuVnDpfydlrVZy6WMhV2V6+0MClCy2cPNHAieNiOB0t5sLxXI4c&#10;TGffkXiOno1j617J63YPOisdia/QoWWHregGSzKqDAX2nagaN6FtypbBaSc6u6yo67KkcMic/FFz&#10;ygYd8MvUI2LAmswOK4nrQGGp6PMEY8KLDUmr16eow1T0ozkhOToCpKvwEh2mVqT0zRW4F260D9LD&#10;r9WO1aJ7AlMMsVeOCQk2mVKXRK+sk7gu9ZbUXHFDxy7IFMsYUX6iPF1CBJ4idbU5NK1EwT6FMuW1&#10;VE3hZuuMNdhU54wEvAyUIlDQqODwqXdReRrVABwFZ+r46fkn4KmWXrQIN8dAoE9PNfPKOTVSXK2M&#10;o5a+1FMA+hRKFRw9hU4BQeXB1FVeTgWdApia91PFf7qqkfKeKs+mepaCUuWtfAK5ui6q2VxAWWu2&#10;l/MSRwNISc9gjbnkxUzeR/UZU3kSkF4j76q8gGquT9XMrtLUYFTuU83+au135Un1NtZW8DH0s8Tc&#10;2xqPUE9tsEJuUdrjPo9lKcTnhhKREUhUahipOQlk5CeQXZVMYnk0EXkBpBfGagAWJXEiM4LwjvUS&#10;6PMTwPSRn1kgMyGAQLGcfFWzdMQa3MTijEyLo7S8jMa2empay7VnqWfmFGY8hs7STIpKs8gvTCWr&#10;OJmEogi80tY+XgZUlakqGwXp6vs4q+mhnLAN98Qpyoc1UV74JQoEJocQmirPzvbENcua1ekGuKbo&#10;CLzo4xkv1rFsgzPMiMm0EIvYCM84MxFK7oSlq+Zqgc4Ef2LFKk3MjSE+M0pCDEkZcQLdsWQVxZEg&#10;lnuIwLZ3lCc+4f4EiZINjo0kPCGGuIx4SSNCBJ8aiCNWdoy/1jyueThD1rFOLZEpeXPP8MdTBLFn&#10;sTchtT5ENXmT0RVEQU8QlYNR1IzFki/WdoZcixDLPSzPmYjCtQRkOgrIm+Iaa4WdgIltpBnWURZ4&#10;5q7GRGDKNFxgxl/qpPLei5Fi6Ct1RequruqfLD+ZAh3Nqy/Xn8YxkB9L11v+H3VdtlpfZvXziRFn&#10;GCpGSogujsm2jz2cEsfET4+2sUS6e1w4vTeJHZtEcMz609HrzOLuBJp6bOje4E51q5oXzYKO/jUM&#10;jnkwOuLPrt3J9A+5UKk6d7fb09DrSr781FFFxsSXWJCnVqdoWEVFuxNlfeuwFOD1zrIkJM+YyGJz&#10;1qbpktjgSEqdM8FFLpoMsE0yFgPIDKdUAywTTXHItMRejAzzNAOsxXI1EBA3jRaQFnA2iNJlVZ6d&#10;AKeJto66ZZyxyA49rAUqdeT99MMNsUyQ/SApD4E/03gzLFLt0I0wxirBDmMBUPN4c3mOlYCtNa55&#10;ao1tF6mDNtrSs8ZrTTFeZSyGrYCqu7kEC2x8bMSqXoWJMnJVtx0p/8dbXcxcLeT/iqerr4PVvquk&#10;Pkt+Qs1JaymkuEmAs76avKoSqjvbqGxrpndsgIlNY4xPjTAzN8mFK6c5fvqIBpx7j+1j6cgyiwKd&#10;2/cusnhoj4DmHoHQ/czvW5Zzu1k8soeZ3dNsXZmhZyqd9VvD2TqXwtxIJmOd8RQ1+dO2UMW7P3vE&#10;P/77r/ztb//FH/8Mv/4rLK+cYqGxhZcnmnl/upZPdvTxrSMb+Nb5Ldzd2MLhpjIm02PZVpzFaEo0&#10;jcHedOXEc/XCUQ4cmOXc4QmePz3CqycGePvsAB9eGha4m+ArV0f57PYGgcIRPrqsoG+IHzwc4mcv&#10;DvOLV8b42UvD/OT5AQHCAb51p48fPT/BD58dExgc4jt3h/jGrW5+8uJ6/u2dGX784ohAaj8/e3WU&#10;n70ywS9e3cRPXhjnR88O88Xz6/nDW5v5+YujfPHcID9+doAfy/ZbNzv52rUmfvRML1/IMz6/28n3&#10;bnfx8dkavn+vi08ELL57t5sfPBjke3d6+cE9uUdg9WuXW/n0YgPfudnB+8er+MbVbt4+Us0Hp+t5&#10;/1QN7xyVcjxRzvsnK3nzcDWPDtdxfyGTjy408/qBJp5fKuKNI+W8sq+cF/dX8txKOc+vlPHqwVo5&#10;rub5/VXcWSzigcDp9S0CmgIrF6YyBD5ztP6fR4aSuDyby8VZuTaXw9VthZzaXMC57UUcl+2e8RyW&#10;x4vY2p3C/ski5nrzGW9KYXk0ly0dUSwPp7G1PVb2k5ioj2C6XSCgL5WJpgRtlHtfVQijbSFMDvjR&#10;I8Zte1UkFXmhVBYG01QTL4CZQF11PO0tAqatGTTXZVOmFtZIiiQlTo1iD6W8WO4piaOyMpFyiV9c&#10;FSEGaAQblnwZ3+lB8wYnmqatqJ+xpkxgM63egOQWI2qGHUmoN6Nw0I60ZnMiy9Tcu+a4CmStyjLA&#10;VgzRVWliVCfqi7Eo8JChJsu3IyzZlcAYT8JEjkeIjPaLCSSuMJKo9GA8IwNZK3pubfQ6HCNdWR3h&#10;Qmi6B2EZ7kQV+xBW5k24GPYRzV5EtnoT3+FDWp8PWYMBZPb7ktfrRe24Py2T7qzsjeSTG518cWIT&#10;Xxzdys9Pb+HHRzby+Z4hvrXQw6ebW3lruIbrYjieq4rhemsc9/uieTSRxg+Wm/jedBcvZNTTpRNA&#10;lI4jXlZWGCtHylPY1NPB0loXH1977G3FwNXVx97aDEcbiadjjKWVDrW9bmxecmPrDjfmtrsxtdGV&#10;wUEX2ofsmNy2mm0L65iedGPbnD8T4+7s3R/P3gPR7NoVwq6dEWyV79BZ7EVzsS0rm725tDWMi8ux&#10;nNyUxJSA6uYjgZy4lcmB/RmcO1euTeC+/1Quh47nsWtHBvPz6SJ38lg6mMbeo2VsWclh1xGplyfz&#10;5TmF7DlewMEj2Rw4I8bR0SIOLlewuFXq5cFsVg7EM7/Hjy3LbmwcWUtVlzFd8w7UNFsQnqlL9TZX&#10;mmbsqR02pXPOmtEJR7lmROMWRxq7nEhINsa/2JqEfktyeoypGXEhR61KV2lHUqsDSeXGFMk2s9CA&#10;lCIDksqMCFUr1ImOTMqxJNRXDxeRw8Elq7XJ3u2EL0yEiwxFJ1oE6WMrW1vRgQ5FJtROeQvLCTTY&#10;JhhgIyfXhBpgp0aeipKwFcWgBgSYinC38tDDWODQQBLSV3Ap4GUkAKpNAq+OFcAoGFTQqDyMajT5&#10;EzDVJnxXkKiaytfoYyaAq6ZP0ZSFuqZATsW1lLgCQcZq2bqnEKvSV/HUlEsKQFVcBa/K46m8mmpf&#10;AadKX56vvJHGXsaPm7wlPQOBRmMFhk8B1ETy8NQDqwBVu1+Ul4KuJ/0ytedo0CuAquIq6FR5UedU&#10;flWQ99LzNBFoMMJQzWXpro+JvxWWAbY4B6zVmoQLSvIoqsojvyKNzLIE0kviSRXQTM5NIK0gkazy&#10;JBLywojNDia7KJHYjFABsjAi5YcOSPIjQCDLX4RNYGIwoSlhAnFhBGeH4BK/FqeY1QJiIRQU5VFZ&#10;WkJ5aTEZ6SnkFwtoCmwWleUKcGZQUi77RakUSkgviCCiwFdAX/KvQF4pdU/Js78tVoGrcYsLwTct&#10;Cu/0ENYl+eIRL7CbFEBojh++BatZnW2GXbIYJWLFrI1TzbD6uAqEqEFPXrLvnWKAV5IlfqlrBJJd&#10;CU/1ISY9gLjsUAHSEHmvQGKzwonPDpcyCCG1KJS4giAixDIOzPbBN3Ud3slukgcPgor9SKwKI65c&#10;7pP9YLGcA4o8CC5YR1i5L3FNcn+zhJZgElv8Se0IJrnRn2QRcskNXoTk2xJZuoqokrUE5TjikWyD&#10;lcCeAkIzqefmUr8txLgyFdA0CjbAMFhPIFO+pxhBRoFiGat+yioomFFB1UPZ6qrlKIPFGJEfSV8t&#10;gSp1U7UCqAE0ysv2v6vfqPqrPOOqzkhZ68l1A20wni4mIQKyAqCqSd0kUI+GnkjG1vty8nAaW2Z8&#10;mNzkI9azLxunAgVgwlg/LsK5zZ68RhOGxtwZ6lnL2KgosDEfhrXJ3n2parakb4Mf5S22ZFZbkVxu&#10;SUqllUDWalq6vYgptMQpWY/oFkeCq83wybdgTZIuOW1uhJVYYqYERbIa5KNgUwzQWCmfRBMs5fuu&#10;LrQR6DTXgFNfgNM63RjHHGtt3y7dFp1AKdcQQ/QEaA0EPPXD9KWc9NCVMjKNNRXYlHomYG8UZ455&#10;sgPGMdby7noYhhlqce3SBSBjLFmT7cq6bHeM1QwY6n9U/6Lq5uEs38hZ4FG2tlJf14Y4YqjKV32T&#10;p60WApymq82ITUkUWG/HzVuA09MYt3QfcjsqKWlUHs5qCmsrqGxvpkpC/4YhJmZGGZ0cYmpmnPOX&#10;T3L01CEOnzzIwZP72Xt8haXDSywc2MEO2e4+vFfzcm7fv8yWfbuZP7yLrQc3suPIDAOTWWyfT2V2&#10;czwzU0kCsemcuLuVz/7tU37933/nV7/7D7746b/4xe8FOP8G73/1BwzXNnOlt4ZXh8v4ZHsP39g/&#10;yjdOz3B5qIp9NSUSCgU8K9mclUxvQjiTsv/gtfd4+M4HnDqymwfHRnjpWDvvXuzTmq2/fmecL18V&#10;8Lyxnm/cHuKbN7v58cM+fv/GOL97Y4LfvzPNn97axF/em5TtOL99TcDy9XH++OYUv315it+9toHf&#10;vrqev743wb+/N8Pf3pvjly8P8OvXh/n1G2P85nUJr43x61cn+NkL6/nNK+P86uUxfvnSen72/BBf&#10;CHR+91YH377RzE+fEyh9dogfPeiV0M+XTpULXHbx+b12fqIgVoD1xw+G+f7tfr59vYtvXGkT8Gzl&#10;e7c6BTgr+PrVNgHNWj4618iXzjUIeNbypdNVfHCigrcOV2gw+uKeAj692s6bApz3tufwlpx7/WCF&#10;QGclr+6v4eV9Zbx+qJKX9pfy3N5Snlkq5v6ufO7tzOPm9jwubcrkwnQm56eyOD6SwNUt2VwS4Ly0&#10;WXk+czgxncWF7YWcnC1gRfXvXJ/D7qF0Dk0WCHjmMdaYzLbeFLZ3RrF7IJEtnTFMt0axsTmK6bZ4&#10;5npSGKmOZrgmkoHKIEabA+mqWkdnlQCnyKmSLH/Kc/2pKQmmJC+QypIIOlrSaG9Klf1EiguSiIsR&#10;iIrwJDXFjxzRC5kpAeTmBJGbG0xOqR9DsxGM7wige3IVNYNqYJAhVQPW5Leaijw0Ia7FhCyBi6Ai&#10;XfIGbAkpNsA5RRe7VF3WFBpiI/JcGYvGYhyaRotsStDDNEFgIstGjLc1hMWsIyLDi7gs0UnxAY+7&#10;fKWoBTsCtBY4n/h1oifW4BXngkeUA56JTvjmuuBd4IhvmTO+Favwr1lDRIsnMW3rSOz0ILXfm7xh&#10;HyoFOJsnfTgs8PbN67384uQcvzu9h9+dXeQnh6f4fFc/39zewSeb6vlgoopXB3J4bSiXt8byeXM0&#10;i7dHsvhsupmXqmuZdY4gW8eGCDMbAU5zTAQ41WAhM1OR66LnnZyM8PKwxtpIZIlAqJ25EdYGYsjq&#10;muDgpEf/dBiHLiVw9FwsR8/GcuBYBCtHQzh8KYozN+O5eCORKzdSOXEmgV37o9l3JpmDZ1NYORvH&#10;kcvxnDybwJUzuRzYHc+J46mcOprN2ZN5HN6Xz4lj+RwRUDx1voKFhWTmdmYzeyybvdcKWNgby/LB&#10;LCa2RbL7ZBbHLpawtLuI9ZtS2XYsk8Ny39Zt6ey5XMqp05mszOeKgZvExgUxasZyGV2fzIToiG37&#10;Ati8243xTR5UtTlq37xcebPb9MkcEQDduoqSdh36Fh0YmLKlodeavA5T0quM8RO5bSR841FuSGK7&#10;CSnFhoTlmxKbb4lDjA4hHWZEl+iTkG1BRJ4usTUmZJaYEysckFtoRZjcbymQ6SD1SjlfzJRuE060&#10;CNfDSHSmWgTIUvZtooUvw0Ver04z0qZCsVPNYhLZLlQfc4ESA1GmavCPpShWU1GaFmoSdAVeytso&#10;oKaEvgaGEoy8DDGRoCsPUpk3Uh5BiaMmd1fx9NU9Anl6DqKo1XRFCuoUuClQVXD4JOipKXpUc/qT&#10;dDUPovKiKmBUCkjFU3CpgoJFOW/obqA9VztWUKmU1RO4/P8JqhlZNSEr4HySjt4qAQcFBuoedU49&#10;Rx2r9FRaLlJw2qAhyYeCX0999NYZobtO7vOQfQ/Dx4OGPA0x9rPAwtOOoIhwCouLKCzPJ7tUeTpT&#10;yS1NFuhLIS0/iZS8eJLyoh5PkZQdQVZRMvEZ0WIxxMjPHUmECJewVAGxxECCEsME3qIJVyPSc4Lx&#10;TluHT4YHPrEehET7Eh0TSlSsAGlEMLkFmRQX58mzc8gTyMwvT5E8JFFcmkJWQZQAmK/W/KlgR99f&#10;9dtbg3Piahzj1rAuzQ8/AWDvPH+8cr1Zm7Ia7yx3Iip88S62x73AiDU5RvgJvPjkCLTkWuBZaItf&#10;pRN+ct1fQkiRCKkST2JL/cUSCiRToDFVhdpwEiqDyWiIIr0mlNymKOIr/Iiv9BeL24dIgciwUi9C&#10;JYQXexBeLoKuQixkSWtdii2uafasTbfGPdMGjwx73JLsBHRFmBWsFUhxwCxc6m6MEa4pVqxJttDq&#10;8+pkc3k/S6y1dcBNsYiX89ECk8r7FihWV7yZ1sSt+lSqZm/VBKvjL99ZjCH142irAj3dKvgUWFX3&#10;GTwZSKPNc6r6ESrjScVTxwpOVV1V/4mqkyooMJK6rpoYzAVqTUINMQoRAyXKEHP5DuPjWcxvjuLg&#10;gUTmF0R4zEcwIoK4uX81Yxu9qRLFUdu5il6xDruH1jI55UNnhyPrJ3xo67Sju9tRoNKB3qF1FKoO&#10;27k6RJUZktpoQUKxKUkClKHyzbxzzcnoWIdXhg7uaaasidcTENcXiLfDOckISzE8rVPF4o8X5SMg&#10;qDyX1gKfzpkWGESIUhKr1jrZANt0E+wzzdERC9cgUow7gXWDaDHsovUxjJL/US08oCBcyskgVK6L&#10;/NAPF1iNsRDotBGFJpAaJIAqsG0ea4tFghMuuR44ZbrJ91orgC73O4iiWGMuBqV8C1u510aA00GC&#10;iwBwkAOGqnyV7FBTpsm/qKDeWIAzoyCXroFuXH3dsPS1J7GpgKLuegHxekoFOgsaKiltq6Oqq4me&#10;yX4GpwYY3NDH+PQIZy4cF6Ug4dwxjp9W4LmPA0f3sO/4EgdO7+PQiQNy7hAHjx/g2Ik9nD+9mbtX&#10;prl8ZgM3zvTxzIV+bl0Y5rXXDvDdn7zH7/75e37xt3/xrR/9ha9+7d/46tf/zHd+8g9+8Wf4wS/+&#10;xsqO/WyrLORaawGvDFbz5R39fP3gOOc6ilgqFYXVXsuh2hJm0hIYykhgdmSYK698jUuvfZvbd1/n&#10;xv7NPDrZzceXu/nSxR6BzQHeO9vFo+NtfPfeGJ/fHeQnD4b49QsChs9PCBiO84fXp/j7B1v4+/tb&#10;+cMbG/jLWzP89e2tAp4Coo8286dHcv3Daf79/Vn+8f52Lc4fHm3g396U7Vtqf5Lfy/4vXhYIfXVQ&#10;wjC/eXWEX7w0yC9eHOLz2x18fqdd825+8WyPwGaXQGUXHwssKg/nt2628COBYAWk37/d9wQ22/ns&#10;YjNfv9wq+628d6yMrwt8vi3bN48U896pSt4/WcGHpysEOOXcoULeO14lcFnEVy628ehwI8/vLub9&#10;E3W8caCc53cV8tr+Sl4/IGB6tIo3Dlfy2uEagc86Xj1Uw5vHGwQ+i7i+NZs7AqC3Fwq4sz2Xe4uF&#10;3F0s4PZiEbd3lnB1sZTru8oEOss4uFHgQUBzZTiF89srWBouZHtfLosDqewdSebAWAZLQ2ks9Kew&#10;qT2Ozd0pbBvIZLwxSrYpbGyJYaotiomWWHprQ2msCKCuNJaqgnAaa6KpK4ugviqOno4cBnoKaa7P&#10;pLYqnYLcGLKywigpjZMQS3ZWEKUlYZSVhpFX5sXYQhSdG9bQroBz2IbcdkMyJcTWquZOHSLrjUls&#10;0BM5qUtCkzmRVRY4CmSuytbHtcAUp3SRQWIUGkXIPx8jukzkqHWiPj4iZ8MSHYmMdxd95EFidgDh&#10;oh/SCkJISAoUEFXjCdwJTnUjOGeNtnBJtMjrsHIPwhp8CGv2JqTZg4Amd8I6fInq9ie625ekAX8y&#10;x4LJHpf32BhM9fp1XDxayA8vTfJrMeB+sW8nvzm+gx8d2MD3dvfyjYU2Pput59MZ+T8my/hovIQP&#10;Rgp5d7CAV9tzuF6YwrH4OPYmJdLq7kaWiz3hjib4OxoS7u2I3xoHnC2NcLER3eVohLmuALUA5+Mg&#10;76xjq02blCQycO+FNM7dTef8nVTO30oV0Ezm/L1ULt/P4vrdPG2KonOXkzl9OYOzNwslTikX7xRx&#10;6Xo+l6/kcudyITfPVnD2TCV7Dmdx4lQBuw6lcvRCOgeO53PgVDYXL9azRerbxgNp7DybyoWrVezY&#10;k86+c+XsPJrDpuUE1m+LYvPBTOYvprD/UgljGwQqDyRxcCWBiakQRpZjmD+QS3dNBNW97lROmLJh&#10;eS0bd7kxttuL+j53YioMKBw3o3WLA6nNuhSvt6BjwZ6Ojea0T9jTMGRHptSN5DpD4hMMsRKdZV9i&#10;QGiLDgX9NiT36JPRZ0DWgCVJDeYkF8m1Qh1iWo3I7RTDpkbOiR6JSNMlOM8QnyI9wtosSRy0IaXL&#10;GTcxYpwjzbANN8DMUwwZ0bPWYXqoZdR1fFMtsJYTpqJEVT/O1YmiEJQHTIS6ua+CLdl6iZIVxakG&#10;BWlwJ0Bm6K73eIlKOVbnjdQ8eeqagkt5AeXp1PaVYlBb5VFUQSlk5TlUQcGdgj8FgQYSBPpUE6+2&#10;RrtSKgr6noanYCr3aBNCq3QUEEraapCSmgtUA0WVroqvnvV0cngFmiqoYy19lXcB6CdeU4O1Ao8q&#10;Lwo6VXjyTBM3qZTrTDF1V6P0TZ94VVSQgpP8qQFDegLaj4FTFKKPuZSLJf7hYUL/+eRXZGsTvqcW&#10;qWUto+SHTRalmExyfvxjz19GgAaeGflxpObGkpgTTXyeAGd2IJECl6Gp/sRkhpFSEEt6eSxp1VEk&#10;VUUQWeBHtPIMprvhn+pKZKEc5weSViwCqjRBADaB7LJEMssjya2KJqcintTCUCIrfVhXtYrVal3U&#10;Yjd8KlzxK3cjoNyd0CqB1/pQYptCiKzzJbLWh3ARIkqQxNZ6E1jkLJbyavxynMUCXoVHpiOrFQRm&#10;O0qwZ3WqJfYCfauTraUOWQso2rFOwNAtxUFA0AF7qYBrExQs2uMUbY6lQJdDlDm2Yaayb6Rdt40y&#10;0/pKOsSYYivpWEZJnRJQM1JNsqryquUVtaZudc4IC4FJiwgL9P10ZWuCcYSCGxGcocrTJt/pSX9J&#10;o2BTrGIFeBToRZhhpeaDFOBTXjlD+REMFDzJPQoadVVXEgFJQ3mGgkMNLhVACahaRJpioLxz/lJ/&#10;1ChpBZmaEfI4aN0VFHTKVk0P9hRaDUP00FWgr5rSVX4U9Aromsv+yEgKy1sTOXoojS2zgczOhjA0&#10;5cX6GX+GxtaJxWpBaYcVXSNrmZmLEThyo7HNitb+NXQPutHT58LIuC/lNZaUNNiSWWtLbLkB5b0u&#10;+KXrkF7vQMWgL6vjdMhu8iAwy0SMjMdGpn2cOfZq9R/5/1VfTTf5xqq8TQUejQQerRIELKUMjaXM&#10;zWL1BArVQJzH51WTuIJ183grLBIF7AXuDSPFWI2XMpL0DOVbaOUYbIKO8i5Luev4CpjG2EkckTHy&#10;/fTl21sl22MYa8WqHA9MgizRUwsTqP9PTVum/u9VhtrgIUsfK1bHOku9kjw+6Yut4y3fXaDVNEbq&#10;UaQD+U05tI41EpAmCq42kdL1NVQO1lPfWy8A30h9fwMtQ60Cm31MbF3PpoVxtixOsn3HNCeO7+OE&#10;QOXJkwdkq/b3cez4CkeO7eb4qRW5vp/jcnzi2BI3zu7ktQujfPpgE48uj/KlO5N89PwOvvnRdf7x&#10;j1/xl//6T773y7/y1W//nnc/+hXvfvxb3vnk93z9R//gZ3/8b37z1//htVffZ0tHO/uq8jlXkcUz&#10;vZV8MD/A8fp8FoozONVRx1JNMT2JMTRmpbBrzxGWr3zIkfvf5urdT7h96hQfXdrEV8/38frhFl4V&#10;0HzuQCP3d9cKXLXz5tEOvnxxgI/l+sfnBvj69WF+/tKMgOM8f31vkT+/vY2/vbsg8LkgoLmZv7+3&#10;lb++s1lgc5NcE+iU4z+8PskfBDB//2iMP741JucVfI7xu0fr+e3rg/zy5T5+9Uq/AGcPP31e4PJe&#10;Oz+41yzwKdde6RMgHRBoHeeHdxV0lglYVvPdWy18/06nbLv4zo1OAc0WPjnfwKcXGgU4W/jG1Wa+&#10;faOVr16o4RvXmvjG9WY+u1wrcVvk/ho+PlPLl8/Xaf1C3zvRwFtHGnl5pYJ3jlbz8p5CXthdxKv7&#10;ynllpYi3D1fw6GgNrwiAvnuylXdOtvD6kTpeXKni6uY0XjlcysOlAh7uLuT+jhzN+3l3V7GAaDG3&#10;liu4rOb4nK/gxGwJp+fK2NkXzeUdZewZzmfnQC67BpOfAGcmuwfl/+1MZLwhWkI8mzoSGasLYu/G&#10;dDZ3xrJFIFT1Ax1uSdKWuGyqUNMqRdJaF05Pcwr9rdn0deQy2FfEUF8ZTbVp1JQnUSa6o7Yqkfa2&#10;bMrLBayas6iujKayNYihRX86plxoGHWgXOAgrdGAvD4roqt1SG21EoNLgKHZmAwxTAMFGPyL9EVW&#10;67M2S/4nAUyLaJGpIi8N5P/UjHGRh3bJhkQWrSEhx4eYFNEBKe5EpKwjJsuHrMJAkpL9iIjzICjF&#10;Fd9MF23N/cAyRwLKnAmoXE1AnbsGmsHt3oR2CXz2+hLQ6YlfqyvRfT6kjgaRNh5IngBn7WQwz1zs&#10;5FsHpvlsZopX+uR77x7mu3sH+Hyll+8tdfLNbfV8fbaar44X8/FwER8MFPCoK4+Xm3O5UZzIpeJI&#10;XpLvcaIqid5gD6q8V1EnQFwe4Uvs2tX429riaiZwbaiPlY4x5hpoinzTUd5Oa/TlnJXo8vU7Qrjw&#10;bBbXHmZy80EuN+/nScjm3sNCHj5TwcNbFdy/Xc7VG4Wcu5qn9bE8d6Oc05eqRS4UcWpfLpeOV7Nv&#10;pZBDpwrZfzaLMw/KOHyxnF1iOB2+WMGBQ+Uic7JZPF3EnrOFzCymML07iY0Ck8M7I9h5MZuV88XM&#10;CJDuuZ7L/sulDM8kMrmURk9/EOMCo2WDPtRv9KGyzJWuLf5svhzM1lMeDG93ZHTJi6oBewr77Mgd&#10;MaV+xpzyQSNS2nToWHSjTCCyacqOpg02wgT6JFQZ4SX6TbVWh6x3JGtIl6weQ1r3uzK415020THB&#10;iXpSn9S66jrktQpoZuuQVWZJvFrStkSf0BqB+3KpUzE6eGbp45Gsi53IZ3PV4if6z0j2zUTfWQaJ&#10;jg8VhlLLE7lIhdP1k4sCYHYeupiJUjUWRWrtI8JeIFL1q1SeS20EulKkqu+l8kAqL6UCQxUUiClF&#10;oABTwaBSGuo+5Ql86jFUwKiuKahToPmkaVwFPXXtyb4GjSqetSgsgUtjNwMM1UAgdZ/yVCpPpIqj&#10;9hVECqyquTkt1fKaKk8qLZW2KCzNuyrHRg6i+OwMMXG30Ja01FWr6qhR5mqeP/UsBahPgFYd6zkL&#10;2KwWgNHmr5RzT1cbUu/4BKa1OTrdxGryt0B3ncCntyl6buZ4h4eSW1xAWmkiscXhhOb4E5Udog3w&#10;ya/MIL0siaTiMBIK/EkpCSdNTXdREkWibOPlOKooQCDSn8A0sSDT3QlMFSsy15OQTFdJy12uexOc&#10;u5bgQneCit3xynPGPUOBnCWr4uxxjrEXxeyKV9YaPDNXsSbaHh+xRn3zPfApWYNf8Wo8cpwIrfDA&#10;v3CN5ikMLvEisNhLLOO1uKc7sCrJSiDQBJsQE3k/UewBRlIvpNyUm9zXAONAI0wEOkxCDLQ+i0YC&#10;Kmq6KysBCctwI6wEFk1CBbSeeAO1eRtlq2DNMFD1ZzTCWDVNq+tS14xDjQXqpF4pgJMKahgmx5Km&#10;Nt+iiiPPMAyT+FJXlYfWUGBVVWiTAPmu8l0M/KWeCXiqeAaSB5MoybfkT189S55jGCzXFCAKBOlK&#10;mqopXE/youVLgvYsOTaSH8NQeS3V8/zl2So/YoAZqj6b8u66yhiTOm74FCjV9SeQ+b/7Ekf18VSD&#10;7fQCpexEmOuHyz2REpQ3VfJhGqyn9XGpbQ9h59Y0Th/KZ3LMk8lpH4Y3rKGj24b6Zhv6J30ZnPaU&#10;fSsaOzxQE8G3tdhS2+VC/5gXLZ321KhmlEpzMUasSK62p2nEX+qTGk2oR2aVI0mlFlq/zfB8K5wF&#10;Bn3SnbT/1SFBDIF0S20Cd9V/00x5KQUUlQfTUo51FVwmmWr5V2Xklu+EsdQFcwWK8U/6agYbYBAo&#10;ZS/vpBskYKm+ucCsqhtGEk+NFLdIkriqnKVMdeS7G0aqgUaPPcXGkQL/SU44ZblLGasBeKremGEa&#10;YoFDrKPUbR8C8wPEGo+jQhRL1focUaopZIuCr5gso39nFwPzbaIwekR4jzC7NMrM0jgz+6fYvGcj&#10;21c2smtlht17NrN7ZY7lfVvYs38be/dvZf+BLRw8uI2DcnxULXG5f4Hjh3dKWJSwi5NHZP/YDgmL&#10;nD6+h1PHd3Neju+d3MR7lwf44aub+ejuBN97Zx+//+J1/vXPX/Pn//gX//YP+Mnv4Svf+gNf/dbf&#10;eP+TP/GlbwiAfuev/PCXf+cXv/8nX/3aj7ly+hqbahvYXpDLUn4GZ+pFWdUVM5WdyEJNCT2ZaXRX&#10;VjC1aY5jt15n+5m3Wb76KUdufMbliw94eGiGV/e28WBPHXf213NlVzU3Fxt5ZrmZZ1daeG5/K8/s&#10;b+HecgvP7m/ijaPtfPnKED96ZpofP5zk5y9O8pd3tvHHR9P86Z0p/vnBLP/8cFbOTQuAzvK3twU+&#10;39ooYYPA6AT/+HCa//rKHP/+wUb+8vYYv39zWOKO8pd3R/nbe+P8WgD0N6/187vXVJN7/+Pjlwb4&#10;6YNOfnSvhR/eaeaLB+188UwXP37Qx08e9AuM9vC9mwKrt3r5/Lbs3+rguwKc37rSwLevNsm2ic/O&#10;Vcu9LXx6roxPzjXw0dlaAclyXj9QzSt7K3lxqZS3j1bw2r5Cgc4SnlnM4aXlAq35/XXl9ZRzbx9r&#10;5NUDlbx1rIHnlsq5PpfB68cEJHbm82BHPncXcri7mMsDSeu+hHsCpTd2VXJlRxUXFys4t6WUnT3R&#10;XJov5cB4AcuD2ewdTmVlIIkj41nsGkhma3cqEw1xDFVHsr4ulI0toeydymB7fwqznRmMt2Qw2JhO&#10;U1kyDSXxdFTE0t8UwfqONAZbBTY78xjozmG4p5Celjza6tKoVktgVsTR2pRCoxw31KZTXRNL+2gE&#10;o7uDaJt0o6DdmKpRO22O37haQxLrZSswkVRnTYxsm4fXki7yYV2KHm4ZOtiI8alWh1FdfYyVjNNk&#10;oshwkVEuqabElriLTgomPSeCODWxvOiklAIfslXI8yMua50Gm95Fq3AtssCz0lYLAQ2rCWxYQ2Cz&#10;6KV2T6IG/IkdCSB2PISY0QASRS5lbQglfSKIwpkoWrYksXOhlKXWLBYrktjXlMTrO+r5WOrrN5c7&#10;+MFKN1/fUsdXNpTy4WAe73Rl8VZnNq9IOT5Xn8rd6njuN0TxpU1FvDZSzP7sKBbSw5jNjqYp2IvM&#10;Na7E2q/Gx9geBx1TbHXEONYxF+AUeSzQqa8j8l+2BqL3m0Y9OHsvXWAznXt3s3lwL1NCOs/cz+Th&#10;nUIeXKngwrF8Tp7I4/y1Co5dqODo5WqWjhaxtD+ffbtzOLSvmMXlLPacTOfwmQwOXcpny3wq67fE&#10;s/lgFlv3FTC+J4HpfXEMb4tgaDmGDcei2XQ4npFdkbRv92DHuQw27ohmbEcgG3dFsHl/Ct0bQ+T7&#10;rROQ9Cap34zxA4m0dAUTU2xBSocRvXsFELetoXHGlt75tdSPOVDQZ0rlqCmtG+0o7TeheMCc7E59&#10;KsZN6dzkQEauDuk1VoRnmhLZ6ETYkCFF45aktpuSIfeWiJESXWiAa74OEZ1GZLeYCnzqEJygh7Xo&#10;ypA6c8LUNEjlhsI2hnhIfXKKEKhXOl7jPtENohNVS7nSz2rsjqZ/1QpD9iL4LSKE+OXCalexfNaJ&#10;0lDgKGCn7yIwqjwNsm+gRnFrHj5dDL0EAr31MFCeHklYJaiCWi1Ig04FhQrKJK6+WlrSxQBdBYkK&#10;/lY/8WJIUP0+VTxdBXUK+tRAFjmvL4CpnmvsLHDjIopQeSMVRD6FUZUnBacKOAU8de0ElL1NHs83&#10;qa4pcFRgqCD1SRwV9B3k2U+8oFpfU3Vd4ioAVX1M1QSmWgE98eSqEbKqy4CBAKWBm1RUlb48X00P&#10;pSawV+Ct62mirdRjEmghJG+Le7gPmYWZJJfEEV7ih4+AYki2r8BlrMBmPHECof6Z7qL45QfNViOr&#10;7Qgr8sMrZRVOkRasjrXBJd5K63OoQM5MWaCizJ1jLHCMNsEtyRqHCBMcIuUnilZAIJZbpFirEcYi&#10;SAw1RW8aYY5Dko1sBRKV900AyCTYHLsYa6wjTDEWOLMWMDTy1cc8yBhLsT5MAgwFKgUI1sn3lXu0&#10;Lg3u8v0VRMl7atMqKbASoFKeQCOBwqcQp7aqX6OuqjtSJ5QBYxAiZSmQoUBST4KuGoSjoFIBpIJK&#10;dV3A77EXUNJSUKLSkuvKk6jVkaddL6Ru6au8hj/uA6wXIM/ylvTU86VuqKlxngKfcaACTAOBYXl3&#10;SdNUANQoRGBS4EflQQMfFVelqZ6vjtU7qqC+uwrqu6o46hvLt1b13sBT6ojqWiHP01ODz57e97RM&#10;VFpP0lXnDdV7yr6e1hQv+YgU4ylI4sl9RpIvM/mmhS1+zM6lMD+byOiQD3v3pbJ1W6AYLGKVCoDW&#10;djkzuTmI/DJd2of9GB1zZWLcg9Ime5pb1zI04k1+lQX5Tc4E5hmS3uREZfc6kgpMtdGXvql6RJZY&#10;ElNmjlOsGJSiVOzkW5tL2dsrz2CsMXaJYvVHC0gqD7IYCtZqvfMEqQ9itVolyj8l72Uqdcsu1Upg&#10;WQ/zQDMMBJZV/03VNG4s5avKwjLOCiOpl/qqvKWOqe+oLwaJAk61ApGF1GnjKAFZ1e8zTP5DLV0r&#10;bBOdWZXmjqWHOdUdRXSNNtLaU8HAWAsTc73M7hhlbscIWxZH2LZzlO17Jti6d5L5/dPsWNnE0p5Z&#10;9jwByf0Ht2th5cB29u2T/f1bOHBALWG5nQN7FVzOc0jCYYl7RM6fOLLAicMLnDw8z6mjC5w5vvg4&#10;CGSeO7mT86d3ce7ULs6fWuL8ySWunVzklYszfHajl58/muFbby3zH3/5hH/912/5m8DmTwUmf/L7&#10;/+Q7P/0b3/j+v/PJd/4m0PnvfPmbf+Ojr/2Bb//wL/z8t//iWz/4I8+++jF7Fw+yvqqBgdQ0hhIj&#10;WaguYqI0j7qMdDaPbWJx9xGWTt7l4M0PWbn+CQvnZSvAeebaq5xZnuXuSjtX54u5t6+e6zsrub5Y&#10;yd2lKu4vV/NwX4sAZ6sctwqUNnNvqZEXD7bw5vF23j/TwVcvdvLFc5P89lUByHdm+ddH2/nPj+b5&#10;+/tb+M+P5/mPD7bw7+/M8MfXx/nzm2P8472N/MeHM/z13Qn+rIDztSH++MYQf340zF/fXi/H6/nD&#10;66P822uj/O6VQX79Uj+/er6Pnz/bzU+f6eSXz3cLcLbx6xf7+dmzffzsoUD77W5+cKOLL+4KCN8e&#10;4PObnXz/ZjvfudrMd6+28Z0rbXz9fB0/udsq4FnBpxea+PhsvQBkJW8cquH1g3U8u0uA83g5rx0s&#10;lP0CnpPwiij/t9RAov3FPC/w+faxOrlewZuyfX6lgtvzuTw6XsWzu4sEUAt5Ru5RHs57Owu5v7uY&#10;O0tlXF0oE8AsEZAv5+L2co5OZHBpewWHxvM5OJrNSn8SB0dSOb4xR2tS39aTzkhtNH3VYUx1RjHb&#10;E8PSeDYznckCmykMNyTRU5tIXXEMNcUR9NfHM9AQyXBLMn3NmfS0ZtDbkSXgmU9Pcw4ddZnUlyZQ&#10;UxYlsBlDV3sOTXUZlFdG0DsdS/PEOuqG1lA6ZEdBvwWpTWZEC2CGVhgQVmZAaLEBkVUmNPQ4U93q&#10;jrPIobUJBoSXrcFE5Kaxt3KoKBn/WF6ZRejhmWZLfIE3qQXBJGeGE50qxl6uaonzlOBKUqEr0WXr&#10;CKx0x6vaDddqAc9mgcxOVyK6PIjs9CS214/YgQBSN0SQMhlB2sYI0iXkTUdRsTWJqoUUmpeyaV/M&#10;FmMxl7HNuUxsTGd+U4Y2P+vLO2v40u5mvrazlU+3NPLhmHzfnmzeaE/j9Y5MXmpN5VmB02cE7p9t&#10;ieYrm0r4YLyc+025nC6OZzknkqm4MNoD5bl2ngQbr8FN31Gg00GA01Lzbqo5Og10ROYZmmErHNC+&#10;PpCzN7K5cUvycCOV+xIe3Bb4vJHGnat53LhQzvGjBew/ms/i/gx2HStg+6E0Dpwt5uDJIlaWMkV2&#10;p7PzUAb7L6Vx7rTUjcM5rIhBM7YpgpGdEUzsSaJj3pe5s1IPlnyZOh/NtovxbD+SQWn3WkpnXORa&#10;AuNT0YwuRjC1K0xAMpCO6WBKhoNJGnCh66QPLb3rSM9dS3SNG4mNDuT329CzxZ2KjUaML3tS3mlO&#10;zYQDpcNG1Kw3pXuzI6V9+pSOGlM4oiP1xoKGDgvCEnTwTNDHvVyXshlnkmv1CSjUxa9c9ePVwb/a&#10;kKRhB+KbTYnI1mN1hA7JZS44CVxmdLgRli11THSHm+hWNQbIPcUcE9HXqnVbrSykJ7rcSFhALT+s&#10;u051IzMTLkzRx1SUhYqgAEtXAaEoVBOpjJqiVUpfgMxMYEtr6lZeQJWgKGBzfxOsgkwxUNOUKK+P&#10;8v4pQFBAqKDRQeIL/BmuFcWv7lOjx9SIcgWEkrbWB1TtK+WunvWkj6WhrSgjBYsKDBUsyj16Ek8N&#10;QNLiqQEZKl8KFiWOnprLU6Wv4qu8OUl+JL6pWg5T5Uedf9LEbqBW1nGWsFrASq3fLtf0HURpekph&#10;yHtrE9MrSFDvouBawYeCXfVclScVVJ7lfU09RdFK3vW9zAUuLARejDANNMXSx4KARG/co1cJHDrj&#10;luYkcGiBU5gNjiE2GAuYmYcK3IWZiLIXeIy3xCJUoDFUQaE8W2DEXM19qmBTKWjZqmZlhzhLzOS6&#10;5pWT/CggMhblbSqAqbyGmqXqIRCmPnSwvtaErHntBMCUB9AgxFQDNQWHpkGSV7U8oMCSut8s0kyL&#10;97/fTnlvFURJZTHyewwHyvukr7yD6vmShom/sda0rUGjCCxdtTSoKi8BQZWughHV71G7LvChTQmk&#10;LGk1YES2Cgg1YJX0DIPlXgWbSvgpkFNlr8pdBVVPFNh5CeAoT6Y6lucYP71fvpUCTxW0OWTV/Sod&#10;Sc/QV0/zwCqvrGGgxJd9fT/l4RRhq4BInv30HiOtD+fjezVPpgoqHbWV8jaSNLT5XeXZBgLn2gh0&#10;FV/lW56tmvY1D7hcN5IfzFzBv4CmAk41KbqxWslHxZeyUZ5fE7m/oMVf4Mqf/oEQhgcDWNolFvAm&#10;H+q7bRiZC6Zj2J3uATdK603pGfNmaHQNPaNOxJfok15sRXefHwX1jqTV2BJdYiIAa0dRsz2ByTrE&#10;FprgkaFDWIUFHmk6xDc44i4WrWmoLquzrTEU+LWJ0sevSIRxihgrahR6nBrsI3VHeTVV3iWoBROs&#10;w6V+iFGqp5pK1L8g38dSYNEsxgxdeS9juWYZayllIuUToIdJrDnWUrc14yHcGItEG+0760m91w02&#10;RC/cQEvPSP4Bg1ADXNJcMVltTGSwH9mxkST6+5IdGUZjQTbDjbVsGuxi03A3M+t7mNswwNL8NMu7&#10;5tizewv7du8QmFxk/8qOx2uj75ethEP7Fzl4YEGgc162EkedO7iTIwd3cVS2xw/v4OTRXZw9vpsL&#10;p3Zz9dweCctcP7/Ctaf7l/aJspEg526f28t9Offps0v88sUh/vbJXv70xRv863/+xN/+67/47d/+&#10;hx/8+j/4/Ff/4PNf/pOv/eBvPProlzz/5g95+Z2f8sp7P+W9T37Jj3/9P/zoN//NKx9+lxv332Ru&#10;Zidj3f00FucxWF+jLcmaU1rPnuM3WT71HHUjB9iw73n23vyM+bPvs+PCB5y99yFXLp7lysEBbi4/&#10;Bszbi+Xc3FnK3eVK7u+p4d5yg+w3cH+piWeWm3j2UAcvHe/mhaPtvH6qSwPPD8/18NmlPn54f0JA&#10;cY5/f3cHf31rq8DmPH95NMWfXp/gD6+O8Kc3Rvj7uxsEOqckzkbN4/mH1wU25fyflafzkcDma5LG&#10;KyNyXq69NsJvXx6UMCTgKeHFAdn2Sbn18rtXh/nVi4P8VKDzR3c7+dGdLtn28IM73Xx+q5Xv3mzk&#10;W1cb+Pb1Fr5zrYXPzlYJcLbxjQtVApw1fHqpkY8EOt8/1ci7x1t5UeDw7eNlvHuqkpdXinlupwDn&#10;3gIeHSkWKJXjpVzePCLXDhTz6mE1tZLA+HIJL+8v4t6ObO5sz9S29wSA7gtw3lEez93l3NhRwY2d&#10;5VzbXcnleQlb1fygpZzaWMbxiWyWe2M5OpbOfrVaUW8K0y2JjDUJMLQnML8+hW39CSwMKg9nNpu6&#10;M5jsTJWQzkBzKp11CVrz+mhrGoPNiQy0ZdHeJODZlcOAAGdHfRrtdWm0VCbSWhtPR2sSvd15NDdk&#10;UVIRQcd4JG0bvahRM1WIPMhqNyaz1ZSgAh3i6iyIqbcgpEyPrC4HUsQg9ROD0kH+S1ORPUYiP5U+&#10;VWMsVAumWrJayUiXJHPCcz0EMENJzIokNDkY3yQPvFMdCc13JqR4FX6lzviWr8Wjai3uVa6sa1yH&#10;X/s6Qro9SFofRNr6EHImoiiaSSJ3UyK504kUbU6hZDaFqu0ZNC0KNO/KoWVnJh27s+lbyZWQSd9y&#10;KhM7E9mzkMbZHVm8uLOKt2ereTRWyQsdOQKYKTxsTOBeXSz3BNQfSlk/1x7P6wMpfGWqiI/Hy3i9&#10;u5C7jancbMziQlUxIz6xZJn7EWrsyRqdVVjq2GKoYyhBDwt9Y5zN7Vlrt4Z1a+yprQoWeSEGxuki&#10;rpxO4+b5VPnv07l4Jo0Lpws4eqiEpQOFLJ8oZe/xXPYcTePI+VyOnS9g7+EsFnalCGCmsmUlgv1X&#10;4+SeJBYWopma9md8gy/dYhxsP55G1XoHmubcGD0UzNSJILafEaNjYzjJNc5kb1xF32IQKbkG9C4G&#10;0zflRu+cJzWjq+g9EEbrAQ+Gln0ZHoggNM4WT7X2ucj6uDJT6mbd6dhmz9C2NWQ3qn6bhrTNWdE8&#10;ZEHNgAXlkyY0b7emsE+H9jk7artNiE8zxi1ZoLHKlMQKcyJzDfEpFb0xLMcdpsTUmRKVLxCaqatN&#10;kRSebkhgpAE2IvtXB+vhJvrdSWS6d6Y5jqI7bKUOmSreEv1gKHXNQHS8xi5qIKibHo5JtuhocCUR&#10;TFXTt+wbKSWtoEtVRAUuqp+iUjACWhrwiTWgr7ySyoOovJgCenpqq+BPQaECFnX8FAifeBA14DOV&#10;9ByNtGmTNAhUHksVT1V+gUZdBaNqKgMVlPdSeSXV/Sq9p/evEaBSUxypuE+azbU4T+9VcKrSfwKG&#10;Wp9QFUfyqe8g96m0bEQpqnyqOPJOGkg/mWtTS0/e/X+BRxWgwKWRhxSaOlZxVBpyr4WvtfzAphqo&#10;q2mS1EhlBTVGvoZYhAgwShoGnrpYhZtiJKBmJKCjoEhBjkm4ESYRAopRegKaUsYiCNRoaV3Vl1As&#10;CG2C8KcDVNQ3kbQt1JyP8o0Mnwy6UICkgEdfoEoDHflOCg7MBASNQ+RdFfQpWHJWXubHYKirQEnB&#10;mzqv3lOCoQClvsCpkeRJO/cE6LR4CrieBD3Vl1edU89SQcWRZ2jQJ5VNV/JjKGCs+kXqKHAWWNFG&#10;ZMs7qKmAtH3ZKlDT8qIAUd0rx7qqWVYBn0CbFtdPYFXuU5D3FFi1IO+tp5rZ5bqCF210tAJZlZ+n&#10;eVXfTr6ZOqd54J+8j+axlPB07kYNUlVeJJ6eSk89RwV5F827req9em8FlCqOm4Cq8uCrdBTIBql7&#10;5FjFV+ck3v+ddspAzpvLj2gseTSS8jCScjFRsC3f1VJAzV6Mivxmf+o6AmnrEeAUYb0wH8ncrB9j&#10;Uz5s3ZlAa/cqKhqsGJjwoWe9N6ObvEWIWFI35EFKozNZtbYUdqrVJRwobF9LQZ2lwKkD6WVW5LWt&#10;JqrEiBQBUr8sXRJrnUQ4qMFiJlhH62Mn1q1fqYMYHFJnJJ+uBebYZZtjmih5lWsmSWKdxorg8JB8&#10;S50zFjBUZWkdKGAp/5yxr5q30xLDaCkHeUetPFRTuZSp6ktrnmCOfpiAveoeIf+Aqidqondz5XmX&#10;a2pCeNNotTXGXowySz9L7Nba4O7hxDoPR4J83YiP8iMjMZTC9GjKc+MpzYmiIi+Ktup0Ouvzmexr&#10;Zvf0BMtzG9mzbYp9OzZzcGkrh5d3cGzfTg4dmBfQXODQ4UUOHFrk0KFdHJFw7PCSAOfjcOLQTk4e&#10;WuD0kQXOHF7g7JEdnJFw7uhOzh/bxcVju7l8dJHrcnzn+AI/ev0Av3ljgn98foP/+cdv+Qf/xR//&#10;Bd/64i98/Ud/47Mf/ZXv/PxffPk7f+T5Rz/i1vPf4urDr3H3tc958Oj7fOOLf/GD38CXv/d7br30&#10;Maevv8Tc0kH6J2foGZ+jfXKRxJoBtp5+yPyZ10RBXGbb2XcFOD9l8cL77L7yJQ7f+Jjn3viMk8cX&#10;ObfSxs2VRm4t1XJ7V61AZqPWjH5LQPP6zlpu7K7n7t4mXjzRxbPHOnh4rFPbf1ng87Vj2+Q5/wAA&#10;//RJREFUPbx5rJv3T/fxjWtj/OyFLQKFM/zz/QV+/+qkgOIIv399vcDoIH9+a5Q/P5LwtvJwjvNv&#10;Apx/VX07BTgVeP7h1SEt/PHNDfzx0YiA5Qi/frmfX73cx29f6+f3j9Rgo37+JPf/5tVRfvnSID8X&#10;AP3i+R5+/fooPxdY/ckLPfzi1T5+LnD60+d6JM4Qn19v4qd3W/j8Si3fuVrDdwVKv3a1ma9d6eKr&#10;57p5fV8lalqlTy7V8/GZel5eyuO9YxV8dLqGD07W8PaxKt46KgBzoop3TtXx3ul23jhax6sHS3l+&#10;TzEv7i3lueUiXtgjELqvhuf3VvD8vjruSlneWlTQWcX1hSquLVRwfEMp5zdVcGGmiD09sRybSOeA&#10;AOeO7iQmG+IYEZBc35jE7tFcltbnsqUzg7n2VGY7U9gkYa4ni8n2TNY3pTPYIMCp1iXvyWa0r4jB&#10;nlw2rC9lYqCMDf3l9DcLiDWm0yMQ1dWazGBvPi1NOZRUhzE8F8vQrA+NAy4CFE4UdFpR0GZBdpMp&#10;qbUmRFaY4K0GdhTJP54h/7voHDMJWmuVkm1PdLSCTSUbTUWmrkuzIyzLW5tNJEj+uTUx7rjliZFa&#10;ZoNHmQW+dU741LrjW+tBaKsPIe2+hHX6kjggoDkSSvZYGPkTEZRMxVKxKZnK2Qwt1Eio3pJO/YJA&#10;tcBk63wqrQtJ2vKXPbti6d8dwei+SDYfi2P3sUSOHkvmmZUSnttQyIO+Au6153BLyuqegPkdKePb&#10;DbG80J3KawLz743n8ulMGV+dLOed/nyeU57Ppkyul5fR7RhJulEI/noe2OrYY6QjRrOOPjaGJrjZ&#10;ikx09iTQxZuQ1b4k+PpRmxbOQFU45+T73zxTxp1r1Zw9V8LJU1Vs2ZbJ+JZURhdjWToaz4kziRw+&#10;EsXxozkClqns2JfFps3+7DoexsqZCBa3hco/7c+WZW/md4UxMeHP5EIYo7v8mV9OomPAjcE9vvLO&#10;8dR1e1M+4EPJpCsprfoMbvelZcpZjIrV9M3b07nNgfolG7ZfDmDDTDhVFWJglKwlstqM7Cp7vJKs&#10;CO8S2Fxxp3PGjI6tVrTOGjE0Y0NxiQ7ReTpkDBtQt8mcvFYd6iatKRIojcjTJ7jWFG+R96tEN1uk&#10;CGyOmJMyJPHb9Iku1iNC4NcjVYfkdjMSZespsn2t6DAria9mfFEtdl4lJtpcnm7CFCbCSHaxFrhl&#10;OWAlDGIaJXJf6phxuBo3YSOMpmhU4MlUIjpHq75ThpoX0VygyVA1HypYfOLhUc3jGqRJZTV2EWWv&#10;9p94FpWXUM2RqTWNK8hTTeIK8AQS9Z4C5xNvpTZI6ClYqv3/e/x/zqt+nZoX8inEqngKRBVgKtiU&#10;oA0WUufUoCN1n3qe5MtQzdGp7lHPVJ5Tea42Al7lRcWXrb4Gm7L/BEj0ledUwYLad3/cxK4dy3Xd&#10;J95dfUnX2FXeS/Kk1lJXEKo1tXtLUAComhoVqIcKcCoIkbIzCzEXqHsMTgqiLMJMtf6DOgpWFIAp&#10;yHEXwArQFYUs76uAUwHKkxG/WjpPggIwqxgrAbsnICZQo3nsFLjJh1XfTq1Xr+Iqo0EDaAXu6rso&#10;cHoCR1p3AHXuCVCrVXEsokwwUdMCqWcJtKnBYAZPofNJOSnPtublU0FBmHquvJMCN/0QAZQwfYwF&#10;MtSxBo7q/RQoPgFLFZTHT2s+V8JO8qMAUjW9atcVsMl15RlVnlRtKVX1niq+BAN5hpaWiidpG4bL&#10;s9Q19Z7qXVQ+1TeTrQab6l7Z19VmGpA0VXmpe1U8OVbQrpWJPEeDR4lvKOCkLDSVf+U51lfN58pA&#10;elpvJC0FqGpuTc3bq9JT5am+u8qjx+P/RuvbKtCtYFOVgwbc6v3lnCoTWwHOnKYAipt8qRbhPTQa&#10;zKSA5cZJX4orDGjuW0NL/xrqehyo6rCnvt+DDVtCUStitPd6EFFgQFHfKsp6bEgsVE3oNhQ1u1BS&#10;5UxKhjFxBaJ48o0JzzUTpaMmfHYgstwJawFMCzEwXFNMCSg2xq/SCBdRTlHNa3BKNdMmgTZJNMIo&#10;Tr5ltAiNWFOBZPUOYrh4C6jGP16n3y7eDssUMwziHxtJaqS/hcCsruwbxyjINMI4zlTO2QlgirBR&#10;ZSDgaZxgIvXEELtER2wS7XDKWIVLlhumfjasCfBglZccezlg62CGh/dqIiJ9iYr2JDXVj4LcYPKy&#10;vKgsDKG2KJzm0lhaipNpLkqkoyqVgaY8httKGe1sYmq4h327N3P44CJHBDgPH5Fw+AlwHtzF8YNL&#10;HFFQuneBI8oLuncbB5bmOLS8hcN75+XagrY9trKd0wKt5/bv4PrB7Xzxxl7+7b05/vM3H/PPf/2L&#10;f/vbf/KzP/yLz374J772o38X4PwHX//xP/nSN//I9We/xuUHn3Lu7pe5+PAzLj33NT7+/O9884v/&#10;5uNv/4nn3/gOL7zxXa7ee5sNu47RvXCExk37KRhaYOv5V5m/8A4bj7zKrqsfs+/2Z7L9Ersvf4n9&#10;N77K1Vc/59aLr3P29BLn9w5wdamBawKYt3c3CnS2ckfC9d1NXJXjm3uauLe/kYdHOnhwqI3nBTqf&#10;O9zJC4e6eH5/Jy8fHuDRiQEBsm6+eqWfHz4zwRfPjfGD+70aHP7utVH+9GiCvwgs/sdHM/znl+e0&#10;6ZX+/u5G/ibQ+U813dKjIYHP9fz9vWn++eEG/v3dKf7w1nr++M4I//31Gf7nWwv812fz/PuXtvLX&#10;d2YFXif5i8RRI9//8aXtsq+mYlIDlDZqI+K/eCig+ork4UY7P77VwrcvVPHNy7Xa1EtqJPsnF7v4&#10;8FQnryxX8qWT1bx/vJSvXWzh0b5C3j1cLqGMd49UCpCW8saBUh4dLuXtk7U8Ot4kkF3PS3sFapaK&#10;eH6pWGtWvzufx62tuTyzVMpLB+u5ua2aS5vyuba9jCtby7i0tYSjk2WcE+BUKxXt7Iji0PoMdvUl&#10;srUjnrHaaHrKIukui2ZrbyY7h3OY7chkU0symzuS2dSuQirjjckM16bSW5sodTWDke4sxtRgoZ48&#10;DTgnB8uZ6C2jvzGTHonXWZtMd5MAZ08BXW2F1DbFsn4umv5xD5q7XEkVqCzusqVqwI7sBnPiSvTw&#10;yzcgrMgI3wxdrESW2qqWhCdyWDkOtGZ0pdeeyHaTIF1c0+3wz3YnKNMf7xQf3DJcWVNug1utDT6N&#10;dvg2ORHQIrDZ4k1oszdhzetI7PYjsy+Q3MEA8iSUCHRWTkVTOR1N3WwCdZsTaVBhazyN22Po2ipQ&#10;tyNC4Cic6ZPxzJ+LZ++VFA5dF4C7lsDJW+mcP5/K6ydqeHVrNTcFwm91ZnGjOYn7HSk8lPBCd7rA&#10;ZhZvj+bz4WShAGc5n0xWPAZOKduHdTnsiUilQmAzWt+f1TpOmOuYY6JjhKO5Fe4Cm4Gr1hHp7E20&#10;sz8JLmGkr4km3z2KQo9QurNjObq9gQsn2tizr5gtO9LYsSJgeTSfuQPJ7JY8HzobxoUzsezfEU9/&#10;u6fEiWBhix+LZ0JYPhjD9FQgRy5Fs2WXL9uXwuQ4jKJ2C3ZfimNhW7C2hObEwWBGtkWQVehAYYsD&#10;RQPmdO51YfFyCCOza+med2d4nyOdC7YMn1jH1KIPVTVOVNauJiHJnOQGC3KrHVkbasnaaiPaVlbT&#10;tFmPwZ3m9Gw2YXTGicZWEyr7LMns16N8zJyKQUOap2yo7DUio9WI0FJ94hpNiarUI37Ehth+fZK7&#10;9UlvNiGiVIeENkPi6nQoHbIlvVQXzzgdfDJN8czVJ6rNXPOk++bqEZBmgLPwkZEwmWIQxRemwo9m&#10;4Waao8Ii1QKTOCthNKUARUHbSwRHUSZrk1Zp/TrUnJtq9R8FdzZBZo+hQ3kOFeypoJSvgkcFcg6i&#10;tBV4qnMKQpVyVmCnrgvwaZ5LBX3/31D5/xbkPnNvc7HK/o9XU4GlAkl5jr7k28hTFwO1QpF6trpH&#10;8qFBr8CH1iz6FFZlq6uAWUHJE8jSgEvlV11Tc30qaJDCUp4s7T7lKVst6a8RmHQRYJF7VGH+L2iq&#10;KVkEdNQIdZVHDXBEEasVZkyCJY4Gi6pZWywrHwF5gTfV3G2gvHYK5NSxgicFPApankKZ3Keat80E&#10;3NS+FkfBkrfArp8xxgFqWiZ5f/VNJGiTjKt4CuCevIPaauCpvosqNykDQy95r/8TR3tntZVzdtFW&#10;GKimcFU2qlxUGv//grpXPfcpiKqtEmQq32or76HKQivfJ9dV87HqlK5AUjWrKw+fOlYDeVTTvwaS&#10;wQYa4Kl9fQE0U6mkWt9T9Z5PBKW6pu7T+oL6yjPUeTln5P/4O2j5Vs+V724cJOd8JW3Z13WT+FL5&#10;9VReVX4kXSVoVbmpdFXZKWGsdVVQ30w9V6WtzokBoa1+o+qX/Eyqy4VqnteX76PeQw1+0owHlc4T&#10;UDaS72Mg+VNdGtS7qHdWI0H1BcTUvgIyBaDmYpQUdsVR3hNCSZsrk3MikMXyHZ7yo2vCjfYJV7GE&#10;XWiTn31g1o+yNkfKGm1oH3ClpXsdmU0ONI2tobBWj9BksViT7Kns8iSz3IqUMktSxfqNLrElrsKR&#10;mAp7Cnv8cYkR2AwXQRCmS0i2LRnVTiJYBDijdXATOLSU97CLMMAsRuq7QKb6LgYpBlhnmKMnRoFx&#10;mDHOBQKQqVIHI3RxyLPFKt1c+w7Kw2kca4iJ3GsUJ4aTvKO+GtkfJfVfLFyTKAttKiTl3VT9PA1E&#10;CRpHm2Od5IR90hoxaE1w8nPHYZ0Ldq62mtxwcLYmwN+N0BA3EmK8KC+MpiArkKLsQLIyfMjJ9iJd&#10;FGNxkR/FpT5k5buTmuNGYUE45aVxDPeXc2BllmMHdnBoZTPHD2+T/TmOH9jCETl/UODywO4tHNqz&#10;Tfa3cVjgUm33L21lZdfs47Bjhr07NrF3YYqTi2oJyEV+8+ES//nnL/jrf/0Pv/8HfP9X/xTQ/Avf&#10;+uJfvP+NP/DpD//J21/7Azde+pYo0Q8lfImzd7/CpQef8fzbX/DB1/7KG+/9hlu3v86xQ6/z7js/&#10;58Eb32bTkfs0zxyjauoASzc/YM+tr7LlzLvsvPIR++9/g313P2X5+kcs3/iIUy99mwcf/YBn3niP&#10;kyd2c3JvN1f3tQhc1nNruYlru5q5uFDDlV31sl/HnT0N3Fmp4+7eOoHNZp4/0s7zhzt4uE/AfLhE&#10;9vt4dK6bD6/08qXLPXz3/ijfvNnLjx+u55cvTvD71wQuBRD/9aUZ/vHBtOxvfNy8LhD617fH+f3r&#10;Q/zhDbU/xd/fnxaonBKoHOfPygsqcPqnN2X/0UaB0ml+9/I4v35B0n12iF88HOSXD0f4+TMjfHG3&#10;nx/d6uSHtzq0pvbv3Wzn8+ttfP9GG9+90iTA2cj3bnXx9autfOVSJ++f6uKNfbW8d6SKj07W8I0r&#10;7bxzsFSOy3j7YBFvHyjmTQHLtw+U89ahIt45USlQ3cTbx1t4ZV8ZLy6rUe1lPLermHsL+dyfL+D+&#10;rkJeOdLEg+UGLs/mcWdXNdcWyjm7pYwDE5Wcmqnk9FQBWxtDWWiPZK4tjM3tMYzVR9NeEkJHuRz3&#10;JbNzfR6zXZnMCCRNtycw1Z7Ips50RpsFUuqS6apJYqAtjfW9OYz2FjDYJcA5UiGGUhVjPaX0t2TT&#10;3ZBOe00CnY3xmoezqT6HopJomvpDGRSoae3xICFLj7IORyo65V8vMiE424B12WrGGR18s8QgFJlt&#10;4y//nJL3qoVSgNNA6Qulc5SMlq1ZtCGOGRa45tmxLtcZ15xVrM1zwk2AxrPOEf9GN3waVhPUJqDZ&#10;4Udkpy/xXT6k9/mS2+dDYb8nlWN+1KsV0OZCxHCKpHObwNt8BIO7oxleiWZsXwSLJ+LYcz6Gg7cF&#10;MG/Hc+pOAudvJ3H5dipXbqdx4042Ny9m89LhKl5faOGB1Mvnhgt5rj+blwdyebk/S2Azh0fDebw3&#10;VshXpsr5+qYqPpkQA0PK8KVmMRpKChlyCCdTPwgvHTcsBTZVv007MzO8nFcR6OxK9CrJ++oQcl0j&#10;KXCPpcgtjmLXBMrXJVPpl0B9rJR3bTYbR/JYXC5k6UgGh04WsedgPrtPpnLmagaHdyewdz6THfNR&#10;LO0MZ9+MLzuXfdixO5AtiwHaKkCzWyKYXQ6jZcKZgYN+HLiRwsYdHsyfjGZ0qwcjo740t/qQVmpB&#10;wxZHWpYMWDjvzfpdLszfjGL2pBfbz0cwsehHz5CfAONqilocCfHQE9luTGW3PbEZaloiAcnDDgyu&#10;WDO+6MTQ3Go6xuxpH7WhZtCAqjETMjoEHPvNye81EGPAitoNBuS2GJPUa0pelwHpApbRjboCkgZE&#10;l+kTUa9P7oQ5mT262lRK0flqtTpTbTL3tWn6hDcbkN1hRnKRMe5qMKkwhpGqX8pRJ/ykp8b6qC59&#10;sXrYZBthkix1zThNlHG4KHhRrhYCHvoKtARSDNQqPGpfNSELhGieQAUvotSN3Q200eNKCevZ6GPu&#10;ZvE4rgIbFUcBngJO5ZH8v7P+/z8EXUNdjO0EyEwlTXVO3aPAUqWh0lIQJPu6dpInOdb6ZSqwUHnS&#10;PJOylXxpg4xU07ZAooJN4wDjx95ZdW2tQIGKp+IrUBRw0ABUAad6R+UpfQJV+qpPqgIV9UMqQFMw&#10;o95LPVeu66kCla3Rk6mSDAQC1YAZbTJw1cdN8qavLW2oK+AkVK+aotWPrfKs0lPgo7ZyThuIo6BJ&#10;NXUL6Gjn1XMV9IjyV3Ck5VvOm/qbPL5Xnqm8dE+biLV7FLQqGFTv+0SIaOWnlbHkyVJZtfLeap5D&#10;DaQlDfX+8h5WYiFZqOlrVBkoY0GB29PyUGmq7dOgjp8+V+VLbRWcqXwqIabmsRQjQD1bb528mwI4&#10;ZdQIeGnTFKmtAksVV84rQNNgVMGeArwn4Ko8jwbqvifxtGsK8hS8qa1UZAWy6rqxAnjJi4Ea7OQt&#10;4Oor1xSUqnvlexgIaKu+rfqy/3g5RNmXsjVSI8+flLUGt2IwaKPi1bFcV3nU17ovPI5nINfUiGzV&#10;V1PLkwKqQElLgoproEbCq2eqvpzqfSSOrvJqSp5VH1wjgTzDMMmzBNW/Rf2MhV3xNKyPoVqE9vDG&#10;MCZmwmnsWsXM9nAGpjxo6XWid70rQ5v9yGy0oGXKn9oWWzr6vMlucZH71lJUZYhfhg7xReZUdrqQ&#10;UmFGWI4JvilGeAkYxla7ECNguTZJD/soUURpasopfVxk3y/FGMdwAckAXWyirbW+qUoZ2QgwWica&#10;Y6ngUL6ZZaShbKX8BCodUu0EFKUuKY+npGOdbY2OQKzqq2meaIl5uppzU76BvLMapW4ULAZboBhl&#10;aloMMQTME60xTjTHMMkEwxhjHNJXYZ+yWr6HJTY+a7B0dcByta0YqwK0TtZ4eDsSEOBMdIS7wGYk&#10;OWn+ZKf7kZLiQ0rmGhIz7MgvcKekzJ2kIifiK1woKHOmo8WbgY5AJvrzObCtn0PbGzmyWCOhmlO7&#10;mzi1q40TS30c3zXMyV3jHNg+xN7tI+ybH+HAjnH2bB9j95Yhds6Osn16PVs39rO8cZgXjs/w+Vtn&#10;+K9//Jkf//pv/OR3/8l3fvZ3vvvz/9A8m29/+ju++v3/5MGbP3oCnB9w8vZHnLj9Jc4/+ITLD7/G&#10;C2//iuPnv0xn1wmKi7dw9OCrPPfMd9iz9xHts1eo3nCYXTc+ZOfVj9h69j3mL3/Ayp1POfjM11i+&#10;+WUB0S9z/IVvceODX/DsJ7/lxutf4eTF45w+3M/1/Y3cXG7k1p5W7uxr59ZKs9asfmdPIw8ONPPC&#10;0U5ePNLJy8e6eelEJ3f2jtKWHs/l+RZePtnNW+f7eOtMD++e6ea90518JBD62eV+fnB/mH97c1Qb&#10;pa4mjv+z6sf5SGBSg8r1GnD+UQHnOxv5+7sz/PVNgUs5/tMbY/z+1UH+8Oowv3lxiN+/MsHvXhzj&#10;V88N88tnBvnZ/T5+9qBXgLNHtl385E4nP7nbLUGNXu/kB7cl3OzQgPMblxv4zvV2vnmli08v9fLx&#10;WcnvgWo+OFarAed3BZA/PFbF+0cqNO/m2wcFPPcJcO4v4s19+Tw6VMjbJ+plW6+NYH9xdwGv7avi&#10;mcUS7ghs3ttRKICZx4uHG3hmpZ7r80VyXMW1+WJOz9WwY7Cco5tKObEhi5XeWHZ2R7DQF8Hu8VQ2&#10;tMXQXhZIT00EY63RzPaks7kjnammBDa0xLGxLZGJ1kQBzjj66uLprI2npzmRMQHOMYHJ4e4CxofK&#10;2DhaK/vFDHYW0dWcRVtdomyTtAFFzQ3ZUtfjKW0QmBv3o3vQX4wsWwpq7ShrsSK3ehUeAppr0vSw&#10;kv/WJ13+aZHZBmqwq9IHYjRbeRhhLPrCRP5zY5FzZmJU28SbYp1mhGOBBS7FFjgXmrK2ROCz1h6f&#10;ZheC2t1luxZ/MYwjetcRN+RB2oQnuZNuVE57UrfZm/btPgzt9tVgavfFeJYvJ7BT4HLnuUj2XIrh&#10;yPUkzghwnb4ex+k7cZy6Hc25GzFcupHA9bupXL+VyrXraVw7k8nzh6p4YUszD0YreHa4iJdGJAzm&#10;8XxPFi/1ZfOm7L8/VsRXpyv4+kwVX50o492eYl5uqGBPWCo1JqGE6/x/+PoPsKyO7QEfpfcOgoKA&#10;VAFFuhWxYe+994a99967CKiAgCICIoiAvUeNJXaN3cR002N6TpJzTt671hZ+/3Pvc+99vmc9s/fs&#10;2bNnZs/+1jtrWn08TLywM7HDxdqGAE8PGtTxJ7ZOMG38I+lZL55+Ac3o69+MAf5J4ibRy78VXf1b&#10;0CmgKR3rJzCwrTQW5Dmbt/dm685ubNrRgZUbmpKa2oYZYxoza0ES82eHMn5MXdYsD5HGa102bgln&#10;8cp6rNoUzvSV4VImvsxa58W69GBWrG/ArPn1mTjHhzkbA1ieHs2oCaE07+fKlIIQVmX6snxLCMv3&#10;NGRhVjSj5/kybrkPI2d4MGqNAP28WkyY40draWR0E3hcsiqIkZ0t6DfYjd5zHZmX7s30udaMn+HA&#10;yHnujFngzaA5TkzcXJdBM5yJTzalYRcTeq7wpOcEcSdakjTAlKQxdrToY0LjEWY0m2hFmwnORPUy&#10;p9VURzpNsaNLP0sa9zGlSR9nnEQ/hnR1pGEfS1oMtCGpjz0BUpfshRnMg0QXy3Vj+J2ylgJnkg2O&#10;8lynHsoeidbGVn5WCg0KGWrJsZQbpHJa6HqVCkk1XdjquorS8RRl4igVWGFGz3XJIAVDvVeBRQFO&#10;xUykGir//4mFgwXG/ukav84kl7h0uSJLXZJIYU/j0vhVFBAViMRPF2Q34KuehQEVBngpKAbqRBcB&#10;vpqtN/Wealg0IFMKwky3x9O8SfyGJVePqwFKuw11somOuVSrl6kCqE5Eqv5gzXxE+QZKGJ10Ix+s&#10;ZYSdAKatwIwoUDk2EahxiHY2xkZa6OQruV/HUFoFv7VMGpBW7SocGbCmfvpsA3zkWfICa7p6jXtU&#10;FI7UVRBVIKq+x5Ca63Kf0bWvXcVaTvJOdAa/qXaB6/WaOBQ6q8HTgFSFSXfNo7zPatg01es1oKlS&#10;A5t6v7jGOF8p85r1J41JOAJXlgpokm7tclaLnoKXsbC6gqUAmJlCmKRfu9YVZoxzDSf36wxujUvB&#10;sGZMpS4vpN3R+i4sRCzV1Wv6XEmHWuS17ho7X2kd0LKpvs9Iq1xXi6PxTLVCaxhNv7QSa/JSkzcF&#10;VKMeSNzaCDCsl5o+FSMf4moZ63k1VBqu4Sf3avrl2FQbH5oGvV79vmwizQ3wVkunWjjVqtpJlNTY&#10;uYn0GOJNytQIps9pwKAUH6YuasD0peF06WtPypQIpswJp8dQV8ZPDmTkmNoClGa0HuZDN4HT1qOc&#10;ieml57Z0GOhEs4721JHy9GvuREhHVxp0dSFcYNQn2ZygHo54tbbAs7UtYYO8cG4qMC5p03xZxlsa&#10;XejuzV2NdTcdmqkFUhqXsZIXAXidse7exglrAVTNp47NtG3igKv42QpgGtbgMFscm7hi2US+Dcm7&#10;U7yj5FOO9U9IJ8Y1dRVxEeh0wypS4DTWBY+YWtQKdsDNxxFXL3m2qx3uXs5Y2VrhJMDp4WNPWLhA&#10;c2wgPTo2pn1SOG0SQ2jbLpx2HXX/+7o0a+NCl3au9OzsKUq8EZMGejN7qDczB9Zi0agAtsxOYOus&#10;RmTMb0jW/HDylzQif5kowskhpM9PYNeiFqTObUzqnGZsndGSLTOSWS+KbvaIVowf0IKZY5JZPGUw&#10;WxdOoXzXDL54foUnH73m5Ze/8+E3/+HBx7/w/id/cOfl7wKaH3Li6mtKz35AvsBlloDmzuJrBnBm&#10;HxYwLL3DqtRT9B29ld4jN9Nr1DoGjFrPwEHr6TtgB0Om5TJ4bjYbC2+xdM8VVuffYPX+a2wpvU2a&#10;AOeWsttsk3h2n3xC8Y3XHLzxFYVXvqD46gcUnD/H7uxl5G4ZxYGNQyndPIzi9UMoWivwtHYAR1PH&#10;UJk2lqMZEziRMZGKtPHkrJtJ14QmLBzVlmOZE7mYM4WzuydyRoD0QtYELu+ZKPA5gff2juZF+Xi+&#10;F8DUReG/vzCLHwQm31yYxk+XJvPDOwKcAp7alf7HlSX8dH4Bvwh0/qI7Gp2Zyg+nJ/PdqWl8c3y6&#10;AZxf6rabhyfzadlEPhW4/LxyNJ8cGcon5aMMy6daOZ8dHGVYN58VDhbg7MeLA4N4VjCMx/tH8Ch/&#10;BPf2jOBqWh9uZvbh/l65LoCqls1307tyfXd3rmR0EyDtJsAp0Cn+V3aJK8B5bvsAY1mlk5t6GDsT&#10;Vazvw+F1PY1lkSo3d+FUxhABzv5Ubu9LxZZ+lK3rTtbSYSyc0JfspX3JX5jM7mkCUdNjWDE2hJVT&#10;Y1g0KYHpI+KYNCCKBaObC2wmsWJcO5aPaceSMUksndCBBWNbM3dMItNGNmWquDMntGKRwNS8FJFJ&#10;3Vk8vR/L5gxi9sRuzJ7QgymjOjF5RFumCGxOG9eVccO70Ktnczr2DGfG8mbMWBTDwBEB9Bxcm0Gj&#10;6pDcU6CqvQlNBtsR1NpM4NMOtxDRQ6oXdYic/I+beb/9j7etK9+4fPsukWbUSXSgdgd7avd1wnuo&#10;I75D7Qkd6ULDyc40nuNIm2WedFjjQ8e1wXReE0DvzfUYmeHL2J2ezN8XyOK9DVmUHcGa3Cg258ey&#10;rSCO9KImZApcZpfEk3solkIDKjtQeLA1BwyrZnPyC+M4KO6RymTKD+sM8daU7W3HEQG8knkDKZjU&#10;g0OTe1A+viuV46QxMLIt5aPaCHS24+qsrtxb1IeHIvdm9eXKmL6Udu7LBOcY2pg0IMDEF1cTR9wt&#10;7Qh0dxfY9CXeO4QWfpH0qt+EwfWTGB7ShlHByYwQGRrcnoEhnegvbr+QdvQL70ivhm3on5TI3Mnd&#10;WLa4PRs2JbNuczMWrm5CnyE+TNvszZb1Ao5pYWxJT2DNlBBpNAoszmvA3E2NmJcfxMKNQQKaYSxa&#10;GcSoia4sWRzKuEmeTFsTKP/xdZk/P4jJ8xzZsDeINTtCWLylPpvy4li6IZrhKX6MXO1Fx9HmdB5a&#10;m2byftuMtmHcSmdmpjjTubUVXTu70bWZGw3bmTJqswDpWnOmbxDgnG/FqIX2zFrvxdAZVgxf6kGP&#10;CfY0aGFCo7EO9FplR79xVjTvYWJYOmP7mhCTIsdzLek23IomokdiJ9jQYb49HYfaENXFgma9PHAX&#10;3Rfd15FwiSc4XuAzTvSCcJRhCBTdaalrsqtO9rMQXWeFWXPRHd1NCJpoK/wkisNBWz8KZTrO8n/G&#10;SZoKWP6fdU/8zR0EXJxNBQjFX8Pp+EgFzJowCmQKhwqn6q/AWRNOXZX/tXiqvz5L79U4JMHm1TCp&#10;50aXuGZC41X/GtjU8ZkCiMbSTf/jGnHovbp4tECFjiM17hWY1WWPjGMNo66G17jk3FwXclfIUL9q&#10;+FSLrpnEYXRdK6wokGh4hWFfKVA/tZSJq2ASYiOQKoUpUGlZX47DRBFH2RvQp4VvLBGgFlYFm2rY&#10;MWBPoUcBqBqcVPGrVU5B17Aa6phInVmt4dRaqHlSQBLXmCgk9+n6kIYlVuKzrW+LlRwbk1w0P/oe&#10;5J1qw8HST+KRPxlj0ouCuF6vAU6FSX0HCvyaR/VT0bTqO9D0ShhjySnNt5ybC6wpaBqztDWt1fCl&#10;IGYfJ3AdLYDVVM5jxV8gy7D0KXxpWAUxcY1xjQJfCqYqRhw1ovFKebyFN3Gr79M8GyCqea7Jp6a7&#10;pi7J+7GSslILplpLDeujPkvHfmocGmcNPOu7rX6WWkutNKwCo8atedP7NM0aRmE5wkJgy/r/LW1G&#10;eD2uSZ80RAyIlfeqE7sMkNY4FK6NLnYzbHQ7TYlP1yltNzKaoVMa03uwPykzGjBlUTDj5/sa+6Yv&#10;XBJJsnyo3QbaMn5BCD1HedCpvytdh3mQnFKP3il1mDQvwLAutBrlRJuhznQUcI1sZYN/kjn1Ogus&#10;JZoTO8iNJkPsCE02IaytJYHS4qzT1BK/FpYCwSbYtZRGZ5Kkqakp7gKiNuGigFq7yXsUt6Uzbq1d&#10;sIwxxVOAzib2bSNCLbW6WLRrU2djzK5DY2usGkh+je9GwDVc11GV+i9lo9ubqbVaVzgwj5CGmU6s&#10;01UJpB5Zyffi4GONu4sl3u4uuNja4l/XBycnWyxtzHH2cMQ70IPAMG+io4Lo1CaeDq0i6dg+ki6d&#10;RboF0aN/NHEtvOnc0ZeebQOY1D+O6X0jSOkbyvieQWycUJ+cRZFsmFSP3QtjyVoQRdbscHLnRZM6&#10;PYKt0yLYNjOSdZMEHMaHsmx8A6YOCGbigABmpYQxbFAtpk9oyO6V/She3YdTOwfw6WcvefnNb7z+&#10;6R8+EOh89NlvXH3yLdee/kzVpc8oPfeKolMv2H/sKVmH75JRfJ3dB9XKeYftRTdYsvMUwxbtYeTS&#10;bEYtymD04mz6TtkmimUjfafuZtDcPazce5WFuy8YVs4NxbfYfOgWGVXvs73sDqlH7pN58hmF735B&#10;9umXFFz6krzzX1J86w3F79w2JhPlrhXoXDecIgHOwrX9KZD0lwuIVqSPo1LkaMY4OU5h94YZtE1o&#10;zMzhSeI3hnNZ4zize4zkc5Thnt41WuBzBO9kDeNuwQi+v7iA18fn8+ad+fzy7ix+vjydX6+oxXOm&#10;wOZs/riuXepz+e3mDP68NY9fJcwvF+X6+am8EfB8c26KnE/h+5OT+bpqEl9WTuSrY7qE0li+OjGK&#10;10fH8KJoGB+UjOTDwyP4rELcksG8KhkgMpCXJSN4eXAszw+O52H+GN7LHMDtnEE8LhwuMpJbewYa&#10;cjO7P9d29uFaRl8Bzp7i148be/pyLWsgl9IHcTFtAGe29eDcjj4c3dCbyg29OKFbY6ap249jWwdy&#10;On0IFZv7UbqxGzvmD2Hl9P7kr+lFyYp25C9oRvasWNJmRbNxZhQrpkaxaHIMM8fFMG1sFDPHxzE/&#10;pSnzJreUepTIglntRNqwcFZHuZYssNmO2ZPbMmemwOasniyY14dFC/sZMm9uL+bP683MGd2ZPq0T&#10;U6cKcE7ryKTJ3RkyrD1de8cwfnpjZiyLZ9DEenQfXYeO/V1o3MWV5AlOdB5nSaMu5tSOssTW117+&#10;I3Xugegk0UNW2tCW/01r+Y9ySND9003wkf+ZGO02nWdPy1X2dNnixuC0OoxM9WJcqjNTdzqyaH9d&#10;luYHiPizrKAea4rqsSLfhx0lEaSXRbGtMIrtpeIeimZHeWOyqlqQXd6U/UcSKapsTVF5MvsPJZNf&#10;kkhJRXMOH2lHWXErykpac/hQa8qLW1MpwHmsqKM0ltqROrUlW8c1YXdKczJGNCVzWDN2D44je2Ac&#10;h8a14PzMDtxb0pcHUl53pw/k/JDBrA5uRQ/zaBqZhFHLxANnE1t8nVyJ8KpLjMBmE98I2gbE0C8s&#10;idFhHRkV0pFhfm0Y7NeaAf5tGRDQToCzHQNCxa3fjj5hyfRs0IahbZOZNaEzKza0Ye62IFbnRjNi&#10;sj/ztzVg7Zpg1i1vxISJkXRoH8y4Tf4sXR3KtFUN2ZjflLVrGzNpVBgT5f998gR/xvR2o2d/d/oP&#10;DaNFRwfGLJFG8SJb0tX6OduPactDjC2N+/fwpfkAD0btdmfMBHfqh7kQON6OYXstWbLHiWUbnZm3&#10;zJtuXVwY3yGEhqJrk5c6MC3LmfnrXJi4UJdLcmH2Eh/GTXFi+CJ7Rkx3JCzOhMaL6pA03oT4JmZE&#10;DbSn1WRr2kw0IWmCCYNSrJjSw5Fu7W1omWJOJ4HWpKFWxHWyIrSJFXai64La2eIh/+luqoOFIzyS&#10;rQnobY+7/N9bKIMJq9k2csC2owW1BW4DxwikThLdaMCXKGkzVdYqCp16g0Kl+iuIqH/NTj01it1N&#10;lIda/fRYQVLhUmFNRf10ooqENZN4dB9kE3dR5trlXgOeGr8CnkKPupIOYxKSpkdg1bTaymYAkAKF&#10;xGusgamgoGFqnlUNp4aVUv1VfMwx87f4f2BK4jD1lnPNm4pCpkKrwqfmMUBIXC2k+kyNTyFLYVVh&#10;V0UhQqDj7YQgtX7aGfHqDH5jcpFaWgXidCynhYCnabCdKF9d7FquKTzK89X6ZhMiSlifo0AjUGKA&#10;osKKAoooX8v6oswVYCTdOmvdXMcKBkhe5NzoPtf8aHokr3YRAj7ysg3g03ik7HQ2vrmWo5aXlnUN&#10;2Ne8H4V9zb+G/f8EX4VZPVeAqwYyw7JaA2ByzbyeQKsOtaglZSPXdV1Mo5u7BsrUVYhUK56IQoku&#10;B2R0m9ekU8GsOvzbmesS1/8BnZw3shRIFT8NL2JYKfW6xGeE0fTIuWn1wuEGyGs9k/emk8C07tir&#10;pTnQApsIG3kPUu5R5sZe5saz9Z5qsdSdhKpBVJf1sTa6vSV/mjZ5tnbra1e4wrJ2DZvo+1eINNIu&#10;71uPtcGgwyI0bk2bNgyk3MykIaDWUd2tyKY6DgtduF7zoHmT9+7V3Jn43vXoMTaE/uP8GT45mFlL&#10;RPEvasTUuYHMnBfI2Ile9B3qxui5DRg005PWA+SPYKgH/UZ502GAM9PmRdJ3eC2aC5QOnR5Cyz62&#10;hHSxIqyfM5H9PfCWVmjycD8GTg4grLX8MTTRWYTSIJB34NfDC4c2VtgnCjgKaLq1tsG5qSgm+eOy&#10;1TGYumanpFG3trRvJvmX96Mz7dXaq+Wka6I6NFTLvsXb1Q8kTh3jaYxRlgaR1g+tT1oWtlIGhrVX&#10;6plVA2mchcpzE1zl+5BGrLwzaytTrI318SRtFg6Ym8t3ZGaJT5AP9aODCI3wIyLKj6bNJY9JoSQm&#10;BtC6dT169QqnR7+WtGoXSo9OgfTvEMCY7mFM69uAvsnBpIiC2rO2G8XrksiZHcn+BU0oWtyc0mWJ&#10;FC9pxZ7ZCeQtbEHuolZkLUxirSiNNWPj6BNtSvrMWFKn+bFjZjD7FsVxbHUHSuY15v0Dc3n15Td8&#10;+vM/fPHd33z01R+8+vYfHn72L45f/5iyC68oPvsh+cefklf5PnvK7wtwvkeagGa6uNsK32PT/uss&#10;zTzDrO2Hmb39EFM3FzFxUyGDlmUybOlehi/Zx6LMC8b4zQ3Fd9h48LbITcPCuV0BVsBzz9mXZJ1+&#10;zi55Tv6Fz9l37kv2n/uKgxe+4MjJe6SvWUr22rHsXT+CwvWDBTwHc2jzEI6kjaIybbjA5hgq0saS&#10;JcDZJj6aOSObyrlA1u6hnNw5jLNZo4wdjM7I8aWs4TwoGM/Twmn8ciGLh9kreXN6vQDmYv57S7fL&#10;nMe/ri3kzxsLBTgX8eedRfDhOv77ZK2xW9HP52YKcM7kpzPTeXN2kgGg352cJKApwFklsCng+bpy&#10;Aq+r1No5gQc5Q3i0f4QA5zg+LR/Dq9LhvDo4mA+Kh/D0wAgeHxjDvb3jeSdtCOe36T7rQ7i9V9fo&#10;HCygOVAgdCA3dg/knW29uCJyflMHbmXp9pjduJHZn6vpg7kocHl+uwCnwKhOHqra1JWT2wU2U3tw&#10;Mm0wR3cM5NQutQhPoDx9AhvmjGH9itHs2zZKoHMgOUsGkDmvL7vn9yR1QRfSBej3Z0ykMGc6RXvn&#10;Urx3AQf3LqKqcBUVxas4UrKOisMbKCvdTlbeSlL3zCPr4ELyj6yksGoj+8vXk1+6nqx9y8ncu4yc&#10;/WvYVyz+pRvZV7KGnOLV7C5YRfrexazZNpUlq4eydFMvpq9NZpQuOzQtiI7jfBi90Idps/wYObEu&#10;7Qd74R3tgIPonYAkOzwTRfEPdSJ2lBUtpliTvMCO7itsGLrZienZnszOc2bBfhdWHfBjZZ4/y/f6&#10;syrPm8359Ug/GMbOQ+HiRko9jiSruBE5JdGS9pYcqGzB3vJm5Alg7qtMpOBYGw6e6ExxZQ8KS3ux&#10;v6gLRaWd2VvYhrxC3dYxiYKCREqLWlN6QKCzqCXlJU2pOtiS4wfbcSy/Iwd3JHJwcyL56+PZuzyB&#10;/GWNyZkXy55pDSmY2ojjs1pwd1kf3l8wmHtTR1PQuhej7ONINI/E3yQARxMX3OV/JMi1FlF16tHY&#10;TwAvOJp2wQl0CU5kQEg7hgS3Z4hvKwZ4S/l5J9JLxa8Fvfyb09M/kb7Bbekb0p7e4e0Z3CqZaSmd&#10;SVkSxYbsOGkwNKRfnwb0G+7Nop2RTJD/7R7TfRmzI5jFG6OYNL0REyc1Zer4GDq09SWhhwdthznT&#10;f4oXrbub06qLPcF9Tei1xZeuE2yZsMCPKSvcSVljzeo0H+asCGbgKm9m7azFrEnetOjkgIdA4qiy&#10;Wizf4cqCVHs2rfCXRrUXHZu4EdbKms7z3Zi60Y1JC5wYMt2aacu8GJniRIcRlnSZ5UL3aXY0G2JO&#10;/Hh59yOtie5iRlBncxKG2dJxqjW9p5oydJQtfRNMadXSkpgBVnRf7Eav0Y40am5CYBNz/NpZED3Y&#10;mUDRJ8HtzPHuYEKE6J2EJGe8hPNsfIVNRE9YtjWnXooj8bPtSZ5lT+8JrsIiCmpq8VLIUKukAJhh&#10;SVSRY8valpi6iwLRMZUKneqqKHg6i7LQa9WThqy95UEKNAo4Cjx6rFY2hVYFRzk2VRiVey118XcF&#10;HIFIYxtMAVRTN4lLYUnEUiFO/RUAVfR+tTwqdKm/wqKkXa2b1vUsjDXFFBiNiTB6Xcdxiug9Fgqf&#10;CqLib0z8qfbX+y0DpAUYYYuNrjWpZaH51+dVQ5cBZDrrWAEwxAoLgS4zX3OBx+pZ6BpOQVhhVbvr&#10;5VnW9e2xlDgVQsxFEavitQyVstFylvjMdIyjgKRCo9GFqyAmEGJYLfV5opSt5VmG5VbTIGKhcKnx&#10;6AQZuW4rrgGECqzaytCwNUBfA5r/30TKX/ek1rQbk3sM07eIWqF0ckwN6CtgGgBVfV3SbFh0tZzl&#10;/WjadNKNAZIKgAphCowiOpbRUruXFSi1q1Zgr6Zr2Qgrx2rZNABS/RXWxN84VpE4akTvM4BV4tQF&#10;wzUOS40zWuqH3qf1QvPsIGWjdUresQ6H0HjMpdJbxZoa2zTqXuB28hGpa9tM/Jqa4NDSFFtxXZub&#10;U6upJbWb2OCaYPN21rs8R6HT6PqWvJiHmRppMRNX/XT3IhW12ilc1QCyUSdUqt+N5lXBWnfh0TGP&#10;b/MvsCrHNuEWJPQOp/u4SAZPDGfM5AhGjQmnV4+6TJ2SwKwZCcyeHcPkWVECn02YuTiakVPr0LyD&#10;KQNG+TNovC9DhgfSsasnnXrXpeewQEKbmhPV3YPYPrXxTDDHq5UtdTvY0KJ/IL6x5kT0csNBysCn&#10;jTMB3byMdTddWztgF22BY6wttVrYCVya4yBl4iDXHKRMdJF3r1ZuBohaCYhZ6QoJUkd0W1fzMIFN&#10;7QHQ3ZmkHlroMki6tJeUhVkD+e+Qd2cbK35SDo66coPWH+0NMCYvOEidk8abNjBr/luM+itlaiLP&#10;MLHB3dOLgOC6NGjkR6M4Pxq3CCW2qYBnovwBN6tNzy7h9O3Xiq4d6tNDAHRYp7pM7hfKsA51GDYw&#10;hgUze7BnQwqlG/qzb1a0AGc8ZSuTKFuWxMFFLShaIrKyJfuXtSFteiLbprZm9agoFkn5lSxqTEaK&#10;D7lS/ltHhZA9K4k1/UN4dD6X19/+wtMvfuSD12/49Jt/89Gbf3j3+Xecvvea/WefiDwn79gj9lQ8&#10;ZG/VY3aW3CK14BqphddJP3SbzeJuKrzK+oJ3WJZ9nCXZx5i/u5LpaYeZsrWM8WsPMj/zLKsLbrCu&#10;+KYBmxtLbpBx7CEZRx+SefKx0aWeLvHnnn5F0Ttfk3fyczIrPmJN5g3KznxEXt4h8rcupGTbaIp1&#10;DOdW7UofxdHdIzixczSVO8dwNH0c2Rtn0CqqoTGT+mj6cE7sEskYyamMMZzYMZzTGUO4njeaFyUL&#10;+aQ4jatrV3F84Xhu7ZrAy+Ix/HF1oTF7/Scdz3lxJr9ensfPV2fBs/X8fWcl356ZyrcClt8eS+Gb&#10;4xNExgm0zuDbk5MN4PzCAM3xfCnuV8cmG2tyKmw+KxzLx0dSBDjH8VHpWAM4X+ls9QOjeFI4hgf7&#10;x3A1ezCXBJJvCCTfzRvOXQHVm7v7cS2jD+9m9BMg7ce51N6cELA8pdtfZg4Td4xA9CRxp1KZOkUg&#10;fDIFq8dTsGYCB1ZNpEikfOtMzuYu50L+Bi4f2M35vbtZPGMpW7et5kjRFg7sXMHe7UvJ3DSbzC0z&#10;SN8wid1bJa69S6kqWs+xkjSOluziaOkuTlfkcKpqLyer8jlRdYATp4u5du8Mt5+9x+0XD7j7wXPu&#10;f/gBDz98xcMPPuThSzl+IfLyhbgvePDiGfdfPOHe8yfcff5Y7nvEtQd3uXTrGqfePU3lxTJKzuyl&#10;4GgaexRK985he9owVq4fyMqtKUxeNFggtI2ASCzTt/swO92dVTn1WJ0TyOrcemw+4C/1M5DskhD2&#10;HApjd3EoGUX1SSuuT/bhWPIFIvNLGws4NhX4bcbessbklyVQeLgpR462p6wymaKyNpSUJ3OwpC3l&#10;FV0pPNSe8sqelJX35tChHhQXin9pEqWHm1FV2YbKstYcLk7kZHlHjpa3MWDz6JGWnClty4niNpwq&#10;SuZscUcuFUqDIKe91MXWnMtI5uTWDhxZlcCNHW25vrYdDwTyH84ZxtXho1jt25KeFvFEmoTjZeKN&#10;q4kz9Rw9iBTYbFIvkqSgaNoGxpNcrwkdBSi7+CbSwy+JvnJfL4/GdHdLoLtnEzrXiqWDeyztPePo&#10;5K0TilrQI7g13SKS6Ne+FaNTmrF0W0v5Lw6i27Da9BBQnLszjAnzAhmx3JMla2PpPyqIxaub0Su5&#10;Dg162xEz1ZYOKz3puNSPthPqEt/Xgt5rnBi+qxbjV9dn1KwQJq6uw/z1PkyZ6cWUGbUZvsKJuTke&#10;LJrqwcCxznTeaMn4HT5MWOPKmpxapG32Z9koF1JG+NJQdGyLPm406GPCsA1ujF5jy7hVrkxe5cno&#10;BW70FtjsPd/ZmCw0apErbTqYkdDHnoZ9TEkYakHjUda0k0ZIp/FmdBvkSKu2FsT1NsW7tzntFrow&#10;aoI7bTvYEtnBmoAWpriJTg1ob0lgc1N8okzxj7bFQtnOQf77hWECBjrSdK41TSebGjPfu0xyovtA&#10;B2E/tQjpZAoFAFWSCnwKZwKTBlgIsRrrZiqIqeg1BUg5NnURf31IDVzq9f8Fnpprqkhq4lUAVaBT&#10;KFTlo8cariZuEbVuGpOU1E+eZUCmhFPIMfwVDPV+SbuOIzT89FytcwpSNQvUi1j527ztMtd7NF4B&#10;rJolgTQ+Cy8zLHwtsKuBKQlnjAVUEFYg0zgFuEyDLd5aNjWMwrGXBVa+ojg9bbALr4VFqFo2rQUk&#10;HAVY7LAKt8UqwsoQnUijaxkaVkN9torGU+0qSCrU6P7dxiQhY71HgSctY0mzbg9lqTPRBQCNZYgk&#10;jMKXbvNorZY+fW9admrFrCn7/18i78LCU4FZYKB6vKKpwKQxQ1zjVljS8pRy0jTrEj9G17lAhWm4&#10;PEvhU9JlHfx2ApORnhowVdeAbPEXsDK6q+W6wppO9FEIUZgzrHz/KwqOCmsKZFIGKhZSiQ3o1Dj0&#10;mroKbQoyCp4aTu4zLL/VZWkrz/AQEI1s50J0S4GsJBdaJIq0dCOprTsJzV1p1syD6KauRDZ2o2FC&#10;LUJiXAmOcMJLGip+AkI+0Y4CRlL+mibNm4rmTdMgot3sCppGOel5fTPJj7wrhW9dVF/hS8rBgDAt&#10;Ly0TCWfku4FcV6u3XLPSSWX1rAhqFUiTfiF0HBrMhOnRDJ8QSNdBdRmTkkiX7iGkTGzNkhld6Nuh&#10;Ln0GBzBgtA+dB7kwZJI/PYc7E6fLGrW2ZrCAaoeB3tSNtSKwleS5VxB1E6wI1sHdfZ0IauuAX0t7&#10;GnR1NZZFcmxkhrWIUxNHoxxtoiUP4jrr0lgChhZx0rgScNQ1Nk38TXGKsscxXuq7lLul5le/C60n&#10;xsQwqSOSN7VO6yLwZtHip3VZ3pPOZDf2tdcGk45nlnpqK9+HeaCFNKL025RvylkaaW5WONW1xdnP&#10;CXtve2zcJQ1ONth62OIb4UVQIy8SEoNpkiTS2p/myb60kjLppFbN/q3okhxKJynLoR38WTA2nnF9&#10;/Vi/JJm0VV3ZOrfb2+0fV7XkdGonjm1qy6EVTShe1piSFc04vrkjpavbsS0lhs3jY8hbmMT28UGU&#10;S5hNI1w5sCiBdWOCWDW1KVumx/DZg6N896+/+Py3v/j4+595LbD54ss/uf3BT9z44FcuPP2J7OMP&#10;yTv9nJ1ld8gQwNxZepvUohtsO3CNXWV32Xn4LlsKr5B6SCD00FW2HVRLpsBn7gkWZ59kyubDLM05&#10;z+oDN9h46A5b5Z5th28LbD4g89QTAc6n7DhyX2DzAw5ceM3ek6/ZXf4JC7ddYcmOK+RUPaPyzEMK&#10;UzMEtmZxfKtA1PrxHN7wdtKQjt8sSx9FVdo4sjbMoVVclJRbK45sHyrQOYzybYM5mjqcii0DuLxn&#10;El+dzeNmxjbKZ83kwKT+XNw+hos7+3MjS7edHMsPp6YaXeQ/n5vM7+/MNxaF//36Qn66OJcfTk/l&#10;O4VNQ8bz5kQKv5ydyXcnpsv5NL4+OoWvqiaKjDfA82MBzEf7h/Jh2QQ+q0jhMzn/tGwUH5UM4lWp&#10;7kCkMDqSR0UCvfsncTl7Ahd2jZZ0TuPUjskc3TyRyo2TqNg0jdK1KZRvmSLwuJBz+5dzunAtp4q3&#10;cPLAdk4dyKBiz1ZKMldTkLGEgl0iu5eyf/cyDuSu5EjJRioOCTge3sXJI0VMmLaC7NLdHD+fz9lz&#10;pZx7p4Kz7xzh2u2zXL9znlsPLnPn3hUePHiPh49v8/7Tezx99pBnLx7z7OUTnglYPvvwQ54KUD5/&#10;+SHPX3zK82cqn/Hi2Rc8e/4Fz/9XXrzmRbU8f/EFL8TvA3E/FHn14ks5fs1Lvf7B5xLfx+JqnE/4&#10;4NUDPvv8Mo+fXGTz1h2kpu0mv2QnRyrXUSJlVlnei2MV8g0IQJZWtqTsaCvKKsStTORwVUsOHUmk&#10;7JhA4en2VJ3qxNHjXTle2YFTlZ05KXKiqgPHj7bj9LH2XDzbjYsnunPhRA9OH+nK6cOduHC0O5dO&#10;9uDdU324dqo/t88O5vaZgdw+P4Cb5/uKX09uHO/LO4e68e6RLlytaM87B9tyvrANZ/a25OzeJM7m&#10;JXImqymXdydxM7sNN3Yl8V56K6mDybyzPp5nu3pwdloiD5cM4smcMRxq04txdnEkmUXha+KHu4k7&#10;dW3diajtS4J/GK2C4mlXT2AzoAlt/ZrQxqcpLTziSHSLpqNXAl1rxdPFNYYu7jEku0TRyjmKRKdI&#10;ud6INl6xtBPwbFu3Ce3Cm9KrY1NGpUQxdV4sPYb50m5ebVYe8mZHpj+TF/owbHRDkvq503eJO+3G&#10;m9N6qRs91tdm4IJAxixoScuxwTSb48aUPaEs2BrJ0JR6jF4SxLiVdZixwp8+46wZttCDKVvqsDrD&#10;n5FyPmSjPUsyvVi0woeUeb7Mn+PHgnF+jBgmIDnWnhGTPejX1oXwJBO6bHRlXJqA6CpHUla6MnSW&#10;PUPnujJwrgDuEkdGTrOkQzsz6jYzwX+4JS2nWtBhmDWdRtjSRuCz4yA7gVFT+sxxoO14O9pN8qD/&#10;UC/Row5ENrMlJNISJ9G52p3uKqxkJWymE7dttLdT9Jyj6DyvBAtiZ9kxaI+kZb09vVdZ03eiGstq&#10;2RPWzgPfLg64t3Y2lhoyQK8GAGuA0EoUiE4q0XP1V2uodpsr5ChQKliq1VOBU109r77PCOckishV&#10;FJFaJvVetUxVQ6AeG+MtxdWlfAzLnjxHu8k1Peai2IyJLOqvYFmTBs2oWhc1Lgmjay0aSlCPq+M1&#10;ZufV3KP3V0Oepc7W1rCaNoFlw0Kq4UR04XsjrMKVgoWeK3xq97ZONtK4BKDN64ji1a0yVWnqUkmB&#10;dtg0cBOFLOfa1aqQUg0shlVVnmdsjajPrQZk7UK31LGaovyNsYn6TE2j5EWXMdJlgQzg1XDBcq4A&#10;o3Hq2LtYS4FgOdb7tDz+/64IIOlWV96HbT1bY0KTcZ/ApHVDK2OheMNaKfk20y1MtTy0DBUsRAyr&#10;rD47TCBUZ3oH1ozhlLAKyQrBki5jf3KNR8Ia403VgqrhpDLqbHTDSiiVUvcUNyCy2tUleIxuc7Vm&#10;CqBY6xjQGHl/6qfh5F7t3jbSXB2/zvL2bOxAvVbORPSoQ0Syi7TC3Oja1o4OCbbUl/SHisRIfhtI&#10;o8JTGiBB3uZ4i5+9HDt5SFq13KTOmksdsJDGkI2k2egql3QaE4PkWcayTpIGC7VyimvAqJaFpkOv&#10;aZoVQhUwxc8iTBoa4TaYNXhrBddlSN6WgwBcfWu5V871HUs6nELsado7kLZDAuk7rAGTUhKkBR1P&#10;kzbeDBnbkhETE2nV3oeIRq4ktK1L886e0rKuz+CxfvQc5U7T/rZ0GeVL214u0mp2xaed/Il0cMBe&#10;0tmgvSstB9WhaQ8vPKS+hCU7Et/bEwcpW6c4OzyaOxhrvWrZ28VbY9vAGhtd91bKxEYXam8o9a2x&#10;iM4yD7fCNsbWaBxpA8XS2D1C8ibfhDaQrCPspYzElT8jY8KXvnv5bswUTuXYShprloHSwpXGjqW/&#10;fB86IbCOxFfXFWsfF1xDauHdyBf/uFDqxdQnVKR2iDfuYbWo19IXvxauBLV0pX6yNBLkfyq2mw6g&#10;9xM4j6djt2Z06xhG/87BTBkQwdIJMUwb4kvasqbkr2nO3tWtOLhOFOhm3UmmLUfWt6N8XSsKlyVQ&#10;tjZJ4KSdAGdrNk2sz9rRwVRt6EjhwhjObU6iZGYo+6dGkj01iY3T2lC8pjNPzxXw81//5tu//+Kr&#10;3//g65//4eOv/uLDr/7Ny6/h9sf/Ie/kY7KOvU/2sUdsL9Fu9GtklNxie+F10g7eZHfFfTIr7pJa&#10;cpX0shtkVt4hvfw9th68wob97xjd7av3X2Fd0U02ld5le/k90isfkFZxj6wTj8k8/pidVe+TUf4+&#10;eyo/ILviI1Zn3mb0glKW7laIfZ9Dlc/YuTCDw4unU7F8PMdXT+PYummc3TGTE+nzKUudwpHU8WRt&#10;nE2LuPosm96BitQxnM6cTHnqCAM6z2QK7J3Zw0flRzi9PJWCSSlSLhMF8EZxOmMA53Z04+aePnxQ&#10;MoyPykby5twkY4b6mwtT+Pbs2/Ga35waIzKK786M5fuz4/lW3J/emc7XJ6fwReU4vj2mMpYvK0by&#10;RcUIvqway6dHJvCFbn8p1z+rGM2Hh4bwomQ4Dw+P4375DO5VLuD2sVVcr9rA5fLNXDmcyrnCbVTl&#10;bqIkYxX7U5ewb/sS8lMXsTdtAYcPbBB43M7RyiyOHd/LyTMHOS3QePHSES6/W8W16ye5cfsctx++&#10;K7D4Ho+f3uXJs/sCgo8E7N7n6ftfMn78bi7fvs7LV4959fIjXr36mA+ev+KDZ6/48PlHfPj0FR89&#10;/ZhPn3zGq8cf8+ETufb4Iz549AmvnnzKq/c/4aP3P+PjhwKN9z7jg3uf8uF9kXufGPJKjj94ICLu&#10;y/uf/J/78oGIcS5hHkocDz/mY43n0ed88uQ1Hz/7kk+ef8WnAp+fffAFrz96zfeffsoPX37OtQt3&#10;WL0ol/TUHB4/vMjjW0cozZ3DifJBHDuWzPFT3ams6kl5eWeRjlI+CpVdeOdEH967MIxrZ4dy9fRQ&#10;rp8ZxvVTg7h6aiDnBBIvnejJrQsCkOcEJvX6scFcLOvN6aLOHN3fltPFnbhaNYAblYO4fKg375b2&#10;4r3KvlwuFkAt6sTFg124KGGulXbmVklH7haIu68b1zLb8V5eC94v7sjt3LbczUrm5YGuvNzfmcdZ&#10;7XiW2YFHqa14vmkoS0JcuLdwNPenT2SDfysGWDYm2qw+dc298XXwooG3Pwn1wkgMiCbJV2DUO9aA&#10;zZZ14mnsFkOMSyPinQUOPWMMS2an2vG0Fdhs7tSAOPv6NLAPJlwk0imUWLcGNK4dQ5xXFE2DIxgy&#10;sBkLV3Sk21BvEhc5setiIPuyIpg7J4rkrv40033NdwUyblY4bUd6kzzTk94zasux6Ki5nozODmTm&#10;Rl9mzYkmIsGckI4CftMdGLrGjVUFoQyfbcrAeeZM2+3O8nRv5u6ozeplIcxeFkSP4Q50HGLOiBGW&#10;tO1qQrPeJnTsb0eXJG8c4kwYeyCEsessGb/UlhmrazFumjUjZzswcrEjM9Z40W+IKYkdrAnqZkrz&#10;GW60G2ZHz2ECplNqi78J7Ybb0XGcLaNnudCtryVN+prTsr894bEm1BU94h5kiqlwhIWwnEOYOQ71&#10;zbATVrEWnePa0hzXDqa49TQhdpMdQ0scmLbFgsk7HBixVHTFgAZRdO4bSuggj7fWJoUpATVjhrIo&#10;Rd3T3IAZtUwqhCos/i9I1gCNgmeNpVLErLbAmZfcK0rduF8toDWWThGL2hbVVk+5rm417BnwqK4+&#10;T+9T8FPReNVfIVXDKBDpsYoAnFouDSWuMFcNoPYhovQ1H3qfxqV50eWc9HkSxlInF6m/WkM1Pr1P&#10;49PnaTz/B38Sf5AqUlWeUmjqZ8Qnx3VFgaq1T8eN+tpiFewgICTKNUJgUEQhUq2AOmPemISkAKtp&#10;lfgVHg0roAKMQpte07i13P9nlraKmSp67ZLXvGh+/eW6KHudHGMAnXbna77+18L8/02kHO00fQ20&#10;O1TSb1iepCzk3asl1khbTXmLGICszxR/XV/UgD95nmHdVFfv0TQoYOi5AqdOdFIgUzDV8CJmAo+6&#10;VaIx21vdmi51raSNrXBrbINnCwdqt3AyxDNe9/62pVaCswF8ulyRR4KrURYKfzbyDNdYR4JbCYC0&#10;sMc/1pQ6kpc2TW0Z1saDlgLUXlKH6sp7ChHI8RG3toivvDNP+VBspKws3SyxFejRemyMexVRwDf2&#10;cVfgVKusvhvNn7wbU3kHuuD7/+W3Bjq1mz1SwlaHeytSBtqoqW4cGVZ2rVN6TeuV1jO5ZuVnRasB&#10;DUTqEdvKhZGDY5kyMpGUCa3p2bchE2e1ITbJBn9pELjJ+2rQxoXhKcEMHRPEkHHBtOrlQOOO0grt&#10;J38kk0PpOtaTuIEe1GlnQ2x3D5J6+FAvwYYAaZlGdnAmqkstfBOdsZJ0e7VwxC3RCrvmpm+XdKr5&#10;niVduv+8aYyFseyRLvhuou9e36/mQb8TzYMB0dXndbWhIaAdrK1YM6yDBKy1saL/AfrtSwPU3EPK&#10;Wr81V51I5y7X3bAN9pE/LT/cGgVQJy4I//gIQuIjiU6MwqdhHWo39SSojz+BAs7BwzwJGeZB/eHu&#10;RIo0He5LpzHNiO8QRdeeYQzuX58Jw8KZPjaEGeNrsXFJMPkb4zmUlijgGcvBtU05uKI1h9e040xa&#10;DwHOplRuSubwutYUrUxk96xG7JsXzYGZDTi1JomrW9pzeEYD9kyqz6bxcaxOSWLHzGTKMlfw25//&#10;5qf/6A5D//DlT//wyeu/+OSrf7j/we9cvP+Giutfsu/0C3JPPCO99A6b8q+wvfgG6YduseWAQGbp&#10;bYHM++w59oCMw7cEQG+L3DEkvfQWq3IuslVAc0PJbbaVP3gLnAKbaUfusltAVoEzo+IhW4rusHzX&#10;FRZsO8egWfsYKLKx8AELtp8nN+8O26elkTdlAoXTh3Jo1igOzhzPoXnjKF02g8r1cyjfMJHiLXOY&#10;N74XW+b14cCqsVSlyrW0KZzImMyrMzv57EwJ13buoXTuCvZOnsDJdTO4tHMe7+yeyruZI3hUPIon&#10;xcNFhvLdxSn8eXMZv7+nE4rm88fV+fzr6hz+ujaTf12bxT/3V/DfB8v55+lmvj0/j29PTeWHkxP5&#10;7oRA54mxAqVT+frULD6pmsdnp+bz+bkFfHFxGZ9dWc/HN7bz0b1cvnhexjcfn+bn1+/yy+s7AniX&#10;eHC1kvMVuZyqzOXM8f1cPF/Ku1eOcvv2ee7dv8LjRzcFHu8LKD7j5YuXvHjxAS8/eM7LD5/x0auX&#10;fPzyYz56LjD3QuS5QOATOX8ixwqOj15x8fBHDOm9k0OlR3n58CHPbj/lya0XPL7+gmc3PuDp9Q94&#10;JvL0ykueXn7JY3EfvPOUexefcPe8yiPunn3EPZEHZ5/K8TNun3kk8oBbJ9/npiEPeE/l1H2un7xn&#10;uDdPP+DmmYfcErl99iF3zj8Quc/dCw+5/877PLj0mPfffcKT6895fvNDnt99xUsF2Acf8/nTz/j8&#10;2Wvy0s+zclkBGTt388mHV/no/gUKdy3g9PFJVFT2oKqip5RbLy6fEaA8J4Ap7rWTA7lxZijXjg/j&#10;StVQLh8fwq1TI7hxYhiXyntzpbIfN44N4N2KgVwp7yfSnzPFvajc14mK/I4cK+pGeV57jhd05cT+&#10;Dpw+kMx5Ac2Tua05t78d5wuTeacgmUu5cpzejAs7GnMhrQmXd7XgRm4z7uYIbKYnc3d7Mo93tedR&#10;ems5bsGdbc24v7UVpyb1ppepJSemj+b48DFMtmtGR8t46psHEGTnR2TtIOJ8Q2lerxFJ/vEk+sST&#10;JJIosJngHk2MgGaUcwTRrg3lPJIk8W/pEUWMQygNbYMJtQ3A19KHOhbeeFtJQ9ghgECHYOo7hxHh&#10;EULL2Ahmz+nO+LnxDN4QzKKcukye40XK6kZ0n+jLgIIQpqwIoW/PAKIH2TF4az1mpQazans0vVLc&#10;GLs5gAnL6tF+gCf1Wtng0dqSRhNq0WiYCQPXezFqvSvDVzsyPzeUUQtdGLOuNq36mDBhiycDJpox&#10;aK01m9YGMGliLYZPqkNSO0t8RKeGjrdgWokf8zfZM3u5C7NWuDNuijVj57kyZoErA0aLjuxlQlBb&#10;cRfXIkngs3lnc5r0MmfYIg+6yLV2vaxpP8SWvuOsGDjdVeDThh6jPWjcxAIf0YseAcJuwhk6FNJW&#10;dKKt+LnGWhmThF3l/hYrXRmyU3TZdismHRBg3lmbiTOtGbhF/v+TnX0YkBRFk25BxlgrQ4moMlGp&#10;ATxxjfFxqizUcqlQI3Bp7iJKSMFTl1HSvnu1gLqJq1ZMBRZVNJ5CwzVd3AqcaoUTMfZLV0DVuBRW&#10;NbxCnD5LLYeqxBQCdXJPNQQZlk9VeKrIxDXVa5I+hS0rtUDWWOXkXnNxTavDvQVbEQEPU4VEPVYQ&#10;ULDT5YI0brWEimuhk4v0Pn+BC4FMAwCrLZzmoQqWGlbi0PR5W2EeqOsWSjhNT105F4CwDRfoDFfg&#10;lHMBMAMyJA+6lJIBiNVQorvSGNCisKl5rBG5VjN+UMFHJ6joGDhjUo+mXce7ablJOVupxUzgx1ga&#10;SN+XlvH/J2SqSJmbO5gZS0k5xdhjqZYohSnNm9xrK8+w0PUjtfwEqs1CJU864UmBStNoiJmAieRH&#10;0mKkuQa41BW4VAup7iBjQKmEsZIPwFlaXN6tzPFta0FoVzsCOllQT8S3oxXebWyxjZYKHCPQI/eq&#10;ddHO10IgsLq+qEgezSTNbtHu2IVavwV4id+jqQu14p0JSHTHV+6vK+VcX9KcFOVE23BbwqQuuMt7&#10;93QyJdzXngB5t95SV3y9zXCXMjSraTBpHdV6KA0pi1oCTVIWukOQAY81+VO4VNE8q6t+uvuQju1V&#10;P4VuzbMeq1VPLe1GXRT40rj1OZIWMy9T+TBtcFBLrdY1refy3ISOjeg0KIq+wyLp3MGPvu2DmT2+&#10;PUP6JzBJICe5Yy3adffBJ9aa0Fb2jJnUkGbyB9OwpamAqisJXezpOz6cQZNCGDjJj6aDXUmeXp/Q&#10;9pZ4CojXbmJP7caWxPXwxq+lHQ46oFvqVu1ER8NC7p3ogUukffVwFzMcIxzRsbf2SY6Y6SoD+r6r&#10;66zWD7N68o3IsWmoxNNA64qWhVzT/wz5XgwLefVWseZ1pH5W/2eY2sl9NlJWDlaSdzcs/TxwipA/&#10;9CbBApb++Lb0p17LACKSwwlpFYhfUh3q9w+gyYwYGi9oRNNlkSSubEiTpaHEzvahyWQ/OkxtRUT3&#10;cJoP9qWXzgSdHsmadVFkpMWwb088JTnNKMmMI39TQ4HOSMo2tqJqazuObW1LyeoEOW4t0pbiVS3I&#10;mRfHiY1dyEuJomx+aw7MFiBd3YLNKd4sGxfK3GExLB/XnHNHN/Ofv//k9//+ww+/w2ff/YcPX//N&#10;409/59KDrym/8jHHbn9P5c3vyTvxnOyqR2zV8Zp7L5BWetM43l58jd0Cj/tOPSXnuABkxV2yK+9J&#10;+EdGd/uavEtsLrllrLmZeuR9Usvvk37kPhkCqVkSPuf0c3YcfsC2kvcZMCOPbhPSGTR3H/N3nmfy&#10;hiqmLC9n/epy1o5ZRNqoIWSO7kHWqB7kjOvPvsmDyJ8+kqLZoymaM5wjyycJhM8gd/EEspYv5Piu&#10;7ZzftZYr2Wt4eTSXGzkCWkuWkT1xCnmTp3Bo7iwub13Lpa1LuZa+kMf7l/FByRru507nVdlsfry8&#10;iDci6v7+7hJ+0UlD56fy4/kp/Ov6Iv64swxepPPN+cV8I3D51YkpfFo1iY+PLuRJ2Qau5i7jveKl&#10;PD4tkHl1J189LOaXj8/xx+v3+Nc37/PH18/45asXApwf8usXH/Hm04/4+sMXfPzsfYHFRwKNT/jk&#10;5XM+e/mByCs+ffbKAEe1Or569NbK+Orex7y8+wEv7rwQec6LWwKLN57z6NpTgcjnvH9Vjq885vG7&#10;73PvwhNSl5+ld88tTJmzgEsXTvPe+RtcP31HAOwO14/d4WrVHYGv2wJeN7lUdpOLh25wruhdzhRd&#10;4bTImaLLnCm8LMc18g6nDlzkdMF5zhy4wNnCdzh74DKnCi6JvMPJgoucFL9TBy9zUuT0oXc5V3aN&#10;c4ff5XzZFTm+wsUj17lUcZ13j93g6snbhlw7c5cbZwVIBUbvXnqfh9cec/vKp8ybXcziVXvJyU3n&#10;y5e3KM8+wJ5ty6g8PEbqcx8uHevL1RMDuXx0AOeP9OZ8ZR8unxrIOwKb58sHiTuY60eH8l7VMG4d&#10;FTkuYFo+gMtl/blaKW75QE4W9aCisDNlApJlBR0oFfA8UtCJE4Ud5Zp8c/tbU7knkZN5rbgo0Hla&#10;4PL0luac2SKgmdGEm/tacWd/Z97dncTtjHbcW9eGGwuacG1xDOcXRlC1JISqhUGcXtCYJc1iaO7m&#10;QMnyKWxK7Msg+yRirSIIs6lHo1rBNPZrQDO/SFr4x5FYV0BTpFntaJp4RBPvGkmkQ32iXCOIcRfw&#10;dAknWkAyykX+MwU0Q2wDCbD1x8fKGy9zEXFrmdcx3Nrm8j9s40OAhyc9usYyeV4iKWtimLSpFpNX&#10;BtE9pS6D5gcyYLkDS5Y3YshYb1rPcGTS1hiSupoweJI3CUPN6LTSma7iH9PempDOjjh3EAgcb0ng&#10;OBMaLTAhJb8eU9b5MGlNAKM3eDFiqQsT13uzap0z02bYsmS3G3NGWTJgkCUjJrozLMWF9r1r03iA&#10;G93nezBnh05AcmTCPAcmLfCk/yQnuo2zpdtYe7qMdKTFSCvaz7Fh8FRXOvdzocEAczostqHPeHOS&#10;e5qQPMyaLmNNGLXKlRGzPYgTmExs50xwnBkOylT6f+5iip0u9yh6z6WdOZ7jzBi6N5Lx2zzYfCCY&#10;mcstJO1WjF1mQT+Jq+d2R9XnZnibW+HpaEFQuAvO8RKBQIBLnMNbqFKFKUrZTEDMWFpI4a0aOA1o&#10;03MFAwVG9VMYUgWrovAjSsyYWOQqikato6rUVNmr6HW5R9eJ1DjM1NU4FXJVRCmb61hGVWSaSb0m&#10;rjErXC2Vei7woGuM2QSZYyGgZKwFpWlR+NJjvU/iMUCqBjQViDV+AxLfipFXvUfEOFfRexU4FSwE&#10;towxaGpJrHmG7ikfIMCpi52Kn6mvJVYh9sakIYv6Vlg31CWStAtSrimwBr/tjjQUt0CL0YVdfWw8&#10;T5+lilzHA0ZIvnTyhXY5V8OPAqJ1mDxLy1HfgZS9jS4Gr2BUA/g15fo/oGm44mchIGcbboGFjoHU&#10;MYbV8KuTj3RdS4sQcyM+hyh73Fs4Yd/EFmcRj+Z22MSY4yDA4xhngZv6NbMWmLTApbE8X4FE8yPQ&#10;pXXHMcaE8A62NOvtTOPOtjTt4kBUa2lFdbAmrIkJcR0cCE60wDveHNdoU8NyZyyHVVN/NM2aD2nA&#10;mNa1wCrYFs+oWgKc2lUtLSlJn0usC3ZSxp7Ruli4Bfbyjt3k3YX7O1JfGgJ1pS65O5vi6WKNXy1r&#10;guta4i/v06e2JfZSB821furzqstLl/vSXaSM9yBlYq7vXEXrnsCljuE16oCu76qzsLXsVKTsdN1X&#10;o6GgjRFjyISGF9jUOqfxV1v/baUxUifBAVspK2PXD6mH5p7WeDaoQ8dBTWnXpR5t23oxoHsoA7qG&#10;MW5kUyaNa0nbdl606lxLYNOBmA4u9OzhS6uezsT0NKPvxHq06OZM39HhdB/qTcchLnSbHEi/uRFE&#10;9rDDTqDfRQA3IMmF4Dau8l6tsW0sAN/SEa9Wrm8BWRtWkhZTqc92YQ64JtQyZpvb6D641UMeFCjV&#10;wqtlYxkhcCp1Ti34OlbVsoE2eqT89PuTb9PcR/LuJse1bbDQ4SZazir67WsdVbj3t8euYS3cmtaW&#10;xocvvt3r4N9bpI8PQf0DCR4YQPjIIBJmRdFqeQuSVjYlaZ2U0abGtF7biNYrw+i4tBHtZ7el9czG&#10;tJ/vzdCl9Vi8PYK8giZUHmnF8WNtKCtpyoF9EezLqM+hzHiOZLbkWFYbjme34vCOxlTtbMHJzLYc&#10;XN+c3CVN2LcsmcUDQ5ne3ZeFwwLJWNyIXUsi2To/hnXT40lb3YrzZ9fwr79+5eOv3vD00x958OFP&#10;PPjod64/f8Oxm59y4Nxzso4+Yv/ZjwQoX5JVKUBZdZ8NAhIbDlxiu+4gpOM3xc05+pADZ1+w//Qz&#10;cqoekl3xgNzjT9l04BobC6+TKlCZVvGYnRXvizwkU8LvESjde+alwOdjtpU+oeP4DHpNy2bU8iJG&#10;LTvA4FnZzFpWypThq1k7fALpI/uSNaY7OWN7sWdcL7LG9iFLwXPSIIqmDqd05kjK5o6jeMk8ts1d&#10;zcy+Izm8chlnNq/k3cytXEzfQu7MaWwdPozsSSkUzphO5YLZFE8ZR9GU0XLvRI4tmcmpZSlc3zaD&#10;l4cm8fXZhfx0ZQW/XF7Kzxfn8dvFWcbsdGP/9esL+PPuBr49P5/vzy3is1PLeXp0O1W7V1Octpxj&#10;+Su5fyGNL59W8vNH7/Ljqzv88OoR333wnG9evuTr5x/y5fOP+ezpR3z+5CO+ePQxn7//KZ8+/JSP&#10;HwhU3v2Ilzdfirzg+fVnPH33Ge9ffsb9S0+5f/EJ988/5u6ZB9wxrIt3uXn8Du8du8XNY7e5XnWL&#10;65XiVtzjmjQIblTcEiC8ypKpB+jfcxmjRo/k6KEizhed5WLBZS7kX+LCvkucz3tH5BJnc97K6SyB&#10;yazzImc5lS2SdY5TmWc5ufu0yElOiZzceZyTGcc4llbJsR1VHN9xlKOpx96KHB+X60fl+vFdxyWe&#10;k5zOPMmZrFOcVdlzhrO55zmff1HSISIwe6n4KpcOXuUdgdN3Dl/jwhFxq65x8fhtDu6/y7hJmSxa&#10;kcqB/Tm8uPc+eRn5ZO2Yx4XjE7hY0ZcLh3txpbI/7xwZyPmKAZw60pfT5f04J8eX5PjuyVHcOjKC&#10;a4cGc6N8CLerRnL5kMJmX84f6ipw3JkzZV05XdqFM4e6cXR/JypzkgWmO3MiX765/NYcy23D2byO&#10;XNiVzJmtLTm5thnn5du7sKkZF7Y25/jyBE4sbsClFY25vCCOczPCubQsipMrIihdF0HlmmhKU1rT&#10;O6g2E4YlUrJyLjP9etDNrg1R9hFEu4fStG5DmtdVy6bApk88TbyiaV4nluZeMXIcS5RjfaObPMa9&#10;AVFuEYTbhxBuG0KYfTDBApwBtvXwtaqLt5UPngKaHqa1cTWthbv5W6llUYu6dp6E1/OiW+9QZq9K&#10;YH56HRZsD6THSBcGzavDhIUOjJnizKj5tRkwrQ7JA7xo1N2cTktq0WdNbWZnRjJrRRQtOzvQsJ8Z&#10;rVY4MWSfHz0EymZVRbD5aBwL14UwYYk/8wsaMWy+HbP3uJCxy50lS5zYsdOHib3NGD7ei/7ynz92&#10;jh+tWtnho8Yj0S/Js90Zv6EWo+e7MGS2K/0kLR2G29B6iANNOlvQeow17QQC2480JUJXLhhrTdel&#10;TpJ2B4FTBwbNdGa4HM9e58v8eRF0buVBeENLgqKtqdPAFjPlDfkfr9XQ0Rgm5z3clMarzBmd7cnc&#10;NHdmrLYSYBZJt2TGenOJz4xeaaJPaiyOjmaWxLi60H90K1FGtlg1ECWkkSpMqqIQZWwmSsVMLZYC&#10;a0aXWQ14qSh4qiWjBnAczDGzF0WsCrda4Vh4WWBbT4BM9yLX8HqfwqAqXz3W54i/uYCtLuau1yz9&#10;zN5206nVUUFL71NY1GcLYOie6TrO01igXhV8DawaFkh5Zpi1wJ+kVcFBrytwquh1BU8JY6Uwofcr&#10;NMq9Fn5yrjAqL8/S1wzLwLfPt5I86y5D5jrtX7falHRahwqY+71Vtm+tXiICHarEdUa5sSySKmsF&#10;S02DgkmNtUxFFLdp2FvroAGOKuFSBrqcUM3EGQEbY9KJvFgd72kVboZtsBnOouhtowUgdVKG5lnL&#10;Ry2Ckg8rXW9N0mot6XKU8nOub0mdeDu8W9iLkpe0NZBy07UvBWLNdNJHgMBfQxcikkOI7hYmH0cQ&#10;DQWAGrb3JaK9QEBbT4JauxOe7EWTHoE07xFE847eNO7kg3+iLT5NdM/uWjTpWccAypZdnGmRbEO9&#10;BiZEyLWwBAE+OXaXvLsF6dIJ8mFIvpwjzHAPt8Zeu5y1/qjYSLpcpZzlPWg3vq4k4Bhkg2N9G2wl&#10;H9YCnhbyTlzCHajd0BUbL4EeqT/aLa6znd3cLbEVoLQSuDEVmLSRuuckZeMp79xMQN1cnmEtrTNT&#10;qW8q2jjSXaoUvky1u0DfkUpNI0DqoKmIpaRB65C5v5Wk3c4Y4mCp6dZ7FaT0W9FWX6AH9doG4Bxj&#10;a0xIM/M0x6qeAz6NpaUc6YJbhCMeDdxwF+DyivXFOy6Q+ORoWiaHM3Z0Cwb3CmbR7E5MnNCczl1D&#10;GDg4jn4DGtBrcAQD+gfQrJUtA8eGMHy2Pz37SZm3dSKqpR19hwbSuk8d+kyNEQkjcbCfsYOYpdQ/&#10;7yYO1G3pRECnWtRp44RDgpRtQ7kmMGoeKfVZvyGpv5YC1Eb9rIFvzb/WTRUd2yrXzHTFBa3PImaB&#10;5tiHO0m5SBkJ2Ju6yTVtDFlJ/fIUfwFqMx8bKSuJVxtmOkwhyhy71s64dHbHo7c7viO88B/vSb3J&#10;3oTMCCBsdn0aLWxE46XRJK1pSvtNrQQ0W9IptTWdtyXSc0dLBmckMT6nGx0WtWVh4VBWHW5HRlUH&#10;Ck704NTlYZy9MojDZ3pQcCyZ3Mo27D3Slv2lHSkUxVhQ3ImCkk7s2d+aI8f6UlLSlZzM1qRta8G6&#10;1U2YONGPlMl1mTnHm7WrginZ2549W2PI3BTLzvREPvv6Ml98/4aHr77l4cc/8/Cjv3j8+X+4/OgX&#10;zt3/kZN331B29UsDNvedekH+mRcCiE9JP3Kb1fnn2XH4pgGd24reJe3gdfadfGIAp7oKnOmld1m5&#10;5wLr8q+wo/wBGQKcuyofsatKwPXYI7KOPzYsnGkVjwRIn9NtUha9pmbSc+oO+s/aycBpGaSk7GJC&#10;58msHjCYtBF9yJkwQICzP7tH9mH3mIFkjhtK7sRh7Js8iuJZ4yicPp68GbMY0rIfUbUC2Dp2rMDl&#10;eEoWz+HY+mUULZpF6fIFcj6bqmXzqFo4g6PzplE5dyonls7m7Kp5nFs2lWub5nI3cwrPDs3k6wuL&#10;+OXdJfx0eYGA5zzeXNTF4VP4/focfr28iC9PLeF51SbO5G8jL209FYeyuHm1hA8fneDzFxf54uUd&#10;vnz2jNdPXvL501cCl5/y+aNP+OzhJwZYvlSr5LUXPLn8nMcXn/PwrMDkyUfcPfaA20fvcbvyrgDS&#10;bW6WCUSW3uRdkasl73G1+AZXiq7xTqEAWsG7XMy/zLlcBcRzAoNnOLHrDJVpp6VBcoySrVUc2FbF&#10;9qUHmT5iFctnzSNncxr71uWzd3UBe1btJ3vlfrJW7Gf38n3sWrGPjGV7SVu8hx2Ls0lbkskOkdTF&#10;maQvzSF9ifgt3i2SxfYFO0ldtIttC9PZtkBkfpo0bNLZPG8HW+bvYOvCHeK3ne3zt5FWLRmLdrBT&#10;ZNfCNHYuSCNz0U72LM0ib0UOBWsKOLTxIGVbSiT9RwRUj3Im5ywX9l/m/IEbbF16lMmT0li+fDtH&#10;Sg7y9P5zdm7OpiBzCZePj+dyRT8ulQlclg7idHEfgccBnCzpI+DaT4Cym2HFPF3Un6q8XhzJ7cax&#10;gu4cye/AsbKOHC9vx+HiJEryWlCa04Kje9twNKcNlbsEKvPacaqwAyeLO3PqQDcp5y5UbGjJ4VVN&#10;KF0Rx5G1jTm4KoqSVTEcE+A8JY28o9JgPjwzVAA0klObY6naFkt5moRf1YztvVqTFOVGUf4cisfN&#10;ZaJjD5IdkkhwjSTRN4rm3lEk+cSQ5B1P01rRNFXgrC3+deKJdYskwiGYSLf6RLmH08A5lDC7YPEL&#10;JdRWgTMYfyt/ET98rHzxUuA0EeA0cRdxrRY3XExc8LB0JDTEnpTpoSzbWptVaYFMW+FP7xnOTFrp&#10;ybAFjkxYF0jnge50Gl/bsHQOS6vHxFX1GDDMmfZ9bekxwZvuiz3osdOOeZVhzN0VRspWP/l/CGfr&#10;Ln+GjrVg9GoP5q53Zn62M6llfmzIcSUnL4iF4zwZOcKBjr1NaCHSpbcj9eQ/28rFBL/OVgxe4ymw&#10;a07/GTaSFlf6TnAhoZ0pYUkmtB1rS8sBJnSb6krXsR606G9LpxQ3OqaYMniaE4NT7Bgy1YahKfYM&#10;6l+HRuGiv1UHi56wFt1gJbrURtgipIsT0UNMmLsjgLmLHFixwZtZi+2ZvcWJcVvNWJTvwrSlJgyc&#10;Y86kyjrChpI4U1G4ZiamhNo7ENPIC58WLuhyL1bahSngZyOKXsfr6eLjCoCqnIztBBXaFBQV4FTZ&#10;K/CoAq+2XBqKR7vbneQeBUUNV2Pp0HO53xgzJ0pLYclcLYxqhVSYVGuRXDPXWbCSQZ04ZK67Eekz&#10;5bouYGvsFa7n1ZZJ414FLrlmqWtGKuBpV59ObFCAUIjUexRetdB0TKb6q5+K5kXBRYcGyLlChuFn&#10;xCvHChRqrdI8uVpipl2mOkZNysNKZ7nr7jLBAomqjLWspNwMRa1gqelQRa5AqccaRq/pmEYFRnUF&#10;NHXXHecmVjjoAqvx5tjGmWIdY4pjvLUAjD11GouCblqLkDbe+LeWyp+o1io73BsLSEbZ4ppgh4cc&#10;12vpTL1EV3yaOeMnoOkrSt432pzacToWUuCymT2uovTVOmkeZinlbIV3jDex7UPxjXPETfy8Gzng&#10;GW6FZ4QNIU09CGvhRqyAZ2w7L0IkLUH1bYkQSI1s6kx8c6nMCfZEJlhTP86SYH1emCmeoXLc1Bsb&#10;KUtjRQF9Jwp24uoQAbcoB1yk7Cz0PWr5Cjhb6rAHeZ86Lte2oRVO8hzXEGsBU1tqhdnjKP5+Ue4E&#10;xnvh3cBVPgCBR4W+/60HWhfFNZP3ZlPL0liMVtfq1A/FWRoKTj5Sr6UeWUh4aw8LHAQirXSSVnUj&#10;oAaoDPBSmNf4dfmvGgu+nbxnA6xE1K+mzkse7AMcBcA9cY61lffljVfjOgJ88r6a18W9kSd+cfUI&#10;TgimfrNQGrVuRKNW0dSPqU/DRoH0653AiCFRjBjWiD59I+g+KI6hY1rQorEng3vEkpxkR9eBtRk1&#10;Kox5i+SPNMmCBk1taNjKicYd7AhqYU3TvgF0HReMW4zkV4DTv5UbzlFmhHWqjZfAv2sjG6wFNl2k&#10;jmkdNG9ogXmEFWYiFrp0kY7X1EaegL59lAvW0XaGmBuWTLnmJ/VFt0mV96jfmVWQNLoUuGtEy0fL&#10;S74B2ya1MEmwwTzZBZe+XrgOl3eW4kvA7EAi5ocStSSMhNXRNNsQR8vtTUlOa03XXV3ov6cPI/IG&#10;k1I0njmHp7OgcjZLjs9n9ZlFbDq/nF3X1pN9YytZV9Iour6divc2cOFeKu/c28XF+7s593AXF55m&#10;c/OLYm68Psidr8t48t0xPvzxLB/+doEXv53n2S/n+PDPi7z8+SyPv6vi/tclvPdJHu882UbVjQUc&#10;vT6NiovjKD7al8LStuzYHcn591bx6Xff8PDDb/noDdx++RvXnv7O6Zs/cOTdbyi/+i0V174j7/hL&#10;9lQ9J//0h+w99Zz9Zz/gwMVXpB2+xfZDN0gvu0lq8TW2FFwm/dB7BmxmlN0mrfQ2GwU01+27zNq9&#10;l8gQ0Nx59Cm7jz1h99H32SWisJl3/hXby99ny8EndB6zkx4T0+k1ebscr2XYjHS6tZ/CsMQ+zO7Q&#10;gVW9OrNhQG/W9erK2t5dWNO3J2v692Lz0H5sGdGfrSMGkjp0MFtHT6ZFUFNCa3kyu3c3No8YTLEA&#10;55EVCzi4YAYnN6zgwtY1vLNpJRfXLady3kyOzJ1hwOf5tfM4tTCFqjnjObFsFA/2T+NTXdj9wgx+&#10;eW8RP99czK+35vH7zbn8fHUuX51dzZ2yDPbvTGNXdjY37r/Liw9u8ur5PT559oJPnrzg0ycf86lO&#10;jrn/Ma9uv+LltZc8u/iMx6cf8+DUI25V3OVm+V1uHLrNtcKbXM6/xsXcK1zIuczZzAuczDhtWAvL&#10;t1ZwaPMRDmwoJX9dMfvWFpGz+gCZAovpy/JIXZbDNoHELcty2bw0m/VLstiwZA9rl2WyZnkOy1dn&#10;s3zVHlaszmLlmgxWrd3N6rU5rFy7h2XrRNbnsnRDHks25LBko8gmdcV/c55IDiu25rF08x6WV58v&#10;25bNitRcVu7IZXXGXtbs3ieSx9rMfNZmiWTvZ/2eAjZm57NpT764e9mWm09q3n527Cs0JGNvIZl5&#10;xWTlFJGZXcTOjHzSd0i4dZlsXJnKxkWbWDdrLWumrWP1tI2smbqe5VI/Bg9eRp9hc6VBMo3inD3c&#10;PHGPLRL2VOkSLpWP4NyBvlw81Jvj+7twolDg8GBfke6UHWhDdl4i23c2ZUdGPLuzm5Gzr6k04Fpx&#10;+Hgnyk92If9QOwoOJlNclEzJgXbs3d2Ug7ltKN3bliMHO1Ne2JnDuZ04JA3Hg5uaUyJSukOHvAhI&#10;5idwKKsph1MTKFwcSvnyKMpWNOTwhkjKUuU4vbFAdBJlizszsH4o42a04Z3KzezvtIDhlj1o7ZhI&#10;Yp04Er2jae3XmOa1omhRO87oPm/uo7AZSVOvOMLtQ6kvwNnQI4yGrmECnCFEOAcTJn6hAp0KnAE2&#10;/gTYBuAvol3qtQQ43U1qGZDpbOJcLXrsgIe9FU2b2LF8TSQjJlrTb4IpfWY70Xq8Cd2X2jJxix/N&#10;+prRe2ldWgw3odVoC7qMdqX3NB/x86DlODOCBRZnl8YKUCbQX+C17VQ3Rqx1IPdoKJu3ebFwmwub&#10;NjszbYkLU1Kd2VTuQU5OOLPH1WbuPC8Wr/dk2YZQRk+uTYsESzzczbAWlui21J3RywQ8Z5owapkL&#10;Qya60aGntfxPuDF4sjPtulrQfqI9PYc70kD0gH+ypG+KA90ljckCoz3H2NJ5hBlJvRyo28gUe2Ei&#10;nZHu5GOJqepY0eGdlnlQfDqaExvrUTSqNodXxDMm2Ywpm9wZtMqEkWtMmb7FilFLrBmXK3pCF7Q2&#10;lLVAoIOzUGyYI3WibQUELHGJtcdeIKJmDJfOtFYLp6HUq8cxGpZFBUkBM+3ONrabVD8No2Ap/uY6&#10;87Ua8gzlrUApYXQ2uK0oLB1v+Rb0xNWMSBj7QEss5ZnGuEWFh2pgNcaDKhxWz2o3lkTSrTXVX+FQ&#10;0yLxGAuC63METozddSROoyten6X+Gq9eU1dhpzpNBjQIRBhdvPocHSeqIKRKVPNTA9RqxVXY0HMB&#10;EQt/taTaYaU7qegsZInbUrf0UwtifSm3MHNjBrchoWbYN7LHKU6kiZSxwJ99c1ucpKyd4mxwkrLX&#10;sXX2um91vLwLEbtwCwEvaWEEWhvjHOs0csNV3p2zQKSu0akWVLv6Ak4NLHCsb4JnfXOcJb8OAm9O&#10;UiYekj8vSZNniBmuEs62gT0eSZ5vJ/BI66VWrDcBCfUIFECoFWOJjbxzp4aWOAuM1GpkS12BJ39J&#10;R1grR2rFmeEsFbpWqA21gwWqJK0+UmF9JR215NjZEHM5FqiV6/9XR4x3pe9BRGFF0mctUGLnI1Bd&#10;2/StpVrqiaVCqR77SiUPkbQ1cMIt2ALvSCdqBVrhH+JAaHQtguOk1Skg6iBiYcyWlnilPumwAAtt&#10;TPiYyXsR2NE1HzVeeS9W8mxnCWMv17SBoxDqUNsKVwFuV7VIa6NAGwS6ZJSmV0W/D61b1Y0lMw+B&#10;WB95F/6OuIe6U7uBp4C5B7UFJus2rk1QMx98m3nhEeUs35IXvk388Y6vTZ34OnhG18Y/NoAAEfdg&#10;aTw09CZUANS/fm1Cw31plhTG4DGJJPesx6CxcbTqGciQSc0JbmhN5+R4hk6IZ+SEBvTtHcDM6dEk&#10;dbQhKN6U6C7uxHdzIriNLVEdXeg/NRKvFqb4tneky7Q4wjq7E9zOldo6TEK+axXP5vIHoOMvA6V8&#10;pD6YSP7NdP1YAXsTowFliW2si/hLWejEIbVO6jACLRMFc31P6gqomsTYYdu6Fs7dBK6HBBAyMZzG&#10;i5vTdlsPuuUNpW/haEaUpTDp+CzmX1jKmmtrSb2Vyp7H2RS8OEDJJ6Uc/rSc458e5cynp7j42QWu&#10;vr7GrW9vcfeHezz86X0e/fSEpypvRH54Lu5zAcgPefrtcz794VM+/+Ezvvzta77883te//kz3/z9&#10;C9//8Rvf/vU73/7+Gz//9hc///oXP/3xN29Efvzrv/zy93958+c/vJHjH//8Fz/951d++vt7fv7P&#10;t3L8Md///ZjXv13m2belXHq6nXtfXOD+q2/48Nv/cvejP7jx/DeO3fqG3NMv2XDwFguzLrC74hnH&#10;3/uVzNJnbMh5j6Izn3Ho4msOXvxUAPQFe44+JKvyPrsO32Fb4VU27L1IRuktthYKgIps2HeJjQfe&#10;ZY0A565jTwU4n5B1XKHzkTGGc++5D8k7+xGpFY/ZUPw+ncftomfKLjqP3sjg6al06jedVnFtGJzY&#10;nKFJUUxsFc/o5vGMS4xhfFI8E5KbMb5dE8Z3EGmfwNSOTZjZoSUpHdsTVMedAHm/E3vEs3JoZ7aP&#10;H8DuCUPYO3k05Qtmc27NSt7dtJEzy1dQOCmF0llTOLpoFicWTadi1kgOzxjK1R0TeHlkOt9fmcff&#10;D9bxz+NN/P14G389XMt/7q/nizObuVaUw/aNaWzM2s3lR9d5pMv5PP+cj59+wycPX/P5nVd8cu0F&#10;H158zqOTD7kvMH676CZXc9/lwi6BybSzHNl2VECyjML1JeQLROauKiB7ZQFZqwTGVheRtuYA29fu&#10;FwgrYPumYrZsLmT9hnzWiCzfsI+lm/axYP0e5m/MZfaGXGZs2MOUdbuZJEA5eW0WkzdkMnnTHiZu&#10;zhLJJmVTLpPknsmb9opCzWWyQGXKxmwmC0RO3pLHpK1yfUuOyB4my/FUAc1p23KZvi2Pmdv3MlPc&#10;Gak5zErfw1wBzCV5B1hTWMaGQxVsOlzB5vKjbD5ynM0VJ9hy5ARbDx9ja/lxtlW8le2VJ9gu11S2&#10;leu1Y9LoOMo2CWecH65ia+kRkTJpiBSxraiIVJHNBZL//QdJ3XtAQLaY4UvWM37xfObMnMO25dso&#10;yzss7kKO5Ezk1IFexgzzygMdKd4nMHmoPXv3J5Jd0kzqaEu2FDUltTCOvCMtKT3dmbJT3Smp6k5p&#10;ZW9yC9pTWN6VwsNd2bOvDbvyksjam0R2VjNys1pQmJtE0U45XtuA4m2NKdoax4G0GA7kRZOXH8aB&#10;/fGU729GRYbA5bY4KrbEcjq7BZU5zamUeE5lSH3s146m/r7klS/iUqbUn5DZDHEYQNtaibT1bypg&#10;GU0bAU6dBNTUNYp4twY0qxtJC29p2Ds1pL5tCKFOCpwRNHILp6FbqAGc9R2DCXYIJNg+yADOerb+&#10;+FrL/7aVH16mdQQ6vQQ4peEusOkgoOlgYoujiZ240oC3NadVkit9h7gweo4941Y5y7v3JSXNn0FL&#10;ajFspQ/9ltam/wpXpm9vSMvhznRf5MuIda7M2+Ej9ciffnO8aDXUmrYLatN3hz+tZ5swJ9ed7XkO&#10;rNhuxsY0D2ZJXGNXeLBkj48AZyyTUjxZtMWf1YucGd7FjI79HWgQY0JtbwvsY8xIFqAdL6A6YZUj&#10;45Z70XOwHcnd7Ok0zJbRowQ4m5vRdYoLnXubGXMCfDqaED7ckk7TrOk6zpyeoxxpM8yU5iPNjZ3q&#10;fJsIlyiHqYFF9GZbgeNNh6KpyK7PezsTyRztTOGMIOb3sWPsRi8m7XBm5m4XVpbUYul6e0amyH32&#10;saKABYZsJIE6KcdNFK6/KKOQRg6EtxRF2sYNm2a2GPtjK4DJg8wExqyrF1M3E9AzliwSoDEXJW4A&#10;nSho85rZ4KqctJtZFZUoewWKt8AoolBXbRU1xgTUWEcU4jRTquAVQNVPpdpq9X9WLIXZmnhq7he6&#10;N87VX2FSnytKUbfYM/w0fQJejpG2xthKw+qo8dUAkcaj3bqaTzk3DxKYCbF/29WoY/rET7vZDQiV&#10;9Jiqq2nxFKAU6DQPtsZMoFC7YXUHFisBL50sZOonrQKBLJsgAUoBKJeGDjiGW2Etyt5C/I21P7Vc&#10;FMgEltUSa1h1VakroAmYOYXZG7sVqeVPd9Mxwuh91RY4C+3elWN9H0a5aLoUjtUSZyZpFbGQ9FpK&#10;GNtABwFZT+wFeB0THPETSApq7I1vvCue8Ta4S+WyFRh1j7XEM1JgtaFU5BiB2QZqdRRIa2SOe6RA&#10;WqgpDlKGDgJpTpIXx2qo0+0lNS/2An7acDBgviaPCuPib15P6p2/tMak7uiMN2s/KSu9V0SHNeiE&#10;LocA+RDCXKgrsFkvRgAtXNLayJV6It6R8uFL3XVqZGcMabAUENVVAoxJLVJuWua2ulyVxG0uH6F5&#10;gLwfHa5RW8Jq+cg7tpRrTrUt8Ay2w1G709VfxBg+oQv8CzA7hEpLNsJNysAT7xgBKoFzvwQ/6sX5&#10;ERjnT0hCIJHNQolObEhU8wZENpHWclMf/BOcBEId8G/ijU+Cq4C7A84hdrjVd8MtxEOO3SXe2tSL&#10;rUeIAGhYXCCN2zWUP44mtOkdzqCJTZi7ogd9B0YSKuXs5m1Fjx5NGDkqjl4DoxnYz5fEjtY06+JK&#10;WFs7IqThEhRvR+PO8gcnUBrZ2YH2E8IJ7+RM3RYO+CY54trYnPpd/eXdS2OguSPOLdwxaWCDVZwr&#10;lnFSfvEOmDcWEG0i0tQe89YuWHdyx6GHD+6Dg/EZE0HIdPkzX9WBTtv7MmTfGCZVzWb2hRUse28r&#10;Wx5mkvksj8JXRRz94igXvrnItR9ucPWb69z48hbvfXmXe18/5uFXz3j61UtefCNg8ePnfPHja778&#10;4Uu+Fvcbcb998xU//Pwtb375jh9+/d6QN799z48iP/zyPd/89D1f/fiG7376kR9/+Ymffv1Vwv7G&#10;9z/+IfeqyPFPf/L9mz/57oc/+fnN3yJ/8tubf/Pbj/8V+Q+///Bvfv3mL/74+t/88dXf/Ovr//KH&#10;gORfP/zDXz+K/PIP//pFrv3yO7/98Svf/PIDn3z/Pc++fMP7n/3MrZc/8/4XcOL+D5Td+paDt74n&#10;89zHLM++Igr+PoXHXzN+QQlzNhxnxc6LZB5+TPH5T8g7/oTsSoXOh6SX3WFj/mWBgnfZVvIea/e9&#10;Y8j2QzdZJ366sHuGhMs++cwAzsxj71N0+TNjsff0ymdsPvSAvtN20XvMVvqN3sD46evp36c3Uwd3&#10;ZGz3WKYMb8KsfjFM6R7NtEEJBkiO7xPFmJ4RLByXyMKxjVk9Jp61UtcmDgimZ18vRo2oxappDVk3&#10;MYbVI6NZ1T+WTYNasbF/e9KH9CNn7EiyRg6laOp4jsybyJH54ymZPISKhf04saYnN7PH8ujQTN5c&#10;3cJ3l9fyw6XVfHJ+GU9OTOaTs9s5n1VkWBFTc3O4/eQqHzx5n1d3P+TVDWk8nHufBxV3eG//Nc5n&#10;nOPYlmMc3HCI/DWF7BVwzN1QwJ4tBezeXkhGmgDVzkK27BSQ2rmflSJL5XxhehFz0w4I3O0zoG/K&#10;lv1M3ZIvYLhXoDFPIFHcjfuYuCmfiQKeKRsFFg14FFmf81bWCmAKdE5aL+468V8rULkuV4BUQFOu&#10;T1b/9VmMF0CduCmbSQKdkzYLnG7KYoIAasrmzOrzTHmmXs9iyrZspu/IZl5mHotzC1i+9yDL9x0S&#10;KWaFuCv3HmJ1fjmrCypYVXBE3ErWHKhirci6wirW/58cZaPI5qKjbCkW0Cw5ytZDx9lRcZqdVefI&#10;PHqO7ONnyTlxjj0nz5N1+iw7T5wh/dhZAdMTbCyrYnNpORMXbmPM1JWsWL2JzG3p7No4lZOHBnJW&#10;gLHwQBuyCloI2CWRf7QN+462ouhkVw4c60jB0c7sr+xCwZHOHCztwMHiZA4XdqA4tzUVRe04UixS&#10;2pnignYU7W8jsBnPvr2NOZCbQMHOKMp268oRcRwSsCze3Zy9WY3JzYslZ080xTkJHM1MpGJHM8q2&#10;xVOa2pTC7dEc3BbD0U09mdS4JS2ah3H21B7OzMxntvtMerr0oFPdlrT201nocbT2aUyijtd0i6Sp&#10;ZyQtfaKIc2lAmG2QscxRuGsoDdzDBDbr09C9PmEuIdR3DiLEIcCAToVNf1s/kXr42dTD2/Jt17qb&#10;iTSoTVwFMp2wFeB8K9bYmVhR29Werr29mLKoDrMX+tOztwDbeCca9LFgtEDl0GV2zMqsx7LtkcxY&#10;mEDbvrpEkr38NwiYThZAm1OXrgudGVVchyl5tqwq9mbNQWe25LiwdK0Vy3fZsXqbK4vn1WXawlqs&#10;zPBj5TovVq53Zt3kunTu7kZ8ij3dxvniJ9xhU9+EkCG2DFzjyYglTsY4zp6DXQgVnR7U0px2kq5B&#10;Ap09JrjQrIO5wKMj7adY0HioGUmz7ek70Z52fS3pOtuNrgKgbcdYENXeBhfRl8YmHd6mNOpnzfzp&#10;zszpZMWqpXUor4jg/KZANo62ZsJKG4YtMmPBNgeWbbVlzjyJK1nu07X6ElvXpskwX+p1tiW2lzde&#10;kfYENnSiaY8AInr7YNdSu9wEttRK6GmKjbfAlEKOAqUCl0KaHiuoVQOhqUCfqfor/BlA9lbUCmqs&#10;kan3a3i5T82zpo4Sv4KRApL617jVYGfEr0Cprt6rYCDxGJOE9BlqhaqBVY2/GnBMBTRtoyyx0LGQ&#10;Cm8CvG8n7wjgNBD/BgJIEf8PaOgEEKMbX/Kgz3MJtJf4JG1yr65FWAOFxhJJGpfep/mT59oFOP5f&#10;uvSafYTTW5Ct6XKtzo+pLhWl+7srmOu5plnzpq7mV/NSLeZeksa6Aj91zAXEBNIEdm3VoqcWXI1b&#10;w2vcAufGDkKaFvXXCVgap4per5lE5CT+8myrUF2Y3h67OEccm9gZ3ayeDQRCBD5qN3HCIUpATMSl&#10;gSl1Y8zxiDTHMcwUp0gL7BpZ4hIlsNnAXKDJBFeBTBuFX3kv1gJ0Fr5W2AZIuUkaHPxsjHOdbPV/&#10;S0Jp2BC1JkpjRctS36fk1UIqsY2/Obbi7xAijRyB9lpBFvgJ8HmG21E33g33BnbUjhLojHLFI9QK&#10;t3BLnHWrRInHtI6FsXKBTn4x6p/UU4u6Fm8trFouWiZal7R8xM9UysHCxwobSaNTkC0eDTwEqn2o&#10;E++Pn0hA40CCBB4DYgIIjQ0munlDGjYOFzAMJTxB/rQahxLZPJSGTeU7SfAnVEXuCW/mS0Rrfxq1&#10;8iahnY+AoCPBcZbUlvrmJOWujTRryZtaYu0b2uPZxJPA1n5EtPcnukswXUY0Z+DYZCZN7ybwEEK7&#10;JCfqhgr8y5+FQy0b+g1MJLGrN937+NJ2WB2C4kwFUsOpG2VLoyQ/4trUZUBKBE17OjJoRgz+zayw&#10;kwajR2NHaShYENTJl1rJHti3dsCmgzNWXVyw7+WJn8Bpw4VNaLKxLZ3z+tP/0FjGnZrL3MurWX83&#10;nR2Pcsh9XkzJR1Uce32es68vGSB559vbPPr2IS+/e8ZHbz7ksx8/EYD8lK9/Enj8+Wu+++Urkdd8&#10;9/OXfC8Q+b1CowDkL7/9xC+//8jv//6Nf/39u8gf/Os//+Jf/xX4++ff/PnP3/z1z3/4+3/k3//8&#10;w9///a+E/S9vfheY/PV3gdRf+OrNL3z5/a/i/sFX3//J1yJffvM3X3z5J68//53PP/iejx5/w4tb&#10;3/D+5c+5eepDrh19xuWyh1wsuce5wluc3f8e7xTe5t2S+7xX8Zg7J1/y+OLHfHTrNR+//w1ffPIj&#10;3/7wN1/+/A+fC5A+/+Y/3PvsT84++JZDVz4m/9yHHLnzE8WXv2Xc4mJW777OhKXlDJ62l4mLSlif&#10;dYW8yicUnHxhAGe2jsmseMDO8nsGcG4ouEKqLomUe94AztTDd9leepssAdSsE08FIh6Te/IpByX9&#10;uSc/YMfhR2QcusXkWWuYO3M2I4cOYsbEwSyc1I7tczuybHQCW+a1IXVuY9ZODaNgQwcyFrdl+/ym&#10;LBoXSvaiJHLnx1G4JIbdc4PJWlmf9FUhbJ5fm93LQshcWo89ywIkXDjZc+PJmJzIrknJpAmo7hrf&#10;hD2TEkVakT+7tZzHUDQ/iuJlDYy1Tm8cmMCTo6u5WTyH68XjOJXbjculKVRk7Wf1ggNs2r6HqxdP&#10;cbfqHd7Lv8Q7u09xKu0oh7cd5mBaOYWZ5ezNKSVrfxkZB8rZceAwWwqPsLGokvXFlaw6WMlykcUl&#10;lSw8WMUi8V90oIKF+yuYJ9A2O6+UKZlFTEjbz9htexm7ZQ9jBQLHbslk3JZsxm3NZvw2AcnUvUxO&#10;zWVqmoBkag7j12cyfu0uJqzZyfjVGYxblc6YFRmMWb6TsSvEX2TcSjlfkcbIFTsYujKVcZKXSRkS&#10;T0YOU3aJZO4RyWZKlsSfKcCZJeC6Zw9TDclhWs5epufuY1rmPibvkvvS9zIjo4DpaflMF3daurr7&#10;xRW/9ANMSxM/yYchO0RS8w2ZLsezMg4wa2cB83YXsWjPIVbsLWdV/hE2FFaypeQ46UdOC4BeIPfE&#10;FXLPXKXo3ZsUXrlGaskJNuw+waCxmxgzbT0btu1k45p5VJbMpaigC3kFbdlVmETmwVYiTdlb3NjY&#10;SaiwqA0FBZ05UNSJA4eSKTqSxIGyBIoONqZwX1MO7U/kSEk7ivOT2L+nOfnZLdgjoLkzO4bsPY3J&#10;yowmJzOGXdvDyE5tQF5qLNnb4sjbGcO+zEhK9janLDOBwzsVNOMoyWrGwZwmHNiRyLZxXegU3Jxe&#10;I9pwqewQu9qmMdR5Ap3qdKKdfzOSfHS9zXhaescbFs5mnlG0qBNDgsBmuE2QAKc06p3rCXCGEO4s&#10;/9tuIu6hhnUzxCGYIId6BIroDHV/WwE3cVV8rPyorV3rZrUFOj0EOF0ENB0M4NTteG0EOh0srGkk&#10;emnYGB9ad7Oj5TR7+s31peE4W2YX+jFloy0pqz0ZOM2dCcsa0ndUCM3beBArUJeSG8jIpW7EtDej&#10;/zp/hswwZ+4KLxZusWHrDg/WzHFjaoolM9fZsHCJDUtWebJkqRdrV7iRscyNeaNdaTPQnPbT3GjZ&#10;y0X0jRNuovd0w5ikGR6MWOdG79Gm9BnjQPcUR5LG2JE41I4uk9zp0tuO2BamRI+wovtSc0Yvd6Pf&#10;SFeaNRHA7GVN3HB7kvqY06GPNU2SnKntb23oTt+eziTOdGJ9USNp+AWwe72vNCICOSnp35Fqx7Ld&#10;DixeXYtZU2yl4efM/DQrpq4RPopp5ky3nt506OVFSFMr6sU74evvRFJEPZKTQ4ntWI9Gffyp3c4V&#10;CwExtdI56CQcBT+BHGNMpEKWQoMCk4CalS6vo0q+2nppKPv/hU+FJFX6cs1M9+VWONBztWgaQFZ9&#10;Xe9ReKs51mdWA6epgIjR/anAKedqdX277me1n6ZL0moRpDO5zQUyBSR1fKVaWPW6pFm7bh3CLXDU&#10;fbIFhHQZJWOHmPoC1NoNL88yNqLXdCrcKnBqHJomHVKgXfQqBvSKv1pXNZ26yHugwJQ88//G+NXA&#10;tJFHgVWFY/VTqYFBnXBVE65G1E9A1cLDHOu6Vgas2NSzMQDNKEstD7nXVPeirmODubfAl69c9zE3&#10;8mdYQDW9+lxrBU0HYyKTWUN5h/Ie7aOcsU0Q+IxSmLTFuZEjzlHSgtMlnQIEOOvb4B1ji1uIuWGt&#10;tJeycRb4VHEQiNddBZwCBOzkfdv5mmInYKlja43xtVouUh/MpfJrerTu1CwGb67rmuq5ThjTshWx&#10;0PvET+HV1k9aafUE0CSvzuG2OAQKdDaqhX2gNY6+lrgLKNbxscY/yB5ngXDtMldLsbVaefUdSD3S&#10;zQRsBSRtAq2w9reROETqO1GrQS1cwx2x87eXtDvjGFgbl9A6+DUKJjBGWrwJkTSMiySsUQghjQKo&#10;H+1PcFRdgcx6hMR4ExTtRYOm8l0kBRLXsT7NujWkVZ9YmnaLJLFHIzmuT3QnTxq0cqV5Z2+iEl2J&#10;TnQivKUjdRpb4J1oR71kVyIH+RMz2p9mk4NoMSmAxAmBNB9dj64TI+k9tgEDJzRk8MhQho0Lo2lv&#10;J3mWrQCxKZ36RFE/Vmf8uzBhQUtC4mwIjHQgvHEdolv70LStF5MXNJUWqgvthvrg1ljqeaK0wnvX&#10;xn2gF/Frk2iT1ZWeBwcw8fxMlt7ewK5nuRz8uIyTn5/m4leXufHNe9z79i5Pvn/Ey++f8er753zy&#10;3Us++eYlr7/7hK9/+Jzv3rzmx5+/4qdfvuGnX7/l1z++44+/34j8wu9//sZf//6LP//7l0Dj3wg6&#10;8id/GPKXnOnvP//8JQD5pxzVyL/5r/7++S//GEf/GD418h85/49c++Pff/LTH78LzP4mUPszX775&#10;UdL0I19+J8ff/srnr3/j1bM3PLnxhYDlM84Xvkfx9pNkrD7I+qU5rFicwfIl6SxalMqipTtYsDyV&#10;+StSmbd8K4sEIFZsyBBJZ+mqLaxcvk3+2FPZsCqDI4cv8NP3/5b8wlc//cMHX/+bR5/+ya0Xv3Hi&#10;+peUXfqc/Wc+JqvyBauzrzF5ZTlzNp5i8OQcBk/JZuHm42zYc4m9Rx9TKHCae+IJmVUP2XnkHmll&#10;t1ktoKnbXW4puma4qWW3SC+/S46E2yPAuUdgM0cnGJ17JaD6WO59QVbpdebPncWO5UNZN6spWxYp&#10;ZDZh68y27F7Uj20L+5O+sA0754RRuak1uYsakzqrEesmRZE5sw3FC1qRMzuOvfObk7sggZwFsWTN&#10;acT+FQIZq8PJWV2H/esCKFgVTtHKWIpWJJA7rwHZswRGZwWQtyCQ/GX+pM50I3tBXQkTLGHCObqt&#10;NbeL5nOvfD3XKxZxLnchexfsYtKwLQydPoc9+Tso37uPwwXllB06SlFZFfvKK9lTUUXWsdPsOH6W&#10;LSfPsPnkOZGLbD/+DpurLrFeZF3lO6wuP8vK0lMsKzkjsHmSBQeqWFBQxfz9lczdd4TZAl6zxZ2Z&#10;e5jp2aVM3VXI1N0CaQK8M3MOCJAKqO0rkLD7BVDzWZxfyJysA4xeuZuRS3YwWurFiCXbGL54q4i4&#10;UleGL9rGiAUiC7cxTI4HL9pK3yUbGbVjJxP2ZDHrQB4Ly/axpEplL0uO7mVxVQ5Lq3JZfmwvK4/v&#10;Y4X4La/MY0XlfhYcymZ20W7mHtzNnMJs5u3Nk/TlCLhmMmH7LsZs2sWoDZmM3pDN6I25cp7LuE15&#10;jN+8lwlb9pGyNZ9J2/cLNIsrMkUhVAB1RkYhc3eXMD+rjCU5hwVCK1l34ARby8+Qfe4d8q+LXLrJ&#10;4tRyJi/aT/fhKxk/fyl5B7JYv2IGhTmjKNjfnP2FCRQfTqSstIVAZDOOliZReagVpcVtOFSWSOWJ&#10;JMrPJFF6ujX7q5IorGpPcVk7Cg+2Ib8gUcC0BQcOJAq8tmRXTlOyBRxzBDozMuPYuDOYbbtD2JvV&#10;iMLsRpSXJHCoPI7SiuYcOtKcw7pVZkkbDh/rwMHyTmRndGdCu+7EBTdhUeZk9q3byfSQZXT3Gklb&#10;3/YkeifQyj+e5j6xb5dAEtBMrCPHXvFEOTQk3FbHbgYJbAYaFs4I5/oGcEa6hYh/gABnCMH2gQQb&#10;620qcCpo1hXxoY4uiWReG08RdxOvaiun6E0TO6wEOhU47U0s8Xa2o6HolXiBvpilFqQs8WbkYntS&#10;t9dn9lxHlqcFM3V1XUZN86JHj9qExVsQOdKWTlvsWJ0WQaTosMSBATTpaUNce1caJpkweFZtZqlV&#10;c50TsysdWH/YUhprbqyY6S7/YbWZ3M2CIePsGTrOheROzvg3tMJN9Jyts+hh4S/7hiZ0mCqgO0Nh&#10;U4ByTS16Drcmeagz8Z1sSOhpR/QQS9rNdqXXUBt6DLCi3xhnYpLMcRHd7trQjKAWViS2dSSsgQkh&#10;jSWfnSyJmWfDskJnLpQEUzLWh6KJ4aSvcOVIvgfbd5mweL0pO9b5smmhk3yXuuC8iXynzph07upC&#10;+84ehLe2w66+KGlV9nXNsBKQcXezoU4teyJD3AkPlzAxXoQ19qBOrJMBdpYCD7obi273pzO6HQKs&#10;sRUwcW5k+RbuFIoUuBSKBNwU6IzxmmoBVSufgljNOEiFBO2iVljTMXRqjVRoUUueWhs1LnVVBBa1&#10;a9qA2uq4jXUoJbxxv94r58ai73KfpV81oBljPcWV+7S73F5AycHfAqdQGyP92lVtpt3/CkUKrhK3&#10;uUKTIdX5UdFnGiBthmWAvUCqFaYCtQZIO0nZBblKmdjLsySuGqj8X1H4qwHOmjKovqazqv8PQP9X&#10;jPsE2lx01rMAnMK7wrA+U8rOXNL1dlkfeaaKplnTqvnQsDXgK+9Ax5jaREiZSF6t5QOx1L3fAwQA&#10;/bRbWlps9bU73QoryZNLqC3ujeSjkjLR9basFNKDzLGT8Db+co+UpY08185f7pPys5J3YKxlKa0r&#10;Xc/SSuDWUlwLAXAtY1spK603Rjr0/ajVU6Bdh1rYStw6qcjCR4BfgTlEJ6pIqyjMASs5NvWxMBZK&#10;t5X7HOQ5bhLGU96pb4gDLvIenQOkxanDHSS/HuGe1Amrg2c9D2oHeuFezx3P2rWo7emJp4cbTu4W&#10;2Hm/nSxkXkfy5+tKnQh/PIJ8qRXsg0/9OviE18YvqjYhif4EJNYhpE1dwkTCRRLah9G6UzRdujem&#10;S+fGtGsbTcuWYXTsEMWAAY1I7u9Pi96edOznT/sBAbTp60PyiADajvKl3cRQOk+Xe+fE0HVOffov&#10;i6TDFD86pfjTa3o9+s+ux8DZfgybHcCISWGMn9iEGYsS6dhHPnT5k0ieEErjwY70mB7MpGXN6T8z&#10;iM4pXsR2daJFv1p0GRfIkFUt6LamCT33dGZoxQjmXl/I9ic7KPq4iNNfnubqV1e4++0tnn39UEDy&#10;Q16/EYD88Qt+/vk1v/38Jb8KRP7263f8/vtP/P6vX/jzbwHFv/7k3yJ///W7wOTv/PGPAuSfBkr+&#10;ZcCjAOI/8O//gHAmQogIH/JfET0WojTkH/WvPpfb/h/5U+Rf4l8tevx/Itc0/J//+g8//Cig+eY3&#10;Xv/wO1999xtfffMbX375O59+9COP3/uUc2V3KNx0kjWz9zJzxmamzF5HyuK1jFmzhgmp65iZt435&#10;xeksOZLNqpP5rD9XyOYLRaypyGFl8U4O3T1P6f3zHHr/NIX3K8i/cZjdJw9RcOYcX/zyH77/9i8+&#10;+vZf3H7+FRfvfMaJdz/hyIWPKDn7EXnHnjFv+3HW7b3B6IUFTFp0kEnzi+g5aosooEJROqdIK7xJ&#10;wcmXFJz9QEDyCTsr7pOu4zlL3jPGbm47eMMAzd0Co2rp1C0y806/IFvCZgt05p15acxkzyh/zN4j&#10;V1m3PIU9K9pQuSWJotVx5KxoTuHGzmSt7sqCme3YvKA5ldsSObFFZwPHCzwKWC5vTNb8NqROT2JN&#10;ioDl4mbsXxxPxboEylc3IX9xU/avTGDfyhAKVodwYEUDuVeAc3kj9i4MIWuun4BmMMUr/TmRGsTR&#10;TUGUrAzjwJI64gZzeEUwZze1492dMzi2aRPLh6cybcYilh1cTNblHEquHKP48jnyL18g79IVss9f&#10;I+vsVXYde4eMo5fZduwSGysvsrH8PCsLj7Pm4Gl5N2dYXnySpXK+pLCKxQVHBRSrWJhfyfx95czN&#10;O2xYNmfvFRF3Tl4Zs/aUMj3zINMEOGdk72dh0QGWlBaw/EgBK6oKWH20gPXH89l2sljiOsjABWkM&#10;nr+VwfO2MGDeZvrN2SSykX6zxZ21mQGz5HjWevrO3kDPWWvpOX8F8wTUlpRlslZAcp3UofWVKnvY&#10;VCVSmcUWqWebKzLZWLGbjVW72SCy8VgWm4+J/7F0thzfyfqyXAHFXYxYk8aQ1ekMlEZOv+Xb6bt8&#10;h7jp9F+RYciAlTsNGbRylyFD1ois3c3Q9bsZtkFgebPA6eZcxm7dyziRidv3MXnHfqZlHGTOnkOs&#10;Kz/GzvMnBTqvsTS3ikkrS+g8cjPdxy1hxuIl5OxKZ1/GHCpK2nOkuCWHi1tz8kgXzpZ35ozKibac&#10;OdWGsxfac/JcB6rOdKX8ZFfKqnpSXNFDALU95RXtOFnViarSNhTtbcKh/JYUZzemOCte4FKgMy2a&#10;A3lyvC+Wo4dbUlHemqqjHag41pEjx5I5ebwXBw+2F3BtTemxLgKi/dm9ZRj9YloT08Kfsx9lULa1&#10;giEem+jqNVmgsh3NvZuR6NtYXIFNAc449wYCnrHEu0UQ56rrcwYRYu9PA/dgItTCqeM4XYJo6BpM&#10;uFo4jSWR6hEkoBko8tbK6U9dgc7aBnB64WkmesTEE1ezWgZwOpg4GlZOhU6je91MeMnPleYT3ek4&#10;pw59ZttRsTGWGZ09GTakDq0G2NN3nDt9B9vQfaArAe1MiBzqRlR/a7avaUkrG0vcvWzwiLI05lk4&#10;BotuS7IjWKBydKE7m07Zkr+/DotWWJF7wIs9o0Lo2sSRAcuD6dLQhjB/e2NDDxW3YGuDMaw8bfFL&#10;smfIEh/6T7Gl11hXuoxwot0AG1oNdKTNJFuSRpuQPNmKVu3MiOxhTe8NzgwY70jThhbUE+Cso93w&#10;wQKa3pa4qGFJ+Gzg2rpUnm3ApyWt2DPUmyWLajF/hxllWbXYk2bF5g2WZKxzZ6GA5uYjTmwqsmRn&#10;SV1MAmPN8Y3VrlMTnCIFQhROFOpqYEagxV6UuIOXKdZ2Jjh7CojodQEjJ2cr/CLdcYwVKFBrm4hC&#10;ibVaEwUgHCPt3lrX9JrGq/CjsKWw5i4AVwOb8gwDROW6juEzJiIojCi8KCRqWvTeGvjT5ytMqb/C&#10;n8Rvq7v9SHhDJA7T6vGWet3oUhXYMdKgfjV5rI5PrbQ6I954ppwb2/XpPXKsgGUsYi3pM9Pt+DSM&#10;3u+plk05V4uiTn6pL3mtscLqOoQ6y1fTp7BoJlINlCrGrH3D+itpVPCsAc4aKNTwKnpsKWHUVUun&#10;qQCnqzWW1YvV1+TFWiqnXSMdoyhpUj/Jq7FIvpaRpkdF49D06ThbnY2tyzVJQ8E8UtKpk8LCRaTB&#10;YRkmINnAGocoGxwirLALNsdBZ7JLmVpLmWqXt878NuJUK6KXmQFujoEWWEsYY3KOuBa6HqWUq2U9&#10;eZaCqJSvWjitNI0SxnhP1e9YZz1bBglIVi+sbx6gY1ttcQx3wT7SHvsGTjhFOOHayAPXSDfqRDrj&#10;LPlwkLC6CG1QhDOu2kiSOmpYuQ1LtzQGaktLz1tg1aizApZSJhY6hlPCaje6s7QE3UNscBPItg+x&#10;wLWxM+5NnHBOkI++qT21m0qLsZkXoa38qC+QGdHOj4bJvjQwtphsQOsuMbTp2Ii2nSNJ7hZHcvdo&#10;Og+Io9vQRvIH3pCuY0JoPypYIDOYNiNC6Dwpgj4Loui9sCF9F0Qwbn0sY1bUZ+q6KEYsDGXiymim&#10;rolm8uoIJiwPImVZEGNn+pMyS8ByXjiDUlylxevLpLXh0lINYsTaaMZndCXj9AxWHhnB4uMTWffO&#10;ErIf7aTk1QHOvD7G9W8v8eCbW7z45jGffvshX/3wOd+/ec2bX7/lpz9+4Pc/f+Bff//M3/8IRIr8&#10;rRbHf/7mvwY8/kdg8d8Ci0KMCosKkQqDv4n8LPKDyLciXwtUfvFf/v5E8PPVr/zr5S/89uQNPz/8&#10;njf3v+Prm695fe0zPr7yGR9e/pQXFz7l2bmPef/Mh9w/8ZK7x55zr+oFd488E3nKnbKn3BW5XvaE&#10;98oe8175Ax5desrfv8KPApk/fPcLr7/9ic/E/Vzk009+4P7Vz6V1LcC2JI+pUzaTMmcdE1evZ8qu&#10;VOYUZhoWps0XS8m6eYbi+1c5+ug9zj69z4XnD7n04hFXXj7nwrMnjF+2jJO3bnPq5m0uPXyfC+/f&#10;4/zDu5x7cI+7n7/mSwHOn77/U57/L55//AtXH7zm2JVP2HfkIVml98g99pTFO08zX8By6Jwcuo7a&#10;yOg5efQcuZHh03azOuMc2/ZeJ6/qGUXnPmLvqZdkHn3Mrgpdq1MAU2Bza9F1Y/H3jCP3DBDNEcjM&#10;FejULS33nH5qSMbhe2RJueUduUnqullUpSdzoyCOcxlhHJL6U7A8SoCzPWlL25C7Io4L21pyaXsL&#10;Spc1omhVS8o3xXNit1pBm7JpVkN2z48S2GzOyc0im5pQuTaW0jWNyBfgLN0YwfFNjcQ/jKp1AWRN&#10;debw4mDOrQvjlsDD9W2NuL41lsqlIVzeGsLVtHrcy47n2naNZxjLx69gzOw5ApZ7Kbl2lkNXrnL4&#10;6m0OXb5B8YUbFJy7yZ6T19hx5KLA2Xk2iqwtP8e6wxfYePgdFuQcZvH+KoHM4ywSd6HIgvwjIuUs&#10;EKiclyuAmVPC9OxipmUVMTVLrZkHmLKzgJS0fCam7mXSDpGduaw/WsLG0/vYdGYfG8Rdf3oPG07k&#10;senofubsyqPvnB0CCpsFKNfTZ84GesxcTffpq+k6fQ1dpq6h69QVdJmyXI5X0lmky4ylAnbbmZyW&#10;wbS0TKal72Z25m7WHM5mQ6XAZXk6Gw6nyXkq6/W4Yqf47xLg3MXmqp0GhG6SsCkbd9Fv4VZ6LdxC&#10;r0Vb6LloKz3kXKXnom30XLydnktT6SXSW0C0n4CoAaMrBEZXpjFwlcDo2nQGbxAA3ZDJ0E3ZjNic&#10;w6jNexgjMnbLXsZLOczdV8zWU5XsvniGjJNXGLvqAL2kXrboO5d+4+eRkZ3LhlULyN83jqzCeHYf&#10;iqXsaGtOH+7K0YJkjh1qR1VFEscr2nC0MpEjAoulxe0oykuiJD+JQweac7ygOWf3J3JsfwvydoRz&#10;+EAzDhYmsL8ghrISafwISB4uaMGRolac0i01y7oKqHajuKQzhSWd3p4XdZLjtgKcnamqGsyulSNp&#10;0yia3itjePnmGAUDTzHMeg+dak+huWcbAc0WNKujC7w3JsY9ilj3SJrWiSZOJwc5hxFk6W8AZ0P3&#10;EAFOgUwHgU2XQBEBUGedoR5swGaArS/1bP1EfI1udV2Ps44u/i7QqROHPExqGfu0u5qrlVOBU/SL&#10;AZ2iv0xs8Iu2pfO0OnSf6kdsRwd6d6lHXIIdbTv5EtbBjNYr3eV9WjNmggeNGpvg19eC8Fk2dB3t&#10;gY/oU7u6lthGmogOFl0rTOYeYYlHDzv6n67NrnITCrJcmLHBikOn6rF3SAi9urowoI83gaGmOMWZ&#10;YieiDOYebPt222YRS9GTSf2d6T/Znp4T7Ogx0YYuQ03pPMiRxm3NaTHHk57T7GjezJRGA6wFQk1p&#10;k2xJrHCFpzCCfZRIvPKh6HvhMO3tdWpowsjVbpw/HkPFZidpZPixZIMpG1J1IpMJGzfUYuZiS2av&#10;s2LqBgvm7vFk7Vx30c3RNtQWota9lw0LmYKdSM1+5gZYqF815Fl4C6BoRqwFKASm7GxFgevYRAEa&#10;c102RsFRYMpKQNJDAUJBrwY6a8ZmClhZ1hZYU+hS0ev6bAUkCWcAosKRhq8uNCOcjkdUPwWzGldF&#10;/M10q0wNJ2lWy5mxg5ACpcYt8RljLdUSqFZH8TN2QxFYs6grkCKApF29FgqdCrv6fLmmE3YMy6mK&#10;xqX+AlzGQt8an4CRdq3rzjK6U5G5TnrRNTvrmWIqL+v/gPN/RcFRoVvzp+nVPGseFDAlT+Y6xlLK&#10;ztxd4hIx0+sC52auEp+UgZaxrbZkAgQyw82N2ev2EeJG6ALclm/zokBX/R7eQq7E6Shp1LVDdckh&#10;KR+1OjrH2BjjMe1j5WNpbGXsqW0fL3FLw0OtmwqHavG2CjHHpr6Z1BHLt3VE34OkWddZdfJxwEFA&#10;3EnKzT5C0idlaOz3LukwLMq1zDCT59oGWmIVLNdELELMjN2Y7Oo74xLuiWdYbeo1qENAeB2CGtQl&#10;uFFd/OrXxlv83cPq4Brhgm2QhA8Q+Ayyw0HerZW8D2tv+cCkzGvVtcVG8mqMGVbYlDpqJvXLoa4d&#10;TvXkT8HXFucAB4FKW+xD7eTZtvjEeuHT0Jk6ehzlhE8zB4K6ehAhLdEGQ31p1D+QRt1D5E8jnOZd&#10;o0js0pCkrpEkCVS27RlHx76N6TKoCV2GN6HjqASSx8aSPD6G5KmxtJ/ZjDazEmg3J5YOi+PoujyO&#10;PsuimLglhrk7Ipi5MYg56/xZtTmctaLIN26LY93WeNZsTmBzaqJ8tE1Ztz2GVZsi5DiODenN2JCZ&#10;yKb9yaQdHsHBC0soeW8b5Q8PcPTlKa58ep33Pr/N+18/5sV3L/joh1d8/uZjvv7xE3749Qt+/e0b&#10;/vjle/78TcDyz38ZVsp//hSC/OMf+EWA8Sdhyu//4e+v/uavT/7i9+d/8OvjP/ju7o+8vvEdH19+&#10;zdOzn3LnxAdcqXjKubKHnCq5xYmi9ygvuELJ/ksU5l9g/74z7M09Tu6eKrKyjrA7+wgZuUdI31fJ&#10;jvwK0vYfIbXgMNuKVMrZWlzKluJDbC4uYXPRQTYfKGPTvlI25hWyKf8gi7QLdHMW87dkc+f5p7z5&#10;8Te+/e4Nn3/7PZ9+9xOff/0bL558I8rvBiuXZzJx2ipSVm1iSno6iw7msul0OdnXJF13rlP68A4V&#10;Ao3H33+fM4+ecP7xE955+pyrz17ynsidlx9w85NPWJaZQ8HJC5x57wHXHzzj/gcfceejj7j10cc8&#10;ev0tvwhs/+e7v/j66Rd8fFv833nOmfOfcFDgObPsPgWnX7K74iEjFueJ7KX3pFT6p2yn+/A19Bq1&#10;gVmrDrEqXZR98R32HX/Bfrkv99QLY5ymAmeGgKZue7m74q4A5QPSy28Ze7LnnXnBrqMPyX/nFTln&#10;ngugPiBb4HZf5XXydy3k3M42XNrZmNLVceQva8a22TGkr+zA9rkJbJsTwPFdzTi9M5H9q6IENttw&#10;ISOBy3vaUrSmDTmrmpK3OJqqNU2oWh3Jmf8XYX8dXlWWL/y+cQgECDEkeIAQLEJCiBLFAgR3d4KE&#10;uLu7J8TdnYTgDgXlLl3W1dVdVd3Vsrv3u8+733vOuc/3/MaC9O6z7znP/eP3zLmmz7nmWvMzxhyS&#10;ZcPjAlv6BJCNUXMZK1jCJzXL+aJ8EV/XLOV3TWv4zXV7vrnuxvvZdjxLXczjFCveL7bluzo3PpV1&#10;f67352XZZVKvpLLjzBVK71TS+fIhgy/ep+eZXKdH71N35xVVN59TPvKMrJ67JLQOk9x1k8SOURIk&#10;VA5mdPMQUY0Cy6Y+olt6JfqIau4jrK6bazWdXK0SYFa0aOJSeTMXS5skGgWaDZwvrudsYR1n8+s4&#10;l18rMKwksrFWwNVK3lgdRbeaKBxrJqWjnrjmBk5lVgsUCtkaks2u6DR2xWayJyFHIp8AScD4XozH&#10;7/zr8D2XKJGA/6UEdsblsC+5mAOp5RxMK2dXYi7XGitIGighqbeIpJ4iEnsKZFgoCcMSUobKSZJI&#10;HCgmoTdfzrtCEqB5bI0sYHNENpsjczSxScZVqPEtUbkECEa3SmyPyRWACkzjBKhxRewWdO5KkmFK&#10;PruTyzSxJ6WcfXIshzIqX0d6FUezazhTVENafy9Fd4epePCQqJoh9kTW4nwgns0nIySBG0FLSzuF&#10;efG0dO6ko3f96wpATVvo6NhId48/A70+jPX6caPVm+5qd/obPWgrF0BWCUaLPenPXkN/kSMDNa60&#10;NTjS3uNMfZ8Txe1LaR1eRXuXE3V1ToJaN7rqBKmN6+nu8qOjx5OBPl9uSPT1+NI/4M3QkD999XuJ&#10;3x+I07r5DH2TzO8evUPGvBscmFSKz+xDeMxbj+tcZ9bNdmbtLGcBpA1rLOxwnGHPKhMblkxYxGwB&#10;o/XURawwXYSNAHP5VCtWT1+E7fQlrJBQlYYWTlIVheZosPk61Gt19UpdwKmlwGkh8RqcprqmTNM2&#10;EWROFWyqV+sG6ErMspzCxsAleG20ZJnfFFYsncI0cYT5ei2Wn9Bhe5ohQeWmHI0yYu1JHXzTp3I4&#10;aTb2q7SZJs/sqfbyfFedo5xdwDK3qcxeb4LjdVOKn8ygpcqQijRjDoRqU9yxnMRDUzh1wJDAwMnY&#10;nNbF+7z56zfV6m2sysiS57TB7Akahygg+l0zJiBUn61BepxMn8aJyzq4bNTB/dwU9hw1YvveKfie&#10;1sP3gD5rPSewInACqw4bMc9TG+dTFvLcm8VMscPUxZPQstPCp9CCtofL+bDVile1FrwYXkZr0yIa&#10;+mwoqjWhsXUBlalTSM434niBDkmV5mIcG3lwz9SRh7d6taiF0aoJ6AoINMBSOXnqQT5LAKVyohRg&#10;FEDVySg0KTwqKClIKdgomCqQyLKqTKaquKGBj8KqWmc8906W1Z8pMFP7eLOcnqVA6F9g+7rMoaBG&#10;pin0afavtqW2KeupnE/N9tU2NLlacpEVOBTK1P7Vcah4k5umqVwk8zT7UbloAiDNdBnXYFOV3VTb&#10;k/2Nv4pXPSBpz5YUxwpJLaj2B9XxyX51reTY1XYVRAWXmq4tVT/n6jqp18FLJqC/zPD1tfp/Aud4&#10;bqaCm0KpOtfxHM3xa6xygNW4hPZ0AaDFVBkKatU5qeOU9fQFy1OXqwbIX0/TNFivrpeCpbpW6jq+&#10;Ab5aXldSTzpqGTk/lXupurM0kBSMav7IaLmepnmlScv00BdcavpAf3PNNeVgV+gwZbUBk+W89Oca&#10;MMFSlpNroyoJTV08WdNEk5EkXFQuqKGVHhMXqwo5sp4gccoSY6YtMWKW41TMXSZiIbibZjOBadZT&#10;mb5UfsCLpmOxUPA5R48p82Q78h3NEYzOFWiaL5vKVEG16rpUfacGqrKNHKeB4F/PXFKBKjdZ7i1d&#10;uZbaZrKMrK/6tzdcMAmThVOxWCLbXWSIxUpjZq6cIkMjzO0ms9DVgoXrTFngYoKVt/xQt81n1YHF&#10;OBxbhOMxgeaepThuXYnLJgc2Brixbas7W7asY1OAM/47HfHd64DvcUHmJUe8rzqw/po93uGybKwz&#10;m+Kc2Znqyv40F3mIuXAp34WYIlfyrjuTIQ/vJIFmcoo1WanW5GWtIT/bnfIiXwqz11FV7E1BjjvZ&#10;5b6Cnw3k9Zyk7XEGtz9u58U3d3jnu+d8+dsP+foPn/LtL1/z419+z09/+5U//eOv/Nvf/8F//P0/&#10;+V9//9/5P//xf/D//dv/h//zV/n84//gP77+B3/97K/84f0/8tWz3/HxPcHS6Lc86v2U253vM9jy&#10;jJ66B5KCvkN95ShV5UMUlQ2QXdZNWkknyaXtJFZ0kC4P/4x2md4zRE7fMDlvmnLJl9A03zIwQtHQ&#10;KEXDNym5cZPSkRFKR0cFFaOUDY9SOiTTZJ6KclmufGiY0oFhSvqHKe69QWGPrN8r2+7pI6m1k5Np&#10;OeR39fPTf/wnf/zrv/Pjz3/l+z/+je9+/gdff/NXenuecvpyIscT07hcXSYP8k7Kn9yi+e1ntL7z&#10;Dt3vvE//Ox8w/MFHjHz0Mbc/+4y7n33K/S8+5/FvfsOzL37DK4l3vhJ4fvMto+9/QHBmNnfeeY9H&#10;733Ip7/7gU9++pGP/vADn/74Cz///k/8/t0P+HbkFh/J8T0Q5AxUjdDT+TaNvZ9R0f4J1we+5HRC&#10;MyeTGtl7tUjAlSXgTNXEydAariR2yPW8owFq061vqBdwVo9+oak8pCoRNd76StNYfP3tL6gc/pCK&#10;IVnu7tfUjH1O6+PvBZxfUjbwoaz3FW03X1BbFkxvmSf1easpKbAjW+6vlIylZAkG03PtyEhfzEiH&#10;F8MNPjTk2dBX5sxY0SqeVnvTmeZFTbIzHRlujOZ40Jtgw4uytdxOX0GvgPNe0VI+b7bhh4al/LVj&#10;Dd9VWPNr0zp+U2bL56XruBmxlGcZTjzNWMVHJav5KM+Wt/NX8yp/K1VRmWzef5W41nwano3Q9fJt&#10;mh+/R829V5SNPpd75jFZvfdI77kn0LxFfMeIptJPTIsgU5ODOUhEQx8RkggJk0RIZHOHLNNHYtcN&#10;AWcXV1QupkAzqOw1NM8VKWDWapB5rkigKeOn81VlIRX1nJThucJyMgdayR64Tv5QBRk9kqCpryW8&#10;rplDSeVsuJjL9qhs9ibnCdgKOZBWysGMCvYmFgs4k/E9E8/6M7Ga8DoTLb//WLZFZbA9Lo+diZK4&#10;SKlga0w+R4tyierLFmAKNPsFnP0FJPQVENsnwBwoIqa3gJi+QuKH8oloqWZrmABTYmNEFv6CW//Q&#10;/4oNEpvCs97AM0f2JxGdw/ZoOdYYAWhssew7n8O5xQQm5BEYX8iO+GJ2JBRrMLpX8PkaoFUcSC8l&#10;uKaB3JuS+Lt3k7ybjziY3CTnXcyanZfYceoKadk5ZKcnUV8eTVvjJlqv+1Fb70VpgxM1HU70Cwjv&#10;9G4ScPoy0ubHUJM3wxJdAs/OJne6271panWhpcuFrkG5x4b9qOpxp7jTns4BR1obHGS7LrS2yX1X&#10;L9trE9R2yHa6ZLs9W7jd5cON/g30dq2no9GVptQ9nFq7mZUeZnz4fSu3rtzngl4ru0xSBJxb8Zi/&#10;Ftd5azTgtDWxZaXxSuzN7bE1tcN68lJmCxZn681gifFClklYG83HZupC7EyXyPJLWWGscjgXYDXp&#10;v16nK2wumDBPoDpbg9UZ2jPeYPM1OE20VQPwpkzSMmaClhH6gk0DLX3MTPRxcjNmsa82i/Zpsfns&#10;fKx8ddkUuYDDGQs4nmIsiWgzjiXqcaJ4IhFVszl62JzFC/U1GTVTfXWYtVNwelLitDbegs2w2+YU&#10;DywiPWIOoVEWRLbItBxdYpJmsGWPLgfDzdh8yZS9Bxbi7GWGmTx7NZmA4y6brIXD3lkCUmP8VEPx&#10;wVPluWRBTOQcDu6fwdbdM3HboMemK/rsCRLA7p+E9z49SXBNZc+JqSxfpM10caKluz6LJVZ6TBIY&#10;a7Exy1L+h1bysGYVH7Qt5/v7roxVW1HXMIvrPRYUXTekoHQKWQ1TiC/UJipW7DF712z0VFuTgh1D&#10;Y20mLxR4LFS5YQJRAYOhysV7gz5N7qOmnKIMVSUZORG9abIROSlVy1zT7eJimafKQSpIKbSp3EW1&#10;rlpPgWr8lbpsX1NbXY3LNFUZRgNEBU61rEKSgpesr71Q5bLJMvNlXOU6qpxIBT4FIjWu1lP7U+eh&#10;UCif1T41r+dVKECqyilq22oddTwyTUe9XpZpBvNVjpukBNR0+TxRroG2Ap9CoMKMwrFaV1Crq5rZ&#10;UeBTxy7rqa4OJ6qiCCrXU+WACgJfN+wunxWy/zs2x3Mz1Y0wDvfxaePXR85bc53VdM0ysk2ZN8F0&#10;kqbcpKbrTZU7qpaVoapMpDkmtY4Ac+LsiZoKN6pRdV35LjTlIucKjOe/LqOpt1imyfekKlOpmmwT&#10;reQ8ZKjGDa3lHhBYasCpIK6aWFgm12eZLCcQNbKeiNGSycwQDE5XFXjkehrP1ZXPsi/5TlT7pYYy&#10;TZXHnCzwXOxhhdkqC2bYmjN9tSGTVuoxw1HwZy/ItDdmtos5ls5mzFlnwlxXAaGToaYd2CX207Be&#10;Y8ISOzNmr57GZLm++nIOxgLeKUsFnbIfbTl/9drAUBITUyx0mS7XwVxgayLLmK+YJNuZwmwHY9m+&#10;CfPdzVm43gzrDbNYFmCJ3e5F8ge7CIcdVqzbvQTX/ctZd2gZridscDm1jDWHBJx7rXHZY4PPvtVs&#10;OmSH34GVeB9ajv9ZOzYEO8ifviN7EtewP2UNB9PXcCjdgZPZzpzOduFqvieREon5buQIJgsKnCkq&#10;XS5/EtO5HD2DE0GmRCZYER5nQ3DEarJyBZgZ7kTk+hF9fT91T9K58+0A7/3+HT777Wf88Mc/8Kc/&#10;/8K//eVP/Puff+Xffv2Fv/3yJ/76hz/x59/+ys/f/cJvP/+Jz94TSD79ghcPPuL+2EtGBh/Q1TFG&#10;Q8MNqutGKakepqBqkOyKYdIrhkgQUMaWyYO8TEBZ3k1ShYouwW4bUZUthFU2EVLVRHR9O0ltvWT2&#10;CDL7RjTtBOb1jZHXO0pO1zDZncNktQ+S2S4gbZVo6ZPoIaulm6zmToluspt7yGzuJ7NlUD4PkCWo&#10;yGySbQooMht6SKruJLZSYFFeL8dUy7mMHA7ExPPx737hL3/7n/z+j//g+5/+wW9/+Qff/f4f9A0+&#10;5uj5OIIyigUhXZQ8ekjD2y/o/uA9ej5+l96P3uXG5+9x86sPuPf1Rzz49iOefv8pL374grd+/JK3&#10;fvsVL76Wa/XlZ7z1G5n2jeDzu98SFJ/M4KOn3H31Lp9+9zu+/ONPfPdvv/Ddr3/hYwHsl/dv8eNY&#10;l0CslKeF6fSn5VKXWUdJ2S1isgZJv/6AuIqbhBb1czahnn3nc9l1KoMdJzI4IA/20xG1hKX3kFf3&#10;hOYRQeOd76kf/YqaG59RM/IpzXe+plmAqULBs3LwQ+pufka9AufDbwWnn0t8Sc2tL2m/9Zj21lD6&#10;OjfQ2upKe488oAfXkNO8hPJWO64328uD3J0Hvb7c7Q2gs8GWkWZPBsvteNCygS65P2tSnGgr9KI5&#10;05ne7LU8LHTmUb4jI+nLeatsNT81O/LHxtV8W2nDt+Wr+GOzAx8VLuBzBdYry2gPXsTt5JU8zXLl&#10;TuIKRlLX0JwYybaAS5wvTCX/bjPNr57R9PgdKm69oPDGE4HmXYHmHVK7b5HSOUZi+00SOm4S2zxE&#10;jHpV3tBLeH0v12o6CK2T+6Ktj/DGNkIbOrh8XeVoNmtyMcdheaagllN5qvzidc1QQfP15yqOZ1Vy&#10;RNB4RL1uzsgnva+ZytvNVN9qIrurjtCqGkIqGtkXVcrm89kEhmSzIzKbnQp04TkEXMth85VsPE4n&#10;4nUyFs+T0bifCsfzdDj+l+MIiEpnk6Bza0y2wLOQbQLOvRmpxA3kkT5UQNpgPmlDRSQPFhAnwEwc&#10;EmgOFhE3XEz0QDYXKwvZHJKF37UsfIJTNeF9VTD1ZlyF77U0/ELSX+MzLJ3N4ZkECE4D5DgDovLZ&#10;IgDdmynHG5ct+8+V/6YCGRZojke9it+ZWCr4rNSA+GhOKYl9HWTfGiD/zl1Ca4fxDyrGeW8Um4+H&#10;cvTiJTpba8lLT6SibBu1Ja5UVzhQ1rCC+l47egY9GBraTlObL40SDXUetJS70tGwlt5+Nzr7vWjp&#10;9aKp24v6DnfaegWgarxlLX2t6xhsdGNIEkCDcl+21trS2+wqiV1POmrUa3lvWcaDgZ4N9Hf6c7f7&#10;MNlHA9i3yh/fI9Z88vZ90lY3c3SifFemp/GevR6PuY4CTkecZjiwctpy1ljYY2fuyDKjVSw0WCRA&#10;lGeL4UwWT5uPtcTCiTOwkaGduYBTNY803VrT8PviyQvfdG0p2Pxnb0OWGnBqKg7pjKPTVEKef7Jd&#10;Ixk3lHEDrcnoCjinij9cffRwPzCTjfGmHE6Zx9qDepKIscQtSIcj6bM5KWi8mm3JpXwTjgQZ4eY+&#10;gZkrdZngoIX1eSMCCy3ZGqvL2aYZxIzMo7hnOQ3dbiTnrGLHJX1Cmkzlv3MS5dXz2LRNi0PhJrhu&#10;1cbJy4DFAdq475nEyqXaGClPvLHHtAU62G6fhssJAwKuTMXFR4u1bhOx26KN9VrZr782AcFzOXxk&#10;DoGbzfA/ZMyRC4LRQ5NYG2DALA9tbE/MwO3kdPz3G7HGWx/bXfrsjzImImEavd22PO5YxaeSAGlO&#10;tSS91JCk2skkFk0hs3wKhQVTSY8zF9usFUAppAlytAUsmpxBwZuBoETT8LrA4XUPMQIolWM2RQt9&#10;cx2mLpL1FPJUyLqWayajLQeuqbCjtqFQpBCkEPYmJ1Otr2sh2Jmrw4Sl+q+XmybbFrxNUA1NK0SO&#10;41FNV8elEKVwp7ajwKuGsozmlb/ah+BO8/pc7UtlJauhgEdftcUoQ1VxRdMcj8KQKk8o+tcgVeFS&#10;bV/lispxabqDVOVA1efxHEgFOnXOCptvzkVnviwjx6Orymiq1+lyXSbbTJJ9KbTJUJClarlr1lHb&#10;GY9xdI5/VttW2FagfANQHWNB7xt46yo8q2XUsurGkaEmB081SC74Hv/ONMuMfw/qWNU0uU66xoJL&#10;tY3xfaj56hrI8WlyRGXccLF8h7KvCaobTklkGEhKZuIyAyYLoNWrb4V1HYGruo6aCl9yLTU4VzW+&#10;FxhisdiI2bIN1QOBobo+mgSI3NyyzFT5XlTbnGaq0tHSyZgIUicu0RfMTsXSaRar/axY4Tef5ZsX&#10;sHKrFSs3LmK173xWeM3BcdNCVntaYOM8jUW2hhJGzF09QdPb0SwHQasqeyrHPVnOY6rsy3SRLjOt&#10;JzF/zXQWupiwzH8Wy7fOYtVuS1btm8OqQ1bYHl+CwxlrbE8tZs0Fa9ZeWo7TeWuczi5j3dnleF60&#10;xTfUAf+oNfhG2eIdo16HO7Il1kH+rAWW8lDenezI3lQneWi5ElTkQ7A8pEOKPAkv9iSmyEtScV5E&#10;5XkQmetGTLYnCVm+JGV5k5TmSYZAtKxiNaGxkzgTPYWAk/pcS7bl+BUrzsTaczjRheDrJ+l8r4OP&#10;fvqI3/3yPT/9/At/+uNf+UXA9eO33/PDb77mmy8+4avPP+Dzzz7kgw/f461XL3j4/C1uP3nB0IMX&#10;9Nx7SueD57TdFczceSJIeUjFwG1yBHlJtd3EVMsDvFw1wVJPcEkjV4tqCS6qFxw1yHm0EFXSKtFM&#10;ZKlEWTMRFS3E1nWR2tJPmjz0UwWSqU19JAkSExoEpvWdxNcJWFXUthMrGIipeh1R8hCPrmok6noD&#10;kVUNmvHoymaJNhnvJLKilYjyZkLL6gguruNK8XWuFVcIUsoIyi0hMCKG2rv3+PV//Cd//PUf/PjL&#10;3/jhZ5XL+e88efEpB0+HcT4xj8LRe9Q/e0nrW+/R/96HjH31OY9++yWPfvcZT378mGc/fsKL33/K&#10;s99/xss/fMnbmvhcMP+FAPNzQacs95VAVMD57Ktv6Lz7gLTKau6/9xEvP/6Sr/8omP/bH/jx17/y&#10;9t23+PreID8/6OSbjgLeLYnjXnoMLQlJVOc1kZTeRpJAs+aG6p7yFpeSWwSZhew9J+g8k8XeC3ma&#10;noAuxsr1yOnnes+HtN/+jkYBp2qfs/Hm5zQJJBvHvqDp9useiupHP6Nh9FPqbwpGVT/tgtLam19R&#10;d+srOm4/orUrnNYOP7r6fOnq92bozi6ah3bKQ2oj9Q1reHVjI7frHBmo96RFhrd6VFeDPtwUKLTn&#10;raC/ypm2Uju6y9YxVLaWp9We3Mlew2jWch7mW/FdrQ1flVjyfoE5PzTb8rcBL35zfTWvMpdyJ34e&#10;j2W5+6nLuZe0ihfFbrSkn2XnzlB2Xr5Gcm8llU/vUHXvGVW3nlE0/IjMvttkdKtKQKMkd46Q1DFM&#10;QtsQcSpnU6AZVttBpCRAwuu7CJHxELmvwgWaEY2dgs1mzpc2cra4kTNyz57Mr+VEXo0mjqtyiznX&#10;ZaiiWjM8Ktg8nFHO/rRiDkjsS8klpaeZ8rEWQXsP6Y3NXFav3Asb2R9Tiu/ZdDxVDuaFKLZGpmty&#10;O70uJgs2k3A/mYj7ccHm0TAZD8fjTAQbryVpchs3C043y3BbTB4BMTnsTE8i4UYRqYN5cr6FpPXl&#10;k9SXQ9RgNjF9WUT15RLVn02sRFBpCRuvZuAXnKmBpvdVAecVhc601+OaaSn4jsPzWvprfMpQAXRj&#10;eJZEDqdKiziWnSEQzWZLpBxPVJ5ErgajAYLgbQqfCYLPpHzOV1aRNtJL7t0hTUsAOyLL8TtVgO3m&#10;C+w4dYmElChKctNpqBB0lntS1+BCXZ87XXe86BpdT2O3L7X9G6jsFii2b6Qxbx1dVY7cEHAODq+X&#10;+9CHNrnPugb86RRw9qnX5ILQm3J/3mz3ZqDNk+E+bzqanCVB5MNQ3yaG5X4dG9rIveFdjPbspr99&#10;M8NVe4n0DiDA2U0Swse5U3yfs4Zl7J2WxHqTbXjMXofHvLU4Wdhhb26rCWfLtdia2LPUcCVztecJ&#10;DKcxb/Islkyfz1LjBczUMcFm+kJszZZoGn9fNX0FK4ytBZuL/tnT0GtwzmeewRzmaNA5+zU6tWZp&#10;cjmna5lJqBrrswSd5kzUmirg1JHn1iy2b9Jn3mpt/KLN2HxuKhtOGkqCYgoH8yy4UrgIl51a+F/R&#10;41DSFDYdMmSWrRYmbros3mfIkmMyL3kah9Is2BZmyJHMqewJMSAwTpegKksuNk4jsdeA7CYDKhvM&#10;iEiawPEwWebMJGzctVhxdAJnoxbh5ajFTHlm6ygfvHmraukwGfs9U/E+a8wSfx0WbzHA46gF3ptN&#10;sF1nhPEyLcyXa2HloIuDvQ6u9npsvmTJtrMWeOw0wna3Fu57dfHbN4Htx6bJ/9pcdlw0FfBasveY&#10;KWlpy+iotpZE60IykgWiadM4dkaLA3K++05oszVMjsN4uWoMW0YEUdoztAUhBpoegIztJws2ZLqM&#10;a8oECmZUu5GaV+WCKQOZbiAPfas1Zsybr8/u3XbM3DJN0we46htcA0+Fwjd41IDtDdw0qFXgU0M1&#10;XYXaxzgs33zWV+Ut1QVTYFKQGkegGqpQ21NlMRW+Jsh21Wt1hVC1b4VM2b6eqi3/JudyHL66c2Wa&#10;2p/M15/zpiypOkaFW/WaWw3VZ1lWXzUxpNZV+xjPhZXQtMMp29Wx1EfXXBAr+9ebZYTRqmnoqCIJ&#10;ajv/Csx/Bac6HzVfnYPK+lbgVPMm6aBnKWBVx66ugzoGWVbTTqkcywSV8yoQnLBalpHvRvtNrq2B&#10;IFqBUdMgvSyruUaGcnzj+5bQnaWPgfVEtBe8OQfZvvquDRTCBc2qlrqCqJ7MV108qh6jDGbLNmU9&#10;dd3UPaCppT5Ll2lzjZg22xATiTnzjTTdReor7Ao4VVMMqq9Vhc1pS/WYuXwS5gsMMFW12ucJaGWf&#10;s+3NNd1dLnKdjc3GhdhtW4rthiU4+0vqdL0Vzn5LcNspnwMlRepjyopNptgHWrBm71xB5AyW75rO&#10;oi1TWeA3DevN5thsMZcf0gIc9i9kzREr3C4sxzloiaByMc5Xl+AaugIPQaR71GpcI1exNmo5brGr&#10;8RNIbk52ZVfGevZkeHFQcLgv05NDOV4cyvbidIEfF4pU+AowJQp9uJDrxeVcH0KzfbmWvp7gNBWe&#10;hCa4ExLjSliSJ0FxblxL9SUydQux6ZtIyXMlo3A1aelzuRZhyolrM/GUlOmZy0vxOThdHogbqRgt&#10;4Z1P3+H9dz/k8Z3nPLv7kru3H/PuBx/x0acf8vlXH/PVbz7jky8/5b3PPuKtDz/kyXvvc+flK4ae&#10;vaL78QvaBJoNdx5TOfqA8pH7FA/fo3DwDhkdQ0RXtxNR2UqkgDNe8BjT1E2SAPJyQRVX8qsJKa4l&#10;pKSOsNIGwtSwrF5TiSK6po14edDHNXYQV99OnOAzVhAQIxFVIxC43vo6BJjhlS2ElDcRXNYo0SCo&#10;FUiWj0e9zKvnmsTV8louldVIVBFUXiF/pBUCiQouVhUSVldARF0xxzJT2ZcQx6d/+Qt//DfV3NHf&#10;+PFPf+P3v/wPvv7uVxIyyjgRkULewCh1T96h5em7tD55RfvTt+l59TZjH73Ho68/5vn3H/Hs+w95&#10;9sOHPBeAvvXj57wSaL7z0xd88POXvPv7L3nx7Wc8FaS++PobGf6GR7/5koPhIQy8eM6DVx/y3U8C&#10;zl9/y5fffM+rsUf8+HiAn++18m1XAe+XxvAoPYTexFCqErIpSGsiOrmGex/+JHDv40hYJfs05Tjz&#10;2Hsxj32X8th/JY+z0dcJim8gsWiUlhGB493vab31G9rufU3H/W9pv/8NLfe+1YCz6dYXXB/8gIZb&#10;n9F0V4HzM035zSY1b/QOTd0RtPduo0Me2q09m6lt9iO32oOUshV09rkx3O5MffEySopWUF1vz81e&#10;T570+jFWt5YH7a7cbnai5/pKxho9eSwQfdngxTuy/vMyB76oc+KLQis+yZ7HJ3lL+aXZh7937+Kj&#10;jFV8W2nP84SZfF60kvezl/NungNDSdsJPp2IY+AZIuvzKLvXR8X9x5TdfkHJjSfk9t0jU7CZ0ibQ&#10;bBsmsWOQ2JYewaaqGNQv0Utcaz/xrYMCzy6u1XZyTe7dq5KQCW/s5ozcU6eLJAobNOBU0NQgM7ea&#10;o9mqnOJ/haq1fUhhM7VUoFnC3uRizavyyKYaSm93UDYyJAmnDk4olObI95RajteFNDzOxuN7OZ7d&#10;0fnsiipk/bkkXE/Gsk6w6XoiEudjobidDcfzSgw+4Qn4RCXhHZ2Ef0yCRCxbEqI5VZJIykAWGX2Z&#10;ZPfmyjBHwJlJgkRSf5agIY+koRxSJC7kFbLhSga+gs71V5NZfyVFIvVNqHE1LVkQKjGOT4Gob3Aa&#10;/sHqtXsm/mGZHC7I4lxBOltCszRlQTcKOv3VK/pwmS/DTVECY4mtsbnsTs0nqqedzDvd5N8dJbxm&#10;UCCdyaqtofgcDWbfyRN0ddWQkZBOafVhSlvXUtLjStnAWmoG1kk4UdrrQPmAM3Wt3vQ2BXCjYxP9&#10;gtK2XpnWvobG9nVyX7rTP+rP0OgW+gc3MXojgNHBLdwY3Mqdsd3cGd3PcP8OhoZ2Mdi9hdFuP253&#10;beZu5zZGOgMYzNvDuZU+rPey5e6TJkq2yW9qYgnbzK7iYu6N+1yVs7kaewtbwaN6lW6LwwxHlk5S&#10;ZTeXMVd3rgBxOnMNZ7B4qkLkHEwEoMvNFrHKdIkGmiunCzpNZXmjxSwyXMgCAaeV4QJNLfX5E+cJ&#10;OOcwW0+9Wp+tqbGuaqurRuBNNV1ezsZMy5KpAlAdLT1s1s9ky8ZJLBK4Ld6gg1PgRNy2G7JsgxYu&#10;lwy5UrKYY5GTuVJgxploY9bKc8Byow7Gm7TwipnKJkHZuUJL/E5o4XNuIgGC0kMls7jYN4mLhdPI&#10;6VpERtUUyjosKbm+kLSS2ZxS5TIPGbBojYDRSwu7AH3mW2thYaMjz2Ixwbg9xAUWrtqsu2bKpkuz&#10;BI+mzLM1YKaTFqYSMzdPxtRDB+/DMwhcasAyKy3WnzFl+yljNpyezKlMG44HzWfHsTnsD1rI0TML&#10;2HlkFt77ZmC/wQDfIB3KR61prppPRe4Kos/O5WrwLPYIpl226rA3c5H4ZOlkzAQVU2aoMnna6Ase&#10;zK2MNN0BKuiMo0fvTa1yPUHFRAsdkfAUpq3Qx1DgMktAYmtnxhQb1UezLPcv5f80uW4Ka6qmt4Kb&#10;AqgClEKPAuD4UM2Tfemo5RQ41bpq/wpl4+UQFc7UUCFKDSVUOUsNGNVn2ZfuXNXWpOodSDC1SB89&#10;QY6mnOZcQZpaTh2PyrFTTQfJfjSv9eUctGW/6pj01Tx1TOqY1XEKYrUVduXYDGYK+GR5fUu1j8ma&#10;tkA1x672rXIhJ6uediaj6fFn/DjVdM182Z/AUm+yPtPnmqJjIusayXKqT24FxPFl1b7UNVJlElUF&#10;Ihmqa6+acVLNGelZq8pBsi0Fa3XNZL6mIpRaR21nHLJyzYxk/UnTZfmpukxYMIEJKyagLxhWxQ0M&#10;5qtX7LKcOlcVCuBy7nqCTk15WfW9y7Z0ZH09gbbqBUidq6GJLkZmAk4LI6bIOViYT2Ki7MdQ0K2r&#10;7hF1/AJ2o0V6TBUIT5HjnC7HN3WGrLdApkkCZ7bddKw95rPCfxErAgScAZLS9F+C0yZrPLYvw33b&#10;EjwP2rD+xEq8z6/G55LElVUSMrzmgFeILW6XV+B6ScVKPK+tZr2El8zziXDGP84Fn1gnvGMc8Y1z&#10;xC9hnSY2JK1jU6o7m1PdCJDYmeHJdgHn7lQPedi4syvWme2RjuxP8uBYmg8nUnw4k+LHuWQfTsW5&#10;cy7Bi/MJPpyPXc/VeD8uxnhzIdaTCzHuBEW5Exznx5Xo9VyO9iY4yV8+exGZ5E5cxgpJ7c0gKNqQ&#10;wCOSSgw0xF3gvPeqHWmtV+l/NUhtUwv5WYWk52RT19XO/Vdv8fT9d/jy++/46re/5eMvBUcff87D&#10;V+8zJsDqvfdckPKMprGHgo8HVAguSwbuUNh3k7yeUXK6R8mWyOwa0eAwpKSBuBqVK9lHojzYEwSd&#10;8YLO8JpGoupaia5vJaxGsFhVR3hdozz0O0js7Caho4PY1pbX0SRgrW0kVJYJkQiraiC0olHzOjKk&#10;vJGrpfVcKa3jUmktQSUSRdVcLq6RqJY/2hquCGovyfBSRSWhDRVEtlUS0VlG4mAdqSO1pN28TtHd&#10;WnL7r7M1/CJVN2/wp//5n/zpL//g93/8s8Tf+MNP/+Du/ffZcuQi0debaHjynEYNNt8VbL5Lx/P3&#10;6H7xLoMv3+P2JwJNweTzHz4RbH7Mi999Ktj8nPcEmh/88iUf/fErPvjpS97+4Queffk5zz7/iudf&#10;fc3Drz4jrqqE6v5h7j99n4+++A2/+/X3vPfhezwe7OeXJ1389VEb3/cU8nFlLI/Tr9Abf5mamGTC&#10;TseTlFnNh7/7HxR1PmH/tXL2Xipl/+UiDgYXC0CLORxSwNGQQs5EVhCc3ExB4zO67n0v8R1td7+m&#10;88F3dD36nk6JNsFnq0wr73lXkwNaN/YlNaNfUjX8OU33v6Z2eIC63ms0CDRrOr2p7/GnrMGRhiFf&#10;Sjvs6b/tQ2+fB1XNa8goXUxjhxMPRvzlPPzloe7GSLMDY212DNWt5Faz4LPRjQ9avPm+bSOfFjvz&#10;eaETz2Pm8zR6AfdC5/Iy0ZbnsSv4OHM1X5Xb83aGDZ8WOfI8eTG3073IvxqNo9d5STDEaWpqVz24&#10;ReW9p5SMPtHUQM9sHyOtbZSk5kG5BweJEWDGNPcQ1dAt958kZJq7Seke0tQ8V00ZXapQtc1bNbXQ&#10;Ixp7OVFYy8mCOk4V1EvU/ROW43E4U702V5VlyjXlL/ckF7E7oYBdiUXsSihmZ4Jgv6SQottd5N/o&#10;JXtwkMtVtRzIy2N3Vh6bE7JwvxqDZ3A03sHxeF1JFChEs+5yBGsl1l0Nk0RsMBsSYtiRncTegiQO&#10;l6Zy6no6F+vTCWlNJ64rk7yhfHJ706m/V07jvUoqbhZTMlJI/kAeuQM5ZPfkkyMgLRzJ43xGHhuC&#10;0vEOSsXzUhKelxUw/3/BqcLzspovwJVlNAC9kibHmYZPaCo7UhO5UiawDBZgvkGoX1gWvqHpr0OV&#10;DRV8qnKim6MyOFtZQepoB3kql1P+PwKuFuJ4IBmHHdfYevgciSmRFGZnUVoRT1W3p/wefKgbWk/L&#10;DW8abjjROLxWwp3KFk+KK1xpafWSe82L/ht+NAtO2wSb3YPrGRoTXN4/yvDwPnr6ttLe5UvfwBaG&#10;+rbQ276Fno7N9Hdv5WZ3IA96ArjT4c89STTdlnuwO2kbp2x8cPZexvObY1yZW8xuY0kUmB8UaLqx&#10;bq4DDuYrWWfpxIppNjjOWiPDVczXXcgiAyvm6FkyXWsKsyaYM89Q1TZXXVROxcZcnj/TF2lqqK9Q&#10;bXKaWmu6vFw44fWrdE2zSIJNTQPwE1R7nAJOQecsvddNJJlrm2ter8/UkekGglodS0HdRMxtJ2C/&#10;RbC4bzpG8nydaafFfAlz1ZGKixbel8xwOajFlQwTzkcJ/I4b4nZsgjy7pnCybhaXS40IK5zFqahJ&#10;HBBs+kfosCtHdQ9pSbGALyJjMgeOarHjoB7H9s/Fc4c+Z/JmsfWAKoqmhdkmPSx99Jmharor9xjJ&#10;M1nZQoFTTDB9mSGLvI2Ys1Sb6au1MfOYgPXZSczeo8WyixNZeUiXrSGmbHWYyCqnCTicM+RQ5gzO&#10;JM/nbLLsP9yR84fW4rt5Lh67p+GzZxpr/Sbhc9aEkAYr0hpm0dhnS3umO4cWmHHg9HIO7ZDl/LRY&#10;6inHoD1TMCNAmSiYm2RugI4clI46QJUNKwepq6MtoNBDR/UEpOAnYWisIKHNYs9ZTFosB71UF0M5&#10;AZXTpunSUGFIoUXl0im4KdQp1KihApoC5RvQaXITVShsqe1rKuoIbtTr4PH5glxNhRlTma4+Kzi+&#10;Qab2tDdgU+vKUNPE0VyFTJmu2uRUcFL7VbmeCmhquwpc6nW4OiYBqP4i2a5aVu1PHZc6bjlODUbV&#10;8SrEqf2OY1C2oz3HANXtpeZc1PVSxyLg1JuqoylbqKZpv5n+zy9chUKnkayncjnVMf/LtdaEyqlV&#10;56ZwPQ7IN/tVfcHrLRH0qiaf1DVWx6rmKUSrY3+DPTWcOFmPubMMMTHVY4qFKtMpsXISOmpdOS9V&#10;3lJ9J2qoKuIYyDVT3UxqymHKtVNFDNT+dY3lugsyVQ6ralzfQJ2fIFl/ilwzOXY9dexyHgZyf+go&#10;cKrrLdfHUPV0INsylPvEQI5zqoDXZKUR0+0nMc/NjOUb5uOwewm2+xexeudCVmy1wmnvMtYfWy6x&#10;As/ztnhekAiyw+OyHV5X7eXPc51g04n1oevwjXTDP9od3xg3waUbG+Pd2RTvypYkb7YKFremyDDF&#10;i4BkT3k4uLFZELldpu1M9WV7gjvbZPk9yevZk+TJ3kRPDshyhxM82RXpzIFYdw7Hy2cZnkn05Xy8&#10;D6cjPSVF6kVQ/AaCYgWTMRu4EOrJxShvgmI8uSTgvCLLXAt1JTjMg+B4Fa5cjV0lOF3MhURTTkdP&#10;ZNMpbVYdmobbFXdanrcy9GSEnNIyYtKzyairovvVHZ58+z4f/vAtb330KS8/+IJ7Lz7kxqNX9N17&#10;RdvtxzSOPqJq6AGl/Q8o6rtFXv8Y2b2jZHXfIF0e1uk9gxJDpEkkd/UTVtvM5aIa4uq6JTq5JAgM&#10;r24jsa2X+I4uiU4BZSfRTe2E1TcT2dJGUmcXyd09pPX3kNrXJZ/bSGhtJbaxhYhagaY8pEMr6yTq&#10;BZ31BAsyr5YoWAoyS67LPqoEmpWapmLUUH2+VCjT1bzKMrJvNgguG0jqk4fw7esU3K2g6H4l5QLO&#10;oLxoNl86xee//JG//PU/+NOf/sYPP/3Kb3/6C99++xdi08o4GpNO9f2nND95QYtgs+3Je3Q+E2y+&#10;9SE9Er0vP2DgHQHi15/z4ofPBZ0f89YPn/KugPOD33/Gh3/4nA9//IyPf/qKT373Ne9+9jUvP/yW&#10;dz//HS8/+5bBR28RklDEyM1XjIw94fs//Mj7H73kwUALf37Wxd8etvC73mK+qE3hUUYwXTGXqY2L&#10;59ThM5TVt/PJ7//Bk0//jWsZvRwKrmT/1VKOCzDPJVZzKaWWy8mC74RquZ9qCE1ro6r3XXof/VZw&#10;+RtB5280OZztDwSbgsrWO99Q0fs+dQLOmhEVX1Ax+ClND77i+o12rvecpn7Ql5p+T1pHvOkd86Jn&#10;1Ie7z/cxdFu1kehH+w1f6jvXceveNm4LNkf7vDUNeQ92rWWgZQU3m2y53+7Cvdo1vFdly2+rnHg/&#10;ZRlPwxcyctGckSszeBy3hOGgmdwSeD5LtOLzonW8k+3Js7Q1jMYvpy7mNBs2hOB19jxRbXmU3xuk&#10;8u49Sm/fp2DoLpndt0hvHSGleVgDzmj12lwgGVnfS+j1LkmoNBFS00J8ex+Xy1q4WNz8+tW5wFKV&#10;yVQVg45pcjRrBJqvX58fTC97XbEn/XVO5nhupordiYVvanLnERhXoCnLuD02TzCaRe5oO7lDnQLD&#10;HjIG5F6XiO5qlgRQM8fLCzhYmMXBomwOl+RwpDyX41UFHLtewInaAk7V5hLZdZ2kgVpSh2rIuFFN&#10;pmpbc6hEIp/CGwXk9+eT0pomiaYyaiTKBgooHhSEdmdRNlpCZkcW18cK5bsuJyyzhE0XBY4XUnC/&#10;mIRH0L9G4v8tPMfj4psIEoheTsHzaiKbouM4V5yGr0DV75ogNEQQG5wu8wSqV1MENakyLQ0/wadf&#10;aBrbElOJ62sh61YvhXduSyKyh3VHM1jifxX/w1fZc/gYfV01FGRm0dy5n5Z2Dzra3Lkx5MfADX9a&#10;ut2oaLClst1ZEjz+tPdvpF8gOahiaIuMb+LmjQBujewUVAbIupvp7N5AR7cvg4MBDPdvZah9G0Nt&#10;W7jZuYlbjf7cbvLhYddGbtb4SHhTF7KBg9byf719PcMl/Zw0jyPA5DyOpn44WbrgMGMVa2fbYWe6&#10;mpXTVmBvYc9So6VYCTYXGSxippYFRlqTMNU1xkzPFBPVH7r2JJaYzsF6+lxsplm9BqeJNdYCTlVp&#10;aIGg858VhxQ8BZwql1ODTk0odJozQ2+GIHSWfJ4poJ2DvqGhPNum4HluEkdiZuB/ZDL2XtpYLBPo&#10;Ockz0EuLRYe05L9fmzPZEwi8qsX5NHP2nNdi1zUtgmpN5P9yCgdDtDmfrUd01VTORhvhe8aQk6HT&#10;ydo3j8SW+YQGzWHlSm0WqQyd5VpsSpzJ9nNTsNquhXusMVbrtTAR7xioytTj9vhXg8j4ZDHQzO26&#10;zD8ygY3FM+VeMOZA6hwCL1qw7bwFm7bOYK61LvOO6ZM54EOGAPJs2HIykjZx2seWNcuMWXvcjC0R&#10;s/DcZ8C2a0ZE5M8gr2Ihw2NbyA60wdPCCIdjkzl4zJCDuyfJf8Ms8dQqAya7GryGlULfm1xEnely&#10;sAoShgIL9cpX5k2dO/l1jz4CilmCFxMbLRb7mWJgr8UCP3MMbPVeo24cNApuCkMKaJY66AlsNBBU&#10;kBvH6BucadD1rzl8ajsCLx01Pv5ZUKWrhgp5av1xjCmgqbKKsi899Yp4gSwn8NURQKmynoZLJqKn&#10;+kKX9VRloAmqXKLatiyv+tWeumLK6zKh43hTxycY01e1z9/ATDNdvd4W4OpbGgpQ5fqodRSw1PFL&#10;6E6Sa/XmS9WVMJDz0VXgHP+iVch5aqvczn+d9i/zNBWE1LmoUOuOn/Mb8GnOXR23as9SNeFkJbFY&#10;Pi9Vlb0Eo+q1v6DTaLoepjKc+GY7qp971X+5Sgio9ig1117CUK6XKhdrvHgCE1SFJ9m2gcrNVNdA&#10;XQ91DOp7keulJ8uryky6ciwTVcP9CswS2ionVKarPtH11DVW25Zt6gtujVcaYGZryBx3cxb5zWb5&#10;5vnYbbdiZcAcVuyYzeqD83A6vgT7w0txO2eP2/nVuAfZ4xnijGeoswDTGfcQR7wEm36CTO9Id/zj&#10;fdksENyS4C3hw7aUDexI9ydQQLktcT0BgsjNCR5sEVQGCPp2JHuwTxC6V+btFqTuiXZln2DykADz&#10;sCx3RHB5VD6fkOlHIpw5FePKiRgXjgo+z8s652I9CIpbL7D04nykFxfCvTh7xZXzIR4CTW+uCjiD&#10;QtYSJePhl52IDHMhWLYTHOvMlYTVXEpaRmS6FRdjLdgSMoPTNUcZ/OoJzUPy0E1OJ6Y4j+u3+7n9&#10;1Uc8//ZL3vrkMx6/8wmjj9+j5/5LWm4/pW7sETW3nlB+8x55faPkaJB5i6weQWafILNvUB6cg6QN&#10;DpA2NEDG8CBZI0Nk3hjkWnU1EXXNJLX2CRQbuCpQTJSHevbQMIV3R+Wh2UVUU6M8+Bs0y8U0tZHc&#10;1kFaVy+Zvb3kyDbjW1o0DVMHl17nigDyqgyDy6pfR2m1YPP19EtFFf+MKyqKyzXjQUWVXCgoJ6ik&#10;kuDrZRTeaqT8TjX5gyUCkkqq7pVRfbeSwsEaNl8+QWZLHf/2v/0f/PlP/84f/vg3vv/5z3z/0195&#10;+ORjdp+5RmxDOw3PXtH6+AWtT96m/ek7dDx7m67n79L11vt0Czh7X73H/S8/4cVvP+Wt7z/ibQHn&#10;+4LMD37/iWDzUz744TM+knj78/cZunWb3KJq+kefUNnUSXpJGRv3HOdKSCIhITE8evaYj754h7cf&#10;9vPT/Rb+dLeOnwdK+E1jGi/ywxlOCqEmIZy4hEgevPcuX/78Hzz94C9cS+jkRGgNh6+VcSa+mtDc&#10;FqIL24kpaCc8q5lrqQ2EpKt+wEeoHfqQTkFm083PaL79JS13VRnOL2m+8xU1w58IOD/ToLNy4CNJ&#10;cHxC8/1Pab7VROvocfrubmTg/kbGHm/h3qMA7j3YwejtQO483MvIra10D/vTKwDo7vFmoFOwOejH&#10;yMgmWtscaGtazu1OZ97u9OQjweZvyqz4fdVKvsix4WnUfD7MsuVBzGw+yrXlrQQbPs535a10Z26H&#10;rWHwigN3Ym3pSdjGpeORLNt4nPOVseSNtXD90V3Kbt+laPQOWf03SW2/QUrjoKb7xbj6HiLruuTe&#10;7BB09go22zSgvFbTJvdiD2dUM0YCTc0r8+zrHFM97si0I7nXOaRelWdWcjCjnL0CzD3JqjZ2CTtV&#10;+USJHZpa2oUExqqKM6opoVwConIk8giIzpF5KQLEVvKHOykScBbI/a9yO9N6m8kaapffjiBspIPM&#10;0TbSh5tJH2qU5dsElm1kjsgyw00C1RbyBlU0CVwlBhvlXm4if6BeEoC1ZPVWkdwpsOwuIaeniMz2&#10;HDK7cgUMaaR1ZhPXnET5aB49cu+HJuXjf1ZweSEJV0Gk64V4XM7HasL1fJxEvEQC7hcS5P8xXiIW&#10;d/nsIeF54TU63YMS8AuJ5khOFp6X4iSBnoK3oFPlkqocU03O6aVETS6pj8DTK0TwGZbI2eoyUm92&#10;kH9vmAL5j/E6l4Xt7njW7Apiy+ELpGfEUplfQEd9PMOdAsm69dztDqCnwYe+dn9Nc0Z9wxsZHglk&#10;eGgXI4P76BFADnQINvu2MdK2iYf9u7jVt4OhvgBGhrdzY3gXw327GOzZQX/zNrqvyz1Z6869Zi8e&#10;tHlzp2M9Y41+3G7YTO5Jb3Yt82Tflq1kHEtnl9lRAmbvwtHcBcdZjpqcTRcJm8nWLDe2wUZClb20&#10;mbaMRRMXoir4TBJwTtQS52hNkaGhfNZngenM1+CcbsUqTb/qy1gm4FR9qS+evECGC97UWH/9an2e&#10;5tW6pcTrV+uzdQWbAs05mqEFcybPxNB4Mlb+U/G/rM+xWC0S8meyf5cui5y1mLNbG/tLAsw6E4rG&#10;ZlDYYURalQlB6foUty4kOlOf1Lq58tzRIjzTiM6bqylttORqvAluBydyPGshB1bryv0/h12eBlg5&#10;6GPppssMVy3sz+vgc16bveGzuFa4lIP7pmMmz/2JU+U5rp7d/90ZMm/pMWP8o6bgcEabnaWzJCG8&#10;gJPB8zlwxgpPt6kstdVh8gotFu6ayM4jc2TeCllmCZExKwkSTDrZTMblrDkbkkwICNcnqMBS5k2l&#10;oXwhNyucCHaczMlLiwjtXEFC3HwigqwJ9J2G1kafWQSE2mO+15zpVnISftPQttNikuxszgaL1zmV&#10;gkIDgY+xzJ9pN41ZdpJC8DZhkbsqm2DEnK1GaKuKLKrMp8haUztcoUNBTWFRoUx9VmhTOXEqd07m&#10;qdxVhRodMxmq6Wq+Wl61FakArHIBVah54+iSZXRmqprXE16/7hYYqdrm+qrMoWo3UtUWl3V1rGQb&#10;KldTravOYaGcg0KaHIem+0O1XYVdgZPufG2ZJyBVuZxqWZXLp5pBWirjCp6qTc3xSlPqGFQu4fj5&#10;CqxU70oanP1rKuL/LRQqdWVb/31ZBdFJBugayXEoyAn09E0EiOa6aFsI1mX4TwAK8NS5GNgYoK0a&#10;cJdz+yeK5ZxUDuvkqdpMlRvLSCBoaKGPgaWq4CTz5Xgny/eoegSaOEeHaXLeRvJ9zFg8CUtrY0ys&#10;VE14HU0ZTqMlsn11Pd7kWipIGsh3O121yyn7myrbM7XRxWKFLrNW6zHf3ghLRyPmuRszw1nujS0z&#10;WR5gwYqts1i9cxH2u5fgvNsal12Lcd6/GI9Ty/G6uBrvS7b4CtQ2hriyIcIT/2gvfKM9JFzlR+HG&#10;+nAnfCLWsSnOk40J69kY70WAQHNnij+7BJt70zezV8b3JvmxI9Gbncl+7EzyYYeAcrfEoWRfTe7l&#10;vmgXDkS4ckzgelS2dzxyLSei1nIqch2nJc5HreOcQqbs90KsG2eiXDgnQD0t65yT4zkf60VQrC8X&#10;o304G+7JOQXQWE9BqAtBoU5ERXoQe20dceFriZaHcVS8E/HZzvJnspqIRGuuZLpQcT+TR795TsH1&#10;amJyMygdaOLWF2/z4psveP7ZF9x+9T79D17QfucZDWOPqRi5R8nQHfL7b5HdMyoPshvy8B4mo39Q&#10;A8acoSGyBZVZI/J5VIZj/eTcHSDv7iDF94fl4djGlYpCgquuEyLYjGls1+Rkhtc0UXn/PjXPb1Hy&#10;cJDUvjZimmV+UxOJgs2UDkFXTzeZfd3ycBUgNDdxpbSMyxpAlhFUWMZFiUuCTAVOhc2gQoFlQQUX&#10;8wWWMryUrz6Xc0GGZ3JLOZlVwMXiCq5drySz/zolN8rI7MiheLiMypE8qoaLuJwfj+eZgwLD3/Jv&#10;//jP19j85a8S/8Y3v/sLGQodYfFy7I+pU9h8/BZtT96i/bmg8/krTV/RHYLOjrc+EHi+x82PP+CZ&#10;gPPFDx/zSuJdFd9/wKtv3mb05TDV/UWUdqQSlHQMnyPeuB7wY3fYHnxOe7BmhzNbjgfiGeDIxbAj&#10;9N9rYnigiD/cbeLnO1X8Isf7fVca71ZGMJZxmetR5+jva+GdL77iNz/9L+o63pF7qZmj4dUcj6rk&#10;fHINieU9pFb1kVkzQIqMJ5X2EFfYTURuO5l1t+V7/4qmkU81ZTZrhz8UYH6sqTRUPfyRQPMD6m58&#10;Rrlq9F0+t4y9knulmuGHxxh7uJm7j7Zz92Eg9x/u4Pb9nYzcCeDm3W2Mjm2ns9+Xtr6NtHR5MzS8&#10;md4+b/qHNmjK1w0MePCww5XPG9z4rmglP5RY85dGN/7StJGP0hx4O2k5v61255sKD+6FLuB5/AqG&#10;g61pvWBFxSFzhhPcyb0awXLno+xODyF5sIyaZ7eoevCA4rF7kmC5RbJgM6FBsFndR3x1D9E1gs2q&#10;VkJVW5qVHVwobtY0ZxTe0CkJknZO59dxPEegLrDUhHplnlPFgYwy9qdLqKaKUss07U/uEGRqci/j&#10;CjVNEgWoijISmvYsZajaslSvkTXtWoar2uRJJPbUkzXQSm5fF7n9nWT3d5DaLcDsbyf3Rgd5A12C&#10;yU7BYg95Pb2ayO2VZftkfn/L65D1cwSdOYPN8jtsIXtQtjfQTrbcA9n9TTKUffTVoBp2z+m9LuOV&#10;pHeVktRRQHxnpvzOkqnoLpT/oWS8zwo0BZfrBJPrLsThfD4G53NREtG4nhuHZxwu52JYJ+F6Tj7L&#10;dDc11CBUfjdB0XJ+KQLWaNZfTtJULPJUuaQXk3C/GI+HoNTzsgD1quAzWBB6LZHA1BSi+xrIvddL&#10;wZ3bBBW3s2Z/Iku3XGT9wQscPHKcG70NlKVnMdp6ikcde7nbupPbrbu4USP3Vu0Ohuu2M9K6XRIt&#10;gTwZOMRIi+CzdQNDzQqPW7nbvo17vYHc7NlOd/Mmgeo2emSZwY7t9LX4y3Ajt7v9eTYoCaV2X/oa&#10;nBhsdmNIwJlyeAOeMxwIdNnIrlWBbFuwA+/Z3jjNdMRpthPOErbTV7HUcAlLp6j2NK0FiQtZOm0p&#10;lvpzUE0XTRRw6gsyVU1y1Uj7BC1d5hibsEy9VjddzCoTawGqrG9kJbGIJZquLhf+38D5X+gcB6eq&#10;uT6DmVozsFC5nYbmmFgaseHiYmKrFhJRpMX1MnMOb9fCcY8WrrE6ZPQKLAu1qO2bwujAHGJDtbmW&#10;NImaDiuqSy24EqrDudjJpOXPJ/i0FrGlc+T3YMXGIENJUM3CdZUhszx0WbJCnxnb9XG7oM/RaFOO&#10;JEziwpU5rBALzZmixXyJyeOueJMZpnGDGooHLHwmsDl1LvuCDTmQYMalchsOn1rI4XMrOXFFnsV+&#10;M1iwRp9ZuyYx105bvKeN3ZVppPS6kVe5kqgzc/F3mYDHyclsz5rC2eIplLVa05i2mLcqHRlLsaIx&#10;2YZM2W5G8Qry41cTtncxl44sQ2vdWnP2uYnuA+bhtMKIA0EOeJ6dj+8xS3zOLWZLpidztkzDbvMs&#10;Vm2Yg5m1DkvWTWGx20RWeBriscuCtadnM9lLmwmr5IRUjttcwYmC2gJ9DQY1uWUKLgp/KhSOzLXQ&#10;U+UqFZIULtV0lZuollNgVAhVOYrGqgyhAFPlmKn1VK6mCgVTdREVzmRd1QyQpja6LKdQqa+aD5ov&#10;21ef38R4D0KaHLw3eJzuMOl1JR1LOX5rQ3QFkqqG9iQbLaZ56aPrIPMWyfEs0sPAdgKTlumwYtcM&#10;Vhw3YclhM5Zsm4S7pAz01soyCqjyhWpQ+a+Y/NfQlvPSlf2rGJ+mcpDHEToOURnqT5Zl1LmqXGfB&#10;pipTq3nVLddTAVKDQXUdFAjVcgrRKkUjQ12JiTLNVFBvIoA3lGunWV5dCxk3kGs9Ra6Z5YqpzF4y&#10;GctFRiy0ns6C1SbMtJ3MDIGjmaMhU1YLLFdqM9tZ5q83ZaG3MfPdJrFAYpm/CdZbp7F00yRWB05n&#10;3YEFOB5chMPhhazeNxf3UzZsuGArD+9V+J6xY9OFtWy97Mq2S65sD3Yj4JoLm4PXsuHKGjaHynio&#10;qzwovNkc58vGGE82xbqzUYNOZ81wa/J6tiYJNuM9CUzwkh+hL3uSNrAr3o+Dif4cTBZ0Cjb3JW/k&#10;QLwP+2PXsyfKVZOjuTPKiV3RjhwMdeR4mKMg01EgKSHDE6F2nAl34IJ8Pi/7uhTnISlLby4JMi9G&#10;eXI6TMAZs56LCb4ECXRPCUSPRTtzJNaFo7HOnIlbx1XBbESkK4mC2cw4NzIi15CWtJbENCdJ6cq8&#10;il2Mfj7ArbfukV1RQs1oL2PfCTR//IKnH3/EHcFRn+p15eYTqofuUTZ8lwJ5UGf1jQr6RknvHiGt&#10;c1jzqjxn6IYgc4jc0QFyZDu5Ksb6yL/dR+G9Poof9lH2qJ+qJwOU3OskY7CRNHmgJrR3EVbbQkRd&#10;i6byTvWDR4K2m1Q+HKD4dj9ZQ7JsTyeZ8pDNkMjq7yVnQLZ7Q+VwCjiLSzXY1IQGnOVcFFiq2uWX&#10;iyoFmjJNsHk+t4xzOaVcyHk9fia7lBOZxRxNz+GCrHutoloeumWUDhWT1JJB8WARVTfyKezOYdPl&#10;I1wrzuHP//M/+eXXf+MHweZ3gs3vf/4Hrz76jt2nQogqraP20VPqHz+jRYHzqYpXtD59SdszQefz&#10;92hX4HzxAcPvvseT7z7VlON8+d1HvP3129x8OUTjcIHALYK4mu3E1fqzL3YNKw5ZY7Z5Jh5X12ga&#10;7rc9ZofrKT9JMC1hrSSaMuoPU91wnC9GSvlhtJg/DBXw2550Pm9O4EVFAq0podwQcHz4xXd88/v/&#10;U77ne5xJ7OB4QiOXMpoIy2shv/kmRW2jlLbfpLB5mPxGSTTU3SCpvI+E0l7B7zO67n9Dw+gnVCtg&#10;jn4q418IPj+lqP0llf0fUNb33htwPhYE53H36VGevbWPR8/28+jJPu7c203/jS2M3trN7Tv7GBkK&#10;pGdgM0O39jB0d6/ELoZHtzKkKnDc3sFbw4F82ujDVyXreDfJik+yrPki15aP0h14K9aWF7Er+TDT&#10;iXfT1ko48lbyas3r9cfJ8xmNsaYq+AC7t0ficuAkoW1Jct/JvffwARV3H1Nw4y6ZvTdJUD0F1fYT&#10;W9ZFTGWnJH5auFharwHn5bJmgkqbOVNQo6mVfqGkkZN5tZrX5gfTKziQVi7AFGRmylCwuTethH1p&#10;qnHzEk3bl4GqKaLYAg02t7xpMH2jhKbCzJtQNblVW5Ybw9MJiE4muq1GEllNcp93kdHdSWqPJMQa&#10;m4luqRd0tkrCrkuwOcz5jEqOxci9K9s+lpBNdF2dzGshq1uQ2dsmmFS4lPEBGQ60SSKwQwDa/hqi&#10;gs4c2VauTFfDnIFm+U01STSQMXCdtO5S8jrLBQ35uJ9JxvlstAaYzoJOR8Gm49kImSboVNMlFDTH&#10;x53PxuB0RuadicbprCBVwfNMDB4X4mU8Fo9LKsczVaCZqMkZVeB0v6jAmYCXBpvJeAQn4hUWy4Xa&#10;UrLuCLBvy//J0F35385geaBse28QW/adIj8/gbqSUgFmAk9a9/GsbRdP2/YzWrGX3lx/+kv9GG30&#10;5VHnFu637KCv0p+xti2CTpneuoUHPTsFonsEpALMxo2CTj/6JIY7NzIq0Lw1vIObXdu43SYJpMYt&#10;3GjzZKjVh97qbSQe3IGziR3eNu5ssZHnwgI/3Getw1nAqbBpb2HHSuNVWE+x1lT6WTZ9KTYmy1go&#10;YLTQm4mxlrkAcxK6gszxHoH0ZdzCcArWZnNZab6YlWqdqUs0OZyqeSQ1VOBU2NS8UpdQw3Fwal6t&#10;CzZV25wWAk5TbQtMJkxnno0Zey4tIDTNiOI6fXpbFpEqGEvoMCOmZgpJiUZcDNYisdKQjs4lRIQY&#10;s/O0LuFxZvLcmEJY0mTOxxqy/YAOdgFa7C6dSWT7PC7Ez8bb34DF8ydh6jMJI0ct1sWbkt9gT1bM&#10;XCqiVnPAygxzcYOBtsF/uUIMoaPecI7ncsrnyUv0WXnSjN1xczgTMZ9T4VYcOT8H/51z2XZiFV47&#10;prM/ajmex2bjsncWs9VbSlcdbM+ZsDduPkmVq+mXRMPFAzPYfXUa4U0WDN+x5pNWe96Kc6L5ykrC&#10;jphy7upUSgqcqZDnccw5W47vtsTLc4pYRkAxe54O5gIq29XTWL/SnI2uswnYNY8NbiZs3i5fiOtk&#10;1nhNZ+YKPeYsn8Ban5k4bRZgbJyK20Zj7P2mYuaig5GDoGmhnOQ8CVWWU+FIAUdBR4XKpVTTVG6n&#10;DDVtXQqYJi6cKDCVcfW6ePwVu0KYgFLPWNClymmqC6dQpYCpmS/T1EVUuFPzFLoUWgWSqha9+qxe&#10;L+uqZoQElBOWaQsaZVyOTXuxNhOt9LFYrov9Pgv05QtUCJuwzAAdAef89ZPZcHomG8JmY7JNW1Mz&#10;fIatEYt3WOC6z5St52TehSkCppmciFxE4DVTSZVOYN1FU+ZuMnqdEzl+bOOhzmd8fPyGGA91Pir+&#10;+3QV6hW7grWsp8CpGlzXbF/h8s16+lN1mGyhx9TZOkyfr4ux3CQmqmztYl3mrZosPwRDTKz1mbxc&#10;jykrdJm+woBZq6Yyy3Y6i5xnYuU0HSu7KaxwNGGNpwWOksKx22DGqo1mrPSbjsPG6bhtm437/oW4&#10;Hl6E8+EF8iBejMcZa7wv2uB3eTkbr6xg09VVbAlzYHOYM5tCXNl0zZWAEHe2h7mzI8yTbWEebI30&#10;YlOoBwER69kS4SHX2AVfebj7hDnhG+GMX6wrXoI4D4Gge4Q97qGSAJLYGO3O5kRvApJ92SHQ3Bnn&#10;xb44H47Fb+JE0hbOpG3lZOpGDiZ4cCjejf2Ra9kXLsCMXssBwebuCDt2hduxN2Q1ByVOxjhxOnYt&#10;p+PWCCAdOSvLXIpRr8A9CEvxlfAjRPZ3VXB7OVGwmeTJJYnLiR4S7jLuxsUUV4JS3bic5MI1QWeU&#10;HHtchAvJsW6kxTuTluhEXKo3pX1xPPnNE4Zuj1DZ1sydr97m7T98xcsvPufB2x8z8OBtGseeUDF8&#10;n7KB++T33pUHmWCzf4yk7huk9kqo8pid/aQIBHNuDJJzs5+8m30SvRTc7qHkbg9Vj/upEWTWPRuk&#10;/vkQtc8H5eHfRfnDDoplfnx7u4CzlfimHsKrmrh+7yH1j+5Q9+AmNfdGKRvpp0AevnndAs4OibZu&#10;0lrkYdzcQURlLZcFl0EFZf+M83llnM0p0SDzYn4FF+TzeYHm6cwiTmeoKOZUZiFH0wo4lJbH/qQs&#10;zuQVca2sjoSGEkFTIUnNqZQMFFBzo4CoyjjWHgnk5rtv85e//0/+8Me/8v2vCpx/4/s//J3athvs&#10;Oh9O6cgdmp++oOHxE5qevEXLk5c0y7BZhq0Cz7Zn7wg436dbYvjtD3n2zZeCzc8Emjdpu1lNeW8k&#10;Ga17iKp3EeA4EForCZ0YOxYfWo2R90ycT9rjecmZBTvlwRPoxjyP5cxYo0WQJB5yrm/iUW8U34/m&#10;87v+HAFnGt91Z/JxSxa9OREMtNfwu9/9ga+//g/Si25yMLKOE6lNXCtoJ712iLL2W1zvUTFGRecI&#10;Vd23KWm7RW79DTKuD5JdM0Zt37t03PlSEh+f0zz2lQab1wc+oqD9LQo7XpLf9hZV/e/SNnabu2/l&#10;8+Lt87x8dYp7Dw5z/8FRRsf2MDgayMjtPdy6dYB7t45y/85Jbt0+zq27xwSc+7l96zB32rbztH4b&#10;Xzfs4nnsaj7OcuZFwiI+L1rOT03uvKe6swybx+2IRTxOWMHLZDuexa/kbuQyAedy3itwoT8ugKhj&#10;cVitPcrpojC5H+upeXybsjuPKLp5XxJMYyS3DxFRLYmdqg4iK+Veqm7jWrWAs7yBs8W1mgiWaVeu&#10;y7SKRk7kV3M8V+VuVmlyN/cLLvellWq6btyTWsKu5KI3OZuqXGaBYDNfsJmnydUc753HX3DpH5GJ&#10;X3iGJjaGZ8p0lcuZIZEkD8o6+W21yLF1kij3eWJrO1cq6rlcXk1sczNRde2SsGpma0gOvqpCz/kk&#10;vC9Esys2jdiGJpKb28hs6yK7S2Aqv5mc3nayewWVAkuVu5nT30j2YJMkFhsFsM1kCjazNeAUrPbJ&#10;Z5me0VNLZmc9B2JKcTmVjuPpCNYIMh3ORMpQgVNCofK0guVreK4VYDqqkGlq6CBDtbzjaYlTEbgK&#10;WF0EoO5BMfiFJgs2VQ6ofBZwal6pX5LzeFMRyV0+e16JZXd6Ksk32si62UHhrVscT29kzd5MHHaG&#10;4LfvAkdPnqK3uYKGlExetp7irfo93CvfRleuN61FbnRWreNuhw/3BSKjDZvpuO7JYKs/N9rlc2cA&#10;9/p28mxgP/dat3KvewcDbRu43b+dhyN7uD+omkCS+7V9JwNN2+go9WKoeb3gNICB8gNc8PTBe44r&#10;Pjbr8F/iidccD5zNHXCa5aCpmW5ruhKHGXYCRmtspi9hhekylkyxYpaepaYmuWq+SOVw6mnpCTYn&#10;aMCpJ+CcrKXP4ulzWWWxmBUCzhXTVW31ZZrynAqdSwytsDJcJNBcyPyJqhynYFPf8k1t9TdlOCXM&#10;tVSbnNMx1pvKbCsjNp0x1TRhVCKoTLyqRWjuJMo6TSlKM2H3bm3iCxaQW2RKTqIZhw5OIOCQDtsP&#10;63MoyID89tkUlkzl2FkDvE8bsTXWlJDyBURmL+Dg3gksdNNl/m5DSQxMZMOxaRzZYIGH1QRcLCcL&#10;fHXR+W920Jskdhn3lHzWFUNomi2012VD0Hz2BJkTFL6Koyds8Am0xPv4bLaHL2DPlfnsPmbFenHg&#10;7OWGTF6rxfL9xriesGDtIQOC5be/M9CAoBRTGvss+O3YMj5PW0xdwFxOb7TEzskAtxNmHLwwm8OB&#10;JgTunsKB85PYvWEiWktdJzHdezJmdtpMdtDCZM0E5i3Rw9FrMm7HFmApiLRxMcHERsA2ReBlbsAa&#10;FwtsfSWF4KnHYic9rG0NcHefzTznqZomljQNvavcSpWLqF7FKmQqTCoUyjY0uXUKkQpfgildVQFl&#10;HFD/7aL9E2hqOD4+HrKuqlmvK3DUvOJW+5T9qX689ZbJcLnMWyAXSxC4+pQxE9zk+DdOwGiTLhOd&#10;tFjtMw2PQ2YYrxegrdbD+aCc17EJ7Dozi5MXLNh81BgTO1lnrQEO3kbyJYvqT1lw7NJszgTPJihs&#10;GSdOzmfvYVN2yXS3zUZMU+euvmSBsbYcn7aclyrjqKkIpMCsQuVYqlDnrFIfalxB+k3upGZ9NVTT&#10;FabVZ4XM8W2oaYJPBfbJqtH1lVNZ4GTOQudpLHGTcdeJLFw/nfkexixwl88u05ixbjJzfExZunEG&#10;yzfOwm7zfOw3L2CN3CSOAZa4Bc5h/XYL/Haa47vbFL8DFmw4MoeAY4vYdnIxgaeWsf28HdsurWFb&#10;8FoCQ9exXSIwzE3G3dgR6sLOa2vZKXgMlAiQ8c3XnAkQUG6PFnhGrmNTuBN+EYLLUEc2CAbdr65k&#10;fcRqvKPs8IlywDfWkc0CNd8YR7yiZb6g01UA6ynr+Ea+RqhHhAN+gsOtAsl9Arvjsd5cjN/IlXhf&#10;gaAXJ+NdOJbgzBFJbR2OXcPReEf57CBDew6riJVxmX4iYQ3n05y5mO7KhRQXweM6LiWv42qaG9fS&#10;3WXoQUi6J2ES0Vm+RElEpLoTJcAMT3IiLNFeQGpHcKIDIcmOhMTZER5rT3S0E7FyDtHxa0nI3i5g&#10;yOe9Lz+ku2+Q5uEhXv7+a94X/Dx9/wO6bz2h494rakaeUDp4j9zeMTJ7RknvGZGH1k1yhm6SJMhM&#10;6xsitX+AjME+MoZ7yLvVQ+GdXkFmL+UP+jQ5SnXP+2l6NUTTiwEaX/QKOHsEniqnqZ3K+63kDjUT&#10;Wl0jyOokVLCpmjpSvQMV9w2T19ZLlsAyo62VjPZ6UtsbCKmoIkRV/MmtJFg1nZRXSVBeuaCyVKBZ&#10;yrncYs4JNk9nFnMmq5iz2fI5Wz6nFwqw8jmeWiBRyJGUXA4m57I3MUsSCekcSs2TB3k94TX5lN7I&#10;J645gdzubEp6ZX74cUldB/O7v/+DP/353/nxl7/wrSq7+Ye/8uU3fyQoIp1LWSXUPHpG88PnNMiw&#10;4dFbND6UePxSACroVLmcz9+m8+V79Lz6gIGXH/Lw88948a3qlzyelIadJLV4CyrWcbl6OVfqBJwN&#10;6zlc6MHCIwtYenAV1ntXsD5yI6Zb5zLJdR5WvmswXj0Jn+MLCS1yp6P/BO/3JPN1Vxrfd6bz82AB&#10;f7lRwXt1abzoruLvX33O7z74ify8YS4mtxBR0k9saTclnbdpGHwo6H1EnSQoaiXq5XN1732quu6R&#10;UzNMWukgmRWj1Ag628a+pEGwWdr+irKud8huekZe60tymp9T2PaEzrEh7r9I5cnTUzx5eIx7949w&#10;5+5BxgSaN27toW9oO4NDOxka2MmdkcPcHD3IyI19DN/Yy5PhfdzMdmEk1IZ7kuDqPGfJ7ZiFgsnp&#10;fFJozT/6t/AkaT4vs1cyFmtFW9A8mk/Po/+SJW9l2fI03Z63sgMovXQR3/UX8L14gVjBd/mDG3K/&#10;CTZvPSR76A4pnTeIru0iuKyFqxWtAny5/+QeDGsWgDb3cFDunXMVdVyubeFCVSPHCys5mqPKaFaw&#10;X3C5L7WYvSlFAs4STS7n7mSVq1ko2FS5mnmaXM3XXUEKKDU5mJn/DP/wdMHmmwhNxT8sTaYrcKYS&#10;JLAMr20ipKyVK0WtXMxtYm9cCYGRBeyJLpZEch7bwnPYGJKhKRPpejEWl3NxeFxMICA0kz3h2RyS&#10;fZ9IKuZ8ZjnXiq4TXyeIlERdVqfgrauV9I5m0jqayBCMZvV1SKicUwGpKiva00i+4DSvp1MSxxU4&#10;H03HXtBodyZcIlIzrsLxVDROb0KNK4A6KmCekqGEg3xeI+sorDqeCWHduXBcZL7bhRhNDXtX9fpd&#10;UxZUITQBTwmvN+hUAPUQmPqGRRHWVk3GqBzPrSES2m+y9kAaK7fJdvacY/Oew5QXJ3M9OZ+HDUk8&#10;qJf7qCqQ9tL1NJQ50Xl9HSMNXgzXrqevwY+2Oneaa53pbnDXdH95t2sTT7oDedS+jadDu7k7sJux&#10;/r3cGTrEYM9+hgcO062A2bOBG91bGOvbxEiTP53pJzhu54PfAnc2rfLAz8oTVwtn1ky3xdHcFjuz&#10;ldhZrBJ8rsHaSLApaFQxX3cOMwSacyZYYqo9g0maPs8nSKjym5M04xO1dFg4dQ4rzBQ4F2Mr69kK&#10;OJdPW6rB5mJNLGbRpMWv0ana5NSfi6VsW71SnyGYVfuYoWOKma4pJnrmWC4y5GTyIqKbzOgpM6co&#10;yJTDJyeTWGNCZKwA8qw2ZzMmkV8/i+wiM/mf1CWlZymHL09k/WltktrnkhJhQMxVMxydtLHdZ4Tz&#10;uUlczbckJUiXEwJEt/16uB+ciLOHDm5uxrjLM91m5SSMxAh6ykPKBypzS/lImWJ8XEL1PqR66Fvo&#10;JWA9YILDBl02HZvFkfNW7Dw/hyPZC7maYMeZPavYGrCEjd5LWbrKlPniGu/j89izx4qVHvo47ZuG&#10;635DDkWZkJhiQlPSTJqD53LRxRB/TyOsnHSZs34CqwWl9vu05L7Tx++wDidPTUdrmYM+xqu0MJUU&#10;vKW7ITNlhelLtXDymMJigdZUAZTqyUWDRUGP/mQdzOWz5+75zFyvxdTlWsxaPhHzeTpMUMu8ecWr&#10;6SlH5TS+yW3UAErNG38F/C/y/v8b/3LRNKHWM9TBQC7g/BWGGLjJMQVMwOrIRBYcnYTlBh2czxtj&#10;d2UKdkcNBEEz2BRsyrqTxqwXHG4PXYh39Awcj+uwZIs25p46Amstdhy3ZNNVQ/yOSQrjgDGzfSdj&#10;tc4A/3Pm+ByewqFjlhw9u4ijh+YQdHIVhw8uZcuuWYLQRXgeMWOmj8BXletUxQEEhXpyjhON5TjN&#10;VN/fOpr2OjV9pAvEDVSY6zDRzAADU32Zb8AkywlMWTCJKVYyvkgPo8V6TBH8m60wYIb9RKat0GGa&#10;rQ7GDgbMcp+OpYcJi/1msGLrfGx3SOycj6N8L6pNyhU75rBSM22BfF6M/ZElOBxdzLqjSyT1sRSv&#10;09b4nLNhwyVbNl1YSWDQaomVBFxczhaJwGA7doU5yx+rC3vDXDkUIkMB5K5gZ3bKZxU7FDplemCo&#10;MzvC17Ej0pXdUW4Ch3XsjFjHLhnfHePO9lgXNketYWOkLX6RAsyIlfgKMt2u2Qgs7VgfbYubPPhc&#10;ri2TWMraq1Y4XF2IQ7AMry3GLWwV7hLeUatxC18qQxtJ/dmyL24NZ+LcNJV2ggWkVwSh56PWckaG&#10;p6PXcTrGmQsC0KA4Z87K/oMSXbma4cXlVA9NDuVliUtJgs5EJy6nuHI+XgCZ5EhU2jpBpSPR6S5E&#10;pKsymG6CTRfiMj2ISVlLjCAzNGE1oYm2RCatIVrwGSOYjRHcRst+k+NdSc7azeDzXj5872MaWoZo&#10;uX+fT374ho+++Jwn73zI4OPnlAv4yuWhXNAjuOweIaPrBum9I71X97YAAP/0SURBVKT2DpM5eIPc&#10;ERmO9JB/p4/8u/0UPxyS6KXscRdVT7uoFlTWvtVH09tDNL89SNvbwzQ+G6DyXjfVD7qput9JyVgz&#10;hWNNJHXUc62qjtjGbkIrGjRNIl0rbxBM1nK1sI6I8npNzkzeWA3ZgzK9pEwexCVcLiwVaJZyKV/l&#10;XpZwKquIk5mFHM8o4ITg8mR6EcdT8uTPM0+GuRxNzuFIUjaHk3I5nJzHgcRc9sRnsUtiZ2wm+2Jk&#10;PQHEhfwkcgVqIeWxpNVnkViVjuepY1QMDPDX/6nKbv6FH37+k4DzV374w9+4dfdttp24Qlp7P5W3&#10;H1J//xm1d59y/d4Tau+9oO7hS+oEnU1PX9Dy/CUdL96h6+X79Lx4n9F3PmXknTESW04T2+5LZOs6&#10;gq7bcqnWjqv1awRAch/UrGfVUTN8r7izIHAxTkGeWGyfi7mfJSsD/Zi0xpwFPgaElbhT9eAo9/va&#10;eNqQzPetGfytv4R/3Cjnm85cfnnYwf/+zhN+kO+yJ6uBvLx20isHyK4fpnbwEe1jzxh4IImM3ps0&#10;Dt6l5cZTGobkHPofk1s7TEpJnyRw2jTobBj8iOvd75DX8ITClrdIrb5Pet0T0moey/buyraaGXl4&#10;mYePD3H37gFuPTzCwK1d3H90hBu3DzE0tofRWwfo7Q2ko2833aO76RRI3hvYy7ude3mauZJHGZbc&#10;irHkXtp87qXPpz9iKreiLPmw0J2xuMXcE3Q+SF7AYPg82kNm0hpsRs2ZuVw/u4a60KOc2RfNQs/D&#10;nCmOIXusgfJ79yi+/YD8kXskD8i93HODi/k1hFe1EVyhEj3thFR1cK1CVQyq52ptq0QTF+WevFDW&#10;zBFJ4OxPV6/MVf/g+eyW2JtcwP4U1XB7KbsTC9gRp3rUUTmaKjdTACnY3BCWjn9omgaV/jK+QTUB&#10;NB5qemiKJtRyG0LSCIyVezI2m10CzK0hBWy6loP/lUzWX0iSeyAFH03t7yTZfram7KMqW+l8QeJK&#10;Ei4SrjLP43KK4E0tm8Lmy+nsuJbN/ogCjsSUSBRxNLqAY7L9K+mC0bJ2YorbiS5oISqvmfBsSdRl&#10;ym8v5Tq7LhbjcjSJNcejcTgZjv3JCBlGYX8igjUnBJcnVQgwNUOZdir8Tcj46TDsBZ0Kno5nw1+X&#10;/ZRQr989ghSSY/5voSocuV0QOCt8CjgVTN0vhXEwN5XUm03k3Ooi98ZtAkPKsQ2MZ9XWk/jvP86x&#10;88dori6lJSeHe+0XuVV3gK7r2+mo9uFmvT+j9b6CRB966j0ZalbdqLprmjd62LuZe92beTUk91vX&#10;Vl5Jgufp8GHuDMq92rWbnp5ARkYO8nREflPdO7nduIW7bRt53HSAyksH2bPYE7+FHgSs8sFnviuO&#10;02xZYzIOzlU4zrLT5HTaGKkuKq2xnixA1J/DAoNZLJg4D1OtcXAaMk13GtO0pmOkiUmY6Uxj6dQF&#10;rFRdXJou1dRUV80kLTZ63ePQIlWOc/zVuqYx+HnMFWxa6s5ipgacEtpmWOhOF3DOYOFyU0lkzyW1&#10;3oT8SDMu7zBl61ZjQlpnklMxg/07dfDbr0V08RRq6+dwKVyLumZHtvmKp05PIHfUlvC9OuRnLCO0&#10;cCoZHfO5EDKRs4eNObXVBPc1sv4Oc3Zfnc75K4LOVbrYWOqxbNZkpoiJDAScxuIrhc8JKsRgU0z1&#10;0FcZWRKGlgaYidUW2Gmx5ag5689PxS3EhIMpVhxJnkFaiy+Zp/04ts0e+7WTmDNfkLpIHKO6tVw0&#10;AUtjPdZsnsbxK8vx36BHwOlpnIpbQMjlGSRdmsO+LYY4eWtht90Ax/Vir42GbE204HTkPA4enMnG&#10;rVPFbkt1MLEReLlMxMxVNj5PDthCG+P5qvylHOgMQdPSyZqyiar7SjWcZqaFrYvIfp02+kvkRFS7&#10;m8skFC5VruY4KFWu3L8AU1fBVZXDVK/U1atv1QC7yq3776D8fwq5mJplFVzV9lSZTIklxvps2b4E&#10;vxOzOXjSgn3nTdl1aRpnY2bLiVqy97QJW45PY/2BSXhsNSRw3yz2H1tA4PH5OB82Ya2sY71bH//D&#10;Mzh5fjF7z1jgccIEx71mrNtrzPZL8/E8aiTrm+Cy0wx/v5mcP7maYxet2XjKjB2n5nLk8hK8jplg&#10;e3gaBgJ39VpeR7XRKV/YJCtBpQB+osDcYIW2DPWZbKOvaU5qopUWkxfoazrDN11uzAw7M+a5zGS+&#10;20wWeFhg5T2DxT4zWbFxLraCSvuAeawLXIjLjoU471jEWsHkuv1LcT24HNejq3A7vhyPkyvxOmur&#10;Ga5XZSflwbAhyImNgkP/8LUylAhZw5YQRwLC1rI9wvl1hDtLin4tm0PXECDDHZFu7Ir2ZJdgbmeE&#10;K3vl827B5a5r69gT4c4eweSeKA92R7hpsBko4AuIciIg2lkeBE4SjmyJloh0YFuUA4FRtmyLXMH2&#10;aEk9RSwXfNgTGCPTZOgfJccdYY2fDP2il8nQmq0xNgRGC3wjlrFdoLlVkLovxo6DMas5EufAYdn2&#10;EQHl4RgXGXfmoOxvT6SdHKs9+wWdRyIcuBDtwpXYdVyJcRKMOhISs47QWHciYt2ITHAXVLoRmuxK&#10;eJorIcnOBAsawySiEtcQmWhHhIAyLH4V4cl2RKasITbNkTQBZ37iWrKSHUmWaQkp9iSm2RGfuIL0&#10;VFvi0u1IqNzDnY/HePf5e5TXdDL06BXv/fAdn3z2KXdUecNbj6gauEVx/21ye8bI7r5JetdNUrtG&#10;JMV7U/MaPaVPkDI6KNgcoOBen0QvJaps5uMeal70U/eijzoBbdNbA7S87KfpZY987qLiUZes10Lu&#10;WAsFd1WOhaBHYBLVXEu4PNyj6jpft7lZXc/l0uucK5AoqiaqvpGC0SaKxqrIGa7mSmkhl4oEhnkl&#10;XMgp5lxWIacVNNPzOZaWx1EVAs1jyfkcSczh2BtsHk3O5lBiNgcTctmfkMPe+Gx2x6nczUx2xKpe&#10;UJLZH5/DmZxUrpWmsSX0GieTU9gdGob3mTN8JsD86c9/07S7+f1Pf+S7n37lux//SmpuNfuC4+Rc&#10;7ssxPqDqtmDz1lPK7z4W5DwTXD+nWsBZ9/RtVLuc7S9e0fn8A/qffcDQ/fe4PlREdOM2ItrcuVxv&#10;x8WadZzIdea4JEJOx27gUNhGlm6wxP2MG1O9jFl9YjU2J22YJb87qw3OTHecj6mTASdj3AS1wQzf&#10;e4fRgRLebU/m5558/jZQxp9uXudvT7v59XYXN65cIv/AMQZbb5Bd2klN9326br+i/95LOZ5X1HaP&#10;0jH6mPabz2gdeUbjwFNKGkdJL+4mLLlBEjgtpJaMkHVd5Xw+JK/+KfHFYyRVPiC+9D6Jpf2yXgk3&#10;HpzhyfOj3Ht4kMdvn+XW02PcfnKawdsn6L5xiM6hPTSpJmmGdzF4Yy+PWn14t86BmwlOtJybyc3o&#10;xYzFLqb+whR640wpv6BHxTkdhpJm0SKJ71ups7ifMZfBOHO6wozpDF1M4UkrioLWE3PmEqudT8l/&#10;ymUi2rMpfHiD/Nt35Z57QKagJUsiuWNA0zbrxeJaiQaCigSWqmcf1bd5djXXrrdyuayBc4X1nM6r&#10;51BaOftSS9idonIxcwWYkmiR8YOphZreghQ4t8fkyP9DlvzHqNfkGWyOzHqDyn8JBdA3CPV7g00V&#10;qlyjX7AMryW9DtWGpYLj5XgBZhrrBZC+qjF1TfnHBE23kup1tKb8pELn+TjWno39Zw6jynlcKxh0&#10;PiXzT8n803Gsk3CRcFWfj0fhfjZGIBuLt8Ls+VT5T07G61Qi3hI+J2TeGUHsiTgcjoXJNsMEmxGC&#10;zUjsToRjdzwcR4GnCgcJewHpa5QKNE+GCjIVOEOxOx2pyenUlAGVWCufx8t7aiodqeOXcXUeKhQ+&#10;1Xm5yXF5XIrFPzKK2P5asm+3UzA2TOj1buz3JWO96Rwee06weedBqq/nUiq/92c3MrjfdZabDae5&#10;1X6UB+37uNu8ncftu2R8Cw/a/DSVf572buGtgR08793Fi759PO4M5GHXNu62bmesaycDnaqx+ABG&#10;WwN41b2Ht2X6k/pNvGzayWjCEa6s9GXrLC/8Fnixydobj1lrWWtsy1oTO9aa2+NoYYfjDDtWT1/+&#10;puylNUsmLmGO1mxNTXNLvVma3oCMtIyZLOA0NjDGXLBooqXa5jTDTMuEhZPnsdp8Kbbmqmkk9Wp9&#10;CUuMrASdVv8E54LxspwC2LkGlq97HNKdwSz9GczUNcXCYBomE2YyZY4+20KmE1UxlewyCy5HGLPl&#10;tBYR+ROpLLDg/GUtzsTOwzPQiEN7l+PjbsKmQFWETYsLqTMYaXOgwM2IyB2WxCRbkBxlyJVzkzl6&#10;diIXr5ri46LD6s3TcZdtZtRNY7eTHrPEWJPMVSVhcZiExVx9jI21mCrTFTp1J4npxHDTV03BaKku&#10;89dNxkLAueLINHYkLSL4ijOH1i/jlDzDg+XZfz5sDcfC7dmwYyZ2AYZYbtCSe2kqDlunYbZaC5v9&#10;Uzl+ehnH/KzYssmc7ZdNyKx0J/GIDckXnTiXtJgolZllNZFVGyfiK4nVyBQv4g7Yc8Z2hlhulYDT&#10;TIc5q3UxW6ut6bdcdTWpQDhBYKgadp8jANK8Ep8iJ7d4IhOW62EoqDJ30MdQ1p+4UtaRk9C0Dzn+&#10;Kl2Vp1QwVOMKmupV+xKZryoVvYGppmFz9dp5goRqAP2/I3OizuvXzHLRtFUtbdXkj8KqWl/BVY5J&#10;qd7ecBIbvWbiv3cGh07N48SVxew/Nwf/g9Nx3TEV3z1T2HbYEP89OvgenYzzIWOWehji6DUPO+/Z&#10;rPKagpuvObv2L8FnkwU+Gy0FdiZ4bzRl71EruUFmcDhoNZvlj3bf8RUcv7iabYfM2XdmJvvPWLLr&#10;6Gz8D5liKSmVCR5a6EsYCN6nugniXSZj7jkFk/WTMfOZykx5mM1ab8xcD2PmrzfByt2CJZ6zWeE7&#10;n5Ub5rMqYD6rA600fX3b7VZtVQqM9y5h3b6luB9cxvrDK/E8tEoTXift8b2wlg0X1+J70RGfC/b4&#10;SfgGOcjQjg3n7dgUtJYAuam2hLqwJcxVkOkqeHMRxLlJKt9D/rjdBX0e8ie+nu1xErHrBYJe7Ij2&#10;YXeMn6DSm51h7uwNd2X3NRf2CjoPCFD3S+yLWMveMEd2hAoowxzYHmbPDrlh90Y6CgDXckjigADw&#10;cNQajkbZcyhiFccEmUcFn0ciZBhpy6FYO/bF27JfkHcwwV4waccJAeUxmX5Y5u8Mt2GbIDMgQVKC&#10;yevYke7KthRH/AWf3rIdD1nGO2oVAXG2BAhStwhSD6Suk+2s5mzsCi7FLedSzGIB5UouxFtLLONa&#10;uoAydx0xOc7EZgsaswSMWbbEp68mMXM1SemryM5fI8ixJSF7JSk5qygodKKqwIWSVHtK0x3JzXAk&#10;J9uJunJPmqrcaK9fS2ujM90jJ3jnN3d4+OwdMhobufXuK7759Y+aNjUHHz6hQR7GFTdUOU3VA9BN&#10;0lpHSW0ZJqVtmNTOURI7holp6SOuvUcDzsL7fRQ97BRsCiafKmwOCDKHaHjeR8OzXok+ap50UfWg&#10;haI79eTerifnTjM5t5vIvdtI3r0GUofruXK9nOimDoIra0lobuNycYWmxviF4iqJSuKaZdkbzRSP&#10;qtq0qi1NgWaeQDO3mLOZBZxMFVwKKg8n/0sINFUcSsh+PZ6Uw4HELLlv0iWhksHu2Ez2CDZ3yVBh&#10;c7vqczokieNZ5ZzMzWFPojx0L0XgF3QNp31HiCwt55f/+F/8/Ne/8+Mff+Xb3//Ctz/+kXc++ZYD&#10;QZFcLa4m99ZDCu48puTWE0rHZHjvCeV3nlEh6Kx48JzrD15KvEWdRNv9j8mpH5b/g3SSyuKJadzE&#10;tUZ7rgk6t0uiYdHWBSzbuoQFAs1Z8v9h4jSDJdvWMH39PMz9Z+F4zhGLTfOY4bgaq3VrmGozWRJ4&#10;S6h6GM6ND37l/R+/5MlYPZ/1lvCnGxX8x8Mm/v68h3+T7+xm2EUy9u3ipiQiKmuHBX4vGLj7Href&#10;fUL3zac0D92j7/5Lum+9oFcg2jHykqrmO8RntnI15jqXY6oJS2shPq+fjMo7JJWOEVtwg+h8SZBU&#10;PCAiq0G2U8jdx0G89eoyT59f5vmrCO48Dmb08QVGHp2R+QfovnuQmw+OcrttO/eLHXm/fBnPcsyo&#10;vjyN8iuTKAueQm34PPLPmVEZPJX+ZHPuZJlzN9uUuxlTeSLxKGc2/Ykz6E1cSN7J6aQcnkv2lQME&#10;Bl5h6fqDnCmLkvtNoHL/Fjm3Rsi8eZtMSVDFq9z0mmZBZbMGlReK67kgsDwr4DydX82JvEpO5Fdy&#10;LL+Cwzmq5nkJ+9OL2Cf3297MfA5IHMos4rjMO5JVwl5J4OyUxIrqL3yL3E9b5b4LEHRuEXT6hwok&#10;37w21+R2vsGm+uwXItgMT2VzdCa+gkzvqwmsv5IowEzUNKKucgLdLwrAguLwvKRy/lR5R9UMUZwG&#10;Zep1tCpDuU4DOBlXyBQQOh+P1AwdNbmQb155n5LxU+r1tgxPy+cTKmdS1jsdo8mldJJlndS0YxE4&#10;STgfUduIEKBGY38sBJ9riawRdNoeD5VQw3BsBaL2xwSZMq4AaifTFUYdToXgejkKlyCFX9m+QrAq&#10;2ynYdHoT42U/Ndh8M1TTXGSozkvldmrOMyiCC9XFZKg3Ird6yekbxeN4BjabI3DdeQaf7ccJCTlF&#10;Z1WlJFrK+M39WL65H83Hdy7z2f1gPhoL5p2+S7zVfYzn3Yd42r2PFwMHeN63h/eGjsj0Azxq28n9&#10;jm0Mtbgz1O4q2HRjrNmXkQYPnrT78Lzdn1eNexhNPEiiWwBbjD3YsNAff6v1+M5zxcVsDY7qdbom&#10;h1OwKWE3fSXLVe7mVFXLfDFWE62w1LHU9Bg0W1uV45ytydGcqmXEdN1pAk1V5nIW07RUT0HyLNab&#10;wXLTJaw0XcoqU2tNE0k2xks121I5na9rqv9XLXXVDqfC5usynDLUV+CcIpg1Y4r5ZM7lLCWvahIl&#10;1fL7qp5KSZM2le26lBYZERU+kcsnZ+GxdgIbjs7AN9SA3Wl6XEqbSvBefdoOO7Nzsh4eu4yJ7bKh&#10;sdCSrGvmnDqmz26viXgcMeRk2VQK4kwEcDMJWDyFJQvEbUt0mbHEgBkCyjmLBZxiNkNxmKadcbGS&#10;vqU2RnP0mGZpwDTxmrVs33q9Fl4b5+DqOkP2J+7Ya8jxUhsuRltr3uJ6bp3CLrHNllXTWe0xEZ9D&#10;81m20oB56/Rw3zmL5WsmYCUJcM/DxkQn2RJ3bRnhkYvJD3Ujxs+aHRumil+02FtlybXyeYRfM+Ha&#10;dhO0Fmy1YuoqfRGwIGmZoHCOoGm+NvrWctCLtTBeqsOU5a/72taz0GbyPMGmTNebq16nGzBFEGmx&#10;YgJ6y/ReI1O15Si41FHdTIq4VUywnITePEMmLJmE9rIJr5dTOaAKpONlFlUO5n97xa4z3guPClU2&#10;QZbVVbmmajmVK/omZ9RIYs1MU3zXCPzWzWGDuyX+261w2GKGy/ZZuO0xx227EduOWLA7WBB3cCpz&#10;fSayyNNMk3O4QC7O2p2zWRtgzsJ1+tj6GbFiuzFrN8xgzxEn9hxy4MARQdIZWwJPz2fzlRl4npjM&#10;1qvmchNMkC9jEv6nZVv79CWlOgPrbdOY5zWNhetnyB+yOYu8zZjnM4MFfjNYtHkmSzdbsmzzbFZu&#10;nYv9toU4bV+My65lOEu47FuB+yE7PASUrgJMz0M2+Bxfjc/JVfietsXvnAP+8iD0P7NWwpmAC85s&#10;DVrHxvNquno9bs/my46CTCcCLjux9Zoqa+kmyHRjW6QngZHeAkqJaC92xflJ+LI3QWAZ78uOODV9&#10;PTtkud2R6wWU69kT6qopl7k71FHGndgbKtCU8b1hduwJs5VpgsWQ1RwQ+B0WRJ4It5XUki1noxw4&#10;He3AScHg2bg1nI2x51y0IDBqBWciVkqs4kzkak5EC0IFnCeS7DgqN+7J2OUcj7Zhf+xKjsTacixJ&#10;9he/hv3xazmS7M7xVDfB6Wp2Jyxnl+BxT5INB5JtOJFsLdtYJMMlBGU6cjVtFUk59mQXCBxTlpKR&#10;aUN6znLySh0or3Wl6vo6rldL1DpT1+BMfaMLldftqa11pLlxLW0NTrQLIHua3Blo8uS2/Bn2VAoq&#10;S+1pr1lLY/UauuvcuN3sJ6n6zdwb2MXDR5F8/d1D7ty6T3pDE7c+fZ8f/vIrn371NSPPX9F05xFl&#10;w/fJ7RNodt0goX2I2OYh4ppukNg+oulPOrKpl/DGHiIbO8kaHqL4/gBlD7upfNTHdVUp6HEv1Q97&#10;BVU9VN3vpuJ+l0CzlfyxRsFYjUQt+XcEm2MN5N0SgN6sJ6mrhmABZ0xLq4DzOrFNzZpmjVQj7RcL&#10;KjlfUEZcSy1Zg9cFnWWk9ZRxoSCPM9kCzYw8uebZmtzLQwLKgwLLg4nZ7JeH/QF5+O+Vh//e+MzX&#10;EZfBzphUdkSlvI5oNUwm8E1sj0xmkzxQDyQJKBKy2Hg5VhJJ8vA+cg7XQ8e5+/4n/PFv/8Hvf/kz&#10;v/3DL/zu51/57oc/0iAQ33TyCsVjD+ScBOu3H1F0+4mg8zGld55QcfsZlXefU3bvucD7JbUP3qH2&#10;/lvkCOj3R8Sw6tAG1h51JLwukIhWd8JavLGRROfsLdNYumsm8zYaMW+zsUBzKlPlt7rssA0ztxiz&#10;MdoXs42zmb7WmvkezkxYYYGVJEabnqbw1jd/5+u//A9++9tv+GCkju/7CvjfnrTz7y/6+Y9nI7xT&#10;nUddYhQ3+saob79D7+g7jDz4mLsvvqRr9BmDcoxDj9+l/97bMv4Bfbc+oKb1IRGJdVyJrOBK9HWu&#10;xlUTntZKQuEgsXkDhGX2aBqSD88bJLGkicF7JTx8Esbz5xE8eBLCvaehgsurjN2/xN3bp3k0fJSP&#10;757hg74DPCl24nnaHF4JNj+/voTRcCPezZ7P42QTeqPM6UxYSkXwNAYSZ/I0ZxED0dMZSzThVtwk&#10;BuIsyDo0jaLjcyk5ZUF1qDfhJ66y1H4PAeGXiezIk3tuUO69u6SrYiBjo0Q1dBJxvZVQ1Z2pYPOK&#10;YPOSAmdRLecKazgrcU4SEKcKyzldVMGponIO5RZxrKCUk5IQOl1UJomSEk5kl3Aqt5wjmaprytfg&#10;3JEg6IzPZo/gdKsgclOYgmYqG9/EpvB0GarX6q/R6XstWcCZwl4BrZcGm6q29utKNKpc4zgqX0eM&#10;plkh9er5dVNEsa+hpsHba6ypSjwaZB4XWI6HyoFUOY8KgoJCB0Ghg0y3EyyqnEk17iBodDgqnyXs&#10;j4TieOT1UIXDUVlW1vGPyhCshrP6aLDEFVYdkzh+GVu53rYnr2F3UhAqYScotTt1Ffcr0ay/FicA&#10;jdK8irc/Fa4B7zg4x9Gpcjz/OU1QPA5o17MxuJyRczwfzbbEBFJuyn/HnQ5yR4c4llHP8oB4Vm4+&#10;g/fus+zYt4POukJqE1L4aDCc39w6ytcPjvPL+xH8+mEB3z3K4ou7MXx8M4QPhoNkPFiGZ3m375Rg&#10;8pCAcy/3OgMZFVze6vbmcccW7tcH8LhpI6+6tvCyZSed4bsJc/Rn1yw/PKevx83SFd8lHnjMdcbZ&#10;zE7CFifTVQLPFThMX46tsQ2rjZexfMoSlkxahNUkK4lFAsQFmt6AVO7m6zAUbBoJMhU4LQScJhLT&#10;MNWehvX0RdiYLhZ0LmO12QpWTF/GMtVM0hRB52T1ev11Due8CXP/CU4LXQtNTfVZAs+ZAlkTXVMm&#10;GU/hQOwMKiotKK2wpKRlCXUDs+kcmEtVsRE5WWaEnTVhh78OCZXzaL47j+slk+ioXkJ2kDnRXhZs&#10;9dSS/8mJFA4tpDBWl/QQc/Z5GmCzaoL8V00gvM2c2vRZbLOZiPUSY8ysdJm+1BBzMZjlKj2WrDFk&#10;zgptTNfoYLJOF1M7Xc2b1AlW2ugu1cJq2wzsvadis0KLJRsnYHfAUExhisdpPUnQWXBGEpWXY6w5&#10;ddBKkDsDd5dpzN+gzfydupI4EuNs1sVr/2R8L0zlaPoyAepiIsOsKEp24ZokxsP327Hfy5hTKdac&#10;SVrA5cIZpPXPpavLloHS+WjNlwOe7zmB6RsnobVaS9OftnqVbi56NZbPqkq83prXiFQ5nBMEnEYr&#10;J6C6izSUoabxcZXjaCGSNtMRVetoltOEgFJbdd84XilGsKgz1wBt0bZqCF53rv5rSCpQqmXUK/tx&#10;hCpUqnXG1/3vFYb+W+jI/Amyz6lWOkwS4VvZTmCRry5LthiweOsEnPZOZdeF2QRemMna/YY47JrE&#10;6g2GrNsxG+eDljKcgcMmY1x2zxY4GrPcy4h1GxfhsUEw6DNPUzPfc6slu07MZ+fZWWw4YMx2Sa34&#10;HJhCwOEZBKgyCnvm4LFtLku9p2PlZ8Iiv+ks9p8uoJXxDWYsDbDARuav2jFfQDuX1YHzsd9txbo9&#10;S3DfZ43HgZWsP7QavyMO+Ao4vQ/a4H90NQEnbNl83JaNJwWUZx3YJODcJNjccmadnM86dgo4d5x3&#10;ZMdFBwIvrWXHVfksUNwh0NwlaNypQhC5K8pbIOnNnkjBZrhMC/VgT4QX+wSZqrzl1oh1bFBtXoY4&#10;4n3JQeDqzPZgRwIFmAqcKjdzT5iTANRO1rUjUIAZGLZcgLpCQGjLoZgVnIhazumIFZwXgJ6PseV0&#10;5HIuJdhp4kKcHWeiFUptBKAKois5G2/DucRVXEhezfnU1VxMkuVTl3M5ZQXBSSsIT1nDtRR7Liet&#10;JCJ1JfEZq4jPsiYp14bk/JWkFTuQUmhLqnzOKLQhs3A5BWX2lFY6UlvjQnWZLRX5KyjNX01txTpa&#10;611pr/WiWaGxyl4Dx9ZmN5qanWluWkdLiys9HT50t3hJKtyfm12bNc13DLZtFHz6MSDD/vYN9HVu&#10;0vT9O9gTyNCNkzx7t5gffvOCm30jpNVV8/CrL/nDr7/y4WefM/LkKU33H1I+KlgakIdy9whJnUPE&#10;tA8IMAeIahwiWuAZ0dBDWH0nIfVthNSpRqgHKZQHeanqj/qBQmYflQLMsrsdlNxuo2isRaDZTPZo&#10;w+u4WScP/XoyR6vJulFLxlAVOaP1xDRXEtlQK/tp0jTuHlZdS1B+OVcKqzmfVy6wLCK1W3A6UiUP&#10;mlLS+oo5k5fFiYxcjqaq3MxswWYWBwSJ+yX2JbzG5d7YDHbHKGSmszNaRZoGmdsVLmW4TYbbIpPk&#10;DzSJbRGJbA1LYEvI69gUHIfv+VC8Toeyes8xdoVE8vO//y9+/vUf/O6nXzWv07/54WcB/M/yB5jO&#10;jkvhdL/3CUVvwFlw5ynFtx4KOB9TfvcpFW/AWf3wlSZU/92nstIICD4rGNjCnCMLOVe/mejWLZwv&#10;dcXCT4sZfgaYyh+8iauMSyp+zgZTZm00w/WiK0Ye0/CV38a8nQsw8ZqHpacTBqssMVs3neqb+Xzx&#10;y//Gb//8v/PHv/8PvvzsGe/3l/Pnuy38x/N+/vPlGD+OdXG7towbvSO09T1i4O773HzyGWPPPqP/&#10;zjuMPf+U4fvvCjRfSbxHa/9LskuGuBp5nSsR5QRHV3E5upLg+Fpis7qIyuiR30MbQcnthBd0k9/c&#10;yOijfJ4ocD4NZuzWWYZGT/Dw/gVG2o5ys3Y/d/M9+bJuCw8z13AzypJHCUZ8lDuL37eu51WiNe9l&#10;zeetLGOeZFvyOGsZw7FzGYmdxdP0RYxGL2Q0YTEtV0ypODuXwy4TCVitTdjeeaRfOMC2DWex8d3F&#10;seJwMjT33w1yRu6SKvdsqiSUQiqbCa2SKK3T9NN/RaB5WcB5tvA65yWhc16weU5geaaolKCKKi6U&#10;XeeUJHzOlcp8iYslVZwVaJ7OLuV0biXHskrYn5LPTlU8Q+5BVQZzX1oxWyLT8A9J0qBzc3iaZqhC&#10;wVMhVL1CV7mafrLMzqTC19C8LMgMUrmXKmI15RnVK+bXOYAqRzBKPitwqlfQr3MFFdjG0abJwTwh&#10;WDweyhoZqnCQcfVZE8dCBJr/Fa+nhb7+fDQE26PXsD1yDfvD8vlwsCZsD8u048H4yvmocpm2xwSY&#10;x68KMIOxPxPCGk3I/gSj9mdkfxL2p4M14PQKiRPUCjhlPw4CXkeBr4q1cpzOCpfq2AWjzm9CgVPF&#10;2jfwdD6tIC3wDAomvPM6GWNNZN/uJbZzANvdiVj7XMJ57yk89x4mKeEKLfK/8LA6hXfa9/Nu21a+&#10;HtnLHx5f5Zv74Xx2+zI/vR3Dz6+S+fFxJl/eTOSjgRD5fZzng6GzvOw9zIO2QO7J7/B+/SbGin15&#10;UreRlx0BDGft56qjHzst/fGa5YObxXocZznhvdRdwLmWdTMcWKdeo5us1GDTXmBob2KDnQytVY6k&#10;wFCTyzlpIfMMLAWcpoLKSUzR0pOhHtO1J8i0KQLOKYLPKTJ9AsaC0EXT5rDMdBErzG1Yab5SwGmj&#10;qTy0bMpSTVNLVpMWaMpxzp1gySyDmW9yOAWcBjMEneZYaE/HRGs604ynsfn8AhKqZ5CdZkNa4Uwa&#10;B83pajeT58skRoatyEowJCxsIhnlk2mrMZfraE9emCE92csJ32BAas5cEkt1aKgwJifCiKSk6Rxw&#10;08VujaDTV4vTxcbUyjKH9unic0lPEjjaLPXQYs4yLRY76uOy3RjngMnYbJ3IKnGMXeAUrAS4Nrsn&#10;Y7dTptvrstzJUO77KewUHF+4tpCrp+cQl2RNeqEDuekeXLm2gnOnluPpNIXlGyYwb7cWa4/JOpsn&#10;Exi4EHsfPTZdM+ZcuiXxcUvJj3AkTuyyx20m27ab471LG98gA4LzrckssqShfxGd1xdy566zGG++&#10;HKho2NJThykugkZbLUxddJjuKOi018LCScCpaoBP10J3shaWS42Y5WTEtNU6TBAxT1omAF2ui45q&#10;zF0hUeVqKmyqnMjxGMfjmxxMbSPZvq3p6yaT1PIKnOM1tFWZT4s3uaNvlv9/DbWOZlwHC/Np2DhO&#10;F9BNxXqrEWsDTNh+ZgF+B6az6dhMNh81EbiZCOwm4XvYBO/jxjjKl7BmqzFOuy2YL8C2XW3Kli3W&#10;LA80ZJ6TFqoG/zwvfWbJtZnrbihfrBGOG6bjGmjOan8jnLfOEJhOY7nvdJatly/WeRK2Gyyx2TyT&#10;BRunMn+T3MxbzJivck63WrB0+2yWBVpiu2sejrsW4CjwdNwxT7YzF69di1mvYvdSvHYvw3PnYrz3&#10;LiXguB0BR2zZKrH9hD07zjiy85yzhEDznCt7rwgaL7uz54obB4LXs++aD3uuerH9qgc75PNOGe66&#10;5v66ss8VJ3ZcsGfvpTUcE2weuurCYZl+OGQt+0IFkoLKgFBbCTu2XrPXVBzaKZ+3h68ScK7iYMwa&#10;dke/KY8pqNwWZSOwWMbuuGUciV/OeYHjpWgbCWsuxVpzJXEZ1wSNMVmOXJX5KjUUKmgMy1guYU2k&#10;POQS8laQmLec1IIVpOQvIy1vGZnFK8kuWEmeILG4wImKMjfSM5aRnbOU0lJbysqWSypyFYUF1hTJ&#10;ukU5NmRnLCZL5mcXLBNs2pJXtJSiEmsqK1dQXWVLeYUtjbUutNS6Ul/uSkuDK22Cy+ZWZ9q6PWlo&#10;k2GnJ73Dm2nv2UBPfwCdXRto6/CT6Rtpbt9ES5vqqWWHTAugoX0j7YO7ae4/xdiLcr745l36+2+S&#10;UlHD+7//nj/++S+8+9EndD9+QuOdB1TcvE/u4C3Se9Rrc8Fmaz9RrX1ENHdzra6dkIZ2Itu6ie/u&#10;JUb1X97ZQeYN1fRRP4VjfRTd7qH4dieFt9rIudlE+nAdaUO1pN2oJ1098G81kXO7gbw7dQLP6+SO&#10;1QhW6wSedQRXFwloGwiuqiK2uYXz+cWaCkDn1cM8PZ+zmXnkDDZQeLuC/FslpPQVcDwzTaApyJTY&#10;n5gjyHydk7lHoLk7Nl0ijV0xaYJMlaOZSmDk69geKeCMTJZxQecbcAaEqUgkQKC5MTgG30uR8ocU&#10;id/5cNyOB7Fi5wGqBm7w69//J7//w5/44ac/8d3vf+HHn//Kk2cfsPvYFTwPnKPx8SvKx+7LNXis&#10;AWeRwFPlcJbffSIQf07lwxeCzbepe/QuFaNPOZGeicOBHazYsZnTRfGczr/G3uh9rDthh5mnITO9&#10;JjNTftdmTrqYOhtgtFYXQydtQcU69OU/zvaU/f/F1X3HRZGmC9/HnLOoYBZQJCsgOeckUVARcwAB&#10;yaCCgSiSc845R3OYcZy0s2d2ZzbO7uzMbJiwOZ496TnPe37vdTe655znj+tT3dVV1dXdVX1/74zF&#10;uQPsDN4l2xux3mYfm2230jjayOcC41//5b/4+q9/53f//Bs++/AJnz/s5TdPevnLO2P86z894qOJ&#10;Ae4PTzL18G1GH73Lvbc/ZvbFRzx998c8efvHjM18i8GRd+gbelcySfdIv94u4GyRaCTlugBNlsk5&#10;7WTlDZJ6s5+L6W3E5XSTXFTH4MNG3njnNt96J50PnyfzcvoU7z04ztOBMG6e3UGLZPwe5urz41o7&#10;ptN3cT99B+/e2MqHt3T5sMiCH5Q5SRjxTc8BvnN3J89ydHl2cxeDqavpT95LdrAOuSf1SA/cSKL/&#10;Ng7t1sJyjxa34wO5dCwBHQMfyaAmcKW7WK7TMe6MPaJ47DEFo9PcHhFw1nWRXNvFlYoWEsqaSBBo&#10;JtS0cKGygfj6Ns6U1nKuvIYrjS0kyj0TV6EmDmjkcmUTsarUvbSec0U1nC2UKK4jOr+CyFslRN4u&#10;JUzQGZJdTNA1Vbp5G89kycC8hmZqriYUMD1TbmtKN1VvbefEG5rlHDDnoKlKMu0vZb16PNfGUYNJ&#10;wZoC6H9XP1/ToPI15F5jUwHyf4FTnitMWqhQ0PwHNv97/Rw2BZivtrE4kSiRwIEYWZ5KwCFBcHsx&#10;DYf4azhKqPaV6nxVW0sVqgTWRiB8KE6gGJeJg3otPkeDxrnzU+eZqjlHDTJfwdJaIKrif4JTdUDS&#10;DKd0JlM+Q4Zg9gpRpfnkPeyk8Em/oPMe/qk17HXPwiTwFI5HYoiIjGJSMsNVyenMVJzg0V0P3q8M&#10;4KPWYD7qD+Oj8WC+evcSv34/jV+/nc2Xb93gy3fz+cmj63z6+Brfm07gg5FzvOiO4s3uSF50hvNe&#10;+1GmrkeQZuVOwDpXnDY4YbnBGosN5ljpGeJkYoKTnhUuO+2x2WgmYYzNBiOs1u3j0EYTzNcYsn+p&#10;HnuX7tF0GlK91Lct0GXbQl0B5joB5nI2LFimiW3LFBbVfOrrBJ1rWK4l61ZtZp+OPsabDQWcqoTT&#10;CBNB5/5V+wSwBuxZotpx7hRg6gg456rTtwg4dyyW91ClnFob2aRKTJetwyNmH7ltu6m8sY/snOWM&#10;P9rNe48MeTC8kbcf7KO2ah4DvdsYLNWjJ0WP6pQ1jNfuoT97N/HR87lZvp7uRn2ywxaReHQ1Odd0&#10;uHB0JeGRiwg9O48TqVrU5++kSvav6jflZrU+Bbdtsbdcgr3fOtwCFhMVs4ngM1vxjtHBN2areGcT&#10;AWe08Qmej41kro28tYjIW0vyjW3cyTDhevQWbmbu4Ua2KUmJZlwttiEjyYooMYhNxFKO3THg0jn5&#10;vvctZrf9YraHzCf61k7u3DSiKsWYjOM7OemhQ7DrRo7GbudM9kZCLmqRN2BMyoVF8hm2kte2nN72&#10;/eI7m/mYuKuhdBag77EMHUHnLtv5GLkvl4Rgg6aXkqYdpip5VG0pBY6rti5gjZrhRlu1D9BisRoK&#10;SG0jWFy6YzHzd76aElIhVO2v9lUIVdXsqhp8nuyntlHtMRVIVWeg11XqqsRTR4uFuvL6P0D537Fg&#10;2QKWai9l0RZ5XU2/+WqbZbKf52EdPM4KBI8vwkV+JO+YDTiFLMUnehXBF9dhFz4Pm8MLCTmrg/+5&#10;rThFbhHUbRV0arNc8Lx77ya8nPdi7rcW04ANmPkLYv1XsNN/EfoCzD0OSzCWL3Wvw1rM/DZLjkMb&#10;fccN6Ku2mB6qx/gW+Q43oa9B5mp2B61lt4h/u/8Gdgg69eT89oZtxTh8Owcid3EgXLXX1OVAyHbs&#10;juzkUOg2rIO34xy+WwC6C/dwPfyOGRMQbUbgSQuCzhwk/JLA8ZIVQecP4HXKDL/zlgTKuuA4Aags&#10;D1+0IvCCBd7nzPCPlX3iBI+XzQlJFDQmmxOZaMGxxANEJ0jEm3NWYHkuxZwzAsqTqfuJydxPtIDx&#10;hCb2clzgGCMXlqrqvpBjzKUbZiTkmZNSZEl6sQVZFQdIKDAgJW8vGbcMSb9myO27ttwothJEHuTG&#10;HWPSbhmQfHMP+YLI6npL6ustaFXV1wLDdnnc12xNlyzbBZqdAsOORgua6sxpqpWotqBW9rsroKyt&#10;NKar/QBNTXtpbt5HdbUBtXVmVNdZUt1oSU2LFc1d9tS2HqSx05LO/kO0dJrT2GZKY4e8X5c1HT12&#10;tLY7MDThy+iUjyy9GJn2Z3jWh+EpfwYnA+RxMAOyrnPEk65xf7ong+ga9adv8jAtQz60DfvRKus7&#10;pk/z4gd9/OCTb9PVN05uYw/f/+a3fPmr3/Li5bcZeuMdGh89p3r2iSTG97k9OMWNvgnB5hiZAs3M&#10;3hGyBZjXh/u5oWY6mR4TQI5RMDsmeJR4OErpg2EB1jDVT0epezFC9fN+yp90Cyw7KHnYIdt1UqKe&#10;P+mi/GkHVc9VtMh2rVQ9a+f2aDMJDZXk9PcRX6Oqzvs4X1LJmYJSzuSXcza/lLPyOH+4laLpCoFs&#10;iZxTMTGF+Ry7XUTUrSJN9bdqixmeLdB8HYLOMFmGvkLnHDQlMnIlMzIHzaCsW/hn3MA/7QYB6bJM&#10;zcE76Srul9NwiU3DM04Sv+gLOMSc44df/Yavf/dnfvX1b/hCHn/6q2/44svfUlnfzeHoBNwFObfa&#10;5HuYeUalgLNMovKxgFOwWf/kJY3PXlL39C2anr5P06P3OZ1TgePFWExjgtkV5ozl0cMYBnmwy9OK&#10;bZ76LLNazIpDC1lmsYDF+7TYaCv3eNB6dL1W4CaZuIVWS9gfvR+va15sD96CtssedO2N2eVoxL13&#10;XvCbv/07f/13+Mu//1/+7f/7L/7P3/7OT57d55ePevjl/Tb+9vYUn98f482xKe4/esn08w+YffM7&#10;PHjxMc/f/RmPnvyEvr536ex8SXnlFMnp9VyIL+FiUhmxKdVcTq3TgDPhqoDsmqDtWivnklu5kNUp&#10;AK3g22+38WIijrdGYvj+xBneaXLmY9U7ON+I7ozN9GWs4dG19XxQtI+xK1uYTN3Gs+u6PM3ZwbNr&#10;xjyRePO6Md8ttOSDXGNGLmrTHLOCjxq9yPJei4/xYmL8dnDKaz2nvbbgbLqUGH9T0k7F4OZ+EX33&#10;CI4Vp1MwNTh3XXdPkdkyTEZzP1kto6TW9ZBU00lSpZy/gDNeQBlbWc/5ilqSWjo4XVIl8Gwmrrpe&#10;A8w4wWZsiUJmNacFlzGqo9CNEk0cFWhG3LgrUUy4ZrSDQoKuFuKXnvsPcP4Dmq86A3kk3cRNwuWK&#10;YFNA5iShUKl6ZauSS81SwGl7MVOz3k6VZGqqyucA+bpa+nV19OsSTIU6y1eP/1F6+eqxCg0oX2Hy&#10;fy016wWaAkxNxFzRhNmJeFnGy+sJ2F5Ik/NU0LzOIdUGVOFRkGhxQt4nJlXTqeiAhIUqLT2VwsEz&#10;yVifz9CUwqrPpPBsL5/H7sL/KNVUsFSIPiUAVeB8jc1XsD6osCzYtJClmYDXMTmJnOkWCiTzeufB&#10;BElNg5gG5rPX9QKuR07id/goFWV5lErmcrginbGiUKZvH2Ys2443Kpx4p96Gn0+G8vsnF/hy5hK/&#10;fZ7BP394h9+/V8Rv3inks6fZfPLoKt+ZvMKLntO83XCBzjNHSDB0J3iTK3arD2k6BR1cZcLeVTtw&#10;c95HSnwkXgec8NBzx17bEoct5rI0lu32Y6NtiunKvRgu3c0+Qaep4HP3gp0YrDBg15JdAkFtNmqt&#10;RltrJTqL1mqwqKrV12itFXSu0QyRtGbBUvS1t2O0yUDAuV9TwqnCUA2RpEo4NcMi7WCrgFMzw9Ai&#10;Wap51NUc6qq0U8CpI8fUXraBA3463GnZRdPt3dSWbaO+eSP3hg14Pm7Cg149nk7pCz73cyduI/HH&#10;FzLQakT7dW3a8vSpaTTg5u3N3E7fSubJ9UQHL+HIcS0ybm/immQEL8Wt4uKVpSRdXkF64jKyEtZy&#10;6bysi17PmUgd4i7qEXt6C+ePriMyYg2XE/fjF7AC79Cl3CwyoTh7J6U393Pzxl75zzlIS4klVbGS&#10;xmbZUnzNnFtppoJkS0m7bUiV9YcDt+EQtozDZ+U9wvTwOLROrt2VnGyyoKDYgeJYSd/Pmcj/hA4u&#10;dsswctbCOXYxF4s2kpS7mts1u6kWL0TarSOtwZD6a3riQrMl7LVfJjl3+dM9oIW2sRaGZgswtVjK&#10;ZrOFc7MEKUyqTkPqsariXiYgfN3bXHUIUlXqql2mLBfumOudvdBgvmbmncVmAkN5vnTbEpaYrZgr&#10;xRR0LtmzjOUmy/7X/mqu8AXbF/z3oPFq2/8HnJp1anv1/gqqgtQFC+dx8NBaItTApZdW435iKc5H&#10;l+EQvQRv+YKiL2/jyCVdPELXEBq1Hd+wLVg4LsbcaiUuPtvQObiYNYYr0N2qja2hATaB+hg5rMdc&#10;YGkXtItDQQJDr60Yugk0vTZj7q3Dfs9NGAg+9V03sMdjLTs917JXEGp8WBfTI9swjdqG0REdDCI3&#10;sTtMB70jOzA4ugN9CYPjOzCK3oXpMTnu8V1YnjTAMnqnQHkHDkd34hy1E5fInXge1cfvhFw0p83w&#10;PSuAvHAA3zPGeJ0xxOucIT7nTQgQVIYk2hASb0X4FUvCBY9hqSaEphsRmmVM5HUzolTP7hxzYnJM&#10;OZVtJng04fx1yc3csuC6JDjX8+Y6y+QUGnGrxISbZUbk15hxRyBXWGtNfrU1d6oPUlxpRkWNXKRV&#10;VlRWWlNXeYjaWjOKKraTmbeapJtrOJ+6gozcPdwq3k9BuSH5JQaUVJoIDA/Q3GBBS5URfYLKQYmx&#10;FktGBJ0TzYcYrLWQdRZ01hnRVr+Pxob91NXto6p2N+XVO6mtlxuz3Yr2NmNaW/Tk+W5KKnYINM2p&#10;a7OhUTDZ3G1FS481Lb3WtPXb0DNsT9uAFU3dgthhG0GjLf0TrvSNuTEyI8icUXNMBws0DzMyGyD4&#10;DGBsOpTxWTV8jB99wz70DvgyMh5Oz4DCaAido740D/vSMnOG9z8Z43uffijvMUx+Uwff+/q3/OTT&#10;Xwk2P2Tg2Tu0PntLgPSIotEZbgxNcX1gjOsCzqyecdIFnGldg5q5z+8KKMufDlHxdISKJ2NUPhub&#10;65H+5ij1b6r2myPUvxgUcA5Q82avRDfVzwSWT9pk+1bKHgkw5Xndiy6a3u6m/mW7bNMs4Owgtb2C&#10;pOZ6rvV0c7m2huSmZs4Ul8/1Ns8rJzr3LkdvFMnrDeRO3SV3+q6As4STd4qIvJkv2Mx7VapZSJgg&#10;c+5xvmYAbA08cwo1JZyB6bfnSjFTb2rAefjqbUKu5QkMbhGoqVKXZfpNfJOz8bqchbtg0/50AnpB&#10;4aSUVvHbv/8rv/7dH/iVGgrpy2/46a++5vvyXZ6S7fyOXyZIEtBTV0upv/cOFfffovThWwLOF9Q8&#10;fUmtpoTzLRrfeFvTPvbU7UpO3Lwj954f7inncbgUyo5AY3b4GrDGfjOr7Tey4MACVjssZ4XtUlZZ&#10;LkbHaQV6ktHc7LIAB7nP1rqsZLOvNuGFYehHbGebz2703C3YY2fK/Tff5Xd//L/87V/g73+Bf5f4&#10;7af/wcczb/GL6UH+cL+Hf5bf868v7/OtiXHefuPbPHvzhzx9/hOev/EZDx9+Ktfyu5SUznDzVi8J&#10;yZVcjC+QxCSf+IwSkq7Wk3K1mctpDVxIquZMYplAtJoj5wqJuVxKZno2743m8rTMnfeqHPi4yZUf&#10;NTrwInsX7+cZ8yhTl4fp6/j2re0SxjxO38NM0ia+lafH/Wu7mUrfT2fCFsqOrafs6BZG0vbTeFKX&#10;tgsGjKZ7ct5hK4f2zsNLEgpnowVcCtYj6NAqrl8Ik4TtMpv3eRGclUJ8413S2wSWTf2aZiBJbb2a&#10;2YOO3awgobpVU2p5pbyOxHI1JepcJ7W4mnquNLVwtqyKC4LPs2os1+I6zgo01bitxwSWr0c3UBEl&#10;2Dwiz8MFm2qkgyDJ1ARKpiYgI08yM6rq/JZAcy48k2/imZQjGQaJKzk4y/If1eeaUkIFS1VlLhBT&#10;KFMhYHu9tBaEKWwqJCpgKlhqUPY/cKlefw3M16BUz19D8x/xqhTzH6WZmscCzOjEV5Egz1XEY3nm&#10;ipybQqK8v2DSPDoJs2OCUtnu9T5zx5D3PDG3tDip3ueKLJPk/VPmcHomRY6Rhv2Fqziq9qeqhPYV&#10;Lv9Rpf66ZFNi7nPMhbn6PKdTsLwYT1x7KcUCzpIHw5IJncbmWB57neXYQSck7TzJqYvH6Kqso+7a&#10;LcZrLzBVE81I6WHulfvz/K4b36sJ4PvV/hIhfFjhz68mTvKbZ5f56s10/vBPd/j1eyX8+N5t/qnn&#10;FgOXrpBiGEGotie2660xX2uG+ToDDSL112zDz8+Ea5lnCbE9jLOuG65bHfDYYYerjiXOOgex0zbH&#10;VHBprDoOrdzH/hV72a61jZ0LdgkEdQSbG+dKOLUWCzqXa9pxrtRaqIk1sm65xDLNVJcbMdy8GyNt&#10;NZ6nqlI3ZN+rKvU9y3axY/E2TQmn7oItc9NbLla91Lewef4mzeDvW7TWsWWxNoZyzxTU7+JBkyVT&#10;raY87LXiQZcFL3tteL/Dhvd6LRmW9KutxZiaOgOGJV1sSNpF2Q09ioq2Un5Xj+L8rVQV6XE9eTPp&#10;tzaTV6JDqQD2duZOcot2UNFgQI+ke7WZhtxM1eNayi4yE3eTfFaX3KQ95KXsJeGMoDV+L8kxuiSe&#10;1aG80JjBmgP0FuyjJW8vLYWG3K/zoST6EAkhuzhzfDMXYraQc3UfBXcsyY2353ykAbEJG6gtMaLw&#10;4m5B5wacY7S42m7HnesOZJ06QFK8NYEBG3AJW4nVSS35X19A2OWlnE1aT8SJhZz0X4n9rkVY+y/m&#10;6NnFaK1aO49Nu1XV+UI22yxirYkWy3S1WK1KGVdqsUhim9U61gtKl1rIDgqCgsOl2xZo2nGqoY3m&#10;qVmC1HoFUlku2bOQ5fsXs2CfHMNEACrHWrdrJQv1F8xhcdU8VhuuZp4as1IwqikNVYBUx5DHC9Q8&#10;6AqzCrlqe1UKqko+V8lrWxfI63JM1SNeVbsLQlcuXoiLgw4Robr4H1mHY/gy3KPWcjxZn6Nxu/AL&#10;38BBJXDzpYLplewyX8E2ycHvNV4tsVYzaPoSg4Us3TAf5wPG6Hmuw9hlPQ7eO7EQkFp47cDYXTDp&#10;sw4jrxUY+azGLHgLej6CTZ9VbPVYyG7/NZgE62AtYDSJ0mX/8e3oR21l74mtGJzajeEZuSHO7cPk&#10;ghEHLplifdFU/hyMsT1tiMt5czwumOMjz/3PCjDPGQkwZSmg9JPtAuLNCUw0JTTJnBCJ4GQzApNM&#10;Cc84QMRVC6KyzTldaM2Fu9ZcllxLUsUh0mptud7oRE6DI7n19pqhC+42OVBQY0Oe5G7u1hyiTl5v&#10;b3Wmo9menjZHulps6W61pa/LkY42OxpqrKipOUhts2xfbUhZnYnsZ0JuqQm3cg2oLLakvkLAV7mX&#10;4pqt5FZvIa9mO9UtJrR0WGqiocWcmqp9dAk2h1vUIMFWTHQ5MCJ47G8xpa/JmO56UzoFrh2Cza42&#10;M3q7TWjtMqOly1wgaUx9pxENnSY0tZjR2LhP0GlEndx0VfUG1Mu69k4rWtvNaW43lfe0oL3/EF1D&#10;9nQPO9I/7iSgdKdn1EVw6cHErCBzykfQ6cXAuOByOorZe0cZHvVndDiQwT4/Bno96e9S7Twd6Gq0&#10;l3N3pqfVg8khganEwNRZvv3TSb7z/e/QJnC8Ud/Ax7/+hu//9DMevPiA4efv0vbkJXUPn1E8NsOt&#10;4XGuj4yRNTBKetcwmd1jAs4hCQHnxJjgcIzGl8M0vjVM08tRiTGa3xmn5R15rHqgK2y+OSDRT83z&#10;HoFoN7VvCDAlat8UXD5vldfaaXjZRfO73QLPVqqeNwlE24itKya9o5XkliaSm9UwSJWcLCwRaJYQ&#10;JSg7ll8iaCzgWn8jdx6UU3i/hJzhMs6WSmKfmy8Jfp5EgWxb+CpUiWehJiIk1L6q6twvNUdTkhly&#10;VYAqgFWhUHo4679LPgNTb+B7JRvv+Kt4Cjqtj1/EODyKybff45vf/5FfffkVXwg0f/rLr/jk518x&#10;+eRtgmPiCIhJIOTiVQLOZlEz8Tblgs6Shy+pePw21QLOmmdvU/v0LeqfvaR8fBbnUxc5FHWEA1EB&#10;GIV4YRHmxm6/fQLOnax0WMdqt/UssVnCYquFrJL/tWUHtdjgsJhNLotZ66CFWaQeO/x12eClzbGS&#10;45hEG7IrYBfbnfeyzXIfV7JS+cFHP+fHH/6a9x/IeTb+gMHKj5gpfcqP24f5ZU8T/yzo/LNkIL58&#10;4wnvTr7J08mPGB/4Lm3NL7lbIpmPWz1cyajjyrUqMgsauVpYT3ZBE7fvdHP1ZgdJaY2cj6/g5MUC&#10;jp3P4+zlci6m1ZCeI7/rtWsM3QhiMsOIJ9cNeHx9J4+uSSKXos/DFFO6Y3SYTdrJ+KXNNBzWpuvU&#10;TuqOrOKd21bcDVtBxYW9pIWv5Lz8Z0XaLSfRfwOpvmu4Eb6LS257sJX/9gg3XXxt1hHmvI4zXmtJ&#10;CzMjJfoEzu6n2OMSINdBGnHV1SQ2dJPQ0seVjn6SBJ2xNZ1y3ZQTX9dMbGUNVySSauRzyj2iOqwl&#10;qSp0WV4UsJxVnYLuVHOyoFqux3KBZilHsu9KpqaYCNUpSOHzVpksSwi9foegrHyBpmAzPfdV6aaq&#10;Rlclm6r6XLCZnKMBp7tA0yUh+1XHIDWHuKpCV8MBCbjU0EHn0zgkoZbWmqVa96rE7xUm1WO1fF1d&#10;/o9q8v+Bzf8VCpb/b/y/66MFj8cTJBQkk7A4dUXOI0UQLNg9k8qBE3Jc1ZZTgVNtp0Gp2vZVaEpF&#10;1XHnoPl6aSYonXt8BatTyRKp2AoyHVXJp6ZZQCa2KlSpp2rjKZ9JYVp9Dg02BbGacz0tj89eJqI4&#10;m9uzTRSrzkP3JziSWcM+9+uS/p3EPfwUgeFH6W8qoSQpj8nmqzzqvMhMWzRTdccZuxXAzDUX3irw&#10;4/3CQB5fs+R7zc78eNibT+8f5+u30/n6eR4/7r9Lb2I65/cdIWCjPx7azhxaa4HpKiOMVutr2mTu&#10;Xr0d+wP7OR0SgYe+Jz67/fDc7oz7VhvcdKxx1D7IofUKnPswX2Mk4DTESMC5e+FOtgk6N2ttEmiq&#10;9pVLBJcLWPsKmWu0Fr2KJayQ52pu9Q1LlmG8dZeAUw/jDfsxWWfM/lWG6L8a+H2bBpxzswzpLtLV&#10;9G5X7Tk3zddGe956Wa7VzKm+bf8yblbu4X6DMe/1O/LxoCfvth3iO5K+vii14FnDATordOnv3k9D&#10;gT5Fl/ZQnGpKYZakZ8WS4eu2YrbPlklB3UCdJU2SNrZKGnznpj5lpcYU1+rRrjrgtDrSmG3B3Zx9&#10;1JQYc/e2EcXpJpSl7KdIEHorcRclKfu4fnoTWec3cOfqDqaabbkv6HxQa8N0lR1TRW7UnLcnK9qI&#10;E0c3EHFkGcnpOlSXHaTozD5un91OQ542E4X69F7Vo/mWOTkZe0hL201ulhUJF/dy5Lg2fqHLCLyw&#10;kpO3tnLs3FoCw1bh5KfFmdSdBDkv5qDzfCyDteS+VtNuLtViy17J5ZvMY7GBAHGvgHHvfOZvn68p&#10;ydylt5pdFqtZsV+LxZLr1bS7VKWMCpcKi4JVFfO2SSg0CkYXyGuL5bUVqoRUoVLQuEBwOE8BUvaf&#10;ryvHV48FlQsUNlWHJBVqfznOfFVFL8eYv0fgqR6/6vm+SJYr9q1gvoGsV1X1CqUCzgULtNDdupC9&#10;exdgb78C20A1x/sq3ELWcsBtGZsM5Vxk25WyzfKd89lksgxDx41ss1iCgd16djuvYLfvEna6LSIg&#10;1ADXc1uxOaqDkedyrMK3YBi4AcOA9RwM3YR5iCA1YBn7w9ZhELoO/Qj5foKXsD9iHaYCW6tjW+UG&#10;FnQKLveeMcDooiEWl804GHcAqzhzrGPNsY+1wFGWbpfMcb1ggv8lC/wFogHn9Am4oE9IghFBlw0J&#10;TTHWDAt09KaZ/CkLKvNNiCu14kLxAeLLbMiqF0x2uFLQ4UR+hx3lPY409HnQ2O1Kk6xv7/Sks82N&#10;vg43hmXdQJsDbbVWdNTb0FphRW+NPUMC0YF6W4YUruqtBHx21NUfJPfOPvLumpFbYcStKslFle8m&#10;6c4OTuds4PSNLSTf3MoNuWHuFBtRW3GQKgFja+chhoZcmB7zZLTfiU553ibRIrm9wW5nRnqd6e+Q&#10;9+wTwAkSu9rMaZJcXrugsVVQ29FykK4OWXYY09UlN2aXJb1ynO5uR5oaLegRpLY1mQuOrWQ/I5rl&#10;pm6TXGR3pwXdgtOeHkt6+mzoGbJjaMKVoXFnRic9GJv0Z2TMj/GJw0xPRjA7E8bElMTYUSZGjjI5&#10;EMx4j58g2JveOnk/+T7G5fFwiyu98l31C9SHm13paXCTc4jihz8e56PvfSCYHuBOfScff/kN73//&#10;+4w8e5PGh29SPfWEutm3KB6/pxlPs+D+FLmz42QPjZLROUxaxyDpvRI9/RRMjgosZ2h5e5iO90bp&#10;eH9kbvnuKK2yrunFgICzn4a35qLmjR6qn3fKsl1g2UHD251Uv9EiaG2VaKH2RTOVzxsof9pI7kQD&#10;56uKyOrt5FJ1FentHRpsnlAdgXJVqVEe0XdKCc3O5fpAAwWzd8mdKiSj+y5n7hYRXVjI8Tw1O1AR&#10;R1X1umBToTNSIjwnT/bPJywnn+BruZoqdFXaGSGheqT7p2bjl3wdr8SrEtc0bTZdLqTgfD5Z7q8U&#10;PC5lYhR8HL+4RH75p7/w9Te/5hcCzc9+/iU//uyXfPaL33KtsApfQWnguWQOX0rH62QyBT2PKZ15&#10;W8D5FqWPBJgP36Hm8QfUP3ifupGX5DaOYxUUjL6rHXoeVux2PcBu9wMYeOxnj6chm90M0PHZg67X&#10;dpbbrGKFzQoWmGsJPOez1X816xwl8+i3FZNIM1Y5byKiIBqrCzZsdNnIOsvtbLHcw83SBJ4/eMyt&#10;pDIiXVM5Yp2Cq9El4jwyqBcwfNJcw69HGvlmspW/vPWYd7vGqbraRG5mJ5mZrWRmN5N6tZaruc3c&#10;LG7nRnEHt+50cTO3l6tZgs0rdZw/V8bpM3eIOpFDUFgmoUdvCz7Lyc5sJj/mOM2SKW09t4mByzpM&#10;pGxhJGkrVVGbuOm7nruhqxm6soO207uJkf/mm/7bueq+jpZzJqTJZzsVsA8ny6XYWa7CeM9C7A0X&#10;4W+xiiinbQRY6hJwcDNHXLcTZLOG2xfNyDqiQ/5pP04evigZdS8OJyUIDjMFkW0kNHaS0NxLfNMc&#10;Nk/eqeN0SR0J9Y0k1NSS1dzCja4usnu6yerslkxPm2C0QVO6eeZuFaeKKokpqOJYbgVHcko0g7GH&#10;CzrDc+4KMtXjYsLkuRpSKygzXzI1gs00yeCkz7XXnBtLU5VuzmHTIylbwJk9B874uZLNuTaaWQLO&#10;dA6dS5VI+X+WqVidnSvRfF1aqaA5t0z/R6nmfwPy/4GkhJnC5Kv4368l/+91mlLLREGiqkKX8zkv&#10;76lKK4/LMY5ewfRYIsZRCZjIcg6danu1/yt0npJjqA5FMa+eq6VkyDQhQD0o8LQUlFrJ0kYQ63Ah&#10;U9CZhb0GnK9KOFU1/Ss0z4FzruTUVI5tcioOr6upZI7Vkv+4k5IHI1xtG8HEL5fdHhc4FHES14Cz&#10;5GZfoPrWHXpLy3jQnsGT7rM8br/ATOUppu6Eca8ohJGrbszecODbjd48q7Tko8EAfjZ2ik9aMug/&#10;c5nTuwNw3+DNIW17TTW65VIjTJYZsne5AbtX7GH7Ml1MdfVw17fBe48L/gbueGy1w13XRuBpj9Mm&#10;a+wlLNaodpwm7Bd4KnTqL96NjgabqyVUz3RVsrlUU8q5acEqtixWY3DODZW0VFPKuYSVsjTYtAkT&#10;HX3MtY0xX2eK8Wpj9q7ch56cj+r1vm3x1rl51DXxuj3nJomNaC9YxyYtHbaIlzJKJE27o8uTNks+&#10;HPDgR0M+fK/Dk2fl5jyR9OtZiy2zko43pRmSdVHS0UwDCq/tFFiaMN1hw8MWZ8YlbR5XhR1lkuYV&#10;2tF49xCV9RY0NhvT023NoLxefsuIlhpJ8+ot6a9yoOaqOXVp1pRfPUBvmSvN183pLLSmS96ru8SC&#10;UYHr/XprHpZIGplmQkf6AapiTcg9b8DVy7tIuryJ/Oytsq0pgwUWdN3WE6Du5b1KayZvGTJT7cij&#10;Ch9unNhMTupe4hN0SEnfyYnTyzmfsJ6Mq5JhjdHmaOgKTiZtIKvAmEtRW4hJ3yR22Eh53XaxoyBt&#10;lckiTbWSKpGcrxD5P0orNwr6NuovYqlgcPU+yQ3sXaTB36q9C9nmtpFFZoJHfdlPtddUbTXXqfaZ&#10;81kkUFxjtmQOpQqb8toSNdD7DnmuEKmqw1Wo6vpX0FywQ46l3ltVz6ul7LtIcLl45wIWyDaLBI3z&#10;1PYKpwq+W+R4qvRTjrNy+1JWC0it7bTxCt3FfudFGDjKOgG05viy3wbLlaw6OB9z740YOS3Dwncl&#10;nue34XdFh8DUTfjEbyLklA4+x3SwPLIRk4DVWIav12ByX8RmTCO2YnRkC3sFlvsjNkiuVBfrszpy&#10;s8rzI6uwiNbmQIwuVuf0sIzbx4HL+7BOMsI+0QSXRAvcEk3xShVcpptKgryPEMHkMbkoorOMOZW9&#10;n7M3DTiXZ0BsoRGXi4zJEhzmNB+isM+F0iEPqoa9aJ05TMtUIF1TQfRN+tE34sHQoDcj/R4CJ09G&#10;epzpbrFjUHJUA3LB9tVYyQVpTWetBa1l+2mtlAtNcjnNpeaaOW+HWp3oarCiqmI/d8r1Ka43IqdC&#10;n6xqQzLrzUiTx9eqDMhrMqVYMHhd8JnfYERNq1z87Qc0Qwp1dbrR3eHFcG8As8PBTPX5MNDpJDeG&#10;I/WNVrS3OzE87C8Y9RFsynnK+Y73uTE16M5Qp9wQbaq63ZR2QWdvhxWjA7b0S66wt9mKvib5DPUO&#10;9NTYMN5qQ3etCe3VkuurNGZIcoHDnXJTtgqeu+wYH5bjDTozOOgomPRkbMSNkWFPBvp9mB0PY2Yk&#10;VL6jIHnfIMZ6/RntCGKkzZexVg/G5SbvEYT3V8r7Nzox0+7PZIcvXbWHGBCM97UKPruP8ZPPZvnR&#10;Dz6kuaWHGxX1fPyLb3jzWx8x/OQNOt58QfWjZxSPPqBw5LFmDvTSJ/epfHmP/Nkhrvb3kNE1qKlW&#10;L5q+z43BIQonhmh7d5r2d4Zof3uANomWt/okBmh+s48GVaL5rJO6N7qof6tbsNlO2cMmqlSp5lvt&#10;1L7ZpglVha6i8lk9pY/rBJzNZPRUcLGmRDDZy5nSUoFuJ8cLijmaWywJfDGhN3K5WFspiXs2OQLO&#10;O7MV3Bi6y5XGEk4XFhOdVyjQLOCoJCxRN4uJ1PRQV6WbBQJLwWZ2nmA1XwNNFapE8/WQSMEZqqOQ&#10;ard5A2+Bp3t8Bo4CTtszCdhIwmgZdZE9viHcae/m13/+C998/Ws+/+WX/OyLr/jZ57/mRz/+kohT&#10;V/A6cRnv81fwvngFZ3mcWNJN5eRLKibfpHT8LYo6X1Dc8gYlrY8IP38dl9OnMI6xYnvkLnSjddl+&#10;bDcbQ7eifXgdW8I3siVkB7si9rNLQLnRcydr7Taw8uAyNjopbC5lne0ydJ02YXXCkWV2OvhdjcAl&#10;JYiNrltZZLyTPa5GjD2v583HM1yOPo35zn14H3TEbI8ZsaFHibE6yHBGHN+Mt/DTnjL++nyCD9rk&#10;N0op5MblUjKSBP5XariR0UFeVh8l18a5faWHzEvNxJ0s53RkHmePSUYgQgAfdJXgw+n4+6VhYXWC&#10;wKA4YvyPcT3QgrEUUypCF/KywI6RhK30Xd5GxfFNlBzT5u2SQ0xn6JPpuh5f+Z+Md9Uh0WUzqd7b&#10;iXbYxkFDbfboLWK33kIM9y/HaN9ydsh/q+Xu1TjtXYfdjqWEOmwn1HEV8UGbKLvkRlJEFA62x9lh&#10;48n54hzOFRdxobyK2NpmLlS3cra8hVN3Gzh1p5azJbWa6vPM1nay27q41tpBukAzraVNMj3tpMhS&#10;zVl+Ue6fM8U1nCyq1gzurmAZJsAMlQi5foeQa/8dh7MKCRRwako3U2/jnXIbLwnPJFWNfhOPKzck&#10;5ko33TTYVFM5zo2vqalGV6WbF9I0uLQR5CnoqRJOq7MpmrBU1ckSr0s4X4Ps4D9glvKPzj+v4alK&#10;Kk2OKRzOhXquwlQt/wdA58B55VW1unrtMocuqHPIEmBewThS1h2VY0XFY3xM4riKuWNoSjVPKmhK&#10;yNLitIDz1WO1tJA4INi0kHvjQEw8lrLe8qQCZyJWAlPb08mCzQwc1Hcg4LQ7pwarz/gfn0MiOkXO&#10;OQlTga/Z6SvYxadwvKKA2/e6JGM3RuH4NM4RFexylM8SEolT6AWORIVIxryO6xfyaSmKY7bhHPdr&#10;zzBaepzhu5FMlB9hrCSMt9pO87jiMM+rA3i7IYQf1sRT53GYC9v88N3ghc0GB8zWH8REcGe8bD/7&#10;BJy71eDti3YI8NZjqbsHT72D+Ow8hPf2Q7hsscR5k6UGnq46NtgIVE1XGGIi0DRfYyzHkYzl4p3o&#10;ammjO28DugvWs2neKgHmCoHhSnau3CRYVBidGypJTXW5UmuNxFJ2rlkr4NTTDAJvvsEUIznevpX7&#10;0V8pAF62+x/jcOq+rl5X6Fy6lc2Lt6C9aIMgV5e1W5dy5oYuVcXbJR05yNNOO162ufKszoUPur14&#10;v8OND6r8GU+zYLLMXtJoW0nfBIySLo/WW/Gw3YOZejeGqmyZanOjo9CWkiQLKm9b0lJnzZgqAJFl&#10;f83c0HyDHbZ0SZrVkmdBZ4kTd5NNSTiuzc24PRRc2klDtgmdBWbym1gyVesgv89BHt21pzdxPy2p&#10;5tSkHqAs1ZTyrL005u+n+/oexoqMmKg156mkv+802PKtGiee37FhWt7jSbETrVn7qS20oOCGHvGX&#10;l1NQspvyPD1qrxpQmq3HravrqazcQ0WOHnVXjagu2yUeMGK4eJ/Yzm4ly8wFkWpAdoVDVfIoOFOD&#10;v68wWMQyVUIpj9UsQUu2zmexqhaX5+t2L54r0VTwe7WPpm3npnmaucw1pY9qnYqlgs/dy1hqMF9T&#10;GrpQf+E/2l8u3DxPU6I5X0F0gywFp/Nln3nquHI+6jXN/OybBLGrBJYr5rNC3l/zvgq5qoRUvZfs&#10;t1R7AVv3LGeN9nwWyuuLDeTY8rm22i/lQIg2JpGr2eahhZ7zAhzDNhIVt4uYNBF6xhYiEjbhJGi0&#10;9lmGkcca9ocIMCO3yU2vi9lJHQ6c3Y6BgFI/eoskaDqSW9yB57nt2EStFGgux/rcOslFC3bTd+N3&#10;TZ+Q2wZE5BtwtHAfx3ONOCG5kfNFB7hcfojUhkNkNVhzu8mOmi4PypocZelMmeCrYdiJpkEX2obc&#10;6R33pHvEle5Rd7qHvBlQ881ORDA+Fsb4SBDjAz6M9rgL8HyZ7PbgXr8XYwK5gT5XgZbgq9+Zvh47&#10;2rttaBbU1QoUG1ssqGsyoa7BjIZGyeHUyMVWtZ+yGiMqG02pbDChuGYf9T2HqOqypq7PlmY5Rovc&#10;OD2qZLLHQXArqOtzYrTfXeDoQW+7rG9xZVBuqGH5PGO9AuABb8GfvNYjUBOQDvR4CIY9eTAgKO31&#10;ZaLbk0m1rsuBflUyKufY1WxOe6MJg132dNYfoEUQXFu4m6a7u+muMpUbzUwAKDm8RgsGm20YE8j2&#10;NdlSVyk3W5uck7z/oNzQY3IOs/3+TPX6cW80lHvyfU31B8p7yo3e6SP7yvciN+6oYHumy11ylc7M&#10;dChkenK/y0ug6cakPJ7p82Zy2EO+8yAmZmP58af3eO+Dt2jq6CerqJwffv077j1/l6HHL+l49jbV&#10;0w81MwcVDd/nthrUfXSWigf3qX82S+ms/HGPjXKte5Cc3gmB6XOK1GxC4yOCzRmBpsBTg81+Gt7o&#10;oVnA2aQBZzf1b3bT8ELiZbegsoOqZ60aZKoSztoX7dS/7JBoo+JpA+VP6rn7qFbQ2cyl+iISmuu4&#10;1tfL2bIygWQzx/IFj7l3CL9ZSMiNW8Q2lBNx4xpXOxrI6SknvamcuIoyYm7f4ditglftOIuIzFEd&#10;h1QJpmq/mauJ4Ku3BAaqpLNIE6oTkUKnGotTlXIqcPpJeKaqeZ1VopfCobOSIEbHYRp+igPhJ/jg&#10;J1/w9W9+x5dffsNPfv4rPvn8S376s28YH3+OnVckjkfj8IlLx+1MLG6SUJ9Lq6S8+SnXc4eIOHYb&#10;v+BETsZeIzj2Amer4sh7eY3qb4ro+VsV4//RxOi/dzD0b220/6GCsi9yuPw4muAeHw5Izn/DCV0W&#10;2i5gvuE8VlksZ63NalYcXMJqyxUcOG6PltlqySAeJiTvDNsP72eFzR7MQ2148MEgbz6ZIfPyCS5G&#10;O3A9MYAQz71kxvpwxFOf5BBLvpio4/OBCn4xXMvz4kzerKsm1u8EZroOWO70I+xQPF76p7DbdIx9&#10;S/0wWuePneERvO1P4modw8F9oRjt8cFkfwAmxoF4+x4jLe0iV8/IPRmvR2fsNuqPrmY4QY/ZdHNa&#10;YjYwmWlE8+k1TKvZgCL1CNFfja/hSkIPbsDPcBXee5fiZ7oGiz0rsTVdjLXhYtxttmC4cyEG2xdj&#10;vns5gTbbOaiziJOeuzntt4ko+U5uHAvldGg82noOeF48yeW6QpJbWrlU08iFqgbOlzdztrTpFThr&#10;OC2IvFxZzxV5PaGyiUQBaUpdB8n1rZoZrpLq27hc3cKl8kbO3q2X/8dKwgSVwVflmpSlqj5/DU1V&#10;yqmeq9dUCedrcL5GpluiguZ/h2t8Ni6voPm6U9Bcm01Vnf4/wKlZqueq+vw1Nv+7yvx/hqZk8n9C&#10;8xUiFTKNBYn7oy5jJMvXoXl+VOEx4RU+VSmk4PBVyaTV2STsL2UIEtMxO5Yk4BSsRsUJVi8LIhM0&#10;Y25qhkOSUPOjH1L3zaVUbGPTsZE4FCvnL+ts1LqLqQJq+SznkrCUfa3PJHLoTDKHTiVpwkbAaXMm&#10;7X+UcM41HfhvbKpSV1UKm4yJqsqX78D87FUsE24SXV9Pau8wN/ofEn5pEH2HbPYHhEo6GYVvSDT1&#10;FUXcii+lrzqdp12JjJedZrL2LJN1p2QZw0zzKZ52n+ZhUwT3y48yfTOOYu/jHNvoh+syV6zWHsJk&#10;vRn7V5pKmLB36T70Fqte5js100ZuW7KaQzt24rXHAp9t1nhuPYTzRguJAzjrWOGobY3VGtVpaJ+A&#10;c65a3WytEXtX6KO/dDcGK3axWdC5WbWvnC9p/9K1c+BcsI7N89WsQ6rjkILnGlYJPrcsWYmRzk7M&#10;dNRUl0YYybEM1yhw7mX3cj12aHqqb32FzrnZhjbL400KnIu10Zm/Ge0dq0gu2UdttQGNxfsZrjzA&#10;VKUdQ/lWzFY787Tek5EMG3oyBIvl1kw12fP+gC+fTkXwotqFyVJnRuoEnGKDqTYv2vNdyLtykKIc&#10;SyoLDtKQY059nhWFaYaUFBhSV2Yk8BR0tjrTpWor65xpyrek9pYZZYLIuttGtBQa05UnoC2x4X6l&#10;I2+US3qXdoCehANUxO+nJt1YwGrITIsdj2Sbh2V2jJYd5J02G77T4MTLO7L9dUtm8w8we9eK4aKD&#10;9N6xYKLekWmxxtig4LjRmtE8U3rv7mekw5hnkoY/LLVlpsqOaUmrp9scmC53RGu+zqs2mAqPCm6q&#10;naRaqh7piwSdai7wLQtYLNhcvmsJS/fMDdw+T/U6VyWRque54E4zO9Gr0kZVmqlpX6k6GMkx1LYL&#10;tgv+VPW7AHKersBTbSOvL9gkgFXHkfdU0FTzsa/UmcPsir2LWSLbL1wn+6jjyrEWSqzaLPsoaKpq&#10;9f2y3lBirxxLYsXehazbv4jNB5eh57sak7DVuMdsIixhF66n1+FxShufk5s4cnkboedWE3RUcvMx&#10;67AJWYJJoCQ0wVswO7IV45Pyxxu7Hbuk3Xhk7MFHYOqesgOnjN3yJ7JKoLkeX8HoKdH+ybw9JAiO&#10;UisNud5gyi2B062m/eTU7uZaxW7K2qyp7bWnsc+FVgFhc78j9Z32NAuYOltd6OtQpZR+9A960StI&#10;61ODjA/6Mzrkx9io4GwySF4PYFjQNDUWwvSEIGpSYjSA6WFvZkb9mZZtZ4d9ZRsPOjqdaOl2or3H&#10;kaYeW2r7LCnvFFi2G1HRakx91wFaey2pazWhWQ103uHIaJ8n47LvqJzf2KBga9yXqRFPpsa9mRj2&#10;E7gKeiWnNtoraOsX4AqAh3oElr0+jMs5jA7L/rIc6fdkQrA3JIn6oMBvot+b4R4XAaUrQ12ujPcK&#10;6Pr8JATPAuUpOedJeb+hdsm5yffU1nyQlgZL2lrMaZNzbajbRkv9TtoaDeltO6iZ0We4w45xOWc1&#10;Z+9Qpy0tLQdob7OjuUZyfo1ODDU6aJoJjMtNeE/we0/ep7venvYGFzm2A81VFvQ32XBP9p9sVe1l&#10;7JnpFGx2B/Og9zATct7T3c48HlGfy4epJ0l8+osnfPvdd6hr7ONmbSvf/fVvmXnzfVqnnlA98Ziy&#10;sYcUDc5I3Odm9yRX2ye43jtDTscg+X0j5HX3c6NXsNk9Iq9PUKOGSRqfpmCgn6bnkzS90U/jG73U&#10;vdFNrUKmLGuetlPzrIPGl70abNa/7BJkzlWn17zRJvBs0SxrBaE1b7QIOBs1UfyomtypOk5XFJLa&#10;1U6axKXqai5UVHE8v4hTxVWCgypOl1dysaqCM8UlAoRqLpWVcCr/LsfUcEjZRUQIHsMVKFUppuqN&#10;fm0OmcFZEmp57TZhNwo4cruYI7cEpDeLCBV0Bl0VbGbcFGzm4JMiKEi6hkt8Oi6X0nC4oNrDXWK3&#10;dzhxeXf59Z//xjfyXX7+y68Em7/ihz/7FT/6yVekXi3ikHckvmdS8TxzBc+TsXhHxRIanUVwaBoe&#10;rjE4+4bilehL+dObPPnrGD/kPX7LZ/yVP/Jv//Vn/r//+hv/+n//yr/85x8k/sSf//NrfsPP+Cnf&#10;4r3/fEDLl2Uc7TzMhsC1LDq0jEXyn7HBbhUbHFZje96V+dar8Uj1Jbr4HPpRu9D205HPHMa978zy&#10;3otn3Eo7SVvlaZ6NXqOr5Cz99efIumLPnas+PG9J5rcPG/ndbAu/HKniB/3lXPB3wnD7NlYtWCEw&#10;DcF0ixGLJcHT0sQa5slSe60ea5bqsVAS3HVrtrJ1qyHuXgFcvHicxrsJtN+QzGimDjWx67hzfAnD&#10;kqi0nN9GbYQuTdF7KQjayM3AbQQZrsbTeBUBFitwMVqOrd5K7PWXE2S/mYO7F+FlsZigQ+twNFyO&#10;5Z5l2Bqu5eCuxbgZrcVh52IuuRsQYLaSWH8zEsKOYWsTg46VG0fzrpAz2E5qexdxjR1crG7mTJlA&#10;s7yBs+VNxBRWc6KoQgBazVm5zi6W1nO5qpn4mlYSqgWaFa1cuNvImcI6YgSax29Lhuf6XYIy8gnK&#10;KtCUYqpQVeiHr6pOaXcJkwiU1/1U56DkG3gnSSZGg81s3BKuz4WmZPMGzq/aa2qweUlhc66tpqad&#10;5rn/HYfU8qzqbKOq05MFmwqYqlOOwmWS5vFcm0kJTbW2ClWyKeAUSCpsvgamYWScJva/Xso6Yw06&#10;42XbeA02LU4mclCVIF7MkseqClzBVVAq26mhkazPJWMtkLS+KGC8lIJtXBp2l9Oxv5wxF/FZOKhI&#10;yMIp8epcXLmGc6LcX1euYx+XgZ3cXzZnBaOqA9FpAaeg01o+m81pWS/Q1LThVKhWiFYlqPI5zNXn&#10;EfiaHFPoTGFPdCa7Eu7iXNpNQOkojim9mIZ0sd05j13eETgcjcA79AxJ8Reov11HZWaawOkcj9qu&#10;MN10RfBxWTByieHqE9xrPsFM+TFm89K54XmJgI2h2K70xnylnQaZ+iv3aGYF0lsm0Fy0mx0L5JpX&#10;Pb61VrJpwVLs9Aw0JZyeulaaqnQXBc3NVthrH8RmwwEsVhtr2n0arzKc6+ijeqyv3i9LQ3Ytmuul&#10;ri331VzppoBz2Wa2LtzAjqXabJGlGvxd9VhfI++3bsEydq3VxmTLbk0pp5FmAPh9GMgx96jhlpbu&#10;ZPviHQLWuWr1LapK/TU4F2zUVNXvMdAlvciYuvr9dFVaMF5py3SZE2N3HOktPMj9JneGCmypSNGn&#10;qcKcPpXu1R3kvR5/vttxmHtVbgw0u0g67ippkh+t+Y5kJ+7n8tkdxMcacunCbtKuGnE1zYDUWG2y&#10;snWpaDCnW9Kw8VYnRgSw/RXWdBdb01NqTW+VNZPNbszWuPK01ouHxXZ8S5Zv5DgxeMGM7kwLRu8c&#10;EvyaMiTp4mSuPSN5tgzIMd7u9OB7HX582BjA2/U+vNfux8tad77d6MN3moN4o9pdjuvIwzZJL6sc&#10;eCiQvVfqwHi5JU/rXHlc7sp0hQA6347OW3Z017rI/5wajkiVQiowqg46Cn8KjqpHuMRCeX3R5vks&#10;UwO2awsuFSTV64LAhToCPwVVXcGi/InNWy+vvxrgXTOepkBzvoKlHHeRIHC+nkBTvZc6hqxfKMdb&#10;oMAqry/UFfjKa4sElhs3LWS1oHL17vmaqnQNThVwZakgutx4MQvN5LGF7GelxVK7eaxyXcQa7yXo&#10;uEtu3W0hJq7z8BdcBl1cjdfphbhFrcItVBu/CB1Cz27j6BUdvE8twfP4SjyPyB9y2BLMw1djH6LD&#10;4XP6BKUYcjb/IHFyUcRXGHM6ewtXivYRcXsrhie1sAhfyum4/dwtdKC92ZW2dlvBmyWtHba0C/ha&#10;u5xp63GlW6A2OODBcN9cCd9wpzvjgsiuEVd6x3zoHvJheCSIycnDTE+FMqF6SU+EMDYSzNhQAJNj&#10;/kxNBdHb68bwgDcDgkKF0n5ZDinISUyMCERHgwSegQJUPwYErn0KcSOC1elghiY96R9xFNA6Mj4k&#10;F9+EIHJMXh9ylsde3JPtnowH88ZUCLMj/jycOswjiXsCzQdyzMnBIMGkxLicz7AqMTyiGfR8uCeA&#10;8W5fpntUyaYjI11yY8nnHe/1YKBLbpw2NybktfF+N4Gs3ESaNpyODLbJd9Lqw4jcUAqvI/I9jQmQ&#10;1X4jA270CMaHBxwYHhRAdu+nu8WYng4LhnptNSWh/c1Wgk0XZuWzTw8KMHsk19V7iLZ6Cw1yx/u8&#10;Ge9xZkxu5jHJXfU1HqKhUnBda0prvdyMjbK+V02v5sykvNc9+W0e9Pox1SV47lQh34mAelK+15kn&#10;afzky5e89d5b1LZ0cauumbc//zmPP/6Y9ifPqJh9TMnEI+4M3ye3f5psAWVa6wCpbSOkt09yvWeY&#10;4ukx7s4MUzA2wo3uQW71TFA+9ZjikSlud3dR/2iUhmf91Ak0FTCrnrRT+8aravQ3uzTYVKWZVW+2&#10;Uv1mm6bNZuWzJsqfqBLNRiqfKmyqTkL1gs1aCh9WcH24mpjSQjL7eohvbuByQz0ni+8SeSufaEHl&#10;8fwSztyt5EReMafySudmElJDz1wv0kxLGaEZa3OuxFItQ2UZfO0WgYJNNaB7mKpGF2QeyRVsyjEi&#10;bst+NwUJ2XkECEZ9MwQGqQKD5Byck7IEAuk4X0rF8UIyptFnMQo5yvDzd/jdn/7Ml1/9hs9+LuD8&#10;7Et++JOf8/4HPyLw6AWcwk7hFZOgKdl0jzqPV8Q5PCJO4BDkjpm/Hscbw5n54yhf/ddP+dt//Yn/&#10;/D//yn/9+3/yn//xXxLMLf8N/s+/yPLv/8W//+X/8B+//7/869f/yV+++A8+//Qb3v7kA9wuubPs&#10;0FLW2qxk9YHlaDtsxCXRm/XeugJOf07duUTgtcMcLQjnSusV+n80yyc/+Jii7Is8GsjmjaFMvjOT&#10;x/eflfCt2Ru8N5rFtwav8sPhfH41Wc2X4/U8r8ikODGQ6GNmOLlu4Ij/fiz3rWGF/N8tWDaXmV6+&#10;eik7tm3StElfKY8NTHZgZq9HZIwnifHHKM+5SGmKPZN5BvSmrKX2whomso1pOruWgSQj8g5v4orH&#10;BnwN5xPlso7Y4I1cCFyFj9V8DhnMw9V8FY7mS3EwWYuV/mJs9ZdhumcedubrMNu2Fj3JxHvY6mC0&#10;bYG8poP9vg3EHfHgWNh5dI28sYuO5GzldW6P9pPR2U9sfRdnq5o4VVqnAef5qhbBpmRkSqq4XNfE&#10;aYHnaXl+triWC2X1nC8RmBbUcOJ2JcdulnM0p0zTSSgkS82xP9fr3D8zV0INq6XaBecSItdi8FWF&#10;zdsCzRw8BZmeidfxkHi9dFMh6HRWQwpdvirYzMTuUgY2FwVXqoRQU6KZJqCbCysVCpqaEGwKzg4I&#10;yiwEZwck5tpIznXaUcMWaSJaxVx1+esqdE31t8Q/SjcjL7+KOIxlaSrrzAST5gqcJxIFsgnyfsma&#10;NpQmx+M4cFoBNFGztFGdh+Sc7QSZNpdTsZWwj0+TyBBkZs6BU6CpBnpX0HRW0EySz5ycrXnsqpZJ&#10;2bgKvB0E2nYK2WfnSjhVRyJLQbQaGsnypHxWBWjVPvTYZUyOSshn2S+fa7/A0yg6Cf0TyWy/kIP1&#10;1VZccicwTZxkQ1AHm91y2OEWhd2xk7iHniUqKoae2loyIlPor4ziSXcSDzpucK/zFjOtN5ipv8lo&#10;QTZ1AunkQ+fxW3sEh5U+HFhpjdFyweayvZppI3ct286OJQK5eToCxI1s1lrPBi3J/M0XcOob4rXH&#10;Cq/tNnjvsMPxFTgPbbAQtBpjuFhf03Zz/2qB5qq96C0VwC7RY89CPXTnb5VjbfwHOLcvWyfY3IjO&#10;/PXoLtwyN1i7gHNuuVpTyqm7bIOmWt1Uey9Gaw00Mw4ZqCr15QLOxbsEnNtl37kSTjUs0mZZai/Y&#10;JOgUfC7byPZt6wiL1qOh0ZG+Blum6gVi9a6MlzjSVWxFr6wb6LCnu9uWzn5JiwZs6O1zZmrClxlJ&#10;46cEb+3Vsq7XlakOX8Ya/bh73YKMpL1EXtzAieK1XGvcTm3zfvJz9nCrXDKcfQ50tBxiStLa2R5v&#10;plrEG5VOgkZbJlpd6K+y42GTH+82BfCtJn8+6grhw9rDvJnroUHiA8Hpo1obnrS58qDUmUc1Hjyp&#10;duJ5nQcvW735VmcI7zYH8KLRV9DqwYsGX56XeTJV4kaf7N9d7iBgtefd1kDeLHXhaZUcp8qZ8VJJ&#10;6yvFBUX2DNyxp6PJUUwpf3YaBCo8assfn4KdQugrcKohjOatfVUKqbZVUNy2UNPGcrGq0n4FSE3b&#10;SvnTnC/7LJLni7cIIAWdqrR06db5bLJcxdLdC1glwFQzAS2S91qioKqq0lX1uIBXzXCkqtCXGi5k&#10;ockC5h+U5zYSgsrFslzlsIhVgsl1fgtZ5a/FiiAt1oVpsSlqHtsEj7surmL3pWWYJy7HKX09Admb&#10;Cb25EZ+MpTjGLsL5wmqCU3WJzNAhMG6F3DjzJTFbjY3XIuz9l2NzZCXhp7eTnmrMnXz5I28QSHa7&#10;Ut1+iDLBTGXDQTJKdhDXsZfjFbvILjlIW603/e1BksPwo6vdm54uX/r7AujvPcxgfzDDQ/6CR2/B&#10;nSeDQ76MjgUxIbAcnw5hfCaCyakI7o9H8Wj6qCAvgqmhw4wNB8oxfOVC9KBTENc37EJL9wEGx+Tx&#10;uIBs2oceuUAHhwWrg3LMUTnWaPhch5gxAaKgcWLQR8AYwovp4zycDeb+dAD3piQEjQ9mAiWCeXgv&#10;hOcPwngyEcT9QT/uy/veGw/h4WQoD+U87vcH8nBMgCmf4bEc9+moPzOD/twbCBRMutPd7ElvnUCy&#10;xXmu1LHXhZFuhWpPBiR31NPszGiXOxN9As9BF0Yl+rokB9ZsS1+THX3N9vS1OdDTLhDunauenxya&#10;K2WdGJVtey3p67BktFcdW27GITlGr+wjgBzvdOOeoHp6UPDaJhBtc6JXcnc9jXbyJ2jDYKOtnJfc&#10;uALOgU5XDVQHOk0EyQcYaj0g52Qn4JVcV52AtMGR0XYHJvscBcwC+D4vxgblu3iSwWe/fIuX77yk&#10;vLGL9LIanv3oU5595wcMvvE2TfeeUzX9nILxR9wanuH24DjX+odIau8huXOI5PZBbo4OUfV8nMrn&#10;Q5JQd3Gjb4CcjiHyesfJ7Rkiu6ONyvvD1Dzt03QGKn/WKohsofbNTgk1vNFcVD5X7TObBZzNlD1t&#10;pORxLXcEl0UPayi+J8vZKoof1FBwr4r8h+UkdAoiy0u4MT7E+doKEluaicorJPK2RO4dou+Ua2Cg&#10;qtdVu8xINai7IHJuxqBXc6G/qiJXA7y/njlIgTPidrHgq4woiSMFpZoIu32HkJwCwWYuPpk38UzP&#10;wT1VEsDk6zheycRJElLH2FScLqWgH3KEoMQUfvz1b/nyt7/TtN38yWe/5JNPf8mPPvk5XT3j+ESe&#10;w/X4RdyOx+IYcRGn8Fhcwy/icUQSvBhrLvYd5aP/+x5/+rc/86//9h/8+7/+O//1r//Gf/39XzTx&#10;//3zv/F//vyv/Nsf/pV//fXf+Msv/8rvPvs9v/rRN3z6T1/w4csf8/bTj3jjyfscP3eOTRY7mG+0&#10;jMWHlrHtsK78dwTjfy2U44UXBEsppE8V0vhJNy/++gaf/vUTPv/Zp5Tnp/D2RDFvD1zlk4el/Pxl&#10;I58+rebjyXy+PZTNP/Vk8WHnNd5vymL4ZjQ9uZG0FUZwJ9ODzFhrzh83wjtAB5cAXUztNnHAagtW&#10;FrqYG2/h0KGteHoYEHHEhrjYMFLioim6cYmUI5ZMpNtQHr6FRNfF9KaZ0RarS0eCHtkhmzlqv4VA&#10;6zVcl/+xayGraUjYQtqRxcT4LMLPfRHeLpuxNduoacdpukcbD/t1+Dmv56DxSsz1FxHmosshs+Xs&#10;0F9IhK8RlyOO4OJylo2mbgRnXiSjp4rb4xOkyTV8oaaTM2UCy7I6zSxBF8olU3O3ivMV9cTWNkqm&#10;ppRjuWWSqakgJq+ck/kVHL9VQlROMZHXJaNyrZjQrCIOq85Aml7nt/FTvdAz8wgUbAakSwZHnvum&#10;3sJLtc8UULq9DoGleu7x6rnLZQFYnGAsVo1FqUr60jWlm9bnUv5Rha5wqQk1MPqrks2DmpLNJCw0&#10;00aqqmzBpgDQ7GQ8pjGqivtVW0nVZjJGVY/PQdTkuEBNIDkHz7kwOSqvCTAV5MwEoq9RZy4ZJtXO&#10;UkHPSlVZH1clp4nYyf1go0ozVfV4rMKlwFKhUkLzWFOqmalB5uvXNNB8jc3X8eq5W4qA/NWsS46q&#10;dFegZ6vap56Uz3ciiYMCSQtVjX5CldDKuUcJjDVx+VVprYJnAoZnEvG4U4Z7fg3Oec1YZAg2T9Sz&#10;0jUHHfezHDgahcfRWPyCT1NbdIec6FuSmTommXtJw3qTuKfQ2XCHrvQb5PomEbMnBp814Vgv88Rk&#10;hZWg0IhdSxXgdrNj0Q5NqabuPF1BpoLmWonVrNNazLp5i7HT24/vHtVJyAaXrdbYCzjtdaw5sNaM&#10;vYJNI0Hr/pVzMw3tXbabfcv0ZKnPrgU72KK1QTMG52ZNFfoatswXeAowNwk4N76a2lJBc72852qt&#10;VSwTcK6btwqTrfqYbBLIrpFjrdR7NRbn3PluX6xKOXXZpgGn6qmuprnczIZFCpyb2LJGGwP9lVzL&#10;kfSn20vw7ckjAeCYAHC40Z2hLknbej1pqz5EX7srgx2S3nR6aarPp5rdme3wobfKkZ4mAWOzK9Od&#10;fgxVSlpYY0t9ownNo8YMDdjRX+1AXcVB6rss6O90oLHURtI9F6abvHjeGsSzFk/G6+0YbZE0udmF&#10;+23est6P99rDeKvEn3eKfHivLIA37npxv8Cep+1evGj25UmFN281h/BOqS8PS92YlONNyTlMtAt+&#10;5dw0fR/kfIfbPcU7nrRKdLR40y24fN7ix+NKN54JSKfLPekrFj+VOTJQbEdXqS11DXZiSoVLhUlV&#10;uqlKJl+Ns/m/5jZX6+Q1BcglOwV+avxMWS4wkjCV1wwlVPtPVRKpjqXaXu6X5T5VsilYlG2WWy1g&#10;sQByueBxgQKkoywFkat9lrLSexlL7LTY5jYPy6glmMUswPTiUvQvzmf3ZS12xWqxO24Bu+LmoZeg&#10;hXHqAswzFmNzfRkeuRvxzdfGr2AD/gXriCrSJr56Gynlulwr30l+3R7y63dyq34XOS17uNaxh4jr&#10;izlXtpMjhWuJLtjJNkstjhwzIaPGnCstBuQXW9Le4CYJX4AAyZ/Ganvqql1oa/Olu8+Pxl5v7va4&#10;UtbhTGOHIHMoRCJYE33DoQyNRjI6eUwz5M7YTCiT9xUugxidOizrQpkSWI7NhDM2qjqyhDDTF8Kj&#10;wRBBXyCDXYK0QTdBpCdDw570DwrCZvwYm5YcxT1fAaqv7O/HzLQ/k5NyAYz5CGTl9eFg7s0KXB9J&#10;3Ivk6YMoHs+E8fz+EQGnAPK+wFbe++GDSB7dj+TJvSjeVNsKQqeGvBjp9dBM2Tgt6JwRsN4bELB2&#10;C0L75Zx7VDW6DxP9Doz2HKKn1Zr2Vhta6m0YlhtlesBbcOvNSI/keAR3g5I7GxBEqrnGJwWKM/IZ&#10;pgZUCa87PR1OdHfKzSGA7lbRZSWf1YWpcQ9mJtyZHnWX83FjRI2j2SM5wl4nWlrsaG9ykfcVIKp2&#10;nrVGgkwrZmXbmWF5nw5j+lv3y01qwmC7NW2V++luMBesqg5LFox2OzDeZSPneUhueBPJYZrT1XmQ&#10;Vnm9vNJUzseaqX47hjoOMjogubIxP/nNMvn8i/d458WblFe3EF9Ywfi3fsD9975H35vvU/voTapm&#10;nnF37AG5w1NcHxolb3qU3PtDpA30kNTZw1VJlEsn71H/xqjgcZj8MQVOtb6Pq639XGsb5GpLJxX3&#10;hqh5ptpndlL5hmqL2aIp0ax5VZpZ8bxJINoor6nHjRTcF1TeqyDvfiW3ZsrJna2Q963kztNabt+r&#10;pFAger6ugPimJgqmJzhdXkxKe7uAM1+wmS/LYk6XVhNTVE7Y1VuEZt4iLCt3riTzFTjDVUmnAqdg&#10;U01XGXTtNkHXczmSe1ewWsnxogoiBZoReXcJyy0mRNAadE2QoEo3sxQ4s3FOvioJ4VVJMDM1JZyO&#10;sZL4nb7ADr8AyrsH+N0f/8YvvhEAfiHY/Jlg86e/5OPvfUpc0g3cwk7hczYJl6hL2B0+g03oeezC&#10;zuEQfJSo1Iv85A9f8Jff/ZE//+av/O3rv/HHr/7A7375e/7489/xhy9+y29+9g1f/fhX/Pz7X/Dp&#10;d37MD9//mI9e/hPvPX2btx6/4OHMYybHZxgZHeFIQijr/dZoOhnZptsRkBvFkbtxxPdnU/WdZh7/&#10;4RE//Pu3+eXfvuK3f/wrf/r9X/nyF79ifLCBtybKeFh3hZ88LOOzN2r55H4J3xnK4bsCzh+M3eLb&#10;PVd5UhfPxN0zjBWdYrz4PK3Xj1KTdYRblzxJPGLFxXALTgSbczzQhEh/M0I9jTkWas7JyINcOulO&#10;6qUjZMafEKjGkns6lJzDpoSay3+WtRYd120oOL6VwhO7SAvbxhF3XSJctSk6Z0p+kDZj6fYURe2g&#10;7JQxuaf0iAnZgqX5fKycV7LbcT4hYRsId12Fv/0O9m1Zgp/DJjwOLCXEdhVJ4Y5EHz7HNsMgDP1D&#10;iCpMJX+il1vynSV29XKmvZPI5joiW6s5Xl/O2apaiRbJjFRo5suPvFHKCc1jNS1qscCzjGM3SwWc&#10;d4lQ7TOzCgnOKCBQ9TgXKKnhjRQuFTwDMm4LQtXzmxpseqq2mgk5mnC7LLgScGrQGZeFa5xcX6+w&#10;qaBlL9hUJXyve4Frhj/SlGqq0kzV81xC025TlWoKMlXJpjxXpaHWF9MEfxnYaEobBW2qlFTgaqXa&#10;esr+c6Wkquf6HNwUOI1etdlUSwU4BTlT1SZTwfNonABTQtCpepAr6BlHxnLwdAJ2kvmyu5yqKdXU&#10;gPJ/gPN/hYBTVaP/A5yCSzV/+hw2JVSV+qtwl3vHI/mm4POm7KdmS1I97FWTgCRMo69oSmhNVTV/&#10;tIBT0Kw5d/kMhrLcL2A20XReihMEJ+Gadosz3W2cGWwjqLSZLW630HGWzxBxEo9T5/AOP096Yjwt&#10;OY1ccD9Nc7E/TwZO8lZnERM3ykm3uUzY+qO4LPPhwFIbDJcas2epgcBtB9sWbEN3vo6gcMuram81&#10;x7maFUhNO7mMtQLOtfMWYbvXEB99G1y3WeMg2LTbIrHZCusNB7CSsFxvLuA0EBjuEXTuZv/qOXju&#10;0NLVlGxu0pRuKnBuFCBuEChqo7tIDf6ueq+r+dWXCTpVL/VlAs5FLJfYs14X4016GK3Tx3CNvmY8&#10;Tr0Ve+W897yKnWxVA8AvlPMXcGpLbBB0agtCNyzVRWfDFpxcttHVIel7ry+zTd7cb/VgQAA41O7M&#10;UJMDneUW9NbZ0FvrwKOuw8xWSzpaITAU+A3WOtJWYUl3iw0PRrx40OLIg3bBX7+7pMc+PG09zESl&#10;h2znzESbCzM1ngwWODNQIWmhQPRZly9PG12ZKbFnrNyWx92yT7Mfz+oCeN4YxKNyeV7nw7MqB55W&#10;u/Gw3lPeX9LeUlem7nozmi/YLXKms1rV2NrT3i8W6fCiWRDc2e1LfZMzrX0+tPb60NTuQ0tbAA2V&#10;rrTWu0r66cdgiw9dRU403xY3FdvSUmNHU50lFU0HxZb7FrLcdImmc40q4VRjcK4xWMgyk3ksETAu&#10;FlQus17IqkML2eqwGB3HBeh6LWW92xLWui9nnc8qlrgvYbXXStY4LWKz1wp0fVaw2W81WwLXsPXw&#10;WnaErscgciMGxyROb8Dk4gYsEiWXfWUDtqnyB3h5lfwpLCU4cS3Hk1YSnbKcyKyVRN5aS/itVZIr&#10;Xk/0jXWcydvE+SIdLubrcOH2Fi5LJN3eQXqhHteK93KjZDfFZXo0VhnSWrKXgWozBqsO0lthTV+d&#10;KFvgUtt6gBKBSWuvA21DjsQW7WHbAS1yT/rL9iEU3LYmN92G9qoAqms8KKtxoq3Vi36BV/9wGO0C&#10;srYeX3pHQ+geOkzvcBCDEyEMz0QwfO8II4K98ftRTAv0Zu5F8EDgNyvrB2W/3qFAhkcOMzDsT1+v&#10;5BJUFbvkcMa7PZgdCmB6yJeJEXtJyOwZ7ncWRArUJvyZnjjMYzneg3uhgsVQHkwf1pRYzs5KzmPS&#10;U8Cm8BkhmDzOw4dRPBBQPn98QhJVQez9YO5Phgs+I3k4HSbrwngwGcKDsVAeT0QwJRfNbL/cFPL+&#10;UwP+gs0A7k0GMDnqrelNPiq5sWG5yIbkIh4bFUiOOdA1YEtvnz2j/W6MD3hyf1zeX9A6IZ9pRmJ6&#10;QHJzgsohidF+R5olZ9YgUd9sQVWjGifTjpExublmBKoTEuO+ck4Bcn4Bgk4/QaePpqRzUH6jwRFX&#10;KlotKGmxoFGO0dNqynCXpQDRhin5niZUtXvnPloa9lBdu4dmgWdDowFDQwqzpvR2WMs+h+gViI6P&#10;yHn1CSi7Ba4C0O4eB/pVJ6heWdcoOUG5eaYmwhl5kMUnv/iA9996h/q6bi5dv8vA848Ye+f7dLx8&#10;nzo13uPUE+5OPOTO2ENuDU5ydWCAkiejlL7ooeBRF9eGurje1U/h4DgtL4eof9FL7miHZmrJq+39&#10;ZAo4M1okmtspnxmi8XkfTW91y3btVD9XbTPn2mmWPGyg5HEDpar6/FkTpY/rKbxXRaEAs0jgmTdT&#10;QcGsIFOte1TFzdky8uW1E3dzSO/s4s7sBGdK75La1kbU7VtE5eYJAkokw1XL0fy7BGbmCChvaVCp&#10;6WV+rUBThalmcwmR55oOQPKaGvj9qCqtKprD5jEBeFR+maa0M0xAEXKjiMOyvSoBDci8ia+A0z1F&#10;MJByXRLA67irxFIS1oNHzmF/8hTf+uwLfv31n/hC4KZKN38s2PzhT77kybNvE3DsIj6n4/E9k4Rj&#10;6DmsfI9z0O8oVoFHsQ2I5mzMNX74/Bd8+t7P+ORb3+eH3/4h3/+n7/ODD77L9z/4QOJdPn7/Jd99&#10;7y2+/fZL3n/xgpfPn/Ps0QPJeN1nZuYe02PjTPT1MtjZTvyNKwTeiCG47CJnO7LIf1HGxK+n+PDv&#10;3+Wzv37DL/74Z775/b/wu9//G7/+098Fnf/MN7/+Ez/+ztv8071m3um4wc/k9/np0xoBZzEfj97m&#10;p7N3+WSyhPc6c3jelMF0ZRxDJedoz42h6eYp8i+HkC6YTDnqSPJxJ5JOupBwwpGLx+w4FWbJpeP2&#10;JJ33kvAjI/YIWVdOcCvzMjkppwkw0SH44HwSgtdyO0afeJ91ZJ8yIPeyDdGe2zjvvYP843spjdpO&#10;eZg2BVE7BarbuZWwlrICE0qLvbhbdpzq+ji5J1MoLj/G4fMHsXBYytlje7A00JJjm3M+OBBP7/Os&#10;3eeC64VTnC3PJXdqhKypAZIfTXB4rBnXqSps36nD7ZFkYFobuFDWRNRNuS6uS2Yk+y4xCpxq7FbJ&#10;wBy7XaoZ+ij8umRQMgs5nJFPQFou/qm38REk+QiSVNW5vwKnYFMtvdRQRwlqlIPsV9B8FXECLEGm&#10;m4DTWQPOLM3g6aozjkKipt3m61LO86pqPQ3Lc8kckEyM5VlVmikIe1V6qeYpt1P7J1wTpF0X5F0X&#10;/F2dA6cakP1S+twYnhcyZamGV8qS4ws6VanoaYHciQT2Cy6Njqp2m4JNAaZptIDzhIBToKmwOReJ&#10;AlDZLvKSnEMC9nGq2jx9DpqJ8v4CRCfN+88t5yJbE2qdCg0wr2QLOG9qls6yjbOmHes13DToVOsk&#10;VImw+i6vFgmOU+WckgXDrzo6CThNjs+V0ipwGkZeZt8RAWeUwnO8PI7DQML4fDL+JdmkDpVw+lYt&#10;BvY32OF8EdOwcLzPx+AVeY4L508yWtPBGYcU8uNdGSp3oyvlPGk2cQQINh1X+mC+xIq9iw3YvWgn&#10;O15NO6mrtRnVMUghU00xqQZkV/ibi8UCwAWsXrAA2/378DSwwmmrNbbaVhzSthRoWnBgnblmKCSj&#10;5YaaEs25edQFnILE3Ut3smfJLvSWyfstEhiq8TEFhbtXbEN/tZ6mN/kcRlWJ6jpWyeMVWstZKu+p&#10;QnvRKgw37hRw6mnAabBGDdOk2nDqaUo5VRtONWOR9j9iM+sXbGHdIgVPQeiKrWzfspb0NDdJa8Lo&#10;qnVnrNmFgeZDkna5SJok6XuPE+ND3vR3uNHX5KopQZxuc+XRgKS7na50Nzsx2uPGbJcbL7oCeNbq&#10;z3iVC1NtPjzqCxaA+jJS48pwnewv60fa/BiQ9Ku7RY7VKelYg4Cz2Y2JZkFkixv3Wn2YqfeV44Qw&#10;0yLW6AoWe3jQ3ehGd1MA7Q3eNNe4Uy/Haq4XUHY5a0ZmaekQOIpROjrdNNHd50+VfJbaHnea+71o&#10;aPakulr2kfepr7Olo92Bnk4POtqcae92prnTkRbVd6XTWdJbb7R22Kxjy6FVrDFawEb5o9lvtZYD&#10;7jqY++hi6rVZYiOmAdrs9VuFge8y9AKWsidkGbp+i9nmu5w9gRvYJ7lm4whdjMI3YRKxFcOQzewJ&#10;kPUS5mGbORSpi3P0djzPbMfvwnYCzm8hIFYbn0vaeF+QHPWxVRw7t41Tl3ZyLnEXl1NU7CDu6h7O&#10;X9vBxes7iL2+jfS83WTl7+Jq/g6y8jaTV7adopIdFBbupLTUgEpBZku5GT11VnRXmTOsBjJvspnr&#10;TNLpzUCfLwOCuuFRUfiwF23yhVxM34qT3wpSE21IzzIhPtOAW8UCzkZP+geC6OoPYmggRAATwsDo&#10;YXoElz2TwfQJ2nrHgxmZFmRORjIxG829B6e5d+8kM9PHuDd7lKmpECYFi+MCTNW2ckRQNiRffp9g&#10;p09V8XbZ0ynnNyg/kCpVnBzxYFShaEguLIGXphRzyp+JccGloPGBvNcTweyTB4LLGYHhjC9T04Iz&#10;eX1iRAAp2H0yG8ETtd10JE9nQ5mV7RQuH4yEc1/OY2rAS9POcmrAh/tDcuwOR8k1efJg0F8iRNPh&#10;Z2pELv5xAaTkrvr7FGjlvcZUdbzq9S3nIt/DrBxrZlR1HvLg4aQqFZVc0ohc6ANuTPdJzks+41iP&#10;Hb2dFoLrg4yM2jM46khnvy3j0wLcmSCe3xcIy7krYD6YDpbPIZ95QsAqzyfkWKMD7nTKd9TW6SAX&#10;vZX8hvKbdh2kv0WO1So3bbcqsbSiq9WM9nZzWtr309W5V57ryY1uTJ9sPySgnBj0kP2cNec7POBC&#10;uwC2V/ZTr0322DPQYk13hwB/4ij3XuTy6S/e5tmzJ9TVdhKTcVsQ+B7t739I+8tv0fBcsHn/KcWC&#10;zaJJVZU+zfW+UfInx6l9c4L6l4PUvdWvmW7y5lgP2V3d1Nwfp+7NQXL6m8ns6CW1pVtCls09JDe0&#10;yPGGBZsCTtXb/M0WTalm1ZvtVDxrpfKZ6hzUStmTRk3v8zsPqwWUVZpSzrwHVdxWwJytoGiqmtLJ&#10;BgFuPdfaajXziF/v66P4wRhnygtJam4QIOZxvKCQmDvlHM0rJTynSDCpOgUVaUo01QDuhzNvaeZB&#10;V8hUPdDVbEGqpFMNi3Q8X/YTQEQrbMr+kQqbgomQHMGpHEuB0z/rJmo6Sz8VAk81GLx7moAhIwOP&#10;FEn0jh4lraWcr/7wF774+Zf89HNVsvlzfvDJL/n4h19SUduF++GTBJ5Mw1USb0u/Yxi7hrHfJQQL&#10;r1Ds/SPxDTwtv/0j3njwLm+/8TYv33yLtxQqX7zJO2++wTsvnsn6h7zz7AFvPX3AGw9n5V6Ylmt4&#10;TDJFY4w1DjJUOEjlpUYSj18nuSBb0F7G6KczvPf77/LJX3/O53/4ml/8+s989bt/4cvf/lWg+S98&#10;86d/5je/+yvffPNv/OIXf+SfXj7hh896+P54OZ89ruPz5w38WKD5o6liPuy/zdPaZB5WJ/KsOY3R&#10;kgt0552g5dZxKtIjuHXRn9y4IPLig8lPCOF6XCBp57xIPedDokA04YQzmZcDyYwNkgjjmoDzdnoc&#10;169EEuasQ4TDApIkE58Stp34gN3cjnUkJcachDB98s7spfC0Dg0pBvTkmDCU58jTunSmcksYiqii&#10;xiOH6hOF9MQ20X26ic60JkYHB4k8YkdyjCHx/rpkhbpx6vB5DtifZdshPyLUvOmtJQLNNjK/O8C1&#10;H4wS8bwK3w/zOPJlE35P6jjaVC+ZkiqO3LxL2DV1bc1dV6o9cISmiYZAU9arIY7UeJr+qQqVkjlR&#10;IxmkZGvCR557CzxfQ1NTfS4YdNEAcw6ZzrESlwSaKgSEzrEZmtJNTbtN1UlIhSDR5pJapml6dx+6&#10;mIr1BQXOKxKJmrA4k8jB80kCy4xX0FSou46ax9xeQpVyakJT4ino1OBTxdx6WxXymioZPSDHMjsV&#10;L4CVkMySjaouj1XvL+8ryLU4KetVNb1A1Ph4LNYXEwWSKQLEVAFihgBRQrV1/n+rzFVJpoSmc9Cr&#10;cNQg9IYsczSlmI7xsp+cr4Knkxp7VD2OVzC9TqBkBt2T8zA7liyhOgmpjkpXNKWa+48lsv+ohHqs&#10;aR4Qz/4jsRiEX2JPaCzGJ5KwT0sgdbSc0+kN6B/MRtf1FBbhEfhevIhHxEWS4uIYqasi9fBNkg+f&#10;JTvCn1hLfwLX+eCw3B3z5fbsXWjGrnkGmhmA1Lzjqte4tiBTxXpNieZK1gg0V0uodpRzpY2L2bhu&#10;IT4BZrhZOGK3yRGrdXPYtFw/137TePk+9BfuQn/xTvSX7NSUcKp2l/tW6ctyH3sW72DnQl22zN/M&#10;jiW6Asc96K/cyRbB7u6l29m6cAsbtTbIe6rq9LlZh5ZrLRQ0rmDvBjnemt3slWPpr9Rn13LB5tJd&#10;As7tbJ43VyKrPW+DbCto1oBzE+sWbNAsNy8TUK/dgIe7gWTsXGhsspO0zFnSYBcej3oy2G4jz10Z&#10;6fNioFuedwnUBWYPx314POjJ44FAuusFpoLHyXYPJuo9ud+h+hh4SNrqLemZarLnTk+/G/1dgj5B&#10;Z2ubO+1dTnRK+tvVKa/J8552AW23vwDXV9JEL1nnS1OdbNcaREujP03VPjRUeFNW5EZltZNkQB1p&#10;bnORTKi4qVuO0+ZGu6T/7ZIOdwx40iLv3ypIbRDI1sl7NPSoMb/dqel0kceedPb60tPrQ1+fHx1y&#10;Xu19PjTKOXbJPk2SZjfI59Uycd/MPncBpeM6jCRsfLdiF7ydg36bsPbZhI2PNta+mzngvxGL4E2Y&#10;RW2RnNwGCW25ODdgFrkZiygdLFXE6HIwZhsW0bpYHNnCgajNWB/Txi5aG7fTAstzungKLH3ObcXn&#10;/CbcL2zG7YIuvue3EX5xF1GJBkQl63EiZTcXs/ZyOVty79mCy1w9cgr0KSrWo7JiP9UVhjTUStTt&#10;obVuHx2NZppxHOvqzehosaGz1YHOZjuBogd9g150C6gGBUp9gwJOgdWAmqZwzJ8ygUps9mYOh2wg&#10;+7ItFfKFN8oX2Ss/6OBgEP1DQSJz+cLlS+wXZKoYEMQNPghnYDKUoYkwpu4dY3L2iGAlVFAZyrhq&#10;TzkiuYd+X8ZUhyD5wgc67Rnrd2ao11oQZM34gEBH8DU0YCvPnQSh3swKLGemPZmQUFXlD+5LLuZh&#10;CLMPgpmYEjSqavAHx3jxJEZwFsr9qUBZChJnA5kY8xOoBvBoKphnAuMHg8HMCpbvDQXK+/gJrAS6&#10;7QJHuSjUefR12grI5Jz6BLc91rJeoVedl4u8LrmxQckZyc2hBmkfEIg9FBxOT/nKd+LG2LAf9wWw&#10;s5K7mRVk3huT3FO/h+TK3Jnu8WW8W95LPlOf5HRG5XsfUJ17FFbHDvNoNowH98Ll+xEgy+9wX+D6&#10;SND+eEYAO+6vAe2j2WCm5fcZ0/TK92W010NwaC83lImg0FgeCxbbDgo4HDWlp4NqoHf5PONj8jt3&#10;C0q7LeQzHJDPYsWkagIgN3Jfm6Ng1ZUB1SlJgDws593X56ap4h/sc5ebX8A/G8Pjl8V8+s23ef70&#10;KbWCzRPpNyh/9gbVH7xP5XtvU/niLaofvaBMoFkwMkuuRPbQJJm9Q1Q8uUfNszGB5Ygs+6l+3Ef5&#10;wwHyR7vIH+6g6tEYRWODZLR3kdrURUqjLBu7SaoTcM6o6Su7Zd8W6t5o1ZRsVjxr5+5DQaZE2aNm&#10;Sh/Uc2emksLpSsFtFbnj1eSN13FrqJ7rXXWkNVWQWFHC+aIiTuQXcqakimvd8v4jI1woLyO+vo7o&#10;O3c4U1rxqu1miabTT/htQcGtAoFjvmZcThVhOblE3BSIaoZEyhdsFnD09h2ibhXL47vymho0XnUS&#10;KiRYtg3OyefwNdWpKF8zrWVwVp48lsjOJeB6Dr7JaURlCSoSL3Mg4yTf+vpH/OrLb/jpL34l4PyV&#10;YPMLPv7Rz/n2937BOUkoPQ6fwz0iXrB5AkPnQHbaeqLv7IdNWBRBZ2IJPxFLRnohw4Oz3J+5x6Pp&#10;aYkpnkwJLMce8Gj0Pk8GHvCg8yFjtfcZvHOf5swRck80ccmrgGCjJGw2HWXnEhsOWDjz5J9eaqro&#10;P//9bwSZf+JX3/yVL7/5G1//9u989XsB52/k8df/wle//Cuff/J7vvPBVzx59qFkmCb56GErb3fd&#10;4hP5bX5yr4KfClx/NFXIo7o4psvOcL/yHE8bE+nLO05LdgQDJeepzAijNC2C6qvRVGREcTc5gvyk&#10;cHKvRJCXdJSblyNIPeVLdnwYN5MiSb8YQvaV4+RlnSU38zw+DhuIcF9K7mUTTnutI8ZlG3EhBtyU&#10;/8/85M2UJW2jLUEytudOMX0im+GAItoti7mzKYVc7ZNUGsbS4nudOpfrFFpcoeBQGm3nmrkSEs+F&#10;AGsKTjuTdDiI0MA49K2CORR8lNDEK1xpr+Xy40Y6/v4BI3/9DqN//piRP31E36c/4VTDEFF36gi7&#10;pSYSKOBI7h25LvLmSsqvynVyrYCg7EICBZ5+mXl4pypY3hBs3sIvXc2HLuB8PXj7FXmsQhCoqs1d&#10;BJgKmwqYjhfV8FpqTFdZCv4cL6bjKBh0iBNgxqbMtYkU5DkkyrYCNnvV/lEea5YJqtpa9fpWvb8F&#10;gxK2qmOOgE+zjcDN/rJayrbyvrZxmZqST01Jp+BSvabQOQfPOcRqYHlJrqfYZNk++R9L5yTV9lLO&#10;Qd5PVZ3bqqGNzidjeS6Jg2eTsYt/Bc3EdIFhJi5XBNUKlLKPs2qCIuFyRT63hGuSLCWc5bGzbOeo&#10;QjVVkeeOCqAJshRsqlAzK9kLytX5q/Uu8j2H5FZjejIVk5grmJy8gmlMgqBX4kQCB86nclBAbi5o&#10;NldjfJ5MwvBoPAaRFzGLiRekXyS1qwXb8AK2HUhih8sZbCNP4HPqLBGXz5N9M47Oilruhrdy0fwq&#10;4XtCcd/khvXKQ5gsM0VvkYEgc7sATeFOzWuuZv5Zw1pBpgqFTDUG5gqB3hJNLNCUbupoaWGhv5KE&#10;WG/CXCKw3uCOnbaDppTTWvsg5qtNMFi0hz3ztgk4BZMrt7Jv9Q4MlqvYJbFHsLmV7fNUCecWti/b&#10;iv6KXZoxOncv2yGI3IXOfB02yDmpdpwrtZbLUuA7bxU6yzayd6Ngc91uDAWwmuktJVQJp+6CbfJZ&#10;tDUdjdZprWXDfIXMjRp0KnxuFHDqLt+K7moxlcEGrubb0TXmrumwq8advi+PJwbtBZuS/veKCQZd&#10;6OlWNYHOzA4LKPtdmB7xEbg5MTbiJ2mXap6mOsY6MKxJx5wZHJa0WRVejXoz2OMjMPRipF/Sz2F/&#10;xgfFKpJuqpLIji4FTU/aalxpbfKmpMGFYnleWOVMRbUHVYWO1BW6U18iIKxyoqVBzknMUt/sQJO8&#10;b5uAs0XSx44hwaYAtLHDla4BP9rFEc29brTJedb0ONMy5kOTOKtTXusSaLa1u4uj5D3lWG1ynj1i&#10;qO4uTzok/dWyDNbFKnwnVqGCzCAdbMJ1MAtej57XYowC12Aujw+Fb8IqbCOWRzZx8LgAM1rweXwT&#10;FsckojZIrMPq+FosTqzjoIT1SW3sz+pgf34L7rG6+MRtwy92B76Xd+N/RZ+AJNULfDd+STsJTNlF&#10;eOpuTmbpcf7mXuIK9pFyx5irxabcrjAmr1yf8npTSqr20dx8UL5AKzqarORDWNEpMSh46+gQZHY5&#10;CCg96OpzoVMw0SsftFcg1jfhR8+omsrQn55BeT4YKBHAgOCmctCc5LqdGBhp0ZZ2nJ5WZ3qb7elS&#10;yBGld8qX3DvkS990IMP3wxgVbI7PyHI6TH4Yf6bVYOKjwZr2jaOq5FSANSlf8vSAhKxTpZb9Ap6x&#10;IVceTvsxMeQk4Sgw9BUwCs5GfZlQJYVToQKxMEk8BWAPQnjyMJxnmraWsm42iNnpIIHYEWYFuPcF&#10;tg8nQ+TC9WOkw1EzLNKofG41fE+fILKj/pB8R850t8uFKaAaFiAOSO5EXUij6iKVC1qBcnrIjRl1&#10;gQsYp+QCvjfuztSoes2FKbmAZgSqqhTz8XgIz2bCeTgVMjck01gE90YieTwUzlTfYbkh5OKrdaWh&#10;yo2meh9aWvzkQlWNiSU3JNHTJRjuk++tP5TJwTAmRiPpU21jOwXjakilAfkO1G+jerX3BkjuTHJH&#10;Lf60dfpLbksyCt2yv3yGzh47Oa4FrZJJ6JPfulNuiiHJUalc4qDchKqj0YjkGscHXeXmVdX9doLe&#10;Q3TLtTIsObAJyW3dlwzB7GigQN+bEfltZiVjoL7PyckoJh9m85PP/4k333xJVW0HR9OzuCFILPjO&#10;E2588Ijb7z3hzvOn3L33lKLxh9wcmiVnYIbsvlGuD/RR9WSMWtXT/NkQNc9HKZsZ5M7YEMVq7M22&#10;Tm50DpLTNUhas0BTIlmwmdLYQ0JNC3fGh6l50idI7aDsfqu8RzNFM43kTTaQP9VE8WQbhWOt5A41&#10;kd3fQFZ3Aykt9STWVxNbXcH5ygrOlJdysuwuJ8pKiCkt55yat7q2hfjqZi6V13O2tEYzs8u5sjpZ&#10;1mh6E58oqta0xzxaUEpUXgnH80olSjiWq4ZGKuHoLTWvterkcZfI7LscuS6RJUDNKCRMRWYBoZn5&#10;hKRLpOUTLhGWkiv3cy7HBITHZJtASQADJCF3uxKLy41TjH/2gm9+/1t+/vNv5PtWswr9gu//5Od8&#10;+MMvuPfGdzTDrbgcPouVzwmMXYPRd3TDwNkbu5DT+J5IJuLcVUKPJnM44BJ3brXRdGeAthvDNKcP&#10;UBEn3/PRBlIPV3LBVbBsnYmTwTmMN4Wwa6U3OosdJYE7wMr51ixdYsHK7dvxORvMx998zue//SO/&#10;EmD+6jf/LOD8C1//+i/89pt/5uuv/pUvPv873/3u17x48VPu3/9QMpnvMnHvOW88m+BpfwnNgsdP&#10;Z6r5yUwFn98r4/tj+bzTfZVv9Vznw75s3mhKpu/2MQYKTzBZG8+dRF+Kkw9TlRVJWeoRSlKOUJpx&#10;nGL5D7qVEElO7BHSTgdy7XI4OYmRsjzCjaST5KSc5FbmaTyd1hLhuYy8ZFtO+GzCbf8CTnhuor3I&#10;jeECH+76OJOzy52c1b7c3RBNzTpB7pooSjf6cHObHYU77Mjf40bRrkDyd4aQJd/P+a0RpIUmEOVi&#10;SVXiaS7J7+AeeJ59LgEEX4gjMOYywecyuFLZSPvsW7z49u+Yfuv35Nd/QErhfU5d7eNEVgOR1yoJ&#10;zyzhxO0KTe9zNeRRsFwngRl5BGTl4ieZEe/0m3il5rwaxeAmHsk3cEu+Lqi6hluKIFMtVShYCQod&#10;BUSOlwWYgkp71blGQj12VJMJJMgyQZVQynZXBG9JGbimClYzb+GSliMwu4adQFMtHTRYk8fJ6rns&#10;I0t7CbsrGdgpdMpxFEwV4lR7SbtXbSrV8vVjDTpfV7XLean2l3aCTHsBpGOCQDc+WRPOV9LkMyhw&#10;qmp4wa2mmj9VM2yRg+BVfSYnTXOAtFdNAhSqBYxqKe8xt04+izx2EwAreM+9JihVpbz/WKp91OMc&#10;TbioiJXvUq2Pv4aT3H/uV/I4dOYaFifTOBAjcSIFq5h0bE/LZ5P1NmeuYn0qHcvoVCyPp2MRmcr+&#10;sHjMIuM5GJGAc/RV9tkka6rT9YNOcPBkKDE3Yqhsu0tvcTsNp/u5pHebIO047Nf4Y77Gjn3L9rNb&#10;M57mZsHZXAedtQI7hTo1w48qxVyhgeYiCYVMLZZLrJfYJs/3Cj7tt6zlxpkIgg0DcFjvjqO2EzYb&#10;rbBab64Zd9NomT77lggKBZj7Vu6Q2Cnvu0vThlPBcsf8bWydr8uWhVvYtXgrexZtZ9cieW3pTk1p&#10;5XqtjXJOqt3oXPtRNVuQ9sJ16CzfgsGG3RhtMMB4/dyc6ntUpyEB52ZNdfzr9qaCznkbWLdgvWBz&#10;k+y/SQNONRj8tpWb0dFeRcT5XdQNCMp6bASCjpIeOzIu6BwccJd00Jn+EcHkuCP3xjx4pPoOqFn6&#10;pn3pkfRZlVZWq2ECew/S03FAM2zggKRpqqndWI+/pHliAElDh8U1A5IO3hsJYFLS/KFuF3pl2T/g&#10;Jeu96W5zp1XS0ruNjpR3elHc5ExVs0BSENpRI1CsU1X/YgTZvmfYTYAp/hHPdHULHvu9aO7xpqFV&#10;ENkhaXqvFy1qFkPZvk2VYIqVFCxru5xlOwGqLGva7WiUdLhTPo+qkm+ot6emSTVnPISW3Ymd2Jze&#10;LWDchlWkgDNaRy68LVie2MShk1s4FLMJW1naRG+Qi3EdB6LXYBmzTl5fh905Hclp6uBwYZPkOrXl&#10;8Sacz23E9fxmXM6tl+U6fOK34J+wFf/47YSk7uFozl6icww4mytxS48LskwrM6Wg6SBFAooiAUVJ&#10;vRn1AoX2XhfaRPodEp09TvSLtvvkA3YKIDq7HeRDO9LRr6ZxtJcP70qvwKpXND4kgBmbDmVwKpCB&#10;aX+6R7xE5gIyQeLgUID88KqjjSfto4c04Nwj4OzNOsWoIGhahN4ruYbxoVCmB4N5fv8kDx4eE/RF&#10;MD0RLLkTHyYl5zHa5yFgU0P7yAXU4yrA9GRG9RjvdqWnWaDTZk9vlwsjkqsZUcXpqpRyMpin9wVt&#10;I56ato+PZ47w5N4RHgropgQ/T2aieDwbzKOZEB4JKmdVtfqkIHbETd7XU1PVPSXAvD8pF5qAqlfw&#10;PT3mJZB0lZySu+Qi5H3le1JDKowM+Wnafo4KrFRP+YmxQGYmAiQ35awZomlSvo8ZwfeD8VCeTR/h&#10;+VQkDxXIRsIY6AwQpIUw3h3JRJdE71Em+yMllxVGR5vknJr95SLypKrGjcIKW3IrHMipcKKw0ZvK&#10;Dn+aeuRCEyg2Cx5b2mX7tkDaWnxobvGmpsGD5o4AuRB9ae8SoLbLRdrtLTeWK2UN7pTVusjF6U9t&#10;m1zELZ40ys1RKzmviiYbuUks5cK3lvc9QGW1DU2NzrQ3Sa5PLupR+f0HVWlmq2RAGm01bWAUvoc7&#10;nTS96O8Ljh8Oy286oJoMhAigw3g8cYSZmUhm3szh819+IIB4g4a2QULiUrn7YIaGn75H8fefkved&#10;Z9x8+zH5jx5TNPWYwvH73Byc5HrfONe6hwWeAs2nk1Q/7Ofu1CA35fn1zh4y23vIkkhr6SClqZOs&#10;TlWd3smVpnYSG9WyUzPn9LXubsFkDzf72snuaeNqVzNXe1rIkmVmRxPpLU0C1Wau1DWQUNtAbG0d&#10;l2rquVQnqGxoJq66idiqBi5WSsgytrJJkNlEXEkLF+40aOJMQS1nCwSb+Wr8Q4HmzUqJao7fqCLq&#10;muDymuAyq5jIjDtEpAomkwSTEsGJhQRczsU/Ng//S7n4XriJz+lr+J66jt+pHHyir+F17CqeUZn4&#10;RmcQcDaDoNhUDksC7Bl7EdPTYZhlBBF3/zZv/fOP+PIPvxPA/UawKeD87CtNdfrHn3zBhz/6OXWd&#10;Ezj6RGLjc5wDbkfY7xiAqXsw1r7HsHY5pZlt56DVKQ5Zn8PeRlBqdhILg6OYbo9gr7Y/u9YKKpc6&#10;slHLjnVaVqyZf4DFWoYsWaTH4hUGaK3Yjta6FWjpz0fLfT4HMvfT/kErP/nDV3z2zZ/54pu/8eU3&#10;f+err/+Nr37xL3zy8W/54J0vePjoY8bvvcfI7DsMzrwpGc835P/lIW88HuP5UBlVlz352Uw5P50p&#10;5QeCze+P3+FxfYqmk9D7nVk8b7zCYN4JZqvj6b9zmorUw1RnHaEy4whVAs3y9GMUJEaQl3CEnEsR&#10;3IyLIvVkEClnDpN+IVwTOQkx5FyJ4UbKcVIuunBRzXsers+ZYMnEWy/jqNM6Oq4GU+HnTPzivSRJ&#10;InzTdB/FtvZcX7OXnBV7qTZ1Zuh0Ap1+0bR5HKfGLJh8Aw+yt/kQMM+SM7aBXAmR/9A7Nzh/4iLO&#10;wWcx9Y8g9GI8MWdTCI24xIkLWUTHpBJ7Wa6XU3fwPCIYikrEKfwS9kficI5KwENe9z97lbAruQTF&#10;5RJ4OQ+/+Jv4XrmFT1qeRC5egkwVc3OfX8cjSUKw6ZmWjU+6hEKjPPYUNHpIqKW3GmpLdUjLlP0y&#10;VMe01yHrJdQ2Pq8fy3q31JuCx+vYCvrcBbw+1wrxyMzFU+DrkXkb18ybuGZkS9zAVfZxTskWpAp+&#10;02S9YFj1+nZNUu0h56qnNW0m1fzsCbJdolrOPVZV2S6CO/U53ASlrgJc9ytX56bZlHCIvYqdGoBe&#10;dWA6K3FGgKvmOj8n8D0nUD0nUNaEIPOCgPe8QFW9dlYyTOcFlecF3+eu4SLfqasA0eWUwPNVOJ8S&#10;bKpljOx3QvZRES3IPZqGdWSygDEFi9AUzIKTMDuchHlIojyOZ39gLAZ+F9nrewEDr7PoS+xxO8NO&#10;19PslHttu0sMWxyOs9Emim1OJ9B2PsXmcD+8M4PJqk+itb+KQcmY33Qv5tTmq4RIpsZtYzhmq+3Q&#10;X2mCzoJt/4DmSgGm6gH+37H4VSwQfM4hU8UWiR0SuyS2SexbvgB/0114SibJWdsZu/U2WK+zwGqd&#10;qbyPIeZr1fibezGS63vfyj2y1Md4jQGGqkRSwKk7b4umdHOHAHDX4u3oaGmzXRCshjbaJBBeJ2BU&#10;56cAqdqRasC5YA2bFq3HYP0uTLT3YrphP4ar9sln2vePEk6d+VvYokozZb+NC1RsZOOiudJNDTgX&#10;b0F3mQ6669fjEbqZKkmPuwRyQ4LIwSFH2gWfrT2SVvdZ0z9hx/C4g6Zkc7jTTVPz1tnvJJ4R2ww5&#10;0D3swNC0M2MjduIAZ0mHXWluPMigYHVQfNTX7qgZOnFs2JPpceUWV+7NSPo96k2XeKlXjWQzeZiO&#10;AW+a+jwpa3WkVuxR0ytp57CXgDeQkbEw+sQJPeN+dN+TmPFlYDJQXhM7DfvJucr2LQ5UtdnS0OPI&#10;gOzX1+VGt1hMVbe39LrRKsfsFJ80dzvRKAZp6nfT7NMo6XZFvRVl4qHyJmu0bE/qSk5H4pQudid0&#10;sD+pIzeDLk6XdmB/RgB6Ws2qo4vVmfVYxCzH+swa7ASSzrHaOF+SiNssubDNeCTq4HV5C4GCy8Px&#10;24hI2c6J6/rEZEvcNOBCnimJJVZkVNlyo86OWzWHKGqwp7LVjcYuOVmBXKfAsEP0roqLh0XNXWoQ&#10;83750gRHAwN+9AgUmzvcaRKktHa7ib4FWaN+8mN60yOaHlRtM8d9GRpWww8FSk4hiC7BWlufsxxL&#10;FUHLOsHikCqJlB9ibMqbhIp97DbVYvjmBfoFnKOq7Wa/N32dvkx3h/B0TFAi762GDXog+47Llzkm&#10;F8Not52AzJaeJgsBmo3Ax5TmBgs62u0FxwIfNeWkgHFWMyRRkKaN4uP7UfI4jHsCwfuTYTyaDtF0&#10;0BkX/M6MSe5EzmlGADkz4a3J6dyXH/7RPVlOecj+hwWqAQLRwwIlf8nNeDMj39E9uWDUlJazcsHd&#10;kwtuZiKIccntTA0EMCbo7JeLZUKANTkaJOctQFbrhwWTfUGC5UC5cIJok5xOXY0HFZWuVNYIJOsF&#10;jnU+lNaq8KO2I5KSuiAKqzxl6S/hS3lrECUtvpS0e0n4UdEbKhfyUeq6g6lplt+0TWEzmLp6Pxqb&#10;fQVy/pTJd1vS4EVFawAVsm9Nh+zX5CbrBJrNKgfmTomAs7bVV/DhSYWAsqrZkepGV2rlfTTtRuQG&#10;q613ELx60NDgTHeHN6P9/gwI9Dvkgla9/Ltb7OVGdGakyx01E9M9+R4eDR+W8OPpRCDPx8J5U5VO&#10;D0sm4sl1Pv3V+7x4fo/W5i5CL6VxfXCM9h99RPuPP6L54w+5++abFD58SuHMM/LHHpE/MkN2/xhZ&#10;PcNkdg6R0zvCndFxzZzRGQJK1SkoSyKlpZur3f1kdHWT2tEt2/eS3imP27tJlu2SFD6bOzTLlNZu&#10;DUATmzpIqG8lvraZpIY2Eqta5Bpt1sRlgeRciWUjcZUtxJUJNAWT8QUCT8Hkhdt1nLtZz5nsBk5e&#10;reVkpuAypYbopCqOJpQTGV9GuERY3F35nHcIOl+I3+nbuEti5SmJlufpTIkMPM+k43IiCaeTSdif&#10;TpaMZaIklPFYnYrjwMnzmJw4gXHMUUxORWJyJpz954IwiwvCLjMcz/xowmrOcarzMslTWZT9UwNv&#10;/cu7/Ow/Pufz33zJr37+e34m4PzRz77mh5+otpuf8d0ff8YHP/iMtFul2HiHYekZjrlzGOZOEey3&#10;DUZbz4klq0xZtMiQBYv2SphImLJ4qSlLlhmzYLGh6v3IgmWyXLCHRZIwaK3UQWvtarS2L0LLYD6L&#10;3Zax59wO/MrcyHiaTNcXzbzxl2d8/0+f8tlv/8gXv/4bn335Vz752R/51ge/4LEgc3rmW4zNvCOZ&#10;1uf0Tj+hW5DZOfOQHvW4f4SZ8W66ypNoSvPnB6N5As08fnqvhI/GCmnKlOur4iJvtSXzqDaOezWX&#10;easrm4asCBquHaEp+zitt05TLeAsSzlKcfIxipKOk594nLzEaK4cD+BSpDdxR/3IvBDJtUvHSD8b&#10;xq2kGBJPOctr+zkduIcg+9WcCdxJhM0GymL9uWCwlfRlW5kMCuYHdfl8UFvCS4HTkHsIHR5+PLl6&#10;m3uXshmPku/A/Qwd3mfJNTiCq5YBoQYWcj7neGOgk9rKOvxiLuJw/CQeRy9wyCEKywMhuHtEExh0&#10;mpDwWMIirhBx/ArHT6ZwXCAVKREanURwdCyHj8fjd/gS4eGZhERew+94Kl5yXfleukFIUiHhqcVE&#10;pBUTmnqXEIngjCJCrhZpquCDBYSHMySy8lEzDKm2oMGZhZqORoEZBQSkF+CXVohvahHekinyTrqN&#10;5xWB5xU1lWoegemF+CTnCQBvCQwFj4lqZqICwV++PM6Tdfm4ydL58m1Jx/IlCnCNLcL1YiEuF2S7&#10;S0X4XL6Dw2mB5TmB69mbr2CXg9PpHHl+HfuoDGxCUrELS8M2LBnbiERcTqYL9pJxkHA8kYKdLG2O&#10;J2J9JJ4DkZc5EBGLSehFTALPYa7C/wwm/icx8YuZC58YjL1PYeR5kv2e0eyT2Ot5gr0eJ9jvIesl&#10;9rvJa24x7JOlCkP3Uxi4x6DvKtu6R2PgdgI91xh2O0Wz2zmGXc4n2eUYw07HE+xwiEbXPpJtjkfZ&#10;6ngMXcfj8lhFJFvtwtlmH4Wu83E2u0Sh7RSOtmswW3yC0DtyGIfEkyQ1XadhME/Sq3JeDHXz5G4n&#10;l/UvcXj5MZyW+WK20g69ZUZsXrBdILeB5VqrWCLYXKC1RGKxJl5Dc5WAcq3EJglVfb5VYrvETgld&#10;ifXztHC12YuLngnum51wWO+AzTpLrNebY7XBDPN1RhImGMi9rqrPDVfrY7J+H2brDdm1cDt7lu9k&#10;2yIddi/fjt7KXeiv0Jf32Yzu/O2oavT1r5CpSlw3zJvrtKQ9f428tpJ185azT3snJpv2YrbRiP2r&#10;9sv++zSlnDsUZBfosnWxjqBzM1sWbWLzYjUA/Ga0F0kIRLeonvDLtrB51QbMHFdS2e1Bz4gr/QN2&#10;9A0cEqfYMXvPmxGxzuCoj3hFdSCW9KvVjvZOR+qbrSUNtaCyzZihMQdJvyVN67WlrcuOutaDNPc6&#10;inlcGJ3yZFCgOiJ+GB30ZkKNWjPuyciMHHvGX3zkQavYSE040z6kSiIlzRxwo25Ens96M/TkMAPi&#10;k57xEOoGJd0fcKZJjtkxLRZT1fWT/owIPHvEGU3injaxVP+MHx2C1QE5Vr+Yo1eiWyyiwNkhn6VT&#10;ldxKOtvW7UtjhxeN3c60yXvWdrhR1uSKlrPg0llg6SThKLh0OrUZh3NbcLy4BfvzmwSXm+XG1JGb&#10;V8FyA+5xG/CN30TwlS0cu6ZHaMo2QpO3EnPNgDPX93E+24S42wdIyD1AUqGVhDUpxbZkljmTVeLI&#10;tRJnskudyKty5k6tG5UNPtQ3+dPeFSx/4sGCNYFlnx+9/aqUTDVKFVwqkHZLyAev63CSHIAvPQOi&#10;8FFfBkXVQ4K1AcHgiIKmKH1sXMQvkBueFlzKlzeoxqyUXMCg7K9m7hmXL0lTOjnhyaVSyb2YL2Dk&#10;1nlqag7SU2RPd5fkKrq9uC+IUlMxPpAf474AcmLAidEBe7kAnBjut5cch/zosm5kSHIgkx5MzQQy&#10;MxsuCVUwsw/C5AJQvcujeHpPdfSJZGY6nKnJUEFlGA+nQrk3pYYzUlXYXgJMN6bkeFMjjgJSNx7L&#10;BfF42pPnU77cG3SXnI23INJfU5o60e3CQOMhxtpcmekWnEquYrJDnncfoldyIW2NNnS0yA/dKjmr&#10;DjV/ebiAPYR++Y57Ow/LekGgIK+q3o38WkduVNpLBsCVm3XuFLX4U94ZTLEAMa/VhzxZ3ukO5GaT&#10;DzkNHuS1+JEv++cJCgvaA8ht8qS4/bBsH0hhvT9FNT4U1cl2lW7cLlWA9OeuILaoxp07jYJT2f9u&#10;kx+3q9wpFogWyTnkVroIOn0lpxQiv7UvXfI52yT31Cw5vma5UOuqPaiu9KBOgNneIzdNk73A3lkz&#10;ZeaQnNtITxBTQ4GMD3gIvL0lI+CkmXLrseTQnimkD/nybDyAp/LaPQHoWLMHA/K9PHyQw/ffe4e3&#10;Jt6XjEMvJ05lkd0wRtWTDyh59JKSe29zd1KW4y8pn3hB6chzCvruk9s3zbWuMYlRstqGyWodIqNp&#10;gMzmAc1QR9ntg7Ls52rL3PBHma19pDerHun9pNX3kFrTQ0q1oLOyRzJhPSTc7Sbxrjwu7iWhsIf4&#10;XIGoREp+N/HZrcRdFWRmNHBB8HghpZpT8ZXEJAgez98i4mw2oQLFIIGi/4kMfI+n4XU0Gc+jSbgf&#10;vYLb0USJOJzVQOrRF+X+ljhzHpszp7E8E4PFuWgOxkVjm3YS5+uncL99Bs+8c/gWXiCwLJbgmjhC&#10;G+OI6kjgePcVTvQmcG40hbQnN7j99h3KP6qh6SetDH0zxJO/POZb//4eP/z/vsfn/ISv+YKv/v2X&#10;/PI3v+AXn33JL3/5Wz79/Gt+/LNf8f2f/ILv/fhzPvrRzwScX/D2R59w5GI8Fu4+mLsGsc8ykK16&#10;nizacACtFQLIhVtYsGQzWos3SmyTx3osXLmdhet10Vq3Ca1NG/5/5v46vKoz//t4g7slQEgg7u7u&#10;hAgREiAJlmCBICFBgwQJQeLu7u6Q4LS01N07nc50Op3pzHQ6UwVaqu/zXTt0pvOT53nO+evA9bnu&#10;ZXuttdfe2et138tQ056JmtEMJjjOY+HaZdgedSaqbi1Hrh2g6t1SLv2tl2e/fpLXvnyDtz/9Pb//&#10;2yd8+PGX/PaDL3jljY+5/eQ7jF5/maFLz8iP+ZPyg3tbcHmD9svXaR+9pkrbmJKrNPf2MTDQwFhn&#10;BlerdvP28DneGlFygee7TlN7PIqXe8/wbPtRnmw+zKigs/bEaooPhFB1fDV1ZzZSemQtufuiuLg3&#10;muyUWC6mrufc/g2c3hPH3thQNod7szXSj/3xUZxJTiB9dxzH92wgZqUdYV6LifVbympJoOsigpzn&#10;UJgezfF4f44H2JDubMilxMM8ua2Kq4E5tC7byGMrUnh7bzV3ovK4tjyTNse9VFomsk+w4K+mRbyD&#10;GVdqs7jd1sVo5yVySspZuV2QsyKcOYauqBs5YuHjj4mvJ4Ze7ix1cmWpgwsGjl6YuARg4RiIjUMI&#10;9s5BuHnFsnSJB/OmW7F0kRuu7tFEbtiPU7B854I3qm5x5SbxEIx5y/fVP+EQAZulsrP1GIFbjqri&#10;L4AL2JJGQMJRqQCl4RsvoIs/jKfg1X3TEVyldF1/CBcl8r13lWEuG45K/3GcYo8K8A5hL3FYK4k+&#10;iF30AWyiUlUtfdYRyViG7sE0KAmjgO0Y+W7FyEeA5rURA4m+exxLnFex1G0Vum4RGHqEyfuOxnL5&#10;WlyDtmJguhZ9vWh09MNZahiMnVcMzoJxe0GgnW88zgFbcV2xVYbF4+S3HgdfGeezWQCyCWvPDVi5&#10;r8PSLQYzl2gs3FZj5SnxUMq1491eUZh7r8JMYuQRjpG7xCMSfenWdQ9Fxz1EEoyeVxjaXsECyFAM&#10;A2TawFgMAuLQ8VEin4F3rIAyRpWlXmtYIvPWkm5tQaaWZwyLPWSY9xq0ZHmLfSLR8F+JdnAIVjHR&#10;+CVtIuHsftJrMiltL5Z9XjV3+1t5b7SPP1/u548dvZREHmDlLH+cZ3hiMs2OJRONBJJLBJvzBJsz&#10;mKwmf5Nqk5moNlG6J6suzNGQUkvQqQBTaclUwKm0bipRAKquNoEli+ZiaWmIj5kHy3WX4zzXWXU4&#10;3WWRgHORDfYLrLCcY46RgNNwhj5m84yxW2SB1XxzLOaaYzrXDL1pepjMN8ZkjiHGMy1ZpCZQnLxM&#10;cDlfBUzlHNJ5so4aAs3x7vH+hZNmYblEX3UvThsNS8wFmyYzTGQ5RugIppVHWmoJODUnaQg0Ncbv&#10;xym/TcotkpZMU24GL8NnLGTJ/EWYOE6XfZ0zXUOBDI8sV12n0SN26GrzoKXBh+pabyrqXKhrdhX/&#10;eFBV7yDdblQ221PfrdwA3o2qElNO5y4grXARybnzSLw4mxP1BtQOyH6wUzmVcAXV1V60CT6VR083&#10;9/vQLnBs6PGn7XI4TX1B4+hrlXn1eFE14E3zpUDxUZhUpsUDyilr4qXG4VAaR4Ll9y2MntFIhvoj&#10;VGnrkfHK4XmxVbfsU9u7BKMDK2lt86Om0ZOqTtlHdyuY9ae9fwV1jfK+GpZT3SJ2E2u1yfrV1ASQ&#10;L95TW7Flmfxxy4/W5qWEbDdg5Q49Vu7UI2S3lMl6RKTqCS71WJOqQ9QeweUeXRIOGLPzuCU70i1J&#10;OGrK5jRTEo9ZkXjKjsQMZ3aecxF0urEr04Xd5zzYdc6THRluJMmwfRd9SJWk5fmTXhDAhbKVXCwK&#10;IkdAUVUXTkOzvPHmYJqUcwTag6hqXU6D8mjC7jDqReyK2jsFjR3yRroHQulToNkfpmq5HFYOOY+E&#10;C/giJFKOCUTGwgWDMn4onEGB6IgCUtkAI92hDInWU0stsHSczNWcFLLzrekplGW3uNPbEcyVnnBG&#10;Re5XpdagnOx7eciPq5cFopeCGB0O5upomMBwFdfHorhydTWjgs2rI+u4dilGhsXIsiK4MiLDlNZM&#10;GTem3JNTcHxJPsRrIxHy2nDVuZxX5IMfFHheHvCXZQUwKqAd7fHhSrcPA/UuDNZ50FcnsFXu4aU8&#10;hadFYFnjKHFlqNmPzgZneuqd6Glzo7nJnRoBV1GVh3zoUvNoDZMv8SoKKkMpEhDmVQSTLSDMqQog&#10;q15g2BRMRoOAsHUlmfIlyZHyYqNgskkir73YIq/pjJTpglTT5kpFIEe2TWbjctX4c1KTOSXTXpSK&#10;wonK5Zyu8ONsbQDpZe5kCBCzZJ5nSz3IqfaloE7QWelHRqEb58u8ya0LILfWh8LqACoFsN1dqwTz&#10;8pkJEi8pFzz1RtJQ4s6FVCsaLkpFoUEw3xUnqA7ncncUvTK/gdowrrbFcU1AfV0+r5vKDexbvBkW&#10;ePeVS+VAoHujMZqRmiCuK7eSqAqmpWoNdx4v5OWnbpMUnc6Z1Go2bz7Mxl05ZNfe5FzlKCeLBjle&#10;MEh64YhUjq6QX3mD3IrLHBcUHi/o5VBeN4cLJPndHC3q54gMO1KopFO6W2V4k3zHWzgi0x/O7hRA&#10;Ch5PNbH7RB2JgseEAyVsTCkkbm8ua3ddZHXSWSK2K4eqjxC8eT8rNicTtHWP7HAT8du6Fe+EeGwi&#10;VqHvvwLndZsIP7QHn+T1eO5aheuuUFx3r8Rz3yr8Dq9mxYk1BJ+OYWXmOsKy4ojIjSO6II71FQkk&#10;NiaR0nuIY2OnyHwih6xniyh6pZLqdxto+UMbvX/p59I/rnDti5s8fv8xnvnuaV784Vne4EXe4RXe&#10;53U+4jd8LKD8G7/j7z//kc9++gv3fvonD376gu9+uM8PD7/j23sP+OrvX/CZgO6jDz/lJQHlbz/8&#10;O7/54GPefv8j3hJwvi7gfPXd93nprd9z/bkXWbNvK4Z+nui5+DNP14Vpi+yZIDsWtbmGgsxFqE1X&#10;l3IeatMEl3O1mKC/gIl201EP0cZoszn+ZwNI7NhG5t0LNPyumcufXuGJz5/lhU9f5a1PP+T9v/yN&#10;Dz76jA//9BV/+OhLfvObT3nu2Q+4ceMNLo+9wMDlu/SPPkHf5dtSUb1B5yVB5qWrqnQo5fAYbUOj&#10;tI1cZvTm49y9c51nr1bxXE8Gb13K5NV+qcAMn+flvjMM5m9Rdd9tOUJ/3mZaMmNoyoymI2c9HdkJ&#10;NJ2Lp+BgJIUH11B0OI4s1SH1GM4KPE8JOJPWrCBBwLkrJoQtgs7k9WEc3RHDiX2b2bTWBy+nBQS6&#10;zcfdQR0z48lEBCygtXQbF49uofrCAW7WnSfZxp2Uqe7sUXMgTc2JI2oWUrpxSM2dA2pe7JZh29Ts&#10;2D7VGf8pMyjcuYon2mt5UipVN1quMNp9WXaIDSSk7GWZmy2zbLWxjfPHd/cmPHbG47h1A9YbV2O2&#10;JhLjsFDBjQ/qdo7MsTRnhpEZaur6qEmlQG3KYmbO0sHKYgWeHusICt5OcPgu/FbKdzsiEc/QBJxX&#10;bMQhcAN2y9djL3BzCJEKUfhOnCJ34bJqD3bSbROeiFXEdqzCt2ERvh1zeb158A5MA3dgIlHgaOgv&#10;GPTdgoF3PDoegi3BnI5btHynotBxiUTHOQJd10gMPaMwEswZ+0YKJMMx94+QhGGxPByrwEisl0dh&#10;s3yVrM8qWbfVeAYLKANi8Fi+Dh0d2XHKtlRTM5ZooTZBk0XaVugZe7BU15elOn6qaZYt80Nb2wvN&#10;Ja4sXuzOYnUPNBY4M2eBIzPn2zNjri0z51ozZ74V89RtUdd0RlNXEG/ixVIzT3SsfDBwWIGpS6gA&#10;dBWmnoJenzCMfYKlDMIkIETedyjGQSsxD12FZVgUZsFrMJb1NQxYi9HyGPQFyfq+q9CT96rnLe9d&#10;SlW8BK9e4bKt5LMTqFqGReKxIZZVKVvZeTqF9NzTsg8poK6+VH5vq+Q3tZXXerr5ZKyfz8a6+fJS&#10;K18MtvBWcSV7LIJxnGKD0QQzQZ2eoHIhE9SmSSaqHhyjevqgQHLyhGnMmzyVRRMmoy3gXCrwXKI2&#10;RdXaOUOVCUyScsIEmX6xGnpmmria2uGmLdhUXSxkj/NiG5w1bbGZZ4H5bFP0p+phNFMf03kGWAgu&#10;LeaYSizRn2yIzmRdDGcbYLNQ6Tdjodoy1ZXpCjZ1Zyxm8WTlBvMzBZtzmD9B6Z4j4JyJ1gzlyVtG&#10;WC9Sbv5uIpAWsApsdQWbS1W3RNJEc/JClGexK+hUsKkzQzCrHEaXLJmxiCXKozPna6BvM4mMckda&#10;ejy5LKAb7AkWbPpR3+BEe7eArdmFxi53Ogd8BYzKvadlXy8WUA699w37iVlk31hpzoXKhZxu1iS9&#10;SYdzHRac7zajuNOOzuEAmmR+eWV24iYPSovNqe9wpqzZmvJOJyr7vSkXtNYKcuukrG5zEYQG0dLv&#10;T293OPXtvlJ5DqR9YAUdgyG0iXWU7qEh5Qio4LgxQNAbTHObeEv2rfWVysVFXvSInxqUw+QVdlyo&#10;caC4x4/KDi8a273Ebr4UVztT0SK4bfOnQWk0KvcXf8jfTXCcHitilhEcK8hcr0foel0i4g0I32Ig&#10;Oz8ZtlnGbdYiQiAavdOENUlmxOw2Zb0gIO6ABXFHrFl/zJ6EMx5szvRmY6YHmzLd2CDAjM90J/6i&#10;F5uyvVmX5cLGLDcS87zZkx9AaqEfaYLMjKpQzlcFkV8bIiJWzu0TjcsK9vSG0S3pErS1DYTR2C1v&#10;ul2AMRxB76AoXD6U9r5AuvrkA1SalAdCGJJcErwpGVFuvSPl5eGVUq7i8oiA5NJqHh+LZkygem1Q&#10;BD8cyOEyUxz9p9KbkchZAfOluhgBrL8KsMqtgS5J91XB5WMyr8evCGguhfDYqIzrDRBYhnFrJEqG&#10;RXFJoNsv4B3tj2JYPsgRwa2C3l5Zx4F+5bDvCkalVnBF8Hvjcpi8JozrI7KeA4FSiwhEeQrPcE8A&#10;/fKB9TYrF7q40lHnRF2JpaDLmsZSW1prXWQ+fqp7SXa2etLeJNO2Sw2ibTl9ypX1PZF096+itT+a&#10;utYoGlvXUl4fJKAXXJYHc7E8TCC1nHPVgsamMApbw8ks8yevNoyixnAKGoMp6xBgtshrBJRZAv/i&#10;9kjKJCVtUratpr5nDU39kdRJraeyM4T8luUC0hAK2sPIqA2kbnCtDJcal3ICsnLrqOFVlDf5SE0s&#10;mMpaP4oqvKhrCaZTucm9rHNbcyiX+9YxIJ/9YwNxXBa83u5Yy2WB4Ygguea0FWe36NNyKpi60/Ld&#10;yA7n9D4XKVdRfzGQmowAuvKj6StZxWjNKm41RTFSJX+oVcspPG5F6XEPmjNXUprmTuNFf0pyQ+js&#10;zeLO8E3W+WwjxF85Py2DjYmH2bYvh6TUQvbuVZLLrj3ZpAgMN23IICwolYMHK9l/uJJdMiw+OZet&#10;h0rZdrSUrUeLSUjLk+SQcCybhBNZbD2TzbaMXGKPnCEiOY3gXakEJCbht1N2sru2sjxlGwH7t7Di&#10;8GZCjm9m5enNRGUlElO0i811+0jqOMi+/sOkDBzkwOWDJI/sYUPbBrb2JZJ67TAZz50i69VzFL9z&#10;kerfF1D/YTltH9fS82krI/d6uf5whLs/3+QF7vAqT/EWzwkTX+JDoeOfeVf1TPFP+T2fCx+/+Pmv&#10;fP3z37n/8z/45ufPJV/wzU9f8uDHL/nmx6/5/uF9fvruG358+JCfHij5np+++Un6lfzMz9+gyk8P&#10;fubhVz9y75/f8o9PvuLjv/yDP338d3734cc89dIbvPnen3jndx/xxrt/UF0o9Po7f+CVd37LS2++&#10;z9Vnn+ZY9Sl0w2zR8HBlko4FkzR1mbrIgEnqxkxaqMcEDYGm8tQznSlMcpyP56Eg9vUcIOuJXJre&#10;kvf9uzHufPQUz30oy/rjR7z7x0/47R/+yW8/+Izf/eE+v3v/Ae/95ktee+1j7jzxFleuvcTApWfp&#10;G7nLwNjj9F+5Qe+V6/SOXaV7dJSOy5dpHxlVpW3oMm39I/KjLMOkHBt9Siqtl3l8oI5nus7zxsg5&#10;3r2azW+vF/D6UCbXq3bzdGsaN6r2crNmn6oV9HpdMmNSdudtpf7sRirS46g8GU/ZsQSy968nMzmW&#10;8wfiSU+KYVuED4lRAWyL8mdDkAu7VgdyYkccJ/cmsHWDN9FRejg7T8HUZCJONjPZn+hI4loL0vds&#10;I2PXQdpzq8g/eIz1hmZEqc1irWSzZKPaPDaozSdWEqO2hHApdxmYkuJuQc/FAzzV1cMTrVe403aT&#10;Wy3Xudp0id7advILsticKhWdREFJ8l6W79yL7469eCbuwnNbEu7bduK8bSvWW2Ox3BqK5ZYI9KOD&#10;mGwlKNOSz23OTIHZdMk8Jk/RZNoMfWbPsmCZrhtmVitwcBXUBW3AM3wDLivjsBE4WQSvxSIkVhKD&#10;hQwzD9+IadgmTFduwixiI9oCp8WuoWi6BbPIPYCFrt4s9PBEy8cL/SAfmdYXq8gAbKICcYwJxUlJ&#10;7Mp/xTE2FIfYEBzWrsA2OgCraD/Mo3wxj/TFJMQb/UB3QZoLGnYWTNYTOGsuQW2BJmrzpOIzX96P&#10;huBIS6Ij0ZQslKhPlcxg4iIlsySzmaQ1R76/85gwcw4Tp85l0ox5TJ09X6KUC5gx59+ZpkTmP22+&#10;OjPUNZmzWIcFSw3RMrZGz9IZM2dvbNx8cfcNxj0gDI+gCNxWROK+IgqP4Gjpl6xYhXfQGgLC4gT1&#10;a/EJWYNPaAwBK2NZEbGOkMj1RK5ZT3TsBtZt2MzOpF0cPXqQ/JyzVBXl0FRSTHtJFZ2l1QzW1HOn&#10;s4vfDQzwxfAgX7Q38nl3DV8MFPNlXymftFZwJfkoq+bZYqqmnBu5hKnyPVObqcYc3QlY+kzHd6Ux&#10;8+drCrD10TBcwpJlS9Ccv5hZk9XHpxVkqh4uoy7bT0+N+Z4TcNi5mM2Jy1lu6oaPlie+AnfXhQLO&#10;RQLORdZYzzXHZKZyOF15EpCBgFMPM5m/+WwTwaGpYFYPvWm6qtZNR01LtNT0BZRaqqcMLZ64AMM5&#10;OmhOWSjDlMPqc1BXtXLOUV01rzdvCVbaxlguNMZUXm84We8ROJepDqcrV6lryOuUaE7WUAFzmYBT&#10;id5sXUGnTDdVuTXSQnSs1ThZZklrr7vqWo6edn/a2r3pEWAOXQ4Wy4gLRsMYG1opFljJUF8YPU0C&#10;zkbv8YauMXHN8AqqWh0oH3SgadRHsCgI7XClqceZ7j4fmpvdqKhzpE58UFFqRXmNmUxvQXWvIyUd&#10;DuQ12cr+3YbyOmsKKy0oqreWefhQL/vlNuUwebcPDa1uqjT3eotHQhhWHolZ401HjScVBQ7UNfhQ&#10;ozRilSotri7U1XhQ3+hBRYOreMKO/E4PajoEow0elFQ4UVznRkGdKyXN/uSWunM+x42MAjfU/KKW&#10;4R+tQ8BqHXylO2CNLgFxBgQlGBGSaEbwTguW7zAmNNmclcnWhO21ZFWqNWsPORCX7srGc4LMcz4S&#10;Xzad9WbLRV/iL8iwCz5syfVnS4E/mwt92Vzgxc5iH3YXebO70JsD5X6crFshSAmgqDWEqo6V1HWE&#10;CkxE2JLe7hBamr0FnYH0yYbvUS6O6V3OpaFgursEpIK07pEVdAnYFNQpT+AZlHGDI7KxBHNKeWUs&#10;kjEBnnIRzq0ra3l6bC3PitzvCmAf6wxjtCOEC2W2rEyYR1PWGrJOuHKjOYabA1HcGI7hxpiUoxHc&#10;Vl4/FM6tYQGn6P+mfAEuy/KHBZ3KVeLK4flhQalyY/SrUku4Kh/YTXndFQFqb798yeRD7esKFKBG&#10;cuNSuEwTqALr6ICganC5QFW+YG3yQStPGOryUl0Q1NbqSmWNHRVVNlRWWNFUL1+ujgDZLvL+Zfso&#10;Lbsdsv5NDcp2Wk1TcyxNLeul5rSW2voo+eKtpDo/hIp8f86fdSX9pBOnpFJw5KQ7p7ODOJ8dSEFB&#10;MEfTHMg+F0rBxUiqK2IoKgyS5YbKl1Y5hO1PtdRKKoqlRla5iuIc2d71cfQ3RzHQGkZzlS/dTZE0&#10;1gpU8wWZpVE0lIVRmesrZSgVObK+NTFcbounozKS+sJQ2qpjaKtcTUWWL6UZnlzc70ZHdgy1J7y5&#10;XBZFtQCxLXMFrRle1B50pOiAGTl7zCnc78D5ZBtO7LZkd4IJB7ZbcTzZkn3bDElPduPsXg9ykl24&#10;XB5L0SE7Lh6051SqLWcPOnAhzYNj+53IypMKyRN5NFwrxXul7FhcXPDcsBbfzdEEbY/CPyES/8TV&#10;+G+OJGBrOAHbwgjaFYXbpkCs1/rgsy2Klbs3sGJXDH571xB6bDNrs5KJLz3IlopD7Kg6zO6GE6S2&#10;nuZQzwWODeVy7HIOJ65cJOOJHLJfzKf47TIqf1tJ258b6f9HO5e+7OLGt4M89dMNnv/pcV7+6S7v&#10;/Pwiv/n5FX7385v8gXf4kwDxL0LGv/KmQPF1/in9Xwodv5B8yR/5Wgh5HwGjEPKBEPJ76fqRb/iZ&#10;b0WBD5WHisP3Sr6X7p9BOlWRUcok8qL/lp8l33/7Mz8IKn/49jspH47nu4cyq++l/Invf/iR7374&#10;XtX/7f2HfP35fT77+9d88rcv+ctf/8lHf/6EP3z0F977w8c8/twrqnM133n/j7zxmz/wloDz1bc/&#10;4MU33uPl137L3VdfpeduH9uKE9EMNWOOmyWzLI2ZZ2HANMtlTLCVHbD3fBz32BIt39tNFRvIv1ZF&#10;99M3GXvmWR578U2eeem3vPC6csX7X3jjnU9587f/4J0PPuU3v/+EN978O888/RGPXX+Tm9df4ur1&#10;Zxm5+gSDVx+nb0ygOTZGz5VRepRybJTuscsCzhHB5iXJZTqHR+kcukTXsALPIS7k1VBV0cTNoQbu&#10;9pzhrSs5gs183r9eyOvD53ii5RAv9qQLPHdxpSKJ0fIk+X7vYqh4Jz3522m+sJnaswk0nN9F8dEt&#10;As548g4nknVoOwcSwtkS5imR38zVASSsdGFruAepMUEc2hpJ8hYfzpwMISJsEU62c7AynUbiZjdC&#10;AvUJWe7CGr9got3XkrR6P/tCduAzWQs/2bEHyI59hdpEItQmEa02hVUT50r/VA7a21IcFyHrmivQ&#10;HAfnraYr3Ki/ys3qKzL8EkNl3XSVNFBTWMbFnFwOn8og8cBxNqUcJWbXftYm7id6ayphW3YTvlUq&#10;cgJQ/60JOK0JwjbcFWN/QYCDFvMtZqHprI6Ouy7qJlrM1VrILI1FzJ2vi6aOGcaW9tgIGn3CQlge&#10;HSH7pSiCYtcQErce/zUb8Y5KwHdVAstjNkj3arxk/iG7Q1l9NIqY06uJORNNzNlo1l+IIT4rVvZH&#10;69h6cSOJuVvZnrONrVnbJYnsyE0iKX+X7IuS2VO8j+SSfewtSWFPaQrJZamSAyRXSKWvSip71fvZ&#10;Wb6DnWUJ7CrZKFnHjlKZd16UTBPH4YZNHK7bSFrjNo627OBYaxInJOntuznZuZeMzlSOlSWxYXc4&#10;MTE+rF/ty8Y1AcTHLmdTzAo2xQZI/KU/gM3rl7NlQxDbNoVKVrI1PlwSSdLWGHZvXs+ujRvYvXEj&#10;qZu2cGjLDg5t382BrbvYL9v94LZkjmxPJi1xL2nbd3FcKgXHdyZzLClFKioHObPvMOf2p5F96DiF&#10;x05ScuIUVafP0Xguh7bsIvoKahksapbvaAuXylq509zOWwP9fHRphE/aO/lbVQV/LSrijxU5/Knl&#10;JF/05vC3ujx+ezGbPL81eCiHmeV7NnfKRJx9lhGx2YjNu/U5eXgV2nOtmC2Vi2W+dug6OTFf0xS1&#10;yYL4yQsE7pMwDFtI0BFjdpR7kTUaQ/31rRQcTyZaLwo/9UC8F3kIOB1wW6IcUrfGUmBpPc8Cszkm&#10;mM0zwmy2PpbzjTCfa4LeJD0BpjaGM3Qxn2+I3QJT1eH0eVOUWyDNRmuaBvqzdVg44RdwzhNwzpdy&#10;lmQmy+YsxlLAab3YBCt5rYJYk1nG6AtglftwLlLTZKHyjPYJC9CcugitR+BUoKk72xDdGcrFRXpo&#10;zp6De/AsSlsEc20OtDbJPrzdQ/bbbgzKfn+wL4hLIxGMDoWh3Be7pdGHsipn2fcHMiIeutUXyi2x&#10;zEh/JK3dETSJGxo6PWnuDFY5qbPXnwGxRU+nD12tygNWXKmucqS0yoIaWV5jr0C0zZmGHg+KBJs1&#10;XW60DHjQ3O0kv21+9CiHz9t8VbdhUq6a7xPTdAlgr3aHMlDsRmWRDY3lzpRl2VBYLIgssaey0oPa&#10;Gi/KKp2plOUVVTiTVeNGdoNyUa8XJeVu5Be7klPmxjl5zflKT3LKfcgrC+R0oYDTd60+/huNCIg3&#10;JmSHDaG77Vm+157gAw4SO0IO2BJ+2I7Iw/ZEH7Ej5pg9sccdWJNmxwYBzCbBpiqZ3mzO9GGzdG8R&#10;bCYWriBRELItL4DtuQHsFnzuy/LmcIEvJyqWc7Y+kKwGwWZjADWty2WDhlLb4kdD93JaugNVJ6Mq&#10;Tc7KBh2RDMiGuToYhPIoxAb5UPq7gwSaIfQKOAckw5eUczIFp8NBDAv2xsZWc+tynMAxUtWaeGs4&#10;hCd7Arnb7Cd/TJ6UHLSgbJ8zuWmOAjEzCnKcyL3oRHWOB+0Co8G6CAaaBFiyjl11gXQKjAeapTbS&#10;uoLrPSGMKo9qlA95oNWfMcHxaH8Q1wSlz47Fcqc/nMeVllVZ7375MvQJFAfkC3K5J1z1nG4VUgXE&#10;SsvmqPJoSVlv5ZZElwcEpr1eglQ/1UnBjb2+tEp3p2yHLtlG7bVBdNRJDag1io7mcErz5Ush27Mq&#10;J5CavDCKzwWTk7GcQsHcuTQzipKNaT3tSEaKIYd3GJG2y5SUJImg7UCiBcekApGyy4KUHbYc2GLH&#10;vhhjzu9xpThNaipnfWnMdKXqhAV5BwzJOWQtO0NbGs9KxSBDQHnWh6Y8AWm6B2UnHMmR70lmki35&#10;+92pPO5LYZoz51Nsyd3vReEBfy7slh3mBjvZmbqTGGVIYowOwUHqePsuJmG1FYdl+Zl7HdibYMz+&#10;bbaky3qd3G7K6d1mbF+9gBz57p3crkHBEXMyUi0oOOUu79GKk0fNOC7fxcO7LLmw34Wi496k7TDn&#10;8G47jqe6Upqzkn0HZX5Fq3nivT7+eu8dLn9UQ8lH6RR/cJ7iDy9Q9AfJh5mU/ymL8r/kUPVxHnWf&#10;FFP391Jq/l5M42eltHxVRue9Svq/rmP46xbGHvRyS2lF/P4GT//4GC/+eJfXf3yON394nrcl7/70&#10;Eu/99Bof/CBo/P5t/vjDu/z159/x958+5LMfP+arH/7Gw5//KTj8UnB4j59Efj+JAn+WIciQn5X/&#10;YsOff5JeKWWQYFGijFbyCxr/t/wynfIa6f/5ux/56bsfJD9J93h+eij9kh++EUB+86v+7wSYj/Kj&#10;qvwFm0q/Mh9ZmR+U1s0fuP/1A+599YAvP7/Hp3//nL/97TP+9Jd/8qe//oMPP/4b73/4Me/8/k+M&#10;PnaXN97/A2+//6EKnEpefet3vPzGb3nx1fd5+vV3GHvuGXqfHmZXVRLaMYZoBJuht8aewIwwdnck&#10;UvB4JjVPFlFzo4Shp4cYffIOV++8wPWnXuHm82/x5Ktv8dzr7/Py6x/xyht/5ZWX/8yzT73PtRuv&#10;MTL6PJfGnubSlTsMX7nJ4JUbDFy9Rv/YFQHnVRU4uy5fpmt0jM5RBZsCzUtDtI0M0nFpmI4RybBk&#10;aFB+tHup62mnva+dsZFaHus5zauXcnjvSgHvjubz6uB5Xuw/w0u9p3ip5wRPNB/gscb9jFXsYaBw&#10;O53ZW2Qnn0BtRgLlJxPIPbSR/LRt5B9N4viOWBLCPVm33JEtUu6OWU58qBPbIz05uClEgLGSlG0r&#10;OZQcytpIE9xd5mNpNZ3ItXa4eC/B00cHZyddnN3sWKJtLjt6RxZN02HJ1LksnjIb3YXz8XBcxJYI&#10;JzaudCXKyZpESzcK12zmblsbt5r7udUgyKwfY6xqhMsVwwyXDsgOqIfegk568trouNhIS2YljRlF&#10;1J8roO5CPlXnsqg8d4HSM2cpO5VJUfoZCgQ0uSeOkX08VSp9u6RCv5Ozx7dxNn07p04mkn50GyeP&#10;bOb4oQ2S9ZyQ8tRB5Up8mebgLs7v38uFlGSyUlO4mHKAs7v3kyG4zdypJJUze5PJydwrO+/zXL9d&#10;zZXHGuX70Cpp58YT3dx8Qv5GJY/d6ePxxwe48/gQdx4bVuWJxyVPDPLEHaV7SNX/5GMjPHFzmLuS&#10;p29elozw1I0hiUxzbVgqKwPcvjrArSuD3Bwd5lJPF5d7e2S/NMCV/n6u9w3JvkHSPcLVzmHG2oe5&#10;3D7CSOslBhuGac2tpyQlg/KUU1RIylNPUZaaTumBE5QePEb54XSqjpyRZFCddpaao/J9P36emvSL&#10;1J7Mpu5ULvWnciTZqjSczqHhTK78JufRnJlPy7lCms4XjOdiPq05xZIS2vJKJWW055fTXlBOZ3EV&#10;HaW1dJbVSxrpLG+lp0oqFMXtDFXId7q8nhfbO/igd4Avuy7xp9JWnj6cxW35HF46cYK38jP4uEPA&#10;2XeBP5Xn8MKR43RuTmTvch9WObljMkOLuFB3tiTYsXWjsXx3fVg8wwoNMxcsQ7wxsvNhrrojE6cY&#10;MWH6PJb6zubk2HKp5O2UfeAx2Z/mcKe3ULZTIeGaWwlQj8BjgYfqUZbOGjY4aFgKNk1Uh9WVK9SV&#10;q9LN5xphrWGG6SzBnuBSe+JSDGfqYC4YtZLxCwWJalK5mi1ZOl0DvRnjt2taoKbc+H02C6Typdyq&#10;SbnxvO7cJVhrm2CnaY61usx/jrHq0Zn603XRnqJcLKTNoomaKLdFUsCpRNWiOUNHSuWxl/osmaIp&#10;f38T2XPchMYeL6ob7WhtdaVbuWWfoK5P9vWjypHRwUj6BoMloVy+EkXvZYGnuKGrI1AgGMSNgTB6&#10;W1fS2hVJmzinQdBYr5yH2epBQ5M7DfVOAlQP1dPyWprdVA82ae9SbgDvS32bpzjCV+WitlZP1VP7&#10;Lg2LaRrd6BBTXOqV+VYIIOs8qa33ok7gqNzvs7/Wl2YBZ4lgs6DIjvwiB3LLXMmvFnw2eJJX5aW6&#10;oLe8PkCGSQWhwpOzZe5klfuRLR65kOfN+WJfTua5czLfi7QzLlJBdSE10xa15VvM8N9uhttGAzw2&#10;GeEZL0m0ZMV+R0IOOxOa5kTUSVfWnnQh5oQT6067seGsF+syPKUGKTWzbF825fqRIKjclu+vwuXW&#10;LD+2Z/mTJOUuGZeU60PSBU8OS3mmNICzIt7zVZ4UyhurUx55JHDraPdUPdta2VBtnYEM9ocxJEAc&#10;lo031OUp8LOnr8WFZpmmVfCp3G5oWD6ssdEo+eDCuTIWwciVCFWr5s2xNdweWsuT/XE82RfN86PR&#10;3O725Uq9M8MVjlTk2bD3gDa7tutyYIeh/ADacvakGaczTUk/acSFiy7UlPpTUujAuTxr0s9ac+6M&#10;HVUF/rSVhdBRHkxvRRAjNYLP5pXc7pLlty3nensot9tl+U2hXBWsjjQF0VnjT29DKENtyi2Vohnu&#10;jGKgLoorrasZHYjk2uh61eH+KyPSPRYuUBaQXgqivz9UdRi+p9aD3hJ3+bGxoSnDi66ClbQI4msy&#10;Pck/bEmZrHtOiim5KRZk7jYmO82C4mOWlO83oGO/GW17DWg6YkVG8lIOJy5mzzZN9u7V58ghU04c&#10;NCF1hz7HjluxPVGdDEFq7mELilKsqTjkTH6yFQUpJhSmGHE+VZfMA2byQ+/AxV0OMn8Pzu+z4myy&#10;BRf3m5JxyEzwqkPaTmPOCBbT95pxbK8Jpw7Yk7hGi3WRi1kevAAT66lYGE1izaplOKyagXnEDKK3&#10;6ZG0R5+EzYvwjZxBYNQy4tYaEC+v2xGnRcJ6bTKSjElaOYlz2ww5FGfIuSRXEldqckrwfHyvJZtj&#10;DOSz9GTnRgt2brNR/dhtWuPCxg2hHCk6wsufvMTn9//O/a/+wb2HH3P/+z/y4Ic/cf+Hj/jihw/5&#10;8sff8/XDP3Dv2w+5d/9DHnz9Z+59/Vfu3ftEyk8FVp/x4KvP+eYrKT//jPuSe59/LuWXqnzz+deS&#10;r1Tlgy/v8a1A7KHk+/vfSr7h+28f8v1DKR8KLL8XWCotjj+KJn8STSoRXf7X/4o1FS8KD8flqeQn&#10;GSL5WV7zkyr/HvW/o1Tm9gicChJVUbof5YeHAk7JODi/VyHzP/Of06rKb3+Q7fENXwk0v/jn13z2&#10;zy/55JPP+MtfP+Wjj//OHz76hN999Fd+84c/8eQLr/DMq2/y1u8/4m3leenvfsArb77PC6+9xwuv&#10;Kvktz77+O558+W2uPv0MjTc6ybqST8Y12ek+W03P8z1cemqMy7eucunadUau3uDuS6/yhOTm8y9x&#10;47mXuP38mzz54jvcffo33L7xJlfHXpMf12ekMvqY/ODeonfkBr2j1+i5NCYZle4xQeYVei5foVuG&#10;dUmU1sy2kRHaBJZtw4LN4QHp7xd4DtB5SeCpdA/30TbYK+mhS+B5eaSDq+0CzMFsfnO9gHfGFHBm&#10;8fblfF4byOT5ruM83X6Exxv2c706meGSnXRkbaVesFl2fAN5B9eRdWA951I2cFGgdSJpPVtW+hDr&#10;68COaPkNXePP3rjlHEpYyYmEcI5IuTUqkIjl9vh56+Lmvghdo4k4uGrj5mvKIsPpmLovRd9JdoIu&#10;mmh5aTPRbDpqS2agpjGXKWaaOIfKvI/FE7c/kdVhUezxXElxwi7uCDJuNQ1zrfoSVyoFSiWDDBb1&#10;01/YS19+N30Fgs68Tnpz2+nLbaEvr56R8hYuVbdyqbaFkaomhkrrGCmuldcqrWVSQcuvYKCgkr6c&#10;SnovVtB3UYZlVdFzUeBzoZyO85JMqcydLaPrnKDobBFtZwtpEUS1ZRTQduZRTufTnJ4rkeGn8miR&#10;7p6LeTzV28qL8rne7Xucx7uf5E7PE+PpeoInuu5yV5WnJM/wZKek42nutj/NU+3P8Ix0P9PxLE93&#10;PMNTHU/J+Ds80fE4dySPSW533OZWu6TtMW623OFG8xPcaHpa8hTXm57kSuPjXK6/xXD1NYarrsn7&#10;v8Zo1XVGK69zufwqQ2VXGCofY7jmiuwrpKweFHS20JRdS7OkJbtKldbsCtpyBIO5lXTkCgbzaiQC&#10;wkdRurvy6+guqFelp7CO3uIG+kqUNNJf2vSv9JU201sqn015G/3l7eMpa/1XBgSX/YLKvooOeso6&#10;6C6VFHercqW+hxd7+3l/sJ9P5W/g3XM1vHWknDFB8sCps4xdOM3IjpN0Jezm04Ec/t6Sx2snM+iL&#10;T6B0Wxh99enk7D9J4MIwvLVt2L7BR367vXCzcWPWXDu07d2x9AlgmaEXk2cIPgRwE9RnsirdivY7&#10;W7g1UMXtngZu9NbL/rqK4n1FhC3ZgffcUFzmeOA0zwnHBVYCTgvBphkWM00wnqaPmSDTQvV0IWOM&#10;ZJ4GU/UxmKGP/gw9zObIuEfgnCyY1Jw2H91Zi9CaOH7j9vmSWcrFQhPmqC5oUp84G5OFethqKbdE&#10;MlHN03SmzGuaAHaGLlqTNFk8SYtFE5QnDCn34Ry/nZJy4ZCCTt2ZesyfupjZ82bgHDWPrAZHypqc&#10;aOzwENd4qjI4soLe/hWqU/C6eoLoGgmR3yQxw9ha+T1ZRY+4oFF5yMqVcIaUR0z3R6juaV3d7E5r&#10;twedvR6CSj/VRUaNLY6q2yEqD75prHWmrXr8wuFWAWS50iJZZ0edQLelxZ2ORnfxiHIHFxeBqbt8&#10;Xh60VruIwyyp7HQVoIqvGiQlLpRmO3C2wJbMUmcyS1wFjg6cyXckt9STnGIfsgsDyCryl9KPnDwv&#10;jp62IyVDiROp2a7sO2dLUro5u8/YsuOoFUkn7dmeYY2a13ZDvHaa4Cbw8hFA+KZasvK4KxHpboQJ&#10;Mled9WTVKVdWCTbXnnJmnUBn3TlP1p7xYOPFAOIu+Em/NxsEQ1syfdgi4+LPOpNw0oFtGW7svOjN&#10;nhxv9ucrcedUpTdZjX7kNXuJ1FfQ0iWa7/ZXnSjb0SVK7/Chvs6V1lp3gZoSR3pa7eludqS3zVl1&#10;DuOQfFCX+oKlVhnGtZEwRodDBWphXL0WyfXLUsr4vhIfrhQF83RDFHfqg7hZ58egaL6t2JGSiwKh&#10;TG0On1/CwYylnMq14lyWFdmZynOGHcnMN6dcprtYbMzREhMSLxqz84wxaRfsOVcgmj/nTMkp+aAv&#10;+DJYIutSGU5foS/dF90ZzAmQH0KBdLqL1Eq9KDnsSfUReY8ZYXRdCBc0hlO0L4im47FSk9zJlYY4&#10;qRmv59bwOu6MxHJVuRG81BpuVgo2z9jTcsiEjmMONB5yoD7VgZ7jUnvZZ0fldnMa9lnSccKGmgMG&#10;lO7Qo3qHNX2HfehItaUpWYeyeF3qdhiTtWUJ6ZsXcmzPXFK2zJGdmhG5yfKFSjTlzBZTig64cWar&#10;IeUHrclO1ObCFl1ObxbYbdJh/ybZTglGHN2lT+JWLTauXsrmaEO2R1uyf7cVRxLNOJ/oyL71Zmzd&#10;ZMJ2qbAc3GnBIVluerIpe7YsI8h/GisjF+C3dj6zrdSYpzeBmHVmRO3UICJJnYhNc4jboiXYnIbv&#10;xjm4xk3BxnEqPh6TiVq+iM0RS0mW5e5cNV92wEtYv3IpmyKMWeuvS3K8FTExS3ALW4jvKmP8QnSJ&#10;iLWQ0gincAcOtBbx/Ocf8o97gkUB4YOv/sl39x7w473v+OneQ7578IBvHtyXYYLBrx/y8Ktv+faL&#10;Bzz44luZVvKFAPKLLwSRX3Dvqy/46svP+OoLiVIKQL/6+gu+vCfD733J1w++4qtvvuar777i3nf3&#10;+ObhPb777ltVC6GCzJ9++nEchz8ocPwVIlWk/Ol/+K+MGf/3syJLyc8/ChxV+ZnvJUr5s+ByPEq3&#10;zPdf0JRhKmz+JEhUUCl4VFowvx0H5veqQ+VSSlTDlJbOR4fP/zdwfi/TfSuIfiCY/lJw/Y/PvuTv&#10;//iCT/7+GR8LNpVzNj/809/54I+f8JsP/syzL7/BS2/9hrd+90fefP9DFTZfeuM9nnvlTZ5+8Q0Z&#10;/zbPvPiulDLsjXe5/cJL9N6+TZcgYuTyTW7cfIpbj7/Atcee5fLjdxi5fYtLtx7jzjMv8cLLb/H8&#10;SwLNZ17j5q0XuHzpDoM9N+nuuEZX51W6+sboHr5C59BlOkcEmWPXBJhXJaMSGSfY7Bq5TPuQAHNo&#10;iNbBAZplZ9vS30/rwDgs24d76XiU9sFu2gckfZ109LbR093PSE8nNzoLBJw5/O5GMW8OZ/PaULYK&#10;nm8OX+D5zuM8036Um7XJqvM4FXC2X9xGQ8ZWKk4kUCTwyzoYJ9lExt5N7F0XyRovVzb4u7Mtwp/E&#10;KF/5zkuifUhe5cH+DSuICw/CzNoAewGmtY8eC+XvydBqPov1pmDqsowZhlOZYzodI99l2EbaoBei&#10;zULfhcx3Xoi6y1LMPe3ZumsLB1LSSAxbx1HvlTTuSxNwDnCtZoiximEulw4wJNAcEGT253cKMAUo&#10;As1f0qWAs7CFsdo+brRc4nrrEFeb+xlr6uNaU79UuCWNAnIlTd1cqu/kcm03lyu7JJ0MVv6CIQFs&#10;aZcq3SVtkhZ6SgRNxU2Cqxa6C1vpKZIyv5Ge/AZ6C2V4kZQCplt93Tx/5QrPXXpGlnlDlqfkmkDw&#10;Ktcar3Ot4TpXG6RfclXprh/PFclY/U1GG24xKuXlOgFinUxXf5XR2jHJFS4LEi/VjAqmxwSSVxiu&#10;uMpwmYJIJaMCyUuy7iP0lg2p0lc2zIDSXzok72GQzqJBuoqllO3YVznEUO2wgFO+RwL2TmX75cl2&#10;LOgSSAr4CjtV77O7QIYVynaW/p7iLlW6ixUQdtBVpJQyvETZXh2yPPlMyrpU6S/v/h8zIBks63mU&#10;XlWGSqUsVfr76C/uk2X1yPbtFdg28WRdJ39u7uPvRa38/nANbbZJ5JvFUJ9ylLaSMhrzy8iNzWG7&#10;bSS/b8vi94VZXN2ZTMWWVbTVJHLrbiN1mZ1s0TuNnZonUZ6BBLr4obvQjdlLnVloa4eOqTvz1B1R&#10;m2KC2kxNZppP50jLcobGDnKlr0ZSy9X+Sm72VFEp2I0x24mvegiuC3xwXuCIs4YVjouUWyJZYDVH&#10;uXrcEDMBpcksA4k+RspFRNMNMJJ+pUXSeKaB6sIf5d6Zs9UWCDaXsWyK8hz32WgINlVPPpowG/VJ&#10;ylXrAtIZGpgvUu7BqVwwZIjFXJm3wFV5LvvSKcoFQ8p5oEvktRoyv/Er29WVe3eqnja0gPlT5jBl&#10;5kSWeU8hqciS7BYbGtr9aG73p7nTl3axTu/ACro6ltPdGUR9syfd/YF0dngzMBhI35js9y+Hy+9W&#10;ECNimoHBlapHS3d2B9LW4y+/bcr5nb60NYgDWn1ok9crtwFsrBB0Koe9C8xoaLZTPeq5utqcpl57&#10;GvvsaVOQqtx8XnlYTosdPQ02dNS60duoPMlI4NrgRlODJy213lTliG+KPMgqcCIzz4kL+R6cyRV0&#10;CkLT8504K7Y6leXDcbHd6Vwv6XbimCT1nD3J5yX5bhwSdB4QfO48YyPgtGTXGTt2ZtigFnbIjsgT&#10;rkSeciM6w5MIKSPTPQlPc5FShp9wJizNjghBz+p0Z2JPuxB31o01p5yIzXAh+qQda0SvsSfs2C4Y&#10;3Z3lzq4cO3ZdtCQ524pDshGOlTlzusKNzArl6ikBpaCxqduXTtnQfcqzRZWnwwwG0THgR12nI3VN&#10;drS0utHX7UefILSn3YtLg6GMDgQyJht+rDuI24OR3BxW7ksZyvWhVVyXWsHt7kiutkZQIro+m2hM&#10;eaIdQxnBdKV70Z8ZQOd5f8qPOlJ6yJbCFAvy9pmSl2ZGRYEzBQLOvFwXGsu9KaiypKDEnOIqW7Lr&#10;rTlZasKZAgtyCm0oLJLX59jSeNqW1jR7ruREMHguhKYj8oEdEcymmHJhjwGnd+uxL34xh3cacWSL&#10;CYfXG3FOcHdkiyHrwhazZ409B6JdKdsZwuiFdTxREsGTxYFckQ9tYL8hPXtM5Y97CTk7dTm1WYv0&#10;dbpc2GrAkZAZVG00pXKtKQ2rTRlLcqM0Sofjvrok2RhwwtuZpkR/KmQeRwVn6VuM2bd7GelJOpxL&#10;WUbyhnlsleGrfRayLlBHdmg67Is2Ym+IHgdW67EuYCYrPKbj5TabQN/FeHvPICJyEbsP6GAfMBEn&#10;76U4uC0kOs6MTbvMWBOnQ1yCJq6hc4jeZsq2fcYkxi/jwEYB+g4LVslwR+cZMp95hKxagKaDGjoO&#10;U4mJMyZm63w2JWuyevM0Vgt0/dZrEbfHiODNMzGxU8Nt+QI8A2cLMGUdYw2ID1YnZrkOscuXsSpc&#10;i9AVuqwMWkbMem1Wrl+EzxotgtcZ4h2+iJVJThQ9Vs5HP/2d+w8+5d7XAkKlRVLA+c09gecjaH5z&#10;T2B4/yvp/pqH39zjvnTfl/H3vxY0CjDvKS2aAsvxbonyWsk3976W1ymvecDD7yQPH/D99wLYn77j&#10;+58VXH6vys8//yDqEwT+13/KoEdRWiv/a8ZbL3/mxx8FnpKfv1cOhyuR+Up+OSw+HgWVMp//1i9G&#10;fSivV7VoPsKk6vC5RIGmlAogv/tG1lkyPu4/wam0zH73jZLvePjgoQqaX39xj68Em5//Q7D56ef/&#10;wuaf/6K0bn7KBx/9jXff/xMvvv4ub/32D7z3wcdS/pFX3vwtz7/yNk+98DpPPveqoPFlHrv7koDz&#10;HQHnb3ju1fd49vV3eOzFlxi6eYue0auMXLvN1dtPcuuJZ7gtufbYk9y4/RSPCUKffvYdbt9+SaD5&#10;OP3dI3S3dtPa1k5zWwdNHV20dPfQ1tevOueyQ9DZNTKmgmfHyIgA8pJA8xItg0M0DQzQ2N9LQ283&#10;jb09tPQJNqW/XcDZMdRDx6BEoNnR3zWOzZ52SSu9PT0Md3dxu6+Q5wby+d3Ncl7oPs1LvRm8PpjF&#10;a8oThwSbT7Ue4Xr1XkZLdzJStJOenESpkMZTcmQD+YfjyD4QK9iM4YCq9dKHKA8bNga6SgXLl+SY&#10;QJJjA9gn5Z41ruxYJxX6jeFomS9jro0WSzwMWOw8Hx3HWajrTcRWkKmmpcZ041kstNNCy10fgxVW&#10;qpbOZS46aPuascjFlpCYCNJTUzi/KpkznuEMp1/gVnUXV0oF0YLM4XwBS45AMEtwky0Iuijwk/Re&#10;FGhfaJXKcyP9gpTrDUPcaBZwNl1SlUpuKWkckQzJ+GGu1w9xra6fKzWDjFUNM6ocqpfyksD2UvkQ&#10;w+X9KgANCoYUEA2V9Ei6pDLfw0BxN71FAitZJwXAl4pl/WSakbpBXrpyizeuPsNzfS/KPMYEfGOC&#10;QIFg6SUGSkdkfoLA0kEpB2XckIwblnGPSkmfTNNXLGWRgFGAOCDzVlpz+wv7ZXlKt6BMugdkfH/B&#10;oABxQODbL0jsVaUzT74TOT0CSOnO7Zb+Lol8PxRU5iuYlH5Jt4Cuv3xQ0Dok8+gWOAsaCwSROZ20&#10;nm+j5UKnAF6G53bJNhcsStmnIF+ZTtItKFXBtEC65XWqCEx/SY9gVElvUSf9koFCmUeRVBQkfYUC&#10;Utl+SgZlWw4o/TK+V9ajSz7fbklPTjvDRe08XzHCe6f6uLviIk2G27lotI4tE51JWeJK7t7j1OTW&#10;UH2qg0MJe3i7Rr7bh07QkJBAW3Eyg6NFXH7sKn21z7HPqQR7tSBBoicOmi4sm2PLUisXjP180bXx&#10;YcZ8O9Qm6aM2Rx2jMB1qr2zk2nCmYLOaK70NKnhe66mj/mIZ+8MPEmIQhauGN/YL7HDTssNFYq9h&#10;jdU8S8GmqcBQMle54bsRxgJD5VGUxrMN0RN8ms4xwnqhAUtnaaAxX3ka0AIWq81j6SR1tJXzLwWK&#10;i6cKPCfORmvqApYq4JTprReZYL3AROZthulMmZ/AdvwenMqjLf990/h5gta5Us6fOJ/5k+YyX3MK&#10;dqsmkVpgSk1fEF3K3VTa19LeFE6DcmvHDoGjcs9KQbbyCEoFojWtHlIp9hdgBjPYH0JXayAdyoNM&#10;lMditwkqW/xpbHKmQ7pbagWHlZ6Ul9hS3OhMg6Sr3JGRMhf5XtjSXGlLZ7urINRaUOsomHXh0qVA&#10;BjuV2zqG0NPsS3O5E/WltjRUu1BZ7EC52Kyo2J0iQWZuvhfnM+24kOdAZoELZ3OcOC4mOXLeiZSL&#10;DuzLshNMupB8zpm9WW4cyHNl93kLDhW4kXrSkcRUY5Ll9XuPmXLirAPHzjuTluHMQfHikQw31BRU&#10;Rp/xJFppyRRwrpLuyJMerDruyupTrkQJMsOOKii1F1gKMk8rrZxugk4HNl5wYuNFJ7bnu7NTVLu/&#10;yI3DRU6cr/cmSyR+rsmDnG4vSga8qR3wpaHbm25BZW9vgABTNu6wcvm9r4DTmQGZpm9oufzQSy2g&#10;3191K6PBgVCG+parbk00JhAcyPBg4Igf1zOiuJYZw53KOC5lL2cwM4i2VB96U0KpTV3B4W3GpMbr&#10;cFHQkbnDWdDlyOltnuxf58CedbYkb7Rk3zp9Dq3VJX+nKwVJ3mRssaNgrwelJwW957xoynaUH1UH&#10;2tNs6ThgRX+qA1eP2XFpv3y4B5xp22tBw15LapJtqNhjS/VB+aNMsiB9ox7ndllzep85iRs12LRq&#10;kURwt2oee1cJ8NYaELRCgyDPBcS4LeCYrGd5ghY9uy3pPmhK8SZNCjdosT9ecBU+k9TdOmxYM5lo&#10;r0kkRy3hQMQijkVokhQs8wtYyHYXdbxtp2DtMAsLu+ms89LiQqwx21ar4+8wn20r9Tgcr0v6TkN2&#10;Rc0lNngSIV5qmJupsWbNMgK9J7JSMOjhNBPfIHVcg6dh6qPGIhs1rNwW4+iiQVSEHitXzEfffiLz&#10;9OZgaLkI79BlbNhgTNw6PdZvNSN0jR47NtqzP9GGuEgtwnyX4Ou6BFOzuSzSmoa1/WJM7Gez0HQS&#10;yywEoY7LiE+QL6J8STdvn8vKtdMJW6/L6ngrPAI00DNdSKCPMatitYlZsZQLm61Z7zOZuBWLiA8z&#10;YF2oHkGC34hgI7att5Jtpa9az7WbrFi1L5gr7z/FP376WrD5hQBRAeNngqR/cu/Lf6j6VWD8JQ8U&#10;cCq5p2qlVFB5TwHnPQGmcihdpr8veXD/Sx58K8h8eF9w+YAffvyWHwWYKlz++KMKl0pLpZLxtslf&#10;2id/9e9X0FS1cipRDoMrLn3UQvnTDz/zwy9Rhj1qpfzlHEsl/7X/162Qv44Cy/9TFGj+As4fBZ8/&#10;PfxRMn54XRn/nSDzWwWakvv3H/Ll5/f5QrD5xT+/4p+ffsmnn3zJXz/+J38WaP7x40/4418+4fV3&#10;f8fzr76tuv3Rex/8hXfe+yOvvfk+z774pmDzVZ549iXB5guCzRe59eTzMky54EfQ+eo7PPfau6rD&#10;70+89DKX79zh8u07XHnsjkx3l9t3nubmY09z7cbTXL36FKNjjzEoaOzvH6Cnu11+wGXnLeBsah8H&#10;Z3OXAs4BWiWdgyOqi37aBJgtQ0oGVWkWbNb391HX10NtT5cKnc3S3drfM96iKVGw2S7YbBNstvV2&#10;CDbb6Oxpobe7m8HuTq5113Onq4D3b1YJME+o0Plq/wWe6zzFk83K4fQDXK3Yw+WSHQwXJgoodgg4&#10;N1F8OIbitDjyD63jQkosJ3eu5sTONVIJ9GN9oBNJqwNI3RAgv1u+pMb6sGu1O3vivNiXFMdSE21m&#10;mC5hmrWGIHIxxivmMVv+pjVs5zHRaApabjrMsZ4v44zR8DHEZpUNGq66aPuYoelsi6PPclLjtlAU&#10;eZjzvvGMZRZxRXB0SRA1JMAcyG6n76KSNolg80IL3eeb6Tk/Xnada6Avt5GbAsqbjQLNBknjZVVu&#10;NYznRt2IqsX0WvUwV6qGxoFZNiA7xwGGywSCJQOCIEmJgLNEwFksKZJuyYCSAoFaXj/VaW3UnxIY&#10;yboN5vcwKBC8VNfLiwLOV689w92O5+nNUzCngFC+C/l9AjUlPTKsV9WvlN0K9gSUSjpzewRcAkcB&#10;Y5cgT0l3tiAxq/3fyemgM1vwmCWIlKi6/yMyXtA4/np5ba4Mk7TL6zqk/CUKPHvkvfUVD9ItmOyR&#10;1/Qo0wg0M7bUc2xTKY0XZV7Kdhbgd8uyu7PbVOnMbqXj18lpk3nK8Dyp9CjJlWlVLc5S5slrJQpo&#10;f53egnHA9kuptFb3KghW1lM+344Lgll5b5fOC0JjiqnV2k/xhLUcUXPiwDQP0hb6Eae2jE2LbSnc&#10;cYiW/GJut5TwVlYe/RtTKD+WTFlDFq0jrVJJvM6Nobc4ElSNg9pKLGbaYaxhhYmWPYZm9li6B7DU&#10;2IdJMwScU7SZuGAmQfvNaL65jeuDRYz1VTIm4BzrreFqTy1dJXWcis0g1mYLbrIedvOsBZv2EgcB&#10;px02862xFHRazjdXncup3PRdOefSWkpTQacKnDP1sVtsiLXJMkI22WBjY43ORB0MZi1GZ9oilkxe&#10;iOak+Sg3fF86Qx2dGQuxWmSM7SIzAafMd44yLxMBrAkG0/VZNmn8oqFfwKm0ms5WlbOZN3Umnmvn&#10;crFVk/6RMF7sPsDjXUe41raXodYEBjo20dG4mraGlTRV+9NQ6UZHizeNtVI2unBZuZ93gzip0Imq&#10;Ciuqm6xo73SmpdWdxgZ7gaSzVKqd6W9yp63RnW7xVW+HDyNSXqpxYrjGlv5mc4Z67QSWdgw0OzHU&#10;6MjlJm86yzyozHGkotiLwhwHSoqdKCt3IDvbklMCxtP5dmTkOZKZ7czpM3acOmdBRpY958/YcOSk&#10;BQcFkckZ1uy9YMOO0xasP27GVhmfWuDKoTxBaZE3Kaft2ZNuzYEsJ5LTrTic6SLYdOXoGWf2ix8P&#10;pMvnHpXhT8QpL1YKPCNOegs4vVlz1of1F3wElN5suujNxmwpszxlAW5svugs/Q5sFVjuKHElucyL&#10;w7V+pDf5cl42XokIvlYR/EgIbSOh9A1H0395FUOXJKORAsmV9A2uZHg4gmHlvpgDku6VjHVEMtwc&#10;KRtMxtetlFpppPxRyjRla2jJ9iBr82LOB2tQsc6Aui3GdO91o1Pgl7VBOa/QnSPyZTqxwYnDm1xV&#10;5/FtFXgkbXYgaYsTW9ZZs3OLC5vW27IxTuCyxpSEOBM2rRGExZqzwWeefLF1KNuoHIK2pW2DfGhr&#10;LRmQcZ1ROrRHG1EVrkX3FlPK4pZQvNGU04K6s5stORatSfZ2PY6sW8zuSB22BOiyI8icbWEWRPsv&#10;Jcx1KeuDLXCxnoGHhTpuprNZojkV3cVzWGunQcMGQ2oj51G6bikZaxaT5DebE5ts2RuvL+s4n327&#10;zfFzm8wq31ms8poq2NJky4alRMcvwdZjIo5uM7FwUsPbez5hbppsDRZs+i9h5Zo5qOurEeZnSIyX&#10;grQlLHdWY5PnVII8BJ02s9i9Sg9nFzUsHCbiHzIHz+DJrF63iNUbFmHkPgEj65nY2qsTuUITK6ep&#10;GPjOYJqWGjqmAsTVhiRsMWL1moWEhGnhFaGOT8ACwgWH5jaTWWw8kVlLJzJDcyJTNdSYriHdS6Yw&#10;ddlENGXZVg7apCSGsifRQj4nY1av1cfDYzHLg4xwDluIjtd0XMNMidtsQbj/Irb4m7A9aBl7YkzZ&#10;ss0Ed/8pBIUuldcZs3G9sQqcSclBnKw5xKufvs1XP33Lt98JlASNChi/Fmje+1rQqCDyK2XYVwKp&#10;e3z77T0VIL99+LV031e1VD58+K3kG1WUcy5VUQ6N//hwHJjK8WvVCZO/QuX/BEkl/9OwX6IcWlfy&#10;r5bJ/z2/xuX/lP8Jm0p+geWvu/8dgeZD5dxSpUVzHLHjy/pR1dr53YPvVNB88OAbwfcDvvryAf/4&#10;/Cs+l3z2D8Hm37/gb3/9jD//6e/86aNP+ODDj3lJsPjq27/lt9L97u/+zBvvfMDzL73F088/atV8&#10;9iVuP/08N+8+y62nXuD6E89y57nXefrlt3jmlbd5VvKccqhcOdT+8hs8/oxMe+cuV288xpVrtwSZ&#10;NxkavsLg4DD9A7ITH+iRWrzsrAWAXd2ttHYJODvbaezspLFL0t1FU3cPLb3j8Gzu65f00iTIbOhT&#10;0k99Ty/1Ak0ljf3dtEha+35BZhcdvbJz7umgTVCrpOOXdHXTKcvo6xAcVGfx5o067rYd58We07zc&#10;lyHQPMzNmlQVNkdLk1QtnJeLdwiaEmnOiKfgQCR5B1ZReGQd5/au5dj2cDL2xbBztQ8xvg7Eh3gQ&#10;H+xCQpAz20Ld5O/Vk+TY5exKiMLS0Yo5lrpMMF+Ihrsu+suNmCsVupn2U1ngrslCdx2Weumh522E&#10;posWznEuzHY3QF0qaTPdjbEKsOVC3FaOmURTsmIvlzPLGcxuol/Q03e+jd5zrY8isFaQebaJrowG&#10;ujIb6BBstmXWCQAFnPXD3BJY3qwRcEquV49wvWpY3vMgoxVDjAosR0uGGCkSZAoUh/J75f2Ppz+3&#10;m36B2i/pE4j1ZimtqjI8q5c+Sf2pAbasLGHnuiyasgW6At+e7BbG6tp46eoN3hBw3q67Tec5+SwE&#10;Tx0XpOIh698p6z2eVonS30Z7ZqukhfazLbSeaZI00ybdSv94ZPyv+jvPy2csr/ufI/M9/0uUaeX7&#10;J93tssz2c820y3oqabso3VnSnSNYFFS2nJVlZrbTktFM/YkWNq/IJdB1C/mZ2dSfrZHvRZOknqYz&#10;tVLW0ZJZT4ts73/lfKMqrb+Uyrwl/4FS2T6dAtMuSacst0vg2pXVqgJsl4xXENuZ005zZjPNsg1a&#10;z7TSktZA1vKjpM5cSaqaHcfUbDikZiTdBuxV0xd0apKwQIdLWan8pr2U51POUxu7l+yTqWSXF1LT&#10;KxWTa1e4de0NMuLbCdfZjtsSZ0w19LHVtcV8iS1GyxxZpOXExOkmqE1fyCyd2RysDaL/SjK3+hq4&#10;3FfBaG8do/2VklJGqls4tjKDcN1NeC1agfUMaxw1pLK0yE71lCG7BTZYzbNQwdBW3QJnTTvs1a2w&#10;mWOBwVQDjGfoyzhjHBcbE+zvQurpDVKJO4aF2goMJtihrTofcxELJyjPRp+L7lR1jGYtwV7LDDsN&#10;C9U9Pc1mK4ftTTFSnqU+VV9eMw7OeQLNOSpozmOGYFPJpAnTcV+/hKEbQTx2I57nW7dxt3Y7TzQk&#10;cbclhSfaj0jF9CA32+R3oCGOgZqV1OU70FDmQFOVC/UVdjRXOVNfakdpmRk1LdY0dNgIOB0YEFt1&#10;VFrQ0CxptaW73ZXhVifaq8zoabFksN2Sq20ODNc70F/jQqdgsq/OhaYiS8pyzbmQY0qBzD+v1JLz&#10;eRbkV7lxId+WjGwLTly05HSuHWdy7DmTKeA8Zc+pUxakHzXnmODywAkjduxfysajS9mTZ8PW06Zs&#10;P29JsiD1tAD2/Hk3QaozR7J9SMvx5tBZew6dt2PfOTtSBao7MyxIOWfL7rOWqIWfdCPytDsx572I&#10;FVzGZHuyLs+dTblOxMtKbC9yYGeF/OCV2JIqb+CY6PpEkyun2zw40+TGxSYvSpQbmfYEy4/7Cmor&#10;fVT3VOzvCaetaTm99cFc6YvhancMt7vieKw5lqvNMQxWRdBXEix/kF60nfOn7rAH9Yf9KN7rSdF2&#10;d4o22FKx3ZbKvZYU7dMhfctMjq+eTW2iOWUJFlRsc+VUojW7BZz7BJgJ603ZvNGKHTsFlnEybJ8r&#10;u1Ic2LRRwBVjRGyMBetWGrMz2pz4qGVsXW9A/LplrPWdTu46XUo3qnN6jTrbveex1nIWkbqz2Lp0&#10;JplB2iTZTuBChAYXouZzeNVsEsIX4u8wmUh/LVYIIFOCjVjnL2BznoLhUjUczOZhbjoLrSWT0V40&#10;Dd1lc5i/bIoKa3P0JqIm0yyar8YpWZ+a2AWkhUwjIUyd9W5z2BmwhC1rrAlx1Wb3VmeCV2thZTWB&#10;kOXqrBGI7YoxZt86M7bFWWBkLND0W4aH73zsTKbja6pOoNNCVrkasnq9NqZeagQJ0ny85xDqtoB4&#10;v3lE2akR5zODVT4z8RN4+kWr4xA6g9AoDTbEahMWMo9VUYvwXz2PxWZqslxDolbqEL5BH/uQmcyV&#10;19u6ackwC/Ym2RIRtxhvHw02CdCdrGZipj+LRfJeFxnOYJnlTDRNpzFbbzKalrOZa6SG5yZjZpnI&#10;PCwN2BYhX9Rd9sSsmYuT/yz07QTCkQaEbNTGJVKTwHVGrN+iQ0TEQqIitDm0x4ak0EXkHHZn8w4T&#10;EnbakJrqTMJWa+KSAqm/VMdH9//Eve/tfWWoAAD/9ElEQVTv8aMCKuWw+X3lEPg4NJUoh9MVaCoX&#10;8PyonFv500PxoIJIpfu78VbKn5XD2QIv5ZxJVZSWS6UZ8hdgChYfdf/8s8DzF0AqFwH9tyitlj/+&#10;t/ykHCL//vvxfCfD/h9h+b/lh/8lyiFz5VxNpVSQ+Z/94+Acv/r8362mymH17wWbyiH0+wLNe8ph&#10;9K/u8/kX9/i7YFM5b/NT5bzNTz7j4z9/qsLm7z/4mBdeeoO33/tAhc13fjf+JKFnX3iDu8+8whNP&#10;v8wTz77CY8+8oMLmeJ5XgfMxGf/MK0oLp4BTsPmkTPukDLst48ZuPsYlgcXo1ZuMSUYujTEwOESv&#10;QHBgQKAyKBnqpk9w2NPXKeBsE2y2U9/ZQU17m6ps6OyS9Ag8+yW9NAowldR3d9PQ0zNeCjabZJ6N&#10;gstmSUufALP3UR5BU5m3krZHZaugtq2jm+7ObvnNK+e1q3XcaT7OSz0Zgs4MrpYnC7Z2MVa2iyvl&#10;u7kqpZJLRUkCj3jyU8MpOLiakmObOJccS0ZyDHnHtpIcF0y0py1rvO2I8bFl03IndkZ4szc6gNT1&#10;YWxaHYKtszWLXE2Y6ryEKXbzUXfXZp77Yma6zhVULkQ3UF+wuQx7PyNWRFnhGG6qmsYoQg+z6KVs&#10;2erBEVMn8u03UB6YzOUz5QxkNdIvcFKg2SM46xF09QlKegWb3WcEm6frBZ11dEjaMmrpzWkUbA5z&#10;s2qI6xUCzYphrpQOMFYywOWiPi4V9j46PN+rOjzfn/2rZAkuBYdKugVqSroEa12y3K5MgdJZBYmd&#10;sn1qifTeStL6TTRn5dEpIOu50MzNpg4B/uO8dUW+Q+XXaDvdTnuGAE8g2XZGICbrOp4GWk810iZp&#10;V8qT42k/LRA83USHlEo6BV6dZxRYy7o8SleGwEyGKfllug6ZTinbTyvzaJB51su8BYUnBYin6mg4&#10;WUNdejX1UjafrlOhsfmsrMcFAa5sz8b0ehpPNNB4vJbatCaOrDvHrvUbKTl9jJr0AhrSq1RpPFWt&#10;igLPJtnWqvko2/2crL+kVfDZLvNUQNt5UdbvUdku2+aXdEi/apyqW7Au6FS62wSqHYLhZln/hnSZ&#10;v6x7y4ka2o9WURF7gjTdFaQINtMFm8fUdNintpDdkoPzF/K7qjTeyT3PUORR8mISOXfyCBeKqqhs&#10;76R/9DI3brwoladeElwOE2LmiY3OIqyWKoe2zVkyxZg5M02ZIoBTm6HBErf55I+uZuxSOtcHG7gy&#10;UMGV/hquDtRxdbCKwcImNhruIkJrI57qftjPs8NBQ6Cpit2/D6kLDK3nmwk2LbEUGFpMNcV8pjnm&#10;GlZYLbTETjBqqWFEoNty3BaHY6wWwFI1C5bIe9JUnoeuyny0J6tjMEsLO00TbBaYqW65ZDzTWIVN&#10;/anKfTj/fUhdOZSutGrOlEyVjD9RaSJ2qzR5YTCCN57cye9u7efV3kSebU3gRtUm+R3YLJWx7Tzb&#10;vU++u+m8NpbOkx1J3Ghdx1BDKM0VrnS2eNDR6EmHuKqh1oneLg+BpDeDlY4CThs6elzo6fagp9VF&#10;bGVHZ6URPfX6dFRp019hSmuhGS0ldtQWOghgXSnLMScnU4+8EgsKyq3ILTYjK8+a7CxbzuXYcL7Q&#10;TuLO0Qw7Dp+24fgZqWxkWHL0gqXg04ZzFx05K+XRUzbsy3Bg32l79p2wZf9ZO05kO5KZ5cr5ix5k&#10;nHHn1CFn0g7YkHLcguQz5uyX16XIfJIEtftLHTlQ4ITa2jOWxGfZsUN69gou02pcSa8XUAoqzzYK&#10;KJs9OF/nRl5rAKWdofLFCqGqPYiK9hVUtgZS1RBIY3Mo7S0raar3p0JWpPGwEyPZUfScXslYzmou&#10;F4bTd8aT7sMO9OwXlR9wpmGfA5W7HShMsOTCOktOxFmxZ5UBeyJNOCyAuxi8mLZEHfqTdWnfZ0D2&#10;Ji0uxJuQHm/EJo/5nFhtz8F4G3bHGrJ/vRHbY63YvMaWbQkuJMi89sU4kpaonHi/jPjNpviHLsHL&#10;bA67A8xIDNEhPtyACOe5JNjP4ZjnAtLD5hO/YjqWFoIh+8ks0VYjQGMGW31kuAwrjNGVH/zZhLhM&#10;xkdgaOcwDSt7BZMTcdGdQbDzAqwFTPMFlYt1JzNTU43JgspJ09WYPm8SE+epMVXGLXWawyKPKfj4&#10;zxRcy/vZN5WkddPwEvzZWUzEU5AW4q/N6lWmBPssJjJIk1WrFggGF7N1nQGRKzRYFbgQD4epsp7T&#10;CQzSxdh8AkuXTiTQaxlurnPw0tEmdbWbYFuDdWu1CI9ZTIDHBI5FzmWH10Q2+y9kjb8Ga8OX4eAw&#10;Ha/lC/CVhIYuZWWwNjEROsTFLcXKdQKudhpsW+tKsCA0eNVi7ATdug5qrFttw+bVAuNYPXwErV5B&#10;c1DXVWP+EjVm6kxgkoYaWvrqaGjNZv5SgbjbPKxlW0ZJ5UDHcQJ6NtPZvEq+zDs92LfVkHW79PGM&#10;XsC2JDsiNyzBdflC4re4kppizepILVLiHTiw3ZwtUYakbXThaKIXWzY6se2QF5uz1jD67uN88u0X&#10;3Hv4gB9++IHvBFOq8zMfjINTKZVzNL//5gE//fC9AFG5yuaXy7oFhqpj2kr5X/6pbPkIlMqFO6p7&#10;FT3q/iWPZvPLIfH/jEyiQO7/FoHe/9f55XxMJf/Rcvnv/OuQuSBTKX+J0q8gc/ycUGUdBNnfClAF&#10;md/dl9xTWofv8/XXX/PVV/dUrZqffybI/Mfn/O3vn/HXT/6purG7cq/N9377Ic+9+Drv/+FjfvuH&#10;P6tuefTsy2/y1HOvCTRf4s7TL6rO13z8mZe4IdC8cfdpbj0l4HzqOa7deZZbd1/iaaVF85W3uPv8&#10;azz25PNcuf4El6/eFmzeYkSB5uh1Lo1dZ+jSqOow+tDgMENDgwwPS0ZGGB4apr+3j9YOwWZ7K7Vt&#10;rdRIagWdde3t1LV1qlLfIaUgtK5LuiUNymH0HqXsEHjKa5UWUulvkv4W6W/uklIA29zR9iit0t+q&#10;6m6U+TR3dNEuGepq4NnLVdztPMNzXad4uu0YQwXbGcjdLNiKZ7gggdHi7YKxnZJkgUQ8ZUdiKT6y&#10;ifN7YjmZuJqL+xMoSt/NkS2xRHvZEhMglf5gqfCvcmPPah+SVwewe80KqZCGYWKmz1J3MxYtN2Wa&#10;VDIXeOmgIbhc4KXHPNdZUjGchrar7Ow9lxAQoicVVyOsApbhG+VI3HZLMuICSNN2ocgphgqfPdwS&#10;dAxl1DMguOzLaKZfwNUnuOoTlPQIqDrTa8Yj07VL2gRDvdn13KoeFET3MVrUL7/zfYzkdzOUK9sj&#10;p5NB5dB8VjsD59vpF8T2ZQpmFcSea1O1oqpQK8N6zjbTI8vsFix2CQq7JZ0nG2QZgkUBb+WxPOrP&#10;XaA9s1DA10DH2TpuNXTzxpWneLH3LqN5l2k5Kvg6Ifg7LrgTzLUer5F+WU8lMqxdkNeulJJO6e5K&#10;l2VI2o8pw8fTdlRemyawOyzAkzQdEvRJGg4KAg9Uqsp6Kev3V0jKpbtcho+XdQfKqD1UTtXBUqoO&#10;lVB9uJyao5VUHy2j+liZCoutsh3r0qqoOyyvT5PXSXdtWgU1x3OpP5ZP47ESmtIrBIBVtJyqoeW0&#10;rIek5UwdLfJ6Ja0KXuVzUtKmdGfKep/9dWS4jGuX7vZH07XLsHbVdPUCYnkPJyoF5Q00ybZplDSr&#10;sFxLh4C563gVTdsyyXPdwJHp1hwScKapaXFAUHZs6kLePZbC7dg9ZBiEkBWfQEZ6Opk5NRQ3yN9B&#10;/5D8jd6l5Ow1tvifZbmlLyv9THC10sR4hjZaaksFaYuYMXkJU+fNxnu9HvW3EgSYRYz11nO5p1bS&#10;wGh3A1e75fMTUK/R2U3IknW4zPPAcYE9DgusVY+1VFo4zWeZqu6PaTLbSEojLOeaqO7PaTfPBoNJ&#10;BpjOMhGUmmM7ywJteR/LZugIHM3QUzNBb4KyPhqPwKkcHp/B0ikL0Z+5BNtFyhXqyi2XzLGQmApq&#10;DZRzOKfoqu7vqfGohXO8dXOeCpxqarOYoCZ+kP3W7TJ73nxsDX995iB/uJbCby7v5dXhZJ7v3cNY&#10;VSy32tZLRWk/vxVov9N/itf603ll4DjP9B3kid5kbnVuZbRljeq2jE117nTWezBU509jmQNd7W50&#10;N0jEZF3N7vQod+9ptKW90oyOMiuqBJTFZRbk5JiQlyvIlFzIMCQz24zTeSacK7Eku8SZrBwn0s/Z&#10;cOScBYfOmpFyxoKD56w4dMaI1LMGHM224lSGoPScA+cElscuOHPwjBMH0+1JS1dQKjjNsObkOVsO&#10;n7QgNdWElB26JO7WZPPxxexO12P/cSP2nzJm91lz9gluD+c6o3a6xJHzJU4UVflQKmAsLvelvMKf&#10;wqoA8iqU519Kf6kML/Ynu0x5LKEP54pXcL40iAvlK8gpD6AiXzQu0m0QIZcf0iN/62LyE7Rp2GlN&#10;S4ojNXtMKdi4mJp4Q6q2mZO/wZAMwWValBlbndXZF2DINv9lbF1tSpSfOsluC+iOMadvmxFNyVYc&#10;3mDAVsHQrmATQYopoTZTuLDGgo1rNUgQfMUFahIdtJRw+WGNWmHMlnXO+DqpE+KmRcJyXVKS7LH3&#10;moPB4gmE2yxgY8gyHG0mYS6o9Fo6nXhHbTb5LsTPaQrufrPx8pvLMkM1XBapEWm/gMilamSHmZOw&#10;YgGObhPQWaaGlfNMNM3VmCWwWrpkIsuM1DB1m4yGsRoaOoLMxWqozVZjylw1pqlL90yBqMFU9EwF&#10;ibKeWzYZU33RlQuZS9kUryxXDb+wRbg5CC4DDFgpQFspO4t9grpTgrAdgrCNUntavUKbKC9N4lYs&#10;JWa1Hk6W03E3X8iWUDfi/c1Y4bAYc605rLE3JzHGhPWrlhK3aRkpynmtfrOI91JwPJWVAQsE15NY&#10;IggO9NfDwXEyHgGziVitjYuAMCJ0maB4Pi4C5DDvZeyKtcPDXrZNgC5uQYuIjdIjPFKXOPmMI9Yv&#10;ZXX8UpYJzGepT8DAZjEL9aYza8F05mjOwMByEpt3WBO5TgcHv3m4BBqgbzWVLRscSF1vyf44Y5K3&#10;m+IdsoB1G0zxXTMP58AF7FztzF75nPestyEmSJs9m+zYt0ugGaecGmFLUJwDJUNZvPjJS/z9G+W8&#10;y/uqK8J/+O5bvhVcKofNlYuAlHMzH357n++/+0bVYvnvf4omf8kjTCqjlSiI/J8iiFRuMzR+26FH&#10;3aorwn/p/u/5pfXy/xrV+ZM/SPnrw9u/RuZ3j/LvYQo2f/w1PP+HfK+66Gc8SrfSsjl+4dF4lPmo&#10;YPrge74VaH6j5OuHqlMPvvrqa9U9Nj///HP+8dlnfPrpl/z5b5/y178KOD/6lDfeeJfnX36ZD//y&#10;F377wZ94/e3xczWVFkrVRUGCTQWad54bb928/uQzKnDefkYBp+DzyWe5LSh96iUB6ktvqF5z484z&#10;DI/dlAgwR68yNHaVvpErDEh6+pVzNkckwwwOXKKvd1gyRE9XH53tnbS2ddDY2kZtS8u/o/S3tgtC&#10;BZqCz/pOpeVTwNjdQVOvYLO7TdIqwyQCykbBZJOM/wWZSn+jvK6hTUpBbLMS6VedKyqIbVVadwSc&#10;dwbLudtxhue701UXCt2q2cdjdbIDqd7FlbJtjJbIjqQoUco9DBWmUp6WwOnt0exbs5ykKA9S41YI&#10;OrdIRXotkR62xAY6sH6FPdvC3Uha5UXymgD2rl3Bno1rsLIyZYHlUgGmARq+eqh76zDHfSnzXDTR&#10;D9BGW34/lslvq8sKA0IiLIld54ZXiD1OnhakbHDmuIUH50wDKHaOocwtietHSukTRPacHgdZpwKz&#10;Y7V0Hq2mPa1SUkXbkUoBmWDlhHSfqKDvQj03KwcYzm3/NzAvtgkwW1Utpf2Cxb5MAawgszdjPEp3&#10;n5QKaPuVfkn36XFodgowO9LrxnNSaTkULJ6sE+DKOpyskGlqZHgdnZn13Kjt5OXh27KdbzN4oZ+m&#10;w/U0p9XQfKSaFknz4ar/lqZDlTQeFNAdlPJAhWBRInhUogCyLqWU2n0l1CQLGJOLqVG6H/WPp5jq&#10;veOpSi6kMrngP5NSSHnqeCoPlFK+v5jSlAJKDxRQf1KWKWCvO1JO7eEy6mV71ymlpCFNQHqskqZj&#10;FTQfr6AlvYrW9GraBJttgs12iVK2Sr8SZbu0K9vm0fCO05IzMux0jWR8WHuG9J+RbSj9ymvaBZgt&#10;At4aWV61rIOC2MZ0WSf5LJtlWS0nBXhKlOUer6QuMZMc7w2cUFceibpMspCjgsVaEzdqTP3Zt8CB&#10;rG3xnDx+gtMXKsiu6qC2t5/+0cfoqX+BbUHnWWEdRmSwJUnbA3Eys0ZruhYLJ6oL0mYyY/EsNp5x&#10;peXSbgbaSuluraS3vYaetjr62hsYbq6n8niT7Hv3sHzRGjw0PHFa6KQCp4O6gHOeFaZTlSvIlUPn&#10;eqor1E1m6GMpCLWcZY7eRD0MZhpgPt8Y6zlGLBZY6szWQk/gazBlmWDUQBCqJYDUknGagkflpu/T&#10;ZR3VsVIuGNIwx2qBgHPB+M3llee1K+BcojZ+hfoCNXV5zRx5L3OZ/AicampTMPWay0iWKddb3Hiq&#10;ayXvXtvC724m8d71vbx2aRevj+3jhZEdvD68i5c6dvDOwGGebdzDE/V7eaJpP0+0HuKZ3hM8P5jO&#10;493J9DevpaXaj5YKZ5rr7OnucqWvx4fuem9amgKorvKmusKV0mI71U3aq0vsKSmwp+C8A9lnlDvv&#10;WHAu04z0TFOOXzTnWLaF6lzN9DPmHD5twr5zpuy/aMaB81Yckew/LtjMtWT3SX1ST5uSJgg9lWVL&#10;WrbSqmnKsUxbjp4QYB4RmJ4w47AsI+20lfSbsidVhz1pYoVT2vJaI/alm3LwuOzb083Yk25OSpo1&#10;aofP23M601kk68Gpc+6iVxfSj9iTe86b7OOOFJ4QMB53pvGsJ4Uy/nyGJ1mZy8k5u4Kis8spO+FO&#10;xzER9wErOveY0LVPkmJGT6o5TZsNadpoQkWMFoVrl3B2xSLSw4yIXb6AQNupuJlOxlMQtt5Dj7Vu&#10;S1jnp0+cuy5bTOZQ5KtPUYQxx9dasDZUB0/PWXhaz2W1tzkxrpqcW2vL1rgleFqpEeW9kGB3DYKW&#10;a+PjpEmQqzYO1rOwt5jBGn991obrYmgxESO9KQQ5auDrPBsHJ6mhTFVDa9ZEXIzUsZf1CPZdgt+K&#10;mXj4zMLWeiJuAltH06n4mM4gynEha9znEbZ2MUayTDu32Zh6TGehoNVfEGbvLDjdqM1iWwHmEgGn&#10;ZLJgdLbWJGYvnsKMhRNZtGQSTgYTOBZrRX6yJ5UnfTm2Q4udcZokbTLAy3sqDs5TCPSYyeoATRID&#10;TTi+yo5T8Y5sjVxCXIQW1uYT5D3PZJuvGZFuizFcqMZyc23WOukRZDMXHel3cJyHm/sMooO12BVv&#10;w65NRgLyuSyXZW/x1iXWdSFBPgsEghPRMZ+Mvdt8QmQntXm9BatjNPHwm4y3z1yMBc8bBby+ztPx&#10;c1dH104NR09NgpWLczboEKvcrzVSi6BobWI2GKG1bALTZimtnBPlB0U5b3MKFvbaJCW6sG2THtu3&#10;W+ATuhCPMG28wjXYvsOWnRvMSVJOE0iwwidwpoDTnMj1ywhYtYQIDwN2Bumwe/ViEqIF6eut2Jvq&#10;x2qBZ9yhYOpu1fGH+x/w6Vd/55v7DwRXD/n5ewVY98cPpd//mm+U8zIFmsr5l6rD3//jP0Ghgk7V&#10;eZXS+79FQaYKmr/k17AUpf4/R5n+P+fz86OryZWowCn9SvnLsPEoOBwHopL/CZf/jnLV+fiV5woy&#10;x+8DqmD8oQqbylOHxsE5Pp1ycZAKmve+UV2Jfu+re3z15ZeqC4SU2x999vkXfPrPz/jbp5/y8d8+&#10;4S9//QfPvPQyr77zNh/+6WPe+90fee2t93nmxfFD6Ao4H1fAKVGweed56X/2RVWr5k0B52PPPs8t&#10;6VbO57yr3B7plXfHz+MUeF5//GkGR68xcPkq/coh9NHrtPeOUd/Yw9DwNXoFmL09g5IhOjv76Ojo&#10;oV3Q1yEAVC4aUoGzqZna5kZqmpqoaW6hRobVyfj6jg4aumQaVUumlALNph6JlI1dAs9HwGxSIrBs&#10;FGTWKxGw1rXIOElzq4BT+ptbuwSf3bTIsvs6GrndXy47mQyeaTvKU82HuF2zl+vl27lWsY3LxfGM&#10;FG5iKH8TA3mb6creztmdQaTF+7F/oxv7N7hybJtU5FPWsyc2lHBPW9YG2gs4Hdmy0pUdEe4CTl+S&#10;BZw7YyNwsDdD3WwJC1yWoe1vhKaXLrPtNVC3V8cmyATHYDM8w2zxWWlHSLg7sXErcfJxld8XA06t&#10;8uWghj0VbmspcVxPke12ru4roOtoGV0naukQuLUdFFQeEGAeKKf1oETK5v0CowNlAjpBUVo5vZl1&#10;XC3qYSSnnYELrY+gKTk3js3+swLOjCb6lZZSSe8pwafg8l+R/l6BZteJOlU6Je1HlUO7AstjUh4T&#10;aCqloLcjTSB0uJKO49V0Ca5uCHCe6RwTzI/RfUo+15RqVctjQ6oATlIveKwXLNYJEusEiLV7i1Sp&#10;2VM4nt3jqd5VQPXugvFuKauS8v4vyVeVlbuke08+lbulW4l0Vwk6K5TItiyXZRXszJFkU7g3m9qj&#10;JTQcVbD5CJpHSqhPK6UxTZB5VLanIK9ZlfHu1hPyfgWorYLAX6dFhivjlLQoUFSAKN3tUrYLVNsF&#10;622SVvkcW6XS0CyVhmbZno2C8BoBdrG83yrlMxSwNgk4m04oy5T5HK9SpelolaxTlayrbMu9ORQH&#10;JZK+xJ3DavoSDc4L8DLnmrJpmhZn4mM5kZbOibPFXChpp7yjl57hmwx1vEZKRDHRdhtxcdAmPSOB&#10;6LCVeLjYY2Cohr6J7BfN1DjYFkLDwAHaWyvkb1g+/7YqSS1d7bX0NddRkFJHmNZuli9Zi9diX5zU&#10;XXCYZ6fCpp1yOH2qoapF03y2wHK2vgqepjON0FfTE0QuQXeGDpYLlScSGUr/XLQFnEbqSzGZratq&#10;AV06QR9NNV3B4yLB43RmqU0SD2hgqTl+4ZEKnPPNVC2oyj09lwlUNQWn4+AcP4dzmqBTaeGcJPOf&#10;KPPwjtShN8eanmxTRgV+v70Uy5/u7OBPd1P48E4q713dy3uqVs89vHN5L+9eOcAbA/t5rmMPNxu2&#10;cKshkdv1exiTSuqttgPc7TvKnd79XO3czkhrLP1NEXQ3B9FdF0ppkTt5+Q7kZNtxPsua3Fw78nNs&#10;qcrzUj3Q5uRBY4GmPhm5ZlIpsOToGTOOnbfmxAU7gaPgM8uIQ5lGHLlgzvECW9Lz7TiUYU5anhWH&#10;861Jz7PluEx78KwlhwWax8/ZcOKUJQcPmrAtWY+EVD2SDhsLKq04lG7DfoHl4Qwzjp+35NBpW1LP&#10;OpJ6UjB60pY9B8zZlWSC2t4jNhxNteL0IWuOpVmyM1mX/Um6nDtgSdZOQ/ljtaJxuykte6wp2GZC&#10;VpINx9ebcCrGlPRQbfIj9alZZUDrGtnQ28yoXmdIcbA2paGLOR84l2Muc0h3ms8hjzlsFOBEW8/G&#10;PXAeBoIZe9NpuJjPwdt4nqBpHvbak7GbO4FNxos47KrD4RBj/KynEWAzBx/X2fLlnYGnTLdxhQnx&#10;HgvZLMsIFoj6+8/BQeDk6joHHR01LPUm42wswx218LJXWulmY2g6ATOjadjpTGWFm9Rs9CcwY74a&#10;6vOnYKwnALWaz0ovbRJiDfBYPp3lHnPx95mDubXMV0AWFryUhFDBbMRMnAIm4eI3EzP3CVhbTSDS&#10;T50tq9RJ2++IvuMEJixSY6qmGjN0JzJhgRoTZku/QMzWYAa5+20p27eMk7GanN3qwLZIbcJdl7BC&#10;/jC97RewOkKXhG1GrIvTJdJxBkciLNnsp0Oky3xigpWniEyT9dLE0XgqLiaCZE91vGUbxflqE+Q1&#10;m4CABSTEG7BtqwAv1pwd640I8ZqJhWxvM8OpuMq2WeeuhY/tLCxMpmHjNBfvlZqsEJyG+WqyI8GC&#10;6Ch1wkLVsZVKQViAEa6OU1i33YyA+AWEbTQkMFyP9YLH8M26LJdu34il+ARpMke250xB9gwFnIJP&#10;C099mf8itq+zYresR+wqXdw9ZrFlpzWJ+yxI3GXHuihDtsToEx8n4N1sRHCYBmuj5f2GLcbNQpPT&#10;GzzJ3WTOuW1OpO/3Zs1m5STkdTz+21v85cGfuffwS9Vh34f3v+XnH34UTH0nwHogwFIu+JF8r0BT&#10;0aIg7//0T9W6Kfm/IvPXkekfIXK8hfIXLP6X/Aua/3v+E5b/b/nvyPx1/g1O5ZZISlTnjaqQqRxG&#10;V8YJQBWMPviGh/e+FWw+4MGX97n/1dd89cVXfCFRWjY/+8c/+YcSAec/P/4Hn3zwT56+/QLvvPs+&#10;H334Vz54/y+89dYHPP3ca9x97lVVnn7+NZ5UoPncyzzx/Ks8+cJrUgo+BZ13nnlOhr+gAuiTL77K&#10;c6+9w/Ov/1byG54SfF6+/jgjV28xJNDsGb5MZ+8lCi/KTqjuiuzMrtLd3k+n7Ny6unpV0GwTZLYJ&#10;DlvbmgWcAkWlVbNRoNnYQLWktrlJ1dJZ3y5g7BRoditRkNki+GyiqatZlcZO6W9vobFdgaakVfoV&#10;qLa0StplPgJPSaMAtqlZ5tHcSVNrtwqdve1N3Oor55me87zQdYpXek/zYudRXuk+wgudsuNoTubx&#10;+l3crN7BtcokWs9vJCs5mPwjq8k5HEnukVXSHceF1PWq56iv8lHA6agC56YgRxIjPNi72pvk6OXs&#10;ig3H0c6YaVozmGY8m3nWC9Bx18FQ/t4M5HfTI9QRzyB7PFbYy2+tlAEOOHtKfN2IDXMlzdaJUzou&#10;1LtvJk9/LaXmW+ndcIrug0WCy1JaUgSW+8po2ltCk4CtKblIlca9hdQLpBpSBEupxQK9asZyOxi5&#10;2KbC5b+AKRlQQbNRdUi+92QjPekNdB0XVAh+lHT8KqqWU8GkAsrWQxX/LS0CpOZUWa/UEukvpetk&#10;NbcrOrnbOMy14mGZXwvVO0up2lU4jsKdedIv5Y5cVaqVJI6nanuOKpXbsqncni3DclSpetRd9evI&#10;sKpEJeP9v0yrmm6HDN+Z9e8kyfwEmFW7FIQWULA1m5z482THZ5KzNZOq/fk0Hiqj7qAA+KDg87Bs&#10;2yPyvg4L5CUqxEuaj0i/YF4Z16gkTQB9pPRfaZQ0CVobJap+pXVUeZ3AtVGBrHJ4P7WcGvn8qvaW&#10;Ur6rhLKkIkoFyoXyvgu3ybruKxJcVtB0rET1+iZ5fZOsQ/0BwbBgvUZeXynbu0pp1d16kVzfRDK0&#10;/Tk5zZxsDcHIJH2iJ87hiFR8jh48wdETeWTmNVDc0E17901GBJzH19ey2nETTvJ9zMjfQWx4JNEh&#10;XiSmLCPtrA4JaZqUDMfJ32AGrQLM9o4G2tukciHgbG+X70lzFWc2lRClk4rfwmh8lgTiPN8D+9kO&#10;2My2kJhhM8ccm/mmWM4zxnKusQqeyk3g9Scp4NREZ+oSzNUNZRpjtCaqoz55AUunq6M7VcZN0hU8&#10;LhU8agsc5wscJ0rUWDJLHYtF408tUj3FaJ7Jr8C5VAVO5elE408oWsAM1WslkxYye8YcIjeY03Te&#10;jpsFblzOsOTJQjdeaw7hbzd28smN3Xw8upu/jO7j3d6tvD68lfcf289vru3nnWsCz7F9vDq4V34n&#10;tjFcEcdw9QZGaqTCWr+PSw17uVS1ixGpwA6WbaS1cDVVRcFUFvlRfMGNM8fNOXxMj9OZZmSdd+Ds&#10;cTuOnBBU5plxtthB4ClwPGHB7iNGJB3VJ0WmO54v4zONVYfUD100I02gfFjgmpxpSlqJLacu2nL4&#10;tIUKjcnixNSDFhwUOO5I0iPxkAUb9huSeMyU5GMWpBw1Z98xc05k2JOR4ULacWfik03YnGbOxhQj&#10;tibLtCn6qJ3crk/mJm2prZlTstuICykmHE9YKjVvPY6tXkx64HyyV2qTIbhM9ZvPrhUahFlOYL3F&#10;ZPa5LBBILiJDAFQWspQsAWCS2xySBHvHXDSJF6j4CLwCBV3RBlNZbTebUFvBZfQyVS3HWcBpZzwd&#10;YxnvYTgX22WCO+2JJNguIcFKg+0rjHGS5fiaTCfYfh4BDrOI9l1ElO9C1ngtZotgKMpFg/BV2jjb&#10;TSIgaDF6dmosNVDDQGnpU0BrPQnfAA20TCaivkSGa0zA22IqPsHzmW+kxhxZtouA2M55Gh5OM9gZ&#10;p8/qterErlzKKgGmp+ccotfKH0isIXvWLmXzdm18o6YTsHImIXEa8sOvxp41phIBYqAGJhbTmSPg&#10;NHSci5q+ct7mBObqqbFIln1omws9NW6UZ2hwdKs6qevN8HWYirXhHPQ1ZuBjqc96f2uO7vAmMkTg&#10;FaxJnPdClltNJUjgHuyujr/rQlwEi4EB2kSF67JdvuARgsOwFQvZFmvBsd3OHEw0ZufqJWyONCY2&#10;Uh1zWzU0tCaiazcNr6D5+LnPxsZoEnoLJuLhoMnKNZr4hc4mauUydm+0Iz5Cj1DvObgIeMODjFT4&#10;Tk62YfvuJfivmotr+BJWCsy9I9Rx8dfEa5UW6lJjnSfLmKAutVd5P0us52PluRR3SXyUGesC5rNh&#10;ta7qdIVNceYcOeDMpgQDYiJNZH0dSZHKjLLtEwTaQSvnEe4/TyoMy4ixM+RcsBVNKcFkHguiqC2d&#10;Nz55mS+/+ZSHD77i2/v3eXBPuQDoRxUYlRZOBFZK+fOPUqqOgwvqVOCUqIpflTJKafj8+QfltQr+&#10;ZNivUfn/CM7/U/4rFP8rQBWU/tdp/o9R3b7o/wTOcWiqokyruiBIXidR4VO5aEg5V/PBA767P55v&#10;FWwq52wKNr/44gu++PwLvv70ax787Ru+/eh7vnrnez55+Vveu/5PatIv8cKlv3G3/w881/MnXrn0&#10;MS88/p7qwiDlSvQnn32NpwScSpSnDD2p3HdTwKl0PyXAfOK5F3ni2Re4K93Pv/625F1eVB5x+cZ7&#10;PP70S1y+dotLYzcYGb1G3/AYXd3DpO1MI+9ANl2VslNrEugJ/Draux5hU7klUocKnSpwChTrBJk1&#10;jXXUNtVJdwP1LU0CSMFlh2CxQ4DZ2USzILO5U9I1PqyxvZmGNoGpvL5egFrXpKSVaimV1DQqkJVx&#10;MqxBgWdTB40tXTLfLjqaG3lsqI6ney7yUs9ZXu45w/Ptx3ix6yjPtR/ibtN+bsoO43pFEiOF26g5&#10;sZaLe0LJTllD1v4YVS6mrOdMUhybV/oQ5mnDmuVOxC23U7Vw7oz0Up3HuTfanz3rIvBys2KB0QLU&#10;rRei57wUMw8DrLxk5+tlhpOfHW6+Djh4WWPvZYOtqzm2HnY4eduyN8yXA4tMKHRaQanZJnLmR1Jp&#10;Gk9d4C56kvNoTSmgQcDUsKuAOkFK/a586R8v6wVzdUp2S/bkCRbLGL3YwuDZRvoFln0nJen1kjp6&#10;j9fSc7yG7qPVdCmwPFxF6yM4qrL/32kSSKpKgWyDALdBwe2+8VIVBbl7ZNieQpr2FdIpWLpR1Mrt&#10;sm4uZ/fQdqCWyq2FgsjccUgK9qoklVuyJBf/11QJpmoEYP+/pHrbRaq3X5AopcxruyxLQFchKZHl&#10;ZsVlcFGStf6swDODit3Z1Mq61+2T7foo9QI/JQ2/Sn3qeGpTCv+VOumv2y85IFjdX0y9RBlWvS+f&#10;muQCaqUiUL2nQLCbR/mOPMoE1qWyLcq251O8RUkOxbI98jZmki/rUp6URcMBWYfUPNWy6mRb18my&#10;a2QbV+0qkvGFlOyU123PozDhAoVrTlLou4tswwgyF3uyQ02HULXppK4O4diBY5w8mc+ZrCpyKzoo&#10;LR6iIf8mZ7bXsN5zEwG+huSW7ZBK0jZifMPYf1iP8koz6hs96OzaQWtrIc2t9bS0NtDSUielpL2e&#10;tqZKdvieImpZCv4LV+G/NAgXdQ8c5ztgN9cS+wWWOCoXDy0QdC4wVT1NSGndNJquh84EbZZNXIbB&#10;LB1M5hlgLXDUn6qLcpHPXMniCQtQnoU+X3Ue5vgh/qmCTQWcWrPmCjjlb2mByTg4lZvKzzTASHVI&#10;fbyFU8HmvEeZLZkxQTJJMnUK4WsNqM72ojfTmf5TDgycsuN6litP5XvwVkM4bzdG8np1KK+1hPPG&#10;6Do+uJvM29d28Pu7qbx7Y6/gM1V+U3fw7EAizwwk8VjHbh5rSWakcgvN51fTlhtHX8EWekp20Fm+&#10;WzyRTGvpNsouRlNYGEZeXgAZZ104fsqZ1HQb0gSax07bsV8AeihDhp22ZcdxQ5LPyz74ogXHs62k&#10;tCI104i9GfoSHbYeX8SmwxrEbp3LuuTFJBzSY1OyWOOAMZuStNi8z0CwacA6Gb7zlOy/z1hy5JQ1&#10;h+S9ph6x5OAha1L2W5EkON0mIN151II9RwW1F+xQOxOmzpnQhZwKWsJR/4Xs8ddgi9884gMXs9VP&#10;nX3LFxMnKAo0nkSo6VTCBX3OAilfnYmECxajbWez3W0Ru+zmkOi1iACbafjMVWOt2Tx8LNSwM5yE&#10;jeYEvAxn4m0yi1AbdcLD9DEzm4Ct8RRMtdVwNJqJ9UKBoN4UwgSGu700iDaZKtjQJtBCYGc1nVDr&#10;mWzw0WV3hAkrPabjYz+LAAt1VjtrEhMifwCyruGBWgREa7NU8GMu67dKhgd6C3RXG2BsP4Wl5lOw&#10;1JnClhW6xG5chJaDGrY2kwSW8whdO4eoGA0OK3rfoM62GD1BpxYbI3Q5ctCJ7auWkLpmGXsT9Ynf&#10;oUPkmtnE79LF1X0i0d4arPbTxN1NHe2lEzAQYAYL2NVsBJrWE3ASmHkGLqC5cg2dyh39c405sVOD&#10;jVGLBcryJV8mNat5si56c/Aylvdkp8MqjyWsW6lPgPU0olznsyViKYFu0wh0mccKp4WE+euwTrnA&#10;apcXSdttcfebztoVhhxKsGZzmDZ7V8u4ba5ErpyBue9ENIymsnytKWul1qHjKCg3VWPxwomsdDMm&#10;LkjwGqrcb1Ob5V7z8bCeQZD7IlzNZ7Mp3IZIby2St9qycd0igldr4L9FB28prb1m4+C5ENuw2UxT&#10;TiXQVWO6ySQm60zAUL4TSyym4CTzWRWwlJ1RBuzcYEhEtBbLfTXYv9NBdR7rWkHx5ghj2fkqT1JZ&#10;RlK0MYEr5+PvM40g+Uz9HWaTHmVD2dEoLl8v54Mv3uOf9//GD8r5mN8pV1Irty/67t/X+/wLk79E&#10;RvwkqFM9DvKH8VbMX/KjRDknUwVKAacKkP+Z8Xtg/vfh/85/4vH/l4wfPh8/f/N/i3KPzF+iQFLV&#10;/QiVvwwbz79bLlVPFvqldVNp0XwoyPz2oerqc6U1U7kH6QMlX3/F/S8ln33D/b99x4M/fc+X73zL&#10;x098xfOdv6Pjwh0u7usiZWupfPdziN+byzZBQozsjKJXnCU1spHR+re5+8Sbgs1XeUq5zdHzrwsu&#10;FWRK/0tvCC6VWx9JXnlDBc8nXniZp5SnEL35G178Ja//hmcEpiNj17mkPGloVDlv8yo9A0OcOX2c&#10;vPNnKC2UHVST0srYpjpfs005h1LKlpZ2mpVD3s0KCBsFmg3UNNRKWUt9c53AsJ7mtkaalLSPp1mB&#10;pyCzWZCptGaOI1M5FC+4VAGzVZVqVQSdDTKsoVXQqaSN+oZ26pSySZbdWM+twUae6snj2c6zgsyT&#10;gswjPN2cxrOtx3mm5QTPtZ2U7nSulqdScWQtWbsjOLtjFWcSozi5bRWnEteSsWsT65a7E+pqIxVr&#10;O2L9bdkc4kySgHP3al92R/nJznslvr62zDSajYbDYpbZy+/IcmtMnfWlkmeOk68TpnbG2LjYYO1q&#10;jaWzJWYOloQGOLPf1ZlTmqbULY8mUyOSi1ODqTKJo8RlI11JF2jaky3YzKFuR/ajZFG/M5t6pTtR&#10;yUVqd1wQeF6k/WAho8o5mgLMnuN1dKdV03Okhp7DFXQfqqBLgNl5oJS21DKBbInMu1CF2XoFsApq&#10;BUnjkeFSqoYLmhTY/gu4O3Ml+bLMPIl0y7p1HCnmSnYTYzmtjGTKZ7+vgvKEHIlAcvOF8ch3czzn&#10;qdp8XoZJtvySCyo01goaldRsvUCtEhn+S2pkelVk+hqlX1KtlApSVbmgAqsqCmBlmRWbsyjbLLCL&#10;yyQz6gRnJecEa9nrT1Gy7RzVu3Kp+SW7c8bLpFxqf5Uaed9KqqS7WmmtlbIyKYdKmVYVpXunvNfE&#10;LEoFuqWyHqWy/GJ5n0oK4yWbzqlSsOG85KIqeesyyY5Jp2DjaSoS5X3I8mtVy5dlyXYt355N2dYc&#10;ihKyyd90gTzl9RvPkbfhHDkxpymNOkOJ62EOz4gkXs2UMLW5pEQGkZZyhPQTeZw+V0FWSScnDtaR&#10;uaeOo2sz2BewkQhPPWqq93Ig5iAbPJLYs9OUvLP6NBY70tu0mfbmPPnbFWy2Ncjfb41UFmvlb7SO&#10;5oYqdgScJkJ7Lyu0onGa64aXlhfOGva4LrbDU8sJd21nnDUdsFe3xkywaTxVXwVE5clD5nPNsFCe&#10;gz7fTMBpIRg1EWyOX1muLlHOv5ylNkuwOeNRpsiwqejOXYzlIiMBpylWcyWzx9FpPMNAdQ6npuqi&#10;oUWqw/DzVIfiF46jc+ICZkwTI0UaUlLgT2OuL305wVzJDeXyBX96BH/Xc1y5lmvHa42evNPpw1sD&#10;Qbx7ZRPvXN/Guze3Srld8JnEG2O7eePyLt4cPcgrA4d4pn0fl/PXUXhEeVxlCE1FsdRnbaHiVCKV&#10;Z/dQk7Of6rz91JSmUle6m8Lz6zhzKpSDaW4cSXMg7ag9KUdt2Z9uz4GTDhzOdOT4RReOnhWMZjtw&#10;5IItR3Ns2XliKVuPLmDjgRls2DOfiE2zcY9TIyBxOpH7FhCftkwguox1aWKjI0vZfFyP/RmmnMoQ&#10;uB41Je2kHYdPyjIOWXJCyvTjNpzPcCT3jAcXBMBnc9xQixAU+psI+vQnYSFIs9BSw8l8EgG28wgz&#10;n0uUlcDRdgbGAkNLdRm3VA2dOWqYzZ+IrSTQdiH+1rPxMZiCu90stASjngsnEyUo8rGZgbUg1Uog&#10;4ue6CAfT6fjbLyB4uTaunguwEACaLZuA9WLlNWpstZnLCb+5JPtMIVjQGLBMQeciopVzJ91nSa1f&#10;nfU+2qzxWoiXLCvUQZt1QXqq+zTaCVSjnbVYEbAQA+W1pnPZHmvBqoiFBPsvxsZsBoYGM3E1WsxO&#10;+XHeLtgJiJrHhlW67N9sTOLWZezbsZQjexaxb8t8GT6POEHi3jWWnDnkyZ61OuyK0SYxZhEpicbs&#10;TlpGROwMPAMmE+gxGz9nDUytZrJwibwXn7nszrZDK1zguUOP4MRlZGSF0NkYTUO5P5UnTTm5Xd5P&#10;yCQ85f1qGKixbNEEAmQb+drNZq2vQNluHoFOAj/n2QJkHfasXEp80ELZGWkS7jmfsIBlbI+2Y3uE&#10;JWm7vfFeLvPz12N7vCVOZlPYt8Kd1Chb1q6ahXvYdBaYy2cnlQp3ec/Ost46PgJd04k46c0ixkqT&#10;1S5axAjml0uFw8lxGhYWEzE1noav+xKZhyFhQYvZtNWc8DWaxCYa4r52Khb+U3D2W4Jb1BL0guZi&#10;L2A19NHA2HkmoRssMfSegaXPPMKDl5EcZyto1mPvZnupIAjid3oTvkJTsK/DhhBDUqIsiBWIRrpp&#10;sjZkqaB0BgeS7Diy157a/I0883Ivf/nyj3z97deqi39++n78fETlvMSfFTj+T/+UwQo2f1CitHoK&#10;OJVWTFVL5v//5P+lhfPfoPyvGb9hu4LL8SvTx6E5HuX+msopBuMXCyk4f/BAuXJfaRX+mu++vsf3&#10;nwsw//qQ+3/8no9e+JIXen9P46lrXNjZQnJMETs3F7DtUAG7CitI7aom7W4z51/rJ/elYc4/3krQ&#10;oSS0TWPYGlHPE5c/5Onn3lC1bCr30HzmpdcEleP32Pz/EPcf0FWcd9/3u0EgmkAIgVABBKgLUEMd&#10;NSQEqKOOeu9dqPfee++iF/cet9iO7diOe4ntJI7TE5cUx737+/5nCxwnT+7nvc8666yjtX7rmpk9&#10;bc/emv25rmlPPv/qyuMspf/x517gJ5InXnyNZ19ZweZzP/8FP3vpDfUV7bfdeR+33XEvN992J7fe&#10;eReXbrnGxLlxJs+Pr7RSCiwXBH1LCjwFgItL5wR/AsX5BaZn55icmWFqbpaZ+RkB4SwLy7MCzlmW&#10;z83JD9rCdXQusXh+mYWzkuVl5iQzgs3phSUm55eZUOcsE3NnGZfu8bklxmflNcnU/HkB6Hk1PtUQ&#10;XZTp5+e496YFHr9piKcut/H0pUaeulDHTxYreWi6hMcWqgSdjdzam8udQyX054XSnHKC5vQgGtKD&#10;ZX8QQkNWBPVZpwlxteH4YUtOCSqjvQ+Q4GtLZrA72WGeUiqPujzBiUBXtlrrsNVhB4aHDTkk41k4&#10;mXDI4wCWztaY2ppjZifQPCzDD1the/gQmb7uVJtb0WNqy7BHCB27AmjV8GDMPFwwcZpzqY0s5nQK&#10;ODsFmu2CS4FlegfzkgWlO7VVoNUqOGuV4W1cLB7kruZlrlXPqlswz5dNcKFEoFk8yqXCYS4WDnE+&#10;f5CzAsplpXUyR3CZJZgURM5IxWVWSnULqtKSqnQrkeHzGQJeAdCNzKbJ+GkCtDTpzuzkXEk/dzTP&#10;CTaXubVevge5o0wmdDIhSJpMamMqqZXJxJVMJLRI+a9My2sKIucEinNpK9CcSREMJst7SpZSxplK&#10;aF5JfJOUEqWMb2YivkUi85SMS8biWhmNaVFn5HQrw5JBgV1HWD3NgdU0BVXSElpFV1StALCB8TTB&#10;riBxJYJhpRTwTv0gSuvsRGoX44LIMUHsmCB3VNZrRNZvUNZpUNZhMK6FgdPN9MdKYpokStki0G2m&#10;V/p7ohsk9QJF6Y5qoSeyhfaQWjpkXQZiBL9J8j5kWcpyxgTlIwLVoQSZv+CyT+bTq8wnupH+KFme&#10;4LkvvJ7+kw2c0c8lSRVMnMqBIJU2RUH+lOeWUlPdTUPLJN2jFwWcCxSFd5Hrk0Xp0VDCXXfQXBdM&#10;SUQF/sZJhJ80obxgK1N9Zpxf8OXqcjXnF6fkf1P5/xRwnp1mYWmS+dkxyk53cdIoA+9tQThqCTj1&#10;3XHZ6YjnHhcBpxNuRs64SHl4h4Pg0JID2hbY6iiPvVSuYrfmoHJrIx1LKa2x3mLNdpWe4HCLQFNT&#10;gLmSzaqNbNXQZpumNgYbdDhoYIrtDplG5mWjLeXm662nG0zYoz4M/y9wrhxWVy4eUg6tb2OD5has&#10;bXUpr7OhVZA12xbCrW2h3NkTwk2dx7ip6QhXmm15Zt6T18958+alAH62FMpP5sJ4ZCGIn1wM5YlL&#10;kbx0UwYP9Ify5Ewsr1zM4tHpFG7rjqAh8xC1g4dYmAllaSSZsdYU+mpi6a6Np6U6nvaGdCZ6Splo&#10;L6arJoHqcj/OVLlTWetKSZktJSWHyM21oLjwECWFNmTI73hGgRnZJabkVViQXbmPzGpjEkt2kFK+&#10;m9OFu4koNiC4cAeRxTtIP2NIWpUhmW2mlMp6lLRZUVZrTmONFSX5u6gQYJbV2lBRcYiOVheG2o4w&#10;UO3KSJ0HnVWH6el1RrVHsLNzp0p9GHiNtgotXcGPyTq016owWbOGg+vWYCnDrUzXslvQqbTEGQg8&#10;DbeqMJV4S+3a6sB6HA5p4+S9DYNDGngar+O40zYc92lia7weL7NtnPAwwNZ6E8cFGEd812NnuxYz&#10;ga7pbhV2gs3T1trkCpSGgwwo8NIQsK4m2F4w5KpLpMw36qQu8fH78PXU4oTjZpzM1nF0twz32oez&#10;0yaszdcSJrX9iEBDPP30CLDSozjelmPHN+PgpI2ess471rN3x0b8zA2oznAnKdaYOD9Dkv1kIwft&#10;oizFmNI8PcrK9EhN2UBM4Foi5X00ZLmQErKTknRzspL0STy5meLT+iTEbSE0QrDtpYlP4G70LDQE&#10;tWsoK3Cha/kI/jnraB0LJLbAgsXFRCZHT9BQc5DWGmvqKvQJj1vPoSNr2CnotzJbi69gPEjgGi2I&#10;Oy7YjPHTJTNqD2lhBmQG7SA72Ihgpw0cPbwW/6M7OO27nxQvC5pyfQkLEaz57yH4hBlGxmtw2aZP&#10;to/gLsQAC3sV+wXFIWUHcU3eQrgs2+qoiqBTezkkFYysAAv87XQJ9TAhUEDv7LyJ/TayTn6bcDu9&#10;najkXQJ3fULC5PVThpwK1yMm0xAzFxX2nvocOLyVI8EmxCU6ccBBG+dDWsSHm+Ep6+Ryaic+so3j&#10;g6yJObaXSBk//oQxkcf3ECvjBAXoc+qoARlh5hxzkcqIuz4FkWZEeeiRGWjNYkcev/zN0/zz87/w&#10;2Wcf8a0g85tvlJY7BVYroFK3Vl7/U7qU+2h+HwWa17G5Ak7Jl0r+O/7+/5H/HTiVlssbWYHmv0qJ&#10;Ak1l26hbMleuQlfur6mA/MvPPlNfof7pxx/z6Yf/5PMPPubzv0r/25/zux+/y4NTLzJVdRd12efI&#10;zRwnrXiYtM4BCs+N0PDgeQZfvJPFtx7n6h9f4dZfvcLtP/8ld734K8av3syZmU6M/APZbpzIRO+T&#10;PPX0m+pbGz0h2Hxa8tMXBJ4vCDglT7/wc3UL5+MyXDl388kXf65+rvpzr/2K53/+liD1Ne596Cfc&#10;dPu93HTbXVy79XZuueN2Lly7woJyBblyTuXSWXXr5pwgcH5OoDezyOz1zMzNMzUzx8T0jBqdK+Cc&#10;EVRKluXHTIHn8oLgc4kFgaty2F2Jgkw1NAWtEwosZb5js8uMfp8lRpTIMsZmliQCUBmuYFSB6ZSA&#10;U1n2XdeWeeyWMR4928RPztbyE/kxfXiunHvHC/jRRAkPz1QLOAu4paeI6ugj1MZ50ph6XLAZQH2m&#10;wDNHedJQjPzvW+FnZ3YdnAdJOelIloAzK/Q6OCNPEhzswS7H3Ww9bMDuI2ZYH7XD0k1+aL0OYyzT&#10;mrvZYizo3OdgifGhfZz0P0Kuiys9locYP+zCbHQmZ0/k07jKmWHrYM5HFDAdU8GyYHMpW5CZ0aK+&#10;UnkuvZX5tDaJ9Kc0M5PUxExysxqf5wsGuLNhiasVU4LAMZaVVsyCIS7kDXA+t3+lFFCeFWguZw/I&#10;fAWXmQoqBZAKJBVQCi6V/jnB5Fxa1/XyRqQ/pYvZ5C5BoRKlZbGdc4V93N4wx+1NS9xSvcxi5hAT&#10;cR1MCMAmBWOTAkR1pHsirlHdvVI2CiCVNH0Py4nYRnXGYxuYlEzE1n+f8RgplSj9Mco4zTJsJWPR&#10;TYwK6IYjVjIU2cSAlN2hgs0TldT7l9NwooyW4DN0R9YwEFfPiCx3JK6ZkVgpZV7qCBzVw75PC8My&#10;XMmQjDcoy1XKASn7JQOy3AFZbn9UI32RShroi1BKQaKUSnoEiD3htZIGusMa6QptoDWgko6QSpm+&#10;QWCsLKOFIcHkYLTgVWCpzFNJr7wPdSIa6Jf5DMg8+oJraXIuF2xGE686RrTKikABZ97xoxRnFVBT&#10;1UVD8wQ9wwv0tt1EekgH8b4pZB33JSpAl0n57WvKa8BbPwn3Q5YkJ+rS2bKTs7PO3LJcwIXFMalI&#10;Tsv/p5Ip+R+fYG52mDKBdsSBXEFnCL5GPngYuHLEwBk/E09cDRxx3GGPs76TGp322w9hu+2A4NNW&#10;upUbw1sLQM0x32rJIe2D6qcUKRf9rBxWX8/W1ZvYsUZcsHYbeprbMdygxz5tfWz0zTiku9IqqlyY&#10;dGCLBdZaMp/1N8BpoL4P5wo6bxxWV8Ap0diKkelW4s84kH/Gh8q8kzRle9NT5M1ElS+z1cfoL3Jk&#10;vsGTa20+3N59XCAawK3tgeruW4cFpUN+XGs5wVSiDT/qceHR0SNc7TzKULU7BSl7KekzkYp2MBem&#10;EpjtSWeqPYWhllj6O6Jpb46hryWNxqIo+uqT6WlNZGBAYDqexsx4OgOtEdQWHaEk1YaidGuy08zJ&#10;LLQWdJqTU2xJTokZWWVmZFSakVplKjEjr+kQpa1OFJ6xErhaUNawlzMCzup26a4zI6fCnPwqwWrx&#10;HjLOmErESOWmFCnnjzYepKrRnvJmO4rqzDnTZIlK13rlNj6b9VVsNViNrvFa1gkAVWtUaKxSsW2j&#10;igPGmhw4qME++9Xqw9XG+zTYa6TCRWB60k0fW/sN2FtuJCRiD2buGngIOg7aaWIp49kab8TLfAcB&#10;vqY4HdpGvAKLEC0OW6/CxXE9NlJ6ma4i5tBa0g+uottfj/qTW0g9tp6Tgp5UHz3yTxqR5r+TzEgL&#10;Tvro4hekz06BkouOFmFu5rjZaeMm4I3z2EPeaTuOOOnJF3QbKQGm+ITuZLv5KrbK+mrrr0Jv6xo8&#10;dm+nJNSRyKP6BDpr4+uwTeazl5pcRxoa7GnuVR7ztJ/M2i2cEHRVJlmRn2BBfop8OAl7iPDWIMdP&#10;m8aEndQl6ZEVpY/XUW12m6zC+4ARE40x9Ax5kJJpQGOxFzX5Hgy2HGN4PJCaLmfqamxprTcjKW8b&#10;R/034+a6FifHTQS47yQj0ISiUGOSj2ygJ9aalvD9FB3dzoisW/lpQ4HZTvLlyxISY4CNiYoAMz3y&#10;TtkTIbjzOCrA99Bmq7EA02YDQUf0iJPPxEQ+H7vDO8ioPky41FJi83Q5eUJFsM8W/M3WUx5hiZfV&#10;avwP6eNhuRUfme5koAEpWWaEp2oTnrAFB/eNeMoPW3TqIYGyAfHRBrh5a+LuupnD7jr4BhvjcEAH&#10;B/ks3B10CfM1JiLCCM9T2zngthn/ABOOHdtBWJg+cXFSc5JtFhFhQEiAHlH++zjuuINjdjsI8thH&#10;Xrgd6SedaW4s5a133+KLLz/km28/4evvvkAYJUa7DixBlHIBjHKD9R8+h/wbAebXX8mYynmc/wc4&#10;lXM8/xf5/wSl/2V65RD2/zo/uPJcyb8fIldeU8qV97sSBZk/6Fc/DWnlIillu3wl4FTuQ/qFvKZA&#10;84tPPlGfo/nlP6T7d5/xu8ff4a6RJxkuvonqrAWyBASnSztJbusnd3qI0iuj9P/kClfffJKHfvsL&#10;fvLbd3n4Nx9w72/+xtPvfspDz7/NXXe/xtTUfZR3TeGYGMN2Ry+aei/w+LOvqw+VPyGwVFo0n3rx&#10;Fclrktevw1M5pK5cRPSC+up05bzN5199S+D5Fo899SK33fMAV5Tnnd92O+dvvplLt9zMxWs3sXTp&#10;GgsXLq1cxCPAm54WXE7NS7kg5RxTk3NMTs4wMTXD2MQU45OTzM1NyQ/YDXDOyg/Z7Mrh9sUl9VXs&#10;M8p8Fs8xOb+khuaYoHJ4epGhqUUGJxekXIkybFAdpV95XcaTciXzAtEFxmW5V87N8OObxvjx2WZ+&#10;vFjNIwtVPDR3hjuH83hgqoxberMYLQ5iqDCAzkwfWtI8ac7wpSlLKqLZAQLOUKqyIvG1NcPLxlTA&#10;aSuVSltSTjiSEeSqvnAoPciDnJhA+X8/yn67vey034OB3T7Mj9hi5mqLidMBqfTvx8bXlV32plLR&#10;NMfUaT8ZiaEUO3gzctCBhZMnuTm3mdFDOXRp+jPqHs6thQKawHzOZXSwlNnGQkYzC+ktzKcKLpOb&#10;JI3MJTYwI2CbSRR0Ss7n9XGHcvuk0jGWipTzLpXzLRVs9nBOcj6vl/PZfZzNUtLPcmYfixm9Mt8e&#10;ZlMFkhI1LJVSaXEUUM4ldwowOwS27dfToe5fSbukVVDcza3V09xWt8C1M1KBSB8UELZJBJaCsgkF&#10;jjENjAuuxqLqJLWMCvqUUsm4kmgZHlnHeGQ9YxF1jJyS1yNWMhpezVi4lKeq1N0jUo6cqpbuOkk9&#10;w6fqGAqtZTC4RrZZtTp9kp6gGloVaB4tpt6vlDq/ItqCyuk+VSkgrGE4up6hCJleoPg9VAWIQ+H/&#10;yoC8PiDr1C/r1Cdo7Du1kl5JjyxX3doo6VO6Jb1hEkFuT0idOt0htZJqgW8NPTK8K7ietpPVNMr6&#10;dARVrCBSlj8gy+2X5fWdElBKesPqv09PqDIvWWZwtaSGdt9yzljmEaMK4LTKmUjVfo4L3LKPeVKU&#10;lUNdXSeNjaP0dM/TXXOR7Ig20oLziPP3JyHXjDufa6W/eZYYxyZcLZzVp0rl52mzOKU8gjGe88t9&#10;UvGblv/NOakQTsv/6wTz84NUZrWT5F7OScMQ/HcfxWfPEbz2uOFu5KQGp8tOB5x22OGkZ6t+xrqL&#10;gR3222wEm8q5nQc4sNmcA9us1Ve122hZsX/9PvVThXZt2smezUbs0jISaBqxU1Mfow36mG8z4tAO&#10;E2x1LbFRphd0Ks9pVw7Rmwo4d2kYqbG5Y5U+2zV2oi3z2izg3KjaKuDczCYNweu+rSQKJgvrQzlT&#10;Ekt5QSilBSeoKDhKbbEPDRU+NFf70XLGi54KgWSVPzO1krojXOj1ZbHFh+50Wxqi9zDWaCGotGak&#10;2YmGwsMkJxmQ3bqX2flArowmMdubykhrHCMdEQx0htHWEkRxgQd5ue60tp+itzOavuZYehWQticw&#10;0Z3FREsqfWWBMj9XCnNtiM81JbbYhKwzlpRXHqKg3JKKNkdZ/wOUCBQrWx2pbnCmvMyaompzypss&#10;KKoUdFabkV2+l9RaU5Kq95FetZfkaulvMuV0zR7SBKXZ7eakNpuS2WJOtoyTVbMX1X7Xdeyz0MDC&#10;ZANGO1Xo6K20dK7REqDprcL64CacD2sJZrbiFa3HQYGgla0GR+y0OCmvnbTfRGDYdgL8t5AeKR+W&#10;qyaetttwPraV3YKYfQarcDBRrhQ3wPngdiId9Amx3UiAuYo4b22ijmwkzmUdBa4baTu2jUav9ZQd&#10;3UCswDXxuJZgSpe0AC3ifHU5ekCLEwIiX6dtAqpV+OlrEO65Bw/rDUQL1iK9BaNOWzhstQWPnZsp&#10;CT5EcOwutsiyNgpQtyottHrrpfaylQhbS+JCzAkUzPk5bxPsGZATeIDaLDcqk+0Za/KmZfEggdnr&#10;yEvaTXaGaD7OhJIcE1LCtCmRdZ1IMqQnYhN5vhvwO6yBi81mfC12URd7gtZSD2KUC3cSLKksdKCt&#10;xJbR4UDya63JizejI38/CXECRKtVJLrK+h/dRLznLpLdDSnx3ke5oK/KbSstAYaUuutJvym1AQdo&#10;CrKgK8mJ5NNS65LPLdzTmtiTlsTHmBEUqENAqDYngnVIyjYgr0R2DB6a2Njo4OGsXA1+kLTE/aRG&#10;6VKboE9ioGz7kzs4fXwHXm7rMTPXwM3NCHcnXVJOmlEWa0GGvAcf5SlAh9dh5WRIkL85UVF7OeEv&#10;MPXRwtFuLb7O8r2w0WS7fNaHHfWwcTaQYfuJDd6DX/BWDrqtISLamIwYI8oTzSlItCb0mCwjzpKT&#10;x3fL92sX5pbbOGCqTbCfNd4elsR6hfPQecHmZ+JJPle3YioNmd98+y1fCdK+EVB98/kXgrEvBX0K&#10;JJWn9SjQ+0GuI/OH+T9wqID1/5r/N3h+83/OU/JfYfk/5b+CU0HlSlbA+a/+laxg86vPBJtKZEOp&#10;WzJlmyiPpPziky/47JOP+fyDz/nij1/zpyf/ysNzz7LYcC8DVQLNinmpeLTjX1xJSFs1aaPNVC/2&#10;M/3wFe59+zl++u7veOUPH/D863/liV9+xEO//AfPvfcxv/n9e0x3XqIidZ6Kmqvk9s4T2VNBwnAp&#10;M/ffwkPPvSzYVHCpgPPnPP2S8sjKlSiH1ZXWzUeefl7yHA898SxPPf86zws2n3vlV9z/6FPcfPeP&#10;uHTHHZy79RbO3nSN5atXOHftGueuXmXxwkX5MTrHzPyCGpaj49MCy5mVTEi39I+MTTE8NikZY3pm&#10;UpA5zdzSlPrQ+tziHNMy7dTcogBzUX2YXGmhHJtdZHRGgeQ8A5OSiX9lUOn/YdTDFxhUXlNnVkAq&#10;6JwUzE4Pc222jWvDhdwxIhnK5bb+LK51pXH/ZClXu5KZqQpmrjaE6ZpghssD6C4IpCn75Ao4s0Op&#10;To/Az86CI9bGUiG2U4Mz+fhh0gOdSZWkBx+h8HQwKYJOU5u97BNU6pkbYepghYWLLeauNhg7WmDp&#10;bYeJchGRpxnHww5TlBFDjctJJp09uBCdzCUB0/DmVEYNQzkbn8ltlV0CsCqWUltZTGtiMbWRhRRJ&#10;UiPzgkwlcwkNkkZmE5qYTWriooDzljPTXCoaVV9stFwkqCzo5UJ+l2CzcwWeWb2cFXQuCzqXBJuL&#10;6d0Czu5/O19yTjA5L5hUMpe4ktnr+b4/qU2iHPZuZkkgcnPFKDdVTnGlZJrl1AEmIlsk9QLIFVCO&#10;SalAclSBZJgAMqzqX1EgGVrJcLBAMrRaXQ4HVTKiJLCC4YAzDF8vh5TuG2VgJYOBVfSfPEPv8TJ6&#10;/Mvo8iuj+5iSM3T4ldMi2KzzKqBWUudTQMvxEkFfOT3BZxgIlWlleQOy7ftDBKvqSLfSfz19AsW+&#10;MIlSyuu9/xFlWJ8gUEmPrEtPoFLW0B0gyLyeTllPJV0yvO14JS1+Z9QI7ggoF5wKjhWkKqBUgCpI&#10;7g6S6YKqZHxlugo6AyroOllB9/EKeU+V1LkUUmicLtA8JuC0IUpljL+AM++EBxV52XS2dtPaPEl7&#10;7RKlUd0kHM2mJLqKk0fdqVvy56fvXBZgXaM4fIkQR1+8D+0kPHAD3S3Ggs6jUimU79PylBqc80sz&#10;zC+Ps7AwTK18f+LtSzm+MxxfQz88DFxw3XkYd0MXPIxccd5uj6MA02WHYFPivMMemy0Czi0Hsdc5&#10;tNJCudVKfTX7QeVcTG0LzAWQu9cZoa9pKNjcLdA0lu7d6GnqYbljL4d2mmG7Q2kdPYCl8lhL5dzQ&#10;jfvYu94YgzW72KlhyM61EpleR2OH+pD6yqMtN6CloYP2ri0k9h2lYTiVlvZiauoyBXKJFBZEUJAd&#10;RH6aL2dy/ag7c5zGSn/aKo/TUenLQOMx2a+eYLzeh/4iF9ryrcUQ5jRVH6Cl0oHyNFOKS80ol202&#10;2e3ObNcJRgdDaesMoqntGA1NnpQ2OgrqDgggBYMNTrR0+tPZcoymJnfqG5V7fh+jsz6Q1upg2luC&#10;6e0JobHDn+oeb1qHfGnuPEJHjy9tvV7Ut4uD2g5T1mJHVavsP5TWzrp95DebkSu4LKwxIadKEFlv&#10;SnqzdLeakVpjRFbjHnKa95PXaEZxs7Wsj3K43oSySjMBqzEqU+V+kns1MdZfjbZAU3OLYHOzig0C&#10;zh1bV2O0SYW90WaO2u0g+PhOjvnp4OOwjkhB2gnLjUQc2Eq58qjFU9uJEHD5W2zCx3oT3t7KuZRr&#10;sTBci9shXfUVz062G3CX105Kd4SNBpF22gTYbyHUXJMs8w1UO2tT7L6WfC9N8o9qcSZMn+J8MzyD&#10;N3LkkAaHd6k4LvP3tV6Pj70uyQe3kCdwiXPUJtFZn9QEC44LUG2d1xIir5ed3E/0MUGR0zpMzTTV&#10;Tw/avl0D4+06HLEwoDDTEd+ANfKPsZHkmL2EHVMOU1uRlGrNQO0RZi4eIa9dh8wcXXLiDciPN6FR&#10;uTVAiXIVvwET2WZ0n95B7Wl9Uk5oc/ywJt522zjlY0lkgAWh6sPM+2gctCG/cT/lFa74ROoS4m1M&#10;R7UrpZ0C3+w1FIWso9BTg6Ij6ylwl/fkY0j5CVPOHDci29eAQNnOqR6m5PjtJ95FIB1uLuA04aC7&#10;rPsJQ04F7iXWfzeJJ4xI89ChI8qWmkATkqO3YGKhwsJ4HQ4u+vLZGZEeakSutwGVfvLFsd9Grkzn&#10;a7+BI/LZOBzU5IjjdkKP7iUr3pKESENcjqzDTDB60GMzbvL5+8bo4X1Sh6PK+Zahe7F12CjQlIqK&#10;6Rp0DTQwl8/RRdDsKAh1ddAj4OQeXNy0iI82JSVYn3jfnUT4SyVBYHr0iAkm8tlrGa5Hd782dt67&#10;8Q4XJCe60Xf3BV759Xt89umnfPetgOsbwZjSevnVt3ytXG2txpkCwhv5HzD5n8P+MwoY/yskb+S/&#10;TPO/iHLo/3+ffwfoN9dbb5UooF6B5b/y9acr0Pzy04/VV5ort4FSY1O5GOiLT/hCAed73/DeKx/y&#10;3E2/ZLn+IXqLr9FUPE9O4QCBBTWEd9SSfamNumeHmPzzDJd+t8TP3n2IF375DHeff5rnHvoHd51/&#10;iTtve5P7Hv6z5He89tYnvCgwjEjPI7x2kIS+syQNzlJ77ia6li7z7Btv8fizL6jP3VTnxVd5+sV/&#10;YVO5eOiRZ17kgSefVt8AXnmspXJV+s9efFPGe5O7HnyUm+66l0u33cH5m2/lrEBzSXkW+qVLkovM&#10;nTunvqhncm5OgCewnJhgRKC5Uk4yMj7B0Og4A6OjkhHGpyeYXZxhRjK9MKeebnJ2QYA5z6iUowo0&#10;JUoLpYJGNS6vQ3NgYk6dfunuU0p5Tcn34JxcUAN0cHJO3co5Makc4p9kpr+Yu2fP8NjZOi61p/Dk&#10;uQbuFHg+ulDJlc5EzrfEcKkzjnNtsczURzBYFkpHXhCNWUpCqUmP5Ji9Bc5mhoR4WBPlYy2VP3uS&#10;Tx5WJ025PVJsIBmxIRxwMMPE0QzdPbqYSbepswWmLubsczHF2tsGC09T/MLsqaiMpbYklR7vYyz5&#10;+DIXkMOcXR5daz2ZdY/mnpomAdwgF5XD3yntLAkyFxLqmI+vZTG+gflYJU3MRQs2YxqZOV3PdKK8&#10;v7weluK6uBI7yBX5Xp2XXBaEqls2cwWe2d2cy+xmObNH0i3Y7GIhrVOdWVnObHIbM8q5k4LJeclC&#10;opSJrYLbln+VCUop4yU2C0Bl+bJuyxmtXC3p51LpCJfyh1lK7mX8lABTIDkeXillJaNhUirQDFYi&#10;wwVUYwKqsaAKyRmBZbkakUOCsKGAUoZOSk6UMSyQHDom3cdKrpelDPgV0+tbRI9PEd2+xd+nV17r&#10;8imkW4Z3Sn+zdwE17rlUu+dT65FPvVcebf7FgrhSQWEZvbLMHgHd/y29so69akj+93SrIXlGUFiu&#10;BmSH4FdJu6TtuJKK6+UZWiVNvuU0yPo1yHq2yntSplXm0RMg8xFUdp6Q6Y/LfCSdJ5SyTJ1Wv1La&#10;fMpoci+j9GAm+btTBJpHiVVZEaEyIHjNZqqi/WmsyGewq4uOjjEaz8yS5FlJ9OHTpPnHcjR6H5d/&#10;X8IvP/0JE81PkO4/S3JoAoFSCTrqtZ6irM2cnXDj3FK5VCTHBJtKpVAilcTFxWka8roJNkvCb0cQ&#10;3gZHcVMuFDKw54iRkwDzMPbaB7ETVDpuO6SG52FtG+y0lNIOm03KjeFN1Feum2/Yz75NezHfsh+z&#10;LZYYaxqza8MujNbvUsNTZ/UOdDW2Y6G3As5DAk5rHZl+s/w/bTRln3LB0Po9GMi4CjQNZDoFq9uU&#10;WyGptFmvWoemSoONGlvYIuCM7/Oicy6XvqE6OvrraOmupqm5nKqqXLKL4sjMjyY/L5wzRSGUF/lz&#10;5owvtQ1+VNZ5UFfvRVXlEVqq5TfwjBN9xYdl/+BETZYNBaUWgns7pqsPMyAQbGh3pLBK9gk1tmS0&#10;2hPfaklyo/zOVu8ms9mUEuWxlN0uNNWb01JrSkO5pSzTkpIaG+o7fBgdimauL5m5tnhmWqOYGY5l&#10;fiCG/laBaoc7Nc3OAk5bKmU5ZU2HyJP55Asksyv2kVNqQm6FdMvy0prFC4LO4lpzigWh+QLL3LLd&#10;ZBWKNcr2yHveTVKeHukFRqj22Kxn++41bNqgYqO+CpWUKk2B5wYNtLetQnerCstNq8k8YcLp2J0C&#10;uvUc81nLCcf1uJtpEOWwm1jbHcQc1cXbXoPjAo4Qh824um5kn6kmdns3EGSpz8mDW/Gx0eLofk3B&#10;phYBtus5aiUAddDCS8CjoDPVQots283kum0lyWUDWScNiInYi53/ZvaZqbDV08DHaD3eJrIOpluo&#10;sN1LqXLDd5kmxNqQvMBDJEWZ4O2mLV/U7dRHOhHvrYed+Vr0DFahI+9lt+DZ2Hgj9mabSQmwJjvL&#10;nLiCnaRG6XHCXYdAFxOaM2XHPBLE4mVPGpf2yYe3jbQMPQpS98mHb8NYnjm98bsYDTekL1CPpoCd&#10;FAtWw201ifHawakgI3z99YmJOUzwid10NfqQJ9KPLrbAwluToDg7Kkv9mO6wYyxfi6qwtaTaqgTb&#10;2qTYbCLcVLbnQSNiPfcQ7KOc07mVdA89Yo7oE3liL0mCt+hggaYsIyHMDN8Terg7ahLpb0iQ1Wai&#10;rQ04dWAX4QH6GO6VCoPtVuztd+LtJMOO6BDqpY2zg4wvIPZ21sXaWEOdI667MN4l2/fQbuJPWnIq&#10;YC/2zlo4+Btgozx1SLlqPGgHrt5SsfAxkO2lh42DDht2qtgp02/Yp0L/0HqOHDPAw3crzq7aePvo&#10;4HdSEBu1T9ZRB3/3PXj5aGHnq8EhLx12marQ3reanaaCVBcbfMN9GL7jEv/46hM++up9/vmPz+AL&#10;pYFTMPbVN3wjCFQeyahEuc2PGng30Pkf6Pt3hMpMvvryP/olN6b9n6Ke5vq41+excsP0f+XfX1/J&#10;f4fl/y0/QKcg80Zu4POH4FRjU5CpYPxz5dZGCjY/EXjKtvri95/xm4ff4f7JFxiqupWyggnSiwdI&#10;LuwmIa2VU/nVND85z8WPbuLZLx7jr1//SoD6Dh9/8kc++OCPvP3Bq8zet8y5W+9jdOQigwu3cvmu&#10;R7l07lF++tBveOmFn3M6I5XMlh7SB5dI6p6n8/J9TN90p8DyZZ587gWeev4ldZ5WwPnCqwLPn6M8&#10;J105hP7jnz63gk3JvT9+kh9Jnn7+dZ545lXu/NFDXLvzbgHn7Vy45QY4V7Cp3Ix97tyy/BgtMjGr&#10;YHOcoTGJIHNYgeYPuvuGR+gdHmZMwDk9L9icm2ZKysnZ2RVszghY1Vk5HD58HZxqYI4rmaVvbEZd&#10;9gowe8cVdCpZuF7O0SfQVAN0ao4h6R6bOMv09AznZtp46FI7DyzUMnkmjCfPNnD7QDZ3j+ZxsTVO&#10;wBnLUqPs6OsjBZzhjFaG01MURltOMC3Z4dRlRAk4LXE1MyLkiCXhXhaybz1E/DFbEv1tSQ10IjfC&#10;j8yoQLxd7TjsbMs+EyMOK62atrvZ57gPK08Z7n0Qb4/9pCd50t6RwU3XFukPj+OSdyQTbvEsmJ+k&#10;X8OF+3NLeahtlKsK3nIFnKntgsw6FmJrrqeWuahaZiPrrqeeGemfjqnmWnovrZaZXHCs5qY8AWCh&#10;RLB5UXIht4cLWd2cz+zibEY3S2ldLKZ2qrOQqrRq/qDVUo3LVkGulPGCzP+SucQWAWeDlA0syvf4&#10;clE3F4sGZZ0HOZvUzVhoDeMhlYwHCyiDldbKCkGlwFOQNhogwySjJ8slZRKBpH8JA/6CSaU8ViSo&#10;LFTDcvBo0fcZkv6Bo4X0Chx7PPLoFkR2eRSo0+1VQK93kXQrw/Lp8Myn+UguNS6ZVEtq3LNp8Mqn&#10;7ZiAU6DXI5hV0v3/kh5/Qam/oFCJYPA/0yXvoVPeQ8eJUtr9y2g/tpJWv+sRYLYcLVWn+WgJDbKu&#10;9bLujYLhNunvPFZO1zGZ17EKuvxkXkcFmTJuu9ICKq8rpZIWrxKa3UqpscmnyCKdrN0JRKs8Oa0y&#10;U4MzaOMOavPC6O4sZ7x/iO7uIdqbp0jwLCTBNQXv4wdJXbDn9e/O8/GHf+bOibdJ9l8gJ7GUhBAf&#10;+S0ylN8rLdqq97G8lMDi+R41OKfVFcRplgSdrbLfijqYge/OwJULhgzscJYopYPSgrn5gDoHNlpi&#10;vckK07WCQ429mAo096mMMVbtxUhlpL7npvpQuEpfsmMlGrqCRz22a25HW9CordLCQncvtgZKC6cV&#10;BwSclpuVx1oqTxkScG4wxmCdkWBTOQy/R52tq7Zff5a6JhoCzvUCzk27tnJ60IuuhQIGx5rpG2mj&#10;e7idnsE22gabqOutprKtjLLaPLLyYsjMDaWoNJzaqmjKik+SU+JOYqktWbVuVDZ4Ul3hRUuVL51F&#10;HvRWuNBe7UJjqYCxyZXKWmfy0mzIKrIgo8GUpBZTctrNSK/cSX69AVUt+6hvMKO41JDSiv2kpW4n&#10;PkOH7FoD9bmYrd2O9DZ50VvjQ2OlO009gYwOxzHbm8BgRyR9bWE0VXgIVF2oOnOIigbl5u6WlDZb&#10;yfoZk620bHaacabXjvL6w+QUHiStyJzMMjNyS43JKNQjo2oXubKspPIdpFTtQGW4W4Mteiq2CTIN&#10;DTeyao2AU6VivfTrbBZI6KrwMdlIjp8ehdE7yE3RIyp0E4Ee6/A6qMLXcTNHBZDRHgaEe6wXKGqR&#10;IECycViDldMWbA5qcdhcgGGqzWGTzfjs18LbUHBjIWC12ECA3TZOuugIAFU4GqoItFzLaVctEv10&#10;OO2vh4OJCidnwetuFYe2q3Deuwr3g2vwtdTiuOl6Thisx1/mcfzUXjWA3F23cch6M+7btUjxtcFe&#10;0GshuDU8IKjZoeLgvk1YWG7A2W0njoe2kRFmR2KSKScCtIgK2o+7IC8nzIMLbae5fCWcsVs8aJne&#10;Q0muFtX5ptSmm9KYtIuGwG20hOhyxleL8lADIt02csJsHclH9uB/dOVpOh7H96mfiV5eZE92+m5i&#10;YnfjGqxPeLkr6fJBl9U501xsRWXMNvL9t5B8TJeTdmvxNFtDwMENpBzdQZwkyc+Q1JCdxIQbkBZ3&#10;iNjQPaQlWxJ4YjMRx/SIlHUJOq7DUc+t7DKWz1G2mZ98JsqhcEPpd7TcwQFBt5ftRsKsthHpuJX4&#10;IAMCfDdxxE8LfRnHfP8GTOVzUh7V6eJmwiGbHfgdM8PFU4cDR9dj4bsBI4dVOPvp4+qxFUv5XN3M&#10;tHG002WN3iq0dmpg6LiBve6b8Dq+Eze7rbJcfY44GhIRvZuT4VuwPLQK6/3rSDolP6RhuhwQJG8/&#10;uB5NqYTssdvPQfcjVLef552PP+W7rwVcIs2//fVD/vGnT/lG+r8W3N3A5r+B83+VGxj8n/r/p/w3&#10;cF6HoeT/J+CU3GjhvJF/A+enAkzZRl98+glffPwh337wOR/84iOevfNXXBp5kNHuqzT3LpDR3Els&#10;ZRPRZY0E51QQlFNHYk0/f/zkMz788l0+++yffPnpP/niow/5+J8f849/vsPfP/49r//mfu58cZz5&#10;u4fUTw8Zmb+DtsbLLHY/wr3TPyLrdDYF7XNkdJ+jaekeyvunefLnb/DYs88JOJ8TaL7IUy8o4FSu&#10;UH+FJ9Stm6+i3ItTeZb6jx578jo4n+CeB3/CY08pN4l/kVvvvk+NzYu33KZu4Vy+epWlyxfVzzNf&#10;vnRefQsj5WKfqXmlVXOMgdEx2amPMyjIHFS6Jf1jY2psdg8NqfE5MTvNxMy0QHNaoCmZnmVkaoZh&#10;yZB0D00LGAWNg5L+CQWaK9hcyZwamz3Xy3/BU8B5Pf2TMg8B58joMmMy7dJkH/ec7eXe+Wb68wK5&#10;f6ycO3rzuHekiFv7MrjSkciCYHOxMYbpmlMMl4UwVBbOYEkMvUVx1GfF4mtjxhHLPQS5WxDuaSng&#10;tOW0n60anakBTuSHH6XodCixIb44OB5gv4kBdma78Ha3xdzeHFs3G7yPWAlOHdW3Uqo+U8C1Kw/S&#10;ntfOYGAI8/4hzOw7zuQua14e7OO+lhmuFI1zOXeAC8oV6QLN+egq5iMqWYisZja8mplTNcyeEnyG&#10;1zEjmQ6v5UpSOw37I1i2TubWvA4uF/ZyKb9b0NnFpRwBoUDzfFony2kdLKYIKJNbWExuVXfPJwkg&#10;lfNB4xrUmYtrVGc+rkmW3/x9FuNkGsl8fLOgtEFSJ9M3CjRlGYLcK9n9LMd1MhFYzWRAJRMCy3HJ&#10;sMBtWNA2KBgb8hNg+pX8Gyb7fQSSgjAlPQLDXs8VVPZ55NLrnrMSAWSvey7dgsdu1xw61cmV5KnT&#10;7V5Au0suHZJWlxzqnTKoc0kXdKZR65ZBk2eu4K2QLgGc0hqqpFvWo0fK/ym9sr69gsIeSfd/Sae8&#10;3iHjKXhslffRKuhtlfm3epcIEhUoFtPkUUyjpN69UNYlm1oBcJO8FwWU6si4nd6ldHqV0iGwbPMo&#10;lBTQKnBucc+jWd5zo1MBVYdyKTXPoNAihUz9RGJUXgJOEwGnDtG7tjPSHsvCYDOzbQuMnbnCaMkt&#10;JIW3ciQnnJArrlz9oIIPeInPP/iaR6/+ifLUK+Rm1xIdcJIof3eCXfWI89dmoNOZ8+cqWFgaZ2ph&#10;Vv6/x5mdl4pj0wQ5AbX47g4TaHrhauCMo54d9rq2HNI+gMUGCyy0LDFdZ86+tSYYaxizZ9UuKQWF&#10;AsydAsttqq1sVW1GS6Xc+kh+awSHK1HJME3Wq1aruzdKzPUNOWSwT/1oSwvlgiMtc8w23gDnSgun&#10;0fo97BZ8Gm7YJUhVzt3cKNi8Dk7VFtYbbiZyyJPO+ULZR7UwNNEpZS8jI1IOdzA43Eb/UAvdvY3U&#10;NZZSUp5JYWkqGbmniUsNJSknlOg0DyJSHQRuHuQWe5CT60FKqi15BfYUFttypuIwhSUO1JYdIVd5&#10;NLRYoDB/P8XVtpRUW1Mq+Kzu3kdF+y5B4h6KyvQFgNuJK9xAZLkG6c2bKezcSU3jbgoKDMkv3U9O&#10;uRH5Dbupa7OkrfkI3c2h9JQH0pjjRWGGLdkFVuRXmVLaJMDsNCdfoJnffYCSHjvKWg4LaJ3JLrIh&#10;u/IAxTXW5JVJZbd8Lzn1luS3WJNdtZ/koj2o1hupWK2lYoNAc82mFWwqFwsp2Ny1TYWrrRYB9hqU&#10;RepScVqH0qhtpAZtwf+wimN2a/Bz0eaguQDHRJM8O21y7DeT6r6Nw5brcLHXxd5RW6CxCTNrLQ6Z&#10;b8bFdgc2Rhtw2L0ON4uNeJqv56SVck7nWmJtNpDnsY10J+Wem1twc1VhKRA9ZCnQOaCpvn2Sl0Bq&#10;/34VbnvWcvDgWqyMVxFpp8epAGNcD27CzWEDRwREbk4C0ZM7MZF18/IxZLfhanZvX8Xefas5KKB1&#10;9NyMjaWKxOOmxAbuIVpQ5O6/Hp8AIzIilKbsEMbbQpkcCWSk1YRL9TvpytxGZaQe2ce2UOKpT/MJ&#10;waT3bkoDBKyHNPE8sAE32V4uXto4nTTgsJcBYeHywaTu57ifJr5egs1cT06WehBZ6UOUfHkK080E&#10;8ptlnhqkKs8yt1vFiYOrKQ7XoznWgApBrXKBUmHELtKCjUk8KrUFvz2yjpaclvVOPGFC0rFdBHju&#10;5IitjrynLfgF7sZP8BfsuQ2HI1s44qJJpkDXx2U1dgJv/4M6VIW6UnTElOQAS/TMVrN5nwo9q7Vs&#10;VPDpso1dBzRwOaqH18ntuB7Xwj9Wh33yeXgF6uLuuw5TBw0cbTfh6aaHrrz39YLcva5rOBykjVvw&#10;DnbK/BycpFJwfAehQbuIDDXCx3ctfl7rSBTYh/tsx8Nbh+22Guywlu/HEWu8YxO55eaXBFwCym8F&#10;VV9+y8ef/J2XX/49H/71a8EdAk2llVMBp/JUof8Ap4K//8yN4d9j8L/0/0eU8z+VG6WvzEMZ59Pr&#10;WZnmOxmmoFPB5sq5ojfm9a/8d1Su5Lsv/s/8T8hc6f5sBZofX78ISLD51ccf8/UHn/LxWx/z+N0v&#10;cHbuNmbO30LHzCJlfcOUS6oEX9ndnZwqrSC0oI6grBbqe6/y0Uff8fUXH/H5xwriv+Czr/7Ox5/9&#10;lU8//yufy/b+/W9+xe9e/S23XLlGx8AklR3DxCVU0Fg9TkV+NVEJ8aS3DJDaMkvPuXsZu3SNZ99U&#10;WjFf4KfPPyfYVEolN278rtx38wUeevIZ7lew+egT/OjHPxFsPsq9DzzG/Q/9lIceeYabb/8Rl2+5&#10;gwvXBJzXbuWsLP/c5StSXhJ0nuPsJeW+mYvMLc0yNjnK0OgoI+PjKy2cUioAVWNzcFANTgWgY1PT&#10;jM9MMTI9KZFSoDl4PQOCxf4piVJO3EDmDL2j05IZekZm6R79QX4AUCXfg1OgOjK+xJiU81P93Lbc&#10;xR3TtXRk+nNrdx43dWRxpT2dm7ozuX04l1v7s7jamcpSQzTj5aGMlkfQnRdKZ14U1Wnhamy6CSCD&#10;XCyJ8rQhyseGGG8bAac9yf7OpAd6kB7iQ0bMcQ7Z7sbSfCc2+3bgcdiKQ1Jxc3O2JPrIIbKOOZNz&#10;OpySonKWFmQbXplncq6Z9vJgeg/bctbSiWe7BvhR3RI3F09xVcB5ObOLhZha5iMFnOGVzJ2qYja0&#10;ihnJVNAZpoIrmAqpYjLsDOdT6gVocYw6BXNTXh3nczu5mNXJpUwlAs60Ls6ltrOUohwyFzAmCiIl&#10;iwkKJJuYi21gNqaOqegadaaja5mJqmMusv5fiRKMSuajldQzK+PMn27gckYnl7N7BciyvpHNDPud&#10;Ydi3hCGfInX6BZLqCKL6BJT9SgSUA9fTJ6jqEVR+H1dBpaCxR4mTYFPS45QtZTY9jll0OWXR6ZhN&#10;xw/SKeO0S6mk9XAmDXbp1NqnUeOQRr2zIM9NXpdldXoJagWHPd6FgluJlN2ybjeiHn493d7F36dL&#10;0vkfaZe0CRhbvYpoESi2KEj0LKBZupsEwEoaBZoNLvnUOeVR45gpEfzKe1RA2SZpl3E6ZZwOSbur&#10;QFPA3CaAbnXOoUXea7NDNtUHMyg2S6bQNIl8AWfy1jhiVZ5Eq/ZySqVNpuVelhsKGMzvoCynnaSq&#10;InJnZZ7PNHP+vVGe+vp2/sbbfPbtp/zzz9/y6E1/ZrjjIZJSCok7FUxCgAcFEfakHdtDdoQuE4OB&#10;LM+3Mjs3wtTsFDNz44z1T3EmuQuvfdHY6PpwaOthbHVWLgo6oGWlBqfZBnP2a5pivHove1RGGKj0&#10;MFiltGLqoisw3ibY3CrY1FbOsVStY7OUK1mnvkp966qNgs01aK3SwMrQEFtDAaeuORabLTHTMsNU&#10;ORwvwNyjuQejdUYCz70YrjNmu4a+zEOHdapNrBHIasg81ir39dy7icTxk3Qvlsm+po3RqW5JH2Pj&#10;PUyM90rZJfuKLgaUls/+RkkTze1V1DaXUViTS3pJMhkF8YLO4yTn+JGY4ERc1CESss1ILLMmo1Qq&#10;kqUWFFQeFkg6cqZYygQz0uP3CeYPUpBrTUGRsVSAj3D3YjQTRU60ZVhQmqFPVeUuSoo3U12xg/yS&#10;jZRV6JKUsZHo3PXEnFlDdsNmskq2CRaNqWyyp7XZkZ52T9ravWnp8qJn+Bg9g0dp6XCiqcuFqnZH&#10;KjtdKWwQbJY5UFLjRGOLGz21XjTmO8i62VBYZUPqGUsSzpgQf8YU1UZjDVQCzrWaKlatE3wKNvV2&#10;r8VYEOJsrUmEz1ayQjZTl6UnmtYkI0yTlICNBAteIj20OWq3AXdBoJ/jNoHjOsKtBHOCDbtdmrg6&#10;S83bUxdL5y3sMtNk7661mO/bzDaBrel2FU6mmvjYaXHUdh0nZJpsO/mwDq0nSJAY5iEgtFNha7cW&#10;R+u1HJLXd29VcfigJvrWq7A10eDIgfX4yvy9LNbhvFcTZ0Guu40mp5y3UpVrh98xWQf3zYLWdWzd&#10;KO9LV8U+C01MbQWvEk/Hzfh7K1dO7yEyfBeBGfuwDF7DARkedeogaZnHKK84QXv9EeYK9jKarEWe&#10;/yrC7OW9H1xHkuM64r23clRw6ySQczksiBYcHvBTWgS3YCx4dgrZj0+UYDjcEPcwa7wSXHDL9MYj&#10;0x2PBCtyT5nRl7qXZuV56gLZWI+1VAcbMhRuQUvgPvLd9Uh00iPe04DYYwacdNpEvP9O0iN3EX1C&#10;l7iThjhZaRB8ZBd2AnBn6+3qK77tnVfjeEC+ROEGpB9dQ5HPOsqkolAeZ8Apwbab2Xoc9m3CwGAV&#10;W01WoSX41rFajdZeFVbeuuxzX4W9QNMtcCPuJ7QIitbF9dgqolOMcDu+FiffDXj5rueE/3YOCGr3&#10;OGvgGiDATNzM0dNb5HNfTWySEacitxN4bBvRobsJCNKRGpUFWTE7iHTfRKj3dpwFriGpu3GKc6Px&#10;7EX+9oVA7+uvUK5IV65G/+rrj3lBAPT0o2/zxT8QnCnncCpAu97CqUbhdSyqAfqf+Q8MyrQ/jILH&#10;7yEoUW4rpNxySd2CqlyQJNN8842g7xvl0ZnX5yFRj69u/RR43pj3D6IMu5FvFVBej4JLlPJzmZ9A&#10;8rvPPuXbzz9VX2muzuef/SvK+ZmSr5VHdSrdypXmn3zOl//8mC/+9BnP3fo6SxO3cenaPVy8+T7Z&#10;IZynZ/EcfVcWKO0ZpLZ/hsbJGSJKzhBaWEV4fgPDs3fxh7c/4o+//gsf/uOffPfNl3zxzUd88P57&#10;fPb7f/LBn9/nqcce5ez0XdS3TFLT1yO122piStMo7C8krzaBlpkaEpqq6L58PxXDCzzx+hv87LVX&#10;ePZlpVXzBSlf5vlXXuGZl18RaD6nfozloz99locff5r7H3lcnXsffoy773uEe370GLfd/jC33voA&#10;1266l4uXb+fCpVs5f/EWzl++iYtXrgo0BZuXF9VZvrjAwtlZ5uanBHgjsvMeEVDOCPom6BsZkR3i&#10;kIBTMjAoO/VRRicVZE5IphiWDApA+2/kOjj7FGyOCzLHFGiupGdEMjxD9/A0nSNTdCkZnRJoCkSv&#10;p3dimj7ZvgpchwSi4zKvuZlBrsy1c36giO7cE1xoTmW+MpqZMxEs1EZzqSOJaz2pXG5PYroymMkz&#10;QYwq53HmBNCWfYri0ycEnMY4mxhw1EYqZu62RHvZEXvUllgfW+L9DpN83FUqiu4UJgRxzGUXcaHG&#10;JEUbSEVzI2HxVsTKNPH75QfohAsVTbkUNpUztLzA3Lm76e+/l1vPPU5XWTW1rp7cnt/OfVVL3Fo4&#10;zhUB3LXsHpZOC+wiKpk9VSHgrGA2RKAp2JwIKr2eMiZCyzibWM/55FpGTyYLMOs4l9nOuXR572nt&#10;AsFOAWkbS0mtLAoy5+Obvs+C0op5upG5mJXD85MR1UyGCzojatWZPFXNlGQ6TIlAVB0ZJ6RSjV0F&#10;nxcEspfSe2T5ncyGNwoui+n3LKT3SL66ZbLHQ6Ao6XVXkkOfDOtTSiUCwT4XBZhZ6vQKDrudMuiW&#10;skdw1v190uk6nE63vZSCSSWd19OhlILMdod02uT1Frs0GmxTqLFLVqf+cCrNMr9WWX6b0rrouXLo&#10;vVPpFux2yDp0KpHuG1GGtysg9Cj4Ph2SNgHljaiBKe/xRprd8wS2uZI8Gl2kW+DYIIisdc6lWiBc&#10;I+uopMk1h2ZZXovrSmusgswWBZjXkdkmsG6T8VrkfdUfTKdcsFlkkki+WQL5lknErgkVcB4hQrWb&#10;KEFclsVBEvz9iYnMoLF5UPY/N/Hocz/ltb+8wbuf/5nPv/mEb779hq9lF/zWqx/wyJ2/ZGHmXtJT&#10;K8hOPi2/YS4UJR2mod6bnHh7cqJMGOuMZn6+iRH5f56cG2N8fJbSrDaOOcRiZ+iNubYN1so9NXUU&#10;EJphtskU03WCTQ1j9aFzA/Uti3TZuUrB5go4dQXHOrK+OoJBHZUWOhqb0dWQYas3o6exTeC4DR1B&#10;p8HGLRw0NMbGwETmv9LCqTzS0kSwaay5W519WvswluhpGMm8lJu+67DyHPUNqFSaAs71aJluImP6&#10;FH1LlVLBbWdsulsqvZKJHsbGehkd62ZkolsqyV0MjnVIOqWi3EH/aCtdQ020C0LrW8uprC8guzCO&#10;xIzjJKS7klBwQKBpT27NEYHdEcoaPAWoruQX2lJcZEdO0UEycg+Qk2lHSvQuWvKtGT3jxkSFLw3p&#10;NmTHGJEZu43yAgMB5VYyyjZQXqNDWtZmItLXkFmuQ2HpDrKytpFSuENe30ljl4WA05Wp7jDmBhNY&#10;Gk9nZiiF6ZF0BntP09wWSGPHCYoqXUkVXKZXHqKw0Y7CckuyivaSd8aMrHJzUitMSa8yJ6feCpWO&#10;0Wo1OFcLONdqCOq2rOa4kxE+VhuI99rBmej9VJ7SpU8mbmwyIS1vCxHBKmJ81nLacxM+tus5ZKxS&#10;P/3G3UoTd3NNrI1XY2O4Fg/bnTg662Bio8HWnSr0Ddawfbcm6wWbO2SZ7kaaxLkbECRwC3dYw2lr&#10;DeJtN3HCfBUBDpq4OayV2vomHA5pYiLLMFUwJNg8fGQTzl6bOGatRZxA7NDBNRitVuFnrE2s3x4i&#10;fHXJz7LG03M9ZpZr2S7Q3KCcMqCnyW5jTfQMVByyEOgc20lM6H5S4w4JnPTwituNWfw2DoQb4RVt&#10;RWSmH/FlJ4jLtacudT+98TspDtUW9K0SBK6nPXGv1NY24+69DtvDGhy0X4Vn5E7MAwSgEbs4cHIH&#10;pr5bcQjchU+0BTZh5lgKQG3iHTCVfotTe4k9acBYnBE1gvqSgK3kCjorQwyJPagi1WMH3rKezpZr&#10;OOm6ndP+ewX6Ml6iNVmxxiSEbCdP/lGtZdseMdnCMWcjbA+s46AAMjJmL2mRB2hLtqPAayNzp+0Y&#10;idhLrpcWTgJ6w/0qNpmp2GIn/yhS6tiuRtNCtpO8ZuWvI/CWzzJ5MydyZFvL5+0ftZmAuPVEJelw&#10;InYLh4+vJixcn0B5/4c85P0KQAMF7bE5uzgauYbAIPnHS5YfTffVnPDcSkLMfkLDt0sN6wAh3quJ&#10;kPVIPKpPlIdAO82TrNxK/vSXL/iKTwWc3/It3/AdK6D7/afv8OPnX+TVn73Ltx8JOtWti4I2NTQV&#10;VCrlf6BPXlfnfxp+PWoQSrkCzpVWSyVfffEJXwkEv1MuTPriu+tBppF1k2m+Fnx+IwhFplEA+T/m&#10;c5nvpwLL60HJZzJcAHkj3yqoVN/SSCK4VKB5I2poyjRfK9j86CO++uhz/vTSn7isPEJu8k5mZm9l&#10;fPpmGoeXqBmZZPa2m+g+O0FBdwdn+scp6OwnvrqGlOZG8tt7mbt0D2/+4vf87je/4dvPvpV1ke35&#10;0Xf85ZU/8dCVx3jqvmd47P6H6JudonZsmNqRdsKzEhhYGuSRF25jdKmNn/7sx7LTqhfMXuHcj5/g&#10;uV/+ghdfe52nX3hRfTj9OcHmi6/9nOdeVQ6jP8sjTz0j2PwpDz76E+5/+FEeeOhx7hFs3nbr/Vy+&#10;dBfLC7ewOHeV2cmLTI2dZWbyPLMzFzl77hoXL11mWXnU3ZU5zl1SMs/SuWn1U0mmpodk5z2ovu/m&#10;wOg4fUOjAs5hNTa7+gfoHx5Rt36OTE4INifV4ByYnKR/YlKQObUCTUnvD7CpQLN7eEqdriHB5uAk&#10;HcMTdA5PquHZLeMo8FQA2j02pZ62X9CpHJZXbgCv3Lj60nwnC/3Z9JefYLkpiostcepc7Uri1oF0&#10;LnbEMVMTwnR1EMvNyvmcsQyVR9KeF05x3El8DpmoWzg9LI04eshY9o9mRHkelBwixsuWmKOHiTvm&#10;SHKQIw35R+lrdObqUiC3zGVQG3acShsnatzsqZTX+i810H11jq4rlxi75V6K63oozu+gpXSY1qom&#10;Fkvrub16kpvyRrk5q5fblfM4lcPcAs2ZsDNqcM6ElDOpIFOdUsYDi5kMLuFsbA3XMtq4ltksuGzg&#10;bHILy0krOZvcxnJiC4sCTKU18wYw52L/FaV1cyZSkCm4nAgSTIZWqVGpZCKwgrGTZYwHlKuj7r7e&#10;rwD0bFwz5xLbBcdtsn4N9Ai8+gRd6hZKl0x63QSPbhn0uGZIt6BSYNnnrCRTnV4BZY+CycNpAsqV&#10;dNml/is2Kep02iTTeSiZrkPS/YN0KK/ZptFum0qrdDcdSBSoJVBrk0iNrXQLOpsFrC1OAlJZbrss&#10;Xx2lW5bfIVHKle6sf0Ug2C6AbFOibnkUGAqOm25Exvm3yDjN6uE5klwaJfUKNu0zqZT1qxFA1toL&#10;Ch0FkwLLVudsWadMWTdBqEBZHRmnWXkvdjKedQoVpokU7T1N0f7TlFjFSRlPjOqYgNOeUyp9jhvr&#10;S+XGjMziDPxdCjA1Dsc+OJDc/irOP34zb37wR/4mledPv/xO9pXwynPv8Nxzf+aWa09SljlIfkoK&#10;uVG+dHb6c/vjbVy6tERRagLpp47QVhPJ7GybgFMqkovKOdnj1NW3iDmSsLV04aDZISz2mrJXzxjD&#10;LYboaxmgt0FffZX5Ds0d7NTYgZGmPoYaOzHUNJDsRF+6leEG0q1kp5K1Mq5SynD9jTuwMDDGVt+U&#10;g9tNsVJAKzHfbIrJRmP2CzqVVs59WnvV53LqCGy3rTZAS2CrgHONaoOgc72Ua9hsvo7C2RgBZ43A&#10;uZPRmZ6VTPcJPgcYnepXd49M9TA8eSMC0IkOhgSfgyOC0JFW+oea6eiro7atkKLaeDLPBJBU6EN8&#10;vifJua5iEkdSil1IzXEQkwk0y20orXIiK+MAZQX2nMm1pKrQhhblHNAyH8qyBaKx+qQm6nA6dz1p&#10;VbpUVu4mN1aP6BhdUqL0yUo0pDDOgPT0HaQX6FJabUhH8yGq5Te7rclTKgQhjHVEM9WXyUR/HuOD&#10;eQwPSMWtPZGm1gjqW/w5UyuV3Fo7SqqtKK61Ir/emswGSYstOc0HUentUKErYFkn5U59pVVsIzaC&#10;D8d9q0g/akBh0E7qonbRmW9Gc7WZKNiA5LStnPJSEe22Flc7FWYmAjjlMLfgSHlKkaWRCps9q/EV&#10;cDqZbeCg1Xr2yvz2GK1ht5WW+vZEhgJOv72axB/UJtltG4m+OgTaKk8IUuFjs5bjjhvwOKiBu53M&#10;02Udu2QZNgc0MBWIeXpp4ynjH7XaRIyLDtv3yPy0VbisU5HpvYfkGEOOB8v7EOxsNxVEbVWxfr2K&#10;rVs12KEjoDJYS4jrDpJCDAjz1CHAy4DDnttxiNiHiSDKJnw/HjE2eMc64JHuwNE0MxKyTChK3k1m&#10;oBaZYQKno1qMppqTEr4Jbx/Bs5sGx09twz9vN1aCsj3eq7A9qYVNhLYAbgNHwvQxOLoBA39tjAN3&#10;sytwDwdCTMgOsWAqw5wzp7SpPLGN4mNbKRfwpgXpclS2bZD7JgJcNQnx2aq+gOi46yaBpCmJIbtJ&#10;OKFLor+u+lGjLpY62FrIezi4nYR4c4KjthPka0TqETOSnAwocjBmONSO0EMa2BwS/AsurY7Kuvht&#10;ZKes+xZZ1hZHFXquGoQXHsIpTJOSLkdBiuA7RkVokoAzQYOAWKkcZO4gMG0HAUHbiY7Xwj5APpOI&#10;jbif0uJ4/GYCE7bh47uOpLj9eEpF4rjyLPZ0M+orrOQLv42gwLWcOr6W8CMbSPAxIfNUtHy/zvPF&#10;X5Qbt3+C8nzzb7/7WvKVmPAzPvnyE15//9c89MgrfPruNwK5G7ciutGK+f8dOFfw+q+oAfqF4PPT&#10;b/n0nU/44+t/4VfP/p4/vf43Pvrz53z38TcrF/PcmEa6/2/5VoD5wygIVZD5nTofS/cn/4bMr6X/&#10;m48/4ht57SvliUAff8KXHwo8//Eprz/5c+aGLjI2foWGvlnqWmYpa5cd8x0XuP+N+3j05/dx4eFz&#10;lAw30XpO4CnlmelWui+N0jsnsLj1Qf7wi7/w3d8/4e3n3uJPL7/Li/e9xh0z99PVusydV5/gyvy9&#10;9M8IvmZmqG7vYOT2NrpnGxgSpD16/yvkJDYwMnI7tf2LPP3r3/LC62/w/Kuv8bOXXxZwvsSzL7/C&#10;86+8yrMCT+XQ+qNP/YyHH3uSBwSb9z/wE+655xFuvulezp+9hbnZS8xOX2Jq4ixjIwuMDM0yNrrA&#10;6Mg8kxOLLC4scf7iIhcEmucuzkn3nGBzirMSBZzD44OMCSj7h+X9DY7Q3T9EV18/nX196ouHlHM8&#10;h5ULjGScIcHmwISMOy7gVGcFnb0KHL9v2VSwOUmXAkwBZ/vgBB1DK1HA2Smo7xpdSY9sjwHB7phy&#10;q6WlJRbOn5P1XOKm84NcnilmqSua8+3R3D2czc09ydzSlypJ51JXPEvN4Sw2nmJJQLrcmsRkTQLt&#10;BZEUxa+A09XMEHcLQ7wPGXLMbo+g05RQFwsiPWyIVO7P6edIpLc1N89V8/Atbfz4fDeTCQW0mIUx&#10;aOdLg78dYwu5XPnZNHM/vsw9v36Oh3/3c3700r1cunuBlqFGiroq6O/o4nLDJJdz+rma3slteX2c&#10;i29kIapGwFnOrGQmpJTJwCJBoEAzsISJE4VMnizibFQ111LbZLpWzic3cVZwuSS4VLIc38xirMxH&#10;ucJdgWZ03UqkW+mfjapdwWaYIDOoQiLglEwEnmHiOjDH/EslJYwdk0j3+PVMCUYXI+tYjBHIRjYz&#10;HVinPhzeK/DqEUwprZM9LumStJU4Sb9gS0FmrwBLSY+dIFOwuBIFl4LKg0l0StSlAFJJh7V8LpYJ&#10;dFgl0a7EeiVtSg4m03IgiWYZr0HGq7OKp/aAoPPQCjib7FPVaZXltknaBXnth6Vblv99HNJpd5DX&#10;bkRpbVQO0TsJDKX7RpoUIKrzn92CTSkbHSRS1kupALNC3tcZgXCNQLJOINnkIOCUZbfI8pSySUGo&#10;bIMmeb1JQbOtDD+QRuW+eEqMYyncG0OBeSTlh+PJ2h5FuOooUats8LI2JjDPn/zeQo7HZrHXKwzn&#10;slAK7pPv+y/O89CfHuPNz3/Lu19+wCeyb/7sQ3jm0T/w8ENv8MiP3qQ0dZK4U4mUJJxgZDCUu54Y&#10;5857f8Jdtz9CTUktabF+8r+fw8xiF9NLI4K0YcHZKEXltQRHxHEiNBDfYF9cj7py8LANe01NMNi9&#10;h60629HR1sVgy06MBaImm4ww0dqD6SYB4/o97NE0wlg5NL5hD7s0d2Gw1kB9Tqb+egPMduzDdo+5&#10;gNOcg7oWWG+zxFJHuYWSKaaCTFMtY5nXCjgNNHezTWXEjnV72LRq2/ctnMp5nKtVq9lkvpbKhUSp&#10;oDcyMtsr6OxjdFaJYHN2UPCpRNCpDFcjdAWfymH20XEpx5TuTsFnm1SiW+kbbaFntEn2PzU0dBVT&#10;Wp9GcmEoYdlehGY7E5XuSGz6QdIKbMjIOUh2tg11ZzyoLXGhpdKL+pIj1OS701x6lKGmIGa7whhu&#10;C6Cx0JnxWl860t0oDD9Ixklj8iL2kOdvQHyAFllZ28nM16WkfBfZBTupqrOmpdqBqe4QhlvCGGg6&#10;zWhXJqOdOYx3FjLeVUh/i1TEGiNpaQ6kqtKNMxW25FdZkltnQUGXHXk9dqh2bRIs7lzNXkGegcka&#10;9gsGfYJ2CxLXESVQyfY1puS4MZ05dtTnmVOUYkRKxBbifNcS772ek57rcXVQzvVcjaf5KlwtNHHd&#10;sxZfq81YGWlgLBDcJfM00BOYGqxn/75N7N6ngYkg8KSt4MRckzh7bQGnLmEem/Bz2oCfq5bU7gU5&#10;DpvxEcCGee3B3mEDtodW43FUgBewHXdHLWKsdAl30sJ8lwpTwa63/loaAqyoTjInL30nYVFa6Ati&#10;18jrGroqVguqN8ly3U02kSTITAzagZvzaszsNNnvoYNJkBH6vlsxPb4Lu+MmOAaZ4hi7j2OZu4gs&#10;MCIyfhPZ0VuoSTSgLkSHrtMC0MhNREetIyFKsFhkRUT5bqzT1mISocI6bh2H07dif2o9ntGC0GAN&#10;NngL7Dy3sFnwaCjrEO1pznSqA81xupSf2EzJCQNK/PXJD95NiONa8sJ2kxW8gzCfzfgJPqND5UuR&#10;Zou/4zqKT1lywmkNhw+uZreg20BAf9TZlJQkC46d3IR/qBH2h7RwM5dus83E2ekR4b6Z02G6BPhv&#10;xNV/DS4xWzE6tgozAeMugePRrN34JepyLFKb3mFfatv3CyBVnE7VIjxllcBbn7i8fQQmbcf+iIoz&#10;5WaEZq0hIlcX74QN+As2XQWUfiE78PHbLuu2huxIO6qTbWlKN6dMalNd+Xupk22ZJ9+jaL99VObU&#10;sNj3oIAKPv3oH4IsAeS33/Dll5/yoYDrb3/7B+9+/B6PP/8qb73+Hnz2nWBxpfXzBjgVOP5XWF4/&#10;7P19bgxXv/avKK2bSvmt8thMweY/3/87Tz39U8HSY7z0q1f4+du/4O3f/Z7f/vqP/OW37ws6v+Lb&#10;zwWlalDKNP9jPv8PTAoylcPoSgSUK+D8mK8/ud7S+bGUn3zCt/K+lde++fhDvvpQ4PnhZ7zw6AtM&#10;DSwyNXeVM+3DnOmeoLJjmvGLt/Hz37zN+3/5M2/9+nUu3LvM6M3TnHvgEst3n+XaA9e4es9VZgRF&#10;szNXee2nv+bXz/+Cnz72U+6440csLV2grX+Q4rY+GobmBVvn6FRQNTVLQVk9L7z2I8Fmq3wfxojP&#10;KKOsdZLTxXU89MLLPPfGG7z6i7d47uXX1Odu/uyll9V5RuD5zIsvSl5WPx/9kcee5r77H+WOOx/k&#10;4oWbWVi4wOyscmX3eaamzjE6tsDg0IzU7AWCg5P0KxmYEHxOCzrnuHRxWaYTeJ4XeJ6dYXlpipkZ&#10;AeXogIw/SM/A0Pfg7BBstvX00jc0rAancn7noEBzQDnPU7moSNIn3Qo6e+R99ip4FEgq0OxUcDk4&#10;Ljt4JRMCznF11P3y/rtkvB5luolJBmenGVucZ/7CeZYuXeD8lUvcdPUCNy8NcedyPXfNFnFzXxr3&#10;jOZzW18Gtw1kcVNvmoAzkYudpznfFiM5zVJLIuNVcTRnhZEfcxxP6704mxpIBd4ALxsD/GyNOWFv&#10;xkmH/QQIPINdrIj0tCPK24ZzY7Xcd2Gc+WL5fFzTWfCMpNvTnr58P64+2MOvPnmaX//zLd589/e8&#10;/s57vPz7X/LaH17ipb88ydT9sr3OTTHZJ9+Von6uZXdzS3YPF5RWSQHnQnglSxEVLISVMBNcJNgs&#10;ZCpASTEzkkV57XJiE1fTOgSpAs3oepai6gWCdQLWlcwJKmcjaqSUSDkbLpA9tXKIXGnRnBBsTgQq&#10;rZhlamiOnygV0JapYTl2rIgxv0JGjypl8UqOFatbOmdDK5lT5hUscD1RTZ/SsqlAUx1BpqTbIYVu&#10;e4ldqhqYPQKrlciwG8BUYGktsRJUWsb/KxZxtEvazGNpN4tXp9X8X2lRIhBtkHHqLU5TZxFLreQG&#10;OuttkwRyKTRL2hTQ2acJMJVWxDTBnQK8VFrktdb/jLyuHJ5vlnGblVLSJOuvoLBRSgWJjYLEBqUU&#10;sDbaZwo202mQsl5gWSuvVR1Ko9w6mTJ5XzWC4jqZtv5Qinoezeoo80ilQbZB0yHpP5Ai2Eyhen8c&#10;hbsjKTAWbFrEUOwcQ5V7Mgnrwji55ggejvaElgaSNFRMwUg/RQOz5I1MUz23wKV7HufhR37Fm2/9&#10;nXf+/imffPqN+rT3P/xS9ltP/4OL1x7nJ4+9RVnWDMEnT5MRfpyOihDu+NE4t9/+OHff/TR33vU4&#10;HW1D1DcVMH+um/nFUWakQtc7MExFfQcxqdmkFOWQU5VPVEYMgafDOBEZjG/ICRy83bCwt8HEzByz&#10;3SaY6go2dfdittUEsy0m7NuotFLuY9+mfQLPvexYrYe+pqBzo3KhkDmHDS1x0LfGbvsBDulaY6Xc&#10;s1Np4dSSaQSqeyXKk4p0VDvRVlo4NQzVN3y/0cKpPqSusZY9njuoWU6WCno9gwLLoZkBgacgc1bg&#10;PLOS0dkhNT7HBJ9j00oGpNLcx8TUIOPq9Mt+qkN9hbvS6jkgGO0fXenvHW6hfaiemv4yilpTyamI&#10;EGz6kZDjTlzGYWJTDpGdZUdViRsFWQfJzDInO9+S8orD1FQeoa8hhKn6eHqzAxitCKCv0Je6RHcK&#10;Qi2oOH2A9KM7yY0wIi1Gm+y0HWQXiQFLxSRl+6g/c5COMy60V/jQWRtMV32kJEYST1ddMq3VCYz0&#10;CECH8iRZTA4kM9YTQVeTJ81dbrLOTqg2r1XhvE5Dvkxb2C7I222swV6LjRjsWo3N/s2CM20iDuyk&#10;OsaOwuh9pJ7YQfzxbUT4rBckasuObyMnvTfi5bIWJxMVh3evxk1vNS5717Fti4odAk7lZvLbBJ27&#10;tmtgarQBK8sNHN6lSbj7PuzltThvfYHHVgK9NhEg8HR2WIuLxSr8zDTVrx/ctgorfRWB3tsJPL4V&#10;T4m9yxoCLNZha7YKR20NTgXsJsh7C+lH9GiItKHqtAmpgVtwddPAyEGDrdYqQfVqvL0N8LHZTOrJ&#10;XZw6KrD1WI+58yosvLayw2cjusc2sOu4LmYe+jj57sUvYj9ROfsFUmuJTl5HTYEBzenbaU/WoyfV&#10;mIZcI3LStMmK3UZtsQWxBVvxLliHe/EmDmRtYG+orF/YJnzjd2IVupGNnirWCay3HNND19eAE957&#10;mYqyYixGh/qQLWT6yzaV9Y0+so608B0kh2oRGbAJB3sVx731yIm2IU65VZSN0qqpibfDeuzsNTDf&#10;v55DewThXoJBt82EBW/HJ0yQe1iFlZ0g+4CKMDepuUhlolJAesRJhVfoWtyS1uGWo4NL7jZs49cR&#10;kGPE0dh1ZFeZ0dLjSFaubKucLaRkbyWvZBsZ+fqC0Q0EpOhwImkbjfU2pBdsIDZvE+7hqzkcvJYj&#10;YZuxk23q4iYVEv/dBHsbyvbex5lgSyr9djEeZc5iqiktyXsoSfenrnCAF+//iyDsG9596w8CToHc&#10;d9/y8ccf8I9//I2///WvvPfeX3j+jV/w8ou/5ZtPFHAKEhUgCiKVKOddKq2NP0Tk/xWcX30m+eF4&#10;Mq8vPuOrzz/md3/6Dc+/+Tx//Oef+Pu3f+evX7zPe1++y2//8TZv/flt3v7NH3n3938TGCrzk3UV&#10;WKI+J1NpsVQOnd9ovVzBpVIqmFRaMr9T5yM1Mr8Hp3IBkEBTDVKB5zfSr4Dz248/4ZuPPuUryZvP&#10;vcrYyBzzyzfT3DdLee8Upb2CoNnz3Hb/kzx03ws8cofA7kfP8qNHHuKuh+/mvh/fI6C8mUvnzqsf&#10;Azmi3Nh8eJknHvk5P/7xo9z5+J3c8uhdXH7wGjP3TTN4p0Dq5jl6r8zRvzBDw7BywvsYP3ngcbrb&#10;B2gaaCeutIC4WvmRf+B2nvnFa7z42mu8+saveeYF5RZIAs6XX7re0vkiTz3/Ik8887z6+egPPPQk&#10;d9z1EBcu3sLSsvLs8yWB8wLjswuCWcHl6KjAcZRuQWPn4DBd6u4JQeQYwwK9pYVFLp0/z4Vzi5xd&#10;FnAuTzM9O7oCzmHB5tCoRAAl07YLOFt7eqR/GPU9OQWdCjSV9El/z+iIRMYfHRdoTnyPza7rLZkK&#10;MNURZLYOjEn3SjpHZPzxCfqmpxiYnWJ8aZ65i2c5e/WiOpduusrNVy9xdX6Iy2PVXBsqYr4mgWsd&#10;udzSk8fNvdnc0p/JNUHn5a4klhpjWG6OY6EpkZEzgpW0ILJO+eFuYYyjiQGOZjvwOLgTXwGnj7WJ&#10;+ilmx+yMCVHA6WFDuMdBBupyuHmwl4FTqcx4B3E57ChNJ22Y7svj2Tce5LVfPMtf//oe777/Ln98&#10;531++Yff894H7/OHP/+at//+Fve+9iyjFy/TmCPIzOjmquRyYgvLUbUsR1SxfKqC5fByQWepIK+Y&#10;6aBCZgKLmQsqEZCWC04buCm9i3OnBZyRgkxB5XxktTpzEcoV7lXMnpIyTEqJ+uIj5ZB5ULk64wEC&#10;y5MljJ0oYVQwOaIA06+IEd8CRo7mMeKtJF/QWaDOiE8+IwLRSQHqtKBTaRWdO1nNgKuAU0CmxqUg&#10;U4nScqnA8vscSFKnSyCmRI3MG9BUgKngUg3MWNqUmMbSYhpDq5Rtpqel/FdaJM1mcTSYn6ZepqmT&#10;8WukrLVcQWe9oLNRMKscam9RWkJl+a2HktWtoq0HlCTRai25XrZcT7MguOl6Gg8paE1Wl41Kv02S&#10;GokNNikCWkGkOmnqUkGlkiqBY4V1CqUWiZI4qq0TqD2YSJ2kQZbdKMtulGU2Sn+9sn4ybpOMWy/Y&#10;LDGIEGxGkmcaSaFtDJU+iZwRxAZsCsHb3YcTAou4oQKqF8dovnaB+lsWqZxfwi+6FlevckJT62ie&#10;n+SBZ57kRdlPv/r8X3nluQ+5655fcMdDr3DXj16kunKOmJg0ksNDyYs8yvJ0E7deu5Obrz3ELXc+&#10;LhXSp2lvF2jODTM/P8as7LOam3upbGiloKpKsFlMacsZkorSic1KJjYjmej0JE4lnxaARuAdeBxn&#10;zyPY2NphamLJ/j1m7BF4Gmw0QF9itNEIow271bdC2r5mG3u37BJoWuCoJ9lhhZ1g01ai3CTedJOJ&#10;Gpq7NXcJNo3YuXonWqptAs1tbFIpt0TSFnAqFw2tHFLXWLOKAzG7qTufSfdMo2BzkCHlKIwamiMM&#10;T48wIhmV7hHldCDJqPL6ZL/6SvbhiX5GJgWngs4h6R8cV/a/Uk700D/WJfuvzpVzPiU9o22yP2qk&#10;faCS5p5iattzKaqJI/dMKJkFXuTne8hvtz1xeWZEF+0hq86KqhZnaqqPUJPrRVmmM/VV3tTlulCX&#10;5UFhpB1JJ01JCbMgK9qM1CBdAacRyZnbyS0yJidX0Jm/n7pse6pkmpHeOIY6YuhuiqC1Loyulhja&#10;m6Lp70xmqDON8a5cJrrymO0VgHacZrj/lOyLg1Epj7E8pBLMmWlh6bKedQYq1m9VsXnbanQFhQaG&#10;63HavZnTXvsFDtvwdVvLUY81BAvmwjw1iRY8BQsW7Q+p1C2NB2R65ZxCA11BppYK4x1rsTbXZK+5&#10;BjsEjUY7V2O2Zw0HtgtoZRlu+2Qex3cScGwTxwR8fjIvO/d1KM943yvz2LNNhaXhahyN1xDttR1/&#10;5TC+LNfTfwt2h2Ud9wpyddaSHyHYi93FSafNxDjuJNJZW/089kAHFZ7uq/H0W4e/4Dj0iC4Brjpk&#10;xB7goKmKE4c3c8x7q7z3DRjKe9lzQgt9WZftR7Sw9tjJ8WgTjgkGI9K2kZurT3PFPvpLzBgvt6Lx&#10;lDbnO905k65DRcI22qosScjXIbbamMgmE8yjVezzWc3x+H3YHhd8emmi56PFjpN72OFnzPajBhzx&#10;0mPslCWtx7SpChLURcn0oRuIj9pKetJWEuPX4+GrwtVXA1fHdfL+duLjugX7o+swkW1+xGELFqar&#10;2bFRhd2WNWS478bfai058Rb4n1IeOWmAf4CO+l6eZ0ItpZJghJeDJnHxewlN2kJM5S5CKnfinrkR&#10;2/C1+CVsIalUj4I2Y3LrDUlK16KwVJ/ckh2cqZD+3E3E5W8hsUyXtEpDmhutSBeIh57WwCVgFQGZ&#10;hlh5rcbWTioMXtp4uW8iKFCf0CDZls4bCLTeQJ67Ea2B++nKcKY097TUeof5y/Nf8psXfsU7b/yJ&#10;bwSDCjbf/8d7vPP+n/nbP97ht394i1fe+qXsyH7BF0oLqLpVU7Cn3D5JweKXAr4fgvN7WP5Hvsfm&#10;D8Ap+e4LwZ7g8C/v/IE//PX3fPrdJ7zzz/f44KMP+PijT/j008/52wd/5zd/+R2v/eot3nj1t3z1&#10;wdd8+/kXfKOgUtD5nYCVT2Ve3wNzBZvKofGvryNTDcxPPpRSidKKqRxOV15XbuKu5CO+kNeU2x19&#10;KfBU8PmX3/yB6fFpzt9xB41jE1SMDpMntd6mK5MsPHQbi/fcxvTNt3Hz/Y9w78OPc/M993DnnXfy&#10;yAMPcsvVa8zPnGN8Zhnlqurm9mnOLT/A8y/+ktd+9wp3/ORWHn7uAV78w5M8/duHuf/Zuzl3zyWG&#10;BIStfV1cvDhPR9849W19tE8MklJbTsPMED97+3Wee/01XnhJ0PnKmzz13EuSF3hWaeF88WU1Nh8X&#10;bN7/yBPc++Bj3HrH/Zw9fxMLCxfV2JxdVJ70M8349ByTI2eZ6DnLcMcygx2L9HVP0dU9InAcoq13&#10;kO6+QUYEe0uLy5w7t8zy0uxKC+esciukQXoEnD3DAlQBZ9eAMk0vrd3d6qvV+0dG1ZhVbpeklL3K&#10;hUXXwdkzOibYHBdojtOp5AY0r6dNkNmiYPN666aCTaVVc2Rxnsmzi8wLNpeunGdZcvayoPPiJZYX&#10;F7g8PcCl4XrZNxQxkB/BYk0G0xVxnGtO4WpPJrcM5HCT4HO5KV6SIOBMVoOzKTOUtGAfXC324mJu&#10;jJulIR7WBnhaGeJtZYyvnVSqXc0JdbEm7Ig1pzytac9P5WJlAzMnY7l0/AQLQR70pAs8r0zwhlQI&#10;7rjpDv7x93f47It/8tkn8p3+0wf86o13+NWr7/PGK+/x2/c/4cqjj1Enn3FTdgvnsrq5FN/MOQHn&#10;UlgFsycKmQsoYjG0lMUwgWdQKQvBZSyElDEvw87G1HA5uZWzsY0shtewILicU65ulygXHSnngc6G&#10;SBl8RlLBdGA5k4Er54JOKeeECjbHTwgwjymQFFxKOSoZOyr9As7ho7kCzTyJgk5lWC7DfvK6TKOc&#10;VzoVKPM/XsGQS66gUjk0Lpg8lCBJFFwmCyyTBJaJAst4OgWWXRYr6TSPo0OwqEQBZoekXXB5I20m&#10;0eq07ouiZW/0/5FmSZNJDA2C0XqZVgFnrUxXK2W9QK9BltcomG2+nhYBbqukTdal1SJBEk+LRN1t&#10;+a+0qMeVaSSN1vEC1gTB50rUSBR41glAa5XD5QLIWgFonaRecF0jkKyQeZSZJVAsIC4xO02lVZwM&#10;j6fWSmBsKeslrzfKOjRYx63M20rmtS+OM0ZRFO4Mo3h/FMXW0ZxxjKfQPpkTu4Ll9yeSE42pJEzX&#10;UH9ZKqN3XmD+sWvc/eJTPPnKW9z32M+pPbtAy+ND3PPBnTz21hPc8eAznL3laS7c/gLT1x7gidd+&#10;y8TsA4KlO4g9nUFiqHzXT3hSnRXGlOBqYf4K588/yD13PMn8xF2MDk2yJHidHp+ntqab4opayhpq&#10;KG4op7angZzKIuKzM4lOTSEyNYmYzFSiBJ9hKXEExkfgFxmER9Ax3I/74OjmhI2NDSamJpgYCyL1&#10;5Ld303Z2btbFZJshjjvNObzNDEddS+x1rTi01RILLXP2bdgv0NyNvoYBeqv12KZ+brpyK6StAk7l&#10;CnUt9YVCGqq1rFatYc0OFf41NrRcLKJvrp1BBY5Tw2poDt8o1eiU7imBprw+ODkgoOynf1wqjZIh&#10;6R+R/cfQZJ+8rkSGy/bpH+8RgEomewSjUk50y76vS33u5+BYu2BupfWza7CWutYcSs6cJjnLj8h0&#10;B2IL7EgvtaW80pGyosMCSVuyC20pq3anufoYZSmuJAZZEuq/i9ORJmTFmFMUbUx2rjF52XspTjUh&#10;M3YnxUn7qDp9gLwYSxqq/OhqDqG/PYLe5lN0NYTQ1hDEYH+ioDOR3ro42ipi6W1NZWwwl7mJAham&#10;8lDp7NHAaJ0KF62VWwat0l65+btyq6S1BqvVG9HASMB2xAAv3y34BijPTN/CqXBtjjmp1IdoTzqv&#10;x0swZGOuwt5E5rNfxQ49AaOOAFRvNRYCxwPGq6S2IeA01MBgiwoLHQ28jLUIOryN4OM6eAnGvP02&#10;YeexloN+WmibqNgtmDziKhiUbjfrtXiYryI8QFfGUWFrq4GVmwaG9hoEu+0l+qQeJ49uwcNiPVGu&#10;epwO30lMoBbxHpqUhBsS5b8RD8Gnv7MO/k56ODtuYa+A09duM37OWzCzX89Omw1oyXvY7b2RXWE6&#10;2EYJCOP18U3cQlSKLhnxelTm7qcheQ89+ebUh+hyodWTyiRtmqUm0FhlQnLhHiJzjAkoMMI6Yh22&#10;fto4ynbzjN6Dka9g8+hOdASamw5vZ9sRfTVqI1wNCXXeRlmaNaVpu8jN0RM8a5JxWpu8RF3CQjSJ&#10;kG1+2FGFiUDc00WL0ChDdpupcD60GUNBvr6+bGf5rE6YbiTwoBZlAvCoMEM83TZhs3c17kYaHNNf&#10;j5tgVLkpe0aSGd09HiQWC6aLt+IYI0DM1CU0V5uKfhPSGwTuReuISNQiNWMb6RlaAm4diqt3UtO+&#10;h4omPUGoLnlZ24gJk++HlwoPf02C4wWcLsrno4n74Q1Eh+wiOkIqFCEbOSL49j++mdSI3ZRE7KUl&#10;15szZflcvPQIb7/yKXfP3s8nf/yEL774O//85K+8/9F7vP/pu/zlg9/z+/d+w+/e/xO//f2f5YdT&#10;gPm15Nsv+ebb691fCTgVPP7gSvLvowz7t+GCQ4kC1W++FBDKtF9/Iaj85z8Euh/y0Uf/5Ltvv+GD&#10;Dz7kU4Hk17Kcv773N9754/v8U15/6Y2f88Ybv+O93/5Tfduib2UeX38pcJR8+5XMT8qvvvxI+gWM&#10;6uHS/YV0fy6vf6ZEgaaAU+CJIJNPBKLKIXQpv/lIxv3oQ77550d88/cP+ey9v8oOeZTbH7lVfYh8&#10;9uFLnP3ZNe79zf089/6zvPHhm7z455/x4Es/5skXn+DJZ5/ktofuFeDdztXzV1iYXhSszQnEpmjo&#10;GKayYYS6unkeuudNfvni27z55ov8+nev8Zu3X+MXv3yOp376sNSyRylubmF4bE4+m6tkVwoy+/tJ&#10;ry8lZ7ScZ//8Aj/7+cu88PM31YfSn3n+JZ545jkpX+aZF1by9HMv85OfPqu+Iv2WO+/j3MWbWVq+&#10;zOLSJWbml5meW2Zy6Cw9FYtk+XUTalaB/74CQg+UUxDQRW/ZvOy4ZunoHZYM0Nmt3FpkisVlQd7y&#10;AmcFnbOzyv03h+geHpQdrXI7pJVD6krrZouAs0vAqb4JvCBTadlUoganGp0CzpExmVbB5hgdCiz7&#10;x2gbGKVV0jYwtlIqr41OrGBzZoaxpQVmzp9l7oKsxyXB5sULLF+4Ij+my3TLNF0dnZyXH4srozVM&#10;1Ql+sgPozw9moDCIqWrBZ2Mcl7oyudyZw9mmFJabk1hqSWK0QhCTFUq8vzv2ew3UrZxHrJXbI+nj&#10;aWnAcfu9hLibEexqqT6kHup6gDD3g7SmJDMZnUe3qT+TNseYCg9koa+QK/fM8dIr8rk89SAfffEb&#10;+V5/zCsv/Zkf3fErbr31l1y9+jJ3XHuOx3/yGm/+8T0GbruV3KpGujPqOZvQzOWYRi4rtyM6WcqM&#10;bz5TPrnMHCuQ/hKWBIzLIeUsBZVwLrKKS0qL6OlGNTYXQqtWrmxXQ7NckFnGrMBwRjIbJP2ByjmY&#10;K5mWYZNSTpwsZvx4AeP+BepD9tOBRcwGlDCloPKkRCmPFTIp0ByXTMh6qA/rh8oyAmS+x8oZOJxN&#10;t3WKJIkeQVS3ZSKdgrluSwGnebyA8jSdgsEuAaKSzuvp2B9Dxz4l0f+WduModdqMIyVRtP5HmiWN&#10;Ml6dTF8n0FRSu1/6pVQAqrR6NkrZJLBtlmU3K6Wk1exfaZG0ybp9HzVCZVzLWHWalFLQuZI4NUAb&#10;lMP1kjrBZY1yyFyJILVaUinQLVOgaXKaAuNoSuT9VQs4q61PUyfzqreIpUGWoT4NQN0vw/fHUaof&#10;SYFuKEWGwZSaR1IpaM+TdT2icxTXkDBOdqQJNutovXmJpqmzXHviHvX9dOf6f0xb9mUGqq/wyM+e&#10;5s1Pn+avX/+OX/3yPe5+6FdMXHuC3ks/YuGBh/jZW39kev5xZs89TlZ6JQmBwaT4e5Me6kxDQxpD&#10;Y7OMj97J2bn7WBp/gOEOAefMBONDs9RU9ZOdV0NueQV5laVUtTWSVVZEXFYGsRlpRKelSJKJyUpR&#10;JyorkfD0WEJTowlNiSQk8RShcWEER4cSGh6Mn4839jZ2mJqaYr3XDCf9AzjoWOCoYyWlNQe3CDg3&#10;mWO8bh87leemq3aor3rfKtBUniy0QZ0trFGtU0NTuZWkaq2Kff7byJ4OoOtCJcMLgkcFlgLM79F5&#10;vVvJoGRgcph+qcT3jffL/qiH3rFe6e6jTwA6MNXPoAJPiVIOCESVDE5JKTDtH+uWynSX+pD7qOBz&#10;VIYNjwpOhwW6gs+B0XY6BuqpaswhqyiU1Bw/0tPl9z7OgfjYA2RkH6ag0JX8TAeK0h3VCC0SmFaU&#10;OtJV6aV+ytF0zwmm647TluBEVaw5FZF7KA0wIu+0CWdKHGmo9qC34SRDtSGMN8n/RFUgXX0x9PfH&#10;y+eXwFBbCj1Soe5oiGO0M4sl2S+pdAQpWvoqtq9XoS3I1NgqG2/TSrnRYh3rBIm7D6zD/sgGjp/U&#10;EsToEBa0AS83AYaNiuM2GvhZqghw2SQ7SRU+Vho4yHAzme6AgabAUoWVoYDWdDX2yu2W9NexVVOF&#10;je4GfIw34Ge/EXePDTgKNJ38tTnkvYEDRzdh4rYOUyuVLEsfB1sV5rsFU27auLlpYu+5Gu9j+pyU&#10;18w9Nwo49xEatgsn6XY10SLJYTdluVZEhG4iwWkT9bEWBPusxUXW+YCD0tq6mn0Cy0MOq/Fy1cL+&#10;gCb6Mn8NgdsmqzXsdtvA4XgDXBK24By9Ft+0DYQmbiYiWJvSxP3Ux++iJVOf6Wo7apL0qE7Vo6fS&#10;lKLC7SRl7yQhZzdh+TswFIS5BO7BVkDrHiQ1Ja+NGPoZsM13G5vkvWz11EffYwdG7lp4BxiQlSE1&#10;ixxDMgR3Wfl6nJDpMwXOkYL8+OCtHPNci7W9INlzM3EB+jgr21nW2eWwDvvl/RjLNvd12krMYV3K&#10;vPYQf3InewTrOwX/e5SW7B1rCfTcQXScHskC6ep6S7Lr9PFPXEVw+jYy6s2oGjSjtt+IrOr1hOdo&#10;EBanRXi4LF/wW1dux0CPA831BlSWaZOZuY3E05sJPCHfhaPyXZDt7ei5igNSEbF1WUXg8W2khBlQ&#10;kbafgqSd5KTokZdsQEOmhfzAHqEhx5eBvh7ufeAn3HfTY1zt+hFf/VkA993HfPn1x3wqUPvk63/w&#10;0Zfv88Gn7/HPz//BX/7yHp99+Lkg72vBnYDzmxV4KuhU37bo6y9X8j0uVw6938iNFs7vvlTQKfNR&#10;gPjVR4Lcj/n8k4/49MOP+OpTwet338mwL/j8i0/FhB8JON/j048+5RMB6G/+/Fteef0N3n71z+or&#10;vJWLiL77VPLZt4JGyUfS/YkS6f6nlH+X/FXyvvQreU+635H8+Rv447fwe8nvJL+WvCl59Vu+ef5b&#10;PnrqM+4//yg/kh32L//+Er/+UFD4t5/z1p9e4+1fv8ZffvFb/vb2X3j3l7/mV48/zzO33M+LD/2U&#10;J595gsn5GcaV+0oOTdHZN0Zz5xC17X2cae6l4Izs4Lqu8fDtL/Grl37LH978Lb99403eeOl5Hnj0&#10;boZkZ9k83Uir7AjHzy3RMzdKZmM9FWfbePwvT/Psm88KOF+VvMGzryjnbr6kbs18/GfP8xOB55PP&#10;KofSX+DBR5/kzh89zNnLN7EkKFs8e5n5xYtMTi4z1nGOBLdaLNeekh25FxtVjqxTHZLSFj2VDy7a&#10;SVQlCBZb5+jpEXR2y854YJiZ2UUWFhdZEnDOCDj7BJvdQwLOAYGnckhdwKlgs7mri86BAfVh9R6J&#10;csskNTaHhwWYSkboEkwq2GwfGJGds0Czf0SNTKVF80a6BJv9yhXuc9NMnF0UbC6zJMhUnn60dP4S&#10;EzOLtHeNUNPYS11LNy0tLSyOtXJtooqbh/OYa4hhoiqUqZoQFluiWGyOYbwigrHySGaq4piuimG2&#10;XoZVR9OSEyIVeDtsjXfiYrYHx/07cDXdzvHD+wSb5gS5mRPgbM5JR+l2tCLY0ZKK4yFUGvnQuMGN&#10;6cOBDMQGcfZsM/f+9DYee/oJfv2Hl/j2m/d576//4JmX/sS9T7/N8n3PceGuZ1m69mOWrv6I+594&#10;gSfe+g095y8KBoqZyFAOqTdwMULwGVTJjE8Bk+7ZzHjlM+Odz+zRfOb9Clg8UcyFiBquJrWxrNxX&#10;M6yKeeXcSgWbCgbV0CwVFK5kQcC5EHSGuevDpwMFlYJNNSiPFzEt5cwJAae/RIA5djRP3dI5fjSX&#10;MZ8cxr2yGffIYly6J2T5s4Lh2WNFTHkW0aNg0zyZHotkKQWbZgoy4+gyS5DECchP07VfsCm4VGdv&#10;DJ17o9XpEDz+eyJp3x2hTuuucEmkOi27JXvkh1XKpj2RNMq0dYLOeoHdjSgArb/e8tkoafqPtEia&#10;fxClX41P9WF6GSZIbRastggOV+ApABU0KmmyEiwqh+sltZYJ1AgeayyVSLeUFTJ9iby3QuMY8uV9&#10;lMh6KOBcad2U9ZF5NgokGxQMK62dsm3OGERTqHuKYr1wCg0DZZooUvVD8dzqgVd4GCe6EsicbWL0&#10;Qfm/vXA73ZO3sHzuAUozrhCfcFFwN01e1xRTVxdkP3WVd3/3Hk8//h433/Vbzt75GpNXnmJa9u0X&#10;7/kptz3yOhMLD9BaOUb8iVMk+p8kJcSN+uZ42uX/sr3zEr1dV5nuvY++ylHmJvoYGRynoryLzJxq&#10;gVMVOeXlpBbkUlBVoS6T8rJIzssmPjuNmMxkojOSiExP5FTqaUKSBZ1JMQQnRBMUF0lofAwhUZEc&#10;P3pC/OKJo9sRHC0cBJx2gs0D6jhIDig3k99gitEaI9kX6bFdYzvbNHTYukoBpxZaq3TQXK3FKpUm&#10;Kk0B50YN1u3VJLjVg5rzUtlZqGVgpk8qqILL69D8YZRhA4LRgakR+ieVDNE3OSilZGpopZQo4wwq&#10;56lfH3/wer9ymF5pGR0QnParz/HsZHisR8DZx/BIj6CzUzDaKfv+dtk/tklluo6m3nLq2vIoKI8i&#10;IdWTiBg7gacTaUn2ZKTbkpFrKwB1oLTQhcYyAWetB1MVx7lQEcpi0Umma45ytT2QllhrarPtGG46&#10;KvuyEyxUnWC86Bgdmd5U5njT0hrKQLf8X1VK2ZbMULv8TzafZqAhnp6SWFTbBITrdwoyBZjrBJyr&#10;pF+lLd0yTLmht6FA5ojTBsJCBJoCCi+3Vbi7rcbOQaDjKCBx3UK0izYRHlvxFSBGHdrISad1GMv8&#10;9qxR4bxNAx8Z5mSpgeEWma+GRGoERhsEJvprOOZthNWhVbj5bMAjSFfguR5HF03cjmrh7L6OwIAt&#10;ONmpsJP1OOGrw0HlfETHdUT47BJ0mWLnuplTbntIDLPEzGEN+3euJVhvBw1ZR/DyFWBZaVIUtI/I&#10;IG18T2zGxnMDuwTGtgdXERqip77Xp6FAbZuAc81+ec/OmuwU7NoHCkYTV3MyeyP+mZoEJMn781pL&#10;ebIFTclGjFTup69xPynhq6gv2EtXqxWpWZqkpW6hosqUqFxt9vvKNvBexwHZRo4CRNPjWzEL2Im2&#10;4Hyrw1a2O21nj5RHI3TJzdpNbroO5QU7KJZpT8euw8tPRUi4ID96C1mROvJPuhFnRxUOsp2DnTbj&#10;emANVrvkczDZhK35OvmctnDMQYOIQ5vIddIh7qQ2FoK/vQdV7FJOPTBdT2aYKdXF+2QdpbbSuofo&#10;gnUEpWoQn7eT2i57mvssKavSoal1P/HyfhIydcjK3UV63j6qi5wYa3JmvsOOM+m6pCUIjpP11aca&#10;pBZuFaQakVIt3bX6ZFUaU1NtSVu5NQNVh+ivPkh/rTWDtQdYavXkXGcwgx0ZXL79Ju5/6gGK88/w&#10;8OKL/P31dxAJCvgEfd8oGPxEUPkZXwkMP/3wQ95+4/d89NvP4A/frWDtHcl71/M3JTJcnev9Aj3+&#10;qpTX8zfpV6IMf18i+OMvX/P13z9TP81IfW/Kr2R6GRUpvv7yS/723rt8+smHsi4KQD/n7x//jede&#10;epbnH32Df7z4Be8/8RHvPfwR79z/IX+66wN+e9P7vH3pXX51/s+8Mf9HXhz7Lc/0/oqftP2cBxpe&#10;5M7Kp7ip5CdcLPgxi7n3M5VxJ2OptzKQdJVe2Ym3n16iOnSMnONdtJSc5Rev/423BLh/eP03vPXc&#10;H/j1i2/x5nOv8+YTb/Crn/yCJy79hGu957lv5CJPLt/PY/c9Qs/gCI2dI7KjEWwqrXUKxAZ6aBzq&#10;pr6vj4aOIebG7+ShW17m5R//gleff5OHH36Aux6VHf4dQ0zc1MvM3fMMXZykSHZWMy/N88J7z/Ka&#10;wPSFV1/nhZ//XH1l+jMvvqp+bvqTzyoRaP7sBTU+H/vpz7jvQalE3Hons8o5m+fOMbu4xPzUWfqq&#10;5/DYGYe2yhWVartkk0RjpaVAtUqyRfYRllisC6Uwso+uRsFfW4+6lXN0dJK5uXnmFuaYmp2md1h2&#10;1gLItl5B9JBgsaef5u4umq6DU7kvZ++QkmH1zeCVqMEp26fjB2lXppUoh867xybU6Z243qq5OMv0&#10;uXlmLwh2z59n4ewlJmfP0tU7Tm1DN1X1ksYeapo76O5uY2m0kYtDJVzoSmehMVZAGcVsQwQLzZFM&#10;151iXHbGk5XhzFTHMFQUzHBpMENnQugoDCHE2UrAuUP9LHVnMwM8DhjiL+AMdLXguKMpx+xNOGa3&#10;n5N2poTZWVJ4wINClQMNa504e1Lml3maW26f5aevPsVjzyqfwaPynf6Ajz/9gN/85R0ee/1NrkgF&#10;b/n2Rxm76T4GLt/N3M338cvf/527nn6R2okZKtKrmYqv51xkHWdDq5j1LWD6SLagM0udaQ/Bp2cu&#10;84K98wLOaykdnE9sFWgKNkMqJOVqVCrInDlZIilmIaCMJcHmhbBazp+qYimsjHlB54y/YFPwqG69&#10;9BFYCipHBZWjHjmMCnKVjCmlWwbDLmkMOaUy5JLKsHumADSXCXeZximbvgMpdJnG060A01SBZjyd&#10;Sinp3neabgWYgrCVRKrTIaD8t+xaSbsSw3B11OA0iqBFupuVyHhKmpTIPBr2rrR0Nu6PpmFfFA1S&#10;Kt2NJtE0CT6bb0TGWekWRF5PixIFnDfgqYDTVKYz+0EUJF6PAkX1+aIWp6m1iFOfM1ol0yipEKiW&#10;ChYLBMR5u6OugzNKILpyUVO9WYzMS2BrkaA+lN+wP5GKnacp14uiaOcpiowEnHqnSFgfgPtWd7yi&#10;wgjqSaBwqY26s9M8+MbjLI8/RGvzbSTkLuCbNkpsfw11d7Ww8PI8V56/woU7b+X85Xt48unfcsvd&#10;L3Pt1lfobLuPnoH7GL35Fh54/Xluuvlp6gSpUUcTiPM9RdyxI5SVRNDW2U5r4xwdjecYbLpNKl8D&#10;DA/VMzTUR3FxA+nZlaRkl5CSn0dcVhqnM1PILC0gNT9bnRSBp4LPuMw0olKSiUgRdKbECzbjOB4d&#10;jU9oGO7+J3Dy9cXZwxsXdy+cHbxxNBZwbrfFUVuwKbHdrNxQ3pQ9GrvRX7XyKExdjW1SKd4i0NRi&#10;g4Zkg+yfdHRYs20z63dvZt0ubTa76ZAwFUTThUL65toEiP0SgaECRjUSV8rvMz2qBudKrmNSQegN&#10;WCrj3yjV4yjzkn6ZVo1VdcunoHRKYKtEOQd0so+hyd7r53/2qFtAewc7ZB/YJvvGFvVN5tu6qmjq&#10;KKKiLoPSiiRy8gNIyfQgLt2RmGRbTqfYkJRqQ9kZF3GCNw153nQU+DFQ4sOV6iAW0o/THuVCZ5Qr&#10;AzEunC09xvlyP0aTXTgTZkFhhh3N1X40V/jT2hnO4FAqY32JDDXF0FYQhWqDropNAsz1eqvQEGyu&#10;3Sk7fAMVWqYaGDtoYueygeM+2kSFbsfvmAauHqs4aCMAPCDws1hFyIH1BO1bJdDcTJCFJmG7VuOh&#10;vwoLfRVmAkzHrSvnau5VWkw3qtCQH5U1gk6j7WuwM9PCw1155vYqAgO1OSmg8vdaj5ftKnwdBXle&#10;6/A5tgZbwa2tpQpXgaDFIZXgVcHuJg67rsfHUYuQIzs45qyNuakKE8NV+FltJTfVDldvLQ7Ie0o9&#10;sJeyOFucXGU+guT9Jip83bRwsBegWqvQEWwa2Wiy2209Jr7rsQrYgGf8ZsIFY2EFWngnyXsNWcPJ&#10;k1vISNtDfeF+uov2UNe4i/xiXarzDGio0SO3eB3ZKRuoyDEgOmYdh0NWYeSjwtJrC7YndDAN3oxJ&#10;wFbWC3YNDm7E0m4rJ1z1qI/fS0PydoGrLm3VuyjJ3ERS3HqSU3ZQlm9Jff4BCk7ryz/pOvU9T5XW&#10;SnebLZjJetuYrcbh4DoBtAbHHNcTemwTEZLcoB0UhWuTGqdNZOwGgqIEjxk61NdZ0t5qIT+WtgwO&#10;O1FeZ0xewx4KWs1oGnEWcNrQP2jL7Iwb01NOXLp8nNkpT2bHvTg7eYLZXmd6qyzJiTSkJeM4i53R&#10;XJ6O49psKPdcSeCB25O576YE7lyM5Jb5KG5biOeO6STumEnlvsVUfnwhnXsWk7jnplJGFuu454mH&#10;uP2JW0jLyeFxwc8/fvk3EGCqWye/+VLQ+SXffvgxH/7q7/zhgd/xi/t/zY/OPclE5m0sZz/EhaJH&#10;WMh6iLP5T3Au73HO5TzKuewfcz7nEc5nK5HurIe/zznJ2cyHWM54kOX0B1lMeJhrZU/z4cuf8O0X&#10;X/HR3/8py17B5jfffKNu2fzsY+WQ+OcC0q955513+fizD9WtiHff/ojUxm+loXia6vxJKvKUJ/FM&#10;UFE0SkXJEGfKh6ioGZF/7kEqW/qo7u6leqiLM6MtVM43U3G2iaprDdTdUUfjAw20PNpA91P1DLxc&#10;R9/PpVb6aDM142O88fyfeOm5F3npZy/x9I9f5MlHn+KJRx/jpw88zCP3X+XuC6PMj3Yw39fMw1fm&#10;eeZnD1Kp3IezY5D6XoGmgqyJYTrG+miXWnCL7IgaR7ppGhhlaukat979IA8++WMeff5+nnn1IZ55&#10;7TEe+dm9LN98lvMPn+eJd+/mzT+9yOtvvM5Lr73J86+8ob7tkXI1+lPPvyDIfI4nf/Y8P5U8+cxz&#10;PPL4TwU6j3Dn3Q9w7rzSsnme+eVl5ueW6K6dwFY3gjUqY4GlcnXnDWQqpXJ4SomCzzWsUu3EZHMI&#10;JcljAs5RWjq66OkdZGxsksmpSSYkygVDSqulchhdwaRy7majYLNJ0NneL1gdHKSzf5AOSeeAbAeJ&#10;0hraNSDbQ7nASPDZMbwCzc4R5TzNcdmJTzI8M8Xo3CwTC/NMLS8we16wfO68QHNZfkAnBZldVNZ0&#10;cqamnfKGTiqaBJ3NbfT1t3FuvIFLw0XMt8Sz2BzLxa4krvalcbk3jQudKZxrT2asPJyBggD68o4x&#10;VHycieoQ+spOEehiiqPJTlzMjXC32o3nIWP87Pfhayux2yfdewWd+/EXcJ6ytaBotyM1q2wZMPRl&#10;MTiFkbxCHvnxPbz93m945uevsXTTRf7+99/z1/ff4+0/vsuTr/6SWx96htm7HmPkzgdou3Irs/c9&#10;wENPPMfLf3qP8QfvJ6+xlcakChZON8g8K1nwLWRGwDmlgNMtU5Il3dnMCTjPRqzcGulicivzYRWC&#10;yHKJYFJp1TxeyvSxYib9i5mW7hkl/iXMSuaPl6m7J48WqOE4JvMflfmOuGYy4pLJqKug0zmLMZds&#10;RpwFm05pDB5OZcAhRR2le9glQ16TaezT6VEOoQvgOveelkh54zC5gFBBZsee68C8jko1LAVZN9Ip&#10;mOz6t5ySYadoN5AopaTFMEQSpk7zrjABZziNeyMEndez7weR/ub9UQLN/4zAU50ViLYoMbkRAabp&#10;/8PZX0BXdfV73G9aWgrF3d2DBAlOIIEkxN2FGHF3d3eFEELQ4t6WIkVKXZ66Fy3Fi7VoqXzvf64N&#10;bZ/znvPeO25Hf2PO5XuHvdf6zLlkO5P9NGMkYwWyY920ZApAMyTqOtFUKZMFlEkjnSWuJAhUY4Y7&#10;EzHYmTAVeb+x8jrSBKq6U+kCzrHq1L4XOaO8SB3oQWx3QWlvJ6IG2BEzyAGf9ubM6TQHQzdzrKo8&#10;iWvLJqdtDXW7t3P4zTdoyj1CWPBuwWgTzrlp1J0oYvcnmzj03kn2vnaSVc3vkV/4Krtf+4it+99m&#10;5/bvWO69mpTCGta+vUrQ+jYHXj5NhMNmrGaFYD/PFutpM3FfOo+02Ajys6ThmLmaktTNxLmWkF8U&#10;od0kEx2TQlB4Mu4BYbgHBeER7I9fVDDLY8MJig4jIDKUwMgwqYezLDQYVwGnQqezny+23j4YOzox&#10;d6kNhksWY7jYBMNFJsyat0gac4LOQYYY9p7G9O6TMOiqfpd9HCOeG8bAZ9RD5PvqTqU/050uegqb&#10;HXmhfSc6dO9GxwG9eXGwTB87hK4Gg+hgIsfaVmkYtMVTvqpEMChA/BuPKgLMVQ1/p7pZRaGzXuvl&#10;VKUuCpq6aarUTVO9oAqZalwtlQLPSlUqcGqwVafaBZsrK6l9kpoVlVQ26E69a9d+SqrqSyUlsp/M&#10;l/1gLoUVmeSXp5BWEE5MljcBcda4LJ+LpccYAftIgb0+ITFz5O9vTJqgMy1iNmlBM4n1mEGM+2yC&#10;LUaLAfTZmr2Qrb6zyZg2gOW2Q/H2HMyy8AlElyyibo0vbY3BNFX5UZbtjF77Pnp0lXQb2p7O6m7y&#10;Mc/xwgQB6BipC8ymCTpNLHsx0+Q5Ftt01h6FM36qHhMFnVPUL/4M1MNIsnT488wdJOMFrxM66TFJ&#10;SsMRz2s3EvWSer8ez9BTym5dZL292zFq2HNMGPYss2Z1YP48PRyWdsTZTICnkCnbtxQIOi58Hisn&#10;QeM02daUZ5hs+AJDxgk2Zz3PeMHnnEUdmW/cESuzXswzlHFjn2HmdAGySSdcBETqWtJBL7ZjXjtB&#10;19QhLJjzPIaz5LXNFbQ6v8gs1/ZMWqTHQANZ/5LOGFp1Z661oNelEzZBXVjqoYd9cCf5gsk6TNrh&#10;bNuX0PCRZKVPJDGwHzmJw8jPGE1W3AByMwcREf0iIYEd8bRqh9Pi53APHsBEt3YMl2Wn2fdgkmNH&#10;BhsJcOXvOmtOH4znCk7dBYChY0n1G0xDpiFVSdNIWTaEeNshRM8bSZrRLNIXziDYZChmc9ozXv42&#10;hsbtsXBTv/zzHC4CSt/wPvjF9CY2dSCpRQNITxtIeeoEWgpnsKZsNrvbFrGpaQEvb7Bj7+olbG0z&#10;p7xkGisKFrAydw51FbNp22RDZe0cVhYt4kCdD2+1hnO0ZjlvNIVxfIU/R2rcOVzjyv5mC7JT+uEl&#10;H6xUbw9aE6I4UJrMsboUPmjL59PNOXy4MYWTq2J4qy2BN+ULeLghghMrEjjREM+7Lcm8tSaFr94U&#10;zOxfxdHP3mHt8VWsObqBzesPcf/a74LMa1z45hKPrjzm3oVb3PjqHCc3bBZMVrIvdxsNRyqJOBBD&#10;1edVNH9VTcm7eRR/UEbO20Xkv1tM7psF5J7MJ++NfPJPSHk877+ixhWeLKTozSLy3m2g7d2jXBdU&#10;XvnuBr9evs9fj/7irz/h7v273L5xld9+uceNMze5fuo2185f48bPVzj49j5e+Uxa9d9Xsep8Puuu&#10;lbDpehlbb1Sx42YV+36p5tX7dbx2v4GDDxs59LCJ44/W8M7jTXz8+1a+eryDr3/byanHe/nx9wP8&#10;9Ph1rj1+h58ff8DNx59y/fFnvPHlToqaaji47z988+0XvPnFYd577xhHP3qdt985xFfvvc3Pd05y&#10;+VwlX3xayFtHc7j67Q4+++QwyYX5xBWUkFJWQmpVIRkri8laI+95exm1R+pY9d4Ktn+xkVc/38PR&#10;D47pfmrytbd5+dAJDrxzkre+eZfPr37KDz9+zE9ffsepr0/z1Tff8fEXn/PRp1/w4ScCzo8/F2D+&#10;h7feE3CqU+mSN95+n8PH3uDlA4dYJ/9m6vFHrW0bWd2qbghaybRB7rygN1JA2UHSXqKg+RSdzz6p&#10;K3CqvMDzeqMxGOoh37UmCgvLKBBQlgsi6xtX0LBipXZTkDplXlwumC4tI1+wqU6n5wlAC6oqNXQq&#10;bBaWV8kOVhcdPmspqamnVC3foO4+10GzvnWVIHMVK9asZtWaFlar52u2bWJl8wYqK1vJyKglLqmU&#10;2JQSYgSbsRkFxGYVkZArf+f8ImmsFfHSqhy2r0hka3WYINOPXbUB7KsPZXNJEG3ZAQJMZ0pCbKgT&#10;YK7OsuOlUkd21flRk+SM5ayRLJg8GKMpQ1lkMEyLscFQbXjhlGHSGB/O4ukjtN5Oz2mTCes+hvqR&#10;i6masJQVNgGsiE+Tz8abnL9xhW8uXODAh/u48+g0N25c49S5i3z23QUOv/0Zm0++xZ7P3qVi/062&#10;fnqCXe8f5JtrP/DFr1dI276W4LgkanwzWGObwlozAaRRJC1zQ1k5W7ApaZasNo5grX0yO/wK2bas&#10;kDV2glQrmVey2jyGFsHmSpMomgSVKyUrZP4VC8NZaSRZGEGTkUBT1tOgYDlTkDlDADkjkFqJqtdO&#10;C5C6RMpqAz8qp/hSMdnn71RNWUbNVIHn5ADKxnpSNMyVwqGuFKhT4ILLgqECyyeYLPo7DhQJIlU0&#10;TD5JsRa7/0rhAFvy+9tq09Wy+QPtyBV0quSoDJXh4Q5/J2e4DqAaQgWjuQLC3BHOT6IDZ54A+Gny&#10;BZ55gkWVXBWZnj1K1jFalpcodGYJOv8NznRBbJokRZIooExQkXXFyjajJOEC6dDBjlpiZFqqgDVT&#10;kj3WRTAr9WEepPZ3I76nE9E97InqK8v1csa9nRlTO09hjrcJDrU+RLXlUrB+EwmFbRS3bKCscjup&#10;PttZuqgOS/8K0jbksO3oavbvf5XNa45RlnaQ5R6bWWpVz/LkGnYcO8LLr/6HiPA6cloqWfvRCo58&#10;fpJ9O87gvWQTi2csZ/EUE4xH6WMzcyz+HvMEq8kU5qykKG0NQUvziElaRml9JnEpaQRHJeMVHInn&#10;8mBc/H0Enr6ExEfK5zSSZWFBBESEEpEYR2hcrKAzDM+gYGzcvTBzdmW+tQ2zzMwlS5hhaszUJcbi&#10;BhMW6c+Xxu9kZvRWv88+Ff1O4xndfpT2E5n9tes2e9Bdrxud9brSScDZvl0nnu/UlQ4D+tN9zHB6&#10;jRtBr8mj6LtwBJODJxO7PoKc1ZkCzkqtN1LriXzSi/kUjrooOOpA+W90KlTqoqtXNNVS3ihpqqNM&#10;DcuyT1O+QhrakvKVOnxqvanqJqQnqRWMatd7atd9qpuXFELVKXgFUN0NShWNJZQ3FFJcm01BbSp5&#10;1UmklEQSne5JUJwVfqELcA4Yj3+8AZHxs4hLmEVAqD7egsnwhNlE+U8mwXcEa1Lm0Wwzk6Sxo3Cb&#10;1w8T+26YRvUjrGgeJXn2rCzwZG1DMOsrgtDrLFhU13B27/8sAwSFIye0p9+853leQNleYNRrqB5T&#10;5/dk8ryOzDXrykzj55gqQJw6tx1TZr7A6CECoAGCzn56zJAM6yAg7fwsc7u3Y/Hw9ozpLcDq9CwD&#10;+z3HwAHP0F+2NXDsc/SXZSZOe54p89XPTz6HtdHzuC16Eeup7TAb/xw2Y9vhPr8DS8w7MVaQNXa4&#10;HqMGC/wmdMJ2QW9mLerAUptuzLPriJ15b2ZMk2kGL+JuP0Q+vANZatmV/sMEnLLs9Bl6+Fp2JsD6&#10;GfwdniEsoisB2b1Y6vkMswSbc6Z1YNHcTvhaDyLKdzjBkYPxDe6Cu3dHvB074WXRCW+zngSY9SPd&#10;ZxRFyeNIju5DdvwAClKGUZg2hKzE3kQGdyA4uDPWNnp4uXUnKHYIiyM6o+/YDsugIcx0fZGRpnqM&#10;M2qPtX1/fJYNojZmFuXRhpRFGFIdPIPKEENi3YcItrswa9zz6Pd9gSXjB0srcAyuzoOJiZsuB96F&#10;lOXOFjAasalsIXsbbdhfa8uRBicOt1izXeqHV7lzYrUf766N4JPNcZxYtZyD9f4cbwthf4Mtmyrm&#10;0lpkRFuBOa2p5rxSt4wVafPZUmrDllwHTtSH8FqVN8calnOiyZ+Dte68Vu/MnjozihKGEug5nIJ4&#10;J1l+OftrYnitMZqTbYLOTal8sDmeE7KdtzdE886mSI62BnN8TYQkipMKo+tLuf79J2x7eSPvvvMZ&#10;7396ks9uvsVbn7zBHw/+4s8/fuWLsx9z/fxFvv36bU6fOsCnnwXz3kk3Pv1kNT/cfo+f/vyKq399&#10;yc2/PuXKX//hx78+4Oyfb3Pu95Oc/v04p/48wek/pf7nW/+vufjHZ9x6fJWfH1zig/c+5eeLtzVw&#10;qh7OP/98zO3b17j80yU2tuzkiw/O8vj+b/zww3/4/Nt3uPTrt3Iw/4H7Dy7y292r/H73BvxyS3KD&#10;v+7KeiQIZFXUI47+uvtIi3Yn+wPJ/Ycy/kkePJT3rn43/T6PHtzlnqzr4q0vOHBqC6tfaePL4xe4&#10;fukH3j27jxNfv8qbH5/kvQ/kb3DuPjdOXeLMF8c4++mr3Ln+DXvf30j+vhzKj1ax4p1mNv9nHa9+&#10;tZPDn+zlxH8Oc+jk6+w7eIRXDh7llddf58D7xzjxwxt8fPkDTl3/lLOXv+bsBUHmqSuc+f4S3337&#10;DZ9/8xWfqNPon33Fh//5jA8++ox3P/xEQ6YGTsmb737IkeMnOXD4dXbufZnVbetpWb1O4LaWVQ1t&#10;WEwPpL3eqCewfIrKf4Pzaf159J59Ou1FnhN0etgmk59ZQV5hgXZqvaq6jrr6RsGn7pR5cUUleUXS&#10;2CiSRoSgVIEzv6Jce0SSQmZBWaUWDZxV6rS6up5Tdv4CTfVTeg2tq2lqa2GlZIXUV7S00LxqLY2N&#10;GygpaSEltYrYuBIi44qITCogMiWPyPQ8orLyickpJl7AmZCXR0lVPhub89lSL/gqDGKjIHNbxXI2&#10;FfrTmOBCdZQ95WEWNCY50JrtyJYyJ/bWefOyNMhSfe0wmzqBeZOGCzKHYTJ9OAulobxo6mCMpyps&#10;Sn36MExnjpaMJMBwMimDxrJ2rjUlU81pdgyhKUa+X2+9zg+XznP68nXO3jjHo7+u8+i3e5y7fJFP&#10;vjsr37OvOfTRRxz5zyfs/uYwn1z/hA+vnOABV/hVvnuHz3xJbEstYX6xNDunsc4sjrZF0bTMD2PF&#10;zCCaDANZIVGn1tfZJrHVM1e7jrNN6q1LY2lZqrAp8y+OpnlhJM0CyxXzQ2lSp8dnBWlZMWs5jbKO&#10;BsFl4/QgGg2kPsWf+il+WtlgoKvX6vtSO9GX6gk+VI/3pmKMhy4CzCoZrtH3oW7CMspHulM0xIXC&#10;QS4UDBRsChBVr6SCZcnfoJTh/vb/R+xkXoXLp7GhoL+1Bs6CAfYybK+BU/VyPgVn9mAph9mTO0zA&#10;+XecJI5a72e+6uHUhv9J3nDn/0LnU4jmqMi07JECTkHn3z2dY1zIFLhmjnYhXQFS1psiSZYkyvaS&#10;pIwb6ki01KNkuurZDBNshsv7j5fhdAVWgao6xa9O/6f0dyW+uzMxPWxI6GVDXDcnnPQsMOg2h4me&#10;87Ft8SRtazElL8nn/9U9xOauIr/mJaLCa1nmUcVi+1SWuoQRl1FIZdlmaqo2k53yEgEBdVg5ZbHQ&#10;PZTEHWm0HG9g354TFORupnR1M7s/3MzrH7/JupZPcFnYyuLZIRhPM8Wwz2gWjR1AgPs4+T76C1Bq&#10;qMpvIcyqDC8fed8locSmJhMWl0JQdAI+oeE4L/PDzNERR19PQhOjCYgKxSPQD39Bp39kJB5BIVi5&#10;umNia8e8pVbMXGIq0BRsmizEwMSQKZZTCIm0JD3QGYep05nXV58ZXScwocMoRrQfykC9vvTR60kP&#10;gabWs6l+I12vI8+2a0+H7j3pPHQA/aaMY9jsKfSfO45+ZoOwK7Ega0MShauLKNdOdf8DzH8gqUNk&#10;RZPssxqrn9R1w6r8B5nV0giu/rssE3SWCTrLV9RLpK4iy5Q2ybSn8JT6P9d+1mjXgv67rNJ6Q2Wb&#10;gk51Q1KN1FWqmiqoaCgTfBYLZEsEqAqhRRTVZFBQHk9SsQ+FG8OobIugtNSL1DhTAoOmEhQzHbfA&#10;kbiHDJN/F32SfOfgv3AMzsGjCaibIo0UF2JsFhJnb8zywOnk1lmzbrUPev0FnL37SNQjjDo/g/6o&#10;Dow0fIFOArVOAs6uAsZxE7pov4luYNZJynbMMRYoGrdj1OxnGSxwnNxNj0lq+ef15B9KjwESA6lP&#10;lXHd1Liuz9KvdzsGDlSPRNJjwmSBqLrBxagnixZ3Yv6sZ7Be2BEXqZsJABePewZHgw7YG6pHGnVk&#10;5NjntUckje33LPNGdMR4UifMZ3fHyaw/tk69WGLRmTnTn8fbdjRuToJFl+HaKf85s5/D3bkz4UEv&#10;EOHyDHHmz1Hi0ZMNJWNJy+nCIjs9ps2UbSx5QVpBegR69yY3dBh5oYPICepFckhP/O2fI9a3F9GB&#10;g4kOGkxl6jSa8ueQEDyAspxJNFYbUJA5nLjontKa605oyED8PAcQEzqW4JhR+EePxHn5EAKix+Mb&#10;Mxbf2NGEJY4nK2kaVfEm1CQsoCbamNKgmZT4GJLnP40gl34sNe/IrMVdmDyrI7ZmI4gLmk+M72ya&#10;kr3ZkOLDrix39uTacajUmWNywDpR78vbjct4e5UPJxo9eWelN2/WePNBSwRfb0vmnQ0hHG1ZJvjz&#10;EZxasKPEiB2VxjSmG7IidRFN6Usoj5zFgeZAtpY6CTIDOFTjyqFqD95qCeXYCsHnGlf2NRmzumoS&#10;6b6j5CAaxKZif/ZXR3CoMY5jK5MEt7l8syeft9dF8t6GGD56KZa328J5qy2Gt9bG887GAt7bsYP7&#10;16/x7qnX2P7KLr44cJrbn1zl7jWBmiDv8ePr3H94lgs/fMPFK6e5c+MMjy59ya8XPuSX2z/yu7qz&#10;/JFCmqBN/SLQb4/5UxtWjyK6K+U9Xfn/Q/54oK4PfcQv96/w3emPuXn9Z/787Q+Q/9W1nHfv3WHv&#10;a/vZLIA6d+EaDwWOH3/wLvd/vSHIVA9lV5iU7d59IJiU16JFIVLG3Xsg2/jnEUnaczi1RyipXlQ1&#10;rB6HJOt4eIffH/3Cnw9lWLD5x4Nf+UPG3bv3M5duf8OHF4+x9c2jvL7zG86/fZVL31zkiy8/4asv&#10;v+XCqauc+/wnznzyAz++f5GL713hq3e/4siJI7x85DD7XzvEvsMH2HfiAIfeO8iJzw7zzpnjfHr9&#10;Pb7++T+cuvEp569/xcWLp7j843l+OvcTF87+xGnB/pmzP/D9qa/5Vv4dvvn6G7744gv+o36+8oOP&#10;JB/yjmDz5Dsf8MbbH0o+4NjJdwWbx9n36mHtzu3V6zaysrWN1ateItglja7PjBZAKlg+xeRTdD4F&#10;qEBT9XoqbD4v9RdkfLsOPPtsP8YOMyYtQd2UU0hRoewgy2uoV9dZCjjLqqq1Hs684hINndpNQ+pO&#10;9fIy7RFJheU6bKrrPAsFpiW1slNXj0lqaqBBDoYr21ppXtemlU0tkuZWGhrXCDRXkJJWqSEzPF6A&#10;GZ9NRGIWEcm5RKbmEpGeQ2RWHtE5BcQXCDgL8iiuymbdymzWVkazKteP9UUBbCsLoS3bi4ZESxqS&#10;l9CSZcpLZbbsqHblSGsor7cksKUkicCl5hhNGMe8iSMFmKNZoq7ZnDUec8MxmE6X4WmjtbqZjDcz&#10;HEXozGlkj5hB02QrWky8qLMKpCksg907tnPt7s+cv3Kda6rxo36/VP678+t9vpB/55M/fM1r333E&#10;a/K5uvbHRW7evMztR1f4648/uX/1Pj9evknbWydZlptLmlcMqy1j2WgaxxrVMzlHwDkrgJWzAlll&#10;FMx6mwS2CTi3euXRZiXgNItltWkULYsiWKWwuSCM5nmhrJgdLMsFUT89gAZJk4LmVEH4VBk2CKB+&#10;sh/1E5dRJ8BUqdGikOlFleCycpxEyoox7lSMdqdclWM9BKLe1I7zoVydRh/gJHEWODoJEHW9mQqZ&#10;Jf2k7GdPcV+BZR+B5f+VftaynIrNP+AcYEd+PztBp5QKnINtJNbkDrImR+o5Q2ScBk0Fz3+ixucL&#10;BhVC1XTdPE9AqqHzaRQ2nTVsauVIJy25oyQCTnVNZ6bAMXO44HGII6mSFC0OJAy2I17gGytAjpHt&#10;RQtKwwWcIQLucHnfibJ9hdRMwWzGMAFnf2eSuzsS01nm7WlJYm9bPJ5ZzLQeszH0M8a2WXC6v5q8&#10;2tWk5Tez953XaNu0h+XBdaTllROcG8+y1Ejm2nqyyDYdl6B6QlKrCYktIzA6Q453+VgXWrPnx3q2&#10;b9vKysqDFK3cQvO+9ex9cxvHP/yAhuK3cJjdxALDZSyeZsG8gfrMHzEQb7vxlBZHUJKzktLseqJs&#10;i3EUMCbkLiMoMgLf5VF4LQ9jWXi4dlrd2t0dYzsrAmJCCEuKwi3AVwDkj6u/P44+foJNe4wsrZhj&#10;uhTDxfIeTUy03s0Z5obYB0xhS5s376yNZnd2GFk2VtiPmsT0roMY0a4H/dp1ppdAs5sgs4tEYbO9&#10;9mD39nTq14eOw/vTTRqEPeYModfiwUzxm0Rkqx95a7IoWVX6L3DWC+DUfqZeFwGj6r38NzIrBJJP&#10;o5teL/hT+yeZ1ijjVV1KBc5/R2Hz3ynTAFulRbvx6H+Jug5UF/X6anR3ywtQa5vVXfSqXikAVb2i&#10;qie0gMr6YqpqJJXFVEtqa3Opr8ggLdlHGgLuhBYsxCtTH+fkEXjFTxZ4ziNUkhVrSba7PYEzjPCz&#10;m4tvyGgS0yZTkz4XvUGDntF+W7xnFz36d9Rj9JjnGDRJoDlOjxcGCTr7y/hR7Rhn1IWxizswZr4e&#10;0xc9y9RFegJOWW6IHj1e1KO7LPtiOykFmD1kXX0kvWXZLgPaoVA7dvgzGIx9DsOJAta5HTCcqoe1&#10;ZXcWm7+AqXF7vKx74mL+IhZLnmfRXJkm2zBf/AzTZDvjBJ6TJCamHVls0V6Q2Rknt44EePUmNHwA&#10;y9J74OjanrzsyfjFDsDOqTcW0zqQ5DecgsRBZMd3JzqkEylBfWlJmcTW2tmUCTrDEnSnoqPlj5ZZ&#10;aEhl4UxqiqawMm+GYFBaXPETqM2aQ2vRQtYUL6C5TMpSE5oKl5AfO4t1RQ6sLbMUoE4mL3wmuZEz&#10;SY2aj6vRaGqCHajPtKUh05qGVAsqoy2pjrSlNsGRyiQ7Mpxm02BhzspYM8rDjahONCE1cBrpodOJ&#10;8B9OkO9wvN1H4GIznOVOY8kPW0BegDGr4t1pS7Rlb4ETBwodOFwiOKz14INmL8GlL++t8uejNX6c&#10;bHDi9XoP3miM4syuDL7YFirw8+DIClv2VVuyvXSp4NGOFfL+GtMWURZjREO8BQfqlrO3yo2DNR6y&#10;vCeHq1x4vzmct1sDBLHuvLvWjQPrzUl3H8+rdZFsrfDi5bpQ9lUGcqIliQ83ZfDVrlzeWx/PBxtj&#10;+HhLnMAzmpOtMby5OlXKKk6feIdH1wRTdz7mnYuvsvmdnezfc5Lb3z2Eh3+BgPLxvQv8cPpbrp65&#10;wvnPzvHVZ99w79Zt+P13weBjmefJQ9zVtZ5a1HWf6u5zwdzT+v+3yPJ/PFTL/sGDuzf49fZPPPzz&#10;VxmUA+8deS1//s6te2dZt7uRT777D/ce3uP8+TN8/eVn8hIFigLGx/d+1f060BN0PlYPcL+ne7am&#10;ev7mf+FWlvn38F8CY5U/1SOS1G/AqXGqfl/AeVcQevc2v/5yhSt3TvPNzU94/YdDtB7dzobdh9m9&#10;5w0O7HuHV14+yf4DR9n/+mvsP/EK+95+mYMfvyqoOMIHP53k06vv8e3Njzn3y5f8dPs7Lt88zZXr&#10;Z7h29TyXLwkuf7rATxcucF6weU5y5vw5Tp07x+mzktNn+O7b7/nmm+/44vOv+OTTz3lfXbP5/ge8&#10;9e4H2rWaR994S+vVPPj6CV45dIx9rx1h8869tG7YRItCXGsLuWm1DOsmOxu9F5/AUmHz6bWaT4ef&#10;RkD6nMz3YjdJF4FnR/Tad6F9u0HSkEsgO6eE3LwSiorKqFa9lNXVT3oxK7RT6TlFRYJNBc5S7TrO&#10;3LJy8svUdIGmzKue2Vm1oom6lpU0rRFsaqfPV9HU2kpjSxt1TesoVz8ZmlVNdGIhoXG5hMVly74i&#10;i/DETMKTcwhPzSM8LU/AmUtUejGROcVE5OVQ0lzDmk0r2dBczMaaFNoKA2nL95ZGWQCt0kBcmSb7&#10;C/ne7qhx5zX5nr4uDbETbUkcbMihPCQA+1lzmDt2DPP0x8jBeCymM8djNmcSljMnPoHmWJZq+ByJ&#10;6bQRRMyYTkGf2dQNMWWtpWDTKph69xjWVNRz5/ovXP7pFtdu/cID1RD78w9pQz3i/l+3ufH7Ra79&#10;foHbf1zjwcNfeSgNo4ePHnD31gMunrnG91+f5/SdOxTv345HZBTF7rGsXxrDBpMoWhU61XWcswNo&#10;mR/MJusEdrjlsM0jlzbLZFabRAs2BZwLw2iZFyZADfkbmw2Ggstp/loUNpsM/FghaZzi9zc0ayd4&#10;UTvek+pxgsmx7lQKLFUUMitGulE20pVSAVT5CFcZdqVSxquUC6ie9mIWa9iUPBlWPZwlgsbiPtb/&#10;rymSFD6JqqsUCELzJaosFHAWSPIFeU97OnMFfXkqQ+yl/CdqfL6CpozPV/kbnk7/lac9nzmqFHTm&#10;KnCOcNSi1WVclkzLHOJE2mAB52AnUuW9JQumEwTBcf104IwdIejUdyVymAehgm51A1CSoDljkD0Z&#10;skxCXxviegs0e1kT0dea2O5WuOotYGrPWUxwW4xjnT8prelsO3xIkLea/LYt7H9/G4ePvMHyyGrK&#10;N9ZTvbmGvIoaQvOKMIkJZlZQBBYhafjH5eEXlYpxvTkpX3hK4/M4zRXHqNm2j00n97Fmyw7atu7m&#10;xLufkh18CAuD1SycH4LRyEXMGTQeo3G98Fw6lWUzvUhxzaU0vI4QkyrsrATOqS74h4Zg7xaIg4cv&#10;rgJL1wAfrN1cmLt0CTa+ztqzOf2iwvAMDcQtKAAbDw8WWVmywGKpdqPQbDNTZqjrN82MWeS8gIoa&#10;ez7YEcaFremca8nlM2kkbgpfRtSiOSweOoAxnZ+n73PimGf0BJ3PCTjbafeetG/3HJ0H96b9yN50&#10;mNSHCe6TWRA9h4BqLzLXJFO8qpAywVy5At6THk1dr6U0ilW03kgBpKBSg6PgU50u15ApIFVRMP03&#10;QlW0U+r/I6WNNZQIMjVwSr30aV3hU/V4ql7Q/yoFuALMCnltKuXyOnU9ogqg8hrk9VXJelQUQlXP&#10;Z416Pqjq/VSPW6orp7I2j4pq+fepEFiXJlJZGSnzhNOwIYqcSvnMRS3E29kAF3t9fF0n4u82gWXe&#10;+oQt1xcvzZB9nCF6w4cLCAWWvXvpMajPM4yZrHo42zFgiuBxmB69RugxZPTzTDB4jsnzn2OS8bNM&#10;N5O6QHDCHFlusB59+wlKBZV9h+rRb6QeQ2XZ4QLKUQJHfZNnmGX6PKYWPTBe3AVz885Y2HXGxbsf&#10;/iFDCYwYiX/gELycu7PcfzBBIaPwXz6GQL9hRESPwS9yGJ5+gwgLHUtmgiHFqXOoyJxDWe4sGvIW&#10;sLJkEU31ArEGM9oaTcmon8n8hc+y3GQIrZEL2V9nx9rS+dTnCfCK5tJcPo/ShCkULZvBRjkINGZb&#10;0lJox8YiF3arA8EaT1ZmLGB19mJa88zYkC8ttmInXil35pV6d7aWWrOh1IqGtPm05ZrRlDyH4hDR&#10;e8Qc+YPOIcF/JsZjurA2QlroyxdRtXweNf5GFHnPojhwAaURJmRFzMNJWkbRc+dTtUwQGrOUlnQr&#10;cmIWUJxgTGH8PPJiZpMWMp3kgOkkLZtIZrAhWT6LWBHpTEuMmQbOVwoceS3PnndrfPmg0Zv3mjwE&#10;hX4cqxUU1jnwSoUTJytC+XFrLt9ujhI0esl7sOWAYHRnjRV7VtqxsnAhdVnzqUxewIp0C/YINA/J&#10;eg4JYt9bHcjJRsHsmlDeavHnRL0bH7cFcKDRjgr/2RytimN3hR87K5fxcm0AbzRH8cGGRL7Ynsmn&#10;W+L5dFsMn2xLEOjG8EplMBulNbmzsoqb317g4fVbgr2b3Hx0irMPPuHjK+9y+vx5rl68ztUfBD4/&#10;fK31JJ48eYLPv/qUW3du8uj+A/54pB559CTq8Ud/Chj/fsamDpLquZj/rv/feShufaSB8Vc5QN+7&#10;KcuJaf+68Re/XBD8/fknl258zatvvsSN+5e0Xzt67713BIG3NHD+LgDV0ClRwPx3XUVD5X9F98B3&#10;0a0AUxet/nSc9iD4X578nOVtHv96m/u3rvPgl5+5ffsiV2+d4ewvn/Dl7bfl7/WWYPIdPr/2Ht/d&#10;+pTzd74WwH/LtV/PcOP2WW7eOK+h8trVH7l25SeuXb6glVcvSSnQvHZR6hd/5NKF8/x44ZxA+qyW&#10;M2ef5IzA85Tg+qtv+eqrb/jsM9W7+Snvfqiu03xHsPmWdq3ma68f59VDr/OyQHP/wdfZ9fJrrH1p&#10;i3aDTXPrWlatXI/xbEfaP9NLMKl6MBU6X9BFduzP9H2eZwc/y7MDBZpdJS8IOjt3Rq+bYLN7d/S6&#10;SF5Qd7F3x2ieKznZ1eTklpGXX0yZQmRV1ZNezHINnFoUOMvLBJyl5JdXUFBZSZF6JmdDPTXNTTS0&#10;6pDZvE71bgo2V7dQu3KN4LWVzBz1u81FgsxcQuNzCBFkRiRJEtOJSkwjKiVbkkekoDM6vYSonEIi&#10;i1Oo3NTCxj2v0FC/kQpB8ea6XF6qDmV9sQ/rCn1pznBmQ5Ene+qDObo2meNtabzRliXfxXRaU6OI&#10;tLFmyUR9Zo8bxcyxw6VUGcLMMUNYqD+CxVPU3emjsBZ0Wgg6LaaOJGOuCfldptEw0JgWEx/qFwrm&#10;rKPIDUzi4lfXuPDFde7cuMeNmz9r6Pxdvid/ao2sO4JM+fzef8yDX+/xUBo9Dx78yq1bN7l88Rqn&#10;fjgtDa/f+fjajyS2NLDMM4DV7olssoplnXpkkUCzeXYQq+eFsNEyga1OGWx2y2aNZar26KTVCyTz&#10;Q1kl2Gw2FJwaCjZVz6aCpoHq0fSjSZDZNHkZjRN9aJjgQ904b+rG+1Cjei3HuFE1WmFSMkoHSwXM&#10;8uEulA1z1lIqCFOlGqdlqEBUoKmdPu+nO02u4bOvlDKswFkigPzfoPk0GjIFlsX9bP6O1tvZ/yk4&#10;bQSbuuQNtJaouq7nU+v9HPQEn/+Khk0BqCr/xudQBwoEnyr/9H4+6RmV+tNkD7Une5ADmfK+VNL6&#10;OZDW34FUeW+JfW2JF0RG97YmvK8FSROciJniSsRQN8L7CcJ6Ckj72JLS256UXnbEd7cjtpsV8T1t&#10;iOlui+czi5nRaxrjHWZjXRVMcG0p6SWNbNy5h/I19dTuWcXeN7fw9lsnWd2yh7o162jeKt+ddRup&#10;3NXAq6d3Un68Dp8Ny/HZakPoYWtW/xTFDz8f4fWXP2HXvm/YdfRDAevn5CVvo2ntAQ4c+ZDghZuZ&#10;O6ECM6NlGPebzZz+Q5k17EWcZkxkmnyWLQxn42Pjhv2EIKzMTfGLscLNzxNHb2/svdxwDvLEJdQb&#10;txBfzN3sBJCLCUlfTnByCAFxYbgG+WPq5ISJfJ+MraxYKJlvacksczMB52Lsgufx8mY/vtkdx+Ut&#10;pVxqLeOn5jI+ke/wobQw1oS4kO9mjMOUPswe0FHw+Sy9nxVsCjg7yr6p4+DOtB/dnc6zBcmV7oSv&#10;DCK9NYFKWU+F1nv5bzDqsFmuQKjB8CkOa7UoOGrgfALN/4lN1bOpejlVWSrr+m9w6tahW+fTeq0g&#10;9L/X//e82vLqtehO5avXpKvrcKyVMq6yQRAq4ysbq7ReUNVjWtagTrtXCjxLpV5EeX2xNMpzqShL&#10;p6IilfKqVJpW5FElCA2PdMApbCEOQVPwDByPs/8o8dsovDzEch7j0Bs2WqApaFQPWR8xth2T53TW&#10;Hqg+eLIeA8fpMWC8nvYYoTEybLikPTPtOjLV4lkNnKrnccLUZ5kxqwPzFnbA1Ka7tEIG4r5sOEFB&#10;4wmPmEh08iyCQyfiGzAeN2fBpOckopZNIy18AVnRC8hNWEhq1CzilxuQl7CInKTFpMeakB1mQlGs&#10;GflxxhREL6I4QtcDtybFlrVplqzPtWdriQc7Sj15ud6L/QKj3VXyxSyfjZlZByqDF7E51pKDdZ5s&#10;qbRhQ4kZ6yoXUlUzhaDo/oTYjKYt0o0N2c7sEEzuKnXm8Ao/9te4sq3cjl1VDmyrlm1I/XDjMo7U&#10;ufNGi7esz57dJVZsFpCuTV9AW8ocNgg+1yTOoilxJklBY3Bb3JmV8QtpyZ1PbvQEyqMNqIiYQn3c&#10;bOrjZ1EeNwVvl354zZ9GjoMN6zPcWJVmTkWKGVUJS6hNNKUydj4VUQsokxSEy98rxIAEjxkCW1ua&#10;oi3YlS+olPe/N9OO1ws9OFrgyhvl3hwr9eFAgQeHZfr+TDeO5YfwYUki71fHyTR/Xi1x52jTMvZV&#10;WXO42Z7tRcYCaiuao4zYkeHC8fLlfLoqjnfrl/PZ6kg+XLGcd5uCeK8xiJPyt36n3F/ms6HSbR67&#10;4+Xvn+7F9sxAXimM5ERFPO83pPKfpiz+05jJDy9V8GFLFjtyfamNsCLT05kj6/by64Vb3L9+k7/u&#10;3efRvdv89ofg6q87PPjjLvcf3+DGvVOcufURX14VhAr4bt++xKNbNwRft3koB8jfH/wLnX8oeD5F&#10;p65n8//3PJTFH/DrnSt8/s433Ltwj92th/jo9a+4+aO8JjkQf/T5Sc789C2/CADffvcdrt28JrZ9&#10;oGHzz4dyEBdI/lc0RApc/9fck8j0h5JHKjIsy+h6Nn/VfoHoT8Hm73fv8JsA+8EtgYL2vn/m3i/X&#10;tdy5fVn+Hhe4LqD8+eZ5bqjy+k/cuHZF+0WZO9evcUdgfPv6ZW5eu8itK5e4cVmwfOUilwWcV65e&#10;5IqMuyzYvHLxtIDzND+ePyWR8txZzp0RbJ4+Leg4w7fffM8XX3zNp59+zocf/kfe/3uceOttXj/x&#10;hmDzOK8deV2weZiXDx76O9t272WNYLNl7TpWNq8lJbaQHl1G8Wx7hUx1k1AH9Np15oW+/RkwdRwD&#10;pk+gj5RDZ46n17hBPD9AsNld5uvdE71efdSDggWc6m72zgzsb0hKUqWAs5zs/EKKBZnF0oApEFTm&#10;l/03ONXp9LyKcoo0bFZRVCMt/4ZaXc+mAHOlZJXq1VzZQmVNC1m5dcQllQg2c4lKyBFc5go0swhL&#10;SicyOZPIpAwdPFNziEjLJyIln5D8dPI31rL5wG4aW3eSkrKKyKBSMiIzWFOWxuaqCNryvVhXIOgs&#10;8GN3XSQ7qiLZXBTGtpIo9lQksiLOj7xlroRYm2IycSSzJwxh2ui+TB7WnSlDezBjZF/mjB3AIv0h&#10;mBqMwHLaGGxmjcNG6kUG5mQ+q8/ayXY0LvCifo4vq01DyXOP4vCu4+xoOsKVr+9y6cdb3Lt7VxpX&#10;9+UjL+CU791f9/8SdD6Wz/VdHj58yP37gk75PN+8eVP793/wizR6/vqTg19/hldqEnFeobQ6xbPJ&#10;Nl47ld4yN5i2eaFsMo9jm2OG9qD4dVZp2mn01vkRrJmrw2bzjEBWCDYbp6qezGU0KGROWkbTRF+a&#10;BJqN471pEGzWj/WidrSnxJ2a0W5UCzZVKofrUqFwqTJUoKky2FErteEhUh/o9N/g7Gun5R9w2lMq&#10;gPy/UiL5NzRVFD4VNFWKBqjT6tYCSwVNXZ72dP4NTgFo7iCVf6FT6mpagaCzQOpa+a9oPaNPI8Pq&#10;RiR1Oj5L1pMh20uXbafL+0iX95EsWEzqaa0lQRLX05LIHuZEDrIgZZoLMQZuRAx2JaqPo+4aTUlq&#10;NzsSuwlOBZtxnc1J7e6M/3OWzHhxJvr2M3Gs8yO2oYqQ+BVEpa+isrlFvuOvyvf7IPtfPcDRY4fY&#10;ue1lqldsYN2+NlZtW8Gr727nu5/f4IvL7/PDg0+58PATzp/7jm/fPsv7L5/lyKbT1JW8zqrVb1FX&#10;8AZB3vKd27qXVRX7WNyvFMOJMdhMdsS4xzxm9xvEvKEdsRo2hEUDRmBrOAcPe2ucZi1jiYkRPlEW&#10;eC33wj3Ql2URgtuYIDyiAvAM9cfByx1LLweWpfizPD1IcBqMo68vS51cMXdwFnTasMDainlWFsyx&#10;EHAuNsY7bh7HtwdxZlc6lzdUc3lVJZdWlPJlURIf5ETxTm4EB1L92ZO6jHp/K8IX6GM5ti9T+r3I&#10;gJ7t6DjgeTrod2XI0uGErQwmoy2VwpZcyldUCerqKXsCRC2yvylr0MGuRMoSwdxTDKpoPZ2qVKfP&#10;/4VNNfxfkXX9G5v/BUkt/z2stvW0/nS8Nk6lXl6DRLsZSaLrXVWvt0Z3vah8FtTrVQhVvaLazUmC&#10;z6fXlJY3VUgpAK0vp6K2hPLaQplWRFm9pK6A4posChoySC0OJaloGaGZjgSnWOMjfvOLM0HP0LgD&#10;0xe9yEzjTsxZ0o155j2ZbvQiBrM7MEUgOXV+Jxnuwlyznpg592aJW3eMrF5gsXknjIy64uowDh/X&#10;ySz3nUJ86BySYxaQFDKXrNCF5IUvlp2vCVH+hgT4TcHfS7DnMZ1ojzmkBS4mJ8yMvAgzCmKXSmlC&#10;iUAqTz5gGRFLyAhaSGGoKcVRZlTGWFIp4xvi7Fmd4sjaVHvW5TiytdCHvUX+HKjy5uUad7YWWVFU&#10;vkC7BnJFmCmbQqw4IXDaW+fGnlpHttQsoqJqHGHpfQn2HUZNsBm7BGp7BaqvN3txUNB6sNGdQytc&#10;BJ/uHFzpwaGV3hxd4cs7bf6cbBXYrXRgd+FStuWYsjXTmC1pAjUpd+QYsblgLsXRY4l1GSYHFQda&#10;SkyoFdDVxBqwIXOewNKI5uSZAs4JhPoPx2b2ePIdBbXZnmzIsqQ1347mDAtaMq2oiTOiOsZI3vc8&#10;7YaivIjppKrrPEPMWRnjyKYkF/ZmubIx1oKNUXbsS3fnpVhrXk1zpjFsAjWeE3nJ24o9sfZsCTKh&#10;xXcuKz3mszbUioP5yzha4c6b1U68krKIdaGzKHSYxMYYV8qlxbgl2peXUwTYhb4cyXXiSIEjO+KX&#10;sDnCmG1RJlQsGy/zj2dHwhLWRs+latlc6kOtWSf/PpsS5d9Htrk51ZN1ia5sEMSuEkiXRi6mNHo5&#10;Zz/8mls/XePujVtiLzmo/fZQuyaTv37nr790p/0e/SkI/etnfn1wkV9+vsC9W1cFXrKMwOvurZva&#10;aWsdOB/DnypSV/n/B56/qWdrXufTL/7DG0c+YvdLb3Lj+3s8vqlu8HnIAzkAn/3uFB998CHXfr4i&#10;m1XXj0rU9ZhygP7n99F1p8fV9ZnIeGQeDZky/r/zqxath1OD5j89oQqbf9xVPZsC8pvXuf+zRN6z&#10;Ltflb6CGb3D3usDz6lVuXRVkCh5vXxFgXrkmyLwufy817TK3BJ0/P8Hmz5cucv2SYPPSj1y+LFGl&#10;gPPyhbNcPH+GC+fOcPb0Gc6cOs33332vXa/5+Rdf8p+PP+b9Dz/knffe48233uL4GycFm8c1bB48&#10;eowDRw4LOA8KNA/yimBz/4HX2LB5K63r1DM3N7By5SZmTDHnhRcHatdi6h6D1J4O/QfST38K/fWn&#10;M3DiLPpPMGSY/gwGjRN0jh7JcwN7CDi7otent5QCzhdVr2gH2rXvR0BQEtk5ZWTn5lNQUkyhQLOg&#10;TIdOhc3sIol6Dme5oFPdoV4lO/ta2dlLyhvUz8o107RqDatWbaCpYR0F+TUkpxYTmyiITMjSYBkl&#10;0NRwmZxFuIJmim44TIbD0nIIzkwhqSaNlbvW0bbpZbLT1hLsX46/TxFOtpHE+ofKdz+RVbnLaM3x&#10;Ym2eNxsK/dhUHMhLxSGSKF4qiqEhwZsCf3syfRwItFqIydRRzJ8+inmTBZ1jejN1RE9mjunLggkD&#10;MJkyTAOnleFYrGaNxcFglKBjEkXtp9Bq6EDdfAGnoQdrjDxZExHHulWr2bHlNZrL13Hms0t8feos&#10;v/3+J3/+/jvXL0oj5s5vPHjwUD7+9/lNPq/35Tv16P4jadDclUbMbX46+6N2TeeN33+j7JUdOIWF&#10;UewdzzavDDZYx7J63nIBZ4iAM5atjmlscc1i/RNwrp4XQevsUFYZBrNqRhArpgZop88bJ/vSqK/i&#10;I9j0omm8J03jPGkQbNaP8aJOwFk3yo26kW7UjnCjRqBZPcyVKknFEGct5YMFmAqXAxUyHZ8MO2rY&#10;LB3gJOB0FCw66K7J7GOrg6fUS/rbUdbH5r9SqiKwLO1nq9VVL6eCZ4kgr1ghU4ZVD2eRFnXXug6c&#10;T1Pwd0/nPxDN+VfUKXcFUnXTkYq6HlSdklen5v85Pa+LQqqaP1uLNZmy/Yw+VqRLUntZa0nubiV4&#10;1CW+myVx3SwEnKbEjrAibZYbUZMEnIN0vxoU29lM5rMgoctS4jsvJa6rudQt8dQzxvBFA8ZZGWJV&#10;50Hy+jJpYDXj6VaLl598B2LzWd28iYP7T3LglWMcO3qQPdKI3LJrDw0bVnLy0yN88u1hLl79hDtX&#10;bnPxwxu8/dIpNlb+hxUVJ6kvfZ3IwNWU5r9MeeYhQn034hKaztrtG4lcUsjUnjFYGodi2msJRl0n&#10;MbN3D6b1acfCPu1Z3L8TS4aMw8NhEY5GviwxMsUrwhpXP08cvH1xlNj7eGHt6a5dw2np6Iy5iz3e&#10;CQKbrGACYkOw8/RikZU9CyysxCymzF1qyhyJ4RJjZpgsIC7LmA93xnBpexFX1tRxpamG70oz+aYk&#10;hW9LUvk4O4p3M8J5MzuS3TG+rPF3oMbLigRLI2n0DaX30M68OLkbE1wmEVoXRH5rNiWrSrRT5cUK&#10;eE+QqN3oo8p6BbkqDZv/huDfdSl1KP03Up+sQ1tWty4dKtWpeN3p+Kfr0eHzv8fpcPvPtp5Ge01P&#10;1vn0FH7VygZtu+o1lNZXShQu1bWgMp/qEdXgKdPVsvIeKpoUPCupUChtkPnrymR6hWBbELqiXNZf&#10;QqWAVPWCFtXmkK9uPqrJJLcynrj8APScfSfj5DoJB5eJOEpp6TwCI9NeLDYegIXpMCyXDsXKfhjW&#10;jkOwcRmAnftArGx64uk0HBebkSyzn0iImyFx/kZkCh4zo0xJDTMhffliQaUJiYGLiBDsBPnOIMRv&#10;FgG+swlxn02cjwkp/qZkLDcTeMoXwmMWOctNyZV1pIWakBpgJMMmGjjLBKJV8VY0pNjTlO5Aa4Yj&#10;a3IFndmCroIAXqn2Z6+Ac1upDQ11i1lm24Vqv4WsDbTkZGMgh5u8eLXBmZdXmrO6biplVfrkpU9i&#10;RfISDlR68nqDDycElSdWevHmam9OtLhzTOpHBZvHV/jxTksA/9kaysm1Hhxf5cnOdAt251iyJ8uc&#10;nalL2Je6lIM5drxa7UBF+kwifcZREbeYhjwLwfRsVsXPZUvmQtYkzac1dSG16XMI9BZwzhlFiZOt&#10;wNWDnYWCyCIn1ubasjbHnpVp5tQnLKQuaSFlkYZUJgrAo43IDV5IpuccKvyNWRFiSrn8bSuWzac5&#10;xozqwBmsC5jNsVI7Umy70WQ3gROpRmzz68vO2BFUuPehWfC6IXGxINmc3blm1AVOoCJ4EiXh06mI&#10;WUi5wLAt1YFtmdbsybNmR54lmzJNaUmYT1PMPBpjZksDYDbVEQsF0VbUy3urjJlPXaIF6wqsacs3&#10;56VyR9aXOrOxypO1Um+rsKWtchl719Ry/Yez3Lp8hUe//sqvgsffHz0SxAnE+F27M5w//9TwqFB3&#10;T5D5i8DplxtXuPPzJSlV/TIP796R2Z8gU4FT1Z9i8/f/iUoF0P8rMl3h8bcb/Pr4HMc/P0BabRXN&#10;9a/wybHvOPf5Kb78z4d8+snb2intPx7rbuxRy/6pcKlg+ZtuHRoyFTClrm4IUtO0yDgFSnWaXPtN&#10;ddWDqa77VHU1/um4J9j8/e4tHt0RWN+4zl3Boyrv3RRwCkAVOO/elr+JAPzOzavc+PkyN69f5Jb8&#10;bW5L/Y72d5JS/mY3rwgyLytoCjh/UrnI1Z/UKXRB5o/nBJnnOH/2DKe++5bvv/6Wb776li+++IpP&#10;PvuMjz/9hI8Em+9++B5vvfsWb779JidOvsFRhc3jRzl07CivvX5EwHlIA+crAk7V07lr/8us3bhJ&#10;wLmJljUbBXKF9Og5RrDZXYfNZzvzfI+e9NHXp+fYqfQZM5NeI2bQY9BUuvWfQLeB4+g1fCxdRwzh&#10;2f490evbW0oBZ9dOso72PNOxJ0ssXUnPKSUrt4DcwmIKStXvpleSJ/BUNwvll1dqD3YvbWiQnW6j&#10;7CQbZeeosoKqxmZqG9ZQXdtKfl4dyUnFxMXmEhWXrSEzLDGFcJWkNEm6QDOTcMFmeGouwQLOwLQ4&#10;IsuTqN22ktXbtlNavI7o4Fp83Ypxtk1j4Tx/Jk9YQmSAPyuLo2nJ9Wddrh9bS4LZVhbK9vJwNpeE&#10;0ZYbTH2iN4UhduQF2pLhZ4+n+WyWzBqDsTRC508fySxBpqFgc+aYPswZ34+FE1UP50isZo5jieDT&#10;c+o44nuPZs34JQI7B2pnu1A10YrWOXZ8KO8/NyqGN4+/JVDYxL59ezh96grfn7nAffncnvlWXUZx&#10;hse/y2dTPsu/Pb7Hvbv3pCFyk9Nnrknj42fOfv+TfL3+0tp1X8rnMLCiCG/vQFYvS2WbQyLrjEJZ&#10;tyiMdaaRGji3uuWw0SaDloVRtM4TdAo4WwxDaJ4WyEoDf1YY+LJyii8rJgo29RU2PQSa7gJNNxpH&#10;SznqSUa40zDcjfphAk+BZs1AZ4nAU1I10IXKAc5aygWW5QLNCoVOVe8rAO0j6OztQHEvFXtKJKV9&#10;HCjpbSelQqW1zPMkfa0FqIJNQWSZpFSAVyLjFDSLBXlF/Z5E5lGPSCrSkKiQ+f+MBlANo1aCRity&#10;BkukfIpRdcNRwQAFz6elQFTm193tbvOk1CE1W8Zny2vI7GNJei9LUntIego6e1iRLMhM6mxJgiS+&#10;sxWxXZcKOJeQNN6W1DmCzQmuhMnfIbKbLbGdTInrbCIxI+pFc+I6meP1zGJmdTRklO14FtXI9g4W&#10;U7N5E35JVViFx+ESEk5wVJrW6FIA2fnqVl59bT+7d70i3+/XaVzdJt//g9IA/5TvPz7Noc1f0FYm&#10;yCw7SEHFXmnobSMr4yUiQlvxsM/HwT4V+6h4MhpzKIstw2hwABa24fg4BDL/eYFg51FM6fYCBj3a&#10;M79XO+Z1exajnr3x9piOp0Uwi2Za4xy4FEsPWyxcnLBwdmapkyOmDnYssbfH1NaWRTYWOIa4EJIe&#10;TFBsKDYe7iy0sWO+hQVzzJdo2JwppYGJEVMXzWVFsy9f783ixsZqrjY18ENBIR9nxfNteRrnKrP5&#10;MjuRD1OieTc9jlciA9ga6M5GP3dWyPaDDKYzsm83uk7rwwS3SYTULKe4pYCS5krtVLYCp7quUuGs&#10;WIY19AnwSuqf9nD+L1HT6gR39bLPklJFoVAt93ekoVzW+BSb9f8gUp0mFxCqlAoOVdT2tZ7UJ3Xd&#10;KfyneYJOiXZd6JN6iWyjWKBZVCdwVDhW8JRSd12obr1q+XJ1icBKXW9ohWxTXfepcKpdI6quW9Wu&#10;+ZTIeyqTdZVUqx/fKKSkRvBZnUdRTQ56bu7TcbGehJPVFBysJmFjPRLTxf2xXTwc60WCzMWCTYth&#10;mC0dgJXdEOxdR2FpNhBXq1H4u07Fy2o8UZ7zSAlYQl6UFdnh5iQJMhMDjEkOXkxc0EIi/BfITnge&#10;YQFz8faZgbfTVCI9F5C0zERQukTQaUqE/TSy/Exk5yvYDFpCWoAZGV5LKAq0ojzYmppwG1ZG2dOW&#10;6Kr1nm3NcWd9jCNbYr3ZlbWMHQWCtkyBaKUVbhbPkek6lq2R9rxTE8bbK5bzZssyjq9x5ZXVgsXV&#10;S2ktXMTmfBteLffgtTKBZKU3R0tdeLfGh/frA3m7VtIQyJESPz6ui+HTlig+WB3MhgQTVsvf7Gih&#10;Da9lGvNSlBEb5H3uiBOk5TtRUWBEZPxEApYNozhXvvCBE9lb4crGXGPWJi+mNdmUuoyFBPkMxd9J&#10;nxJPY7bnerCjxI2N+fJ+il3YUOhEW56doNpaDloWVAv2alNNqEpbTGGCERkhMygVHOaHziY7aAbl&#10;sQLOzCWsEdQ2x85iTawRxeGjeDXfjKN5czicNZlXC6cL0KexvnAxGwut2VLuwksV7rSVuNAiOGwT&#10;eK+t8mZjzTK21i5jW7U3WwWMW2v9BI5+rKv0FTj60lTkQUW2IwXJNjSVuFMnr7UuW15vxXK2yd95&#10;S+MyNjcu56X6EHasjmfn6jh2tyaxY1UuJ/bu4Mqpc9y4eJlfb97k0S8Cr3sCN3UTkPz3F3/yl+rp&#10;/P0hDwRfCla3bylISX6+KNi8yN1blzRwaj9jqcD59NS6igbOh7o8VnkKy/9n1M9cqp+1/PPxr/zx&#10;+21+++0qv/z2PZ9ee5tDHx/j468/5JtTH3Ll52+5d+8ncewN7VS41hMpoNTy5FrQPySql/bpsHbj&#10;kqrLPAqVjwWTj365zYPbt/jtl1/+zuO7umnqetBH8n5/E2w+/PWGvEdB5c+S61ekvKrDp9a7+zN3&#10;BJ231HTJLXXa/MolAbyUl//pzbz2009cPi+4PPcjF8+e46dTZyWnOX/qB8788D0/fPsdpyTff6Pu&#10;Pv+CL7/8TLD5OZ999ikffvYf/vPpR3wk0FYPt3/jnROceOs4x04e4+gbxwSbRzh47DAHjypwCjQP&#10;H2D/awe0Hs4tO3bStmETq9duorllE3PmLeW59gLGZzpL2qPXoRt9xo2jx/iJ9J0wmy5DDHhx0GRe&#10;6DGG9j1G8GK/MXQZMJrOQ0by4tChtOvTj/YDBgs4u8myXejUdxgzF1ppv+qTlVcsySe3WEFTgbOS&#10;gsoKwWaNtKzVTl89W7NJoNlEzYoWqutXU1q+iuzcGpJSColLzCU6Novo+Azt+syIlAwNmpHJaUQl&#10;pz85hS7YTMkRaKYSXJxEwfoyVm3bSFXlFqJCa1jmlo+TXTKLTEOYYGjJwAnT6T1qGPGJfjQUhVKf&#10;4kFTojtr0pexJiOQ5tRAGhJ9qIx2JifQgiTPRWQFWZPsZ427+UyWCDYXzZrA/BljmKk/mOlj+wg6&#10;ezF7bC8B5yAB53CWTh+N8ZShBM2ZSvlUI9YY2NA41ZFaQ/keTrJg/Vw7Pi+pYEdREWtLVvLZJ59y&#10;7MNXOSD/TqdOX+TCxR+58P1Vzpw5z+M/5HP65yP++OsBDx7e4+LVa3z2/Q98LJ+Lj7/+hivXf+bh&#10;zd/kM3WXfR99iHt6Ein+Uax3SWCDZSyb1N3rlnFsthNwOuax2SqXtUYxtM2OoHVmkIBTsDlNoGng&#10;LfGieYo3TRM9aZQ0TfIUgKpxXrTI9GYDHxn2pm6cG7WjBc8jnHQZLvvUYU6UDlLPxlT40/U4FvS3&#10;JHeApUDPUgAnMBS4qV7IfEFifj+Z3k9gJ2Vhf1W31q7DLJRl8vtb6NJvqQBRygFLZbml2rSCvpZS&#10;V9dxyvpUXeCpAKp6PZ/ewa5OqxcMUtC0EoCq7arxCqYqso5+at0WWlkoy+f3s5RS5nka9dplXXkS&#10;dTNSjsyTo5WWEgtyey8lp9dSMnuYkS5J62ZGalczUjqbkvyiKUkvmgk4lxIrie5qQWxfC5Kn2JM0&#10;y5XIsa6E97Ulsru1zGNDwgsCzWdlvmcs8HtmIbNfMGTCAn2WtXiRuaqQDTtfYu/Jw2x47yCbP3mN&#10;kLQc4uV7lVGVRV5tHlu2b2TnxlfYvkndpHiQrS/tlGxl77b9bN14gpUrjsh3bC8VLdtJLlpLSMQK&#10;gv3rcHbIZbaRH/O97chcm05ldgPWIyKxtYggKCyEMNMoFj1jy7TnR6PfuT0GXZ4TbLZndpf2zJXS&#10;3W0c/lZRzJvsgKO/ObZ+dlh7umLl7oKFmyNL3ewFoFI6OmBsuxQzDwvCssIITgzFOcCbpa4umNjb&#10;YmRrxXwB6XTTxRo4pwk418tx/OO2dH6sLuarhBwOeQVzKNSfH6oyOVeSx5cJ6bwRGsnbKYm8Gr6c&#10;rd5yDPT0Zo21G5EjZzCxa096GQ5kst8MIpoiKV5ZRIlAS2GuuFH1ZArcVARxRYJHlWIBmEqRhjoV&#10;Nax6InUpVvPUqfJp1PDTCCDr6wSPdRpitTzpLVV5eqNQiQZM2Z5MKxYoqlKNU3UVbbqAUUWtQ00v&#10;kuUL1WuSUr22QkGiSrGgUb0X7f2oZaXUbUfX26n1eCrsqsj7VuMVTstlvnJ57xWyblWWyzrLBa8V&#10;qi7rLG+oQM/dYRIupmNwNp+Mg4k+TqbjcFg8GmeT0TguGomTyQhsTQWcxgOwtRmNje1Y7CzG4G03&#10;mUDXGQQ5TydWwJnmt5j0AMGirxGxLrOJdZ8vcDQXeAo6/Y2JE4BGBSwk2G8Bfq7TifaeR4zHLOK8&#10;5xDsaICXbDPGaRaxHvOI9JjLcocZBNtMJ8hiKtG2M8l0mU+B01yq3I1p8DCl1lvgZTyZSgczSpyM&#10;qBS8tvgtEZQuosB/JGuSZlPtMoVDsqN/pzqCN+r8OVrjybEGDw5Wu7A924r96nR6njO7cpzYn+3A&#10;Kxl27I61ZmuIBfviHdiaZEW1nxHrfZfwSrIDrepOcYexrHGcy6nVsWyLm0NN4DQK/GaRFzCfvMi5&#10;ZKXPIiZ9KvGZ5yGZDQAA//RJREFU8yitciAxfgEHW2OoSl9IZaKgMWUpZWmm5GWaEBs3j7o0W9YX&#10;eLG5PFD7JZKtVYGsr/BmQ7kvG8qWsaHCj9ZiT1pKZMdc4cMqQWFTuTstVT6slqyp9mFdXSCbavzY&#10;UR/AplpftsrwLsHfPsHi7mov9tX7sbNOQNgYKolkR3M86+ujaKuNYENTvCwfy5aGRLbWJ7KtPlnW&#10;kSBgTJQksLEhVbYby+rKOFprEqgriaCqMIRNrZm8sjWfLasT2dyUwq7WXLa3ZLB1ZbqsP4ddq/LZ&#10;1VLE9uYCKcvZ2dzA+4eOcPHUGa5c+InbV37mwc+3UM+n5Pc/BJoCzj8EnAJH1Xt4/+YNHbie5pqA&#10;U3L35ys8EqD99ccfAk5ZSJUqsg4e/y4ReKo72LW6Gi/l/xpdz+iff6iftLwni92FBwLgx+f55a+z&#10;/Prnee79foHfHl3jj/uCTe3ayyc9mFI+Raf6TXYFzj8e625SUr2mWg/nfd2jmf5QvZm//srjO7/y&#10;6PZtOYALKgXb6lT9/Rs3tKjrNHVR12xe49frgt9r6j1f4a5EDf8qB/87169z89pVbly5LLi8qPVa&#10;avnxJ66d/4mr5y5w+ex5Lp1WwDzDjz+c4tz333Hmu28FmF/xw3df8p1EIfPrrz/nq68/4/MvP+Kz&#10;L97ns8/f55NPP+D9Tz/ko0/e4/2P3uGt909y4p1jHH/rdY6efF171NLh40cEnYe1HDjyGq8celUD&#10;575XD7Bh8xYNnC1rNlFUUkePnoLFdup0uGDzuRfoPGAoffQn02uCAb1HTqJd37GCypHo9RgiGcgz&#10;3QbynNRf7DNK5h3DCwOGCDhlWtce6L3Yg44y73gDY8Jjs8nOKyUjN5fswlJyitUjkGQnqX51SHbO&#10;qhdA/SRlfetaaptaKatqJk/1aKaUEpOYQ3SCoDIxjWiBZURCMhHJqYQrZAo6I59csxkmw8tTUlie&#10;nUJ6YwmNO9ZRs3IDidENBDiW4mSTzGKTQKbOsWbMgkVMs1+Iqew3lsj+L788lOpcf6riXSgPt6Uq&#10;0omyMPWwd1eKQ50pCrMnK9BMS06IDYnLluJmbojZ3AkYz9FnvuEEpo8bwFQB5wwB5ywNnAMxNxzJ&#10;4mkjWThpMJELZlJtuJSGCTbUyoG5xsCBhinWrJtlwxuR8ZzetY3KgExpyG6T79kvvPv5EfYe2cX1&#10;89c4cfQTDr3xEQ/uyedWGnjyoZavz2/c/+0hN+/d4uz1c5y6fpar0uC7dfEGVz8/y6WLP9F4YDcB&#10;8UmUeiWwzl72FXZJbLFJYZNtButtc2i1zKDBOIp641BqFgZQudCPCiNfKo0E2fN9qJjvTclsD4pm&#10;u1M4051iKUufpMjQhYLp8reZ4ULhNGdypziQN9mR7EkOZOrbkyHJ1HfQSpX0CXZa0ibYkjrBWkua&#10;JGWcFUljrUgeJ+PHy3gZ1kpJ2ngr0mQ4RU0fKygbY0XCKIH/KEuJFfEjlpI4XDJsKUnD5dg1VOpD&#10;LEgcLMPDpBxhKZFypJQjrZ4My7LDBX1DLUiRpMr8qYMtSNOylLRB5qQOlPQ3J11gmyL15P5mWlKf&#10;JK2fKWl9BJi9lpDRc4lAc4lAcwkpXZaQqsWE5E4mJHVUWUxiJ1PiO5sT08VUtmVD2nRHEuXvFz7C&#10;nvD+VsR2sSVGbylRevOJ1puNr95M5rbXZ9ysSbhlm7NqdSUppok0xOfy8ZeH+ebyN3z25VWKyl+h&#10;ZN0aqloLyC8sITtdvmOZ5eRX17Jq03rt7MW6Tdto2bSVpi37qW7bT9mKV8kt3El45BpcnYuxcUxm&#10;gUUQc51ccI1fRkF2NUvHxGJhFE98UhzJ3nHY9whknp4F+s8MYuwLz6H/gh5TO+oxo2sHZnR7Blfr&#10;sfguDGHmKHPB5QJs/Gyx9vLEysMNCw9HzNzsBJ5OWAosjWzMMXIwJjQjhKiMaHzDA3Dx98PG0wM7&#10;by8WOzswy9wUg0XzmW48m6J0bw6VRfF2ZBT7LHxpmr2UNfZWvJMaznthMeyxkoahsT2bBJkrbe2o&#10;WmhKwxJrqozs8e43iYnd+9HHcAjzYxYTsTKGHHXauLZE6yEsFlypFAja8qsq5e8miJMGcGGtlJKi&#10;JymsUcMKjYI/gadKUa2CZp1gVP36mYKmAFMNyz6tUEUBVkFRgfMJYFV014X+g0kdJKspfJKny/xv&#10;UdMLFDQlBfK68+vk31pSKDhUKRJAqihE66JDrso/29f1nGrPCJXtazcjCW61a0IVQqWu9ZY+iZ6V&#10;xXAsFw3GVIA5Z/pA5szoy6LZA1g0cwAWC4ZhK+C0NBnG4gUybDYcM/ORONpMwM9lGiGeswhxMSTC&#10;dTYxnguIECgGOU7D32EawS7zCPEQYLovJNBtHgEy3d9rHsu85uLrPotAtaynIQHu0/B1M8Df3ZAg&#10;wWeQ71yW+cyR+Wbi7WWIh8c0wvwFpR5TCbKfQKSzARG2k/AzH4L34lEsM5vIcvupMn6aoNSQcp9Z&#10;rAyfS3XoNBrDjVkf687unEDWJjqyLsmB9akOrIxdSl24Cc2xVlSGLaY0YjGVESbUyvzVQYuo8FtI&#10;Q6i0esMXkR4yn8oQYxpjzKiRlEUuZYUcNF5K9WdNhgc1aU5U5npSWehDbakf1SW+1FYE0FAVxgqB&#10;7uq6GNaVx9BcEUxLXRhtjTGSaFbXR7CyMZyNK2PZLNhrq4qlrSRSoJah/UrJS4LAl2ri2FibyHqV&#10;hiQ2rkhhY2MSbTWxrJFpWwR6O1cI8lZksnNVNntW5bJndQ57WjLZu1LqK7PZuipHQJjGpqYsXmrK&#10;YcvKfKlns6ExQ7CZxkvNsnxzliyfxw5ZZnNDNuvrMmmrTpPtpLCmNkXeQwprG9NY25DGepl/fZMc&#10;yFqLeXlNIVub0tnSmC2wzGHHmnzZXgFbmmUbMm5bc5EAtIgdq6vZsWoFnxw7wY+nvuXC2TNc+/EC&#10;twRKj67fkuPd74KzR4KyuwKwm9wTWN2+fIlbl37i1mVdfrlyiV+vXua+wOvRr/f448FvArvfdc/h&#10;fKR7kPqf9wWQ91Qey7DkoUx/KNP+r8h8av7H9x+KE+/xu+D3z1/lIHxHIuXvdwSit37h918kv+oe&#10;afT0es0/BZJ/qd5ZKf9QN/yonk+po3JXQPzrbf765Ta/37rJb4LLh/K67165wp2LFyU/Sf2ylvsC&#10;ygcC6gc/X+XRzasyn4yT93lP3u9d+Ruo/CK4/EX1Ysr8V38SVP54VnLmSU5z6fxpLp47zYUzp+Tv&#10;+70g82vOfvcV51S+/Zoz33zFacmpr77ghy8Fnp9+y3cffc03737F1299zddvfMOXx7/mi2OSk9/z&#10;+buf8aE6nf7+m5x4+yjH3tSB8/U3FDgPS3lU8Pm61rv5soBTnVLftW8/bXJAWq1+N33dSzi5+NLx&#10;xZ46bOq145mu3ekzdjJ9BJu9xkyi26Dh6PUagF63PpJe6HXvjV4nScfePN9pEB16DaPzwOF0HDSE&#10;Z3oIODt0o9vg8YwYPxd75+Vk5ZaRmVtIRl6Rdt1mfkWVYFOgubKJutZW6teso3rFRvJLmklOKyEu&#10;IU/rzYxOSiE6JZkoSaRAU6FTRevVFHBGpGUQkp5KYHo8cdXZ1G1fS33bZlLjVsh+rQRnyzTMTQOZ&#10;MsuKsYZzmWFphG2EE64J7iyTfUJQkh9FRVFUZwVRneBGVYwdRaEWZPkvJsXbmGQvY7KDlpIlyQ21&#10;ojDKgQRfc1xNp2FlNAWLhdOYN2McBmMHMG1sP2aN78dc/X6YTB3O4hmjWDBlKEbj+pO4aAGVU82p&#10;F0jVThLUTrGjYoIVzdOt2Oftx80jB9maUkuFSxZHKo/w560H/OfsYfbsfYmvv7/AzsMH+fbbz/ld&#10;uyzlL+3Mwh+CzgfyWf713m3u3Lup9aTfuXiJe6d/4Na3X3D+ynnSV67Eyy2EelfZJzkn0mQXR6VN&#10;DBW2sdL4j6XMPoJS2xCKrZZTZB5I0WJ/ikz8KFgk+FjkQ+58d4kH+Qs8KFzoSdliX4qNvMg1dCZH&#10;4JQt0MwxcCRP0Jk90Z5swbQGTH0dMJ8mc5wNGZI0BctxCpqCSkFk8ljLJ1F1HT5TZL7U8XakjLcl&#10;UYFUYBo/wYJ4/aXETbTREjPOkjhZJk7m10qZL06Wi5P1xspwjOA0eowFkaN1iZLhiNGWRMi4cBlW&#10;CXuSUBmnEjzGTIbNCBltSvjTupShkvAxSwkfKeNGyLRhSwgbZkrYkCVEDDQlYpCMkzJ8gJk2HD5g&#10;CSF9TAjpuYiQbiaECkbDJaHdFpIkwE0zcCJ1qjuxIx0I72cp2DQjXs+IOL0pLNcbjdGzQxg3dQKL&#10;gheQWxROY2AOzTZplDrb8PK6XH748DO2r36fl4+e4sTX7/OKNCyKpcEYk5lBxupcKndX07x7A42b&#10;N9G07SVWbN9M/UsHSErfLchchY9nM55eFdrpchMHH8zc/bD3CsLSPBiD4W6YmgWRLA235OUhZNoW&#10;segZXwz0FjBerztjntVj/PN66LdXz+3uwLTOephO6sPSwcZMHTYZc9eZ2PpbY+sr4PR0w9LLWRBq&#10;h7mLg6DTlUX2NsyxXkhQ8nIBZwyey32xdXPHwtEZUzs7jOysmGthxgwTIwyMZmNjNZUVSe68EiDH&#10;77m25E2cQ7HxHDZ7OtBqYkme/kLiJ84gc8F8kqfNkH+zsSRNE6uMM8S4x0hG9e7L8EXjcSrxJnZ1&#10;MjnV+eTWlFBYJ3DTei8Fb7U6bOZXSaTMqxGAVuuSV6UisJNxCmyFMm+BALSoto6S+gbtp3bz1XOF&#10;BaBFUi+ortatS+YpUOtWONSWqdC29RR+T3ssn2JSg+S/4KktV6cwLHlSz38SNZxfK6/vCTgL6iue&#10;oLNCVxdAF8l8T7enoKxujlINe10vrbx2KbXrTNUpfkGmOs3+70c1KbCqnlO9xfajsXDSl3+48cy2&#10;Gs0syXzbcSxxnIKl81SsJJaCPHOnyVi5TcPGbTougkVf33n4Ch79vRfg5zUfP99FLFtmjI9K0BKJ&#10;KV6BSyRSLpfhUHO8Q8ykXIpPsCkBYRYEhS2Rcgn+4UsIjJIvaIwVy2OtCYy1ISjGmuVx1oTEWxMp&#10;MIyIky93vBXBseYEx5kTFLcIf6kHxVoSlmBFVJy0ZKOsKYixpyzFlcJEJwrjHCmOdaEoxp38GGlB&#10;x7lREO9KboLszOKdyI2TnZwcFNISXUiTcRlxsrNLcCJLcJqV6EpakjMpKTKcouZ3Iz/Jh8wUf2n5&#10;BVGQEUpxRiSFaaGUpIdRnqEOMvHUZEnLMTeVprwkVuQlsjInnnVl6bSVprG9UVDXlM+2FYVsW1mo&#10;DW8T/G2pS2dtbRobazLZXJfDtvpMdq3IYodAcPtKGV6hoKh6DxUuZX6B407B3C5Zz/6VJYLOgr+z&#10;a4WMb8hnR2OBLF8sIMxnQ12GYDOLzQLKl1bINpsL2N5SyM4WAaKsf1OD4LNOQFmbTFttKutkeF1j&#10;OpuaBZKt+WxfI/NLdki2KMAKbLevKWZvW4msK491NWlslte4a20pe9eVyTJFbFtdKNBUPZzy+lbX&#10;CGhX8PWb7/Hjx6e4/e117pwWUJ45x8PLVwRmv/D49m3uXr3KHcHVjcs/cv3Sea5eOis5x9XL5/j5&#10;0o/cuPijTL/EnSsy35PcunRZonB6mTuXZJzkl8vXuH3pCr9okemCvP+ZO5dU1AH1uiwruagwqHp0&#10;rkmu88tPP8uyUl69Lgi+xaNbgkcFz1/u8Fg9Fun2TSklUj765YY2/Nvtn7U8vnVdck0rH/x8Rd7X&#10;RQH0BXlN5/n5whlZ/3lZr+qxFURfV722kusXJD8KPi8IOC/w62WZR+a/dfGcvD4p5f2rv4lCpgLm&#10;Zcmlc6e4dPYHfvrhe376/gcufiPjvhKMfnGOy5+d5+KHF/jxrQucef0c3796hi92/cCHG77m5IrP&#10;OFz+IdsTj9Lst49q1z2U2O6kxH4HrQHHeL3iC95/9XPeOvk2b7x5jOMnj2un0xUyVQ+nqr/+b3Ae&#10;OsiWnbtoU3ent63THpw+Xn867dt30272UTcMdRkynF5jp9B7/DS6Dh2rYVKvR2f0+kn6vyD1ZwSV&#10;zwk4u0h68Xz3AXTsP4T2AwfzfH+BaeeedBkwitGT5jNvkR0Z2cWk5+SRlldAdnGp9rvoFbWNgszV&#10;1DWvpaCiicT0CqIS8mW/kUZMkqBSsKkSmaSwmUJEkurlzCBGA2ca4SnpLM9IIKosmZrNLazYvIXs&#10;jJUEeZbhap2NhUk4c2Y6M3rKAgyWmGDub4d3nC++McH4RsTgHynriE6iMEuWTw+lRhBaGWtHbYo9&#10;9RlOlMVbkhFkRIo0aFP9TMgKkQNcuJ001k2xW6CP9SIFzunMmjKKaeMHMl0yW38A8yYP1H7WcsGk&#10;YcyfOJg5I3qRZmxCpYEpDQKnan0LSiXlE61pNLDijZAE7h46xt70FWyNqKbcPpc3y9/hr5v3+e7n&#10;t9lzfKf2wwFnTn/CvTvXpfEl6ET19v/Gbw9+5aE0nh5JY+rOT/LZPXeePy6c5vGpr7j1/Te88/WX&#10;LMvMwcfem2LXcIo9I6nyS6RuWRJNHnHUWIZQuyiQunkBNM0JpEk9DsnAl/rJPjRMkca4OpU+w5tV&#10;szxpW7CM1TNlvL4rjfpu1I91oWmcGyv1PVg13pOGEc7UDXeidoiDlprB9tQMsqduoD0NA+y01Elq&#10;B9pRJakcYEvFAGspranuZ0P1AHsq1c1Fg20oHLtE8DqXnFlzyF+4kGLTxZSamVK6xJxCkyXkz19M&#10;lv4CcsbNIXf4Iu00u3qMUlEvKwrUqXCBXH4fiXbKXv7dpJ7b15JsqatkStIGWpI0WOA6TJeYIUuJ&#10;HmJGtGAyapjgcajgcbAJEUOkVFHIlPGhUoaMWErgCHMChkmGm+Mv8Ru+FO/hpngISN0kroMkAlDX&#10;gYvxGLAY114LcOkxD+ce8/GR1+vTy5RlPUwJ1Ho2JxGiNwJjvX5MNBjDAs+5RMZ5kucfTq1bMOu9&#10;g2hwNGZtkheb6mo5ePgN3vj4Pd5/9wMO73ubDVt2s2LPSla/Xs+aA2tZtXsrDbt2sH73cVa0HCY/&#10;/zDWFmuxc27C0ikFI6sAgaCg0N0bG7tApus7MmqwGZYOziRLQyw/PJp0x2yi5xczS89FsDlJ8gJj&#10;9PQY+4ygs50ekzs+z3QB55z+HVnQbQgTB3XDzHUCDkEW2Pq4Yu3tjpWXK0vdHWS8AqcLps4OzLZe&#10;hG9sIJHpAs5AX6ydBbm2DiyysmKepbl2Led0YwXOeSwwM6A02Z1tAZ6sni//ntPk39t4FjVLTUg1&#10;mErE5ClEzTUgerYBQRPGEDRpPKHTp2M5ZDQTZZ/Up2c3ehn0xjByIWGNMWRV5Qg6pcFbKzCs1cFQ&#10;YVIrqxU8K8mtLidPSxm5VaVadPMohKoeZEHdk15NhdQ89WSNGgGkesawAquGVJlXQVPgl6dwKMsq&#10;rCoEqmh4VND9V56iU4OoJF/m0/CrpiloyrBKoSBSh8//Bqcq/yc4n14OUNqoriVV4FTYVFjWoVN3&#10;ml8XdTpeO53/BJ4lEj07P9VlLfFfgGXAAqwCTLAIXIyVoNA22AwHAaKdANJxuRkuUncLtcQzzEqL&#10;V7gNvpEO+EXZSWzxi7YnKN6Z5QmuBMS54C+gCxTghSS5EJbkKnEhXMqniZJ/+GgtbkQK8KKk5RGb&#10;4kVMqo+UvsQlexEvSRToJSZ6ERsvkS9NbIzME+NJVIybFlWPj/MiKc6bhCiPf4YTfCS+JCf6ER/r&#10;S1K8P8kJfiTKQSI5YZlWT4pfJsPLSJJ5UlOCSE2VpASSkb6cLIGlwmWOJDc9RBJKbmaYLhnh5GdH&#10;kZcdJvMEk50aQnaKTE+JIC81ggJJsdTLUyKpTYuhNT+djSWCuzJBX3kem6sL2FqZx+7GfHYJOrc1&#10;ZLGxSmBYK5gUJO5plvErciX5gkuBXmOm4FQA2pTHptpcNlbLeqryWFuRR0uxAFFaWmuqsmiryWaj&#10;LL+pKVcwKcutlG0JKl9qFrgKMresKpTx+QLEPA2fGxuztN7PbavV6fFcNrfksrOtmJ1ry9i6ukTm&#10;K2BzQ662zZfqBK81atkCDZS7WgvZrMAsr3PfhnL2ri9l37pS9kj2CTx3yrb2tJRpNwvtbWvm3T1H&#10;aYveyiflp7myUzD4lhzQPr3K47M3uXtW8Hf6MtdPnxGUnePGj4KzH89yReo/XTjFRdWTJwe+Sz/+&#10;IDnFlfNnuHb+LNf/Hznzr5yWeWReWf5/y7Wf1Ol92YbqMZTyqtqeFhkvuSo4vCbbV3eC37shmLwl&#10;uLz1M49uX5dc48GNK5Kr3BNU3rt2hfvXn5RXL3FXQHtX8Pyr5NaF81xTvbpnT3FDtnP7pwuCYjWf&#10;6vW8KvNd5b7g+KHA+eFPF3lwXnJOtnlOEH1KwPy95LvL3PjqMje/vMbVDy5z7YOrXDp5mXOHLnBq&#10;31m+3nqaT9q+463az3kt9312xL9Ji89rVNvsInf+BuImrcBvaCkOvTMw65bAghejmfZsiOz0fRn9&#10;rC9Dn/ViiJ63DEcwv302q0JP8P6hz3j7xHGOn3iD48dP8Prx17UcE3Aefv2QBk6VfQdeZd2mzdrj&#10;kFavXUdGVh49VO9lO8Fku45a72T3EePoO3YafUcb0HXgaDoOHkKHUX0ZZzGBOV5TmSaN3kGzBvBM&#10;H0Fn++d16Ow9kI6Dhgs6h6HXtRcd+gxl4CgDpswwJjWzgNScTFLy88kuLae0pomK6maKitWvA5UQ&#10;F58n+4oMohOSZb+SKvsaFUGmSkqS4FKdSlc3SAg2UzMJS5X5itIoWl9F2151SUALod4VeNnmYbEo&#10;lPlznNGfYor+TGM5wJli7umCjYcfTu7h2LlHYucRhZNXFD5+IeQkR0sD15OyWEdKosypTRUwpTlR&#10;lWJDSdxS8tXNldIIz5T9anaoDRGuJtgsmIj1wqnMnz6GGZNHMkNfwCnYNJzQT7uBaPa4gcwcO5C5&#10;UjceN4CkecaUTZR1jzWncsISyvTNqJpgScM4K9ZM9+CH8u0cy9zIzsAaNi0vY6VLCa+lv87vZx7x&#10;48MveP3d4+zfeIDrP/4oDZ5L/H7vlnYD3u9/POC339S1xQ+4d/4Kv505z6Oz3/LHxe+498PX3L52&#10;mXVHXsYjYjmVIXGs84zlJc9ktnvIvskug43GkWycHcoGw2DWGQTRpu9P6wRfWsZ70zzRi6Ypbmw2&#10;C2K7TTBrTZbROlsyzYfWyZ6CTMHmGBdWjBZ4DnemcZiTLoOdaBjk+HfqBZH1Asz6J+CsE1gqdNYK&#10;OKsGWmupltTK+IrhlpQZzWVjlgUn94Xw7hspvPVuGW++0yyf6zbeObGR946u4Y2Dq3l9RwGv1ofS&#10;HGRHiaEZJf3NqehhTbmgs7KnpIcl5Vqs/itl3Swp7S6ReYslRT1sJKoUqMr0wu6CVpmnoJuFRP79&#10;u5k/iRl5nU3JlWRL0iVpMj1VktJ5KYldTInuKkDtbkxYdxOCJH49l+DdS+DZYyGOnedh/twUFjw7&#10;HpPu0zHvP5clvWdj0t4QB73xLGo3hJFjhzHRbiKR8lksCPCi2CuAGjdfVrm40eqylDWRbsSHuLNu&#10;23rWb9jOxtZXWL/pVTbs2semV3aw6cB+Nh08SNtrR1i15RghLjvxWLIDX9dmLG3LmG8XwUJ7Hxa5&#10;LMPMzYMFRt6MGGjGBP1F+Hm7keLqQcq85UQaSENuVjY2XQOZqWfMBL0Bsq95jrECzgnPPMMYAadC&#10;59SO7ZjbW48F0hid0L8dxo7DcAgUuHq4YOHuhoWnK2buTho0TZ0cWOJkzxyrxTgGehKdHo9PaAAO&#10;Cr6OLphYW7NQPRJpqamAcyFT5HMw3cSAzFgP1vtJg2aeGVnTZ5M635C02TMIMRhHhuVC8m2NiTDU&#10;x2/SKGIXziVs7jwWSiN5uDSA+wzsycA5fTHPdyCyKYbs6gyy5FieU1Upqfg7uTUCwydQzKkSaNaU&#10;66LQKcmTuhY1rVKgVymwk3UUSNTj3P5etkKmq2FZnwKtwmuOWk5K1cupRQOmwuS/oxtXqE7ZCwyL&#10;BIUq2ql5gaEar8qnKRBIPn1NWm+nlidwlWi4FVSrU/wq6lpT7RpVtZ5/p1Gmadez6upPT91r141K&#10;9FxCrXALscI73BbvCFtBpC2ekVIKHn3jnPBLcGFZvAt+AslAgWRwogdhid6CR29Ck71l5+0rO3Jv&#10;ogSK0YLDmDQfgaJgUZAYJ/PFJfsQL9MS0rxJTBUQqrrMnyioTE4VBKYIJhUoFQ4TZThRyqRlxAsU&#10;E+J9SZQkyPjYBFl3vCcxgko1LVpaZjGC0JgEAahsJ17miRdExgom45IDSEz2l/X6ybLLdBFcqiQq&#10;YMp8KUkBAtFAgakMxytsLicjI4y0tBBBZ7BgU0FSDh4ZoVqZJaDMlGSkyLTUULLSQslU82csl2UC&#10;pS7zaJH5JblSz8sMIT8tmKK0MMoyoihLjaJc8FmTkSgHoASaUhPZUlLIpvxMNpfm0laYwfribPZK&#10;K2NHfTFb1IXbdTlsrc9mU00m6wSkbZXprCpJpqUqnda6bJplXHNNBhsEgRuaBaKrBI4CwZea89je&#10;Wqwhc6uCpgBxa2uR1CWrdNnWItNXq3oBO9cIMtcUaafKNwtUt66SsrmQjYLJDc3ZbBC0bl0tr0kQ&#10;uXNtiYbKHbKuHbKO3a2lgspydq8uZVeLZLWuvl3rcS1m76pqDm1Zw0sbWpk/xZ0g/XpyJq2j2Xg/&#10;L/u9z3sZX/Fd3Wl+XHuey9t/4saBK9w6cZUbb17i57d/5PK7Z7j84VkufSL5TOqfnebqZ4LLz85L&#10;LnBD5fMftdz84rxEwPrlWQGazPOVoPNrAebXP/xXrsq4a98ILJ/ma0HwVzKfzP9PZPwXZ/n5q5/4&#10;5fvr3D9ziwdnbvDo3A0enrnOg1PXeHRaEPrDDR58e52H30r51W0efHmHu5/c5s5/bnHrg5+58fY1&#10;fj55hesn5f0cFzgeu86Nw7f4+VXJvp+5tutnLm29zo8brnCu7RLfNp3jy5ozfFL6A29lfsahmA94&#10;Nex9dvm9w0aXk6yyfp2aRa9QMH0z8aObiRzZgP+gSpx657OkaxpzOsUxvVM0k18UUHZexvDOTvTv&#10;spQePRfSecBMOg6YTPsB+jwzYBx6A0bSbsAoyQj0+o3gmf4TeLbLfBb2LeHYls948/hhjp2QHD8i&#10;2DzC0ROvc0iweeCQulHoFV4RcO7ct4fWdetZLVnV2oaTizsvvNBFd/3ms514rtcg+k6aRq+RBvQY&#10;ok/XQePoMmoA87zmY2Jrpd1pOld29HMc5zDZehjP9HpG0NmJZ7oOpn3/0XQYKK9LwNm572B6DR7H&#10;aH1DklJzScnIEnjmkplXTF5BlXwPi4mLyZbGpUSwGRubQnRcsnYaPSYljWhJVGqa7LNSpcGbQmRq&#10;BqFpKSzPjSd7XQGr97ZSU9VG8vIWfBzKsLVMYt58LyZPNmP0hFnoy4FnjhzAZi21YYaJPXOXeDBv&#10;qQdGVt6YO/lj6+GP5zIvyguiqUr3ojrFnqpkQWCmACndlUrZn1YnOFEZa09plBW5IeZkBlsR4myE&#10;1bwJLJ0/mVkGo5k9fSxTBZZTxws4x/fTruWcPnoAM8cMZJ5g03TCYOJmGlE63pyqMWaUjzelbKwp&#10;laNNqB1uTOtYV3aYxvNhxmZ2B9eyY1k52/yKWeWax87wvfzy7iMuPDzPga/2cfLj/dJo+hH1XNg/&#10;/3jEH38+4s9Hj7l/+VdufH2OR9IAe/jj1/x++Qf+uHxWGoZn+OnKBZKr8ikOT2K7Zxo7PGWf5VXC&#10;TntpkBrFsX52GOtmLGetQSBrJ/mxVt9X4s1qfQ/WGvqy0yyCnRaRbDIOYf08mWeaoFNfwDnGlRUj&#10;nLQ0jXAUdOryNzyfpH6owxN4OmipG+BAzUBbDZg1Ak+t3s+G8r4WFJpM551jYXz0ZhXbCtZSm7iX&#10;ta2fU9v8H/LK3qGg+B3SYw4J+vdTkfOKNJBP8N1/BOPrSig3cqNc1lUp6yrrY0lJr6WU9rKgTFLa&#10;U5eSHku1FPewkFgKMAWWgkxdVN2S/O4Wgktd8rQs1ZLb2UyLwmaWlBmCTJVMVXY0JeMFQWj7JaQ9&#10;b0LqcyYkt1tCcntTLTF68wjTm4a/3jg89Eaz7MVJePWYiWWnaSx+diJTnh3NwHGDGeM9Cu90K6qy&#10;gqmNCqDc348GH09pjDqzcpkDRa6mlMtxrGZNLXUb21ix9SVa9m+m7dB21h3dy/pjh1l/+DCb2t6m&#10;OPQIDvPXsGhpnkAuiAWWXix09MTEyQVTOx+myL/LiD5WzJphjr+pLaHDHPDScxL8Cgz1zJmltxDj&#10;5xYyXW+YgPM5xukJNAWcKiMloyTTu7Vjfv/nmNvjRUZ002Oe1UDs/Zaw1EUBU6Dp6sQSweYiO1uM&#10;bKyZZ2Ep+46lLLSzIDQlisCYUJzk/Tl6eWNm74CxjRULrJYyzdiIKfPmSAzxdlpKjbsXZfPNiZtq&#10;SOjM6YRMm4LPhFEkm84nzWwBAYJPdxkOmCl4H2fAtGHj6D92FP30BzPBbgwezcuIa4gkqyKZzKoc&#10;gaACZ5UWVdfAp/VuCj7/Bcz/wqaK1sMppYBTYVNF4fPf4FTTdHis0SCrwKl6OHVYLdWV6nS9TFPb&#10;VvWcKrUtWadAUkXXA6tQqU6fq55N3XCBoFEX9ZOmah3yWlSp1XV5Cs4CNf/T1PyzrMLrP1Gg/edU&#10;vnbKXvWMPgVnYKI7wUkehCZ5Ep6o4kpEoovW+xiV7CE7aC8tkZIYAWNcmiAwzZ+4FMGdwDJew6UC&#10;n+qJ9CZJTU8V2ElSknVJlXlT0/wEmMsEmDpk6qApAJXlEgSMCQJOXXR1hcokgWGSQqPalmxb9XzG&#10;CFLj0+QfO0Mgmi6QlO0lqW2l+pOWGkRKispykhQ6Ba4JCq8CzkSJ6ulU2EwSjCanBGrgTFS9nokB&#10;At0A0pKCtKTK+LTkIDKTBZKyzsxUwaggNFOgmS0QzckI18rs7HDSMxVUg8nOkmGt9zNC6wHNl2mF&#10;OVIKOvOe4DMvPVwAKkmP1HpBC5PCqUiLolK+KFVp0ZQnRVCREE5TShLrirJ5qSKPjRXZrClMprUo&#10;hdUlKayvFJRWZ7GpLosNdZmsqUgXhGaxXnC6oUGdri9i50pBYEuJQLBMQFiiIXJrizqN/gSZAlBd&#10;iti1pkS7uWd/W7mgUWGxhC0CTjXfToHkbpm+WzC6q62YHQLOHYLQXa2yTpm+pblI6+3cIqjcvLJU&#10;hivY3FjBpoZiNtUXyusr0Oov1Veyp7WRhm1Z9HUYzngzOWBP92HWhOWYj0nBbmgOy0ZUEDy0hsTh&#10;zRSO20DF1C3UGu6kce4eVi2Qg4TxATYuPcIW6+NstTnBDqc32Sn42uF6kp1uJ9nj/Q77fd/j1YAP&#10;OBD4Ea89ycGgjzgU8rGWw6GfaDka8bmW41GfcyLyC05EfMaxsE84EizTQz7hUPCnkk94LegTDvhL&#10;6fc5h/y+5oDP57zi+SmveHzGDvv32W73AdscPmSbzftssXyX9eZvssr4GCuNj0qOU290hIqZ+ymb&#10;sY/iybso0N9B9tgdZI3ZQdLQl4gdsImIfusI6L4K766N+PZeiVuPemw6l7G0cwGLX8zBqEMqs9rH&#10;Ma19BJM7hjCpUyCTegcwoocrQ3o6MKSfLQMGmNF7gBHd+syk24BZ9Bg2g27DDOg6Qp8XR4yhw7DR&#10;vDh0lGQEHYeMoIOUHYYO57lhw2g3fCjtB4/iuX6jebb3KJ7tO5Rn+vRnUHc7WisO8qaGzdc4duwg&#10;R44dkhzm8NHDvHb4tb9vGtqyczstbWtZvXYDDU2rmDRlGs+qnk2td7MzL8r2e4yfTpfh0+g4WJ/2&#10;w8Yww3we88ycmG1uQmJZBAuXzyK2KZgF3tMYNHMgep31tOs+n+89jBcExM906U/nfsPpNXQcIybM&#10;lO98AakZOYLOXNJUb2dqPnEJqkczSRqgaZJUouNTiJJESj0yUeoCzegkmZaULvuudEJSE0hZmcHq&#10;g6tYs34LOVGrCXauwt4iBWOjQAwMrAW3Cxg3awGTTeZisMSY6UvkgGpqz0xTB+aa2Qk+HZhv4cJi&#10;W09Mbd3w8PKkLCeSxtwAmjLdaRRo1iULXKIdKQy2oSjElopIR8qj7CmJtCM72JoA29nYzNfH2siA&#10;hbPGM3f6GIHnMGZPGcb0cX0wGN2bqcP7Mn1EP+aP74+VwUiS5phQ8hSc40woHb2EssGLqextxMoh&#10;1qyd6M1x12KOhDexy6eC/V6VbPcooNUtmxabLXzfdpPfHlzl4m8nuXz5I65+e47f7/zGX48f8+eD&#10;P7h5/jrXvjvFo0vneHz1PI8u/8jDSxe4f/4s92/8zI4Dh0kISmVTYDY7vIrY7SGotStk3cIE1s8J&#10;F1gG0GboL+j0Z80UH9rk9bRO9GSNgY9g1I+2aQE0T/Zh9UQfWsZ70TLWg+bR7hI3gac7KxU+td5O&#10;gZHKSGdWjBRwCkAbhtlLBJxDBJxPM1h3qr1agFg90IaaPurRQ/PZWeLPG8d2E+i0HzObI/hXHSZ/&#10;90nydr1B3PqXSdl5iIA1uwnYsA2X8FXMmLKP8IjdvPXRKZrsWsnv40N5b2tBpsCylzllvS1kWKFz&#10;qZbSXmYCTlOKewo6JUWC0MKeCpoCTImCZb4GTLO/oamr65LbVdfDmdXlv8GZJuBM6SjAVHlhMYnt&#10;TUiQJHU0l/EWROotIETPEF/Bpo/eIMkAQvXGyPhxhEt90fDhTEkYTNLL7hTnJ7E2OpE1wUHUB8rf&#10;O8CdVX7O1AX6kmVrS/YyV4orUli5dRWrtm1i9cvb2PrOq+z7/A0OvP0R2xvepsBuH66zm5hvEs3c&#10;pd7MsnRkvqkTRoudMJxoz+Dei5gwejFmo+fh2Gk63nqLcdMzxVZvDqbymubLa5qq15Xpz3bBQK89&#10;4wWX4ySqh3P0E2yqTHrhWeb264BRjy4M66QnmByIk7+ZgNNeA6e6CcjE0Z4F1tbMXmoh+w9pAJqb&#10;aj9b6eDvToCA083fF2cfH6xdXDF3cZZ5LbRfGTJYOJ8pc2djON0Au5mz8JkxB/tJBiyZMF7LotGj&#10;sZo8FYuJkzEaM4bZo0Yxe8x49IeOZuSIcQyaMIGBM8Yyzn06y5pDyaxNEuzlkF9RIjCsJruiguzK&#10;f3o6cwWPKjmqV/JJdADVgfRpCiTaNZ6qd/MJNBVWNdQpID7ptdRQq1KroPoEtJWy3ifR9XLq1qmh&#10;U5L3pOfzH3Dqpuleg278/wTnv3s3n/ZwqqhldfP/g82n4Cyoq9Wm6abrTtM/7d3UTu3LsKrrKTDG&#10;C+ji0v0EchJBYcITMCam+Av2pJTxWtQ4wV6CzBsn9TiZpjCo1pGULKCTYXW9RpJEV9cNp6YFkJoe&#10;oNWfzqNKtYyGQgFggsBUrUslUepJSbIewabqpVTD8Qqeah5BYLIkLUmAmOhPiiQtTtYpSUkQZCo8&#10;Jsj6FCzVNtT2FHoFoGmpgdrp8jRJ+pNT58mynRQFUCl18whYpfz3fCppKcGSUIGnrqczKzVM6+HM&#10;SJcPXpogVCCZmxEhGI0kR9CpUJqXHkG2wDI7TSLYVL2jCrTpyctlnYJXmZYrZa7qLdXWGUKODBck&#10;h1OaHEplUjSViQLRxCjKE2KpSkyiOjVNkJpKbVoaTemZVMhwZUYmjfl5tJUVsl0+LLsaStmzQvAo&#10;2SkQ3L5SgLhK8NlcJsPl7FhZqdV3NJeyt7VScFrOvrZKdq5S+JT5tZt9BKTNxexaJQeSxjJJOVsb&#10;BJQrKtm0opwNTWWsbyijrb6EVTVFrKorlpTSLFlVW0yLZKWMb6opkHoFG1bV0bQnixEuvZnkNpOR&#10;HtPpZ2XASON5jJYD+oQZJoyetohhUxYybPISho63ZOR4O0bLQWasHFwmDnNn4hAPJg3xYspgHwyG&#10;LGOqykCpD/SVMoDpA4OZMSQUw8FhzBwQxow+oUzrsRyDzkFMEahppUpXGSeZ2TmUmd3CmN01nNmd&#10;wjDsHCbzhMo8wUztFvqkHsJUyXQZntx5ORM7BjJZltGXecZ29md8tyDGdvFnTOcARnfzY2hnd4Z2&#10;c2FgVzuG9HJgUC8b+vSypKccpHr3WUrXngvp2seIXgON6NRnBh37TqXLoFl0HjiTF/oLyAYZ0nX4&#10;LNqrXsh+AkatN3Iszw1QD0QfRofhI+g+ZgI9Ro+n+7AJdBg4lt7Dp9BnhAG9hxrQY+Bkug0RbI6Z&#10;RocJk2g3aRx6BoJIw768YNqbbp496Rz+Ij2zOjG2sS+z1w1iemUfunu/gN6YzrQbMIbO/UczYOhE&#10;KstaeeuNo5w4fohjR1/j9aOCzqOHOPT6QR04Jftfe5n1m9WjkNazas06cgtK6N6j35PnbnZCT6DY&#10;S1/e3ygDOg2eRMcBExkzy5CZ6qfnnF2xX+5ERUsV0QURbDr8ElOWzEZ/4Qx5z90EnZ14rvsAOg8Y&#10;Tfveg+RvMZTBE6cycspM2WcpcOaRnJEljc40YhKSBZuJRCUmEq2wqW4OStDdiR6dIhBNSSNSwBkm&#10;352QjCRi6hJofLWODTu2U5W6mRiXFlwsczA1ls/RZFvGjTFm3LhFjJ+yCH3DJbLN+YybYc7EOUuZ&#10;YWTBjIVWTDeywWCenXx2LZk2V/C8wB5bWwdK5HtfLfvRmkR105ArBcvtyQmwIWOZOalexmT4LiE7&#10;UCASZktOqCO+S2cJOCdhNX8ixjPGMNdguMBzLItmj2HmhP4YjOzB1KE9mTy4OzOGd8PJcCypcxaT&#10;P9qYstEmlMtrLRu0hMJ28yjSm05j14W06TvTMsqF1z0qeC28gn3exWx3k4ahZxrrnJNpMK3h7djv&#10;+PPMX/z2+3muXn+X7796j8e/3uWvR/e4e/0nHtz4ice3LvLbravcvfoTd6+d48Hdn/j94V0+PnGW&#10;nPBa2sLy2O4l+wlPadTaZ7HRNJ71JmGsXxTEZpNgti4IZMNsAaahtyBUsCn1DXP92TTPj3Uz3QWg&#10;HqzWd6dV0jLeVeImkfo4d1aPlVKyaowbzQJQdbq9aZSgU/YJTSNUb6fDv2InCLWjfpitANSaBnXK&#10;fZgNLdbhvHfyG/Lks+q2OY36T3eSULmVFW1fk1/wBgkx+6ld+R51W17FLGIjo2pT8Xg3hB27X6dy&#10;8BuUdMykvJfTk+d32kjdjkpJRS9pOPSwoUxwWSqwLO2hO6Ve1k2X0m6WlHSzoETwWNxlKYWCynyp&#10;53cWiEryOpv/HV1Ppzqtbk5WJwGnYDNVoJnS0URDZ6oMq9Ptqd0kAlx1yj3uuUUCzhkCu5F46PXF&#10;Xa8zy/S646fXC5sOHZni35+Uw1E0la+lwH81hV7pFLuFUOrrSfUyd8q9PcnzkWOeqwcJPo5kFvqz&#10;bv8KNmx9hfqG/ezc8jZHmt9n47JPCZ3+KuZz65hmFoyhlQDT2JppRpZMGGNK/15GjOpuLEBbgEvv&#10;+fJapuGpZ4Cz4NdCrz9mer0x0uvGNHl9k/U6aNCcINGu3XxS/ruXU42b3uM5jPp0YaA6xb6gB/bL&#10;TDB1tBZwOrLYyZ5FjnYssLES+FpILDE0XcwMU2MMzRfiFOCNd0gQdu7uLLaxwdjWWvfgd1MTDZwT&#10;581k/Iwp6E+dhL7BRCZMmcA4/bGMGj+aoaNHMHLcGKmPY/CYEfQdM0wygj5jRtNn7BgGTtVniNFE&#10;jOIsiGiOIak0ltTiTEkRqYUVpOQXkV5cRlpJKVkVgkCFTUm2YDCrskwrFQJVVE/l31FwVECtVEjV&#10;JVvqalkNmgJPBc0sGc5U42WcDo6y7ipZd0UZmeWl2vrVuKco1GHzn2FV/l/gVD2TCpd/92oKGnXX&#10;derQqZumW9f/jA6g/9qGGq8NK3D+u/ezFr0EwV+igDAxPVBXpuqSJNhMTFF1Nf0fcCYIOOPTJWmC&#10;Om1eNZ/gTurJArqkNImqy7LJqpTh5PQgLWq8hlFtuswncFRR4IzXMKnW9SQynCiQVdF6URN1p9m1&#10;U+2qx1LAmZgooJQkq9Pk8apHVLcONU71aqqeTxUF31TZZpoWf9LlNamkyftVUb2jqSrymtPk75Cq&#10;pqcrFAo0nyQlWd5Dkq5HNFFAm5ocLJBV42RaosyfJPMnBZMuqExPC9Z6RDNknnSBY0ZymJQhWs+p&#10;6lVVSUtRcA0jS8osNZ9AOVXAnJGyXCC6nBxZd4bC6ROgZqYHC2x103KlVD2mOTIuJ1HAGh9JXmIs&#10;hQnx1KYm05yVSUtWBq05OazLz2ddXiHrcgtYkZxJW7Y6hV/C5oIKNuVVsqWgkq3yZdmUV8yGnALW&#10;ZefzkqBhS1E520urpazgJZm+TobbSiTV1ayWD31LeSWryipYWVEpO7USmioKaKwqpFGQ2Vgt0Kwt&#10;paGqmFoZ11BdxrrmOtpeqcIgYBQNn2cR/rUJxkdHMnzFAHqlDqKL7zAGL9VntNEsRs4wZNj0WQyc&#10;Yqj9Es1g/ZkME7QMmzidYROmM1TqgyfI9AkzGTheItP7jZ9Kf8lA/WkMmDiN/lL2159K79GT6Dxo&#10;rC5DxtFxyFhelLKLYK3LEIW28XQaNI4XVQaPo/OwiTKPZKgsN2wSXYZLZFw3mb/7UJlf0kMNy7Jd&#10;ZV0KfV0Hj6WnNl6my3bU3dQ9ZHpnGd9RANd16ATZvqx7gCwzaJLMr0/XAePoNnACfYZNpZsgrFt/&#10;fXoMmizT9ekk83UaOoXOw6fSQebtIPh7fvh42o8eR4eJE+g4VTJrPB0XjKWryXBetBtIV5/+9Ajv&#10;Q9/krgwu6sbElYMw2jwC5wPjWP7uTFK+tKLsex/WnIth949ZHDhTyvHv6zj57QqOftFMxSt+DHFs&#10;T7tR3encZzTDh82hvmY9bx5/nTeOHdTAeeT11zgs5cEjOnC+eugAe199hdb163XgbF1PwPIInu/Q&#10;VbAp4HyuC3o9B9Nz/GxeHDlFQD1a3tdI3GP8MbKzlwOJD/aeyymubiQjX0B05FWW+Jnhl+NLrym9&#10;BJwdJH14oc8wgflQXug7iOFTDRki/67R8llW2ExMzyZG3W2emCzYTNZ6MlWPZrSUEVKqm4FiUzOI&#10;Ub8UlJJCTE0C9ftr2bV3P6uy9pDo0oy3bQEWxhHMn+7GmOGLGTBgNv0GTBd0T6Of/Bv0G21IvzHq&#10;szaP4RMXMnqSANRgASOkPsbAlLHTljJltgBUMGpmZkFRajglCV6URDhSEuYo4HQkN1DQGWipu1Pd&#10;exFJ3gtJ9lskB3sTfCxnYzNvEtYLFDhHM8dgmLyW4RjPHc1Cw+HMGteHGaO6YDC0M1OHdcB5+hhS&#10;Zy4kZ9R8SscspnyERA76WXr6As4RlOuNZY2ga81YN9aP9uSrwjXsjc9mp28K291zWeeSwEtusq9Y&#10;msUu5+Pc3fc73H3AnUefcO/+V/z1223+uH9TexzY7/ev8eCXH7lz6zQPH17i999+5rcfH/NqxWds&#10;iNvJ5uBitnkXsdO7gD3emeyR9e50jWKXSwR7fEPZ7iToNA9i4yI/NhkF8NI8fy0bZgpwpi+j1cCL&#10;lsn/RqcbqycINgWdT6NDqBurxrloaR6ry6pxrn+PWz1WsDrWQWBqR/NoKUcocLuxcqQPL83J552U&#10;k7y56hv2bPyc6nVvkrHxIHFrdxO7Zidp6/ZSvPEItS+9w9rmV9myfD8r+h+kon09FV1CKe9rT3k/&#10;BU47DZzlvVSPp4p8p6QxqUW7nlOHzXINnQLOroJNFcGiSpGAs6CrhRYdPhVCBZ2ddODMkWR3FHS+&#10;aEqWQDO94yJSuhqT0t2EtN6CzgHmpA+VDF9K2ggL4rosEnCOwkuvn0Cvq0CvPb4CNsux/VgSMYuK&#10;Fer5h1vIzKgk2jeEBFdv0t2cyPWQeLuRucyXWA9PovzsKS6OoLaujrL8zSSHtBHluBI/4wpsFhQw&#10;1zRBwOYj0LTDcK4FBlNNGdPXhMHPLWRyxzk4D1gg2zeU1zELN4Gmo15PrAWZxnpdmCfQnC6Nzyny&#10;2ibotfv7NLrq1VRRyFR5Ck6VyZ30BJzdNXBOntlN9hMLWOJoJbHHRLC5yMFGwGnJXIulzJZMN13C&#10;1CXGGCw2wnDJIjxCArF2c8XESvd76vPMzZilzk6YLGCi0WzGzZnG+LkzGCPwHGGgz7DJAkxB57DJ&#10;43UxmEzfcaPpMWY4PcaOoMeEMdJoHstAQ32GGuvjkOlOTHMcKRWJpJbmkFxaTLIcM5MLC0kvKRFw&#10;FmsAzBIMPgXh06jhbAFljuAtS+Cn6gqXqmf0n/Kfem51FdkCzmwpFTZV1HJaD+a/1p9ZrtavwKlQ&#10;KXiUqLqKqhfWqV5IhUp12l8tq2BZqSHxKQbza2vI0+6qV1jUXdf5715THVBlHpmep21HDat16G4+&#10;UtjMlXE5Mj1X5sutrSVPQVbdsCRlgeBTT0EzKUMwqKJQ+ASMut7NJ1G4lCSmP60LHNMUIJdrSRQQ&#10;JUiSUkOeJFhLouBLi2AsSbD2FJiqhzJRYJUgqEoQUCUItuISlhGT4CMHBnWqXpIkX4ZkdT2oj1aq&#10;xCR5y4HEmxh1zabqDRVIKggnyWtKkdeUrHpRJSkKuAqS8p7Ss0JIzxDQSVLlNaeoXs6M5bpkyjgZ&#10;nyF4e4rQDPl7ZGTIsmpeFXn/KfL3UOt/+rdJknWkyPLJMl3rgVW9sck6RCtop0h0PbQqAmoBamKi&#10;ioxX71/eu+oxzUgTjKpeU/nbpcr0pz2sGQLKDCkVeLW6uoY0I1zGhcn84WSnRZGTFk1mUoSAVCKg&#10;TRF4psTLPPHRZMXFkhubQF5cAtmx8WRGx5MaKS2y0EiSw6NIjYgiLTxadiwRJAWHkxIWRYpMU/WE&#10;oDCJGh9Daqh8ocISZd4U0iJStWTEZMh6M8mOzqAwPpfixHxKE/OozSymMaeUJgFqQ0kZ9aVFkgJq&#10;Kwtpki/O+lUr2fLqJnyCI7jw9TXO3/oP/7mzhz23Sqi44kfwN8ZYnpzI7C1DmdwwiME5/eidMJIu&#10;y4fR2WcwL7oOpIvjELo6jKCb7Uh6WI6hp8VYelkIBE3G0WPROHoa/X9Y++swO45tzRPexaoqQYFU&#10;pSqVClSoYmZmZmZmZhIz2ALLli2yhbZli6HEzMzm4wP3HrjN/TXMdPfX77wrd+1zdM/TPc/09Pzx&#10;PhEZGRkJO3PnL9eKFUHgi3DDnHDCXAhhMIgQ6esIfXcH6Hs5Qd/TGfoeTpjl4YhZ/BMxFnk6YYbr&#10;Ihi4Edw8F8GY9Yy9nWHoRXm7YIa3K/Q8XaDlzu19CKx+bixzIvSxXgDb9mc+iOsCHKDyt4NOsD10&#10;Q5gPnA9VqCVUkRZQhROeok2hlzAPWglzoEqcBe0MM6gyZkEraxZ0802gW0SVzIRulTFmNBnCqF0X&#10;s7p1MG/UCAuWm8JpkyU8P16A6IOLkPKtG0ovBqD9XiLGn+Rjw5sq7Py5HQd/O4jTv1+LK/+4HXf/&#10;uA/Pfv81Xv3mLN78fAWvfryJl2/v49XzR3j18DFe3n2CZ7cf4cGt+7h54w7OXD6CjBYfGCw0UKLD&#10;be0jsJ0vqxvXrkxbN88QOE/jwuVzhE2RAOd5HD1xDJ/u2Uvg3I+PP9uHqPgUqPRnKsCpbWQKI0v+&#10;Vo6EansvGFo7wyU4FsWNHQiJLUdKRgOyC5uwasM2rFizAccvnUddXyPW7liHxcGeUM0yhsp4DnRN&#10;50PfwkYJInL0DYKNmzfa+kb5rE/yw3cCnYOj6uhzAmf7wCCahwfQPjjA/4tBguk4WkfH0LauAxu+&#10;XIJDJw/i4w3fYrRqD2rSViEnuQdhwaVwXpQIK8sQmM/lsVp4wsic944FNd8FxjZO/CBhunAxzOz8&#10;+VERABNrP2WGJAuHQNi7R8PVNwEefrGICIvAsoEGLCFsLqlLx/K6TCytzcBIRQL6iqMwUh2L0XpC&#10;Z000hmtjMFSbgPLkQGSEeyEt3B3xgW6IIXSG+yxChI8z4oMXIz7ADjHeZghzm4NAe32U+C/CoG84&#10;JvkbrXKIxDqrGCxV+WK5yg5rVXOxXmWBnWah2OeWh08sknEhow2/P3gUZ0aX4cuySXxVMI4v88bx&#10;RckAPs0ex86kT3Bn6BX+8xMA//G/4r/jP+G///f/jP/+30TSt/Pf47/+//8N8N//I/79b/5PnNny&#10;HNe23sG33R/haP06HKtdi3OtG3ClbS3O1o3jbP0YrvUuxZ2RJbjUMozjBV04mNSMw7GtOBLejAMh&#10;dYq+8KvFPt8a7PWtoiqxz6cSe70rsMe7XAkiEu0ReYsIpF7/XFKmSOq4l2OPB7dbXEY4JcASUHcT&#10;RHcTSne5VuET516C6Qbs9t6Fz8IOYnfU19gVTUV+hR2Bh/GJ55fYvuBrbDPdi62mG7HVfBxbrGrx&#10;oVWBEoz0wfwcbBLwtMjEhnnp2Dg3DRvniSQvls9MbDT7mzaYZGK9STrWzUkneIrFU51fY5L6V62e&#10;k0JpUgLoLOnXmUggTcbKuSlYviAJK+yTsZT35hLnZCxzS8My93Qs88nCMv9sTDhlo1LlQdBbQOCb&#10;SdibgVyVNio8fZBcloveDZPYuu9TbP9sN8YnJ/jf3YQVTaVYWZOLVXW8PxvK0F9XgebyfAx2NKG9&#10;ZkiZzCA3dwgpWZ2ISapGbFIFIqOKERxUCM9FGXAxT4CzTgQ8VSEESjcU8J6rUrkSdh2Rr5qHLJUx&#10;kgmXMVSoSpewqQMfypMgKZZNcaNrgFPg0mFa7+cdtVUInT0L85h385yJzLIQwmYaYrIJkDlZiM7O&#10;InBmICQtFYEpifBNjCdsxsM9MpIKQ1JRPnKrKpCQnYmErAxEpaciPCkBAQlR8IkNY51ABTydQ3yx&#10;KMALdn6ETj8P2Pn/TZbuzoRNO5i42MNcgNPDGVZ8NhcleKJkshz9OwYx+MEYxjauxLhivVRbIBW9&#10;Z3EUy+bkBqYiAqFGE9Nlko6vZ/33xTJpT/Lipp98T1JXqU/AVEOpwONmLPtr/9EPmKqhVeor+2Gq&#10;sXxqrKKKy/89a6gCowqkCmASDgmL0ldTsVgSItUWUdZTyqfFbTSWTaUu6ykAzf1rYFezj/csnE0E&#10;t3+unuEGgl0dVaukvYSkXsKUBOP0Md8nEDXA5Wl19dehk/VEXVynyXcStERdVE9/DXrYnrI92+8n&#10;dPURtBQNch8Ety5CZpfA5gjrERz7CLiiXgJlL8GyZ4RQOkwQFbc+oXBwkvA2QYCcJJhNEOImRQTH&#10;JQRMapRAOTrerA4EGhXoJJSNEYa5/0HC3IBYWZmOEurGCI8SmT5OWJ0gqIqFcozHqEAg68m6CYLp&#10;+AShb6Idk5MdmGQ6OiJu9lZCYBshsB1LhqnBNkyIVXOwBaODzRjuJ9gO8Di4PDbQNi2BxQ6M9rdj&#10;hBrqbUF/TyvTNgz1EP66CYc9nRhkfqC7Db3trehpa0NPewd6OrrQ29mN7o5OdLa3obWtEa0doibm&#10;m9Hc2sK0VVFTWwvqW5tR3dSA6uZG1LQ0oq6tAbVtdahpreFyLZcbUd/eggbuo7a1CfXcro5tiGqo&#10;qtZWVFNVjU2oqmcbdaxf34qGxnY0NHWgqa4DHfU96G0YwHAzoZQvmUlC6sqeCWwYXYMdk9txaMPn&#10;mDo1xXNaiz89/ff4V9/9Dv/65z/jL3/6Df7Vv/0O//RfXuD7/3oNd/7jVzj1b7Zh/19WYPsf2MYv&#10;vFbf86PibSl6XuSi/Vk6Gh8no/JeLEpvx6DgWjRyL0cg7UIwks/5IvW8H5JPeyPlpDcSji9G9FFn&#10;hB5xoOwQcnihorBDTKnQgwsQcsAKofutEc58GBVx2BqRRxYylbwNorhd1GFbJR/55UJEfWmH2K8X&#10;If4bRyQcc0biKTcknHRBAtP4M25IPrMYqefckXPBG1kXvZF32R9l18LRcDMGHTcT0f8gE8OPczD2&#10;LA+TLwuw5m0ZNr6txrYfG/Hpb9qx+9dO7P/Hfnz55zGc/KcVOPdHAuSftuL6X/bg3r/4Eo//xWm8&#10;+PN5vP3HK/juH27g+9/dw0+/PMHPPz/Hb358jV+/f4cfX72gXuGnl+/w8+Of8fbyT3hx4gfqO7w4&#10;+wpPLz3Gg2t3cPfabdy8fB0Xr07h9NUv0TKYD6OFRtBdsAAz7QPx0Y4vcV2A8/KUApsXL58icJ6d&#10;Bs5zCnAePvqVApwf79qLDz76BPZOi6GtJ1NRzlDc4Kb2npjvRECzXYxZNs7IKq9HbHolguL5wojN&#10;Rl5ZC5at+xCrqW/PXUBTP++hJQTOoFDozyOUzySUEzgNLGyha24FJ99gWDm7o7mbf/gETnGVt/UP&#10;op0S4OzoF/Ac5v/IMFoH+9G6nM/ZgUHsObUfn207ww+ofajNXYPitCHEhVbC2zkJDpbBmG3EjwYD&#10;W2gbLIDuTCvozJwLHRN+JJiZEXQtoTPXAvqW1jCy4kfGXDvMsLDHTCt+DBFIBT7nLQzBvPn+cHfx&#10;w1hnDZa1ZWOyhqBQm4zh8hgqGuO1cRhvTMBIXTRGaqOUqX+Hub4kPhCZIT5IDHRBYtBixAY6w991&#10;PrwdLRDl44KUUDcCqSMSA/jB4ToTZQTOAc9gjNuFYYVdBFabh2JCZY9VKiusVJljNbVNbzH22qdi&#10;n20O9jtm47er9+D5hgM4mboWx/NW4WjBcnxF6Dwi4Jk7jE9SluPzzAN4vu53+K/vlFGS8N/w7/Gf&#10;8a+VVMa0/afn/wmXdjzD4wN3cWvTIZzu+Bin2jbj0tBGXB/biNujm3BtcA1uDK7C1b4luNG/Clda&#10;V+B05QS+yu3EVwTfr5Na8HV8M76KbMGBgHqlP+fh6AYciK3FgYQafB5bhf3RldgfWY794RX4Irwc&#10;+0IrsC+EIBpUhn3B6vze4PK/ak8Q1wWUKtH5u/0IoMzvZd29gSXYFVCsaKdfsXrGI896fOrVhp0e&#10;nfhkcRd2unRih2s7trm1YKtrI7a6V2LL4kJsXZyHbR6Z2OaehW2Ls7HFLRMfEvg2L06mkrBpcSI2&#10;usZjg2si1rsmY51TIjZIf1qRE+WYhLUOlD1h0jYZaxamYJVNKlYt/JtWc3nNglSspdZYJ3OZsuM2&#10;zilY48nyoHRsiKSiM6hsrA/LY1kR1viXYJVnBVYtKkeHTiwqVM4oJGwWEfIKqRQtQ6TGxGD842Fs&#10;3rIWu2Soss/3YtP29Vi7sksZ/HzNZDGWLyvFqnUtfB/Wo43vhYKcKmRm1CMhvQJhyYUITShBWEgp&#10;vByyYDUrCQu0ggmOPoRJN2SrFhFwzbnvmYRdI8KmAWFTl7CpgyiCYhjBN4h5X+a9qb8HTg1g2r8n&#10;u+l0AbVYWwtmTJ3djJBaHIzY3GREEx6jCZqShqenq4FTpq1MiIZ3XBQ8IsMJkhGEykgUNFQipSAX&#10;6RJklJONMAJnIIEzMDESntFB8IkJh3tEEFxC/eAY7AMnpvaB3pQXFgV5wdrbBeZujoRNJ1h6usHC&#10;2w1WAa5wS/VF9Qryy7YRDG4mxG9ahclpCBwjBI6sEwvnKkUCnaLx9aK/AeVfoZFSgHIaOpU21q2b&#10;hlPCotRhXuBS8gKUApKSaiSgKVIsjgrgqfNLp4FTA6kCuQKZSwSABZAJnWIl1QCn4lKftooqFlIC&#10;pQZQ1S74je/tQy0NjIo0wURqOFWvV9dVg61mH6rOwQYoGiJkEv46qQ4utxIYWwiTbf1UXz1a++rQ&#10;3keAlLS3Fm291Syv4R99LevW8GVVjdahGrQN1aKd6iBYdvBG7iTQdY/UExQJp4S2vvGmaTWjf6wF&#10;A9TgWDPVyGWCrGJxbcTwBOFwsplASbHuENcPsS2xLo5weXyyTS0FAEWEO5aPUSMCmJp0lOVjrUwl&#10;Ar2NKYGOkDg6RtAbJzBSI8NcN0wYHGG7rD/JupMjBMqRTkwOtWN8gO0TIkep4YEODA92YoiwOEg4&#10;7CPo9XUS1AmLvVR3VzO6O0VN6OpqQgfBrrWZ16a5Bq2tvJatDWhrEzBsIRg2o6mlCU3tTahrIQA2&#10;1yuqayHoNTWjVtTSzLImAmMjqlm3iqoheNZ0dKCKYFjNNiq5TVWLqAEVBMtKAUNuqwBiY6OimmnY&#10;FKBs6CAsdjQrqm9vJnCqJUBa1UgwFUCdViXLyrnvcu63mnWruH0lVSX12U4F02K2W8T9FvE4y1ta&#10;UdnAdmob0EggbW8eRF/jSuxYuguXz13B8NA6vLv0j/hmybf4V7f+Lf7lb/8B//Z3v8V/+OM/4j/8&#10;+U/4F3/+Pf78x58Ioj/gj3/6Dj///il+/O0j/PS7h/jp9/fxw+/v4vs/3MEPf6T+dJvpLfz05zuE&#10;r2v47veX8OMfLuP7P17C2z9dwNs/T+HtX6bw5i/nqLN4/ZczePVPp/HyzycJbccVvfqnE3jDsjf/&#10;dBZv/nQGb/58Gq+Yvv7TabyVMtGfz+Ad9d2fz+Ldn87hx79cxHd/uURdxg9Mf/jzJXxP/fCni8q+&#10;v//jVfzyD7fxM4/zp98/4DHfx4887h//IJJzEPH4f3eH50Zg/PU+fv31EX79zUP86Y8veO5v8S//&#10;6Uf8C16H3/3yGr//5Q1+9/Mb/PrLd/jNL9/j5x+p76l33+PHdzIX+jv88OYNfn7zHX56/R2+e/Ya&#10;3z35Dg/OvcCRjVewvOUQ+mo+xlDzdmwa/QKfbzyOa1/ex51zt3D1yhTOXzmHkxe+RX1vIYztTKFj&#10;KcFFvvji8xO4duUCrlw6j4uXzlKnMcVUYPOcMsPQGXx+8AA+27cXO3btwdiylZhNOFMGe58xG/q2&#10;Tpgt425KFwUrZ5gyLa4dhF9IGcJTsxGZlo+8Kj5rq/iHtf5DHDxxHCNr16Cwvgf2/n5YGLAQKhNd&#10;aJmYEe7sCaDWcPANgKWzGxq7+tA3Kn0zR/jf1M//KcJlnwCnDHUkA7c3YHhHN3ad+Az791zAWM9+&#10;VJduRlbGIBIiahDkkQ07ixCYGrjDWNsOOnx5qrRnE5SNoTNjDrRnGGOGyTwYmhI2jU0U6c0xh8Ec&#10;G8wwt8YMHssMS0sFRlWzrKAyYD1DC8zlclddMVZ2FiozCS1pSMJwZTQm6hMxybxovD6BKZeb0jFY&#10;lY6sYE9kBHkiOcQVGdFeBM5F8HExh4e9Cfyd+UHksQjRXs5IDXZBWuBC1PDFN+xB4LQPwXK7KEwY&#10;eGNYZYmlKjMCpynWMN2sssVnllHY75qP3TYpOJfagavFW7BbrxZ3ypfiaFsfvirox+GCSRwqGMSh&#10;vD58nj6A7dGrcKDka/zly/+A//Y9wfOfgP/6e+Dp1/+IMzvu4/upx/j+yElcmvwMF4Y/wp11W/Fw&#10;2wY84Mvk+Y7PmN+Gl9s+wrMVH+NZ36e4Vr0el+pX4FLTMlyqXYqpskGcLxnEufw+HE9vxPHsZlws&#10;78eFyiFMVQ7jdEkfThb24ER+D45ldeHbzE4cTSeopjXjy5QGHEmpx5HUehxOrpsW84mNOJzQgMPx&#10;DTgUV4+DcXVqRbNuVBMORTbjYGwTDkQ24mAY64c14kBYs6IvQgi9QXX4nOm+kFp8EViHLwjBB4Nq&#10;cSS4CUfCuH0E2+W2hyO5f8Lxkah6QnMTjqbymNJYnsH1WbVUFQ5mVeBAVim+yCD0phZjTyqhN6kI&#10;n8YVYmdMEXZE52N7BGE2PBvbInLxUVQ+PmLZtqg8bI/Jw464fOxMJiRnVmF3Vh12Jddy2zrsCK/F&#10;Fv8GrHSuxhKbcozMKkCfdgY6VEmoU/mhXGVCANRDAUEvm0rgR197SjEmaggG/R9h2we7sGfvEew+&#10;fABbv9iOrQc3Y8ehLfxQ3IkNq7ehjc9lfloNEiILkBBbhpDQIri6ZMFyVgSsCZmuhMxoKkdlR8C0&#10;QJlqFvdpyNSQ+zRAJveZRECMImSGMQ2k/Cgf6u+BU2PdFLi0pRZOy0ZJtRTgFBgV4LR3NCZwhiEm&#10;OwkR6amIyshQAobC01MInEkITEmAX1K0Ip84gmd0BFzD/JBRmY/00gJklBT+FTgD4qMRkCh1QuAb&#10;SzCNi4RXdBjcwgPhFhEIOz9PwqYvXCOC4RDoA2sfd8qD8oa1nxdsgjzgkR6A+lXN6Nk0iKGNSzG6&#10;YQ1G16xW3OmDqymmw0wHVq5QNCT9O9esw9hawuS0RtasZUrIXLdByQ+sWIH+5csxuHIlhihxywt4&#10;aiB0VJYpgU6NtVRAVaBSAFQNodMgquSngXQ6L/XHCMJj61ZPS1z+a9XwuXG90o9UDZfTmt5eYFHd&#10;BUAtDXBqJO51DZCKy13JK+kHCijLPpX2Wa6xqKqa+2vQ3F9NuKwlNFJDBM1ptQ5ShM5WgU5CZmsP&#10;AVMBT7FiUoTKzuEGdIxy/SjLCYudEwTXiUZ0ExZ7CIu9IgJlHzVAMPznasOgolZCJQGT0DgioMm6&#10;igQaWT5KABwhJI4MCRS2KQE3Y+JelkAcAuQENSbBOwTQUdlXTy36ecxD0m+S24wMsA2Bxv42TBIY&#10;x6nRgXaCYzsG+sSySEDs4LETDjvbCccCi50t6OpoITA2oqWpDs1NtWhurkMDwa6RZU0EzcZ2QlVH&#10;A8GNZYTLhq5G1HPb2k6m3U2KajoJcO11qGyrJaDVo5rrawik1dy+up1g1kZIbKun6lBBGFXnCXiE&#10;0zLuq4JSAE9Aj6BaJusIfmUCeoTBEsJgcWMdCmuqUFRXg9zyMuRWlqKgphKlLC+jyhvZTj2BlDAp&#10;8FlNiK2iqgm9lQTJSoKigKXky1inrIGqb0A5wbGc0FohoMv9VRFQq7sIubwutZ1tqO3qYNrOcrbD&#10;dWU8vvLWRp6HeptKwmdVcyev3QQ2L/sUly9fR8/QOM4euYLeojH85cK/x19e/0YZvPyPv/2tMq7m&#10;n5j+6ddf8Rfqj7/8gt/KtIyvXuKHF8+V9Je3rxT9+t0b/OYtQez1a/zw8B0uf/ocN9b+AXc/+COe&#10;HP4ZL6Ze4vGl53hy5SVeX1br+bVneHn1DZ5ee4mn12XdMzy//AovL32Hp1z/8vJTvLj8Bi9vPMcz&#10;rnt2lWXXuf7Kc7y78QTPrz/Ay2tv8OoK619n+9ef4fG1p2zvCZ5cUu/v0fl7eHzuDh6cfIzbJ+/i&#10;BvVw6jl+c/9n/IZA+OM79RSTP33/StEvP/A8fniLX394h99Sf/z1Z/z5d7/in/7we/zDb35hOSHz&#10;+3eES0Ll27f4nvqO5/09z/v716/wHa/JqxdP8fzZQzx9/AjPHj3A43sPcPrwOSztXo+yvC6UVor1&#10;bz1hfxM+3LAP65buRnvuOtw89AKXz18gcJ7BifMnUNFeACMbc8X17egTjXPnbiigeenyFC5ePE/Q&#10;PIOzF2Wg97M4PXUW35w+js/2f45P9u7Fx3v28kOpHbqGMvbmDKhmm2EGgXOBfxjmOLjBgMBpaR+G&#10;qIRaWFhHIjyplC+NQuTXdWJk2QYFOHcd/hrrPvkM8YVViC0pQEhOPLTmGULHzITAaUvgtIGdty8s&#10;XRajobMXvSMy5/kw6jr70dQ1jJbuITTwI7B3XTt2H99JGP4ay/p2o7V0C0pyRxEXXw9f/zw42cfB&#10;zHgx9FTzCcemlLEakvnCVmnrQVuOn9LSngFtCXxS1lF6hlDpmxE+zaEzizKZAx1TkSl0Tc1gar0A&#10;lgss0Fieia1LWrChrwirOzMxXhePIUKnSKYAHqmOx1gtYbQ5B41ZUUjycUNqkDuSg12RHeuDqAAH&#10;ZZYhb8d58LQzg+sCE/g4zEWUlx0ywpwJnB4YdCFw2oZi2cIYDOgsxqBqLiZ5LqtU87CWwLmeAPrx&#10;nDB8vigPuxck4WhYFb6JH8Z2VRhuRufgD18ewI1+CSQawpf5kzic3o+jaV04lD2MXRnLsCdzB/bn&#10;HsXRhku4vekFXn3zEr+9+RC/PXUN95d8iQf9R3G/Zyd+3rYff/zkLH4/ch5/OfkNfrr1Ob4/sRcX&#10;m9bjZP4g7jQvwbPxjTjXtBRfVfXhED+ED/D/YR8/jnc11mBnQyV21JZje00FdtTUYEdVLXZU1+Oj&#10;6gaqCTvqGvFJQzM+bmjCzqYWfML/u0/4f/xJc62infxf3tnAfG0VPqpkO+Xl2FxUhM2FxdiUT+UV&#10;YkNuHtZm5WBtOpWYgTXxGViVlIVVyTlYmZiGlfGJWJ2YglUJiVgVHYfVEdFYExGLNTISQFgC1oYm&#10;Yl1wKtYFpmG9XwY2+GVhc2AutgQQHoOL8UlIBXZF1GEPQXSfRtGN2B/bggPRLTgU04rDMR04HNtF&#10;8O1Uxio9FEcltONQSie+SGrD3qQW7EvkdUlqxG7C8674Fnwa1oJNi2v4UVGGMZt8/taFGJ+VhyHt&#10;LHSpEtCqCkGLyheNKgdUq2ajiPdvIYGvgGk279cYfkQlzI5HsmseumomsGzwQ3y04Ut8vuMcvtg+&#10;hc9Wn8Hy5n0YqtiBstg+pPhVIHJxPtysE2BlGET4c4evajFBUvplLlD6ilbxHivj81JB0BSLai73&#10;lS6ASziMpEKpEOp94BTYdKckYEgTlS7AKRZNAU0BTJHVe7KmTCS11UdyQQA/TmMQnpyK8BQZzF2G&#10;QkomcCYiJD0BwVRoRhJhMha+cVHwjAxBcnEmCusqkFVWjPicLGXwd2W2oTiCZky4YgX1J6AGJkTD&#10;KyoM7hEhsCdkOgb7wTksEE4hAbALEOj0UrSQ6+zCvRXgrFpSi671/eiX/ptrBSoJiqtWExxXYmLj&#10;JoysX4dhfjiPrBOLJ6GSkDlM6BwiXA6uXoP+FaswtHqtUi6pQOrAqpVKOsh0gNA5TFAdJXSOEtqk&#10;LdEYgVOxoirtExwJjROExgnFdS+ucsIlwVPp6ylue+nvKXkRtxPQVEsNnqNsY2DFMsUaK+Xj09bV&#10;v8GqwKzaba8ArgKh4jqfdrlv3cJltYVToHOpAKoCqdye9eRYR3mMYlGV45R1qpbBGsJlDVqHCJQj&#10;BMwRTUqApLpG6tElINpWgubWYqoEja1FaG4rRc9AHXoJnN0Ezq7xOvRMNqB3SRP6lragbwmBkhqk&#10;hgiVouGJDqodI5MdVKeSHxrnummr49BwE4an+4BKn1Dp5zmolLVieJjQOdyO0WG+oIYkJTSOUExH&#10;htjuMMF1sJWg2YzWlgqCYy26CYG93S3o7WpBDyGvh1DUS1jrJMS1EfSaWmpR31SNumZRrSKxMNYS&#10;msRqWEHArOAfWgX/4CStbKkhbNUpEFknQElQrSVk1hIiq9spAlddZytBsx11BDNRdVczKgmgVaxX&#10;zW2qeDzVVCWPp7KDYCbASbhUwyb3y+VK7l9AtIrL1QS9mnaCGwFOrJcl/HMtrK9GEVXAP9n82mrk&#10;1fLBqixBLv+086oqlPJSQmZxfQ1Vy23qUFLHlCprIMhSYrEso0rEMsn1pUylrFQAtr4O+TXVyK+u&#10;UualVdYJ9PLcqjpELVSbWnJsLKsmoFfxGlTKObQLgLK8vY3Xq4NwPoEPVu3CjTu3+JHSjUMHv8Bg&#10;/wT2dp3Gv7z1J/zh5x/x6y8/4be/vsUffv0ev6d+98s7/PLTG8LVM7x+9QivXzzEu9dP8N27p4p+&#10;+O4Z9RSvX97Fzq/PwCtjJ7xiriIw8iz27fkTpr69jctTt3D57E1c4Uvy3pk7uH76NqYuXsWtM89w&#10;75u3uH3qAaYuXKEu45T0Tbx0GhenruLeyft4cvQd7nzzFBfOXsZVrn9y+gm3ecT2buCc1DnzGE+P&#10;PcfDU09wm23fP/YGz4/+jMfH7uHqpSlcu3IRD04/x81LV3H4wLe4f4nH/OZ7vCNkfvf9C3z//XNF&#10;P/xAMf3lR8LnT6/x+99+j3/8AwH8H37Gzz++5Pk/wbs3T/Dm9VO84vkrevkYr6Uv5vOHeEXQfPaU&#10;kPn4Hu4/vI+HD+7ixPETWLNuE7Kzy1Fa0oY8qrKpB3llvMfKh1FTNImMkDasajuEK2dv49ylYzh2&#10;6lsk5sdB32ougdMJAREJ/EC4SdDUAKcECp1VgFM9u9BZfH3iG3z6+V7s3LeX0LkPiekZBE4jQpkh&#10;DCwXKmN7WnoFwdRhMQysHWGxKFCJ6nbzi4NvdD6i0njvVnZiYHwtVm/aiq27D2LNR1/AOzIdtQPj&#10;cI+Kgo7lbKhmzoQBYdNgrhUWevrAylUNnD3Do2jvH0ZDay/qetrQs7wDW/dswu4Dh7B64lO0V65B&#10;efokshPaEO5XCA/nZJjP8YGulg0BUmZBUk+7qeKL7X8uWS9iXZ6XDPOkIlRrz5oJPVM5rjkwnD8P&#10;M60tYbrACjZ2VoTbGGxe0oxtEzUKcC5tSsREAyGzLgZDVdHoLQknfMZhtDYDJbF+fNG7IzV4MbKi&#10;vVCQFIgoXwf4LLKEm505HK2M4LLQGIGu8xDtbYs4PzvU8UXYYumFUetgrLSOQrfKlsBpTuA0x1KC&#10;5xpqlcoEWw198IltAg4szsYnLim4Wr8UW02DcSkoFPeWrMKNyg9wv28tvm0dwVdFvfgmsxeHs3px&#10;pHAUX+Uvx9cFG3Gs6iM833IG/+raI/z+2xv4fvkVXEn9AicCV+NVySd4l7sH563X4kJgA/6Pn3bg&#10;v/3hKf7NiRd4tmw/HvNle3H5CL5ZN4ZvVq/Ht6u24fDEduwe3IadvTvwcfsO7GjegQ8bPsL62q1Y&#10;X7Mdqyu2YrJ4M/qyV6E3my/jnLXoSl2K7rSl6EybRFf6BLoyJtCdMcn1S9CXswx9mVTGUvRrlCla&#10;jv6slayzDL05S9CfM4mBrEmMZE9iIncJJgqXYqJoOSZKJ7G0bBwryiewsWENPmxaiS1Ny/FR2wrs&#10;6FyCT7qW4KPOCWxtHsXmuiFsqOjF+opOrKtow+qyRqwoqsbK/Cos47O2LLMMyzJKsSy9GEv4MbU0&#10;LR/jCZkYikjCaFQqxnhfj4WnYzwsHZNB6VhKeJX+mKt887EhoBQb/cqxLbAWH4U0YntgEzZ7VmGt&#10;azmWuxRhiWsBJmxz0a4KRzMhs5Ug2ELQbFEtJHBaokY1C6W8R4upIsJgHlPpT5moskaUtgv8jX0R&#10;Yp+IAkJwdcoAWhJG0Rg5ipLQEWQG9iDYoQiupnFw1PEnHLojTOWKNJUTAXYhQdMctbyfqtiuWDVl&#10;HwV8JrKoZJUWYvmciBs9ghLYfB84NdbN/xFwinVTwFIDmJZ/p1nUfEsdJOV5ITJVPlJTEJaUipCk&#10;JASJizyFEJkUR8UgMJXQmS5j5CbCPz6adaJRxnd2fnU5UgvzEJmerO7DGRepzKvuE6MBzlj4sb4n&#10;odOVoOkWHgw3wqcLU4dAP9j6+yoWTjvmHcL9EJAfidpljehYqwbOwdXLqRUYWM77dQnvQ8LkoICl&#10;WC4VyFyvQKZaauAcXLWGgLlagc0+Qmr30qXoXb6M27CMEkupuOYllWWBUUlHCZoiWTe8jpD4PnBq&#10;QJOSvATuSKCRJthofLpf6d/c/NyW20uq6XOqsagKXCquekKj2ooq0Mk2KTVginVTXO5bpt3m0wFD&#10;EpD0IevLdqwzRuhVjnEz2924Dks+JHC2EzAFLMVK2TlWz1SdF3WNkuRHqtExUIaG9mw0tueguTMP&#10;zV35aO8rIWzWon+8HoMTBEOC5gA1yC/7gaXtTAmBkwTKCcKiuK3HCIrU8FgHAZPlI6wjkCgaInCK&#10;u5rAOKSIbRAcB6mBvmb09xIauwmLBMduQloXobGLcCfqIAi1tzYTIBvRyBusiapvqEZtfRVqG2oU&#10;VddVo4bwpSzzq7qyrhKVjdUoJ2yWNVWhguBZSeCrosSaWNEiFkY1AJa3iHWyETVikeyoJ1xR7fWK&#10;hbJKQJJpOQG2pFENdeJ+riFoVYk7WtoiPIq1UuBSLJu1XWIZbGdeIE2grJn7EVBjfUqxOoprm/An&#10;sCntlRIQC/n1X1xD2KwWECRYEi4FLAsEDgmfOTynPJ53nkAol0sIycWEU1FRI8W0gOX5XF/I61DS&#10;3IAyHlsxoVpZL+K1KyZoF3PbAl6v3NpKZRupUyqWSx5rOaFSsWQyFUtriZwfl2VdBYG+gjBaQQit&#10;JIyK9bO2s5P3zCS2rNmDOw9u8h7pwbGTh9DNtC5pLd4d+kf84fVP+PXH1/jNz6/x21/e4jcEL9EP&#10;BLNXLx/i+bN7ePnyAd4SvN4RNt8JhL17TPAkeL25iU2nzsCoZA90c+5gTtJZjH34IwY6P8SNc3ex&#10;emQdbhIgh5tX47Ohb3CDADrUtBrjfJHuX3UKd6/dxN0Hl3HrwQUe3zlcvX8WPQ0DfFGtwcoyQvKp&#10;Rzg2dRQd7UMYKN1O0HyLa1en0Fs7jLb8VejO3YBjW6+hJnMQPTXrsWZ0M24S1L7+6HP0JXyEq/tv&#10;4uBXh3Fl6jbB+SWP+zm++46w+Y7APK2fWPYz9ZsfXuEfCNt//N2P+PPvf8KPbwjXrx7jLYFbIPPF&#10;y0d4zuvx7PkDPCdgPn10B08f3sGjh7cJmzdx6/4NQv1VfLRrB0ZXT8A3IgIpOcXwDoxCY18Tlu4Y&#10;REpRJuISShSXWXx0J6bOPcSZi1/jyDeH4RsbCJ15c2FkZY/gyDhcvXoTFwiYFy+dw4UL0m/zjAKa&#10;MhSSQOehb47gk327sWP3bmz55GO4+XpD22AGwcwIhgtk3E9XmLv4YradO0F2EazdwuARkgafyCR4&#10;xaYiPL0SOXx5d/Uuw8rlH2Htps/5p70FEVkVKO8Yg2t4LGYsnAuV6WwYWtlBl8Dp4BcIa3dvNHb1&#10;K302W/r70DrcgxUfL8dne3ZjzRKCZv0G1OUvQV5iByICeP5OSbAxDYORtgPBkQCrMqC0qf8RYP7f&#10;SF+m3tSHrslM6Apszp3NazUXc2ylr6odLBwdYOe0AAW50Vg2WIUPRiqweSAPa7rSsLJdXOjRGK4J&#10;x0h1JEZrojFYHo+KhOn+m0HOKEjwQ0lqGEI8FsKDsOlqMweejqbwW2yKGP+FyIzwhr+TJaq9/VBh&#10;YIeJBSGYnBOAHtV8DKlMMU7QHFfNwwqVGWWCLfqL8cnCSOxyTcFev1ycqWnH0bwynIzzx8+bPsaX&#10;bh24WzOAn47sxNU1y/BVbQdhsx2H83sInEP4pmgcJyqW48HkbvxhyzW8qOLHxsItOGU6gse+S3Fq&#10;bj2+1i7HmfnZ+NffNAN/PId/se8XXO3bi2fbP8ONrZ/gzsEjOLLmMAZytiInaBiRTq3wnlsFr1lV&#10;8DAox2K9EjjpFmKBdi5sdHKxQCcHdjp5MFOlYq4qBc5GeQSSRObjYMHUQpXEfALXx2GeViLmacu6&#10;eCqWisY8VQzMmZ+nlYD52slcnwBLrXhYasfBinmRtU4CbHSTMV83BfP1UmBNLdRPhf2MXDgZ5sDV&#10;KAces/PhZZYHv3kFCLQqQejCSoTbVSHasQZxrjVIdK9BincNMgP4vxrKj+zoDtQkdKM+qRdNqf3o&#10;zOH/RfEohsuGMVk9ipX141hZN4KVtUNUP1bXdWFVVStBtwnLSuoxnldBGC7GQFI2+qLT0RuSjPHw&#10;LCwPyceqwEKs8SvCOr8yjNunoM88EB0zHFCvsqDmo46/ez1/7xqVEYFQHyUEzQKm+VQ2y9IIo3Gq&#10;BQjQcoLPbF/4z49E7KIsJCwqhKdJItyMo7HYIBRB+kEEVG9u64ZK1SICphXbNKNmctlYAVrpI5pH&#10;0MygkqgYPhdi2Qyf1vvA+X7/TQ1wavpvijtdrJsa4JxPvQ+bEjBkRFmYayEh0x2xGdGITE5FaGIK&#10;AuPEWhmHQEKnb2IMFQ2/xDgEJScpY3OGMnUPC+K7vQZFfC9mFcusQ2kISY6HP+sLYPrGRqmBU4BV&#10;Ity57Bkpls5Qwmc4oTMMLsw7h4USOv1gF+CHRQTOiNJENK5qRfuaPnSv5kfMGsLmarFOrkbv0uXo&#10;WbYcnQTIjiVL0LVsBSFy/V8tm5KKxPI5vFaslxvUEMptxzZsUMoGVwuIrkH/ypXoYhsCo13TEkiV&#10;9SPrBDrXYISwOEoNr5V2xaKqBlKxLApkSnT70g8/VEPnNFQKXL4f1CTQOUkYlGVx478vsXhq3Pki&#10;gVGNBVQgU1KBU4FRxcpJ4FSgc4t6n6KlWwipLBPrpuRVncNixWwgXIqlkhomaIqG6tV9Lwmd3WNV&#10;6BqrRA/T3vFq9I3XYGCyAQMThEyBzfEWDI13MCVMTnQy7UTfSAd6hlrRQ3jsJUR2D7Shu1+tzr4W&#10;dBAiO3qb0d7DlOokULYT3traG9Aq1sdmAccq1As41hMQa8tQVlWK0gq1ykTlJaioqkBVTTXXV6G8&#10;hvXqCJiEq0pClaiUwFRaV4UyAlSZQCZVwvbKCZklLQQvpqUiglY5obG0iSnzZQJg3K6IX0iVzFcR&#10;uqoEPsUaScBUQJTHWtkuwEV44zYCeaUEuUqBL7EgEhwrCGbiihYpkEkQq6Gq2wibrYQzgqnUlVSs&#10;iyXcf15NlSKxXhbU1iCvqgpZZaXILi9HFpVdSeAkeBYQcAsa1MCZXVuBHLFw8pgLeI4Cj/m8dhqQ&#10;LKSkPI9l+byupQTqch57Cc9FgLKY69XAyTxVRDAvZH3Jl/CcS1ukPo+T56GkCmAKdMr5N6JMQJRl&#10;4uqvkHMT62Yrwbu5HY0tS7B1xee4RygaXjWAM+e/RcvqesQmtGNqw/f4w7Pf4Ddi5fvhJaHrpZL+&#10;QCgTwBTYfP7sLp4/v4c3BC8pe/NanX5P+Hzz6ho+JhTNKt0B7YxrMIk9jsENr5Cc3ImrJx+is74H&#10;29buRk1NP5oLVuPw5vPIz6/F5g/2ozCpD3e/fYrHN2/g4e2reHL3Gq7c+wpZFakYH1+HooRRHN97&#10;Dycuf4U1B1YgLqkG5w88xfVLp5FUGM6HeStC+cLZsvIE4hMKsHPP19j/9WGcOXkSxek5CPNvxVcb&#10;r+DwN4dw8fx1vHlJWH7zDN8peqLoe+rHt08Jnc/wy3cv8Puf3+IfCZ1/InR+x/N98/w+Xr94gBfP&#10;1aD5lHr89C4eP7iFR/dvKukDpnfvXcfNO5dw9eYUdnyxBX0ru+HEP8rGjj64e0agu2sUN6+fRUZ6&#10;NOLSM2HpFgr/qBJcuHIPp89/ic++2ImF3k4ETkuYERQr65pw69YdwuYZQucZTF04jXPUaZldaEpt&#10;4Tzw9SF8+vkeAucurOOfm5nVfKj09KEymAVjGSbK0Rtznf0w08YNMywdYe0YCmuHWHiFpyEwJRMx&#10;eZXIrW9BWQ0/PipWYmxsF+/1XtR0TfDlUATP2GjMcbKCatYs6FsshMF8Oyz0CsJCdz/U87waO7uV&#10;oKH127diw8ZP0N/8IWpzVqAwsxMJoWUIcMuGg2UkQdMJ2gQxNWhq/XOI/L/VdF0tpnra0DIygPZs&#10;I7VV08oUxgvmYY6djQKbJovsMd/NGQ6LF6GkMA5j3cVY25OPD/tzsakvC+u6M7G6PQ1LGhMwVhOD&#10;seoYjFQloTY1lMDpiZRgZ5SnB6M6J4rAaQMvO1N4OpggwMMMUQFzkRbuhChPZ1gb6aHU2RtFhI0x&#10;q2CMzvJDN4FjRGWOMcLHCLWE+RXUh1pu2GUdg11OGdjrWYhL1T24OzqBM5VZuFc1jgPG+bieWYk/&#10;n9iH3108gtcHPsGVlaM42k7orOzC4aoefN0wjBsNn2LKZycOa43ia1U1LmqV4IwqHaeoE3rR+A+8&#10;1/77i8/wbONFXGg9jFe7T+DkyNdoDZ/A9qHdyI6ph61nJCxCA7EoORr6jrbQsuW9ssAMKksTqCwo&#10;M34I8MNCZWEKHRv+5sazeB8ZQY/XWTVTLMvUzNnQMuUHyGxKZrKS4DQ9SSld6cqhntlKpT2Hvxnb&#10;JoT9TWLRljJuq7KElkqs3Aspe8puOu/IckfeK87QUblSLtBjXpd5fZUHDAhjBio/RYYqXxirfDCT&#10;6WyVP+aogqgQ5kMJw2GEXp6vVhQBNwp2BgJ1afA2yUHg3HyEWxUjblE5Mjz5UR/YgJJo/k+mdKM5&#10;tx89ZYMYqhzAZP0Ahoub0JVcgraQTHR4J2HIQyLUc7DcLxtLPRLRaeJNGLQjDM5HtQKGs5kaEhRn&#10;EjoNpuFQHzkqXaRzOZnrY3juITzXQJ5nIM/LX+WEaKbpPM8i5svZXq3Klm1Zsl0TLs9E2XRAUo4C&#10;mrpIYZrIZ+N92JR+mxrYFPlTfw+c7/ff1LjTNcCpgUyNpP+mAKfpHC1Ep7giNjMGkTLQuwKcifCL&#10;IzwmxMM3IQ4+ApCER3+WBcQnIohyDfRHTmUJSvkOyywsQmJ2LqIEOlNlkHiBzDj4JcQggKCqWDn5&#10;X+MTI4qEd3Qk3MLD+cEbDi+CrVNICBwCA+EUGYCIsgTUrWhG07IetC4ZRdeKpehZvgy9BM2eJcsI&#10;iMsV2GyfXILWcYHOlVy/QrFk9i1fSZAUiyXFVABzYNUadLJuL9cPrVmHfgUqCY/ihheXO8sUiymB&#10;b3T9RgVS1esEXDXu9r+53QU6Ne53JeBIsW5u4LKmz6YaNNWwKRZNwqZoGjgVwPy7dJQwK1Kgk2Wa&#10;yHdJBTaVPqUCuJvF0vq3faqj9rmOsDn5gXqdqnOkCYqGGxVJ4FAP057hZvSONBMc1YE9A9IHc1T6&#10;V7ZjiBoYaUXfcBt6BwiVVO9gB7p6W9FJkBS1d7egjWqlWqgmqlHSLlEzXxZNqGsT93U9qgmXlYSg&#10;kpoylNaUo5gqogqry1BA5VWVELIKkVlZgGzmc6uLkVtZxLQE+dymkFCYV1GMwsoyFFVx28pyFCjT&#10;W7FuBVVVptQrqGOb9RWKihoFvCrUYnkBIVSseQUErRKBNLHuEeCKqytRQXAVWJUvplIBMIJlkVgJ&#10;CaplrXVqEUCLm7legJQAJtCpgKdYSQXuqDJRC+GsqUHpX1lSLxZRrhPAlTa5LNCYzgdFlEnAzuSx&#10;Z/AcFFWWQuaTTSvh9SBo5xCwFSDlseYKcPJa5fK65fFcinhNBSyLWwmVBOJiHpekAo8lPA41RDI/&#10;LYFNgUwFQCXfQGilFIhmWRmhWFznldMu9Io2sWTy/OQ8OwgN0iahtKRV7aovIzyX1fPcCRT19RPY&#10;svQA7j+8wy+jFTj6zTdYsq8fsTz+XUtu4NfHv+B7AuZP3z/Dz0r6HN8Rwl69JGA9u42nT2/jmVg5&#10;RS/us/w+QVNc7I8JcVew9/oZLGjYAd3sq5ibcgmdGx4iMa8RXx+8gLr6NvRPTGIZH6iRTasxOriN&#10;90oF9n7xJXKzW3Hpmyd4cOsa7hHW7t++jkv39qNlohybdm7kB0E/dn92HDduncXJxzuRVJqCg/vO&#10;4ubd8/jwRA/2XVgP95AwbNq3D2FZCTiw/SLO7r2Mo199hr6txYjtKMGu9Ufxzemvcf7sVbx9/gTv&#10;Xj2bFvOv1ZJzFUvnj989w68/v8Iffn1HfYfXhM1X1AsC5tOn9/Dw8R1FDx4SMh/cxP37N3Dv7nXc&#10;vUPduo5bNy/g4tVT2Pf1R1i9fxILQ1yRkFYM23kxyAkbxUjFB4j2j4N7UAiMnd2RXlWNS9cu4NSZ&#10;r7Fs7VKY29sQOGWgdUd+KI7iyrUrmCJcn7twEuemThEyT1NnIONvCnh+fmQ/Pt7zGbZ9tpP/FcMw&#10;MuVLXYfAOcsMxnauhDFPzLH1gNF8R+iZ28FyoScMZrjDKSANvok5iMuu4X3ZhezqegRE5aG9/wM+&#10;pz1o7l6D6LQyJJcWwD5wMVRzzKA710YZYsnGLQTWLn6oae1GS2cfRsf4Z9y1Fo2FS1CSNoTEsCoE&#10;e6XBZUEcTHTcCBECmgQSvrz+16VDeKH0KUNd6BB89M0Jm9bmmLnAkudnDVMHB5hPDwy9wN0Vzj58&#10;cefFYaS9EKs6c7B1sAjbhovxQV8R1rUXYWNXGda05WNZQwaW1mejLjkc8V4OKIz3RG1uGJpK4hHh&#10;Yw8/53mUKcL9TJASaY20EBe4cN8LZ85AzgIZgmY2Rkz9MKDrgS5ClPThHCMoDKmsMEr4WKoyxVpC&#10;xMemUfhsYTY+MIrDuegmXG0YwNWeHnwbUoODc+JwKSoXf961G/+Sz9C/uHMGf77yNV5v24X7k+vw&#10;btcW/PDBPhx3W4bPVc2EzUIqEsdUETiuisIJpsd0fPCqpgZPRg/g8sQJ3PrkICazNyF+7koEmfUg&#10;P7gZW7btxAdfr8L43l50f9SE+vUlqFyXgYKVMcheHo7UsSDE9vggotMDoe1uCGp2gU/1QriUzINj&#10;+VxYF8yCVa4xLDONYJZihNlJBpgVr4NZCTqYHa8N4xgVDCJU0A1RQSdYBe0AFbR8+ft5U57UYsqF&#10;cqIcKQfKdlrzKQtq7nuS5ffLzKg51EzKSMQPEENtQvC09HR5n4j4QaORloiQrEWI1poHbS1b6OnI&#10;h88igqwTAZYfYSpPgqsXwcqH8BpIYA3GXMKqrVE8fBbmIN6X/+mx9ajMbkZtejkqglLQ4JqALqck&#10;jDhnYXRRKjrMAtFg5E7QnI8KAqLApkhc3yXTwJnL+zhHpa0MmSQBPgVcn08AL+I9U87tqpjW855p&#10;ZlrH50VAs4r3V6nKmNA6Q7GWyvapfCbiqehpCWyKG13Tb1MjsW4KcEr/TS9KgFPjThfYlIAgcadL&#10;kJAAp1g3BTLnTkvycygBzpm85oExjojOiEI4YTE4SQZxF+CMI2QSFJn6REfBMyIMngREn8goeEVE&#10;wZmAmJCfxXdrLVKy85CQmadEuIenEVingdOfoCmDxsug8H5xMQpwCrhKe66ETJfgULhHRcONbToE&#10;B8E5OhBRFQTO5c2oH+9F/cgImifG0L50Ug2VhMi+lavQR2jsIUB2isWTkClu9l4R8wKWApX94lZf&#10;vU7ZppfbiPok2IhgJ3A5vH4DRjdsxNiGTRgWiygl+XFK+oUKrIqldJRgqe4rKsvT7naBRbF0asCR&#10;+VHpoylQuUH6jq5mnu3JPlhH0nHuSyyYUl/jWhegFDe6QKYEc0rbsr9hpuq8tMe6rKdYVcVyKtZS&#10;xYIq7bOOsl/1Ohm8nsBJMBxqQtugRKc3oWOA4KmkVH8zOvpaCJIiQmlfM3rEQtnbhtYegiTVTIBs&#10;6WymWtHS1YamDtI/AaSRICL5hvYm1CpqVFRHMBHALCcMlRGMSuvLUdpQiWKBQOYLawl/AoB1BMM6&#10;AhUlswfk1BEcG0qR10hAFDWUKWXZtcWEsiICWSG/aIqRXVGEzLICpFOZ0q+R0CZtFREYS5ooQqGo&#10;mMBZzP2XKOUCmdV8+amteWLdlH2LhbNEwJIq5vpSgpgE8ogVUw1qdYq7vEwgjnmRgJdYA8ViKq5p&#10;gbhiSlLFalhfpSifgFhAUCwm5ApwSlrI/eXJudaWIauuDNlULq9FLq9NDtOsGgIoITubUCqAWSBA&#10;yTbzCYb5PL5Cnl8xIVgDl2W83hX8bUo6CH8dhEBCvpSJNbJcrJOKhVKtYjl+blfO30yAVKBTfU7q&#10;cyslKEtEugCnuM3LCJZF0k+0Sc6fbRBsywia4qqX81YkXQEIE6UVPfhg4nM8fvgI2z/fic+2fY6j&#10;1/eieksjNm88hO+fSl/Np9Qjgpf003yCt28e4/mLO3j05AaeEDifELoEvMTS+fLFPQVGBTpfP7+M&#10;rx9Owa5hM1Sp56CfdANFozd4DzRhqHMzaksmMTy+FivGdmDTro1oHZhEeWkt6gr6UZDShTvnnuPu&#10;tRt4cP4a7l+4j1t3j2Fk6Si2rd2JztZBbFvP4776GNdvn0RpZRX2bD2G+9dv4tr9bzC+tA35RWX4&#10;6vphBNWGoqJ+ObI8B3H14GVcePAhSnrLcWTNJRw/fQInj13Cm6fP8ObFI7x99RjvXop4ntPg+T3P&#10;X4Dzl59e4He/eYPf/fKG53tH0bMnvA6PbuPBo1uK6/weQVMsmnfuXsOt21dw8xZ1/RJuyuDsV87g&#10;2/MHceDaDsT1hmBm8FxYuvPr3CkPSQnt/MrPxvwYF5il2uPAjUM4c+5bHPv2a2UOcMO5c5V5zxcs&#10;9sPOz/bhwpULBMyThMvjOCPAqYgAevEcjp85gc++2IOPdu9UgLOivg5Gc0wUd7q+uTVhzB2mi3yV&#10;QfKNLB0xz94VTt7uCryZu4TAJ7UIkYTKpIJ6tAz1oKC9goDJ/6ChDXDyzERAfCGquvph6+0HHVNL&#10;5bhUxlaYYeIE60V+yrBIjU29qKsaQmFWN1JjaxDhWwgnqzjM0XWHnor1+cL8f+U610hgc4YhdGYZ&#10;QXeOnJdYNs0V0DRztMM8p0VKf1JbD2/YeXsTpH3g5ueOnIw4DDYVYFVXATYTNLcMlmC8KhFd2dHo&#10;zUtGX2Ei4T8d4zX5yA/xQHaoG6oz/dBaGo6u6hTEBjsh1HsBwn0skRhigYwIOwTYzsdCQ314LTBF&#10;+rz5hAcjdGs5oF9rEbpVlhggOKyc4YUl2q4ETgkgMsESlTU2a/vjE9N0rFb5YptOKC7HteJ62zhO&#10;JTbhK+dUHJwbgxuN7fjXl7/Gv3t4Fv/pzk1MNa/BYd7X/+XbU7gYtB6HVPUEzWR8qQqi/PAV04Ns&#10;7wBB6cSCSJwtaML+7lXYt3wbusPWwF3VTaiKJEz5ECgWI8oyDbnWDchb0Id89yHkBfSjNmUcjdnj&#10;6Cxdis6yZeiqXI7exhXoblmK/p4V6O1h2eCk0rdtYOMqjG5eibEPl2B8ywpMbluBJVuXYPKjJZj4&#10;eASjHw9i+OM+DH7Shd4drejYxntqSy1qN1WjYgP/+9cUonB1HgqWZyN7aQYyJ9OQOpqElNEExPWH&#10;UyGI7PRBcMtiZWIKb2pxtRNcquzgXL6QsoNdoSWssudgbsZMmKYYYk6CIWbGUTH6MIzUhWGYNmYQ&#10;ePVFQQRfQq+OH+XD+8iDcqc8eT8J+DpTiyi7adlQVtOylpTwOo8fbzMtYGC2CLbO4QgMzURKUhHK&#10;0kqQ7xqKMqsgdDvEo88+Do1mPmgw9SB02inQKVZJCeopoQQW81S6ihs8h/d0PlXEfClVwXXVrFtL&#10;+GwgYNYrFlJxy+uxjh7rS/CR3rRVU4U4SgOb0mdTLJvvw6aAZgClsW7+PXCKO11g8/1gIbFuWlAC&#10;mmLVNJ+WBjiNZrG9SEeEp4QSNsUFTkAUV/o0IHpHRhIwBTZDFHlHhhE2A2Dv5831Yajgu0vG44xJ&#10;zUbEdLBRUIq44wmZ05ZRBVpjowia0r8zUilbHCHjdAbDJTQEbuERcIkMh2tMMGKrUlAzSZYZ7kVN&#10;/xDqZfi1iXEFMPsFIAmSvStXEhzFKrmOZWsUANVApSKBz5VSvpb51ejmtj3cpmfVCqZ8DlauULYT&#10;6BwhCA6xHQk6UiBTsW6q8xr3vEajUp9wKBZO6f/ZNx0pLwPRSzBS34plLF9JYBR3PNtifdnHkGzP&#10;VIFPtjvG5XFK0iUbN2FCsawSWgVcN7K+wCcBcpQgKQAq1kxJBTD/FpikDk4Sy6hE14slVPqFqloH&#10;mtHc14im3gZFjT3102pQoq4bJAq7Xa165kV1lATOVDGtYnk14aaWMFJLyNRIgm7ERS2ubHFhi0oJ&#10;U6JCApVYLXMVFRO+SghaJQSqIsJUEQGzDAWKFZKwRhgsbhI3cQWhiIDWSmBrJoQ2EjgFNmsKCWEE&#10;ToHO6mKK4Mm2MliWU8N2a0sVi6YAY4lAlIjAK7BZKFZPApxG+TwuqZtHsMvicUkQjnIMrC+QWt4m&#10;bvQmxWqptlyq3cmSqsGMICqR45REjivR44RLBTYJhZIvmFY+gVZZR9BU97dUBwIVEr4LGgjcTRTP&#10;s6iV+++oV9L8Zp57i0AlwZX5ouZqwiO3bSf4tfGcmFZ0NaGyuxVVPW2o7Gml2hToVOCSqbjEK/mR&#10;UNnFOqxX3dNOtSl5KZc6AqUaV7qAaPG0hbO8le1Iv9L2FpQSMosJl5JWKv1R21HV2aZcD7GIKtvx&#10;HsivrUFN4wC2TBLc7tzH/uMHsKRzE373/Y/4+M4H+PLKcbx6IdD1CN+9eYR31FuC52suP5sGzsfv&#10;AeczBTjvTkPnfbx6dgnnnlyBS+1mzK2+hrkV95EydBUJ9fVYHJiOrLhRrFv7KXraNuGT/Z+gqWcY&#10;NbzfVn+0BTU9o/hq0wWcPXgah5cewDdrv8WtS6exbO1KLJ/kw0NQXTO2F7e+fIS71y+isbUbO9Yd&#10;xaPLd3Dr5hSiEsOxbttHOPfwIPY/nMDuV5vgk5eCox/cwoObx5Rhwj7uOI+DB4/g6Jfn8fLpC54r&#10;QfnlQ7wleL578RhvCZ7SR/OvwPkjgfOX1/j1p5d49vgGYfMmnjy+hYcPCJsPBDYJmveu4fadqwps&#10;3rh1CddvXMC1a+dx7fI5XL58AVOXL2Pq+lHsuTeK1G2uWNg4D3PTHbEwMRC+pREIHw7A6lvDOHv3&#10;KE6fPoW9n+2Fl5c3dM3MoGtqBRsnDxw9+g3OXDyp6NTUCZy+QNg8LzqJswTOI998iY/3CGx+jG27&#10;diI2OQk6+oZQ6QmYLcRMmZXJwQszFzrBaL497L0C+dKIgUOYHay9PRDB5yuyNAeNfZ3oHRtC82Ab&#10;MsrrEJ1WD+fgZH5c9iI2s1aZSUrHfB60xI2qaw6VlgkcXf1QXduB4sJmpMTXIsy/EC52CTAxDCAo&#10;WlMSeS4BQXx5/7+VNqXPNowNoW9mAuP5ZjC2mgtj63kwcxDYdISNswvs3Dzg6O0LZ98AuAUGwisk&#10;EBlpCeiuzceSlnxs6i3DloEKDJbFoSk1BJWxgaiIC0J9Sjhqk8OREbAIVSle6CoLQW9VOIYb05AS&#10;6YpQnwWICbJGVqQ9En1d4GBoAidTY/jbmyLJxIQAoYcmgkIP4bKT59tP6FxCuBtTuWNYZYEJli1R&#10;zcMyaoteMNZr++IT8whs0QrE/dxxbDdMx3ZVHPYbR+J5bwv+460v8P97cAr/x9W7uDmxBP/nxV24&#10;l/UB9hAev1JlEDp9FAlkHpzWAbNg7IqNx5KSAmz5cByFEeMEh2poG3iqRyrQ0oMWIUZftYgKIIAm&#10;c30RDFTphIpCmKryCBulBI8agmkNHFXtTOuZdjKtg6WqEotUMi1tL1x1G+Bp2IjgeR2IseiBn04r&#10;Fms1wE27Hp46TfDRo/Tr4GvQCH+jRgTNbkLY3GZEWDUj1rYFsQ6NSHCkXJuQ6NaMhMVMPeuQ7FuL&#10;5MBaZITXIjexBYWZXcoHTEl+D0oLO1BZxv+2Sv431jajqkkCI/m/KX3v+T9b29eMmoFGVA/Wo3qY&#10;H7HjdWiYrEXD0lo0r2pE69oWtKzh+3VtK1rWt6JpHd+v6+rQTNWtKkPVikJULM9TVLWS6coclKxK&#10;R/GqNKa5iKiLgEdSABz9g7HINRIOiwhYfqlITslDThxTO09ULAxEp3M02mzDUWXojSpCp1g7xUpZ&#10;RkkAkfTlVFs5dRTwLOS9I4E/AqQCp5WqWdzGWLGKCmhKXbFmJlPSTzORwKmxbApoimVTE5GuAc4g&#10;SmBTAoVEGne6AKcHpRl/833g1Fg3BTYFMk3fS2fy+Zs5g1BqZ4jA2MXwj/eDX0Ko0l/TNyF6egik&#10;SHhGhBM0wwidoUp0uneUAKc/rD35Iejrxnd4KVKLCxCWmIGgRPVQSmHpiQTPBPgnqKHVR4FXAidh&#10;UwFOtr84MhROfJ4d/PzhGhoKn4RYuMWEIKk+CzXjTagb7kfdwCgaR8bRumQC3csJi4THHsKk9N0U&#10;mFTDptri+b6kjoCmAKqknazftYIfWwTOrpXLCJ6EQ4lYJ/yJxVPJsy1xrwtkCnxK308JOlKWBUSn&#10;gVNt8VRbHyUV9a8gxC5bhnaCsQQgybphSkBzmEArUCsSd/0YNUqolVSTHyJEy9BOw6tXY5jHooFI&#10;sWwKuAp4KvtaS8AUyJweemls/RrFUqq43wmlUl9V21FLYKxGVVsNKpmWE+jU4tdhq/RZpAgPMs6j&#10;mKfLCV6VrUwJOCUEniKxTlIlhKWimum0lkBYVYq8ylLFpZ1TQSisyFdDIV80AoWiTEoAU2Azr571&#10;p1XUSDglUJUQrsoIWmXcl5Jyv1JWTBU2iZWPwEqJW1wGes0TEU7zuL2AYwFvNkW15QrgKVHcAnqE&#10;uzzCZg4BNYfH81cROnPYXnZ9GV94rNvE/YjVU7EKNhDWCNgCb9PAqYFOSRWXMgFLLHxFAptNauuf&#10;WCBLBN4oiS4Xi21BnQTuqAFU3N/i+hZXvvSxzOc5yDEIVAtcF/N3KOL5a1TK4yjl/gQCRQKTEvle&#10;yT/Aqu5mJQK+hhBZI8DZKeUtKJNj7iJISso/y3KCYVlHK8+rhYDaTvEPtLddDaesX9oh7auBs5Qf&#10;E7I/iVIX4BRXepm4zCWwiqlYPGu6OhTgrGCbUle9TZ1yXaS8rmUQG8Y+xeOrt3Hu9gm0VE/gH67/&#10;K7z79QFuPrmgWC3fEsJevyKMvabePCBwPsTzl3fx4NFVPHws0HUHT5/cIXCKlZMpgfP5i/t4/ewy&#10;rjy7Du+mj+HUeQPu/bcR1X0MlUsHkd1XgZTSTmz96Aghcw0O7jyElsY21PHFsWPpbgwPTeCDJYdx&#10;YO0HONqzAp+3rceVL7/F1q1b0de+DKvXfYqxoZ3oKdmCC0euobdjFJtXfI6HV28pgU9+/PI9d/EG&#10;wW8Kpz49hIcnLiMjuwD7t17G9Xsn0b+8DZOFn+Dc2bM4cOAoj/8pQfkxz/OhAp1vBD6nAVT6c/7w&#10;7il+/uE5fvuzDJf0HE8fXcfjh9fx6OHNv/bT1IDmzVuXceOmwOZFXLl2QZl28sKls5i6dA6nzp7D&#10;hfOXcffWFC692Iqtj+rRfTUHXVdKsPx2Cw49W4tLN7/E1OkLOHH8JHqaBmEmU0daLYChtY0yHdz1&#10;m5cV0Dw1dZywKelJnBbYnDqFsxfOYv+RA9hO2Nyycwc++GQHvIOCoDWDkDFDItRtYGTnhDkubjC0&#10;sYeBhTU8guPh4ZcGZ68w+MdGomqoBQMfDaN+vBONS3qw7IMxVHfVICw/BdndjUgraoZfVBYW+vpA&#10;NWcmdEznEQCln542fPkiSE+rQHhgMdyd0mBp5jcdeS599Qi9fEn+DyHy/4m0pqUr7lJ9aM3i+cxV&#10;99kUN7qJ/QJlfmVLF2dYOjvB2sUF9p4+cPL1h1tQCHwjopCYkICmsjx0V6RjsjEHmweqMFiRgNb8&#10;ENRl+qM8yQvFMS7IDbdDabwjeisCMNYQgcnmBKYZyIx2R4i3FSL85iArxAtOs60wj+ftZm2IKM8F&#10;SDQV4NRCA8+zXTWDwDkbfSozQqYDxlUuypicE8qyKSa5fo3KBmv1F2PdLE98bheDQ7bJ2D0rCUes&#10;Q7BX2xO3Sovx768fwr+7fRa/W38StxvX4vuWg9it1UOwzJ8GTS/sU/lhN7VLUj1/rPYLRF9lJpIT&#10;s1GY3sb7pg1OVYGwLZ4Li/w5mB2tA6NAFQzEtS1WPXsVtCx5XU20oG1pANVsAr25MbT4+2qZzIG2&#10;qQVURnOhN9cO2nOs+PHC31PbBAaz7WHBj5d5jv6w8QiHk0c8TMzk40KCwOR3X0S5Uu4EXG9oq3yh&#10;R8A1VoViJjVHFY7Zqkjmo5jyw0SVwnwSZqhiYMRlI4LwbEK1WjkEnhxCkMBwPoEoH1bUAoKyraqM&#10;sCQQXAknVTlVBReCsSvB10WrjqqGm1YlQbgSHjr18NZthreeqAG++vXwN6hDwIw6BBrVU8wbMz+b&#10;cGzShHCzFoQzjZjTiDCTRoSYNMNFrxhW2imYpR2MGdqLMUPXEYb6izDfkh9sSfyYLi1AYkQQMu0X&#10;o8U+FG32Magy8iRoOhAerSkrQuVsAubfLJ0CnyJZFvd6vuI2l/W6BFJdZKi0FWtmClOxaMbxHoth&#10;uca6qYHN962bwZTGsqmBTY11U/T+gO+awd41wCl9NwU4BTJFMhSSWDdN9Aijc3Xg4DoHQQkehEA/&#10;Ql8IPGPCqHAFOBVAjIyEXwyBMVpmEeIy5RYSDFsfL8z3dEZCSbbSPS0sOQshyekISU9GZFYKIjKT&#10;FSunj/TdjJa21AAr8omPgSdTgU07H1/YeHnBPsCPwBmM1KY8NCzvQPPSUbROLkf7UoLcMumruXxa&#10;y6ZTwiMllk+xeAo09hAq1curuU7K1BbODrbRuZzbrVyOjuVL0bmC0Ml6ajhdqah/5Sql/6cMqaSO&#10;cldHvauhU6yaare7aEhc8uvWKYFHYuXsJXD2EWbFctrLVLFuEhAlWKl/+SoMsE1FbF/TruxD2hTQ&#10;lS4BwwRbGfZJxgvt5zn2K0FMYsklhG4gvErwEkFzRICToCmue4lMV/qPKtZQtftdVVxfjqK6MgIQ&#10;1VhOcCsj9FDTVkaR9HEUF3BuNQGyqoT1K6hypQ9ltoAaf9A86WspdcQdTJBLL8/nD12AdMXyWIj0&#10;WkJmQzGymsuR1ViqWCHzuO/8hnJlv4UEPOlXKe5tGc6gVPpRCryKO7uOcFYr1kA1qImrW/aXVVKI&#10;nPJi5FdLX0axDtYqkJhHcMvl8efUiguax8c0l/vKFVd8k1hHBep4DKI6rhOLK/MFAqqE6AICraiI&#10;sFncRogkcJZS5WJBVOBLDZjSL1NAUtMXUgCwUNzo4iIXt/p0NLcGRpW+kdPWTknzBczlnHjO0udS&#10;IE/AtryDaScBv4v5Lu67g+2LOrlMiKwQaOxoUSRQqe5TyeOiJEhJrLAyLqZijWVawTriKi9rFwun&#10;gGgHv9A7Cadd05K8lLUpllCJQi8iLItkUHdlX2LZJHQKUP8VPqlqAqdi3WS7ApzirhcIrpShogi/&#10;1d3tqO8YwYrxz3Dv2n3ceHcWLcPDuPrJS/x68w0e3LlAsLqNl4/vKX00X72ctly+fECwvIt7Dy5T&#10;1whdt/DwyS3F2vn0KeHzmRo+XxI4r724goCu3XCofwSfuhfwLTmOJR/vw9hnIyjpb8be84cQVl2E&#10;qvSl6OhcjtoVgygoGkNqchM+27sfR7aN4lLNAE62bsaZzw9j2cpx5EfxXFIGMbxsK+/TCfS2bkN6&#10;RAM2rdmPu7ev47NvtiOmpAQ3Lt/FTQJnQ3M/1jR/joTgehzYdxX71x1GY1oHCj0HcWL/RXy17wSe&#10;PXyGF8+f4OVLCQYiaD6/jzfP1EFBEhAlVs6fpB/nTy/x47sneCKw+eAqYfMa7or7/M77oHkB165f&#10;wJWrBM0rMqTTGUxdPM30BM4TED/d9gWO7bmOe2ee4tGVG3jMY3x46xxuXyCEnpzCOerk0fPYNLIb&#10;PvPTYGDiBtU8C8x2duQf0jJcvn1RAU21hfO42spJ4BQLp7jUd32+G9sENndsx3L+eVkt4stf34CA&#10;ZgLD+YRMa2cs8ArALFtH6M+zgldYEhY4hMDUPAxuizORFdeKFf170De8Cks3bMbE+Ado7ulE38YR&#10;pJXXIj6nHBFZGbDx8yCgmEDX1BLa+oQTgpe3TzC83ZJgMSsM+loCGxIM8r8BmRoJaBqwHSNdBTQl&#10;Gt3QwhxG1haYtcACJg4LYO5sDysPR77QZM5lD8objgGBcAkJgof0IQuPRhRfXqW5qajMDEd7USyW&#10;tORhuC4VbUWh6C4NpwLRUeJJLcZYUwBWdkRgU38mVrcWoLcwAxnhnkgMdkByuA1CXTwwT38eHC30&#10;EO5thmSWp5gJRKhQRzUTPLsIDX2q+RglbA6pnCgb5sXKaULpYxnBc6nBImx3CMcm6zBst4rHB6og&#10;7DDyw8eEtBMuCfh3Ow/iP168gm8S+/C7zu04MredcJmNvSp/gqYP5UvQdMOn3MdmLS+s8AtHV0c2&#10;EhLy4DqrEH5uRejsqeOHZTfWb+jBun09WLq3FoMHC9G2Pw3ln0Ujbv1i+C+xgXWrOcyrTGBaaIK5&#10;uQTTZGMYi2s6Qg+GgXrQ9dCGjpMOtGwJqAv4m1hS83X54WEEfUsLGC+QaU5nQWWox99LfrNp6U/L&#10;UIu/H3/HObrQNjGADn9LndlGTI2VsVO1Zs1hfQKv9M2daUDQNYLWTCNlBAKVDst0tHgvUNKlQpf7&#10;EMu9AT92ZnK7OabT4v5nmXE7S2oB1xF8jQnJhvMpSbksMpJ0AbSMFkLLwAFaeo7Q1nGEjkjLmXIh&#10;IC+GDkFZLXfKk/LlPelOcTv+fuqAN34AMZ1tYoaFLk4IjIpB80gnUguTEOfugVIrbzRaRaKSbZcq&#10;sGmBItUs3isCljp/tXKKa136c+by3pGhjbKUVOuvVs1EKlvPmJCphwTCpgCnJkBIA5sijStdY918&#10;f+xNNXRqKe709wd8/3sL5/vAqYFNZTikOVpYuMAQrl5WCCZsBibx2UogEMaJwuEdEwHPqEi4h4XD&#10;K0IsnRHwEPc6r4lLcBgc/ANg6eGCkKxEpNYUIyI9U5mZKDg9EeGEzajsNGXweOnLKX1BvQmsCmwS&#10;PgP4wegTG4tF/KCy8/HDfHd3wqsbFgS4I7UxH3VLO9C0ZARtS1agXZFEpS9VrJzdhE0Byy6Cmdrq&#10;qXGlr1SXiSVzufTvXKH08RTw7GS9LllPIOwgzHUzr95WDZuyfb+44AmnimV05VpFA2JFXSHwKRbP&#10;9X+1qL4Pq+La75d+oevWoF8AketFEu0uYCn9SnvEIivb8FiVYZ3YjjJs01q2S/Ds5bF0LpvkeU6g&#10;Z/UKnvcEj3sp+lZLN4JVGNu8ESOEy9GNawmWa6hVmNi8loBJGCWADq+VNlcoIKrKkeAbQmOeuJRr&#10;ShXlcVkNkkXIpqR/ZEYF4ZEQmVqSg/SSXGQzzZJ8WS6VT6gsRiYhMp0/blplnmK9zKxjGwTKvCbC&#10;ZCthsq2GqiXUEWSbCJktEtwi/TEFPNWWPrFE5kngiwT9lJYht4QqK0d2eRkyKwRki5BWVoCk4lwk&#10;F+chkamUS39INaAKeEo0tvT1JIgSMAUkRUWKdZQA2ypwJ25p1qckXyTLrUzl+JgWiPuaknUl7bUU&#10;IbBN+mxOD5fEVEBSDZPiPhbXM2GzVdzfdX/tQylSB+tQAqVi7WQdzXqB2RJCXikBTayQGlir7Caw&#10;9bQq1kqxUgo0VirjerajlnBY3UlwJOyJpVGGVdIEJimwKV0aFBBsY91OxdVd+Z7UY2m2Q8bIrO7k&#10;eqZipaxh20q7hMfS1hb+PgLaaquoHJe40qUfpxIwNJ2Ki0m20RyPIh6r1K9SXPftqOsYxbLBHXh8&#10;/gGevDmNtV/yAWzeiDdffY8Hj64RrAiRjx7i+eP7eCmuc0KYWD2fECrvPbiEu/cv4T6h8/6jG4RO&#10;gubjO3jy9CYeP7mH50+u4erLiwhf9jl0yu5iVsYbuOSfx65L17D37mZ8dHE1Dj39DL0X8pH3ZTTW&#10;39iEiastSD4Wg+rzXTj+9AgOnZzE0ckyHBkfw+lzBzBxohmZu1OQuTUPH1z8AKuvTiB/XyJKd+bh&#10;wJ0juHz/GA7c+BDtnw9g6u4VXHnyLVZf7EPR7kS0HGzEoUeH0by9FWmbQpG2rhh7Tx3Cnn2f48n9&#10;R3j29BHP7RFeEjglIEjA87WIECrR6wKcv/lRgqYe4uH9K3hA4Lxz759bNTWgeZmgKTqvzP5zajq4&#10;51uC4pfYe/QzHD79LY6du4RTZ6/h5MnLOHX8Ak4fP40T3xzDNztPYk3xHvjPLYK+EV9wM51garoI&#10;nokhOH3zFE5fPIazF47jLEHzzPnjik6fkzLpx3kGH326A1s/3o7NO7ahf3IcZtZ8serKi9kMeuYO&#10;mGHlCks3P4KaE5dt4RkZh/mLHaE3zx4L3GMREFeCqKguNJdtRFflBnS2LkEf/4CHRjcgIioPyXlF&#10;SOZ/jiPhSzV3JnTN5kGbL/0ZxnNgaeYGI21nvoAFNAki/zv9NN+XDkXo0DGdyWOegxkWZpgtQx45&#10;2MHcyR6WfMlbuTnD2s0FNu6u6n6bfn5wCQyEG198HnzxBUTHISImBjnpsSjPCEFzfjhBMwoD1UkY&#10;a0zBsvZELO8Mx8qeMKzvj8CHo0n4cCAD61qLMJhbgrKIBGRH+iAvyR0pYZ5wJGjbmc8k0BkhMcwa&#10;GZGLkGFhjGIebz3VSnUTOKUf5zBhsF9lhxHCxpjKnNA5k2UGGOd1WqJahI2mEdjimID1th5Ype+M&#10;zQSc3YSazwmVU9aN+C8b7mCXXR5+KfsQO1VZBMxw7CH87FV5UD5c9sJaAm13oCuGxpNQkFJPaGiA&#10;kSoYMwlGDqo0uKtGCBqrEaFajxTVZuTobUe52adoXrQT/VHbsK75AwzXL8FAyzIM9i3FyOggeicb&#10;0bqqFM1rC1G9Nh1l65KQuzYGaatCkbTaH6mr3RG5whaBSyzhN2IDr2E7uA/Mh0OnOWw6Z8Gy1Rhm&#10;dYaYVWYAo3wDGGTowyBVH/opBtCP04NepC50w6kIHehEEWZjKKbaIVSwNrR8CKiEXC03Qq70pxTA&#10;lUAhc0qChiQ14T1mSs2RlPccpW1iCO3ZhtCbMxvaxjOhLeOzGrDMiB8rimZCR8qZ6s5iHSNjZZ1S&#10;x1DqEXZnEIgpXeZ1Z/AY+bGjrcf9KcArgUiEXuneYUhJ0BL3b+w8BwZOhHQbE/iEhqCouhvRmUWI&#10;CvBBxlw3NM/1QYWBK4FzLoFTpp2UcTllBiKC5LQEOkWSzyR0pvM5SmUdGcA9kWmW3hzEE1bjCbky&#10;zub/zLqpgU2NBDoDuX0g23x/hqH3A4YEOCVgSBMspOmzOXM6teD5O1joKMDp7GEN/1h/QmbI9BSW&#10;hEJxqSfGwEMDnOGRyseec3AwnPjxJ7Dp4O8LCw8neCWEIa22CBGZaQiWgKG0RARR4RmpiM7JQHBK&#10;wt9gM07trpchlgISE9lWEOx9/WDt6QkrT3dYeDvDlx+R9cu60DgxiNbJpWibJCQuWY72CYLiEkIj&#10;l3sIk33LCXxLCXNUF9UpVkyxfAqUTsOkGkRXc3kVurgs4NlJKO0h7AmUdrEdJcqdkCl1lHpclrRn&#10;elnAVcqkT2g3U9lGDbNyXH+zlAqMCnwqfUsVC6l6HNAhguoA4VWBWYKuAresq3bnS3cA2X4FRjZw&#10;u80E0A8owuTgxjUY2bQOwwTMiQ83YlzG2uT6cUKnAKYSnPQebIokr0ovIzSWExArCY0VecqUUJJK&#10;WXo5YZJKFVXkIoUgmcI0jUpnHQHLtCpuU1eEnCaCYUsFcloJkwTJPOmDSMgsaiO0tVUTsES1BDyB&#10;QAJmY9lf01yCqgTK5NSWI0ssl4RfBS5LCwm3BcgoI8gKaFLJ5QWKEkv5UiJ4plLZlcUoFGthjfQP&#10;VfeNFMus9IfUKF+Wm3g806CpAKcsS56AKRBaQqAUV3BZu7iS1Wl5h1gcp8VlGQZJrIgaS6IMdySp&#10;emggirCohkjmxVooeQ18Sh2BVelPqVgeBea4PcFM+lBKv0tlJh+CZ21PCyXuagE6db8hNdi1T7uw&#10;BfBaCJnq6HGBRbEyqtdPgyPhT8BQoFStv7nCK1oIgzITUBsBtI31ZZpMqrKVx0OQVICzsYHXSQ2a&#10;sh8lKp3tyaDuldxOkQx/1Kl2qVe1yzFIXm0tFVVIedsAhjo/xO1TzwiVV3D48VZEtxZga903ePPN&#10;Ezy8dwVPH97Cy4d38fLRPWUg82cEzyfPbinAeefeJdy7fxX3H17B/aeEsCe38ejpdTx4epXgeU2x&#10;cNacOIT5Hx+HxdqriFt+Cl+ef4bTpwlkJ6dw5fhFXDt2ChdPHVXnT5zG+TPf4PKpM7h94gounDmB&#10;r09swTfH9+LG2Ru4dOEoLl3cg3OX9uHKxfO4NnUOVy4fxlWW35y6gbtTt3H34kVcvX4Rd67fxcMr&#10;97h8FjeuH8V1wt+98zcIgftw4sY2nLj2Bc6dP4NdH+/Dk3uP8eyJnNsDPH9KqKZePHtI+JQ+nU/w&#10;4+vnCnD+/NNzvHt9Hw/uXcbdu5dw+w5BU+mryWMnbF69pobNS5dljMwzOE8IPD9F2DxHMDx3FMcJ&#10;zSfOHsTp89/im3Nf48uzB/DV+f04fuwwTmw+gY+KjqDUehlfBCWYoU2gM3OAvqkNZnnMx9jBCVzh&#10;9T45Rdg8r4bN09PAKRKX+omzJ7Dtk+34cNsWbKQqeU8ZWYjL2wAqmQbS3FqZHnO2vTsMbRZBy8IO&#10;biFRcAhyh8rRGAGZBLHxfCR3RiOLH5ndS/rR2duHjqZh1PDlmZDMj9fMKmRlVSIwMglaJhbQN5vP&#10;F/Uc6OnJOJriNhfxBfz/lRTYVEGHEGFgYQqj+eaYvXA+zBbZYp6zI6wWu8DWyx323l58EXnDOcCX&#10;oBkA16AguEsfryi+pOISERifjJA4QmNGJJorotBblYjqNH+0FUZgWWsm1vdmY1NfDrYNlmL7YDU+&#10;7GrAZFklin2TkGCbgBhnV5SmBSI7xgdu8x1hN88U3i4mCPE0RWKADVIDnZA11/yvwNnGl3svwWBQ&#10;tYBw6YQBlQ2GVDI8kjk1m2XGhM+ZWGPkgBGDedhiFondTrHYbOKluNo/oHYSUncROk9q1TJfTMgs&#10;xmeqaHxK0PxY5YxPFMumO9apHDAQ4IqC4hBUl0/AUqud1y6MmklJn1lJjSgLaCvDDLkpljpDgquu&#10;KpSAUUJAbSFwNMOfYOqs6kGozlIE64/BW2sI0bOWw0evH4kLNyDeajWizCeQZLEaifNWINlmDTLc&#10;1iDbdzmaUtaiOX056mOXoC1xOToyJ9BcMID68m40VHeisakL9e09qOtuR8NgLeqGSlA7VITywWyU&#10;DKWieCgBJWOJKB6PR+5oNNLGI5C8LBjxy30Rt9obkctdEb7UEaFL7RC8xBZBS2zgN24Br9E5WDxk&#10;DNcBYzj1GmNRlxEWdRhjQaM+rOv1ML9GF/PLtGBRQmgqUmEuZZKnwuxcpvkqGDE/g/kZOVS2CnpM&#10;RTos06aUZSlP5b0YroJ+jAqWJQSvWm3Yt+jBqUsPbtyvHIccU8SIBzwLXeHmHwLPgEzEZJcjJj4G&#10;UWYLUaXriQqVK2FT7hVTBThzeb9oItbVlk6xbmorwJlKiWVTgDNZpYc03jdJqjmKdVNgUzO4uwY4&#10;/966Ke50gc0QtiNzqPtQApvSf9NNpaVYN98HTrFwaoBTgoXEuimplZ42Fszi+Zrzms4zhKPHAnhF&#10;+MMlJADuhEIPKiBZxt9MgAufO7eQMCwOCeVzGKiMoymDvtv7+sDO3xvWvq5wjw9CXksZr006wtPV&#10;0BkwHemuLCcncrsIeEdFKcFCiqs+LgZeUdFq4PTzhw0/LG18vBTgnOtji7zOMjRM9KBlYhxt48vR&#10;NsF7kGnX5EqmApyExwnJE0THlirDI6mHSWL9CXV/T5G43wUsu1esQgdhsZWA2DYtgUiNFLAUqJ1c&#10;phbhVpO2TSxVQyfbaOcHu0aadhQoZiogK5bT/tXqIZkEONXWTJntaBo6pWwaTqVPp7jLJYhpcC3h&#10;dB1hVfpoSqAQNS6DzX+gntlIPeySOmBpRNz50tdztbjhxbUuQU7qwezHN26EKrUkG2kCnYqlUg2Y&#10;Ap0CoJlVBUhnmlaVj/QacYsXIZ1wmVFfjDyCosCiBhyLpc8hVSoR34S+4mpxuxM2G2oUV7n0Tyxo&#10;kD6KFQpgKqonaNYVK5HmGTWEymq2X8O8WEprC5FaXYAU7ju1QiSAm0/gzUMiYTixjEBcWaj0CVWs&#10;sYRUdaCPBAqVIa+Oqif0iptcCToSa+rfLJwl04ApUFnR2UjoE1cwYXI6LxZG6RMpkrxSRoisEOAk&#10;NApk1na3qYFQgcIWpiJCngZIBSgV6BTAVEsgUyN18I64nQlt0u+yl+ruQF1vJ+p6OhVLpnooInGb&#10;y77UsFnX06VYLmVZ6ih1lfqdCvhJ/VIlcKlekQz6LgFM0rdUxvksl6ksp4GzvInHSMmUljI7UVmT&#10;DH4vUeitKGEdAc8q7kcgU5lNiFLDrRybpAK3sl9KKevgeXfwGrWp90OYrSNw9tavx+Uvn+LF7Ud4&#10;+uspNBwpQ1xGFfYWnsarAy/w7MYtPL93Q3EjP1D6bN5SJMB5++5FtR5ewsPHl/Hg2jW8OPMA3x9/&#10;iu9PPMdb5u+encLhs4fx6dQXOHD+II6f/hLHTh3BsUuH8PW1wzh6/iucPvEVvj3zBb6a+hyHpvbj&#10;8Ll9+HLqU+pzHJzaga/O7cThqc/w1YVPmd+DI1MH2Nbn2H96Dw6f2YuvzjI9uw+Hz3O7M5/jy9NM&#10;uf7wmQOscxgHud8vpw7j0JlDOHDmCPZOHcQ+brP/1HacvHwAdx+fx6Mnl/DkyRWe2xU847k8f3wV&#10;z5/cwKvXt6kH+O7tC0LnC7x+cRf3BTZvXyBsXlRg8+o1wvO0ZfPiZRkf8zSmFNgkdBJqxd198vwx&#10;HDvL8zx9BMdPHsa5Y9/i+M5j2D9yDKNRnyBlziAWaWVipuFiAtY86M5eBKN5bjD1t0fBjiRcfPYt&#10;zp89j1OE1TPSf/M92NT05fzq2FfY+vE2fLh9KzYROJPyc2BgLkE94pY0h2oWgdPMFqZO3tC3coDO&#10;PGu+BIIRkZeOiIog5PA5bi5dj6KUVjTWdaKrexXKijtQWtGJlJxqvkCS4BWWjMCoFHhExEHL0gra&#10;hE5tfRlL8f8ja6ZIm20JaMrQNrN0oDd3BmbMnw1jGxnMfT7MCZsWTouU4Y7EfW7v462Mbbo4JFAZ&#10;WNo9LFQZisU7Igp+0XEIjOGLjAqNTURGRjS6m9PQWhaMhnxvDDZEYmmHRKZnY7SoGEM5lehKqUR5&#10;cC4SHCLhbuQCn3kuCHW1R35iAAJcFsLdxgwBTlYIcJjPcgtE+ixAtM8ipMyzJECoUM2Xej3VRbAc&#10;VzkSLKX/pj3hcz7Bcw7B01CBzTGVCTbO8sWqGaEYVXlipSoIKwiCqwmRHxBKthFWtxNMPlbZEjh9&#10;8JFqMSHTlXJmmRuXPTGmbYnBWCc0VWXCY1E2QhMqkbAyDgsHCAqNhCQClXaWClrJvJ5hlBclkdmW&#10;WlCZGkJLbwYMZTzVWebQNrSAiYUHdAzsMMfcFSZzF2EOP3psHYIww8ge1vbBMJsfDIMZPgTWYMJr&#10;ABVKRcNoRhQ8FxfBxbIEc1QpmKVKZ5pBSd/LIpirKjBPqxLztauwQKcKNroVsNethLNeHZz0RQ1w&#10;MWiCl2EHfKhAkx4EmXYh3KQP0eaDSJw7jPi5Q4i3GESsJeF3/iBS7EaRsWgIWa6DyPMcQoHvIAr8&#10;B1AYNIzC0BEURYyhKGoCJTGTKIkbR3nCGCqSR1CRPoyKjEFUZ/WjPrcXtdm9qMkS9U2n3ajK5n96&#10;XivqCltQW9yKmrI2lBV0IDSwGF5u6UgKL1e69xQG9aLIpw+FHr3IdetCuc8osh2H4DGjEhZ6STA3&#10;jIKtVQxiUksRXhyPICcX5OktIlTORqG2CYp1zAib0o/TkOkMgqauAppq66YaNAtnmCNFZYB4lsmy&#10;9NsUV7oAp8bC+f4wSJrhj8SNrolQ9+W2msh0Dz6rfz9/+t+70wU4Nf0352mrYM97xcZUH1bmRrA0&#10;nwlHd1s+YwGEy2C4hIdgcWQ4oTOa+XDYB/gTOEP4HLI8NBCLwwLhnxAF19AgPq8+WOjrAadwfxS2&#10;VSKlMANx2dkISU/967BKMlB8mMxApAyLJK51wmZMNKE1jhAaCSd+TNr5+sJWADbAB/N9XDHTzRJh&#10;ZfGoX9qFhrFRNI0tIXhOoJVpxzghcIxwN7ECrSMEvVFZJmwSCqVfp1g5BTw1fT3FDS9lXQTKdkKj&#10;gGEL6zaPTyqQKpZTxVo5bUEVuNTofeCUtJPg2sK2WgQ0l61QoFMgVqTkxc2/aiV6pl3uMjyTjAsq&#10;ltheSiyc3dPdAEQCnf2ruV4GtV+3RolMV2Y7EojkOpEyMDyXZR55GU5JgU2JYBcXvsAt25N+nv0r&#10;xcJJAOV6VXJJFlIInIrVslIgrgBZ1YUEtyKCm/R/LEYmQTOHcCjDEuXI0ETM578vKSMkZhEYpf+m&#10;9O2UsTIF/KQvqMZdnltXSVVw+1IuSzmhUCycjeXIZllWfRkyG8qRxfYyuF8B0LQqgq4CooRLAV6B&#10;0AoB0QKlf2Z2bQmPT4YKEiuptFuBQukL2iyDuRMoWwlS01Jc4C2EKkpxa7/n2hYYLJm2UmpgULE6&#10;TkdvV3QKRIrbWmYNIogKfE1bN5W5xKdTGdi9SlzNIoFFStPfUnFJM63oUoPt+/sRUK1RAJZ/QAKX&#10;7WJ1JOixHbFUCnD+zXqpUZvSvvSdFPe2GjSbCZU8l8bGv6qwTqaqrEFhfR2K62UqS7WKJa0liNbV&#10;MpU+s1xP6BRYLZluRwZxV7vwp/enHItAsBwbwbJVrXICahkBVVTR2qY+DpmLvZnn39CF5qrlOLbr&#10;Gp7dfIZX393Dkd98iMC1YYiM78DGlK9xb/0LvDh3Dw/u3sAdgti9R9dx/+FV3L1/ETfuXMAt6u6d&#10;S7hz/wIOfbEPIxUfojPgUwz5foEJv31Y5XcQ6/y/xpaI0/go7DR2RZ7HkaRrOF1/A8+/fYTDa/bj&#10;y7zLOJJ5E0ez7uBUzk2cyruN03l3cbn4ES6V3Ma58js4X30b14cJv1OPcXz3WZwcvIip5hu42HId&#10;19ru4ErLbdxou4fr7fdxo+M+bnbfw7V+LvcREDdcxcNLF3F6zxlMdXObttvUQ0zV3cfVuue4XvMG&#10;16p/wNWq73G17B2ulr7F1eLvMFX+Aq/2/oQfn7zC29eP8U6GhHp+B7fvXMTNW5dwTQKDrk8pgUFq&#10;q6YGNE/i3HlCIGHwxNRRnDp3BKcImie+/hIndx7H4bETWJX9OYptV8DHoBZm2pGYqb8Y2jNsYDzf&#10;EbNsFsNwkTXmJOigeV8qTj3bg/PnTuDcmZM4e/YoTot7fuoYIfMoTl5gKvvi+v2HvsCW7VuweesW&#10;rP9wM7yCA6AnQyLpGEKlz9SQgDh7IUwWeSgzBOnLUEvOwQj0LYKvVREifMqRWVqLoJRMZBTWIre4&#10;BYXVfPb4sZLRVIi0zlSkdSUiszETEVnxBFYzaEu/Oe3/zchzkZYutKT/npFEoBtA12wmtM2MoWcx&#10;C4bWZphlawlT+4Uwc7DFPEcZ9sgFtp7uCmw6+vnBNTgY7qEh8CBsevOl5xcVBX/Cpm90PAJjCcnx&#10;KQhPTEFqRiLaGzLQXuGLifYgbBzNwrLWQlTwZZnmHoZga28E2nhjsZkjFhrNhZ2ZGTwcTRHgbo9I&#10;X2942VvCx3kOfBzmIMSBLzkXa0S62xE43ZCzyJXAoEIJVaMzA3UqI0KmFZaq7DBJ2BwmPA6ozAic&#10;ApsGCnROECrHCJmDhEqJXF+qsqEWETydsYawuk6xdi7EVq7fQm1jW5+w/COuX6pjiYFIO/Q0ZcNz&#10;YSbMdVMR4Z2PseJJfFi/Ax8MfowP16zHqq39GP60Gt27i9GyOw55WxcjZNIKzt2zYVmrB4saHRiW&#10;qKCTzt8hlPIm6PsYQ9fdEAZuxjD1nQ+VjRFMeA1mODjyY8VeHTikpcffjtI1hgE/aJwWBcLWIhF6&#10;Sn9HGcRdhr8yZTpPkTbLZJ58XW1r6BksIOjawdjUGTPmuMCAYK+n7wxdLSfo8vx0tRdDV8eLy55q&#10;Ea51Vd6UF9t2V1I9Xjc9LT/o6QRAXz8UhgYRmKEbzjQKxopiqFjMZCqarcuUMtaJgZFuPAx14zBD&#10;8joJMNJKxkytFMxmaqKVCFOtJMzVSiMgZ2OBbjas9DIxzyCTdWNgoOMPQ30f7suH7QTBQCsIxvrh&#10;PBYvLFwYg/kWUTxGZ56zlXL+Mri9qbEVkjMzUNpTBX/er9G6JrxXZqPR1BXFWpYE0FkEToFOQ2QQ&#10;QGVA+BwtI2RqGRI2jZHMeyeB9eNU6oHdNbD599ZNsWxqYFPTb1P6bHopEugUC6fOX93pjpQEC8n4&#10;m38PnOJSFwunQKfNLF1YzdGHJT9OLE1mwpn3gl90KFzDQ+EcGgbnoBAFBJ0JmoukKwufRZkdaHF4&#10;ED9OQwmOsXDhensfX9j5eWNhoDuZogBpZVmIz81WINMnJgZe0ZHwT4xFYLIMsyRjcsbBJ07tWhfY&#10;lP6gzoEETm8f2PDZX+jnA8eIQMxcbAX/vHA0LutA3Wg/4VCAcxJtBMu2UYqpWDIFNFtHCJdLCIyT&#10;Swmk4+ichkwNaCrQSEhto1qZ11g4BTpbKQFNRZMERikb5X5EY2ogFWmAU7ZvmliCZqpdAFVEoOxc&#10;uVpR1yq1usWFL8sr1G582a55bEINtgRTtSteDcdqt7/Gza62fEqfTZEApDLlpvQHZZ1htq2xnA6w&#10;fiePo5PXpWfZUiVoSYY3k1SVWJJJ4MxWJG5ysWpm1whoTlshKbFA5gokEg7zpuEyT9ZLOSV5gdT0&#10;6W2lvgCqgGkeIVIZXJ2SfpWaQCEZ5kisjkoQT3OVorwWQmlzpQKcWXXFVAkhk23XlSK7gftrFCgl&#10;iNYVKf1FcyQQiJJUlC9R5TIOpRLIQ8ikyqQfoiJZJmAqQyOpLX2KlDE1BSTF3UwYJZQq1sn3oVIs&#10;k+KaZrl6WkdCFSWAJ9L0adQsK/0aCWUCn1IuATcSsFPGejIdZDlhUyTAqcyt3kXAJMzJVJAyG5G6&#10;Hdm2TQE5gT5NuwJ8ZS1N0+dEMJyWzIde2FgH9cxDzBMyFbgkUOZWVyGjkteohte6tpq/WRWyq/mb&#10;TM9kVFBXQyCVqHkJalK3I3kpFwCVfQr4amZFUiygYv1sEijl+fAYywmYpY0EXUKmgKrAbIEcA9cX&#10;1PIcyyew/8OzeHrrKR4/eYDXf7iJtQ+74DIWhLCoBrR6fIITtffx6pNneHnuIe7cI2w9nMItAuat&#10;W9Tt87h78wpu3z2OT6eWoPCjGPgsXwyPSU+4j/DF3R8Ip/ZAODbyT6IsEPYFwXBOjkFGZhuOnppC&#10;87IKzPf3wRzXQMyxD8HchZRVBMwsYzF3birmmqVjnlkGrE1KEGc/jMtnnqB5cgAuHqlYZJ4Dh9nU&#10;zGw4GGfD0SgXrkaFcDUsgptxKZyMSuFiyHvYYykuHruDxuFOLLTLxEKzQliZ5LPNXFib5cF2Xi4W&#10;WGTDZj5fLjbZsLZjapcDa6ssfLj6G7x5+g5vXj/Bu7eP8eTJDdy+NYWb188rU2leuXIOF66cxbnL&#10;p3Hu0gmcnfoGMkPQyXNf4cyx4zh58ByOfHgG+wZOYSJ1JwrsxuFnVI35uomYbRyCGaZ8kZosxCxz&#10;G8wmBKpsLaAXbYLAcULGrW5ce3wMU+fO4sz504RKgialDhZi2xe+JdB+i+Pnj+H42WPYuXunApsb&#10;ZP7cNSthZbcQ+nxBKH04xQppYAGtmdaYbedKiLNVgHP+Iv5hL46ElpYLFnsl8au+DxnVucgtKkR9&#10;cwcq69rR0D1IAOXzWNqJ9q5+ZdzeEBluycwcOibmBE4Bj/fg8X9JWgRiXehI/zmZuWa2IdudCf35&#10;ZgQbUxhIFPpC9WDu5o52mOvogPlubrB2XwxbL0848KWzyNdn2qIybdnkSykgNhYBCfF8WcUzTUFA&#10;YiqC0mJRXJOEkf4krB9OxdahCgyVlSIzIArRbDPS044gaQY7EwOY6WnB3EgXtgt14OpiDs/FC7B4&#10;0QK42jHvZApvxzkIcrJAqMtChLjYINrPAxmL3JBJWCjmOZXNmYvSubZoUlkQIC2xiqApfTf7CRYD&#10;hAqxco5QYuWcIIyNEipGCSbjrDtByFxCsFxBrVE5EToXYaPKAZuYfqRyIXA6cL0JBv090VqWgyT/&#10;JsxUZShQZkjQkakkF6oqYKeqgveMDoSailVwHLl2a9Hg8xH6Y/egP/0z9BduQl/NMkwML8fqD5dj&#10;874VaFtbiqLliUhfFomEyQCEDrrCt9sei+ossKDMDHMLZ2JOgS4MM1TQT1RBN04F7SgVtCIogVUP&#10;/p4ykLtEv8tg7vaUBBjJgO3S/9JUUgLtHNabLdLlBwZ/d6OZ09HvkvLDQ49lBFmRltZMwttsas50&#10;akDxPuH11OV10NeaS+izIgzaqKVrC0O9hQRPWxgZMm/IvCHLjWwwk5LUaKYNDJka8nmYwXX6kpe6&#10;RmqJRdeA0jdygKGxA1Nb6BkthK7xfOgbm0NvxhwYzDBjW/MU2J5txmdX3xTz7Tz4/yVBReYEbAko&#10;4vkqIyxocT+zkZNXhJKqLoT7RSGcz6RAZ7mWM4HTjDKkjAmbRoROQ+RrmSBXaz6SCK0JXI6fDhL6&#10;e9iU2YQkIl2ksW5qhj9SD4GkBk5PSlzpApua8TfFuvk/A873rZzWMwmcMwmcM40xb9ZMOLkuRFBs&#10;OBbzmXMkbNoH8L89wB/OwUEEz0C4inUzQiyfkobBLSxMCeKTvpd2fr5Y4LcYydVZSC3PRkxuOuEy&#10;UbFiCnAq7vO/9tlMgG9CrBKd7h7J/fH5XsTtxVJqQ+hcwOffJToEloHOWJzmh9plzWgY70PT2Cha&#10;xiYJjgKAk2gZnUDz6Dg1wfwkOhRL5FKlXABTltUSVzzLCaZNwxOKGkcmUDcyprjRpY5YHrsFWAmU&#10;0kYr2xApwMm2pc22cbW1UwCxbVodywmMSn9QsWquQveaNeheNS1CYzfhsZOQKC52ibJvlZmRmKqB&#10;U6yvasl6sYjKkE09CnSq+3SqxwldqUTAK9ZL1pFAJIHLnmm4bCd0d05O8jqMoG2SAE51LJmAKqmC&#10;sFmVg/SafIJdEbIJen8DRAKdwKWAo8BmU7k6VYCzGAUCk8pQRtNwqlg7WSbR7k3SZ1INlRqXdgFT&#10;TdsSzCPlSlQ4YVOiwvNFzIvFU/aV38w2WlmnjTBEFbezbiu3k76h3E6CgkRKOxLpTVAqkjEtCTqF&#10;tbWKxGonM/jIHOIiNUQJCPHFpkwlSXDTWAUFPimB1DLp5yiwSMhSL7MuobSUZZIKRCpgKNY+xeKn&#10;Bk9JxRJYK/0sFeAU97S41QlrXJYxK8XCWdndgOqeFtSJG12sloQ6ZYpL7l/2WyEQN20xlGORweYF&#10;6sqowvp65NfV8neQ6St5njJfOkFTzj+3ropgKedarVgu8wib2YRNmaUop1aGhuL15XXIVIaI4jVl&#10;uxJRL1NfirVXIu2V+dPZXplco0ZxsatBs5j7kjKZslOulxyHSKylmustKq5jGVVImBXwzKmqRXnZ&#10;MHYs/xYvb7/B40cP8cPzF3j9D2cw/KAIdsPWcItPQYrrEAa8d+Lbkqt4uOUpXnz5HE/P3MetC5dx&#10;9epp3Lh0AdeunMT5Owdw7NlHOPLmQxx6txmHqc/fbcCud2vx2duV2PZiDJuf9WPT/SF8dnsb636J&#10;HXcGMHAxF+2Xi9BCNV3IQ+P5LNSfzULdyWxUH89AxTepKD+YjY5dQzj17DhWnmlH/qfhyPosDFmf&#10;RkyL+Z1Md0Yh/eMopOyIQtJH0UjenoT6nT04dv8Y1p2sQfbuKOTvikPB3hgU749BxZcJqGX7TScy&#10;0XY6F13ni9B7oRwDUw2YPNuHYw8O49Hz23jx+gFevrmH+095zrdP4fLNk7h08zQu3TiFi1dO4cL5&#10;U7h08hyuH7yCSzuu4fjyK/io5hjaA7YgcV4/vIxqYa2XDhPDMMyYtRjac+yhO9cJsxZ4Q2c+X1YE&#10;GJ04bXhNLMCS6804/WoXpm5Kf83z1FmcvnAMJy6KTuH4hZOKTl44jhNSzvSb00exaesHimVz7eb1&#10;GJ4YhrHJLOjOnAZOHbE2UTMsMNfeA0ZWi6BtbgsLO2/YLw4gBFjALS0cLSPLkSGBQUl5KK/oRnFF&#10;G7qGJuEbVgBP91KkRLShrWkSwdHJUM00h64MmaMtAUJ8qf4/lrjfddQvYl1uK+NqGvIYZZiluXMI&#10;mmYwtLGg5mGWnRU/RAibznawdHWG1WKJQpcIdD9lPD7XELU8+DLyEUVHwVciWgmcfvFxyvzO/kkp&#10;8M2IQ06LTI1agQ9Ga7C+vQ510WmIcnBDuJsV8pIdUZBpi4xEK0SHzMc8gpGV1QzYuRjA088e7out&#10;4GBrAgebOXC0NYcLwdPddq4ib3sLeBE8fczmIoUQVEY4KLd0QrKLO7Jm2aCXMLFFyxYfzHHEmNYs&#10;wqbOtPQwTI3zdxnjNhMEqkmVFWVN2SqW0eUKeNoSWAU+7fGByhHrVQvQPdsV2QFxCA7Oh6GVH1TW&#10;vIYCdjLzjt4M/ib8XQgrKm6jTRA1UAVjtioRZqpMAkQ2YaIUNqoygkYJHPVLEDa/RfmgS3Feijyv&#10;FSgOWoGSyOWoSFqJqvQVaCxZh9aqjehqopr54m0dQ3v3ALpGhvkC60Prsh60LO/mB2Qj6paUo2w8&#10;F3nDKUgdiEFcdzDC23zgV+8Kz1o7uFbPx6IKU9iVzIR1wQzMy9GFWYYW5qRpwTBBCzqxhFgCrLbM&#10;TiQKIsz6UJrZiURu1PtQu5CS85fgIpHkZbYiCTSaNy0JMhLglVQkAKyRZlnWm/wPpCmXQeBlUHiZ&#10;FUkGiRe4lkHj/aaX5RgDKF8ed5haWjx+zbmYu5vALzgRMQnlCAuMgqf+bAKmFfL5IZLNjxWZYz2b&#10;EJrFeyKPoJnJddJnM4GwqB4O6Z+70TWwqemvqXafqy2b4j4XyfSV7+t9d7pYOKX/5t8D5/tWTolW&#10;X8CPQUs+o5ZMLWYZwX6RFfyjxZIZrMCmnZ8/7P38KB8+lwGEzGB4EAQ9osMJixK4F0FQZB3fANj5&#10;+sPW3wsxxUlIKU9HLIEzJFUi0xPgHaseAslLGXczlopXprpUApIkEp7rxI0v7vQFBE5rb284E2pt&#10;whYjti4N1Uua0LR0gMA5QmgUiybBjZAl+VYCYX3/MOoHx9FAkGwYFgBVWyUFMsX93rl0JfPL0ETI&#10;rO4bVlQzOIJaSiLRBWAV2BQwnbZmSrsCmxoJcArUqq2dkwp0KtbTZTLEkhoWewmb/WvXc1msmqu5&#10;vB69a9eid91agidhlPUkOl6gUuPql7ngxfopQzR1c53S/5PrFeumuOUJlMp0ntPqnJxQXOldS+X8&#10;eByKFVfOUfquCmgSvJdSApxp1QWETAIkAU+BwBZCGVMFNhUJQFICm01qF7gAp7jSCwQ2BTTrSpFV&#10;I6kMrcQ2GgiXdYRKZTglbjfdp/JvEKvOK4OXS/AOQVMiwxXJcEQ8BiXQqL0GZZ11KO+sZ0oYkvVi&#10;CW1gGzK2Zj33I2NYighJApR51YTQKgJXFZdFBK58mZtcysWiJwPRN027jcUSR6DSuJfVFk9130cF&#10;PglXUk8DoAJaAqDK+JPTcCmubsUCyLzGyqkE8XRKEI1AI+GUEhd7dbva3V7ZVq8MnF/fTeCU/pss&#10;qyD4VjSzbrMcmxqG5bgU1zb3K0ApM/fIcQrkFRCkBTYLxBopVk3Co2K5rKlEZrUMTyX9Zwmh0+vy&#10;eN75IrkGhG6xYsqwR2IdlbEzFdikCpsFZPm7CFzy2pRwn5UtBF2BT+5T3deTdXmNCgV42Z4M7l5Y&#10;Q0glZKphk8cqIMr1cn3zWFZTPYLNIwfw6u47PJExNB8+xPcydeU/ncTY4xI4rDbHvGwveHgUI25+&#10;G4psJjAasgOflZzHmcHHuLrmMe5sfIJHW1/g8U7C6AEC69GXePXtM7w8+QjPz7LNi7fx+PItPL5+&#10;Aw9vXMSj2+cVy+h1sRQ+OEkdxqWnh3HhxWFcfH4QF19+gUuvP8eVN5/j4pu9uPB2Ny6/2Y/LL4/h&#10;yrNvcO3lQZx//SnOvfsY577bifPffYrz31PvPmOZWue/34MzP+zCqZ/2YOrtl7jw/CSuPN+Li693&#10;4dKb3Sz7DFNvPmH7n+DSq524+uozXCfk3Xy5D7deHMAtwvC9J8fx5MFFvH58H68fPMD3Dx/hxU2e&#10;y9nreHz8Dh5+eQ+3dj/CpQ8e4EDvRazI+hyN3uuRZtEHH70K2OukYZ5+CGYbemGGsSv0Zi+Evqkt&#10;Qc8G2vZWULnPgSpIC/OqZ6P082TseDyBc6/2EGi/wflzp3F2aooweVIByjPnj00D5gnC5jFFp8TC&#10;eV6snMfx1bGvsXr9eqzZtBFrNq5HOz+slIjcWbPV1iLF7U3NmIvZNq4wXODMl6gNTB28MNfTA/Pi&#10;nVE23IXc0kH+D1QgMj8X4fn5/D+oR2v/Ujj6xhMuXeHolInwoAa4e6VAy2QedAlZSp9LvpT+lyTD&#10;3OhR+rrQnqkPbRNjwuZsGFibw8h2PowJmiaONgpomjnZwtLNCTbe7rD19iJsBsAlJBjuMrA0X2bu&#10;MrA0X0R+MQTNOIm0l0AhmYs5AcGJSQhN5wdGYx7GR9rRXlSAjswCFPpHETadEONpjsp8B/Q0+6Cj&#10;zhuN5e6oK/OBj9dMzCO4OHjOgovPAtg7E5DsCUjWfOla6RNGdWBvrUPw1IePiyH8fU0Q7zkPSYRo&#10;CRxqdHBHuIcHgl3dkKU3G0u1FmCPQyR2Ovljta7MQKRD2NTBCH+TMUosnOMEjAkChkjAc6kia0Kn&#10;DaFzIWSGotXM9xJICh3tEJ4ejoXefnw5NmPTyUFUbYxFcIc1FlTowqSU11j6bYZTAkMyq46TFiGM&#10;Mud9MMeM156/nc5CaGs5QFclrmx/GKtiMEsVCxNlXExRsiJTVQrhIwNWqiIs1CqkcmAj0smFjS6X&#10;dflfYVCGxXMq4TWvGn5WdfB3aEL44k5EeXUjzr8H6eEDyIzqRU58N3IS21GQ1onivF6UFvajrKwP&#10;5dX9qGkaQX37BOq7xtDUO4y2viG0D/SjfbgXrcOdBIQWNIw2o2GiGfWTTahbyv/nSX7Yj5SiYLgQ&#10;eYN5yB3IRk5fJnJ605mmI7cvg/k0ZHUnI6MjHikt/BBtDkd8YyhiG4IQUxeAiFpvhFd7IrTSHYHl&#10;LpQTAsoc4V/GtNQFPnmucIi1RVBhADI72WZ/HoqGSlA8WoLS0SLUT1SibrACzWONhJsOtA61o2WI&#10;H2dDHWju60Bdaw+SM8oR4JWNRfPjYWcdh7CYXETww8jLfAFBUiybApwyGLyMwTkXOap5SOXHSiqX&#10;NcMi/T1wihtdIPP9cTbfH9j972Hz74FT04dTA5yaaS1FFtRfgZOwOV8BzpmwnDWTz4I1vIJ9+bEX&#10;BDsBTn+CpI/PNHD6wS2cH4EETveoMMVi6RsTg8Vh4XDwCYSTfwih0xP+yUFILk1GXF4qIjLS+MwS&#10;OPkMu0dGKgO8C3R6awKGFIsn03iZbSgMjsHB3Kc/FnCfYuH0To9AdmcZKsabUT3WjaaJMcWa2Ubg&#10;FEtnyyjhU1zrBM2O0eVoHp5Ew5AEFy3lR7YA4oQCiOogoOUKcNYOjCiDyAuYNg2PoWsJgVGkuLnV&#10;aptk+9xOJACqWE25PzVsqoFT+ocK8Ak4ikWyb7V6hiOZRrN35Vq2t4owSsgkiPYROvsJnT3iKmde&#10;DZwSrDQtWSZwylBObWxXILJbLJiU9OWUMT7Fuilq4cdg+ziPm6Aq+1cAXOmrKhDOD0YCqUigU5VX&#10;TWisJgDWEgZrBAzLlf6QApASLa70yRSYVFzoApVqwMyuKqSKkKWoBBmVFNNMSimvnO7LyTZlnEuB&#10;TGVsTG4rfS0FPP8WJS7WNcLKX4cTImQqwxAJ+NUSjghJGqiUfqBinSNUaZRbxWOuqFCi2TNKSpBe&#10;xLS4GDll3GcFVUkQJogVicWNECRzmJcRxErEEkpQKqhRlxdP92FUAmxkveJ2F+gjZIlljyoX6KQE&#10;wsTyp7GAql3yajjVQKpsr0CfAFlVJUqrq1HK/VXwPCqbalHV0kARRgmVFQQzgTmZU122FVBT3Nrc&#10;Nl9c3gKNhOccwrQol+3kyjpCZAGPq5CgWsD2isRaKTDIF3gJ4TSP+8zhdgVsq4hlisVXzo3rSgm1&#10;aoCtVayfovwGHmsDr5FAN9uV4xdgFxUSLgVAi3g8Mnh9Hn8HBfIpGQdV6QdaK7CpBnUF6sWCSrBv&#10;qB3Gxv69+PnZr3j94x08f3MHL54/xg9vX+LNXy5i49sm+OyeD/0mI5iF+cPdIQue80vga9aCqFnd&#10;SDLvQJZZD3JN+lFkNopq25VodOID47MdYyG7sTLmC6xPOIAPUr/Gx/mnsL/yAr6uv4CTXVdwYfgh&#10;Lo89wM0lz3B91XPc3vgG9ze/waMt3+HJtnd4/tH3ePbxW7z69A3e7voOL/a+xIuDz/Hy4Cu8PvAa&#10;bw4xPfwKb468wXdH3uK7w2/w7tBrvD34Gu8Ocz2XX339Ck+PPMOjL5/hFeu/+OINXn7xHV7uo/a8&#10;xfNPX+H5x6/xdPtLPPzgKe6ue4I7a5/i2vKnuDTxBOeGH+HU0AOc7L2PbztuY1fVaaxJ/gK9fh+i&#10;2nE5MuYOIMSoEc5axXzpZsFqZhLMZ0XB2MgPM2a6QtfEGkaWtpi5wAYqS4KfkwEhUxvm5XOQ/KE/&#10;Jq/VY9/rdTj+bB+mbnyDi+dO4OrpKUxdOI+TF09QR3Hq4rc4zfyJi8dx/BJh88o3OHHlKE5e+xpn&#10;r53A2cun8PmBL7B63Xqs3rgJK/jlnJWbr7jxdIxmQWUwBzqGJtDRp2bMh4WjLwzn20HPzBYmizzh&#10;nhnNl3IrouI6EJtVg+bxUYTkETb5QdkxMYq00lr+wYdjnocL7EICYO0RjLn23tA2tYTWbLbPF9L/&#10;knQIqAYEzdkzlCFs9OfNhqHMFmRjyeOxwRyCpqmzLea62GH+YidCphsc/DyxKMCH4ksuVGAzXB3F&#10;Gh2hTH/nz5dSYHwsITMeQQTN0ORkRWGpaYhKjUdHRwUa89JQnRyHwshgZIe6IyPUGhXZthjrCsZk&#10;dxSWdMVjkhpqjUFh3mL4hc/lS9AZHiGusPVYAAvbOZhnPQvmljNgt3AWPJxMESUR6sEOyIlzR1W8&#10;D7INDFCm0kWXnRcSffzhx335OzmgQHcets+LwNHgfGz3CMIyIzP081oMsu6oAp2GBE5xqZtTFtOz&#10;Ec0naFpTVsxbKyAqANqvZYXRknC0bs6Ea4Yj/CIi0Nowiqr8TiwbWY1Va9Zg/c4N2LR/LdYeGMOK&#10;LzowuLsK9VszkLsiHKG9znCqmQeTLG0YpaoUl7hY5BTrnFjurPn7WOhCNXcGVPyNVIaUnjE/LPhb&#10;60gQmjW0dG2hpbKnJHWDtsobeioJJvInuAYyH6RIXxWiRMMbTw/wPksVTcVR8dNpDGazbDYhVwZ/&#10;N1elUumYp5WF+dp8nrQzYc3nyk4/F3YGObA3zIaDUS4cZuYrWjSnEI5mJXCyKIWrVRncrcvgZV0O&#10;34UVCLStRLB9FUId1Ap3qkakaw2i3Wv5oVGPGJ96JAQ0IjGgGYlBVGALkoJbkRzSiiRKkyaGtiGS&#10;de3M4mBvHgHPBcnwmJ8LT6tiuFnkw2tBIRab5RO287B4ZgEcDXPgMCML1nqpsNBNwFztOOW85NwN&#10;lEArGTrMEjMMLZCclYW0jAxuN48AKX03daYtnTMogVADZVgkGfT974FT+m2KdVMsm+q+mn+DTdH/&#10;DDbFna4Z8P39oCGBTpFAp0xvKdHqAp1i6bQ21FdbOA2N+R83B/MtzLGYz6QMPWZL8LPz9yNEEjj9&#10;CZwhfE/wvveOjeAHYQSfzVj4RcfAPSQc1i4e/P9x47NtD6dIFyRXJCE6JxFh6anwi0vk80zgjOJH&#10;JEFVYNM7LgqeMpB8QhSC+BwHpqpd7D7xcXAhwNoG+mNRRCDCi/lx0cX391gnqkZ6UDcyyP8xsWoS&#10;CEcJWyOEv6FJtA2Moa1/As0D46jv58eNWC/7h9A4NIo6mRKTy02EU5EAo1g7Wwml0p+yeYwfQZT0&#10;6ZRgIkmlf2YToVIksxuJpVQB3WnwbBweIdgOE2BH2Y5ALSGP6ua23YRVGa5Jhm3qIXD2CnCu5ruT&#10;aceyFYoLvkNc6MtlcHgZbkkgV+1i71m5mvXWoG8loXWFWDfFCqrul6lxqYuVs43g3SmueenPyv12&#10;ibV1Uj12p9TvFmvoqhVQZZUXI5vKqSAoEhIzKguV6O/0inyqQD0Gp4zFOV0uU0bKjEEpJTlIptIk&#10;Wryc5eVFSC3LR2ppHlJLcpXt1IBKGKQyCZ3K3OAyPqYMVdREeCFgllJlhExlWkhKGaeyRax8AkgE&#10;TIKiApSExpxKsZjKLEECXWyzolRRRmkx0kq4/6JCJBcWIDGfx1HA4yrOR2ZJATJLCcdlRTzHUgVA&#10;89lObiWhl20UsH2NBKrE+idR3YUCcgJ6igWPUCpAxWVNJLdYLdWuZR63SKySlAxUX0A4FDgWGM4s&#10;J7Tz+PLKS1FIKC4mLBaJCIJF1QTdGp4nUwHSAhnAXoE4HosApsCcpIrEFT7tEpfzZ11xnYvlskDA&#10;tpXw2N5MgG9QrJ5idRSQzuI+s7g/cb9Ln0qxPgo0SjCRRKerA4qmrZ6EUbGWKl0QxCJMiWVYrntu&#10;FeFeI/lNalgm46XyeHPluHl9siu4TLgV66ZyPaTPrPym3FdtzRBW1H2C397+B/z66zP8+LvHePvj&#10;M7x5+xw/v3uBH//hFg7/filyLvvAepkJZpfMhUmEA8zcA2HvFA/7hVFwsIiFo3kKHOdmwYlyltQ8&#10;Gy5mBXCfUwyvWSXwMS5FoHElQo2rETWTf/azmpAwsxcJhp2INehEjHEXEk0GkGE6jBzTceSZT6Jw&#10;3nIUWS5Dhc1KlM1fhfIF61C36EPUL/oAjY6bUO/IZce1aHTZSMhdz7L1aHPehBbHDWhx3ogmx40K&#10;ANexXi0huMpmOSrt16F04RoUzFuCUssVyJu7FJlzxpBtNoE00xEkze5H4qx+hOm2IUi7FUE67fBV&#10;NcNXqwkeWjX8ky6AA1+EC/SSYa4VBROdCJjMDsUME1/MMHeFkZUL5Qy9+QthYGMN1aK50PYkVMUY&#10;YGGNBZI+DEL/hQrsfrUSx998jPOPv8Dl6ycxdWYKl6auEDTP4fyF04TIkzhz+RjOEixPX/0Gp258&#10;i7O3j+H8/eO4+Og4rjw5iVuvLuLOkxs4+3+x99/RdVxZmid6ARDee0OC8N5777333hIAQW9AEARB&#10;L1FJifLeKzMlpaSUUt5Q3lIiRXkpK73S+8zqrqmqzu7q6Tfre9934l6KparuNTPrrff6zeo/vnXC&#10;R9y4ESd+Z5+993nxeVxz7fUEzVM4xgrryGWnUFRaSeB0xjpPPzi5BxASBIZKj+OPsLhs+ETFws03&#10;ApFxeXxed6K0aArRcZ0Y3rMPM3uOonSoA/Wj/di0/yD6+G5tJDwlF5WywTuIonZCQ0ICnIMj4eSj&#10;dEiElP8zMl3oLtBIQc4+HnAJ8oZLsI8ZLcgzKhy+sRv4IYpHcHIcwtISEJGeRLgl5GanEzizkFiY&#10;a5ReUQLThV5TxY9UDSGzziSKLmqsQ0kjP15NzShvaaVaUN7WhjpOb5sfx+ahBmzuK8VMVxZme5Kw&#10;eTABBxbzccVyE04tteH0chdO7+/CZXvbsLyjCV39ecgpT8f6lHREJKfBMzwcngEBbEj4ws/PG0H+&#10;nogJ8UXWhkiUJqegI6sAXesiMG7zwt6wNPRm8kPYVIPMhgKUpCdj1LYe98R34NXxbbivohSXEbL3&#10;2ZwMcFrQ6YNVmy+nAwmdIcbCqe71owTPwywP2aJZbsSqcwKuH2rB+R9/BzM3zSOmtgjV9TNoKt2O&#10;xtxtaMzbgaa8vWjN3oO+kmVM1O/HQg8/MhP8UM4fxc6dR7Fn/2EcOHGMH6dV7PrGPuy5dicO3bsD&#10;s9d2o/FgAbLn1iNlLBhRnZ4IaV4Hv1pnuFYSTin5a9pKKEW8b6TUda0ubEljjmtePpumm9oJtgD+&#10;536S4JWNLm9/SpZxK6DG5qRnM5gKpTQEqpKqa+CAOFM62RKpFMKslEyITSe45bDMowqNXCiBruRm&#10;KybklsHLgG4FQbfSlA7olbwJfz6E3X+tOiOBsD+B2I+lQ97cx5MA7W7LYJnBY1vn9jIjJlVzupTr&#10;Snj+Al5LDqEyy2gdt1WQkzOh3GaLofi7CZJWuioX+Ab6oXt4GMWFjUj1Xk+IXIc2vitK/G6lRdLo&#10;QhrK0gkNnP96oncBpyM4yJFf05H2SIDpKAWaDthUsJAk4LwUOh1yjDh06Xjq4W7rKA8DnGFe3ggO&#10;8EUc39Ekvo+xhM4YqSAfcQTAxOICAmepsUzmEQ6L5YdJkMxknbQxPQfBiSnwZsNyY2k8miabUNLO&#10;RqIi1Gsa+F7LuqlueDYkNbQlldsowKxEfjPfdTtw5rFhmV1P8diJhNOywU60bB7HxOoubDq4jNn9&#10;y6y7VrCZz/nc0kFqFTO7+R4sHcDCnoOY3X0Ak/JHX17F9L4DmGEp8BzfuYfz+7FpRV3ylqVSwTo7&#10;CHkaeWhRlkJ1vxMWDWRSmw6uYUH+ocaaKUC1rJuLqzw3YVPAuchtBJublvdjMyF0B6d38jgmPdOa&#10;ZRmVdXX3MSun564TpwibdssngVK5PJW/c4sBX14Xt5dfqHKIWlHsCkiSFVUpnTjPUonut5vuc8sS&#10;Ktjcw+23Ezi3Hba61LcZK+cR2JqHegmPfVQ/oY2QOUawNOI8PwTtY0r4bodQgmf7BMGOyxsGOtE4&#10;1GP2bTXQOYAmgmabQHV6ECboSENEzo2ji5DZTfXOT6Ff1kpKPpcaeceMvqPReQhJsrQJJgU0gq4e&#10;QmYnYa19eAhtwzw/obJrbBidkyM8zyBaKUWsNwx3o36oy5S1vK6a/g409PPB4HzbqHKG9tsttbLk&#10;EloFSvYu+b45Atwmnmt6nBBrwZMDansJjA6/TwGoJIufrJ3q9rasmIJMWQ3VfbyJoCn/Se5njsnr&#10;57V2TxA4+VsEuz3jBG+HxsYIo6P8TSMEY4E/79nUGM8tsOa1yYrI4ziGv7RKAjDPJQhVEJB8Nh2j&#10;Aqmb3Fg8DSxP89xjBH9Zn+WCIOuwltuBmtA5QDCUtbRN1zApCzFLQSN/ezfh3Nxv7i9w7qGUF7VL&#10;w5USMrt5nTp2OxsrHdy2m/DezuvXPXTcC8mMLT9POJ/cgwNDN+H79/8Sf//T3+F3f/wJ9VN8+YeP&#10;8YMvz+FnP/wcP/35u3jrr9/G1b9cQNtzuUg46Y7AWVe4t/rAvSIUPgWR8EmPhk9aErwTE1iZJMIr&#10;juAVkwr/mCyExBYgZCMVlYfQyAKER5UgOKoMQVFV8Asuh5dPMXz8S+DrXQ5fN5bryuDvRphzr0Ow&#10;ez0ruUaEurciyKUD4R49iPLuQdi6FkS4tSOKinBrYwu8A9HeXdjg0W4U6dqKcOdmRLl3IIrz4a4t&#10;VBOC1jUgyLWBx2tAmFs9Qj2aEOrdggAvfmS8eD1e5fDxLIG/Xxl8KU+fInj4FsLDPx+uPmlwC0yA&#10;W/BG2GTdC4rEupAYeG5MgvvGGKyLDcO6hBC4pPrBpdQDXt3uSF6OR/e9NThydgH3/PgknvjyDjzz&#10;8QN46Z1n8OqrZ/DyKy/izMvPEi6fxJm3nsKLgs+3nsVL7z6D195/Bm9/9Dze/uwlvPt3r+LjH7+B&#10;T3/2Fj798iy++LHyhX6IN158E7fecA8uO34VDrFVfIgV09LKId5nfdxc4MwPhJMnQVNjaCuIwdkD&#10;ITHJhKdIuPqFIXx9PoqKJhHM35nZ3Iatl1/NOmAZe244iAbWMTuOXo3GrnEkZBUjMj4PfcOLqG/r&#10;heeGOMJEJGxe/xeAUyPIyFrm42m60N1C/eEeFQCfmDD4xqxHYGIMwlISEc7nKJKwuSGTsJmVinh1&#10;01HJRblIKsk1lpNMA5zVyK+pMZDpUClVQdCsbmtHZWsbKtvbUd3chIWZIcwSNhcHC7FvpgAr87k4&#10;uqME39hXh9Mr7bh+tQ83HBwwupbTly33YMdCK8E9E0EaDnR9PLyi1sMzNAjuwYFsXPjCPzwAQaG+&#10;CAnyRXhoCJKjNqLcJYhg6Y2tHlGYyq5ATW01+rYPobCjEE3p6djsmoLHS+fxztwyHh/oxVXBsQRN&#10;dxwggKwSOA8Y+XM6xEDmqi0c+wliKyaYKIEAGo9lLr+c79NPnnsZr/3sPEqWG5A8kI6SsWpkD5Ui&#10;faAWWY1tKKgcRF7hBPKyp1GcugkVSdtREb8DBVELyAubQ07wNLIDJlC8YQ61KQsYqNqL8Y59WN13&#10;NbbtPIhtS8vYvLwLmw/uxNaje7BwZCfmjm/D9NFNmDoxjZGj/Ias9qKZ97B6VyFKtmagZFMscsci&#10;kD4Shvj+UET3hCCqOxChbT7wa3SFb60L/KudEFDpBvdCJzhpeE2Hb6bDL1N+kfLLdCR7F7zKh/JS&#10;/0pN+1FKuu7535EH5RjtSEnb5cIhn2FXSqXcTJwc4ryBQJUKglN5qZy5jcTjrHMcj/LhsgBu78nS&#10;i/O+lPxoHdeqaUnTAnAlrDcjNFGCcyo4IQzp2ZXII5ClBfijmu+tgLONkNnI0kqF5IJaSusquNyR&#10;5F1BQpdaNh3AeSl0OmBTkmXzUglAHRZPSQAqn05ZOGXZVJS6N+XnzOt0dUUooTOE73CADxvQCRuR&#10;kG8NLxlbVIT4khIkFJcguawUGVUVyCJwZqlRKGtkcTGSiooRl1uIsNRMfh82IDwvDvVjrShplfsL&#10;gbPaCg5STk+V2Xx3MpT8naWsnPLvzG/is83pxJJiY+HM57ue09KEqpEBtPA7PKzYiwP7ML28jOm9&#10;BMq9BzArP0w+yxN7ltiY5rrdK5jcLShdxdRewuXqGuYPHuZzfthsN7V3iSC6QjhcwTy3USCQAoQU&#10;2a5pRZ/vOHaZ6UbftHoQ84RA061u75ZX1/rCAUIoZcHmV132snQKOLew3MLzLh44xHPIukoIJhQv&#10;rghCT2LLymU8DuHw8GXmXIJRk8ie4LuN5Tadn6Aov9Cdx7nPUQKuAoLk73nCSqFk1pkueAtIZSV1&#10;ROKrVDe76WLnOlsd4UzgqBF7GgZ7CGo9aB7oQ0Mfp3u7qS409nejhWDaOtyHZm5T39eBOqqJy9pG&#10;B9A2TjjVSERTBBKCZt/ChJGJQN9MUFoghNlh08AdYU/g2jEpeJRVlXAjwCFMaqD9NoKNyuahfp6n&#10;2y5exyCvQX84z9c43sNWS69R7WgHakbaTdkwwZYzl7XNDFgJ6RcISEpKL79PqpvX1yMQlj+pCVCa&#10;RMcs4UluAYIzOzQ5wNeCTctXsVeAZwdSLbe63y1ZVlHLMmpgc2rU/DbjYqAhQe0Wwe5pnWeYv3GY&#10;sD6EZv5O/W4Bm9Rjh02BqxlvfYHnt2uIkK7gnkHC5YAdOuWr2TdH+GQpANUyyx2A0KeRj+ST6QB9&#10;7t/Ll0Xw383f304Ab2Jjopkf/E5eYyevzZyf5+7hOjUwejaNY2CRx2fDQTlPtUyQrnN2EtI7KJ1T&#10;ECzQ1X2QZKGVn6mi1odn5zE8sx3bR6/G3Ysv4rcv/gP++qM/4p/+8Af84z//Cn/9zz/Cb//hc/zs&#10;t5/g5z//ED/8wyt48x/vx61/2opdn7ai7YkCZFybhPAlf/hMe8CtzxWebd7waPCDR2UYPIrC4VO4&#10;AYFF8fBj5eKVvhEeqbHwTomBd3IsXKWUWH5cCC5R4fywhMIlPAoukbEUgSY0Bi7B0ka4aDqUy01J&#10;hXM6OA5OgVoWD5cQlhExJmWLC2FLcuJ2OoYSnDsHref2G+AWEQe3MB47MIofggjrWFzvEs59Kc8o&#10;ar32j4YLp50EbuHr4RxNEYxsGwlYG73hmh7ID6Q/XLKC4FLgB/dabwSN+CJjXwy67qrA0lujuP4n&#10;+/Dwr07jmZ/cgRc/fQgvv/ckXnnzJbz8+qt46U2C5tnncebc03j5wlN449Nn8M4XZ3Dui1dwgXD5&#10;6U/fxPd/fhY//sUF/OjnH+HHX36On//4+/j5j36AH33xM3z85vdx5oG3ccuV9+PogdM4sHoC+w4e&#10;xcraCQyNzsJZXaD8ODmtczejqmgsdRc3Qp6HH0LjCchhIfw4BsMnLB1xyXXwjIxEx76tmN1zFbYf&#10;utwMd6ZhXDtG5lFSOYT4ghJEpOcjPb8TpTUD8AiL5wc/gseV1ZQfzv+e9IFWTk0ztCEB2N8TrsF8&#10;PiKC4bUhFH5xEQhNibMHBCUjKsPKrRnPD1lKqayqeSafX3ZlKXLrBJmlJqeflZuvxvhqGqsmPzyl&#10;TQLOJlQ0t6CKsFnTzvqnk43etjaMD7Vg10wdju9qxzeWmnDlch2uPtCE6w5248a1Adx4YAg3HhzG&#10;zasjuHllHKd3jeHg7BC6G2qwIT0RUWmxCE2MRHiSFIWwhHBsSI5CTGokFYX16RuQmB2LCj7H6hKV&#10;lXMhvwZV5ZWY2zmDudVJVE/loq1hPRZ8ovFi2yrO1O3DtyPbca1TNDTqkGBzP2F1hdMrBM4VWxj2&#10;sTxo24ArXDNxmS2N262n1LWeiG8Vb8c/f/of8OxPX0DJUiamTndh+R7WK0drUbsjD6WzaciZTELq&#10;0EYkdkchqT0ZibWpiKnKRkxlCaJLyhGYnI+o5GokJrchNXEY6ZGTyI3YghTfOST4zCDWi40NnzGk&#10;+40ji8oOnEZ++AxKoqnYGVRmLaCxbB6tDTPobl/AxOA2bJrZg82LS9iy+wB2rBzkR3oZi2s7sfnw&#10;NiwcWsTs6jzmDi9i6jDroUOsx9aG0XOwB10HOtC+rwmNuytRsViI4oV85M5mIWM2HWn8Hclj8Uga&#10;jkHCwHok9kUirisMsR2BiG4LQESTN8LqPBFS44agKjf4lxJsS5zhXeAMrzxneORS2VSmE99du1Kp&#10;NCc4s/w3SrHBiXImADvFU3E2uGc6w7/ABUFlbgiu9EIIFdXgj9iWYERLHcGI7w1D2kg0MkZjkD4a&#10;h8yxFOSMZaGEjZySTQWoWahA8446tOxqQtOWDmS2FyIrvwSRSWyYrrUgryEWeU7y2fRBE5+jWoKu&#10;otGr+C5LlVS5XY6cm18HToGmQ5d2oztKx7TWO7rfHfvK8qnudVk2NcKQq10eVBCBM8TNHUGETn9P&#10;N0RGhyMxN9NEpScSNhNLy1mWIqmszIw2lFZZgeSKcs6XIq6wEFGZ2ViflY2w9AyE8j2PyE81fFDU&#10;VINCdbuzAanAIPNu1xMyCZs6hgBU1lKV2bVVPDbPU1xofLlTKsp43hLkt7WifLAPvdv4DO7bjZmV&#10;ZcwdWCFUHsAmanr/itHs/v1cvobZA3wujx3D2K49mOMzOs/5BQKguqsFb5sPchmBczPXbSEUKu3R&#10;1tXDptx15IQBUFkZle5ISdxNyiIul6XSioCnjLVTvpMEzjX5jB7EHK9ly8E1bFMQk4DT6BAWVg6T&#10;I3by+74FY9v2YmLHkgXDBF5zbXaAlXVTAU9bjxA4CYyO8d63Ej63HlVXuWXJVJe98fGU5ZO/U8s3&#10;87zzAl2CqdYp2b0Jpjp0GLaqnjbUDXRaInzW9HaYIZ8qu1pR2UmxrO5uNYBZ08NWPFXHbRr6u9BC&#10;AG2zWz+VL1NWRI273qdcm3bLnBHn5Q8qP08BmCTg1OhBUuvIIIGXEEk18M9sIFg6ILiFQKvRhJrt&#10;llSBbdskJUvqDGF11p6vU0NpKnXSIs9PabQjRbb320c9soBzwgCUmVaEO0GqSyC1aRQdBKyuSavr&#10;3oJKWSotWfBpAahjWhZE42NpwNOycEp9pttbxxFwjvJ3awSlCQKiusUn0TVDsCa0tQwP8Tf2o0nA&#10;ye2UpqiL8NbFfXUMAae6503O0EUB7TTPo0h8Aecm3lfCI69NFk6VJgKdpa5B6ZLGtyjaXemTZP0k&#10;hJrgLMIw4V9jyvdt5W+j+hZ1H7jvZi7jvVKmAA0Bquj/Pt4vM8Qn55VhYFgpp7Zuogi8BNkeWWA1&#10;1j3PN8RrlO+n7ocVwMRj2CPYlQO0Z5Lrx1awrfdmfHPxdfz6e/8B//UHf8P/609/w//+T3+P//2/&#10;/g7/8L//HH/955/jt3/8IX75yx/hh799G5/86TG88fd34dG/P43rf78Ha1+OYsfnrZg8W4PuF4pR&#10;91A2Su5IRs41scg4uRGxq+GI2BWCsMUQBE8HIXAsCB4DAXDpJcC1UwQ2pzIfOBVTef5wyvXFuoIA&#10;OOdyOpvK4nKVmUFUIOUP54xgrEsNwroUStOZVEagkVMKt022K8kf65JC4EI5J4fxQxPBZTyOpPXa&#10;lsdbl8Pj5HO6wLoOW6kPXKp5jXW+sDW4w7XLA74jPgiZ80PkrkDkXpWCjvtLsenFJlz++Szu+c0B&#10;PPHby/HSb27FGz96EO9+/AzeP/8a3jv3Ft754E28+QmB/fOXcPbvXsL7P3oFn/78HXz+q3fxg9+9&#10;hx//9j385Dfn8LNff4Bf/PpT/PoX38dvfvoj/OqHX+LLz7/ET9//OX7w6pc4/+gXeOqWt3H7ZY/j&#10;xP7bsG/5Cuzaewg79q5i+96D2Lt0HKmpxYQ9y1rj7OoFV58AAp+snAoe8kRwdDw8wgnbgaFwDYlH&#10;QmYJ0tuLsfnUaTQM7MRlN96FtW9czQptP6p6e5FX34bYwlJEsYIPTiMEEqTcgqNh8w7iMe2pXxwy&#10;gOnE87hQnHYjZHq7wjnAlZDqTbD1g3dkgEngHhAbZQKCItOSEJokX81MxOVlI4mQmVleZCSrZma5&#10;BZyFjdUooAr5gcpvsNIeqbuurNnqQi+jKlpb7bDJ+pCwWd3J+qq9CwNdLdgx0YFDi724cqkf16/2&#10;47qVXly91E314Lr9Q7j+gIBzFlcuzmNTHRv1GVUoyapAQm4eNmYkYAMbShtT4rEhiWXCBsSxTEpL&#10;QHJWIpIKkpFWkIq6uDh02jwwwPu/Paca5dn5mOW7veOyCdz48V7c/yN+QKYKsRCWhhtsPbjT1ox7&#10;XQqMr6Z8ODUCkQWcQYTPECwZC2c0Vm0puNKWi8NmOpKKInSW4NH6m/AvP/lHvKzu9eNtWD24gm+c&#10;uBI3338Dbn38NG564jiueXwJK/eOYfPVAxg82IDmnWUom8tC/kwKEghuG9vCsZEgHNuUiPDKOARV&#10;JMK3JBU+eenwycqET0oW/BNzEBCfh8DoUgRGVMHfvxo+HpR7E0L9OhHq2YEQ1y6EOA8g1DZMYBlF&#10;lG0c0bZJxNkmkOA0Rk0g0Xka8c5TSHBR4vchpPuOIzNwFHmh4yhaP4mymBlUJBHO06cIsyyLptFa&#10;txmdzYvoal9Eb9cienrm0N+7Cb19rHfHWO9NzbHhzOlZ1rGbFzCpvMt7tmF2ifDLRtT88jbM79+K&#10;xQNbsWWVWpO28cO7jcBACD7CbY5sgYKQ5o4sGM0ShmcOzWLuEOvKXSMEmlI0T3Wz/h3BIL+b8v8f&#10;mrF8/8cm+E3rH8ZALxv9nUPoah1GZyO/Xw2TaK/dhMbSaVTnjKAkuR8FUUPICe1Dil87YtzbsMGr&#10;HpHrKpDZnYNbfrATSycn0bi+iHAZiho+Qw5/TasL/SvYLLU5/RvgvNSy+XXgdMgBmdpHQUYKOHIE&#10;HekYsnAqYMiPcqIc77WAM9jFFcGEzSA3T/irDApCinw2C/OQyEZhEmEzvrCEcFmEpNJSJJcTBkuK&#10;TBd5akUF4lh/RBI2w9LSEJSUgIDkOJR3N6NEvpmNfJ+pXL7fGsZSkv9mhularzIgml1fhXy++xqv&#10;PbFYEfHZPFcO6yaev6IYWS21aCTPTCzvwPSBvdh0YBlT+5awiaA3K8hcPsDywEXgnF2RhXOfsTzK&#10;z9MAIbdRsnVZMxf2Ezr3CRDld0lgW1nj83PYgKXWq+vbWBvlj6khLblMsGmmL45CdNT4hVpWTEXI&#10;sxHGZbtlZSSsblnjOVdWeO5VQueasaoKlDcdJGwekvX0EDZTF4GT17KwcojXxevfu8xyBcolKojc&#10;ckRWWqvrXsfeSiDdRtjUOPCyhuq3m6T43FYpl2QNXXQAZ3l3C6oJmhdFsKzsa0N5bzNKuxpR3tXE&#10;P6sFlT0Ezz4CJ1U/0E1QEgASlgSOU3YRBrvU7T5GABUo2tWm+RFOa5+RfiOznqW65Bu53AGcgjBZ&#10;WgWbreralwV0StZA7qMx23kejSzUSziT36B8DKVBwpasegbQlBppTkBIIFL3NmFO8wPcRgCpLmHT&#10;hU64U5e3gUJOO/xClUboUrjUcgUlyUdR6yxxHy6X1dN0Yctnk9PWcnXNy89ymiA5ha6pSR6f63je&#10;jqlRQvowAXqQ90bjwstqOMx1AtNJwjhLXq9xK9CxCammm95R8jzqNjdWRZYmZ6ZcEuxd6rJ8CoRN&#10;CiOBpwnemWdrxopGNxHp2y2N7piHRluSL60g0kSpbyHMyiI6b43MpHUalWl8K4/FfZWndGiR5+S5&#10;dP5hwTDVy+uRhbaLv1/g3ql7o/syLzcDuU0sEpK3YmT+AHZP3oXbp1/D5zf/AX8799/wf/zx/4X/&#10;42//gn/5z/8F/+lv/4z/+J9+h9/9b1/it//wE/z+T5/hV7/6DD//6Rf47Iv38NHfvYiPfvIUzv3s&#10;u3j7Fw/gld/ciRf+eD2e/vOVeOzPx/Hgn9dw1x/34MbfbcHpX8/jG7+awdFfTGLfT4ex6wf9WPy0&#10;E/MftGDTew0Yf70aA6+UoP25bDQ/k4ua72Wh7OF0VDyYjuJvpSP/3mQqHgV3U3fEIf+WGOTdFIOc&#10;66lro5FPFVwsN6KAy4uvj0PxjfEovS0VBbclouTuVJTdm47Kb6aj9oEstHw3Bx2PF2DoxTKMv1qO&#10;uXeqsXi+Hrs/7cDyF71Y++EQrvhyErf8fgu+9eclPPb3R/HcX0/htT/cjHd/eT8++vGz+OEPz+Mn&#10;n36AH3z2Ib740cf45Mv38fGv38Xnvz2HH1Ff/uECfvGnD/HlHz/FL/9EoCTA//4PP8bvf/sz/OGX&#10;v8Dvfvoz/PYHvL+f/RJfvvtzfP/MT3H2O5/j2VvfxwOXv4zb9z+Fa/c8gsPbb8LunZdh2x62Vnex&#10;smKLeGFhD+bn9qG/ZwvWucgXTsDpAidnD7h5BRIEv+om9AyNhHvkejgFEsKDYhCdVo6+nTvQNnCQ&#10;z/4OnLj5bqydvgkLS8uo6ulFQVsTwtPzkEHIy+qsRlhWKtx4DCdPjTCk8zhT9o+TQNOVy9R97u4M&#10;Fz93uAX5mlRHPutD4LsxBP4xoQhNjEZYcgyiUgly6YmIziD85GYhTf5fVHZFKXKVUoXQqTKvthwl&#10;zbUoadFIJPXIra1ESWM9iurqjUWzvEnd6B2oklWzowO1nV2o6+oxwNnQMYDOtk6MdTRjM+vQg5v6&#10;cXLbEE7vHMHVu4Zw5e4enF7px+kDIzi5l+9Pcxfy82qRUcwPYE094vMKkFqSh5jMBMTxOuMykhCf&#10;Fo/ErCQkZScjlWCWXZqL/NJCNKRlodXmizGbD7bHlaIyOQe9Ey246oEFfPLZYzg6dRVOXHUj+sdz&#10;MBsUgits2bjNqxw3OaXhpE1J3wMInbJ2BmGZ0LHXFkz4jMRBguYKIXPNFkcIjSSERrGMxlGXFjzR&#10;+k38tx//Nzz34cto27IHNUXL6Ek9joH0UxjLuhqTBVdirv4ktrWwYTJyEPt3Hcba2iqOfGMFazfu&#10;w8G79mD3rfPYfuMkxq/twvBtvH/HCA2T0djQxYZiWwTCmkMRWOOH4MpghFaHIqQyEiEVUfDKD4FP&#10;YQB884LhmxMBr8wNcE/fiHXpcXBLSYQbGxLucclwj02FV1wWPGPy4RVdBI+IIjj75cIrpBQ+IWUI&#10;DKqCr38NfH3r4OPdCB+vFni5tcHbpQOBTkrj1E+IHUCIvQynQqlIA7eWIm0jWG8gdxwxhNyN9jLG&#10;lKPUsNFGJ5bOI0axLqNGCVQilWRXossIkjXNbeJtQzxuDyJsrYhwauV0P6FsGBu4boNtkPN9nO/D&#10;BqdRbHAZx3ruF+kyjFCXfkJaH4Jc+xDsyt/h0Q5fjxb+vlp4+1TC3a8IXkEZCM5JQMe9mfjpf3sK&#10;1zXdgQXnJdTzf661uRI4nS6BTsGmutO/gk1HwJDDwnkpbEqXwqZg1AGZ2lf+nzqOSu0vy6dgU5ZN&#10;Z+riO00FebohzMkdga6eCCFwhnj6IdDHH9EJcQTObBMolFSqpO8WcConZzxLWT5Nt3hNDdLLKpCU&#10;x2V5hYjJysH6zDTkN1ehorfFME1hayMKmlm2NKKYEJqvqPQGJYK3GpkFjZUo5PZFbXUE0yqkVMiy&#10;ygYwYTO1rhzZbbWonejD5P7tBM49BM4lwtsBE+gjKfBnswJ5CG1zBw9x3UFM7ZEf5wHMEAbVxT6j&#10;wCGCp6LUNxNCjW/m6iGC4AETVKRyM+dluVRgkJK1H7jmOuw7eQo7CKUCTqVJMv6flKBOAUianyNU&#10;zh9YNRBqrJwEvUVeg4FIwuScouINmK4QlJcxvsRr4zXJn3R6eT8m9u7FjCy0Oo4glsvmlvZjqzm+&#10;wPQgthn/zMOETVlBLaunpaNYOLRG4OS9YLloXz+/usrpQ7DVacinIbsGO1HD+aqBNsInW/B9rQY8&#10;VdYMtKOW62oGOgiDShTfa+9K13CTFKebRgSK3Wgc6TXAeKmaKVlEBapN8hkd1fbWtNlG+9glX0wd&#10;SxCr0YQEnAJWgazGWJd6xgmG8j0cVTT6CPomCXkEOkVPCy6HCGt9hDf5RWrbPsJi1/gY2kdHKILe&#10;yJDxPeyUXyUB0ZIFnFoucDJd3Fzewf07uG/HOFuT8r10QKegVUBLQOtl2S2Avbiv/BwnTcBOh/wj&#10;5fNoXAf4W8YHeR8I3mNDxnIrKc2T0sS0K9qf+2tbKzk7wdN0YfP3mFJuCbKWEqDtsOkATnVrq7tf&#10;3fqydA5zmRW844iityLpTbJ4zo8QIkcIkJKS2mu5IFJWU3XdKyen1qkc47YCVx1z2JyT0Mtrkj+u&#10;9fsJ1LxeWWm1v6Ld+401ltvzuGPbCJuLSim1E9MLB7B1/BrcMP0cXl/7If7D0/8F/8fvgP/yt/+G&#10;f/6nv+Ef/+Pf429//S3+6S+/xn/885f4+7/8DH/664/x419/jk++/wE+fv8DfPLGR/j0FerlD/Dp&#10;i+/jszPn8RnLL16+gL974wN8/83z1HvUO/i7d17H98+9jM8vvIDPPngWn374JD7++HF8+MmjOP/5&#10;w3j3R/fj7Z98C6//9B688uXtePmXN+HMr67DmV9fixepM7++hroaZ35zNV747dV4/ndX4fnfn2Z5&#10;Gi/99iq8/Our8Novr8Srv7iS5VV4g/Nvcp83f30d3vzVDZy/meUteOuXt+HsL+7Bu7/4Js4Rli98&#10;+TA++cmj+PRH38OnP3gSn37/aXzxxQv4weev4Wd/dx4/+8EH+OmPCI4/+wy/+OXf4Ze//hF+8XuW&#10;f/oCv/jrR/gl9as/f47f/fnH+O2fBedfEix/TrD8Er/71c/x21/9Er/78jf4zQ9/i99++nv84t3f&#10;4odnfokPv/tTvHrHp3ji9Fncs3YGNy89jpNb78OhrbdiZce12LXlBPYsHsT2xSXMb96OyZl5TKgL&#10;Znwrxga3oq99O8L8c/iBsLrTjQiaHr4CTsKmUhERCN2CwuEetd6kxnEJ2IDgjSUEoKuQsGGCrfJr&#10;WElehcsJnZt270NNbx8/Bl0ITS9CSXcnJlYWEZySRODk/h4K9tB5HB8mJ+scrq6wefJ8XuvgHuIN&#10;t3AFBUXAR6mO4pTqaAPWp8cTNhOxMTMJcTmpSC7IRmpRDrLLCpHJj0iexl+uKUduZQmK6ys4XYLy&#10;1jqU82NT0d7M6SYU1NUgr7oaJQ0KFGo0Xei1hM26zs6v1M26i+DZ1NGE/t56zA41YbGvCcvDPTg2&#10;O4yTW/oI8DW486YJ3Hf7bswvDLC+6jcfs/zmZhS1tJo0LfkNFYTOTCRkpyAxO41KQVIOSyq1IB1p&#10;/OgWlZegiR/ZpnUhGCFw7ghJQ29qIdr7y/HEd7+N5dq78J2bf4jLr74eR04eRmdrGTatTydMRuHe&#10;dQW4hpBxylg3gwmcwQTKQAJnIOfDjFVTY7HvY7nbFs5SwBnB9Rtx0mkID5U9iL//8L/gmx89gu5v&#10;9yNzTy7iW4uQUNWHlKJNSMnahLyUbciJ34XM9buRF7EHJeGE0/AV1IWsoXP9CQylHcFI3hL29V+G&#10;4ztPYXnvASwubeYHbgYzKyMYX+vH0PFB9JzoQc9lHei5vAFNh8tQdyAfZXuykLs1BWnzCUic3oiY&#10;sXDEDIYiqiMY4Y1BiKgPQ2htMIGV0Frli6CKQPgXElIJqn75wfDKC4JnbjDcs0LhmUGlB7Ok0kPg&#10;mcr55DAqEp5JbCxx2i0hGC4b/eCZEA7XhEisi11v5BITBaeNEVzHMoaNqo3RVOxFOW+Mx7qNyXCK&#10;TIVTOKXSKMXIFp4EW2g8bCFSKpVmlVGcVxBgLI+bEA+XxAS4s9Fhiw/l9WyAZ8pGXls03BOk9QTs&#10;CII237OEUOPb7RnD51/ziUFUIPzi1xPAoxCctREZ+0Pw5H9bwecPX8Dlzu9h0XYPGm3FBE0PyupS&#10;t4DT6eLwlQ7gdAQMObrEL7VwatoBmlqvbTUSkeQATU1ruYKFlALJnboUNNWYdHVZh8SwMEK+D3zW&#10;uSOYwBlK4Azw9oeruxvWp8US/BSdXoBE+WkWFlL59q72QiSXlZik76klFXxfihCVlIGA6DjWCaHI&#10;bChCaV8DirsbUNhO4OR7LfAsNMBZiTxBZhOBs4XAybKguRrFrAMyakuRWlWE5PJCpCn9UkM5clqr&#10;UTHcTuDcQTDbRe3B7Mo+Qt4BLAisDgnKBFtHTIDPZgKoutxNtzshbpOgb3XNWEQ3EQTnOS2/TkWf&#10;z3Od1bW9asEcYVGWQqVF2nnipMnR6QBOgejFHJ08l3XOw5g/SLjkPibaXV3bLBVENEvYXThwiOBr&#10;daELaOcFxITSOZ5vTlbJI4ewcHgNs6u8VlkqZamV2wDBdGH/CgGW2xzk95vbbCVAbuH2i2xUbj/G&#10;38plsnAKMHUtZvoYr40Qaq6J12arJmjWDnehdoSwOcyK8yJ82kv7dAO3EQg2EgRbCIWtBExZNK0u&#10;bgXwECAJoVrfONJt35blJdJ6axsLsi4CpwFN7WeVTeo6F1wq6Mb4Qo6YgKaO0UF0jAya6PO24QG0&#10;DBF0h3j+YVlQ5Rcpv9AxY/GUBVMBLs2D3Kaf1zo4gNYB7jMo/1BuO8xtjb/muLU9y27Cp4FLAmyb&#10;zjNO4CUgdowJeC1pH4cFVMDpgEH5pcqCqe5xBc/IcilLZiuP1arAJ7kPTPCYul92OJeLgKPUOuNq&#10;QLgWnBoLobqsZdEk0Bm4MwFDM4Q8gtwlsKl5Aaexetq71RWJ7vD11DYKbhJsOgKdTDCPsX5q2WaT&#10;S1S+qJY1dBHDBNJRytFdLji1zmsFeQ0u6joUtERgV6osuQ3IT5TXKL9RRajLIqpx5ye2W/lJrTyl&#10;28xQmNM7+fBvvxJHph/Ew8Of4FdH/gv+6zngbz//z/hPP/sH/O3Tv+A/Xfgz/vHsn/HXt/6MP7/x&#10;O/z4+S/w0ffexdsPv4x3Hn4Rb1GvP3CG4vR3XsLb33mZy17Gm4++hjcfewNvPfYm3nr0bbz96Dt4&#10;+7GzePt71BNv450n38bZp6Sz1Ls49/R5nH/mfbxPnXv2PM49Y0nLzlHnn5UucP4jbvMJPnj2M3z4&#10;7OdGHxh9Rn2KC89y3XMf44PnP8CHL3yID5//EB+x/OQFgvELH+OjMxfwwYvv4sLLb1Jv4MKrb+Gj&#10;t87hw7Pv44Pz5/HRJxfw/Z98jJ+qq/svf4ff/dMP8Id//jH+/E8/xV/+gfqPP8df/vILAvhv8Jc/&#10;/w5/+iP1u9/jL7/9Pf746z/gjz/7PX73/d/hNxcIl2/9BV88+3uce/DneOnGz/Dk5RfwwMG3ccvS&#10;8zi5/WGsLd6D/Ys3YGnxJAGTLeC5Zcxv2oOZGQLm5DZMjS1SmzExNI3hATZC2mfRWjON8sxxBLur&#10;Kz2IIvBd/GA4wScgzOpOd/EhcHrD2S8CntECTs77rId3eCFi08cQU1SLK++5FzO7juCmex7E3J4D&#10;aOgdQFl7F6Jyq5BR2YPx+YPwD8mARzA/tkoof/E8Ak9BLc/tao9G9vWCa0gA3CIJDJGR8NkYg7DE&#10;FEQkpSAmMw0xGWmEtkxkFOYihx8OKa+qBDmEzoLqChTW8WNDlfJDU9pYhYq2BgKnpequNlS1t6K0&#10;uREl8t0kHFa0taK6vQ11XZ1o6O6hOtHY0826hvVaXzs6upvQ11GP8bYqbO5uxKbeFsyP1+KWazbh&#10;llM7cd3J/Th1yw6+HwTYjmKUtNXwXE0Gbsta6lHWWovMUnXz5yGpMAcp/MgmEzYT85KRVpyO3Ko8&#10;tDRWo8o7DP2E/mmPUIxl5qOlsg07Rr+BxYmTuOG6b+Dg+CH+vydQOzCMsuZcDBVEY8lFowlp+Mr1&#10;OGksmWEESnWrK2Ao2AQPHSRs7uXyHVy2h7C5n9N7uXy3LYmA2o87ku7Ej+79C977+Se46Q9HMH+h&#10;AfWPpiP72jjEHYojCEZiQ38cwlrTsL4xHxuqyrGhtBLhWVUIS63B+oRWxCnFT9hWZATuR7bfKrK9&#10;9iHXey8KfPah2G8fyoNWUBtxAG0xB9GVvB896csYLVrDZPUKZlr2Y75vNzaPbsHm6TnMs86Z2znL&#10;D+o0Zg+MY3ZtFFOHujGy1oihQ9XoPVSFloNlqDlQgPL9eShdIrTvyUTezlRkbYtDxtZoJM9HIXnT&#10;BsRPrceGkXCEDxJ8+gmxPYEI7/ZHeIcfQjsDEdjqi4BGH/g3+sG/zpJfjQ8CqwhGFUHwLw+Bb1kU&#10;fEqi4FUcDq8iP5YEqGJ/KgD+Jf4UIZilZ7EX4dcLHvmBcMsLhXOWL7xKguBb6Q/fGn8E1AcitDkS&#10;Ea3rEcTpoAZeQ6OWBSGsIwAhXbw2qTuI10nYHgzB+pEIxEyGIWEhCEmzMUjrzcT6rGQkbI3BLf9h&#10;G371/fdwb/yH2Gl7DgO2FYJmCmps7pfApqWvj5f+9STvDmumutIFmY7uc23rAFWHdAxZNhMJlYJN&#10;+WpeWm9YJYHTywvpoRGIZuPH39kNIS5uCHX3RKBXAJw57xcZjAQ+/4lluWZcdSmJSihlvVKch4SS&#10;YsTnFyAhtwiRiZnwXR8Ptwg2HAjl0dUpKB6uRW4XYbKtGYV8hwtbCJ0tBFD5dvJ9UlBRkUTQLOkg&#10;nPIdzm2pRlYT66S6CmQ1VLIsRxpV0FmP/m0zmN63k/C2l9qHOQKZgndkARTsLRA0ZbmUpVNQqS52&#10;weeCfBwJYAvUHAF1mjCndbKEavstR45B47ML0CyAU5f4ESwsK9hnzXSp7zpmRZTvIYSaZPIETjOm&#10;O+HO7Cvg1Dl4fEGnzjlD4NU5dA2CTEHhAqFx3lgiCclHuIxaPMrrWtuP6f1L/A38TlPzqys8ll0H&#10;Vgx0ysIpP9T5Fc7zHIqU36Rue51TkMx16mbfcewYz3XIgKgBzpphQqcBTpbGitmO6v42VNutmlI9&#10;gVMSECodUjPhUFZOqZHA1DjqgMZ/q/pRwucEt5HGtS1lQFMSqFJcLiupJPgy3fDjVtmirvYBgqi6&#10;2u2+nYK0VvlyGtiVCHgE03bBmrqmCavN4wOoGexErQKOeAwF6LSoa9+I8KrubMKgosQFm10ERZPL&#10;k6XZRmArlwCJ84JQB3BKBoalafllqmtcUdsWbOr4LVTjkPxOlU6K55nhvrMjxmorKcBK+3XJf5TX&#10;K4Dt4rUrAMiyYM5SChSS1VEjN/3roCFHl7qZpuTDaQJ3FLy0Sd381jYmWlyQyf1UCiytafs8S4Gn&#10;AVXO65gO/1BNazQiAafObcEkl23heSjlUFXXu65NkKnudllEv4LNzaYbXl3yGnVJw2BOUnPbdmFh&#10;6xLmNh/BZNPV2Bz2AM40/gEf7vk93l35KV5YuoAn9r6LR3a9ifu3vYz7t5zBvVNP4Lqmb+FU4T24&#10;IuVOnEq6G1elfAvXZjyEm/O/h1uLv4fbyh/FnZWP4L767+KB9u/hwZ7H8Z2RJ/HQ+JP4zvTTeHj+&#10;KTyy5Vk8sesFPLnnDJ5eegHP738eLx58AS8dOYMXj5/BC5e/gBe+8RxePM3yqmdx5urn8NJ1L+Dl&#10;m17Aq7edwSt3voBX7rbrLi6/50W8+k3C77cJv/c/jzcffBZvP/gc3qHOSvc/h3cfeB5vC4wffIV6&#10;/aLee/RNnHvsdXz87Dv4/ssX8OVbX+CPF36Gv/34j/ivv/0r/uVPf8I//+W3+Me//xX+t7/+Cv/4&#10;h9/hP/7i9/gPP/4T/vrpH/Cbd3+LX7zyG3z8yJd4+44f4oUrP8FDB8/irr2v45rtz+L4loexf+Eu&#10;7Nh0DbbOncSm6VXMzrFFPkfol9Vygv//GJ+zgWn09U+hs3caHe0T6GilWkbRUj6Mmswx5EQMINK5&#10;Fu62TH4cgu0fiX/94XDzDiAEyuopf0vKPRieUVGwBRAKPTVaUDqiCyrQutyNEzfejfltx3D97d/E&#10;5v0HUdPTg+K2FiRUliM+pxXFVfPwjsggtHJ/Jy8eT6B5iQScZuQgns/HH7bAYDiHBsMtNLdu0G4A&#10;AP/0SURBVBwekTHwj05FUAyhMyEVG1OzkZiVh/TCEuSWVSK/soJlKbL5gSqoImzWlqOIH5HShiqU&#10;N9eijB+gstYGwl8dqjpaUN1JwCR4VrY3EgwlLWMjvJv1Wh/rrf4Blr1o6O9DLeGzpbsNbdy2m8cb&#10;aChDW10Gts/34OjSdtx+zXF8+8bLcXovK+eJSfSNtKN5qAbVPbUob2Ed3Mu6d6ABlb3V/Cjy41aZ&#10;i/SyPGRXFSK/rhClrSWo7ihFR08DGqPi0WsLwDi1NbMStUUNqG3uYYNhBJcdOIGB6UXsenAWJz7q&#10;w4Hv56LlnijUtwZgm6sbvmELwSkCp3JvHuT/edgWQ7AMNF3sBwmYe1hutflhl82fyxVYFMVlGwih&#10;CZxvw+l1V+GFis/x66v/hk+e/BU+/ew9nP3nb+G+f9mHy/4yiIVflKPzg0SUPxuOvG9GIeOGCCQe&#10;D8X6nf6IWPRH0EwAfAh27l0xsFVuhFdpCgIKcuGXVQDvpGL4xdQiILIBQeGNCAxqg49XK/zcBhDi&#10;OUkQmUSoyzTWu2xDjNMuJNh2Ism2gwC0C9nOS8h33o8y14OocF1Fjfcaav3X0BRxBE0b1tCWuIbu&#10;1IPoyzqI/tyDGCw6gOHyfRhrXMZ4+zKmegm0Q8uYnVjC7Mw2bJpbxMLmBcyzgT27OIGZLSOY2j6I&#10;iZ0DGN85iPFdgxjb3YfRpR6M7O3CEDWwtxP91NB+litsfBxoRP+hJgweasDAkTqqBgOE4P61CnQf&#10;LEDL/iKULZYidyQX3fvaMbLagdEDbRhf7sXYUj8//EMY3dGL8R32c+4YxvT2CcxtmcY86+eF+Tls&#10;mlnE9NR2TA3uxmTXHkxW7MVE2kE0pm9B5r4SHPxrN371S9Zv6X/H//wCRm1XoMFWjXL+z+pCd4Cm&#10;krw7Er3LMvl14HTA5aVBQQJQrf86ZMqqqVLbK0DIl1pHfb3ecEy7suGYHBjCbYMQLB9wF3eEEDiD&#10;vXzhrMatpytCUjcgKj+J0JmPtKoypFWXEziLEFdSaJTIRmRcUSHC01MRmJwIn+QY+GRuQHhlPMom&#10;GpHfTbhsakBuUxPyGhtQ0KRhLdWVLuDke9/BRmAnG37dLag1rDGI8q4u5NY1IKuqFmkV1UgsLkNy&#10;aTkqu/lfL/LerxI2D7DBTthaWCWgEcZMMJAgU/6ahDwjzs8rcIfTs7IYEtDUTb2wsoqZpf12GCUA&#10;Et5kXTTQSC3IUkkgvTiOOkuT4khWT/l2EjiNT+VRQqcAVdB5yOruVpokCwatLnPTda8Ao8NHOW1Z&#10;Qk3J7TYd2G+AcZaSi8DcKht2/C2W5ZLnJ5TKsmkNVakcoNbx59T9TtjWPrpuHcNcs/24ClyS1L1v&#10;E2Q6JPgUZKoLXcCp7nNj6XSI6wWQF7vO7RbPBgJgw7AdBiVjqZQsqGwQlBrgJDiqtAOn5ZcpsBwi&#10;uMq3sxftXC4Z/06lbKLUHe8AzeZhK3BIkd6yBrY5go8cQDimVEQCwWE0y+pKgG2m2gwQyuoov0lZ&#10;N0eNVbPLbtW0rJsEQLsVU5ZTQa4Fm4RgluqKF6SqG16R5cYKyus3PquU4NPRdS5Lq6ydXSb6m5oZ&#10;JkjKEqhueMs6agUUyZIpS+EEeuRbStC7FDjVjW5ZNi2oc1g1BZLGemkHTtPVzv20XOCoNFPWsJWW&#10;FdNYNAmWgkszBCi3cYCoKbmt8f1UxD230XF0DWZ/0x3Pcsu8gcdRSgn6R+1SNPzotq+66LXMjEVv&#10;lwWfmzGxdQvPqyEyuWxhEZPUDPeRv2t6QT+qYlawJf80dlReiS3NJzDfcQibOvZhpmMZo417UR4/&#10;hQ1OzQixtcCfCuKHT8mbQ6hwWycibd3G70mKtQ3xIzTGSnGSFeIcW9iLyHfahkKn7dQulDrvQ4Xz&#10;CnUIdc5H0OByHM3rLke76zfQ7XoKfW6nMOR+Gn3up9BPjXqcxrjH1Zj1vBabfa7HFp8bsEgt+N9I&#10;3YqF4DsIzXdhS9h92L7+PuyMvg97Nt6Hpdj7sJLwLRxM/BbWEu7HkYQHqe/gaNxD1MM4kfAoTiR+&#10;D1dmPIsbCl7G3TXv4PG+T/DWtl/g08v/iB/e9Cf8/IH/iD898y/4w9P/gp8+8A+4cMvv8doVP8Wj&#10;Bz7G3TvfxLWbn8Pls9/FgYl7sHfsFmwfuxqL4ycwM7aCiZFdGB3mfe/n80Kg7O7ls9dFdU6hq4ON&#10;q1a+ew3DaKgaRU3JKCoyR1GaPIbc9b2I9WmEj3MpK3tB5kZKMPnVB+JfywWu/DCs4wfCzCuQx8Mb&#10;vhs2winEBzat841DbHY99py6CnvWrsfyketw5NR12HXwKBoJb6UtjYSsWiTm1yAqth7eIUlw8iLE&#10;GoC9BDTVle4u2ORyjeEeEARbcAicI0LhFrkBngROyTsqEX7RSQiJTUNEUiZiM3KRnFuEzPwyZBZW&#10;IKOgBAWVNSiqqUFpPYGvgYDJj1FVUyOqWppR3dqChs421BM4G7ra0dLXjTZCZVNPF8Gyncs70Nzb&#10;g/YB1hGEzqZeAWc36js6UFpRjtrKAgx3FmN6MB/bJuuxa3YQ35C/1dh+TI/swMwmvk9zctthfTeh&#10;BnUv66k29O6oxtjOBr4r6sIvRU55EUpqKlDRVMvraUB7Xwu6+9rRmVGAblsohgmGO5JLUZ9Pdfeh&#10;uXkMy9tOs06bwneevgvfOfId/OLO3+Ha6Qcw3jaHrox8LLiqOz3CDGmpMdXXbOtxuUcsYdIfGmFo&#10;i82T8sZOzu8mAOwlcO7kttuozbZYKhvLtgl8w/lGXOv2BO6P/gTvdP89fnDgH/HrO/4BfzjzR/z5&#10;45/h17/7EN//p+fx1r/cjqf+yxX45s9XcfuFHbj5/U049d44ll7pxezT9eh+IAvlt8Ug9VQw4o55&#10;IWK/C/y3OsFjygUeQ55w63TFutp18Kz2gmepLzyLIuCekwD3jDR4pabDK5llYia8YrLgsyEPfusL&#10;EBiVj8CwQvj4F8DHrwxenlXw8mqAL+HV16sDXh52uXXB14Vy6kKAUy9CnAYR6TSOKOcpRDtPIpZl&#10;nPMmlgvY6LIZMS5bEL9uEQnrNiNu3RzLTUh2XUCq2yK1BWluW5HhuRW5XluR774T+R47UezB+st7&#10;GeV+y6ikavyXOL2EEp89KPLZi3S3BR6T9ZXrNKdnuP8sy3nOzyOFx45ft4CkdVuRbMpZJBG6U1zG&#10;kMxrkxKcZ1g3TiGK2shrTvQcRERyHyKvSMTRf2rGb372Kp7O+oT/9VsYsV2DOhu/8fxPK23Odsh0&#10;JnxKChT6KjJdsPnvAafDuinJeunw09QQmCoFm1qewvpCqY+U8sj4YK+zS9Nmmd5ra9o33Btx3iHY&#10;yOcy1NkXgS6eCKKC3e0uNS42OIW6I7ooAevzUkw3d0q5otXLjaVTkeSZdVVIIYjGluZyuyzEFGch&#10;oTwfSWyslQ+1o7jH8t3MVc5OBRCxgSngzGsoNxbOsg7CZmcL1cZGIN/lnkE2RtuRWlCLuJxyxOSW&#10;IiIzF5E5uTxHASr6O03w0Ka1JcIWwZOQNkfolAVzZlnd0YLNVQs+jRVTAEjI208wpZS2aF6WR25n&#10;utYJnSrnDwoOuYxS6QBOdaer1DEkRambYKTDR0yUuKyIKgWgSkekLnkj0+Vude/L4mospur+53aW&#10;FfSQsbZu4nk3qTud5ZzOe0i+l+oOt0BT2nX8KHYe07HXeH5CsCBWVlTuL1cA+X/O7OO9ELhymUBU&#10;Vk/JVt3D1roCh7qaUKOyjy35XpaycAo6+9stcXk9AdTApqS8l0OdqBvuRO2ILKSct3el18vaSYB0&#10;qEFdyITE5knlzRw0lseWMStoyAoc4nZKydTXieb+LrQR9Fr6eayeDv7h7Wjs7eJywuggQXOIYDc2&#10;gk6WrVzW2kexbOzt5geBFTY/CCZnJ8FSQU2tPJdSHikoR5ZEEynvkOBwYtRYJNUdr+j4+gHBLYF4&#10;mNdMuDXXRtDVsYy1VdesaQO4gtBBk0S+l/Bo+XFavowKEhJAOgKSjBXTBAZZXeWOkX2MJdFYEy1g&#10;lPrsaZckEzzEdVauTwsUBYaCRmON5LysmibHpiCUpVmvbQWXJqiHgEhgNAAq6LSncfoKOC1Lp7Fw&#10;2uHUACuliHfjvynY1LSsl7JYbt9sQeXOLcaKqfHkzahLsmRqfrs19KfpSt9uLR/dspnXp9/A61kg&#10;oEq8zp75ccTXFMB/fQ6KsgZQkNOLkrxelOX3oCavB7Ul3UiOzmHrOAhO/ACaBM5OhA0nD4qAs86P&#10;AELo8KQU0exJSPEMvCgnzxAqFE7uwSx5DE7b3Fjyo+vkQlBxCYezUzhcWAG7EKzW2eLhakuikqkU&#10;KtXIzZZBZcLDlgNPWy4r0XxOF9pVBndbOVVpL8u4rBReLJUQ2s8uf1uVXRoVpA2Btg4u72Drv5vz&#10;w4i2zbAy340qt8swvf4uHCt/Etd2nsH1g8/jqtHHcWLkfqwO3Y7dw9dhcfgbmB08jMmBZYz37sZw&#10;1xYMdi2iu2Me7S1zaG6aQVP9BJrrRtBYPYTasgFUF/ajIqsbJSmdyIvrQmpYG2L9GxDhWQE/lwJ4&#10;OGXAxSUdruuSea8VFCTIJOCZD4M+EP89ETjdvc0wl1Z6Iu7jEgDfsESsC+JxPH3g4hWBDRGVOLzt&#10;KYwMXI6r77vLDGe5a+UYqjvUZV2Puv4hJBc0wis0g0ogXCr/pgNy9dERaFLe/O8DvOEcyv+YcgoL&#10;gtv6SHjGKF9pHLyjY+Ebk4SAuBQEJqQiMD4VwUkZCE3KQlRSNjYm5yAuNQ+5pTXIL6tBYUU9iqoI&#10;eDWtqGzoQEUj67xW1mvtbWhj/dOuOqa7y8CmAU/WE82Ezrq2VjR3sk7oJbj3sn7o60N1cwMKCnNR&#10;nJOFlrIiDDZVYKa3Bjs3tWH3lm5s2yqXgTYMzrSyTiA4zrdjeG87ZlY7sHxZN644NYTj+7uwvX8U&#10;9WUVKKrIR1ltJWpbG9DY2YQu1sM9vR3oL6lEq1MQFDi0IzwVgxnl6B+cREZeDcqKuG9dP265+Xbk&#10;p+xHYdEptDR9A21dOxGfWYAmfjTnPOSzGWwSvqsb/bAtDicDUnA8OIGw6YOtfNd28J3bwW128lnY&#10;zumtLBe5/RYCqgWe6ZwuwR5bHwF0D49zHS5z+Q5Ouz2L2wPexrciPsaDKV/iiYbf49WB/w13F/wM&#10;B2PexOHKF3FZ44u4suclXLf3GVx/xXdw200P4s57vo27HrgT33zketz7wnW48aWrcfVLx/CNl7fh&#10;0JP92PVkF2a/W4eB+4vQcEcSim+IQOaVgUg85ov1K14I2+OFkEVXBM/YEDxmQ8AgIbXDFZ7N7nCv&#10;9YR7pS/cywOxrigE6/JD4JYTDs/sSLinbYB7UjQ8ldd3Yzp8NmbDd2MqvCmP6FR4RfN53JAJz6gM&#10;uEcQbiNS4B2WAs/QJHiGJcM9PB3uYelwC+G7w2d3XXAW1gVmYl0A5ZcJV79seAQUwNu/BJ6+ZfD0&#10;LoW3Tyk8/Fja5z39CMdBGQSvFNaFSQiLzUYwr8OL5/MJT0YwryEwJp3PdCr8YlN5jbyGmBT48Bn3&#10;SeB0WiJBnL+jLQxB+5xQ+Woo7vjPm/CjFy/gvrjP+P+8xmflajSxgV7N/7qS77ZA86uudEdkustF&#10;6+SlFk5HwJAkq6bmtU6wKdBUzk4HqMq3U6MJBfg6wSt7HfzbvOFStg62tHVwifYybjA2Nmqsd9qq&#10;W0Ii/bHeJQiRfLZCbb4I5rsepAAi1u/O2k6ZKYJtaNnUgbSqYiQWFCEut8CMrZ5YVICU0lIur0J6&#10;dTkyaiuQ3ViDnPoaKMl7fFE+l5WjurcdlZ3NKG1rQElLvSkLCZq58uFsrUE51wk6S+Te0taG0uY2&#10;5FXVs06qQDxhM66wBNEE3fiaIqQ0VKCkvwVDe+cxvbqdoLaXcLVMWJOVbxWzy8rBqWkCJeFNECeA&#10;VFe2LI6ydCpifXaJYKagHQXoyBJqh09ZI2UZNSBKoDPWwsP20YWMhVK+m0oUf5KQeRl2nric5XHs&#10;vvwb2G4sn5Z/53alU+J6Rbovcl7nkUVV8OvwMTUBRYpkpwxsEjS3HieUspyntFzw6Ig8V7oj+YYq&#10;cn0rr0vXZ6y6lH7r7AHL4inInCJ8znD+K+CkKrubUEVV9DSjkjLLe1sNaFbL4slpAaexahI2Gwmb&#10;jYRNA5lj3aZL3oAoYdMApbq5p4bROknwk3VxWt3dI8bSKKukiU4nWDYMEFQJmXWEy2q2LKrbm1Ev&#10;q0KHZVWoY6XeoDRMhNGmPoFnN5p6O003V41aISxruzjd1YbGPp6f4ClfzfahYTO8ZdcYYXCCAKgu&#10;8IkxitdhLJK6BsIvpbJpiGDp0CCvTdDpsKrK4ipLpqyj4/xd2t8AZz80UpOCk/qmlc5owlgrBZgm&#10;LRTBUn6dAkyTs5KQa7rj5S9qL5Vc3pHfU3CpeStKneApaJ2yItYdAKp0TA5YdEhwqUAhwadg02H9&#10;tLrk7ZHrLK1gIYe1k9Bnh01B6Bhh0OHPacBR29q307Qj6EilY8x4dZFr3HiNJ6/S2s/af2Kr5q0u&#10;9PEtizyOjkWQ1ShEmzebsn9qxgR+tUz0IL+/HL7pMVifWI6E/BrEZhYiOi0H0Yk5iExgBR8SQtBg&#10;haVKx4gQokTK6zzNCDfOhMh1XvyI+AQZufkFU/ygSAFhcKc8A8MJMVQ4PzIRQfxw+MM10guuEe5Y&#10;F+YK55B1loJd4BT47yjAFU7+BCl/nlfy4bSPSkmJxq1k4zYfwrCR1rOUJc6dcrPLQ5L/IWFOydK9&#10;1S3MCthH04Qnt/VwWsePnEsxItxakRE0gvrU7ejK24nuwq3oKptHZ/k02ivH0Fo1jMbyIdSVDhEm&#10;h1CRN4CSrF4UZfQhN6UP6THtSIpsQExQNUK9SxDgls/jCpyTCdfxBO44gnc0nDyieC0RsPmFwYn3&#10;zMVHAUD/I8i8dJ2AkPPOrnBVLs6L+7nA3S/CGgdd3WKe4QgKLkRFxmEM9ZzEtx96AuNzW7Bl3zJa&#10;WG/U9newkh9ARAo/ypEEXu9IHksfJvt5BJuyoMpv08+HkBkAl0g2JML530dGwI2w6R4TB684gmZS&#10;MvwTCZtJ/HhzOjA5DYEp6QhOyUBYahbPkYWNaXlIyCxFTFox4jJKkZBRhrScauQUNCArvxa5xXUo&#10;LG9AHQG0s3OIkDdG4GMdyPpIjeA6Tte0t6CR9U/bYDe6WWd09PSgrrEW5fwoVZbloaokG40Exq6a&#10;Esx2NeDw4hCuXp7E6aMjOHK8GfsP1eDosTZcd+Ug7rpyEt9c24IbNu3GtooptMX1oji5DCXlpSiu&#10;q+D5mtDa04Ye1oHdrC/n2nsxxGdljh/nbe7rsau0Ge3NLSjl+eVCUFXdib17j7JBtw0jJyaxdHov&#10;GnuGkFlTh1C+U7UZRZh1D8Q+WyDWCJJK+n6QILLGxtUBWwwBJdhYO3fp+Cy3crutXLaZ4DlPbeL8&#10;LKF0htPThIRp7jfNxtcUG1YzthaqFwu2CQLpDuy2rfJ4pzh/FZcfxIwzG5u+41hq2Ya7T9+BG6/6&#10;Nk5fcTeuOH4bThy+G0dW78LhQ7fj0MFbsbZ6Cw4fvBEn1m7FFUfuwVUn7sXNV9+Pu295APfc/S18&#10;88Fv4f7HHsC3nvom7nv2Ttz7/M2469lTuOXpY7jmiUM4+cQqDj6yE0vfmcPOb49i/q4OjN9Wh76b&#10;ytB2He/TqXTkn0hE5tpGZB3YQEUhazkY6Xt9EL/DHdFb3BC+2Q3Bc67wmXaB55gz3IaoHhe4dbBs&#10;c4Z7K5/1Vk43O8GtxQnulEq3VqrZZqnFXjZZWidx2bo2G1w6WfZx+RDVQ3U6w7PLE949fvDp94fv&#10;ABtvw37wHCU4j6+Dx/Q6eC24wn+nJ8IO+yDylC/S7olA+bPJmPyiCXf8YS8++OIZvLf2EW4IOstG&#10;wkPosx1As60RdfxvBZsKDhIkqpSVU9MOaBRwOqLML4VNWTkdvpraRtvL31PAqnkFBsn6GUi5Bdmw&#10;viYY2dMJGDrShp0nN6N7czeCsmPZWGT9oiFM5Y+9jvWhyzrEssEYw4ZPKJ/FEMJoqI33nMDp5+xF&#10;4LRbRH14Xd0FyCEgZpbVYQPfYaVAWp+diQ052YghfMYXFSGjqhpZlfVILa5CfFYJggnowUlJKOgk&#10;VPYRJntbUNbViNJOCzgL2upQ2tVkDG7lbPya9ElsABe3NaGADUgNf5lOiM0hlOa0VyO7vQp5PfWo&#10;HJf7w2ZMrm4jaO0lcMmqp2AbO0wSOGcInhqNyATxCM6oTXarp8BUEeuKSnekJDLBPFzn8Ok03eDc&#10;RymJjEXSHFeAqv0FprJwHiNsnoBydaoUcKrLXWmYFFi0+7KTJuhIoCoZ6Fxe4b4E2KPKr3nU+HIa&#10;WKZmCM5bjh7CjhNHsXhEUecWcAoo5VsqaFYkvJLLKwJepbrSTXQ7t5VvqFIx7SSQLmo0puUlbrMM&#10;m6yZUkVPE8qVBqm7EZUCTHu3+qVWTnWr1wsyBZsGOK0u9bpRgiPBU9MmV6a6uA2g2WUAT13ngjuC&#10;nHwxB7pNPs9qVqCWCI1KvSQrK1XHZQ19BE116/NDVMfz1/byWgi+Vax4qymTG5TXVK113K55uB/t&#10;AkgFElHtRupuJ3jaYVPd5YpQbxZQCiwv1VCvsWo6wFMBTfotspAa/0x131MOa6eAUymaNHrRgBKk&#10;z8tyKSvnV13lsniaLnSCp7F8EjJNgJIi2QmdgkkNYemIktcy+ZFq2oLQKVM6gNTK/2l1mwsuHdZM&#10;010uuJS1U8BpYNOSAVHKWEWNlZKVvYBTQLloAaVg09H17gBPgaW1jbWdAzYv1VfBQAJMHte+79gi&#10;4ZPSsJaDhEsNm9k/O8vfMM3fMk1AZzk5YYC9jcDZMNWM6Jp4uATHIiKsGLHxediYlI4wAoNf7Hq4&#10;bQhgZUOQcYzsoQTfGtlD3TMamcNUSJJgh6BnI9CZFjQBSFZRh5wD4byOELouHB7uUiQVYckjHN5e&#10;YfD2C4V3AKeNNB0Kv8Aw+AZx3ojbhFjyC4tEQNh6BITEwD8kGv7BG+AfGmVXBBUOP8onNJRSKXE/&#10;lt4hEfAOj6Si7OI1hIdQkXAP3giv4GRj8Qj0y0awbzHCvcqw3rMCMb41SPJnqzu0HomhrFADq7DB&#10;rxIRXB/kXgi/dVnwctawfLLSxrCyDudvD2WlTvBbF0z4o3wo3yCrOzqQlX8g1wcT8HjdrsFKtK77&#10;x/v739W/17XuZAEnwdP6L+TXGQSvSB5XXd+egXDzTUQor7swYwfuvupdjA/vwb4Dx9Dc24tBPt9J&#10;+fXwjy6AD4HTsm7qOvifCmLlsyko9+f/GMTrjgiGS1QEFQX3jbHwJmh6xibBJ17AmWIk0PRPZpma&#10;geC0TISmZyFMSstCVHo2IlNzEBSfiaC4DATFpiMyKQcbkguMYlKLEE8IzStiI7yiB83No2hvH0FT&#10;C5/Xlm608JpberrQxrqqmXWTLJ8NXayrmhtRzQ9UdX0lVYKqukLU1pawYUAYa2vBgfFRXLF5Fjft&#10;nsdt1O2LW3Hn3Aqu6VnF1tR51Pm0ItaWDW/+b7GxcSisKkB5cwUhtwntrPPaWW/29Pdgvn8QU8Gp&#10;dsujLw7nNaC1sAYDk1PIay9AXFM6SrhP77YJTC6P4PJ9lyMngfVlSyfiKnIRlJ6OtuQ8zPKdkP+m&#10;FbUu8FSgUCjlRxj1JHB68/jehBZvwqY3YdObkOtN2PQhPPoQMH0wyXdrwhZCBVMRGOO1j7Kc5PM3&#10;zcbNLGF0is/jiC0LA7Y09HO6zz0B183tRXvFMoor7kBhxe2oqLwNzS13Yn7Pt3H5bTfj+B2ncPy2&#10;66gbOH0TLr/zFnzj9ttx5U134RtX341vXPNNnLz6PupbuOzK+3DkJEH1sjuxcuQWLB+5CTtXr8OW&#10;5auxec+V2LZ0FfYeuBpLq1fjwJHrcPD4DTh02Q04fPmNuOz0bTh1w+24/tZbcdOdN+P2+2/BXd+5&#10;CXd993rqJtzz+C24+8nbcCt14+M345rHbsLVj96I049cj2sevhbXPXItrmd5w0PX4MaHrsZN3zmN&#10;G79zFW566EqK8PvdU7j10Stw6yMncdt3T+LOx67A3d87iTuevgJ3PHkC9z1zCvc9eTW++eQNuPvx&#10;G3HjM6dx6o2jWHlrO1Yv7MTaB7tw/MI+nPrgIK768Dhu+vhq3PvZbXjos/vw+GcP49mPnsVL772F&#10;N1/8CG/f9imenLiAm2PewR7bI2wYXEfYnEWDrQQ1BLpqmxeq7JZNB2R+HTi/btkUZAomHaApi6bS&#10;KEnaR3CqEYQinQibYU4IzvFGVE000jozUDXAZ5LfyXHW93sJSH2jEwgIT+U7LV9wAicbkM5unmwY&#10;RyGaz00oFcznLpDvfZCTG3zUm+Wob7x5rq4CpNYUIiG/DBuzCrCeoBmdl4OYAinXjLeeUFiAxMIS&#10;xOQWIjwlE/5xiQhMS0R2awWqB8U3ZBq+t1XqPm8ngHYJQJuNStrk26mhLqtRYIKI2ACtq0RaRSkh&#10;ttyMQKaE8QWd5KWRDvTv3oTZQ0uEMsImIWt+7bBJgSTIVHS4gHNhVdHiBEkCpvHRXBGIWgnjFaEu&#10;yHSkOTLjqR86Qii1Wzc5vdUOmyYAiMu13+Te/SzXuL2CchRgpC51y/q5TeBJ4NRxdUwBqNbJh9RY&#10;NHlMgawi5Y0lVTBJ4LSChrhcv2V1hefmdR+2gork7ynQVLoj+Wg6/D3V5S8Y1rIFlrOyhHJ7jeW+&#10;h79tpyy3S/sws7QEW7lAUyJoGqk7XWmRFDg0aMkROCS4kxqGKJYO6GwgaApCG4a6CGmshEcGjK+l&#10;gTc7XDb2c1uqVpCpP5sVdBUBU9J8rYFGQq0ClSiBZqPOZc7DfXRdssTK8koYruN1NYwokKkDTQRe&#10;Rc23jVsBQYLJpgFeByGylWoftoJ95H8paRQjwaXJ/8myYcAOwCYBviy4VoCRwFKR47JMWtBp+YEq&#10;cbtSNUl9BM1BJZGfmyDsqYucQGkCgMbMtAM4Nfa5AxwlAaasmV9ZMi0INT6lvEbNC840Jrpje4Gp&#10;YNNKSO8AT8vCaSyVduB0AOZF0DTbqLSCghxQ6SitaQsoBZ+yeGqdAyCNtJ+snvZ1Vve6w/Jp7a/l&#10;Dovp8Lx8QucwQMiU+qYI1eOE7lH+vhHem4kpM7xnD/+Xrkne64l25PXmwyWZsOIaCE+XSPh4b0Rg&#10;SAKhLQZOggxPD7j6eFPuFKf9Ne9FOCKIqAvXlTJDyRFOnAk8RprmepPHkesMkDqkZYJSR6mKTaVj&#10;2dfXy9omgP261FInAPFja43TrFIiyF3UJdDLj7UFUhKnnRzL7cdTlLeZ1jkdx3ccU9vpHOEESbkA&#10;CCbtQGmu4ZLjOFEmVyXlLfH3+fGYAVweyGMGE+KDCaGBBMzASDj7rIcL5ewhv0ndn68D5df172wj&#10;C66z7qPW6f67wk0BPYG8Lq9AuHhGwMc/BUGEqrL0K9BYsQcL00cw2L+EupoZhEeXwm9DNjyD47i/&#10;fr/9f3LjvfL2hnMQry0kCC4REVi3PhJuG6OpGHjFxcMngYCeQOBMSkJgUqoBzmCCZmBqGoIJlyEZ&#10;OQhNY5majlAqkuAZkaYE0QTR5HSEEE71cYpMIYim5CA6swCx2SVIzKlEam4N8kpakVfYhMJCfpQq&#10;WAc19qG8mnVTfRdq6lrR2M7GdwfrkRbWac11qGxQIFIJKpqKUE3VNZShsb4MPfyIDbU0Y5bQOlhW&#10;j7rUEpTEFSAtnNfjFQMf3n+/UE82trxRWp9AqK1EfUcd2hQB39+Fjr4udLPeGhjqwXByLgEw2HSJ&#10;73PLxFxeJ+obO1k/DGF42ygWV7Zh7fhhXH3kNhTHzCK/sA0F1XWo6+5Gck0RNmQkozshAwt8dpb4&#10;7KzYAgiaGonIh9M+WKZ2U9v5Xyzwf1hgOUdtomYpB3BOcHqcskof080/yu2n+M7M8vmctUVzOghD&#10;PH4fy06uH/QKx9LAJkSXHkdg91kE951DYOcbCOx4BU1H38DTF17CK+cfwffeuw/ffecO3P/Wdbjv&#10;5Wtw93PX4Panr8It37sS1zx6Elc8fBLHvnkMR+85jtVbCGk3H8H+W49h/+0nsHLX5Vi57Qrsv+k0&#10;9l93DVauuQ6r1Nq1N+DgtTfhyA134Oj1d+PYdffiCAH26JV34Bh1+Wkuu+IOHD5+K44cvQ2rB6/H&#10;8so12LP/GuymdhBet+y5Aos7T2Bx+1EsbOEHd57aRM0cxqaJNUyPHcDE2H6MjO3D8OgejLBxNTG0&#10;F1ODS5gZ2o/JgX0YG9yJmcG9mGtaxXj2CqYyT2BzwVXYU3M1Hlw5g5eu+QxPH/scz67+HZ7b+wM8&#10;te0zPDDxHm7veBU315/BdaXP4HTWEziZ8DgOh34XB10f4P94OxsG1xD0LyfcL/BeN6PFlk7gDCVk&#10;ulJfBQnJOikJGr+eCklwKcgUdGresU6w6QBUwacsmhoTXUncA5JcUTgfj9rNeUiuTEN6WQEyystQ&#10;w29/O+v5EX6jRqdmUVkwAFcXDYvL99rTC55eHkgKD8N6WxiB05/A6WYBJ+tsLwOc9vrF04aM5gw0&#10;TPVgfVYe39lMrM/ONSmSEks1DGUZUivKWHK6VLk6C/jOJyMsKw3rC9KRXlmIhu4WNHW0obWTjcP2&#10;VjNEbUlTgwHNko5GlBI+iwmTBW31llrrkV5dhqTSAiSV5CG1sggFLY3I4/IyslL3thnMHNpn0glt&#10;JmTNrx21YFKpiNStvrJsupsFnKYbXRZBQp8FfKuEUYKc3bKprm0DoFzv8PlUtLsFnIJNwpuBxMNm&#10;bHatF0QKHM22XO6IRLdGC5Lv5XFzXAOZ5rzWtABU1yCoNV39PMeWo0ewTUNYUlsUuS7ANNI0xd9n&#10;EsRzmbrIHcBp/E05b7rlWQpAdwh09/G4uwjdO/nM7xJwEjKVDFXm5YruJlT2srIk5NUSIOskAaUC&#10;gigzEpGsjbI6Ug2DXEeZeS6vpxqkga6L29QYuCS4dhNiuwWYBE275dQC2zYDsbWC2GFC6RjPJWsp&#10;4bWey01KJk4LeAWEzaOyOg6iVf6gEkHTgk11dRNc7EE+ZhQkllbOTVkjuV4QyVKW0EZet4FhBSVR&#10;Ck7SUJ0CZWMhFZyq+/1SmYj0MSONCCT/TEGlLJsaP10jDKlbXeqZIkwJIk0gEJcRGvumLNj8CjBl&#10;7SSEsZT1VbKCmL6ycAosre2trndBpmO5rJuW/yWBUpZMrrPykHK5INQuCzYFp4pYJ3TypTcAKV30&#10;39xEeFw0ErgKLMcc21BmmtsObeJxqOE5HltDV2p/7uuwtjqut5eA2TtpaWB6Bj2j42gfGEJtOxsQ&#10;PQoOI8TL8ixrLn93I5+HquF6RNYRqkJVuaiSEeAJyjQtq9k6uLpZrWGbSg13qJFtNK8xvNXlelHc&#10;XqAlEL1UglMPlRL3ccgcU6XmreMbuerYPL85JkvN2+XsWCfAcua0M/c14ry6iRwy2wiEeQytcyWI&#10;OcZc1jW6apn2t0vT63gcndN+LiN1JytYRrp4jfZ5Ix7PIQ/KQCZ/p7r2fbmtPyHTn/DrHwZnf1kd&#10;Ka8oagOPT+g0FgdZFbm9o4L/H8nue/WvJEukK6/9kmUuvv5wVbe6+a984ekTDf+QEgQGdiI5qR95&#10;ucOIj+tCZEQdAiJz4BGWyO0E0Do+ZWCTz0KAH1wUiR4ZCrcNG+AVGwPv2Dh4xsQZq6ZPfDL8kpIR&#10;kKwudHWnJyM0nSCZRsAkbEbwwxSenoMwwmdUZg42ZOdgY04uP1g5iMoiZBplISojG9FZuYjNlY9Y&#10;CcsSxBeUI7W4Dsn51UgnfKbnViMjpxqp2VXIyKtCbl4lcgurUVHfjqKKGpTW1qG5p4vQWUX4rCKE&#10;VqGeamqtRkd3AzpZ73bxo9bcUonK2gLuV4iiumzklicgoygKmcURKKiKR2NXIVp7atDa1YR21qNd&#10;bBD3sEHdzYZ952g3huvqMeGyEWu2WBwiVCyFN2C4og+1rTx3NT/ytZNor5pHZdkU8ltGUNJXj9wG&#10;fkALa1DXNoDcllpefzqGY5IJrgJMRap7UxZwrvDjv5fayel5QoBgc4bltJEHJch0J2S6ETLdDGSO&#10;2DXG/85a5otJNo5mCMUDPFa3kSe6nTywu2sM66uPwWvoHDwG34dz71twHn0faYc+wF33v4tblh7G&#10;W+dex/nPnsInb7+NZ254Fa+//DLe+fAJnP3ocbz5ySN4/dOH8frHD+OVDx/CK588ijMf3stlD+CN&#10;c4/hrXcexytvfQePvnk77nr1Otz92k345ps34rYXTuGmZ67A9U9didNPnMTJh4/j2LeP4uh9x3Dk&#10;3qNYu4+69yBW7j6EA7cdwIFb17D/5sNYvvEo9l5/BLuuO4pt1x7CzmsPYPfpFew8tWq069RBLJ0+&#10;gpXrCLvXX461G67A6umTWDt9DAevOkFdjgNXHWd5DGsnLsMhauXoFTiw/zQ6M6bR6T6Mfud+bHIZ&#10;wRG/JSy7rGLRxnPZrsJW45JwGf+HYwT4gwT4fbz/u1nu4P1f4H1m/WsbQg8Bs81WgXpbLupsCQTN&#10;cDTy/6vne+1I7n6pNdMBnQ6gFEQ6gNPRre7oPr8UTOXHKT9NpTpyo+TqVDyXjrYjqdh3K7/NuyqR&#10;MLMepfvSUTabg+7N/Shvq8WBo6toKh9FcFgO92EDUjk3g72R6BeCDbYQhPHZCOazY8kNntTF+oTA&#10;GcH3o3/nBIpbO/meliKcjcjQlDREqGud728sITOprASpVaWEXuXqlAWUDczsFL7rycirLkF2SQGy&#10;uV0+YbigqorvnjJTNBowriUb1JMDqsgxVWzgVZBhSjqbjbWzrIcNZTJMcUerCVDKVSYLstHI3u0G&#10;wiyQVC5MWQ0FX7J4WhZNWQhNyiIBm+DSDoTy2VQXt6yijnlHl7qjW32RsrrbZdHUOdYM1Aocte0C&#10;j2lZQy1YFRTKkjqzX0Co0Y9WDJTOryqASF3ox3ktx7j/UXMObWuiyrmvApDk/7md6xQRv3nVCjjS&#10;ttrH+o32c8rqqnMKXAnD8ttU8NA2HUfd/jvZ2JpVT+kOjG3ZCZv8NQWdBjh7CJzG4igrJGHRMeSl&#10;XTVcJj8rSdOSIFNDXtb1EAjlRN9FiOQf4rBGmgAk4wfaZrq9lVzeBBqNEiIJl3VUPacbWHk2cbpl&#10;vNf4gTaqm55/pIFdVq4NbM3X80EwIKnuetNFP8Tt+WALNAWVo5bUrS7LZrMJKOpnqVycBEkuU+5O&#10;A5p2y6tJtcSHqrFXFtge7sdtKRN4pIh1E1A0zPMJQOWrOY1+ApRAqmecYDUxgcFpQpW6xycIkJSC&#10;mrpHqTEC6qQFnr0CRgHmRci0uvg7lfdT1ldjgbWgU8njVTqAVIDpkIDuKwun5cs5pNRJimKX5qYM&#10;EAoCDXhSQ0qEb5cZY10AaqCR8GmHRkGpgnrUNT4qK6Z9nWM7qY/X0q9r0LXo93J+kNeh4dcc4Hzx&#10;d42yHFFi/jHeh3HCJYF9YBANnV1o7uV/M8j/bWAALX3877hcEb+1fFZy+3LgW0K48P0KWP6t1L1i&#10;9xs0VstL5VimSoogp9axfD2NCF3yCbwozTtkn3dAn2Pa5JWUeBzJQCS3le+oKR3LtJ6gpvIiBHLa&#10;g9sIFB0A68Z5Tzc4US6e3ix9jFw8CXqOczh8PbWtu7a3lzqWF5crMOeiNE8gM6VdOq+R9uM27t6E&#10;QFk7/fmbeB5nVfJB/I0Oy6sgU1ZXbvt/Fjb/B3KWpdlM6z8iXLv7wC1I6Y14DbyXLu6h8AhMgl9k&#10;PoKi8hAaXYTIuFKEbMjnsnS4+sVyP10b76Hup3xcCZsmMCgyzAoO2rgRvgkJxlfTJy4RAYkEzcQU&#10;BCWnIjiFSk1DKEEzPDObykE4gTOSwBlFrSdMyioSk19gKTcP0bm5duUhJq8AsQVKLF3C9SpLEVdc&#10;wo9YNZKLq5BUWI6UogoCKCG0qJzzxUjKKURiVj5SckqRmJGHpOxCFFfVo7CsHPWNzWhtbUFjYzVa&#10;mmrR2laPlvY6tHTUoq2nmu9EMeo6SlDRkIfSqnSUV2airCId1bWFaGitRHs/4XSgHT2sP/tYZ/UR&#10;OPtZ5/VPDWOovQtDgWlYssXjqC0Rh2152Bvdhu6qXpQ39yKzqBnFxQOobp9A5UQPakY7UFTbiJya&#10;ZsSklSOvpg2FTY2oTM/FkPcGQo2snD4ETl+7hdML+7hs1RZG2BFgavz2dQYwpQlTuhiNcfmIkYDT&#10;hbKZeVk+F2wxhKQY9PFZ6+Wxe7lNJ5+N3bXdyK4/jqCRN+De+y68+y7Aa/ICone8geNXnkVT+j68&#10;+s4T+Lvz7+Jk55MYqL8Mz73+HXzw4Sv44KM38cGFN/DhB6/iww9fxbkPXsb5j17CD869j2dOvYZT&#10;Y9/F6cmHcMeWh/Hy3W/gwtm3cfbNV/DonQ/h/Lsv4fULD+JNQuvbbz+Pd55/k/Pfw+sffpflA3j9&#10;s4dx/p0z+ODFc3j/5XN47+wreOn9h/Hs+9/Gkx98E997/z48+96DePqt+/HY23fioXdvwUNnb8Z3&#10;3rkB33njWjz8CudfuRXfeuUm3HvmNO47cxJ3PH8lbnz+GG5+Zg23Pn4Ytz56HLc8cgTXPHwCR249&#10;jNHuGYJcOlptGwiRsfwvcljm857lESKLeL+KuC6HyqBSqGQqAU22jVQEwTKMgBlEeRMsPYw1s5qq&#10;4X9Qw/9C+mo0IUWk/1vYdCRpdwCn9JV109msU/e6us8jKE/KGi2I9a6HDZ17yrDv2nE8+/wDuO62&#10;K/G9C/fjjU8ew+LUDHbtXENydjqOnzyCytw+JKXWw21dNN9xL0RGhiDeJRyRvP5wPhvy3zQ+nHz+&#10;3IzRwd6lvs4G/6Rg5HaWo7itG+mlTUgprkF0Th425LBRmZmBsIxUROZkIF7WyOpiM1RlVm0VkkuL&#10;kVCUh8TiXKSW5SEhPwMJuZlIK8rH+pREvs/5ZqSx4uZ6VHS2mbRHNT0KIh5BM79ftRqcoq0DOfWN&#10;SKuuQkJZMTLZoMzvaEDb7Bg0vKVyURpAPHQMcwRPDWtpdY0TGAVldqhbFPitHTWWRwHf5NKyyZOp&#10;bdWFLmA14rYGJGUFFaRyPytgSIE51hCaspIqOl1AKz9RI00TbnU+pUoSUAqE5e+pLnhdnwFHSt3z&#10;DqjVaEcKStpOyNymsdRXj5rhMmVVNdfAbbbw+gzoclpDd84LnHUszgtElSJpM5cvCDiX9mNs6w6M&#10;bNmK4S1b/jVwKtFpcTvVoe71FpQTPisFj2xZy1/S+Ew6ZPe/rOpqRVVHM6ram6yyg9DK1oCCkC7C&#10;prrJZam0+3w2ECwbBJb23Jwtk0pbRFhUJLvJ7cllSqFk8nuyvMTvU2oeJEgaC6Zl0VS+TIFi8wC3&#10;7Sec9hJkFXDU1WHGO65qa0NDD/dVUJE5BgFTJUGzQS0a/o4GAacAdYDHNbBp74YnQClXZ/vIENqG&#10;htA5OIqe4QlTWhpBL8Gqlw9kJ9c39/M3UO0EqvYhWVaVSknwKQgjtFKCTHPM0SFjdRUk61xdipwn&#10;rGnaGiKToDqjbne7Zi0fTsGmAogEidZY7wJT7TNipgdmCMDU4AwBVEDIfTT6kjSyYIfQTQRKO5Qq&#10;b6dl1ZQ/52YDmRoqVPsOEKZ1HMFlj4BbJa9NaaQkuQToei5aaXntxqrM395MoFTZPqz70o9aQmV9&#10;V7dJml0jwOxi46OrC6WNjaYrsqGHL/hILbKGUuGeywrMhxWMAoRMhfZ/RYSci1B6qRxQSpAxVlPH&#10;vPTvwatD2v7Sacf+kmOdY/ml6yRC30X58vdInDZyzNt18XgCtkuPIanSFRA6tvn6uS5d9vV1X9/m&#10;69er8+n+/Hv38v+GFNBlpu333ckDLt7hBF3+ZlmiCbvOPhsIoUnwicpC0MZMhGzMgP/6VHgGJ3Ib&#10;wqlAWMAv2AwKhEt4MFwImx7RG+AZE03FEjTjDFwqKChYAUGpX1MKoTM9i7J8N8Ozc/hRIlDm5Bvf&#10;Lg2PF1tQiNjCQsSopNQ1Z+YFm5SgM15jN5co0XQlksorrDQsZVxWVGyG1IsvKUACP1ZxOblI4LGT&#10;84qQkleIVB4vjWVJRR3q6ppRV1uPqqoaNDY1ob2zE+2so1o7G1nWo72ngRDKdS3lKKvNRUV9Hupa&#10;iwmktejsb0JXbxsGRjrRxwZ+P+uugeFe9LPu6GjsRm1oFmadEgicsbiK0HnSpRyLcS3obuxFYVcz&#10;UmuqUFDThJpWbj88hbLWduQ2tCClohZR6YW81gpkphOMY/Iw7hSJXXbLprrV5cO5l8/umnMkDnnF&#10;GrAc5H87xGdmiM/UEOeH+B9bpQuGKQs419mnBaIeBFP5dEain8DZz2P2c98+Ll+u6UVO9SpCxl6F&#10;2+AFrOv5GO6j5xE59zxO3v4+MnMG8do79+ChtZdQEHQMBx5cwStf3IzzH76Idz98Defef5vA+TYB&#10;9C3C5lt4/4M38eKdH6PcbxWVxfsxuWUVjZXjKI7ux+O3vYLHb3kOfWnLePHBd/D++y/is3Pv4cqp&#10;b2N7+Y04e+4ZXDj3Ej547xm89+hbONJ8H2ZyL8dE5Qkcm7wDZ59+He+fPYM3zz+Fz86ew/37Hset&#10;B7+NN957Hq8QRt8+9wQ+fe0tPH3F83j0wBk8dOQ5nLnjPM6/9jreJsi+8tH38NYHj+Pst17Dmbve&#10;wGuvv4g3zj+CVz58DC/zuNPt+wl/ZWjkvZpgg2uW96vPFoB21hstVCNBspH3rYn3tol1XCPvbSPv&#10;fQNVx//kv6dLYfPSBO8Oi6XkAE4BpeSATQdwSrk8j9IgyaqpoKB/nVOTdYqzE9LK4rB9x2Zcs+c2&#10;TBUSPKqP486559AbdxC7t9yE/IIqTE1sQ3HaADIyWuG1Lp0N9yDE8b2OIWiHEzhl2QziMyTrZjCf&#10;QTfKqtOtusU73g+Fw+XIb29ARnkjVY+kkjK+g8WIJVBGF+ZgY1EOEisKkd1YabraE4v5vhYUIYFK&#10;5HuZUVmGjAotz0FqeQGvOx9JxVlI43Qml+dWV6Cgrg6FdeSixlZUtKkB14O86lbk1rQgr6mV529F&#10;cU8HSnva0cBv+MSe3di03xrFZ/HQcWxaXsPU3v1GCvDRKD8Lgsc1gaEk30zB4yEDnLOEwk1aT6Bc&#10;PEIgPMJ1gjtup+AfAapje4Gkosk1IpC6wZWAXUNYKtelCeAxQUr2LnEuk9XS6n63oHOBxxPoClZV&#10;CjrNGOwaUpNwuZXXO7fEY3Cf6b37MLtPIxXxdyzvN9368klV179AWi4Ec7zGBVlEdX1yE9BxZVHl&#10;sWf28bctL/H+7IStpFN+C3UoYou7sLXaRGzJj6GSFVxlN4GzSxHs9q5wgqdKK3WAxiGtYytDkVw8&#10;hhIlKzGy9uU+im6/GGRkH2Wo2SR374OSvDcRMlunCCTTBJIZgtgMQYXQKeBsJWwa4LzEsmki2WVR&#10;pQSJgkUDjQTRhr4ukz6plhV4lSysvM6KboG05QBcQSg2fpoEVQPOijI14GlPJm8/jubrtZ262Amx&#10;LWODaCHQ1vd3o15Rqd2dBCaeS3DUxe3Y+lGwQxvBygJegvEAr1kpVGQpVRf+2JCByy5BpqywhFlB&#10;ZtOgta3gWTk+u+Qjag+2MkN3cl5d9JJ8Qk0EvOY1upHdwin4tKLaCad2ab0Z5lMWSJYGGLn9pcA5&#10;ujBnQHOY0CkpSby649UVrmnLGmvBpbHSjhKCBeGUhgo166cnzfCdJsKexxdwarn1OwXSvHcKvOLv&#10;U85CDRNYrbKDz5MyC3C6ls9V82AXqrlM9662m/9Lfzsqh8qR2pEIrzxWYmGsZNiq/api+59ZqhQd&#10;cswL7i5d7pAgzyHBpCTo1bqvH9chx/r/q/r3jvX/TbnA2S0ANlcCp3Er8ON0MJy9omHzS4BbQCI8&#10;/BMIpRthc7fDpiyuSiIfGACXiHDThe62IYqgGUPFwSc2Ef6JyQhKFlimI9QEBGUiPD37oiKychBF&#10;CLSUhw2EzJh8AiUhMFYfniJ+hASdhUWIKyI4UolUgqb5AbPAkpDJMo5gmVRehpRKQafWyeJpKbGU&#10;0FYpOM3lx4zAKX+y/Dyk8MNmwDOnELmF/ICVViGPZXFFPSprW1Fe1YDqmka0tbaii3Vqa2stWtur&#10;0dZdxbqlFK29lQZEu/ta0cc6rY/1ad9AB0aGezDGhnv/UDeBtRsJwXHo8E0gKEbhJCHlFudcnAgo&#10;x850QmpDH+vEPiRVVCG7pBFNnZOoHhxGERvh+U0tSKupQGxuFqLT8pCYmI3OqHSCTgCWCYYrBMNl&#10;A5zy4/TFycB0rAQmYIDg0c3/tZvPVgdLqcuuHqqPy/v5n/fx2VY5QHAY5DEHCFH9hNd+s9wDvTz2&#10;Um0nP+77ETD4CpwG3oP3xBdwHSJwTr2IGx/5PvJzxnHvlXegOfAERpeW8PhPduH8x0/gvKyan7yJ&#10;j95/Fx+efwMffvgGLnzE8sLbuO2yM8guGseJ5w7g/p+t4MEPTyOtoggLm/fi2/c+hMSQIWyeW8O5&#10;86/g/HPn0Rl6FWoylvHcuRsJmwTXD17D9VufRUnUQRy4+iqs3HI1kuPacfmB0zj/7ht4/93X8Ojq&#10;e4SwfRjq241nzxM2L5zBx+99hOumHkGt8wlUhm1DXvQoCnwWcPvqA3jvvRfx6dvv4oWDbxPCb0O1&#10;5yruue0+nCf0vvPeGZx/4y3s6TqNKudm1BM4x3i/RvkedPA+tfI+NfM/aOR0A+uTBt5TB0zW28t/&#10;T7X20gGbDjmA0zHvSPT+3wNO+XHKqpnG80axtHJqXirVMaqbXLCBjcD01CwsDq8hI6If0f4diPBs&#10;w8YNndi89zJ0VE+hIHUQGdndSE6rI7SmwdUjDMkhG03+zTC+9+qi9+czEsDjBTv5wMX0vuj41vmc&#10;o2xo2FaP+pkepJfXER7rkVFdi+SKCiSUFSFWyd/LC5FcVYy0OjYQS0uRUlaF6Ox8RGVkYWNGNjbm&#10;ZJtGYmptCVKri5BZV4JsKofKa6hAOVmmsJFM1EA2ampg2Yyi+jbCbS3riApk1Tchs76e708Nsmpr&#10;UdbVgd7NcxjftQuTBLS5/Ycxu7SG2b1r2LREMNyrvJucJtgpJZIshVZUusDzKDbL4kjNm+54Qqa6&#10;rlmqC3urpgl2W7iPUhxtIdQJJBWgNL2yn/sJZAV5B6x8mCYgSaMX6VwU1y0SRhcIhbOCXp5PwKk8&#10;oSZXKK9D1zWzdxnTu/Zgas9eE9xkQHFlhaC4BxO792B4506M7tyF6X37zPbG95QAK1/SaQOXawZQ&#10;FxUkRDCVT6fOLc2sEFpXl2CTZVOSlVPwWcYWd6UixQmWlWwdl9vnJQ33VEQVEk6L2LoopkoJmFpe&#10;ym0rKAFpbZ+CfwiHCiQibAo0BZFmZCAN7ShNEWCmCFgaK92Ml66UQ4oM7/nKwingtPuOGusqK11F&#10;lgkYNW9yahFaBLlGvNZyRbAPEGz6GlE1yOsZarVGOuKxlOKoVsBKwGw1UMnzUPLd1Dr5qVrd+L0m&#10;Qt3kEOX1VPP8JtCJQFRtxN/XS/hUVGofr5dgZbrq5QPK/VrGB6zUUJSJah/h9FAfocqCWp3TBDYJ&#10;cgnTbZzvVCCSgJPbCz4lAaR8Q6U+BSPNCCglAZ/D8imfUMt3VOOua5lgU2Ao4JSV0oDmvLrZZzCu&#10;4B6HZVNWUkrHcFhO+wSwE6MmmEelrLIar17Hk4XTkpViSpbYTk4b6+b4mJUfVb6ZDqjmb1TjoE7/&#10;k1JesdS9rGJjppyNnKruBt4P/j9snOie1Oi+KtVMJxsxveXIGstAcGMgnJNY0fhR8nv8v2Xx/J9d&#10;VmX976/7f4Jk6XSHsxny0m6pFXS6hMHmEUnIpNYp8ElBT+reJ4TLF1TJ4qPC4RFLyIyNM/6aPgkJ&#10;8IlLgn+CfDTTEJycgdCUDISnZSGSkBmZIX9MKjsXkfLNVDc6YTOa4BdDsBRomu7yAoIlYdMBnQJO&#10;WSsFnFJSaTk/YFVIJmDKsplaVWVg82JZyfWETSWe1hB7qRWlBFWCpiBTx8gtQCqPm5pXhHSeK6Ow&#10;FKk8b2JOPtLkD5rHY+RUIiu/mhBaieo6vh+1DairaUBTQwOaW+rQxbqugw3pru429LLOG2D90s86&#10;Y2ioA8OCz5EudLCuTMtMQ1lUNAZdFGEeiWtsibgnqgZXbqzCvpQWDFcOsN7jR76uBmn8OLcMTPHd&#10;6zSBD0pwnddcgeiSDIRlpRAGstDvHg4lfhdsKmhoLz/4gs59BKHrY+uxdV0sOvm8NvK/dVjPHJDT&#10;RLVRHYSQdm7TQWnbDkJnJ9XF5T2c7+Z/3EWA2lXXhKzqPQgYeB22vnNwGTwHW897CBt5jcD5IyRH&#10;DiMvqB9pkVO4940DeOfT2/De+dfx/oW38NH59/D0A0/ik7fP4+Nz7+KD99/GB+fewF3XPYfkrHw8&#10;8spluPDJffjiw3cwNLzI+qgL33vuIUT4tiEqOhVnnv0e7jn4FEHqIDZmVhAcjxA4eYz3X8XBfY+h&#10;sLYXD3ywD89duJ33Xxk22vDqh/fjR+99gpH1tyI2fABXPLkNr316A86+8yzOvXUBE72nkN4yg0Nv&#10;78GJ13chk/e4pWUQr579Nr558Dtod70G0b5LCAiowtE7p/H6Rw/hnQsv4PzZ17Gn/ypUeXUSFNcT&#10;OEMI6T68l+5ooQScrYT1egJnHe/f1+/7pXKskwSUXx+2UhZNLXNsq2nBpqM7/evAqSj1ZCqS+rew&#10;6ZBVf7l4+iCGDcDw+HSU9wygkAyQPsBnvyMHDe2dKNzQhrCoSmQ0tCIqopD7xCMsOBbJblFYT8iO&#10;4nMRzuMEsQxmHRC8zg9Oqi8cx5ffewSve3M1+ndPIpPvS3p5A4Gzju8mG4N8DxMrihFP4FSZUslG&#10;IhuMaXyHN2Rnsz7IIHSmIyAhFl6J0YgsTEcpv0GlvfLRVFR6DfIbq1BGthFTlLTWm3ydGp2ogO9l&#10;DuFSDVDBbRLf/UQ1ODXCEc+nocGHd2zF2O5dGN2+D72btqNrepFsM4/e2c2Y3L0XM0sakcjqnjZ+&#10;nAJMQuD0krq1j3HZEc4f5npC50GC5QHLuqltlfdyu/JfHpa4zRHuK0spp5Ub03TVc16J5mcIipOE&#10;TgHp3KE1TBM+NwtcDx/n9vLfPE4QJBDLd5TwaPJoyv/yAAH24AGTe1O5NKdXVzC1n/ColEmHDmKc&#10;sDlrrKsEXgO3awTUZQLpXoxt32mAdZpgOrFzux0yLfBUuqhNa/utoCGHFDxU0lFPiKwjbFoAV0aY&#10;VGnWdRE4qcIuAgHLMu5T0Wv5aSptUr2iy4cIbAJFgqZy6wkiJVkvHeogVCnxurqQTTfylCK/FfRD&#10;yFOOT0Jeo0YnYimfT8GeiU63y3TXS8oZqpLXV8Hr0QhJdcNdBnAbhzsIrt087oBJLi+gNDDJ6xNg&#10;tinlEdVKaZhODdfZxO0V8W7OL0Dl9dfxdyjtkpV6ifAkh+IhORXbj8XjmiE47WrXCEiTw/Z8o9Zv&#10;ahI08zfUU40Ecd0XLW9m2cxjtXG6c0pWTo0fbw172TM7ygeWIDlHgNxEyKS6Z0bRPT1iQafd2mng&#10;c9ZKGC9ro3J4OoCzlzAo/0oDlixlzTTzhE3BpQFM7qPgKDNm/Li6+ZVYn/Crbn6C8kWN8j+TpVMu&#10;AnI3IFh2jSuF0xhaBwftrgT8r+VKMDxkANvApizKVK26HWSlppSpQGmuTHot5W/lf67/QQFoyn2q&#10;e6XBBJqH2lEwUoykkTiEtQfCPcMVTsGs3P4fCZ3/T5e61t0JmbJWONwD5EZAuciiKanb35kwyo+K&#10;xkePCINXzEbCZiy84wmaiQkmICgoKQUhSakEzXREpGUjQkFAhEz5ZUob7IqmNuYQNKnYfIJmvrrM&#10;BZplVLmZTiwut0vT+ngINhXlKqAsN111SSWEyrJSwhohsaKSkMl1hExFwabyg5NewXnCZirnk4uL&#10;kSp/T4JnMo+fRNDNINQm5RcgSZZPSj6fyYRSbZcu8fjpxRXILaxBQUkjCoprUFRUg/r6TjQ39aKj&#10;o5fw2YVuNlb7hrsxyDpumHVK/xDrjIEhRMcmIS0sDs0+MZgirKzYYnFLUDXuTmrFdQlNWEtpw1Rl&#10;Dzr7+1DARl9qVTMb70NsALYho7IGpW2tKOqtRmJNAaIzUtCclIURfvy3EXD28H/Zw/9oH6f3cdll&#10;bvmY4/HHeZ4y/lflXh7IdnU2wSUCFYGL8jo6LGcqLSucM0sXMy0obbbPb62pRnr1DvgMvgmv2U/g&#10;MfMubAPn4Nv9Cu556s+ICZkwSdh9UoJx281H8P57b+AdAud7F97Ae2+fxaP3PYun7jyD5+99BW88&#10;T1h87yye+OYHiI0swENPX4f3v/8kPrrwERZmrkJpXTeee/lxbAiVH14l9u6awWz1dYjaMI/42hQ8&#10;9u5unD//Ji6cfwH3PfoCGwMNuOn6Nbx7z4doiFvDwvERvPDpaZy5+wKynI6gKL8Tjz18HT54+CV8&#10;+dYPcO7NC7jlkW9h7/em8fgP9+OzC09huGIvKmq68Px7x3F8762oZN07c9cmhGxIwJ5bW/DWZ9/G&#10;e++/jPffeQu7h65DlXcvAXADYTOQgO5prJmyanbyP2gndMrKWcNll0KlJHiURVPTDsulAzD1P0gO&#10;X00BZyPvf6v5D76ycDqGsnQAp/5TRagrCj2MujgGuupfDe7gmDcSEFqWztCYWMRlZcJ3wwa+B0Uo&#10;rWlGXkETYhKq4ReRbPJXJueUws+Wze3XI9w3CnFOEQRab0KnixmZKILHCndxQoAjV6f9PC5uPI8s&#10;nNvrMLQ0w2/IODIrGgmdtXw/q5BaTbisrSAA8t3TO0rgTC2v4HtabsZZjzLQqd6PTITlZSKiOBOV&#10;o/zWTA+iuLMJeU1891rrDAOVk4UqZMRqJ/+0NaFEw9p2tRJKCbl1Gle9Apl15cjks5TdxEYjj9O/&#10;dR4D2xfRt3k7+ua3oXt+Cwa378Dgju0Y370Tm1aWMbdMANt/iIBHaCRsqpxdWsX03oNcx+dsP8Fx&#10;hcBJzatbfuc+TBPq5pb3my5zdY/LymlSKB0SjKrb3MqnKYuoFXWurm7CJ7Xp0CFMEipnuVzWTQGn&#10;SmuoTXXx8zq4jYKG5gicM/uWTHojk2+TcKuAIdPdv7ZK0FzB3GHBJ6F2lcc0SeIVnLQfmwioswTS&#10;se3bMSrgXOU1cztZY5VaSSmXbAJMWShVqlu9qE03XBn3CZRazmXqcjeR7GwFlPa3UK2ooKoImFLN&#10;IGFK46yzMjTDVZqIcQLdJaApC6bUTqgScApuzGg/Ap1JLuc2Zlx2u5+ngoYUXCRpbHeTgF7AyVJw&#10;60hGb5LTE3jr+lr48BHmCIht3LdZMEO4axrosiyJhExZLutYUasLXUFFDniyAoVk8RSI9kP+oYpa&#10;1z713LaO4KRRiJQcvnlUfqbUKLdj2UaZVEn27vCeyVEj/T4dr4HArIT5giuBpwPCzX3h/egibPcQ&#10;MHsJk70zhDgCZbdgUl3olCLcldNTyyQNn6nu9otSV/qUY4hO3U/LEtk9zu1YXgzyIXwKRCVreytY&#10;yTFEp/433af6vk7+fiufqe6P8pk29fHeECg7Ruzd64TNtsEhM5SffDDlJ1tJ1XbyPnXz3hM8m/r4&#10;/5lk/krKL3/NDjT28t738p7IEZvHbNQwgZSS9cslQuNWyze4TnAqn1pON/awEdFXh/z2PCTUxMI/&#10;1QdOgYQXDZ14sbL7X/r/D+nDIagUdF7qQypZFgz9r05+XnCPioB3Qhz8khLhl5gE3wQrmbsJBkpJ&#10;Q1gqPxYOi2ZmDqLll5lTYAfNPMTYFZ9XQtAsNlbMxBKCJZVcqgACS0kllSzV7VZuQDKNQJlabodK&#10;gWdpqYFMSR+0dI1kQvDMqq5EZqUsJ1xfXoyU4gJkVVQgndCZRqXI55MwmcZjpAtWBaelRUgpJXAW&#10;5/EYXFdBSC0r4DEIpVWlyNL47ryObF5TTkkV8kvrkFdUi+KSOjQ0tqCL79Yg38tB1isDrG97+Z72&#10;Dk8gKCIF6wgoub5J6PFOwbQtGgdsObiBYHVPYgduiCjDyfg67CztQ1fnAMpHu5HRolGLetho70RO&#10;Dev8+mZUE2jzumqRmp+O9g2JUFL3vQQd+XAuE3Rk8dxvi8LlnuUYtoUTTtyQGbkeUZHhiPYNQqo7&#10;5emLbB9f5Hp6IsvdE3mubshf54I8FxcUOFlgKrCx5IS+nGxk18vCeQbN1/0RtVd+hOCFs/DrfBX3&#10;PPcPSN44ge411h8r0SivycPZl17B2Y/fxtkP3sBLj7yMa654AGurd+DE7ltxzYn78Nqzr+K1R3+M&#10;6PU1uOeR03jv3BP46O1PsHvbDahtH8Errz+O5A0NuOKBK5HbmUaQGMXYFduwsS4eD7y9F+++/wrO&#10;nXsZ5154DW0Ze5DDRsBE+3GsD+rHqXt24p2P7sBVmx5Gku8m899Xl7ejzHszDnd/Ew/f/Txefu85&#10;vHrhm7jw/lN4+8YPCXTXoWx4EE99chAv8Vru+Hwfvv3UZUiMHsb2a7vxzsd3473zL+OdN9/BruFb&#10;eKw+gmOMCaySVdjyz5RV04MQaQUDVfNdcUClQw7QlLVSQCmIdPhnCjodQJnP48nvs5fH7KIEnFp/&#10;6ZCUkgM25bOpbnRHFLqTB99hN8pF77LjvbX7aptpF7i4eCCCDcU8glhSHRt7dQXYWF+KuO4C1M/W&#10;oCy3EuE2DZmbxO29EUC43GBz5Xks2JSP6AbJwxk+xrddx7bXIQJdAmfV5nIM7Zvid3QOGeVsOFU0&#10;8J2tQEZtFbIbqpFVX2OAM4FKIYSqgSgfz6iMfJOpIpwN1NCcLIQVZKNYowXtXEBZdxty66tRSai0&#10;GMNyIazmt0igWdLeYHp2C1vqzGhGOk9+E7mprZmw2owyMlH/9gWM7duJUVk5d+3CCOFraNuisXwO&#10;btuK4e07Mbx1D7Uf49sOYHL7AYxvXcb49v2Y2LEfw1t2Y3TLHszs3I/pbfswv5twuvsAthJQ55ZX&#10;zDCYW2TtlAV0Zc1EkWvUICWO3yLoJIhqWv6TBiS5TNbRBfluynpKbZbllJKlVJHnVsQ6pwmnskZO&#10;7yMocn/l8dy6xnWHjpvjKLfmlmOHsZXaRikhvHJ2bjkmmCSsHua1rqkLn9e+soTZQyxXlzDFaY3J&#10;rlGLbEVttQYojR8nYbOwvcaaN76dglFrWiMQXUxlpGTwhECTsogy6ZPsQGUgzFj7LMumwFNqF2Sp&#10;K13LBWkENDNOuaRx1GXxE2g6AosIjhq7XTLntcOlQ3VsndcSQOuoBj4MDV0taCGoNPcTMgl5jbKs&#10;CV6ohj5Zzr4Cznr5gHKZhsts7uc5tb6fGrSi1mWJk6+out+VH7ROQUaETRMAREAWJF8cHtM+L3DV&#10;eO6yDMpKaKyqstYRNtVVb6ya43YI530QfMuS2TurQB9qVlZLCzgFmQ7gdOT/tCCexzbjwHNf+3k1&#10;Lx9RXZuJpCdEOgKU1KUuH0wDoFzWM85zEDzlZ2lFk4/xfxhBK6+3kdcrq209f7+O0TY6aiyX9fzI&#10;1Xb0EC6HOD9C8BRM9hlf1ur2dpQ3NZs8ZtWdvM893L+b/xvXKSCoppsiaFa2t6G8jY2UVv533K6u&#10;h9sQPhsInXVd3SZyvUHbyodzgM8BIbS2g/NtPG5jJ8rq25BTVoG47DT4xQbDNcIVSgD8b1vZ/0v/&#10;80sfJUEn/0MzfYmfqbsTXPzd4RkdBjd+sLwTCJuEzCACpoKAApNTTeR5KKEzMsOyahrAVJc5gVNg&#10;GUUAjc7MtQKDCKBxBE7BpgM4kwScijanUigtSyFgCiZlwcwQVLK0oLIa2TV1yKmrR3ZtnZlOq6hC&#10;aiU/bITNdH7EBI6azqosQ45glNCYYrd8ptrXa7tMs10JsqtlcVHQQhFViGwqi8qt1jaFyNF2ZeUU&#10;r6W8Clnltcgpr0dmYTnqajvR3T6E7tZuzPAdHRkeQNfQkOnG9wgLgrenG8ojE9DuFoEZWyyO24px&#10;j18jHsxpwzfLCGD1TTjEd3G0uwtdrIPlElSt95t1XF59LWFZY0n3IJe/t4T3dcg7wuTfVODQPpuV&#10;k1MR6xqNaKtTIgHHH/FuwYhJyYTNQ1kF/Ai+IYSTSHhSXs6hCFwXhkivMMQGhCMzKApJ3r5I9XFH&#10;trc7Cvz8UJ+WgcK2vfDvfhQ9V/wOrTteQPmW8wjufh23vfifURwzhhvuWMKjZ1f5H8TjyN7dOPf+&#10;Gzh34S08cNdT2H71Heg7uIQ9gzO4cvkk7rr1erz+7MdITG7DjbeewvVrN+PU9DPYN/ooKlt68MKr&#10;dyF7fQdO3nwdjty6HduubsSpO3YiPWUAj505YKyb73z6NB5YfhnFYfxAPzCIU5/Ooma6AN0tlfjg&#10;jZewWHgjEgoqsXp+AFd8OofskSJsyM/AQ6/ejrc+fhjvvf8azj/xPrYG3ov09fwAP1OCF744hQ/e&#10;eQFnz57B84++h/z4FSxc0Y6zH96Bd869gNfffBErM7ej2LWH8JiIblsAWvh+fN1y6Rj73JEL8+vS&#10;8q+A/isJJmW9rHKzYVdMOBsM7mindOxLgVRyAKeGpxQAulMmBZo3IdPdg41CBUBKeoe//m5zmZM7&#10;XDy84e0XhuSUPFTUNqKK71JpWjkyPZsRYauHKxtE6tWQ1VRAq/Ooyz6GiudvFHTGB3nzWVLj9BLg&#10;lCJsKJ0pwtDyOEa37+E71Iusqja+v/KnrEF2Hcs6+XSWG5/OFDYOkyvKkMj3Mr6w0ESzh2dnI5jf&#10;k+CcVGS312Js71ayQR+ff36jejpQZXfVqyBI1rEhptgO9W7KJUzug4XN9WYkooL6euTW1rPBWIPU&#10;2ko08zs+sX8PppYJWsvLmFjajZHd2zC8d9Hk6hxZJmwu7cXoniWjsT2c37UTAwTTYQHqzt3oXVjk&#10;79qJMU5P7eU+23dhbJeCbni8PYS4vSvGEjq/TKjcfxCTu5cwvnOPAU111c/u4/r9qwZAFcRjosvl&#10;u7lC6FxRSXjlfkqTZHxEj1pAaXJ1SgJUJZRfPcrzHMOmpcMmAEoBQoJSM4b60cPYdfwYdipnpyD0&#10;6Bq2HCF8Hjli/D6nZck9sopNh1ew6dABA6aLxw7BpkAhgaUsmEbqXu+1EsEb384ea7jLKkLeRcti&#10;H2GPEGiJQMY/oX6gE82EFXWNthIgHWAlyGodkfVQvosK0iFcOKyOJnCHwGGAzi4Cp5LHW13qFnRW&#10;Kdpd1k3BpimpriZCTSPLBlSx1VHFh6OupxVN6rImKGqUIuOvqeAidX3zutRNXsdzWDlDBczq1rXA&#10;WRZVdcObBPT6ncZNgDDLbZpHuwwQKx2TcQGg1HUu8OsQAFJtCjIi1MqHU933BqoFiLLcjgq4OT0h&#10;WbDZJbiklMfTBASpe3xGfppfWTe1rpMAaqBT3d2ySLI0Xd8GPhUFT2C3SxAvCJV1U4CpUhBqQJRA&#10;KggVdCr3pSLMdRyHlbeNHy/5tgq+FRxU39OFshb+/63KPMD7IWtIG+GvtRGVfCnL2aorbePzwm0q&#10;23mvungvuY+slSrrBI/KFiCfV65XYFBlRxNqlD6rp9M0Aur0wVOQV6esmwoi6jaq6GhDSUMdCtha&#10;LaiqRWY5W8dsiUZmxMM3gcAZw0ovgpASaIOzPysgRbM7pJGIHNJoRJLA9H/B6f+8kuXEax3cwnzh&#10;ExMKn6QY+MQnwD/JnuaIsBlKMDFBQRlZCGcpf02lNxJobqQ25FjgKdCMyy00ijVd6VY0unw1LeCs&#10;vKjkUlkyBZc1VDUy+FHUkHiZnJZyqgmbhMy8ukYDYTl1DZQAVMu5vqYSOXxG8xqqUVAnEUoNtJZR&#10;pYTLch6jksusMpfb56rktrl1mi5HLtflcZ+cqgpuozRFOq9dOj7ns6lUgmgur7OsthXF+dXorOpG&#10;VzPf+85BJGTkwztkA591P8SuT0DF+kT0ukRh0RZD6CzA7UH1eGFgBE/t6Mbrtwzjjr1N2E34GuqZ&#10;RsfwBJqHWlA724yMgTrElZchq6gaCYT5xqR0TDsFEzQDsWSA05elH3bbgrDqloFelhk2N6TGJiMw&#10;M8Hys9Y7GEB5UWxA2Na58f/VQAKW24SzLZgKg4fzBgS6RqIgvQT5rfvg3/oYcrb8FIMHfor0vrMI&#10;aD+Ha575z8hLHcdlNx3E2U+exsEr9vDa8vDyt57B+x++hXvvJ3Ceuhp1+8exlw3ZE9vncOrGY3jh&#10;3HlkF/diac9uvPDSY2ivmEdmbD8Wr+zDcx+dRFHWIPacWMZz52/BQ29piNWbERc5gG8/vQ/vnn/O&#10;pFo6uPVx/hfd+NZ7u3ju7+DUFbchpyQX333+ZvSVXo6SilqcOfcNgu+TuPzETcgrLcO9z1yOt754&#10;EOefOY/jid9Dvu+1aH2wGQ/8ZBJvvv8E3n7/Jbx34RW89NRbqEw/jNmjrXj7w7vw5rmX8Na7L+LY&#10;tjuR49GDfAJ9LSFfKY0cICiQdMCkYFByRI87plU6ErU7Rgeyxjt3NctaNzjjVFcq9nulYYjnqOY5&#10;HN3sDsum45jaT2mP3AR7JgexJ/9HucJc2ljkf/xvxHpZcKr/P9ATLj7h8PPJgr9HObxsNVyfR/FZ&#10;5fPkwmOF8Phx3C+eiqUc1s0of2esDwlmA0YR6l8DTtb7eUN5aNvaa6CspGUUmRWtfH/1jlrvp95l&#10;00tRVoYkwmYa3y+lRVLPQ3yBlUIpPIf1SV420hor0b9zFh2ExbqBPtT09Rj3Lg1OI+hUcLQAVMua&#10;yDZN/LZX93WitLUJhQJO1hMKSkrhu1xFfhnbvwMzB+S/uGrga2b/Pkwu7TFJ4DcRBpUTUz6WswfU&#10;Db1sfB2nL9Hk8l5M7V8y5TSPM7m8j/PLphwjpI7IX3IvIZMwOrGk7bjNviUDnDMafWiJsCe/S3sQ&#10;0aKSxWv4zEuG0JwndMp30/hwrnA9YXKT0ixxv82rbCSx1L0d30ng3UbwVdomjY/OdYpUn+e2Ww9p&#10;XHcC6hrPcYjwS8mSaYb2PETgJYjuvPwEth09ZkXbUxZwqtu8U4E/lp+mgLOkx5qWn6Z8Ix25NAWe&#10;ZuhLwZ9dtVyufJyNhEkDlgQ7B3AqAMgAJKHPWBkJl7IeNmp7dTVTpsvZbi0VcDYr+fs4wWVUllNB&#10;LoHFXINDTajktRl11hFkqE7CZ3ezdVxKwCnfQQNROjevywJYexf3QDuXEZJHBLkdaB7nekKu8oHK&#10;ulpPAHX4Wgqa2wXRgkh1n0sTQxZE2sFP3dBNjvNQ5vcraEgpn8y94HbGvWCYEDlq7yZX9Llya2r4&#10;yq8CgByR6b2EzS7CabdcDkZ5DFlRBZs8t8lFKqvnKO8xYdMx3ObFSHe7JdQkwzfXN2iCeXpGCcyC&#10;TOOjye153W3KWUo4rG1rQx3hr4bAJ0gUcJYRLMs729jya0FxC5+RVj4fBE0rQ0GDUQVBsrqL/wtl&#10;7rnuvbrD5Y7QI1jl/yd18/hmPe9xHxsenK4lgFbyfBU8d42solRZWysKG2r5geaHuoqQUKiciRmI&#10;yIpHYFoE/FOC4RXrC4+NHnBbz1bwej+4RLAyDGNFKAVTAa5wCWDl6M0KUNZQlSbZul3/q0v+//fS&#10;f7DOxv/JEx6RAfCLI4QkxSIgKY5KRFBKCkJSUxFG4AxP5/+fQdDMVNJ2Nj5UZudiQy5hMzcP6/kB&#10;iaKU3iiOMumOFJGeX2wFBxE2HUoq5oeIZWoZYbPCgssMKlsS6BE6cwScLPUxySVoWmo08FnQ0Mjn&#10;s8EAZk51lXlWC+trzMcnv5bPLZcJRA1kSvzY5bGUCgiPBTVVKK6vJdBYoJnHeW2nYwk483gNuVJd&#10;DfIJp4LOjEoBaSUKlUOzhPuU1qKksgnFBNAsfuxcA0KM5cnZPQhpidmoiIhFh1MENtkSsN+WhgeT&#10;hnFm5wJ+/tpV+PTRq3DHlkZ8Y0czFmbb2bAdRdeWebRsGUT1Qi0SW9MQVZCOrKxs9ARFYztB0QJO&#10;y9opv87dhIY9zilQQvEkJ19k5ubAdX0wnIJ9EJ4ViYj8EIQWeyOw2A0BRWxMZLNxmM7/O5GKpzay&#10;kRHljJjsOOT2bYfP0HfhMvwZ3Pu/gNvAT+He+zkue/7XGDw9hrVX2/DOx/fj5TefRcXOKmw6VU9Q&#10;ewrPvfYKVm+9CgNHJ7GrPw9XH5jA9Xcfwat/9wp2XHkYKbm5ONjF9WGnEe/TiAceuhJn33wRRYVT&#10;WDqwHe9+chte+/AZfPe7ryM2fga3fm8bgfMZfHDuLawdvR8JiY349p0n8Pn7T+PWrS8gL3YI9z17&#10;JWbHL0PWxlo89r0b8f333sSVY48gK7TfDE/5+oPfxcGwx5AdcTnqH6nE7b/qxLsf3oY3LzyFt95/&#10;EW9ceBSvvPwCqouOoG+pGS9+ej2XP4sL77yNK/c9iIKoCcSwoZBJGMslvCm5+qVjmGvascwhdXur&#10;lK+lY5mAUeAo0MxifTfb6YFbtsTj7oxWbLPVo8WWjCqbx8WAoUthU+cRBGrkIAv21HUun2uV/yPY&#10;lFTPrjO5hm3+XnAKCISLfxgbIpFczmeUjRdBZACPFWVbZyAz0S6dUyMWbWCdEBnmhRD/cDiZIMKv&#10;AScbNGntaWjd3I3R7TvQPDiHrPI2vh8tyKlno7ChDulVakyWmiwScSWF1nQxSwJnXJ4apwLODETm&#10;ZyOxthgt80PoXZwy7nImv/iQDF99xp2uopvfwk59B5sInm3kgiGyTh8q29tR1NDMeqCJdUiNCSgs&#10;IC/179mM6VXCpfF5pAiWiuxW5Lh8HaeWCJCcVlDOxF7CJWFRoxEJ1jatcj1hU2OZCzYVdCNfyRmB&#10;HMFO0DdFaJwmTE4S+iYIrlMEymnBpD0ASJHpgsJpwunEjp3ULkzu2oNJzk8rtdGKZd1U4njNK6re&#10;pEUSUCpoiNct/80txwmhvH51ic+u7uM099W1CJwN0MqSut9Ewws2pQXua0Yh4n5K3TRHKY/nplU2&#10;sFiaLnWHBJ3KxVnCmyYVddYb4HSMty7YlNTFrdGCDHiyVPe6fBUb9ScZC6U1prpAzQT+EMDquE4m&#10;aZVmGEx1xdth02HZFOBp32bCnsqGYUIJoVCjEGmIzUqds1/A28zrUfS8Isnk3CvorEdVRwMhhiAp&#10;4NRxZUUd7jX+iRYIEmZ5XAOSE4TIacLWJK+TaplQl3e/kbr4jeTLKBkLogDSDnQCPk4bqyKBzwGc&#10;su62GWvmADoImJ0GMAWb3EYWUYfPpfG7FFAqslwpjqy0QtboQmOcHjHHVFBTi+4Lr72ZMKtI7nZB&#10;r7GU6thDxtqq7nTjhyl/ywHew37uM0DoVcqlIV7TEK9NyewH+tExyP2Va1RR8tyuQd0HHe0obxFg&#10;8qVqbeH9dKiJ4rPQxnvcXo8KNkzK22sIm3pe5Iah54TbdWnbRuNcXdneZCBTjQrBpUBTFtGqdjZM&#10;CLONPXwWlH+zUymm+Kz09KJGPqCNzahpsXxBCxrqkVVRalKZqBsyLi+d4JCB6LxkRObEIjxzIwKT&#10;IwklUfCLj4BfQji8E0LgEecP941+cI70hks4W9cRLMNY8YWygpRkeZFFVJYYQajGZJccECorqCDI&#10;UV5ayf0v/X9Guq+61z4EjiA3uEf58f+Lgn9iLP/TJAQnEzKTkxGamoyIdHWdpxMws7A+O9tYJTQy&#10;0EUpSXtBvtFGKjo/D7FFRQRMSybFUaGVKzPRBP6UI6WswkSsplMZFVUGNrOraljapwl6WZyWpTKH&#10;yq+p5QdFcNnIaYImy9KmVpQ1NxMOCZkEzyKpke9Dk5VGRSrmvCCyQEBKcCystaygWiaoLOS0ygIe&#10;o4CQ6oBMlXnVXEYVEmgdEsjm8Bh59XVmv3yzL4/DZZn8bR4BoTBJ/te5ITAkEumJqSgNj0OPczrG&#10;bFGExCw8W3wUf/v2S/j9u9/DJ49fjo8e3Y8XvzuDy0+2YnSmGVNTymTB+mjPAEqmq5DYkIaG3AyM&#10;OgcTMANgRar7ED7l2ynLZzyBNgKlgk6vSMRmlvMd28j3JwJerskIcc9GjD8/8lGlSI/j/U8pQmpe&#10;DlKLMrGxJBkbizYiNTeWv28cUU33wrvnU3h3/xzuXb+CV99PcfyxP+BNXut7H9yNj95/Auc+eBXP&#10;Et6+8/4kzn5+G97+5CHc+eZ12PnYLLbf34xjj4/gu+dO4+0vHsDznz+IxQeGkbEvHhGbM+ExGIDW&#10;Qzl448Mz/JZMYfBIC9765E58dPYNPPnQ80jLncLJR8bw4YcP81xv4pnnXkQC/4vm/Erc3fMi+r2e&#10;xvq0Ftx1YQVX33cb1kdXoKdoArd2v4E6txsJt8145MIp7Bu+kvB0JbpbduPFu6/FD28+j49v/z4+&#10;e+ULXHjqdXx086f49LI/oMPvmxhsGsbZx76Hd86cxbmz7+C6g4+gNG4a4bZogtc6070sCEugFCXu&#10;UJJdjmklYZdSL1mmfbR/LOFtZTQRL53uxsvDu3HMNoYRWxnq+P+pi14WTgdoKlBIgKpjKM+mldD9&#10;EtjTu2vqR0KlgU5J0/b1kupOV0KpG59FjSwmyHRSBgrBpje8CLkRhM1E7qvrFSSrFHAKPqNcXBDp&#10;54rwwGB4u/FZIqD+WwunE1Lb0thA6kX/4mZ0TW7hu9PFxmA7vx3NyOX7mM73TFkkFEGeUFyA5PJC&#10;vvOlSC0uZiMnB9FZOWy0Zhkr5/qSHJQPt2Jo1zy656ZQy2+nGRlRGXEU+DrQBQ2Eo2Gvq3u7UGnc&#10;wnpQ1dKJvMoGZFfUI1X+4KxTstsa0LIwjomDuzG9RkBbIwgKJAlzCsoxI/IoeMdeysKoXJibZIU0&#10;QT2HjDVx2khjpXNfrV9ZM5olKCqoaG5pDXP7Dhlt3n/EdJcr8GhO+T4PclrHO6TE7ATTpSUecwnj&#10;u3djfI+sp8vmHFM8voBzbNderttLUBVALmMLwXbHscPYffkh7D91ObYYCF3h8Q5gnkCpNEez+wjP&#10;POb0XsIoAdQkmD92BFuPWxK0miAkgfFubsPfKcuqraRT1k1WkIS2EnWh9zahtMdeUopCV/e6w4ez&#10;Xn6VDgi0S93eSoEkmWEp7dCpUuOtW8DpkLXeIW2nyHBHwvdGQqYZvUgmbBMVTjjlPjUsHTJR430t&#10;bHmo61/R6oLhFkJOO8Gsi+ClY1uwadIUGQugYFIQTPCSCIFKzWRSNU1b+T/bef4OAZ2gkfsKytoI&#10;cO0Sj2H8Mwmclo+qHTgJho4ubhMMZUBTIKh5rp8i5Bl/zRGjbnuwj7rmTXJ3Qqdg0wr4sYKNdA4r&#10;cEmQ2WUCoPSb2kZ6zbH/VRAW55V2Sf6zZkhRWXjVQuO9aCD4NcmSKLDs5/oe3hvlCxWIE/7ly6qI&#10;8fKOZpQ0N6CkxcqnKufoEgJmGaVsBaUEzbKOWm7HksCpgDJHjla1Bs00jyHLp7FyGt9Z/kecVje6&#10;utwVNKRE/AosqmzlcgJuZQtBtLUdpfUE1cZWlNTWo7CmHurGTCrMQ3qFfOHUJZqOmFyK5fqcRGzI&#10;TURoWgyCkjcSUGIIK+vhnxQJP8o7IRTOET5YR5BZF+ULp3B3zrvBJdKd0MmWdwgrSUW6B7H0Z0Xm&#10;6JJXF5C64d0pQahKdccrB6ijS/7f0/+KmP/X0v1wRLHq3ukDpVKQ6ekEJz9nrAv1gPt6X3jHh/N/&#10;24ggwmVgWgqC01KNJTNcoJnJ/zqbH4OcbEQTLjUakFEeoZJw6UjYbiVtt2AzhtNK0H4xvZFjmjIB&#10;QRf9NAmVsmIS6oxFs5owx2cuu0rQqWAgdYNbwCkYlOVSoFlQ08CyAaXNBE4+v4JFAWdJIxvnBExJ&#10;IFlYz8Z7Y71l0aytMu4hmi+Wm0iNNYyeINQAJ2FSoCn/T53PAZ7/b/b+80uz7SzvRp/KXTnnnHPO&#10;9VTOOefUlWNX6Oru3b17R0kEISEJSaCA4paEAQMi2ICxLRuDECbaxn7DeL+945zz+fwJ17muez6r&#10;uiVvwvB7sLEHH+4xV45zrfmbd5otBN2WfsGrA1pBZ7P24zk87WkdpYHX0Mjrj0zN5nN+wOfOxj40&#10;AmkZpagoq0d9VimGwpOx68vG274p/Hb9J/H//eT38f/+p7+O//O7H+D/+voH+D9+7Sv43V9+ibfe&#10;nMTO+hR214+wd3zGf+YMOvqbMJ2dj0PCwpUvkuCpyPUoSw5/RRhQRLwiqusIEZVZbMBrmvk9ETQ0&#10;9GpUIANBEL9JQlS4rxiRvkrEBDcgLrQVSeFtyA5vRUHMCJKjDxAb+zE8iPg84qM+QFTk1zBU8Rt4&#10;Wf/P8Zm+P8BXZ/8Iv/jwT/FbZ/8Zv/fkz/EHP/mf8Mef+j/xp1/5T/j9D76Hf8f7+dPf/C381b/8&#10;Hv7Dv/x9/NW//RP84Pu/i9/+sy/hO3/6Jr76F6f44M8v8Ft/+Vl85Xsfx5e/f4jv/ZfP4I/+7Hfx&#10;u3/8a7j8zhk+8e8X8P0/+ia+/+e/iX/zl/8KP/Hbn0DPu2UoO61E1bM27P1GH37jv7yP3/mzX8XR&#10;p8+Qv5+N9JVCFO2W4+7XR/A7//kncfnkJxFWPoTItmSUVjegumwX1VXn+MxXvoX3776O1uQfQ3Xi&#10;O0gMfYS4+Eo0187jJ378k/ijP/g9/Ow7v4zO8iPEhpYhis8tOiQWccFRSAyORArfbXJoJPeLQUJo&#10;LBK4Lik0HglBnA6KQTwljjAX7QtzkhKEuIIYJCc9wM1gFv7NyRV+JvYGZ741jJg5PeReu+mZ7V2Q&#10;UBCyCJFhnhZT37L+g/w/Bmmo3DCKRmEzbeePwKaBIUUpzWSGt+34/6VEU1IJ0cU8biW38bS00s4K&#10;cAXH8uVMiwxBWkIMYsIzEcrOjAswfP0cBOGEUFQMV2PylG3y7jZmNo/5Tc3xGxpHQ/8Y6vmt6jsv&#10;I2CWdLahVH6c5jPNjg//A0VNzo9TFpEMSmZbPdqWx7B4eWhR5kMri2xL59m2kTUInWrfLF0kp/vY&#10;nnZPsc2bmELnyBTKWztR3EyI5f8ot6UZRb1d6FifxcazK+y+eIK9F8+w95yw9oIgSOBSknXlvpRG&#10;8uETaSYJlBrJx6LFlXfzHdM+bhHSVi4eYYtgePQmAfPF29z2OcHwDiun11jaO8fqIQHy9A5bFzyP&#10;YPPuBfaunuJEOUB5XI3PfsRjHRL2lIpp9wkBluCrZPE7MovznNJybgY0nwfSjlKUfunynXdw8dZb&#10;ePzOR3H14l3LAeqG6iQ4SmvJUppNaWhlzj98+yWOKBcfeRePf/xjOH35AmcEV0sST9HQnkoJ5WuX&#10;+VxCyFTkefdSQIuoUgFCywQHgqbkVZAQwYGlxkCXaLkg1BtJ6B42JdJemr8mYdO0XtzOtJrTtp3M&#10;7wLNUYNN9SB4buXSpJj5VX4ThC9La0QAcyJtaeC8Al7zC53CCJd7fqLOjD5vItW4Uh854KQEzqfc&#10;oDKjKxm9zq195W9qWlDub2Os87rHKVPSdCoYSKZrwqZF4wcg1EsjNM3lBpwmgk9B4TJmHm5gmpAp&#10;Dac0ksqxaYFGFuTjYFXQaCLQNNjkuXkN4wT48bUZTKwLiBd5riWeZ+U+pZQi/KcIoIJopYEaE7zz&#10;+pWiSvktBwntAkvlwFQEuMzc0j7aKFH8kHpl8qYomb+0lEro758hyBMqu9gR6WW96FvgO7FUVARK&#10;gr2etSXf57v0TOadBNXuSa7ntJb183x+zmv0qW4lfSd09kzwwx0eCjS8apjZWLKBNlPhgEyR3aiV&#10;D5m/C+XtTYSERpR1NKC8swEFjTUGnLkN5chrKufPotQkvUpaMZlgcwkv2QadMYVphFCWBckIz4oh&#10;bEYGSkJnOn+EaWEISSWEJktCEJTIH6TnA0oA/WG/UP5U+RP8YeHy131E/yYo/ZGf5T8oke9kCu9P&#10;cK178Jb/TdfvLdf2nugZeKCu5yJ419Ckeq56vgT9kKwIhGfHIDIvHjFFaabVlPk8qaKEkFKN1GoK&#10;ITOT01mEzBxKfqNM5ALMwAhALOX070YCakFxACY1r/VK3K4RgLyURq+LGiAF/ci3q4awWUvoNHM5&#10;pY4g2kiwNMgU/LFuqjTwk4bRgFN1VtBHsBwaRvuIRiBROUrQlOaTgCiwlAyyAy/o9OYlBMUOQqem&#10;O7UfvwNBp0EqtzUfUGk7BbGBc9m5CZs6T4sJ5xWoMMzth3rt29ExmvgdxeXk8fnLx47PXebPoGSk&#10;pdSgJKedkNOIsYgCbPgyCYwt+Ez0Jb4/8h38f778h/jzT/8C/uSj38Sff+YX8Off/ABff36Gm81+&#10;7G2MYG6a/4hRdipL62zkG2k4lQD+OgCfV+bTmc7lRZjh+jJCRV11J1JKchCaS8BoyEZyXSriahIR&#10;URqF0ELCcAY7fUmsc/GsG7G83gf8JjUEq/KwBhfx2msonQjy9RJSJpHu20C27wgFvkeo8F0Rit5E&#10;W9D76HjwUfRFfRIjsZ/GVNJnsZD6FWxnfQXnhV/Hy5pfxUc7fw+fGPgefm7xD/HNg+/jF89+H791&#10;90f4t+/9R/zxT/1n/Oln/xR/+cU/xV9946/wV9/6P/CXv/4f8ef/7F/g//qt/4j/9Nt/gb/63T/H&#10;f/zXf4A//P3v4Ld/8Gl890/exb/805/CH//gl/Bnf/Jv8C8IqR/8wXv4yh+d4Nt/doHf/MuP4F/9&#10;2TfwK7//LXzkt2/xxr+exrN/OYTn/2wS178+gZ/744f4yu99FvtfPMPSN4Yw9bUmzH+9BCNfKsLT&#10;35nAv/hPX8Xnf+JraCne4/0XU7ygHA/qVPKZ3YuixFVqubcNhR278HSC3GQWyipqUPcgFl9YqsEv&#10;NB3wfRHOfK3o98VbEJKChbwAIYkAMJ8waLk2BZr8lkMS+e3G6B2x82AR46pj3nkD5zTQfP3aJGF8&#10;hyHsYBAguW0xpYYiNwHPNUCwKW2sfDaV7D05PAQJ/L8mhCUReFN5DMGmjuWdJyBRwSjsKsXECdvD&#10;/R0s7J2ibWSO3+8YoXIIdf2D5rNZ0evnd++3jlldn9xnXFaJkpZWG2ksu74RmQTO7FZ2zNjezZ7u&#10;Y/7kgFywSe5YwsDiHPoX5MupIKIJtJkyZhRtUs6M8rvnf6Cq08+2yuXjlOm+0N+GOraTc1fH2H5+&#10;h5035Jf5BBqyUtrHvScakvKlBQA9JEBaEI8CegSHAlKCobSaGnlo6zFh8o6lTN+EUhfw8xa2r59i&#10;du8Eq2dX2Li4wQI7hwo2eiifzrNH2H10i73bJzgk2O4TamVq18hD8ic9eOHM5ZbyyMZdVzL4F9hW&#10;0neZ2+0aZVoXLBJ0nyiAyEW2e+PDm8mcwKnhM+UisHF3i4O3uN07b5mW8+r993HzkY8QXBVk9Kal&#10;b9IY8Eom72tfGIWki5DZtSTQJEAQMg3kfkQGCY8ycWv6Hja1jsss6EY+kAQ3QeLg0oyNna5x111Q&#10;EecNOClcboE6Adhzw1hK+8lzLyjPpsCGgCuwIZhajkyKoNAzx8sUL6iyoKWFQI5LHZPLLR2Sge6M&#10;QaiD3lkDSGf61ihAAjulOuI1sLSAn4AYrJoWUODp1gk2ZT4XcGr0IQGnRMfyNJ0mgk6KgFJwKY3m&#10;zK4bX3xiXb6YAlGCogKA1gibgtjVJYwqNRN7VsO8vuEVArBGItK5eW3SbJqZXvuuEmAJql6Ko/md&#10;TZ5j1VwAzEdUfrPmmkCRZlnPWs9I70AAT+Ds13j5GomJQOifHHTTyrcq2JQvrAVmEfrnOc13MUBw&#10;HeL+gkjl0+znx6dycJbvayoQEGSwOe7WU/pmZHYctEZWZj+//EHH2MiyoWyR6ZHSxIazbqgHtfwx&#10;1PZ2QIEUCpyo6mkjZDYbaJa21PMHUUepJYBUoriF4NlUyelyQkkZgbMYaRVFSK0gvJTlI7Esl8CZ&#10;SeDMYJlq0BmZL0kk8MQa9HgQGpLqJIjiSySI8udqJUHUl6R5Aml8OIJiQykEJ4ovhiIg9aDUg89I&#10;/nTvpykejP4ovKn0zPd/m/zoj/b/ifzo8UKCkZ6TisbxImR2hqC0NxlRmWzgBI0ebHv34d2TtzwA&#10;5SGJngQZuIcks3Ei0EvCMh8gPIfPOjcSEXlRhMxExJSkmiY6me8ouawAaZXlyKiuNMDMrK9hWcN3&#10;Wo18wSYbgsLmBorTZhaxkZAYeLY6cdpLLec05+WvJU1mhWkz1biwLrGRqeK0tJZK/yOQlFaz2oNL&#10;+VxyuRolpTmyZQQ5BfYIAh30OZ9NmbU170BTpvUR1vExmxeICiI7hgbvNZgdnO8cITCaxtNBp6Y7&#10;WGq5aUMJoO480pbqXE5TKjBttXlux+O0CnDZ0LUMcTsCZgf3d2Z8LRtARkUlAU7+bq6xd8EdiQjx&#10;5SCWAJPny0JPZCam2ZDv+yrwtm8G/6bt6/i/P/Y9/PE7X8H3nnwJ/+7lV/Enn/gc/vAz7+H3P/MR&#10;PO3px1nLAM7z2nHjy8WbhMs3Ca0vfGkEzUQuSyZsJnE6B1dB1fD7wlERmoz2Zj/iypIRV5SDnBJ2&#10;GorYEJe0orisCUXVtSioLeP3qw5jIdLqcpFUm4XYynQ8KIlFSC6vPYvfoXyykzgdR+hQBHyIACSb&#10;IhiTVBNomgkmfgISgds3igTfBBJ900jxLRFUNwlPDwnBpwSbawLODeHqGTp8L9Dre4ew9RZGIn4M&#10;M4k/jem4T2Eu4VNYT/0MLou+iduy7+B59S/jneZfw8c6v4tPDn4XPzPx6/j89G/jC/P/Gh/s/gD/&#10;5OiP8evXf4zffEL4fOsPCLJ/jj/68f8d3/+p/w3f/5n/gD/68r/H97/5+/jBt/4V/uS738Nf/Pq/&#10;xn/57p/jz37z+/jBP/8N/OBf/ip+8Hu/wPKf4N///q/gf/tX38e33/geGpNPeW+F/O74P9E36/1H&#10;JK99f76k1+bVuVOZym+xIAxFAxFo6q5CUXAhzlvS8ZtLc3xny1j3DUGjGPkJfdJueiZ1QafM6TLD&#10;x1NCgkMQmhSF4AQCZqRM2gr4EmyqTgl0ea4fEtU5/i+t3oUgmBLL5Yo8LzfQdNpTme2bua5R2nBO&#10;y4wun00lepcJPzUyEvERgk3VY4Ht61D7SoKjw5DdlofBgwnMne5i+eQMHRPz/N6H+e0PsC0ZsMEZ&#10;JMo2UdnVyf+AAvnkRtNtbjbK15tWXWfR6mkNtagZ68Pk8UOsXl9gjO3qMNvmvnllcRBssp0jdGok&#10;RZcAnt+xAmonxk1JUs/2q7qHxxfgDvP/wjZz7GQXW288xubTx9h6qqAf+W4+M9l+LKBkeasgnZem&#10;0VTqIhsmktApE/ouoU+wuU1Q3Hr81KLT9x6/wP6dg9K1K438c83lj7Fxe0O5tsj4zUeXWDw+wvLZ&#10;GY8hP1GZ853I/1M+mUcvlc7obZy8/bZpTw8p+8qzyeNK27p9+5QgSUB8Sch88x3sPHuT+77gtLSw&#10;BEslgZeP5psveM47LF1eYE1BUW8+NzkhfJ4rf+cLuQw8hcZXPzQt5zP4lFezS0LY9FN6CJt994Dp&#10;4NKmzZ+SwEfxlikAx2k0HeAICAWAMrPqBXUTUCSavofNxWkMEgyHBIGBfW1EoTUuX+V+gt65UR5D&#10;wKkocp6Dx5VGVGIaVolFkhOc5gk8BCSlSRIUCTZlVpfcw+fyNIXAqVybHlTyI1SkvEXL85qkydS0&#10;rQvApgEnwVRQqeAcpXCSeV5iUe8BbaSt98DTgJNgSCiUiXx2x+XHlI+lwFJQqQAezTvhMkKmhoB0&#10;wLnE+1zEKMsRbW/H1fF5HsHoonKIEkC5zo3+s24aT/l7mlmfIviU5tiSqS9N27MUwPfJBE7p10hS&#10;lH4+t34+awN3+eMq1ZSgUuZ4Luubk6aZwDk7bub53qlJa2DVcHbxg7uHzXGnyZRGU2Z1aTvb+eE1&#10;EiJb+hUo4Uc/AVSuEo1D3WxA1dBKk9TFj7SdPdMO1PUQOPsVGNGBmh6CgwFnI8ramlDZ0UigqENZ&#10;hyCEQNJQibz6cuTWl/LHUYrM6lKklhcQOvMJMYVIKs1GQkmmSVxhmgNPSnRBCiUZD3ITLNAoLFNC&#10;+MyIQXAKoTOZPzmWmjZJeoAQSlBCGH++YaYRDZbWTr6g+uGrtJ8+YSuBYCoY9cBMPqKa9vxEJQJN&#10;b9oz2b++/m8Sr9HRMX5UPED1fKw88dZ/yHmCo4ORlZmH7uYetNa0oqaqDtGJcQiNUyPPxi6BP/sE&#10;Nh7JYQhn4x9mQpDMCLPpBwTKB5lRgTKaQrjk8xTMh+fE4UF+AqKLkxFdkoKEsnSkVOUhhZ0CSXpF&#10;MTKqSpBVU4nsmmq+RzfUXEGTALMeBQ2EFAJnSUsz5yUt1kgoj15xG6GzjfPKaWmpTtpQ2q4OitIQ&#10;sWEhNHpS0yPzOTszLM38TKgzoKTUKbCHZcOAzOksBZ6aZtksc7igk/s47abgzgUJaV7T0mqallJQ&#10;yOWC0VaWHZyXFr9rlN+CGiWBoqftDADn/TQ7XPL1FIAKIDukOWHZPsKOGstOHkPnaOMxOscJtgac&#10;2sd15OwY6rzxmEV8dgacQWr0vYZapeYJD74YJPsS0BiZhdGgdGwSIG99A/hm7vv4L+ffxQ+efAX/&#10;7q3P43vPPokfvPk5/NnLn8PvntzhK9MD+GxbJd5LicBH84PxONuHp1k+XIQE4ZzwII3nDQH0zleO&#10;/ZB8AkwQGqOr0dzaj5TqIoTmEBJTshH0gEJgjAjKxoOwXERHFyIhvgypSVXIymhAdk4T8gobkVda&#10;i7yyKuRVVKG4qYLvuYSdkTQCLOtaUQTC8gg2OfzOMinyz04iBKm+xlCieL+RvN8IQmoYISlYI1el&#10;UTJ47lxKCWGmhtKAUF8THvg6Kb2UPkLrKGIIrEkE1jTfPFJ9c5QlZBBcs307BKMDkzzfPkHphCB7&#10;Rmi6RLXvEWH2EZqCbtAW9ATtwc/RFfwSPSFvYSj0PYyGvYfpBx/DQtzHsRL/CWzEfxrbyZ/Fw7TP&#10;4iDtMzhP/yzOi76AxzUfYDLus8jyHSI6rBFRyRmIS0tFQiY7z1n8l2WlIykznfOpiEtPR2JmLpfl&#10;cb4I8al5iE5ORWwp13VFo3WiCOUxTehNTcE3D7vwuYw57PnGMMF31EeQE2xKpOH0gFMpkFIp4awv&#10;IQ8Il+GqSwJNRYkLND8E/oK5TIM0BEDzASWRIpN8BUWQqWN76ZakRa3n+iqKotIVka5zCjZTwsKR&#10;FJYYgE2Z4nVcvlOu+1EJfhCM/J58TFxOY+5kB3NHR/DPrvB7HzPgrOzqRRk7m8rLWaHhLvkfKWlp&#10;4r+gy1xtMivr2VbUUWqQWl2D5FrWNbY73ZsLGNnfxNjOJtv3VbbDS2QWB51KlaRhmQWaCp5t5/eo&#10;4NZa/Wv076FYqrT+HjSwjR093MLqk0fYeEIYfKKo8lts3RI8bwmdGgqSYLf7hHIneWZaTfl1yv9S&#10;450fED6leVTC9V1Cp3wuFfSzfXOHfWkgZaJm+ZBwuv30iYHtwdsCwTewpXHLDXLvCIBvmFbTG3dd&#10;cvjWK+CU1tLOw+NY2iNC5oHO/4LrNM1ynyLfUW1z9Bav76WCiRQQpOAgwiivRctP332Px1VEOqff&#10;ehunnNY5NNa7NKrSsPq6CZg9BD2J/DH7WJrGUr6YATHI5DKNi26g+Rr0mXlVWjRCTZ8AkCAjnweZ&#10;aDtkmuW8TLcaltJgc4kgKLM3YVOaOMu5KaBkqZRFfTyWzPemudSxeZ77lEkC4MBypTTqW+T5DJTk&#10;NyifzylCWcAsvjJLiON9cH+Z2GWe9gDzHjSX5NtIiF3gdgsCVEGp02oKPAWVzhwvgHPwN2LTBD9u&#10;J03uAIHOC0wy4CRECjYnWGEn1tYwub7mQHKRUL0wh0GlDWKpsdS13NOgStPqLROQjrOySxyMzvFY&#10;Ws7j8PmNcX6S12X+plxukebc3wtw8szyOqZLDxWA86lh9PO9CMLNx5PPcozPVWb7YT4raUAH+WEN&#10;yoTA7bqnhqD0U9Jedo4FNDd9fdZoqkHtmWTHQCZzAmcXpX2kn40mG1NKB6GynXDZNabGtBfdE4Po&#10;UtLckR40Dcr3jLDZ1cqeZxsb/k7LPyjYrJZJgtMVHS2oaG9BZWcbt2tHaWsDytsb2LDWmHm9oIk9&#10;+OZKlhXm35lRWYzUsnwkl+ZScmw61Xw8s5FYmokklhZkVJyBmIJUROYnITIvCRE5CYjIJoBmxFIE&#10;TbGIzOKyrHibtmUZ0YjIiEJIqrQuoc4cHxDNByXxJy2NKAHNF8ufsDR+tpzzZjrkj1Ni2giW8dxG&#10;/qO2PLDewPVvEJmprVENTAfmQ3i+EO3/+vJ70XF1fIqBcpAlzZeEpT9ARFIyYqKKkUJASLAxzRMR&#10;mhxFQIhAaFoUQnnPEYTI6JxExPBZRebG8dm45xOVy33zCPL5hPi8ZM6zzE9FlKQoHbHFbBT5vNOq&#10;CpBRW4xMdgzSK0sMNHNqy5FTV06orKLUmEZTkaNKV1LSInENRKm0mDKdt7bd+2SWUmyEH8KlNBbS&#10;YtpoPyz1w9cyzw/TExfhrQ6Og81awaY3TRiVxkKmapmmGyjNhLjmoT5CZB/r8yg7TIMmLYPSdDox&#10;Mze3aR7stf2b+G0IBP2j7KTJP5kNUvcY/3/ShA45U7og0S8Q9WSc65X1YXTQtvVz3qUi03LOa39u&#10;18FjekF90mp2aFkATHVOAWcDO3ZhKQSs0A8BAxNpoCIQ64tGaUQa/EFpWPSl49jXjp94sIPvTX4B&#10;/+HJN/GHTz+Hf3X+Kfzb05/D759+An908w7+9PENfnCzhv/XV67xf3/nDn/6sT18a7EFXxjKw4uC&#10;IFwSPG58SXgrpAFHEQWEjCg0x1ahp2sEef4GRDZmIag0gZCYgKBUQkwiy9hEBEUmISQiGSFhKQgK&#10;SUNoUAZBMBNhhNKwoAJEhxcjLaUe2dmNyM6qQXZ+FbKLKpFVUo2MCtalyiJ2WgqRVZvD+pWBtPoM&#10;pNSzc1OXjMSqOMRXPkB0RTgelIQiOMeHoAw+hxSKvr04PqcH/CY0co0Smcs30VI4Ca48EWx5QS8O&#10;XH0+jfVfYPAqCb6XcoT4agPSQKlDhK+ZENaKKJ8fcQTbGAJ+nG8E8b5xyhg7AJMELrkNTBO6Jgm9&#10;0zym3AkKeA4+r6BYBAXFISg4nmU8gjkdHMTOsYTLgoOVborPkutCwvlNlsahZbUM1bmdhOESPOvP&#10;wjf6ZnDlm8GCrx6DvnjTanrimdRl3pY28gHFgZ7uXZpMASWflTrH5jITeFbhXB94VhHcNo51K4Pb&#10;F3HfOopSM+m4nn+oRBpUnaeM66XVVMqlFIo0qklhIUgK53+WsBlssKlz87xc92ESHBaM9JZUjJyN&#10;YeF0B2sXl+hf3mInc5z/hkF2Pnv5n+hCUWuri1LXP6WtyTqhpey05tY2Ia281kFnJaWWnd3uNvjX&#10;Z7Fye4apwx2MbbDdZlsuS6PiH/ql6ZyaQIfaOX6jHeNkHIo6mnLJqfI77WmV/i3jo+jfXsXSzRk2&#10;nl5j7e4a64+vLRWS4FLpjB4S4DZvFLjj/DkFcwaZz940EFVU9+Gbb9tIQYpOlwlbkewPn9xxe0Kn&#10;NJYyk8uvkjC3S5A8fvddg8GHhMF9QqW0jbsaWvKlwJXgKVP4yze53Vs2LOYx9zsiGB6Yj+hLKFG8&#10;Uhdp+EvJ0ct37XoMgN8gZD5/065HWlFtK39TM8kbiAosuR/3F8RqhCLl9zx/713Lzfno/fdNM+rr&#10;JWD2rRHyBJwUBQMZVBpgzti0/DX7BXsqCSny6RPA9AgmCST+aaXGIYDMapo/TErn9MgPAadpOAV3&#10;hDRFs5t2k3AokHRA6wKKTASUAdj8r4DT5gXEXMfrVZ5MM6VTRi0tk0znAihpOjXtlnmA+bp4Cd4F&#10;WEMUaQ8FnBLbniDp+YA6jaabtuUyu1MUwTa0Lp9QzwfTmcdHl6XN1LQb4lEi2Oyf5zlZDrMSO8B8&#10;BZyq2MOCURMu03zgWgXAglGnpXXaTmlcVSqB/QhlfMmtv79H3QPPe29Wn5uwgCKBuGBTMiwfT8En&#10;lyvIR6bwvtkJN1yovdNRvmP27AiTLUN+tA71mjnQP+H8MmUqN9HQX2yopeHsIJy2ETg7Rvu4jo0s&#10;obOT+7cN96GV8NkcMJ0LMAWbtYJOQmZdj8ChBTWUSgJnpYCTZVUnfxwt9ShrrSeESPMVkDb+KASd&#10;jVXIJMikswFKqyDgVBdzuoDLiiy4KLEsCykVhM/yXAPP+OJMAlEGYovSDD4lsQSl2Pzke4mhROUm&#10;IpIwGkn4jJQ53rR4GgUn9l5C0yOdcHkQQS0ombCWHmFaQJXhqZznsiCZ6uMJoYlaFkU4iESIt1ww&#10;aOb8D5cgSQJBl9sG8RjmV0XA1f5hKTwPzxuSonku5zI7LtcHJen4Al/BMa+DEsF7eCAtZNYDSgKv&#10;M53AncX7Y5nFe84ihGfFseQ9Cyw5H5PNZ5JLkCRkGmjmphM2MxFfkEVhWZhByUJiiWA/395DRrVg&#10;oAR59Xo/rpOQz2kn0mq6sqCBsNmk9ynQbHJioOmAU4BpoNnZYdOmxZSpXIDpd5Aps7lKwaXM5eaz&#10;9Zrcw2ZAGgecL6ZEDYaizc0fkgBXq1yY0sCzLrdxvnlA6wfQOqice6Pm8+lpPJ1PpYPTRgKnzN4C&#10;RYPNiTGDTQGjaTQp3rygU99Qh9KMsXNmwMl99B290nLyG+N23YTM7olxfl8TtkzAKSj1s1GTBlTw&#10;6bYfQFJhNsHpr2uoBRISH6EuAlkElZbweEJIGrZ9VYSSAXyj+A382f638IcnX8Lv7H4cv731cfze&#10;xifxe8sfwb/eeBt/efc5/MXNFzn9Ufz64gH+4r1r/P47a/hgvAEvEzQiUQxeRtXgIqkYwwTbjrA8&#10;DNaxHSCglw02Ib2vENFt7Oy1xCGijvW0knW0JAxBhezM5ccjNE/1MZYwSOiQli2MQBWSjKBQAmsQ&#10;hTAqCfHlISQ4HWFhmXgQno2oSH7jcWVISqlGamYN0rNrkFNYh6KSWhRX1KKoqhYFVdXIq6pCVlUp&#10;/wWF5n6jDmhCaRolBYlFSUgoiGe9jmH9jkJ0Nr/TjDCEpzsJS2XHLikYYQks2bEMYRlMcA2KI8gq&#10;64VEVgFpW2XiVofP0rFRPEuHzOQC3IgwbsNvO56lfMI1ak84O7PR0sxymd6hZ7UIeX2aIouF3Hv4&#10;3dsxHrDzmBSJsJxwVIxnoK2N/0t2IhbT4/G1qT68FTqJdV83xti50DCZHmiqVKJ4aSE9U7r5bWqs&#10;8ggeN1LXR2Hn1EpZPqKiERzBc4VEEo4fII1S5Asz38wWisBSGlPlC/XyezqtpotGVxS6QDOJkkCJ&#10;DwpC8oMwxBtsPuC7FWyqw8Rzcv1fJ8F8RlntWRg5HcPUwRoWj4/JEg8JflNsJwZR3OznP6XVAoPy&#10;m+tQyvakpLPBvu3KrnYUNbay41uP1LIatgk1SGH9yOB2FcOdBMRzLJ4dsG1fZpu8ynZxge1jADhn&#10;JtHJdk5mdX1zHfye5cfZ2K9AVyWc70el/j/sjHYtzWH24ghrT6+wfH2G1dtH0LjmCtyRb+a2Smk8&#10;Hws2pT2kyJz+/G1sctlDAp58PU0TaumOnruUSkqvRNg0X0ppGwlz8p88lD8moe+EoHdI6HtIQD0U&#10;VL7zNsGPYMj1Gq7S4JUwKjC1/QmH5l+qCHlOCzgPX7xlQKzr2ZNPJ0tBp2lCn8ov9A1LLi/fUEXV&#10;2/4C4xfOHUDHkun9UNdIyDRTPK/liOLTmNWSvlWCJOUeMCnKqu8iwgMiLRmlmxDSScjsmBpCm9Lj&#10;TPTZfPecIrn4M1xgb3yeP9wFgovMudxXSePvQVJASBkiIMoXU5HoDjYFuA4qPdi8h06Bqifan0A8&#10;QiBWFLczlwsqX9uGIOUtvwfIAGR6pUz8itKWGVmR1YPzAjHua6D3Cio1XrqJoG+VcEkRzGmZtJ8G&#10;m4I/aT5Z0TyRmVzX4fmYKuekDd3I89g2Wq/rM/CWg/I0eme5HSu2/CM13KOGd1T6IpMFlTqmzrOI&#10;EcoYwXaYH4UNFamRe+am+XHofAJzQqyBJ69BgMlrkNuBtMF9cy6q34GmTOt8t5bCaMTmu9lRUMfB&#10;gosIoe3jbFiH/WgbI3ASIuWPaVoafnRqKC0RvOYFnGxAWwaVU7CLjXMP2mU6ZIMrTYxMiI397A12&#10;OU2moFOQqWmNuFLNaZWar+HPoaK9EeVtDSgjYJa21Bl0lrXKp7MOxS0yr0vDGQCZRvkDlhJmypFJ&#10;2MmsLkFqVaFpPc3cThhVmVKej+SyPNPAOcl0UiJJJzxRCgijSkJuWjuCZz7BqyCZ65xfqFdG5sQb&#10;eEbmCkrjzaQcKclxpTM1U9JiCHxRiMwUyMVzObdNjSEcvvIlvReD2CjbT/OmZdV8Gn/2mrdlFB3X&#10;4JHH5rTcA14tk3lbWlquM00lr5HnjM1JRpxpeHkdvHZpKWN5L9JQRuUkIi4nFfECbtNgprDk+rw0&#10;LhNgOkkkXCYVEy5LpFGWJplSLlN5EdLLi5FTU4ac2lJ7Jx5MFjfLTF5joFnE6cLGekKoE5nRy9m5&#10;KG1zmk2DzZYWlEmbKdHoPZ0aoScAmoTLWgUDBEzlTovpYFOR5+arKbF5l0qovt/NNxA4W4adWbxj&#10;SHV4FF2EuuYhBeLInM4OETtF7eoksS5Li9nKxsU0m9JqypTOeTNlcxvnj8z6rkaI30G7vgHCo9KA&#10;dfLbsM4Zl5m2k+tVyuQukYZSHbiucQInvx99UwJHmdp1DgFlN0FTmhRpWuU36omfQOtAU6JlA3wm&#10;rQiKYQfmQxppJ68a8mBfKGIJngVBiegISsOMrwg7vja8DFrBb/l/Bn+08/P4nbUfw69MvcSvDL6J&#10;X2p/F7/R/Tn8pv+LlJ/Gr/nfxO8tfBT/7uij+N2NS/wm/zVf5Pf4dnwG3s2twtulxVgKjUa/Lwvd&#10;MQ0YKBvCQBfbg2FpagfQMd2FhskWlA+zXgzWIr2XwNiVi9jWRDyoj0FUHetsBaGvnB2jcoJIQQR8&#10;7CT52GlSfkdfHMtoluGUIIm0fckUaSKVvzGbYJpLuC5AhK8wIHkEmxwEB2chNDQHoRG5iIikRGch&#10;KjobsbG5iI7nNaSwI5XFjml2DhJzCylFSKakFRQivbAQqZLiAiTzG0hlJyutOIvTmUgq4b+kOI3r&#10;0vh9JPEfk4LkilQkVycjsyIF6aUZiM5hxzU9GtGFsQRdbkPYTcpNQlJ+OvdNRQLF/YNSEJ9HCM5n&#10;yY5vAv8tsRlxiOU3HJeXbO5CETnsHObHIrosCjkDSaxrlagO6sZIUC5+ZrAMH0kcw6FvCJO8Z43B&#10;rlGLJN6oRRr2Uv6VGQS/iAiCJgE2JFn/nHgTXwqfaXw8giL4DyFkxvAY6ZQCXzih9oH5YwosPYCV&#10;mf715PTSdOr4Stnkmc8FtjGUREJjUgz/j2F8d6Z9lxBque5vk+DwYKQ2pWP4eAyTeyuYfXjAtmwX&#10;FW0TKKrvQ2FDO9sCwWYt8ltrUdrdhPLeFvu2qzqV17mTHY9GPvtqA87ksiqk1lWhwN+A1TtC4qMj&#10;TKxtontSFslFtqmzljqwXdrN1zqESpnWyA5oPUtZTSr5Lyrz+1E9MIimqQmMHexg5/kTLD46wdKj&#10;M2ze3poZfE+aSfOrJEQGItZtFKHrJwTK51i6uLJAoT1CnnJubt68gY3rp6YB3Sf8yYwu+DsgOHri&#10;aRgNCLnNkWlH38LZ+0q8ruEp3yH8cRnB81CAStg8IYhqvHVB44lpN9/iMZzW8iGPo1yf0rI+5HUe&#10;GHzyenmtOzd3BpwKMpKZ3PJt8hi75if63B2DQKuk9Ep+f8Bpg99334HPhpBcmza/TY2JbqAp/z2V&#10;Ak75YRJA/DP8yUmTqWTwFBv6MiCaV17MnkXKEnv4S/xJLhNMlwkrFB3r9ah2izQnsHkmaQHnoEGn&#10;A9LXtZsSmw+A4ivtHcXAU+DmRFCpsc9tSEqCmmBKY4Pb9tzf0zQ6mQn4mgqked8GgrOmfXRmb3ce&#10;HfNeCxk4h7f8ft1awIQdWOeJm+e5CHbSNA6yl2Rgy/N61+B8U3ltLHXd3QQ/SzekawoAovKK9sst&#10;YXrUoFV+JZbmiDJIEaTei0buIahaeiRem5n87fk5EfwKLvso8ns1v1q7dwUCORDt5bkk3QJQuUaM&#10;D9m4uOZ/OdJn6ZPUKLb0uwTW0m6qMZVGqE1+ZtL8sCFt5QfeONCNJm7XrByCSnDd182GscOAs8bf&#10;amBp4NlDYYNZ18PlBpwspekkcApCazql6WxEVUeDSRmBUwBaxEauoFlpkyrMrzOrvow/mioLKNJ0&#10;Zk2paTqzCJ/plWwwCKBpBM7UgCSbsGEpY6NB+JQklmQgXil7iqS5E3QSvghpmnaNAQHM1ms6sD4g&#10;kbkJLAmohLlIaUhVGvg5E71pSwl2JlkSQaqgNaBJ1XLup2WRbIiiOR0jkzYlKpuNcabM2u7Ydj5P&#10;tI93zvvlKa7U/gTIeDZqyYTF1NJsQmM6jymwdNpdrZMk5vP+TXOp5yB3BD4bNawEy+TiPCQXETSL&#10;+Ow4n1lBqKdIa5TFMr+2HPl1FShqZEegrhwF9dUoIXAqxVVJcwOKBZcUmclfSQNKWhsJk60o0zjj&#10;rR5oEjIpFYRNJ+1mPhdcOuj027Qg0sufacDZpwYgIILPXjYKA5pXNDfrJafbFdjDetszPmpJ2S25&#10;urShnK7p7TKNpaLAm6SZFEQSEqW9VPCOzbPhaRVs3gPngEGp1snX0oZyZSnY7DaN5+gr4AxoMtVR&#10;EyTKD1PBdX5zSeG8jsfzq0GznLiETaVgeh02OxWsREhW42f+ZDyeTOs6Tk5VsfPf/ZCG+kclyBds&#10;mqVkXyTKg5PQFZyNOV8F9n09+GT8OX5n+LP43amP4xd6bvC1hjN8o+Yx5RbfrL3E1ypO8c2qS/xi&#10;3TP8Rv97+J2xJ/hnMyf4tYlZfG1gCF8ivH+O3/qjvDyshacTerIIO6Xw++rgD61HX2IXRvOHMFzO&#10;f1AL/2890/D3T/AeeD/j7BRMdqF+ohXlY+yUDLMD2V+AjN4cpPaww9POOt1MMKoKR1BFMHzFvJ98&#10;Sg4li5JOSeXyRIq5o7CUJjHmAcKi4+ALIbiaCHYUCS2/QQXHJBHEMyjKGSmA1TKZ0xWslBkQmdVZ&#10;BjsJDub2wWkB0XQmwgLyICwb0Q/yEB2dj7i4EpYlBLtsbpOC4NAkhIWlISwkA+H3+3jH4Xq+j/uS&#10;1xLiIwRameCWhRGuo1IQUZKKrN48tE+1oyqugwBYi+eVGfh0kR+nhM1ZPvNxX5SNn+4Bp0SAKDhU&#10;DszEqAgCJjupKUkIT0xGeDTlAf83IQRdPoMsXwyKWU/qCYTtFD9FaZU0LKYHsBJpTAWbHmjq2NKe&#10;yoQu2JRWU8nk44PDEB0m2JRG0wNNibSbfF9/m4TxeE0ZGDgaxfzJJub2DjE09xCljWMoqPPzv9PK&#10;NoDA2V6Lwo56FBE4K3pb7buubu9GYX07sisb2VGuR0ppDf9zFUhSSrbWKszc7GLt9gSrJ6cYml9l&#10;m7jItnAW3cpVPcnvUW2dfasuUNClVOtDLTuyAk4LVvL3oKq/H51se/dePsPxO2+ZH6Zg7UB+m7ca&#10;ovKxRYYrav3h7XPsPybQqbx7k8B7a1rNwxeEvWcKzHlugUMyXe8KUAmDOwTSfaUdMs2hNJvvEvLe&#10;xfnb7+PgKeHu+bs4opy9/CjO3lTEOOffInQKBgl+MsMfv/s29l7wmM8EszqfAoOcT+eGrlE+opxW&#10;sJGZ7wmXD584Le0BwVLzuxT5cwpg9xVM9FLwGbguA1ueg8fclwb27XcJnAFTtsGlNJLz/GEqDY6E&#10;ANIls7hEZvKpQU4PsXfKH6NyMhJCLSH84ihBkrCyTFhZISytyi+UsEnpXSHIEGQFkx5wCiDly+mS&#10;qhK8CGaCTw8u3fpX04InB0UOIgVvBnUBDaRp8QRwhEuBo0z4lvJnRuCkYCKC3aIgTZDnRKmCpG30&#10;0gKZyZ+g6YTXNe8BqqcRDexr53fn80DXg9F72JQ2UqWOyesY0DUIFJUwliKTtbsXHo/3bEFRFN1z&#10;vwJ4KBagpVGPVgWOAmO5Joyahtmeh0SwrvdmKY5cYJCyArhn6UTP2AueEnBKq6khQKXllIl9gNcl&#10;dwKlMtK8wNY0nQoAoiiRu7Q9SsWiHJ1qXF2j2I9mNiimwRyRRoaNOBtJa4CH+yi9BFA22gHglAld&#10;DXtddyca+6WdCkBmL6Xvh0uNLy3orO5qQiUhUxBaR+gsl0mdMFNB0Kxsr0cFRcFEBU2VKCRk5jVV&#10;sKxGKX8yBcrd2eyCi/IInjl1hCKZeOvKzOSewYbZCQG0Oh8pFYSq8lyklOVQsvkjyiF85iChWCbj&#10;NCQRRFMIahJpQm2eoJp0rxnN5LbpiCO8xRWkmRZRIh9HSZx8HQWQeSncNuN+vQU1FXAZjxOlbQPL&#10;JNKySnRcaV1N45qXjCSdKyDS0CZwXwuQ4nETCIkJJbzukjzEs4wrVOBUBqExm5BYQDAsNlhMK81D&#10;CrdN4vrkYt4Lt03hcokAM4n7azqtvNDK9DI+J+6fVlaM9NJCZLAsqOMzrqvkD57PvrYCxU11JmWE&#10;yELCZmF9LYGzGaXNFMKlRJBZ1k64DIhgU6BZ1eV8MzUSSGWn/DKdCDKdn6Y04U676flqqhRw1llO&#10;zX4DT284SolL6i4IlQgiWY/ZELRIy0mR77EC15QtoWGwF8r7KtO4aUIH+gmoblShRvksEyKlyRRs&#10;arzlTmkYCXodhMlWQRIBUH5dCiSwPH0BsOzlvMDWzOwBMd9MNlgyycnULjAVjMpCYJ02wqNM6wac&#10;hE1/QMMp8DQx4HTn1/WYX9mwzHujfN6NSMhNc6bXD2us/xpR3sUUgldtRCohIgurvnqc+WbxkzEn&#10;+NXmd/Cdhht8u/UMX6zdouzi07nr+HzJNr5UuIOvFe3jn9Rc4Rdb7vCrA4/xq1MH+MWpTfyT6R18&#10;c2YWX5zw4ye7K/B2TSGusnNxlJSDjYg8LPvKCbh1BKJ6jPoaMRjUit7wNvRGd6I7yY/uzG70lg2g&#10;u2YQ3Y3D8LfzGfSw/WHHoXWUHYTRNlSPNaF0qAb5gxXI7ef33JOH9A52HNv5TbUmIraJnbz6GETU&#10;RiK0MgJRNfEILgqFr4hwI8mlZBBGkyle5gkv6pul3FfMB1r+0FGc1nCd0gaGcloiH0cLntF8BMuA&#10;ENBcaiPBrIJvpH31QJbLuU1QcJSJLySW89wmlPAbzP3kH6njBQvGWJpm2h0/JIrbx1HSIhBRkYic&#10;wSI+izbUEjYbfG04SE/GZ6or8Mg3ihU+20mef5zvdpzveIjyOnRKIylTd+qDKMQn8T8TmY6UoDRk&#10;81pLeM21BM02dka6eG7B5TBlzCQUIzymB5vScApeFYXu/DRfjRqk8dHlq+lgMxgxBP0IHtOZz/Wc&#10;PK07n6mVfwdh3U5rzkL/wSgm9pYwu3uIgZk9lNSP83/Ug3wCZwH/K0X+Bko7itl+VPYrVqAXFY1d&#10;yK9oZEe5wQFnWQ3/saWILy1FTH0p2h5OY/X5BeHwKaY39gmcS2wPp9E9TTbidy/obGUbJzGNJ/8D&#10;zfxW69ke1vS5PL8a5rK0y48W8sfa4yvTFG7fPMPh3UvC5RvYunqMTcoOp3dvCHzXz7F98QQbJ7fY&#10;PrvD5tlj7N++wPGTd3D6xnuEO/lQEuQIebtKk0T43Lak8M8tddEJwfLkjXdw+ORtHHGf/Wtuf8Xl&#10;N+/h5Po9HN28a+sePnuTwEkIlT/l21wuDadA8c03scPjCmSlqRQg7vB8u/IplaaUQCvzu0Wbm5+p&#10;NJ4vCJpOq7lH4JQvqWBTvqMCT/mPCmxP3/8Ij899uF7me5/M3R5Yyu+yXSMNBYa6bJ8SXPKHZhrN&#10;AZZa3s+SvWnCZo8ChQhHSmck6V8mwGhapnmKNy/NqXxCZSqX9tQBk2CJ4CcwM2h0QGTCaUWyS1xw&#10;EmU+YCY2gJIEYJNQJU1lH4GpTxo+QpMG3FeKnx6Ck1L0SIsnUHwFnoRJnlfHFXRqfwecvCaB4Vyg&#10;FIgFRHDoTRtwcn8BqEqnRXXAqeswLSMrmwHbhMZ6H6EI4tgYSQJDQXrAqbygyqU5rnRG7ABYjlDl&#10;1dxcwNCa86OVa4Oet1JNDQZAs4/vTtLL92dppPSc9Bx1b4H7M+0t10tLqsAuz5zuYJP78kPqZWPa&#10;R+kZZR1gYyefMpm9ZDpXUEP7GAFyRNrNbtT3t6Ohr8PM5TYWdE8HgZIf15CCJ5xmSFrQluEeAibX&#10;9xMwVfZ1sgF381pucPkh4szpDjg1XeMPmNh7BCy1/KGUoaSxymCzskvO4HWm3VRZobydXF5OUfqk&#10;e+1nYyVyCZ15DeUGp542VBCaXVuKzFppPuV7+JpUEK5kgi8neJUTNAmh6RX5BFQtE5hmc9ptq21S&#10;CZ/Jio4vSjegvIfTYsKe5rm9QFFlWkWeAavmTZtKSeS2iqTXqEnSrGo7BTw5jatgljDJ5Tqezimt&#10;rHxS0zidUin/VM6bu0AhpwtMkpRUXRpKgqW0uhkVRfzRFjtwDEBnBvfJrCSIKriHAJ5JGFewVQrX&#10;yVSeUUm4pGRXlyKnivBeQ4ivrSJs1jitZUM9ihoImo3SZDbYMtNoNvEdaFlzq0lZC2GS4gUCOdO5&#10;fDSb+c4InN1cHwBOp9EUaGpUIA84peHsMM2m57MpABVI1gUSuHvJ3D3gFGy+7tMpDaW0EjZ8ZH8v&#10;G40+NLG+NhI4m9hg1LPBEJwqml2jXbUOj7BUGhQCIKFRwUQyx3fKn5KA2UJgbFM+PmkdCZaKXHVa&#10;UH5Hgks2RgJMfV8SB5oj9q0JMF+ZxCUBABXU6niEz84RuamMwj+hkcBkohdsOug0M7vOo7yA3L65&#10;fwhVHYN8N218r2WW1sZypMov78Ma7Q+RIEJSJEEgIzgOFSFJ8PuyseRrwIVvDO+FLOEXax/hF1pO&#10;8ZXaPfxc8SZ+pmgVn85fwhfKtvDzdXv4RtMRvt11jV8cvMEvDp3jl0fO8d2pC/za0gl+eWcDv7Q3&#10;i1/YG8ZX19vws9O1+MxgNX6qvRQfqSvCi7IC3BUU4Ty1CIdxxdh9UIytsBJCaSmmfGWEnGpCaT2G&#10;glswENqGvvAu9EX1oj9uEH2C09RudGZ0oTWb/6L8HrQUd6OxgvWklnWqvpmdVZdmrbqvERW9lSjr&#10;LaNUobi7HPn+EmR18Zto5/fYmoT4tnjENEcjqikKD5ofIKyecFdHUKqmEFrDSsMQUhyCIIqvgMDk&#10;ST4ll89SWlZPFKgkMa0rRUFLEk17816pASm89d60smFoOo2i4+T7CM7BiO+MRdFksfs3EtC7fE14&#10;mFKAj1dm4KmvB5uUWV8Gpgl504S6Sb7fEYqgc5AieBw3rWeIBXm1EIY7KX0E1FHOT/rCKSG231Sg&#10;9GSC80Pc14tyV0CQhtL0QFN5NdMoij6XRlN5PaO4fQSPGXYfkCQJQKZGLpIf699ZwxmMtJZc+LeH&#10;MbGzyrZzHz1TW2wXhvmv70FBGyGzm53ZPnZGBtpRPdyNpjF+HwTBoroWdp5r+J+s5j+3Eolllfz/&#10;liG+rASRNUWoXBzC4hvn2Li7w/z+Gfrnl9nOL5ItpuBnG27WDbmMjbLjyv+H/glNw+zIsqwf7LM8&#10;vxVd3ShiZ7qe55w+PsDK9SPz1RRsbt88xerFNYFTAUPPCZ2U62eUp9g8f4y1w1ssbj3C3MYFljau&#10;sLF7h4cXBLZrQiD335F5/fKpaUQPCKp7l8+xf0nIe0RoPH+B7YM3sLZ+g7mFcyyvPsLq2hWP8wjL&#10;B9fY4Dn3Xkiz+R7O3vkYzt/9MRy/JHwSWA+eETyfERgFkm++RWCkvHwHDwmcGkLzofw4n72HvZt3&#10;sMPzbZ49xe4tz/vU+Xs+FHC+/RL77xBClVj+Ga9R/ptvEVZfvo3Tt97FBSHXp4Te5o9JyGyZ6Cet&#10;99wPc2lDFxI6ZTLvmpNIo0mxsc35ExXsyCStxPAEHYNDioGmmdK9ktAncznXCVAN7iQENtNOrhDe&#10;AsCp1DmSe+1mQExLt0ywk9g8oXGZMEb4EjDew2EAsgSeBqECTgGjQNEi0ecMEKXh1DXIdK1tbfsZ&#10;Ts9wGaV3WtOvC49NoBWkDSrwR7AoIXwKVLVMWlGlULDeEKFTpnGN1NOpZzhJeJsYNhDWcl2jwHeE&#10;9zFByJxROqX1RYyvyEfTAa00p7pPmxcoy4dzWRHyC7z2QI4wuzaCqO5dIGqg6e5NSfYF1AJOmdL7&#10;FMCl8WDlmzkzapHoXYTKDn4orf09aJQWsq8bijK3SHNCZzs/qq4JwudUH6WHH5YiftsJhAHxt5nG&#10;UprMVgUFDffaPhr+snmoC20EzxaWgs66nlZU+5tR0dFAAFCPkyLQZFnd3RyATZnZJQ48TfPZK1N7&#10;K9cTXNocUFZ2NhpwlnJaEKmUSRVcVtHeYOu0TUmroLPSAovyCZhFhFCBqLShBp4E0XxCqEYvyqpV&#10;kItM74p61XSJmeIt+IjLlIIpV6McUfIbyrhOgJZvUbICQEGkNJ6CTgGp1nlwKhHQppr2NCewjKW0&#10;qpaTkkIgdNCp/KGZdn5dn2f6f10yCYBpvDZFfmcp+luQKHcBBUtZiqgSXk+J86lUEBXhM0tuBZVF&#10;yOHybAm3y+T6XJ4nu9pJFuFbYK5zZ/FYckOw6VpeS32FaSyLCJglMosHwNLgUvMU+WGWESTLAsvL&#10;NXaxILNZy9vY6MtULs2mUhl5Wk5u09FK4OwwoBRYeiKgFGx6Ws0awqYChQSPTYNy1JfLRj/rxitQ&#10;tNRHhElpM0yzaTDqgFNaS7cN4VJpjyx4jXWXoNlGsLQ8m4Oq86r7TsuoaZnQpNnoGB8hYEoLSbAk&#10;5LUMjxIuCZqUtlGJAgpkbnfAaZHlBEw/12vI1i4CpEbX6iVAar6d6wwupa3UtGkpXcolRcG3yW90&#10;UNP6Tid4LIrKUSftBOJ27quhNxt6BlHR1ssOmQPOqKxECxKziGwFrnjJ/f9OABpB+IxCii8B5b5U&#10;tPsyCRlF2PN147lvBe/5tvBRlu+HLeCjEav4qegtfDphHZ9J2KEQRlOO8ZXcM3y78gq/3HqFfz70&#10;FP9i+k383srb+O2tF5Q7/BYb1V9bO8Q/XdvGtxcW8A3+w77KDvrPj3Xji8Pt+GxvHT7VUYFPtpbi&#10;x+oK8V51Ht7md/JGfg5uM/JxmVyC4/gyPIwqxHZ4PjZCc7AYlEPIKiEgVRCMqghVVQSoOsJYA8Go&#10;kffRjI6gNgIWJagDrSF89w+6UUtgq07oRE0Kyyz+owr4r6lk57ehEdWt/Ne01aJS/5WuJlT3NKKq&#10;lx2pvjqU9tcSaqpQNFCBomH+X4ZLUDjIb6o/DzmUrIEcZPRmIb03Hend6Uj1c7ork5KDTH8e0v2Z&#10;SOpMRXxXIuJ7KP5EJPlTkNyVhlRKCiXJn4qE7iQk96YgtT8FuX15KO2pRDW/v6qMVlTyXvoI4pdZ&#10;Bfip3FK88HXyPfmx4EvDvC8Ma4SzFb73JcpWWiT281Kwm5qKFV801nyxWPfFsIykRHBZCBb5/hfu&#10;JYjP04cZyhRhcIqlNJyCTWlHPY2mfDSV5kigqZyaSuKuPJxRlDBKCCWI8qF1LYTQKQliPf2w9R8m&#10;YUHIai9E1+YERre2MLa+jdHVXf4jhtmZGER5fx9qR/hvGGUnk21XE7+pmu4BvkPCaH0LNMKQ8m8m&#10;VlYgtrQUKew8pzVUI6GB/9OBRkw+3sfS4wssHJ+STdbZTi9R5l3QEP8DnbL6TfDfIGGdbZ0YJDex&#10;gzvQgxr+c5QLWEngq9mRnTh8iKXLU2i88m0C3+blY6yeX2L90Q2hk8tuCZ6U7etb7F4/xvYFgfPh&#10;JQZnNzEwvoGhsV0MT+9jbOEQc9vnWD/k/nu3WNl2IDm3dIbZhWNMs1M3s/4IY9NHGB7axsDoNoZn&#10;HxLE19E9u4GehS0Mb+5h/uwCW3cy77/EwdP3sXf7LrbO38TqMa/nnHB7q5RLiopX8NDb2H/+jmky&#10;j56/h+OnP4aH1+9j8fgxZo7OMXV0gjkeb+X2BttvEnzfJrRSFMR0QNiUaV3meZfu6SWP9yZ8gkkN&#10;a9k2SUAY60XTCKGCZQeBs0t+m7PD6CFoWhJwE8Emf5pzzsSrqHT/NJdJI2igKK3bGPoXx00Glgid&#10;Egs+ItiZhs2Bm4Eg4WiQ4CVIEoiatpLHUZCRBSxRLEUSl3mmYU9MA8pS2xrEmuYvYCon0N2b1gmT&#10;5tNJkZbUS05u5nSZ3SlK8dMzwfuYUINAmeSyKadGd5pJXjvnZRIfDAzTOEDgk7+nYLQnoG6XyAzd&#10;rfyUEgKekqpL62rjs8qUzeseIoBLu2n+nLyuUQKlcoFq9J4eaUD5XAf4E1b+y8FZPiMTbjvnfEwV&#10;NWdQLA0lPwRpZQWkzgeVz5Pvw/w9KTLh27kDQUHdgl6KX2mKBnvY0Cq4h424oFGAyY+oY3yQ0Ckt&#10;UA8btT7nu6t6MtbDhroLDYNq+JU/s9W0lg0DfjbA3H6MnZXAfs3DPO5It5WNQ51s5DtRS7jUj9tp&#10;NNkLHCBM9hEuewmXnG4Y4vJ+9kp7PODksaVNpdQRiKu6XVL4SvPpVHBJLcUFE5W0VKOaEFrVRfjp&#10;JICyLGlXCiWn1ZTGU4AqbahM8ZoXfBY1VqFQwUd1ZQQrikqCXC4BLIfQVUBYLZGmlKWkgPCVF1jn&#10;+YZmC8womdUO8rRcOUIFhLYNl6cSXj0RHEojKa2iQC+9QsFN0iiWEBgLkMtrkLZRAU8ZAVjM4nkE&#10;jvk6N4+r42s7g0SeI4fTOXWVnK7gdmXIrtI1uuvUPtnKfcll8rWUGVwQ6T0bHcNFjgeEP2ClLcpS&#10;AJClMJLpvNqAs6Ce4N4gH1pBZbNpM0ua+bwJmFqm7AJKaVUlcJQ/pszolArLl9nyQ2Cp8Y5Lpdnk&#10;MqUtqe4RZAo+X0Wj1/rZyQn4a9YTOpUoXWZnNza5lsm1gx1miqLKlbS9nj9/BQHZ2OPSalKkxWwY&#10;4j7sGMkE1jjEhonnlG+xpTniNm3DgYAg6zyxkzU2ZN+/GhrTYBIQ2wl90mK2mAaUDY4AVPvbOkFg&#10;ACQNKPn9j4+bWbyL2wk0pbn0C0YNNGVK/+GAIEv2rvuRSb+f0zyHjd9uY7gTbAW6wyyHKIM898CI&#10;AWdZczfyqpuRUVGB+IJ0dlw02EEEQpSzUpoymYwVTa28rIp4/rDG/IdEGqcIJIYkIC88FRXBGWjy&#10;5cHvqyHkNGDE10oI6SaY9BFYBgkswyZbvhEc+sbxyDdLAFrFT/gO8bO+a/x88Bv4IO4lvpP6Er+Y&#10;9yZ+peIlvlv7Er/R9ia+63+K7w7e4dfGbvBPJy7wS9MH+M7sLr41s04YXcbXZ2fxVXaYvzDdj8+N&#10;+fGZoWZ8erCOUo1P9Vbip7tL8ZOt+fhYQw4+UpuN92vS8VZZEl4UJuNpThpu0jNwkZiJg+gs7IVn&#10;YTskG5shGVgNzsJycD7mgooIVsUE69KAVPP+GjBAmBO09nLaz/vt8rVTOtEd2oPuiEF0PWBnJJpt&#10;ZVw/upMG4E/hvz6F7z6FHZcM/kOz+f4K2JmhtBQOo7GI9a7Ij8YS1sMSdoKKWa85X53Pf54kl99J&#10;VhMqM9kBz+a/MIf/v+wu1GewTOX/NL4fbcH9vJYOgl8JNh8k4828VPxEfDXe5rM/8zXhICgGZ2kP&#10;cFMRh2dtWXjRVoTnLfl43lyOp9WNuMptwGFCOfYiM7AfHoUdXyg2Bacs1wida3z3K5R5Tk+zlEiz&#10;Kc2oAo28yHOBpoak9Hw0FRAkyHTplf6uojr2d9RsehLG8/aUoHeb7f3aGqFwE7PbJ/xu5/nPGeY/&#10;ZJjf+qANDdvYPYjK5h4U13WioLaFHes6/pNrkcl/WWptJZKqKpDZUo98/peUGimrpwkTt7tYeXKG&#10;1ctLTG7tsF1dZHs7gx62tw42pThiW6+2Xdl42Fa3sc1s5j9AlpXClmbktTahnG3i6P4GIe8IG5dX&#10;FtCjpOrrlxq7/DHLK2w9uiWI3mHn6hk2L55g/fQWG2d3WDxQqqdtdM4vo3V2AV0s+5c2MbqwiemN&#10;A4yu7JCb1slGyhW6EpjextDaPrpnVgnCs+heXkLPxirGDvYxsX+E8YeHmDk8p1xg6ewxtq7exPbN&#10;mwRdAifn5/bPsLz3CCtHj+w6NeqQJzvXz7Hz6DkBVWmbXmLrGa/3+R1Wb6+x/oTg/PYL7L9LyHzv&#10;LRy/9z6OP/oRnLz/voHn/hMlkn+KbW7na5/hj22qDy2TvWgZ70XzBH++U/0OOAmbAk6BZt+iQJMg&#10;JOAkNPnlv0lo8Uaocb6FBB9pNGVql2g4TC7z5gWp0qgqCloAZMApUJRGTpAZAEWZiS39UkCcRlQm&#10;9UAQDSFTpaf9tO3uj+OGcdTxLdhJMEzoFHRphBwLhiFgSgRgpnUcJ0xJk2GNBO+HpUxhXQRQOQm7&#10;3Hgu8lTmsAFKH6G0b4rnIYRqO6+xUCOjhsV8r7Q/K2Ln5AChncCpZ2AuCLx++WgKPAnbyn05ZHDo&#10;QLiTPSbzkeWzVeCOnzAs0BUEe6Jz9/EDMLH7ouieWEr9LwgVLDsg5f0SNN3IQu69Kcdm17gaVr7v&#10;UQo7GS2UVmUdkFvFuAPHluFudAgiJ/psWTPn6wf4AyRkSkvZNMSfJ+FTqY6aB7v5DASbMqv3BETA&#10;6UcT5RV4tqNxmD9QwmUTSy1vHtU2WtbBY/LYfW2m8dQxPQ2q/EAVYKTcnZY+ietLW2pQ2dFA2Kwx&#10;qeqShlPaNpnY6yETe0lzNaWGcOT8Pis6G0zLKi1oGeFT0FqsvJ6NlSwrrRSAFiiimtCldTqGQFQQ&#10;qlLAaSKgrHVwmd9IEG0sRzbnBYTyHRXM5dTLbO/gM4PrFElv22m95RGtMNN+di2PaxAoNwDuFwBK&#10;80O1cxIcWRrwcpkHnIJGdy7u11BL0Ug9AkqCY51AWtrJKgeZBFJNO6jkPRPWC5trub+bL2jifTZW&#10;o0CBP5zXcktt1FTLZ0K4lxmdgFnW2uy0mfyxSqMp7WalkrETQAWaEuVPVVnZwfelslOdjXbTNkpj&#10;Wamx8v1dlE4bGcjyYxIWlb5E21ggD2FSUCnROOMOMlmnAmWdgJQQ6o1B3qwI0UH5XxI+hxxoNgTE&#10;aUEVDOQ0oQLQOtYty8MpEeRJuFzzloB91AFnR8BkbjAZAE9pOAWdMqO/Ak5pPR1wCjQ94FTEup9g&#10;Ke2mB5xdExOmzZRm043H/hpwDhKo+yWcHpDmU8fk+YcFmJrndgNDaO5j2T9MKO9jPe5kPWnk+6ox&#10;jXtCSYYNdvAgLw5hWYGk/ekhCFaqG4GnUvXI1/O1AQHuRctfCz4KIoxEBscgxqcxu6NtyMIYXzhF&#10;pUaWCUdicDjSH0QiNSDZwZEo9SWgzpdJQKogIDUTTgewTjDa903iwreEZ74NgtJDvOvbJ5ie4VNB&#10;j/BzIVf4+YgbfCP2Bt9JucEv5d3i10qf4tdrnuLXWh7jn3YSSvuv8SvDj/BLI8f4zvAePhjewrfH&#10;NvGNkVV8bXgJXx2exZf6R/CzrBOfZ736fA8hlfXw06yfn+Y3/+mWSnyimZDaWIgfa8jH+7XpeKcy&#10;BW+VJ+JlRQpeFCfjSWE8bvJicJ0ZicuMSJymx+A4JQYHCZF4GB+O3bhobEcnYf1BKlbDMgmuWVgM&#10;yiKoSdOahzkC7Bzhdd7cAgopJQRZiYC2DOOB0kkJ50sw5itCvy+fcFdkMsRjDHHfIS4bpUzzWa4E&#10;JeIkIQZPeI3v1hXgx8va8DKuG4/TK3FXlooXDSn4GAH8E6Ot+BQ7LT/dM4vPdC7wnpfw8ZYV/Hjz&#10;It6pG8M7VQN4TqC9CGvm+6jGhi+LsBmFVcLnIt/plC/IzPCev6c0mkoQr+EoZTrPokibmR4SYmbz&#10;cIq0mT8Eh38fwvpZMFCEjo0RDG6tY2hji3ywxXZxGwWV/Shr6kd9FzudnT2o4DdR0tSOIv6vchpq&#10;kM1/Whb/f1k1VUgnbKZqtDONcMaOdCZBNKuzlsC5geVnh1i7OsPU1i45ZZHt6DT8bOuVFklmdSWB&#10;lyJLOcfFGPLpbub/oK57gP/7RmQrWLK/HT3rs5g+2sPSyTnWzq6xdn6N5bNLLJ9eYPHoFIuHp1g5&#10;vsTaxQ2h9A5Lx1dY3Du3ZQsnjzB5coyBvW307G6ia3MdXSuEyNUlDO9tYvxoC+OnhNDDFQxtzaF/&#10;cxaDuwvo25q1ocq7yRk9yrG9vUbg3MX43h4m9w4wc3SCqaMzTJ9cYOHsEdZubk3ruX59i8Uzwuj5&#10;KZYJ26tX184V4O45tq4JjDfPsHv7Bh5a2iaWSjL/7Al233wDe++9iSPB5juUl86Mruj3ncePLZWT&#10;BTi9/67GUh9A6xyBc7YX7bP8yc6y10bI7Jrjj5LSrajlgMg8LNC0cbYFLJP8GbOUplOaTSVjl1ZT&#10;IwsJAD3Tto3Drf20D3sD0voJpAR8BkgGmq+2l0+i/Ax/WBxYmXZUWkHKvYZTIMd9DUwFrjq3zkvg&#10;tOEaA7DVTbj0B8za6pnIZaB5jI2Poq8HCEeDhKqAE7+lLyFoKu9dCxspRbYajLJx6eW67lGKTG2E&#10;NmkA20claqgIWxQzxfFcuvceQro9H16rovUHWRFcwnv5cM7ZtZuZXfeuad6/X2BseU55H2zwTMui&#10;8/GYStcisXviM7TnIuCUCC7VQLKh1LUb9GpbQrVMgwoGMi0ne2p2LEW5BnzIJIq+VQokiUzpbYTO&#10;ToKmXAIMSgmnjYRMgabEASWF0woS6tCzoLRqW5k1hpw21PmAOrCsH2zntFIs9fC47NxM9pm0cF2z&#10;tqHU93cQEDoMXuUvapHskh6BDOGGPdKKriYLEBJUFhMaK7qaUdJGMFLgUJtMYNKEUgiXlYTMqq5G&#10;lo2EHydaLhO8INRyfBK+DE4DWtMSQpZAVVBrGk7CXU6Ngz6BqaRQKZlkmicAFrW6hPSmBdU67qPU&#10;TZoWXOY0lN+LAppyCZXyMTVY5D65BMlcASJ/isU8r4bw9I6j8wg0BcI2zeXefuYioG24j9IQGXSy&#10;By+oFMCqLGlWKilpgfmsOK1lxQRN5Te1HKd8Xspxqmltq3UlTXoe8s/UM9A6QrrM5PKHo1S0ymRO&#10;2Gzm82xvRaVyAMqUxOlaAmY9QbKeQFkryOzq4DvsZCdBfpjSZvI9cr6KIFBFcKwlGNT1y9/Sb+tV&#10;SjSufn1PjwPOvj7zv3RDQbJB4b51fsJmXz8aevpQ08V62CfQFAAOsd4pQn2I4MoGyCLWuY8kYH43&#10;0JT/FUsXya4gt4C5Xf7I/IabRwmd7LjJh1OgKZN6M4+t7VW2ETDl4ynQ1LTW69wKMjLQJGSqtPRL&#10;BEaNo95jWk4HpYJMTwSaBp/6FrUsYFIXYHqQ6QGoRClZGnt5f2zkqjq6+X7aCZwNfOcuL618eBU4&#10;FlOUSuiMR3gOQTE3Gg+yoxGe+QA2pjnBM0RJ0OOUWzIE4SkCUjbqCpqRKV7wKW0o4TMkAKBBhBHn&#10;fydxy7zlEeHheBATSYnBg7gYRMZpOgLhMVGIioxAVGg44oIjkBwcRWCJQ74vCWUEnRqCVbOvyqKs&#10;B30tBKsuQs8gtnzjOCScXvrmcOdbxUvfNt4L2sOPB+/jEyGH+EzYCb4QcY4vx1ziq8kX+GbGJT7I&#10;e4RvFVzgWyWUygt8UHOKbzUe4VvNh/hO2xG+3cb59gN8o2MbX+9aw9e6l/GVrnl8uWsKX/JP4su9&#10;4warXxggsPZ343N9nfjcoB+fZTvxRXa8vzTZhZ8db8LnR5vwmcEGfKqvHp/sr8Un+ivx8f5S/MRA&#10;Pj7Wn4X3ezPxTm863u5Lx5v9BMH+JLzRH4+n/TG4u5fogHC6JwY3XZG47ojEbUc0btoicdfO5ZQ3&#10;umLxdg9BcjAXP9lXgp/2N+AzbYToxgF8qnUUn2xl2d+FL8124WuLM/jqyCK+3LKJz5Vs4JOZG/h4&#10;yhY+ErNGWcT78Yt4L34Fj4NmCP2jOPJ14oDAuUvAXfElE5AjLdBIAUGKOq8neCq4yDObe/6Zntlc&#10;Gk2BZjDl9frw9yKqi6yz5TNlaN8cQL+Gct5dx/jWDvomNpFd1I30slb+C9v5X+pAeT1LAqcsJgVt&#10;jcjnfyy/qYnfRx0SyyqQXFGBdP4v85oakFxVhqLRRkw9XcXC3UMsnp5geushBhU4pEDAyUm2iWPk&#10;iVfWzC5NE0Q7+E03D42hsn2AMNuIrEZ+h91NaJd1d3sV03uHWDg4wdzhERbOT7ByTqg8Pcf8/jGm&#10;dwiBXL96eY3N81ssbJ1hdP4hZjfOsHxyg/mLS0xfnmL44ghDZ/uYvjrC1NUh5m6OMXtzgvmbUyxc&#10;n2D2fB+zJw+x/OiQoLqBiZN1zJxvYep0m3C5T8ikHBxgan8f88dnWOD5NR77CuF3/dFjbBEoN2+f&#10;YY3XYXLFZY+fY/3qKZYuBKUEzNs77BI4lQheoxDtKnXTi7dw8Pa7OH3nfQebL5REnuuUa1Taz2cs&#10;nz+10Y18ijD3zxNI5oas7CQZdwgOPSEgGqBJCCudhEyBo0Wss1SCcDNbz3tgSZAxM7Ic2nksbt+m&#10;ICSK7RM4njPtynQskOX+gd6CRKMVaYQbT3QOndugacJp/Qw8lwRsSm9EUBWsSghduh4BnNcbUTSn&#10;osqkLZPJWL4XHbwG+V+0EKyaCDUW7MJGSKIRdZSuRBoONW4yuWm5ckjKmd+Bm4M2aQwNYnXMUUWv&#10;EZ7G+gmKoxjk9WjYyLGVWRsP3saCV0T6OmFT6ajk10pA1jXreu3+TStJMGWPStpTaSi7WXazcguA&#10;BYd6bt4wkgqM8oKUJFqmXIAGygF4lvZWAUA93KebIKp5JWFv4Q+0mSLTuO5fiag92OzUc+a78/Od&#10;vTLBE7oJn9KKCibbx+U8zWcnmNQyaURHegwSFbnexmchzWSjTPaEUk/radsTSLV/+4RyGPabKV7H&#10;lFle6ZfquY80mo19yrMoyGwlUBBk/G0GmwachMkKP4Gy2w2DWd3dYsAps3mlNKDcttqvaPdmEwGn&#10;gSbh08AzMC8RdEoDKq2n+X8K0JoFaIIywhehU7An7adE8zLhO22oW1Ys8CMIFgnWBG4mr5nuuU+R&#10;tKlcJhGcyqfU9iMA3mskCYnat6xdQVH17niCXwNg7i/RcVnaOsEiRdAtmCwUJHJ/bSPtZSGB0Y6n&#10;fKat3I7rDTI5LSnneexZdQga+SwJkC4AiNsouMf8NZWKymkyZS63UimMtI6QW9nC560RgAib1YRA&#10;5chslMaSsClNZ33PK4h8Jc630rSZfM+eKbzaz20D8xL5aQoG3XCUrD9cZtApTSYhVVpJwahpOKUZ&#10;HJYmnsfql/uH0iapDnWhaVDHc5pTBQ218dvQeRVIJEhU8I/AUr6YrQJHzrv8mtJaesDpAokEnNrH&#10;PzVpy9xypQXjt0fxAnuk4ZQp3D+qQKFJ89H0/DUFmOarKbjU+e2bFVDyPxIAzlZpUE2bSSF8NvUP&#10;8j75L+sjULNskI+qv5fvrpudgE4U1Tew/lQTPCuQVlkM5ZxNKs826IwqSEKs5ZdNQlR+AqEzCqFp&#10;4YhIfYCwlCiEpAQGKkgKdZHagajtIIJnSCRFycw9X1DPH9ST16EgiNAaFI6QoAhKOIIsIlsj41DC&#10;ohEUHong8AcIVtR1eASnw0xCQ0MRGhKKsKAwPOC+kdw3PigSqb4Ygk4sCn2JKPelocqXiyZfIeG0&#10;HL0E1HFfMyGpHeu+fkLTMAF1FKdm0p/GY9883vAt4y3fCt6hfDRoEz8WtIuPB+/hE2EP8dkHR/jZ&#10;6CN8MfYIX0k8wdfTj/BBzjE+KDrCN0s4X3GAb9bsEVof4oPqh/iF2iN8p/YEH9Qe4uu1D/G1+m18&#10;g2D3zdYNfLNzDd/qXse3+yiDG/hgYB3fHNrEtyc4Pb2Cby+u4RdWV/EL6yv4J5trlHX84tYGZdPK&#10;b2+s4IO1JXxjZR5fX57DVxem8RW2bT8/P46vsH38GtuEnx+dw5cHVvAF/xo+17WAn22fx+d7lgnH&#10;K1y/jq+PbeKrTcf42fwD/FTyNj6WuIJ3E2bwVtw07mJmcB01hpvIYdyGD2Gfz22Pz3CXz3PDl40F&#10;XzpG+Ky7feFoIXAqtZGX1sgb71xBQIJMzz/zr/XN/PsSASc7RA3LdejdHcegtHe7O5jZPcDg5Dry&#10;SrqRX9mD9LxqJGeVIbWgHBnl/K/yf1eg7Bn8nxU2thgUJldUIaWyEun1tcjluvTmStTP9mD2egOb&#10;d2dYOjzGzOY+hudWMDA5g14DzhF0sG1sZdvldUiVpULBhE3s/JU1yq2lDZn1zchqbUS9GIbvdPbh&#10;PhZ5vIXjYyydnWHl7AILh+eY2z8niF4QAM+5/ArLB4+wuneF0dWHGFl7iCmC6BQhde7kGHOE1MXr&#10;M6zd3Tq5ucHKNeXmMVYfP7b59esrbHPd+t0VVm8vuI7HvWJ5/QgLF2d2nBlew7TujTK+u4fJXQLo&#10;yQWWTh9h/fwZ4fMOC0ePCMlnWDy+5HKKNKGXjwmn11i/uMPW1XNs37zA9uM3sfv0bew/e4l9DdN5&#10;/czGfD95/h4On71lcPpQyeufv2naUp9M5AJFaS4lFkAkeCJsOMdYQQEBRMAocOQyB50EHoKgX3Cp&#10;fTmt5aYJGyfMGFg4MDG4mOg3E7FngheMSgzYKDaUouDT/B6l2ROICjaddtKDRuWek/+Eck4OLM5a&#10;lLtFW3ugqWNQBLwCGmnsLKqMP3ONJmLHIJR1BKSN8GgVRhqNQEOmhtIaskHljfSz4ZI5mPMEI2kZ&#10;dY0e4Dkt6qjdi7SOSiEkja/GMB9R2iYCpoa9tFyda/OsRHMmWm4azwX2nAKALNW8KrTMbebjpQaQ&#10;160od0tTxHMrmMHM4hJBId+P9wwV5CO/M4GmGi+JgTPnOwjP0tp2qDGWf5tAcIAgSLgzkziBsYvH&#10;cgFOfMYUBRcpP6eg3703fmjScEpj6W0/wXcrU7xpPwWVEi0jRBI4lb/TaTgDdSEgraMy2UvUyHIZ&#10;n28zn7emnflcJnuJ/PgIQgTIqu5WVLCsMD/AJtNwVhIy6yyVEoHU1mvM3DbbVsu1TEBaZdsTLGVO&#10;VynY5L613LZWZnppTTukBeV2HQJFafVcrk9PvGUORp0U2Sg6BMomaUaVxJwAaP6kTookzQpW4vaB&#10;5QI80yTen4PgKg1lI8FT2lICrLYrbVeOSoGjdzy5DgSEoKiylL328g5CIu+npF3wqfPwmIRm81c1&#10;WOYy7a/zE2A1TGgZ9xHQlknDy+dZzWdQS9DTqE61/nbCSxO3a+J6QuXr04JNbi/glJQKyuW/yZ+r&#10;NM/lek8T7ShZrEPZOgF7qIbvqtU6D3qXgj2nZQwAZv8r2Gy0d68OnkulZdMU+WIqgtzA9H6Z6gvr&#10;DadVZxpYp5XzVT9+01qq3gWOIT/NWn8n6yTXcRt92+pEqgNXz3UyX0s7aVrJgGbSM4sbHLLslLaS&#10;23eOc14wKrgkJCohtNxnOigC1/t9CIxOS0moJCjK91LLWzUWu6DT1rHuc177CJ713TazYyt4tpGM&#10;BvVfcuIFE8nM3kjI1Da1BGlBuCL3LZK/o5P1UMApDXcVsqrLoFGfFJym9F3xJak2ypal17oftCAK&#10;Gq7UBiLIiLZBBTR6VUhSCEJkemfjHhLPaWlCldfSG0VH4ClfUA8+JT+U//N1LahEQSGvi7ZRyWMS&#10;UE0scjkgNu8kiAAk7WlIUBCFZTChNDicYBqOcEokoTQ2KB5JvnikBSUig2Ca6YsjKCURUlNR6stA&#10;pS8Htb4Cgmop2ghZ3b5KDBJWJ3wNmCV4LRFYV31+bPt6CGL9OPINGrRe+CZwxfIxy6e+ObzwLeEl&#10;wfWlb5EQu4h3CbMfDVnDT4Rt4ifD1vGJyA18KnILn4naweej9/H5mAP8bPwxvph4ip9PvcTXsq7w&#10;zdwbfIPy9fwbfLPwjmB7h2+U3OLrpZwvvaXc4IOya3xQcYmvV57iqxXH+GrlCb7C6Z8vP8WXyyjF&#10;x/hSyT6+VLqLLxOKv15/jG+3XuKrzUf4fNUmPlO2jE8UzeEjOaN4O2MQT1O6cZPcg+uEXtzED+Es&#10;dAA7vlYsE9wnfSno57NrJ2xW+8JQxPfiBQBpVCBpMiMpEZRQyt8YBPTfQzJ8qFmtQ/vWCPoJ75M7&#10;DzGzs4eplT2U1Awht6oH8RV1iCwqQVxJCdKqS5DLf3AR/38a5jK/rh7pVXVIrapCanUVMhtqkNtY&#10;j5TaMpT0tWDiZA1bt4S7/VPMbB1hcG4NffKJNBc5dizZfjWwnWsa7UPTOL9ZMoUGcGjs6UdpfRfy&#10;a9qRXtuCeB6vcqwHYwcbhMsDLBP2Fk+PsEjgXCbgyWdyeu8UsywXD86wfvgI8xunmFo74P0cY/7w&#10;DPMHRxjb3sXCCbc5JzheXGLj+jE2bu6wdnWH1QtNS5P43JLE71q+zjewSQBdJ4Aq2bxM46vX11i8&#10;vDToXLm6wtIl5y+uCLOHGH/4EBN7e5jgMxzf2iNgXhAubwnHvMajE56bsMvtFo+PDJgXCccLBzwW&#10;r1cuAEvHj7BMQN04usXG6VNsn72BnUdvYP/2JQ4IpA8JoNu8NuUb9XW+Bn/Ks9hGaGkmKDjAoow6&#10;WDTgCGgnPXH7CUr5ox3vt8hkBx7a18GH5rXOorR5DJW2D8/VKtjguZREXNHSPQQ2mb0FdH5CnKU3&#10;4jlcolXuQ5FK26LGZwlrEsKmzM49AegTLHvXJqixexCEsRFqk3aPQNclLYZ+7hoHOSAtaoTUoMlM&#10;1yMTrhpHRWRT1CBqGx5P19OrAKAZBQF5sMkGRtpBijSDAlFLk8Re6ihLRZ6PryzYOOcThM4xS1av&#10;QKlJ8z/tnhsl4KvR43PkNSogokmmQ563jeftNnM4j81nZDkveR0CTmlWO2ye98aySaP7sEEVNBts&#10;Bp6ZgFP3p8ZVY5VLYyjNpkzh7ewcdE0NmPTKX1cuEeYWMc5ny5LwLPDUu3MmdT1P56sp4OzWvvLv&#10;nOzl+1ddoUxynsuV7cD8QqUVNT9QNp68dt2nQabGrdbzF0BQBCMCiEaCggOUDgsyEhgaXAoKpank&#10;vEQaTYt273OpmjRqkfJ71prZnZDT34UaQmeF9qeUcd/yTo2pq6howqaBqkY0arXtpQWt9Ut7Ko0e&#10;gcl8Pp2vp0oXoCTACgCcN03gMnNzu0z63I7bSosof0gBpwGjYI9S2s7zd7aZttCZqXUswaq2le+k&#10;YFNaUfXI65DfLO2othEst7IkLBL0vPOXtTWj0t/K+9J5PdDUNMGW92pAKcBlaRpTuwaBphNpiWv4&#10;3Kr1zGTqlt8lRVpMnUfn9KSMz6iMsFlKUSl/TE9DWqn74nVUj9Vj9f0RvP0rD3H7pW10rDahZoA9&#10;fdYZ60DoeVsAkDo68tkURBIMBY1877XdBEOrt6wjhC99e/K5lNZSOV6VM1MJ100jzrpi+WANOPW/&#10;UWCQ67RI06+Olfc9aFkrjyO3DH03GoBAkNfY02MR6p2jI/x2xw3qFB3uosAJkhasw+/ctJX6Bvkt&#10;qOERgEp7SdCUhlLQ6ZnCPX/QJkKh+YT26fvjPXGdGq12XrMlgZ8ct8TzDfzHNBG81QlUB9csLQLQ&#10;Af5PBac8rgDUwJTHE9gKOKsJ0dIUV/GZWQBWexs7LnzHLc0oaKhHTo2gU2PYF5ik2OhaMrETOgs1&#10;2hShUwMFZCUhKjsFkdlJgVGtZHKPZBmOkNRQhKaFcD6cJeFQKXpkcvdyVmrYRokHoJ58GCj8rcLj&#10;/1fLXoHnD4lyVAar9JYpZ6WEx7DhIIMRFBKCYIk0rjyWJ6HcJoJgFUmJpsT5IghWD5DiizJQzabk&#10;+RJQ7EtDmS+dECaTfw7qfPlo9hVRigmtxejktN9Xgl5C7AAhdsRXRXirJ8A2YsHXRIhtpXQQ6jqw&#10;4evGrq8Pe5QD3wCOKSe+IcoIwVYa2VGcUc59Y2bmVh7NK6674jaX3PYRAVjTV7Z8zOSa8pgw/Nw3&#10;ifd8C/h48Do+GbGJL8Tv4YtJe/i5pF18LmETn0pYxU/GLeIjsXN4M3KS5+wnXLfxWqt47emo53Mr&#10;J+TnEjQ9yJQmU6ZyaTG95/Zfv5v/3qJ3y2trTEDTVhv8m2yjVlYwtrmDkbUdLGyfo7ptgv/LIaS2&#10;tCOZ30AKO1+ZjdXIYee+xP6L0nA2IKvGAWd6bQ2yCKD59S2c5rK6GvRvLhgcTm/tY3xtD8Pz62ST&#10;WfvezRrLtlFtpMtVLuvkFLrHJtHQ0YPSOgJnXQchtx5JTZWonOrB1MUm5k92sXR2yHKfEHfEaflK&#10;PsLU/jHGdw4wvrFLNtjG1OYupkzr+JBgd4a5h0eYJZTOHRLyDi8wv3+Oub0LLJ5cY+3RY9M6blyp&#10;JFwqYfz1HbYIpBrRaPvxE2wTTDdvuM0thRC6SgA1rSi3WbkmVF447efc2RGv7QCzx3uYPnyI+dMD&#10;yhGnFdl+iJVHpzzeFbZurrBMYJ6Xe8A+9+G9zOztGxjPspx5SPDffojZHc4T1pf2zrF6eoO1s1ts&#10;XT6Dz3ImCspMHGg2DApGAsv+GuA0bR4hyLSghBaBpeQeSihuXiZs+ekRgASmJgGwlVZL4EHR2Ntd&#10;BDYzVws2CVR2LpU6TwCcJPpZWx47QlWHlrPUKBvyR+wUnPHaBH46vsyzMqUJOLWdzOLSLOhHL7+y&#10;esKlQEywqbyS0u4IPqRV09CK1ZyXZkYaFA84ZV42U/8MGw+ey5KdWyM5SBgdh42JvrSAEcrYIgFT&#10;pQnhc3nejfW+5AKfDDgJdXouDtT5TIZ72PiyIerjdbHsDJjqHTw7sWdPsfnA+6sf5HXqWtWYsnHV&#10;vRps8v7lByl4VpCEGn9tr1yberZmaic89hGilauzT1rN2XHOE+6lMeY96r71bBXBKy2uG/pPwMmO&#10;BN9tF0uNROX597azU9EiTbcgVPPcVtcrMPDeu2mTBfN89tI6SQula7dgEAKQItIVre4BpklgXiAq&#10;DaaXMF7AadDJ/czPk2AtoHTASVDrJGAZcDabNk+ApaTfOo+DIJcDVGKpmwhsr5veDTwJazbEJgFQ&#10;pUzUGnZTfo0KmHGQ5uBOkFn0OpgGQFQQpyAaRXQLLG2ozjaWBoraVlpKQirFAWdNADi5f6tyV+o4&#10;ch2Qub3ZkqZLQylw1POq6FIkuCsrKfrBCoTLuL1BZocTwbu0xYJVQZ9KAaSg08CTAGOgyWWm0QxA&#10;pkEnj1vB70KgWiGA53J9M3V85l0DI7g5folPPP4CHs7conuIP2J94/w+XEdCnTjWVb1nnteAk9Mm&#10;XK/RfvStO2iT36VbZzleWZ+V8kjHU6fYbSc40/EdlEqj3s5/gVvH5YQ7uYrYNtqPpeqx6p++e0W9&#10;t/Sr0yZLCiFzlB1IgmYXQbN9WOmHpviN8BudmDC/aNNymjjfTAGn01Lyf8BttNyZyYdYD/nPGNS/&#10;hh091g+/Ooy839aBLrM06H/UrGfC9U0Dfl4b75Pfp5nWeZ2KuPe0ph5wCkB/CDj5bNRBMPhXFoD2&#10;dnZ2milNBp15dZWm5VQ2hDRlQihX+q0cxJekI84GNcgkcKZC4+NreFNBp4ZofZCtoVED/p4ad5/A&#10;qaCjYIPOAHgmUDxfT5ncWQY/4DoPOgO+nx8OD///lNeh83UIpQSFOW1pCNcRPu/F1vNa/wYRZHna&#10;vBDCWAj30bzKcEoE5QElihJrEooEXkOiAWwkATYGab5YZBBes80lIMGk2JdIkE2ylFNyESj3ZVCy&#10;UUGRu0AVyxpKPaXRl2fS4iswaTJ3Ai3P4HwWOjjdzXKI28wQfBd9lYTJemz5Wky2Cb3SZG5yeoWi&#10;RPs9hOUG7l/KaxJkKsJcgCktppfGSPLhz/p/sMT5UDpXjublLoxsrRD6ltAxNYPR5U1MrxygtnUc&#10;hQ19yG3vRBb/l5lN/Ab4zyzQf0//L/47Cxoa2RGrR0ZFLaUOCUXFSCwpRXxlBWJqi9C5MU7I2sXo&#10;xjoGFtfYDi6jd3KWXKGsNxPmJje8Ng0Nr90/P4uesSm0do2hstaPwqp2wmwLkgmvWZ11qFnow9Tl&#10;JiGTQEyIW7k8IbxdYE3Qd3WDmRPCG+Fz7vQEM0eEu2PC5+42Zg8PMEOgk0wcHBJMDwmmhEEC6NzB&#10;GWYoC6eXWLkQeN5imdOrpxfYIXCuXVxhVRHwj++wznNsXN1i9ZF8Mjl9c8tzB4TTy9fc9ubaxnpf&#10;vbrA5mOW12dYl+n+WoFDlJtzrN/wmh9dYpPXrXLl/AyLp8dYPD8hmDogXbkiXHK/lSsuI8DqPib3&#10;CJ/HR4TnU6yeXMBn/nKCEf4E1QBII9A4pJQi/OEJDAJAI0B0mkkHG4IvL8DEtJoB6LHpADgJRC3a&#10;WbBJcdv1oInA08Bz1PGc0kJZSh3+YN2INdKYObhxUMtzDfcRJqQBEzTxeg0OXalGrE2NyjDBRyDK&#10;hkbQ2sbrq+dx7d7YyCnYwICLjYwJf9Y1FBe40IEaicyvhBIXSOIaUg2xqEaslQ1EBxsyaUcULCTo&#10;NEhU40DRKCE9bHBGFuYxrnHOA2ObD88RPucWMDQzjYGZSYtG17CclnM0EOSkICk92zbeq7TESlFl&#10;wE4RfCq3pWlp+Uy99yFNroE777ND+1DkwiANiTQ7BugU+XCqoTVNj94pt5drgOBY0fhd0uawUewc&#10;Iiyz8RxQqiXzHWUvjrApiJe2xWluhm382CYCg9eQy3dV6ZXuOyNWstFmaaApjTanpUlXHdI70T00&#10;9PMd9ikYRO9RoNxN4FRgCRtnNp4yc0tTqRRJAkppMus4Lci0lEkebFKUVN6mA7DZKDeIXi1T5HMn&#10;AakJpZSyDsIXAUmaNgWtSIOqbaThlIbODaXZwPcu7WONaTZlJlZ9UF0ob+P+FGkzXQCNQJQwJ5Oz&#10;/BtVclsDS/7gXi898BQAushuQkFjjQGtAFfigJM9cQGn9uG8wNNdt4O+cgKm4KKkQ9sToAW5WiZw&#10;5L1otJxSwqzTgkrbxbrM9WZ2J5RKnIZXkf7OVUHffqVfANpqsFnbw++C5/BARtCpsorLK030DpTi&#10;itO8Jvl/1vM7auC7a2ofQV/rMUaan2Ko/RStPfPszI3wHfHdmw8mOxcEKWcul4+lXDT6+M9RvZTZ&#10;mN+TdUSkkVR0Ob9bQRnBSpHnSuSu6HL77hSRLksAwVT+mDaSEI/daeZw1j1Cmotw577cTsuUgkgj&#10;Bum4ugZ1egSHAk6LQh8lbI4pkpyAqbyXozKZCyT5LfC77xqX//SYS3MUAE5pNyUCTZm/BYZap/fh&#10;NKsSwaefUMpr4LVbgvdAqeuQ9tXGGOc3ZRpZ03DqftSRHue8O65Fr3O5+W5KU8xnY++IHQSZ1pVY&#10;X7CpOqDk+oVNdRZApLRZGSxTKgqQVJZPybG8rxqBKjonHTF5GYjJz0BcPkFUKZXyUwigbvjU6DwC&#10;qOCTEp4ZjeBUQlxyCIJTQhGSyDKegBaAzldCoPvvCp0fJh5Yfti6v0n+W/b52+VHIU4g64k378Ge&#10;TNcyYUcQCAW0UYRZwW0YQdiDQkWFSwspUJTZWxHjab4wZBJ2s3xRhNwo5PmiCbixlAQUGPjGEIQj&#10;DDAVWa59da7Xr+sfrETxPlsTUbvZiuY5tlmzc+iZJ3ROL6N/ah0T83toaJtEfn0Pclpb+Q9tQyE7&#10;5fkKpOR/uIT/xPz6emTXNBA065FWUonE8jJEV+Yira0cOQP1SOmrhP9gBtNnWxjZXEe3jaW+zLZd&#10;id/ZCZ0ctoFw+pbGCZwz6B0nbHYOo6qmF/mlLUgvr0dyTRVSmmuRN9CIzp0pzF3tYvnswGBSmsP1&#10;m0c2ss/O0+cEuruAXGH54hzLBLnZQ4ImIXPm6NhM6XMXp1g4OzXfy4WTU4tun9zZx/SezNsXJgtc&#10;tnb+CFuPbiiPsWHJ5W9M67l29sjAU9ApEF0TgKq8lqld5vULrN9y28e3JqtXj7BEkFzktSzxmlYI&#10;ohvSbF5ccD8ei/ts8B5WHp1zPcHz0sGmttm6kx/pJY/N9Vy2RlBduuR1nx/weIfwSQskjY8aYWkb&#10;5EcloHG+d04LIQDVspZRQo8Bi+BHWk1BpAMh56MnzRlh1TRoToum9QaengaPP936IQe40shZGQBd&#10;8y0keAruLIm4zkM40TptU0d4VMoUTzMiXy41Hh2mcSBcjfJnznlp9mQy1r3JFCtTn8bvvk/XIi2m&#10;5gkcldqGUt7NRjsg5UqZ09rAfVrR0i+NCyu3GhFKpxoJPiNFY9v1cVrn84+MYmB8GmOzy6z4Kxie&#10;mkMfK2P38Ci6lX+PjUYfQU75OwWd/bOTJt6Y5QbXaoykSSTAOZh3WlrTaI6qcQoI12l70zoKgK3U&#10;9mqIA9t721IsOIjLzGSvDoMcntnIN/WwsWej1ejnu2ID5ud1yjFaOUc7xwmNbFzVGNb3eIDfQxjR&#10;tN6RtD0O7i2oSKAp8JyQxpPXIyCXBKZtXp0HPrO2MXYGpGm1Y6pUp0DaRr5f1kULMhEMqrMgmFRn&#10;SNHu6kBw2vJ/sr7WKRCF22tfmSWl3fWO5Yk0nOZX2COtHOGI+wi8tb/qh0ysBprS1KmzYX6cArVa&#10;Nt4ypQsqCZMETeWXFChaMJEF1ASAM6BF9DScgloDS0KetIjlBMZ76NRQjhKCYHFTjd2fxpRXcFO5&#10;AJWQaaZwgqFMQIJPpzWVv2q7wWclYbE8AIKCQmkz9Q0LOss7+aNt5vF5LUW8RmlaTZvJ4ymK37kl&#10;SPhN8P6dtpffQuCb0DsxX0vCowJtPLFlrAtyLZFWzfO9FJxKK+20herMCSxnuG6ez5llNzspvQp0&#10;UYeP+/MYTnOn75rLCII2Bnq/vtlB68jIX7OJ9bOVnUhto2mZjrW8tscPPztDGoJSwGlQRhCV9kHg&#10;aPNKJ0QwU4R4A+u46m1DX5+BmjpNjYS3eu6vsdIFqTKjCxxNe8j9OvitKgWRyg7BpsDSAFPfBL9l&#10;65BN3YOmCdcLONUxM/DkcQTNTsuq/5j7V6hjKiDWPtKUCrD1LFrVgWOHVv8S0+7ynnQvChwaYMPa&#10;rtybIyN2XCWo1/NUwnv5cCpXqTSbAk5BpnU2WtUZabWOUHaV0nkpo0EVsurKkVpR6PLBVuRb7tdY&#10;jZ2fn4nYPPl3phNCA36e+UmBMmB6zyF4ZsYgJFWmdkpKBEIpIUnh8MUGma9nsNItxQQ56FRqJZna&#10;BZ0CBi+4SAD6d0pA/48ieR1K/1vE2/+vkw/b5x+chBKQy2NRNl2D5lV+74vTaJ/jdzG3gJ7ZdX43&#10;S4TCVVS0jvC/14Pcxibks+Ol/L7l7AyX6z/LzllJRytSqgmFpdWI0RDArQUonqhD/XwXyibaUTDW&#10;iIHTJUyebmNwfRW9C0sYmF+CX/+BCXZW2YbVk226F8cwubmC/pFZ1NR2I6+kBUkFVYgtLUNKSzXy&#10;+tiezPVg5GSNQEbIJLitEs6WCY+CuNULgtmjJ9i4fsbyqY0CtCZtJZcvHBH0ZLY+PcESZfZMWs1D&#10;AuspVk8vsbDPZbuEV5aLhwTU/SMscd3S4QmWD7kNAXTt+BKrh+fYUbolBfxQVi8Em4+xdfvUotOX&#10;lJ7p8pLgeElQfIztuzsD4c3bxwH4fExwvMLixQnBUQBJMGW5fvsIG48FnJoXtHKZ1l8STnVvBNgN&#10;7idN6Br32XpCmH12hfWnV/CZWY2NjzQeAjppoBoIhYJN0xAGRNApkY+UaUAFNgaabED4AqS1FGiq&#10;tLQ5mra0OYJOp+00CNVylnK6beB6Dzi9gAJrWEykoXLiAne6UN3XwUrD7UwryvPyJ22+igRNi4rW&#10;NfGnrqEWpa1UIIUacMvFKNOl4IH3q0a2qkeQyYabIpOrAWcP1/W2seFutv1tGEaeS2avFtPs8d7Y&#10;wLZwmQfRgk6tbyawtbNh7R4ksA1Nob1vGM3dbFQ7u9E5MISeETZSrLS9ExP8MMZNbLg7AqM0JwZv&#10;bIC6Wam71bBxWlobaQIFSJ7218CTICoNp9wGZBLvnpSv6wiPo+H4BIPantfDfRQkJQBVsJEFUbHT&#10;0CQYJ2RUy+zKxkmuAwqiaGcDL5OgInJbeD0SdUAsYjzQOZBWupmNp65F1+xlG3CR7AFtpwnvSfcW&#10;KF1EOt8TobiVz051xToOr2nXXV3Qu9c5Au/SOhaqSzKlSiMW2I7XJC1nnUGSV2e4nUyur4GsgFPv&#10;uzYAsNpfvq61rEvOp5AwSsBTTs8ai2iXSV35PQWVdWy0FZktQBR0NptmU+mCFCyk9YJSmcsNDNmL&#10;Fiyqjpn2UWOEE+QEpObDGdByCkz13BWoJMCWNr2CIOlF4xt0Uxy4En4D+1bxXkqkMRU8BnJamubR&#10;YLHNApOcmbyNx5K525nNy7mPTN+K5He+nrwGHkPwbR0v7l+j70+aRMqrb9F9lzZvGkYBo9M2GnBq&#10;mqWgUNrqaoKP4E5pipQjskEBLoTLRm2j/eUn3c/6R/iz90RxKYoEqQOclz8mYZGioB03rKRgbcBA&#10;U+eq4fcns5b9h7h/E4+nsc414k4d/xMCMC9aXdpG0wbyGup5bEv+brDppFHwqehvaQ4Fq9qH2wge&#10;lVezncDZxuMqB2cHQVMis3sPO43yIxcAyq/LNKTaXh1Sbi/gFLwKLL1AoFZ+yzaKEdd1EB41VKWg&#10;05nLuZylfEnlRiAA1rVrXsdyIO2ClHQ/en4O4PV+elmPuvk+XZL8cnaopQlX/dPY9apr+TbmvQYr&#10;qER2jQYJoCgvrKS6BCnSeLLxTSzOQ2JRlg3JGl+UigSTdMTeQ2cyHmTFOf9OyoPMaERmxSM0ORK+&#10;+FCEE0KDE4JfaTmVUskzr7+u7ZRo2gPRf5R/lL9J1DlJ8CGmMgYVow1omx9H9/ICOlYW0T67jP6J&#10;h+ga2MDg3Dbr+wAKmztRTNDMbWhATr2sRPxH8lup5T+qilLa1Yvsplakt1egcqYVbUuyUI7xm+lG&#10;2+oERs7XMHm8g6H1dfQuLWNgYdEGgbE4F7ZxPfOTmNnexPj8OhoaR5Ff2IRMjcteU4XklkoUDvHf&#10;PsH/3fIQps93MHu6j5ndh5jc2caSAnAIlLOHF4TIcyyfEjLPNfoQAe/yKWHyAvMHhMbLRwad8pcU&#10;0C0dnXKfEyzsKXfnOaYJnIpyXzjmsQiji8eCz2PMSPO5tW9BSHM7R1g/usSmznFMIDwlZBJYN6+f&#10;uHRI5zKjXxMkHxlw7sjn85YQTOBcu73FhqLfFXBEwFy7veZyJ2vXBEouWyZgyuS+cXtFOL0mdBIy&#10;KRuc3uSynTuZ8LlO+xFglR7JJ22HflAyqdUQwqT1uNcgWSNEsQZe/n9qeNgAsVTDLSiQNA5rG24v&#10;8yfL+oEO00gpB6NMwsrdqOAR03wSMhXlrMhlZy7l9moo1IgFRI2lGl01wBJpsap5XWpwJXadPTwG&#10;K5GiWaUhEJhIAyatl4tM5j2ZsDGnlHez0dVoNiO8/qFOHofb9DjRMav7XkmNhlLUeVgKWGR+lRap&#10;hg2zxgFX2h+DKmntCHKCm7ou3n8n4biLDWO3tCqugZV5sK2fDUovGw8CaRsb4Q42dG1s+CRqkDzz&#10;t4KF2qRh4fJWNk7aX/cms7kFDXlikKoGbRBdhG0DVAUbEQIVfNBCoJLm0VwTCIXO/9OJOhJ1A3ym&#10;MlMHxNIUBaLI2wTRBMMWTyYJrAoKmiJEjBNmDbQdUFq0vHw874HT+bZaMBO30XUqE4BM+K6uvDqP&#10;54bx+jKBoLaTdrdNfqsBrZCA2XzurLPDUlDKeqi6Uc+6IpgRXKo+6HlJzDeX4uqyE4NbA1XWEb5X&#10;W27A2cj9veAjriewyUdT/pnSfMrc7gJ8BH7yp3RS1Kh8n64jY1rE10QQJw2kBdsETPmCUkGg/EYF&#10;lla/eS7zf+QyuQMo7ZMtt/rnrtEzfatjJNeAUoEjQULHNn9QTbc5qLVRmPgtu+9aPp6KQm/gMdXR&#10;cq4IupbqHt2v017qW5J46YrkZiLXBrdM4jqCsi5omTqIFlUuP0MCoQXUsfMnCFLHxTqIAkRpF9VB&#10;4H7OgsH1Bkp6P4JVloInwpSAU9MCUK0XAEqb7mk4NfSl/R90PPsn8VtjPbAk7jy/UjHp3yUAF+A1&#10;EzDd9yfQVN1nXeb3Jai1cwruCHwaHUT5NHVOB4ljrL8T3J71e4pQyXnz7eQ3pmWCTqVAUidX2k7T&#10;ZHLfDi0TcI46TaRAtINi8MptTPM5xGMEcmi2a1hKLvNA1WCX57egJYr+CwayWifNrzSe1sF2cCvw&#10;1DVLy1nFf45g0xsCVO4O8t8ta2O9YN3QSFBFDTUosOh1ZVVwqbOU0F+jY6WVFyDTfDyLzb9TQ7Am&#10;lxE8yzKhIVjjClMNOuMK0hCdl4DwrBin7cyKdUFGqdJ6PkB4WjjCksIInyHwxRA8vaAiL6DIg8wf&#10;FUGFV/6j/E8nQUFBiI6O/tB1/49FsBnlQ0h2CGKqElHor0XzNL+j2Un0ba5jZGYPpbmjSEho5Hc1&#10;hcaeUXa8O5Hf0o78VkpTCzKqNBhGI/+FHYTKLhS29aKkqwfl+lcNstPZPoayoh52rurRc7CIsbM1&#10;TB8pJdEehte3MLSybNlw1N73EzZHFhcwMLaImvpBZBe0ILusCdnNtcjVkKfj/IdP8/84wW91fgRT&#10;x7uYuzix/Jfzh/sWra7k6iuXt1g8JQSeE84u77BKKFw9JrSd3GDpmEC5f4jZoxPMU5bPL8z/0YBx&#10;T7k7TzFJ4JzYOeB1HmHm8JDb72F6T2Z2Tu8dEUiPMLmxh6l1Lls9wOTqPqY2DzDLdbMPj7FM4JW5&#10;feWc4PnoCuvX0rjKP1OgSfB8+gZ2n71BiCQIB3Jpbjy+w5ZpPaXRJFgSJAWaEvl7CjZlpt+4kRA4&#10;CZk7BNd1Ht98RjnvU+MjcaZA59/lNXaeKAG3AzA1gJ6wATCNlCdqEASchE3OG1DatBoFQYUaDy63&#10;hN7cTsf1RCCgxkRaEwFnABo94DSND7d7HTid+Y/7sSE0Py82RIKn+yATlvUa1WaYjSjL2kFe8zDn&#10;R9loDrFh6uc2BMpaXo8gs1b+gbzeukEBs65d55TGkz9taT11zdLYCr5YmbzAGQUMqTE2MyVhQmll&#10;BMx2bYT0poEe1LC3Vd3B/bsIoWxQW9lYSJNi5j9eu/mtsYERPNv9sIH34EmmNi+4RwDpzOdq7DhP&#10;mHS+aoJWHmNYvnEOOG19QBxsCvDkK0cQ4D02qJPA56JOQctYD++p1wkBs02gSeBrGWVjqPNZXlWW&#10;k2z4CL8KlFJglwUUGXAqpdVrwMl9zMeU0Csx4JSGUtBhcKtrceKCypzvqteBuQdOXTfntZ35Ggdc&#10;PJyWUx0X3gufsxdg5eoDAYkNruqNSnMVEaAEOkueGGwacLYFRD6Q0vS6/eWfKVO3EtArVZIi1h1w&#10;Ku1RnX0zDjYJdAJM7q9S2kWNhOT86mQml4+l03p6pTouXqCSdaa4THX8fpngM3CN6uzI+qD65bSb&#10;gW+1Q1rYBqd5bZU53/uGnRZf09KKSutaw/11b9XsXDngFJRyGZ+bZ0YXZNYEANOgkst+VDzodODH&#10;9yngZN0zawOnVddV9wzaed3ax/w0ub3qpeqzIFAmYQGTNJkGn4JDdrLkoykzt5Z5+S49/01dn4KC&#10;pNls0nvnP0nfqX37/KakAVVHVn6lsjjo+2mRH6T8Q7lNx6QStPdBKdJcnk7CXUCTKS2hRisS8Ak4&#10;BZLKySngbCU0WookipZJLO+mdRADcBgASgNO7i/Q1HQHRd+4pgWhGpJS0GkaUO0n6A1ApqddlQg0&#10;1fmUCd/5nUpjKouC5nVOaToJ53yWemdV5ouue/fbvNwcLDhNGnDVP2nlFXhG8JRPr9O019kgA+bb&#10;WVmM7LoyN6xqWT7SKzRmfw6SSjLciEVFmYgvko9nCkEzwbSc0XlJBM84hKYTNtOjEJIWQegMQ0iK&#10;TO0PCJ4PfjiK3Ru9yBMBpld68rqv5/8wv89/lP8WCQn5e/B7FWzKPSM1GJGFkYirTEF+ew0q+S9o&#10;nxzHwPwK+rs2EeurQ3JeA+rYZtT3DPBf7Ud+czvyBJ0trShgpzyzsd5GACrgfElbD/KaCKW1nUjK&#10;qkVSUh1ScpsR01yP7pM5LFztYnxn3SLFxze3MbK2iqmtZQzJDW5sAk1dfSiqbEVWWT2P04Si7maU&#10;DNahaqINzTP894xT2NFt4P+tY34Gs2fHmFWAzeUpVq/PsXh+biP8zBEsF08uoTRDS0cUguTsziFW&#10;NALQ0SkWWC6fcLt9QucBZe8SCxvHWDg4s2TtGrFo4eyEYEqYPVFEOUvtd6jo9mNMrO1iZGEDw/Nr&#10;fFbLGFvdsmjyhYcnWNjmdrs8zuG1pTRaPHLnUoqj1YtrPHz2HA/feE5ofAObBNCtx0+xo8h3wufm&#10;4xvO31gp2JTf5vaTW+w91ahEzwiZTwiuj0zWLwmiFJnYta3PGiYLUGDjJfhkY/W6tkbTXoSw0/h5&#10;4qKEPfHgsUGaB/PRZGNPSKtTw0BRBLEadflFmvlS2hZOe43rPbiaBoqNrDSP2pbrzdSv5VxfK+2c&#10;nVMwIWhgGVhXQ2A0DaXgkVDVNNpj48LLd1RmfIlMw9U8hgBSZb2u9TUxX0Fu0yygGeJ1D3bYfkrx&#10;0zHFCkSokp+l0hDJL0vakyr+2KUlVnCGEl/LRG3wI5MjG74aP8/JZQJRmYClkTMTIxtC0xKpFEQF&#10;7lMNuRpSCyZggy7NpecvKe2hBWpxmfPPdJG8ZrbkMSTSCpr5nWIm9deAs0ngJ60in4u0jILIntkR&#10;9M2Pwj8js7dAkxChhj+gGbKcpeOD3JYNo7StLF0eUhdcZJrUgCnd03RKu9nGa1bD7HKoDpoGU/Ag&#10;ABVQCtgFphL5lyqNlUEnoUJ+p54/qgNOfcS8P2k5CZ4WyMVjqA6YZpRS09NmnSLVVWdGd/XEM9Nr&#10;W+vEcLmJ6haXWc5PAyTBK7dn3RBkVvmb+T4Efc38LhocZPI70Tdh/p996mi0mrZQJnud06wCbPAV&#10;JV9tvpk8liCU0GfgyGVOq/kKMm2YTmnQWUfcdQggtFxBPO4+9C162ksLRmqV/yiXtRE0BZ38jmW6&#10;t++Vx5KZ39Os6vje/asUlAkeZUaXJtYAkmLLBKBe3aQ40HTrVScFdnaPAknOC+IsbRHFfA9Zv1Qn&#10;BUgGRar/qvOmrVcuXOdLKW2iRa4HzqOOW5u09MpxSfiSptCAjNt4WkwBla6/RfVjWO+c18nzycVD&#10;HRq5i3idFEGu6oRAWEFJ5gbCeqgOkM6j3Lsdch0hvElMq6rrCoCjaUR5LQJTaTYFmoJOTatUIJGC&#10;i7rGFVzEb0c+nmPjvO4xwqfTbgoU5Vuq9TZi0GBAwymNpeAyYGJv7uszOLVnomU6B/fXtcgftWN0&#10;An0zM7Zc/qr6X0jM35XfRCu/Jz1n964CdZLvtUyJ+S1AjXVDWQpYWsCbRpCSlrO+BhrqVEniNV6+&#10;Spncs2tKkVlTgpTSPItut3RKJdmIy88wTWdUXopNR2YlIjwzxszrIWlOQs23M9zyeQaZppPQoLyd&#10;Hnh68loapSBKiPJ4elpOz+T+owDyj/K/tggwJXr3qg+qI8msH1kRiClLQFJVLutjJWoIlP5Bfnt9&#10;c/A3biDaV4/I2DKU23+1C+WEzaK6FsJlC/LbmlHY2Y5CQmdWfT3S6yuRy39mblMj8hpbEV9choTy&#10;CiS31iJltBb+40nMne9gTlHie4S2zYeEt4eY3t40F7imbnbyujpQoX/+VDdqp/m/nCcAz7NTO+us&#10;Dw3+PlQ2s5Pc2YcafuuTR3vmB7l6eWZphdYVrHNxg9UzlqdXNuTlyqmDPsGlzjm0soXx9UPMbp5i&#10;cfsc82snWFo6w/zcMeY2TzBPMF071ljs14Q6wt3FJZYIqIsExomNPYyt72BsbQND84sYWlzA8OoS&#10;hjWu+uYG99/D5MIueoaXMDr7EAvrZ1jcIXwSaJd2BL4X2Dq/w8OLF3h49iZ2zgmf12/gocaC15jo&#10;T59g+/FjAihB9O4J9p4TNJ9pBKLHFJa3T7EhrSaBc/OG13d16QKJeO8+gaYiYRURK1NdaRcbL0mn&#10;GixpSOrZ2DWaado15AHpeR1AXQoaDxwFewJDz0Rd16cGzkUGSyoJkvZTVGMq4FQDZqZeB451hFXb&#10;l8e+N9MHYFCaR4FsjbQobEAdUHCa6+qGnchsLsdeMwHLJDzORpHzjQQtaV2reUwDU5nzpTnzQJMi&#10;jZ+0ac6UKzjyE4gGXAS2/CQFfIQnNaaWN7Cnyxp502YRCOQb54JeeOx+aWLUCAR8CXmveoYKiFEk&#10;tfnDWcOt65K45yetsGmG1ZgMy3dzkA2Xcv6psZPm0CW0dxpL7qfnbs/eAacaf2mevHRNAkgLQhLU&#10;UZSYXz6oBptzwxhY1Dj4owRPNm6TbLTteUnYuAkMCbgKSrLUVpxWUn03wpGLZDdtpkRQytJpVp2W&#10;xxNpm2RuVeojaZ0E7AbFPL7ysJrvqa6b16/k3AJOy6kYgOXGgJbTkoNLi8ZtmriP6pC2E3wYYOq9&#10;qt5w2mnkBSnSmst87EDOQanTGnq+nVrm6rA7ho1gJF9e21Z13nWA5PvrgaDqnuWvtPPo2K86YT/8&#10;fXDegFMdLZ6HYmZ0XQvBwFsm4FSkvp6RBbjZvIKKdA1Og6rzer6Z0qjbaEH8hp2lwgUpqb6Zb2Zg&#10;H12vRvqxQCx9awGROV0+kQacghU9I6UK4zpnjmb9Emhynd6d/DGlSROcNRJ8GgWVFG/ccoNOvlu9&#10;V8GWjikolabNErbz3WneQNW0jKq/OpZ8w1nfuK9MxgIvA7F++WXLz3IAtX29psmzYDeDLUGX6ouu&#10;U9fXbee0jiDrjNUP1QvrsKgOKRewOkECOkGcq6OCZAXH6VgCPIk6Sfp2NIpIs74hc0vhNcmvmvup&#10;PncRVrvGFfgjjaUsDjKfT3DaaTBdvVeHi504TjebBlcaW12btLpO2ytNpuBT2TUcZLvrE3TrWALU&#10;5n4eixBrLjc8l46pd6Pj6/7VETX3EU9YR9SRr2FdkqazvKPVBghQ4JncOlzQm6CzBgUN1ebfqWFT&#10;izUsK6dza8uRT0kvK0RGRTHSK4oIn/mIL8xyUpBBySJwJiMiM5ai3J3K2ynzOstUjVhE8EwkcHr5&#10;OgmdQbFBrwDUCyx6PX+np+n8UdgUhLw+/4/yv47o3RIug1QPAhIczfkE1o+kIISkhyM4Nxqx5SlI&#10;r6xGYnoNMrIqUJLVjILEFqSHdyLEV8s6lYPY0lz+nzvY+fYjr5brCaClbGfL+R8q4f80jx0wjSiU&#10;1V6Jos46Amcd4ktYv2uqkEkYTeusgv9wGuOH25g+OMLg2ib6F9cxvLKOgfkF9MxM2zenobDrJ9lG&#10;zfehe53t5uYEepcn0Mrvu7atD2W1ncgra0F2ZQPy2pvRPD+G2bM9AuYp1s8vbZSh9YtbbJw9xsoR&#10;wezkCqsnjzCvdEcETmkoJ3cP0T27gZ6xNQwPbWC4dxn97ctoq5nE4NAmZtaPMb9LGN0/xfLBBSHx&#10;HKvHhNijW8xtE1rXHmJmcxeT6+uY2NrA1B5lf4swu4HptS1MLW6htXMMbZ3sEPvH4e+axOjEOsZ4&#10;zrnlA8zNnGN8/BSTU6eYnr/kPhfOz/TxE2ze3WHj+hbbd085/5jQeUvgfILdJwROAugul28QqhV4&#10;5MD0Mffh/d7ewFdo/mj8AXWw4WLjJOAs7eR8YMQSlYJPl3i76bVG1IngUzkR1Wh7pk6Zph3QOXHw&#10;SNCUqMEUcKrxVkMsaDQNpUzfAWCU6XuQDZ/BlyCDDdcgp2WmH1TjxYaY62oEmoIzaTTkIzrBxkVj&#10;ck+x8VDy8Wn+vKcIZ4Sl5lFCCqFTMGzAyXPbNUtb9hpwOp9CpyHskrDRURokv/wkWdmUQL2Zja98&#10;1KpZiRWlbNolS4At7VejAYe5DfBcjdKq8p7MhC0QD2iGBb8GiwIrXr81vBRF8Tfy/mTalXlS16Gg&#10;Io2Jbg3REBthgaNlC1DjrWeuZ8ZnFGhcFUxljb8aO+5rPp9sbJ1ZnDLlNJG908PsAU1geHECg/Mj&#10;6JtRXs0+dE33oUPPzp4fwXSawMttBd7SgOo4zm9z1DSuuh6JwEHmTJdPVQ0w92EDLa2N8it6aY8a&#10;eqWhcppbl2/QiUyxEgGEjaHOZyNgcNHtEgefpqXlezdo4rNUh0aAL1jVMgVEOU25ljvgd9AvwGKd&#10;5D6exlAQqm3k92ZgyPWqwwJSTev5KsOBp8HU9gJDy3bA0oT7qvMjyFQnyX0PhDy9R9XpvsA6dTb0&#10;rnhdFuzEZ6HSperSMh2b29rxCag6B6VS07weaXAFyR50emZzL1WSRDk6lYezis/aOniEVR3f/Izt&#10;PJqmEEzMdG4dItcxskCrwHpBpiKmBUWalriIckGkNPseZA7yHp0pvElaO5aqo3IPkVazhd+Pnr1g&#10;0tPcq6PlJXJXTk1p3OstUNEFrrWxc9IpwOIP3LSihDSZvSv5bKS5dNHf3J/XofPYNEXWAIk6Wzq+&#10;QSLroMoO1kdp3HVO+V3ruzLtOc/fNTFq+5k5nNBn5nJ17NjBbOH+KuVG4rmIyF1FnTe5kbSPCoB7&#10;7FmZeZ2AqMhyz8Su5QacvA/zVeW1e3VS1y6IVC5h5eX08zrsewncmzO9C3BHDPhtYAleu5nYdY98&#10;LtIm69upkWanRa4VLfffgacp1/lUHxRo5gW2Wb0JBFPKF1kDDygVmIZozakuN3/P7KpyM7OnlBY4&#10;/85iBRblIKEwxwFnjkYrSkRMdjwiCZ2RmQkUNx2eGoKQ5BAEETo1Rrv8OkMSw51/p6f5FHCa9pNw&#10;4UGnZ2YXjLwOoP8Inf/wRe/Jc4V4/d154i333rVEkCkfTY1opZGslN81hdO5oQgpeIDwomjElCQg&#10;vbwI0YlFiE8tQUJuKeJSOR9VhKDQDISnZSEiLx1x5ZnIbClFcW8Disksxf2s62IEfo/lXX6U8Fso&#10;7GxFAet+dm0ZMmvYqWIdT6+sRFpJNRKqSgmcS5g4OSR0HqF7ZY3/gWlMbWxjcnMVA8vT6Jxnm7bA&#10;73We7eDCAHoXxmyI7YGpRdS2DiK3uBUZ+QTZvHJE5+UguaEUzVvjmL/dw9rZCVZOzzB/cmyR6Ovn&#10;jw0UNZrRnJK77zqNqkYWmiecyoezd3mJ372ybej/3Yo6fyO5p43M0I+hhUVC5R7GF3cxvrCP6aUT&#10;TC6cYHqZsnKIhY0jzGw8xPLDIywpyIgQq4Ci0dU1jKyu8H7m4F8YR+/KCNv7HpfUfnIWHQOz/P/M&#10;oa1vHp39c+gcmkXb5Byv6Rxrj2/MT3Ptkfw0BZEUaTafPcUOQXOLQCqzupLOb97emQl+542n5gO6&#10;+fQOPg3LZ9G40o6wQSzz82fUoXQqGve5hg1YQMPJ5SYaJpDbyczoSq+RZcPNRl6mTkFdjTSRBE+V&#10;NWxwpRlS/j5BpqDTwaaEDS4rhRobSx3CRkA/cAs8YAOodDfmiyeo8OCKx3VlALI06siEQJMNzvQQ&#10;RaBEme434PQSkAv8PC2o4Fb72jjqAe2nIustkn5UmgcCK3/8FtzDhqKZDV69n9fBRl1lrcyWgvW2&#10;WoJ6Pe+JFaG3xWlJeQxpVAW5FiylaZn2KQ3DitwXSAk4Ca4BqHIwJZNgL0Uj+ThNkWdKV8NkPp58&#10;LoIumcqVckrHMUjmNZtvKYGwZcJBtpKvd8yMmA+mpMOGIeW0xsgPAGf/LD+YuXH02fj1BEjCaNcM&#10;P6ZZifbnNcwQUG2cfO3H9ffAyeMRYO3aeQ9yfZBWVmPKd/C6pblsJjzoPUrD58zIzp/QzKJs7KXZ&#10;VINpmjTur1LL2niPHnAKEmxUKk1re4rOIyh3vpusD6wj0u4KsKoEbKxjAkYPNg2oKIJQQacXWKPc&#10;k6Z15z66fkGn6pbbrxPyD3WAyOPxnVuADkVAWNnBDhf3c+CmYI1AflB1NgL1VFo2rTP41bUGtN4G&#10;cAEAvAdBHYfnreaxpYXSOQShio7Xteqa5bphcMvr0bUKOl3EugJFuG1Hm+ViVFlp2lOCZbfuQRDi&#10;gFLAb+fkuUzzy9LyYRJq7oGU26rz4N6LgzwBpfkmEYYUWS7o1LygU/OCKg84DQoJmdaxYF2wKG3W&#10;Yafd5DYEUS2Ta4XquOWglEaR55Sfc4dM2To+v7s2Apf2FaypMyXIuk8fJOH1eNApDYTOqXNII6mR&#10;xVpVF2VC57SWqaMkDb1p01kHVf9k0hbgdU9OEiK5HaGyjZAp4OyU28gkO3yc7lJGiEA5tbnM7QXF&#10;qsu8H/4rLCDItJvcT76fAY1oE/8hAk49K2no9Q5l8te34p/g8yGMmxuCnhnFtKN6dqzrAlxlmbDM&#10;FYLQIW0vK4s6bXwuemfKySlhw6RvQsd277GLdbzNtJxV/i5oZCppvy1tF+txmTrMZnZXmi4Ng1pP&#10;2GSboNyFdVXIqCghbBYhs7IUSSX5SKQINjUdk5+JKEJnTAA6Y7Io+ZSceNNwaqQiK1MiEZ7MMvmB&#10;wee9qf1eOC/4/KGodi0LiAcmKgWkr0PO/6ziAdj/CvLXwaQnnhuFN613Hk+opIQn+RBKyAxP53wa&#10;JTPc5EEB61VZJmKKk5FamoX0wlKERKYjIjmDx0hCaHQKglPY4SlOQHJVIjLqMwmYJUhvykE328Wm&#10;hmbUd7JN6upDhb8HRa0dyG/jv5G8Usp/cYHM6vUaZYhSXY+4nBKEFmSi4+EMBvbWMH68i35CZuf4&#10;DGFuHYMTcxhfkh/kEsbWlzC6PI+huTkMTS9gYJxw5h9HSbUfyYLN3DJCchFia/ORM1yFlpNRzD7e&#10;wsblMUFNeStPsCx4O5PP5Dkmtw8wQtCcfHiAyZ1DTBISZ1hunFxj5eICy48IkGeLmDofw/RpLyav&#10;hzF+No6JsxnMXq5hbG8Z/dtr6F1dtgCnbl7X4MISj7OJybUdTMzvYHRsDaPT65hYV7T8HkF0D9Mb&#10;OxjmdsOr8xhem0L/Mv9tc/znLbBDvj2MnsM59OzPonVnAo27U+gijM8oxdPtJTaulIvzGuuPr7H6&#10;+Aqbd4TOp8+wS9jcf/ICu7eafmojHglGFQWvgCNfQX25mVJkOi/tki9nPQoJUYJNBUiYSV3mxS4F&#10;PDhzexm307YqywSjXYJPae74g1Nj7Wk4DTbZULNxNNMet5GmqJZgWk2AlAhU1fjKTOZpuvST9Pzb&#10;ZHqUWJSq/BQJIYI6RSwLGJvlt6WUOwTL9mkJf/ASzU/1u+EVx/kjJ+zJp7NJeUI1TaDREHkmArhR&#10;aQ7ZuAXE/L/UILGRU/oWa5x1HWzwZeKssETajYQM3reCbwwq3bEFt15Et40r/9qyZuUiDQCnwEnA&#10;KRW9AyuKEr2z9GBTWg2L1rbnosaEwMlrNU0lGztLrM9jdvLY/sl+NqRD9+Piayz6nrkx2BjzGpue&#10;pV9jtmu5gJPSz/kBQaeAUyApk7j8MbU/e3N2HMJmL49jQ41qGzbWarC7JwmdAeDUs5LW0UvfpIZS&#10;Ef3y3a3lM7IRgliP6jgtQDS4VEQ9G3yJAFLb24gwehZ6twEtrWk3DSI4L80YxTol1qAG/DL9Oq5z&#10;b7CgMsGmaTmdeflei8fz2nru45nVDTj5Ti1AhdfhgFP7CMS6ochxma8tMEf+cC1NAS1nm5ktdWwB&#10;mwJq3Hn8BqEGvYQ9DeWo5ZLqAODpPnW9Ok4le90GyhJdC49b3NwAjSQjYBQc2PfD65DoG9L1WeYI&#10;fj+qg4IKnVPb614sWTuvzUzr6ijxG3PwqOfG6+F2BtcG1A70DUoJLOrYOGHdtzRH+hb0Ppxfr4NO&#10;abQdcDrTugMgQaKZ4xWwQ0h0GkVpwVmPCV+m2RRIcZm2dVo8p5lWcW8MAAD/9ElEQVRsUieT16tv&#10;T9do5xVEEvAEkO79qb44GHX7C+icadnMzDouz6v9XodM67ToGjgtDacAV3VVGkU7vwCun9em4B1B&#10;rK5H9ViaTXOloRAyO2VpkK8mZWhhgbAov01ZP0bYMeW2FDfkJc9r4Knj8/r0fOy4fHbslKsjo/vU&#10;uUwLyvW6F92Duxduy2vRuO2904RgPicv6Kium+9GVgLeo1xuBPeWCkrvi8/QgFP/R71P1Tl2Wsz1&#10;p6PDOiXShhp8sh7n10mzqdyy/Pc31ht4GnCywyOzemZlCTKrlD6pFKllRUgrK7ScnSkleUgqykFc&#10;Xipi8pIImbGEzRgnBM7IzGhEZ0db+SBD5nYKy5CkMBun3UfwDE4KJXgEotnjlMOT0xqrXfNKJE8Q&#10;DYkhgESHICwhAqGJoYQOLhfYSJP2P2NgEa89hOAVEh6E4LBgk/v7+Wu0uMHB3OZDlv8PE+/ZS3Tt&#10;6ijovUhb7U1L9A4leq9xQQaZGikoKNGHsAy+y9RgBNmwqSGsJ4TM7AdcHsXlkSwJnHnZiMrMQGwu&#10;65mAMDUXvkSCZmYKHmQmICwrHGmNqchtzUD9SBGGVxpQUZmPyvJaVJSw/lKK61rZAe9AUVMzCprZ&#10;2eJ/uobfXQW/keLWdmSU1SKhoBjx2QWILs1B9YwfQwdLmH90iEVC4djyLgYIa5W1Pahs6iaL9PK/&#10;z/9uG7/BDv7/mvtQ09SLino/iqvakVfVjOyaOmS31qBosB4N634MXC5g7moHq6cHWLs4w+qN0h6d&#10;YfPiisB54cZMPyZUHh1geJcQuLWNgeU19C+tY/bwGBr7fO7kyAXiXJ0RQI8IeufYevKIoHdho/ss&#10;PTrFwukuJg4IoEcrmDxdJ6BuYPZiB+O7Kxhcm0Xv5gz69xcxfrBpQNo3PGspHAdnCacaFehoE8OH&#10;i5i4IFifrWD6ehOLTw6w8vwMC89OMXN9hJnjQ6ycnmOFoKxRh6TlXNWwmjdPsX3rgoy2Hj1xkfeB&#10;UZC2bx5z3R3XPYUvp74MeY0VKJYJnXBZ2F7HnkAN8jW+M6fLCZPSRLqxqCWBhNSUUsKm0rTIvFep&#10;YAhuJ5FDrZnN2bCb3xvFA05ryPmyTdvDhk7ihmN0cCLtV5VSGfkJt/4mE6UuMg2qAIYibWQzoUwi&#10;n8QOApISi0vbppFv5G/o0ggNosMaFjV8bEwEdAJKM9Fy+l7YUI1yOy6XmFZKWlRF1Kth57XJZ9T8&#10;9/zOpCnzpnz+lLPUNIw6Ls/bOsGGQ8M4CgZVSnhMXaf5Twa0mJYKSPsFYEvBDQZfBl6cp7SY5kQN&#10;PZcLwqR51f0YFLr7lR9mh2k2ewmGQ2489NlRA8T++XE3VCVFoxlpmcaB7ZubQP+sAn4CfpiBaQtI&#10;MkDg8+P1dxMwNeymALNXcMn1NsoSSwUKeeJdo0T76hr1XC3PqjoHg3x3lAYTLlNAGZ+dfCXtfQby&#10;sWpaCfs1wtLr70Yw/qNirgQESsGm3oeZ0XUMuV0o8IfHV1YEAdiPAqfem1dXDTwV3MPSQJPbu4Y6&#10;UDe5TAE4RU210Gg9luSdpXyPbUAB1UvCmTR3Dm5d4I0zYRL6uuRHp+vrtsZe6y3NEIHD0/p70esS&#10;aTBdsI9SGslvmiDNbe36BGSEdHMDEEzz+cl8r7pk9696GrgnAbfgVKXLy6n7EeS6yGbnN9qGJsEP&#10;n6Wu3SCWz0iw5Zl1BTMecDpXhleia1GnwPwzB2Vmd9ualpowatHX0jiyTplmUiU7Dabt5LR8Qk1r&#10;SbCSr6o0ydLs+9lZrB9oY13iu2ddMECT6wsbCgWfyWTd1Mdj9fM7GHOaRwXfuU6JfENV8vyjCnRT&#10;Xlleh8BS8BcQLZMWU/sKTHXt0sZbJ0f3r+1GBZrj3GaU35jLx6lpaUBlfu+enCZsahSiCYNKgWZz&#10;v7tvBRlJE6t/j4BW53MR8myo1KnkfQl4bTx4wqVGKZOp3ECbz1WDLZjmlqJodRd0pO9zhOucCb+D&#10;x9N/QaOt2YhLBE51GEyzrM6BBnVQXe7sQBMhs46QWdvBOsj5es5bQFFbI+tOMzvQ9abVlDY9v7bC&#10;zOwyr+fWlSG7VuOxFxI8i5BeXoDk4mwCZw6Si5Qw3uXojMmLQ0xBAstExBclIzI7FlG5BM+cGEQq&#10;jVJmBCI0PGZaGELTCBspIYjIiCB0CjwJoPFBCEogiMmsan6fXBYTjPD4CMIL4Sw2gvAZjdCoKPjC&#10;CaoCHU88WPPkwyDpH6AEh/kQFRuKqIRghBGyFTxlwTKvb8f7s+WB6b/1PrWNN/03PQvv2X3Yur9O&#10;dDzuExwacIHQtUrjLNCUWNL/QKlhTwMSkh5KqOS7TuG7JWwGp/iQUZOMiBx2JnIImNnxCMmMRFQp&#10;Oy1lKYjMi0diSQISijW2fxoe5OYiNDON8/kE1CREZGUigSAaV5SAqsFCdA3XoK66BO3sMDVU1aKo&#10;tAy5payzRSVILWAnqbgc2RXqTHWgtI0dWqVf6+xBQWUzkgrKeb481t18xJQXIsffgIG9VYztb1uk&#10;+MTqISpbhlHaSNj0U/g9VbazTSDIllSyw1ZWjxxJeQPPQalqgEYzKmzl99TbiKaFfkxcrmPu/CEW&#10;jvdtJKElAuMKgXPj4sYiw+d5njmKRhJSCqWFy2NMnT7ExMk2pi8IfNeE0tNji0pfeySt5yWUaF2j&#10;Eyml0c7NE2w8UhDSOVbP3cg+K480hOYRFrn/zBHv5WQXc8dbPM425s62MX++i96tGbStkVfW+zk9&#10;hpnbTSw928fSiyMsPD7C0u0+1u6OsPPyGrvPbwm4V4RMF6C0cHCIBcLw8tkFj32OZRvBiNdAWTq/&#10;wuzRWSAKX0nudd03WLu8hi+ruRx5bZXI7yBgdvNBdbFnQOAsIKHLl7Pc/wo4BZdKzVJE2CzqEHAS&#10;PrlM0e2vNEXcTtG8FAeorhF16x1wGmwKGFTy2MqBKM2XpKaH23YrSKkRVb2c7m1CdV+LNa4CAhfU&#10;I1/LAGwKvqakfWDDoR+44IxiZlmKAEo/fNcYSWOmhkjzbEQJP/KZlK9kmwETG0tOC4gtgIRiwyby&#10;vAIni4RXIx8AJTXUDgYFrAQ/Nl4GvtIEBrSBLpjGQZhdr3yw2JDKZGzAyYbUASYbDZbOlUBaX94n&#10;Gx6DMF6r0gZ5/pMmMo9PD8NP0fjlijDvnXdAOWAyRdicwvDiNPpZ9hIypeE0uJydRM/0BDREX8+U&#10;hFDJZ6hIdD03S8PE52npjiiCd/+YGndXatx6NZYW+KPIcl63C1bSc1dj596BRZqPyAVA96CSAD3C&#10;++Vyp0F0z9a9W6W96eIz6ias8/kQ4BVF3yp3CUKIEwebDnwcKFkdsvrkxOBf6atUTzgvzbjM5ffB&#10;MYHtdW5dg3WQWDcFZhZ0ZGDG6yOUaVx9pZgpaq5FYVMNj6VOlTNna1uVdg9s8AWU5R0CzC4DTU1X&#10;dEqDLwAliBKoZMIUUBgoEEZkPpYZXd+GwaZKfmflMp1TNNpQDY8vR3gvmlxgqNL8f2Wy53PVPcuV&#10;RWDqgbSn/bTr0z4CD8GmwMOgmNfO41rgDWHNwFGg4wFnAFocdDrgVJDcPWzyeJYsnuscfPJetJ7L&#10;te29ydu0e4RLTQdA04DPtJaET30XhC/VAd1HxwQBi3VZqbpaWefl16x7FkgqW0L31KRFgJv5WsFF&#10;BDk/67JgzgNaLVMQkrSqEsGuzRMstU4Q6o5HeOR1uFyx6mwKFN02gkuDTQUFSVtJwPRP89wCTi4T&#10;cEqDKS2kJZk3bauAUP8hLpfmlefz/C1tWEx+S6rD7jvmetVp3p8DdP27eL98b68C6fq4P7edkD/0&#10;KP8PAlQ9V7mqdFuHulXfGP9b0khbR4kwquPpHchv2jTWeidazjrqNPMKWFNwWis0qlYHv7NydqSK&#10;m+pMa59fW2mjYMnHM7++HAVNShhfgszqYmQKPCsKTFJLcwmfOYSDTCSWprFMDeTvzEFsfgriCjQ8&#10;ZhyBM5YAGsXpKMQWxCK2MO5+WmO0K39naHIIQhODEJ4ShhDBJ0VaseD4EARFETCjCKAPBJ6clhbt&#10;tSATgx6WIbHcJjKgMZT8TcD1D0V4jaERQYgkUMfGRyMsOszdj+5RIg2hd78e5KnU/Wn69XsN4TPT&#10;Mk1723nbqHxNgvW8eN4fXW6i86v0jv36Oh5T+5oGU6WOww6CtJahaQTn9GB2JMLsvYaksmORFoFI&#10;1oFodkjCsyJMi6n10XkRqB0sRUJNDEIrYuErZ8elrhgJhaVIKShAXl0+chrykMDlaS25iK5IIHcU&#10;IpYgGsMOTVZlPlKLslHVTNisr0ZldSVKq9hRqilDTmURMksLkF2Uj5T8fCTzeMkFrLulFcgtr0F+&#10;RSMKSpu5rhoJBE6Zvw04C/IQWZyB3u1ZjO6sYXJzH9ObJ/yWpvj/HkAdv8k6fpO1bHekSChV56yx&#10;Fln8XpLLy5BM0E3VSEOE3bTKUmQ0lqFipN2Sv08dPySAHRHEjm0EIYHYyum1S4t0em7Lpw8PDSyX&#10;zk4NTDXU5dI5YY6lcnGuXd46OVdk+hXWz64IrbdYP73FpoKQLq6xfHpqZu6txwREwuHO7SNs3V4Y&#10;fM6c7GDxch+Lj/ax/oTHJFSuvEEovSOAXm9j+ckBtl+cYufFOQGTkPmM+z7m9B2nnyhg6AYbd7dY&#10;ub3GPMF45uQAy494H7cESpnV5c95qxRJj21kouXLCwIoAfiC98Tt1u6u4CvoqjXQlJT2EiRJ+EUE&#10;zUIBZ1eDNYDyt1RjaNpNQSd/UirNH8KWO5hUAyzgLFG0O0VwqmAkN6a0fEAVuatGOgCdEs3zOLUU&#10;ldXdzYTNekKuA01J/ZCCL9iwyhRNEbQI4rzo6Db+eGVmNmBj4yQxzQF/5g6AKPqhK5qWpaUQ4o9d&#10;YGfnJ2zIT9QCQxTgEYCKRk4LXhTUYCMj3ZdsAHUthB/TPLIxlelMIGG+VqZddeJpNk3LqYaEjYxg&#10;U7ArIFK0uhoIXbu0my4YJgDX3EbAKc2mNJlqpGQmF2yaidwTmcPnCZImk+ibJWzOvZJeSs/MJLqn&#10;NYzmOGFzig2YzILS1LABFiirQZTGhw2vpz0VyAtuO3ntNmQl4a9L9yBAIZgbKHslRaVGeZIIpizp&#10;vae5ZQMp7aVzJXDA5KC9k3WihUDgJ2D0okO+twJOTpu7AM8t+VHo9J69QSdFGjDlZzSzvM4TeHbS&#10;bpp4wMll94Bq4KngGmkqHUAKzgSdFiVuvpEaJtDls/TqrQd1zkfUHbfa32W+k6bVJGiWtctMzvvr&#10;77dlBqHSdBI8lZy/QVpG+dC1uDRLpj3nMSX65qT5LO9ScF07vy+WfnXWpN1k3WN9dr6h7eZ3bBpk&#10;1RuJ7q1f9+dNazm34b5KEl7Ja/D8/VzwjYCJ71RaPr4rbSeAFIi+0nIGgFPfFOuHwNJpRAnlfK7a&#10;T1pTPTury1xvGnuClkzvMrsLwJTTUmZ1AzuWzjVEkMjz8lr1fXROjqCZ35Cc4qU5VWoiHUegJ7O0&#10;M1MTCHksM6cL6ghkAkozl/PYCvBxqZYEoQ5ETQTBqt/sZGnatqUISgWZmtZ6PYtWntfybyq5u65d&#10;uTcpBpJcdj+UJa/FNLky88sEHrg+fVvq0Mnf04BT0Mhvz87Pe9Q1OHN7n/2vOrlc0+Y7rmtQZ46l&#10;udXwvyJfTYuG1/cqiFZHQdrUe1M8n6NEOU35/PUe5P8rH3gLdNT/j/tY/VZdU4eD34CCQeW+ZAni&#10;mxtQ1dGGooY61kvW+Tb58lejsLmKDWsl8hsqLF1STp0bocjTeqaU5SK1gvAprWep/Dzl45lpCeTj&#10;i9MJlsmIL3QSR0koTiFwyN9TaZUiEelJxgMT8/tMJrAkOn9PTYcmBhNsghGZHslSGlHCDsVgR1o1&#10;wZXgTJo2QZLmPwzMJB8Gfv9QJJjgRsCOTopGeGI4IhJDERrLZbEEaUJeSAyfg+7XM1u/JiExIQiO&#10;IbC+btaW6DmwDH5tWTCPIbkH2cA2PyQBsLT9eMwQwny4XBw8H1w9a5YhyU7CM4IRn8/3mBVuJvLI&#10;rChE8L1K5GoRmasyHtGZfO/JUcgqzcDESg/aZ6uR2Z2O+PYCxJSxM1NZiTzWreLaYtS1VaCmo4Lz&#10;WWhrq0R5ZR5yWK9yagoJpcXIry5ASV0JytgxqqSU1hehoK6IUFmEnGKCZxHraHE+ssoEnMVIpyQK&#10;LvNyeD1ZiCrIRXyJOk+FSOF2kQXpaJjrJ3CuYnb3EJPrh2w7V9gejaOR/6V6/qtq5DI42GrZcJon&#10;+Z2xLOlsQXpNJVIqypFSWYGMukpktVSiZrIH0xe7BpIaB93GSd8/wNwBofOIECmzM+FR0LlwfIr5&#10;/SMsq5Qp3YBUWkINcXlmmsRFDV15eomlY406xGPuH2OZy9evHtmwkgsnR1gnEG7eEBCvCJ6Ezq1H&#10;l9i9vsHDOwX0POHyS2w/foTdNwiHL26w+/QK23cabegS+89vcfDiMQ7ffIL9l3fYIHDuECY3bi45&#10;TYDl+k3C6OrTS2y+wfL2HFvPbrBJKN3ied2QloRPnt8S1j/SuOxnWCR4br7xGL6y7kZ4UtrdQJCU&#10;EEA76s1fU41fBWFSwCmQNJiUVlOgSYA0DSZF4zt7jWWJwJTbFRM2CxUJKfM7G2wby1oNNH90AgSL&#10;aFfj3SO/uybUCTB7GvkzbEBtX7OBpqRhSMEX0pAJNLrZsAhG9OOXuAZLGjZnllejJ+0WG1SKp30z&#10;jYw0TeyZuB6+YEEaLIKy/OL4EzbtlXxLWQokPHiRf6aJQIkin0vzuyRImYZTjbNEjR6vRSBkQT9s&#10;QD1gcpocaSfUGOs6lRSfDQKfgfmL6jg6npnc2GhLIzhGaOO9Kh2RNJkK2hFc/jBsylRO0LyXSZcf&#10;k9Kn0RhsvPYpbivgnGBDN85GUOlcHGy6xtFFk3uQ/Ao4XalE7jZkJe9BDaMB54AgRPfizP4e7LvU&#10;OxJNaxmfGRs/S12je7XnpvsLPEs+C+U7VYBV63g3gZPPTQnoBZ/sTHQE3rE1wtJisUF2WmUBhQNQ&#10;wZdpm1mnBPF6b418tjqf+U6a1lj1jWIw5omWO2224MmAk3VEDbUDTor5QzoNvddZugdObm8mdR5b&#10;I70IKlVKo6r0QVWsa5WERafhF4hKY65zah8eK6DVFwAIXpWmS9+QuaIQ5Kq4naX54L6Wg1LATBHg&#10;Wcek37kmWLAen6ndj+7PQFP3x+er5853ZPXfrxFp9G4ElgHpI0CyFKA5TaXqtOBEmmvV7VelgzgH&#10;nN61KK1XI+u9tJ+eH7a2tWEaTcM5zONxWlDGuibttGBPJm/nHhJwYSGEy1wu304XAe+GntR+li6J&#10;cCZNqZmqCXYeZFlQjvbRcXltHkRKe6m6biZ0wS1Lg0nCmvl1chuNjezWDdp2Bp+cF9ALbjvYyAg6&#10;7ZwSnZNiOTkJvPbtjBBIB7hugHVzcAj+ceXm1Fjs/HakDWWpgD+VpjnlMgPj++9P98COnIElYZTX&#10;YNkdOC+w1DYC1kb50vIdduo4eq48X3W7tPDu3QpABcDNXK4OUzOfmeqZvj1lzmiZ4Dc2xY59TwOf&#10;t+toab3+ebWqq/ZP7EQ5O02qp/Ij1sAGRc3VKCJ0FrfVoqCxAtm1JShoYknozKwScBYiozKf8Flg&#10;Ee0atSiF0CAtp7Sd9/BZqjLDhsyUKHF8nBLJZ8sMz2mK/D1flweEz7CUMISnPLCId4nAVMsepHN5&#10;ahhCk4IRqhQ6HgARjoIInmGEooikMITFSevJ5R58evK6D6I3/2EA+D9KQgiWkbxnSjhBMoL3ExYn&#10;4CPYEbLDE3iPlHD5QwamI1M00lOwjWcvCZG/JJ+F0gyFSVscmDbYlNlb2wTAXbBuWmU9R0+47B7i&#10;BbHanp0AdQh0Hjt/qt4J30dGmJUJ+dFIyJP/7gPE58XwvcZSYpBUnMR1CQTSRG6XSOhMQUJOOuGx&#10;AH38l28+XMLczigqh1iHOhOR2ZyGrMYc5NbmoaS6AoWlpSgrLUN5eTmKOJ1fWoKs8nzk1BawjpYQ&#10;NMsInCWooJSwjhaWs1NUQOAkXGYU5SOTUJleko9USho7RWk2uEEey0JCKGGzMJ/XloUY1tWi3jr0&#10;bc5haGUdQ0ub6JtbQt/CPPzzk2gaZwd9sh+tM/zeZthGzfN/Mst/xlg/GagL2eysJVWVI1l5bJuK&#10;UT3VhYmzTQLnoQUALWgIyiOC4iEh8oggRlnTEJMXl4TMIyweEyAJaLMHB4TMU8LmqQ1xuUjgnOO+&#10;a4RNjY2+dHKGZS5bEoyendo45hqrfUU+ojzW6gUBktC3fU0QJPRtyfR+9RibXL7J9VuUzctLwuQz&#10;7N3dYffuFjuExodP77D/xhNCp4DzCbafXWPv2WMcPH/qlgWAdP/NO+wINAmh209ueByCK0VjxU8f&#10;7mFybxvzJ4dOzg6xdH2KtccX8JXb0I/8yWhEHZYaU7xM/pOCzYBoutwg02ksy5Qmya9k2FxOsCxT&#10;UJGCQnrbbPhIaT5LeIwSLjfRvoJN+WjyZydNoWBDqVCUZ1MartpeAafM6A2EviY2ZG1oYM9BYpHj&#10;BAszg7MBdT6QAXMcf9gCEGmzlGBesNnMaZuXBOBA0GC+p+q5t0qrxPOp0Vc0vSBCIw5xewGn/DUF&#10;lGbyloywMRVwqvEONOIGODyvGthXsKXzuuV2fQHgVDS5xODIgyICtIMuNiQCZkqz7kvmduW7lEwN&#10;olPmcsKm539pvphmFlfpTQfE88dkaXkyPR9NwqfTbmqYPo2kwoaSYgFJfH6eKH3SPWwKMqdcJLqO&#10;odQxnWqcBSO674DoPlWa5o8AJggTzCvvo0v5Q7Dmc2nieo1L7xK6B96nSQ8beUrAhN6ukZzG+9gw&#10;q/El5AauU9ogAYNEgRIGnAExYOdz13vwYM4Tbyx6iUa9MRgL1A29K9P48P1LvPyaikZXA2wR6Jx3&#10;wToeYOo+WVe0HUWgqo5MlUGmlgeEwCjQtPydGkKV9V/1U7CtISxtpBzlmO3TMdTx4Tzrhh0vINWU&#10;Kh67kscTOAs6DQoJEQpSsgAUloI4iaDLBhvQfQXqoUzMEpn8KzqdP6nAWPO6bqUbkrhUR6yjBlUC&#10;KBf809zHY7NUh8pAjOdUaYCqjofMu5x32kP+eGVF4L5uOEaBnLSCgsZXKYEcCOva+B75PvV+m1Sv&#10;FGTE82u7RoKTwFP7yj/UvXvVP5Z2fNUJmdg17KSg0EGjg0F1kFjfNSQlpzukqTS4E8yx/rMu61iC&#10;WwUSGaRynfZVSiSX7klaVQErl4/K/O+CfqRJdfer87t7kxZbEfy61y75Yo6N2bZmWg9ck0oPOO0+&#10;dC7ToqqT5yBT8NlNSFbnT/Vdbgky3ft5zY19PCefUadM9HpPfEZlzbIKSWPJesF3pGvQeQX/FiTG&#10;Oi5p479mcH4Y6wfr6FcQpTTi3W08Zg9yaqqsHqhDpW/WBipQtgPWXfnmW8o8gqdS45W01rqsHGwD&#10;8huqkUXoFIBm15Ugo7oU6Wxk89jwK4m8go2UOD6lNAfpBINUlhlW5iG5NBuJRZlIK8sjiGQiuSSb&#10;ZRYhhSCSHeckJx4xufGIMPiMQbg0nxnhiMmRNjQc0VmRiMmKIXAqmEha0DAExwqkBEKc17IkwpDy&#10;gSoQScAk6JS5OGCCt2USzb8Oo558GAh6YPrXrf/7EJnIee2RvK+Y5HBE8t6iCd/RKT7Ep4cgKY/P&#10;gsAXz2fygCAYrvyVSYRDAqFFghPII+Uzm8jlhEbB+ANCexi3eSATOKExLDmI80phRWDlPsGCWB3L&#10;NM2EVcFlBo/Hc4bx3OE8XnhKMKKyIghqBMucGJZx+P+R95fvdSR5ui7cPU3FVWZbBjEzWZKZmZmZ&#10;scpU6KoyMzPJIJNsCy2WzFTUNDM9s2fP7L3Pf/K8zxORsVZqWXJV95x9nQ/vh/uKhMhIWLlW3usX&#10;kO0i2qBDVFvyIcWuLdpFMo1piy5xnZnyD0e3tniPwvlW57ZoE9kVYQlR6JEUg5ScNAzN74eJo8Zg&#10;+oxRmDJzEPpNTkPy8GiE9+qMLhkd0DGlDdqndkCH5I7onNCZ91VnhKV2Q3h2FGIyYpCYEYukzETE&#10;UEgjo/iHKLw7OlEiO3E/XWK6o3M056O6o1ssSeiOrhTOzrwHO0Z1Q5seXaFRF96L7ID3kjuhYDL/&#10;sI4fw+fpRArneAyYOA4F40eh55hhhN9Vb9jAXNXIEdWypvP3MJ3f2cQBvRFJ7wnrnYLEcQUYuWoW&#10;Ri+Zh4lLlmAyhXICU8nlNEU1F3EZhXLqasqo2m9SziattG08p5lq9VWYxPWTV67CuMXLTdR19Oz5&#10;mLyY0qp2nRpQfi3zqsp6FWE5M1evwUxK5tyP12P2urVmsPnZ69dhjlircT9Z7iJuy31r4PiZaymN&#10;n3Ddx4pSfmykc/Fnm7D4S8ropxuwgPOLNm7ksS9hmXpHupVQLZ9PUZ3/CWG6YCNFdIuioqsxdS3P&#10;b706Ny3DzI0rMXvLWszatBq/MlXelEbTboyimKA2lJLPvtmIVUPy3DQzNJLkUr3SYwo0QLwlTqki&#10;mBJQsx0frAMonQOYDuoZhMtSNK7mkN5mQHaRMYwp59MGUwgH8IdzoCKaZIiq0HsypZxQQNTrW9XX&#10;EgUXwbSRQD1g+VCVcGhaAqG2lSRTstFf1aR2rFC1BU3oKwH2jpvnpSFsNE5i+mA+zNWbniRRAlSl&#10;rl705oEtGTT7sIJpIqUSFkEZUPRA6JhsRI/LKA0SKUVvTASH8mTbIlrMe+WHMR1hyaZgZnJeA5tn&#10;DxtgOh7pjUYFaps51qJqdCObE22Hn/4hchl8xaQE0bbHdFjxtFXpfUYzj6r5PKG07zpXxMeiXuim&#10;J7rE02Eehi7SYoc4MufMa6Ie/y7iq3FT1bZVrwLVNQ9Knzet6l9+RiZqzM8zX9Xl/FeYb9DDXU0k&#10;eL10/sREWrVfPfAlMw4+UG1HC15nE2m1ommkn5+DepQHI6z2gev2q+lAFJDT+kwVyXa9vl0kMzGP&#10;okiBNA9z8zC2Mml6kZtp2+tXUUzTG9yHFU6milIyv//tR7ZdsI5LUsxU7YN5Xcx73M2x6f7SMdlO&#10;QkKvebXTikZZuRVWOnnf6EdOqQRQEichoqCZaKMng1qX1q8vj6eX17ZUwqnoL/cn2aTMZA5SFbb2&#10;L6HSNZY4cp3EhQKjNp2KSmofptOTEUeup2wZyZGwUjYDPdZVhiJuTCWOwYiqPUaVI0l2VewSOiN8&#10;w4dZQaPQaVsrh/xh159LfZ+Y31Sls2xJoktNBNIjb6h6jevNPyNNByMbjVS0UQznvWaF0MmkK0dV&#10;4+oQZITblDuc95tdpnNXJFfX0hwPt3HXStdCEmnOWYIpKSSqgldVvG0HynJ4nmovas9Z44IO5bx6&#10;vdtoqallYF7JupVOe0ymB72aPUhUJbv8rLJcMwf9yVaNCT87I+tGNnWv22Yt2bxP+lFaMwv6oFe/&#10;Ycjvz2PkA1FtP9W+U8NnqYObXnIQeCOV7m3++dKrXc0brUxnOS8AUZBtmpjE5mWjB6VTo5lEZiej&#10;i+QznQ/51ChKAKeT4iid0eiSEI6uyVHolqTqzB7oFBdu23/G9KB8djcC2iZGr9HU2J6d8FFUe3SI&#10;60QhbY/3w9tSPD/CO13fw9sGyiaFU+0/VW2rXvDvUEjfoWi9TfH5fXvKWEebSpJ+Q2EyMuWJlKl6&#10;V7SO/JoS+muKlVIjnV57RCOlLg0VUIdrzygR9NOaLLa03M+btvfDfWqAdFVx/+F9SiNFsl3Yu/ig&#10;I4Wz3R/Qpss7+CDsLXzQ9fe8Lr/FWx0pqR1/jXcope9x/p1Ov8UfJIsUznfav01hZd7Ob/P6/Jpi&#10;aQXdiLpXRf6W8qt5QweKZ6df8/PgfGeV+3t8wM9A8q+IZnsKZtuIj0zaKbo95a4DwmI7oCsls3NM&#10;O3SN7Yju8d3QhX862kd25nF8yD8BkuSPmD/MVItHJschMzETqbHZyErIR+/MXhjN+33KlFEU0OGY&#10;MXUIJkwowJBxGfxNSORzO5LP9e50ljDE9+1GV+nE+7IjorM7o33cu/gw5l20S2L5Ke15b7Wj+FJU&#10;oyifpBvls0dsOHrER1N2Y9E9LgqdoyLMn573dOz54Rg4cyR688+sfkM0VJqm+44fjd6U0AI+d/uM&#10;H2GGF8xV7Ruf1XoddBZ/I9IHDaZr9ENUr3zEDObv9NTBGLlmNkZROCcsWYwpesXlMqJIp2RzyVJM&#10;pVDqbTzzNqk391qK5nITrZy4nOsVtVyzGpPXUEhXKHq4ECPmsby5MzF68TyK6TJMX0fJ1Nt8KJzj&#10;Fy7ArHV6leQqzFYV+AbKptpxUjollHPXrzfSOW05t2PZM9eupGyuZX517FllqubnUh4loBLPRVs2&#10;YoHG2Vz/MfNrPyyLxzhv43rbrpPlqiPRPLUZlbhqP1w+dxPFdBOXq7p+oy1rweYN9k1Dtse5Iph2&#10;LE7Jo5FLvTeaWOHMYh5Km6rbKW2qeo+laBqB651ppDJ5IB/cFMXUoXzgD+XFdnCZBiZ3smmEc3hf&#10;omnlyUcGyR5RgMzhElPN80eUQir0MDbRJCKZMOPeGeHkw0vCaSI7kgZKZh9VDWmsQomPoqqEUqs2&#10;F4kDKdZ903mOmbajim4IoTYZkiX+eJse9JITlmvHBdVDRQ9WySWPiT/Ian9nxuSkUJholQTCRK16&#10;meNx0decYf35UAnKpuTTzEtCFckbxQfXyEEUT+ZVJJQ3rQZlV2cgU31O+o63Pc4DwjlBPcxVba7I&#10;pSebkktJpASRqV84rYhKNvXFUdSHD2J1BGrW+chihz0aakV0GMWP5+CGj1E0Te3y1MnFXAd+hm6I&#10;KTU30Oen5g9pemf9QEom06wh6pWua8rPgJ+J5ErtYjXOaC9KpRFKTyx13OZNRkLyqX0r+qWHuCdV&#10;qu7NGMCHPh+iGkLHtMVlaj4TfW68NxSR1OehdpKZFMuAbA7QUExqxsB7jnnVhMIh6dRQSa5zm3nY&#10;Uh7Vq1fimVDAe8ek/DOlyKeJOCo6qAik7ZQkEY3nOiOZFEvTHtiIosWM1mB6w3M5f4wUlVI74ize&#10;e+n9e/K4WB7PxYgcz89WV+teVGST58V9STglo0q1PovXRRKuqKGRT8mchEgRMMqmiQozVT4ripRO&#10;7luRUtNr30gg5bEvt+d1NdFHLjNV2p5w2nE7KTMSWYqQBFPDPEm2FRmVdOlNQyZ6Sdy4nFa+KGX8&#10;zAxaz/yKrAbPT4OZq22kizhq2CHbUcfKoyKB/H54wqlzNdImmaOIaZB2CZnpuKP9Ubgkij0HUxoH&#10;8Q/VMAmn2npSNPXWHsmjBpQ3kUkbeRS2PSa3ZTlOOPVWoEzKWU8jrLbKXjIn6TRSOdzr2S6p53fD&#10;NQdwnY6MRJpz0/dJvdu5ThKpdSMlmna53tduer9756SIpone8jjNqy4NLJvrdf7aj76LPfnnVH/S&#10;8kaoxzt/D1VbwN8e3d9q/6nOdmr7qYhoDs8jsx8/pwGUYl4H0yGuT08k8p5M0G9+b7UhzuE58z7g&#10;PZjFeyOb91gGvxf6zVXk34wBq2ZRZvQE/o7yT1lEBsWTQqoIaGRuErplxFFC1as9DuHpCQhPi0H3&#10;lGhDRFo8wuIi0Dk+wkQ2uyREGuHsRPlsExmGdhTQNpFd+NDvhM4JEtGulISuaBPREW0pn++Ff2Ta&#10;Ab4f9SG36YDOiVzW7V28R/F5R1HPrhRN025QEdA/WAHtRPGkSP2W0qmOSb9pZ3vA/1PbX3nzv7bV&#10;yZJPoraRv3n/1/gtCcipi4w6EQ2VUuEE1C+lEkR/lb3w53HbEA2R9Lt3ftc8r8OJqKaVal7b8Lgk&#10;n394/3f47du/x2//8Dt80P5ddApvh7CY9mgX/iE+6voOOvR4D+16vIOPur+ND7q95UknoXC+3fZt&#10;vN/5Xbyr6nBVjfNa/cHIJ0W1y+/wnrmWlFdeSwn+R4pkdn0f7xMJZ4fYNmgfTcmMbY+uiZ3RI7kr&#10;YtMjEJXYnRLXBVEUyXAzTankZ9o9viu66R39PdpRjD/Au53ewtvt/4C2YR+hO4UvLj4OUXEJ6BGT&#10;gK5RaYgIz0BSeDYyY7OQm5hGCc1Cv549MZC/1UP42ziMf5oGDeA0nzVDB2Rj9Ig8DB/ZE/1HZ/A7&#10;lsTvajR/X2OR0LMbIjMUDW2H9im8HknvoFNGG3TL6YJuXNc1myKcFoa3oj/CBwnt6TLJGDyZgjlq&#10;tBHO3iNHmt8LdQ7Ub1WvsVw+ZiSf1fyOqv8In6M5fH7l8s9x9qARiMnqze9ADrryeZE6aQhGrpuL&#10;8asWYypFcrraMy5V1bmtWp+0mBLKdNqy5Zizah3mrVqP2asoa5Q8tcVUh6FpFM5pFMgZ61dhDgVy&#10;xnp1IlqMyYqGLl9ESVyFucwriZy6fDFmrl+BOZK9LWux4NOPKYYslxI4f8MnJuI5c81KzKJoSkqn&#10;r5Nw2vWqVpeUmkjlZormxo1YuGEjFm/chPmfaFgjSqWEkvkXfboZCyijcynJEtRFmzaaKvV5G1S9&#10;zjI2qTxFVVWdTxGl5CpKaoXTdO5RRx87DJEEUm04NSaniWISVb3HEiOclM04SpsiokmUPPPmHlVN&#10;SyyNTJJhfKAN0zyRNAbW8UdxGFNOZ2qaqaqrba9U/mhymekIoW08IdSbWkyvWiKpMMKjqmnecGr/&#10;ZapSJZwUGkXXNCK/jRoxv+C+M4aznCE6Tkko82i5E04jnRa1jVOU0lTTDuLDRA9LPnBTKR9pkswC&#10;HgdvpBTJBX98bURNUqOHsmTz5zFDovBhYca7lCiqY44RLqVcxnkz0Lo6A3nDGfUdp1dPkrF20GpT&#10;XU7MeJgUSLWzlHDa9pbc3iHpHKXIppVNI5zKy+XajyRT43Rq3rWLDb6e0pKnY9ax83q7Adv1uWnc&#10;UYmzyBmhz5TCzc8+k6l6pudwWqk+gzRKlSIxqk7Pp3Br+CpTPlN7nPbcTfMDirqGVyrgA1YdHlSl&#10;q+hbmhEVft588EvwJZm67jbSzM9O0undI4p82hEArHCaIbf0J4N5nGBKLE1E0xsWSSgaa0ZL4Oeq&#10;qnWhh6uLZDrhlMBJmhRtlGwqAukioBJRMxwRy1fnDCOa2p+miaKmumf0vn6NoZo92PYuV/mSSZWt&#10;qnLbIUnHq/yKKupaWlmTMJq2lrxGRnw8XC9xJ55GIlXlynltY/et68I8lMUMymNGX15TyqgVTgmo&#10;rq8XQVPbQcqiPgMNY5TG6y8plnQKI5Bcl8Y82k5Sq9c3GiiYmjcS7Yms5t2wRSY6q+ipooQsR+Iq&#10;YTNRyhGK/FESJVkUJ0UEjXBqHcVMqca/NNNEDwMTteS0opr2jT9WPJXq9ZA5gyh5Q0dSyLwoqod6&#10;oJuxOyXZlDtz/hS0DKI2kXrgmD+3LsLJ664mKJJhtQktUCckI5reMbI8Hb+EUtXqGruzF+nNh5TJ&#10;zweTqcan6CraqrzKp6GVJL+STI3zqchzNq+5jfDrYWeFVdFPvZ1I1fEaOF81MabTpNpTe3+U9adR&#10;n1++oqwSbPOHgZ8HPys191Bnr8S+Wfxj2BNZ/K3OlbhSZNXJKIufa44+R30fKKcp+hPP30zzko++&#10;/M3rp8HjKaD8g6a3XEXn8PnA50b3zATE5KZQNpMQk53Mh7xemZnE+UR011ieek1mnKrVw9EjLc4M&#10;sdSB8x+Gd6ZwSjK1jqIZ1cVEQNtH9jBDMHWI7YJ2phd8O7SJ7cD5TuiS1AUfRrThdm3wfsSHeLu7&#10;OqUQSpFQ5xQNr6NOSaZjEuXJ9Jxub9uCangmTf9aVcNeL/nfteE6r3repuqsxDyKgkpADV6bUJc6&#10;+XTTDieM/mU+eTXjifrW/U6909VrXPNuW1X1u3mlrjqf6a+Z95/MoPiUaA2Sz/Q37/4K77enyLX7&#10;CG3a8Xq1+QCdw9qjU/eP0LFbG8pnG4QndUbXhI5GHt/r+javswbq/y0+6vFbfNDln9Cm2+8pmr9H&#10;24h3zboPw9/B+xRWCafaZKqZg6KZ7SLf45+H9ugST/mncPZI7ILotHDEp8cgknIZHt8DUSlRiEmN&#10;pHiGI4KfV/fEDrwP2qNbckfEZoUjsSCGfz7a4l39QeBn0KbTB4ji5x7B+6JTYqx5z3mn2HTeI3F8&#10;dvfk/cs/9Rm8l8K7o2sn7qNtBCLaxCDiA+7zgyh0/aArIsN4DJEai7MH0tIikZebgD59kjFkeC5G&#10;jMvH2Jl9MGpmTwyfkoWB49PRb2wan7tpyBqRzu92JpLy0yioaeijpixDR6HXsBHoT8HsP24sfwcH&#10;8HnAZ80AW9ugpjq5/B7n8Pmby+eqBolPyh2ALjEZaBuThg45GUiZPBgj1s7G6KXzMGXZEkw10U1C&#10;yVTHn/ELF1ESl2PqUorofEro3OWYsWSVaYOpMS5Nx581tjpcMjdn3RouU2ej5SxnIWZqPM91q01V&#10;9zyum79+NaavXmqlc+MaiuEnmK+II2VQzFqzClNXcL2kkzIowZzD5TM5rXl1/Jm3ycqlquWnr17N&#10;bdZyn+oIpOgnyyGKVpqq98+3YOnnn2HJ5s1Y9hnTLZux9NNNWLyJeVRNr+PVO+QlxZTVX0VpvCiK&#10;ZZSqxr3qcUUuzbvVKZYaFkltN03bzj5qk6lOQ5zvlYVkDWfEB6WqoyWcqRoDkSIiFPVKV7W5UiOQ&#10;kk0rnLYTDn8cOZ1NkTE9z1XN7AmZ2jfawd29CCfLNe3s+NC2VZEeniSaaiCJgkHHxB9RLteDXNXh&#10;KlsiJCFS5M3I5kA+zL3yM4nZp+RFkTE91PXg14NSkRyvQ4h6cibmZVp4/km6BiZyV8B9uR97PZgs&#10;mpao9fTOyw4LpA5FdughK1peFbjeYCIJlAxq+VjKoekQxFQ90ylkRkQNFEiJpsNtpwing1+E4Lxe&#10;QWmlUw8+5TWvu9Q6I542qmk65/AfmxNOK7GKQqrau685D3MuOkeeiyK1qv7vaQbXp7TwwZU1lNdc&#10;osn5/JHMzzSHy9UpyLx5yfQ+t5FTvaavN/drorTclxl1wByDxIHXjtdQIqkRBDTQe6qimZQU/RmQ&#10;VLYonPzcNO0+CzNEkv6cmPtE90e+iWrqD4wZH5YPTY2gIAGVyGrIJrWv1OdqZFSYyKcnjJRKK6Ys&#10;z4hfLxsxNNFJO8i2WUbJk1zabbzqdN5z2r/K1/1phuTSnyZOSy6NcBohVCcoWzUq1GZUmH3q3vTW&#10;2XaPVjiF3gj0unByGx6LqmHVZs8IJ5FImt7qvLfT9SYib7kVW/3JYhmUEw0onsZ8Bm5jOi9JOFUu&#10;Uw0qb6v5PfnUthQlM8Ymp9XhKUXXR98l/XGgmOpY1RZSqY5P1fUu6qn2mormScRcBFLRBcmcpiWa&#10;VsgoapqnXNohkmz7TxMJ5LLsgfzzItHsr8jhCGT2G8zvtqquFa1QVb8ilBLMYJtNux9FAPWHc6CR&#10;NY2HaaKXXoRS19t06OH3Q5FXMxQav1Ou6txEP3lcBRTHAp6DqRqnLPYfPwYDJow1DypVz+l8+phh&#10;liTWioTyXHhcZgB5pore6jxzua0ZosocD/+cjeDvBVFTk4Jhw82fYr0iVtFMNTXJVzSYFKitttqU&#10;DuWxsRzd26otkIzrz4cZGJ5/vrP4Jzx/JM+R0qo/FRk830x+nj35cM3QHyvzu5vL3+pe6D2WfwwG&#10;ZPO+zuBvv6STf8z4vVGH0MjcZMTwYa3mSnE9+fzITjNj10amp1I4k9EjlaKQkoCuybEUlWjzznYN&#10;Jt8xPhJtorqZ6vewpCjTzrN9jCRTVe1hFM0wdIjvxnwU0LiupgNSu2gJaifTO75jfBe0jepI+VQU&#10;tC0+iBCabkcBbUM+wttdPzDjgf4+7B38Th2RurxlJPR3nd/GbzuRzu/gD5x+m/xBVfKSUQqoBqi3&#10;b0r6Hcy7vRUNpWj++sPf4p8+/B3+6SNKojolST7fdfwKv/3wnyivFEHX6Ubo3fFaL9Ek6lHuZNOI&#10;5VsSR29eSDIpsqaHuEPC6nARVienTmbfplS//TZ+8/v38Lu33sZ771PA3/sD3vvwPXzYhoLeoR26&#10;hXdBTHIEuie05/X+gFL3HgWwE8Ji30G3BEpqzLvokdyG023RPbk94nPDmc+2yewc3xZduFxp99RO&#10;6Jakjj+USf4piEwIR0xKDOJSYymeJDMWsenRiKWIxqZ3R3x2V8Rmc9/ZYYhLpxSaXuWRiO8ZyT8r&#10;7dE1tS2P4UN0jqYgx3fiZ9qdcst7IpHl5kRiyKgcDBiWjt7D0vhbloy4nBgKbDja9uiEduG6V3og&#10;LDUKcdmxyOqVhlz+OcrSWOK8tyK7U4i7dCYdEBfWGWnhEciLSUBBXDLy4ymeOfxNi0zB+79vg/c+&#10;6oKwmERk9B6APhLOUeoIOIq/gfy96tvfDC2nIITpXKdOmOaP4WAz+Hun8BQeTyLaJ6aiR/9s5M8Z&#10;heHLp2H0krmYvGQxRXMRRVGDp6uN5mpMWrwU05lOWbEC4+Yvwujp8zFu7gJMWLiQeRdj+oqVmLnS&#10;dvRRlfZsit9ciqiqr9XGcwYxEUTK3Lx1a7GQ6dzVKzFbVeqUT0Ub1b7SdOphunCjbZNpopEbKbCS&#10;QomsIpwbP7HV4Zv1WkoNq6TI5wZMZ5l6u9CMT1RNbyOcElOJqqRzLvMu2rSJsrmF5W/ETB7nHIrt&#10;IrM/vfKS4izxJBTOFET1TKVgptmqclPFnhlIVdWu8TZNhyI+fM1YnFyu9/HqYaqHjTo3qGe3a/uo&#10;6JcRTdNOU/ABx3kjHYpgUlpUZe16e5uHoobS4bb60XQdcxRVELYalA9sooGu9SpNDcMkYdAxCNPr&#10;nOhNJSbCxR9U1yM6IJ3crwZdNmVrXxJDpUSp2c9APRz1EFV5inTlmLZMCTx3nbM6TMX3zjCdpBL5&#10;o5s6IJdlqke5IpeqgteDXhLBH3GWb4c5oRioR7UnQerBrl6pdhB1ypbwqrwD0kkJC0ybKKMiJ15H&#10;GiORFkmhkTctJ1bktEzbcXuHhmXRw9FbZyJEgTyat1FFUwals5cisKr2DmDfZqQxRCXMOh4Jo45B&#10;+1ZTAQ1lZMYLpYiql7ny9xo1gA9kDX9jRdZKpR7s2p7SzX1rUHnTA177lHCaqJ8+C/dHoqf50+EG&#10;2deYnhkDCkhQOCWbQtXUmtd1NiMG8DNQqs9XnSI0tqZ7Y5R9ixXL72sFTE01NG3+XPDzNoO8F+iN&#10;UjlGTE11O+8LJ6JGInXPK+Jq5EnSpcHdda9aibT0NMfrIq22rbHe/W6PX+gNQCneW2CSleo7xXtZ&#10;Emrelc770Moq92fKZlmKDlKAXLRVy3QMeoe5k1DNS2DVc9y82pLnZ8VS4qjzVdTTNgnR90fNENSE&#10;IYuymMUfUld9bmRS+yA6X1Xxa15ibc7f7Mdup2lJjuRWY/iq5719ja0+Sx43j0tIpHIpnrqPzDii&#10;vB76vivKKZEzUUBKnKKORjY96TRtOE27TC6jnNn2poo4WjnN5I+/qQ5XNfogyaV6vqvNpa4V5Uvr&#10;md+0LeU5mjaYvI6KpKqqW+ej45O0mSgij08RVnUiUqcf85Yvffe876C+C9p3wYiRvDcpfpxXBzXd&#10;n+bPJLftO0oDu/P4eSyq6g8cP/Mqgqke7YqkmuHKKJsSUAPzmGGVeC30+6A2noqE6vrmMVXznl4U&#10;0d46dv4RM2N78n7Xyy0UBe2pCK+aVKj2Jz/bXG/T3ERtQHlPDp6kZgz63vBe1OfYm58D77ve/A3I&#10;GpDPsvQnKpPnIjHlPcRl5g+Uvie9+PvIe9IMhdczDeEZiYjJpHh6HY306l9FNx2qau+hqvWUWMpK&#10;HLqlxlAmItElOYYCGotuTFXVrmr2jgk90DmFUpQRzfWUDoqFqtrbU0K7p0abXvEdE6PQKS6SAtoF&#10;bdT+M7IjpUNtQbtQODtQKj/EuxTPd8MpERTRt3p8gLe6aVlbyucHJn2rm8aHfA9veZ2T3u1Kur1r&#10;Oij9rsPvuJzCqbfiKDJKNEj9b9pS6kSb33Neg9f/wc5/xG3a/Q7vdPmDiQZKSH9DIRX/5GGipKq+&#10;V9X+u5JQziuVUEoiKY+/VlW+kVDm+0D5OK31TH/ryggVUM6bDlMUYe3PRmC5b6YWnsd7lO5338fv&#10;3/4AbTp0RFeKZ5Qik8lhiE7ogoj4johK6oIecR0Qn9Yd0UndkJwdSXlLRlQKrzvXhye1R2RaGD8v&#10;imNWDwqk2l+GITK1O8ITu5mIZqx6i2fFIzE7HknZcYjPiERCdjgScnogkXIZr+m0aCQkxSGJwpmY&#10;E83f5Xj+zlEW87sjuX83Pls7ITK/G8Ipmj3SFSmNR1omn7tJyUhJSkNyYhKnExBOyewc3QExGRHo&#10;mtgJbfWqy5iPKMudEMF7JYZ/VJK4/54DE9BvYhoGzMxGv0mqcUpCHO/VrjHR6NAtHJExKQjrEYf2&#10;nfkHqEs4OkXFIiY9k+ffEwUDh/G7NIr3u4a/0599PesH8b7nbxt/N1Pz8nm9shERm4HOkcnoGJ3E&#10;e5t/uPhHLX/qCAxfOAWjF8+mQC400jlx8QJMpnROUbRTUqme6IuWYOrS5ZTOBRg5dwaZhhFzJmLc&#10;0jmYumIZJW4FZq1RtHEVp1eaKni1BZ22nMK6fBmFdBWRnBKms9cyL9GwSIpO6lWU6r0+Qz3WKYuK&#10;UEoYJY+KWKpKfYERxE8we/XHmLaCQsky521cazr8zP2U23zG9Z9u5DZ6u9AKExWdze2nK8LK7Rao&#10;Gp7lClXJq0yJ65wNG8z4nFNXr8avwrP5Y0AicpIQmZOCaEU7cy2ufacR0AInn1kUVBsRNb1w+UA0&#10;1YbeA8U8EAfzoTKcP1weimhKNpXq9ZJ2CBc+jPhhqX1Qgt6owge4iWB6D1Qnf3b4JC1TpIR59eah&#10;PsyvnsNGOimgRg6DIqHURE5Yhqnmlnjwh9iVqfKNcJoHvR6+VlL1vnblUQRMrwtM76dG9Dyu/nrY&#10;cz/9eaNSMFMG9UTqQFXZ600t+UaQ8iibGjzevB2ID+JM7j+7f2/k8cGVq4cr10ksjOByOo8//L14&#10;0ypa0ZfC2Z8PpH6Uzt6jm7f3UvTCiZPZzoieQw9eChpx7S3tm5WcTDqcVPLBrUiOImPmYa+8wTJU&#10;nhNORTXt+JsOVYMrymLzGjRNjBBznZFKYqbddmoioIgpH9JGkpXyWAq0HcswqE0ar5GGNcrl5+Qk&#10;zPTkJxqDVcMnmaigIjH8DIUZYorX2/xBkcjws9R2ilIHPndirh+XSzj1WlK18zRtN5kqImh6Y3P/&#10;qk7Uv1aNp+leJ6lOO4riCHev6b61Isn7RvtT1TC3l7joRyiRf1D0B8oN16QhmkznDi+yacaAdRFL&#10;QTHTYOx6A4wiiRok3kZLNUaoBNfe53afVjbNIO08d39HHte20wqot8xELxWhVOr2Z/dt2pnyXMyf&#10;OP6BSuX3SmJshuGhiKla3VSJq4qZgmJFkeXzczLfOR6jXebEthclT9syr8SU6yWSai6ga2W34fl7&#10;10ufUx4/m3x+/voMNXyTqoY1/JXaRVrhpERKuiRnFE5F/Zxk6j7XvNpeqtOTxuZURFYddiSTkk9t&#10;q/aYqX0pln34OQ/Q9aI48fycoKr9qvmu8Ttnh0ri94TYcUIpd+aet6Ir0VN7brWR7D+OsmY6vVmB&#10;zeH+dc56XW7uKErwqL7oO8He/4owa8xMdVzSUEqKmKgXvel5zvPS97CX2ocNV1SUDzhiX6Wp3wNV&#10;1fO7pap/MwQT4Tml9+mLfEV2eU3zef366JrxD66GPeo11tag6Lucp5qFQfxced8Z+eT9kMFrod+o&#10;nkN78bj0nbKft/7waAgm89tJ9D1TExPzR4SflQ0G8H6gnOre0D2nsWJ1D+kPmsaVVaciQ06qGcMz&#10;SuQkUxziEZ4p1MYzlvIZg0jNp8ehO+fDKKCSUfVyD+O6CMpKTI7edhRDGY1CGOU0LCnCGwc0Fh2T&#10;NBC9BqHvgY7xqpK3dIxVr/fOeD+iPT5S9DOqPT6M1ED0Ggu0I5dZOVW01L4lqS3eD/8I73d/Hx+F&#10;v492lNOPenyE90x7xXfwbpiG/PkN/tDlt/i93prT+Q9BFBE102/jD53smJPtY9pSmjtTXj/CWx3f&#10;MlXzf2j/B/zWiOpvmf7adGpS5FQR1X9q40mk+L0VTFeN//t2/4S32mvoJ8rmR3Y781amDz2pfP+3&#10;nP49l9kmAG/zWH7bQa8M1TriXilpXiHKeUqx+F27P+Atpu06tUHXrmHoFtYNUT0iEBVOgYyIRER4&#10;d8THxyKZn0dKWiLiU6IopuGIpVgm5Sh6GUGhjKJEMs2NRnK+lkV50UwKIqUznp9zfEYs88UitSfJ&#10;o2ByOi0v0YyvmZ6XgEyKZp+BqcjunYj0/FRk9U1FzwFp6D04Ebn9UpHRO5n3XjJ/LxKQOzIVmcMT&#10;kTGU2w6OR86IZD6Po5A2KI73YjTvFQp0fleKXndE9QpHdM8YRPMPSyyPPTUxBpn8g5KVFIvcxETk&#10;pKUiv1cmcnql8/gSEJGitxFF8z6LQ9vwMHTg+XePjUNUPO/bGPpRGvMOGc7vDX/f+vF7xu9lur4z&#10;/D6kFfTmeWcjMjELXeLT+CeIIpuaim4ZaUjg7+vwuVMwYdk8TFq6AFOWL6ZsLqJcLqHULcMUtedc&#10;tIgCucxEK6etooSunI9Jq+Zi2tp5mLpmPiYvX8C8FEvmn7aMgqoOP+poRIFTVfWMlcvNttNN1fxS&#10;U20/Y/VyW/VOQTXDJmlMTObX2JianrlunRkz07bftO0wFQWdv54yuWQlxi9iGTyWeRtWm45MGkB+&#10;HlNNm0iooqKbPsZsMnPjesyiXM7/dDMWfb6F6SbM37LRMJNyO23tGkxfLzFdGyqcyYjMTWMaFE4J&#10;qDDiSekUkZzW+Joag1P/cuO9h6x9oEja+KNFucwYzh+mYVYy1U7T9ErnD18aH2p68Oghmkg5VORQ&#10;D3f3INfD3XXmEGZQbkUUe2czn95CZKOrDtMhg9sn8h+83nedkJdtpELvKzbywQeZpm1Z9t3TpmwT&#10;8eLDnJKq7e3D1xMMybOEUx06BrEsVcGrg4fkV9EA/sPPUdl6aFIec/UjzAd5Gq+HQ22g9DDI5cNX&#10;P96STQmRjkdjWYpefJD05QOyLx8wvSWJfPCobZ46etiUUqEHsaTJCCdv9oD0cdrJn5l284p0WukU&#10;qorTWIC27SMlwUiWHkLKr7yDjUg64TSC6IRRUDytzOqBOciUZQewV7ST6ySpyjea5ajTD7cPdAYi&#10;pmpeeBEhrdN2pgyek8TcDL7Pa2UEjX9IbBMERTOJ7iUuN5+nZIYPOrVBVDTcVB2zDBPl1PYsy0Q5&#10;STY/GzetB6UZ75Kfs/2Dwc9T+VmW3ZZi1EtDI9lB23Vf6t4yf4DMHx6L7kXdG7ZjkF3vqocV9Usy&#10;Vci6X+w5uBEUHIp66Z401dl9+efGi2hqzM/4ntxnAe9PCqftBe+E0wpv82Ph9hJO3iOuit2IqJbz&#10;s1VEUr3SzduONP4my1fUXs0NTJRTgshpK8267gW8jvzzpDa0LNNVpZsq8gFWKg28F3X/O9l2zQhM&#10;21Tu33wmzK9raZqkMI/Kt99le4ymLamgAOdRkvSHTPe4OgZpeBGJliKOpl2kZEvSSLGyA6/rfg4K&#10;Z5aGJFJnHz4A8rlOkU5VSUsqJanaVsM9xeXpO6/vkmRT5yKxtRFT7ccN/m6imvpDNJISqD9co4fx&#10;+6b7VcIp0eNx8Q9m33FDMWjiCHPcaqZij1eSSoEey+McOQC9KZuj543D4ElqLjIAesOXGWWBFPCP&#10;pqKa+n6qjZjuYxO15H6EIp19Ro605zx4CH/PdJ8rotkfGutTn4+JXOs7rw5CvNcKuG8z5Bh/p0ZO&#10;GcnjovCO1Z9HtZHN5fWhmPPey+jLbY2Ac3veu/qM9Qcjsx9lnA9T89kros3PT+1B9dkp6m3+tHBZ&#10;Nr+7as6h5hR6XWtcvh1rVs1NEvNtTZB+z12NUFx+Gp8f6aY3eySfMxHZ8ZSDZERnxSMyg8JJKelO&#10;QQnPoIhSQCOzEswyRUOjM1LMsDndU2ONpOrNR2FJcdCYn925bVhyd/PWGRMZVds/EkYJ7ZQQjnZx&#10;XdAhXlXyXdEuthPaxFg0LFNwnNDOlFAu0/KodqQN2kW2QxuK6Ifd29ixI3u8j/fCJJ5qC/qepYuX&#10;mmXqXPM23uOyD7jsw7D38WGXNpxvQwF8D3/oQCE1VfNvM2XeTu+ZVL3pFRHVEEb/pFc+esMYaYB7&#10;9RbXtHrdv9/5HbxNmXyrw1v4zUeSxt/gd5yWVP66DSWWqWtz+nZHltuJUtnmd/hV29/gt+0pyB25&#10;vj23U+9zrvttlz/gN2rPymN6R8fc8UN82LEN3m/7Ed798EN81JbXoX0HdOzUCZHRXZGUEoPYhDjK&#10;ZrRpo5moanCJZ1YU0gtiKY2JSM2NQ3J2DFIolAkZlE1Vl6dRODU+Jj/vdEpmekEyUvi5p/dMQUbP&#10;ZOT3SUdevxT0HZ6J7D6Uz14pfF5mcToDeRTBnr2ykNsrGwWDcpE3MAO9Bmeib/9s9GGePgMy+Qcr&#10;Czn9WQ6XF/TLQBr3n5YTjYIBiSwrHll9kpGaz/0XhCO5XwSS+0chpX8i4rhckfj4ZMomJTGe9IhT&#10;W+ME/pZloKvaGXfvgsh4nnNyGt7t0JF/TLqZ346+/QZxm3Sk5PM3tmAgy+fvSd4ApOX2Q1xmAf8M&#10;ZaJjQjL/ACWgTXQMPojlfvmHbtyK+Ri7aC4mLVmAicRUrS9bwulFGDt3DsaRaSZiuQQzKXozVy6h&#10;RC7F5MULTWegycxnZFPtL1cqwrnCREWnr6ZorrJV61ou4ZSYTqdwTlulMTqXmLE5J6l3PMuesnJZ&#10;oEf6tNXqOGR7nevNRJJOU/2+mSK7aRlmb1jOdcyjnuzqgc68ti3pBszfvBlzKZtzN5NPKZbcbqY6&#10;FW2gvG7a6PVU17StphezKLevC2cOhdNFNyWYim6aDkVqy6lB3YU6D+nHRFWNuSZVz0X3TnUJpxEF&#10;tdEkRj5JqtcbXJ2A9MBywqltAlFSrktkqn/NenCrnZB6UmocOBHLHy61nzSyyYewtjVo36oCVXU/&#10;kViYKnYjFraKXNtof6omNR05KJuKhmo7Df1h3oTEMgPv1ua0ol6SB/PGFj00+XBN5wM8LZsP3J4F&#10;yMrjQ7YXpUWiQGFI4Y9vGsu0UFb5I5xDCTJD+SjqJiSTXCY0pl5P3sjqHGPeCEIUvXIPZSMu3Ma8&#10;MYnyYqq+jVS+CT64+FBWal4xyPIVxdNbbiQCinSZamc+NPQwVXWdFU7JpWRTVeVWNk2kkw80rbNv&#10;bWJ5iuZwW0UjJb+qElVUUz3MTdW6HoCSYg9T9chy7UDWerDr4awIE+8Nnpu5vpQfpWbUAcn1MDVD&#10;sMJp2vNKlHj9VSVuq4A1L6nUNVUbGsolr6fyuOr1YPTayqVpGtHTDvNih32hhKgsIz/8/BSt5wNU&#10;VchWKLmtyvAkz0qTt0xQvFSuqWbWHw5zHvZcdF72PBXZlmxSwMy7+RU513lo3/xzw89DUaWk/HzE&#10;ZPO4CiS9tke8bQ+qe0/lC55fYN/evvQngqmatiivqSbmNdE729W+SG89SmTZ2o/Oz8puvoliqfo7&#10;jfdyBv+EpPN40vlHTBFkSX1SPs+fx+XaXepelGwoauuGIzPHxGVOJCXdwT81qt4dbK6D+fPgfa5q&#10;g6vjlbjqXtKfLkXd1A5aozrYstU2lfeghvDy2jtm8Bgkj6qKNu0beZ7qICRxz1NEkMIp2VSULoP3&#10;u4TbdELi/a2Iqr73Ktt0wOF3RIKoctXBxwwQz3z5lFuleiOQ3ngkAe49djg/XzX3kcjq/tU4tqMo&#10;pKMoiMO5TLUHam/K8vhHq884tb+mpHLbvpTWEePH8k8lvyP6ng0fZqKO+tOlttv63pk/hOZPoRVN&#10;11NdQ7GYV3hyWdagIeZzlBTqXtEfAvPqS2+f+r4W8BqbPwv6zvFz6D9S++KxMdW73pPye3EfigCr&#10;ucNAxOfoe9Sf96Sq2PnQ5HVL1Z8vRYD7DzRNKczoBfqDwc/L7VuSqz9W+q7qNzuV2yUwVdMXtd9U&#10;h0375i5+r3if2t9nK6NxlNFYPU/4fIlVtTuJzOCzh+IYmSPi+LxJ5Lkm8zuaiOj0JERnppn2njHZ&#10;Ccwbi6hMiQFFkwLaIyeGyxT9VHV8nJHSrknRRJ1RVC0faaOmaVEIS6GQ6nWICd1NKiScaiPaLlYD&#10;03dBF8ppJ3VKimmHjrGdKZ4U1PBO+LCbelVTIEW3DkxFOzvfVcsERa3HB2gfQUENe9fI57vkva7v&#10;4Z1ulEVVzUsy1YlJb0vi9G8oiBLB33emEHagDBIzvmU7y28ooaqef4fbqKy3vW3ektz2oLRSJE2P&#10;/E6/pdiqfAonZdaMWyrB7aSy/0BR1jb2dZO/7/Ye3udxSpZ/z3zv6Pi72jFP1bTg7S4fGTReZhue&#10;Z9subdGxWyf0iI5ETGI0Eng9UzISkJqTQHmMQUZuDOUvG5kUyPTcJCSkxSIuTW/+oawZ4aSAZkYb&#10;mUzLS0US/3QkZ6chPSsdOT0pjHxu5/XNRs/e6cjk/ZPDP0bpTFN7pfG3RjVFmfy+5iFvcE/kD8xB&#10;PmWz74Ac9Buch75DuLw/ZXNQNnL7pFJOuY+cWO4jGvncrqBfNnJ6p3HfScjg+gyKZnavVPTsm4Xe&#10;ffhby+OMiuuB8ORw3pM89gKKpDpF8/4Jj9WA8d35B6QH3osKQyTLjmT+1GQKa2QsukQnoEtkqiE8&#10;Og1RsdnoHpuF9jGJ+CgiBm0iovBOWBj+ifdJW243asUcjFk0G5OXLsRESuQEiSRFcDoFcDqlcMKi&#10;eRi3YB4mLViMGYuWYdaSJZxeglFzNH7nQkxlnomLF5kB46ctpSAuXU/hXIWpyyiPK1dTNJcZFC1V&#10;T3gT+VzL8imL0zk9lfI5nfOz9Mag9aoqVztMG+HU0EamPSYlUlXvc9Zo+CRbbT51LbdbT/HcSAk1&#10;Ec5PMHv9Jizc8hklktOKcG5Yh5kSSkqnIplzNm6gaG4wkjl/iwaIp3iSeRoWqeFmBVqj8dZ9NN2u&#10;xMM79/HobpXh8b3qAE/u1eDp3VrDkzs1eHC3GhUl5dhy5xQiZg3iP6I4JCWlIj2BN1hCOjJi+YMk&#10;otORm5iHYQXDMG/SfHy9biuuHrqIusJSPLleg0c3WP5t7os8K+Y+7tTi0Z1qNN2pxBPu48kdHkvx&#10;fTworgzQdFvHWmXQcTfcrEQDl9XfqkS9pm9Vc95Sz/V1pOamqPRR1YzaG+S6l5J6ltHI4xEP79Tx&#10;mOrw9F4Dnpc04VX5I3xf+Rg/3BePDN9XPsT395vwXSXXVzQaXpQ/xPOyB3ha2mQpacQTH49904/u&#10;NuDxXS4jj+408DwbePwNqLtdH6D2Vp3lZh1qbpCbXHazgdTbeQ+7zFLN/DXatphlsFzhpv3L6rnf&#10;WqbVXHaf+624XYeyG7W4W1SD21fu43phFa5drMIVcakSly/cx4VzlTh5sgRHT97F4RN3ceh4CfYf&#10;uYf9R0tx4FgZKScV2E/2Hi037Dpcgp1HSrCDbGPebYdL8e2hEnx7hOmRcnxzuKwZXx/S+jLD9kPl&#10;2Hm4EnuO3cfe4/dx8GQ1Dp2qwrEz1ThxpgonzlbgpI7p3H2PSpw5V4VzPObzl6px9kI1zpzn9MVa&#10;w4ULlsLCBly53IDr15pwu6gJd280ofh6A26Tm0X1uFXUgFvXm3CTy8V1zl+/Vo+rV+pwWVz2KKxl&#10;ObXcrgn3bj/GrRsPcPVyPS5cqsHZS7U4cb4ax8/X4Nj5Whw9V4MjZ3n8PO6DZy1HuE5oveP4hTqD&#10;mz/K6SPn63HkXB0Ona3FwTM1hsPnas2yAOfrmLfe4JYF8nB7LT92sYE04vil5pzQsgtaR86LenMM&#10;Jy7W4eQlTvvhtXPTZp3Jp+kGnLjciJNXmgynrj7AmSsPcO7ao9c4X/QIF64/DHDxxmPDpZtPcJlc&#10;ufXUcPU2U17Xq7ef4FrxUxQRpeKq8Jb7UZ7rP8ONO8/Ic9y8+xy37r1EMblz7xXulnyHkpJX5KXh&#10;bql4gXtllpIKLielpKzylaXiO5QbXjUjsN7DbeuwZdp93Ct7ZSgp/45lf29SRykpZ/6K+68Mlfe/&#10;Q0Xl98TuU6nmy+4Tbuvf3pXp567gckO5l3rTd3Q8WvYPUsztb5NiHlcAX5n3eJ2Emy7hcf8cJn/Z&#10;9824V/FDq4Tmtdh9voaWt5S/PLgPTWvZHaZ3OC+KOd0SocdxhxSXfmdSzfvXW+z5BbF57pI7FT+1&#10;wI88jtAyfuB1+um1ZUF+NOtL7//R5qtkGVyu4717/6fmmPU2fW2dj9DjuktUdiilgvsVZVXiTyHY&#10;dcrbEm7bn8Pl17m68y7hdbKf1+vHG0px+Y9vpuyPuF36U4vcLPsJN0p/xPWSH/5hisg1crXk+xa5&#10;crdlCu9+h8I7r3D5znch2PVX77HMez+a9MrdV7hy70WAq/x9u8rfPZPyN6+IXOfv33+HVoWzkaIm&#10;iXtAsft7hLOqpAK7q4sQs2oc4nKTkZucgZ5JGUhPyUR2UhbJRlZ8FjLjMpERT5jmJPBfTlIeZo+Y&#10;hv2bduDqgXMoOXMdjTe432LKJssXD4u5f+7naTH3TwF96PGA8w89NG3l8z7FsMpIZ6MRUSuKwogn&#10;0zoud9QaAW1dOOtucptWhPMFxVHC+V0FJdMTzu8rrXBKNoUTz5fM85zS+YzS+cxJp6HR8JhINjX9&#10;5J5oonBaHpEm0nin0dBA6imhjrpbjc3wS6ZZdttDeT2htDShgfsJzjenlutq7j7Afe6vgqJaQoG9&#10;c60GN6/UUDprUEShukb5vHqpCoUXa3COUnf8dAmOnS7FkZNlFM9yHDpRgYPHy4nSShwg+zm9j+K5&#10;+2gZdlFIdxymbP5C4fxGwnm4nHnLseNoJXYevY/dx6uw70RVQDiPUd6Onb2P4xTNIFWUziqcomSe&#10;viBqcIaCeYbidPZSHUW0DhcoRxcoR4WUoytXKJJXKZdFjRTMRiOV4gYF8waX3dAySqiWFV2VcNYG&#10;ZPMK568wvX6tAXduPsS94icUziYrnLxuEk4dj4TzOI9B8ijhPEwkm4fOVf9y4fTk8e8VTuVXapdb&#10;oQyVTb9wHncp81uJrMcpCuYJB69ZgMJGu475WhRO0pJwnr36EOeKgrL5/6/CWVIu0fzHhLPy/g8G&#10;iWYlRVNpueHHZtL5S4TzHucNPIe7wsiYEyBvuV/S3sD/LeG8J8ny40mFlanmvJbXECp2HlreYn7i&#10;7cMIp9A0y3c4+fTzpmMJLvcL1Y/khwAlld4+TXkty5GE0b+PYFlBtNzKl8Wu9+RM0sj1Bk2Te1Ue&#10;2lbz/mUtcJfl3K38U4B7la9LYFmIXJZXiz/7CK4L3daPv4zWCOT3roUo5bUy4sxj8x/r6/yR11W0&#10;fL0N5X+ieP6xRW4RSefNsh+NeP6jFHH7a6UUzxYIimNzrtyjWIq7EsqgiLr810rET176Pct6FaCI&#10;f7aK+GfIpPwzdKMFbpb98HfxK4nl61DSyAOKmITTyeabhNNEITkv4TxYdwvxG6YipmcKeqdlIi8t&#10;B+nplMxUymZyJnITKZlMM1KykJGag6zUPKQl5iIpJgO58bkYlNEPUwaOx9rZK7B7yzZcPHgaZZfv&#10;oPp6BYWL4nnXyt5D7TMwXcNpywOKpuSzyURFeQ6SYeb1C6cRTeYJYKSzOkBAOD3ZNMLJ7VoWzgd4&#10;RZE0wln5mHIZFE6JpuUBviMSTkU5X4t0ejwpC5m/9yDA45IHeFjyEA84bcRTouiJp5HP25wv1rIH&#10;TB+YebuM81zWdPehQXLZyLLEg7JHaCoNLlPq5NOkpE5wv9XcXyVltfRmPe4W1eLWtVrcpFDduEKu&#10;1qKIsnW1sA4XL1ZT6spNdPH4mQocPVWJQyd5Xxjx5PSJ+1Y2PfaS3ccojkdKsN1QRvEkFNFvKJRW&#10;Mh2l2HqQwsnlTjjF9sMV2HWsCntPVuPAySocpnAeIYfPVDGtwlFKnMOJqKKLJylzJyliJyltpylb&#10;ZyhGZylR5yhH5ylLks6rlxsok5LKRhSJ6024fuOB4eZ1pkVNRj6LrtYFhZPX5MqVelzTdlwn4Sy5&#10;89RERVXWJeY5T/E8dbEWJyibihQ6gZRgSjYPe7IpFP10BETTmz/iieVhD0nkYfELhFO8STZdtFPC&#10;edI3fYL5JZvi9GXKI/HL5knOi1OedJq8TkqFl+c0hVPSKck0oulJ5//NCOc1LvPLZUv8fcL53Mjm&#10;f084JZKvDH+vcJryWUZLwhkQzyoPikI5paWM+MvRtOOeJI7LnGQ2E06fFP6j3GX5d3i+jrvk9Uge&#10;8UnlzxEUTEuobPkJzRskZP+G1yUxSPNy70rejGy1jJE1X36/AFpaEqmfUFYdxOW10vfnFqBccTsn&#10;a7aslssPxe7PUlL9R55LkBKWZ3DrTR6KpC9PM1ie/7hKeFz+8h1+yayoEX8Jwa5raVvxpnWh6BxL&#10;zHX3zpciWWKOk+fhO9aWcOLZKhV/pnj+qUVuE0lnUDz/Ma6X/2SksyWC4ticq5JRI6Q2ihnAy19U&#10;Kv5oUwrhdf7xcdzg/WzQNLnF6f8uFE4rl35ULS1ps7QknBK7WjwmTzzhfEahe+hFOPfXFyP187mI&#10;o3AWpGcgLz0HGRk56JneE7mcloDmpechJz0X+RkFGJjWB/0T+yAnMhuZ3TLQOy4PBbE9kZ9QgNwk&#10;bpOaizF9R2LVzKXYtWEbrhy6iJKLxai/oaryKjRSBB8U1xqplHgqyqnjs8LJdVz2kPONlE9FPRu5&#10;vl5V61wegBJZd7vWB5fdIje5/AbzMm09whkUTlelLuE0VetVDwJ8T76reoKXXGfE0yefLyo8CeU6&#10;s5xISANyWv4ITymHjyiHD0qa0HSvMQjlUAIaRHJppVSpBPXBvYd4WPqIwvqI29vpBx5NnJdsSjxF&#10;I+ebuLyR29Rz2zpSS6pJ5e1GlN1qwL3rdSguqsPta6KBwllvuEYuU7rOX6rCmQtVOK4IIwXv8Kn7&#10;RjqdcB5guv94ZUA493jSufNYGXYcpUBKODm/7WiFF+WkYHrRTomnpg1crmjnN4eU9z52najGvpM1&#10;OHiawkUOnfaqqM/cNxw4Xcnl93HkbKWJLlppq6V0Uv4uNOI05essxescxeo8pfNCYT2ls4EiSVG8&#10;9gBFlEsJ5w3JphHOpgCKdhbxWkg0r1Aqr3mCqghnMfPevfMEN2/aMq5QQguvNeHC1SackZCZKKAX&#10;uSRHKaFHOS+O+WRUhEY4j0kkefwSSgmkE89fJJzcTvO2Kv114TSCWUiZvER5vPTATgeEs8EIpRNO&#10;F7kMIKEMQfn8ONn0Rzj/buG8ZYVTgvlLI5w3ip9ZsWTqR8tMBJTCKdm8efdFM+G8Y2QzKJz3KIMl&#10;/6Bwlt//vhnNBdSKpyQzVDiFEUBPtkqJLYP7qPrek8sfKZc/NhfOaqUUTi53KNppkIR600bilLrp&#10;ZgSjbTbiZpdLzprnC+LkrdkyHu9dj6BY2vJMfqVuuW8/rfO6APrlwslG62j7X16u47Xym0lYMOJn&#10;+WXRuCB/pFCRGouRTpZjaUmSJILaBz9js92fKGwWTQfQOp/o+akgKruU6/2UUfwcyqfUrQuebxAj&#10;pFV/CVBa1cK+PKn0z1eK2r/ivoem/Xn86FhdGW/C5dd5Nduex1Sm5ToXRzWPtfqvzXDX9/XIpx+t&#10;b5k7pJhIPP873OJ+blZQWlvgepn402sUUXINFFa/oF43AvtHiqS2d+X+xH0Q/jkxUBBva95Lb/O7&#10;UPzfpJlwBiXTj9pwVhkeeVXrD+5xnnKpdpWPKHkSzueSPMpoVSklou4Okr+ag5SCdPTOzkRedhZ6&#10;UjjzsnKQn0nJzM5Dnuazc1CQmYcJSQOwNG8Svp32MRaljsGGycvRJyEXQxP6ITU3D/3jciieucyb&#10;j/7xeRiQ0ReDeg/CgolzsXXtZyg8dBZ3zl1HzY0K1N2s5DFRCHk8j0vredxWjB9SolXN3kCBbuC5&#10;NN2TgHp4EtlA0TQU11lucZpIPBtIIyW0ifnFw3v1PN960wZTYmiE00gmhZNS+UNVsC1nAC77rtLy&#10;khKpanhtJ/l0SDj9PKOIiudc95Q85jYPKbgPuF8h4XTTViyDSDiVKioqwXxU9tikEsyHpU14WEbK&#10;mZfH/1Cw3IeU2ofM58RTIlrP5bWcthHOByi92Yh7Nxpw5zpFijJ1i3J1g+JpopyK8pGLl2spbtU4&#10;cb4Kx85S7Ch9qlaXcB6gcO5juud4OfZQKl0q4dx1tAw7iYRzO+e3H6sk9720MiCgLnUSKuncfrQS&#10;u45XYfeJGuyldEo8952swn5B4RUHJL6nFAG9b5BsHqV4HTtXTwGtN9HOUxQwRTtdxNNJ5xUK4uVr&#10;lGqe+01eg1uURwnkDbXj9E1LOsUNSqjabN662YQ7tx/iTvFD3LylyGgjrlJOr1x/gCs3HuHsZRsp&#10;lHCq6vm4XzQ9nGQKk8dMW1F0wqgopZFJI5/1AfF080e47jDP7zDTQ14qjnBbESqdJwolmJaTlM2T&#10;lM6Tl71llE0nkZJGRSrVJtNUlTM1eNFLl0doWQDmcevOCl+Us5lw8hr5hTMom8+8aU84W4pmCoq+&#10;o+juEyOTNoLZChTN6/ee48a9F7hNqbxNwTSy6XGX834JtNJJyki5FU7HPYNE0QpkMzypceIWGrnU&#10;NrZa24ssSjI9ebM4KZL8qRxC4SyjXJZROCUeEs9yMx3EVtNaJJpGPEOFs1V0rEH8ZZnz8ETUj9s2&#10;dLmE0k7bbU1awZTHIMwxcZlovp+f5/Vj88uhpiltfIgGMMvtcTnuCT4kFTE0csU8QRm0BMvUOr8c&#10;eoLow4get3FIeLTMSGGtE8NgGRVa56Ncn6eZDopT6PGUU5oqWc59H1W1fw4QXK58nuB5SOB0XIHy&#10;mKeM2xjJrKW4+TAip+UtHIMIlVShc6wMwGOp+0sIdpldx+Ot/2ces/ir4T73+RpcHnoefpRHqc6t&#10;UvjXUS4D5xFA17A5ZaSU2waivKGYz7/5veDHSXhLUW8D7783tYm9Y/gTij2s/DXnlmQxBAmki1Ia&#10;maRUBlE5LE8yTJm2/JH8ZLjN74wVzB8CsniHy1o6vr+HXzXcrqBkWZrU+cZw3zfthFMSpyhnDSWm&#10;Gg8U8aS0Pb5X10w4q0sqsKemGAlfzkaaEc5simI2RVPC2RN5mT05nYeC7Fzk5VAicwowicK5qOck&#10;HFvyNfaN+wQlp29hwaSZKNlzBTOWLMDnA2dj6vip6JuUjVGpfdCL6aCUfijI6o2+Gb3ROyMPQwoG&#10;Ysaoqdi0YiOO7ziMW2eLKI01qL1RCXUQauDx1fG8aoorUHunEvU8jwYed51Zbqn3hLPRE07NizpF&#10;OimektLXhLM0KJzBTkOSzsf4keLpp5lweoLpeEG5FE40LVY2n1U8wHMK6zPylGU/4TIJY0A0A0hE&#10;LUYeyaOyh0ZSHys6yulHTB9QMh9V1OFhJYW8oonTbp3NKzFVhNNEOSme9UTCWWWEswllt5pQYoSz&#10;3gjn7av1uKl2jdconBTPa6TwSh3OXVJ1dTVlrhqHT1M4T1biIKVzP2VTwrnXSGcF0yAu4rmL7Dxe&#10;iR3HJZv3KZhWPE1KFM3U9LdHguK5g+tVrS7ptOIp7lM+KbiecO7ncRwUEs6z1V6kj9IlzlL0OH+U&#10;MiaZE4o8nqFwniOXrjTgkqK4FMYbxEgmBfIGhVKp4/bNh55ocvrWQxTfVnTzEe4QrS8ywtlkkHSe&#10;o3Ca6KaHZPOIF+F0wunaQQYwwmkF8XXhdNFLi1nmcZjbGnzTTjiPcPoo02OFTThOqXQEpFNcfmim&#10;T1E81QbTVIlTHMVpSaaXnr72EGcEBVIon8G33uAt1/ZnOX+Oonm+6HEz4TxfZJFwFoYIp4XLfNXq&#10;oojiWHTXwXkfqiq3cqm0Za5TNm9SNm9RLm+X2sjmnZLvLJqnYEoGXQSyhMvKyiSJzaXSCafFzTv8&#10;0T0vsiep9ChpJpet4UmgJ5sB+HCQXEpSRKknmyUhwmnyCcmdh5XJ4HE1w8jY62X8I9jIJcvzjin0&#10;OISRYeVXnl+C8jrcvEmbRyQlRX75K6cQSNCblWVgfgkUeX0bIkkLIGkMCmNLwmmkx4cE0giiJIyp&#10;tg9g8gdRdNrKIoWJ0idpar5/RfycUAaRaFZL4LiP4HLJp0/cVKY5HovKcqLpUkNAzGwek4/X4TV4&#10;LfyyKYKyyf0bofxLM9wyK55WPp1svgm/RIYSeo6hmHy8PkGCx+jQuer4zZ8OnltL6Jz9kulHUWdh&#10;2r3+A0jUJJyO4kqKYQi3FYUMQZHJmxRFochlsRHMIHcomUE0/0fc4T3mKOZ3x4qmnb/L+Xv/TX5V&#10;f7ucUlVOwapAI0Ws6S5l08PMUzgf3aWQ3aOslVHKSile6pRDuWwsqTaRzscGW+VeW1qJnXU3kfz5&#10;dGRKOHOy0SuboqmoZk4e8nPyOa+U4sn53jm9MT55AOYUTMKmccuwofdcXDxwEbNGTUb9kTtYtWEd&#10;KtYexqlT57BxHNd9cRiT+w/HxkGLoFfGjU7qh5yeeeifkod+6b1RkF6A/pTQIXlDMGnoFCyfvQLb&#10;PtuJ0wfP4sal67h15QYqbpWjlsLpqOHx11M+TVTTL5zEVbFrXqL54G6d4VFJg+nco84/Esbv71Mo&#10;KYMBwaxume+rn5pq9VfM66rWX1FAX3D+dR5SNCWbD8z0iypKKKXViCdlVOL5mDL6xMMKo5XGJz6e&#10;Vj7h+sdmnfI03K+hLBVShIpQzc+rsbyB8klRrWikgFJUWe6DcgptWROaiCKcNfdsp6HK200wEU7J&#10;ZlEtUdpgenDf4vT1ojpcvVaDS5drrXBeqKbEUexUrX5GkUWKJzlA6RP7KKH7iSKPB09KSi37KYl7&#10;KIu7KJw7KY4Sz52c38lUMrnzWLUnoQ6to2hSONWByC+ce1je3tOUTu53/5lqymY1DnhV7AcpmYfO&#10;NeAA031narm+xnCQwnboLAXsvBW8M16bzguUwysUxSL1TPcRlM6HuFv82HDn9iMU36JoFj/EPQnn&#10;3Ue4cfshipjXCWfhtUYKZwPlsTYgl0cu1hpMZFORT+7XtoUMcpKoA48TTomiMGKp6KZk079c8ByO&#10;Xmo0qZ/AMi/PccpkKBJNw9VHFE1CiVQ0U/JoxLIFzlIaX+P6Y5zzEZrPLT9PLlAwxXlJ5/VHuEjZ&#10;LJRseqJppTMY4QzIZkA0W8JVk1MoveryFqFAGiiRt8kdH8USzrKXuKOoo4tyklKuM+0ufVJ519Ca&#10;cDaXR3XIabaMgtcslaD6CJVBVa1bJGshosZpyaaidkb0nOxxufL5q9lNhE/riPIZETTLJYm2HEep&#10;ZIppqFz58QtcS+sNfKA5OXa44zL7/5l9BFA+buv2ZeTPLLeSKQGwVdU+OfJQXicZJtpIyZNUBgSG&#10;chUqLE7QDCFS1RLNZekvqDYy+BfU1P/VpGbeoXlvncMtEzYa6MeKWnX9n5nXo+HPqG34i8EuU+rt&#10;z+xfKY/FO79KXpf7ROdrq6TteZlprg9IJpe1KpsiRDjLeWw6fyeTRjIbuO+Gf0Z1owfnq3hc933S&#10;WV3H5T9D82v692Gq7r19tYa7vsFr0RKtr/dfh5ZRNX5Ly4OUVP8F95jPoOkQ7lb9uUXukNv8PIpJ&#10;6LrmZXCe97zjLu99h1tWUsPv1X+TX0k0Q2VTVeYmFSbaeR8VpeU4XlKEzft2oOhMIeqvVeDBHcpX&#10;Sa2RzoeKet6pQWVJBbbWX0XiujFmJP/euTnoZUTToukCTedaeuUUYAKFc0beBGwevwIf58/G6W2n&#10;MC5nCO5su4iJ06bh6uxvcfD4SWwcMw9158vwyfxlePzNTazZ+xVOTNiI9V+ux+y84ZgzahqG5w7A&#10;4Kx+6Bmfhb7pfdGHEtorrTcG5w3EqEHDMHLQcEwdPRlrF63Bni934/yR87hTWIzKojLTrrOx2Aln&#10;Pep5fkIRzsbbQeFUdNP1Jpdwqo3ldxROJ5o/USp/UlrDNITvqnzcf0rZpHwq4sltJZkvKZTCCKcE&#10;0wgnZZOS+ZJlviBOOkN5ynIklhbKJlPJpn/5Y8pkQ10ZNu1YhjFThmDpwoX4ZstWnDlyGsWXb6KS&#10;90Id/1Q0VZDyWsompfxeHaruUjZ5TSScinDaKvU6FJu00VSv36RsXqOEFpLzl2tw+mI1TlA4FeE0&#10;w/1Q+pxwHpLUmUhjFY6cVgefGhw/W4sT5BTl7ziF7/Bpyt+pauymkFqshO4xIumLZJ6swa6TzHei&#10;OriM01Y4q1oUTu13P4XzAPd34Fw99jLdeYpiy/3tYLrnVA32nVaPbxslPEGJO0PBO085vHRNbTCb&#10;cE3iSRTxVNRSInmd0mlEkyi18vmIwvkYxZROCec1CqqJbnrtOFXmabXjlEhepkRy+lihFc1A55oQ&#10;1P5R7SmPX2oy0nmM0iiOUhiPsRxJpKYtElOVS0n1BPKo8rh8TJ14muimTzQdkk2JpoTTSKeilm+Q&#10;TREqlwGZvPEE5zz8kmngsvM3nxLm87ggbj0xFJpOQi6y6bBtNZ10Krp5nTJ5owVuekKpanJXXe7H&#10;yKZSI5tcJsFUD+Qy9UR2Q9lIPFXV3Vw4bTW4J5rlL2xa6RfON6PyLM2FM1Qsg0gaberEUZSoWtoT&#10;TqF14h4lzFQTKyX+aKfLG4pbb1B+ylsor0nf/5s4+WxpHXHRROGvsnWRRhctNNErPqydMAWnJZbK&#10;b4XIj4sEGtmkcITKphU1K2xmuo5IpHzC1AyJXt2/+LASWUvpcvjl0r/8tfVGzrQf3/68fdd4ginq&#10;Gv+K+qZ/Nmg6yOvlGonlOdtIq5NYCZkHp62IWglS5M8vVn5MBJTbOyqNIEs0ddyeaGq/PI6aJl4L&#10;0fgv3nKbR9TU/wtq6//V0PzaWbS8JQn9pZhqe29frfPPPHbhuxY/C89X94w5d143UiE4/zp/RTnX&#10;lXMb/zVrzj+jzKOU91woEtKWcDJ6j4Sua16G5oNtWUsM/IPG742jrJZ/1n4R/LPR4vI/4lcSTSeb&#10;Ek0/j0xVuoZFqkZ5RTl2VZxH2uz+yMxPw7zxM/Hl8q9wcudZ3D4rYWM5t+tRXlaDzeXnEbtoCPL7&#10;UDYL8tAnLx+9jFxyOicfBZzWsj5M++X0xuS0AZjVcxw+HbcCnxTMwdmdpzEqYyDufHMJoyZNwZmJ&#10;n+Pb7buwpGAMrh0oxPRRk3B/wzks3bER5bN24tCN49g/dTWunr2CTyYvxL5N27FkwgzMHTIVY/oP&#10;x8jM/hiS2w99c3IxODsPfbMou2k8HtIvqw+mDpuI1TOXYd+WHbhx6qppB1pdXI1aCrR6rKuH+oM7&#10;jSaqKeE00U31Ii9Tr/JGPK94YKKV31EQf6p5gj/WPsWfiNKfDM8C/FjzDD9UP8P35LsqQukULyms&#10;LymZz1lGMMIp4XxImVSkk8slpZRZpc89/NPPWIaTy4Bkliv1IpyS0MomPKq+ia+OLEX/0bwe/QZg&#10;aJ/BGNpvCMYNH4P5M+Zhy9rNOL7nIG6cL0T5zbuovFNB2axBOeW7gtJURmm6R8G6S9ksVvtEytNt&#10;ytP1a3W4co2yebUGpy6qF/h9yiaFUrJ5tgqHNdQPRc/0HD9bYyRTPciPUQBPUEpPn1dUlBJ2hRJG&#10;ATp9sRbHucxup84/EkU75M+BMxRFCqmB8/vIforq3lN1nmxKVGtINeWxmsJZxTzVFEyb30QyOa1t&#10;9lEod3J+G0XzG8rpt2Q7t9tF6ZR47uX26vl9gmKnDj7q6HNZ7S8NEk4rnTb1OhSpWv2mxPMJoWxq&#10;SCTKp41wUjpvPsBV5rtMcVV5ZxUtpFyeuqJe3k40Pbyq61DUDlJtKk2PcE6bDj2SSmJSXkuLFVIn&#10;j5LKZnB7J5onrjw0mLwq05s/KZxsUhJPUShVJW6q0CWYXOaq0ZtFMiWQAYl0aN5DEczAvF1/4daz&#10;gGCKiw6K5SXiopx+rhY/t52Eip9ROJ97wvnSCKaRTErkTeGEkqiqPFQ4DV5083YphZQUSygrJJw2&#10;sujaVDrhNJ14AsJp22v6RVJV464TjhFIM830Ptd53KtUXk80TT5CmXTp67IprGi+CUmj8hnRJHeN&#10;cIZIZwivCaeWa56C15JwGrGrluBpOohtb6goIeeJzdNcBP0ElzcXv9eqmlugWf4WCUaqgtWnbt7S&#10;TA4F96sopI2CETMdxAimDytKkipC2ZP8VfuRBFJemsFthF8E6yhewi+EodR4VFOIXKr9S0SdcPoF&#10;0whnk38/QvuyImqPw0Y/daxGmHTOrSCBNNfMXZvX1nt5eFziPsuXvAWimR61PC5RR+Gs0zSPpUYE&#10;zkXnq2vROjWUwdaopbC2tDyArt3P8i889tZwwsrrxvN9Dd5nP38tf54KyrWQeLZEGaWxdRRBtby+&#10;zr+t90eCn6tLFZk2Imzgn7N/kIBwNkg4FdlUVDOEh+ogROFUe82a0kqcq76CaV9NQ+agGLTr9hE6&#10;t++BsPeikBZVgFH9J2HV3LXYtuMg1p8+gqTpw5DWOwcFvXqjb0E/CmYfymYv9Mvtg76c7pfXm/TC&#10;wLy+GJ85CPMHTcHhJVuxe9InuHSUUtl/HEq3XcaoKVNxfMpn+Gr7DqzOHIlLe89hyoiJqPjkLCau&#10;nI0rgz7GhnM7saPfXJwqvI6t05aj4kwxDn36NYp2nMLxQ8fw8YQF2Pvltxg6oA+mDRyMvv16YXDv&#10;fhik48jKNzI6NKc/+mf0wej+o7Bm7nLs/Gwbzh8+i8qr5ai8VoaG4lpKeR1FvB6PSimckk3Km4lA&#10;VlI4KYrfVT+iUD6maFI6vfSnOgpnHWUzwHOK53Pme44fKJ820vkMryoV7VTk0ladm+gmJfaZ8KKX&#10;EsqXFNVX1ZJTSiqF9QXnn7OMZ+Qpy5BYPipXx59HJlV7zCcVWv4Uj1nG8+pGvLhzhQKyEQMn5GDU&#10;0CEYPWQkRgwciuEDh2HU4JEYTvkc0qsfxgwajpkTJmPDqo+x/5t9uHSiCKVXGyibTSihaN2lMBVT&#10;nm7feGh6advOQjWms5DGvDx61kY0Fck8dOY+DnGZE85j52qYp4aiSTm9UMdt6nBenXOuUtwoYZev&#10;NeLC5VqcuVSLkxeZzxs+yPbgrsFRiqjaWopjao/I9ND5eiOQuymJDhP5PE3hlJRyndYbMaWw7qNE&#10;7uM2u8k2iuvWU/ex9cR9fK12o9xuB4V156laiiflltuojeRJits5SuDFa024ROEs5Llf5vW4wmvh&#10;JLKIy29SNG+R2xSlmxROccOj6PYjXCNXlZ/Xr/C6OspQOslpnv/JK1Y4T0g+KZsnKXUi0BlHcHmz&#10;eW9ZQFI9UTXlmIhpsKq8mWT6pLI1TBW6F908de2xEc7T15tzhnLZTDIpjsFopSeSJnVyqailjVwG&#10;hJIieZGyeZEC6ZZJMANQKAsplJfJFUplAMnmnRe4Rsk0KVHVuen4U0LxLKF0toCJYlIwmwkokWAW&#10;G9G0uGimRdFL0Vw4NRZmKYXU4e/h7QTSL4pmeaWil5Z7972UyzVskEtNNbs335J42g4unhi2gqrF&#10;TVU692t6hRvhDIpnqECqWjogn5pvgUBeYoRPae1PlBDN/2jQMn8bRAmc6xzzugxayXPpfT6k/PLX&#10;PP/r3K9j+a/RvIy/F9vRhlLgSZWk4nWsSGk6IJwNf6ZMNY80BgkKpSVUAn85fll9XVyb46KcobSU&#10;V0g63blVG6kKRgOtKOkavVmkzPY8poC4UTAD0UyDRLP5sb1+LFr2c4RuEyRU1FtCUdZQEfZTy8+p&#10;RmLbIsyja6RyfGjZ6/fI65htA3n817k59ymblUY6/5nfodeRlIZefyOrLLdCskjpdGJZLnhP221d&#10;1JV5mYZSzu9WBe/plmEe3tMtr7O8Lpx3KZz3KJwllMwQJJqmLSepp4DeqrqLLw6sx/zF/dBzVDQ+&#10;jH4HXdq3R+e2YejSIRwd23VHh0490CEsEu91DUOHHj0QF5eElMQ0ZKflIj+rN8WzH/rl9yd90Y9S&#10;MyBvAEb0HIwx/UZiw+SlOLjwc9y+eBNrpy7Gk4vVWL52LYpW78fnh/Zhc+9puLD/PKYNGYfyzy5g&#10;9PLZuDlwE1ac3IYduXOw98QFLOkzHme/OoE1U+bhxLqdOHzgCLbOWoPya8VYuXoZvvn2K2SPpnD2&#10;64OhfftgSN++GNa7P0b0GYQBPfujT3ovjMgZihG9B2B4r0GY0G8sls1cgG0bvsHFI+dReaOcMl6L&#10;x+WNeOq1r3xVQ9msfYzvmf4k2ZRoct5M1z/HnxpeBPhjvcVIJ/me8ijhtDyhEEo2JZ22Gt12FrIR&#10;y2eSTE84X1EwJZxONp9w28cUzkflj9FE2RQPOa0e54/Ln+CJYJ4XNfX48fYlnC/agsGTe2LcqBGY&#10;NGI0xg8fhXHDRmPM4FEYTekcPXgExnJ65KARGEIBHd57MCb1GoOL3xSi9LracNbh3s1GFN96SLF6&#10;ZKqUL12ttZLIz03jXB49W4UjFEo7JiSnz2sYIrXpVNtOVVG7IYjqcekyZZOipWGEik1bSEpcUT0u&#10;aoilwlrTk/vs5QacMdXP9TilcR0v2aF5hJHOc1Y495yuNeyWLFIa9wSE05NMn3Dupaju4vy3zLP1&#10;VBW2UjS/OVFN4aylcKqanetP12GfOhVdVLSQUlj4AOcohucVnaRoX6RwFlIer3hIKo1w3nmKYnKz&#10;mNJJ/MJZxNRIJ6/fZUrrRYqqyjvDck9R6k9KNq9SGMnJa0HhdJ1u/KLplp32qrnNegmpjxOtiKUk&#10;8oTaY17zUm/erTOSSU5rmnkknKd9wnnmBue99KyLZno44ZRo2qilphW1tLJ5kddIUUtJpBHJ288N&#10;mr7k4dYZKJfisk82r3pINv2ECqdrk3lTSDi9aVt1/l2grabFDkZuZdO21QzK5gvbLtPMUwYlmpTJ&#10;QK9qpT65DEQqvXkniWadN69UIigxNJLJaQOnzTiVbp64ssy2nLe904Ny2Tq2PaYpwx/hrOY6Tx4N&#10;NVYibbvHH5n+0VBGqRSSxSA2uljFB8l9IcmrpwAyFVqmdQGMBFJU+KDyi10o9iH9pwAuv+llHZI3&#10;gMnnE08zr+Xc9pdiygrOV3FaVeWqTrUPfi7jA9amFAQjUxIFK5s2whgUGBtRdGLp5Mgvm0R5fNLl&#10;5u22/ziKFDpc2Q0P/gX1D3zT3v6a7dfb3rXz9Fft65zMeev8HZp/A8EoIa+LJ5q14sG/kn8xx+HH&#10;HZ/SwDLNv4HAsbeAWR96zUMwx/MGTPS1he0cJhLLa+MncK10DULWNUPXRdeb+K9VKMFoqqveb06z&#10;zyQE3dNWICWVQUIFtdl3waOC3wlJZetwOx67MPPcJrBO23vSGRDO1mTTQMlsLL2PhpJKCmc17lSU&#10;40TRYSxZOgjrPhuDbvkfIizyI3Tv2gWdO3RCx/Yd0LljJ3Rq1wHt2rTH+x+1wfvvfYiP3muDjh92&#10;QFiHMIR3jUB8dCLSkzPRMysPvXr2wUAKaJ+CARiQ3hvTJHjzV2Bqv3EoOlCIpYtX4M7Wc3zwH8eu&#10;SWtQXFSKDVPmoH7PbUxbvxR3R2/FsiPbsS9/Hg6cOoeVfSfj8vZLWDJyBg4t/hpbP/8WH4+YjwuH&#10;T2PM5HH4ZMsGpA/Po3D2NtIpRgwYhEkU3sUjZ2Jk6iDM6zMFvfv0weicweif0w/D8gdSTgdh7MAR&#10;mDpiPFbNXYIdG7/ApUOnUXLxuml+8LLqAV7eb8Kf6p4a/ijqOU3J/Emi2SDxtDjplIwqAvpDzVNT&#10;xf69JLLmMQWWEkpMJLP6qVddrtRWp9v2npwnkk1FLh9WPEKjOgSVPkBdiVDvcvU0V8TzGaXzKQWZ&#10;21fX49X1MxSBzzB0Rm9MHDMGk0eOxkTDGDIeE0aMxYThozFuyCiMGTISoxQB7T8Ew/L6YvmEhdit&#10;tq8nC3H14i3cvHEf129Uo/B6Fc5dvk8RrKJMVpnhkE6cryFqj0k5NMP5UDQv1prhhlR1fulyE1EV&#10;OkWzSD2/H6KYwnbPN4TQ1esNKFTklBJ2nhJ2nvJ0jqk4w+1dBxq1Yzx8voHCWU/BlHRaFOWUbBok&#10;mJ502pR5ztVhpxHOGiOd3zD/NoqqZHMHZXPnmXoKaQP2sOyD3M8RtZnU8EDcvyKRp67W4/SVepyj&#10;LF66aQWyiBJ1u/g5eUbhfGaF8/YzyuZTXL+lQceddNpI55Vbjyis6hTzyLxh58w1r3yJpsMJpVdl&#10;rSrsMxTAQBW2W+ZN+9GyU8zrBDKAJ5ChhOY5zWVnvHWni55QMDlPwTSSSYF0BKKZIcJpopYeoVXk&#10;fqFU5FIU8pqZeUrj67zAlRC5NIJ571WA5sJp5dJUkRuxtOlNpn7hDMomoUyKYlHxykhfoLrbVH17&#10;0U3OSxjLKHQBVM3tE06LFUwrmjYiaaKOAfFz0+qVaqUwIJgtzLv8KsOUZcoPztuOMxRJQXF0UqnU&#10;SWaJb7m/Ub+k0lZtu0ikiy76opBCyyh2kshqyp06pCiqJxThE4GOKz5UrWwlTbz+cAxKjqbddnwY&#10;86EpAWxpG+GEs6rBB7cNrJdIekLp386PFdcW1nni4CKXjhoioatjamk+3ZIU1Tf9awh2fTPp8m33&#10;j1JLYXPUPbTlNj7812b7+bl9OWGz0yqLkkj5MuJIWTIyFCpQr6G8FiNwLKPO8Dce1+vH83+Hv1ma&#10;/sZzCb3+OifJb+vUsQz/dQlF18l/vWsfcJ7LagLwOrjrFoKip6YZgcnXch4Dr6WVT+9ebPUebRkn&#10;kK3lNX+WfJ+b2899fg+dULZEFc/tPvO/jhXQ0Ejnr1oUTR+NpKG0ygwjVFpWjQtlV7Bs9Xh8+9Us&#10;ZA/qjojo9xEe0RURPcIR3r0rCUO3MMplWEcjnx3ataF8vk/h/JB8RNqg04ft0LkN17frwrw9EBMR&#10;h9iEVKQkZiMvrRf65A3E4NzBGD9iMkb1HYF1Y5di0eLlWDViFg4dO4VPZy5G3cl7WLftMzxYeRpf&#10;nz2FU0NX4sjFS9gweCau7buKlWNm4cjybfj602+wfvA8nDhwAiNGj8SmdWuRPSQPI/r1x/B+/Uhf&#10;jOo3DDN6jcfRJdvx8ZhlKNt1HVOXL8HXszZh5uRZmNF7PEYNHYmJvUZhdG+KZ+9hGNdnKCb2G4E5&#10;IydhxfQF+HLNFpzecxgVhTfxrLTWDPL+k4SzkVJpoIA2PuG80mdm+Z8bX5CXVkqNfD7DdxTQ7yWh&#10;nP6h7jm+q31GCZVY2h7qhvuKdj7GE4rm0/tP8IjpAwqnHS+zCdUljagpbeL0A/5Z0Fiakk6JqSS2&#10;Hn8quYwLtz/HiJm9MWHcKEwePdYwcdRoTBo1ntPjmVJENT96NCZweuyI0eg/aKCJSg/vQ0EfNhZz&#10;ps7AumXr8OVn27B791GcOFGIk+dv48S5Ypw6X4bTF+7jzIUapnU4fanORClNdfQViuQ1ihfFpYiC&#10;pY43ZvigO49tj251tLn7EHfv2U42l4sopRS6ixoaR0PkUL6seD4w0qnq42OXGnDoQoORyT1nFMGs&#10;JxTKgGjWYT/lMoCq3ynCe87VGuHczjzbmFeyuV1QVsUOlrOTsrnnYiP2UmoPcD9HCh/gmKqmuf/j&#10;Jhop8aQE37DieOXmY1ynTN0ofopbd54b2bzJ+Zucl3Te0JiQnnBKPvXmm8uUzstMNeakhPOUpJOi&#10;eYrna6BYnjaCScmj9J27/pQ889KnlEp1wHF4sumr5j5TZKWxOU9whtsaiXRcf8L9eWJJNO3K1rzy&#10;n6FISjDPUSbP3fJwsklMRNM3bavJn5uqclWLm7aYrnrcSaTe3esTSEll4J2+97x3+ooSCiVTYQXT&#10;S7lc7+o1KZdpWCMztJFPNv1IOF1k83UknC+tbFIq73jSaKqvA8MOWYEMRhAdVi6dWPrxV0kLF2Vs&#10;jsbs0zpvGBUjoZZg+0uLqfIOxVd+IGrpw8mmm3eRB4ceCq7zjRU0ix5UNtWDSA8tK4MSw0BETQ9e&#10;8+CkjJFav4hxuX1A26iQv0rTj4saKa8TBiMFXGfEk2lL2AenFV2HEUO3Xsf9hgeuoZX1gf2wvKBE&#10;WHS+dTxXYc+P5/nATjeXHocnPx6SQD8tb/P3YySJoikaHrFsh/bBZf59he7XRRdDz6H+4d+MgFkJ&#10;84SMn2drKI8+b0cD5y06738jTL3janr0twChy9x8S5j13rVrHe2rdeqJlWCfDPtoeMM+dC31efuv&#10;k7lWvHbuT0bzsm35upYGTXNZPct6PV+Q0GvtF1HhXxeKhLdZxJX3sl8u7fbaB/MLt51vfTW/w/75&#10;wHKW/bps/nOzKKcfCmc1xdLhSaYim17k8wFls6lE7ThrUV1ah6KqO/j0q4XYu2kKZkzPQl6frugW&#10;9QHF8m20/eBdtG/bBh07dUCXLl0Q0SUMEV27IjKsOyI13aELunfojLB2inZ2MnTq0IHbduB2ktMw&#10;dOkUjshuMUiJS0VuVk/T1nNwnwEY3HsAhvQZQhGaiPGDR2D9io1YNHkGzs77Cl+cpOzM2oBLt2/j&#10;69nrUXbhFr6euRwXNx3C9s++xbphCyicpzFmzGhs+XgdMgfnYkR/K5xDyLB+gzGl9zh8Pf9zLB04&#10;B/VHy7D4409w/+tCbP12Oy5+sh87vtqGb8etxLfrNmPFwCmYO342JuWP4HajMLHvaAwroCAPGo1Z&#10;wyigk+fhy2Uf48yOQygtvIEmDT10rwIPSiopfA34qekxfnr4FH9+8Ax/baJ0NjzHD/W2+v3Hhmf4&#10;3vAc33P+ZT2FkwL6osZ2KHpa9cRIplBk8zHTB5WP0FjxEHVlD1BD2awqbURlmX3/eY2JdDbiocbZ&#10;pJS+vF+Hf62+iYt3vqBw9sFECucUCqYTzsmjx1Eyx2Ai5XziGDECk8dwftQEDB00DsN7TsWQvImY&#10;3GsChvUdifFDZmHwgOEYPGg4803B7HmLsGLdJny1bT/2HT2PUxdu49TlUkpZOU5fqcClompcLdLA&#10;6Y9xm+IhiildJSXPUXL3MUopneLu3Udc/tAKp6qsKZxCPcQvUMQuXqF4UvjOXrEdbdRR5jClUB2A&#10;FLUMRVXn+y7UmzabgVTL1UP9XAN2E1Wt7zpda5CECi3byTy7LzQSbsN9HLzYhMOFhLJ7hBy+TAn1&#10;IpKneIznrj9E4a0nuFL8JPBWG1etfpPTioBe43qNBXmd8+pZraF9ClXVLOEsUkRT1eDERDhV5W3F&#10;08mk64zjene7NpSBdpQOl0+S6ETUx/kbT3H2xrNmnOEyv4ieLfKklpg8lEi/aDrxPE9s1bmHhDMg&#10;m88pmba6PBDR9KKWAbF0whkQSocXvaRMOq57gmnxTwsrnIHoZityebO8ZW65CKcX3VRk0cqlXzhb&#10;kk3RPNLoUieDpoq6hnLHaQmmGV6I04EopBFOy10uC+VezQ+4W/M9pym1nHbiGMAXrTQRS79Qcr8u&#10;itlsOXERiHJKpSKYTjIdLjrij+75RbKBkmJEyzx8/8KH8V/R9PCfDaEPYxF4GPPhZAUzGHEKiJgT&#10;C05rH8FIUGvoIRg8RoOTxZ/FE06/YBITnTMPbRHcVyB6qPPmvEXn+lcSFJCAnPgk6Wdhfv+1+kdw&#10;sukXzoC8veF4JFCmDKUkcPweQWlU2VaU3oT/mPzlOZlsevx/Ge7jYWtQ+B5IekOPM3COFr8Yv47O&#10;6Z+D8975mTK9a+n/LNzn0cBjE9rGzJPQfM2xglonPBFuBvO0ho24BkXSwOMKlVr//nRf6/429zu/&#10;R4E0hGouV5TTECKdLsrp51cPSqsplRYnnI4HGmfTpJy/W4fa0lrcqrqH/Uc/xe6Vo/HVsoGYOiMd&#10;mZTO+PiOiOzeHt07t0Hndh+gbdv26NSmAzqSLm07oEfHzohSNLNbOKK7S0C7oEfnTujWsSO6GPHs&#10;jE4du6Brlx7o1Lkr5yWf3dCjSzi3iURCdDwy0tKQk6MB43thcP5ADOg7CCP7jsLw8VOwYNBErN+4&#10;BUtGz0bhsUv4cu5aFB+6gjP7juLoiq24dr4I02fMwMebPkb6kFxKZn8MHdCfwtmfwkTh7DsRny/c&#10;ivm9pqNs9y2MmTMHN1YfxppNm3Bm3Xbs37MPRcsO4vqNazgydxOuX7yCT0bNxtEvd2DG2KlYPGUe&#10;JgwcjmmDRmLawFGY2mcoZvajkA4eiYUTJ2He5MmYN2kK1i9ZigPffoOis2dQV1yKn+oe4V8ol38l&#10;ioT+0PiEPKVsPsV3dRROyqZ4Vaf2lxTN6iemGt10EqJsql2mIpxNlM768keooVhWk9p7D1BH4awu&#10;ecTPTa+qtO05X1Y14m+1d3Cewjl8Zm9MnEDhHDseU8dNwJQx4zk9AVM5b6STojllHNeNGo9pIyZi&#10;7tj5+HLmNqxe8y0WTNuMkaOXYProNejHdQP7j8GIvsMwdshIDOMfguFDWe5Efi7zFmPTJ59i+/ad&#10;OHT0CHbxOl7gtbt9sxR3b1WRWpRSLCtLnqGCVN57jDLK5j1y985D07P72s1HuCyJo4gVUsAuXXuE&#10;i1cf4cJVK5ynKWdOOBW53KdIp8dezgsJ5n7Oh7LvfAMOXHiAAxcfMH8T9py1ArrHSChFk+zitjuZ&#10;dxeFc4+20bbc14FLTR6NOHSZ++exHLlG+b3WQGl7iEu3HuHKbVWh+95iw2kJZxGXu2XX1R5RUb+b&#10;NsJ5mueptpvHKZzHjXBa6QwIp08mnVia6m1v+jXx9PKFyqaWKQp57ubzZpy9aaXTCOd1CidF87wn&#10;oyYPJfI8sZJpp8UFSqWTTUU1L3miaWSTFBa/8NphqtqcsikCkcygZBphbEZQKG+Ufm+nS+30DabB&#10;aYvN/5LTFE5Vnbcgla0uJ37hNNXYVT9QGG3UsJySV1ateUkkl4XgenQHOtxouVIP10tb00Y4KZF+&#10;YdSbS5xw3uN8c9nk+lpuV6Npbkv8274mmH8HTjhV/dWScFoZC4qcHkCm2ljCRRr5kGqgZEo47QP4&#10;n/GAD+OHxMmFebg2e7C/jntYNzGvymjSA93bzkRQ3UOwRRSp8c2bqIwiNb8EK522iti33DycvQgT&#10;9x36MNfDWbJt4bQEm9chcC48dr/8GCnRMl0TtzwEk8e7Dv8o9SzDycNrwvkGrBRaidK56DOwuM/B&#10;YvbD8hqYvgn/MblzfvD43/DgicWds5s3+Nb/t2FZj97Aw0c8htDromP3ztOcwxs+q6bHWq/r49ve&#10;h7knlPpo5HaNTzw07RGarzk/t751rEBayXSoOcNrfw5827j72/2xct+9UGpINb8joioEJ51+fvWw&#10;rCYgnKFY6fS4V4N6pnfvl+H8tcP4etlInNg8AcsW52Dg0Chkp3VAVkx75EV1QW50ZyQwjezRFRHd&#10;uiK8cxi6duqMsPbtEdauHbqS8M6dEd21K2LCwxEXGYXYqGhEhUegW9du6BLWBV26dEIY0zCmXTt1&#10;Qo9OnKaYmshptwgkdI1CfGICEiigvbJ7YXh2XwwcNAQj8oZjysipmDxgDFbPX4WPF6/A5rkrcObs&#10;ecxesggbvvocuUP7YmS/wabt5pABAzB84FDM6DcJ387/CvNzJqF0+zWMnTYDRauPYsmy9Ti5fAe+&#10;+PJrHJz6JY6fPoWdk9fhJsVz++w1eHivEt+u/RyVF4vx1aI1uLL9ID6evRBrJs7B/JETsXAIRW7Y&#10;MEwYMBCT+lJsh2h6MCYNopAOH4UNM+fixMav8KDwFn68X4efGh5SOB/j+4Yn+I7S+ZKi+bzmsYlw&#10;vqilbNY8w/Nq2zvdSKfacFY9wUPSQPmso3TWlj2gZDYYqkqbUHWvgTL6EA3keWUd/qXuOs7e2ogx&#10;s/pi0vhxlM2JmDrGCSenJZ8UzUlksqbHj8GEcSMxbvAEbJn8DdZ8ug/bPzuHFev24NC3xVhMAd3y&#10;8X6WsQyLpn+M4f2nYMKI2ZgwZDKmDp+CiUNGY/yQwZg2lunQIZhKmV3I8/7sky04vO8wii4VoaK4&#10;CrWVD1FV/hj37z1ChcSzVG0gKWy3KJ0UuCtGOh9ROsVjTlOYKGPqJKMxJtW+8qBEkELoMFXnTjaN&#10;JFr2X9R8Aw5SMg9SOA9dfMhtH3BZE/M2UUQbsUdcaDQRzh0sYze328V1Yjfz7mbe3SxTErr3IkX1&#10;EmWUxyH5lChKENVR5hJR20S9UlHy6d7XreF7NI7k5VsUNQqeiUJSArXdcQrnMUknyznBeYfpoCN5&#10;VF6v7aRrT6nlSp1kuiruABJPLfe4QLGUHIYK5zkej5NOcY6iKeE8z3UXbr/EhWKm5DyP3Y+E8xKl&#10;0hAQzJcUS4+7wkY1m0U2KYe2qtxGMm+UEgphKJLBG2Wi5fV+QiWyJW5VfN/yciOctkrdVmO76KSE&#10;8UePoDy2hJPLZqLpUi0nVjCbC6N5m4mHBLMlSiiIotQnjG8iGL20EUzXrsrftsrNm/aZAdlUtE+R&#10;P5s60XT4q1ydcIqgcP4Vj54wfSxZsQ/llqJmWv66jFFUA3CdHojc1i9SfuwD0kphc6wsBqOUrUC5&#10;bDmqaXHC6VAEyEQ3uV8rmUHhNOfvnZc5Hx5/KKFi9PDJvxvcvPK47VsrozWU34mGOT5XhneNJfMt&#10;bdec4PV/8ORfLRQ0t95/nG8iNI/bzp2v49HT/xEgdP6/y+Mnb0Z5/MfijvGXYq+R7zP1XSfRTDBJ&#10;09N/D/DA7M9O+/M0w1dWq+g4nv4b84vXt/fLpMOJboAWttH3zf/nKpRa3uc1fvRd83Ai6udXj0pr&#10;IB6aaGbL4mkjnTVoYFpWWYGbpVfx1YoJuPHNPGxe2RuTJyciPfND9E3ogMHxnTEqJRx9MiMQFxeG&#10;mKhwREdFIDI6AlGR4YinYCrCKYHsRoHs3r4jBbQjwsPCKKjdEcm8MTGUydhoRDN/BPNGdOtmquXD&#10;Kahdu3RGN0pnFPN379wBHTqpo1IHRHbtgdTEZOSn9TSdkQbm9cKA3oMxWFHQ/kMpT1MwasgoTJ08&#10;GUNHDMPowcMwatBgjKIIjuk/DLP6jMf+5duwvP901By4hWkz5qF4y0msXf4xzq/cg082fIbDkz/H&#10;/kOH8c2Y1Si8UIgNo+ai/MJ1rJ+8GFUX7+KbRRvw8lo1zn29HzUnr+Po57tQsuscNmxZjeljhmDS&#10;6BGYNX4kpo8iI0dh2siRmKZOO0NHYCHFbvO8pTjw2VYUHj6Osis30Hi3goJYjxdVjRROUvsQr2qf&#10;kucUzucU0edGQB9XP0VT1WM03n+EhorHFMunTOtwrvQmTl85g4rb91DDPxa1XPa8shL/XHMZx86t&#10;xYTpAzB1whgT0ZR0ThtP2VSEcxwldDzTCZwXEydgAsV0JOV5+cjNmLtoC7Ys3Ymp89Ziz+bjWLPi&#10;M5zYWYj1K3bg7MkyLJ65Abu+PYm5k1Zh7aJPMWvMAsweOx0Tho3EJK+D0jhOjxs2ChNGjuW+JmHZ&#10;/AU4vv8obhRep3xWUpLrUXmvCSWU5eLiOtwqbsT1m41m+KErlKor15/gMlNFBE9Ryo5R8o6ompvS&#10;d1AiaVD1twS0nqmwyw9JChWVNILaxPQht6NwkgNC4inpJHu5ftf5BuykcO6iWO6ggG4/38T0oYXr&#10;1cZT620UtMEI6IHLD3BYvb7VHlISSGnW0D7XFOG8p17VdigfRQIVQVRbyRMU6ePXHuIoBfoo0yM8&#10;L6VaJrTedPRRmTx/057Sk8zTNz3pJLZ95evCKcF0qbgo0TXC6VWLe8J5/tYLg6RT8qnpCzftMiec&#10;F3nsTjwNimQyNZLpiWYz2TTC+SpEMq1oGtks/Q5FLlL5BnGUJP4j3C4PQcu0zgjmd3ba5VW7Ta/t&#10;po1w/v3C6fALZ0A83boaiqWolnyKoGy2JpxONn+pcPrlsiVUzeVSEew007xq2YiYL8oh2bKCRXzC&#10;KbF06ev8vOiYB76Zbi6cQtubB2Gr/FuzB6qN2mhZy9R71ZRCQqnopq1udBHNUIIRTv9D10i0qVqV&#10;2Fm5bibQPDa/0Pjxi1HoulBxEb8k+qd85np410HXLLQMpW4fzbb35h8+1fq/8bj+zYfvGClI/mNv&#10;DbMPr+xWt31G8Xv2HwG0zE0/ef4/fxb/ti3x9OmbecI8oQSE1DsWd6yhZevYH1LGm1+n4PnpvJt4&#10;zn7J9CPZtNeE5YTgZDSQJwT/NfXnbYmmZvdS8POWpDqa79vmN/eQS1ugjvd5bSs0E1GPZlXqlho0&#10;Mm0yaa2hieiNQpq+X16N25XF2Ll1Ga5+NQfbVvfHakpnQb8uKIhrg0ExHTCeojkqJwqpaRTOuHDE&#10;xEYiLKIrPvzoXbR57110+egjdO/YyVSvJ/SIQGI4ZbRrN0R0DUPXzups1J5i2RFRlE1FPeOj4pAU&#10;HYvE2FjEREcisns3Ex2NDOtCUe1sZDU8rBvCu3SlhHblNMW1O4U3KhEpianISctB37y+GNJ7IEYM&#10;GIyRg4dSPgmFc0x/DX00DNP7j8XOVVvx5eTleFx4H5tXb8TDY7fxxbovcf3LU9i0/lMcnfY5Dh05&#10;ii+HrcTVwiJ8PGwObh27iBUj56D8zE2sHbcQ9cdv4duln6Dy0GUc2rwNr07exdELB7Bn+2aMmz0W&#10;MyeMonyOxszRYzBr9FjMGzUB00aMxfz+EzF72DjMoITNofTNoYCumDEXX2gMzG+348qZMyi9fhPV&#10;JZV4VN1ImvCw9jEe1z3FQwpn4/0n5CnqKZwPy5/gfm0Nlhxci35DUzFyZF8sXrAAu77ehZvHT+BR&#10;8VHsOr4c42f2xTQez7Rx4zGdYjljIqFoTh9PAZ1A4Zw0ibJJJlFGJ0zmtRuP9eO/wtTZa7B6/jeY&#10;PGstvly9A1OnL8IXm5hOXoKDB85SOD/GxdN3sXnVTlw6dQufr/8GB7fuwtrFc1nuaEwaS6EdzfJH&#10;T8SUsZMweewU/jEYhmEDhnOe12L2bGxe/zGO7N2PS+cu48aNUhTfrsStGxW4UVyDoltNuCb5vNVI&#10;EbIdbI6pOvtyPaFQXqq3UC4PUyoPXaxjWsNlmieKhhpBbeQ8KXxACSWUxINM9xc+xL5LD4xs7mEZ&#10;qkpXhFNsMzRg2zkfmvfYcb6RgsrtJK5XHuPI1cc4JkmkGJ9VT3RVnRc/oZSp88wzyugTyuQj5nuE&#10;Q1covTqGyzxmyuohLj/E5Vp39Npj5rOcuPYEJ4rEY5yieJ6+QWH1cdq1twyIpNeWUtXclEHXgecC&#10;j8XiRSu53laVU4JvsQzDM2KjnqbaXNtLlH04AXVcuvvSgwJqoIBSMv1c9svmPVtlLtm8WfYDxVKR&#10;R6HpHyiBPxKlIiiGRg4rf/hFFHvcYRmSS0076XTzEkxH817hXkcbCl+Zh18cW8K0k/RQ9NKfBpaH&#10;TAcinR62bWeQe8yjt384tI0RzzpOt0AZRVKYBvueUPpRFVdr864dltpluYimk02/dPrFq/5hcL7B&#10;Ey8JWPABRRl9zGXNZDIooY2afvIvlB4bUfPnsfNuWVCeQnGSF0TLXsfmFTafeXjyuH+O5ufr4W0f&#10;iosSOSHWvF8Yfgl+qfglOFHw4+SipfyhSDgfMu+TZ//ejMcezcWqdR4+4z4prU0eD8xyn2R6hO4n&#10;lKfP/0cIlMRm/M+f4T/wrEX+RxCK4/M38JRi2Nrx+I/V8ZgS6j9Hv8i1hD/vP86/UY4tj/RHgZ97&#10;AM7rz8PrfyAkmZZH/LxeW8f8TV502/7RY8plwt3jpsaB1HGdo5bzFv5586jh90RQOCmTITjRtLKp&#10;11fWGzRdW1bLH+gSHD/zDQ6vG09GYsvCPMwan4yhed0wOikM81IjMX1gEhJzKJGxXRAR0wMdI8Lw&#10;zgdv4e3f/gbv/eY3+OD3b6HtW+8ipl1npEfFIDU2BknxMYiLoWDGRCImIhyR6vnepTvCNZxSxy6U&#10;yS6I6tGN63ogKSYaiVGRiI+MRFQ3CiaFNaqbCDdpRLceCO8ajm5dwgw9OnO77pHcTyLy0rIwqJfG&#10;4eyPURTQUf0GYSxlZ8JgCiHF85sVm7Fo8lzc2nEC2zd8iYrjN3DiwHHc23oaZy5cxN6pm1BYeBWf&#10;j1uGe6du4uNxi1Fx8gbThag7VoRNM5fg/uGrWD93ORr2FWLN5yvx+cdLMWE2RXPiSErdeMyhcM0b&#10;PRkrh03BlpmrsHXoKuzgvhaNmYqlU+dg3sgpmDNkPOaPmoT5EyZh5tjRPKYp+GThYuzcuAknd+7C&#10;7YuXUV18D41l1ZTNOtTdr0d9ZT0aKx7gctNdLFkzClsXD0dCb0p9RiLSElKQl5KGEflZ6DMgC7n5&#10;GRgysA/GjBiKKePHYtrE8Zg5eTKmSTS5rymTJmMKhXMal02dOBVTR83BV3P3YMGyT/HJ4v2YMfcL&#10;fLn2ECZPW4HPN+3DxLGLseObI7wXVuDAvvOYP2U1jh88h41rN+PE/v0U3g2YPm0UpkwZi9ksdyaZ&#10;MXkqpo2fhaH9xmNMn2kYPYT7HTUNE0aOw/gRGrJpIqZPnYl1K9fgq8++xPETZ3GOsn/5xj1cvlWO&#10;s0UVOFVUjSNX6ihstTh8pd5wsLCOqEe5Xt/4AEdMRFPiKclswFGK3VGKnVIJ3WHK3qHLFL4rj3Dg&#10;8iMjnRLO3RTOnRRORTF3eFL5LfnmXL3Fm3dsu9AYiH7uonTuY1kHWfZhVftfe4iT1ymfqha/SVmk&#10;bB6lOB6klO4je7jP3TzWPZJdiS+PRRykuB6maEpeheTT8gjHr1NAKZnHblBszTRFVHgiepqyecZI&#10;p5XJC7cphZRGSeJ5yWaxJNJGKCWd5wTnhRXO5yyDYqztJao+sWwNv3Aa6ZRkljTncumbhJNQMoVk&#10;87aXOuFsSSRb5f6PuOPDv6759j8asbQ9wN20xcgmMXJIwdNgyA4njI5mwukijd50aBvL0AilkU4j&#10;tJxvAQln4L3G1ZJOCmcdt6mnYIZgZLPhzyiXQFI47zf+mShtzuvDmnjDnUg2vWowJ5yh0umEUyKm&#10;h8prIkbcQymQUjhFa8IpGfULp1IXbQtKqF3vHqIObWfLC8XtpyXccbQcxWl2Pi2sbxGdC4+nJeEU&#10;pvozwL83Q9GoUAkUEgDJROg5t4Sqd910qES0hH9bx1OKk8NI1PO/j0fPWe4zfkYej5797TUxE8+Y&#10;9008f9Ea/8ODUvhGXL7WefnyzWh/ocdij88nrZ6A6npJOJtFQSmE/vl/BBM1NWXbVJ+b+xMgAtdU&#10;y3lf+fFf71Dc9q48/30h3P1gvp8sK1Dl7vDu6QZO+6XTimdQOB2/UvQyFCebDWbeCmfTvToz3VBW&#10;jzsVFXx4HcMXS4fhwuZJ2L20D3YsGYRZkzIxsV8CVvbOxpKJvZE9JA5RSV0QHRuOsPAwtG3zAdq+&#10;+y5F8y20eZfC+bu30O3dD5AZHYPMlEQkJMWiS7dO6ND2Q3Ru3xYx4RFIiIhFWlQ8kiJiEBseiYge&#10;YeiuYZc6t0P3Dh0Q3rkTZbMrkqKjkRYXR6GMpYhGIbpHD0R074HuXRQFpbBSOiO7cFkXyiiJosjG&#10;dKeIxcQiJyMTffM1HFMfDO87FBOGjMOUkZQ9CuH0kRPw8fzlWDZvAXat2YyTJ47j+KrtuFdaiT2L&#10;P8XD4jp8OXsNai/ewifj5qH2xE1smrsSFYeuYB2Fs3rXRcz/ZCE2Lp+PCbNGY9aEUZg5fhLmjaFI&#10;jpuCNSOnY8/ar1E09wBqK2uwb91WVBeV4tO563F22zEsmzAP6+csxayxFNSxk3hdp2MFWT5uEpZN&#10;mop1c2Zhy5JFOPjV57h0+DBKrlzjZ1SJ4yVnsWlSH9zaPAPjpmegR1pHRHbripgeUUiIiqXUx1Dc&#10;oxHLaxVLwU+Ii0ZqUiIKevbE8MFDMW7MOEydNIWyN5WCyJTMnDALu9bvwWef78WerSexdNm32P3F&#10;RcyZvRFbPztG4VyOvdvOY+roFdi54xRmjFmK3RTQ5QtX49MNn2D5kukB4ZxDqZ1NoZ01aRrLnYcN&#10;y7bizBeFWDJ3Cz5dvA2Tx8zB9NELMXn4DIyngE4cNRnjRozHhDETjQwvmDcfa9d+jK3f7sKR0xdx&#10;5spNHCu8QbG8juNX7+Hw5RLKZgWOXK7C0cJ6I56HKKCqRpdwHqNkKrJ4jEIniTvMVEjuDrYmnBca&#10;sP18oxVOTzBduo15xbcSzvMUTrLr0iMKJMuRPCpySfE8wn0eLZIoPsERyub+q0+wh/vcffkJdjD/&#10;jovajtLJ/e/hcey9/NhESg/wGCWmh/2YsiSaT3FE8soyj3nyKRE9yWUnOX+GsmiqxyWVxS9x4Y6q&#10;xV8YgTwv8fThZNNxlnnOUlIlnJLRlgQzlKBwarq5cF4q4XJSWPoKlymbVzzpVHX69bLvcaP8B4Nk&#10;84YEs/InSuOfcMegaZ80atrMO+xy5TN5ucyKpp0PLreCaaa1vuon3CUlhtc78hgCsujaQlr8wigC&#10;IsppCaXDrFf+EELLCMist85Pad2fUVJrMe88Zr6WhLPMJ5wVfuFsYuqj+sFfKZT/zPT1tlbNUT4P&#10;bqOOAg73IKnxRTf9SLjstE0V+RRB4bMPM4sVQLX5NNKp1CecQvN+3PI3obJaXM7t/cLpj4w2E8i/&#10;F5XF8gPCGbrce3DbqkxbtfpaFWsIRggkAd6xm2tCQgXhNRS5Ii1JoXDrA3jbhYpUS9u+Ge3zbwGe&#10;cN5fpuP5SwrcP8CLV9pWMtiSZDr+h8n3c7x8+R949QZeSDK1L4N3DEY6Xz8f8eT5f/zi6n6Hv4lA&#10;SxiJDbnGT7ivwDRl0f8n4WfxjtVEaXmdTBleKvz3g/3+eX+OeI/a+7d5e1EJZ72P1uTzV03ldWgs&#10;ax7V9NNU4otwcrqelJRX4XJpISVhJK5/NQeHVg7AydUjsHHVMPQaHosxPVMpavnoNTAFMbGdER5B&#10;4dMYnR06ms5CEWGdKIBEbS/bdUB8925IoPRExIXjww4f4O3f/wbvvf17tHvvQ3R8rw26f9gBqZSk&#10;tLh4pCTHIZFiGhtDWaQsmTah3VTFTokM62radsZwXpHPJEpVWgJlVRJKsYyPjKZwqdd7OPOFI65H&#10;JGK7aximHiaaqmr4mPAYJMckIjspHb2yczAovx/G9B+C8cNGYdrosaaqef6I6Vi6ZCVWT56Pwn3H&#10;sGP5xxTPMuxf9Sn+VPYQ+zdtw5PLpdi6fAOeHL6FhRuW4Mv1KzFuzhjMGjcCs8dNxOwxE0y6kjK1&#10;efF6HB6wBUVXb2L7/A2oL67EzmVfmnetH9i0E423q/DV6k9xbu8pSuxKfLNyM5ZPmYWVU+Zg6bRp&#10;WD5xKpZOmIhVU6Zj9dwZ2LB4FlbNm4ojM8eiZNMs7N0yHtkDuiMtLRYZaclISUri9Yjh9eA1iFLT&#10;gyjEREYgOoLXJiICkbqmkRT8mDhkZ2Wjf19eg1EjyRhMGzsZM6fNxcerP8HiRSuw95vjWL92Ky6c&#10;voU1y77C+RN3sXDaRhzafwHzp6zFjs+PYOWijfhkHfMvnIpZ08dTYidSOKcYZlOeZ0+ai8VTVuLu&#10;3rv45rODaLzyDF9/thOXj93B5uVf4fMNu7Fg+mpMn7gI08YvwJQxszB9/ExMGkMJHT0JEynfs2bM&#10;wPx5czBl8mTMnb8Qazd+iq937cfBk+dx/NItHL9cRtGswpErDZTQOtMp5/i1RtMx54iqrymEpkpb&#10;0ln4CAcofAeY7qMsagzOXYYm7Lz4ANuZCieY2y9wOcVyB7fZrvUXHmKbhxPIvSxrryKeKo/yu5f7&#10;28d97aZQ7jQ8wXYK5/aL4gHl8wF2srxdnnTup3TukwxTUA9cUVTURkYPU1oPFz3FIcrmYQ8jn+Q4&#10;JfE4hfOUiXJSOimO5yicks7zd16Rlzh3h2LpkGAybQbF1PKS2z+jrL5okYsUTMele698aJ6CSakU&#10;lzyccF5maqKcFE7TjpPS2Uw8KYaKbjrhfA1KosGTT/+yu2Zoodfxb+uWKWLol0sLZc4fcaQQ6s0b&#10;rv2j8AuhlUYvlSCGiGAooWX4y22Jsvq/Ujr/YigzUDp95VnRJBRNRzmxVeR/RhUl048RTsqmaeAv&#10;6WwFVYXZvM2RZPpR1NMvm82roJ1wWvlykmkifo/54PKm/dE5R+gDMEDIvF9MDZ6UtbTc5Q/K679R&#10;TIMEjo/H6rCdmVpHVY46N3Mu3M9rwql1Wu7RTDQpFKL1KlYrnAYKgzlnd01awUSvPIGQTPiFwi3z&#10;z/vxC5STkr8Plf9vAZ6ayODrUthc/jQfuqw1/p58rfPyu/+JV6/+J757A6+Uhyivhdu2Iru6XkYS&#10;X3iEiOM/DqXUXdsWPg8nkK0dU2u0JpwG3WfevWSE03e/htJIGnhP1gve2y1JpzDCaaSzmWhq3tJk&#10;ZLPBoOmG0npUVNTiWvkNfPnpfNzcuhDH1gzF6aWDsH/DeAxfmIf4zG7ISIqkHFIKYyk1sVFGahI8&#10;CUyJj0FSXIyZT6DkJFM2k+KjEZsQjY5d2qGNxvP84AN0eN8Tzg/aIis2DlmpyUhKjUf3qG5o3+5D&#10;9OjQ3rTjTKAsplOO0imkyVExlMoetne8EdvOFMpuiKVQJVE60xISkRKXgGSSGB2DOB5DHCUrNlyy&#10;GY7YCEosSaB4KqKa0CMaKdEJSItNQm5aBvoV9MLQ3oMwYtAITB4+FnPHT8askaOxesFCSt8MnN6+&#10;H1+s2oimohIc3PIN/nq7CbsO7cDhHV9izJzRptOQZHOOpHPCZKwePROfLfsERwd8isJzhfh86nLc&#10;u3oDGyYvQ+2dKmxesAY118uwg1JXd7MKuz/dgQc3qrB901ZTnb9R2362Bytmz8emuUuwZPYkLJk5&#10;Biv79cW1RXNxc8MsHP90EgbmUfajP0RMVFckx/NaJScgM5UkJyE1MREJsRTQ6CgrndGUz0hOS9D5&#10;eUVFRSMyIpLL45CSkIy8zGwMYvlDBvelQM7E9Gmz8cWnW7Fs3kqcPHKef0Q+w+Xzt7Bp1VacOlCI&#10;bzbvxddfbKV0LsHMqeMwbQpleyplc+pUzJs2A/OmzMa0IdNw/tMzWLF4DYqP3sb6pWtReqUC+748&#10;hBsXS3Bi30Xs+/Y4Du44jWVzPsan67dj2rgFmDlhKWaMm485E6dRXsebdqhTJ0zC+LHjKchjTbOA&#10;GbNmYsPmz7H3yGkcPncNJ6/cxcmiChwvqqJw1lMyGyl0TSYKuV+ySeHbr6gkBXB/4ROK4mNT1b37&#10;8kOKpUSQQki2X7LSqY5Dqj7fyfxiB/NLHLdRNiWRWqZop6R0t5FIpkY2uZwyucPwFNu5r+3cdgeP&#10;wS7jNop+UjD3UkgVCd3P6QNXnxKl5BrF89pTHFS09BqPlxwgB68/xhHKp4TzJGXzFDl96znOKGLp&#10;SeQZQYm0YqmqdAop5bE5ktJXRlRt1JPLiGTVCKs3feHuK1ykYFq+o1SKoGAayTTLLIWl31M2v8cV&#10;n3A62QwVzpuVP+G2Ip2kJVk0Eukk07fs53DV066KWoLpIo0ORRtDxU8CF7pMIuqXT/UGD4gf1wer&#10;uIPLXiuDuDaULVHR8FdDef1fPILl+tE+REUjtyFu+6rGEGFUlNLXoN9P88b/zYVTcumfNvNeBLRG&#10;gkrUe9VhxTNYPe3aggUjfkEBe8AHll8IjTj5HoKhIuWWPfHN+5c7MQtdZ3DiZqDshUQV/178HTRc&#10;9MdIqA97rna9P8IZFE4dk5VMlanURsEoBzxeUxXqSUaL5+Th8jievvyPAKHrWuKZRMWHf/tfQqhw&#10;PjPRQQoQJc/x4iXlzZO+/6949f1/4nvxXSv88F/4juuVz7+dEVaej4XzPp69/C/yn7xuFolny+1L&#10;PbSe27WKKaPl6+zQZ2QEk/lfvPrP5nCZloeKqF3uynD3iNLgfRC4p7z7MxS/cDby3hQNDt7ffgEV&#10;v2qUbDrKPCiVEkvRWCrRbDQ0UDjruayKwnn7fgkOH/0KF7fMxdk1I3Fu8UAUbZyKZR8PR+zgHkhJ&#10;i0EahSY9KQnpicmUzEQTVUuKizXCmULpSYuPR0psLOLC1S6zG+IoOhHdVQUuUQwzwymFdwxDZPtO&#10;SKYQJnO7+OQ4dOreCW3eexvtDe+iC8U0qmNnZMZSoChEyUkJiKe8qi2oonhq6xmr4ZcolmrfGRne&#10;nQJKCebxJCbGI5XylZrIY03g8fD4EiXCXJ8UweON4DxTER9OGY2kpFJqJay56Rno27MnhvTtjZFD&#10;BmHcsOGYNladbiZh2ex5mDd+quk4tG71cuzZ+hmmzBxHMRpL0ZyIWZROVa2vGzULu1d/gZMjvkDh&#10;+Yv4bMZqFF+jrE1Yhprb97F+5grcu1SMDbO5/NQ1bF6yFlVnb+PLtVvw6Fodtn6yFU8ktdu2oez0&#10;VWzdugFbPlmKzcMHofTjZSjcMAM7V4/Cpkn5GDw0mdcnAnHdu1LCOyO8a2dEq9kCRTw9ORnZ6WnI&#10;SktFekoyEvn5REdTOCmbMRTzWOaJ4XnHcTqBy+Io8FGU06SEOGSmp6N3fj7GjRyDpQsXUyBn4JvP&#10;v8GaJWtwdM8x7N+xH0cP7cfXX23A7JkTMWfmNIrnZIoqpXPKNCyYvhBT+03Hpc+vYNnclSg6WISl&#10;s1fi0rFL2Lz8MxzdewJ7vz6AnV/sQeGZa/hq0w7cvlKJLWu+xaGdF/Hl+p34bNU6rF44E3NnTMWM&#10;KdMptdMwZfJU0+lp4tix/IMwxEzPnTcHa9evxVc7dmLPsbPYx2t64PxdHLhcQe5TMmuw71I99hYK&#10;SiglT1Xiey7zGpPdVySMNvq4zRPO7ZTQXRJJsoNSuZ3CaKKVhRTPZmi58lAoOS3ZVHRzW+HTANsl&#10;nleeYgfF0kC53MX5PVefEVsFv5+CuZ+iKdk8UET5JJrfe+0x8zzGPk88D1FCj9x4hmOKdN56hpMU&#10;zpMm9aZvv8ApCuMpyqY4w3kTyfQh0bxA4bzgzUtSA+spmi49R+F0XKBwioshwnmJUnmJkikKy37A&#10;ZXKFXOX8NaZ+isopnhU/GEyU00lnC7IZil8kfymqolav8WayqahjSESzpQ44bp0/Smlk0CeBoTJo&#10;2lYa1FHHtpvUvGtDed9bbpZpPTEDK2uZjkHCyXXB8iyh+3LCadplqvq8yRsnj2WZ6vJAFLO5ZPpx&#10;whmIZHpV6EY0jXg2F9fQ7U3HAi43UT4jXk66gqLpUGeTQPSOaag8tSZU/urFn8MfIQosp9Q50XOy&#10;1xL+PKG4TiBGOn3nJJxg2jS43D20lT58/h+BMhzqBf2Iy5WaalPfsfuFw49b96Y8DldWKC3l/ftQ&#10;GTxej2ffUWLJ8+8oOx4vKXSKQjrplNSFil1ruLw/l9+frzW+//6/8EMrvFE4A2jeB2XT8dxIJyX0&#10;DTyl/LV8DR0Sz9eXP6dMPuP+hBPNl9/9VyB1NJNP4eW1aHt+Vq/4GXmpwduHux/0/fCLZihNgvdm&#10;o2hJOj2aC6dHQ1mDaatpoHA2ljZ6NKCey2rL63H3fhUuFB3H4Y+n4eqmyTi9bCDurpuEk9/OwpAl&#10;2QhP7EyJpNhRaBJj4pGWkISM1GQjNGqvKdFMiIpCIqUmlZKXHk/iVJ3NZYqERsVyOs5CycuIi6cI&#10;JSE5ORFhlKVObdqgC1Ea9mEbRHzYHj3jkpGXkY20rFR06tEJbT96D53bfYTwDh2Q0D0CWRTSrIQE&#10;JCfEIj4uGj0oul0luEwVBU2l0GZQQLN5fNk81mzKa3pcIlLdceiY1VlJVfQkKVbyFUlhptRGR/Ec&#10;E5CdloZeubkY1n8gxgwdjinDR2PamPGmvaJ6YM8Yy+nxEzFzHNNxk7F21Axc/GIvri/ag4qSEuxe&#10;9jkqbldg67R1aLxTg00zVuHelTvYvOBj3D5xDatnLcfdo1exbu5S1Jy9h1ULlqPqfAk+3bSRInoL&#10;3x75HF99tgrfjBuJu58vxtVtc7BpagGOrJmEwcNjUJDSDb3TY5CfHovcjET+GUjguSSYpgSR3TQM&#10;FcWccpkQTwGnSGanZ/IzS6eUJxu5TOBnlKgOXsRcA55zPNOoHpHISMvCkEF6JelITJtAoZ48GQtm&#10;zMKSeXOxZsUiLKEQzprG86ZszpxKMZw+HXOnzsbCaYuxYsI6lO2rwrpFn+LO8VIsnr4GF45cpUhu&#10;xY7P92LnZ/uxZdXnOLz7OBbOXI7zx69g/fLNOLLvPPbtPIrzh/fh0okdWDRvKubNmo15s+dg9qzp&#10;FNwZmDp+CkYPnoiJI6Zg6rhpmETZn8TjmzZlKgV0Plat+xiffv01th88gv2nLuHAhZs4eJF/qApL&#10;cfJmOXaeLsTei7ewr7ACewqrKHqN2H25ETuvUEApnxJQyagRUaLIpJPMbRTKbyiXQtPCrJOQelK6&#10;7fITrn+CbymbYtuVZ5ROK5tGOCmbuw2SyqcB9imqeZ2ySfZQOvcUPWNem0fLDnD+8I0X5DmO3HxO&#10;8SSUzWOUTQMF84SgRJ4kJuLpYWSSqOrdCOfd74xMniX+9f5pJ5znKZviQumr5tJJ4bxY9r3hUrkV&#10;Tied18p/DEHLhBXPG4p0UjZvV/0RxeRO9ZtFs4QC6do7mjaPXlV0a6iKupz5/FFKJ49WDP14Ukhp&#10;8y/351XbSSuBNsoo/NMVnlT6O+zYjjqSuKAIOhkMRcvvM2+lD5VpCe7D7cfJptleVeiSTSOctqxQ&#10;SWyO9hmUTX8VmWub1dJ2dY//zVAvydRQRAHRtNLlly/34HrEB1ZoRLKlKkSH/wHsf0C+Cf8DPrD8&#10;+S9vb9caRgyNHFIcmQYexr5z9J+rEUyXOvzzvmldF3PsvnMVTjgC+OTEv9zJiVIz3YrEtIS/jMD2&#10;3rJQguu5nSeZTjRffE/R8SHhDIihCEhgUOw0L+GT+IWi5U4GW8PleRMtiabD7aelskNxx2zPyyd7&#10;vNa6Ni1dW6HPIvQ6+nHX+4XK83guWffNv/r+f7VO6HrOB4WU5YR8Lvqs3L7dMSpKG7i/vXvSzwPB&#10;75WQePpxEir+LuHUdD3X1ZLS+zUoKruCXRtm4NYXM3F0RX/cXD4SRZ9NwcpvxyF1UBKyJDTJSZQT&#10;Skm0FZV4CpokLTUuDumUlSyuz01NRXYSJY/ykxkfhyzKTmZ8MjITU5CdTEFNSjayp6iaqn5V7asO&#10;MOosZOjWA3EdwpAuSeW2cUlxaN+jIz4ywzC9jfZvv40ub7+P+E7dkJdIieT6xOQYRMVRFFPikEaR&#10;Tef+07nvJMpjglBVP8tLoWjqOHIoXXkUsBwKc1ZqimkbmkJJToqNItEUaEVsE5AaG28iuQlRMUaq&#10;1Ympb3ZPjBwwCOOHjMDkkaMxY8w4QvEaMxGLKZ3rp8/BthnLcPboIRxd8yVFsxzH1n2N51WN2Lvy&#10;U9Tdq8Kniz9B2dnbWDVrBYqPFjFdhvLTdyhzS1B57h4+WbUeJYevYt6nczF1eF8ULp6HK+um4NyO&#10;6fh0aB5ObpmJ7Pz3MDC7O4ZkxWBkbjxG5aWif3YazysTOZk5FMw0pFEskynainpG8zqYCCjPJYnn&#10;m56aiMz0VOTwOuRmZiAlMdFEiSMiIhBO4YxUu0+ebwI/29yMDBTkZJuhp6aMGovpEySaEzF7ygTM&#10;oojOUEekadMwZ+p0zJ82GxsXbMSDa/XY9eUuPL77GJ+t/gpFp29gx+b92P3VYez54gg2Lf8KJyiY&#10;c6cuxenDF7Fs3hps+2I/vtjyDb7etAb7vl2HBXMnYt7MmZg/ey5Tyu78pZg7Yykmj1mGWdPXYcLY&#10;xZgweh4ldC5mTpzFY5mNmZOmYepEHtu0GZg/Zw7Wrl2Nbdu+wf4Du3Hz9gUsWz0H85bNw5otn+HL&#10;PYew49gF7D1PAb1cgf1XarCH7L5ch92FlFAJpyKZEkkKpZNNx7cmoukink5Kg7LphNNGOJ9ipyec&#10;inBKOMUeCqXYR8ncR7GUeO7m9G4K5s5rXM/pvZzeX/QcB66/xEFK56GbL4x0HqFoHr2t9BmOMJV0&#10;Hit+acTzNOXRccaTSNvW0wmnJ51OLimV/mknmgHhpGRKOk01uolu/rxwFlX8hGsBrHAWKdJJ4TTS&#10;qSgn5VKESmdANn2iaWRTSCrr/2oIlU2zjphopkPy6EUSA1FHT96cbFqCy5vJZzO5DIV5m/xleMLp&#10;SWFrkulHeaoknQ8omyE40XQiGizXbW/HyLP7sdN+QQyK4r8b6iiKfslssY0WhbKlbeufWLFs5HRA&#10;vJx0MTVSZcTKIrFqTTYliv5p97D2p6EE8rewzqByDP/5i6Szebu65jwyBIXTPIh1nt65BkSTPOI+&#10;H+khTvwP7pZQnsfeueuY3yQoEpGWeBFIg8LitnHX4ufK8QtOS+uF9mP3ZcXF4WTm5Q+UMWEkjSIk&#10;qRSc/47LQ/n+R0pfazjxbGE7R4vbhfADy/ixFVor3x2vSc25BJHEGcnzkHT6r20oRtK96/cm/Nff&#10;wOvncDL53Rtw65sLqLZvLpziue/47P3xn3jsw927gXuYPDC0LJ2OFoWzsVzC6aSzAU2lTYEIp5XO&#10;RlRU1uJGxU3s/noZir+ei2MrKZzLhuLmlknYtGcGssdko1evXPTJzye90btnAQUkBz2zskw1u9pv&#10;qppbnXskk+kJ6qiTjJykFApoGnqmZVFqSHoG5yV6acigGGakJCOVoqoq8NT4eKKe6ZQhClIOt8/O&#10;SENqSgJ6hIehc8c2CGv3Ebq+/yG6vvMBYtuHoQ/LK8jJpGjG4qMO76Fdu/cQ1rEDIjp3RhrlqW9K&#10;OnrxGPMyM5GdlkFhTqHkUqIouzbyGoW0uBjkUjxzVQWdwWPOTEFWSiKX8ziIJDOdx5ZJshKJZJrr&#10;sxKTkEOhK+C2A3ldRg0ciCmjNRD6KCwaPwELp0zFmrGTsWXJYmyYvQCn9u3BztWfoLLoBnZv+ApN&#10;t+9j9+ZvUHOlFJtWrEP5xWKsXLQMVYUV+HjNBpQcv4mJn0zH6PxsXFg0D2dWTsLW1cNwZNww3Ni9&#10;EoOHdkG/rK4YlR6LmXkpmNU7AxMH5mPQwN7IKshCp27t0KVzOzMwv86zIC0T+bwWWRmpSEmLR1Ki&#10;miFEIDYikn8cYozcJ/B8w3tEICI8CuHdIxAVrQhwgoloJ3FdEkU8hflS9OeCn+GAfv0weuRITJo4&#10;ATOmTsacmVOweO5szB43CYe+2oqVi+fi9vkr2LrhM5Rfv4vje07h0slruETJ3rZ5Dy6fuo6lc9ZR&#10;OK/x3Ddh51fHsfWzPfhs/Wp8tXE55s2agoVz52DhnHlkPpbNX4gFc5Zg5cKt+HbbGWz9+hRWr96J&#10;T7ccxrzZG5h/PWVTnZHmYu7kRZg/mdvMonQunIWPyRfrFmHtspmYMGoYxvGzmjB2HCZPmoQZsymz&#10;69Zi8/Zd2HbsHHafK8beixTQS00UzycUT7XJfIxvTeSSqRfpdMLpx6630rmNkhmsUrfCaarTrz0P&#10;sNdDEc29159TOimjlMvdRS+MnO66xnmT5wXXvcR+Cqc4fOslUdqcI7dfGgmVdJ688wKnyGkJ592Q&#10;qGXJ9yaVXLYkmOKCl8dNmyhnmW2zWejJphNOVau7qvWrEs4ySmb5H3G1QvyEKxU/2uWclohKOoUi&#10;ncXVVjytdLYsmg4jlJ5shlJOKuo8PMEM4MljczG0VdsaJNwNiO6WNRdRN2/xV52/ns/DyKEVSWGi&#10;jxJDDyebDi2raoYE1A/LNOV4MI8RTMplUDSDVeDNhJGiGETzfzPVY36cePqpI6H5/BE+yVaz1EiV&#10;BMzHy+Y89oTIz89FhSxWovSwfn2dpVm5Xnu71tD6N/GYeQwST6YWJ47euXrn7B7SjmD+EHzCGXru&#10;rYmKjbB50mNkpDkvfTgRFU4WX0P5QrczvC4qAaFsgVeUuwBG5v6XlT5P7Iz8/fi//j5+Ev+7VX78&#10;Bfz0Btx+mh1nKFrn4PxrosfPwX/t/m/gPltzTX8B33mY+8H7fPyfo7snAt8VSuaTV/9FmGo6BCOi&#10;/vs2cN83pwXhbCCUS48GB8VT1el1TGvLm1BZXos79+/g+LEvcGXrbJxbPwI3lg/BnS1TsWXXDOSP&#10;y6VcUGb69cZgSsbgPgMxsC/Tfv0xsE8f9JRMiowsZFMCMyl2GarCpqikxak9ZTKyKJ4asig/Kxd5&#10;2VnIJ7mcVxVvpqrmU1OYpiCbaZZklHKXnijBiUFCdA/ERpKI7ogJ64y4sDAkdA1HBiVQHWZi4yPR&#10;rsMHaNfmPXT68AN0+6gNYjt2onBmGOHMpZQmsSx1bkpJSqAwJiE3JQU9KcQSx9RoW/0fH9md8huN&#10;LJaZx2Pqm0PRzsxAXgbzplFGk1U9r7E/7Xwup3OT40miWdeTy/N5DfpmZWNATk8M47UZP2wIpo8b&#10;hVmTx2P+jElYM0890idj/+ef4/Nlq3H98Cl8++lmVN8qxvbNW/DkXi12bP0GDVfuYsb62Zg0diA2&#10;ThiGr+aPxtqh2bi4eBqOrZmEVbN6YdyAZMzMTsGnowdh/dRBGNInHdk5KUjKTkDbzhLwd9G53Yem&#10;GULfNB5Tr3z06puDhJQIJCSGIzWV1yJdVewpCOsShi5duiIyQuOnxiMtKRVpvEbpyanmD0GK2sXy&#10;nNP5+ahKPoXXLpGfa5yknH8cMijqvXvnYPjQARg3fChmTRiPuTMmY8XCuVg4cyq+2PAxNq/7BLu+&#10;2YkTe49g/7d7UHqjGDu+2IG7RaXYunkn9m0/i8P7C/HFJx/j0K7NWDiPwjl/FtPZWDp/HpYtXIC5&#10;lPfZk9djy5Y9+OLTnViz7kscOXEFn3++H7t2nsO335zFulXb8PnGA5gzaRmWz1yNNbOXYMOMxfhs&#10;+WosXzoPM6bZQfAnjZtI8RyPiaMnmqr5iePGYMrkiZg2fQYWLFiGTzYcw44z6vTzBNt9IilUbW6r&#10;zp1kBtlGwXSY6nRPOCWPEkcjjxTKfZTMfZTMPTcIRXPPda6jVApNSzS1zS6mElC7jvLJ/AduvmjG&#10;QaUUzoMUzsNE0c7jxS9xsviV4dSd73CGnLv3g+FCyY84Z/ge5yiQ5z2MWPpEMyCb5GLZj69xqfwn&#10;XKJcCsmnkU4KqOTyiqBoGrx5yaeQdBZxuaTz1v0/4jZFUxRX/xl3av5M8RR/oXwGKSGBKGaoaFL8&#10;TMTRE8uWaFUOiX1nsDcdWGbx5wsSLKuSVDBfKDZK+S8WzXtIJiWMTg7Fa+JJeTS4+Vao5raOGl8V&#10;uZPGgCwG2mH9u+kUoCidk0eL1w7z6b8ynyeXnH/AbfyYiJ7voWOje8HpgHCGiGYoRrbcAzAEV+2o&#10;dmgtV+Ha9cF8rxMQT0/qbNs5ymSrhAgr559IPLmu5ShQMPqjtFHT3K94wG0f+ngkvO1seUwp0E/c&#10;8XEbJ5zNI1/BSJuqpm1EzopQS/ijdo5XxC+KreGP6jlcuc2k0vC/DT/8+H88KHvM4/iJUvejR3Pp&#10;47r/Jn/84//6WVrazmKP50cer5VbCSjFmKmTzB9//E977DxPRUttVXzwnC32uvy9mM+D19VU/3Pa&#10;T2i+Fj9nI8vesfqWK29Ln6l48QO/L6HCSdk0EhqYD6L7UfflawLaAhTOoFy2hGSzviJIHWVTwllV&#10;Xo/S6nIUXj2M459OReHmCTizbCCK1k/Ax99MRsG4nujXPx9D+/XF4AEDKJoDDQP79MeA3n3RJ68X&#10;p/uhf68+6Oco6IXeeRSc3J7Iz8k1QirhzEhOR0ZKuhFQIensmU1yrBjmcTovOx0909MoehSo1CTm&#10;SzRIFLMpdhnxcchMiKcYUviy0pCWloTwHt3Qo2sYIimjsR06I6l9J+THJxm5zeiZjvDo7ujU/iN0&#10;6dwBPTp1RHyXblyfhn4ZuTZSyv1JIvMpl9lJKj8OWdyHmgXkUn7z0xLMugLurzePs1c2RTQ92SOF&#10;pJJ0U0Wdl5HBVPKcZPL34fn0ycnAwPxsTBjaH3PGjMAiis2SSROxfs5MLJkxEV+tWYlP5s3Dxd17&#10;8S3lrOpCIXbs3oiZG2Zg0tB+WDhxABazrMMr5mPDqD44s2oBVlAy14zshT3zJmHT0tHoPzAN2TzX&#10;VEpo9+gw9IjogiiN19m1K/pQ7Pv2ykXvgdnoEvkR2rf9PTp3+BBdO3dCVEQEYiJVnR5FIk0v9tjI&#10;SNuWlaKZQfnO5vnmFuRQaLOQlZlJ8Uw3b35KSUxBclISkijyjhR9XrwuvXv1xJBB/TBuzHCK3Hgs&#10;nDMLC3i+KxYuxKpFC/DtZ5uxdtkynDx4BNs++wZH9p3C2VMXcXLfNhSd20HZHIPFC2Zi8fw5WDxv&#10;DpYunI85syiMY1dg9dqt2PTxN1i+fAN27jqI5Su34JudR7Ftx0ls+HQbTp6+jk+37Mb+7WdwaPtR&#10;fL3qE+z47BOsWDUPCxaSuYqWzse82bMwZ8YMzJwyDdNNx6TJmDR+OkV0CWZNP4o9p19QOFUtrraY&#10;L7CN06omV2rlswXJvPrUsOOaL7pJJJBGNCmOB268oigyJfsoi5LIvT7h3M1piaZfOPcYEbXsM9s5&#10;WCa3N6nEk8sOKdJJ4Tx25yWO33mFEx6n7n2Ps5JOyWap8EST8iiMSJb+YAjIp084L5n1XhqA+U36&#10;HQWU0knhlFxeplA2o/InXPG46pu+VvlHFFX9CTcpnLcknhROk5I7lEzH3dq/4p4X5TTUUzwbKJxO&#10;+EKru98gm35JdCLo1jn5dG0jQ9tXKtpY0RSs5lYZ5Vz2JipYTkXTv9ptOG+inhRGE6FsRTglkaGC&#10;Ke5zncMvnIpw+oWzmWh6SDabi6YVSSedD579jRJF2Xz+N8rjvxJKpo+fk8nH5AllqrV1QtNOtPyE&#10;Cpdpf+YTzsBDlA9sv5SZh2ezB+r/C/CB6hdSJ59OHIWrcvw54XzIc31IeX7E62KmySMK5mMvwqT9&#10;PTfny/P5/n+ZKJeLRDrxcFLSLCLoIQmxqV3v5El8RySMfgnxz7sopfYTKpr+fYigVIbKpOYlav/J&#10;6aDgSf7+9P8BoQIaQMfk4T/OZvD8fqKQCieeksygXBOfoLZM6Pqfy//zWDkOElhn7o3WhVM0+7Nm&#10;vmPNl7nvl1ILxZN5npq0dX7VSIlshieZfvzCWUtqyhtQx7SsqgpFJYXYtWkabm2di8MrB+Lyx+Ox&#10;/uvJyB+diyH9CkhfMgBDBgzG4P6DMZDS2Y+iaQRTqaSzbz8uJ/0ppWKATTU/sF9/9OnVjxKaj9x0&#10;igslKD0pGelpKTZ6xlQdkXpmplHoMil22ejTM8cKHoUtn+KWnykkexTX5GTKUApSkhKRoB7plEP1&#10;lleVfFZUDPK5Po/bJafHIzJa725vR9lsj/A27RHdtj3yopMxOKcAfXtmIykxEnGRXZEaFYHMWG6b&#10;mop+mdnoz2PIy0mmLMcjIykG6QkxyEmORx4ltyA7jdtmUiRzMDAvF/15rH0oZL14jL2yMoyU9jKy&#10;SbSMEtpLQpsYiwFZqRjbOxcTB/TGzJHDMW/MSKyYMh4r50zF0lmTsWXhHKycNwG9hmZj2rAhGEOx&#10;nDWoDz6fPsVEPE8vm4PDG+Zg0bQ+WDihHxZMH46evVKQlqHrSBHUMEmUvgxe38ykFHMt+3F/eb3S&#10;0a1HW7T98Pf48KPfo917byOsSyckxyYihZ9HUlo84lOikZwchSyKZEZ8OjSWqarUdX0V4czN4jXJ&#10;zjF/JHoyzaKwZyhSyv2lULLTKd/pPNcs/mFQRDmNy5Ip7bm8Bv17F2Ds8OGYNn4s5k+bgoWzpmHp&#10;grlYQtauXI7PtmzEFxtW4sCODVi6aBoWzZtN2VyAJfMXY+n8JRTFVZg7aSM++fgAPtt0GIsXbsGO&#10;bUeYdwM2bPwGn366C4uXrcO+/aewbt0G7N52EGeOncWhbZuZfoFVq2dg8RKWuXgeli1egOVkCeV3&#10;0cJFZBmnV2Dx3KWYN2MzvvmmFvsuU/a89pZW/iifFMDtV59b8XSSSbl0GNEkO4usLGobyeYeSuP+&#10;6xTNG98ZKTx465UhIJw3rGwa4eT0LkrnzqLnhl3XeRxcJvbc5Dbcbv+tlwH23rBlqCzNH7r9AkeK&#10;X5k2ncJJ58m73+EUOXP3e5yRfEooJZwURCeUAZmUdPqinpo2cumEVDDfeS67QM5TOC/4qtiV+ims&#10;+MGIpyTTCOh9puQKuUbhvO5Jp+WPuFH1R9yqoYRSQItr/2K4Q+G8Vy/+ghLKptJSpmUUynJKZmv4&#10;BdFJX4WHay/pqq+1PlAl7glnoH2lmW4esfxFwsltKh78Kyoe/o2wTIqjXxYlmgHZdFAgm817GNl8&#10;TBkl/jJqPdlsTThN2yuv+vs16QwIp2STvPg3PHzxN4qVJJMYWfwPI5O/BCeWfvzbhwpeqGwafA9B&#10;TTd7kPrFjHn9wvmmyKdwgvpm/ot5g0g6/cLpIpy/TDi5DY9J+KedcD7hw/sZz0M898mDE0EngC1J&#10;YDDq1TrfUaReCZbXGv79uLJ//COli9jq7BAxI80Ej/OhgvfnP/0fw5/+9L9/Hub/RbS0bSgtbdcK&#10;ocdsz80TaSOeuha6Bv8Pr4EltKq/RbxrGLyO/8fSwvpfBLdxn4f5THzr9NnpM3b4P9dm35lWcN8t&#10;pY7n3r34Jn7VVNEEPw0USSG5dKkfiaaVznqUVVbjZtVtfPHZHFz/ZgkOrxmGE2tGYc0XE5E3QsKZ&#10;HxBOyaYRTklknwGGQX1tamAeI5wSUzJk4BAMHuhSYpZr/SAKal/07d0bBXk5yKakaTifbFVfU+hy&#10;KDA5aYnIy0ij3GSgN8WwT47epd6T05ZeFClFSLOz1AtbUUrmlZAyVeelTJbTkwKUSlFMjo5EanQ4&#10;0nr0QEq37ugVk4C+FKX8vEzEJYQjrJOqnz9CVLv2iGrfAT0TkjCI++jXKwt9+kgekymMhBLZl8dT&#10;kEE5TklCXlI8CrivPixrUG4OhvN8RlO6h/bJxwDK6IC8bAws0MDzhNP9KdAD87LQT8LKc9Z2/Vje&#10;gPxMXseeGDN6MGaOH4WpE4Yjj5I2dUg/Cmd/jO6fiyW8dmu4/PPpI3B03SysWDUG+f3TKJM9MaAX&#10;5dldG+6nH6+phnoq6JmLHEWOJe4FmUhKikT7zh+hbcd30e6DDxAX1oMy35MymoPoxAi06/Ieundt&#10;Z95xn5OUSlnVNShAz1xeZ/4ZULtb27s9FmmU0kxeh1xKdUEv7qsg9/9H3F9GyZGl6aJm/p51zu3T&#10;XZQkKcWsYGZmZmZmMTMzMzMzM2MoxIwpJRV033WG1oU18877bTNzN/fwkFTV1Xd+vGubbQM3d1dV&#10;PvHtbeb8rtzUTUbu/N5cCE+ZKiE3nDnLVAuC1W0gv2fGhzgPIUBjI8KQnpqE/NwslBYXE5aSfIXQ&#10;sqJCVd2sLqlAVXEdqsvrMLx+MqZPW4FZUzaivnEyZsxchZrq8Rg+ZA7GjVqE4uImzJq2HPXFLRjR&#10;PBZzZy3AkNpizJrUwv3yUF5eiIryUlSWlzHlhGc5KspkuQS17K8vqUJ53ggsWHQeszbpw+DEpYZG&#10;IpL4EwROUfjUqpkWbHK7QiL3kf2mEZlGdXIWoThn+02FzHk7b6rM2anBUatSChyt4GyHTqKyI3Aa&#10;aFXnURXOa5ivwKll8R5bcC4nNiUr991Wlc61B++qrD/QivVqmFyreCpI6lVQ+8i2Ndx/NY+XVltn&#10;dLyuldaIDLcLOhnBpsKnAU6peBKXW47cVeg0sk3QSXBuJzh3Eppa2rD75D0thOee0xo8D5x5aBfp&#10;u2+JwiWh96nI0LfCJPdVmGRrg1C71siXgPMgj7GAk2A8LJgkGAWOAkgDl3JuY/6mtFqs2PyvAKes&#10;a5EqJqFJHJ6/Lsh86hCLEkcVD/N2h+A0bbcHYDtsStR/+D4BTtOywNOAphqelpgA+UWvZxczOCWC&#10;QwOcki8FpwFMR+BUw5N8b/bgVAgUQHD9k+BsFVA6jmzTwKlFO6ftPkYUTu1ewwycO9ynI3Cq2EHv&#10;3r13uM9Ia8DzHvexLttHtn1JHB1rH0fHyfV9HqMaPN9Z0ypIlFjBqeaLmj8bBzFXJLW+d2jltUnU&#10;upzj7wmPcXS8+jfA2H+f6g8MiY5OA6BGLPuZ+iz/e5IQ2dc+E4JTq2wauBRQnjxsRuYp9jHSp3Ia&#10;Jw6fwnH2HT1ykv/nvg8jFw3H7KEFmFUXhUX1cagbngzfaE+E+fshPCCQ4AyxJCxI5nAGqoQHhhFL&#10;ISoy3B5JYEaFhSMyLAIRIXrUcjjhyeNDtUSEhTGCT6mKErQ8Z0SQPyHii2AfL/gROV4ucje1RIbg&#10;tbuqZajcn5gK8vUmhrwR4MN4MwIuotSP232IORnaFrx6yPzKQQMZtgPY9h2ghpmDBbDebhg4sAe6&#10;d/sa3Tr9Cd2//Rrdf/9H+HKfWL63iBB/gqo/AfY1+nb6Ts33dO/dB6E8NtrfF+H+nojwYbyJPqls&#10;OvWDL9Hs5zqIiHRDKCEX7u+BiABvxAT4EqTeiPT1QhjRGcqEEYfhAlI/N16LK3yJZ3++T/d+vRDA&#10;958Q4ofE6ECEeQxAcUwEWrKSMT4nAbPLMtDSmAG3oP4EsQ9C/YP4+fFzDZI/CmRagxcC+Nn4s/Xx&#10;9IIHPxNfvo4Lcdi1Z2d06votOn39R/U4K09XN7h4eKBT707449dy89V/x5/+x3+H/MRoGN9jEPE8&#10;YGAvYrUHXAb2h4+bG6+TuGQElAMG9FZV5v59ZfrDQPh68I8DvsfAAB8e60EEazdveTq58juR74XL&#10;LnxNwlOG7J34HQ3i5+ZNJIeFBiM+NgpZmckoKsxGeUkhoVnClKGitFQ9H3T0qDGYMXkmhg0fjzWr&#10;t2HU+OmYPnM5Zs1ah8amaVgybwfqysdieNNEzJ25EI1lBZg8qhZ1NQWorChBVUUpaipL2fK8leUq&#10;NUwt++sIzpqi0Vi2/ArmEHqziT65S3y2AqE253L6VoGnhk8NljLsrQ1922cmM4vnkKrm/B03tewS&#10;FN7EbIJTQ6LkhgKnVELN4JRMN2FzBoE5Ywf3V9jktRGXquW6YFagKeeXdsHum1jELJYQnfbgXL73&#10;JlYSjysFloShYFENrROdGiK1rNZh2T46OI2W+63SI8cYQ/VSHV3H11jP82shbA8RuIfvEpxt2HSk&#10;TVU5bXKM8Dx2j/C8R3Te5/8/3WfbZsHnrpP3ic4H2HPqIfZKtVPPPgJwv54DhNvBs3p0/BmVTYdR&#10;+LRtNYgKBhk1LC7gtEaGy+V1PhWFzXNPcFDASRAKOBU2dXAaiLQs6znM1z8isfRp0DRy4tJTUx6r&#10;HL/4CCcuP8FJ5tSVpwzBSWzKI00UkK4yBKbl5hdLZF2rZmoxL9uC0ZyO4Gk5VobhGcsxRJfluFsy&#10;dCco1JCnVS61aEPnpsg6UabdXGELTm1/nkPQ9klQfmqbNVLhMRAoUUOMRKdNldOESkGmGZxmZHYU&#10;VeHkOeUz0LD5pj04iYrPpz04PpVbBIv9uqOqmwEdyV3GHmdm4BngVGATkN55pZYFnEbl0RaF/zUR&#10;5HYUW/waMa7LjFPrdrluG4AyMoXAqIh2FG2+qBZH2//u8Dra1PXwGtQ1WbdJ9fn2XbvI98nIHx0K&#10;v7Iu37Ml2n63Wl9ZcpPf2c07L/lvT/v3d/0z+cpc0TSDU1qtT4bPGelTEDWB8+AJ/h/7QUzeOR+1&#10;5XEYUxaCaRXRqG5KQmA0sSlD6YHEoERQGCjIlBuIAhh/vZ/QDA5T2IwJj2DC1W95R4VHEZWRWgjO&#10;iFBilNsimQhJGIFEcApgI0KCERUShGgmJkwSiGi2EVyXG5QCfX3hS2gKOD1leN3NCV4ElK+HAFSG&#10;tb0R6uOjrimUSPYnAgOJ0CAPxt0DgURikAchxGXfQc7wHjgAPgStp3N/uBJNLn17wV0eG/RDN/gN&#10;GETkecGf6HN37oPu3xOjX/8BXb/5E3r/8WsE9B+EOF++/wCCylcw1ReBvJ4wby9EEcBRvNZQPw8E&#10;eDrxNfrCmwnycEI4URnFfoFkQpg/YoK8EMlzhEol1cuJaHbiNTsRrP0RyP0jicakcH+EuQ9CTkwY&#10;KlLiMCQtDjNrCjGmIRfR8T7w9HJRVUpvdy/17FBBZqAfERroj2B+tkH8bP35mQQE+sGTr+PqNQj9&#10;neVGqu5wHthXzbd15zX3Jfy6de2M7p2/RTfCe0D3Xgjy8kJwkDe69fwO3333O3T6Rn73/ht4Obkj&#10;mO8/gJD29hkET4LYh7AUjMoNZC4EvczndCbwZW6r/CEQ4itTM/gHBSHqy+/Fx1OeduAMN36Xri5S&#10;ER0IZxV+H1x357YgYjoyPBhpfN+52SnIy0lDcVE2GmrKUFlWhHEjRqKpuRFTp0zHgvmLMW70ZKxf&#10;sR2TR87CjPHzsXbxOkwZXI85E5oUOKsry1BTUYbaKmJT4FlRwVQSnBWoY+pLq1FbPAYrV1/HAoVE&#10;Qo4gnCvA20l47tAqiTOY6RIBqECU8DRHbvCRm4IEqgqCBObCnbewgK0BTqPCqSKVy+03FToVNnVk&#10;GhFsziRWtRhVzhvqHHN3aeeat+sW5u+5hYV6BJwLuW3x7ltYuvc2lu7ToClD6gY6V+y/TXDeUdVO&#10;BUyCcDVBuOrgXcJRYkWkZCVhKZFtq/Xta/Tl1YfaLFlzsE2HqxWxRtYRm+uIzXWE5npmw5F72EBk&#10;biQyN+nZePSuQqdkC9G55TjDdqvg8wTxefIBdhCbkl2nBZ/3iU9rzPg8QBRq8CQ6zz6w5pzEWokU&#10;YBqtEQVOBU2Cj2g0lo3I3MwDBOWnItCUHDivLxOOh9maY4amTUzAtI8jcJ64JP2PbcFJ8FnAqaNT&#10;wclo2Scx5mCq3NSQaUSGfu1xKbmiwKRFm/slkLKeS2FVVUj1YwRZdudwBM4OY0DTDpzm2APSPp/b&#10;3wacRKB6fzffqGs3bqRQcOS+0go6FTb53s/fJN5vtUfnRX1fI5e4fpmxYrMjcL77RD4NTntcGn32&#10;+U+D09R/l5C5fv0x21dEHvvaXqtWoc9yzD+QLzj+/v33Xx79fJbr6hCk7+1ixqmjGMf982L72Vn7&#10;tc+bsG2zzR32tc/rT+a2wJPglPnCRtXzU/nq9OGzsERH5mnC0txvYNRYPylVToLz2KGT2Hn8KBYd&#10;24zaunSMKo9AXZYPiksjEBJBcIZo1cgotjF6oplIHZ6x3BYbFo5YAjIuMhpxUdGIjYhCNLEZFR6N&#10;6AhroiIi2EaqNiqCKI2Qc/N84TwH1+U80aHBPFcI4sKDVKv69UTzNWTfKB4TRZCGBvogSCqchKi/&#10;qxt8nV3UjTsCHC/iR/2CkJ8fwrx8Eebjqx5jFOjhrtAZwm2B7i5ElcQVgZ4uaj2QAArkecIJTgGf&#10;rxsxRJy59OqGgV27wOn77+HfdwDhyHOGesPZqy96dfsT+nT+Br2/6wTX7r0R6emDuBB+NsRidCih&#10;FeCOSH93xPh7IcKbr00ky9B6mI8748btTKA740Zca+gMIKaDvNwR7eWGWH8PJBGp+Xz/zekpmEgw&#10;javKR2VlBuLiwxAnn01oOM8TxGP94OfhreZYevBz8OT79CWAg0IC1PfpF+gJZ88BcHUdCBeZV+pE&#10;9BHx8ktDLgNc4NRvAJz69iMqXdW8S19fd/To2RU/EKJd5bf0//gt/Jw8+d4iERYRgB96/RHfdf4d&#10;unfrhIG9eiDAm+jnHwmBwT7w43vz5nt1k7vZ+/RVTy/w5Pfj7SG/7S5PP/BFMCEc6O8LHy8PeBHM&#10;Hu6uCpuucgOWm4uaDyrX6SF/YHgKQvnaEUHITk1EeXEek6+qk811BGNlKcaPGoXxQwdj6vix2LRq&#10;CdbOGYkVc4eivj4fVVWlqKuuJDjLCVBpqxgis6qG4KxCQ1ktGivGY+26m1hOsC1VFcIbWLCH+NxD&#10;eO4mIHcRe+yfzXaWLJvgKPCzRIfmAkJw4e7bxN9ttT6P4DSQKNGO10Cpqph6HGPTmlkE7Cyeew4j&#10;55vH15i/h6/DLCImBZ2LCM3FXF/Cdtn+VgKTSNwncOQykSl4XCGAZFSV0gxOlVYFSOu6bd9q4lFw&#10;acamZK0KgSnh/nJehUxGkCnYtIKTOXoP64/dVeiUbCA4jdZYFohuJjxViM4tROfWk/ex4+Q9po25&#10;q6cNO2XI/Yy16tl+2L19tEqohlADnDIcrmGVWBQ8SmsXR8i0CaG5T+WJyv7zTwnPZ9z2lNsEo1LN&#10;lCF34lbHpGDTgOUxgvIoI605Jy4/UzmpYlQzn5kqmxo27cGpKnPXjLumjVgrjxoOn1uWO8Km4NIC&#10;M1OM7Rpe7Y9pv792s4wM8b21zW1rrhNkCohmbEr0Y/+ZucbXsr/GK7fe8tqJTl6/VCYFkEYEkOe5&#10;zwVGgZMx41LSITiJTAOc1wi9fxY4DUyalxUuiRZLCBmJNsfQCkyJMYTbSmS1OcCYPdw0BGlVwStX&#10;HrB9pbB5//5bPHjwjnmPhw8/OMyDBz9+URwdax9Hx0nkWm36jOv/XO7x2HsfTHGwz39xjOu3hJ+5&#10;8bmrquc9/lHwmVgh+lpf7gCe8m+P/w7t/z3Z56uzR85BcuYIYalASVzqsLSAU2ICp3lYffeJ41hw&#10;aivqxhRh1uAslOX7Iz8vjGjw1cBJ6AgQpXoZRzAKLmPCIohO4pDgjOO69CVERyNeIuhUibFgM4YY&#10;jSFEJYJOLVLxDFOIlKqoQiuX48JDES/YjCREI9kXFUFkyLF8XR2fcVFa4pnEqCgkRUapZ2KGBRBW&#10;RKa/DLETnf4urgqjUuEM9vIi9LwQRoDJT1lGc98wqQb6eSHI210lhMeFSlXUmeAifoI9pXVBgNyl&#10;7jQQfsRTGPujeXxEkCfc3XtjUO/O6P/Dt+guw9Tffo9QYi8pLIgJgL+7PLdTbkbqg2BXJ8R6eyEp&#10;OACxwXz9EKLVzw2hPs6EcH/4e/QlGAfwGgSd7COw/J36ITk0AKlyl3tIOIbk5mJsaQlmNNairj4P&#10;ySnhSI2LRVpcAtLiE5Euj/uJTeTnFo0wfjfBwcHw8fHhdbrCg7h2dukPJ+e+8JT5lny/fgR7oJ8M&#10;w/sRi/4I8GH4Gfi6EqzEt6+PJ1wGyZMF+qsh9EG9+vEz9USIrz/P64kuPb/BN9/9Ad998w26fvM9&#10;+wP4XUchLDIIgwb1QP9+3dVc3BCePywgmGD0Jzi9MYjncxogNyPJnF0Xfl9SleUfEfxsggNlfq+P&#10;uj4vT7kOF+JTAOqsqqJe/Bw9ZQ4uMRskUxSC/JEUH4XC3EyUFuUhNyMFKQkxaKgpxPC6DEwaRYzW&#10;FaC2pozgLFfgrK2u4DLBWV2NOsKzvrJSgbO5ciLWbbiFVQSb3Fwjd3cv3ivD0jexiFnAzNtN6BGf&#10;c4hRAehcAlRF4U+LVBwXEIEL9txRmU9wCgxl/zkCVgObzCwdkdMFmuYQotLOIFTtI9iczXPO4Wso&#10;dBKW89RrEZ0EpmBTsmTfHYVNA5yWSMVSQjhKVhGFWghKHZfSWiBpXmbWHNayjlmr2ntc17LuEKMD&#10;U9BpLJvBuZ7IVNC0AacGTEdR6CQ2JZtPaOiUbCU4t0lOtKls5/J2gnPnqQfYpYbdH2Gvg+w7zfb0&#10;Q+w7I8tSDX2sD8fbDolr63aINGU/sfjJcB8DnHvPMap9in0qBCi3CzoPCnDZHr74lPDUYgvNZzh+&#10;+TmOE5PHLdCUPFfAPHWFuCQsFTIFm8ayA3DK43oUJk0xw/DKLdv1dlH7W8FpoMlY17ZZ73a1VkEN&#10;wFnTIThNUeBU6Ricln1NfQ5jOZcppu324JTKo/beiCmBJ2MGp8Ik99PCz/Y2MW/eznNeIppt1onX&#10;K2yt2OR1/7PASViYkWkJMWiGphErLjV8mtclCpx2MQPIftuVK4+0yuZ9AecbRtDZMTj/r4gNNv+e&#10;3Oex9z9a42if/4tj89nf174fI3c/EaMC2sp/B8Zye3S+UcPujv79mP+NfXVGYVPLKaLz9NFz1rDv&#10;tEDUvv+o9J1R6Nx1/CjqN06DS/oglOX4Iy7OCxERAfD29dFuECIE/UODERgUjMhwgpOAFFTKULuq&#10;fOrojI+KRCLBmRAdpbbHR8ciMSaOfTEKorEREeqnIuPCuZ2twNECSCZetgtcuZxASCZER6pzyd3N&#10;8ZJIgadAUz8/Xy+eIE3gcUnsS2af4DM+MlJdTxyvKyGUrxEcglBfP4R4+6qbj9QNSIRMkLc3selN&#10;fBJ+KoIiP4QTpJFEa6gvYeXtSaB6IcrfBxEBDPcP8XJDsIczt0ul1An+bgPh7zwAnv37wLVHdzXH&#10;M8rHAzH+7vB16gW3Pl3h1LMLnH7oBPduXZFMUKWESyWXr+nvwnPKuZzYuiLSV9DrjACPgYRVX3gN&#10;7IVovn4CgZrlH4TqpBSMzM3HioljUNucj+TUMKQnxCEtkdhMSkJGUjIykpnUNGSmpas2jespiQmI&#10;jAhFv/690E+edUrwecl8S34mgvQo/vEg0yJkekSYPGuVfcH+fsSoLyHqpW4eUuuEYaA7US7TFpg+&#10;A3qjd69e6Cu/ztS9F5HPz4f/LgICvdC5y+/x/Xf/hs7fEOLduiEiOIh/ZEQgPIJYJap9vFzh6+kB&#10;Pw8f+Ll7EZ6DtF+MIkI9CXwfH1f+wROAiNAgnpOv5+OlHqPl7kxwOrvAjX8AeMhjqtwZT6mmuqnW&#10;nSD1kjnAjC+BHRnoQwQHIzM9HkX56agsy1XP5axXAC0jTCvRxLRUNaClejI2brqNtXtbtUcIEWAr&#10;DtzB8v2EGwEnw9MCuYX7iE9CdAFBuoDrEoGeFsJPz3wiUAOq5KYewaJUKKVSqWFTEKmAKbEss915&#10;Swv3n8FWgVMdK9i8w2jonLunVWW+vC6ve8G+ViwkMhcRl0sOtKksZZYzyw7cxTJ5X4fuWrKKGFxJ&#10;HEpWEZSS1YTkagJSgKmtG6jUkSlw1AG57giRaQ63q206MqWSKe36IwJIDZkbjt5XreBzPUG58dg9&#10;vbJpm/XSSj+xKdlEaBrZfPKBqnZuOyVD7aaoIfdH2H3qsSW7Tuvh8p7TT7Cb6NzD9d3MnjNPGGkf&#10;Yy/xuY8Q3EtsSvYRnhLB4d8DTnUOFZ6H7R4Cczezh+hUEYAysp9EKp6HLj7DYeLyiJ5jBOUxwvIY&#10;QXn8ygtGQ+cJPQJNDZsvNVxef6Fylrg0R93QcuMVI8+C1J4HaQyXX5KhcNUyRJOKsa5vN4Pzip5r&#10;BNJVQvIakXTNVK0zg81RjP0kcpOCBYum3CCqrNsElNqNDrbolHUtsl2hzXQOR5FKoqDSHPvt5utz&#10;lMt8D5JLEiLyAj+Di1y+KC2v6xIxqWDJXCY2L/EY2X5ZjuW1XjGdS12Pum7rkKX8R/0GQfnpyD4M&#10;kWCfm0SFpCNkGrlz7z0x8iPutkn7ngjRIsvS38b2noKNFTkSK4BkndAkKiVSAbx25QmPfYn7D6wV&#10;zofc1xEEjTx69PELIvv95/LwoVyHo8h70iqxthGsGjHAab/Pl+dzn0P7Y4xrsoLTHCs8tUq0gcsv&#10;A6gVnlaAMvz34ijmeaBfGYg8c+y8JUbfp6Ohc8+J4xi+aw7csvgf8pDO+K7H79CpUyd83ekH/NCt&#10;J37o2w+//6EL/vXb7/H1t13QuXN3DOjvDA8XD/h7+SHYj5Ag7OKIUYlgMonYTIqKRUpsnPpd7uSY&#10;GOKTGI0kIAWsAk+pUAoYoxlpCcoE9seHRxCOkTwmWh2bGCWJJkojECePCooiTLmuYdQ4NpzgjFDo&#10;TCJuBZ7ymimxsUiVXwJiK/0JCqNhiJLnivr7q4ei+xMqvm6uhI88jsmNEPVAhL8vokMCERMShLiQ&#10;YMQEBSKSGI0K9EVUkB+3exKIXohmogK8EelPuHI52NMFMX6eiCdyEoiuINd+8BvUG559usO9ezd4&#10;dOmORF9/pEaF8P14w33QD3Dv0wUuRKln3+6IIJJiAj0RHszP1m8gfJ37INrLC7E+PiiPi0d9cjom&#10;FpRg07zpqB9WhOT0CCIzltgkOJMTiU2BZwLbJGTKr+kQnTnp6cjOSEFSfDQ8PV1VhVFuJvLheX1k&#10;TquHByEpN2v5IzQgCJEhoarirKYvhMqNYCG8HrmJSubrBqo7zP2JUB8vT3h6uPN8nkSfu/oVKqlS&#10;RoeHwF8Nxf+AXj21XzQa2KuPOm9cTBT8/J3RpdPvmG/RvUtXfv7e6o+DOH4mMmfUn5APINgFkq4u&#10;2tC/B1tfQj+An3Eor0GmcwTzc/YlSn3YL49q8nJ1gYdgk8cF8Y8D6fNzk5vJeH28Tnci1tOdkPV0&#10;JmC9+UdQGD+jRCI0GzUVxWiorMaQ2nHYtu0yNu25hvX7b2P1vuvqmZUy9KwNQ7diGTG3RCqf+29i&#10;EeG5cN8tttoQtpY7RGerBk5Gqo9zmNmE4WzBJtuZRKOKgUhzFC6JTbbTiUprbmvbeA6JoFM7p45P&#10;vtYcXuN8XqNkAWG5kOCULCI0JUsP3CM2BZwENLOc2JSsJBCNrCIYJasJQol5fe2R+wqUWmWSSDx+&#10;n1gUMGpZRzxKtO1aFdOcjXKMgiSPO/qAkeO1VgOoFtmmjjnGdb6GNexnNp54aMnmkw8VOrec0LKN&#10;2NzGvm0nHxGej7GduLTPTokZoRJiU7L7LGGoIstEKcGoxYpRwed+AtERNCVS1dRAKeB8qNrdzC5m&#10;J7OD59kp5xeA6tl7/in2XXiKg4TmIebgxaeqPUJwHrn8VMPm1Rc4cfU580zllBpGF3C+UDGD06hq&#10;qmUi8zzhqOGI4NRzieuXiCRzn6PIvM4rt14QS8Qmc5V9BvwUBBWczBVBA5e22NT6zOAyY8+a60TV&#10;NQNXJowZMVdcjFznfzDlGPN52sf62v9o7N+PINLA5GWeX1t+iyt33unhMapf21eW5TwaNnlNvPZr&#10;rXxfUtkUMEpFiSBwhElHMYBpn46Q2Xr/R0sUOPUIMM25x+33CB4FTgGOKQo8su0hwannAfe/zn+L&#10;rQTng8eviCgBFsFpg7v2cYTD9pH9/hkh/Oyi9cl1sm0X4zoFhdI62udLY33PjtP+GAOc9jiVaN8B&#10;vyMeqyLL8gcAv2eJI2iao6Hzy2NMufjKQObZ4xc+CU5jm/0++0+exKIzm5DZGIPypnh08v8BvYmf&#10;Lr16ohOx8HXXrvhTlx/wb99/j3/5wx/x3//19/hv//I7/N/++7/h9//2Lb75ujO6du6BQf3kP+hE&#10;FgEaGRaFmDDCLzpOVTlT4hORRPglKHjGEopSoRQ4SjR4ChIVRsM1sCZzv2SpkBKuAk61n+A0mjAV&#10;VPJcybHRWgiZFAI0Rcet4FIiywLOtPh4pBFs0mrrCdZ1RiCqEEpUyl3yAZ5EmFT2vDzUzUgxBFdM&#10;MPEZGsRrDCGYQ5DA5XiVQMSHsZWqZag/onzdEEkIRbON8nZBrJ8HonzciEk3BPcfhJSAYB7jT8S5&#10;wdOpG7wGdIdrn25w7t4Zgf37ITmM5wj3grNHV3Tr/HsE9uuPBA8fFBLeLWm5mFVRhw3zp6OW4EzJ&#10;iEJGShzhJMDUo8MzOy0NeVmZyM/KYJuK9NR4BAiMg8IQGSo3dclnGqPm3sZwPSIwmN+dPwK8/SDP&#10;WJW7/8OIu+hQAjSC3w//AIjnZx8TEaqqlaEBMo9W7pBn+PmEBgaoxzJ5ezjDl7CVYXtPYtaToJTn&#10;d4YFE5TB/vDwGoDuXTuhZ/eu6NrlO0LfE6n8DpMSQuHk1B29enSCc/++BKM7/w1FIZLHyc1GgX7E&#10;LbHo5iJPIBgEX5lz6+NJXMrd9H6QJxf4efF13QbCj59/BL8Xucte8OrN61AolukCxLav3BQmP1DA&#10;ePO79vX2VMDOTEjD3NlLsGrDLqzfdRzr9p7A2v3nsObAZcJTw6cMRS8nRpdxeYmOTntwqqF0tvME&#10;mnuIwz03mduYZcamDkvzujkzuK89OKcTmkZmSHjOmfp5Z/O1Z+/jaxLHBjrN+JQsJjqX8PqXHLiD&#10;pQeJZ0ah8/BdrCASjXYlsbeK2JPIsrG+hhhcR3QaeJQh7o1EngZBDZ+OwLmJx24iLDdzH8kGQabK&#10;Qx2ettlw/KE6nxmaZmSas4lR4NSzleDceuoR89iSbaeeYBuRaWQ71yU7uG0nkWnOLmJTiyw/skRw&#10;KAgVeGpIJCZ1XNpH+rUqplbhlFbAuZPH7Tz31BJ5DXVeOR/330tw7iM0D5hySG40uvQERwWd9uA0&#10;hs2vvVRVTnlMj7nC6QicauhXcvMFMWmA89O5bMKmAicj8DPAaVTbrgue7JBnwZoOLSNS6RN82e9v&#10;jkBWMGmDTb6Oo2G/G/yP4o277z6Z663vHL7O3xv1XvRooBRgmpcNbErM23iMgWK2AmstfG+fwOPf&#10;FWLiFmMLTQ2b9uBsU/lAYApWrFVMNV/RjBk99015QMDd17EprcyNvMl/h3fva+DUKpMCOgFSe0yp&#10;qO2OYGibx48/H0fHfVl4DY/fqWV7jFqikOeg/0ujv9/2r22b9sc5xqZEwGnz/QhATd9hm4M4gqc5&#10;Aktt3qejaJVQBU7BphEzJs3ANO+jovcfPnUG687vQtWITEyakI8BaQPgEtAXvbz6o5/TQPQdOAh9&#10;+w9E97590LV3L3Tu2R3f/dAF33T6Hn/85hv8/vd/wv/4t9/jX//1D8zv8W+//yP+9Kfv8EPn7uhP&#10;hLq6eCI4KBzhchMRgRNLSMYTkvF6mxBLgKpKpo7LCAGjVh1NjY1XrVQ+E4hTDZtctoBTq2Kq8Byp&#10;bJNNkX6BZXpCAjJk2JnQNFrVr69nJiUhKyVFYU0eTp4eL9ciFddQXk8oooMCEObjjRBvedSR3F3u&#10;g9jgACSEBSOB0EyMDOU1hyElJhwp4YFIIhqTQvRwOT7EF/HBvkSoN+KIoxgeH+bvikCPfgh0649A&#10;qbwN6oNg54GIC/QiztzQc9A3xPx/Q78/fYMkdz/khkWgMSMX08uqsX7eNNQOLUR6Vgxy0pORnZ6C&#10;nIwUrWVyM9IYgWYmCvOykJ+bgVSC04+YDvGVO/+ZoBCFTfljICs5DdkpaciSIfikZCTzs5GKcgQR&#10;HirzYv39ESJ3vsu0A34WkVL5jdSmOsj3IVMdIkOCEREilVD5+dMA7TFYEWEIYRtClMrzV8O4LZDv&#10;T35VysNtEJyd+qonCoQH+nI/T/Tq3Yn/br5Bt05d0KtLN/4RwM+V0I0I9YG7Sx/idSD8CflwXlM4&#10;r0meQ+rBz86Dn5u7Uz+4OfWBq2s/QtONsHSCP+Epj2cKlfnIBGhkaAg/9yBi05foFHBKpVaqqjJk&#10;76t+KSsowB+R/D5TU9NRWFmG+mHDMHnuYqzedhRrd13FWqJthQxLE3ZLGQ2bVnDKjTtq3ibb/ww4&#10;ZxKZM/bctURDpxWcCp08p0IncSvgnLXvNuYodLaqzOWyxICnVvFkq/BJeBKcSwnOZYSmkeWHiFAd&#10;nuaslCons1ZVIKX6yOjg1PBnwJPrzCaicbMRhcJHCoQy91K2bzj+iBFYatEAyn4iVOsznU/HpaMI&#10;OLW5ndq8Tg2exutp2Sqxw6cFnUSmOTuJTa2VPDJFAKqBVEPiU0Zw+bRd9jC7JTpMDVTukvas9Eue&#10;cZ3o5PZdBOpuAaoC5xPsJzIPsBVwSqXzIJcPXXqKI8SmVul8pnKS6ycFnqrCKei0HVY3wHnmxiuc&#10;vfka54jHs8Smyk2BJ0F5+3W7XLLLZUHmnVeEohapZsowtqXCqFfbbhB+RpXRAFlHVUUbhKn9dIgZ&#10;EYix3/IaTDto8j+EauiY/7FU2Lr7nvglLjvIPwuc5gggr/K8WmssvzfFvE2LXIcVwlo1sx0czZH3&#10;d98U4/0ygktHMcPSUe4KWFRVzIjt8K0ZnBowiRybSB+P0SOgus1/U233X+DhkzcE1E86pARIdpDS&#10;o2GvPbzs8+TJh8/GEUK/PO9U6+i1tfwzq6x/RxxA04j6nszfh9GnR323+venKtVfEEcI1fIZcJ45&#10;Jtj8DDiPa33HT57DtrP7MWJ2DZZPLkLx0Fj4JvTHHwd+jS69u6Bnv74Y5OQMJzd3OLt7YpCrG/o7&#10;DUKffr3Ru28vdO/ZlfkBnbt1QecfOqNT5874+rtv8bs//BH/+rs/4F8Eov/2Nf7wp87o3KUXUTGI&#10;53OHlxfBEBSmIBqjKqHxRJsMwcvwtwyFJxKFCQqcakg+OlLhI5HINJKshssJU6laynIcocmoYXSi&#10;UaFSB6W0GjwJSkZaA5takpGTmkx4SpUwQeEzm8s5yUnIlZYQzYqPQVpspKpySrUzJtgPEYIlXyI0&#10;kJAMCUAKsZIVG4GM6HBkxkYhNYoQjQpWSZbfHA8LZAIQR4RGyR3svq5qvmeknxui/NyREOJDtLmj&#10;z6BO6PL97/HD73+PyAHuyAuLQl16NqYWV2LTwlmoHVKIjJw4Bc3cTAKTyclIJTRTkZeZjnxisyA7&#10;C4U5WcgjOFNS4hDg78NrjOBnmaCqmxFquDxYTX9I4+edkUy0pqXz+CwU5GSr5GZmqHmhSfxcFSxD&#10;5eYfXwTII5jkUVTEZVRYKOTmLoXPyAjEsY2KDOP3Go5oSRQTGYkw9exVYpGJ0Ft5falwR/LzlCF0&#10;pwH94dS3Pwb16o3I4EDCVo7xRM/uf0KPH75Gtx++hZ+bB5J53vg4ualNbnxyQ0iAVC/lIfX94Ep4&#10;ehG0weyTx2e5uwxQ80Jl+oDgWeYeqxvPeI5weT8EbIBfAM9DEPvJ3FWZt8p/n/5cD2CCQnlMAQpy&#10;52D9jgdYJUPThNtSZjFBp6CpR27cMbA5l8Cco4NTKpEzTeA0hs8t6/axA+cMItYApn0EnLP42jMJ&#10;TqlyCjols3WACjoFoBo8tWqnoHMR0bn44F0sOdSmh+j8DDhVlfPoA6w7Rnget2aDBZ5mCFojQ9+b&#10;BZzMRq5vVOC0RaeBTbXddC77bOK5jHYTMSnntFY5BZt24BRonpYINo1lI4+w7Yw124nK7QSntDvO&#10;PVLZKRGAsl8D5zOFRm0+pgZM+wgmtf0EnFLNNKqaJnCel7CPwNzFc+0WcHJZYoBTofPSM9UevvIC&#10;R1WeqxxTFc8XOHntJdEpeY5TBOZpQaeOzdPcdubGaxVB51mFTgGoPMpHKp6fB6eqahKc1jmHRNId&#10;QRzRwxhoklYwpUVA1h6aRszglKh9CVl1foUyntMBNC13Wkv4H0OtgkfsqD5pO85Nxlzx/GfkmsqP&#10;qr0qscEmo/dr+2mxPYf22VmB2R6PN4hMcyzoNPYhFu3jCJlG7j74gDYFEdsYw+WSfwScd269IFw1&#10;cD5+/BNDCKpKpwNMMRr2BIufzpMnH78g7RH65dFQ6+i1tXx00Pf3RXu/jrdJ7D8bLdKvzWMVZBqt&#10;inxP5u/jk+C0W+8gbfx3pVVDpbWNcdf7V+0h+WU5x5w/eRFnTl7AvjNHMW/7NCwdloL5MwtRNjwe&#10;g6IG4PsBXfBdj87o8kMXphs6d+2Grt17oFffvnB2diEQ3OHi6gpnDxdCdBD6D+pPiPZBz9690KNX&#10;L7Z90bVbT3xPhP7pu2/whz9+Q4R+jf/lX5j/8TWXvyVOO6t9evfsBxcnuXvaD8HBoQRKNOJk3mdM&#10;FDEapSCZLPiU6mWcYJOwTIjXI+iU4XMjgs0EpCbGW26oSVPzHOORkRSvqpham2SDTsFmVmqSgmaW&#10;AU4mPy0FBempKExLRlE6l4k8Wc/jvjkpPFc8r4XXmBQehnip/gURlMH+aqg9KSIUKdFhSI8NR1ZC&#10;JDKZ1NgwJEYFITFS8OmH5FAfAtYb0cEeCPVzRrCfEwYM6Ix+PTuhZ7euGEis54dGojIhDVOKq7Bh&#10;0UxUNOYgIzeRIBQgZhCb6SoCxPwsLYW5WSjKz0J+XjoSk2MQwmtKJurTE1KI7lT13lPU1IUYdbOV&#10;DJ9HMgJLwbzMBZXzFebkoKQgH0W5OURolqqkphPlyUS9DLeHBcrwtS9xJo86IiLl8VbyB0ICz53E&#10;PyLYJvA7iuf3GU1cxsrTCHiczMkVwMqD4kOC/NQD60N4nmBCVh6xJDeKqbmdAR4Y1L87BvXjv71u&#10;neDt4sp/B1FISQ3nv79O6N3rd+jf+1u1T2iQJ4LkYfo+8nv9/eBNcPp7u0N+WCAqJJgwFVB6wNvL&#10;Gb7ecoe8G4KJUHkaQ2xUFKJjIhAVFareg/x6VkBAMN9TMgKcWjC09ig27XqGlfpcSBmeXrhfbtKR&#10;uZNa5gnw9rYSmlpmE4OCzXZQ1GGpEGoZNrdmxu5WQvKuNXbgFGQamcXXlOrmjH2tTBuXGcJyFq9N&#10;MofQnCvh9aqW0QBKeB5sw6JD9/S0YbGOz6WH76ksO3JfZTmRuZKtDK2vPfYAa4nMdSckbapdT+xt&#10;IPQ2nCIGiTyBoBErDvWcYB+xufHEY8YentKvHWMGpoFL+3NuPkVwWvJYD/tPE51GCMmtDmJsM8fY&#10;tk2Hpzbf8gnbJ2pdlo1hd8GkI2yqKGxawamAqbBpQJPbLjzH7vPPuT9b9u9hn1RI9zH7Lwgyn+Mg&#10;c+AS20svVA5x+dDlZyqHLz/HEbmx6OorHCcsjxOYJ66/xAkuK4Ref2XJaYLzNIF5+uZLSxQ6CU77&#10;XCT8zJG5ieYKnaBJQ6GASaptAjmBk4TbGEsFUIApxxvQ5Pkt4CQmjVyV/Vtf85za8LJE5mXKULlR&#10;5RNcmZFpCymC5/5btlLdc5zb3MeCND1W6H1pNLgaua7yAdfYmlFpjgZL+Yy0yOdjH3W+ez/ymn7k&#10;+9OGv404AqVx/fKebvP924S4MOOylevSmtP28CMRYpv77LPGhBk9Dwkva6TPACcxRbDc5fd6794r&#10;PHpCgBJxDwVxNrD7x/L06ccOo+3zJeA049Q+P2shkh3G4fn+62KA8zE/cw3utjHg+YCtNQJRGYLX&#10;8oCxnQLxwWbdUbRKp9FaY0boV+dOXMTfG4Hm+ZOXcOHUZVw8fQVHT5/F6mMrMbUqEnvnVmL05DRE&#10;FYXCLdob7r7ucPfxhJO7G/oM6oee/Xuje++e6Nq1KxH6A34QhPboiZ59+qD/wAEY5OICN3d3uHl6&#10;wMXNFU4uzuwnRAf0IlS7o0fvbujeqxt+6KEB9ttOnfHHr78nRr/D7373DX73h++43hnfd+pOiPZF&#10;337OcHeRn1kMIkAEnPFIIvDSiMY0qVbKsDjxmEaAphNJmQRoBvuyEqxD5Vly57bgMiXRAkoNnYla&#10;v4CT+wg4s1O1SmdOagojqExR4MxP17Ap6CwkOAuJu6KsNBRlpqrfB5d1BdO0VJVcnjub15JGGCVK&#10;RTQskKgkQiP8Ca0AJEaHEH8hSJVEBSIp0o8A9UNCuB9iw3wRFOQKP29nuMqd2L37ozg6EaWRSVhQ&#10;NwQr509FUU0msvLSCEuCksnNykRudibyCML8nEz1mKCivGxCMQf5BZmIT4kmnHyQEhmLrKQ0ZKVx&#10;vwzux2OLsrNRoEfOlcX3IXM25eahGEG03MQln3kiEcrPUCIVwsTYaOTzNVUllK+fzs8qie85hvtH&#10;6L8qJc/lFLxJnwzBqz8e4mOQEheNpLgo/kERSehFcLs8gYDnVNMmZDlCw6cfMarmcPqoZ4P6q2eX&#10;8rOMDkVIhBf69euMXj2/Q+/undCvVw+iNgwx/Bw93fmHT7ev0ad7Fwzs1R3uA/rxsyf04/ga8TLU&#10;T9yHeBKoMk0gBH5+/vD29WTkcVFeCAr0JcAjERebjojAIagu24d1W55jzT7BJkFGcMqwtFQJ5+vg&#10;nLfvFuZyee6+u5hDdM7WM4sQNGIg0YzHGYSpANOIAif7Zu0lHPXM5HmsyJRtRKicT85LOEo7ndCc&#10;wdcWdM7cf49h/4E7mM1rlMw5wOs60EZwSu5iHtfn8b3MJzAlC7gsAF140ADoPSw+/EBlyZGHWM4I&#10;OlfbgFOLBZwSQaeOQGk3WUBoheEmYnPTySeqFXhqlU0rQu2B2VGsyDTltIZJQaOjbCUcFTgZgal9&#10;pH/bGRlaf0pgPlPZwXUDoIJPmY/5eXAKME3glAqnAU1mDzGp5YUW9u0lNOXmoQM6OAWb+wnNA5e1&#10;HFIRdGqRqueRqy+Izpeq4nn0KgF67bnCp6DzJLEpCD154xUjrR6C8wzBee62VD1fq9bIxTuvLLlE&#10;AF4hLKVaZ0GUCZvmKp2lwsk+aTV0mofLtUqmqmaaAGuBLOFpBqYNDvkfvTs6ouyjUMXtrQ8Iy0/k&#10;Nv/jaUabPUCN1/xk2n60yQ0C8ca9D7hOGDrKDR2mlv3tYSrrjJzn5v0PvK4PCo3yXiXtMCkhCqzv&#10;gftx3Ta2uDSAaZ/24PyJUDGiIcYcW3AygiM9TwnQ+3w/9+6+wKOnBNNTrd8x8P650eD56dhD1Ta/&#10;4KmBTodxfM6/L44/C+Ma7NGpws+4HX4ZQedDQaflu5DvRqCpVZol5uqzVo22B2r7WOBpH/6bMuaB&#10;fiVo/Eci0Lx05qrKybPnsOXcdoxvTMLJmXUYOS0F8RUR8Od/mIP5H+mgiCj4Ex/+YcHwCfaHl78P&#10;PHzlxhZ3DHR1Rd8BA9GL4OzeqycB2hU/yA0hTO9+fdFvwAA4u7nB3csNrl5OcJUbPzyc2TcAA537&#10;q6po3wFs+w9Az959VLWzc7ce+NN3nfH7rzvh93/qgj9+0w1/+EMXdP6uJ5wGyC/8BCFYhjnDYwiT&#10;OMIlHikJSUhPEFimEJ3JyEzUEJkhczMJxwxiSG6qEVBms1XVzGTBZ4qK4DKb0MomKHPZ5goaJSlc&#10;5765yQnII7QKdHAWpAs207iciuIswWe6VgUlPIuJL3MKZYibYM1JlvmkMjUglPiSX1TyR2yIL2JC&#10;vVTiwnwIsiBijBiNC0JcTCCCQrzg7+qMnMh4VEanYlnLSCxbMBnFtcRlQQYKpOrIFEryc1GQl0No&#10;5qA4X6qSuSgpZH9hBpLTYgg2T6RGxCI7Pgt5BGcBwSlD7zLXM5fXLUPwRXl5KMnPVxXN0sICFOUS&#10;oURlNt9vKoGfFBunHnOVQlhKConNnMwMYjcHubm5yMvNR35mLhGbx3NnIysjGelpcUiIl5uUIrWb&#10;jkJkPmUgvz/5OctwJCVGI1mSEMU/JiII2Qh+p9o83Th5HFak3MVOiLI/LlZ+LEBuZApFeGSg+k18&#10;L9eBcBs0EPLzp9HhPG+YN9xce6Bbpz+g+7ed4NS9L7wHOiOZuE1PjUFsXCD/+PkO/fgHkJuzE88d&#10;i7i4GETH8d87vxP5haYAP/779wyDU888/tGxGcvWtmEFsbdUVQB1bB6UG3JkjqQVnHP2yjD2XQ11&#10;bGXZDE4NnWY8aoA0D58bVc3ZxK2RWebzmMG5nyEcJdP5mho0zeFxROYsQnI2W4mgU8s9zCUu5x68&#10;r6dNAVRD6D2VhYfvqyw6oqPzqHYjkVQ6VxOdq4/fw5qT97H2xAPC8wHhqYFzgw5NaQ10KiCeFhA+&#10;IQwlT7FZ0HlSwGlgUyAqsaLyU+kInKpSaUamtESitJItBKTE0fFbZOid2Nwh0GS2y7Ja1yqdqupp&#10;h0f7SNVSKpraPE2iVdDJ/l2E5S4CUrJbh+ZeLu+99BL7GMHlfoEmY1Q1D155qeXySxyWXBFoajnI&#10;HDKtH77yTEenhtDj118zL7XKpwWeWqTqeebmGwVPy1A7YzxTUssrXCYWBZ1XBIYGlAxYqljBqWBp&#10;3ibwlMgxeqTfXBHUhqKJVZ5DUGdgUKFK1vW+VgeQMjAlcxLvEpSfyh3+x9MebpbXsX+9DqNVIY1o&#10;4PyotTyntq4vM0bV0rq/BtFrbdpnYIGp7Ets3uT7uf3wA6/1E1HXrUUB0257K/HQDpfsu/foJ5tI&#10;JVNwaQtNYubxz4y0ZtQwT9jHPNLzmFAy8ox4esD309b6nNh8jyfP2P/sJ2JKYsadEWPbl8TR8eZ8&#10;bh/789nm2bNf8UxHp8M4POc/K9o1OMKoFkcA/lmrdJq+CwV/vTIqUQDV80CBVPvuPhUDpeaqpwIo&#10;/40Z1c6vLp0ROP7juUxwXjh3kX9dH8DkyRU4PakWw+akI6Y8AiHJ0Ygk3CJiExFOaETERiM8Jgph&#10;0ZEIiRKMhiOIEA0MCYF/kD+8/b3h7u0Ox+Mi1QAA//RJREFUJ1cn9BvYH7369UGP3r3Ro2dPdO3Z&#10;Fd16duN6L27rBye50UPw6UmMygO+PTzg6i6/+e3K450xwGkAMToAfQnRHj17o/MP3dRjmb79riu+&#10;/f4HfPN9F3zXuTs6de6FPn0G8Xzu8PHxQ2BAMKIjY5AYn4SUpCSkJqcwyUgjODMIyEyCMdu40UaA&#10;KVVNASWxKI8QyiGs8lQEiemWCqe0ecRqHo8vyEizRMBpVDoLmeKsDJTkZKFEsEmoleZmoYwpzc1k&#10;fwb3TSXI5PXiCd84wjgKaYROskCTkapnEjGazCREaeDs1683Evyi0JJQgBUjJmLZwkkoqSMEC7NR&#10;kE/YEZtFbAv1FBGeBjjl13hKS/MIzljEEmoZcfKeCcT0bFXdlDmeMkxuVEoLc3gs0WkcX5yfrSql&#10;si4pLdIhqmCbxb58NZSfn5XL68gjfhmer5T7VpXko7yUKM6LJxoJ6KgQNQVA9k9LTEZsRKSqgoYQ&#10;oKEh/lwOQDT/qEkiQlMJTnnGqDzuKS0pTiWFKE1KFHhKBVR+dUru6JdHMQUT7wR8aBCxGoakhGC4&#10;u/bGoD494NSrN4I8fBAfFo7k+Egk8rMOCvVGv0E91O+4D+IfRPLkhCz+m4iKDUB/l+4Y5NIfbm7+&#10;CHArQHLQJixa8RTL9t1VwFx0+A4WHLqtlhcy8wnOBcTn/P13iEyZNynzJ1s1dOqR5dkCP/ZLayxb&#10;IxVMKzS1iqY2ND6baJy9/z6jD5PzXGrIXEXAyWP0zOC+M4hIIwLOWYSoAqeKrMu5GGklBx9YMkeh&#10;U0PovEP3VeYfesD3+4DofMj3/pDofKCG1yUrCE7JKkJz9fEHWHPioZ5HWEsMrmOkXUOEausPNZBy&#10;eZMBTh2dBjbN4BSoOoog1gJZAtZRtkgVU8elAibBJ9ksIQQ3CTa5zyaJfsxGPbJNMLqN++0495xY&#10;fK7guZPrxp3mBjZ36TFjU4t16NyI6jeqmQqaL22y7/IrHCAojWqmGkLnugWcjKybY8anVDtVxVNV&#10;PV8Snsy1l8SnVD+19rhUPAlNySli8/SttwqdZwWeOji1ofWXOE9wSnvx9huFzkt33uEyUXlZ4fO9&#10;ylU1f5FoMiAplUodku2iV/O0mNa5TdCpqptEncp94s4MQC4LrhQ6iSothKaAiniSdZmX+Km08j+o&#10;9jgz4+1LIhXIW/cIQ+JRYgUnw+32MfYz72+A08CmLTg/EsIfLddnj89Wu3XVRySYc5dp02OPTHMe&#10;6FHwVK2OTxM4bVFjGwHlEz3Puf5Abi6581QD53NiyQCVwPPZz4Tdf1UEbfaQM+fT2589++UzcfSa&#10;f1802DreJml3XcTmU36mDgHMPJbP/ylbFR3/hKURqT5bo32Pxh8O9t+jEWO7uaotMePzqytnr+A/&#10;mwvnL+PgxWNYsHEy9o8px5SFuYiqDkckQRSdmIjohCRG2gRExScQnjFMBPHJREchkgANjw5HWGSY&#10;SmhEKIIJh4DgAPgFBsAnwA+ePj5wcXPHgEGD0Jvg7NVX5nj2QM8+vdCrT2/0k5tFXJzhLj9zKA/5&#10;5v6ePgSspyePc4OTmwsROgh9idDeAwege++++KF7D0KU+PyuM/5EjP7h2++Zb/H19525rSd69+0D&#10;Z1cX+PoTM+FhSEwkWgiY9JRE/Y5urdopQ+iCzFwCUyp9eRkZyBdEZWSiIE0ql1r1Mk/gyePyCU2J&#10;QqdAU8DJFEuISgOXJdnpKCPKyvMZaZnS3AxCVHCaxPPFI0d+K5yfc0FGIvGaROQmsi8GGYRVMvEU&#10;Eu4HJ193+Pfzw+j0aqweMwnLF01Cab2Ak9dHYEqFsyhPhyIj+CwuyCMMCb7iQpSV5SOJwJUbczLj&#10;UpGVIvM+c9XczELCUe5k1+5mJ2B5HjlXoUCT112UL0PzUvnUIgjN4/uT85cVFqIoN5+fGdfzCrit&#10;UFVGZa5nObdXluXxc44nFCOYSKI/Dhn8vIt5/hKiNT87B3lZOcjJzFT9aUlyM1gkMRlJeIYSkiGI&#10;kZ86jZI5pTKNQob0rcP6UhlNSohR26QiKo/NiiJaw4N9EOAr8zg9EBEUgPR4mUqRwvOEIpagj4rh&#10;v0k/N/j5ecDf15fHxagKbGCwB/r07YnuPflvtEcs/PsuwaKl97F4330sOPiQ6GpjCMzDUt1sIza1&#10;YWkZipY5kXMIz9kyZ5IQFGjOIx7nEYbaELbgURvSnqMvz+Y+KiY0SmYJFFW10sCiQNEUHZ8aMltV&#10;pNIpQ+kz5DgdlloErFqMvo7AqUX67mMOkTmPmcs+aQWfAs9FR4jOow+x9BjRSWRKVh5/yDzCamJR&#10;y0NLBKMKpPr6GkJyvcLkEyKP8GNkeQOPs0QqnmofAtAusk0gu16WdShqkfOZQ1gSk5vPEpYqfC1i&#10;cSOXjWw6+0jbR+GTfVw2tm1WUH2C7eeeEZ06NrmubvJRISIJyJ162oNTIsi0YnPXRa3CuZuQlOzR&#10;kbmPcNxHJO5ne4CotIDTBM2OIug8wvbIlVfEJgGqEKqBU8sLovM5I+0LHLvO3HhJcL7CyZuvCc43&#10;Cp6CTlk+R1xqw+waPuV3wqXKqQ2vE52txCdbQedlA50qWpXSqFZahskNbDJmYJnBJehUcyEJFon5&#10;5hgzOKU148/Al7QSR8g0xxHWJFql8/O5xQgIpQopOLRUMs3gJEYt6yr6fka4z3W2V1U+qFY+Ays4&#10;CVq5Jj23TBVM430KKs3XryIYZ7992ghHR7nL3CNM7hEUkvtcvk9sGHnAOEKJJYSOwuZzaYkmrj+4&#10;/xa3bxOcT94RmNbqp7FfR+h8/vyXDvOC4HvOc38qcg4NdO2jYdPxNmvaX9N/No6u89PhdRCGRhQ4&#10;9WvXYgtOS6WT/RK1zu/UiKPvS1oDlfbRtkklVKqi1n57fH517dxV/Gdy/fx1XDp/Bccuncbqoyuw&#10;flgB5i0tR1gjUZmegLjkZMQnpzBJiEtKVIlNjEdsQpwlcYRoHEEaE5eAWIJU2pi4OEI0BpFRMfwP&#10;fKxaDouIJEbDEBwaAr8gP3j5ehGYWkV0wKCB6NO/n7rhSCIglUroAOeBcPFwg4+/D7z9vQgFTx7n&#10;ATdPVzi7OatjBzoNRO9+PLZvP0K0D7r26IXvu3ZXD6//w7ed8MdvOuO7739A1+48Z7+B8HDzUHch&#10;R4cRQvFyI1GiGj7PE1TKXd6MDIMLNAtT01GcnolCwrOQ+0gVs0C2SeTGHD2qsqkqmloEn4LQMi5X&#10;FBBgxFsFEVch+CTiSnOlKirD80k8ZzIRmkKkso9tUbZUUeOQkxaH+IRIeIcGIqC3NyZnN2H1uAlY&#10;sXgSyhtzUFAkKCTwpKqpQ1Ei6JOUEXUVJcUoLy9CUmY8goMCkRafrIAnVVEZhi8WIBbyOF5jEZFY&#10;UlSoVTDVulbVNFIi24nYXGJagZP75sm5iMZSYrOsqIDHCnRzuMxz5qcThglISYhVQEwnFmVoXEBa&#10;WVqCcr5OKa9dUqauN1cdV5hH8GdrN0KlJSYRlPGQu+q1nzcNU88DTYoL0xCbFIvM1ARk8rNKT45l&#10;nwzLhyOeqEyMCUZaQjS/3wSkS4WUOJXh+mT2yTUlxkapYfqEuAgkJkQhIjIU3l7+8HVLgV//kZg5&#10;6QZWE5PLiL5lBNfiowQXs/CodoPNgsN3MV9yiNHxOe+gtMQogbdAj6zP5bY53KbNoxScmoe29Qok&#10;X0vFgkvzuhWQWp91v5kKpxJtfQbBaN1fA+YcxrJubCMgZ8q+bB1lzqGHCqFz2c49fJ8t0UlwLiQ4&#10;5bNYcoz4ZJYeva+iAfShapcyS1Tu69H6lhGdK08Qp0TjOiJv/ZmnbJ9izalH7bKWcFxPjFoj2HzM&#10;bY+xllnP7Rt4DhUC0z4biUQzMNuHqCUszX0biFLJxnOCVUHnU4XO7eekfYIdxKNkJ/FoYFPgaZmH&#10;aYpR/bRAkxiU7NGzlxFw7icW9xOHB/6BHLr6yiYGRA9fe4UjkqvPmWdWcBKbCpzE5slbWk7dfKsi&#10;4Dxz+y3B+dYCTmOe5/k7b3CBgLzQ+pqR5Xe4SEReuvsel/VcUa1UQd+pZTM2VRW07YMphJZ5WeFT&#10;A6c9PG8QmxKpfJoBaAtIx8g0Ryqc9iCTYwWcqtLJZYXJT0bAyQg4eQ0aJD/i2v0vjwZNaxyB8yav&#10;7dZDLariaYrNe+C+xudg06/HETYlqgpKYJhzj8gx8oCxAYtdFHKINQVOFYLl4Vu03n2Ox0/eE10a&#10;NB9Ly21mcDqCZUd5SXB+Lsa+9uj7/2de8PP5z0QAb5xLVYgVmrlsAahWCZUqsjH0bgaptfppRKY4&#10;WP8IsI/1u7UuS5XbuqwB9KsbF67jH88NlWvnr+H0xfPYfGkn5g/JxapljYhuSkB0Bv9Dn56GhLQU&#10;JBKeialsZTklGQkEaBJb6U9IkhCliamIS0whPonUxGS2RCojy9p2ricKSuMREx+L6NhoFamQhkVG&#10;ISQ0HAFEkY+/n4Ko3Pku6Ozdrzd69etFkPZG/0H9MFANx2sIlfgG+MIvwB/efj5w9fRQc0adXF0w&#10;UCDr4oQ+qqJKiHbvrt3k9APTtQe6dumO7t16oG/vvnAd5KJ+hSc8OBSJ0UQMrzdXKoHyPMb0DBSk&#10;pambgfIzpbrJdUJLUpybheIcJouIZFtOVBrglAg4pa+SeJNUFBCdBZkoI6pKc9O5PV215fkZlr7i&#10;XMI2J5mQk883Cj6hAQjs7YUpuYOxatxErDTAWcjXKihQFcNiqWoyau6lEYKuvLgIpWUFSCRggwP9&#10;kRKbhAx+h1LJzMvJVlXNIpnrWUS0EpGyXEo4lhQTrQRgqbyGaiVEIZEp80SLuZ9gVp7dKRXOEkEj&#10;t5UXy2vKvnJHuzx8njDPyVGVY3lsU2ZqMrcJTPMJTkbgynOVc//yoiyUFWchI1Xm5obw2BRUlOYx&#10;uajieygrlvmqGeqmphT+kSOPxpLngcbITVnRweqGoDSCMz0lmokgQMN5fdHIJkjzMlLUtcjjo7LT&#10;k9V8XqmWpifHEZvRiI+L1u6kj81CYthwzBx5HvuOX8XK3bex4VAr1h66pX4CcvlhuYP7rsqiI62q&#10;6rngMGGphp9l/iPxSRAuJOgkCwjA+UTdfMswtTFvkuE2I7PZr8JjtSqjqY/HWSqQsmzZV+szIGlE&#10;EGlE1u2rmY5w2S6HHypwSqVzLpcVOA8/wDxicz6zQPBNbEoEn0YMhC4mPB1lCbOMWcGsEjwKNpnV&#10;BOUKQtScVexbQ1TKtjUE5Gp9WVt/QpBqWDXgusEuGyU2mGQ/s56I3HDmMTYQlAYwjaw/z23MJkaG&#10;37cyO84/xzYicyuzjYDcznXpE3QqSOrgtB8iN+ZqqvmaJmgqbBKZEsHmAULRESY/l4ME5eFrr1Xs&#10;4XnkxmscvS55haM3tBxjjstwOrF5gri0B6csCzq1vNIid7Pr4Dx/563eassC0Iuq0qlHh6fCJxEp&#10;yLzKSHvtrhmYHUSveBpRoDPlJvv+2eCUGOfQwKmD8nPRwSnXeY1ovEZ0GoC8IuH2DqPvZw3PIedi&#10;zOC8+egnlVsPGb7mLWJVoZMIvcP3Yn3vWizvicsCSlm2R6axj1Q4bcAp0CQ8VP5hcL7BnTvPdHB+&#10;MIGTCHpBEJogKXnx4tfPxhEw7WM+55fHCrovieNzdBxH1/m5dAhOHZu20aqz1iH4z4BTsPnJOPqe&#10;5d+Abb66efEm/rMRfF6+ch07rh7GtLGlWDO/EXHNiYjJIBYJzsT0dCSnpRObqUhikgnP5FRp0/Sk&#10;IyU1ky2TkkEkpRGj3FeP7JPC45PleIXUVAKUKE1KIlw1sMZboCqV0ngF0Sgdo6HhYfAjlqQi6ubp&#10;TnAKRPujZ5+e6NGbYOzfB87OznBxd4OHlxcB6g9/7h8QzDbInxj1g6evBzy9GU9PuLvzPG4ELY/p&#10;q1dV5Y7577v8gO86/YDO38uv/HTHgN4D4OPhh/CgCCTGJCCD150r+MzIQkE28ZNFeMkjg4i3stwc&#10;gjEHpXn60LkMqTPakLoVnJUEZ2VhliVVljYbVQVybIZKaR7RSXimpsdq4OzrgykFQ7Fi7ERV4Sxr&#10;yFbglMpgqVQemeJ8qW4KGNlHaJYThFJJLCsvQFJGDCLCQpAWn0iwpaobhFKSEpEYLzddRSMtJR7Z&#10;xJjCZyHPRQCWFhGBJXxfBKTc7W6gUl5HwCnD9Wq+JtFbXigVziIitAhV5cWo4DUU8/3IvtXlJUwZ&#10;KsqKUVYi1dNc5PC1pBqqgMp9KwjcqpI87idD8/L5ZvKzTlMgzMlM4mdBlPM6KkvzuU8xair4OmWC&#10;6mx1R75gVntUU7S6yUjmdsqjkOLCQpEkP40qv6wkz3glKtPkkVcEaHZGMt8zEUzYZmQlIiMjEZlp&#10;2Wismo4rJ9uwYetW7Nx7C8fPt2L1tuPYdPA69l54hKU7LhCgN7D22G0sPXgLSw/dIUAFnzK83kp8&#10;EqGE4UJibQGhN//gQ8w7QKxx2bhJR4bRZVmqm9IqaOrglCqlhsP7mCP7KHwKNCWyrMcETtlXa7Wq&#10;pVG5NPaxCQH5JTEqnNIqcB4hPpl5hOV8yTG+P8Jx4dFHWMQsZpYce6xBlP2SxcfZbw63Lz32CMuZ&#10;FSeeEJ3PCMtnWHnyKSPoNIV9K05pWSn7nGak5foqASjbdYSnZP2ZZ45DXKoQjmvPPjOFx7JvHdG5&#10;3oAnkbn+ghWcMudTIVPHprZMfBKYkp0XXljReekV9ujZq7dmcJqxaQHn5dfYf/kNDlx5TUD+/Tl4&#10;7Q2xKdHAaeDzyPU3BCaxKbnJZeaYKdIv7XHC8vgtQvPmOy233+AUY0WnFql6nr3zDuckRKbEss6c&#10;Zy60vrfkInF56S5hRXQaucxc/WQ0eJkjADNiARnBZlQbVQVQICbhsgbKjnOH0LKP4MsAmxrC5nkE&#10;lDeklfOr6OjTt9mDU7t2Rn8v8l4v33McA5324Lz+gOfie7oh743Xag9O43Xlvd7mddjGDpymGNiU&#10;mPttwPnkgxWbzH3C4gGRY47cVNIOJAIVwk0i4Hzw6C1utz6zzuE0KpsvCCSC08CYI1h2lFefiYIa&#10;W4kZfH9P2mPONtZ9Zbmj2J7THpN/b16YzmV7DdY+LTo8iUx14xMj7ROewzbad2QfMzhtAeo4X92+&#10;fAOfzy2HuSm5cgvXL93E1cvXcerGOSxZMxXTF9Ujpj4e8dnEZmYGkZnOyJ3OxCURkJxBQKZnqr6k&#10;VPYTYbIuUcvsl6RKn2q15dRMPRmZSGNS0rSkphM/aVk6WDXAKpwStgLUeBnG14fvo+OkMhqDsMhw&#10;BIYGK1h6+XqruZoDnLWblfr074ve/fqgr1Mf9BvUB27ervD281RzSoODgxEYGIiAgAD4+vvCgxB1&#10;9XKFiwztu7tgENPXaRB69OmDbj17qeH5H5juPfqgVx+prroQrT7w8wlAaEgYEuLj1dBvSXY2yomv&#10;CsGmzHXM0+ZxSoWzqjAXNSWEEsFUXZyNmuIsVBdlobYkl8jMRGU+w/1Vq6csP51YS0daZhx8IgIQ&#10;7hyMacXDsWLcRCxfPBHlddkKheXEXhnhVqZu5pHhbC4TcWUEZwVTLUPXZQVIzowlwkLUnftyV3qR&#10;3AAkVUweV0JYFvI1s4iw9LQkpCTGI5WfeXqi3M2fTPylo5DvRW4eMm4YktepKJHhd6l0FqFScMvU&#10;lZeihq9XXixgFXDyMyESq8q4D8FZyuUSwjInh59ZsVQvBalaVbSKuK0uI2R5PTK8XsltlWWFRG8u&#10;r0Ee5SQ3EMkQeiIRmoICglxQXF1eSICWcP9CXkMBivmZF+dmIIfvJS0+jhiW1yhHYV4+gcl/c/wM&#10;4vjHTExMFEOIyvNCU5L43mVuaw4/t2pMGjECUydMw+5d+7Bn/x5s3X0UJy/cwLbDJ7Bu51kcOHMD&#10;K3edxLqDN7Dn7D2s2nsJyw7cwaqjAk3iU4bdpdqpqoRtmHfoFubvv0qI3iTe5EHtN9hHbBKRUvmc&#10;LcPth7kusCPy5jFzicq5qo+4VCFAJdxf2tkGKHWMatseWqqUBhqNaJXK9rC0yRHue+SRyrzDemRZ&#10;QVOrbsqyqnISjQuIyIUKmcxRLe2QqSL9zLEnCqVLubyMWS7IFFgysmy7bupT8NTRyaw49YTwfKyq&#10;oKoSSlyutc/Z53bIlHUjsi4IfaKi8Mmsv/CM4HyOTeeeYzOz9cJLlW3E5VaBJnG5Xc8OPTsvvWQI&#10;TAJSsucSw3bn5Vf6tpfsl+1adhOYe668ITq17Lsqea2yXy1b183ZT1zuv/bWJgeJy0PXCU5LZJ0I&#10;JSoP35S80aqdeizwJDQFmxo43+MEwXni9juC04jg8y2x+V7l7J0fiUvJOy5zXfqYc7d/JDjfq1xo&#10;/dESQefFu+9xqU3CZWJLW3YcQak9OCUCTdUy1y3YtOLLgKBUBTVYSiXTcW4/1IbNLTEQymWJzJe8&#10;oaKB02FkGyM4FABr12kPyI5jP6SuDbMLNnVw8jU0bFrBKTFe28CvBaOEo3r/PPYO143c1nPn8c9o&#10;1WPe3vroZ2JTQCoVzZ+Yn60hWO4zD8x5Yp+fCU6GaDHy4NE7tN59CfXsTcLVMneTEXBKqyqdgs+X&#10;BKIeMzDt4wiZ9nF03JfEHnGfjmNYSqz40yL7vWS/5RqfE8bmdUeRfQjDLwWnFtvXNUcD5hdEviM9&#10;X4LOLwDnTcYxOG8xgs7r3O8Gc+naJf6FfBATd45GdGMC4gSc6cQmwZhMFCYTlymEYjL/o53M/zAn&#10;si8xIwupWdmEJFsmRdaZNInel5aZzeQgjfulZel93J7OPiNpGUa4j4pANIOtRJbTiVLBqFYxTUxO&#10;UcP6CYmJSEiQOaOEaFw0ImOjEBIRCr9gX3gFeMGV2Bzk5kSMyoPpB2LAoAEYMKA/3GVeqJ83/IJ8&#10;EBQWiJCwIASE+MM32B9+gX4Eqjc81fNH3dHfxRU9BwwgQvuiW+/e6NKtJ77t9AO+7fIDvu/aFf37&#10;D0SAlz9iw8KRwWuRn5YsIOpKcmUIPY/ALCQuCzRwFmVzOQf1pbkqVUSlpDIvTV/OIDjTUVaQjiIm&#10;PTsePtEBiHQPx8zykVg1cTKWLpmkwClD3mUEp1Q0BZwSbUhbUqQiCCwvLeB3Egf5eUf5VaBkIjkv&#10;l99Dcrz6NaDkxFjkZacSdvmoIPCqK0uJUcKtIBf5hGZWOqGXHMv945BOmMljkAS1lTxvQS7hWJCv&#10;KqnVFaVoqC5HXRXPUSHwlWvMJvZke7GqcJYSmyWleSgoIMz5mUg1VCqW1URqdbkgVrCZrRBdW1mM&#10;mspC1FUXoL6mGLVVRVwXhBLXav4qUZnJ68lIJkaTkZsp82/T1IP/M5LiiP4Mhc/m2hoMbmpEM9PY&#10;WI+6uhpU11ShorICxfyM5HFOqfKHTkIKSvOLMbS+EUPqqlBXUYGqCn6WvLYhQ0Zh9syZGD9hIjZu&#10;3oODh49h47Y92Hv4NE6du47VW49j29Eb2HHyNpbvu4b1R++wvaLu5l5zhP0nuLxrF2asW4/52/Zh&#10;0a6DWHLoNBYdvoQFB64TotcJTGL00B1Gu1lHtQLQI4QkM1tagSchqnBJIMowtzbcrUX67BEpfeYY&#10;sDQy5yiBaR+FTGtUZZP7SuZz+wKicQHBuPD4Eyxql0eWLD5hYPOJJUu4LllKSC7Ts5ygNJYtYZ/0&#10;24TYVNHBuVK1ROdpGZp/ZhMDnmqZyFxz9oUeWZZIvx4B5/lnBOdzG3BuufBKZasCJ0NgbiMgt18k&#10;QhU8ucz1HYSkRJC5m9iUCD4FomaMSnYTmRIDnRZgCiivv1WtPTYlCpzcbo4GTtscvvGWkZYRdBKa&#10;gk4FT6lwdgBOtWwB51vVniYqJWeITcnZVlnW+k7d0raf47rkPLedJza1cPnuO1wgJi8yFwjOC0Rl&#10;R1FzQe+9s+SK5D4harTMVcJMKoAG+iRShdQi4JL82GE+B07pE3Be5/mM2GDTFAVO7muAUw2jfyay&#10;33UCs110bBrgvEEQmqOBk1HvmesmcFrgqec2YXmLmDSvS+4QicayWuc+rVL1ZO4Sj23mPP1ZgdMc&#10;G3waIWoePP+oItXO+4/eE5yv1JxCmXeogfMnCzgFOA7B+eo3S16a8/I3vP5MBGuyn+z/Qs71CcCa&#10;sfaC1+Co/5+VdqD8OyPgNF+bca321+sImxJ7WCrsO4gVmtofBx3FAs47V27i07nF3O4wt7n95tWb&#10;uHWV8Lx2BcfunEDjtmGIqJMKp4ZLQWaqQiHXMwhQIjApi+F/3JPS+R94GfokCNPTMzVAEo6SzJw8&#10;pDMZOflIz5Jl9mdryczO1ZJlJM8uOcggUI2k8zokaaoVsErVVENoGiOvn5pBjDJqnmlaEuJTEhGb&#10;FI+o+BiERUcjIDhEzff09pEhdRe4uDoRoX0xwKkfnFwGws3DBT7+3oRngLrLPjRSHi4ezvUQ+IcE&#10;wydAq6a6esj8UhcM4Dn6OBOiffuie0+ma09069oNvXr2xID+/eEyyBl+nj4IDwxGQlSUevxScU4m&#10;kZiDamKrtqyIAJVhdqmCZqKmKBO1THURQceUFKUjMzcOfrFBiPGIwOyKUVg9eQqWCDhrpYIo8x8J&#10;TQsytZTJnekCTiJPoFdORMqQcVxMFCLD5TfNgxAaGsTlYPX75vITk/ILPMH8bCKI75iYUKSkxCI3&#10;O5nnIJKJrtpqnquc55UKYp488qgIRbkZyM9NVQ+ab6isRH11BfcrJRALCUkZmie6C+Th84JOuSZ5&#10;bBPfK8+jqrOlUpksQ10lU0FMEpJl8llw34oivqb0VRK2ZdkMPzMiVgBaX1OChtpSNNaVoYHLdVXl&#10;BGspyuWGJ5lWkCtTDbJ5vkIUEtIt9dUY0tKIwUzLYMKzuQEtzfWMtA1oIkIb6+vQVFeHccOGYcLw&#10;4Rg7vBGjhzdhwrgWjBnegNEtTWjh+2uprkJNaRmvpQIjhg7FkgVzMX3KVKzfuBWnLlzA0jWbsfvI&#10;BVy8ehfLNu3H1kPyIwvn8fTWDVy/sgdLlk/H7NlzMG3WFIyePg6TlyzH3A1bsXDLTizdexwLD5zF&#10;/INXsOAgEXrkNnHXRuS1Ye5RIvPofcw7plUX5xF9Aj9pjaFuLY9sMGmOqlwKJtvlMc/PHHtizdEn&#10;PL+Rx+q1VEXTBM2FJzrKI0sWnXzMEKEnn6osPiF5orC5lFBsF/Yv4TESo28ZMWmfFUTkCrYrTVml&#10;hty14XZZlqzmfta8wOqzLxlpGYJS4Lnu3Ati87nC5joTOBU6L75S2UJcCjbtI/1bLukI1dGp4HlF&#10;KpyvbddN2UVktgOnRLBpAqc9MO1z4NpbIvOdXQScWg4Rl4dUpVPLkVtvVBQ8pWWOE5vHdHAeJzQF&#10;nWp4XWDZQQSjJxVW3+IM27PGsDuhaY2sM8Tk2bsfiFUBqzXn7hKmetQwPGF6mYCzRoah9QqoVBMt&#10;lUBrrAg0QbKD3OT+5khVUG3jsnqYOmOA8xohes1y7vYxwCmVV1W1JAY/F9lPgKlVNfV14tEM3Ovq&#10;dX9ifrbk+gMJ97sv6PyZr2+LTfN1mfvNuUVk3nr8C5d/Vuu3BZxPCE49d4lMI23PfrFUOT+FzvuE&#10;jRmc9x4TnPdeQW5CUcO1AhUBi2DzhXVZoVOw+UpixWY7dNrhsqO8kpiPM8dA6Ccg+iWxR9/n4ug6&#10;PxV7cL5kjGt+buDY9D7M6DQi0LQsy2f8BVHo/IIYKP2q7dptfCp3r91hWjtM6/VW3L5GlHK/G9ev&#10;4VjrKdRvH4GY+mSkSOVHKpJMGlGYmkVcZiYTcrGIigtDWJg/woJ9EBnsi6hA+ZWccKQmyAPWs5BF&#10;cGZlEo7Z+UwB8ZlPeBKWTAYxmUWI2iS3gCnkMlsVrT87N18lK9dY1/t4nmwCNovXli3JyeL5s4hZ&#10;uV7ClH2ynCbhukKzDO2nEaVSGU2QqmgMIqLCia9g+BOTnt6e6mc6B7gMUpVQeR6oi6e7gmZgcDBC&#10;wuWRTyHq0U/hUfI8xyD4BvE4ItTN0xvu8lvzTk7oO6Cf+onP7j16oCsB2q17d/VTn/36DcDAgU7w&#10;4r6hwaGIj5ZH/KSo+YeFOekoL8wmNvNQWZKroFdCdObkJCI4NgSxnuGYXT0aq4ibxXLTUI2AMxdy&#10;J3qZwNMIwSnVybISqSiWoIqpqCjmZ5aqbhbK4WeRx88kJ0ewmKk9/ihPbh7KIjAzkJGexM8nBtFR&#10;wYgM5fcb5IPoMLnjOxTpSTHIz0wluAhBlQLk5STz34A3yvNzUF9BBFaVor4qH1WlfJ3MRFQSv+rG&#10;qjxteL2A77OiRBv6FwzXVlWgsaYKjYRqMxHZVE1M8nqridE6VeHUqpq1lSXEKfdnXx33ra8hNmvL&#10;VNtYV0ks1qCxtprnqEKDuoZiNPF8RTkpaKmrxlBic+jgJgwZomXYkGZtnf1DWhowtLkRw4nRSaOG&#10;Y+KooZgwahwRPYKgJVQbGjGqsRmjidNxwwZj6vhRGDW0GWNHDEVzPaGtXo/YrizFyGEjsHj+Qkwe&#10;Pw5r167DlXNncGnbWvwf71vxum071i4Yjq1LFuP4rjWYMWkUFs2dS4BOwNQJEzB50hRMmj0Xk+cv&#10;w5y1m7Bwxz4sJkKXHjqPJUevYuGRG1hw+DYjNyoRogToHAJ0LjOHCJ17TKqVj20gqTB5REKYyrJE&#10;gdK0zMxzkAXHnuqRZR2ZDqC5iIi07TOQKbEFp0InY4PMz0QqnfbgXH7mOdHJnNaiVT2tVdAVAk5u&#10;X0VkGllJZK6SnBN0MgSlgc61558pbErWE5wKnYyGTQ2cjrKZ2NysL2+7rKHTyA7C0rxsxACnpcrZ&#10;ETgdVDTtc4DAPOgwb3FQgVNaQae2LAA9TCCac5TY1KIB9BjxKDl+S+D5ow7Q93bL73GC2yUnGVUV&#10;JThVVZStoFQqoVIRFVyelgop2zOtH1ROS3uHCJVwWaqiFwhTqXZelIrnvQ/tInMfrxF6RmSIXasQ&#10;CrY+4NYjuxBgxhC0GobmftrcSy3GDToCTYkgVM7TETjNMLwmgOTxV+WaeA2OgOkoBjSvEpASDZfa&#10;a10nBKWi2TE4uQ/RKcuq4mmJ7XVK7MGpheDk+WTZHpy26CQ4ic4vA+dPKo+IkftPPuDuvdcKnAoo&#10;AhVC88nLX1Qrw+4CT1lX4Hz9Wztw2oPx9as/d5g30grYpH1tjeDTiPlcBgbbxYBcR+E+gl/zeT8X&#10;uTb72CPzU1Ho5HlUeA3m9yHXYly7AUyp2BrLjsBpriibY7+fo5jh+dX963fwqdwjKDtKG8HZRmi2&#10;EqZ3rt/GrevX+X84J1C3cxRi61OQSnCmZecgmUBJzs5EQkYCoSm/Ly2/Q90X3q494OvcHX6Mv1NP&#10;BDr1R5CbK8J8fZAcFYWc1AzkEp45xGoWwZml4MgIJvMIR5lTp7c5eQVMoUpufhHDtkAPl/MLipFX&#10;UMJ1bpM+7p/L47TkcR+2BTwHt2WxT5Kdr72OJXw/gtTs7GwFVUm6PHonIw1pMjc1NUWfLxqPiOgo&#10;BEpVM9Bf/bSnq4eb9jOdfI/yqCZnD2f1oPsAqRZGEKCR4QhXD8IPUhCVm5XU80f9iFEFWQ/0c3JB&#10;r76DiM9+Kr37DsQgmRPq4w0/X1/CLUj9dGdOhkBTkkm0pyEmIRYpoQmY1TQWq6ZPxyKZw0lwFhdl&#10;o7xIhraNeZBSRdQqnOXsKy8rRlV5KSqJuJR0uRs7Vp2vQB5xxP2lWllCtKo70KWVOZVlhaqSKcPl&#10;ck6Bopo/mZqA1PhoxBHnualJqCjMIQC5nSgOj+AfGxGhas5qbVE+mqsLUV+eg7z0RPUrTRX5uWpq&#10;QRmPaSQQZX6lPFZK5pg21hCJdVVoaSjH4EYiksdKpbOmrAh1hFydgmW5wlxDTTlDoBKVgktpG2oq&#10;FTib62t4nhoiswr11WU8F48pz0dhViqG1NVhRMtgjBjaopA5bOgQgnMw04Jhg5sxgvgcznbUsBZM&#10;HjMCkySj5mPTyvPYteMExo5firGj5mLs6KmE6xheTyNGDB6BkYNHYtyIYZg0ehimjhmF8cOGYWRj&#10;I1qqKlWVtqqiBIMJ5JUThuLinuWYM6kCK6Y149rRbVgyeTDWzpyJq4f2YdnUMdi+aBFO79mChVOm&#10;YN3ixZgxdSImTZiIKdOmYuKMmZi2cDkWbNiGRdsOYuneM1h26IKG0GM3iMBbmH/8DuYdv6eh8/gj&#10;Lj9lS0xyWcAolUpB5HwCUoXb56rtxOSJZ2pdcCmtkQUSbjOy8MRz4vJZOzxKjPWFxOVC1ep9BKBk&#10;8alnKktOPWeeEZKCTmuWqDxR0aDJfqJxqdqXkWWbPMcygvJTWakj04CmaolNCzi5vvrcC6whOtdd&#10;eGGT9czGCy8t4Nx8UZY1XLbPS2y5pGXbZSKTiLSE61qf1r9Dz84rb4nOt9jN7CUsBZ2qFWwSi0Yc&#10;IdMcAef+G+9UqyLLNuE+zEGC0pxDt94Tm+a8wxHiUwvxKehkq0JEHiMwjxOcx4nI4/ryMR4nOcrt&#10;EtlHopa5n8wJPUl8nlQVUbsK6V0NnQqejKDzHPsutLXPRWJTcpm4u0y0XbHDm+BPDa/bAcsWZYy+&#10;n00EaISjAFTDq4ZZCxDtclWwyFxR+QlX7jGW9Y+8xp/0cJnnkWu23J0u4Tks4TVdNcFS4dJu3dIn&#10;OOU5VSv41Pu1aFVSm/f16JdPRobdbz+WIfefcOeJDLlrw+6SVmKyTUD5uRCVD4gQyUPi876gleBU&#10;P2357AORSXQKMAUrhIt2c5FUOAU7xKaEgDKj00CVBW8mSNrmL3ZxtI81rwg+G7S9EsSZY96mxQzI&#10;V8Txa4eR85tbPTzGnDev/tIOoOa0A6dEXlei1n+1iVyfgWFHcYRLR3EEzE/ls+D8XO4xbTfu4O6N&#10;27h7+yZO3DmJut1jEduQhvS8bKQQHMl5GYjPSUJofCB8/PrDy7U7fF27wt+5K7HZBX6uPyDQvQcC&#10;XXoiyLUX/F16IcxzIFLDA1GYkoKCrGzkSIUyr0gPUVggINRQKK1CZJGkAPlFRdp6YTEKiktRQGwW&#10;FJYgr6gE2RL25+nRAFqklvO5Lb+Qy1wvLJZlHlfEftkm+xYSqURpnh5BqlouJFgLcrku+M1FZm42&#10;0gWjWTKVIA1JaXInvdw9H0tYhiEwLBC+8hxRfy+4ermrqqizu4v6lSVPPy8i1QcBfO+h0WEIk4fj&#10;MzI0Hxgaym0B3MdHIXSgmzPx6kyIOmGAkzOcnFwtNyTJfgEhYYiIlEdHxSAtIR31RRWYM3Y05s4d&#10;i9LyTA2IqpKp3Y1uSRlD7FQwMh+zQsCZGY84gjEmNgIxMeFIkMcAMfLg9Kz0FJQQhGoupdwBrlJC&#10;sJWgTlLBdQJQIr8glJmcoH7vPIHnSScqZT5oclwUooL91Z3hCVHBiA7xRxLfd1x4CDIS41EtACMk&#10;s9PikZeWqG6sqiktJhIrMbihAsNaCM6mElSVZhGi2WwLUVtVhnpis766mBAtYVtKoJYTlRVoITBl&#10;qLyZaWnQMriR6KwXjJZjSHOlmpZQnJ2OEQ0NGDW4BSOHEpdE53CVwSojiU7pl4wdOQSTx43ElAlj&#10;MXPMIlw40YbzV+5g14G7OH/hKQ4eu431G85g555TmDZjIyaMWYaJo2dieNNwjCFoJ48chtly7Pix&#10;mDx2FCaOH4mRw4jZ5jo08brL+W+xmaBvrstHQ2ku1k6bhmnDG7CMsLy4fxsWTxuKbQvn4M7JfVg1&#10;cwp2LV+JA5tXY+H0Sdi0YjlmTByLiRMnYPyUyZg0azqmLVmKeZuI1J17sfjQCQL0IhYfuYbFJ24R&#10;oW1E4z3C876qTi44QUSeEFxKBJJPMY/L845r21SkmqlwKeC07mfJSaKTiFzMVtAokWUDnbK+iFhc&#10;RBAuIgglC1VknfsRgUu4rrBIeEprRDufhk6paJq3Oc4LLCUaHWWZ5MxLrGCrwElUmrHZPs+x5vwL&#10;rCUwjay78AobLr7GxkuSV9gkITzNMYbbDZRuJSwl2xQ232I7MbmNraxb+kzZefWdQqeqdl4jPonN&#10;3ddeYy8haQNOwrHj6Ps53GbNgZvvPxHZ/oYIfcu8U/g8fPsNjqgQoITjEYKxoxxmDnEfSwjKw4x2&#10;HDFKdApcT3C/E+w/eedHnGj9ESeJTIkBz7N3Pyp0nm8zWgGndsPRxfs/4hIBd4loE8wZFUItUnU0&#10;40uLgTNzjEqhhjdrtVQqlQJJDZs/qnMKChVyTVHXouaj2sP4o7ruCwSo5DyBfIHXLNetpgZYzsFz&#10;8tqMXOE1a/DU8GkPUGu096mF78XBPjYIJSo/FWNuqAy135b5naYIOu8+/VVVOTuKBk4Nmw+IyAdP&#10;Zd7nr7h7/w0eP3uPBy8+4NHzjwqdGjh/ZX5Teco8k7z8M54Ri8+INUHnS7ZGBJoS87KjvH5DyDGf&#10;Q6eA07bvV7vIPibk2ewrr0E0OgzB6LDfNm/lOu2QaRsDpzIcbxf2vdHz+uUvKvY4dhRz5VjBnuf6&#10;R2IDzgfEok1u3sHDL4zsf5/QbLt1G7dvXsedO9f5fwBn0LR7PGLrU5FemIlkJiEvGREZYfAKGQgP&#10;QtPLqQuxSWS6dEUg1wPcuiHIk9gkOoPctTbMoydivQcgj0CrIN5yZSg8vwRZ+UXIKShFFmGYWyio&#10;lKpkAdfzkVWUg5wi7pufjYwcJpsIzM1HAYFaTEwKOHOKy7hfKXIFlCWlyOe6pKCkDEVMoQCV+xnL&#10;RdxH8KlFW5btWjSQFpYUEbaFDFtiN1/gSxBrIM1HDiGaQ4hm58q8VLnDPlWfL5qChDT5FaYY4jIc&#10;/qEEeaAvPIhOV283OLk7w9mLEPXxgBcR6hccoPYLj41EBBMWE4mgsFD4h8hxfvAO8IO7L4/19ICT&#10;mzvjqobonV14Dg8fhPgFIyU2Ts2dlF/9kZuCykpLUc5UlTHEZhWX5eadqiqmugw1RFt5VTHSc5OR&#10;mZmOrCytclqonsOZhRyup8tPgCbEIyk2FqnEYWZyIvKz0lFakMPzFWjD2UStPHKpSqqmjMwVLSbU&#10;SwWSVeWoJEyL+L3JzTtpSfHq139yMtIQHx2J2IhQxMeEITEughgNIziTkJkUQ8wWEI1lGNZcjuEt&#10;ZSjJl9+/j0ZRToaCr1RvS+Qud/67qK8sUsPuTTUVBGeZAlwz4anA2VirsNnSWIXmBoKzrgJDW6pQ&#10;VpiBEn5Wo5oaMIbIHEX8CQBHDGvBiOGD2Q5mH9HJbZLxo4cTm6MxdeJ4LJ64ELcv3cfW3Rdw7twD&#10;XLpwB1v2XsDpC/dw6vJNbNh9EadOP8CREzexafMxrFm+CnOmjcYMHj970mRMHzsOo4fU8HVrFKZH&#10;Dqvn6zVi3LAmDBkp1dUmDFXD/+UYJoiuylXTCTYvnonpQ6qxbPJE3Diymwgdhv0bV+Lcvi2qEnpk&#10;6wZsW7UQi6dPxrZ1qzB9yihMmywIHY+p8+dj1opVWLR9O5btPYwVB89hxZGbWCyPLzpBWJ58xBCS&#10;xKE29C2INNafqurlQgEn17V+fRsBaAnXFTJ1cJrhqcApuDz1wpIvBac12pC5tkxUnnEQ9i+REJT2&#10;WUpALjv3Csu5vPzsK2JS4giZ5hCcROaai1oUOAnI9QTnhktvsOHyK4VO+9iAU9aZLYJOBUwNmrJs&#10;RPoEoUZ2EJw7BZyCTaJx93WC8/pr7CEiBZ0Knlx2BEgjsv2z+wkobxGWzH6HkX3ecPtbHCAwDXAq&#10;dN75PDgFmAe5jyVcN9Bp5Cj3O0poHmO0SilDZJ4QdN75gFOtP1mG2wWeWgSdJnAaYJPK4gPizBIN&#10;YvYAswJN325Ak1GVSvZJ1VEgaK1CCg6tQJTXVCFELzLnuU1ygX0XeA4j54nMc22m3GOf2keHsiVS&#10;+fzZkisPf8GlhxpCrzziNUvs3od6L18ATnMcIdMc44YkbW6nLToNcMpcTke59+xXPJAobP6Mh8Sk&#10;Auez3wjO13j8/B3uvSI4X+jgNGHTjM6nhNZTA5yviSS29ui077OPBZxfgE7bEG82MY43n0M7t8pb&#10;otBB3r7teJs573iOt3yPn4sBy09FANq+Yus4ZnRa4PnJ2GHTHpyPbrXCJrfv/l25f/sOrrdexfEb&#10;R7Ft13rs2L0JozeMR1pTDjIKc5FKdCTkJyIwwRsevt3hS2T6O3dBIMEZwPi7sHXvjmCvngghMgO5&#10;HOjeDSFMmHM3pHg5oyyeSMoiHlV1k2gsYAi7vCIisyQXaSXZSMpOQVRCGIJDPBHk5w5fbxf4ebkj&#10;1N8XKdFRyE1NQzGxWqCwyRCSBaUCzXIdneXEpIFMa1tcWq5SUqa1Wox+aSWlTAmKiTbVMkVMYYlg&#10;lBGIqghKpQKbz9fLRzY/H5UC4pgATCeUUrJSkZSehIRUuWEpDmHREQiKCNYrot7Epztcvdzg6e8F&#10;b+I0gEgNjYlAZHwk4RqN6PhohEeHITQ8GEHc5s9j/AhYT29fuHt6w8fLGwG+fkhPTkVZgTxoXYbP&#10;i1HJa68uK7OAs6a6HLW1lagl0CpqBPjpxDuvMzMNqYLClCRkEYTy8PdC9sud5vLMTPn1ofzsLAXH&#10;9FRCNCWebQLSkhOI0TjkZaVBHj9UV1WChhqtAinD3qoSSTzJDUC1jMwdlbmhBcRtcb52J738zrs8&#10;tL28KBcp8eFIT4wkShOIW7nTPB4x4QFIj4tDdXExmmtqUF9erh4OX5Kfg0JBsoKyPBc0j+9Z7nAv&#10;UlVPqWoKOAcTnILNpvpK4q6O18PPpiATo5rrCb9mjB5BYA4nLiUjhrAdgjEjhmLsyGHsH4xxY0YQ&#10;m2MwbeI4LJ46H3t338CR4/dw/Uob9u6/jmNnH+LS9UfYtvssjp1uxeUbBOn+Mzh9+Q5OnNiDBfPG&#10;YsbkcZg5egJunzqHZzfO4/DmFVg+nX2j6jG6oQgj+V20NJUSnHUYPbwB48c0YOKoRowfzmsgSMcM&#10;bkFLJcFMjA7ndzekshDrFk7D9BG12L1yLk5uW4YVU0fgzLZNOLBuHtbMGoeLe7djzZzJWDJtFjat&#10;WobpUydgzrxZmMXMWLAWy/Zcw3KZS3mayDTBcZEORFm3DonLdu4n+zJatdKaxYSgAUwDiYJIY6hc&#10;7XeqPTgFmxJVgTxDDJ7WWiMaJrn9zDMsZ5Zx3bzdPqqaSSzaR7BpZAWz8txrgtJBzhOiEh6z6jzB&#10;qWPTgk4icu2l11hPQG68/AYbicWNV7hshAjdRGDaRPqYzTxmC4Fpn20mbCpwXnunsotgNGf39XdE&#10;J8N23433zI+fyPvP7rdfj+yzl/g0so/Y1KItC0gPEoOHbklk2J3wJBaPsO/I7Q8dRvY3QGtEnYeQ&#10;1CLHG0CV5R8VQAWfx7j9hALnR0ulU5vvaeCTwJMKolQMVXVRAPiTTQyI2QxXM9aqohEBpvRruSQx&#10;ICjnVefW1yVcVtVMiUKmQPKDno+MrGs52/Yzr1XHpg5O2e88X0NygUi05mdLLhOHAk4tetWTEFTw&#10;NEWqoJcVTPkeBJ8mXKrKqN3+jpBpm59w/fFPuPnkZ9x0AM5WqVYqdP5mk3vP/4L7L/6CBwTjQwJE&#10;sPmIaXvyE8H5Z9x7+BYPn783gdO2uqny8jc8e/UXhU0zOF9IiB5zHCFT8orQkxjgNNIxOo1t+vY3&#10;v1miVSFtz2FelwgsHeXdO7bviMVP5e1vGjjfCDw7jiOAmmODTrv3ZwaoLNvH0Wf7uSiAmvAp+erx&#10;7TZYckePuc8uT+7cM6UN9+7yP5b3z2DqrimYOLkCcya0oHxwEVIKU9S8x2z+Bz8pPwlBUc7w8O4E&#10;b0GmkwZOVeF0+wHBRGaogNOrB0I8iU0Ptu4MwRnl3BtZvr6oTs0iZmSOpgx/lyGPcMspyUFqaQYi&#10;sqIJLw/4ePaGv1sv+Ln04OswTj3hO6gXgpwHIMLTHZkxMSjNkZ9fFBQSisRmcUklYVmJwtIK9hGW&#10;UunkNgFmaXkFU6mHyxXackmZ9FehrEIifbKvlpJyHsuUVsg+Fdo6ISdtMRFVUl7MlDIEFVNYVoRc&#10;AiyfKSgpVIjOIUJzC+Wzy0VmfpbCaJpglMBLSEkkLqNVpTMwTCAqQ+yCeS0+fn7qeaHhBGdkZBji&#10;4qOQkBiNePk50bhYxEbHIDqCUEuT6p3cfJOP8pIiyIPVayrKtVbQR6zUMTVMJZGTkZ+KnJws5BFs&#10;2dmZyJZ5olnyE5dZ6mckC9kW5GeiIE/6slHE8xYXFqgbj9RcT74feUSS3OCURVBnpcnjn5KIQAFk&#10;DuSO8sbqMkbmThajQYbDuazmWNZKFbIGLc1EJGEqz86UZ3Tm5ciNTEnq4fPJiQnq99SLiMomHtNM&#10;LA8hIOXGoMbGSjQ1E5Ncr+LxFYRmKT/vwkL5+c0s/nvI5meQR3DLvElitbEaw4Y18HX5R0lWCka3&#10;EHJDic0RLRg1crDC5qiRQ1UEnKMlxOf4sTKcPgbTJ43D3CmrcODAXdy+24Y9+y/hCDF1uZXw2H8B&#10;+0+34UbrE+w4fBmHz7fh8vVb2LllFZYvmopZk8dgwfhxeH3tAn5qO4WPd4/h1c3DOLl9FuaPGoID&#10;q9Zi2shaTGoYgdlj6jGiIR/jmsowY9xgvu5gYpfXwOUpY5oxaeRwjB0yBCP4flpqijGckB7G73N8&#10;cy22LJuBuaMbcGH7GuxbPhlb5s3ArSN7sHP5NGxeOBeXD+/CillTsXbFJmw/2IZNJ55g5ZknBKJU&#10;D58SjkaeYYleeZRlQai0i88QoMxCbluksPiS+73Q0KiqjDJP0lpxNPCpYMn1xQSlZBGX5fglZ6Ui&#10;yf0YAeMKgaOqQmqtBknZ9lzdDKT1E44dxQTLjrLi/GuslFwgPO0i2FxtypoLr4nMN9ZcYgjNdYTi&#10;BoVNI1Z0WqH5WiFzM/s2c3+1bKDzqjUCTgOd0go2dxKLO4lMlRtadhGbu/XsVUj8seMIOGW/m9p+&#10;+yQEoCVc369nn9rHNtp+77GfANxPCB4g9jQk6lXKVgKR65/KIR53kMdbI+tmcH7AYcJUi4ZXY12W&#10;j975iOME54m7H3CS0YbbGWLz9N33OMMY0DtPyF1gLjIGOC2A1JFoxBj+NiLAvMj9zbFUKfVzapVL&#10;gaIVi+acZb8K9z0r0NRzhutn2ohmSwhnvuYZuW7i9xyheZ5QPE9knn/wiyUXiUXJJSLwkrSMVDot&#10;1U49glCBphHzNke59vgXmzhG5y8aOJlbT3/RYqBTB6eBTq39M7H5V2KTeSn5s5bnxCjPce/5r+pO&#10;9QdPCc6XPxGjPxOdcuPQr8xvKoLNJzzGwKYBzmcEkcObiLjNUQxwOkanGWOOAWkz5P1WKpV/tcTY&#10;x9z3jq/z3pQf3/3VFFn/s8p7AtNRZD85x2fjCJ7SZ+p/w1jxbH6/0m+u2poj29pD1MhL5gW3q5g+&#10;f3t0fmVBph5BpH3fp3KvtRUXHl3B8sPzMXpSCpoHy+OQIhEeEYCoiFBERkcgLCEIfhED4OH5PdwG&#10;fAuv/p0R4ERsOnVHsJtUNLsiSKqaCpzs8+iGQKIz0L0nwlx7I8FpIMoDw1FbUIb8ogoUEJxSIRRs&#10;RuXFwCfICX7uvdX+gW494E+o+vKcXs5d4DWoC1+Lr+HUBxGuzsgIjUBZhjxzktAkHAsJyCIFQEJQ&#10;qphSWSMUi6rYX6m1pYRYqYIjWx5TIugkNksqqtWywLOckW2CzDIitLySfZXV2jZ9WWsrGDknz8Pz&#10;FleV8zW0yHqJVElNlVJBqFREZZ5oPhGn5pEWFRCmhcguyENmnswXTUMiIRoTH6P9zGdYCIKC/BEQ&#10;4A0/fy/4y7NC5Y5xIjSa4ExKSEZxfiHRVoRiqXAytVLVVClRcx8Fm3VEW00twUm0ZeWnE4zym+ky&#10;FE6wFZeoyqj8hGVRQTYK5Q5yXk9Bfj4hJ5jL5/ckz8vMQy6v0fi99WK2Ul2UG4sq1APe5ReOtBuL&#10;5HmYAlKJ9FURgHKjT3NDBYY212PU0CYMIZYaG6rQ3CSArEBDQ6W6VnmkkgBVHviekRSLXKJWhtZl&#10;HmhybJTWl5GIwrw0vn42WupKMZgQG8zzNROyNQ1lqKwqUUP7TU21al2e2ym/fT+O2BxDZI4eSWiO&#10;HoKRo4jN0cMYQpPLowWeo4dj8vjRmDZpLKZPnIiZU+bhzLEj2HNgE/aduIIbtx9gx/6z2HPiOq7f&#10;vY/t+8/g4Ll7XH6C/QdOEKcHsGj+ZMyfMR6Lxo3B2/Mn8OHKPvx09yDet+7D2Z0zcGbLOpzePg3r&#10;Z4zAlX27sG3xKCwjTjcunI35U4dj5tSRmDltNIa11GJwQyk/s1KMHlKN8SObMHlcCyaNb8HEMYSx&#10;TAGobcDQyhqMbqrAMEJ/xeRRWD65FkvGD8HNQ2uxZUE99q5aiDMndmD39uM4e+Eu9p28ja1H7uLg&#10;1RdYeaIVa08/wJrTD7HqrODxKeafe4S5Zx8raAo4F58jOs8Rn+eJSKkenn+B5ecY2Z+RaqS02vC1&#10;hsYlXDeqmRLBpi04uR8xKMPd5oqkrKvzyPnVa7zssIqpRY63xjiPOheRKVl54Y0NOFfp7eqLr7HK&#10;FFk3Zw2xuebSW6y7/A7riUxbcBqRqqfA8y02Sa6+U9nMbLn2nu17G2xKthKZW68Rm4y02xU2NXAK&#10;Mh1lz+fA6SAKkKZYK5labKucxCj7VFWSy4eIUK1K+ZZo1IbIDXx2lIOttjnA7L8jx2rwNONTQCro&#10;VH0CTmLTyDFiU8uPzHscZ04yp9sINwkBd5axVA7vEW+MwFHDp0DTWvnUAGkCpaBPwEfUCQDPcZ/z&#10;7WLFpQZFLWfN4X5n7/9skzMKnT/hFK/n1P1fGC4zZ/R9zxGXKrJsF4HohUe/qgg8L7O1B2e7PP5c&#10;fjPl13YAvaaD8wa3tUMnc/vZrwqdUu0UgLZy/e7zP6PtxV9w/9XfdHD+RYFToGk8TunuQ2Lz8Y+4&#10;9+In3H/5C7f/iodEizmPiJpHhNJjtho4rXn+SssLIzqCPgdOwZQVk7IsmLS2b9/+zRRBpLVKaVQq&#10;P5X3Oig7zHsHfTb5qwOo2kcw+2fC00H4vt69IVqZt/ycbMDMaOi27VP9gk3VGjFj/PPRMGodov/q&#10;Ses9WCJVS7aOYNlRHjF321px/u4JLN3chJVTsjFlTA4yGqIRGOeD4CA/hEf6ITTaleD8Dq79/gCv&#10;Pt/Af8B3CBz0PSH4vap4BqgbhwhNQjHQXZbZevREKCEZ7dwfGe4eaMkibkqIsOIy5BIqcSUp8Ihx&#10;g5dXH/i792J6wtelG/xduxOg3eDlQnA6deL5Bbc9EeLcG1HuTsgIDkNlDsEllUxVmSQSy8pQJhVK&#10;oiu/ugS5VYVIL89FclYS4pLDER8nDziPQWZ6KnGVj4pSQozgLCcyBZIVAkrBp0QHZmV1DRFTh4qq&#10;Wkukr6JKIKqjtKYGpUwZowGV/TpiJaXcp0Qhli3BqyJQrShTKSorRlEp4cioIXuZaiB31GdnMGlI&#10;zUhBUqqG0ZhYudEnFqlJSSgtKCY4SwhH7VmbtUS33Mkt4KxhWysPYJcKZ10lwVmuwFkgFdGiYpQR&#10;m1XqoeblqCZOZV+piFZVyXVqn6eq6pYSzsVEG9FZWEBw5mURfFlqqFzmawpW5VmactOS3JGtfsKS&#10;70+eiSl3zhcVZiMjLR7paXHqd9WlqllZno+G+jLUE4zyG+n1BKnMwZSoO83lLvNK7RxlfF/lMh+V&#10;GK3gHwzyXmXOaSI/i2QCNDUpDvLrQ8V56eqO9MGErMLaYIK2vhyD+b7l9+nHD5NnaQ4mLAcTmwzR&#10;NnqMDk6VYRgzZrgaTp8+eTxmTSY4CcEpw8swYlgNZs2egqVE4dq1a3Dm9Gns3L4dx46ewvXWO9h9&#10;+DROn72Gi2cOYs3ySZhLMC6ZMBEvjp7AXy+fxV/azuNvDy/gyfltuLp/DrbOGYXre3bj+KYx2DBj&#10;Gm4fXId968Zh5fzxmDl9FGZNmYAVs6dj/fIpGNZQh7mTJ2FIDXHNz2l4UxmG1Bdg3PAaTBlbj6nj&#10;6onjwZgwjtc/qg7DWxoxnJ/h8KZyDK0pwaa5EzFtRAtO7d+D48d3YceBfbh68xoOHbuAHccu4fyd&#10;R9h48DJ2XriHXZfuYfXpu1hz4SFWnG0jJJ9h6fmnxBxxeeEpQwwyK84zhOAK4nH5GYGhQJHAYwxw&#10;GriULNZjzLE0A9OMRC2yXQOntuxoHy1LJOe1dAjO8wTnBQ2cBiwdAVOFyDQvr7n8FmtN4HQUQacj&#10;bG69/qPWCjAVNI0Y4HyngZOtVuV8T1z+6DC7CcjdNz90mL3tolc2HaY9PrUQncTfAaLv0O2POMj2&#10;gKDwjhZVoWztOIeYg6YcYPbzODmHVE0lBjjNOdxKaOqRZSs4P+B420ecYNRNRQTomTajqmhEMPeL&#10;isBRUCmgNMeCTSOqumhATwOnEUu1kvtZqpgq0sfX4vkEj6e53Xhdc04TmpITlvD6ue8p5rQ6niiV&#10;17a8vikP+R6IzHME4EXm0heAsx0gTbnKXCE0rXEATj0KnGw7AqcxzC7gbJVhdYLzHrHZ9kKgKUPs&#10;MtSuze28++wntD56jzaC877M7xRwvhJw/tkuf1HgfMT26au/4pnEhE4ZbjfA+ZxYlDgC50vGXOE0&#10;qpHmG3kEi1r/Z8D5npj7ROzB+eH9XyyxX3ecv3E/R8g0Rzu3vFa7WNCpxYxKLezjPlIJNfrect12&#10;HzM8PxWjKqqh0wacz9sewMizu0Z7/+/Kw7t3+D/Gc1iydTS2TcrHnnmNaJxTiujyaMQmhiMs0gvB&#10;kc7w9u0Cz0Ffw6vv1wgc8C0RKBgUcBqt5Dv4OX0Lf2cuy1xPpx6Icu6HZGcX1CekopSAkKpjTmU+&#10;Ykpi4RXYCz5ePRBAbAo4/dx7sJV0h4+rvB7PY8FsNwS59ECsy0DkhYahnnAqkbmY5VolUmGJ/2HO&#10;rMpFQi7BHOEJb79+8PXqBV85t0tvBLoOQKSvFzKjY1GWk6Me4l1BYFVWVqJKh2dFFaFZLbisJXbq&#10;2dajqqYO1bUNTL1NqmrrtHC72ofHVBOmkiouVzDlPJ+c01Ilrea1VleilMCTlFeVM3JzD1NJXBGt&#10;FXwvZQScDN0XE3QFBHp+YY5CXkFeDioJd/mt9IpSDXoCTbmZRy0TnAYkpcJZUVOGnAIZLic4pbJZ&#10;QsTxPQs45W522VduLqqpqWSqUVfXgPqGBjQ0MkRPbW21mhMq+8qvA0mVs7hIfpVI4FqGal5zNZEo&#10;FVaZvykPYpcHs9dUy9MA5PfgoxEfH85/SxGIk7viiekcSUaqmhMqd9vLfEy5u1zmYg5trsXQwXUq&#10;QwjIoU3VDCHV0sTtdbxWIpoglnmrUnnNzkxWsE3jHxQVRfJb6AUY1liCIQ2Ea3EuwTkY40cNIyyH&#10;YBSxOWL0YIwZS6QxAs/RxKa006eMIzgnYMYUwnHCOCwcPwSzJ7F/ZC3GNJZjZHMNxg1twOjB9Vgy&#10;azwWzZyADStX4MKJQzi9fx3WLByP+bPGYOHkcXh45CD+5/1L+PdHp/DnByfx8c5RHFwxFZe2r8SZ&#10;TROxZsJwXN6xBnsXjMSmBWOxfskMzJ45BgumjcTZnavUY5P2rFiIM9vXYO7IITiwbg3mjBmByUNa&#10;sGDSWAyuLMSElhZMHVGHOVNHYw77Zsp0gPFDMYEYHT+2Ud0kNbhFHvs0BM2N9ZgxbRJWLpqN5UsX&#10;4cqlk9izYwuOnTyFG7dvY8/hkzh1/R4OXriOLaeu4eCN51h38g7Wn32EdefvY9U5QedTgvO5VjVU&#10;rcyTfK1iwNMeigYKzX2SvwucfD37LCUkzVnGGNBczuUVUt1kVl00QbKjqIqmKQqbzJV3WEdEannb&#10;LhuuvCc4tWy+KsjUoUlwWiMIFXhq0NzGdRXut4Og3HFD2vfYSSzaRrYZ2Pz4xdlz6yMB+cFh9hKW&#10;e4k/+8i2/YTmgTs/EYI/EZk/cdkKSMHgp3JIctc2ZnxKrPv/bJu2X3Dk7k8aPAlNSwjMY20/KXSe&#10;It4kAjcVgk5B78GvjAFOW2x2BE4DeZbqpAFNPTI0Lqi0Rn9NU07xOCss7fOLHln+CScl+jGn7ZBq&#10;QaiAkznPXFRVzl9xWVU620fwqFUsO45sv/KE0DSi+j8FTqlyCjR/tYKTMaqbGjh/s8ldQrP1OaH5&#10;QtCp3WB098XPuKt+m/0jHsn8TlXd1IDpKI8IzcfMk9d/s+Tpq79pAOX258SnAU77CDZfEo4GOG1R&#10;yXVVmdTByFb63737dz1ctgflj3/7ZH50iMi/4OOPf7VZ/lTMx30qBjzbR4Ppe/V+bMEs7/8dWyO2&#10;26TCS3w6AOinI5VjrXpsVDu/enHvEax5qNrnbdJqyypcf2laNucl8+TePf7Du4Y1h+dh49QiHJw/&#10;BE0LapBQlYKM3BSkpoQiOtEdvgFScfwDfPv9EUGDBJx6iMtAp84KoFLxDGD8CE9fotS3z3cI69Md&#10;KU4uKI5PRmp2CrLlIfAFGYjKioSHv0CzC/zdGBeGuPSXG5PcusObYPWRc7oJNrWbkfxdZW5oTyS6&#10;OqMmKQuVpVJBrEEJMVdENOVU5iI6Mxx+gf3h6ymA5fl5vCA2wIXLPNbfuTdC3QchJSgYpSnpaCDC&#10;6om8WqJQgbGmlshqYBpRXcfUE5L1Naipr0cNMVZbz0jLWNbrG7l/vdYnrR4NpTyngVK21UScFvbz&#10;3DX10jKCuzoeV8PjqmtQVVVF7BKGhGBFNWFcSYASnCXyE5nEn/w2eZVUAMu1xxlJVVHQqSqcNRUq&#10;akid4MwtykJRvjx7U4bS5XFJ5dqxRmVSsEgEN9TUoIHX0Mj31NTYhKbmRjQ3NWAw28H6L/Q0E31N&#10;vFYt9WrbEGJwmFTYhjRoVcbmSrQQaXV1ckNTnrrmgoJsZGamqWp0FZFaWV6q0Foqld28bOTlCkSl&#10;Ap2Fch5TWVFIXBaph7i31JUTTvJw9joMFoA2y7M1mzBErqW2ilitQB3fQ6E8MzQtCbkZySjLzyY4&#10;8zBxxFCMGzkMY1UlU6tqjhs7HOPGDcdYonMsITeW6JwxaRxmTB2PmQTn7MlTsGrabKyeNQmrZwzH&#10;8ilDsHx6C5ZOG4y545swY3QVJgwuxgS+z0lNtdixdAHWLZiGRbPGYtGkEbhzYiN+ad2Fn29vwscb&#10;W/H/fHYar65uwJU907FrzhBc2rKQAB2JteMH4/iGpdiwdCrmCGJnT8D0EY3YTIAe3bEYywjPQ2vn&#10;4ujmeVgyaQgxuhob5o3CiimjcXrHOuKzHvOmjcYCuVFowljCuALDif3xjY2YwmucwuOnyqOexg7B&#10;xFEtGD2sEcP4PY6W+azDB2P14tlYOHMi9u3cgFOHd2D/vj24dLsVRy+cw55j53Dl1kPsOnIJxy7d&#10;x/4LrVh//hE2X5bfG3+qHpC+5twzhU+ZE7lCRcPeCkEfMbdcjyyrmDAo7XKJIFLBUiJVVKlIyvD3&#10;C+7DsM+CST0CTBWCUrKc0c6nnV+y6uJblZWXrFklufzOktVct8EmY2BTA+d7PWZ8atnA/o2EppFN&#10;BOcmGU4nNCVbTOBU6OSyNe+xzQLOHx2AU4sjVH4qe2791A6aRvbedhzZ9p8B52GCsSNwms+hYKny&#10;C9eJTWkVOBmuW7dLPipwSqVToY0x0KbgJti8/yvR+IuC4nluM8+NlGi41CqYUqE8x/1PsV/O0y5y&#10;fpWfCcSOI4g8wWs+3vazihWYRn7VY6wb8JTXkdfWrv80z2UF5284K3nwGy6wlaH1iw8Fnb+1y5XH&#10;f1bD5NdMuf7kzza5xjgEJ+F4/cmvNrnx9DfcZG7Z5bY+nC5VTnUDEYFpxKh2ynLbc63S2SbD6gTm&#10;vacfmZ/w6OVvuP/qNzXs/vDlX7UQkca8Txt4vv6rJQLQpwJPQkdiD01jiF0Np7/5WwfgtMWkgqcF&#10;m/8YOD84AOTfk58+/M1hv30+/OgYoR94jVIlVZVSdc2EpXH96v3ZVlC1Pg2mqsqrKr1fGg2o8jla&#10;pylo+erl/cewyQO7dcLz1b0HKi/1GOtaHuLZg/tofXwL269tworZpTi8YASaljQioZb/8c5LR1Zm&#10;FBJTfOAX1A3eTn9C4KBvEOz0DXGpx+VbYu47DZ56Ahg/otR/wPeI7t0dNW5y41AKIpKDkZASh8i4&#10;UIQnBMI9rC/c3L6Br0KqpLOK3P3u49SFy10QQjTK45ZkXmiAWw8Eu/ZC1KAByPEJRVNxNUorCE5i&#10;qaCmAAklMfAOGwh/YlMqpmqYnuCU49T8UIkTl4nOIKd+SPL2QXVKKpqLy9BYKeBkCE5BYw3hVUUI&#10;VtUTfvVEkgzRVhahqCQXhUVSLSwi0gjRulpVFawTdDY0ooYRgMp6HeFWQ1TWCiYbuNxIUBJpdfKb&#10;3k3Sx9eR7USdSiPPI9uJ29o6DaMqRJXcACQ3zFQQYtUVRQQbQ4xVEpsCR6NVz68kMuXu8Vqmivvk&#10;yW+z5+WinNcslVHBngKn/JqPPGeTy3XErTyIXX7iUSpiLYJNpkV+1pFI0X4eUmtbeI0SqZ6NGjYM&#10;IwmZ0aMaMXRIHRobeL6qQp6bn1FpFjJSYpAUH4kMeWZnjvxMpczbrFHPCa3hawp062qqUF9XjYYG&#10;AW81QSwwlrvm09WNP/lZMi80k+8/Tw3HtzRXYdjgeowa0oQxg5swnHgfymOHNNbwfchzSAsgv88+&#10;uI4wJDbHjRxKcDIEpkBz/LgRjLSEp/RJhXPyeMyYMhHTBJxT12LztstYu+UYVqzZiTUr12ProlnY&#10;xP9trJ45GCunD8eKaUOxclozVhOC+5bNxcbFU7FgzlgsnD0es0fVYe3kRmyf3oSji1vw880tOL9n&#10;JuaNKcHG2cOwfdFILJ1Qz+Om4ujGuQqcc4nNBfOmYPaEYVi/aBomDqnAsmnDsWbWaMwdWYdtiyZz&#10;eRRWzRiNE1uX8RqGYMPiSZg/YwwWzZyMLWsWY+38SZjCPxSWz5iIpqpSDOEfTkPryjCyqQljh9dh&#10;8tgWTBs/BFPGDcO0CaMwlfAeM7wRI4bxD4eWOowfMxqzZ03FooVzcO70IezasgpXLp7DzStncPjQ&#10;EdxqvYmj589j37lbuMQ/VrefeoiN519gtT43cjXhJ1VFGbpeeUmLLK+SVo/RL1EoFUQKFolMhVI1&#10;bP+U53rKfYhZItIAqpqXqS8LMs2g1YbPtWjXQGSawGmGppa3WM2sISyt0dbXCioFnPaxAPQ91utR&#10;y8TmBgJzAyFpZCOzSeWdymbicjNxueUmIXrjA8H5Adu5rEL0mbNDz+7bPznOrY/YpceApgWQdz7a&#10;hQjVs5fZYxfZZz/b/a3EJuF34O7POChwJPgO67HFYMc5aok9IM1xtM3ad5SQO8rXPEaoHRfoKSRa&#10;o1UKjeqmXrUk3ByB00Cdqk4qTP7SDpEqCoa2gDzuKAJNXqslxKcVmb9yH/ZZzqVFzi/D62qIXa6F&#10;WBZcniUqz6plPcTm+Ud/JjgFnkQnW8kl9l3Wc+XxXwhOotIBNM0RdJpznfC0h6Y5DtFJVN5+9mfc&#10;ef4Xtn/BHQmXjbS++KtKG5dliP0ukXlPPR7pJzV38/4LglPuaCc25c52tW4Cp3nZgk5V9fwLnljA&#10;+VeVZ8TPM7YvCUojCpx6Xr/9d4Yt4fVaoEWYvdFbhUajNZYFmRKj7xP58cd/x48E4wcuf9Tz04f/&#10;YP5db7n+8S+fiRzzmcg+zMcPHWCU12sAVND5o8KnEW2bUQ21DsebKr1GdIy2j45TG3wKWrUocL56&#10;+ATmCDhfPXiC1w+f4vUjhuuv7z9UeaXHWH/9gHn4CK8ePUbbk7vY8+AAZk7Lx/GFY1G/tAlxtenI&#10;yc1Afk4cMrNDEBzRGz4u3yDE6VsthKZEwGkTZ4mOz0GdEde7C8b4BWJDcwuKW7IRmR+FgDg/hDG+&#10;4YPgRrR68XzeA9j2Z/p9Da8B38Ktzzfw6fs14fod/Jw7E41dEeDaFcFuPRHm1B+JTl5oya1QN/yU&#10;1FYgrz4bganu8PDuCl8PYtOrF/yl9eiFAH2OqIDTl/GRlvAMde6LzIAANOXko5Fwra4lMAmuakaw&#10;WdlYibK6YqTnJSE0whv+AQPh5zMQAV5OiPD1RkJICAoz5SHm8nxIGYJuIiqbUN/UTDg2EZYEKBEp&#10;kKxnf52gkvBsbG42pQmNBEEDI8fV85iGpka2coyWRq43NdYyVWholBtkCvi+C1BBAFeUF6KcuJJW&#10;UkWM1laVqJ+AlLaiUp4ragVnpTw7k6CTO7qreLygUx4QL3M+BXvyOi1NAk5BSIOWIY0YwsjzI+XB&#10;6fJoodGSEY0YNbye+CP6i3OQnqI9ciknKx2ZhGJmZjKyMuKRkhSNuNgwJMbHo7SwCEP5vocPkQew&#10;N/OczYRtPerrqxnCU252kmuvKUUjlwcTks3cVlddxvcpFd5sFORnIJcILciWx0NlqGdu1vLzkOH3&#10;kUPrMUYATJCO5zVOGjsCE8YQl0SlVDYnjOc6wana8SM1dHLbtEkTMHPqZKJzCmbN3o5tp15j05mX&#10;WEf8bD7dRoCdxsl9C7FqTiPWzpyINXMXYc2ihVg/ZzLObFmGjUsnYt7cMZg/bzyWzRqOVVOasGJi&#10;E+YMz8fMYfkYWl2A5upi1BanoyIvFfVFBHFRLtbOmYT1y2cobM6dR/BObMHM8c2YNaEZ8yY2Qx6J&#10;tGTqSMwZ24TphOea+ZMxoaWc24Zh06rZWDRvLJbOm4QFM0djwaThOLVrDVby9ZfOmIVzB7ZgAj+P&#10;JbOnYwLB3dIwDMMHC8B57pnjsGA2M2M85k4eh3mTx2L2xNGYMnYkP6cRGDJUvvsa9cB5eTbpts2b&#10;sGfrShzYvxOP7t/GzgPnsOX0E6yTRwkRj/IYIcmay69UVl/Wh6vZan1cv0wI6lEYZWQ/mS+58pJU&#10;HF9j2elHWCI3NF16pG2/9COXZbtAUmD7iv2v1LoRtR/RaR4mlxivZY3Ak9AkHtcQldKuvfa+fYhI&#10;IxpAteV1hKXg0hwbcBKVRqzg1LLl5geVrUSiZBtBaR8LOG9/VHGITVMUOJm9XN7bDpoGNn9W2cvs&#10;kRCV5uwl8gSbEsGmBk4rNg1wCgSPEV2Oorapyl9Hke3aPhINldaYz6Ot/6yAd4KwPCmVSRW9smmT&#10;X4g1ya+WoWkjBjYlcgOPoFIA6zDq9SSCRj18TZuwz7h2A8fqPZuOOcFrOaFQa80Jnv8Er0EL15nT&#10;xKVcvyBTKpwSwaYGTu0GIiMXCUwjAk5jbqYGyU/nxtO/6JFlEzAJSaO9RTDeYiu4NMeMS0dpffE3&#10;lbbnhKdUPonMO0/lJzI/4p5UO1/9WW27J/sQnGr4ncA0cp+w1FrCk7h8aKCTy4/e/FlDJ5HzlNB8&#10;IuBkXhKWRl69sUYDJ/Pu3wnN/yA02TIWcNpH7//Rvt9BfiQsJR8Iz4+maNg0wPnPjSNwGrFWPb8k&#10;Amvb92ODT3N0eNqC0zZfvSYyzXlDZNrk4WPmUcchNl89eoT7j+5h37PTGDUlD8cXjUfdsibE12Ug&#10;Tx6TkxWPjIwgBEfq4CQow12/Rygj4AxyAM4gYlMS7PQ94gZ2R3mfgVielIfRUxuR1JSJqPxoBMS7&#10;wde3G7y5n49TZ/gOIjoHfgPPgV/Dg61r32/h1YfYJER9Bn0DP6dO3KcTvAd1QeDA3oh19kR1Wi7K&#10;ykpRXl+J/Los+MQPIgh7aNAkOAO9enNZ7oCXG5N0cLoTnIwabnftiUi3QSiOjMXgcgFnPaqJwurG&#10;OmKTkG0sQlRSIHwJTR+vPvDx7AUvOTfPF0isBjr3R7S3J7JjY9FQqFWUGhqbUdvSglqiqp6YrCMW&#10;69gnmGxoISqbG9HItlmgSWg1EneNqprYjKaWwQqeCqGSFulrQTMjVcaWZoKwuQKVxEtZRb66M7uc&#10;yCwtlrvHZV5lASqZGqKzjqiUn4esqipCPkFmAacMvVcQnAqbWqq5nwzBN9RVoYnAU9hk5HfGVVXT&#10;DM5hzRg9sgVjRjVh9Kh6Hp+HrPRk5OWmo7goU+G3uiqPIM5CcXEqcrMTUZirVSjzMjKRlZaB7MxM&#10;VdUcNVyehzkYI0YMVuislnmnvJYavq+a6hJ1I5TMC5VIFbaS76u+rhwN8hvm9RWMTDXIQ1FJBgoK&#10;UlCcm4bC/DQCVP4IIPIaqjGR2Jw0jrBkq0FzJCZOGGVqpW+4qm7OnDpVy6wd2HrqFdafI5YIqvUX&#10;nuPWrXu4c2k9Vs2twaoZU7Fj8wnsP3IBB3duxMVDq4hG4m3OGCybORkH5JmZa2Zi79Jx2DSvCatm&#10;VmDayBJMHlWNKaNqMWF4LUby2hv5va2dNwMbls/UqpvzJvN956O5rggt9XmYMLIWU8c2YvLoeswg&#10;QudNGU6ItmD6mHosnDYC29bOxZJ547Bk7kQFztULpmHG2Hosnj4Eq+dPwZJphO+CiVi/dCamTJqO&#10;5Wv2YdWaHZg6ldfK/gXzpmLKhBn8w2Q8GutG8zsfjRFDCNpxkzGVn8esWZMwfdpYTBo/ChPHjcOo&#10;ofy+Rg7HsOGjsWrnLWw69wprr7zRclmLAU4NmrbglPmRAjgDfGuvypC2fMZvsO7CE2y9dBNbz14g&#10;9M9j09Vb3PcBz/mc5ycsrxKpPJ/AcaUFkwJI4lJeR3BrRFCp72uNBk0j8vrqGhyBs4M4AqcRMzg3&#10;MmZsapVNDZvbbv2kh8i8bYoJnAY6d38BOiV7GKleSjRkdgBOO2wa4DSgqUJEWcFJXBFiR3UQStpB&#10;zIiAS+AlCOsgxjnso8DGc8iyAVDpO3n/N2LRGntwatDUwHaWoDPHZt7lg58IP61i2nH4mvbvyRxe&#10;j3F9FnCarl1ygtcjOWmK0afFCk6pdJ5hKzlHaBrgPE9kmmMG52WC87KA84kGzs/FBpzPCMznf9ZC&#10;UKpw+RYxaI/NfwicL37Frccf0frkA5Ep8ztlKJ7QfK6BUyqgkjaBqAmcBj4FnRZwvv40OF/orREN&#10;nP+hY/N/VeDUYostiVaxtMZ+u30cgdOKTQnXHaDxPxNH0DTiGJYd5e8ApykdDcF/ZQ/Mt4+f2eUp&#10;3j1+ovKeyxJj3cjrR0/w5PEDHH5zGc1TC3BkwVjULGlAYj2BkJeB/Ow4pKT4ISyyD3zdviM4v0O4&#10;exeESdy6INStM4LdiUv37xDI7QLOEJfO7JdtXRDl3B3FfQdhfVIpJkwdioTGDMSVJMEn2YWI68Jz&#10;yhC6NodTbjjydPoOA/r9EV27/A/0/+F38BtIaA6QG5K0IXaffp0R2Kcn8kMjkZecirTMFKRmJyEh&#10;Mwo+0U7w8OQ5ZR6oQqc2j1O7KUnmcsojlyRyY5LcTESUuvZBoocXWvIJAIJRhr+rpbLZVIS4vCh4&#10;+fUlMgWqPdW8UEGnn5uG10DX3rym3ghxHYii8GgMLSrD0Hois5ngJBIbJIRjAzHZMJjoHMrzD64m&#10;QCtRWVlA+BUqSDXVyaNwmjB48BAMHjIUTYMJsCHMYGKT7WCuDxnchKFDuN+QGoKzUK9wFhN4hSgr&#10;yUcpox5ZVFqonklZw8izMevq5FeYslFWVMht2s1F6mYh4k29vgyry361lWiW6qbCpjZvU4bP5ffH&#10;hw7VIpVNeZ7l6NHNGDmqAVXEUV5+OtEvAM5DYRG/i9QoRIR7IzDYDV6+/eHm2hcuxLm/jwey09JQ&#10;UVSMkqIiFBDAcof9yGGDidcRGDVyGOS3zYfx9VqaatFYX40GXlNjTaW6EUnhs7qU2CSMCc46wrOu&#10;rhR19QRqXTHqG8p4/RVobChHfW0p6mtK1KOTJo4dQXBqVc2JhNMEQebE0cSmhJCaMFKBatbUyZgl&#10;PzdJcM6buw/bzrzBhvMvsJ7g3HThFW7fuo+HN7dgzfxaLJ02Dru2HsShvYfw9Nox3D2/DutWjsTS&#10;ueOxavI0/HrzBv73d3fx6+PTeHJpHXavrMHcMWmYNCSPKcHUERWYNboWM4n2HcvnqQrn/DmTMJfo&#10;bGjgHxEVOfwsU1HEz7MwP4V/SGTz/csvM5Vi3IhGTBjWSFgOwZ6Ny7BkzjgsmjcJ89hOHduEKaMb&#10;MXfaMIwfXoVFU0dg7uRRmDRiLLF5CCs2n8K+Y2eweNFMLF44DXPnz8WcJZuxYudFzFp7EGPnbcHY&#10;mVvROHweGghP+aOpZTBfb3QTpk4cgpnTxhPj0zFhygKs2NuKTYSi9rxKuZGGeFOtfV7rEZi+Vchc&#10;e01vmTUXn2P7xTYcOHsGdUP5h9WIIRg3bRQWbVyDlYf2Y8e5W4ToU3Vn+LorhB+j0HhZolcsGYVZ&#10;xph/acC2Xb4QmusISEd9jtC54foHBc6NhKVgc+PNHy3QNGKLTYaY3E4UWqJXNc3ZRTCa4wibKoSj&#10;kb2tv+jQ/Ij9XN+v1r8QnMTUQSLqEFsDm0cEWSZYnXjwm8PY49Acy5CzgTc9Cmx2febYn1OQpqBm&#10;wpqR0wI5U4xHE6kIOE0VRsfp+L0ZkWuSazYi6472c5STD//Mlu/pId+DXC/bM4947cxZYvKLwPmE&#10;4CQkBZ1XuWwJUXmNqDRyVc919ktuPPuLFZt2+cfB+VcC8t8VOO/KkPqL33D7yUfcfvye0PyJkPyN&#10;8JQhdw2cAtJWQaeAk7lHUCpwyrJUOc1D6zo4n7z5s3p8koDzKSPQlDx/x+jLBj4FnFZ0WsH5TpCl&#10;RwHyM+A0bzNHwKnQSWQa+a8ApwypO+pT4GQrkLRHqOSDbJP8aL6ZqWNwOuqzj4KnKV8JKM159+SZ&#10;Td7r+dEuRv+7J3LcE7x8+hCX397A+GXN2LNkjAJnckMmCuTu5pw4ZKQHIDpuINH1LUJdOyHK4wdE&#10;eHVFhEdXhHv9wHRRCSP2Qtw7IdyD657s9+yKaNceCpzbMmsxfsYwJDdmIbk0Fd5JzgqcfuqmIblZ&#10;iC0x6+X8PXoP/BO+7fwv6N353+DdT+6C53b9ofP+/QnZ/r1QHhmL8qxspGQkIIbIScqMRmRaIJx5&#10;ffIMT295rJLceOTaFb7OEh7rTogyfu7d2RKdBKRUP2OcXVEem4YhNTIMXoealmrk1mfDO8oVXt5E&#10;pVcvBBCa/lIxVVVTA7ESbh/UAzEuriiLSsDwUqKwqQWNCo1DiMZmNA8jOIfXo6KxFCm5cYiM8UVQ&#10;oAuC/JwQ5u+BpMhwFGWmo7GyCsOah2DIkOEYPHQoQ4DqGSq/BT5Mqo3VqJIh9XKJDKcXESRaZB5n&#10;JdsqpprwrCfS5FmXxSW5KCfy5MHw6pmdqnIov09eBu0Xg6S6SXDKb5K31KtK5rAhLcSmNuStrTdq&#10;2Bw1GKPHDCY2i4iiTOK3COVVeUjNjEdwqC88vZzh7j0Irt4D4OI5AM7u/THIpR/6D+wFb3cXJEVH&#10;o7q4hJCsQYU8+qhUhtibMHbkCIwZMRyjRwwjbIdixPAhGE7gyrD7cL724KY6NDXJkH+Vek+qwklw&#10;ymOWJI0NFWgiNgWcg5urMWo4oTRmGCaPJygJy8lEprQCTUHnZLaSSZLxYwjOSZg1fQqmTZtCvO3D&#10;1jPvsPHiC/WrMlsJztab9/D09jasW1CDlbNG4ciG9Xhy+jD+X0/P4dn1ddiwZjgWzx6H1VNm4X97&#10;8Qr4f7zD//l/f4z/7bcreHxlPtbOzsfiiTWYN7YW88bXYcGkZi7zf29rF2DjiplYOG8yFsyfgvFE&#10;49jRDfwMavj5lxPRMt2hCGXF2SgukJu/MlGcm40Gfnb7Nq3EknkTsWjBZMyeNYbvhTAc14wZMizP&#10;c8+bMBSjBo/BjOlbsHLrJWw52oqVW3Zg+bJ5WEJ0ziE4V205gLUHrmLxrlPYcfYOl69h6fbz2HTo&#10;IqbOW8g/LIZj7LBajGopxMxJQ3mNM3jcCmw7/QSbLr3BeoJzIwG34do7YkxD5nqbcB8VbV0hlPut&#10;ZzZceYNtF55hw/Y9aOC/SbkRzc3TE65+vnDyD4FbRBKik4egbtw2bLzwXt2os55oXM/XM27eWSuv&#10;a1qXrFd9tlg0R9AoeFx/48Mno4BpimWbANPUSjbe+IhNNz9YspnZcvOjNUTmVuJwG+GnRZaJUCME&#10;pqDTyA7uu5P7SXbo2XXbcWzAeZfAFGRyWYsOTrayzSayre0XYvMXBc2DRKHksAFNgkpyjDFD0CGo&#10;7HBozskOwClD5vZ95pyQY00xznear3f6wZ8JTWsEcObIfEnzjUFWVDqOo9f/kpg/g09tM3KS2Dwl&#10;SNaxacDTGF4/z2VzLhCaRi4pcFpzxRzC8iqhaGBT4Hmd0LxOEN5gZOjcEThvEoNqaN0ut7m/fe7w&#10;PHeIyDsv/qba1peCzb9o4FTP4/wJd57+qMB5V6qcLwWbf1M3Fj149h6Pn77FQ7atL3/E7Vc/sv2I&#10;tte/asPqcoMR0anN6dSqnA/fEpxvCE9i5+m7v+IZoalCTCp06uvSKnQSm4JOKzj/ndA0RfD48T8I&#10;yP9VjyxbUSn4Mq9boo4hNj8aITglAk9L3z8ee2B+Mh/aV0DlpiaZZ6rmmuqReZ0yT1XgaKDSFpl/&#10;YcvtjGr1fT+Vr4yqpRF7WJrz4elzfHz2QrWSHyXPnuP906d48+wRv/Tb2HZ2NbZtmoTqpQ1IqRNw&#10;ZqAoNx75OaFITHJBoHcXIrMLYojNaO9uiPbpjli/nojx7a4S7dtNATTCmxjl9gjvHohz74Wy/s7Y&#10;kdeE0TOGILUpl+BMgw/B6cfzBRCvgUSnJMilMzHYCf2c/ojvO/83dPvmf4F3304IJBhDXLohyKmr&#10;9tD5vj2Q5eGH0cVVqGmsRE5VLrEZhIDIQXBz1Z7f6Uu4ejt3gjeR6uXUmSFmndjHbTKEry13RqBL&#10;T4T3H4C8kGgMralDQ3M9qgbXIKUiFc6+GjSDmAC5EclLosEz0KsPAj1knighNUhA3AdxLu6oT8zC&#10;qPoWtLQMRtNQSRMaR9SjtKkQYUl+8PTrDw+ew4tQ9XLrQRj3hJ9LXwS59UdSSCBq8gsxonEokTUC&#10;gwlWhU0CTPA1aoRUGuXmJpmvma8qmwY2jRuH5I5zuYtdUldFjBFpxaX5aji9huCU3++Wn6FsIDab&#10;iEz1APUm+WnIavVb5IOb63RgEnp8bZmzKdiU3yEXbI4dOxQtg3nOkixVaa2qzUV8ahiCw4IQHh2M&#10;hOQwxCb4ISLaE5GRPoiI8EdUdCCiowIREuiNAG8PRAcFozgnB0MaG1HLa6kqL8WIIfKAdg2cY0aP&#10;VFGPLJIHs48aglHyDE2F3aGqHTFSfhO9gdcmc05lKkAFr78cwwbXYszIZgK2GZPGDScqR2ngnERg&#10;6uiUdoosTyRGVbWT4CQ2Z02bhBnTpmLR/APYcY5wuPicqHpJFL3Cvdv38fz2VmxYWIt100fj+rZN&#10;+N8fXcL/9/05vLy9Hps2jsLCOWOxduoc/B+v3uL/8z9f4f/9P+/j//yPG/jLy+3YvbIKq6c3Ycmk&#10;RixkFkxuwvyxLTi4eRk2rZiFRQJOZtrEZvWczcmjajF5dA0mja7FlDH1bBswbkQDRg+tw4imWoys&#10;q8L+zSuweOEEInASJowfjMLiFP4Bko3BdWUYwT8eJhPtkycsxppt57Fm1znMWXcQ2w8ex8qVC7Fk&#10;8QzMnT8b85dvxsqdF7Dz9D2s3nESWw5exLbjFzB/7RpMJy7nz52MKaMI2DFNWD5nMqE6B/MWrMDO&#10;s/8/0u46voo0zxf/7N69uzs7e8d9eqaNpmnDIRBCSIi7u7u7uyshLgQLwd3d3V1CiAvuNE0b8vl9&#10;vnVyINB079z7++PzeupU1aljyTnv+j5VT11SXfaRwJtH4EkElE2E5DwlA/NlOfEnESg2KRH0yck0&#10;PahcdgSBkVmonl6GBQS0toEpxho7YpSpJ0bq+sDALg91azowZ58AkFB9GT7ej0WeyxtVyMFRVSR/&#10;CMrBEVg2EYqD25fhbZk3OPOY+UevEptXlXbBsWtYcPz6yywk+iQLCEmJ+rY6gtDFxKM6S4hBydJT&#10;N7CYrWTJibdnGZctO0V8DoDzbVkxkMHzVnHbq0/fxFoJgbmOKFxH0L3EJiE2GJyv0HTrZdTzthGA&#10;gsC3RbAoeFSv+1Mg+6nIYyjh4ypR32a2X3gVAd1WzhuM1bdtb3DUz+mn8uZ6b25Dvfxt8yXq92wb&#10;IbldnQFwKuHz3snnL13s6uy+9Cp7Ccs30fkyBOYBQnF/y03ik9MCT4JTIugUWEo187UQkQo430Do&#10;MeY4QamOUgUVaBKQStTg5HzBpnSpn2gdGL/z8lUi8xqxeU0Z/P38lT60tnXiaifdceostsxbiR27&#10;92D3uWM40tmCo53tONHZS3hep0FkcHhis13Oalcd23mhS8B5Cy3EZ0vPXU6r0sIINlsG0HlF0Elw&#10;tiu5x9xFB9fv6iVA1SEyu9n2sFWnj5CUKLAkSnvfQGcPI1CVVtJHIPYRm5KX8PypXH3w9vmSgWVv&#10;heWPRKmAEpSvzWMGP2fleQ/AUg1Rdbp5/+5eweYt5jZvMwo6f7raKfmZulIpUYPyx3K1tQ3X2tqV&#10;dnD6iM6uKy241HEGm0+vxZwlufCvC4ctwenqZQ8vd0t4uRnAyVkTBtqEJTFppTUUVtofw2bKJ7Ca&#10;8jEstD+CmdYQmGqp0GksrdZHnB4K6/GfIHTEOKzwT0BCUSTso9xg6+8AbbuxmDzpPegQr1PGfQCd&#10;8cTqOMKStyfzMcYThBOHv0OEctkozpchkUbL1Yg+wpRPP4LNRyNQHCDHSwbCI8IDFl6GGKv9ARH3&#10;nlLNnERsao55V0GlAFROTFJHk5GxQmV60vB3of/5Z/A2s4SLvVwC0hEuXi4wdTHB2MlSlfsAk6Ua&#10;Om4IJo0fosBTe+D4UBncXgCqIRXYccOgN3YE3DR1kR5IsEXHIZpYi0wMR3CiP/TtJmO81jBoykD3&#10;XFdr7CfENW8PdO1r8vVNGf0xLLUmIdzNBymRxF5sPOIT4pGQnIDkZIKMiEpMCENgALHp66qAUxl8&#10;ndBUVzhVJ/8EKScARTMhYf4Ep5uCTem6j4kIRZyc1S1jXjKJBGZirJz4E64Ma5RIICclCOYIPDnG&#10;UrkGuVyLPIYI5PyUKAQEeiA0nKCN9Ia9kxEMzafA0s4YRhZa+Hz0e/jzX/8Lv/3t/8JvfvHv+MOv&#10;/hND/v5H7liMhIWhPqzMTWFiqAcjPR34urnwOYTxeYUgPDgIKXytGakpKmymynBFSchMT1JO6kkn&#10;NGUcTQGnJC01DumEkCSVEE9PiUYGp+WEmGwul+mczCQFnAJMBZzqDIAzN0cgmk5wZqCspBDTilTH&#10;cdZWrsPS3T1YuK8dC/Z3YNHedpw9dQ4XjjZjXmUUZuVl4sKGrfju8jHcOLQIF/fOwLymVFSXZ2J2&#10;TgledPYQnJfw/KsTBOchPOpfgxWzAjC7KBq1+TGoyo9FRV4UKojEjUtnvgRnTUU+irOimQiUZqsy&#10;jTCdnhOFojTCU47pZAq4A1OanoD1ixtRXSVd8dnIz09EaKg7ggO94e3tAnc3N7g4OiI9owjFVfXI&#10;LCjHorVbUVFXg3lzalHFx6qqmY65y1Zj3qbDKJu/GUs2H8aC1VtRWlOLvNIcTCvLQlJMCCL8wjEt&#10;Ox8zq4tRV1WCiqoGLNtNcBKYg49VVCGTCB2EzjeXCzabDhB1h1Qn28w5cA2N64+hqXkm5s+tgK2z&#10;Lww9IjHBLggTTQLgnVLP+woAed+jhKS0zDwlquMl3xbVWeNvj1QjJa8h8i15E5WDM+/Y1ZetOvOJ&#10;TIkamwtP3BiU14H5ZhRwDoqCzZM3sETAeVqFTjVCB2NUsoxgXHb6Opa/hsnrxKSAUpWVEoJSWrm9&#10;SiLgPHOT0LylQHM9s4FQE2huIn6USPXvR+D0WgR9b+b87VfgHHx/znvbbdnOtgu3f7jtNyLrvFxP&#10;tv/Gcsng7au3/VN5c/3/P1Fvb/C21dPqKOi8KO+RCpzKiURspXt958XbA63kJnYRm5I9Lbexh7gU&#10;dP4wt7CPyNx36SYBygg8CdADgk7C8sgAMo+3qQCpzlHePsrlg+e9hkvmzduDwakK0akcsyljcvbh&#10;0uUOtF1pR29XK25du4gndy/j2f3L+L6lDcuT6zA9rQCp+Skoqi/Bgi0rsP3MERxqvcTn1oWTbX04&#10;33UT5zpvEZuqLvZLxOalzttKtVMqnxcVhN5R0NnSQ3QyLyudBKcSYlPS2Xf/Zbr6VeDsHgxOzpP0&#10;SrhOD9HZo6B0IATm4PReva/knwbnP5Gr3O61q/9DuM5gZA7OT4Gzh8Ds6ZcKqIS47L+lpFew+RZw&#10;/hQ6X4JzcAWzv/WHUbDJP4DrbR1Kq6SVt5l+qXK2tqC14zzBuR4zl+XCpzZUBU5vB3h5WMLDTQ+2&#10;NmNgNoXQJDbttD+Bre5nSmx0P4G17jBYcpnA01R7iAJOE4LTRNbV+ByRoyZgdXgKYooi4BCpAqee&#10;gwa0Nd/DVI0PmCFK9Dmtp0xz3oQPoTvuPeiOfRc6Squ6RrtcAlP/i6Fw+3gMaiMSERjrB/cId5h7&#10;G2DU5H9gIpGpOXBMqIzxKficKFEqnH/l9DsD4JRpGaj+XRiNGI5QJ1fY21nD2sYKllYmcPCygJbJ&#10;SIzhNjSYCaPfxwTCV4ZZkq506VJXjgUlOjW4Dal4TtH4AhYjxyDe2RtJUbGIJdzCkoJh528OjSnD&#10;oCEV0oGTjhRwEp6a44hNiVwmVFA9lu/rFD3EeIcgNSaewExEYnIiUlIEWNKtHoYggk/O2FaGSfKT&#10;M9N9FHTKcEIqcAYikuiMCQ8mDP1hY2cOTzdnBPp4KVf1kUtNJsSEK+NZJkv1Uo7PVIe4lGM1k5SK&#10;quoKPWlMejJxlxaDmLgQBMnZ1hH+8A10hZWdPmxcjDB+6qf443u/wc9/81v896//jF/8+m/4+a+Y&#10;X/4e//bv/45f/Od/4N0//4U7FJpwsrWGvbWFctnKIB8PxMmVhojg2KgIvsYkBZzpEoIzQyJDFzFq&#10;bErS5axzAvQVOAWbKnDmcF1JfnYK8nPTkZebpkKnGp7Z6UrylGWZxGcGqqYVYnpxFkoK8lBXsRZL&#10;dndjwd4OorMNi/a349zp87hwrBlNFdGYkVeE7St24cTOQ+jatw29R1ZgYVM6qqcLOIvxoqsTz++f&#10;xOP+9fi2fxu+6l+NFXMC0MC//5qCGNQUJhKd8agmeLcsb0JTQ5ECzrqqIkzLiycyic6MUBRnhrON&#10;RHF6OEoyiExOy9nqpalEKDG9fvFM1FTlopzgLCnga05RXQozLTFMGT0gJY6fVxR3UPz9ERDgh4DQ&#10;AESGB2Lh7CrUVxWipnYaplWXo2zOfCzZth81zc0orSpHPuFdVJCEqPBQ+AckICZhJiprFmNWXQkf&#10;r4TTjVi6p+Wt4Gw+LPPUeQOcTBOROe8gMSctI8dbNu84hdlzZmLZ/LmISkpHZG4l3GKz4eKfjrDc&#10;WWgWqHJbKkyqjpVUdV1Lq86r7myJer23h+sIOo++wuJrEUiqYTmwzo8hc97xa2geiFLNHITNRYND&#10;IP5UfgyUL8Ep028s+/8DTlVuYo1g86fAyfwz4NxOAO4gMF/LhTtKKxXI19b/H8D5Y+hUL/updf5f&#10;I48vr/On8rb7Dc7mC8z/sJ7quQ8Gp7rSqWoFmbt+BJy7BZwKOu/+IHs5XxUVOvcRnPsHwHmg9RZB&#10;J9VLAeUb4OTtt4NTnbvKPJkWrKpChCrLbjEyBqcMhdSDjrZO9La14E7vJXx94yKe3juH51+eBb66&#10;BDxpx4ueq9hTtBrz82ejPL8EJbn53NnPRHpOBgr43Tdn9UKsPbgLBy6dw/GOLpzh+ue6buB85w1i&#10;UwVN1aUxB7ra5djOl9VOVcVT0Hml5z7zE+B8o8rZ0/dQaXv7HyntYJB2D0DzTXBKN7u60vm2vA2W&#10;P5Z/CpwD+TFwvqzSqsHJ167kTXD23kRn93W+xlvo4u0utqqK5ytwqrvifwBOdff44Crm26IAs60d&#10;N9o7iM62gVzBjStsubyvrRXtHRew9dR6NK7Ih091COzDnJVj9Pw9beBOcJobfw6ryR8Tm8NgT2ja&#10;6w2HA+NsMAL2+l/AdurnhOensCQ+zXWGwkxbAPoJHDWHI3bMJKyLy0BUSQScIz3hEOAMQ8cJmDqJ&#10;eNT8CHoTh0BPOR70AxiM57xxhJfG+8TXewToh5yvylSZN+4DmA4fBv9PNLA4sxCBqUHwiPaEpbch&#10;xk1+D5PHy0Dx0k2viqBzMhGqhAidPOofyjihWmzlakiTR/AxP/sMPgaWiA+ORGBEAKw9zKFnMx6a&#10;+h8Tm/8gLAWcclzoewouX+XvCkJHf/w3aI3+mPkUhiNGI8TcCWnRCUhM4o91eiSMnLWhQYBrE5yS&#10;yeNVZ89PZiZpMNJlT4gq15MnRqeOGw1fU0ekhkp1MQXJSYlEXxwhFoX4hBDlDG4ZOkiAGRzopbod&#10;5KNcKlKOywyTYZGY0EBvBIZ6wUqOcbU0goW5XObTkNPGsLO3gLuHE/HqjfCwAMTHhiM5QbASi4wU&#10;qTTGK8dAZqcmICs1Dpmp0ZwXichoP2KT24/yh6OLNVw8rTBBfzh++8Ef8Kt3huC374zAbz8ch99+&#10;NB7/56Nx+K8hI/Ef7w7F//7d3/Hv//Ub/OG/fwvt4WPhZeMID2cnuDnaIjLYH0nx0YiOCkGSUkmV&#10;bnWCMkWGM0pCVrpqWCNBpjoC0CyCMyOVz5fJJEKz0hk+15z0OORyupDQLMhTgVOFS9V0fk46CnIy&#10;UUBs5ucxRGgjAVZXkYXSgkzUTl+MpbvasHBvG+bvb8XCAx04f6YFF47MR1NVDGqLyrB89XGs2tGK&#10;I3tOoufMNjTPSSNaCc6CAqDnCr7v24njq1LwpGUlvu5ahyWzAlFbHIXKPKaA2CQQ6wvSsWlpE+Y0&#10;FKO6PB/1NUUoL0ogRuNQkRvDxKM8JxHTc+IwLTuK6IxESUoUigns6Rnx2Lh0NmqrC1FZUYCy0jQU&#10;ZkXydYchPS5QlUi5ShN3KOL4/imD3ychPyMVi+fVoa4yD/UEZHp2IuL4fkYkRiMrJw3FhQLwWOWw&#10;iwD/TCTmr8XsLR1oWLkec2eU8jmWoILgXLbnigLB10B5SFDZ9TLzicTBJ840C/bU6x7kskOEIe+z&#10;eMdZrFm9GovnzkRmTgHis6chMDkXXuFZiCmZycdpJSLbmU40H+N9mebjbyDzmCrzlbx+POWbUdYh&#10;HKXr+yczULFURT3v9fkKMt/IS2yeHByikgh8FRUi1RFYDkakAslTN1XgHMiby9V5DZwDuFQqmIJK&#10;YlKySnJWWhUy1wy0azlv/dnbhOYANomijWpoEkY/Bc5tgkkJESXg3ElgvhlBp4IsrjcYXj8IH1u9&#10;rX82b9uO0tX+lmVb+Fp+KpsHXvOPRZa/7X6Ds4lA3PSW+UrUz4WY3MJs4/uy/eLAezMoqurmK3Du&#10;uHgDOy/dJjjvvMzulrsvo76tQPRlpBp6E3svE56E5j7CU6qc0rX+Mlfu4og60uX+Ep0DXeltgkxG&#10;uS2wHFgu3e2tNznvGk639uIikdnV1Y6b/Zfx9a1LROZ5PP3yAp5/dRn4pgP4tgvPvu/F8++v4sVV&#10;wrdmE1ZXLkZTbQNmVdSgdloFKopKUZKXh1x+F2fy+ye3shDlC2dg6YHN2NlyGke5/VNdfcTn9QGA&#10;yjXZbyrovDhwFrvSza5UO++jdQCckg7isoPYVEcZLonzJN28Lbh8Mz0CT0amu4jBbqJQ4CltD7Gp&#10;3G9gWg3QHrk9kLdh9G3QfBVCUjA5KD+EJteTLviBXB3UVa/efh+fl2BTOcGJr10ZKF6BJtMruY1+&#10;vk8XT3ehpfM6WvuJTwWckternG9D589eQpNwFFhelypmK2HJ9lU6VGnrwM0Otu1tuElw3mjnMqXi&#10;2YYu7pVckQrniTVoWJ4Hr4ogOIY6ws2b4PSygZunPsxMCcrJUt38VIGmo8FIODEuxqPgxDgQnnaE&#10;h63eZ7CZ+inxKdVPgnTyWCSO08L6pCxElITBJcoHjgGOMHaeBH2tYTDQ/FhBp+GEITDQGAIjgsxo&#10;wkecr4qRkiEw1CQ6J3xIgH4AixGfIXy4FjZOq4J/JsEZ60Nw6kNDm8gkTHWIV20NqTqqqpxqfE4Z&#10;LZVStpynuroRgUpwGn7+GTw0DFEYk4bwxAi4RrtgotVwjJzwDiZyXc3RhOUY1clIqvwD40a8w/wd&#10;wwnPjz/8EzSGD4XmZ5/A6PNxCHXwJNS94OvnA+8gD+J6MsZP/pCwJIalS15wKVG65z/GlAnDCOxh&#10;nB7ImBGwGDsFKW5hSElIQ2KiHMsYRzBEIi4hWAGiVDKj2MplJMNDvJU2KtQPUURnJNtwqUIGecEv&#10;2BX6ppMITQPY2JjCydFaGR/T3t6K6LSClbkxlxnB0swYtlbmyiUnA3zcuT25fneoMpZldnI0MpMi&#10;CDsZE5SPEcPHjfSHu5cDrF2M8deP/4w/Df0cf+ZOwO+GjcPv+B78bjinv5iA336hgV8OG41fDhmB&#10;X7wzFD//1R/x99/8GUZjtRDs7okAD2cEebsiieBNSogk0qOVKwLJQO1pBKdUOF8bpJ1RBnFPIcAl&#10;Mk0wCUizM1SVzVyum5+ZhJL8dBTlEZh5qchjK8lXQnDyy60wNxv5gs7sFFTmJ6GiOBIp8UHcRgYW&#10;r96OFbtOYP6BY1i67zzOnb2AMwfnYnZVFGr4Bbls3VEs3d2KvQfPoeP8LjTPTEFVWSpmFWXj3ok9&#10;+KZlFc4ujce1PbPxuHUtFs/wQ31RBKpyI1FFbNbmJ6AhPxVblzShqbEENQRgXVUGirMDMS0jGDUF&#10;sagqZPKlGhqH8oIolOfHojI3ATXZSajJS8TG5TMJzlzVSUPFqSgiOEtyo1GUGcHpKBSkpyErex6i&#10;MpsQFVuFuNgyZCXlYlnTDNRXEZwNJSielqUcHyxV5hzuVKTFhSIiJAL+IcXIqt2FGbuIvCPtmLl6&#10;BebNnIba2iJU1c/Fsn0EINEo3d1qcCqDnr9WhXwzXI/LBZ9SsRSQLj3Ujl0nzuP08b3KmKCpGTlI&#10;SM9BYm4BwtKzkEDcz9m4HfP27MfiYy1YeIyQPcr7CjqV8LGOE5gnrqpCbKrQ+T9F1nsTlYMhqT7W&#10;ku2gKLeVZbKOupr5wyxmfqwi+VNR4fFV3rbOm5H1lp+5oWTFoAguFWQOROC5lrhUhdPE4zpCT4XN&#10;G0oEmwo4iSQFUIxSuXsZYo5YEjwJkLaz3cF1tl96PTsIH/X0m6h6M2oUvm2ZZCu3r4pMvz0K4i7e&#10;fJntvK0GnSzfxmm5/SbyFIxKBIX/VFSP9ebjSzYzP7ZMHVku620lFH+wnPMGv4fKc5X39uVzv8v5&#10;d7GD6+18mcEYVVVCdxGcu1puYDehuZdAFHwq1U6iUnKQiDwkabuLwxKi8yjRebzt/kD1UnB5U8lx&#10;5kTrDSXHWvpx+nI/Ll3pQmfnFdzua8VXN1vw/X1C83Ernn/djuffEZnfdbLtIjIJzWd9eP6UeX4V&#10;z6/dxJH6rVhTtQQL6megeUY9ZjfWoaGuGtVlZZheWMgd/jzk52QhMzsVadnJyCrNxrTZZWjatgSb&#10;zx7G0SstON0j+LyGc0TTOelm77qr6n4XTHXfV9CpnFikwPM+2nofDETV1d5OkHUwg6ufb03/gx/M&#10;E4R2cjudCkYJVEJP0sVl6qhAek8BqRIB4SAsvgnRl1VTdQYtV0eA+WZUyFRVNAWbaoAq2xyY/zLd&#10;BHPnXdxue4JtTYex9chFHLjRw/fqKp/rLWL8Jp/3XT5/VdRn9g/OK3AOVDFVuByMTe55EJW3uBdy&#10;q70LtzrZdvI24SkRgF5v60Yv51/pOIf1J1ahQbrUywKUCqeXjxOCfGzg6WsIS4vhsNf5BC66I+Bm&#10;NBpuJmPhZioZB1e2gk5HI8lIOBiNgL1S+RwBd53xSJmgi/UZ+QgpCYdrJMHp7wwzZ22YTvkcxlM+&#10;g7H2MKULXmBpTGCaaQ6FGW9LTLWGKMtMuY4cF2rEZXZjRiJuxBTsqKqCX6YvPGJ8YeWlj0k6H0J3&#10;onTLfwSdCe8TcoyG4JPQJFR1x0m3/UfQG8/5Cjzfh85IYvaLT+GtZYyS5GyEphCc8c7QsP4U4zX+&#10;pqBUKqHSRS9d9eoIPEeNfAfvDP09/vyXX2H4h/+AFtFpNmoMYjx94O5qD3tPB9i4WcM5wApjtT/E&#10;2FHvEK/vYpKclT9Gdcb85DEfYvJYiXS1y7GhwzBx9McwHDERsRb+SEsiOJOSkJpCgKVHIoYgCpWx&#10;KOUYzYhgREX4ctqLSPBWwBkTKWebBxKj/oiJ8EdolCemmEyEtu5ETJ4yAdraGpiirQl9nckw1teB&#10;jYUJHO35HJ3t4OhkCwfGxtYcVlbGsDDVh4OlMdxszOHraoMAX0cE+Lnw8QKUqqqvvwsm6I3Bnz/+&#10;CH/6fBT+NHIC/jRCg+1E/GnURPx55CT8ZaQm/jR8Av742Vj8eugo/Pq9T/Cb3/0VQ37/dzjpmiPG&#10;PxChvp5IiAxGRooMkSTd+HHKyUKpyYnEpSBThU3BpRy7qUBTLs8o1VBOKyCVQd0zkpCTmYg8YrMg&#10;K1mpVgo4C/KJTOJTxp8sYArziU0lBGceU5DK9zcMQUHOCA6wR2iAO2LDQ7ksB/V1NZjf3IxT29bi&#10;6OZKzCuPRDXvt2LtPqzccwn7D51F+/ndWDw3C7WlKZhNNG2sLsLto7NxbG4oHhxdgSdXtmJpYzAa&#10;CyJQmxeO+vx4gjOJ4EzDzsUCzjLU1eShtjIZmfEOmJYWgHKisZIwrS5MJj6TiNREVBCeVbnxqMqM&#10;JTrjsGUF4Vidg7rKQlSUpmF6bhzKiNKy3BiU5cXxizsbM5YfQuOebtRu60DVhsuoW7IdixbNQU1d&#10;PmpmVCCvoJI7DxnKkFgJYR7KZxEaWYzyRecw/9B1zDncgUXHrmDmypVYMKsUtXXFqG1owrK9nVw+&#10;aOgf5djIN6H5ZmVRdaWdBUc4zdvLj17GsfNn0ddxCF3nNhLBsZheloOi4ixk5KQhlTsGaXyvU/Pz&#10;UCzHnm7dgcVH27kNPq7g9Ti3K9gcyPyTAzCUaQWU/cq0Go+qqOcPrPsjWXTyLcdZcp46r+apu8UH&#10;T/8Qmm9CUqqXP7j9ct4tLB/Ia+u8Jcp6hKQanC/hefYmVg7C5pvgXHeOIbTWMxuYH0KTMCJmJGp4&#10;biLkBJ1bCR8BkiBuB9tX4BlAUMurDIbnKzgxF4ini/cGMmj+W7JNwZgKZFt5+wdQY7Zx2Q6uo86b&#10;29ihQE0eU57zq2mJvI7B21JQ+ROw/LEo4JTn+cb8V+Hj8Hlu4fsiz/dt62zj+7SNYFTy8vXK+63K&#10;tkv3GWlV21Air0NeD7OT2THwvu+8fJvo5OcjVU+CUrLvCtFJbO5vu4MDzKH2uzjIyPThjvs4wulj&#10;7QRnmwqbSiWTyLzc2ou+9g7c6WnB4+vn8PW9s3j65Xk8+5rg/O4Knn7fje+f9uIZgfniBXH5vF+F&#10;TWkJzqcE54ub13FsxmZsqFmChY0zMH9mPZqUzMCc+no0VlehrrwclaUlKCsuxLTCfJTk8PsgM5Pf&#10;7SnILOL3d30xGjY0Y/3JXdjXdlapfgpAz3bfwrluopPwvNglx3Sq4NnS+xCtzBUJkXiFEG0jntqJ&#10;sA7CrP2fCe+nalXQbB8ArMxXUEr8dTDSqiLd9/cGZQCeA1HDUo3J17D5lvQxPwpOCZ+XcvITpwej&#10;U1VxHQAn34uuznu4deIJ5sWsQ/HsNWi8cgDHb/biyvUbaOu/SWje4esTiAswCVSpAg+Kcgxnb4uk&#10;Ff2CTnWV8zVwDmCzows3BJidXM69k5sd0s3egf6OHn7ht+PyldNYd3wFGpbmwrvEH04hjvD0dkSI&#10;nx28/Y1gY01M6n0GD6Mx8CA23U014GmhiofFBLiajYWLAJStTDubjlEA6qM/CVmTDLExvwTBCji9&#10;4errDAtnHZjqjYCp7nCY6X4GM+1PYDqZqJz0MaE5bCAfE5wM55sQnKbaXMb1XMaOQ8ooA2yvqYFv&#10;hi88o3xg7W2ogFNvwnsMcan5PvQkA7clgk1VCNMBgE4d/RFMRnwOf31zFKalISglBK5xbtC0HQGN&#10;ie8Qgu9BW6qhhKLWSLlMpkBRxvJ8H2MJx3eG/pHg/C2+eP+vRCS3NXokAo2tkR0Xh5D4QNj4mEHf&#10;Zhy39T4mcDsKWOXEpoGTm+Qs+pdn0vP2RAJUc9Qw6A2fiHArNwWcKQRnRloqUlLkMpNBCAuXwc+D&#10;FHBGEn/hYTK0kYznGYg4wi0uivPDAxDHdSPi/GBL9Dq5OBKTDnB0tIetHKtqZaZUNg30p0B3ihZ0&#10;iVA97UkwmaoDC2M9QtQYTnaWcHOyg5uLPVxcbODgaAkraxMl5lYGMLbRw2eTR+OvIzUIy0n42yhN&#10;/HWMFt6RjH2Vv47hfMHnCE38cfh4/HrIx/jzH/6OSR+MRZxnCGKC/RFHJGcRmtnpccrxoqnK8aMC&#10;TOlCj1fQKa1qeqCiKYO5K0lQut3lqkJS3SwgOIuyUjCNuBRwFg6As6BgAJwFWQPJ4fwsgjMdCRkx&#10;8AvxRUCwXIFJhiIKRqhfICICvBEW4I/k4EAkh7siPcIHqVGhqGuoxYJlS7F761q0HFuO9YtzUVEY&#10;hVrCcMfc6bi4thC7qwLx9MxmPOnajKVzwjCjKBo1xGBdfgLqClKUCufOJbOxaKYMU5SHmpp0WJkO&#10;Q3qQPeoyiMrcJNQVpnCbyajifUqzw1Gc7o+ytCBUZcVg28oZqKvKREN1vnL8aAUfuzwvFpU5sajK&#10;S0BJVgYWrT2ChQe7sOBwJ9HXhpUHj/F5z0Z9Pe9TX4HaRTtQtvQQghNTkZEQzr+fKJTWLsGCA11E&#10;nKQDS4+1Yu6qlVg4exrqCM66GfOwfJ90masGNFcAKdAcwOaPVxQH4MmsONaOExfP4n7XAdw7swa7&#10;l5QjM8Gbn30AMjPDkZEZhsLCeJSVpqKkMJWgzkJp1TQs3n+KWORjH+/BwuN8fKJT8Dh/AJaDgahk&#10;EBLfxOLblr3KKzyqM7hL/NW8G8oxlkuU3FSy9MyryuRLGAoK3wCkGpXqvFxvICvO3CYc/9moqpzS&#10;Ktg8d+uH4GQUcAo2mfVElUTdja6AcwCXamy+DDG06eINgvSGCn8CNWJHKom7Lt9lBkOT2Hk5/Soq&#10;DA5uX4ffj2Ub11dlELIGRYU1rkusqcEp8FLwNZCdl+69NYLP17b1cnuqbSq3BzJ4vbdFIKm6v0S9&#10;jVdR1mshHLmeoFG9zcHb3irgfBn1fWV7anDeY94AJ7O9hXCXXOZr4mexo5Wvm8AUdMrnsUvw2Srw&#10;vKWgU7KfEWwebLuPA+33ic/7OEx4CjRPt17DpSs96Oxsxa3+Fjy5fRnPH10GvmoBnrTixTfteP59&#10;J14878YLYvPp82v4Htfx7MU1zruugibzjNhU8pwQvXMDx2Zuwqa6JVgyayYWzKxD86w6zJtVj+bG&#10;egK0AfMa6jG3rlZJY00Vv9emo7KkBJWFRSjPzUdRTrpqZJGCNORV56J8cRWady3D1rbjONzfhtPX&#10;enC2qxeXeq7jYu9tXOq9g8vE0+WeBwo8lSonUfUDVP5IBJYC1da+R2zl/rzNtApeB9DZTnS2EX3S&#10;dkgIxNfB+QDdVx+9itzm/QYj9E2M/l+B8y2RZXJfAadUW+W5dXc/Rve6uyg1n43IojmY2X8Cx2/3&#10;4crV62i/eoPP6Q6jBqcKncqhB0p7Dz9TxtskOHsEncoJQq+O2VTDU04Uus49kxvtnbhGWPZ1tKD9&#10;wkm0nzyK1mPHcfrwYZzctQsX9u7Gmg1zMHtpAXxKAuAU4qIMfRPiZwvfQGPY2Y2Cs/4X8DQaDW9z&#10;DfhYToKv1SR4W2jCy1ITHpYacON8N/PxcLdkLMYr034Gk5GnY4qNRWUEZxhcI7zh5ucCcxcdmBmO&#10;gZneSJgTnOa6X8BM5wuYTxkOi8mfw0Kb87Q+JTiJzQFwmkyWM+I/h8d4DWSON8HW2mr4EJxeBKet&#10;ryl09IbCcNKQgS7495VueFWGQH/SRzCcOJTLPuZtonOiGp/DYD5qBKJMbFCSmoaQxBB4xrhBx159&#10;Fv0Q6CoV0XeVSqS2ctb6h8pYnhrj38WIUf/AsCF/gsbncrzoUOgPH40ALQuUpGQiJjUSnvHOmGgg&#10;VykSTKqwqa5wao5WoVMJITpRKqeS4e/D9AstxHuFISIwGCEhchJQCEL9vZVudDkRJJroiYkMUYYD&#10;Uo1DGYSo8GDEcl5CTCjbICTEBSMiwQ9OPo7w9ZNrnEtXfJBy/XIZcN6fmPLx9YC7lwuc3Rxg52AN&#10;S2szGJsbQM94Cqbys9PV1YKejhaMDXVhJdVQItTZUa4sZAc7Lwd8qj2ewNTAP8Zq492xuowOMwXv&#10;jp+MdzUkWpzWxD/GTOJ6k4jPSfjdiNH4/XtD8P7v30OQrQdSIsORGBOI7OQI5KVFIzslRnXcqGBS&#10;jt/MICgz1S0jlUzBZXoycuVM9MyBVrCZlcS94hSUZCdjGoFZlJeugFPBZuFbwMk2rygdWfnJiEuK&#10;QEqGjH8aQ9TLVZ8S+D7HIzgiGX4RMXD38UR8TKTyPkeHhyI5OhxZidHIjwvBjLwYpMd4IJ07GY1E&#10;34UNFdg8LQzfndqEb9rXYWljEGYURxGasagrIjYJzvqcROxdMReLZ5WgmnCsrMvEpEnvwG7yCNQk&#10;RyuorCc46/KSUJkbydflgfgwA3hZjUeCuwN28r61lVkEZwFqpvPLV8BZEIcKYrMyLw5l2TlYvJbA&#10;PNiJRUe6mHasJjgXLp+DhroCNNRUoHnlTizZfxFxubkoyk2GjBJQOWMllhwgHI/LMZhdWHKsE/PW&#10;rMKiOWWEaslLcC5Qg3MgAskfQlNAqKo0SoVTusIXHW/DgdOncO/Kblw9uRQ9R9ag5/QWVBTFIzU9&#10;DEkZkYhPikQ0/47jYuWwkghkJ4Xys4vD7OVL0LTtKJYc6cZiBZv9Ch4HY3MwEv+fI6hUcPnqGErl&#10;5B11BuYpyCQwJQo0CcVlhN2bgFRQSEAOBuX/FLnPyrN3/qmoobni3AA2B4FzNaclawSbzLpzd7Du&#10;/B0FmxuImU1slcrmy+rmW8Cp5KYSAaeCHAVzdwbAqUamCjcyT3Vb3f54ZBtvg6Y6anBu57YGZ8dA&#10;1OspVb3B2/4JaKqjgJfbEMSp2tch938TBZID21Lm8flsl3kvnz+fJ1G4jSiUdoeCQ74GRlkmUGS2&#10;8z1WZfChBILO1zP4sdXgVLapYFMi8CTAuc3B4JRu9r1XbimVzoNtd9k+UE4uOsLlpwjNts4u3Lp6&#10;BY9vt+Dbhxfx/CvmySXg23a8+LYL+K6LyGT7vBfAVTx/1ovnLwSb1xV4PlfS/6rSKdMCzgc3caJ5&#10;GzbXL8Gy2XOwYHaDCpyE57yZBOesGZw3g20j8TkTTQToXGJ09owa4rMSDeXcMS8uQUV+AUrz81CY&#10;l42CHDlsKAW55dkomVeOuVsXYt2JHdjfcR6nr/bhbP91XOi7iRZBpyBRgDg4hNlreWN5K8HV2vuI&#10;9/9SlZ5HaO2RViLVU26TmGslOKVt6ydKmTe3K+h8M68hdCA9TC8x+X8FTllvYFoZM5S3pete2m5G&#10;Kqwd1/iYfM5dW+6g3q0Z6WVzsOT6SVy42UtMXiOSb3A9gpN52aWu4JPbYNslx3AKNhVwypnmjHJW&#10;unSzvzw7Xc5IJzQH0su9lUtXDmPpomlYPysbq2dmobE2CWVpwdgwvRDLK3OwdF4+AkqDCE53+Pm5&#10;IizADv4hZrB3HANno+HwNhsPX8uJ8LfRhp/NZPjZasGH8bLRhKfVRGYCPK3ZWk8gQici0GQKivQs&#10;sb54OgKLCM5IH7j6u8KW4DQ3GQFrg9GwNhwBG/1RsNYfAysC1IaxmjoCljrDYa49HGbEp1IB1RpK&#10;jH4Cz/HjkT/JEptrq+CZ4Q3vaG/YBZgr13s3mqzqfjfR+lg5S1664Q2ITTlO1GDSx7wtVdSPYMTl&#10;RgStkeansB43GrHm0pWZgaA4f3jGukJXwKlUST+C7sQPiU45/vMj6EjGDcUU5SQf1QDy0i2uPVrV&#10;Ja4/fAzCdB1QmpyD+DQiJcYR4/Q/woQJA9Ac+55SNZVIl7oanXK2vOYo1VBOmiOHwHq8NqLt/BHg&#10;6w/fAE94ezkj1M8TcRHBA+BkZOxMwlKwKQCNCpfxNGWIowjERfOHOz5cAaedhzXc3V3h6y0Drbsr&#10;VxqSa6mHhPohgvcNjVJd/SickWGUAoN94B1IiPq5wdHDETbO1jC3Noa5hSGMjHVhYKCNKbqa0NCb&#10;hPfHjSAoJ+Fdzal4d4I23p/ITNLFe5raeG+iFqe18QGnP5ygg/c0dPGPCVPx93Ga+OOnX+Bvf/sI&#10;1lPMkBETgxTCIjspBrkpschNi1OGNsohJPOykpVjM7MJTukuzyUoc6XbnOgUZOZzeT6BmU9gFmal&#10;oFigmZOM0twUlBWkozif4GSrYJMpFIQWZjNZTObAsjRkZxOXhGNKehxRm6ycqZ+Wmoq8wmLEpecj&#10;a3oJXN2dOT8WyjXgZSD+eMIoKghJ0YGIi/JFJCNXQUogSHNjfFEc44n1DTnYs7gUs4sCUZsXiZrc&#10;RNTmJ6KewK3Jjse+VfOwdG456qpzUFubCW3+/WqPeB/TE8K5frxSMW0okgpnFFLjbKE74c/Q/uRd&#10;OGsaYhfxVVeZTTgWoLY8DxWFXK+YYCwgOAnP6Vk5WLTmGJYe7cGSowTa0U6sPXQci1Y0oaGhAHW1&#10;5Zi/WsB5FomFeSjl+5CflYnGeZux/Ih0LUuXebcCzuY1UuEsQX1DEWpnzMWKA51YcKRXuWqOXEVH&#10;QacCwB9m4Qmi8KTAsBfLjnZgx5Ez6Di5B32HVuDOuQ142LYVd9q2YdHMfKQm+SM83AexsYF8f4OV&#10;44az+JlkZ8YjISkRCXkzUbn8JF+LwPIqFv8g1xhCcSBK1/apaz+IsnwwJt/IEmJzKSPrSjs4skwN&#10;TTUwX4WoPCcVRwGjCn1KBiHwbVGvu4LbVFUrX1UqV3F7b835gSi3B+Py9mtZQ1xK1goyz98dyB1s&#10;eAlO5kegqZ63pUXam9iigFOOkSToCKFdF29i5+VbRBQzgB6B2y7CZ6ccS/gSogJPAeD9gduvooLY&#10;q0iX8GvrDKBM2sFRQVdVXVWQS6C9CoHFx3szu97cNqN0QROfarS9hBzXV8/7pzIAxp1KBHjSqt6D&#10;XcSc3N7D92UXt7uX6+/lc99HGO7l+ursucLnSQiq3zflkAS+19sFlUqrgvHrEWje52M8YO4rj7Fb&#10;3hd5vIHsHvgsdvH57OFz2atUOGXg9xu40NGH9q4O3LzRgfu3W/H1w8t49vgyXnwtaVWgie+Yp93A&#10;9xJCk4gErjE3AalqcvqZ4BMEJgYqmgo4rxKb1/D0aQ+3dQ+XVu7F7srFWFk7CwvnzkTz7Hqik9ic&#10;S2jOYWY3Yt7smUwjmgjQZgWlkno0yTGfDdWYWVeN2ooy1Eiml2FGRQUqi4pRnJOH3PwcpBdlIW9u&#10;GVad2Ybj16/gXN81YvMuUXhP1a1O7CmRaYEi08bbqnypVEJfpueB0i3fQnReIjaVdA/OA867j0uE&#10;Z0vfIz6OKurtqh+ns+8hIScZwCZb9QlKgsLuawMZQOLgKNVPolGqlT1X7xKSd9F37R6hyUirnuY6&#10;3S+XSStDPd1TwNjefxc9fA+u77+PFYlbUTJ7OZbfPY3Tt7sIa+5k9N1GJ9eR+yuRyigft0Op0Ao4&#10;7+JnncRm12Wik9jsJjClyvl62tB3pQNXZeBVpqe9FW0dJ3B4/0Kc3FiHwxursWR1HjITXLEoMRLL&#10;+UO4sLkAXsXBcA12R4CPCyICHBEQYgFHRw24m4yBn8UEBBCYgfZTEOigyxCe9trwtdOCt62mAs+X&#10;rc0khJrrodTIFmvLKhFQHAYPgtMzyAWWPjowMZaxGTVgazgG9vpjYWcwFrZGY2FDhEqs9AlPvVGw&#10;1B0Bi6lcd+pwWOmOgg8hUzTVgT/mlfDI8YFPrDfs/c0UcEolVKqgFjoqpEqU6qiAVftT5jNV1VS6&#10;7LmeiebnsNcYi2QbV5RmpCMkKRjeiR7QcxgHXcGqclITISlVUY1h0NP4hD/6nyitHCuqS3hOITqn&#10;EJw64wja4eMQZ+aGkvQsQkXA6YRxBh9Bc5IcSyohTjU+gPY41aU2lasfSTe90tWuOht+8oghytnu&#10;QVNckBGfiqjEUDi7WxDmukiQcSsHcBktiQhRABofJ93tYUrVMz5GdbUgAVFYvBf0LQzg4eyBID85&#10;s90Pgf5yDXYP7lC4K8MSBft7ISTAXzkuU6qlMUSsDAYfx+3INdXl7PHwcH8EhfG9DvGER4A7jGyM&#10;oW0+Ff8YPQIfTtTFh1qGGDLZAB9p6WOItj4+0NLDe1o6+Ehbj/N0MWQS5xFJ72sZEaE6eGeCBv7x&#10;8eeY9NlERAuq3e0Q7u+pAC4tIRLpSVHKwO0FuTJmpgqV0go6lZODBJ3EZyH3bgsEm2wFm8XZiZiW&#10;m8QkY3pRBhGVgWKBpuCySICZ+QNwFhJamRmxxDexw8THRSAyhu8l4Z6WnIi4lEQk5SXC299dGbZJ&#10;Ob40JV6pwMoVjdKJ5HjiXoaMio8L5/sehgSCMzkuCKlRAQR1EFIifZFOmKZzeUZiBAqVoY0isWHu&#10;dKxfVIWqaQl8PjGwsNbC1AnDUZwYQnBKNZQ4LUlBdWEigtyNoDORf2cjhsNuvAn2rFiOhqpszKot&#10;Ql1FDr90U1FdyvA+1UXStZ6HpetPYvkxQu8Y0XmiG2sOHcOylfMwo6FQAeeCtbuw/OA5pJcUobIk&#10;G9PzCzB3/g4sPSJdztJt3Y1lx9u4nlQ4S9Ewo/gH4FTnh9AciGBTiTyPTuw9eglXjuzGN63bcff0&#10;MuxZmof+85uwpLmcaA+EmbUVzB3tYWxjxR0eF7h6uitXPKqsrsGCzUeUyz4uOsXHPNVPOPYTlVdf&#10;ZukbQFwmOf0qquVqeA7g8Y0o9zsj3eHXCb/Xj41UZ9lpRqaVqiKhOCgricCV5wnA16IG4pvzX2U1&#10;4beKCFTd5ja4LWll/o9mAJM/FkHmugsE5sV7SjYMZOPF+9hIvEg2EzJqYG4hbKRrWJXb2Coh4LZI&#10;iBaZt105CeUqTrT24cDpi9h54jj2XDhL5LQSNJ1s+5kbnB6ofrYQQwIiZien3wSfurqnztvAqQbm&#10;7lZiaiACK1XuDqBKkPljeXV2t4BPjdWXjyHVzsF4VBCngtw/HeJxl/Lc+HzaCD1mb7s6xGXbfQLz&#10;PmF5j+8fw/WkyijHTx5ok65t3m6/hwOd97Gf6+/hcoGrunK7nZ+PEplWv1+clsfdeYWQFWzy8QWy&#10;8n4oaOU6Ozlf3r/dRObe1ps4ePkaTl7pQWsXXXCtAw/uteGbx+14+vUVfP/NFbx42s50EIrSZd5F&#10;NPao8kIqmRJiEtdVeXGd6JSooPkcvYRnH55ynWfE5jO2TwWe3/L2/S707d+JE43LUBefi2n8Dq6p&#10;y8PMxhLMmT0d85qq0NxUjQVNDZjfRGzOUUFTKqDzZ9dhwZxGwlRAOgNzpfpJjDZx/vzGWsydUYe5&#10;jQ3c+a7G9JJiFEzLRfnSKhy6eh4Xrl0nHu/gilQrFWQKCNVRgVBdmWzrf8x1pYop2FRFsPlWcHL6&#10;AsF5ofu+crLSRYEngSrgVFVGBZ2q7auP++zgdBcf51XeAOdb8npX+z0lL6HJ9EtLFAo4u64RpDJP&#10;1hNwClS77qKr9RY6Oh/i6Op2JDtUIH5mE5ruHsPx2+3o6O1Hd+91XO27yfW5LiNDREnXfzsh2t59&#10;Ex3cuXwFztZW9Fz5n8HZ33YFPR1ncOHEepzdPhMnttZjzdYKJKa6Ym58BHY0lmHuomK4loTAjbAI&#10;9nVFtJxIEW4NZydNeJqNg7+lJoLstBHipPcyQU668B+ApzpS9fSxnYxwS31MN7bD2qoqBBSEwJPg&#10;dA51xGiPsRg68h18+vH7mPDZhzDXGA0HnYlwNp4IF1NN2JtoqGI0Drb6owjREbAxHAk7vbEIIlga&#10;rAOwsrEcrrne8InzhkOACcE5FOb6I2ArVVK21noEKmMxlQDVHa7A1UrJF8ptc06ba4+AK/FT7BPA&#10;H1uCMzUAvkluMHAaB8MpUhElWBnpijfS/Izw/ESJgWQCMUp0Cjz1xw5lS8SOGIdEW28UZWcjhuD0&#10;infFRJNPoDWZOFWqpQPtBEKV99MeNwSTCU9tQacSmSZwPx+BGB0flGbmISEzHN6BdnCxMEFChFQ3&#10;wxEZIV3qYcolH+MIo3jiMjY6hLeDEc/biXEyZmckgmI88NHoj2Fv4QJnBxe4uLrD3sUGJla6sLcx&#10;gLujFfw9HBHq44nQQLm2uzuCAzwQ6McQpXK99bBgP+VYURkgPo6JIbJcfJ1g7m6G98d+gmGakxni&#10;cqIA0wAfahvhH5Mm4x/jp2CIjjGGTDHAe9rGeJ/5SNcUQ3T1eXsK3v18FMYNG8vP2AiebpZwc7GC&#10;i6M5nBzM4GxnBg8+zwD+DUbJlXMIusy0OAWags8CAWZOqnKcZmleOkpz01Eix23mJPFzTEYZU1GS&#10;RXCmK0P9FBObRdzzFWiWFOUoKZbxJgWeRKhcdSg2hpCPDkYs379I4j1CBsZPTEJ0QioiCERvvj+p&#10;hE9qSgJSUxOULn4ZA7RQTkwqSOP20pUr8+RkypWOQpRrkBcRwOlJ/HwIqSRuX7qHk5MikZAQhtS4&#10;MGTFBiOHOxRpcYGIJXaDgzzhYmuK/KRwlGXJEEpxqCBEq4ri4OVoDI2xn0Lj09GwHWeK/auWc28/&#10;E7P4pV1fkaVUN6tKkpV1a5iqvDwsW38KK4i/5czS471Yd/gEVq6aj1kCx7rpmL92B1YePofMacWo&#10;KctXKgULFu9RwLngRK+qKnm8g+Bci8Vzp2EGfxwaZs7DqkPdWExkSgVRGaz8uHRnq2GpigqFr7KE&#10;8wS/aw624mZfDy5sm4XNjWlYXp+FthNbsGBeFUL5Hhnb28PIyQmTrW1g6OgEPWs7RMTHo3pGA1YT&#10;x8v4nJac5vYYwaOCv9fyOjLfzNsAOTjq7mkBn3r6x6JC4eD8D0D8iay5eFeJevrN+YPnqbOWmPyp&#10;qKGpzqZL95kH2NzyAFuIpC2XH2Ar260EkCp3B0WqfLeVM6VVxxTewIHWqzjb2cUfwXY8utWLQ9t2&#10;8G+vEjNn12DJugXYfGAL9p0+ikP8TdpzuQe72qSyJrh7hU419nYJ0Ni+6gJW5fXqpawnmBpA5hWi&#10;aiD7XuYeQ9C9kb2DKnyCMIGeRFAm23rtMQTCfG5vheRAdrY+IOx+KqrnuYetAPMVNu9gXweB2f4I&#10;+7meoFPpxuZ6gkw5jlJO3jlEbB4kNg91PcAhtgc6+No4T7Ynz1F5zm8LISvZzW3ulXCeVEp3EbNK&#10;N/plQeZ1HLvchUudgsxOPLzXhW8fd+H7J534/ts2PP2+Q8nzZ90AkYgX/cxV4Pk1ovJVFFwSmS9w&#10;47U8F1RKCE/V/YjS77rx4kkrvrl9Ao/7DuBxz3583XkUJxsXY5o3v2+DQ/g75osY7pynZYSipDwF&#10;tbPyMad5OuY2V6FpXjXmNxOaTfUqcM5uZGZh4ZxZhOdM4pQgbSI459Zh3hyCk5lDnM5pqMXMplos&#10;378CJ25dxvn+a8TfXVwmANUVSFUV8m3glArn6+C8yNsXex+rWjU6B3Kh+yEucJ3BkfVapOLJqB9L&#10;dZa8KtJV39H3EJ1EnYCz6ypzTZXuqw/+B3DeVyqXfTceoP/6fVy9/gDXmH7Ol+GMOgnEHoKzl/Ds&#10;kfty3a6OOzi67iyWTd+OpvQtCLMthev06ai6sR+H77Wj99Yt3Lp2B7c7bytns3cRznJGe2tLHy5e&#10;7EDLaf4vz9iCnwk0X+afAmcregWcJzfg3I5ZOL1tBtbvrEFqrg+WZSZhWwP3NJaVwm1aKNxDCRA/&#10;V/5ROCM83AZuzlrwtpyAIJvJCHOcijAnA4S7qhLqZohAZ6LTUftl/AhQX8I03NIQleYOWMc9j4CC&#10;UHhF+cEqygm/tP4QP/v1z/Czf//f+NnPfoZf/6+fY+Sf/g77CRPgrj8ZTkSno9kERuA5GjamBKfp&#10;SOJzLEIn6aPZJgIr6irgnu0D3xgBpyn0jT+DrcEY2BGoNvqyLqHKWOoTm3oCUFV3vUDUmiC1kuU6&#10;o+FHMM2KSkDd9ByEphOcCa4wcdWAydRPYabNTJZIZXQ4AfoZjCd9qkQgKseFGhCPRhMJUK3PYTN2&#10;ElKd/VGUlYXYjFj4JLpjkulnmExw6mkRppOkWqrKVI2h0CE6dQaqpNpjhkDVRf8RDIePRJIhEZyT&#10;j8SsCARFuMDH2RpJ0eEICw8mhmSgdFUFUqqbiQnRCjSTBg3enpocg4A4T7zP5zdeQxemRo4wsbOF&#10;uYMptEw18PePfoMP3/89Phv6DjSGD4Hm2M+hN0UDNmZGcLO3gp9ANMBbuRxmZHAQokJDERrsj8AQ&#10;P3jKYRE+Vvjlu7/HHz74CO8NG4YhXwzH0LGaCjz/MWYs/jZ8PIZq6SlVzg+19PGRjhE+1jfGUF0d&#10;olMb744YhTHDRiPQ1QV2tjI+qB4c+dy8+LgBPm5Er1y60xWeHvZw52uXuDhYEKWW8HK2QUyQD9K5&#10;o5SfkUh0phGaGSgvziDQ0lBekI4q7uWWEpslhKaAs7g4m1Fh8yU6lWpnBsGZRAjyfWRkWKa4uAjE&#10;xkUiv5DgT8lAGtfx5PNJS01EWjrRmSYDz8cjlfiWs+JzMuKRm53A7aUim+DMSo9EGbFbPS0fNXL9&#10;cUFvbpoydmh6Kj8fIjQ9NYafk1zpKQQJ3FnISE5ACj+3xLgQxEXJKAM+SI71Qz53OAoyIhER6Apr&#10;KyNojBwPdwMnHFy7lHv2GWiszuSPfiZqpqWhujQJ1cXxKnDmF2DZhpMKOFcQfAK19UdOYuXq+Zit&#10;gLNcBc4jZ5FdVkhw5qnAuWQPlh+VLud+YrKP9+vEgnXrsGRuORpnTFPAuVrAeVyqi9eUCDqli/tN&#10;ZA7OEm5vGddZc7wb127dxLoFhZhTyudakIQTe9ejeW4lQgh+C1c3mLp5Q8fGGaau3phq5UhwJqGB&#10;PzRrD53HipPEM7G54gzxqCDyphLVsY+c5nx13gbJN8H4tgyuML4tb66rzmAMDobi/03WXrr3o/Pf&#10;zLo3QPmDEJgbJJzeqGCTIa4EmlsIKGm3EVMvQ6xsJ4gk2wi17cxOomV/2zX+uPbi6o1OPHpAnHzT&#10;hRff9OPkru2YXVnDv/FiVFQVYXplEcpritG0sonIOYW9/M3ZfaWH8LnB/JPgHJj/aj0VrNTQ3DuQ&#10;weDc33YPB+Tkl0HZL/Dk89/H568CKCHIbSvg5H1eR+e9H4BTqQwqkHyVXVcevpbd6rRJHmBPO8HX&#10;zucnFc0Ohu1+toLHA1x2kOsd4HM+yHXlZB2B5mGiUnJE2s4HOCzg7OKyTgJV0Mn7qF+zAsqX0wy3&#10;sYePp3rcR7z9SHk/9rXxNV++iiOXiYbObqKlC/eIzK8fd+O7r4jMrwWaHUrkDPPnz3tfdoNL1VKO&#10;yXz+QiB5Q+k2VyqZSgSeg8Ep03KMJqHJ+ytd7o9b8e3tk/j66iE8uboPT/r34burB/Hi9mngxgUc&#10;b5qP2vgUZEuvXEQgIuTQrnBfOsObv23eiEsMRG5+IsqrctA4pwTziM/meTXcISU45zRi0bzZWNg8&#10;k7cbsKCZYSvobJLMUQ21NKOphjvSq3DizhWc6b1GBN5j7uMS8aeOnAjUSviporp9ZQCc6qqmRAXO&#10;L3FB2gFkXhRYMucFnL3qcBnbi9yO+r4vwSmwFXAKbgWdTMdbwNl17eFr6WZ6lOMxJTJNdBKRPQLO&#10;m/fRf+Mhrt94hGtc3sO/9Std19F57TbhekdZV6qnfXysa+18XYf5PzTnMgIMsmAQH4uym7uw9d5F&#10;XH50A7ev38WT4zdwZe8ZHNu5A4c2rMKmxmqsn1uG9ZXFWBOWIOC8onSlqyqcbXzAN7A5AM5+CcHZ&#10;KxXOznO4dHoTzm+fhTPbG7F2VzVh5IblqSnYMD0fs1dMg+u0YLiHeyHU3x3xYa4Ij7CGlysRaaOJ&#10;UHsdRBKZEUy0hwmiPU0Q5WWCMA99hLjpIch5KoJdpGUc9RBtY4xaO2dsnFED/4IQeEf7wTzWBf9l&#10;RXD+6d/wr7/6Bf79Fz/Hf/7bf+JX//IfGPPHd+E+VRfOJlpwtNSAtbUG9IxHYsy49zDkwz/g3T/9&#10;AQa/GoaaCd5YUV0N35xA+BGczkFWMCVIHY3Gw55xMJaMVWLH2BqNhh1jL60hMWpAwDKOBGyI5hQs&#10;jE/DjJp8hKUHwjfeFeZumjAjVKUb31xOZmIstKUiKseVfkGISpc90an9CREqx4t+BkMutx0/Cbne&#10;4SjJyUZsJsEZ7w5tk88xRZvI1JJ8/CqaH0OPYNWVrvmBqAFqTIylmgUSTgVIyYlBaJQbgrycCJAI&#10;RBAn0uWrAJPQTCIwlasCJcYiLSkOKXKWd0osUggb/zgPjDAeDc3JBnB1DoRHUACmmGpjMt/bPwz9&#10;BX7+83/FL//zX/C7X/wr/vTL/8Q/fvdLfPCnP2LYO3/DcEJS47OR0B0/GfZmNggPDueXQgSio2Ph&#10;G+wDBz8HfDDmc7zLdf4y9GPCcyj+8OFQ/PHDj/HnDz/EP4YMxZBPhmPIiDH4eIwGvpgwCSOmTMFw&#10;bW18qj2Zy76A5qfjEeLhBTtrQzjam8PG0hgWZoYwM9GDmakep/Vhy3nuTjbwdZdhulwR7Mv3gm2A&#10;pz08CU93J2u4uljA080aQf7OxJsfslOilHE4SwqyUCqwVLCpAqeCzuJclJTkobRUpjOQlR2LhMRQ&#10;JCSFIyVFqpB8b5OikZGZgsycDKQTpEGBXqqz5dPjGQFnAtIIThlkPot4TE2O4LxoZGdE83OQ66DH&#10;KMjM5br5WYnKSTmlBWmYVpSCyrJs1NcVY1pJOvJzkrjjEIzCvEyl2pqfl4ycHEGtXNM+ECnxIUiM&#10;CUICEx4pJ4gFK8e9zuQ2lswtRrmM0ylXLipORn1ZMupKklBLdFYV5GH55qNYfbIHy04Rjsy6oyex&#10;fM08zGos4uNXYN7q7VhFcOZML+IOVx5qSkuwYNluIvUqUdePpcTdspME5/oNWNpUxftV8EdgPtbI&#10;GJqyzsmB4xrZ/gCYp18dM6lEKpLM6uMd6Ll5DY0V6Sjge9hUX4Hj+zbxR6MSRaX5iE1Ng29kHJx9&#10;wmHnFQIzey9ExadiVlMT1h26gBWnB8BJbCroJDKVYx7lRJuBYx/fhOZgIP5PUcFRACnd3KrpN6Os&#10;I93WAkupNAoI34yg8G3zfyTrBJCDopr3w/mDs4F4XM91NrTI9OvZSDRt4DobmU3MZq67mfO3SCWT&#10;mJIo05z3Jjh3CLY4fx+heLytD53Xe/D4cQ+efdMDfNeLF991At/04cyBXVgymwBoasA8/uDPmV2H&#10;xlnVRGcpamZUYsWW5dhyZAf2XjhBaF0hArsIvm7C8RrBdhu72ghMomk3s0upyqmyh/MVYAqoBIqc&#10;VnBJqO3nPFWITGLr4EAOd9xTqoRKeH8lUjlkK13Waoju4/32CdBk+4JPBZ6C2gfK61bnZUVTOTZS&#10;FakiCixVEQg+5PaIPEm7TBOUbA8SiupItVJyuIOY7HjE5yPQfDhwm/P53I+wPUpsHu16xEiFk+mQ&#10;7TxSsp+PJ2CVbR8gLF/lAWFLePK175PXy8/r9JVeXOzoIFA6cedeN74SZH7byXTgmQzELmNkPiMw&#10;X/QPVCVVUQFScHkTT5nnMv0yXEZsqtYTZEq1k3naS2QSr19ewNc3juMxkfn11SN4cv0Anl0/gRf3&#10;TgKPjuLbS8dxeFYTluSnoTzOD9X8jiyRSyVH8fstMQTp/N5NjgtGXGQAoiP8ECbjS0f5IDzGnzv8&#10;ISienora+kJ+B5Rj3vwaph7NzTJkXb3SBS9/e01zaonOeqWrfQaBuuLwShy+eQkn+2/gHNF1tuc+&#10;QfjgJQ4v9z1WUCjd4GocqqCoOm7zIudf4m0BpBqV5wWZnK/azgPVtIJPFUplfcGssr2BbbYSlao8&#10;YOR4UTmp6KECTqlydhKcSgbw2SHT175UACrd2r18nhcu3sSZK7dw/tpdZdD7lr5buHj7Btru30T/&#10;rXsE42N08nv45OlOXLh1De3Xb6H/+pf0Hl/30W6sXrgbFXnzEB+QD3tjX2j7OMFlLn/bNtehZHcj&#10;zrQew8Xq5Tg+ayZ2NxXj8MJC7KhNxJHlBTjYVIRtWQRnT2s7kdmO7suCTbaCzitsZZrp5bSkT9o2&#10;zuPeZreA88wWgnM2zuyYiTXbK5Cc4oYlsfHYO7MSc1eWwrMsGB4RMhyMJxLD3BEZKT/2Ogiy10a4&#10;41REuekjmsiM8TZFrI8ZwWmMSC8jRHgYIozLQt0MEOpqiBAXQyTYmaLR2R0bZlXBT8AZ5QvLWCf8&#10;2mIIfv7+/8F//+23+OWff4df/fYP+D+/+j3+8h+/hcmnI+FppktoaEDfTgN/+fwP+Pkv/xX/8r//&#10;BT/7l3/HiJ/9HdOGu2NpZTUC80IQGOsDl2ArWJmPhZuxJpxNNeFiNhHO5hpwMhsPR1PB55iXsTca&#10;xYwkREfB2WA8IjR1sTwlC7WVmQjLCEJgghdsPLRhyXWsDUYOHEvK6I6ApS4Rqgzl9KkSU51PYKbD&#10;6SlfwFR7FJw0tFESGIPS/BzECDhj3TDVdDim6gwjSCUfM58og96rosKn3qShmKqp6p7XGz8UJiPH&#10;IMM6BNML8gnOWIQQnKG+rvynDEdsQoSSBCaFKJKqWBrBKZEB0VNT5ZrjkhgExftgsu0UGBgRZB6h&#10;8A8Lh5WrNaw9TfHe2L/ivwj+//r5z/Hz//hP/Pe//Tt+9e//gV/9x8/x65//F/7wH7/B+79+H0YT&#10;DWFnZocA/yB4envBw9sbviEBcAxww1h9PYzVM8VwHUN8PEkPH2tq4yONifjrx8Pwj/c+xEdDPsff&#10;P/wMf33/Y/zjg4/xd8L0b8PYDhuG99/5AFM/10JCYBjCiDnl2NHoUO7gBKhOXOIOj6uHIxxd7GDr&#10;YAlrO3NYEp/W1iawsTGDA4Hq7m4HHw8n+Po4w5/x9XSEr5c9vN0dEODjgfzsDJQUqnBZXJqrSokq&#10;pcRNcSkRWpqOyFgvOLtZKiMzhIZ6I4pffHJIQnK8QDJOubxnXFQIsjLkGFJJErKJz9yMBBQSh9kZ&#10;scjKjEchQZnDz70gJx4FnFeSR3BmxHPdaMKS87LjuIzz85NRPi0dxXkJBGgq0tIilfsqXf+F6cq0&#10;HFcqVVMZKkquDZ+cKJ95KNfl503cpieFITMlXGnTiOUsQrkgKxqlcoWiggSUczurNmzE1iOnsOlU&#10;CzacvMwf/wNYvXoW5tRlo6GqGIvXbcOao2cIzkI0lOejdlopFi7fjVUniLnTvVhJOK4+04tlmzdj&#10;6dwazCIiZs5pxrrDnVh+QlXdfBkFla+ylCBUHzOpdH1zW8vPXOO2O9DS1UVwEsTzmnDm0C6cPrCZ&#10;aFH9YMyc3YjqhkqUVVagsHQa0nPyUTJtGmbNnYP1Ry5i5RnZznXlUo0ruL3lZ/lcz94gFiWCS/X0&#10;q6w6f/MnIshURQVKthdfZQ1vrx0Uub3mohwfeRvriM11AsM3IghcT+T9VF7hkDD8QWS+QPKnorr/&#10;+kt32KrzavnGywPh9CZmM6cFmC+rmFcEnnd4W7D5ANsJzq1SZVSuUHMNp1r70NHbjbu3u/DtVx14&#10;SrTIYN4vvu9jK/C8igtH92HZvDlY3NxAAPDz42c4b14DGhrrMG1aOcpkXMWactTNqsHcxXOxdP0y&#10;bNi7DTtPH8e+lhbsbevAnvY+7G2/zvYGAXoDu9tvE3MEJyG2l8ASFKq6zaVqKZGK5l0Fji+H8yHe&#10;jnQRbgM51nmPgFPlSMddLpcqolQTiTKBIH+I9/N+glbZjnRbCyB3KVXMH2a3YJPvk6ynhGiUSqYK&#10;gioUSg4xgkrl+QggCc1XkdsPcVSWMcq0Mk+VY10PX+YwsangVMDKdQ8SltIq4bpK+PgHlfdAuuvv&#10;4Eh7PyHTiwf3u/DVA+LySTd3DORs8m7ikJ+bdInL8EXf9fH2DTwlGAWPz5inCiIHwInb+J7tU+a5&#10;sp4sk/lspZJJrIJ4/e7eOcLyOJ4QmF9dO4Dvrx8jMs/ixZ1TCjKftBzEhS0NuH9lMTrWLcXSxBys&#10;4O/ZgsIMFEUGI8yd39tuNvzO90JggC2/ZwP5fevL37EgJCbIoU0BiIiWk1l92fogMtoXcVyWzZ3r&#10;6VV5aJhditlN0zF3Ht0yrwpzuUMsf39NBOjsBVLhXD4Azus403uPGQAngaju+lZAyWk1FJXKJacv&#10;EKfne+7h/ABOpR2cV3AVbPL+BGdLrwqw6qqmTEu3fStxKdi8LO3Vh7gi2BRYshVoKvgcAGf3VUKT&#10;6b72GP39X6Gv4zHaTj9Ec8NuZE6bhXn8rpyzdiNqFixH9sb5WPfwDFrv9+P6zYc4seksNm85gBN9&#10;l9HacRnnT57GgXVbsKKqAXUJ6agKj0W2uzdCrCzh4mwEay8DuISbIrTMEcdOL8LluiocrczA+vxQ&#10;rMjyQVOSC5rYzkjzxcwkH4KTkFQBU8DZgR7+8/a0dTIqfEo3u3JsJ2/3cllX22V0dZzBxdMbcGHH&#10;LJzdNROr1pWiLi8Uh2qmY+ecMixYOQ3eJUHwivBChL8HksPdCQEb+HvqINRpCiKd9RHraYI4QjPB&#10;3wLxfuaEpxkBaooozo/0MEaEuyrhrsZIcbTEHHcvrJtbCb/8IPjwj8cqxhG/Jzh//dFv8at3/4jf&#10;vPs3/JE4+fOHw/Dh3wiuYXLJTC1YmI3D53rD8C9/+Df89+/+G7/525/xi9//DaP/bSiqJwZhaV0t&#10;wRmMwBhveITaws5qAnzMtOFupQ0P68lwt9aEq/kEuJhPJDw14DwQJ25X4mA6Fq7GExE72QBrMvJR&#10;NT0NEVnBCEn0hb2nLqwJThuCUzmJyWi00j0vZ9Nb6Ul3vCrSXS+tBedZ6oyDu6YepoXEETkqcPrG&#10;usPAbBSMp34OE93PBjIw4P2gGBGhhpM/hsGkYTCY+CnMR49HrnMEygrzkJoXi9BoD4T5uyE1IRyJ&#10;yZGIZ5sQH4ZEAlSugZ4UF6G0qTIgulLdFHDGIjjBF3qOejAxsyLKIhEUFQMnwtUj0BGfag3Fb/7+&#10;Ln79tw/xf/78Ef7PHz7Af//2HfzXb/6EX/7yT/jTf/0NX/xpOLxsPPje2sLdg18MYSGw93CGd3AA&#10;7H1cMdbAEBOMrNlaYaSBJUYYEJ96xnh39Dh89MkIjBkzBWO1zfDFJH18oaHDTMaQMWPxweef4cO/&#10;fwT94TpID4tFcoy8llCkJEfx+fM18Lknyh4wX0dMUhQi4sMRHBWsVFa9iVN3XzfYu9rA1kmuf28G&#10;SwvpkjeEA1Hqxvle/DILDwxAKb/gSoqY4jyUEJgl06QlQEulusmUEZ/TM+AXYosp+mMxRWcipupq&#10;wVBPG+YmhrCxNIO7iwNCA30QExbIL8No5SQhNTYFk/m5bAWTeSkokrPic5NQmpdE8KWiobKIqEwh&#10;MhNQTGQq4GQUcMoYk/zyFHTKwPPFBGJpcRbKSnMwrSST90lCBUFcWZZHnOaijMsKclNU44rmpSI9&#10;nc8jOxlpfB4ZmXG8zfB9y06XYaWikJ0axueThGnTC1A/qwFNSxZh5aoF3NutxKp5paguSUXTwvnY&#10;cvQwCqbnYQafa42Ac9VurDkpV6rpw6rT/Vh7thfLt2wgDuswp7EKc5qaseFoh3LNbvUxkdJ9/eoq&#10;N1JtvIHlp19VGZcToMulKnn2KtZyL/xiWxtO7d+EjrOH0H56D87sX4/Fc6uxgI8hJwzMn1fP1PHH&#10;ox7z5ASCeY0E5yxsONaC1dzGqvM3sPo80Xnu2itQXhgIp38KnAoo1RFQXrr9k1l7kbB8M4I8BZWq&#10;Vp2NBOCrvJr/ZhQEEniDs5moeRWZd4+R9aT9sdwnKu8o2aRuicbNRNEW4mwLYbSFYNvKbOPt7QSS&#10;VO12SIiV7VfuEp9seb89rTcJmqs4092LnuvdeHyvE9/fuYynd88DX7fi+XfdCjify7iLMjTOt1dx&#10;6fhBLG9qwqL5/MwUdNajeUEjZs7lj/68uWyb0ThrLurruRNRVYuqqmqmCjX1tZg1fxYWEaCrdm3G&#10;1qP7sf/SGey9dAF7W9sJuV4i6gYOdNxme5sovKMCIgGm6p6WE2zuEnmEJG8L6I5138fx7gc43vMA&#10;J7rv4WT3XZzsUuUEc7xLhU+lG1vpsr6nRKqQAte9Sre0CpKvRamKDlRGB0FXnocA8HDnIyL3EY71&#10;fMnn8JjPgdNdAkg+FyV8XhIicXBO8D7qnOR9TvH+0h7nbQHoEQWdg6Aq8waizJNlfB5KhZTgbLt5&#10;A4+eyM6ADFvEHYJnBOYzOR5TgCm4lO7xG/hOAaeA8oYy79lLVN5QqprPceslNpUqphzPSWg+e9KG&#10;74nMb24ex9fXD+Pra4eIzKN4cfM08PAYXtw/hXunDqNlfxOe9K5C++Zm7GpKR+/Jetw6vgY3Du/A&#10;8ealqPBLQYprMIJdXeEtYzw7mMHLwwr+fnbw8TLj74AnIiNckZgUgNR0/iZwRzqBAI2K9kNkuB9C&#10;Qr0QGu6DqFgCNSMCucUJqKjLRd3MEsxprsTs5hrMXFyFJYcW4fCtSzh17QZO99zFOYEj/zbOy4k+&#10;nFbASRAqXeF9Xyo5Rzyel/Wkeinp422uo5o3KDJv4L6Dj+lUKqSEoxqdypBJSlVTjhUlPonJNi5/&#10;KzhfovMReq59iWtd3+LEhk40pq5GoEMmDKzdYMbXb+7nDS07R4yJdUXSgTlYcWEbtp/fhV2rl2Hz&#10;6nnYvaUZxzY04dTaJpxcWY9z62tweV0tTs8oxPJIf1R4WSPXzwyFkdaoSrFGeb4hjm3Owd70cCyP&#10;cMbsEAfUBtiglJ9FrqcZ8mi9ggAz/EwQ+TIy7NEALDvbWtFxpRWdTNdl6XInRLm864qA8xROH1mJ&#10;c1tn8cXUYvn8HDTnR2FvbRE2VWZj0Yrp8C4Ogm+kDyICPJEa4Y64aFsEEZzhblMR426EeG9TQpPg&#10;DDBHYoAlpy0R52uuVDujuUwAGsMnG+1pjnQXG8zx9sWqueXwyQ9UtmsT7Yi/WX+Cv3z2F/zlkw/x&#10;10+G4h+ffYF3R4zGp8NGwUlXH05Gk+Bgq4Updlr428iheOejj/CPTz7B34Z+hrG/+AyNBlGYX1eB&#10;ACI2KMYHXgSDg60m/GymwtNGh9FmtAhPVdysNOFmOUGJq7kGXASebN1NJyFOxwgbc4tRVZ6OsMxg&#10;hCb5wsVHH3ZmY2FPlNqbasDeWE5uUcXOYAwBOgq2xgSooFQqoYYC0onw0tBHbWwq9+5zEUOE+POf&#10;x8hiDMyIUjmhyUxvOCPtQHSHw5QANdH5THUGvfbnMNPmNidMQpF3LMGZi5TcaETEeCAq2ANpiQRn&#10;UgQSExkiTMCZQKzFRYUq6JSKZ3JyDJKJoqSUaATGesPIxQjmFjbw841CUGQ0vIJ8iDcvjNMfjfdG&#10;jMXfh0/mZzEZfxw2Eb8fOhZ/GDISf3z3E7z7u6HQ/kQHUT5hCPTnP3tUNOJTUhAQHcr3xx2Ovs6E&#10;ph40ja0xztAco/TNiU7icqoh3hs5FsM+HYEJ43UxydCGj2UOTSMrTLGww2Q+l4nGcgKMJiy1zJEV&#10;nYCUuDDERwchnm1sTIhyCc3omADelhN3IpXLV6alJam6sVPj+RpjEZccjUi+D+GEanCoL/wDPfml&#10;5c4vLwe4OdsixN9HuVrFtOIC4rJQAWfpNAmhqSQX08pyUFqeyffFHqZWWjCzNICZuQHkmvMW5mYw&#10;NDHAVP0p0NPTgomBtnI9entbc34xuiiXE01OCBuoNkYiMzVWucJRUXYSirMTMI3oLCUOSwpSCb9k&#10;gjED04rSUMYIJOur+VzyElHCpCWFcVkmk4VpJUxRhgquBXJ5Tv498XYJQTq9JAeVBGTF9HzINdRr&#10;68pQUVvM15GNPGI0J1vO5pchpFRV1SxGVTHNRFa2nPGfhJyUUFQUJqAwMwbT+DzmL56NMr4Xtdxm&#10;dVkhlqzaiI0nOrDubBfTiw0XurF+1yasaK7G3JkVmD13NuF3BSulS3vQsZCr2MrlFFeqMzDUj7Ls&#10;HJedu07wXcf6s5243HYFfRcOouPUbrSd3E18bsCSeTVYSGQumjeDUR2jNZ9pJjoXEpzzmuZhE8G5&#10;5lw/sXkDay9cx5oLhKcajoSgOq+hklGqkhJZ/iYoW+68lnVvhqgUWA6OVBA3EY7SVf0yROZmgSMj&#10;x0duZZTjJN+ah9hK9G0lAlWR6TejwuLborqPbOPRjy7fRlxKdgzKrrZHqkoes7tdKnpyfON1HO+Q&#10;AaB7cetOFx7fF1i04NvrJ/Gk+wi+u3YCeHIFeNpHyAg4BTQyPE4fLp84hFXz52MJ8bhw/kyisxHN&#10;84lNfmZN8xuxat1ibNuxFrt3EpUbudOydCUWNC1GY/1s1NfORE1NPSoqK1FVK4dqVKOembt0HpZv&#10;Xoethw7gwMXzxFQbYdeDA53XCM6bzG1iT46LVKFTAHa86+FL2J3mj/5pYuFc332igOm9R2zcx5me&#10;+zhFlJ4kOE4MRKalGvqy8km8vS1STVRF1WWv6gKXx5PHfqBgUZXHjOBxcB4SPA/52FxP1lXC58nb&#10;p7u5jDnD5We47ukBcB7jazpGcB4jNE9wnkQwqp6WCFpPynPgc5GrA3Xfu4PviEWpYirHXco0W9Xw&#10;RSpcynGYT7+XrnTB5a2X4PxeAelAXkj68eJpN5591YrvH57Ht3f4t3DtML69cQTP7pzA97eP48Xj&#10;U3j28CRun9mGa+cW4VH3Bpxd1oSDK/LxsHMhHl7YiP6zq/Dk9h58e4/rP2zBpZU70BzViKLQXMQH&#10;E5HB/gjycoOfuyM8nKzh52kHD2czuDqZwD/AHp7Sgxrhwe/7QKQkByGLwExOCkJcXBCiogKUkUWC&#10;IzwRGumNWKI0IycaxVWZqGguxuydM3GIO0snrvfhzLW7/Ju4j7O9DxVUXhAsKmCUaiehyb8ZmX9u&#10;YPl5rnteqpy8rapoqrrMz/OzOdfJtu8r/n3JNl5VSlXofKwCJ2+38XO9xL+/lmt3iM27yjGcV7hM&#10;jhNVTlC6+hDtAk4itJ3z1fCUcTM7u+6g48wtbKzahRT7TDgZu0Pf3AJa/E0aZ2SAz/WmYLyrMXSc&#10;DGEbZoHKtak4cXgGruydjTtHl6B1XTX21WdgXUkEllWGY2l5BOal+KEuyBH5HsYoCDbGtAhjVERM&#10;RlXGBFzZmo9Nfh5YEGCHal9LlLqZItfFFMV0XBHRmeVp9Do45VjN3rY2pbrZ1nkZR88dwq4963Fw&#10;5yYc3LoFe9atw7aVS7Fp2RzMnBaPGem+qI13RmWiO6aHO6E+xBmbsuOxaGUF/EqDERBFcAZ5Ij3a&#10;E4mxdgjzmYpID0PEe5kg0Zd7IQEWSAq0RHKQDVvrl+iM47I4XwvE+VgSoJbIdLfDfP9grJhbBp+C&#10;QPhxu44xzhhiOxwfjHkPH44chiEjR2LI6DH4YPRYfPwJEUaIuJvqwk7ASSB+OGYE3vtsBD74fCSG&#10;faEBvT+Nx1yLeDTXT0dAQTCC4nzhQ3A622vBz14fvg768LbXZXTgbafNCEC1VAC1mQQPS26fAHWx&#10;nAhPs8lImGqMLUXTuOedSXCGIDzZF26+RnC0nghnruNsoQlns4lwIjwdTTTgYDJOgahUSCUqlI4n&#10;SrURNMkUi7KLMK0yD9G5cfCP94KJJcFpOAJWhqOYkUpraSAnM41UYiEhPuV4UQGohe5I2GlOQql/&#10;AnEi4IxCZKwHYkI9XwNnMiEm1yBPlOGLIkOIn0ikpsQglSBLSSHKUmMQGOcDE1czWFjaE40xCIuK&#10;hXeAL0KjvKFBJH+sMQkfjdXDh2N18P4Ybbw3fgreG6OF978Yj8/fGwn90Xr8YohBdGg4Hy8RqRkZ&#10;CIuNhG+IH9wC3THeUA8aRuYYq2+C0bqmGKVrgi90uL0xY/H58JHQGK8DbSNraOpbQNvQCvp8HtoW&#10;VtCxssDEiVNgpytXZUog2CIQExOMBIJZoJxEgEVJFwq/WGKiAxEVLteN90dkmA9iw/0RFxmonOmd&#10;xteYlh6HzEy5BGYcv4zkhCk5Sz8MGSkJKCc0y0oLCKoiArOQMJMUDIQYLctFWXkGAsNtYeNITDpb&#10;w9nNGvaOprC2t4ClnSXMZAxSKyNYWpnAgjG3NIGJqT4MDKbA1HQqjA0Eo5NhZ2kEN0drhPq6IZ7P&#10;MT0+DPkZ8SjJT0FpYerLTC9OVdBZVcYvRpkuSEZOWjSmE5sCyunTcvic5ex5gWoaSgnREoKzQIZ7&#10;KpATo3KUk5DKijOJznxUyBicMvA77yfV0IbaEsyoK0F1eZEy7FM5cS2gLOGyYk5nyOD5WfHEaSKR&#10;mqgMpp+blYLC7GQCOBmNDZVYsX49Nuzdg02HDmP7iVPYtHkF1i+qwbyZJZjb1IiNR85i9el+IvMq&#10;ISkVx6tYLe3Z60TmjYFxIQk/RjVO5E0uv04oXsPGs91ouXwZPWf3ofP0XrSe2IOT+zZjcXMdFkoI&#10;zoWEywKCpZmQmd88kwCdRXjOx5Zjl7GOj7Xu4k2su3CT6JS8jk1VBneDqyuTxKOEWByc9ZfvvcyG&#10;gShd0a2qSJVRuqPVUVUd1cdDynGQqggwtxKS24hAad+OyFfZJmkTGL7CoZL2B9jOvFr2I1Huz8cb&#10;NE8F0XvK/O0E5Q6iZQfbne2PsKvjEfYw+zgtXdKH22/ifHcfeq/34NG9Tjz7sgNP759VHYPXcxRf&#10;9xEW0kV6/yIgZxwrlyokOJ/J1WW6lBNE2s7sx7pFc7Fifh0WL+DOwsIGLFhAbHIHob6xCnUN0zF7&#10;ZjkWza3GumWzsGXdIuzfuREH9+0gQndiy8ZtWL1sLRbObcb8ObMwd1YDZs6oVkZQKK8uRnVjGZas&#10;WYgt+7fj4LmTOHT5IgHaQWT2EYjXcKjzJg533sYxpYIpmCTaBAz8Ab/AH/SWqzI+In/0iQOpZgke&#10;zvQ8eC2nuu/hRNc93l/VnS3VxCNK1NVFQangT1p1BIKCSIk8pipnCI3B069uCy75eFz3jNISP5z3&#10;Kg8Z1bpqWAo8lQoopwWyp3slX+J0H8NWHvs0n+MZPp/jfA/a790jHB8px2AKNl+BU4YtGggx+ex7&#10;OTFIqpqyTNaT9eXMcjkek8h80kognsHXt47jm1vHiMyjROZpvOC8F4/P4emtU+g9tha3WpbjzpV1&#10;OLG0Cuc3FeCbnnW4c2oj7rdt4f334/tHBOnXrXy8Lnz/XSdefNuH/l1nsD5/BWbm1ymHnRVmpSFD&#10;TnSNCkVsSADC/bwQ6OECPzdHeBKgHi5W8HAzg7urCSJCXBAe6oTwCEekp4fwdy4U6anyWyhDA6ou&#10;gBIW6oXgcE8ExXohtjQSc3Yv5M7gEezrbsXRa/04LtVO4k92RpQILPlZnurg58P/kxNE4WnuoFzg&#10;fFXXuqqSKcdxXur9Cuf5v33k+HXsOtqDE7z/6f67XCawlOWPCc2v+LfGVj6/gz3YcuIKTty6qhxz&#10;eYXblWGZlPE6lcrnA6JTNdalnF3e0XUNly914PSREzjI/4vNsxZidnwucj3C4WVlR3DqY6qtCXRM&#10;9WBiZwofTyvEO1sgIdAKOTl2aKoJxkLabWlxKGYle6IxmrYLcEA6AZnC5AQ6ItndDJn0WU4wEemn&#10;h8JwPaQmjMXJzQVY5uKEOk9LFHoaIs1BF+nuFsj3NkeakwFinPXws772dvR3EJts+9j2d7ShWy5T&#10;2XkJuy/tQG0jYVkkVz4JRmN2EGYrCUBTXgAWFzIFvlhS6Is15aHYXBGBnTUpmL+6FP7FQQiK9kZU&#10;iCcy+cGlxDsiws8AUW4GiPc0QZKfOZL5IlOCrZEaYsfWjui0IUIFnnwD/PlGEKAJftbI8XTAopAw&#10;LG1SgTMgJgCuMS4YZjsCH2l8hKHjvsDQsWMInrFKV+vHX4zGhPc/hR9/5K0dtfCZ9lD8Y/hnGDJi&#10;PIYMH4tPPh8Pk79PxnLnHDTVlyEgPxDB8X7wD7WHK9f3Ixr8XQ3h56IPP2fi00kfPk56xKc2fBx0&#10;lHgRoRIPW2LUcgoSDcywtXQ6qqqzEZ4TRnASUz6GcLPWHKiMajGTiM8JcLIgOs0Yts6WGsrtl/OM&#10;pyBKxxLba2dgWk0uIvNiCE53mNuOh6XJaFibjIGNnMDE2BiNUY05ytbGcAys1d31xKe13lg4TZqC&#10;6aHESGkuUnMjEZ3ghfgIH6QlyVVYIpAgqEoQWHGa6IyPDlOqm4KutHSCU5IRi+BEf5i5mcPaxhHB&#10;AdGEZgz85IpDUV7QJDg/nTgZH0+cik80mIm6GMrpIRN18PE4bQWclpqmSItIREJkNPcu05CWlYHo&#10;xFgEEHye/OfWMNQnOC0whuAcT1SO1TPB59pTuTMxFl/w89LQ0IWWoT3XsYaWsS30rRy4E2GFKVbm&#10;mKSpC1djJ2TFxSvDHoVFBsHT3x0+hGxouBe0tYdDc8IwGOqMhZmxFtydzODnY4/wIC9ERwYoV1KS&#10;yqhUduNjQvl+hCkITSZWZXzM/MxUYovAZEoIzRIis0RBJgE6nRCdLi3BWZEODx8TTJoykp+VCVy5&#10;l21rbwIre3O4eTrD2d0Bji7coXFzgIOzLeydLGHnaA4rW1NY2RCmNsawsiZILQ1hZqILU8MpMNbX&#10;YibDwnQKIkPc4e1mgdAAZ35O/shICkduRhSK8+KIzBQFn8W5ySgvITiJxunT2JbJWfQZqCQmK/kc&#10;paJZViLd6tlEaTamEZsC0uJCglQqn7xdUpSKaSVp/JvhbYK1fBrX5fwqvs7ycqayGNPL+T4IWAnP&#10;Am4/Nz8J6ZmxyM1LR15OGtGZRiSnoSAng1DOQnEB7z8tH7WlGVhUlYX5NXxufD6LV6/AxqPnsOXU&#10;Raw7dgqrj5/A+jMXiMFOph9rlO5u6cqWYyNVFce1nCdVyc3ne3Cp5TL6zh9C55ldaDm5HSf2bsQi&#10;GQJFiXTPCjhnEpwz2c4iQGdjXvMCbDvVio0Xr2PDpVvYQFS+NVymOoZSndtY36KaN/gYR4l0fUsX&#10;tDqbJVfUuTfQNS0VwzejOpP7tXCe0lXN7BTkEX2Dq4sSWUe1niBQcl/JLv7gDc5OglPmS7f3DkJS&#10;ol73VdTrqqZlezvkMfmjuLPtMXa1Mx1fYlfnI+wmTA50yfWybyrXne7o68eNvg58c68V3985T1Qc&#10;x6O+I0q+vXaaqDiP53fO4fndc3h27zQh0k6U9OH7F114+rwD+KYV39w8jZ0rZ2Ie/ybmz8rFogWl&#10;WLyQuFxQjWZ+jnPnz8Hs+c1onNOMmTOZWXMwi6CcM6cWCxfVY8XyGVi3ei4BugKnDm3AltXNWKIM&#10;gdOA5jmNvE8jyquqUFFZhaqqCtTVVKJ+RiXmLZ6DNdvWYfuxfdh/8YxSAT3W1YWTHf043XGDiLyD&#10;C/xhvyQ/6gSncvzcVf7IXyMK2EouEqQtbKUapZwMQsSdEdBJhbL7CQH3CMf43gr6TnY/Zr4k/KQq&#10;qqqiniAQVdAkYImUs0SERKpeSrWMUapjvK3uhh0MTNU6gsyBedy2tCoAc9tdfCx+ZpKTnD4pGOV9&#10;BLDqx1IeT0DE53eWYO6+fw/f4cEAIAWTqqi70lVRXQlI5suZ6HjOeU/7gCft+O7uWQLzJL6+fgzf&#10;3TiGF5x+evcYnj8+yb+JY2jfvwyPO9bjzsnVuLi0Fj0HK/FN3wbcOr0Jj7o24tmDQ3j+1QXujMgw&#10;S4LMbra9eKEM/t7Px72O24dbsGP6SiysnIH6ylLU8Xu4hjvDlUX8TsvLQCG/e7Li+dsVHoko/wAE&#10;e7sjyNcZvu7W8HG1hKezKTyJJm/CKDDIEbH8XQwLd+PvXjiSU0KQye/V5JRwREUFIio6FMGxgQhN&#10;j0RabQFm7VjCHd/d2Nt5EUf7e3Hy6i2+h3zPpcLNHeKli85g4ckW7L95Fed7bnOH5TEu8u9BTgiS&#10;imWLTHcSky1PsGD5UX6fdGH/jRv8zO/y702OD32Iy1y3pecJWi7dx+pZRzFj/T4s7zmFU1e7iMzr&#10;uMz/v5Mt3Th+9hJOHD+JIwf2Yd/WDdi/YQX2LmvCoRWzcGpNAy6sr8OVtY3YU8rvbe8A+NnbwczB&#10;GJbeVrCwnErjmCHKQx9JrlMQ7ayLVB8DZEbaID/BBuXJLqglOGfEeaIs0AE5PlZcTpd5WCDCxQiR&#10;ngZI8DVEjMtkBDuOg7//WFTmuKDEwRCZdFGsnSbC7LQQ4TwV0e4miKafgummnwk2B+dqZyfbTvRw&#10;D/Bs10ms2VSGLYsSsbM5AdvnJbNNw7Y5Kdg0OwmbZyRiRz2XSTszHrsa4rGvMR0LNhQhmAAN5Q9j&#10;TJgXsuUg3kQXxATwCXoaI9HbDCkD2EwLs0VGOPc2whwIT3vOs0XSQMVTAJoUYId8XyesiArH8gXT&#10;4VsUhMD4ALjHuGK43Rh8NGEosTkCHxMnQ8eM57QGPiZStD4fh0BHa9h4TsUwnaF4b/QX+GjUBAwd&#10;oUHEaMLsnSlY51mMJu49B+QFEZwB8Ofz8HTVRYCzIYJcjRDoZowAtur4U+gBLgxbX0ddBZ5SBfW3&#10;1UeasQV2ytUKarMRkRepgNPTj3/YjlPgSah62aq66N1stOBKhLpIdVQgajNJiWreRHiY6SBR3w77&#10;m+ahtC4PkQWxBKcHrB0mwY44dTBnTFVRKqIm42FnMk4VOZveaBTsDBmD8XCboofKiEzleL7UvAjE&#10;xnshUQYPT45SjuFMYgScAi3pUk+MjVCO30yTYzeJztSMeKRmxiA0KRAWruaws3VGaFA0wmJiEBAa&#10;hPBYH0zm447Q1sWn2voYMckAI7QMMFRTH0M0dDBktBa+eH8MnHRskRWdguTYOGQTI+lMVEI0gmNC&#10;4MW/jwlG+oSrJcZMNSI2zTDawBRDJ+vg3VEEJz8vjXH60DZ0gIaxDbRMbGFgZY+pVlbQsTTDZE3u&#10;CFh6IIPbjori30aIP0KIZxdfNyLPEuPGf4C//uFf8fff/hs++vMv8Om7v8PoD/+G8Z9+CK0xn8Fg&#10;0hg4mBjA084O0SFBxGYUEpIjkJwq70cY8jIziLRClPKftrSsCKX8cnsdnJJclFdkwdtfrlQ1HlON&#10;dWFuZQwDkynQM5gMF1dHeHu5wJCINDM1gJenEzw9HODibAl3d3t4ebvC09cFLkSqg6sVbJ0sYGNv&#10;AWtbc1jamMGGrbWdVEYNYGymC0Nu18hUG+bmerCxMeQevCVCiOys5BiU5WeikhiUAdgrS7NVQzwR&#10;jRVEaHV5LqqIRqlaSltVwS/qCrbStV6Wx9eZSWRmMGlMOudlEafpmEaM1sj9qgpRVVnEtojYzFZu&#10;19WWoLFxOmpqivijnk+MFqCotBilFTUoq25Edl4xsvJykCfXo89JQqkkOw5FuQkoIJCr+INRX1+O&#10;coJ2ekUuGmfVonnJYmw8cBzbz3Vh/YV+rCUO1zBSjVx/4Q7WE4SbL/Xj7KXL6Dy9H+2nduHi8R04&#10;tm89FjfXE5YNzAwFm5L58xuVLGyehXnz52Pn6VZsuXQDm1vuKONGSrtpIDK9RaqQg+a9GalQyjpb&#10;CEt1thKX6mxrG0j7PWwn5NRRo+81/LUJ7B4Rdg8HItOqCP6kovhT2S1RMPi2PGAEoveU9od5iD3E&#10;0Ot5jL1dT7Cn8wnv95jb/0qZd2CgAtYiyLx3DV9/dZPQvIJv+o8TEofxpPcInvSdwLe3LuK7++fx&#10;PZH5/e3T+ObGCTy5ehRPbp4kSghOQvPpl+eI0v24cW4dbp3cgpmZ/E7g90l8uAd3AD2QmRnEv79Y&#10;1NdmYPbcEixZNRsr1i/GCv6gLt6wFotWrMOceSsxa94SzOEOxDyidD6RuUQqoEtmY9mCGVg4T/V3&#10;sGz5fKxdtwobNmzC6pX8+5i/Eo31zaitm43KqlpU1BChjRVoWjgDqzYsxo6967Hv+C6cuHQKF7rb&#10;iM0etF2/jjaCQDmG7tpDtF67j9brRCin5fYVIrSVuXztMSH6hPmG+ZYY/GqgMqlC3uDKpQBQUCjd&#10;4FKZVLpciT/1cYCqyG0BrXSxqrpZ5bb62L+LnHeBUd8WfKqOF+Q2GamIvqqeStVNBUyB8XlC+YJs&#10;r/9LZTuX+r7CRcKp/8F9PCU41WeXvwKnRKqdEulavwp810NI8vO8cwHfccfhGXc4vr8pXeWn8Pz+&#10;Kbx4fIZ/H4fQcXghHnfLZ70MJ5eV4u6ZeXjSsQn3z2/H1zd24cXXp/DsSQt3QNqBZ6rLXT59cQ1P&#10;n17Fs2fX8Ey5ylA/oxoI/u6JK9hcsgTNZbWYUVOGmbXT0Mjvn3p+H9XK95nsYEuvVAF3iDPTkZnA&#10;37HYKMTztyHC1wMhXs4I8nKAt6s13Nys4eFhCV8fOwQG2sPHzxLxSf6IjPHhTnQ0fwcj+DsZrpzv&#10;EBsXgrBoPwRlBSOpORPLWnfj4M0enJKdBTm04fx9rKy7gNiGNVh+4xxO9/fz/+UelLE0+d5f4Q7H&#10;hcsPsO/ENRw7dR81DTtRtWUvtj3gTs6N2/wM5MQjwel9XOrgjt3WVhQGzEZscRVyd9Ri5a6F2LVl&#10;BfZvXInD25fj3O6l6Ny/HNePrcCto4txfc9c9GyeiSsbanFiZQmOrSrDoQXlWJGVgTz3ILib28DY&#10;xgjmrsbEtinBaIo0P32ke+ogzlUbCT76SAwyQVq8PQpTPVFKcE6L8UCuly1SPMwRSQNFupkgyNkA&#10;fg5TEOZuCD/HyfByGgdfj/FI8p+KTI+pyHKbijgnOsp6EpE5BcH2UxHhbooIHzP8TIB5jXt2qnSj&#10;v1vaXsKzG609F7D3+CLsXJtFbMZiQ2Ms1tREYU1tFFbOiMWsaSFYkR+JQ3VZODwvCwcXZ2DP/Cws&#10;Wj0NUcWhiCLi4qN8kJ2gAmdsIF+kjwlS/KhlgjM1xAbp4fZUtSPRaY+0UHul2inwVE2zDXFAcaAb&#10;1sZEY8XicgQSnKHxfPPiXDHCYRSGaH2CT0eNxieCzXEaGDZOk0gZB+NRE6lrGzh46eMLveH4aJys&#10;o4lhIydgxCgtWLyji/U+pZjdUDYInA7wcNNBsLyp/FBUMVJaZZ6bEVti1M2AAJXKpy68KfdAeyNk&#10;mlhhT3W1As5o6b5O9idAzODDdSS+joLUqQo+BZ1uNppwl+557gV4KJVSLeW2NxGRom+PA03NKKrO&#10;QmR+FPwTCE5+sPZEqZOFalzRN6MAlPh0JAAlTiaa8NY1RXWsdK3mIT0vGvGEf2p0EDJSZA9OTqyR&#10;4ZAiEU9YyRWFUhL5D0ZwZshwPZmJSM9KQFpWPEISA2HmYg5bWxeEBUchNCoKAWEBCI/zg7bpRIyY&#10;MhXDtQ0xUtsYwycb4sNxcj10bXw4QhOjPhwDr6mOyI1JRWqCnBiTgczcdEQTnHISj3eEF7RMjaBt&#10;ZofxhmYYb2SFMUZmGCLgHKkC57ixUwlOe0wwsSZwBZxO0LOygZ6FGXQn8v21dEOOfKkkEYtJsUjh&#10;Xm5IfCicvLm+0Rj84vf/gv/983/FL/79X/DL//Uz/PZf/xd++2/Mf/43/vLff8CEzybASM8IIYHh&#10;CAoNRQDhGsovFmtzI6QnpKB8WimBVYBpxKWAU1qB5nTCraxc2jwmE/5BtjC11oWZjQmBaEk0ck/S&#10;2gzmlqawJRxNjafC0EAHLk62cHAwh56eJszN+Hfh4wpXF1tYWhjA2cEKfj7O/BK0hbubPVsnuPLL&#10;0YF757ZuVrBxIUhlhABHc1jYM3amRKkpt2MMZ1sreLvYIZR787GhnkiPD0Z+WhSSonyRlRiGovRo&#10;lOenoLosF7Xl+agnDiUNFUWYUVmCOs6r4WsRmNYRj9UEYBVTVpKFmspiTgs22VYS3SXpShd8pQyD&#10;xHUrK7NRVZWD2mput64MzQvnYcnKpWhsakTtjEqUE6oVBLtcGaSiJAcVpblEMJErJ18RyHJ9+txc&#10;uTxoMnKyklHfUIn5yxdjza5d2Hr8NHacvYyt5zuw8UIvwdmHbS38or94CZ1nD+LKyW04f2IrDu9b&#10;jSULaomKGcwsZraShZxe0NyIRWybFxCcZ69ga8sNBY1SVdxGMCpRbqvPvpbw9huRcSWVsSXfmD+4&#10;iih5s9q4q534eyN7CErpnn5b9hKMP5aX6zD7uh4y/BFj9hMXEpmnbvdy/g9zn8skvN/AfV7lMedL&#10;vsQ+gvQAEXqs6x7Odd9E382rePJVL14861GOw/zmYQvuXtmHr/uP4tsbp4jM8/juzhl8e5fh7W+u&#10;niI2CZBbnH/3FJ7ePYpHV7bi/sX1Sr68tAlP245ieVk58qLjkBAWiChBQZAfQoLcERnmj1gZ8oY7&#10;vLk5Ifx7i8HMuTlYuJSw3LAIm7euxaZtm7F1+w6sWb0ea5avwPqli7CcOxmy47F4YSMWLGjEssX1&#10;2LphNnZtb8ah/Wtw6OBW7NuzC5vWbMKqJeuwoGkZZtbPQV1VHebNqMPMhlLMmDkdi5bMwJYdS/l3&#10;th+t3Rdwpa+duLxKXN4iLgWfX+LK1QGEXpcQndcJw+tfMU+Iua9eVhHfzBmJQIX4lFyQYWv6nxB/&#10;AxF4cB1lPEaprF59zMdSofOSVFYZmdcyME+Zz3VlmUTAKohVjimUx+Cyc8p8Lud9LgmO+fwvEcot&#10;177iPD5nvpa+27fw7MX9AWCqwXkXeCHHdd7A82+JzCft+PYBP99bR/Ds1nHmJJ5yJ+OZDF/05QU8&#10;6TqBy/vm4VHnavQfWoBTy0tx6+xcfNuzAfdaNvBv5CCefXUeT79tw/Nncr10VQXzObcvZ71Lt70c&#10;H/rs+348+05OYCI2vyVCv5P04aszXdhatATzyur4nVSsfI/UVOShrroQDbVEZ20BamuKFXzKd115&#10;EXekC7JQkpWGgpRE5CbEIlXGnw4KQESgP4J9PRHgyZ1+dzt4eFrD3ZMA9XNAYKgLfMJskJjlj5gk&#10;H2QSoGlyImppEuYeXoJD17pw8gZh30/gE5OnL93GhprT/M2ej5ndB3Ggt5Wf5Q1+HnfYqrrB23q/&#10;xoE91/h3dhh5JSuRtmwpVlw9i12XzuDAyZM4fOwo9u/fgUPbt2BnwzIUuibAL8ULdYei0HaiAreO&#10;N+HhpSV4fGklHl5YjYdn1qN35wKcWV6FHY052NJYgJVVWVhVm4dlNblYwe/v2cmJyPT0hZ8dX5sz&#10;HeNviuQQM2QHGiPVSweJbpMR4TiRAJ+MAA89hNAtoZ6GCAswQWqENTJ8zBHvrItYDxnKUh9+9rrw&#10;dGDspsDXYRKifKYgyU8LyV4Sbs9pChLd9RDtpIUYR02E2E5EgLM2Qr2M8LNrBOb17u6BqKd7FYD2&#10;9F7BhZ792Lg+BzuWx2Lb7BDsq4/E8Xnp2LMqG/X1QajK9MOq/CQuK8LcRrlCSRSKC5MQnRaOOBn7&#10;LzaUP3ahyOAHlhBsxSdmifRAG2SE2CIzzB7ZEY7IiXZCVpSTAs/McEdkM1nEXyaXZUY6oyTEA6sT&#10;E7BiSSWCS8IQmhisXH1njMsYfKT5BT4dMwGfa2rhIw2Cc4IWRhI65mOmINrTEU4+xhhFdAydMA6f&#10;jtXCZ8yoMdqwfU8fO8JqMKOuGIEEZ1hSEAIjHODvZYgIDzOEeJohbCChvB3ORHCvIIwJ9TBGiLtA&#10;VF+pgoY5mSLPyoHvTR0qazIQmxtJcPrBlx+cn1RGXQhUZ35QSte8LrwctBV4KpVPTns7TlFaD36A&#10;3jYGyDVzx7GFi1FSk4XoQuIuwRW2zpPhRJy6qiuklpPgZKkJZ0ZaJ3N15Az6CYwW/PStUJNIMPCf&#10;Lis/DokJAUjmXlpmagxSUmNVlcwkQWaUMmSPKnHITE8iOJMITiY7HgGxPgSnBeztXBEeEktwRiMo&#10;IggR3JHQNpuIsbpTMYq4HcN8oWOE98fq4h9jdPDhcC2M/3A8/IyckR2dTAAlEhZZyCQIYwjbSGLX&#10;K8wT2uamjD00TSyhMQDODydNVsA5fMR4jB6ti8kGtsSmHbSNbWBk7QR9gtPQ2hK6k/Tgb+2BotRU&#10;5KTFIzsrBZmFGYhKjlaqp1P5vv/6k/fxXx98hP/6x4f47z++g//+9Z/wq//+LX7977/Gn3/+Z1hq&#10;OcDNxQWuzh4IDguDZ4g7sWqHKZOncEcpjVAqxfTpRS+BKdgsJ76mKyE4+U89vSIDwfxbdXAzY2yV&#10;7nNHgSVj62gNF1d7OHEHyM7eGnYOjBPhSHRaWJuqYGplCn19XZibc+/Tyw0WliZKddSO9/Xjj6+T&#10;myU8vW2JWmf4BbjAw9eBX4wEqacTnN1slG07O1nD0dEK9oSog70Z7Oxk2CcLmJrowcRoCqzYOlmY&#10;cGfJEbH+PkiNDEZFXjpmEI3VRGX1tEzUVmYRm5mor8xFfY2gMx+1VSVorC1DQ00Z6tnW8Mu8vDyH&#10;4Zf59Hylq12OYy0nWKsqC3j/YjRWl2BW3TQ0VBdjVn0xZtcXYm4DvyPqirBwdhVm1BC5dfxh5/YE&#10;qNU1paiqLcf06lJUVDDTi1FWlIeKogI08nGb5lZhwdJZWL5xGdbv24atR/bi3JkDaD+xGZePr8PZ&#10;4xtwcPdyLJlfDeUYzuYGYpPwWKDKkmYB6FxCeBF2nCM4Lwk4ZexIOctaQmASmzJouAzGvZO3d3G+&#10;jO/4GiQH5XU8EnIDUNzTQegJDgV3nSrkCd72quez3c91JXJbBTypIjLSMgcHtT+Z7kc/yOGeL5Uc&#10;IjQOdj94LYeJyoM995Qc4DoHCZtDfV8x0j7hfZ7gANEp+Dzae48/ljdw43Y/vnrUie/un8P3X55R&#10;jr18/vQavnvUha/6jhGSZ/DdrTN4ev0svuOP59dXz+HrGxfw/H4LnhOgj/v24VHbFjy+SGxc2oav&#10;ic6nfYdw/8IW3D29DcvKCpERGoCUGB/ERXkhnjtIyUn+SIiXy+MGIVLGUwz2QViQj+qqMrHe/LuL&#10;4c5FMdauqMHmtXOwb8cynDi4Afs2r8IKfu5LuNOxaOFsLJg/H/NmzcXiuXOwrJnzF9Zi5fJabNk4&#10;A/t3zceRA8tw/NAGHN+/BUd3bcUG2VFqalCOMZ7dOJN//6VoqJuujNe4fEUjtmxfgoPHt+JS52lc&#10;6b+Ctmt9aLt6kwi9Q4TeIzgf4vINAedXyvGfUkkU6CngUyqQqurl+b4HqmqlnETCz0CFTSJQKpn8&#10;LFo4X85QbpWTQ649Yb5SWkGmEoKxlaiVyLRE8KlMX1VVLaX6qYTbO8ftnOf8C3IoAKHZIjhWqrJS&#10;neVj8b6tRHTvzRv4/sVdYlN9gpCcXa6qZH537yK+u30S398+hu/vHcaz+yfw/MuzwEN+5h2n0Lp1&#10;Fr5qXYWbh1bgBJF5v2UhvundjIdtW/m3cAT45iyef9dG0PYox4GqTkSSiultpWL6nI/1lPh8JuEO&#10;zdPvepQu9WeEpjKywdM+PCVQn1zoxrbSZVhQMYPALCc0+f3B7+IKfg9VyZXOuBNbw+8ipfLJHeRG&#10;fn/J900dv6uqS7lTLTu7RTmYlp2BvIxkZMRHIz4iFFHBgQjz90agtysd4ARPF2tleDwvL0t4RVgh&#10;riIS+c0VWH18L45cbcOZrtvKSUHnLvO7YfsVbNy4EwuqmumTWCTvqsaqq8dx+nofP9/bONN+Hycv&#10;XcOJk53YMH8nisPK6YlkOIQHImdeNmYuSCI0y9FDmH95fiW+3L8Zh/NLUOLoBddwW5QdisbR/RU4&#10;tKEe+/bOwpENc7B/9UwcWNaArfxNWleQiiXl0di2MAc7Z2Xi4Pwi7F9cgu2zCrGer7sq3A+F0jUe&#10;YonSCMbXBFmuukj1Fkhqw9dyImxMNGFpOxXuLvqI8jZGEtdNCTJFdpgVUjz1EeIyGZEeNI+1LlxN&#10;J8HDdgoC3Y2J2Elw8xiL6Ch9JAabItHTCGmBJsjz0UcO3ZJsr4E4AjTCThs/u97ThRuSXoFmJ673&#10;dPN2j4LPmz3t/EM8jR37GrBvQwZW1rpjTb4zDtXE4eDSfMxrCEP9tFDMzQzDhqp05FeGITrRDcmJ&#10;/PJgYuIDEc4kxvB2nB/igu2Q6G+JrCBb5Ic6Ij/cBQVRbsiPc0d+jKuS3BgX5EWxjSBSolyQHemC&#10;6aHeWJOSzC+KagSXhiMsORReie4Y4zoGQyZ9TnBq4nOtSRg6UQOfTtDGqBFasBqnixj+0TgTnGNN&#10;xuETzfH4YrwWho+fjNHjtOE0xAh7ouv5A1qIgLwAhKYEKWcZB3sTnF5Epo8pIrwJTU5LK/MifdhK&#10;eFsFUVMEC0RdLJFv54J9sxtRXJWCmLwIgtMXvgFmCHAzIEwNEehiiADC089FT0Gnt6NEZ6ACOlUF&#10;UXuC09YQBeYeOL5wCUqqMxGTH4XgFE84uGrDmeB0t52s6pa3mQwXay0lbtaT4Srd84y0glEXC+6t&#10;GFmjPjmfWMpTxh1LSgxCWlwoYUZYMulychDRJ5FpSVpyDLIEnBmJqipndhz8o71g7mwJRwepOsQh&#10;LDoaIZEhBKMPdMwnQkNfX+kKH2ugBucU/F3A+bkmJgyZgCBzV2THJPNxEpBPcGYIOInbiMQIZcQB&#10;LSJL28IOmqaWmGhsjbHG5gSnNt4dPRYjCM4xYwhOQxulCqpjYgsTGycY2tjAmFDTnaSLAFsvFKel&#10;Iy+T25cr8RRmIjyJ244OgI4bn4/2JLw7Xhfvckfjz6Mm4U+faOCPQ7/AX/7yET772+fwtfVGeBgB&#10;HRaNrNxsBMcFwdrZHLbWVijIFlSVEEHcky5XHb8o3cYVhKYqBcRnHsoq+JjxMraoK3yCPOHj7w5v&#10;X+41+7gwbvDydWfrDnd+mbn5uMLFyxHOng5wdHeAvTNhSqA6uNgQoRawtjGFpbUxjM31YG5jTJxa&#10;wNB4MgwNx8PbxwY+vi6wtDKAE9cPCw9AIB/PL8CN8UBAoBe8vJ3hxp0tN/79O7o7qtDL98peWic7&#10;WBOlVvamsLDQg5uTOUJ8nbgTYwRvFyuE+Tjyi8YbeQnhmJ6TgNqSDMyoyseM6kLMki9w4rC+poQI&#10;LeL/Toky3VA/DTXVRaiWIZEqS1BVUYZZs2Zhxqw5qKipRgURWVPNbVQRj1yvdnq28gPQKJWkhumo&#10;byhD3Qz+cNRXoLae2ydQ6+oKMa1yGnJKGpBT2oyC0tmYVlqB6aWczx+Nan4mC/i46xqL+SVbjt2r&#10;G7B9dSMWzi3HfP4oyCUuF86vITyksjkDSwWdCwjOBYtUFc5LN7G15aEyULlyOUFB5BXVgOGCTCX8&#10;kXgdlw9VVUmZbpNLDxKTzD6pNAoiiUp1pDIoYNzf+eUAIrkO5ysVSVlOaB7gtCoyTRwyh4g9VYjG&#10;t0Tmvxai8lDPQ04/5HLJIxwhJCVHiRb19BGud4zgOS7dugTPaQLjJBFyktg83HefeYTjhMkpPvbl&#10;vnvou9GPLx904+nDK3hx/wKeSaWy7yjBcZrg7MDz5/34/lEHvuo5im+vH8c3107gCfPsVqtyn29v&#10;n8H9tm14cGE9HrRuwuPW3fi6by++6t/L21tx68x6PLwk1c5tWFqdhqIUP2SkBisn90VGeCMiygnh&#10;ka6IIULj4/2ZIP6g+SMwQEaQcEWAv5ty8l92ehh3TGIwozGDn28B1i0tx/KFZVi2sJrgrMfqVQuw&#10;c8c67N29DTu37sD6lRuxctEqrJy/DMuamrCYsFy5qAEbVtRj58Y52LysEUvn1WI+/2ZUJ53NwgKu&#10;N6t+DnfCZipV0Dr+Tc+aze0vb8TarfOw/9ganGnZh3PtR3Gl7yI6r3Wilb+lcrxdi1S3eu+ojsvk&#10;+y1RQZDw42cgXdoXpDub4LxE8Cvg5DJ1BbOVgGy/Luj8ku1jXOFtdQSg7QSn+narrE9UthKVShWU&#10;t9UVT/Vxp+rtSiX2soLOh7jC9gpB297/ALce3sT3T/vx/Ot2fP+wBU/vn1G6yb8jMuUs8e/kpJ+7&#10;x4BvT+NB+yG08PXfaWnC7aOrcXF1DZG5AN9e5efdu53IPEpkXgC+k9EJOgnXbsKSqHx+jbiUXMdz&#10;qWYSm0+fEZgyVNZTOWazUzlJ6Nn3PQPzBaDE5ndd+I7zv2npxs6ylVhUNZPfFXJcbjF3hgv5ncTv&#10;GO7QNvC7Q7rVVT0p2aialqf02NTXFmMmd3wba7kOIVrP7+/a6YWoLM7F9MICFGdnIS81BanRUUgI&#10;C+bvvTdifPm3GOyMnNmJ2N5/FMeuE498r05d4f/Uvg5cONGJI5tOYElJM2qzpJfNEkFJBvAuoHFW&#10;pWH5Dn4v7ZiPwzsX48zOhbi4bREuL27CgpAoJLo4IyKW1pnug/pmX5y8UIPW0wtxYNt8rG+uxDzC&#10;ODHQH84e1nDLt0VstS+BHY3VGzJxfk89Lm+ejdadTWhbXo/NKVFYQoutXJSGNQTs6rnZOLCyGssK&#10;EjErJgh1UR4oJ5oL/HVREGSIvACi0EMHMQ6aCKcrPC004UgzuLgaICTQCpG+pnz9RghwnoII/obG&#10;0C6xLjpI8jRBkKUuHKZqwUZ/EqZOHYfJ1hMxxXE8HPx0uFNoyNelhWSfKSiJMEa9mxkyTScjjAlw&#10;1sHPbvf1QJ1bRKcqnCY8b3O6/Worjl9cj11bKOfFodhe4439NaHcg8nE5uZYrKiNwBrKf9eMJCxZ&#10;kob0Ym9kpfkgPIcy97dGkLcjXD1slSu4BHs680U4IZY/jMkhvkgjJDMjfAjOABQQqIUJfsiP9UFh&#10;jDeKoz2RH+mBfO7xlof7Y1txIZZy7zS2KBZxqeEITPTGGHcic/JIfDGO4NTWxCeTJmL4hCkYN2Iy&#10;HCcYIM7PGS5+hhhrPhafTdZQxm8cqamDcRp6cP3YDAeTGvkjV4TAfP5xpYUiLMoekf4mvJ8FWzNE&#10;+VkiytcS0X78AJgofxtlOsqXy30slYR7WyLG3Q5Fzt7Y1zyb4ExWwBmT7g//IHMEeZggxF3dRW8E&#10;fylJE50SX+epSqueJ/D0dTBBkaU3TixeguLqdMTmRSE01Qsu7qoqqJfDVCUe9jpwl+55u8lEqEBU&#10;uuRVx4MKSN25FxJkao+GtCIVOIvikZwUiNSEEOSmxyonBslA4GlJUUhNjlYukZjONiUxCpnpciWc&#10;BKRnMJmxCIz2hoWjXA7SE1HhcYiIieYPAl9jkh+mEpyTjE2gYWBGLJrjM20DpTv9H2N1FXBqfqyJ&#10;MGs5jjeF205AroAzPwOxqbGISo6AZ+hAhdPSHhNMLTDRxArjTSzx3sTJeG+UBkaPHI/RY3WgpWeJ&#10;qRYO0DOzhZmDK0ztHWBBqBloc8/LwR/FGZnKUD7FxWz5JRPL1xgSHwJDDwt8ZjQVw3VM8LmOMZ+f&#10;MT7RMuTOiSY+HDIEEz4cjWiPUH5RxCIpKQn5xTkI5w6Nu58T/AjEaUVyBncJKisEUmwri5ki5VhG&#10;aRV0VhZgenUuolMCERzjh+BIfwSHyVhvfghiGxTmj9CIIIRHhSA0MphYD0RgBH88udfpG+xFoEqI&#10;1SAftj5wJ0jdiEZHd3vYcy9bEGrDWNkZwZqRk4vMiUUrK0N4E5VO/GxMjHWVCmdYmC88POzg6mqJ&#10;YP5/RUQFIoDb9/Vzh78/IexN/Hq6ch2C1MOB/5uqOLjYwcbJBua25sohABbmfCwTffgQoVmx/ihM&#10;C0NVURIaytIwszKTbSoayzMwuzobc2ryCElBaTEhKRWhCsydOwuLlyzCrKZZqJ9ZqaBSsCrQrJ6e&#10;wy/9YsyaQcA2cl6jXF+d7YzpRCjX4/yZM8tRWTsdc1esxfz1ezFv7S40LF6PyrkrUdSwGHmVc1BV&#10;36hUQqu4EyAnNVWVSXc9UybHq0qVNgvz6kv4OKWYz+0taapF87wZ2HPmNHZe7sHW1lvK8D9yZvZ2&#10;AlIFT6ad0+2EZ+cd4lJyj9iUPFKwKd3ZKmQKOGVcxwcE5EOC8YHqGtZKCMGXeaBc31qWH+hWRVlX&#10;gEhwqqCoisDwCNF4lDlGUA7OcQLyaO/jQeF6hIzkGKdPMCcFk0TLGeYsQSLtGUJDcq7/4cCZ18QH&#10;gXKZWJFWulIv999C1/XruH23H08eduHpo1Z8d+u0cpb51/1n8N0N6RY/je+/ukg09BILV/HicQ8e&#10;XjmM769x/v2LePrtJXz38CwedOzBXf5mPGpZgyedW/B9/y486dqtVDQfXtyK73o24un1Teg/sQEz&#10;uUM7PckHDcWhmFvNH/z0VAWV4dz5z8wKRFICEcqd0rAw2alyQlCoq7KDFRjihRCCMzSEy0I8ERHu&#10;g5hYX6SmhiA/L5o7Pmloml3EHZASrFpUha1rZuLg9iU4uX89zh7YjlP7d+Hgzu3YtmkTNq4ThC7D&#10;ymb+0C9owpJ5dYRmDdFZg+UE6K7ti3Bg7yoc3rORKF2HdUtWYNHsBZhbP5c7YY2YWasa6qt5TgWW&#10;L67C+RNrsHLxTKxatghbt67BvsPbcaLlOM73XETr9RsK8qSyqHSHy+egfAavR4VNIvDGV+i4oUKn&#10;CpxfvQSmUvn8EXBKlVOB5dvCbUg3uqRV0ErwdnXfR29HNx5e5+d+5wy+uXmYOw2H8PW9o9yBOI+v&#10;ZUfj0RF81XEYFzbOxKMrC3DjyGJc3joDd3oX8W/lAJ70H1Eqni++bSEwuVPyXQdePFV1lwsyZdB3&#10;5aSjF7fw/OkN4pLolKqlgkwZYL5Hge6Lby/z/m0EKtH5ol+5XObTZwLOPoKzF9+29WF3xRqsaGhC&#10;U1MNmmfVYkZZGdKj45CTFIfCwkSUlCeisjqDGJWLseRxZ1gKB7n8jpDqZx6/q7jzy9/+GdzprZfj&#10;P5kGfrfX8ruksojrFWahNDcWNdOjsWB5HvZ178Khaz38P7uHk23XcOjABWzg38DuFQ1Y1ZyLpdPC&#10;UZpqCP/4D+CdOwIx06dg5YZQHN6QjvNb8nF5ezmOrirC5b3N2Du3DtOD+bvq7Ak9K1MYelrAL9sf&#10;YZmB8I9zRmKBD/+e0lEY7Y+oYFc4uE1FSK458vNdUZLjgg2bknB6YwX2NORg9fRkLCuPxQLurNVE&#10;eXN5CJEdjem5wVg5MxfzM6JQF+SG2nAbFPtOQYb7ZMQ66ypjoYe56yHMQwsJ3kSl7WR4E51eTnrw&#10;8NRBQoIViiIFqIaoCrFAobsBMjwNkeFjggQnQwSYa8PDRAcWupqwsNSGo8skxIZMRU2cKRqD9DE3&#10;0hSzQszRQCMV2xkgk2bJ8NLHz+7290IdNTzv9Kmmpe292sW9r+PYsWM6Dq1KwomFsTi3NA1n1+Tj&#10;4NIs7GxOx/7mDBxZlIFta3NQUB+G7IowWGY74RO9MbCZTEQRmtb2BnC0NyNaqHUnO3i5OMHbzQn+&#10;Hs4I83VHDL9E4kO8kRLhiwzuyWbxzc4lRCV5scGoSo5FYX4KEjNjkJgUiSiic0qgCT6cSnBO1MAw&#10;HU0M05qA4Vo60BihDaeJ+tw7cINroDHGWo7DMILz8wlaGD1ZDxMmGsFzmAWOpM5GfWOpMixSZGoo&#10;QWCP6AAL3s8KcYHmiAmwVhIfZIu4YHvEMnGBtsq8aGI62s+GewLWiPNyQImbLw4unKuAM3YAnIEh&#10;lgj1Mn/ZLS8V0UB37jW4Gfx/hL11fFxHsv6d3exmN7vZDWyYHMd24tiJE1NMsgySLbKYmXk0o0FJ&#10;I5ZGzMxksWVmZkgMMceJ45hJZozZz/v0GTu799733t8f9TlnDs853V3fqu6qliAz1FvIDG6bIS2l&#10;3642yHMIxK7eHuSxwqgJnNGJAb8DZ4Cr8Iiaw0+MBxXjKNwoBE9pLOgz8BRL4e6OtHVDbWouoSgT&#10;6blaJCSEEzCjkJYoxmkqkaInaMbLkUBJ/G8eztTUeDb4OiQmxyJU4YdZLrbw9mCjrtBBpopFtDxa&#10;GtcyzWYCTCxtMX7GLIy3tMFnk6YRNk3x0ZgpUpf65C9MIHcKRKZWj4Q4HTKz0n4Hzli9HD4Rvphm&#10;b4vJts4ETntMtOfxexQAAP/0SURBVHbAWEs7DPh2EgaMHofRo77FNwTOidNsYW7nhhm2LoRfb4ob&#10;Zrk5wdyElcYjHPlp6VQ08cjLS0FWQTq0qVpE66Ixy98JI60tMNbcFqPMbDHSzAZfm1kTPqdiyNDh&#10;MP18DLRB/M8iNyf/d0ZOMuRx0QimEouKCkJhbiaBRoxbJHBSysvE8vlYRgGeBFAx/3OFAUoaLVFq&#10;EUwVyfcjZregKMK5HoGY2GjIlTLEqmMgV3NdI4OCIh2rFOOdWaYpMWoZf0cSWkMRSngMlmZL8oUv&#10;QVFEuHt4u7AsCHGGq4ctYdQGzhQHe0spt6enhz1m2UyDpeUk+Pu7IDRUzJ0+A+6uLM+E3OhwX0SE&#10;0PAj6CtY1yKosEMjAhDM7X5B7vD2c4GPnzu8fAiyhFB3vmM3fnt3Zxt4E3oDvZ0QGeSJMB4X5uNo&#10;HCuqDUdOuholuYmoLEpBHQG0piIdjTXZ0nzr9bXZhEiu1xSguTZPEgGbTfVFaGwokeBSSENtiSR1&#10;BM/6hmKUlReipqYGbe1t6JvbIQWAdM7rQfuCuZizaAHWrF1KWOhAX28jWhsrUFGZL3Xt54sofS6L&#10;CpNRSritLMsmgIquNjEMIB3dc1uxePVirNy6Eev37MGmg0ew+chpbJRmqLlM0LyCNb9elWStNAbz&#10;mgShIkDHOHbyhgSaW7hv6683JZGAU0AlRZqCUMAjIVHAo5jX+r8ApSQ38P3J6xTCorRuFOGB/N9k&#10;F2Fyp5Azz4XbCJFCdlN+4O+93H6AEHHogpDfni3vSHL4IgGT8PLjM+/W8f6bOHPuAi5fPIOLZ37E&#10;w1u/EBgPETT24fYZEeyzBw8uigjzg3hC6Lh/lb+vH5CmNBQJvcUUlfcv78fTe4QU7rtJpXz98CrJ&#10;c3nryGrcP76G68txef883Dm+FLi6FZf2rcGBRQZcO1yHWz9vwJySIiwiFG5cXIL5zSVI1cTB15Pl&#10;NswZmZlibHkYDSRhSHnTYPIgbPogLMIT0THBUqYNHQ1mNY1ojTYKStY9kVMxMkqAKI0t1h+NKpxt&#10;HGHAoKVRlIyuZgMW9RRg5cIqbFjRhG0berFr+2Ls2b4M329einULutHXLgLMagiddYTWCi6r0dNe&#10;haXzGgmcLdi6rhO7ts4nvC7B9jUEyqXzsH7BHPS11aG7rRQrFzWju4nn1tajobqCUFOIKsLv6u/m&#10;4lj/afxy8TqOXrhlhEZ+i38LtwmA5Dd7Lr9cNAKnETqFGCHzOWhKv/m9n0OnGOdpDGISwPpf5T+h&#10;U8xc88vpS/j1xEmcPXUUl84cwM2LewmWu/Ho6m48vraP3343nlzdjlu/bMC+5c24frAZF3bPwY/L&#10;G3H7+AIJMkVQ2KN7LAMExCePT0oBPyBgSknixYxCIopddM8/Oc/9AjDP4KnI4Ul5+pDHiSXL0ZM7&#10;IsJ9P+5c3IV7NFqeElalrnwBnDRuBHg+fXgODx+exsNjZ7GpbBHmEvhbW8sxu6UMTXWlKDBQz+kT&#10;pDR/amUEyw5ZJFGO/GwN22k9qqpSUFttQE1ZmjR0qLQwhQCazt9i2I4Y9lMgxXTUV9L4Lc9GcYGK&#10;7UkwMqs80bguFfO2N2Plmh4s7SXoFmShJDsAJWWzeF0bFKebsY3/Gm5xn8E7+Ss4xA+Drs4CuZX2&#10;BF0n1JQEIDPOFXEKDwT7usDVxR4BLjTyzaww09YarkFusHRjW662R15tDLLVAdD4OyKO0JYWZob8&#10;WAtky2ahJNEFjWmu6MgKQl92KIEyGA0E1e5sFfIIp6lR7sjhuWXxgWhKDkGN3AsVEY6oVtgj3csE&#10;atdJiPaehhD3yfBzn4hgv3HQhZtA7zMRCvcJUHhNQxKBsVhji8poW55vj+ZYe1SEmqMyxgq1Cjvk&#10;eE2FzmECUskrKvsJ0LiaIClgAhriLdCumY45Kiu08di6SGtUhdmilJyU7jMLid5WeOHa2dN4Ls/B&#10;8+oZ4/pVyvkzJ3H8wo/4blc3ti814Ie+ZPy8vICFrhCHl5XQ2inD/sVF2L0oF2uW5SGnPAYppXJM&#10;V87CSKvJcDS3JkmzkaB16udjhSDeONDLBqG+jlKalwAvKjEvBwRSeQX5OSHU3xnhQa6ICHaGPNwT&#10;KhmVIpVhkL87LdwAhIixPFTG8thIOCu9MdJ2MsZNnYyRFiYYPmUCvjQxxTgCj9cUS+gifeEdboNx&#10;fDnDp4zDNxMnY5SpGSZO5HN86YDdWbMJnLmIyiM8ERbkse4ETnvEhztDx4+kYqOnCnXidVyhjXaH&#10;hh9TK6CTAKqUwNMJihDuD/JAoV8Itna1IKssDiqDHKrkcEREOyKGYKoglCqC7CELsEWkvxUi/Cz/&#10;/8XXClEeDih0Ccbu+b2E10Ros5SQJQbCy3eq1OUuUjQFeZrD381MAk5/iuieF/sEaErjQrnu7zwN&#10;0XYeqM/IR3FpOtJz1ITKCDa+YgxnDBIJe8kEThFAlECAlzycEnSqpCkXU9OEaKFPliM4xofAaQd/&#10;71BW5HjEaFR8VwQmrR+mWo+HiRVB0dIeY2fYYPCEafhwLIFz7L+BU8n/kxWfzHvGS8CZkpUCbbIW&#10;igQ5DQJvmDk6GrvUbRxhMstJSgA/4FsTfDJmIsaOGoevCa/jp9jCwsELFvbucHD3hb2HB2xpuJib&#10;TEOMZwQKMzKQk52IvPxUZLEREcApp0KaxfI02tYK4wiyIq2SiHQfY22Hb8zNMWLE17AcYYqUiHik&#10;iyEEafHIyE6CgsAZyXInpsksyTP8DpzlpfkEzf8qFZQyQmgxLWZ1EmFRHUFgpAFDaIxRRCBWFS1B&#10;plobC6VWAaUEljLCulwSVbxCEg0BXJuoRlySBrokNddVUCfEch9Fy3MUkYiV85ox4Xy2EMlzGsR3&#10;FxDiCf8Ad2kspxdh1EOM5WR9chGNl6sVl7Pg4GQFe4eZVNwuEnjaWk+j8WAPJY06VxdL+HixLIup&#10;32J8qag9pZk4YniP0AjhVfKBf7AnvHiuEBFJL8SDdVWkdnJ0tpMi6Wc5WPE+NgTUWdCzjGWnK5AR&#10;z+9iUKOyMInKPgmNhNDmyky0NRA6GwmYQgicjY1l/E1poBA8mxtL0NRUgvKKclTVtaO5rQ8tbZ1o&#10;bGpGbWMzaiiz21qwqK8ZK+Y3YGlfHRbNqUV3ZyXa28qohErR3lSGzpZSdIquqYZ8NNcVUqEUUeGI&#10;bnwhBaippmKp4b1aq7F01SKsI4BuEgP3Dx/Bjp9OYMvR09h07AI2Hb+CjcLbSQAVYzKloBwuBWj+&#10;7sUkXG6TxkgaPZwCKr975q38/tQtSb47KZa3JRHd17tOC4g0eibFcg+Xwjv5A6FRwKMk3C4CTPZx&#10;276zt7CX4LCPsv/cHRwgbAjZL8ltQqWQuzhCsBTykxD+/onbfya4CPnlwg2cuHgN5y+fx40bZ3Dr&#10;0s94fPtX3DwtusW/J2huJ0jswcPLB/Ho2mEp3dHDfsLHeZHqZjeB87AxBQ7B4unNn3D3+GZc+2kV&#10;rvy0ggC5Fr8d34T7pzcTSLZIXedXxbaTG3BiSw3unejFxR+W4Yd5Bbh1tBePzm/Hj+vm4tCGOfhh&#10;QxeVthrZKQmIVYRKvTEZGUoE+brDxnIyAdMdKmUYwmh8xSr9aRxGQUOgkMtDaNj5S9MWamlMawmf&#10;caxXOkKHkoaeTBYKWUwYYqJCCaCh3BaKBE04MlJjCBRxqK9OQUeLAfO687FySSWWza1Cb2cZujoq&#10;0NVZjQXzZmPpkj4sntuDuR00fNqaKY2Y217PMkcAXTIbO1Z1Yd+mBVjYXcvrVGPtytno62hg2RMT&#10;D9Shra0WtYSibQTxY/1ncfTiTYLkrd9B8ld+p+dy9L/IbzjG5S8CNgmoz4FTgkzK78D5bP3f8gw4&#10;efzvwMl1AZpGj/YtHD59FafOnsf1i0dxjwbGo+s/AHcOQSRjv3t6De6dXI/DSxrQv7uRxsEiHF3T&#10;jpu/zMOTa9txt38ncP8I4e9nPJWAUoy/NKZJevq0n3DJpQBMKZWRCAYiNIpuei6Fx1OKbv/tFzy6&#10;cYQGyz7cvbiHxsxBPL1DyHxohExxXWnKzP+Yp/3Jo7N4+OQ07h87jS3lCzGvuoXvlwYB321bUyXh&#10;vhy1YgpUMfxJBCNmpiAjQYNEeTTi2X7qNZFIT41FYX48Kml81LAtqqsmbFZm8ZxMqeelojQTlRXZ&#10;qK3NgSErEtEaS9grBiFjzgzs+iUPV44swKG59ShjmVPGTYEi+xsoUr6CTDscNiEfwEY/DDaBAzHC&#10;/W2YJw1HVO4EyBO/RUwioSzDnu2qDRycCX0yJ5TEB0DpOBPBPvZw8bPHdNvpcI12gCrBk5zhjPRI&#10;Z1TGO6FOY41anTUKYmeiKtUN9ele6CNnLSiLxbwSLXpzlGiJi0BejDdKUoJ4jj+adT5o0XmiLNwe&#10;pdF2yAuZgXjniZA7jkWs/yTIfccj0msMYvwnkHHGIz3KFIUxM1CpIGgScguDzJEfTMgNtUQVt5VF&#10;mqE13gFVXJaHmKJGZo5mhQValNaETGt0KGeiVW2BNr0NurTcHjUdDZFWyAuagSRXU2idx0PtMREv&#10;3Dh7Bs/lGkFTyPX/WL9M4Lxw/gROnv4Bh/fNxbbFBuxbmkm40mNHVyq2d6ZxmY5tczKxcHEWEotD&#10;kWaIRIQ+gNQuvGJ2CPEipMnCEBvpBTWhLY5KTR/rB63MG1rCjFLmBXmkG+TRboiMcEIMoS4iyA7y&#10;CHeEh7sRMr2kvIp+Qb7w9feGLxVsQKA37EnOM9ws4ermAmcqWxtvZ1gRQqwcbODn7AhNTAD8wh1g&#10;4jAZXxE4v548Gd8QUKZ+a4GIb92wr3m+lKg9IUdFRa9AbCwbs3BH6AiT8XweTaSLJDo+l07mzqWn&#10;JJpoD253539xhZISF8oPHRSObV2t0hhOjSEWmsQwREUTSJ+BqTzYQeqWlwXNQnSgze8SJcaDSkuC&#10;uf8syL2dUOwRit20tHMqEqCl5RKVHAjPgOnwd59Oy8QCwZ4zEETrIlB0w3sYx38Kz6eUpN5VeEIF&#10;gNLisvNGQ2YBikozCJzCexmKxLhIJNPqE3kmBWwK6EwgmInudEkInClJIqm3GMNJSE1REDi9JeAM&#10;9I2AVhVH0FQhhiAVQ+AUaZEm2hA4bRzwjZkFQdEUH46bgo/GTcOQr00w5YvJULuFIkefyvvqYcjN&#10;QKoEnDqokpRSl7q5C4HTzkmCTeHpHDXDCgPGmWDgmHEYO/pbfE2AHTPZGpaOfrBy9IajZwCB0wv2&#10;nq6Yzu8p94okcGZC5JMsKEiH4ZmHUx4fA+sAR4y2t8a31o6YaOWE8TbOGDdLjBO1wMivR8Hqq0nI&#10;lCUjLZWAnaFHenYyK7wccqH01DKU5YvUQcKzmftMnoNmgVHKRbL/HJSw0dKlxEChoxLkeQo1jRiN&#10;SEVFqJRSLREo4yhc6giXcYTLeMKlkATCtxA937k+RYcESnyK9vf90rH8LknxNAh4rpjnXiTk1/F7&#10;aeMExArvKRvHmFBERAZJYzn9CaLege7woTHk5e8meUQ9vASMOsGNRo2IkvckmNrbmcPZ2RrBPDYw&#10;wJXKnQYLjT+tOpwgSyMw2B0KKvpYSnRMIGSxoRKMh0eKbnpP+LEu+vBc3yB3ePgQaHkfbzGMxscJ&#10;Tk6WcHSaCVd3KynBsDzCGzpFMMpz9Jhdm48Wgl8rlx2NRZjdWIj2xlIui9DaVEzgLEdpdTXa+pag&#10;e/Fq9C5bi2au13QtQLmYZaa1TfJAdc+uRAeP72ouRiuv0dpEaSlCd2sZFnVWYeWCRnQTYNsbxLXL&#10;0cJ7NEpAK5ZlqKktRkVVCQ2Gcn7DalTW1KC2vhYd3Z1YuGQB1m5ai+17d+P7w/upcA5j9/Ffsfvk&#10;Bew6eRE7T1wkLF6Wutl2nLqG7SdFoA2B8j/AUngwRVf4rmey8/Qdyl0C5h0JLvcIuBQg+Qwm9xIM&#10;9nMpyXkjVB48dxeHuRSRz8+Xz+XIhd8Il7/hp34K4eRnAShc/6X/Ho5duv87vPzSf4fwIqJkz+D8&#10;mV9w/4ZxjNy9mz8SHn7B7bM7cfv0djy6tFvKm/nw8n7cv7gPvwmv1/l9uN9PILhFwLh3XALNOwTN&#10;K4eW4uaRVbj5EwHlzA48OrsDN4+vx5Vf1uLu2d14ek4kfp+P+2c24vDiEpzZVojH57fh5Hd9eHJp&#10;G++xC0+vHMLRbWvQUJCH/Ew9srP0yMzUsf1hu8T6GxYSAE93W2i0ols9AG5sh6KjPJCRqeIyEIFB&#10;zjTm/JCgj2a9kBNCg6FSickdgqCOjYSOdUOvV0hj1uO5VLOeKIQXNNJPEllkIGJpvGlYLnMyYlFX&#10;kcYykonOjgJJenrLsHIVoXL7AvywcwV2b1uOrWsWE0w7sbinDXNZBue312IZ4XMhZf6cGqxZ2Y6+&#10;rkaeX4+uLgJRVzWae8qx69g6HLt8Dscv3MGJCzdx/CJhs1/IHQqBUwi/568X7ktyjOu/0GB4/g1/&#10;ZnkQcCkg87kc436xNAYW/Vt+95RyKYHnMzGO3aQQSo+fu4J7t+/g7oUzuPTTTjzm9/6R//XA8grc&#10;OLYIJ7f34MYvS/Hk+k4pmf/Tu4fw9MFRPBWpi0CAlMZfiukrxfKZF5PA+ZCw+Eh4JQmXYr78p48o&#10;j2mg3DuGe1f24vbFnbh14Xs8vHWIZe9X7hdgagwewtOLNGYIr1LOTYo01lPMWnSO8HkOD56cxAOR&#10;sL9iMRZUtdBYKKdhWYHO5ho0VFWgvDhXilivq8lBXVUeGmpyUct2uzTPgPyMZKQm0KiXR0EXGyYZ&#10;HgW5KhrCCWgri0d9hR5VlckoLyd4VmQgJ1eOwFjyQuS7SF84E1sOpOK7pXlYVKlFSoQlnAKGwyVx&#10;ONzUH8Mx+gNYyd6CjfZ9OIUPwFj3t2Cd9gUCMr+Cv3YwfHVfIFj3DSI1kxCqmcKlORITrMk9k+Dt&#10;NR6zLMdhptlEWFmZIJQckCJ3R77aDYVKG+TJCW6xVshXWqE4kdsSPFCa5YOm/AjUp4WhNTUK5aFe&#10;SPRzRLzcBdk6N5Qo7VEus0UJoa8sygLFoRYw+Jsh3mcqdAEUr4nQuo0lO3yNVN0MlCjMCZEWKA0x&#10;Q1agKQrCTFEWPI3wOR2Nipmok89Ak8YWhYFTUBljgfZ4a3THz8TiDGusSLVCa8A4VAVMlLYvIHD2&#10;RkxDY+AMpHlNQnKwGUoTbFETb4UXbp49i+dyg4B548wzABVLyrUzp3D53Gn0EzovXTyEA7u7sH99&#10;MQ6vKmAjkouflhTi6JICHFpeiGVri6AtDkJachjUugBSP+Ew3Am+3rMQEeiJGCo/TbQv9LIAJLNh&#10;SNVGUCKRlhCFDD2tDz1/E4pSNIHITAhDChuZRF0QdNwvU0UgMiYCUbIohMpCEEKl50zYs6Uy8yJ4&#10;eHu7wTfEWxr/JoI1ggO8EBrmSVB1hVewKzyC3eDm7w4XL4q9I5SewahOz0ROZjzShWeLsKFnoxUb&#10;4QptqAviCLsaWhhaii7aGfExrlwSlmUehE8Po8eTIKoS20K8UBUaje09rTCUaaE2KKBJDkeMwg1K&#10;Xk94SmMFdIYQOkPsEBNsFDlFRtgUIqAzJpBwSjgo9QrD7oUEzko9dLlqRCeJcX0zEOZtRavEFpG+&#10;1lIXvPBsBrpNl6LfQzzNpbRLIj+oMSDJHHICZ3NuMYEzkyAlgCWMQCkj+CmkxlnAZiLhKkEXQxgV&#10;kepyCTrTCIOpBLaUVDWSUwmcci/YuMxCsH8ENMo4yEVKI3WUEThZUUxsHTCJ8uU0C3xEOHz/2ykE&#10;RgLnVyaYNmwydJ4RRuBMTkROvoHwm0Y4i+M70iBIHkTgdMA0BxcjcNo5Y+Qz4PyUwDn6GwGcUzBm&#10;kg0NCX8Cpw+c3APg4O4DR293TJs4nZAeiYKMDOTmJEkR+YaCNGhSNFBQwVj522OUrSW+tXTEJCtn&#10;TLJ3xWQHZ4y3siDMjoHN15NgUKQgjc+TZkjms6XSWKDxoYoknCtRXpDz34DT2K1ulHxawwUor2CD&#10;VmVAQhrhTyeDmmAoZjvScqnh+9SImYtoaYuZm/SJOkL8/5SkNAJ+usgKINbjJPD8fT+/R6IwAoQQ&#10;TFP4rCkEZCHJlCTpGDEkwChxCbw/76vUyCBXiaEi4bSoxRCPQIQIIBVjRUN8pXoixNfPDT6+rCME&#10;Und3e7i5z4KXtwPsHM1g52BOw8kP/v5OsJs1FYH+LjQ6WBdDfRAV7ivN5KTUhBJKQygEXtbtwDBv&#10;BEf4w5dA6hNE8CWM+vi78h4u8OI9ggimoks+hufrea2CdC2qC1PRWpmDzsYCgmceulpK0NJUhpbW&#10;GvT2zcbi5fOxYPlizF2xDHOWLsGilYuxavUCrFzWjUXzmjG3sxZtBM+WphJCZwkhthgLOqjs6/II&#10;pCVoayjD7OZKtDWXo7mljFKOxuYKtBAKmjpmo76jD7VdC1HZ1oeKpl4U13SisEqME61FXT2PaWxA&#10;W2sj5nS2YvnyeVizYTk2bl+P7/b/gL3HfsHeEyex7/QFwmg/wfIadooucuHZJHzuIniK7vBdhMvv&#10;T4tgnbsEzd+w7yyFQCC8k/vOEzjP35RkP2HACJ23CJw3cYj7BCQYvZX/UwRkHiWsCND8lXKcoCnJ&#10;ZYLLpXvPhFBz4Tp+OvozLp88gMeXf8TT+8fx4PYRKv2fCJa7CZt78OTqHtw5vZWyA/cu7sGDqwfw&#10;9LdfgdtHcevMdlw9ug5XDy3DjR+X497JjXhyeSfunNiCKz+txt0T28gK24Gbm3Dz1E7sX9qAo1vy&#10;8ejqdpzb2Yfrhzp4/d28F0Hz1l4JYh4SOA9t2YDi9DzkZqQiNy9FyvGaX5CEHBomyTS45DHBRu+l&#10;JlLyfsbFRSApiTDg74mgAGckJUcgnW2VH42csHBn1g8Z6zPrgSYK+vhwGtQRUNJgksppbCDiaBTq&#10;E2PYBsbQsBLXDIdCFoYYgqeCekUuCySsBrJ9jEQe29+a6hR+ewPm9xVj5aJqbFzVhl2b5+GnXStx&#10;Yt86/PrDauzdvAhLewmdvfVYt6oL83qa0EPo7O4mDHXXoLW3ggYLj718nrB5Bycv3MZJCTSN0Hn8&#10;kpA7hNC7OPFcCJxHKT9RfhYiwJIiwSa/uwBSAZximzGK/Znw9/8fbD7vpv+JoHtE6tK/iROnb+DH&#10;/aexZ/NunNq3E2f2rcGFI8vx5M4uGiX78eQ+AfPJKTymGD2WIk2SSP5uBESRAP6x8GCK5aPTBMsz&#10;RiFkQsyVf+sn3OvfS77YibsXf8CTW0ekLAd4cppwyeuI6z0kUN75lfc8gic0gB7fPgA8/lk65nlg&#10;0VORMon3v8/neHjyDLaVL8GCyha0sz7P6WAb0VaPouwc6LVs9/kNtdoQtoXRyM/XoIrfr64u0zi0&#10;p1oEDOWhKJ9AmRmH3PRIVBj8UZHjhqxsFxSWRaOyKgmNdSLVWwxkCdPhmjAYMbVjUdzsxOPtkZZm&#10;g5CoMTBx/RBW8YPhnjgQjqqP4J3+CXzTP4VT1ACM934Xdmmfw0UzCGaBb2GC19swCRiAmeGD4RA5&#10;GjN9vsZ0/89hFTUIIZrxCPcX6YWsoQ52gEHtjXSFAzI1hM20WUgn2CUoCYvRFtBF2CAxxg5VheQX&#10;QyhK9UGoIjOlB5AlXGcigFzgGzgVkWFmUEdbkVlmIkdtjdzIGUj2NiGUTkVyyHQkek1FuA2BM8wE&#10;GepZyA2fiXxCYmWUGRoTrLAw2wZrsxyxUG+OuTpzzJaboy7ajFBqhlrFVMxJsMS8BHMsTDXD8kxL&#10;zI+bjl7dTPQl2GCJZhb6COQ1vtOR7DoRcXyebM0M1MZZEDjPn8PvIsDz3H8Tbr9OuUa5KqDzzB78&#10;vK8HB9cU4eiyPPyytAC/LivEjytLsHxNMWQGb8THB0GVEIJotS8CZe7wCrBFoK8TZAHuVDLeUFMh&#10;JcYGk8aDkMiGIFEZjCRKBhuH7ARWcoJfDhuNnMQoKiMllaxRkQsPkS4hHiqCijpFCZdYd1h6WMDC&#10;bibsnBwIRbZw5TLY3wfBBMuYCF9EhHsinPeLjPJBeIQnLVp/RHN7KJVhaIiPJGEhgYiIDCYgBtPa&#10;9YYu0gcaHquOFFDpCk2UM8UFGgGalDiZJwGUx/FYbZQn9LxGdXg0vpvXgTxCoj6PVhStDmUsrxHl&#10;BrWATtEVL40DdXomzlARxmPDHKEItaeIMaG8F4G5wicCuxZ3I7c6EfFs8GTJ/pg85VOYjx4Eh4nf&#10;wGnaGHhZfQufWZMQ4jwD4SxoUR7WiCQoRHiKNEzm/P/WUDr4oa2gDEVlWcjMFkFC4UhNjEWKGL+Z&#10;okZKovCYET4JnUkJCkkEhKYRXtIIPqnpGqSkxyIoxhOzXGchNCgKaqUWMRoF5Gz8Y7QBMLGcQIhz&#10;hImdA74wnYmPvp2K98dNlbrUhwyfCLOvpiLeOwp5SelITUlCXlEOMnLToU7kN0xSS2mRzF3sMMXO&#10;CVNmEQhtnaR51AVwDh49HmO/GYevec3R42fByj4QNo5+EnA6e/rB2ccT000InF4sM6lpyMlKRFGx&#10;QQJObaoGyqRYTGP5GDpjKkZMm4VJ1q4wdSSkOvE+NhYYN2YMHEZPQZY6BenpemRkp8OQJ55NTAMa&#10;CZGTtLyIkCmN3XwGnOVcJ2CWV4hlHior81FakYOymixEqwIRRmUlgoIUBD21Vkb4EzlPBexr+G4J&#10;lYlxbAgFVMb/hxAc+b5TMuKRSgMoNSOB7z2BAJogpaYSUCl+S8+YmYQMAcYiZ+Xz3xTxW9pGwyk1&#10;LUESKbUVYfW5JAgYTdRCp9ewHqkl76jo8pcrhCEXivCoIASJACbWF+EhFWM6vQiaIiWT8Fi6s3x5&#10;etgiKNADzo4WcHayQCyBM5QGmpubBWJiAqCLpyEiD2RdCpEgQaWNglwpAqZCERUThLBof4SEP4vi&#10;F3PWB3jAj/AZzLYhNMCNIOsFlTwAGYkyKhAdinN1qClJRlttDrqaCZJUMN2zqzGvtwFL5zdi9dI2&#10;rFjYjJULZ6Ovs5r7qtDVVoHe2eWY31GKRT08vrUM7a3GVEntrSJwqAKtbZVo5nrL7Hq0tjeju68P&#10;C1evwrItW7By204s3LAdPSvXo3n+MjTOXYyqlk6U1XWgvLJBShjeLJKFNxRhdkslRHL5OX2d2LBp&#10;Hb7bswN7f6JhTgg9ePIcDp66hP2nL2PP6auEzGuETeNYTBHcIwX2nL2NvQTLfQSCA4SQ/QSBgwTM&#10;g4SBg9x+SEQQi65wMZaPUPm/ya+XBGjew0lCppBTV4xy8soDiljexcmLN3HhNNvyk4dw9/Q+3L9y&#10;BPfE+Ewq+HsXvsfNk5tx8/hG3OHy0fnv8Zhg+KhfBA1twaWfluOiiDj/eRUenN2Ce6c3S8FB13/d&#10;gEdnNwJXN+Lmr9txcEEtTu+rxP3zP+DImk6CaA8e3dqN2+e2EXK34+ntg3h4/SDuETbv3zjIfT/j&#10;xKG9aKkR86KzrSrORX6eATnZrJOiTrCdSk1jO5SmZvnXchuNqkS2V6yjiTSq9AkxbKuUSIiXIZjl&#10;VanyQ3aOjtAYRAC1RXxcAPJzE6BgndToImiYxdDwU0CtEfNoU08pg6TxfmIqW9HroyOMxnFdRMvH&#10;0HiKivKjweXN4wJYd2nY5qhQV5mMzuYcLOgswtr5Fdi5tgU/bOrFyrlNWDa3WUrRNK+7gcYJDRTC&#10;Zm9PHTr6KvHDMQGcZ/Erv6XoPj8ulr8D563/AZy/CnCkSJ5sAY/Cc/nMgymA89eLNCgu3pOg87/L&#10;UcrvgHn+zn8FTspzA0b8Ftc7cYageuQkrvSfkMZXPpHGT4qu7PN4SMAUXkvhvXyKyxIEPnh8Dg9F&#10;UnZpPKbwZJ4BhCdTim5n+RKzDYkUStcOSN3nohsdBFE8eib3TuLxraO4c243y91W3Dy9Bfd5/L3L&#10;+1g29vAYAqfoWpe8pxQBnI/P4h4h9CHL8I6KZZhf2oKWehqYDcXomV2HqpJC5GcbkJFGQyVRhTht&#10;NDSxoTSQA5CgC+T2GBo0GtbhFNTUZxBC9agsCUJBlg2SDabUtdNR2SRDdY2WRoYcFZXe0KdPhCz1&#10;S8jzRiK/3gFy9XjYhn+GmRGfYWroYMxIGAiXpCHwSBwKJ/1HcNZ+hGkBH2J0wEewjv8clhEfY4zb&#10;G/jM7k18Yv8Gvgl6H9YRozHJaRjG+A2AJc8PFl3yqnGExInI0DojN94ZeelOiEuaAm3GBESohyMo&#10;dhSCo0wQHT2DRpQN9QkBUm2BTLU9UkMIlgEzEONvDg8CnrPHRDh6TYa1yzjM8hrHttyEvDENutDp&#10;iAshcEaRFxwnwNliFEIVZogLnor0UDOU66wxO9EafWnm2JBvgbUGCyxNmYYFhMl5Wgt0qqajL8kC&#10;i1KtsCzRCvM15ujQzUCVYhqqYqejWWeJFsJmu9IejZHWqAm1RkHgDBhklihUz0Sj2hIv3L5wHs/l&#10;OXjeerb8XS5y3wWxfpbQ+TPOndyAg5sq8NPKfPy4pAA/LSvF/sWlWLqolHDkJ42/UdO6iNWGIVoZ&#10;CB+5O1ztzKH09YCCAKgl0CUpQ5AQG4IkdTjS2BCk6cKRoY9AVkIEKnPiYEiOQi6h05AsQ0qy8BKx&#10;QaCyjk/WQ0slrU/XwS/OFy5hzrB3t4WHvy8cfNzg4uhEBeYFH2c7WgWhiAhzRWiEB7x5jDzSF+GB&#10;boiNDIRMHixFEodIAROBCCSIBosxn752CPF3QSQVblSYF2IIlLEyb2gUfpLVq4rhkqKlclUTlpQ8&#10;JjEsADUaLZa11LHBZEPJ50/J4DOr/aGMdie4iu554THlkuCqjiR4SktCJ8FTGe7I63AZ7M6C44Xa&#10;gGjsWkLgrNIjIUeNiBQfDBz+N3zy6gsY/PKL+OwfL2Hov/6Mr97+O8Z8+AYmffIuLL+gNTVmAmT8&#10;32ECOtnYqh0DMbuoHEXlWTAQXFP0fNeEMClgiA15WjIhlACaSOiUxnNSBHQKL5po7DMyBATFIjDG&#10;QwLO8KBoY5e6TgkFQcIInBMxkbA5zsYWn44X4zen4X0CohjHOXjYOJiPmIYEfxoPSWlUDElS4vQM&#10;CerUULFR8GVZeA6cU+1cMHGWI4ZOMX8GnMYxnCN4vZEETksCp71rEIHTn8DpC1dfT5gTOFV+Mgk4&#10;c8Wc3yU5BM50ycOpZLkxdTfHp9NM8bmJNcZbuBE2PTHNxRmTZ1lg0rgxcBlrhhxdKjIJa9m5Gcim&#10;5avl+xFd1AlaBSqK81BVLrrORWofI2QagTPfCJxivTIPpdUZ8A93hqOHjZSUXcwWJPJjCqAKZ/lS&#10;RIv0YHJCvkg5FU8FSigUcEi4TCVophsSkJFFgBSSTYjMTqaRkEyrOwWZWcncnsTfKcjiu5MkJxWG&#10;LP7OTqWCTTX+FscaUgigiZJkEkwzeYy0lCCVYJou4JTrmcZtqYRW8RwCaAX8avVKaFgGlIRlhZog&#10;yjoaynIeRhgV4zlFSiYxpMUv8FmAEeuKSFLv7mbDpSMionylsaMennaS8hbRw2K7gvVNQIFSFUoQ&#10;J4zHx0BBpR/DOhpNQy88yh+hYX4IDqaRKnopAlwQSPHxYn0MEMnsXWmcebG9CENhppYWfhJaqzLR&#10;3ZSPrqZczGkrQ19HBea0l6G7rQQLuquwtLcamwikc9orIKa87O6og0gKP5tQOpvQ2kaZ3V6H1tY6&#10;NDbVo72nB11z+zBvyULMW7oAC1cuxeK1q7Fy+1Ys27QRi9ZvwrzVG9A4Zy6hljDB683papCAs7Gh&#10;Dg31DWhuaua1W9HT04VFixdiLc/f9t1W7Dm4F/uP/oxDJ07j8Ol+iGTQP569gsPnrhMwrxkhkxBw&#10;8OItHL54Gz9SRIDPT/2EzUuEE8qJy7/9h9z/txA2JciknP4POXVZwOZDCTpPX7uPM7zWhVPnce3U&#10;ESr5vbh9Zh+un/weD0SgxhkC5/EteHh2J+4c34YzPyzG0a2dOL17Li4dWoQbvyzH/dMbcevX9bh8&#10;ZAVunViNx1e+w71fN+PXTc24+WMTAXQr9s2txZXDzXhM0LhyZDMe9G/Fk5uETELtk9s/4sG1Q3hw&#10;82c8uX+cAEJAeXAKZ44d4jfrQFdnK9o6mvgO6yjVqKosZNsv5usX2S2oE7LikUWjMieHZTdTh+ys&#10;BBgM8VJ7JrVVKWKp4j4ttGoa/CIDSoaS7ZwK/r7uiCQ8ZuewjGtjWdZ8aQhGIi1FhXhNLKEzhMaT&#10;v5R+KS4uEvEsq2KGGZ1OwW2RiKXRJCe0ikCkGBpNaoJqCvVVgUGF2tJEdDRlYW53KRb2VWHtilYs&#10;JGjO66zB3F4aPz0se33l2PPTCvxy9RS/523JIy3gUoDnsWfgKQGo2EYIFNAoPJkiz+bvwycEbHIp&#10;tktgSdg0QqdRjklyjzAqPKL/Bs7nns7f17l8fs0fuS7K2xGRi/PEJZy73I+HT0Qezmdd3JKIsZkX&#10;JOgTnkwxLlN4NSWAFHky7xzFXRout/v34q6Y2vLmj3gqzRp0iufyGIIjHp2SjhNBZrfO7MC145tw&#10;4wzLz5UfgLtHpLGb0vUIro9+Ow4xscBTnmfsUhewa7z3A3Hf85ewp3Y1llR2SMGCLQTOztmVqK8p&#10;RR2ltroY1Wyzy4tyUJKVjny2cZlJKuhVUYjTBEEX50d96IvKWh+2q6ZQ6sfAQzUICTWz0NClQlFp&#10;CLKKbJBXNgmZOWMQlzISkclfIibzW/jIvsRo97cxNnAQvvb4EKMi38OkiA9grvgE5rHvwCT4HxjD&#10;/SN8P8BU+SBMDnwHw5xfxUDr1/D2zJcwzO8NzJKPwFTvQbDSfA6P3KHwThgC75jhCJFPhE5thQSC&#10;mS5tOvy1w2AX9RYB9R246UYiMGEqQrSTEZs5BZrsCUjOmoKkOFMkRUxCXOhkRBNYg4LHsa2eCXv7&#10;cZhuMRYzHMfC1W8SfP1NEOA/HkE+30IRZIpg1zFsXycjMvxbpEZOQrncFK0JlliQYYFlBnOsSp2K&#10;RUnmWJRuicUpllioNccCnRnmx5mhQzUVs1UzUBEyGeke45DsZ4r08JmoUNmhSm6DctkslMlsUBlp&#10;iWJfU1TIzNGks0JDhBmB8+IF/C6/w+fz9QsETS6572Y/gbP/LG5cPI7LF7/Hjs2l2LQiE32tOnSV&#10;qtGaIUdlbhy08VHI0AlvmoYVXQCiCp5KbzhaTYU+yBdamQ9ByxNxsQHQykXXehhSdCFI1YYggxZk&#10;KtcL2UhkJUeyoMiQnU4QSlVLARQCNuNTEqF75glSp0chRObJhiCIjYWYRzsCcip2DRsbeTgblwye&#10;p2TjkBQBV3srKQWQk4MVklRKhEeGsEFhw5SghiZJg1hazYoEGT+OLSHBhcrVmx/PDcEhbggLIzRQ&#10;IiN8IJP508rwZ6MTQCvan/8hGImKcBjYaGXEsXFL1CKTMJGVpaMlHgmlnP852oeQ7c2lF/+/O7RR&#10;rpKoCZ1KQqcEnCISPtSd78gHdYHR2Le8B8XVSdDTog5N88H7n7+Ega+9iEF/fwkf//2P+PDlF/Dh&#10;Sy/goxdfwADKoD+8hEn/HIJoAlu420xEBjhB6xKE2SVi+rZsQgqBMyEMGWxgnwNnCithCqEvKZG/&#10;n62LpPBpUiMvgFPL96xEIA0GMatNZAgbYHUCYVNJY0KGGE0AJluZYKKtPUZZWBu708eY4YNvzfDR&#10;uCkYROCcMVLM0UrgTBbAmYhCAmFGbqoEm0re1zOM0OjiAFNbJyk10jhrRwyeNA0Dvp2MQaMmGIOG&#10;xk3H1+NtYG7jR5gLgqM7YdPHn+IJCxNzaAMUUpR6LoGruCQXhsIMAieBNiUWUz3M8YmpKT6dYIVx&#10;FsK76Q0zF1fezwqmE8fAa7wF8uKNsJqfb0BecTa0BFW5KgIJGgJnibHbXHgyK55B5nPYLCNsiiTo&#10;EnDWZCAkhhAW5EJxhQ8NGwFlfv4e8PJ2hocHDSEfd4SFEj5ZVpNSCJqEvDSW5TQqVKPoqCz1yDZQ&#10;qRI28wiRBblpyBPdP/nPlgUU/r/sfAGeacjKTUdOHqGT69k5mVw3cF38JoTyXIM4htfJzeFx2TzG&#10;kIqcrDSup/N4cf4zIbiKZTa/jYHHC7hNy0ygwRGHxFThGVVCJ7rq44xd9QrWsUh5KMJlwZJ3NOxZ&#10;pLvwjPoG08Dzd2Ujx3cg0i55OiKE2xSyALg4zUSgnzMSEmIQQ8MtMtKD5S8a+oQo6KjYE3Qy1uVw&#10;KeVNBOtYOIE1NMIfYeECSH0RwPcaFOiCUL5jWRjrizoIcTQG0+PDkUfjqKowEU3VBqlrfk5zPha0&#10;lqJ3dim62ivRKUQkhZ9dI81C09lZh46eRnSI6Pe58zBn8Sr0LlmNviXL0D1/Pjrn9KGruxt9AkIX&#10;zEPfwjk8hrA5v50Q2yABZ09PMzp7Z2PxqqWYs2gZOvqWo7l9Hppn96KpuQ3NjaKrv0Ka+aanswkL&#10;F8zFmtUrsGHDGmzdth579u3CwZ9/xM8nTuLouQv4+eJl/Nx/g3ITP1+6haOXb+PY5bvPPJd3ceoK&#10;4fLKHZy6do/CbZTn3kwhAiwluLz2gL8f4QRh8wSPPXGN5xJqLpw5j8snD+H6CRFVvguXj24lTG7D&#10;tZ+3EhC34Mim+diyoAHr55Zj+9IaHNnWjf7DK3Dlx6W4dHgx7pxYj7uEhVPft+PW0T4pGn3X3GLc&#10;+rEV98/v4vb5eHppPR4RMkGwfErIfHTrCB5wee/WTwSKs4SP83j8WEDLWTx5eI7AeYRw1isBZwcB&#10;vuvZ+MfZrbWoLCuUehhEz4WYfz+X5VPMTCUtWQfEfP75om7kpXBbEgyZNPbZxuVksw2mEZcpgh+p&#10;h3Q0HhPZ7mUSUBXUE2L8sT4pCkls9wL8PCGL9ibU8hi9lkDCuk/jXCcMIyWFRlJcnAx6MZY6XmRJ&#10;kUFDY0qlDocqNgyxMcFQsgzGxRFwDXJUVySjkCCak6Jg/dWgjuWxuTUXm3Z349jVn3H00gVC3xXK&#10;dRwlZB4VgUPnCZuEQuNvIxRKSd0pYtyuEAGcwsspQSf3/yKCivoJmxSxlITQeZQiuuGNnsz/kGfX&#10;FevPgfMwr/cj5ciZmzjw6zmcuHAWj54lfpdA84nozhYez9PGOc0f0Ei4fwyP7v5MWCQ8XvyBkHkA&#10;D++IXJunec45AqaQs9Kx9/nNb17cg6unt+L6ma24178TT24dYDkgkIpudUKkiGR/+lSALSFXLB+J&#10;+xJweS0jbAoxQu9jcf1LV7CvaT1W1vait51lhYZjV3u1MaNAazXaWddamyrR2lAqTV3dXJ2P+koD&#10;asqTUFWuZlkJRG6hC3IrCXaZo+Er/xxWkR9BV++IgvogJGfbQJ07Bvqyr6DNHIaAmE/hEvspnDRD&#10;YB32Cb5x+Re+cv8QA23exGc+72Co12sYHvB3jJP/AyP9X8IIl9cw1OMtTJYNxCi/v2O4x18wPvA9&#10;DHN4BcNc/46Z8k8xK3YQPDKGwS19EOxjB8Au8jPMCvkStt5fw8V/NNxUo3m/QTALew2Tw97EjNhh&#10;cImbBMvAoXBN+xqeGZ/CJ34QgtXDIVOMgYYgKo/7FtF6QmesCZzdxsHWehT8faYgyHsSPJy/QUSo&#10;KWKCTaEImITooNHU5SbI05igJX0G5iabYUGSBZZnWmFewmTM105Ft9Ic7doZ6CZkLoy3Qq/CDPXh&#10;05ETYIqMkGnI5LXyg6Yh3X8ysmUz0KhzQnXkTJREmKNSZYVGlTU6FdboIkC3xJqjJmI6XrjbfwHP&#10;5Q7BUiwFYD7fJtbFdsnL2X8eVy8dx/kLO7BxM62KpQlwiZkIe4eJcLScBDtCpZgr2s3eAf5u7ogK&#10;CYE8NgphSlZwXw/oI8MQx8oZR8szThkMlcwPKbQoM0VUKxVOdpIMWfpoFLKiZsVHoCxbjYxkGYFT&#10;BY1I5UPYTEwlhFERpmXpuU6lxYqexMqfqIpGuk4lpfxJiYtBVmIs0vS8HpVQWroCcepoZFLBRxJE&#10;czOTpOdKTEyk0k9FiiGFhUwPvUGLYIU3wTUAEVH+iBIKMdqXjZGI3uV2mS/hlqBJUcQEsJEJgJrr&#10;av4fMc5IKEUBFJERIgejDxWmF2IIpQkKNmBUovFKNlwE7QS5D+IVPtDEeCKW4KmMdIVKCIEzIcgL&#10;7bHx2L2EwFmZgqRcLULSvPH2F3/GgDf+hM/efhcD3n8PAz54EwPeeRWfvvoKhrzyMj7/88uY8c4I&#10;qJxoyXtaQkbYiXMNRWd5Lcqqcn4Hzkw2xgJs0lIpKTok6wmchMwUNqaSCOBkI5xBAMp8Bpz+MjfY&#10;Oc9CVDCtfm0S1AR1EagSo/bDFBtTTJzlgK/MZ0pezQ8JnB+OJXCOnYJPvxgLi1HTkRgkJ3CmEmKT&#10;JOBMp7IQ3ekqGiOuhHpzF8KmrTOB0x1jLO0xaMJUCTgHjxRpkcZhxLhpFALiTE/YuwXCwd0bbr4E&#10;Tm8PWJrOgC4w9lnQ0H8CJ4E2WY4pBM6PTafhk/FWGDuT93L2g7mrG6bY22AqgdNvEi1ZAmc+z5Wm&#10;rCzLlYBToQynpalAZSlhs+oZcFaK8ZoCNimEzPJKI2xKwFmbiUAaD67e9nw+a4KxDZzc7OBG2PLx&#10;c0VAkLckIWFBhC2WX5a71LR4SXH5EsCkSHMfV/gTUCPC/GjI8P6aGOkbSRBKAM0nPBaL6SApQtEK&#10;AM0VEEq4zCOI5hfmIrcgi8LtBVTKfA+S8Ji8PC7zuI3LvHyeXyjmhjfwOL43cS1JqMDFnOpFBuTz&#10;dz7PFaBrBNh/w2kmgTQ9KxmpBONkAmkygVSfzO9JWFSoIyFThSNKESr1IERRwlkvQoK9pGEsgQGE&#10;UOl/usPTfRZ8PG2gjGFdY9n3cLVCrBhmo49lHfKHioo+NVXJ90VDR3hHNVGI4bYYth2i+z6adSya&#10;9TI8xBVhwS4EWQcE810KET0ZWtazsvw4NFZmoE2MDW0tomIqR9fsCiqqKq5XoaerDr29zVi2YiFW&#10;b1yHTTu/w9bdu7B6+zYs3rgZ81ZtwLxl69C7aCV65i1D57yFaOtqIxzVY05XPXq7mglITZi/uBeL&#10;VyzBqk2bsXrzVqzZuoUQO4cGTI4E9sXFeWhpa5Mi7GvrayTPTGdLGZclmN1chnm9rdhGAD3w4z4c&#10;PXEMR0+fJICcxa80+k/0XyMs3sLpSzdx5tIdnCCIGuGTwHn1PmHSCJ6nCZWnCZdCjED6gNvv4eR1&#10;Hst9Zy7fwvkzZ9B/Yj+uHP8el3/ZgbOHN+Lo9yuwc2UXNi1oxoZ5jdiwoAk7VrVhz7pubF7SgJ2r&#10;m3Fq5wL8ur0d139ZgqtHVmLn/CL0720kP27C8S1deNS/AU9vHcbjm/vw5PZe3L9JCBGweecnPHkg&#10;AkNOS4EfT55clODhMUFGyJMHF3Du158xr6OH75Pvle9UvNseYRAIz3FtBRpqSlFZXiCld2skvLc0&#10;V6O+tpz1spD1PVtKgyWAM0+U0ywuWUbz8wl9hcnSuO6cHMIoy2xGOtu0TB2hVC95Qw1cF8Z2FI2l&#10;BF0EIVWL8OBQllFn1s9w6OPlUnL51ORotpdqAmUsITNCGres1ggoVRJY1VIXvVYbLQXWRUZSL8QE&#10;QacKIYhS/9EYk8uDqR/8kFOsxJI1s7H14HocOnUQP144gSMXL1IuESSv4cjZG0aPoxABg/9Njlww&#10;gqQ0nvPi3d/laP9vRpFA03iMCCb7HSr/Qw4RLkUQ2nMRv388K4DzNo6c6seVu9cJnJf5nYwR5lKU&#10;+aOTNBBO4rcbv+LayT1kgt24f+MwcFd4McVYTBoRj8U0lJT7J/CQkHnj3E5cOUlD5vR3uHN5Lx7/&#10;xuOfiGAjXhPP8nFKXtQrz+Qy5SrlOo8j8AqP6jPYNM56ZJxmUwQn4fo17G/biDX181iPm2jIscyI&#10;6WxbWWZaatFUV47GulLMbhGzjhXydwqqa6gjqvxRUu9GnWoGRdp4ROeOhqZoLBSG0fBLGIHowqmI&#10;r7BATOY4eCYORFD+Z/BN+gQWwW9hUuCbGBP0JiYFf4CR7q9hmPvrGGQvwPJtfOzwV3zi/iKGR/wV&#10;n/u+gK98/oVvgj/GVOUAzFC9Ba/MwfBN/QzOBFDz8AFwTf8SvllfwjttMMHzXVhEvQ+z8E8wNXAw&#10;TAO+gFnwCJjLvoC5/ANMDvoHxvj/HWNDB8JKNwEmnkMwQf4xZqW/h6lh/8S0wHcw03cQXGO+QXD8&#10;N3Dg9S3CP4NtyGj4BE8kZ5lDFTQRKdEzkB5jBpX3OEQ5f4n4qFHITRqL5iQT9KVOw9LkmWiPGoc2&#10;tRl6EgidifaYHW2FmsjphE5LdCktUB00BRmek5AcMAX6oAko10xHUdAYlEWYoEprjlatFRqizFAW&#10;bopGjQXadFbo0FhidqwZaqOnolIxDS/8Rmvr/xIjeF7EbcKmAM4rl0/g3MXvsXF9ERvkbPjnEC7j&#10;PeEt84RXhA/cQ73hROVpI5JRO1rBepYVrGxmYqaFOWytZsLZ1hI+7k4ICfRBTGSINKVUvJwVWilH&#10;LoEnL0WDolQNSglF1flJyMvSISsrXpr5Jj09BemZiYTNJKRlJxIqohAY5Y4gH2cowoOgIdCm6mJh&#10;4HVyCE35aWoUECLzUmORl6FGbgatzjTCbIaG19MiOUl0L2YgLZPQSeBM5r2iVf7Q08IVQTWJSXLo&#10;E6IJZDJathFISo6BXkwNmRBDGKEy1BNaNWLsKWE5KwExtIhlhIRolQzRBOkobTD8gl0RGeIHWThB&#10;lVCqiiVwU2HGiyEFvEa8JgR6TRjXg6FXBCOdMqcwH40lWSgoSUdmPuGsIApfTH8Tr7/5R3wycDD+&#10;8cEgvPHhALwz4CMM/PBDfP72Wxj6l7/A6j0Cp4MTovytKa6Id41EV3UDKqrzkJ2vlYKyctI0/P8i&#10;SIrWP0UCTpEOiUuxnkIRwCmSqGfwWAGcftFu0tzgsiAZG+ZkaPU6KEWXutoHU6xNMdnOBUMJfh98&#10;a4r3x4pudXMC51R8OnQsrMeYIyU0FtkpKWzwBXDmSsCpTdFK3d6uga6Y4ULYlIDTDSNn2BI4hYfT&#10;FIMIm2NGj8Xwb6fjywnWmGDmCkf3QIo33P0CCHfusOJ944KUKM40IE8AJxW8AE4xxlcA52T3mfjA&#10;ZDo+Hm+JMeYCOP1h7uaJ6Q4OmD5x7DPgJIgZkv4rcBKaElT/AZxV+dKy4nfhb1rOVdWFBNEilNVm&#10;IZzGShgBK1hEz1ICROAMIdM3wFOa6tLdy5nAGcxylULYTJECfWTyECmfZnCYL42UUBo4YsIAPwQK&#10;OAv0gJ+vC/wpAYTWkCBPxEQEStHzqaKMZyQiPyddAlABiWIWpGIxG1JRFpVtFooL+Zv/qYBgKQEl&#10;QfM5YOaLY8T/5Tm/C69RXGqcSalQeJRYBsVSgKgAUOlcXitHXIvn53NfjlD2RWK7EU4NuclIN+gl&#10;72gyy5CeZSlOpH4SvQ6KMMTS8IuOCaNBJ7rRA6UZY4JD+F+D3Pk/nSUgDQvxgpeXPf+/m3FsHstI&#10;gJ8TDSI5DUe2GapggkIMUqW5jVlHxXYBpCIHKt9nJCUsOlTyjEZF+xPgPQimnlDQcNSpgpCREoOS&#10;/ATUlxvQQ+Cb01yM7sYizO2owoI59Vi0oAUrV/Vg9YZFWLV5FdZt20SA3IoVm7ZhyUaC5IL56JnT&#10;LI3T6yModnc3oqu3DR09Xejum4vu3i709rVL3fXNLVWobyhH95xOrN+2Dau37CCYrkDfnA7Mm9uC&#10;Ob1N6O5oJkQ1obG+AR2zmzGnkwA7pxWrV8zD9m1rcfDALhw7/hMu9J/F2fPncZaAcqb/Cs5euoFz&#10;V2/jjIDJG3dxXpL7OHtTwKcAz/s4dYPgSeAUMHruKoH19K84/dP3OLR9MdYvbsbS7ipsXNqGtYTM&#10;bas6sXvTPGxe3oF1ixrw/eoe7F7ZgYMbu7BjGf9fuR7frajEjV9W48c1zXhwehUeX9qJBxd24sm1&#10;3Xh48yAe3DiI367vw4N7P+GpCBp5KGDl9LPE3wI2L1HEfN0i5Q2h4sFF9J/8FQu7ejG3ezZ6+C57&#10;OxsodTQQatDSUEXgLEENjb2qqlyW5wwU5aejjGW0trYQzYT12W3VaOF7rqstRXVVCYqE0SW8+Vmp&#10;NNIypPohpl8tLGQ5zk+Reg9ERouURAVys/RsDxNgSI+j0ABUKGhURyInS8XyEo4A1r3UlEju0yIo&#10;0JuwGSB12YvI93g99YGYwpkQGsuyrYgVeUCDpNyhqcnUDdyflCjiDpQs/yyfIjhJEQi5zg/6DBly&#10;y5JR3V2ORTtXYfe5E/jx4vVneVMJh/9DCJCEySMX7knycz9h8z9EZCgw7vuvsCkB539c5yB/G9Np&#10;/Ua5R+DksWcpp2/i8InzuHz7Kh5K3ednJM+mlE9TdG3zG966cBK3TuwlENKAEND4SAT8nMLTuz/h&#10;t/69uH56B66e2oo7F3fi8e1D/Pa/St7OJzQsjHOyiyksrxAaBVxe5nX7KdzH+4GQa+y+J3A+vcoy&#10;8t+B0+hxlYDz1k3sa9+MtfXz0cu60ymAs70R7YTNnvYWGnFiatISNDTmoKEpmcayF3S5lojOGQ9Z&#10;zkgEJn8Oy6h/wb/4cyjKvkFs7igEpX2JkKyvoSimTkgeCrPoNzEr4V04xb+HKUGvYZTnP/C5258x&#10;IZjg6f0KJkUSQiM+gEnQAAx1fA0fO76Ez4IInD4vYJjPm/gm7C3Ypn2M8PIvEVkwHB7aAZgV+S6s&#10;VR/ClaDpmvQRvFI+hqP2PdjI3sesaAJn8IeYHDYAtvHDYa0chJmRH2IigXN8xBtc8rdyHIHzc4wI&#10;fRszU97GJP8X+T8GwCb4K9jKRsIh6jN8Y/cnjPR7GyZhwzAr/Bso4kwRHzkR6TIzZMqmQ+k2EnG+&#10;o5EaPQJ1WZPQlWiCBUnTsSjeAs0Bk9AQY40mtRVaNDNQFzVTAse5qbPQR5isCTVFWdgUVCqnoVIz&#10;Ho26iTzWFK36maiQT0JjzDS0yM1RGzGNx01GTawFZsfbojnWHE1Ka1QpZhA4LxMs/w+5d7mfcgl3&#10;LxE6L53HNQLnxUu7sGNjBbZuKUJKUxDCMzwRrApAhIrKRBmNCGUEgSsakYSuCFbGCFbGAFZEH1kQ&#10;PMN84BHoCUcqX3s3e9g52cPWwQ52drPgbG8Lb3cXhAf6ShPrJ8bKkaSJJdjpkJaciAwDFZohBYbs&#10;VKTnEDhTZQhiA+AT7IXw0GD4e3kS5BRQh4egMCUehgQZCgiawmsqoFMEIuWlEmwJnMKrl5pM5ZjO&#10;a4nxbLxeWk4cZAROkcg6jhZsUkIUUpNieG85AUzAqgbZBLIiKtNsNibFtIhzCJ3VhjjUlOcggY1X&#10;cl46UinJuXrEGRQIlnkgItwLUVEECio8eYw/Ld8AqAV4qgRwGj2fet4vJY4NG+FWT4BVKiOhIrxq&#10;tFSmGQo48uMPH/8pRkyYgLe+/BJvDh+K1wZ9jHc//QSDP3kfn778F1h/OAJaZxfEBNojwscRKQEx&#10;6KmrR0VdAWGB70N4j9PikM8GVjS6mVmJkoUudamzYTQCpxgW8D+B09HZCTHBVO5xiVK+SBWhXKb2&#10;InBOxgRrZwyeOFNKhfThODOKETgHfzEWNgTO1HCVBJyZfM8FBJtU3lubrIEmWU3gdCEEOmGKiB63&#10;c8XwqTMxkNcZ8O1UDBozDiNHj8IXXB820RqjpziyzATB2dMbHn7+0rSNNlNmIClcg+IsQlBOCkpK&#10;82CgUlLSWFCnyTHJlc9iakbgtMBoAusMFz9YeHjCTADnpHEIMLFBQUKGBJxFhOGCshxokhQScOrV&#10;ClSVFUmgWVUtFF4hl2IqxmJU1RSimgqvpraI24oJnAZpqk8Fy74yjspFx3IoFI1WCbVGQRiKQqzo&#10;nmN51ieJoKBEKRJdjGX0C3aDC6FTjIn08nGBH6FLBOaEh7LMRAYgioZKpCwQEaxDIQSoQBp2otve&#10;15+A5u+O0GBvaFjv0njdvCyDNPe7BJ5816XlAkCFwqWIZWGmNOewNEsS4bK4LBslPKaEoC0S2P/u&#10;wZWGDuShjPuKBXgSTvN5vQKeV8Rji0opPL6wlPvETEu8ViGPKxH7eX0Bq6IbtJD3FB6obDEDVA7r&#10;G799miERiVTuepYBbQJhVBstiVDYUdEiGb2/lHYpgNAdRCAN5P8LoBEbxf8d6EsD19uGhk8YlDF+&#10;8PeZRSgNl+qnmspcqrPpSiSmsKwmK3j9GH4LkVg/EjFSIv4wRCtCCL/C+xQElUifQ/CVh3rR8A1E&#10;OutgsUGkSknF3PZi9HWWY2F3JRb31mIpQXT58l4sWdRBIBRpcBowt6+Z8NlCOF2HRas2YMGaTehZ&#10;uhJdc+ejs7sDXVSIYm73+b0NWMBjF87vwMIFs7Fgbi2lmlKPXp6/fstGrFi3FQuWr8OchSvQ1jUf&#10;bR09PL8TfV1dWEAYWywgdEkXtqwhiK5fjJ3b1+DIj7tx/MRP6L98EVeuX8Xlmzdw6TbhkqB5jvB5&#10;hnLq2m8SbJ48fxbbt67B+mXtWNpXiyW9NehpKsKGFe3YuqYbqxc3YbNIAbSG4LmunXDZjs6yRKzq&#10;ycWBbXMJ5iVY1luJg9t6cGLPPPx2dhOeXt+NB1cIndd/wFNChkhzg0cnCCunJWgRkcUPKcbpDAVE&#10;9D8TI1A8fXQBl88c5/udS9jvQG93E+ZQBHR2tNWitakGTfXlqKNhJ3KzCrhsbxEJ2atQW1OOynIa&#10;fGJsNaWMZbmluZLH1KCNsNrUWI3a6jJUCYNQdMsLr35eJgoo+blc5hJG81IoNDjZFmZnJiKLRnGO&#10;QSeVpzQR3KfXED7j2O7JpeDSuLhw5OUlSUZSaLgbMg1qGj0qtutsy1n21OpQ6o5wpCQFsx0PQDyP&#10;V6rYlrNdENkdRDaQJH0sdOKcJCUMs4ux5the7O3vxyExhpcw+F9E8kT+JokEh+fuEyIFeBrTYEmg&#10;KcGmkH+D5nPwFPIcNg/9l2saryuuKeZxP3DqBqHzCk6xHIkxnFLE+VPRRX72mbfxEu5fPo/bZ/fz&#10;9y94ePss+g/twOkDc3Hn3Go8vLGLxsPPNC5O0JA4jceSF1MAIr+1gEsJMkVXPWGS8ujBOTy+T6i9&#10;T6OE5eUxTnK7uB/BVAJRUUb+K3CKcaWPBHDevYF9nZuxumGeFJjV3V2Hni4aKW0tKM0qglIejZyS&#10;WNS1JyGzgPU9wQyB6ePgkfElXPQfwyVhAKZGvQaX3I8QVjgcvolD4cht/jnD4JU0VOruHu37d4yX&#10;vYopin9ifODLGBXwd0zTvgvnjCGE0IGwTfwQDomfYEbYQHzh8DredfwDRkQTDoP/ji9c3sCo6H/B&#10;vXAIQoq+gB/PmSX/AOP8Xoap/J9wTPsArqkfwCXlPbgK6Iz9AM6KAQTMd2FJMPXKGg5n1UDMCHwf&#10;3/K+X4X+DROCBmJmzGiYuH+GIR7/wCTdPzEp8EWYh70DS5/hmBIwFDNCP8EQ6xfwqfM/8KHjvzAh&#10;cBC5bDSSVNOQROBMkk9HcqQJEgKGI1f5JVoNkzA/ZQoWJc3AvHgbtEWYoSzCHBWKaWjWm6Ep3gyN&#10;ydPQnWWB3mRLdGinoSNuOtrjp6FWYYJa5VQURo9DVcJU1OqmoFVphpbIKagOM0Vh6GSUxsyUILMo&#10;yBRFIRbIC7XEC/ev9OP/lksScN6/chl3CZ+3rp5E//nvsGdzBQ5sLsK8lXHQNXrAPHwSLF0s4Oxs&#10;SzhxgLsbFae3GPzvi7AwkfcsCtEsCFGqGEKdDFFaGWFUhnB1NALkQfCmgvEND4BnoBdcfAk4Hk5w&#10;cHGAgxNB1NkeHgRRH29vBAf6I5IwKpMRZmVhhLlQxESFszIroKN1mp2iR4YuFpW5qSgibFYUxKEs&#10;Px5ZKTFSnjWt0lcCyDgCcWY6lWB2OhUhIbYgFSk58YiUG4EzURuFDNG1nxKLLAJIfpqWokFhpo7A&#10;pkNBZpzkNS03xNNS0EszFaRkJcGQa0BuvuiqJMjmEii0YQTKCMKcglAQxkaIylUegIS4KGjEkvs1&#10;VJyJcUYvZ3a8DGmpSsJLDOSETTHrTLQ6DF4RHgRrDwSFBcIr3B+eEX6wDnKHhb8brNwtMW3aeLjN&#10;tIGcyjk2zB2xwT4o0urRxAZXJLguLU1lY6pAYVY8CrJp5eeIQJMUpIkIaULn8y711EQN0pM0krWf&#10;Sas/jQ2qX5QbnFycIQsV+TsTkMDjNWxcYwick22nYtQMRwz8VkCmgM0ZEnR+NE4A5xjYjrVARpQW&#10;uak0FjJTkFdokN6TLoWwkSqA0xnTHR0wzdENJrMc8dnk6QROMwzg+SIPpxE4p+BzguHXJvaY5RwI&#10;Fy9/uPsFwt3HHXbTZiI1UicBZ35eKv9nHjIL06BMJKynKTDRlfBK4Bw43hKjCJzmBE5LLw/McHaE&#10;mcl4BEy2QXGyAXmGZIj50vMITiqeGyvGcBI4q8sJlwTNmpoiSjFq6oRwnVJbXyyJmK2qvCEN4bFO&#10;hCbCi0gVFBtKwIxALEFToxWeEGOUuJ5KLDE5XopANwbqxBGKYiXPqMhtGhUbiXAxJjIyUMqnGRjE&#10;OhToLo0rDiBghgS7E0S9pcwLEVE+EoxGUdmJZPCRkZE0VDRUrEWEzFypS1wMRxEzScVpWK6SCP7p&#10;WhTSuCrNTzXOLyxN65ZHpSwSoefzP4r/WsBtBOxKY1BUBfeXiNmUBHxWcZ3biwWkiu3cL9bLno1x&#10;FdcRAVbGmZmezcQkwW0OiimFfL95JXzflAJCaXZ+GnKo9LMIoxkGvTS7VRJBVE+FrGEboVQR1Ple&#10;FHwvcjkNWf7fiCg/Qqk3wmjIBRC8w7kew7rk620HWZQ3kljXgwMcpUCQjCwNv0Eg330kMlj/RZov&#10;PY0RMYOWmgapkt9GZBQQE0nIFDSSo/keowMhI9wnEFQTKam6SOSmxbId0aO5KgNdrYVY1FeNhQS2&#10;JRJEEkRXzMHaDSuwcccmrNuyDktXL8GcBT2YO4/Q2V2P7jnNmLtwDvoWzkd3TwcWzGvBovmE2HkE&#10;17mNWLm8D6tWLyV4rsPa7ZuwbCsB9LvtWLn9OyzasA29y9agS3Tp98xBU0Mlls9rxcoFIvE9z+Vy&#10;69o+7N+5Csd//g7nTh/CpYvHcePaRVy7dgknfj2G77ZtwIolPbxXs5SsfOOqLqxd3Iw5LYVYMbcO&#10;W1d3YvOKVhzcsQg99TlY2pWDves7sLitCFuXN+Hw94uwY918LCFoH9q1GL/uW4yLh9fiytH1uHd+&#10;J3BHzJl9VIKUp08FYBqTdYvcicJj9kgCB2N3ujQeT1oXwHkJN86f5jPMw8K+LvT1tqGvp4XQ2Yiu&#10;9nrMbqlFc0M56msL0NJULI2/7e4gjLY3SGNieztbeFwb2gkbbS0NBM4qwmYlmptKUV2dh+bmUgJo&#10;BZcVLN8lfHdVqK+rJKiWEDxpJOXQiMrJQF52EgGU8Jmbxu2pyGd5zMtNRi5FeDRFcJKYySwzUw0D&#10;AVSriZB6vXJyEhATHUY95yVNkqFUR0rpmUICrKFUOEhjOhPjtWz7hbczkgZRJOJE9ooMOcqXNGHj&#10;xV+w89x1yeN4sP8OgdAInc+9kIcIlwfP36MIOCQ4Cujkb9H1/jzBv4DNH3meBJv/AZr/CZzCa3rw&#10;vLi+8dpisgDh4TwgoJPX3nvyBg6fvo5fL17i97ppBDx+HxAcxbd6TNi71X8W1/Z/h8eXt+L2sd04&#10;yDJ84XAL8GQnQfAYhd+ax4qo9qeSt5Kg+YSQ+IhlQYwDFWM7eZ3H93jNe+SKC8dxds8GnDu0AI8e&#10;buI+UX6EV1V4PQmbXP4ncIpneCj2/Ubg7N6KVfULMae9Gb2EzTk0UObP7oQ+OhFaNet5bjCqWtXI&#10;yA2Fn8oEbvqv4Jg8GFbx78MpbQCmy9/CzIS34Z3zGSyi3sVU5RtwTheR5+9gYsj7GOjyIr4I/hNM&#10;1a9jdOBLGBn8V1inEwwNn8BG9SGskz7ElOhXMcr7NQx1fwkTdK9jVuYHsFcOxDif9zAjiWBrGML7&#10;DoZ9wvswi30T48Newkztq/DIMgKnbcI7sNLy2Ih/wSz4VVip3uP+9+GcMAjWoe9jkvvbGOb+N3we&#10;TOANfg8mYZ9hvPMnGOD6N4xR/wPjgv8Au6gP4ew+ArP8vuI1PsIIl1fwscMreMvqJUyP/BSBipEI&#10;Dh4JX0qAYgx5YhRU4Z+h2jAOjRlfoTlxFNqSTFGtnIgKmSnKZZNQH2+K9ixKNn8bxqM4dxKqMs1R&#10;ozNFvZbHqsyRFTYVhghLZMrMURI/BZXqCWiQm6A+fDyqI0xQGG6C/KipyA+bBkPgVGQGmCEj1Awv&#10;PCRQ/l9ynw3WvWsET8Lmb1dEA3YK5y/uxP6tNfh5Qwm+W29A06Io+FXaYUL4BFgQOm2dZ8DexUya&#10;+1nM+2xnPwMODtZwdrKHi4s9XF0d4ekpols9WVG9EShyZob6IyYmgopaRkUt8geKaf8IqYTSMIJa&#10;kDwQ/lSwXuE+cA/xhoO/K+y8nSQvqZuzEzxcXQm4PgjzD4QyPBzxcgVS1WrkJepRnE6YyExCMRVt&#10;JhWwyL8luiRzszOQnUc4zMtBTrEB6Xl6Km4fqbs7kSCcEieDIVGODCqm7BQloUmFYoJnCc8vYaNT&#10;QqAsy9KhPjsB9RXZSCPIGfKzkU1LOq8oXQJOkYojNT4GBsKVSEGUY+C99TLkEW7TE6LZ4BE6hNWc&#10;o0WSLhT1OUmorspBUnYyUnPSkMyGML4gAe4yT/iH+kjvS+QjlckJfBTRwIlo32hVON9ZjNQQxmmD&#10;kcxGLTtJz0YyWQo8KS5ORSoVcWxsCETKGkUsLW5CrZg7PYFgmxyvQjqhKCM5ju9IDLZPQFZGIits&#10;HHwj3ODCdxwbKfJJxknAqeU7kWk9McluOoZPn0VAFJHlM/EBlx9KQUPTMPizkXAgcGbJ4qmw06T0&#10;PbmFmZKHU8f3qElXwTnYCaYOtphC4BxvZYshkwiq480JnVMxaOwEI3COm4IhJtYYPtFWysXp5hUE&#10;V28/Lt1hT+BMi4pDcTYBpiBNmvXHCJwKqAkJ451N8ckUMwyaaI2R0wVwBsDK2xPmznYwNzFB8NRZ&#10;KEslnGUlS17BvNIsxPK7xKojaHQoUVNBoKwWsPkMOGtLJOisayhGQ1MJl6WoqieY1aVgpuVAzDL7&#10;HB4zJsOH5T3M0xnyMIKvUo0EEZ2eIrqZRVS6iCRPpuISkedJSCVoqUUeVMKn8PwlEkQT0whefEfx&#10;hFERISsAVhFLKFWGIjw6AMFhPggK8ZC63YOCPBEcRAANJyTF0SBimRZjMROTVcY5p2nQhcuE15Cg&#10;Fu4Haa5qMUYyisfToEnjPbJTtSji81TnZ6K2JIf/mxBKkBQwWlEuPJ8EyKoClNN4KaciLyecVnBd&#10;jKMTY1grCamVwgsspvHj+6oUXaAUMRRBRBtXSYFXhc+uYRRpvVJ4V7MIowapu7SY9VB0fwrvqOjG&#10;z2bZFZkD0kVEPd+ZPiMB2hQ11IRnhTDKdDRcxTsh5EfFBEoR9VGsw37BYnpED6hiacj6WBNEPWhA&#10;yhEZ6i6NuS4yJCKF9TJZL5eG7AiYEMF0YhhNnF5E0RPexZhRXjtKGYBILiMVYv7uAGh5r2IaYnVF&#10;iZhdZcDclmIJ0uY15mJpZynWzK/DyoWNWDKvCYsJo4sXtWHRki6s37oOK7duwqK1K7FwUQ+W9bVQ&#10;uI+gtXjRAkLoQsxfMA9LF3ZLsmb5XGzcuBgbti3F5u/XYfsPe7Dxux1o72nCssWzsYLXXb2kEysW&#10;9BF++wi/i7B0Ti9Wz+3A1mXd2E1A3LmW1+ttwMJOwvGcBmxe24s1S3jegjZsWNaGee1F+H5tN5Z0&#10;laOvNQ37t/dhWW8V1i+ux8FtS7B9ZTsOfr+AkLkEhwkHC7vbsIKQ/Mu+pbh4ZDNuHf8ed0/txsNL&#10;+/Dk7s94KubEFp5NgoM0HSEBRHilpFyKXH/u4RTgYQSJi7h1+QyfZyEWzOnEXL6P+X2tmDenlTDZ&#10;jM7WGsxuqqAYZ43q6aiVsg3M6W7B3B7CKZ+np4vQQUjt5vGN9aXG5P40CCvKMgiq+ZjdWi7lX61h&#10;WaurzZNmmWokxBqlggAq4FRkocgx5gDNI3RKAUmpyBPrBWJ8KAE0L0kqK9nZeqmHSCyN5UYNPeuQ&#10;wUD4lIfD349lTBXIOh5NII2DPCoSISGBSMmksZOlRBrrS8vGZdjVfxl7LohcqwL+REqs5yBohE0J&#10;QgmZxt9G76TwUgqA/JGg+VykKUt//00gfSaiG17ybgpgvXAHBy7c4DVE+q172Mdj918kcAroPHMH&#10;+07dxKGzV3Dq6iV+u9sEP9HlLbySwjigwUC5ffE0jixdjN/OL8G9M9txbttiPL27QYJE47cUwyYE&#10;pBrB8snDK3h0n6B57xfcv3UEjx78wmNP4cHdk7hz+hccXrIMmxorMKc2EsfO5vLcPcBj0b1+jWKE&#10;zH+LKC/PgPP+DRzo3YHVdQvRR8Ojt6tWmtmpr6ENidFsU9MSqX+j0dyaSF0vQ4DcDI6qoZgVNwim&#10;4YS6uDcxTfYPTNO+BlfDQEyJ+hdGx/wD1omfYnzAG/jG+w187PwiPvV7AaY85mv/F/GltP53zNC9&#10;inEE0EnKf2KE7x8x2OWvGOb7EgH0LTjGvwebMNEt/hEsk7jO+0yJfg2msjdhFvcOZmjegoXmfTjE&#10;U08o35O8rJOj3sJo339ikOMLGBPxBkwi/gnziNcxwfUVDJ7xF3xg9Qd85PoHDPF8BV95vodhtm9g&#10;sCcBV/YKpoT+GSGKTxDtORwegcMwM/B9DBfd/gToSWH/wqyIgTB3/wRmYtyn54eYGjEATopPoYn9&#10;ArmqL1CaOQpZKSNhyBiHjLSxyEwahbrUiWjWT0BvhiVqk8fQ2B+EIL43HY8riB2HsqhJyA2dhLxI&#10;c2RTMsMmopxA36QzQbd+KhqjJqIqYjIKgk2Q7DsZab7TkRg4GSnhpsgg0P4/gfMhC+BDAucDwuZ9&#10;Wsw3r51GP4Fz38ZyHN9Ygh/X5WPdEgLXchUsDZaw8DOHvQeh080M1k7TYekwHRYUa4eZsHa2Ioja&#10;wEHM/+xmByeXWXCkODgLL6YdoUYAqQM83JzgR5gI8vNGeHAglUUkQUlOmFJBHaeU5uFW6mOpbORQ&#10;aBUI00bCXxUML4UvPCI9pUAUZ38XOHuJIA4XeHq5wd/HB6FBAYgKDaaiFTMNKJAWr0NecjKK0jMI&#10;ZQZkUuGqqGRSec2sZB2yqPQLs1l4adUWZqqQnxFL4TJLg8wUGfLZgBQQHuvYCNWVZyFdeEoLc5BV&#10;lEWATUditvDShCI3OVbylGYL2CVE5PG6ebSYxVjV4hy9dP0iKq88Xru1MB1NTYXIZMOXU5KLrBID&#10;DFXpcAiyhZuPAywtpvM9OcDN1Q0eXp6ICA2Bh5MddGFUvASJBD5/nJawFCfy1GkQrxddPgTfeDkl&#10;nEo6lAqaABITTAmRoosDgr0JL74IDw9AdGQQlDFiSAEtcp6bRBDxC/GEl7szlDLR/RnL7yByS1LZ&#10;a7wx3tYUA00sngGnBUHRkqAovJzTMWjIN/CYZIu82BTkZKT/DpxiDGcc34E27Rlw2tsSOl3w7Uxr&#10;Auc0DJnI6xBaBXCOHvMtvpgwVQLOLybaYLqVF0EzxAicPgI4LZEuS0BJDkGlMIPAmQuRFklN2FKl&#10;KTDOaTI+nWaGwcJDOs0FZs6BsPHxInDaYKapKUIIy2VpBE2DSKlkBE5FfJQEnEk6FcGLgClAk1JL&#10;2KytK0NtfQkamoWHs4DKS3g8CVf1qRhl+ha+GPoGRg74GGMGfISJHw6E+0QnxKn1BM5EpKUlS+8g&#10;jcCZbhCR4KlS+qN0GipxovsulTCfrEQ8jRyRAzUpRUUAUiNeTIGpjIBOGyOlU0pOSyKQJiI+he8w&#10;0TgFplwTDSW/TTK3iyCh/IIMpKXHSYnYg8O9CZ4in6A/ZLJAKBTBUiCDSNQeQ3iKiPEjkPoiKspf&#10;mr1FFh0EFctHEq9ZTKOjsihb6rYUIFklwLu2CHVU6HUSeBO4qdSr+Q4qKRX1hajgvkruqxZj6mrK&#10;UFdTwXdXQWXPd1cj3iHP4zXEHNPi/QkgFYAqukUrK/KldSkzQAVhtpwilpSy8gIUEYYLnono4s/m&#10;/0xlvU3O1ENPYNcQRJV6JRRxsdI0ozI1y7uCICr+nyIAIeGeCCF0xmnDEUoojQx3Ry7rs1bhhxga&#10;VmI9I12OpORIZOVwPUvN7yUmQFDyGyqg1YvZpITnOkKaWjFeHYUEGsVxNOCUfH+amCAkiwAUXqO+&#10;KgkLeouwsKsIK+dVYe2SZqxd0YmVlGWLWgmVzVhCaJy3iHC5bROWb92B5Zt3Ycn67ehbuhbzlqzG&#10;osWrsHTZMqxatggrls3jsheLeiqxflEj1i5oxurF7Vi3qg87dmzGlm3fYe3GrVi2YgOWLtlEaFuK&#10;+XPmYEFXK5Z012NFXzWfo1GStQvbsLy3Bt0NOdi9vgvLxVjCzjzs2zYX21Z24MB3i3B49zL89MMq&#10;/LhnJQ7sWoYDO9cTpOdhMcH1/PEtuHxyF64c+x43T+zGb6f34t7FQ8DNowSCU8+61E9LgUHC4yUi&#10;jqU5taVxfEbYNELoBdy9dh5rFizGorndmD+vg8A5myJgsgmdLdXoaCIwNhajo7UUcwjOc7pqMK+H&#10;gCG63rsoYtynCN7qaCRwivyoxQTMEv6ukqZQbWshsLZUopXXaW+tRWtLDctfOctWEcQEDsaylk1D&#10;Px8tLWVoaa5AU2MtKipLaPjkScabiIjPy08hiKZJk0sUFaVzmfoMRlMgZkhKTxcBRNHS2M2CAuqO&#10;Ei11CmGUho2e7VFKoRyNq4ux48wxfNd/G7v772Lfs9mkDnD532HTKP8GTiGiC1wA5PNu8ufyn6D5&#10;P4BT6j4naIp7nbuHvecfYF//b/jh3HXsPXkFh45dxvf7juLQiRM4Qah89PQWv434Ts/HVYrcm/34&#10;7epZHF+3GrcvLMa9ywdx5dB6PH38nQScYupKkYHgCYHyCQigT8/j0W8n8fTGOZzbsxN7V3ThyK5a&#10;7luOpw9+wrkte7G7tQ+NegXWLdXh+u1mPHl8gAB7AtJc7P/h2XwOnAJ+H3MdD27g8IJdWFW/AD0t&#10;NEBmV2Euv2tHSS3iwjUoLNKjrlqO9pooVOT4QpUwFW7KobCOGYjxIe9hbOSrGB/2Cr4JfBkzEt6C&#10;aeybGB7yF5jHfwTTsNcw2ucVfOr6R3wR8AJMlC9jpP8L+NrnRXwT+hLGRL+ErwNexAT16xju9Se8&#10;b/MiPnf7J6bJP8LMmHdh6vcvfO35GsZFvEqofRVfeRMUeZ/xqtdhqf8Y02LeIVT+C1Nkr2Gq7J8Y&#10;E/AShji9jLdt/kjAfRkjwl/BhNC/42unl/D+1D/jXfMX8bb1H/GOw8v4xPFtfGj1MgYHv4RRkX+A&#10;SeRfEaL9DBHBw+EbNQymfI7hXn/EFO0bhNzXMd3nXXxt9gbGOn+KEdZv8pp8BvmnkMd+BX3IYKTG&#10;j0II34u7fBDs5R/CVf0+EnOGodXwDeboJ6NaPRq+gf+CDeHWUDAKXcmT0RI5HsWhY1Cpmopy2TQU&#10;RpqgJn4yOpImYW7iFHSopqGKEFoQNAkJbmOhdR+D9OhJKNZMR63e/P8GzkfXLkvy+NolPLhO2Lx5&#10;Gucu/4yTJ7bi0LoanF5fjRMbqvD9alr3q9IQUOYL9xgvBET4wocNuWeoG9yDXOEe4AonAqAkvk5w&#10;8LaDg4ct7NxnwdbDBtaulpjlZkVIJYy628LZnfDpYQd3T0cpytfFjUsPZ0IP4ZFLH2+RLNqLkERF&#10;GSaANAIKuRi8LfJ1UnnotYRSNRQJSsjjYxFD+IqgYgiUB8E/yo/P5QnnADc4+TjD2cNRCubw8vOA&#10;d6AXfAJ8EBkWgjjhIdUROlNTkJ+ejPLsdNTmZ6Im34BqgklhThIqilJQRGiqy09GbUWO5InJLcmT&#10;QDG3NBN6AZyaUORQUYlu+Wwem5cRhxyCZn5OIgoytCjKTkChQSvN71qcpcXsojS0EDiziw28RgEB&#10;KA95NTnwlrkihM8uhhZEhoQhLCic0E4IjImGyeRvkRAph7MDLQ6dhjARiFT+f5FyJ5Uwk5pLhSym&#10;bTRouE3HdS1S0mmZi3ymyVroqKBVhBoxx3cMwSaCUBIY4QX/MA8EivGFrra02j2hjhFdzZFQK0WS&#10;ZCr0WD98a2WCT0ymYcAkc3xIUBwwwZLQaYGPJxLyPh8Fr8kOKNSkIzczQ4rWzS/OQiYb7wQ+gy5d&#10;CYcAJ0x1sIeJnTO+mWZB2DSTgHPwODN8NsYEY8dMMALnJCt8TuAcN92VwBkOT98gAqerBJxZsUko&#10;z89FKeG8vNwInCLxu5agMNZ+EgZNmykB65emjpjmGAg7H1+Yu9jC3MQUoQTOiowc5AkPZ0k+sksI&#10;nHGRUBIokvkuaytKCVgCNo3AKTx4ldUiEjyBxgmhJCsDlVXFKG40YMSsrzFo/Gh8/OW3GDh4KEYO&#10;GgqHqU7Qa5ORKnl4jemGBGymZ6XRQEklLBFCuUwiSCalxsPAsqBSeCFBFYAkbQiSRQCbOlyakSct&#10;LgbJLEdJIqWVGO5AGBS5OHPy0pHDspedJ54rG/lFBhRIHsIMHsvywP8i8qZGKUIQER1II0PMke6F&#10;kDAvqWteTIQgjwrgfUOlPIQaTRjrknE6S6UyHCpVNLIMyVTIhcYu87JsFOUlozArESU0HiqokMWQ&#10;kkaCZ1NDEUV0XZaivr4MDY0VUtBMHaWhkVJfKs2f3iDtL0FjA4FUgLwAdwKt8DY1iPPqRTcqzyO0&#10;ChHeKLG9XniYeVyF6KoXICzGqVLKCaDl3CbGo4ru+mwabul5fK9ZhHiCQDyBUZMsh5oGolJDOOT/&#10;lMeGIErmBxmBO1J00bNd0PJ/yyK8aZy6IIeGoF4nsml4oyg3HlkipyONmJx8PcuyXvJoSYnIxZSk&#10;FG28GmoaaloaBqLnQaTNEbPiaGIDaNxGooDP0ViWgb7WYqyaW4vV8ygLm7CCILpq1WxsXr8Q2zav&#10;wradW7Dxu83YvGs7tnz3PdZt3421BNG1G7/HytVrsGBeG1YupRAa1xNA1y7plMBz0+q52LxuPnZs&#10;JRzu34J9e3dg9cpFWDinA8v6WrGwsxJLe2uxZXkHtq7qxcYlhM7uMqzpK8fauRXYsKAC+9a34dCm&#10;bvy8cwEO7ZiPX3avwIkDG3D+lx2UfVi3aCFWL2pH/6lt6D+xE5eO70T/8V24dkLk9dyP++cO49HV&#10;n/D0jjHZ91MpWOg5NIjAETGe77l30yj3rl8gPC8hcPYQONul+csFcM7tacVslp/Weho05WmYTSOv&#10;hQZNG8tRV1ullGFgDkF6bk8T+nqa0dPZiE6RU5Vlqb6mgKBZJnk6BWSKefpF0n9xTldnE7q6WtDZ&#10;3YrO9ma0zxb5U8vRKryps6vR3l4jdcGLSOe25irCahXLfoFU/kRZFcZXEaGzQBh2IutDrgGFBSIo&#10;SXhEEwijelRUpBB8xMxneh6jQVY22+ICJbb8Mg+HLp/EgYsPcaD/1jPP439C5TOv4/8ihwiMh8/f&#10;/y+w+b8Dp3GfNG6TIkWqn7mNgyev4+DxS9j03QEsp3GyY9s2rF21GN/vWINd+1YQOI9LYzCN3eIC&#10;9K5RruD+jQs4u20z7vQvw6MbP+H6z1vw+PEePH54HA/vnsQT8sGdcz/gwc2dNDYO4QmBs//7/QTL&#10;+VhQlInuxlBcvdOCp/f34/jqndjTMRfd5TqcPdNIvlgM3D2E3y7vBx4TOh//b8DJMnT/Go4s3o3V&#10;DUvQ3dIoTQjR25iP1op0JCZ4o7ohCJXl1sjLJPSkjIEsdRicVQNgJnJmhr2Fr4MIm8H/xBDPFzGa&#10;YDhF8w6G+f0Z42O4rnqD0PYChvr+EaMi/gST6L9glP+LGOv7N4z0+hvGhL6CrwNfhIni7/jS+Y/4&#10;2Pwv+NL+PYLmx1J3/NiA1zHU82V8HfpPjA79B4Z6vILPvAmq8lcxSf46xoW/Snjl/qA/YSKB8Su3&#10;F/Ge5Z/w8pQX8Lr9C/g85M8S2H7B7R9Y/AHvmP8Br5tzn+Vf8KHdu3htOgGVADvC+wWMDvgLZka8&#10;C/+YL2Dj/R4+53GfuP0RI6NfxqiQlzDe83V8MvkvGGH3Ib6Y/io+n/kyn+9NeEYOgF7zJZJkX8E3&#10;4GOY+f4L4/lM4/lM4YZPUG8YgU7FGBRFj4ZdwCtwTXoPmQXjka/8FlmRY2FQfIuGhGmoDB+Liqhx&#10;aI4zRatqAhpl41Evm4iqKDFm0xTZQZORE0I4jR2PJvUEdCT8P4Dz4ZXLeHjtiiQPblzBhRsnse6H&#10;RbQuc7C8MR7bOlKxsycTW+dkYf6CLIQVhyFcF4VYgl5sAgEmXg6ZTo5oNsARbIDDY0OlKSkDCTT+&#10;kQHwpeLzCfeBZ4gnPILE1JPOcCGQuvg5w95zFuwIoELs3Qio7o5w9nSGo5cTnH0JrjzGyceB6wRS&#10;T55DEHXjfncvF3gTSEXXc2iIP6IiQ6CIiYJGJVJXxEKXoEJ8MpVDkpbKRwVlvBIybTQi+XwhqjB4&#10;RQfBM9wP7mIsKYHGydsFbn4ip6IvwkNDqHxkiFeqkBonPJV6FKXoUZOTgWqRZLYwB8XF+bSKC1BA&#10;6EwR3eV6OUpSE5CfokM2lX8OgS81UQ4DgSudCjA/U8frKFGam4ASKriW4nQ2bAXIL81HQXkxiiry&#10;UdyQR5B3hj/fla+nF4J9AxAdEgVvTw9kxScQxF1RkpGFEEJzCRu/FMJjSS4t8bxMFPE6RWX5KBGz&#10;4ZRnIoegmyVShRAURC47kS5EpNwxGBIh0u9kiLyQfMYkKlddGhVnYiQ8A12kObmDgv0oXoRQHymq&#10;2j/YAzNcbTDRyRZjZ9ng65mWGDbTAkMJeJ+aTMXnX46Fl5kTijQE88x05OWkS0FDmbyvPk1H4FTD&#10;jt98MoFzgq0TvjAxx6cThczEwAnTCJyTMXb0RHw5wZzAaYPPJ1ljtKkTnNxD4e4dSHGD/VRLZKtT&#10;UFGQjzLCYmVFHrIInDqRqoeN/De2EzGQIPspgfPziQ4wdQyAnXcAZhKiBXBGzXBEZQYhLScFxYT7&#10;bJ4rPFgCtJJovNRVEnjqhFfOKFVUZBVVYnykgEg1lU4m71mEktpcWATPwlcWVviMEDxg7DiM+XwY&#10;PM0ckKAT6bfSCYfpVDzpyCBsGscOpyKNwJmepYeYZUh4kzMNsZg5dQimf/MRrEZ9Csdxw+AxZTR8&#10;ZkxAuPNMaPgtkqK9kaoKRJpOhsyUBCnVUUlZIQpKC1EognlEMBBFBO6IcZyi2z6/KOOZN5UQlpkE&#10;PQ0OXRLrQmKsFOGtUkYiKioYIeG+EoyGEUajQ30hCw+CTqfkPfg/RXAUgVMrMhQogiSR0biJjPGn&#10;8REANetPYpwMWSLTBGG0qigdzdW5aK0rwGyCQjths61JpAKicqeIsXmiS9MImIRJaVmBpiYxBq/y&#10;2VL8FtNRVqKa9y4g6IoUNSLCOElki0gQCbqjkRAXjZSkWORl61FelonqGkIKjQMpdVU1y36l8IgS&#10;zAkFIo2Uge9cKucpSmk8p551UqRe0vE6am0EDasQArdIvxSI6CiRJDwCcqUvQsNdaGQQYuOiaOT6&#10;8XmSkEsjwZAqZ32LRw6NRkOGBoZMGnWs18kpIpqZ102IhlLyjBLqdWH8DzEoMqjRUJyMrpostFWm&#10;obsuF4s6SrGSMLp2UQs2ruzGlg3zsIUAueuHLdi7fxd27tmFJQvnYs3SBZQebFjehU0r52L1MjHN&#10;5yIsWdSLZYu7sXZ5Lzavmo9Nq+Zi04perFvB5cp2XrMLO9Z1Urrw3eourJpTjdXza7GGsm5hPTYu&#10;rsemRYTSpfXYuqwOP+7oxom9i3Du0EqcPbwJGxb3YPWCRinlzZUTu3Hp1x9w+fgeXDu5D9dP7cXN&#10;Uwdx8+x+/HbxCB7dPAb8dgpSTkYJGkT3rIBN4xhO43o/gfMi1i9cjiXz+gibYnyrAM52KU1SCY2o&#10;Upaj2upsdM6uotSgnQDY0liGFsJkY20hgbRYmuKwp72a8FElzUZVW5GNZpa55rpidM2u4z4x7341&#10;AbUOvYTU3u4GKR2WiIoXENrdUU9pRAeBtZWw2cAyW1tdgFaWV+EhFRHyFbxmTU0e24F8AinLMMuk&#10;GDMqPPelNHgKRXAcy19xcRJKKKIbviCfbR/LnRivnEUg6lldhcP9J3Hw0j0cvEiAFEB48Q6Fywv3&#10;/085JISwKY3rvPAbRZxjlEMEzEP9FAGaooud+8XYzINnb+PAqZv4bv95rFm/D+vXbseqpauxbO5C&#10;LOxaiOaKBiwkeM+mQb2srwk9PQY8frKX30V8s+fAKSLHyQG3+nHhu224e5HAeesn3Dr6HcHwEB7c&#10;/RX3LpzGT2tWYSvf7cbFSbhzez6e3DmGQ0s3Y2fHQtSnR+H00UY8fbART678hB8XbcSerj4sn23A&#10;hXOzceP8AuDOfjzoP8hriiTwzz3iRhHjN0UA0mNhsDy4iV9W0/hpWYru5hqWATFjUDBKq3yRXe2K&#10;vLpZSMkdixDNELgoP4R36kD4Jg+BVeQHmBj8HkYFvIUv/f+Gwe5/xGCPF2Ci+gfGhhIc/f6ECbJ/&#10;Ymz43zDc9wWC35/wdcgfuP2PsJZ9DMvATzDR9x18HfBXjA78G0Y5E+wc+Hvmh5jq9BGm+r6NSYGv&#10;Y4T73zDM6yUM9fkLPnf7Gz5x/AOGB/8NX4USMP0JjC4vYYDjCxjh9xd8ZPUC3jJ7ES9PfAGvWhA4&#10;CXhf+72ML9xfwueuL2Og0z/xtuVLeNvqT/jA6g28OfPPGOT1Bwx0fgETwl5FgOpLRIZ/gzFTXsGH&#10;Jn/C67aE5ZC/4Bu/P2CC26t4+9s/YLDtm/h4yp/w0bQ/4ENCrHnIa9AkDocudBi8/N7DZN5vjN9L&#10;Ug7RkNRBqMv+Fp1KE2QGDodd0BvwT/ocMYRPJ0e+Q98hiIgbiTztWNQTJNu1U9AY9S2aIyeiKXwS&#10;qsPGoyTMBFkhY5GvmIQGAaO6CWgVYzyV4/HCA+G9/N+EwPng6lUC51VaIFdw8eYpbP5lOWZ367Cu&#10;Ix5rW+KxvF6NeZXR6GzQIjYvSuryjksSyiwOccnx0BLu1MlaaIQnjZAnkqwrE9WIJewJD6QQWVwM&#10;ojRRUkR7iCIEwTHBCIgOgD8bel9Clk+oN3xCvOER6E4odeXSCKcCNh19HWDvZQ8HTwKphwPcCJyu&#10;3q5w9+Uxvq7w9HfjS3WDB7d5EVCE+Hq7I8DXC0GBPggNE2PcCKWqSGnuaym4g8+dkCyen1BKpSzX&#10;xyImQYFwZQSCo0MQGBkMX54nouN9xKwr/ryeGEcX4kflFCbBbYqYxpBwm6yLRVF6IoEwCaXZKSjN&#10;S0FBbiLy8vXIydSgOC8RZfxdWaBHVW4cOiuzqXSLUFBWhMKKEhRXERYJnCEqHyldjr8Hn9kvEPFy&#10;DVzt7JCfkAhna2tk65MQ4utBRZ9KQJChLD8VJflZKBOJkyuKjWl8anKQm08FmZuMfO4X3UNiXXQH&#10;5RJKJJHy1hFKc/Uw5OmRmqNDWGwgwZyKnd8qnkpdJAHX0qBQUTkLYyJYHUYrKwgeUf5wjfKDI2FF&#10;gKS9pz083JwRGxmOOCWBQK9GZgahNjPR2AWaFQ9bf0dMdrLHWBt7QiXBcKIVBkyYiU8InIPHmOKL&#10;byZgxARLfGZii6EmNhg5yR72jiH8zoEUV1iZTEeuJh1VBYWoJGwZgVPM1a5FXJYGX9uOxycE4IEE&#10;zs8EcNr58bkEcNphpulkRM90RmXmM+AsM8Lqc+BMJHDWVhk9dbWEpecBQyI6XUBnWXmWsau5qhil&#10;ddmYGWSLUbaO+NrKAUMmTMK4L79GgIU74jUJSE5PI/AJ+Esj9In0QcZ8lhnCA51JwyRdK3kjM3O0&#10;mGj6JYZ9NRRffP45vvjkA4wd+DYmD3kf4wZ9gAlDPsDUIWz8hn0CxzGs2No0FOWLaPQCPn8hivk8&#10;IjJdRJ8Xl4sodBFhniGNiRTfOYffWHQRigj2nNwUpCQrkcX754qyUGigMZCGNBpKKWkibZhaCngS&#10;88DniFQ0wvjhddLSNBKIiS55ucinqw4nqEUhPp4SJ7r+I56ligmRsjHoVKFS8E0661KeQQTYUWEL&#10;r2V9uaSwGwmUkhBCmxqrqMyr0EQlL7xMAjirqfhz8kVWhThk89kMWTpkpquk9GYGGi2Z6UqWKTH1&#10;IesbQU6fbBwjLbpIa/m9asUQAIoIiKritgox5rTamNaqTDLEBJyLtE/8Liz/6VlinK0ARg2BUUtg&#10;pKGqj6ZEQaUKlrygGmUIlHIxZpZlRRGMqAhv1iW2G/ytJayWlfJahE8xAYTwfOWz3uVki+wQIger&#10;6KIXEy4opJlukliXRLaKOJEqje9JjCsVScOlmZQaC9A3uxhLussJhfXYsLSFMNlCgJxN6cC65Z2U&#10;Hqxd0Yf16xZg3fpF2LR1LTZv34T1mzZi7dp1WLNqCdaunIfVS3j8ii5sX9+F7wmcO1Z3YDOvs2Vt&#10;N3as7yWEzsF3a3qxjcdsWT4bm5a2YvOSVmxZ0oQtiwkmrcVY1FmD3uZ8XDpO4Dy2B5eP7cXlXwVw&#10;CtlLOYBrp/bhxumDuHXuIO5f/pHg8auxm11AhMjBKYKI8CwghOv3r/djw6JVWDp/HhYt6CRwtmNe&#10;XyfmzumisVEFkcy7gnWtkmW6VEqLRAOzPIdliKDZWIruVuMYzy4uxe+etko0EgybKLMbijGnk0DZ&#10;XiMBaV9PreQVlUTyjIpu+QZ0tdfymAYptU5zQwl6Ogi3UlqmUnSwLLY0lhA8WV4p9dwvDBoRVCcC&#10;MsXkD2J4SFNDmdSl39pcgs52Hit59MtZ5gik1aUo5LfceXw7jly+SDi8Y4REAYvPPJASOPYTQgWI&#10;cnmQ+w/238eBi49w4MJj7idoCi+nFEj0zCMqPKQCQi8+eHae2PYA+y/ex/4z97Hj4HVs292Pzra1&#10;aClvR2NeEVpKM9EjPL5V9SikbprbXoZmthvzxXO3ROPJk5WEPRG8Y+xOF8AposYf3b6CSzt3EDiX&#10;0JggcB77Hk/u/4BHd0/i5KY9ODRvFdryE7ByuQ537vKYqz/j8NL12DunD9sXFePhjaU0SlbgUf8R&#10;7J+3GgfEmOX6ZJw93YHbl1YA9w7g4RWRr/M08MhYVozAK57jEsvMJULnFeDBLRxb8wPWNM5HS41I&#10;++aDtDxzpFVYIL3GBqkVZlDljIKj/CPMkL0NO90AuOsHwzZyIMZ6vYmhrv/ApwLmnF/CJwS3URF/&#10;xcSIVzDC9y/41EWMpXwZ3wS9iOH+f8RwwuZnbi/AJvpjuAYPh4nHBxji+mcMcfwLhjm9huGz3sFX&#10;M97GmJlvYLzrO5jk/Q5Gu/0LQ71exlCPvxEuX8H7tn/CJx5/wIiwl3nNlzHE7SW8S9D80O5PeNPy&#10;j3jf+mX83eQF/MP8BQxw/zs+9+AxLn8grP4VQ9zfwADbt/Ch1Vt4f9rbeNPmL3jP9QUMDnwRbtqB&#10;CPAZAlPef7jp3/D2hBfxF7MX8BmB+DNxjPWf8Y+xL+BNq7/iTYLm4Bkv4f1xL+DbgPfhGDMEgRGf&#10;wzHwbUwI+AtGB7+Mb8NfgbduIHL1X6I1ZiLi/D+HfdBrcJN/Cm+XL/DNuDfxqe0/4KX/CukJY1Ad&#10;Nxk1OhM0Jphitm4qasPGoDxoDPKDxyE79FsUycejRjMBTYTO+uiRqFaM+X8A57XLuH/tCuUa16/h&#10;5o2L+OXaD+hbkoK9KzOxbUEqNsxNxYJWFRrrFNBkGb1CKWnJSBR5Bin61CToUvWIT03gegLiUgmh&#10;FB3XhWhSxO84qNmwqyixyWooBOQlEUaF6BWIIZDG6AilKkJpbCTCFGEIISQGCU9ptD98CTreInKb&#10;UOoV5A33QE+4+blSnOHq6wRnb0c4eTnC1Ye/KQJCff094C15LrkMcIMPodHX35MiINIL/sG+COY1&#10;xfzSMoKmQh2NWN4/IUHM7SuAKYmQkAR9Cv9Dokby6sZoZdKzBUbzuQiHvkEe8ORziJlmAgM8ES4C&#10;o/jcsYRrkRojl++hODsV1YWEzLJctLEB6yQstNUQbqoqaWFXSuPgShoK4RftBUcXOzha28LZygax&#10;IZGwmWKGXGUinGZaoTA5DdEBASjn9VJ0cpTmZxA4c1BRVopKQlOlULj1+cgvSkJ+IaG3IFUahyQN&#10;jCdgii5+sRQepMKCFElJFvC47IIkqMW4JCrf9Mx4ZFAZCw9pNiE5JzeJgJREKE1AYqYO8QSAOCpT&#10;XZqx+1IRFw65RkxvGooIEV1MKA3ltwqlMREmPN3RflKX+nR3e4y3s8GIGZYYZmaJwZPNMHjSdHw6&#10;1hQDvx6L4ZMs8flkG3xmaoNhE2fBbJYvYTMUbp5usDM1R5HWwHdIEKwskgJZsgszpCh4AZwj7Sfh&#10;02kWGMjzhpg4wsTSD3augbBws4P5lAlQWHmjOitbik4tKc9HBhVabIJMSvAspqGspaIwdgkboVNI&#10;NcFT5DatpIjxjAJCS+sMmOY9A+PEWFQ7J3w22QQTvv4GwdY+EnCmZKQTNDMl2EzjNzJOUSnAM1XK&#10;XZnM9yvmi87ITcB4y0kYyv81ZKIpPh3+BaaMGgqbb7/EV1+NwufDRmLo4GH4ZsAAzBg8npYmn53P&#10;X1FmjBKXZkN6Bp1lItCHUlJCw6M0CyV5CcgnjJUQbksJmXlc5qTFopDftYjfskSkTioxoIgKqUgM&#10;T6jMlzzSOSKXIa9RWpHNa4u0RxkEMRV0BCaVXgY5AT2a4BklD5C6p6XUX4QwAZ6JBDXjTEKR0HM9&#10;ke82QRtNY0wpBWcIL6YEm81ChDezikr9eV5FGl0E3Yz0eJY3Y5nTJ4n530VaowAp+btINxYe7o5o&#10;mQ/idOGEvjgJ7kQPgpjusEp0hRIQpHF5vI8A2MbGMjQ1Ew4IEWKfAIgG8X3rWO9qiqU0WCIyX8jz&#10;KHuRy1TK7GBIkjI7CCBPJKyL5xGe0TgCtzQlIpdqPl8KgVEu94NGE4KiwiQpjVMWwbiiNJWAHIvi&#10;gkSUlxmD+YqLRLLyOII/IT81FimpIk2ZMFq5TuM8nu8rkUCanhAlpXdrr8/Bsr4qrFvUiM1LZ2Pj&#10;4lasX9iMTctasWlFG7Zv7MP+PWtx6OBWym7KD/hh1xasXUYgXdZDsOzBd+s6sF104y8nVC7vwJaV&#10;/L2mC7t47sHvFmH/jsXYu3UxDmxfRjidi3WLW6Qu+d62UrTUZuLc0U3oP7oLl37djYu/fo/+43tw&#10;9cQ+XDu+F9e5vH7iAG6e2i91s9+9cJD64yc8lsbnGUFTysMpUiU9uYgH1y8Qbpdj2YK5Utoo4eWc&#10;N78L8+Z1YXZbLWGwBp0dNeggSIpZZYSns7WpGnXV5agoyaPRzvJflEPoFF3tVSznyWhi3awvy8Sc&#10;1nLM66xGDdfFONAWtqUi0X6H6F5vr8Pcnmb0dTWil9fv666TILOJINvRTBGJ+Vk2BHDOpnTzmDk9&#10;DejtaZQ8o908r6O9Hm0E4g4Cq+h6F8FJne1iGlXj9Tu5v6OzDR1zOtCzqguHrx7DoUs3CJO3jR7J&#10;C2I8JuHy3O1nwT/CQ3kfPz73fhI8pWCii7dwQESpi+50MR7z1CUcOtOPQ6cu4uCZC/ip/wLPu8Fz&#10;bhm9m6dvYd+Ra1i5Yj8W9qxHTVYNyuLZxlGHlcUHoi1XhxK9Coa4ACyYbUB7cTIW1CWjs8aZ36Sb&#10;gPccOEVS9mvSd3r02zVc2f09fruwlN/sJ9w8th1P7+3Cw9sn8dPyHTg4byW6yuNw6UIXHtxdh3tn&#10;f8KuOYuxu68da+ak4PGd5Swfq8mvx3F0+RYcWb4cmxeU4dr1xbh7cwtB8jAeXjskAefTxyJS/d+w&#10;aRyK8QyAJQ/nbqxq6OG3SkR6niWi9V8grngcEsqmIr54MqKzv4KD8n1YyN+EhfpN+Gd9Bk/VIEzy&#10;+QhD7F/HgFmv4AObV/C25R/wvuMfMTb6dULX3zGMMDiY0Dku8h8Y7fNXDHf6A75weRH2sZ/BLvBT&#10;jHb8Oz5z/juGOr6OQRb/wrvT/4UB1q9hqMOrGOH8L3zt/BZGubyDz9z/gYFOwpP5Z3w06w9424YA&#10;6PVnfOb1onT99wmcbxM235n1J8Lv3/E6QfF18z/iPduXMIi/B7u/hKGef8MXHm9ghO1HGDDxdXxo&#10;8gaf+WV8TEg2i/wXIqOGwsrsb7B3eRvTx7+KT77+K14x5X343O9Zv4D3ZryIv00kcIp7OP8Voy1e&#10;w6ejX8II948wyvE92Ph/DAu/f/J//xFfBf4JYwJegbvmY+qE0aiLmoBo34GwInBahb4PF6dhGD7m&#10;74Ttf8Iz+QskxY9CtmYiUgmU2XqCZaIJmmInI9/7axSHTkCZbCLKRdd73Hg0aMejU2uKWtmE/xdw&#10;XsJvkvTj7o1+3Lp2Cv3Xj2D75gbs7EvG9/OSsaZDi5WzNVTEUQhL94Y+PpYKRs+GM42NcirS09OR&#10;aTAgM0Osp0AETCRJkorkjDTjuog+zUxEAiU+3ThXui6DQEqlGJcRJ0mCQcAq1wWwpsQRUnUSpCqS&#10;YiUwlSfGIjpOgUiNDOGsVOEEv1B5MIJE3kJCToCUdskXXqFecA/xhEuQG5yEl9TfES7+TtI4U3d/&#10;ip8LgdUNnkHu0vSEvtweQHAMpPiLWVIIpmKWFDHns5gjWxYdLgXS6OJVVMJxEHNjpzzz4CUbqCDT&#10;+axUGirhzSUIRijDERgTAr8IXwTweTwIxb7BnvAL9kIYf6sIpHqNHJlJhL/MTJQVCE9avnQdEZmu&#10;Vqjg7+NHpabGVLOpSEpIwqRJ45AYp4WnswOy+QzKyCDkE4jL8oVXoIxK1DiGrr6phMpT5GRMR2lJ&#10;JioJDyVSbkbCp5iZg1JSyEaJ+4WI4/KLUqUgFtH9mJVthMxcNuhiJo8CHptPyS1KQ04+4ZTbcwir&#10;IiWU8EgZcvUEVEJqDpdcT82Ol8bTJYgADIpapFaKj6Dl6A6nYG/Y8f3O8nWDhZcrprs6Y4qjI8Zb&#10;WWC8hRVGmlviK3NrfDXNGpOsnOHmEwJ3d3dYm85Eni4DVfn5/K/5UlBLTmEmr6+Dnkr8G9tJGGxq&#10;IQUNfTbFGRPMfGDrHISZrvYwNx0Pta0/anNzCVx8J4S19OI0xBKiNCIvKoGzvrqMMCK8Gv+WmvoS&#10;AnwBqijVhM2a+kIU12ViCoFzvLMrRts6YMjkSZg4chRCeP0EnR5phky+gwwJODMl2KQQcqWpJykp&#10;aToj0BOWJjtaYqyDM0bwf381YRSsJo2Cs+m3+MbUiv/BCoPHm+LrYV/AacwMFCWK8cTGMlIugm1E&#10;AI4UZENoElHh3C7yYpaWpSNe54PJo96F3cRh8DabiFDbaYh2mYEElvECXSQqaTBUscyWEYLFmLQK&#10;Qqu4VkW5EcBExHktjSGRd1RAmMjbWfQsD6fwDmblsn5nimh8MQOLXPJ4qtQhiI7xlbI/RET7IFrh&#10;D7U6nECmIQhno66e4PdfgFN0o1ehoa6EcCpHugisoxGQaWDdJ6yKZNsaXRR0FK1YivRiBE0RnKdS&#10;BUEVG4BE3reY5bGQIrrOqypFfsZyqau0tblS6gptI7y0EkZaCR4CRmcTclsF7AoPa2OllPuxUTwb&#10;pUlEMteK8aM0PijiHQsYFwAueUcJ4MJwE5M/ZFHEjDYigETMkqRnWdLrxRzOodDTAEtLiYGcxmN2&#10;JkE/TwOtyg/lJYkoLdIjM1WO2kqW5fI0lBNMBYgWFLAe5RBGWXcyDCKgSSuBaSaNunz+LqOBUpWn&#10;R8mzqPnu+kys7CvDjhXN2LWuHbs29GLvFgLktqXYsXYutq8WwNmN79Z2UnqwnbJlVQ+2cvu2Nb3Y&#10;wqVIkSRkx5pu/LBpLnZvFN3z7Vg4h9DXUoIqPu+pI5tw7ueduHiMwHnMuLz8615cOv4DZa8En1dO&#10;/IBrJ3/AjVN7f4dO3D9pDC55chaPH4spEy8QXs5h05IlWL5wLhYv7MSC+Z2YL5YLulFHI7KqLJvv&#10;JRfNDUXSNxTTky6a14oFBJl5vS2Y09VMkCzneysglNbxnGJCaCaqillGWcfKaIDWsez2EBg7Z1eg&#10;Y7YYzlEgeUEbavIJLUWE0VKCZz2Bk/tqS9AsvKOEzlYRrMTyMpvlp6O1QuqSF95R4RXt7W7megu6&#10;CZVCZovufAGm7ZUE3zJ0z66R8kN2drWiU4xJXddJ2PwVh/tv4sDFO1wXnknKBUKkBJt3caT/PuHR&#10;mGdTAs4z97H/5E0cOXsbe368gO27fkF332L0zO3DkpWLMbuzFV0L2/D9Lxt5vRME0svYvvMcNq/9&#10;EZ2189FQWIcaQz5qklNRrVOiTOmHUqU7ytW+KFT4IFtpi/l1anTnq7GoXI5lzQ78Jo0EO5ETU3g3&#10;BXBeNQLnvWu4umcn7p9fioc3f8b1ozvw9P5uPLp1CvsWb8PhJSuxfWkR7lydhwc31hM4f8bOOQtw&#10;aNkcfL+2GE/urSdwrgdunsCxVdsIjSuxY2kFfvttNX679R1B8giB8zBB86RULqScnL97OI3PIWYh&#10;wvXzhNUVmFeXg6qGULbZZtDmjYCufCR0ZeMQmzcKYQaRPP0NWKteg0vaWwjIHoCAxOGY7DcQnzu8&#10;hwG2rxPeXsU70/+EN01ewCczX8Rol1cx0f1VjHb+M0YS+FzUwzDN9X1M5zmWkZ/BIvh9DLN7ASM8&#10;/o4v7d/Bh+P+iVdG/Q1v2v6DgPkqRnm9jfFO72KC/fsY4fouvnLldoc/YLDDi3h/5gt4S4yxJCwK&#10;4PyIACog8x3bP2Ggx8sEzT/iDe5/1+YlDHH7Kz4l5A7z+gfG+w7AeOtPMW7aOxg34yOMtX0Dtv5v&#10;IzluDOJ8hkIR8CmKkqfAf+yH+PLr1/Dm1BfxoT0hk/d721yMAX2R13wB33q8iekzeMzYv2OEwzsY&#10;bfc+Zvh+jCmeL+Mb3xcw1OOPGE7Y9tYNgEE/BmkBI+Ho9SYmef0N0/zfgqPDEHzx7csY7vlPuCd9&#10;DmXCCIRFDYG/fDDi0sagKnUyGlSmqImdiiqFKcqjxqBO+S1qY0ejLX4ymlQTUK8kcIq0R/9dnsOm&#10;yMN599oFXL1zHr+cP4BNm/qwllbx0q4iLCtU4OcFeVjVIsfqumhWfB1kxb4IjvVFSFQggsKDEBgR&#10;iBAuQyOpdASYKeVUECrEJ+iQSKBKSk5io5z8DETFWLZUKuYUwlqyNN1kSlYykrOMU1nqDXokGbie&#10;wfO4X3gYkw3JSOIxiQLsJDHuj8/QIyEjnvCq41JAqg6aZI00f3cswTSGiixcG4kwTTjCqPxClaEI&#10;khs9bv5SwJM3vII94Bksuu9d4OLrABdvO7h42VLs4OplD09fF/j4u8HHzw3+IldikDcCA72k9DTB&#10;YoxjiBjv5Y9omQi+iKaCVEGfpEWy8I7wWdNy+PzZCYRsAmmaFmo+ozJZiWhdNMJigxEcHQw/0W0f&#10;4gMvwq57kBjnSqUtiyR4ynidZAKbitCXx3cZRwAooDKLR1lRNpJ5Hy3BOytZj+qiAjRUCq8ELW8q&#10;1Ho2ytVU9NWEBSn1DZcVpQYqvQxUlBkIbYRUKlHRZVXG30LZp6ZpkC28oKIbPo9wSsgsImQKRSs8&#10;YiKpuIjcLCgUkZsZRiHIChFdlcUEEpH2poj3yBfeHIpY5hQkErb0kBN2VHoldDQc1HoFgU8BhV4Y&#10;ELEIIqD7sTx58F24hvjBPsAXdn7ecAvwhru3C+ytrZGi1VL5piKfwCPSmWTniOCcZKQVJGHUrCkY&#10;MtUSn02eheHTXTByOiHVJQgWhHPzieOhdQhGQwGhqoj/mxCRWSKm3ZRL4xQzUxPRIKbW+0/gbCTA&#10;N1Dp1hVKns2axhJUUxEW1RpYMa0xwdULo+1FPtHJmDRyNCLsAwlOAr5zkEWIM+RncCnmQhdBPlwn&#10;eAroFBHqGWIMLaF9ups9Jri4YaSNNcZO/hZ2JqPgbjoB4yydMMLaAUOnzsQ3XxE4R09DYSqNhoIC&#10;lFUUobyqmP+BwvVKoaj5u6amRAK70goDYnUBGDL8HXzx+acYPmggvnz/TYz94F+YOJCN6pBBsB75&#10;BbwmTESInSNK8gjv5cWSh1fkL6yu4n+tLkJdjfAElkmpomoJ91WirLAMVBFAqwjsZaWiq14vpYMR&#10;Ebz5AsRopBhodKQSlBLTWA9YB1NpQJWW5Uqe42YBfYQI0Y0uAomE1zGP10hOiEFBtp7AkIpyGgIl&#10;NH4KaMjkcFuuyO5Ayc6mIZRDCBPT4GYokJwYSbij0aYKlTJMlLPcieMqyw1S12yHSBxOEOhor0F7&#10;uwgQMYr43TFbzG4jPFU1EoAaRayLcYNGEVAqgFSMMW15BqstBGYxBlUElokyVCVglPcVs9pIgSS8&#10;fy6fOZNGmwgyEsMYUpLllGgkxItZaaJpMIbTmAxAeWEyjU1CalwIoTsHeZlKSPNx1+Tw2qyjlWn8&#10;vil8FyJvZBIKWeazeN1sGitZGXwPfAdZ6QTuHCVqi/WoJ8h21WRiyewCrJpfTahsx96Nndi/oQt7&#10;KT9s7MG+LX04/B3B4PslOPDdUuzZugi7Ns7Fd2sIp6u7sGNlB7asEMDJd9NMg6M0BT/tX0vo/A5n&#10;f96FC7/sRL/wdB7bY1z+uofQSTmxB1elbvYfcPP0Ptw+dwD3Lv9IWPlFmoUIjwR8nqauOYWNSxZj&#10;2UJC1OJuLF7UgwWLugicPXzX1ZLxIUQMsWjiu69jeawoy0MNpYWw2CmmMCQo9nbVSdDY20Fw5HcW&#10;Xswufuvejjo0sR7UV9EAY5tUyvarpiILzfUE1JYyKeq9p6NC6nJvYfnrYjlpqs5Fgxg32lKKbl6r&#10;TcxI1VmDuT0iSKlRipCf19OCuYTObpab7tm85+xa6di+jmoeW8VrCg+q8IbymLltmLO6BT9eOYYf&#10;pTGb97DvvPB0Ejz7CZaETWmMpvB4cp8I8PmZ4Hn419+wZevP2Lf3CCF7GVrrG2kEFyFRr4KGeixa&#10;TaMuPRLV8/Ox8fhGHDh3Ej2t32F2yRKU6/NRkZyC3NhYZMeEoDjWHznRDsiKtEFJrAvKVfZoSrPD&#10;kroorG3MRLchHGXxX9MQqCHcnXoGec+AU3Sp37+OG3t34f65pdJc6td+/h6/9W/G4/6fsal9Gf4/&#10;tt46vqqreeOlpaWl0ALF3d3dEyCBuLu7u57IiXty4u7uCe5W91J3V6jSUi/S5z6zT+iv7733j/ms&#10;ffbZvtde6zuz1sy8deY0TnbF46dve3Hzlyfx97WP8Nqx03jvwmG881IDYfF53Pj8WQU4P33seXx0&#10;4TyePKrBH3+ewV+/vkzg/AA3f6JSIsCpeKn/L3D+8/eP+OnDd/H2pWMYqFGhUGOOtEp9hKRvgGfC&#10;fAQULEFw0RoE5q6DfcJC6EU8AkPVBNhnTYZt0hTs85qKdQKKBx/FHJOHsdqZEOcyHbvMpmH91oex&#10;TXc6DKynwchpInbYPgjf5J3w9t0FG7uNMPdehYNeM7DV8QHoBM3BZoe5WKwzCQ+tvxezzSdguc1Y&#10;7HafDlvP5bC1WYu95ouh6zgHe12mYLPTOCw2Ho2ZBMrF1vdhqdW9WMLfE/YSCo3uxVKHccoQ+2zC&#10;5myTcZjPco7pvVjlNAEb7WZi/aFpsLBZCmebZQgKXIPMyG3IDdiMopBdKI7ei9pYfQRtX4y1m8Zj&#10;kdlDCsjK8RabjcUcvfsw89C9MPNdhr2bHobOgVlYuv8h7HRYgEPuC7DL8WGssR6FWQYCnQ/AI3Y+&#10;EgNXwdV+LnRcH8FOx8nQdZ8NQ9NZWLl3NLZ4T4KjeinC09cjIGk5bCJnISRlLTJitqAyWhflhM3G&#10;xEOo43V1JuqhLmInqsO2oTx0KzrSD2HUnz9+h//Kf8HzDwLnr9ev4uPfPsDhK73oH8jD6a58HG5K&#10;Q3OSO97uzsXzXXG4UOePM0OEwqYQqKi1q9j4xbNDkdSFUWrxFpewLWEIiiDghUraOR/4BnkRyLwR&#10;QBiVlH4hYYGIiA5DDIE0PjkOSYQndZo2I4tIOuFS5r8JkGbmZSIrLwOZuRlIz5G5cSxz0xSPbKUk&#10;cKTlEVhljpoIl1MIIKlcn5JHSB2RpJxkreWUUCrQF5umzX4TzQ4xPCEcQapggmmgAqS+ET7K8L17&#10;sDvcgwil/i5w8XUkDNor4urrBHc/Z7j7Ej79XOHl7wZPwqKXn5sScsiTUOohllJu5819/QJcEcTj&#10;hUiImpggxBK4ktMTCNnJvHbec65auXa5zgTCdnQqgT4phkAaAb8weY7+BHtJnekK70APBITJ0DWh&#10;nqAZrQpTIgXY2JvC0c4MLo6W8PVwRLifB6L4zKMCPNkhByuhn0r4XCsIPdVsiOsJn/UV+WzI81BD&#10;cBCIkHlTuQR+CapeWpJNeKGIVZSwKfETJbtHObcvlSFbkVLCpbJdriLivCLZaioqJZONWNr4Xzn3&#10;LyesUjQEiTQqBjl8P7m8V3FyEWtZrlhJNVnI5nImn0OKKB3p8dSmCOepMQjjuwmL8VdiS8aIR3C0&#10;P8KpNISMBO2WsDWhcf6EN2NsMzfHFmMLbDKwwDYjGxyydYGhraS23IV4e380FROqCD911YXIKUlD&#10;vGSoUQL/J6G5QZxXKhXrW6OABcuGZhlel6HYMmW5lhBa3JAHfU9z7LB3wWZrSfW5F3s2bEKwlR8h&#10;SBIC5CBXk62FTUqepJlUEgRI8HMJYZQEJS4noV7f3ho6Tm7YbkHw3L8LVns3wWm/LvaY2GO7pP/k&#10;fezasgH2O/RQlJ6P4sJCVJTLvNJSVBA4JYSQWDfFEidB68USWVaVh8i0cF7XNizfsx/Lt+3CmjUr&#10;sWvtamxcswHrVm/G2lVrsXnBUhhv2IWyQoljSOAkYDaIx3iDzGUtVSx+AuAy9FwvnuUVfJc5sSjL&#10;UaGC9bY0J4GwE0cITkQVFYwyvt/ySkJpVQGBmNdJKWNdqKguUqybjfJsKS1tBDmKDHvX1RWxrhHC&#10;k0KhVgVCnRAMdWIo4mP9kUuoKid4VrPu1FZmobaKSlJlJkGX9bhMjbLSZMJdLOt2BDLVEQqUiXWs&#10;XBxPeA0yV09ydSs5u3sICL116CZIdHVWUwQ8a9BNYOkhLIgjSQ9BoqezUYGJLpF2bs+yk9Ih0Cpg&#10;M5LZpp2wKmWHQKvM/xNrKqWlic+PMKrM9+O3oChpVMQ0VNryCdYiihNhehRy0qKQkRyG5IRA5BA2&#10;k2J9qPiEUSFMQWy0B98JlchKyYgTiub6fEIUv1V+Tw0EpGoqFRXlaSPPIhVlxSko4bE1OVTI0iNQ&#10;nE0ILUtEb2MmTnbk4+JgOS4NV+LZU/V4iTD06mOdeOvpfrz93GHKUbz57FG8QXn9qcMKeB4fqEeH&#10;1P2qLLz96jl88vaz+Oyd5/DVBy/g649extUPXsQ3Hz6P7z5+Cd9/8jK+lyH2z2VOp0CnpD58Db98&#10;TfC8+hr7mjdx51fCBcHz7+uf/QucJ0/04+TxQRw/2YfDR/tYNwh/fIbtfNY9hLf+/jYM9rWjvaWW&#10;inQRKvheG6qpOLOdqWL7U8u61cj6095cgrZGDd+hZHnSDpl3y5A8FRspWxtZf2uKqCxR4S7JIVwW&#10;op/1oJrtQA2V7ea6Qh43G0OE0ea6Aj7fXCobJSNzOXkc1iMJNj5E8BTp72livdHOFR0gcA6zXokV&#10;9PBAq5L+dHC4EwPnCJwyr/HL3/HyB9/hqbc/wvMffYbXr15TrJ5vXbuJK5/fwDvf/qrkVn/7w2u4&#10;dPpVNJS2oEkc4KiMpMdLtAofRLAfsnW0wD4zfTgE2yKjKQn9T3fjxY9ew+WhN9GU3oGSmHgCSTCy&#10;2d9mhzsjP8EeWYkWSIs1QWGsOdrSrXG41BaHq3xwuj4dhSH2yI3dilu3Wgl7n1Ikt7kWOrXAeR0/&#10;v/4y/vzqBG7+9g6uv/cKfvniCdy+9jZe7D+P9y+exRvPVODOrfO4+fvzuPndp3jtxFm8f+kI3n6x&#10;Fv/ceY5Kx0vAr1/gsyeexycXLvBa8/H7H6dw88/XqYB8rCgj+OcLnk8b3UBgU8IzybXc/u1HAuwF&#10;NGakQZVoDr+UlYgr3QaPuKWwCZsOJ/UceOQsh33iChwMnoedgROxK2IszFMfgUHEQ9hIsFtqPBET&#10;to3Bg9tHYabR/Vhl9RAMHOdj/35urzMTejbTcZDAecBtGg55zmFfQui0Xgk/39Uwc5uJzRbjsdFz&#10;CtY581j692Hs+lFY5sR1TqOh7z0F3gGr4GG6CXv2LsVGvfmQlNRLTB/GCpvxWGp6H5Yb34Ptttze&#10;9CHMI8A9SuhcbDMO80zuxTyD+zDHgJBo+ADmmY/FKrG22k7HXvslMHVcDCeHRfD3X4aE4HVIDdyK&#10;HF5bcegeaHx04L5zAXYaTsJGx4cUa+oK+7FYY/EwZu64B9MOjIZt4Goc3PQgzI3mYfO+CdBz5DGd&#10;FmKb7QSsNbsPj+ryPtwfRnDSCgQ5z4aR86MEzalYePB+7HSbDX3rOVhlMBo6IbzH9FUIil8Bm+CZ&#10;MAiZBu/41chM2IvymH0o4fVUsKyP00VV6E5Uhe9EWeh2XuculMbswqg/fvieYPkfuf7Dv/In5bcb&#10;3xE438fht7pR1RCE4QI/XG5Wo6M6GE2pTni2KgYXKwPwxEA6kupCkSLzrHJSkUzwUxMOE3JSEJVK&#10;mKPEp8UjQbxjCaPxhAz5HS8OReJIRI0thFAqczSVeZoEKL9QPwQQrIIIWKGRwQiPDCFQhSM+MQZJ&#10;KYSz9GTFOppN6JR0l9li2aKIxUgsSSKZXM7MT0cGywzFIUKWCavyHyWjkLDK/0RkvWyXnk9gpaQQ&#10;dJIFTsV6SuCJI/BEE0ojU6IRlhhG6AlFqCoEgTEEQEKpf5QvfCJ94B3h/W8IJtcAJzj7E0wpLn4O&#10;cPG3hxvXeQW5sHI6wVMRF7hL1hRJ4ydZZCQHdJAnQgiUoYT0yLgIBcKT0yXfOxsdgncqn7Hcj5qQ&#10;kpAZj0Q+1zh1NCIJm0GEL5dAR1h7mMIjwAHWLsawsjeEpY0hrKyMYGVpAEs2VNbmh2BvaQQXQqmn&#10;kyUCPR0QyXMnRgUq80Bz+F6KCIKZfEf5mWqUFmSx0ctlI59DmMhnA08NukLmuhWinJ26TJ6XOX4V&#10;FdyGICqdq4QpEqkSRw1KGdcLeFZUsYNgZylDkgWEWY04skgub5kryP9Ly7IVUJJA7pI9SMlUI56g&#10;0lGXZaFAhvKLUpCTrUJubiKPkcw6IJl7YhSRaQBRKtajaD+4h/vCLcIf9v5esPF2hwPB28HHCVbW&#10;5ojw8oUmKwtFrDelBMJCwnQOISUlKZIdfSJaCJxtTezwCJptMizbKs4sFWgibEroH5kP2ECgKG8u&#10;xCEvgqCDCz9iB6zatwe6BM4Q20CkJfPa8rIJllkjsEmoloQDApwEbMlHnk6lKpvvNrMgFUaOttB3&#10;8cQeguuO/bthu2+zApz7LFyhY0MQNXOAzs4tWuBMzSNU8VmXy7C3hu9BhntHgHMkMLvM5ywl9EVn&#10;xWKLpSk2mtthg6EpNu3aCr09u7FFzwJr9K2wdPcBrF27Hg77DAiKktJT4mxqwxppnXrK0cx7lVBG&#10;EmC7SbIsEfbszXfD3mAn/K2NEOliiXhva6iDnFBO4CtLjURZbgLK+S1J/ut6mQfL49TLcVoJmYrU&#10;EDZr0CrQRoBrbuY2tYUoKkzme03iveSguCIbEVQwoikqdrpJVDjSUyKpDKmgKVQrQ9AyFF1TSeWJ&#10;yxXihFeaRpjIRHNtEdcRxoozFctXL2FT8U7uZSnQ2V2tiFi6Bvq0XsyS6UZAYrBHG3KnX/bpqacI&#10;jBI6KVoPZ8KMUjZTJDSPwEfriGh/S7geZb4fgUTC7rRT2gg+EoZHHKUaCfK1hJ9afg+VZZn8rrKo&#10;1Il1VOZUJyJXnI+yYpCeGo4MSnZGJBJifVHG/3MIkumJQbzHbIJlDGp4z90txYSxDLTX5yrSXENF&#10;spIwVpKKmhICaymfTbEKtcUJqGHZWKZCe1UahlqzcbpXg4vDFXjyeD2eJyC9fKkdL1/s5HKnkt6z&#10;o4mKB9/5Gy+ewEevP4GP33wKX7z3DL56/2Vc++AlvHBuCO+9cBQ/fPoChcCpOBG9gR8/e53l64RO&#10;Ac8r+OWrK/jzu9fxz8/v4e8fPsUTJ0/g9DGxcPZR+nHiRC+OHuunUsBn39+Cw4fbcOxoF04c7cHh&#10;vmb0tLEuUtloqM5VhsG7WH86CKESY1NCaDXUsf4qozW8b95/Y0Mhn3cJlYUKKhGVSmrSoQG+K3k/&#10;7c1oqi5m3eHz4ndezTZNUhWLwiRSSSW0q107N7Od52pl/VRCf9UXE0CLWadkficVGUJtf3cdBrsl&#10;C1UD600jhgU2JaboMOVkB96++iZef+1TnD51EZ1D/Rg8fwzPfvAq3rh6FW9+9QeGL76O4XOX0TPc&#10;xvtuQk4yFY3AAESF2yNN7UZYdEWktwWCvW3hroT1s0RwrCcKq1Q4fKwOp07xmRW2oTQkCTkBHhRn&#10;5ATaIynQmErMQUQm6CA4ejcK0s1Rm2mAngpr1ObaYrg2Gan+NgjyXYEbN9sIeJ9QtOGQFOsioe/W&#10;LQLnWy/jj6+OjwCnzNF9Grevv483jz6BDx8/h3dfriYwPoObf1zBretf4I3TF/DBY8fw5nNVBM5n&#10;8Mu3rxA4vyRwPoePzp/H2e5M/PbHaQLnG8DNj/AXgVPit0oA+f8LoyXpMK/j9p8/4r0zz6EgWM0+&#10;1xauGWugbtiFuMJNiMilAp40X3EQOhiyGJtdZmK91ySs97sfOhFjCEr3Y539g5h/cAzGrhmFe1aN&#10;wiO692Gh2YPYYTcLm/WnY92BiVhvMQFb7SdhrcUj2Gw3CZYeMxDoOx+R4Sth5TkXa0wfwLbAqTBI&#10;no6dHg9gKfffGzkFe3wfhGHgdNi7LYCz4Trs2bYMc9fPx7gVU3Hvxnswx5zX4DcN+x0ewSHbiTCy&#10;n45tppMwU/cezCbwLTWn6I/GAl6fWEKXW46FruNUWNsthp7xAmwwegS7HR6FSeBMBCWtQkz8dsSG&#10;bER65DbEu2+Eo8kiGLnOxibz+7HM+F6stnoQ603HY87u0Zi2fzQsg1bC2WIB7CwWkgOWws17Exys&#10;F2OnxSQsPnAvpvGcW4Mnw91/Kpzdp8DAdwp2WYrDEu/Pax52mU3ABkKsYRTPH78S9i7TsNOesB65&#10;CE6hK5Eetwel0btQHrYbxRF7UB61E+WR21EWvgX5hPXi0N38fzdG/U7I/Fd+/F/gFLlx/Xt8f+Nr&#10;vPvrFfSdS8XJYk+8SOA8/6QG3oHb0avywrFkTzzfmY3E+nBCWgpScjMIRiLpSCQcRRCWYtMSCJ0q&#10;lirFa1081WMINOLFHisiQazTE6DKkGFm7XzO5Gy1MmQuQ+Txsp8456giERYbihBCUXC4Nr1lECU0&#10;IhARUUGIkdzjidEEUpXWMipD9ZRsXkdOfgY7fbEq5bKjp7DMK8yhZKNAKSmKxSlbKZUhUA1L/s4i&#10;bGUKqBIOMiiZhelIIygpUJqrVqylYtmNy4pHVDrBLzUK4exwI5IjEJ4UjtDEUATGB8EvhkAa6UUg&#10;9YBHmDs8wt3hFuwC52AnQqIzYVQbx9QrwBW+Qe6Kg42fxE4kgAYEUgI8EaRYhX0RQiAPI5iHh/sj&#10;UfGwj+V9UwhcqtQwRCf6IyKO0BrtgcAwV/jxPJ5+Tqxs9nBxt4azqyVsHUxg7WAMa3uCqM0hWFrp&#10;w8JCD5YW+gRTCktbS0O42lkg0MMZkX6eSIoIRpYqDhU5BezANKgr06CmvJDChprwKVJNABUvThle&#10;FM9x8RhWOlWKpJyrrsqDhBqp5n9FhC4ZXpV5ggKrlewcJQRJlQKxWlAV72IFWPm/iICqbFNJAK0h&#10;TIgXawmhpIRlKcuiEu280izCY1peAutRohJsXiyk8RKjU+aQShDvGJmiwHoU7I0Af3m2XggjnIpz&#10;V3CgNzJTE5QYnWV855Ul2ajn/TQS5FoICTL8Jp6oErKnvLkAxj6W2O3oiq029li9bzcObNyCELtA&#10;pCfJ0K/kFM9RUnvmSwYd1qf8IqlnMrxOJSeDHYRY6Hm9Rg7WMHD1xBYTM2zdsx32ugKce6hlumC/&#10;vRv2WNlDd/c2OOwyQHE6nx9htkKBf8KmYt0UWNQGaReRZ1vOZx6dGUcgJsTau2OnlS1262yH8f59&#10;2GvuTBB1xZqDJti4bQs8DY1RQYVCnGgaBDgFisQKKdCthILhMtdJp1vXUABd/S3Ysmkdtq1aiZ3L&#10;FkJ/xTzoLZ8Hs/UrYLdtPdz0diHSyRrNZcXK/MzW9loFMEXaFEthAwGsjiLD2nXoJIxJpy6haaqr&#10;CRWNGiWrk8wV1vBdi+e95IWX1IMSoki809WpEYqDUnJSMBJVAQQyH6QRxHLSYiCZxWoJER3N4nQi&#10;FkuBx0ZCZSN6O6oUaKmtyEAzy87mYvR31WCIYHmEIHlsoBVH+lsx3NekgI6U2riPzQSWVq1IZpwh&#10;8azuGJEuDA90KqF9ZJ6hMteQ0DFAcFJkQFuKtU4y5HR1NRKsmnhtNbz/asJNFTrbxENfYpJKbFIN&#10;vxt+C2U5KGd9r6BIpIvC3CTWTQJpZjTysqORqQ5HERUwgc4UlQ8ay9WoKoxT5nf2thShvjwJPc25&#10;6GrKQXtjLuExDy2NOWisTUNTbRaaqtIJqilorFCjoSwRrZVqdNWkoqcuAz0NeWiqzOK3ToUwX4VX&#10;niFYXjmHj994Al+8+zQ+e+MFPH9xGGlhUagtCMGPnz6H7z96GdcJnWLp/IHg+cPnbxI231Cg8+fP&#10;r5A7XsEfBLA/vv4AT546jjPHh3DyRJ8ip04RPE8OYnCgA0cPd+DUiR4cP9KD9mbWG9bpFpmXWy3z&#10;NFN47Tk4PFSPoaEmQiXrTotWlGUJoTQyXUMUpkbu28Tvt1qswrUyL7RImRva2VpOBYHAqCgbhFCx&#10;ZrN+yrC8OCPVsa2qqymEzG2vZj1pImi2tUog+QrFo72PMCrzPQcIm/2dFTjWX6tYVocH2jE8zDpx&#10;mOXhbtanPrQXl6GabYoo6i09VTj6+DBe/vRtXPnwM1Q29iNRkj7kuLKfcUFoJOEy2BqRodZIiXVE&#10;cqgdIjzN4eVsClcnczg7miA23BFFKX6ozghCU64K1bEqFFKpTvGxQ4qXDUsLqEKMoEo+AP/4nXAl&#10;BEQl7EFm9m40tdhTmbFATxP7WkKtI4Hpm5utBLwPCXo//QucIgKcv7zzimLh/Oevd/Dzh2/w3T0D&#10;/PIR3jtBgHzyLN69UkHgfBk3/3obt29cxTsXn8K7l0/gDQU4n8WNb18Dfr+KL55+ER+ev4DTbRn4&#10;6ZdjBNTXCZwf469fP8GdW1/g1p0veX4JifQ9r0ULnLdu/4hfPryKhthKttFe8MjdgYSmLUguXws/&#10;9SJYxs/D/pDpWE+oW2xKsR+vhBDa4HMftgeOxgrre7HEZDymbBqPUQtG4f6N92KeyRhsd5yLdYbT&#10;sNzgEawyH491VpOw4NADWGjI/WwfgIU40wTPxgH3aVhpORo7Qh+FceZMWKZMg2XsIpgnLoZ+9ExY&#10;RMyDjftCmJgsw7Yd8zFvy1yMXT8D92+7Hwusx2GnD0HOazrMHafBxH4KdpiNJwDfgwUW92Gz1Xjs&#10;NByPlfpjsMXmETiHL0Ni2DYkO22BvdEits8EYZ/xsFDPRmD+cgQmb4Sd/2J4RC2Hf9Qq2HsthoHz&#10;DGwyGIuVBx/CfN1RWKBD0N1LgD3AY9pNg6HdPByynA0nr+UID1iLUJvlMDaaitV6Y5S5pk6JMxHs&#10;Pw0OgY/CzmcWdAwJnDb3w5zn2Wc9HhtcxsBFvRRe3nOxi3C82uEh6AQthHPQWiRFbUNh7BYUhGxG&#10;hs9G5IRsQ1boOlTGbUZd9BbUhO9FYdBWAqcCmd/9/wLn79d/xK+y/POP+PaXT/DM25242BuNd48V&#10;4PFXquGarkOt6BD6A9zxSnsZ4hv4oRSkIiUvHamEzrT8TCRR4mRYPC8T6QS3tPwsAkAGO1YRQlue&#10;BGdOUeZfCmSq0hMRK3MQBUIJpCKJkg6Qx5Tt71oo0wl7ylB5dgqSs7hvJmFVyTQSA0l5FxoXRjAN&#10;Q8hIfuowEcnJHBeBGMJZojoeaelqZGURSihai1MO4ScfhYW5KNTkIZ+dbl5pHvIIpyI57OSyZZhX&#10;rGDF2cgpIYyW5CGH2+SyzOa6bEJJFgFKoDRDw+ssTCOYaof2k/PUSMgheGfFISaT8JwRg6i0aIQn&#10;hyNMHUooDUEIoTQ4NgBBYjWN9CWYEk5DPbXOTwqIaufI+hGM/AO9EEAQ9ed6sYpKiCdff1clgLWf&#10;vz18fG3h4WkBWzsCpJUubKz1YWd7CE5spLw9rOHrZYtAf2dClhuhXcJDEW6DXeHt7wR3bzu4cBsn&#10;DyvCqDFs7A1hSyi1tTOAtbke9u/dCTcbOwKoPwE0DFkJ8SjMUKOU70cy09RVsIMj+NQTfBoojTL/&#10;jw29DCsKdNaJh7eAJEFAQwCrYOOrpEOszEcNQbO2WgupEnBZoFX2E+iUuIpKKBtKBaWa8FErywTN&#10;ci7L3FMFRJV1kr9bhvizIGGBSkaG+DXsbArL0pFfIjn0qZAQXNLzUpTwRMkE9hiZUpEYjhhVBGEm&#10;GSlpEhpH5h+HIjYuBHGxIUhKCFdyk2dQEcqhspGSFwtTb0vskaFwWwes1RHg3IRQh2AFOPNyRamR&#10;YOwjwClD6iPAKb/TRoBTrsWQwKlP4FxvZIxNO7bCicDpvH83gdMZegROHSs76Ozm+j0GKMksQAkV&#10;pwpxmJL5mzKPs6ZEcey5a+GUPOgylB2bk4S9jg7Y6+CFfXbO0N23C6YHDkDX0g07bd2pRVtg265t&#10;8DczVSzYEne0samanVKVIq2Ksw0hcaRTlzAwMn9Vn/Vji7ERtusZYO+2DbDfuxX7NqzHjo07lNBQ&#10;2xcvgpeBATqr6rhfrQKZ7R31CmS2d9ajk8ClgCfXKcPVBC7xCpYsMbU1OTxPMZqbZN5eNutLNpoI&#10;Cc0EsTqxkPM9VnOb6noCWV2+8m4zs+MI9CrWjyxlmkdWBpf57sWzuYvAKUPlApwyx06UldKCJGjY&#10;URdlxyOP8JqbHoUCgpsmNxFVBAzFgYTXMNRTh+GeehwbasVxiRVJ2BQ5OtSOoxLOh3JYHF6GKITO&#10;I4TQo5Rjw9pQP4eH23GE8HRXBgVGCKiDBFoB18F+AVmxrMpQbZMCxErMSLGsdstQPkG0vRwdbWUK&#10;JDXVyzcl3wwVrrIM3mO2EjaoVCJMFCRSEYlHfrbcSwwqNAnISvZDbWkyqoviUJQViqEuKoplCYTP&#10;TAx2SzghDQY6NehuKURbQ65iNW0miDZWpaGhMl0B8yZ+l5WaFPS3F+DSiSZ88NpFfPLWs3iKwCjh&#10;iXydA1GcF4xvP31mBDhfVYDzR2Vo/U1cV4DzddxQoPMVQuebXH4PT5w6hrMnhgmaA4qV7uSpXgU4&#10;hwjrxw53ETa70N5aQ8CrV+Zh5lGZT6AiXayJZv3IRUNDNsGuntJKiG9GT3cjxEO8Q5QYGermur5e&#10;/tdJ5aFLG1C+gQBZM6L4lrPelJdnKs+ziYDfSmWqraWMz74OQzIkLx7sXdq5vzL9oon/V7HtUqz2&#10;VAa6O6v4HgjltYU8tgZH+6upaPA9EpiH5B2zzhzu70VVEtujKInNHMbnlIHC/EQ0d1OBHWSdP9yI&#10;tCIxVtgiIGE/vGN3wyNsL4KjjBEVaoZ0gmUi2/QwN1O42BrCzuoAooLtkRbljKxIZ+REOiE71A1q&#10;H0ck+Vgj2tceUS7WCHE1RVS4IaKT9eAevQOOETvhFL4ZvgkrUdnmiPAYfdRUqhAf5QQn/yX47GYT&#10;Ae+D/wCndmj91m0BzlcJnKdwZwQ4f//6afxz4z18cFKA8wyBs5zAeUVJY3nnl+/w7qVnCZyn8cbz&#10;dYqF88a3BMs/v8G1F17Fxxcu4UxbFn786Rj+/v0KgfNTgucX+Ofm57h95zOeX4bVBTjFyvmDEoPz&#10;zq8/4bnWy4j3DINP6gGE165CYOYsWEc8goNRD8EkfhIMQ6dh2cEHMd/wYcy3HYtlDvdhk884LLcf&#10;hY1u07DowEyMWUroXEEgMxkLHa9V2GA2H0uNJmKT9SQC3ySst56I9XYTsNd9PPTdHoSR/2Qc8HsU&#10;u7y4LngqdGOmwihxInT9JmKH91TsipimpMu0CpsBx+BNMCDMzdF9FLOMJmGe4TjMI8AKyG6xGgs9&#10;x0k4aDcJ20zHY5XZWGyznwAz+5k4YMBjW02DU8gipKm3oC5MB3mO2+FmuQT7nCfCMGoaPDIXwzd9&#10;GcyCZ2Kry0QciiPoxk2DeeAcHHKfDV3rOZiz8R4s0R+PhfvHYfau8Zitw1KXwE2Y1nWdiijVchSp&#10;NyLbeyP8LOdD34hAHToTMTFzEBs8F9HxCxDtsRR6upOxyuFhmHoRtl0mYTfv3y1hOQwsH8EGE4lF&#10;Ohn63vPh6LESQT4rkRG5HoleS5HgsRYx3muQxt8Vqk2oidyJIu8tKI/di1G/fv8N/vzhG/z+vYQ/&#10;+j/Y/Bc6f/pBgc6fblzDu19dwpPnsvD541V48bV6RLXZwdZjNRocbPFWcy1UzYlIFRAkXKkLCJ1c&#10;TuayKpMdci7hUuZaiqdugQxns2NgR6uIJptwlq2UWRqtVTGL6wUsBUgzCadZ3E8kh8CaU0DoE+Ex&#10;sgmJWQTELHbcmSOSWsRzE/hSCrlcmEHJREo+wZYdugK1Ym0l1EYnRhNAw5Uc5GHRofzwwhAZE45Y&#10;VRQBIxbJkvs6U43cHDlvJqGTgFCcg4ISAikhs5CdcmFZgbYszkcBQauojOvL85HPTj6Py3ns6HLZ&#10;KOUKoAqQCrAq0Mp7JQhlEk4zi3mfRfLMqGXmEqBzZZhchYQsFWLSYxGVEkMAikBYAkFahvHjQwmk&#10;gfCP8INfuDd8wrRA6h3koQzPewa6wCvICR6BhEYfS9g6ExadjGDnKMPq+rCw0oOJxX4Ym+6FsbEO&#10;TI32wMxwLyxNdGFnqQ8ngqWbsyV83O0Io84IDHJAYLATgsPd4OJtDT0TwpTRbhwy2Q9z80OwtTJh&#10;42cEJxtTONmawd3BEn5uDojwc4cqLAAZ8ZHIpQJRQHgr4/urKS1EfYUG9eViddGgnMBUrawjmFZq&#10;0FQlUsIOoRQNtaVKdo96JQONzCUsV7L9SEzFenYM9ew0Gus0hI8CxeteHFdkOF8Z1q+U4XnCrDK8&#10;n4cqBWaLCGHsNNnJVInViB1EKdeLaMRJqiQTRaUEQoKGeHfX1pYRcgsV56cCduTZ+cnIJIikZkqc&#10;RplrHAtVShQikwJgQuCUuZc7bRywnsCpt2kjIpxDkZ6YiHwCZyGBs4h1u2AENmX+ZoHUJ6n/rJe5&#10;VEwyeHwDfk96Xr5YbWiEtds2w+XANrjp78MhGw/oO3hA184eunvZEO0zRFlOAQGD9yUOQuLcUyPp&#10;JMv4jEpYCoDKHE52qAR3Fb/F/W4e0HEOgB6B9qC+Dqz1D+GQrQ90nXyxw9IWOnt3IczKmiBShNq6&#10;MjQTEBVrpDjQdGiHvNtlOJjw2dTMd8FO2djdHgdc3bDLzBx6OlvhbsD6ZGSG3eaO2LRPD7u2bUEY&#10;76m9SjzBZUiZUEkgEMumlF09TeggBHbKbwKoHFusR00NfFcVfH8Sg1Ec3AhUFeyg68pTUU8Aqq1I&#10;Q0uNAJFY5giGTQWEEtYTgmdtdQaXCQ5t5aggdNZR4elob0C3DG/3thAgCCBddcr8zqz0aKSqw5GV&#10;FqMM0RfyHZQUpxNWpQ5I8O4EFOTGKZmHCnLiUUxArSH49rSU4zBB8IxY4Aigpwmcp470KHKC4Hni&#10;cCfXUWQo+FgHThzvwsnj3Yoc57pjhKgTR7sJpB04yeXjR7jN0U4us+S6Y9z/6OF2Zf2xw+KV3YQj&#10;A/UEF4JVX50SxkdSPPZ312itbDJPsY1KgUx9qCOQU/Gqr2Id5jdQK0P1pemoLElHSWESivNj+I7V&#10;vKdwKn5qQhbbo1Q/9Hfko6EiBS3VqQqQdjVmYZBwOdRRhMNdZRjoKEdPazk6m/Jx9ki1kv7yw9ef&#10;wemhXgWKY+JS+E41+OLTp/Dthy/gh48lC9ErBM7XCZsCnHehUwD0dfxECP3x03fw+OkTOHNyGKdP&#10;DlD6CZ0CnH0YJrAdJ7APiTd4RyPbELUy5ScxnO1RENunMDsUFcegldfY1lbE50UF4AjBnnB/lHKc&#10;sHqCcuZ4P86cGNTmne9tQ2cjv42yNNaVAsJirVJP2gnM4iDWLsoV25pafjMCpDVsU+rrJNh7Cb+H&#10;YvT21BIkmxQrt0yXaOV30NRcwvpVzXpWhEYqQseG66hgcBsqGoNUOgaH23C4rw+FsWlI8XdDZpwr&#10;8lPCkan2JnCyX6lIQEKeLwISD8ImcCMM3dfD3I9wGLoPToF7EBNripgAM4R6WsPHwwzWVvvh6WaI&#10;RN5/umL1NEME2/rYAAdEedkiwt0GPi428LAzh5vrIfYfRvCJ2wnb0K2wCKIEU4mNXoWyZncEhhkh&#10;KTkI/gHWcAheio/+rCXkvUvIvAucPynAd+vWj/jtndfw6xdncOuvt3Hjw3fw21fP4M6Nd/Dh2efw&#10;weNn8PZLFfjnn5dw86+PAALnh088g/ceO4XXBTj/eRY3viNY/vU1rr70Gj69/BjOdeXj5x9P4daf&#10;LxE4PyPIfoE7Nz/CzZuf8LzXgFuEzZtXlf/++ecTQus1fPP8uyj0TYNfrCGCq1bBM30qzGIegGXq&#10;WASWz0Rg7mIYus7B8oOPYJbxOCy2HYeVTmOwzGYUdvhPwE67OZi57WE8svkeLCfgbbBYgaWHFmCZ&#10;xRxsdZwOPe/Z2Oc1A6bRC+CYuJBwNxGuaYtgJ0P2MfOw22MitntNhE6YwOajWGPzEBY7j8Ze1YPw&#10;KJwHL/U66LhMwzrC6aHEuTAOn4vtTlOx3XYG9to9iv2ER2PnqdhN4Nxs/jAh8VEYGE2AqeNMmAQu&#10;gKXfDKTlbEVh6EbE2q+EreMCHPCeAIeEBfCIXw678EXY4TwOS+zuwbZIQmTEOAWy93lNxx7nmVi2&#10;fyyW7puI+TvGY8rmsZi860HMMRqN9W5j4BozDTnqhShRrUWC51oEOy+Dl8sUJCWtRprnfKSEroQ6&#10;eAHi7VbBnPC632sm7HznEjgnQ9dtJoy9F2C96f3Y6PogLMPmwdVzEcJYl8L81iDAaQHCPVci1H0d&#10;vFwXQ5Opi2LeQ67bBuRF6qA8YbsMqV/D799eVYDzz+++IWT+18r5PX6//i1+u/4dfpa0Vtdfx2sv&#10;NOPq03X44koTzrxeDu+8gyh2N8Oz7BCSWuKhFsCToebCdMKm1jknMStJsWIqFkqxThIA0wUoR0Sg&#10;UyD0X5H/KbJPcnYS4VQ8ebXDkCIyBJ7DDjtXhr8JK7lczqbkyPA3JVdKsR4RAMUymatYJ7Uilshc&#10;AuPd31q4FRDMUaynaTL/lGCUKLFCZQoAwfTuUL5IFCUmIRoqAmlKSiLSU3h9bARzCdMCEQqIEjSL&#10;CKKa8kJKkVIWlRUqYJpflosC/l9AwMmvIKQSBgoIp1IKqBZy2/zyAmTzGrMJI9mEnqwywnhJNtI0&#10;fLaEaZm2oM4Vr/wEJGZKxp5YxKRGIUqG8BODEaIKhF+MF3xj3OFFrdiLwOhKjdfDxxaeFDc2SA5e&#10;bFw8JDapGWycZFjdCFZ2hrCwOQQTas4GZrowMNkLE+MdBNJtMDm0mVC6CzaEVUtLPTg5msHFzQqe&#10;3vZw93FQHKgcvSSNqcQ+tdJ69Dsaw5bHtLExgL0tgdTeFK5sAD3treDnYo8QD2fEB/oiJSwIefHR&#10;KElNQjm1/iq+39qSfFSXCUhptOkR67XOKhKiRkqZR9jCjlVS1rXK0C87B5m3JYG+a1hKlhmxiNYQ&#10;LqXj0A7vF6COcCrZgkQkgLvkQZdSSVnJdVW1PCc7oQp21BLYXeZqKgHD+V+dbMP3Jl762VmJylSA&#10;Er7DIsJHpiYBhl5W2Evg3G7liHV7dkN/8xaEugQjLSEB+Xk5BBexoOcoAdbFqimgeRc4M7NTkF+Y&#10;xvqfDEM+Gz1vP6w+aITN27fB/cAOuOvvh5GdDwwdvbHf0RE6+7bBU88YFbkEyhLeVz07SMlVzrKe&#10;Is/rbrrICtYrCZkUT2XmgKc3dN2DYOjhy3e6H/aHjGBkHwAD9xDo2jvjwL69iLC2RjUVgoYGsW5K&#10;ZzxilZSOuV27LAAqw5TVzWUw93LmvXtB19ICxjqbEWC4B462tjjo6oWth/Sxb9dWxDo7oK2mBq0y&#10;H7ZdnG4IlyKdMh+yniAoFiSJWShxDQm0hLk6vovsHBUkKH4ila5UKlyOBtvhZ7EboXb7EMmONC3I&#10;Bpp4L1RlRqGOYNhYnoGmagJqcZICUc3NVGpkrl1rNTrFCUhgU4a1CQuSbUaGsOvrZP6rdm6x5MvO&#10;llBeBMuMjChkp0cqDjp52THIJ6QVahIJowRSTQrKCXDN9YWsf6wXBNRyKo3V/E4bawg/hJO+3moM&#10;DzYQFltx6ngngaoHZ08Rpk72EjoJnwKXBM9TI3KG25w92Y3Txzr5WyBU4FMrJwicJw+3UJoIo40U&#10;lvx9nMc+NtyiiIDq8aE2HB1sJpg2YLi/DkM91RjoKidIlqO3rQIdI7EoWxpzCaU5vP5sKmvpBG9+&#10;d2XJyrB6RZEKlZRuQqUmMwx9LXloqVSjrlSFI/2VhNd0QmcGLpyqxesvHMfrz5xDI9urN68cRn11&#10;HfoGq/DpR0/gm4+ex3efvITvP30Z33/2KkUsna9r4VOEv5U5np++i8fPEDhPHOazGeBzGoBYOI/z&#10;eQ0NiJMQhZBYVVAMfydv2BoegJvtdkRHWCMtLRyqBB8ql8kER4HBKhw92o5jfIYnj/GZnujhc+3l&#10;tQ7h7PEBtNdXU0kpVZyC6muoABbFs43IQl8/ob2vHh0tdSPQybo6MizfRoVLnMEkRqykWdVmNMui&#10;cpvDNqeIsCnnrcOAYgltxGBPDd8LgfNwI4b5ToYU63YbjvX1oiAuHRlhXkiNtKU4IT7eDDUd7Bs1&#10;QfCL04dz6E5Y+W6Dsecu7HPaDCMfsUbuRmTiIUREG8PDTx+ugfpw9NZFUIARYvzMkBRghTAvC3iy&#10;PXd3N0Yw2/pgJ1u4WJvDxt6A2x9EcLohHCM3w9x/PUz81+GAx0oYBy5DTpU7ouM94Mlv2NrFAFYh&#10;q/DuT3W4iTcJfHfncF4ncP6oAOcv776BG5+cxK2b7+DGpx/iz6+exZ3f38Nnj72MD544h/dfqSYY&#10;voibfxM4f72Gj556Eu89eRLPP17K9c/g+ncSu/MTfP/2q7h25XG8er4Zf//yOG7/9hx+ufoq/r7x&#10;Bs/zHm7d+Yzn/Ra3rn+N628/j6/eGcIP3x/FrV9ewY03XkIfOSAhk/dauQZ+xbMQXDEXodWLENOw&#10;EtFla+EWuxJbradhle0krHF7CHvDJsEoahrMomfBNHgODnjNIwBOh03Mbmw13oht1tuw0XIlNtsu&#10;wD7vubBQLYFb/hL45C2Cc9JcOKjnwSxuNkxiF0HHdSa2WE/ANo+HsZ6gud3uAay2uRcG6kfhkjYd&#10;piGETY+x2KWaAquMGXBInAXbuBk81zwY+s7EbofxMPecgX1mD2Lzofuw1XQsDjg+wjZ0EhUBXqPf&#10;FASlLEF0Aq/BZw5MA6fAIW0WQrLXwTd6BQ56PIItzg9gHaFvS9DD2B3wEHb6jMUO3wnY6zMFO+2n&#10;YavJLCzaORmzdk3CVL2xWORwH/YFP4AQ3ktJxloURqyFn9lCGBx4lP3/NISGLoM6YQ3Sotci0XsV&#10;/KwXwTZoITxjVsCJAO4dsBC29lOhazMeO90JmxFTEBw8D+GuSxDsuYmyFS7mSxDguZGKz1ZEB26C&#10;JmMXWlTbkWe1BukRO1CUvgmjbn7yHf4gaP7+3V3AlLibI9ZNwqbE4Pzrp+/xy/Vr+P63j/HV148T&#10;Nntw9ZVuvPVeF5pOxKEw0BSvUdNLrI1VoDKVHadYGGV4PZUiIYtSc9MUq+Z/wTJHgGoE+O7+J448&#10;d38nZUooJC1wCkDKXEqZZ6lAJve7KzLfUguW2lJAU2BUSmWupvw3AppSanOda0WW767LHfl9dzmX&#10;4KeUFIG/dIJBalEmUgoI02KJlGkAEjc0JR4xSTGISZTYkpFKxqIEcWySbEMpCchIVyMnOx15+TKP&#10;LxdFBARNaQGKCaMl7NhLK4tR9h8prShGcZmAKkXiKBIWNJTCyiJCKoG0ogB5hFSB11zCaE5ZFnJK&#10;+dzY6aWxwxTHrcTsOKiyohGXGY6YlGDCsjgf+UGVHEpgDkZ4bABCYvwQGOUD3wh3eIe6wDPYCW4B&#10;9nBmg+XgaUEgJYy6HYKp3V7oHFqPXXtXE3Q2Qk9vOwwNdsPUUAc2FgfhbGuizCfy9rRFYIBYHtwQ&#10;EuqBkHAPBEV4wC/cDV4hLvAIclZCTdl5EkjdLWHjynM4W8LRwZwwag5XB0u4OlpSO7KFr6sdfChB&#10;3q6IC/NXrKSazGRUsqGpI4w2VhSx4yBI1ErMvBLU8121spQYes0EL8liI3m7BRgFShvrS9BYV6I4&#10;u4iTRkMDf7O8K/JbpL5WLKYEuCqJ/ZejDF3KMJtYLiTUTQEVKQHNgnwJnJ+tDFuXcZ+cijQYettA&#10;j8C525LAuXs3Dm3ajkinIKQkJ1IhoTJSIBbO/4XNItbRQtZbcXrLp6KWTTFxcYa+dwBWETg3bd8B&#10;T/3d8DTYDxMHP/7nB31nN+jyHXgfskRVfhkqSgnOI7D5X+AU2LwLnJUCnDlqHPT2wX6PUBj7+MPE&#10;SBfORsYwdQqEiVco9BxdYKC3F9E2Apx8Dk3VhM16Ama9MvQtwNmhlPUj8zCrUUswtPHzhJmvv2KZ&#10;tdbbijCTPXB2tIe5byD2mpvioM4OJLs7oaNRrKN1kGDZIp0ShojA2TXigNMrcyoJhD1sS2TosqGp&#10;lDDP75bvNo3ffURcJPbv38vj7YXR7u0w37UZVrs3wpLisGczvA7uQDzfQbPM5WW7IzFlZWpAI5+F&#10;nKtbHHz62wiBbZBc3SIyl1KAV7zWOwi9bV0Ei3aJRFBCJSOPzy2bkoXS8ky+KwnYr0ZWThwyMqNZ&#10;BxLRUFugeM2XEkIrZHhfLLJlaawrPH+pmhCbAklzKEHe61mnuhpLMNxRgxOEk9OExTMEyzOEz7Mn&#10;RToJRt24SLlA2Dp/ohvnjkme9F6cZXmGgHqWIHVXzvH/s5TT3P80YfU8Ie0sIUvkzLF2bt/CczRS&#10;GnD6SCNODjfjxFAT4bQJRwbFOlqLgd5K9HWVoaejlJBFeG6kklWfxW8gE021VPx4/fVVaahj/a7Q&#10;ELQLVAjwsWG9yMAlwsKFo90oTM5GsIs1KvJ98eyTHXj+ufP45L0n8PVHT+Pbj17A94TO7z59haKF&#10;zv+KwOf3n3+Ay2fO4PTJIzglVsgThM5TPQp8KjnV+5vR1daCyLAE2Nn4Yc/mA9iycjWMdVdAFWWB&#10;4sJwKgRRikW7i3B9mM/1OJ+XWJLl2V4g4J873oe+tka2GVVKCLUkCcUW5cZvOBoNjalsJ7Ix2F9L&#10;uG0h3HYpc2t7e5oVC3w36+TAgHaurkhnO+t/M5UtKhaNTcVsP0TZ1Q7Ft8nczqYiHBmqwrGj9Th2&#10;ZGS6BaHzeH83smJSkBnujYQgYyREGiMmaj8KyjyQlGsC3/gdcAjbBFPf9TAP2YH9nqtgHb4FXqod&#10;8InaAv/o3fCN2wu/hL0IUO1GVIIRwnwPItrHBBFsq8P8HJAY4kqQdUeCryuCPdzg4mmEcLUlvJN0&#10;YBuxHo6xW2ERthrmoVuh57sGqkIvRMUEwMTMDHtM9sKAQPrS1SoC5+sjwCkiFs6flTmUP7/7Fn76&#10;8BSX38Hvn3+Ev6++iH/+/hCfP/M6Pn76EoGzimD5PO4owPkdPnn2OXz+0mN498VO4M6L+OPGFdz5&#10;4z3c/P5NfPfuZXzx0iB++fQc/vz6aXz90gXcuHYW/9x5B3cggd+v4++vvsbzncNoLPPCux/l4u0X&#10;ynFpKAM19VbIa+YzKFuM6OplCC1dgsgKwmbNKkSWEJhS12Cfx3QYRkyDQfwkwuNSeGUvhxOByiFh&#10;HpwJc8Yei3CIz8DCZy8OOetgm8U2rLNciP1+c+CQsQS+JUsRULQUrsnzYRo6HfsCJmFv8GRsc5+I&#10;rY6EO7ep2OH4EAF+KoxDHoFL+nQE5CwkyE/CRs8x2BI1FofUk2CdOonAOA0W8dNwKHAytjuNgSXP&#10;YULg3Wk4AbutJuKg/QQcdJ5EuJwBl/AF8AhbALvQOTAImgLzuMmwTJkC1/j5sA9egN3OD2Kdwyis&#10;9xiDHTzXnsAJyvk2+4zHDp9HscdxCraZTsXyA5MwXXcMZpjeh9Ve46ATNAH2kfMQkbQasaHr4GC0&#10;ABt1H8YGm4cJ2bN5/BUIjlyMhOCVCHVaCju/2XCJXghfXkuE33w4OUyCq99UtsPzkJ+8Bll+G5Dg&#10;oUNl5wBCfHTh7bgOEb6bEeu/FerwPcgM2Y7cwB3IcNqGDN9dyI7egVF3LvyBv37gi/3+W/z58zUt&#10;cP7047/QqY3LqYXRX37+Et9/9wo+fr0f3702iC/fHsbjr9UhLHg3rrCTVtdHIUtC+hSlKUPqYuGU&#10;4WEZyharpYDkXagUoJTfd62L2vX/t05EPLLT8lP5v4SSEbjUWiwVoLy7/J91UiqAWcxOamTdXeDM&#10;k3UjYCmSX1bwrxT8a4EsQJEi2t93RUMRAJT/C/mfbJ8vwk45R6yR7NBFcqWk9itzN1N5/zKMn5KX&#10;pnWCSk9UUnvGJ8UqHueSnUisp4mpCcqwvXiey1QBGWbVEEjLymQotBiVhE+JqSghbiqpmZfXlKGs&#10;mmBKkCipJrBW89qqCa81vE6WhZUE0UrebwWfFzu/zJIUPj81MgsSeY54ZOcRgHMSkJ6tQkpWPJIy&#10;YpCQEYX41DDEp4QhJjkYEfH+CIsRZyMv+EU5w8x5P/TNt8HQUhemVvr8UA7CxM4ApraHYM7SwsYA&#10;5jYHYWZ1QBmut+I24nBkbaEHe6uDcLEzgjfhMtDLFiH+jggJcERYiBsiIrwIpZ4IjPSAT5grPEKd&#10;4RLsCEd/W9h5EUg9zGHrYqKIvYsZnFyt4MaOzcvNDn4e9tTknREd5IWEUD8khvsjOykaJVQCqliP&#10;6vh+ZA6pOPhI5pDGumI0EywFQBtlyHFEmprKRpYJpuJ93kQoZadRW5eHOtbp+lqNNowNAb+ssoDr&#10;SyGhhqoI/9WEOHHKqeI2uRXpMPa2w35nF+yyssUqAueBzbsR7RKGDLWEvskloIhFhfWRdbuAdbKA&#10;9b5QoFOAM0fmEachqyAFpm4u0PPww1p9Q2zZuZPAuQteBgdh7OQLIzdfHHLyxP4DOwlYFqgqkCFj&#10;Gf4mYFKqlWH1UkiA9rsWTsmWI9lzEvgdGvn5EzrDFEA0N9oHZzMTmLuFwMwrDPoubjAm2EbbEjjl&#10;+RHaWyTUD2FNO/xdjy4ZAicQyrrW9hoCZwXsArxhGxIOU1dnOBruQISFLrw8PWAfFApDexsc0t2O&#10;VF8PtDeLZVMsmezEeQwpBTglTFEvgVPm3g30yxw8bWffRbAVy3MZlYqi6hLEUnE7aGUHI1sPGFo4&#10;wcLMGmbmNtA3tcJBPWOY6e6BKsBdmWeYkhqPghJ+H4TxhiaCMmGzl+AiDjsCMUeG2pW5gYcHZC4l&#10;QYLn7e2oRkeLBAEvpBSgrbEQbc35aG8rIchUoqeP197bjNbOGtSIgiIhcgjGEsZJYo5KXnVJqVmY&#10;F4/CfBWKi5IJomIJTVWAs5IgXF6WyeVsxTpWV5OHzuZSHBtowhDPPdBegaO9dTg93IJzhMsLhNBL&#10;J7v/lfMnOnH6WBvhso1A2UYY7cB5wuXFEz24RNi8dHZAyaF++cwALp3m79MEV257/ngLLpxopbTz&#10;mB3Kcc9Lebyd+zfjzBEC6XA9TlGOD9XgyEAlDvdXYLC7lCCqzbrTIiMB1flISolGtCoI/UMVPB+f&#10;X28/rF3V2OfqBxeVJy6+3I6XnzmDj968gKvvPY1rHzxP6Hx5BDi10KkFT5YjVs/vPntPAc4zJ48S&#10;OodYDiqW4DOnhvl+ung9HazjFYiMT4dHSAyV4Qjo6Nhj7eotBNB1yMu1pXKoRn11JoZ5/UcVy++I&#10;hfMU7/VML44OtBP2m5CXkoG4yBDERnkjLNQJsTHOVAyiCds5lAIqI404KsPfktP9SA8OH+nCUbFG&#10;E36PE/x7upuVcGA1oliUpKO7k/Wit4bfBJWp1ip0UVnp6SzD8SN1OHGUcK8Ap8xD7SBwdiE/JQfp&#10;UYHITHBDeqYD0tIskJFtgdB4XXhEbcMhj9XYabMCBr7bcNBvHQwDN8CC4kBAcI5cDw/VZjiGrYJ7&#10;5AZ4hFMZ9d6BqABDZEbYoCLRA7XJ3qhO8EZptC9SAlyRHO3EvocKvv8G2Iatg1PkWlj4LsV+t9U4&#10;GLABgal2UKeocGCfMbYcOAAd9y146rNqAuYVBTK1sKmVm7e+wy/vv0/gPIPbN9/GH198iDvXXgD+&#10;+gBfP/0GPnn8MXzwciOBkVB5830lnemvX76BO9+/jZs/v447f76HP69dwd/XniGsXsKvH53h4cXL&#10;/WXc/ukdfPvmk7h5/XGeU4LOSyrLH7j9NVxo7GM/aYDzVwLw+NEUVBV5IiJvJdLb1yGakBlTsxne&#10;2UvgV7Qc4TVrEVCwEu7pK2GpWgazhDmwSp8Ez7z5cFWvwG772djpMQU6ftOx2WYOttouhb7nThx0&#10;3a1YlHfaLYC+/1xYxS+AWw5hM2subONmQocwuM76Iay0eQAr7B7E/phpcElaREhbAN/MBQgrJphl&#10;TYNv9nxYRs7EWuf7scp/DHbFPYw9MQRP1cPQCb4fO30fxGan+2HoMwUWTlMJ+WOhY/0ITBymQN9h&#10;Mg4487ghi+HptQgGXN4WNBEmam6bMgm2qpkwCZqOLS6jsM3/fuiEPoS93o9gq8fDWOs6DstcHsQq&#10;93HY4DwWW63GY5XuQ5i1ZwxmW9+HdcGTsDtEcr0TYMMWw9x3AdvSmdhq+Ci22UzBVqcFMAldgoDY&#10;RVBHLIeXzTzo+fBeIhbCM2Q+wnlPFUUrUZ+5HG2pm1EctR6JkesQFrseEZmbEZG7iUrQCkSGr4cq&#10;eCuyw/WQ4rYHiV77kOqvgwyfrUikAjXq9uAP+P1nrYPQjRvX8ZvA5f8A54+U6/jjB25z4xt8983L&#10;+OzNPvz8xiB+eusw3nq3G7mVrjjeFIuUumjkyrC0DPsW/p+FU+Jf3oVIAUsp78JltkYLnDJnU7vu&#10;/6BTwhPJ3EyZ86hYLwUq/yP/BdC7ki8iYPmfdVrhuhKCJv8rIDgWEDoLZP6lIlqoVIDyPwAqFkax&#10;QgpsFhMAiyiFAp4sNSKl7GgETllquL6I8CnD4hpxhCGMaiq4XwX34/GUoXKuy2OZy/8zuV1aSQ5S&#10;CNNqPp9kwrV444vjk+QBj0+Lg4qlxObMIERl8X/xshfnpiJCaSnvpZLXKBPXJZWhONwIVEh8w3IC&#10;afEIiMpwb1FFJq8/g9p8GvdNIfykKPnSJZh7lmRGyY5HVpaEXolHJsuUjGgkUxIzIpCUFQ4HH1M4&#10;ykR1D1u4ezvDjaDn4evE0h5uvhKH1BZOXjZw9rJiaQVHT2vYExbt3cxg52oKaycjWDoYwkKcl2wF&#10;SvfBgvBqa7EPjpYH4GpvCC8XU/h6WiE4wIEKjDPCQ90RThgVIA2J8ERAuDt8uc5NrKSB9rD3t4GD&#10;ny0cvG1g62bB85jDgaWzuzU8PW3h7+2EED83anI+SI0NRY46BkUZiUo++yqxTFIxqCNANvA5iYgT&#10;SgsBorG2CO317GD5HJspjSPQ1thSpYji9dosQ/sEOm4nKUMr6gU4M9gxOEPP2w17nByxSn8v9u/c&#10;jkCPAGSkJKGIsFlckINi1tciTR40mnwU8R1qWA8lfWSWApyShSgNFu7uOOjpz2MYYfOu3fDS3w0f&#10;YyMYu/vBwN0X+gROfT2C6CFLVOSVsjMuRn2dxK/8L3BSCMe1NSUEnQKuL0YCz2HiFwgD73CYEzwF&#10;OF3MTWHpEQoLQqihmxtMDQ8g2s6GwKmFWC1wNlAa0dElcy8btHMuCaDtHbWKhdMh0IedYCSs3F3g&#10;ZLQD0db7+fy94EoINXd2gMnB3cikYtDZQnBtr1csmNJxC1T29DQqwNmnxFgU7+1WQmE7+nrb0N3T&#10;irrGClTy3oqpaIniakcYd/UJgROB3MnWDm58FlZOPjCycoS9qTlyowPQ0UgI57fW2tGEptZatMjQ&#10;vYQuGmzmOZoJmx04MkwAONpNOOnEYcXDvA09rWVIDXeFJtEP5WnBaCyIRVNpPDrr0tDVnIO+zhL0&#10;tlehr6cWvV21vGZtyCTxahYQ7+xtRFt3Lc9bybpSzGcuc4kzCTSZ0BRKNq8MQmk6l9MVZxPxNm9t&#10;Fgt6ngIwkvayjAqiAGplaTrqK7PQVpvP6yrGcG8tTgw24dzhRlw82ohLx1rwGAHyMkH08qkePE7g&#10;fOxcHx4724Mnz0lmoAE8wfLy6R48drqLZYd2O/7/2JluRS4r6wm1pzoVuXyig/DahosntZB6juc4&#10;d6xV8bge7KmiUlaipPVMz4whiNXi8jnCLuG2i3WjjuDVNqzBuUv9eOLSED547Ty+fO8ZAucLShYi&#10;SX0pchc4BTb/FzhP4/SJIwpknj1F6DwlVs5hPlvt+ykpKkR6RiYV9RS2BSpCZyy2bzOEzq7VSIkz&#10;R1t9IlrrswmnNTh5uJnSoUxTOHuKoH6mj9ffjuLsUnhZ+cBk9344mO5AZPAB5KR7I1WcqWqTqOAU&#10;Kxbfo9xf5s8eO9KHk4RMmVN65tgQOtsa+F1J5jYqMXV8t2Vqfltq1uNy1h/Waz4DyTJ0eIDv6mgD&#10;obeZoq1nJwQ6h7tRX19DBViDuooc5V2XlCagoCAeCaoQ+Aa7wcDeADst9AmdB7DbSQd73bbCwH8j&#10;HKO3wSVqJ6yDN8PQcyWhcT0cg7chIEIXmmRTNKU4oUPthaa0ANSo/VFB6KxM9kV+kgeSkhxh578N&#10;NuEbYOq/GuY+67HbZQ1sY3fDOUgfiYkq7Nl9EDsMjLHbYRPOvFuM23gZd/65QdC8gTsKcF7H7Vvf&#10;47cPPsRP78kcziu48eGruPkVAfHPN/Hd228RGF/Az1f5mzDKDXH75zfx29UncevGM4TQ9/DXjS/w&#10;+2dv4PaXL+PPL57GH19dwj83X+R5PsTNv67hm3dewz8/PM/jvY+bP4gV9GVcf/tJnGzRQFWwH2df&#10;DcWxngTkZNggvnA1Mps3Ia5kEwLz1sNevRB2qXPgpVkOh+QFMItZAOP4RYSyqTBMnQCH7Bkwj12A&#10;tVZjscVtEta7jsb2wPHYFTQLhpGb4ZS2F7552+CbQSgPWw7HyNWwjlsGk9g52B/8KDZYj8PC/fdj&#10;/JZRmGU6CkbqGfApWA3vzNVwSZwLz8zZcE2fSMh9GKYE1A0OY7Dc/j6s9h2DVX6jsDtiFEyixmKn&#10;0yist7sXO1zGEignYLvpPdhl/SAs3abD2p2QZz4NB21mw9BpPvY6EkhDJuJQ2jjYFxCcVVNgEDYR&#10;uwLG4IBqjOIgtZ3HWWs7Bott7scs89GY6zgam8LGYn/odGw1nYo5Ox/EUruJWOn1ELYROlfZ3ofN&#10;njyG9yQcsJ3KujYBG2ynU+bBOGA+QuJXIM59FYyMZmKb23hYxE9FcNICZGUuQU3OMjSnr0CLaiNS&#10;gpbBM3IBnNPmwy1rNhxSpxDoZyEmaR0yqDjlhO2F2nsTMgK2IsV/M9JZX1M8CJyfxT+JX3uuAp/e&#10;Imz+hj9+vsGK8TOh8yel/Ovnn/H3dS5Tfr/xLb7/5go+e60P11/rxw9vDuHzt9nAPZ2H00/mIa0+&#10;ilCUhnQJ80JITBcHnhHHn7vD5wKVUgpoyrr/DqvfFRn6lnUyPJ9VlIGckuz/D1j+K1yvgCdBUoFJ&#10;duIClvJbLJqyTiye8vt/rJsCnIQ/gU4FMNnB3rVoKgBKWLwLnCUi7NQ1hEftnEwtSGoqCZMsC/m7&#10;iMvFish/3L6qWBFZJ/+JaPhbU13CzrMUJQQCkWICQbGs+1d4LEpxjWwvltR85IjVlM8hNS8FyVlJ&#10;SM5MQBIb/uQ0FVIoqWkJbIwJjllqQmQqCvnMJa6lhs9NvHQlY1CleOwqeZspmgwlrEwpO70SAq+G&#10;CkJhQQobPklbKUHKk5CRT9AVKVLBW7JHhbkjONJPCSMUEReM6MRQSgiiEkIQER+olVgZtg9AWLQf&#10;t/VCYLgH/MPc4BfqCu8QZ3gGOcKNkOjibUU4NYejuykh0RgOLsawczaEnaMBbOz0FbGwOqDMFbUl&#10;kDraHISHoxn8vewQQq09MtQTMZE+iI3xR1SMH6LiZXqADwJjvOEX6Q4PmRoQKLFPHXgeGziKt70b&#10;z+lmCVdXK3i6WisOUYFejogO8VacENISI5CZHIWEmEB2YMFIU4WhgM+4nM+ziqDQyPfaRoDraqpE&#10;ZzM73/pSKCGdpH5Kqk+CfYgqFN5RwXAN94NtgIuSJjUiIhQpKTHIy81Q3ksRFaoisWqyjhaxDmrK&#10;cqkM5CErNw25/F+A09zTFQa+AVh+yBgbdu2A+8Gd8DEzhoVLEIwIsMZuHjiotwdeBgKcGlSVsAOs&#10;L1cCqdfyusQKKyLOVg31ZVqLLDtJVY4aZv48hm84LAMCYW58AC4W5rDyDIGVbxiMXd1gbqIFzpoK&#10;sfKW/mvhbO+sI3BqPcoFOJUh9o46AmclnIJ84RwRAxsPN7ga70KcrR6CfLzhTgi1cXeGmcFeZIf5&#10;ortNgLNOAU3JviIi1sy7MjjQSdgUJ4tuDA52oYfLNY1VBPoqfisVyGLb4eHrh8AIFTvnCLg72MHf&#10;0w/ufiFwdPKFp60VShKDeZ4aJZxTJyGjtasJbV0N6B1owdCgSCsOH24fccbpVJx0jrE8PNSiBAvf&#10;vXMTDu3ZBcvtm+GqsxmBZgcQ52iKdB8H5Id7oYWKxZDifdxIaG3DyWOEVh7jCI9x/KjMOWzG0FAz&#10;z8F7I5iKE09XezW6e/m8uuvR3F6L+uYyQrRkh8pDS0uZMhRbUpSq5Fcv1yRTIUpEfUUqGqpS0Vid&#10;RvBMRU0ZpTQFdeLoUp6GnqYCHOmuIHi24vETBMfjBMZTXQTNvhGRNJWDCnQ+cb6PZa8iT51jey1Q&#10;erYbT3NZfivC37LuibOdLDvx+JkOQmg74VOsqITOIfH4rkJefqoS9/bYkTo8cbEXT14+jvKiYiXs&#10;XF1zJi5e5LkvD+HDNy4rwHn1Q8k89Aph81VFvpMwSZ+9roCmWDl/kCH1z97F5bOncebkEcXCee70&#10;MGFzkLA3hLrqaoIZ23CeN50KU1ZhPuJSU+HJ929nH4A9W/cjyt+IYB6NwW4NjgxWcz8C5/FWnJIp&#10;Caf7cf70YfS1dyMuOhUuLiHQ3WOO9cs3wfzQFsRHG7INDKEiGI+uLgHOKmXKwfGjHThxrIfH6MN5&#10;gu9QVyvamhpQkJOOiDBvBPhZITvLF40NyfzO0lmXKwip4tTVoMyvPXmE0DoswNnG+iHQ2YGjR3qo&#10;sNaijUpUR3OpUt96e8sJujInnYpjDfuikiwkpKgQFB0K12Aq2JFOcI+zgVOECUFzH/TddWHqu4/L&#10;m2Absgv23juonO9CQ5od2hMD0Zwaheokf5QnBaJY7Y0slQNi4s1gH7QDJoEbCBXrYeK9HjvtlyIw&#10;nW2v7y6kpMZgzx4dbD+kj/3uOjjzjgDn8wTNnxXgvEXglLBE/9z5gRz5Pvv9E7j95xX89vUruH39&#10;GeDv93D7xie4/evrwO238fevH+PPr97Arasv4sdPLuDvnwmR+AQ3f/kKf331Lm5fexV/fPk0fv/i&#10;POH0Jfxz+yPc+fUqPr9yBV+/dhg/fXIUr18qxQuPJeHKxQx014fDXbUUfU96obs1FOGqPchq3I+4&#10;go3wSlkBm4RFMItdjEMRc+GSuwqHwqZgh/d4bPaZiHVe46ET9yCc8+fCLnYRdrg9qmTLWet7H0zS&#10;p8MycQkMw1fCLm0r7DOXw7tgMTxSFxHwl8Dcfw0Oea2HvvdibDC7D6sMH8S8Hfdj7qEHsC/2UTjl&#10;zoN72nKYhs7AwfBJME0Yj4Mx98Eweix2e96HBYTJhQ73Y2vEGNjkPAqv9Bk44PEQ1js8iNV2D2KH&#10;1SPYePB+7LYYC1vvGXAKWAwrR96H6Vyum4adDhOwy4PnihgLw+TxOBQ1Abu9HsQ273uxM5zQGToO&#10;m2zuwQqrUVhmeS8WmI0meN5HsBzP/2Zho/kMzNz7EJY4TMQyAWy/8VjJbcXTfo/M97R/FJttpmK9&#10;7QzouCyEnttc2AZtgq75dOh6zIKp93TY8TieEfPZry8mc8xBXuFS5CSsQrDXfBx0EcepCXwWD2J/&#10;7H2w5/OMyt6IpMgtSI/ajpyIrVB7rUGC53qkETwLwrZhVOi9jnh+RiPwwm/49acb+EMg84ZA5135&#10;CTdvXMffXP/bjW/w/bWX8emVblx7oR3fv9yDa6/24P0rjTj3QgmSWTGyNOnIoCje14TKNCX0UboC&#10;kAKXApx3IfO/wKkVgVAC5AhwyjB8rsAmgesuYAo85rOzFmD8HyE4CkwKQP53uFwBzJH1d+FSpJBQ&#10;KPLf33dhUhH+VgCSQClSIvMqBTJlvfKbIkApUl2sBc4RwCyuJGyK8LeIgKlsU0KgLCFsllLK6sop&#10;Zcrvf9fVllFKUCpSJ2Uxytnpi8W0oDSX15+nLGsqCcSEUZnXqSkn9BBKFc94AmQ2IV9C66TkJCIp&#10;S4bNE5CaFY80iVUoKfMIiokJoVAnRSItRbKbxFN7UUHyQEsKvsJ8NYoLCaXSAWrS+MzVI/M/A5VU&#10;aipCWWJKNJLS/k/UGbFITR+RDPHejoU6LQop6VEsIwnGkWxEJXh9OGIIqdEqgVNfgqk3odQV/qHO&#10;BAhHeBMSvfzt4elvBw8/O7h4WcPF0xLOnhZwdDUjlBrB3sEItjb6itjZHoS9nQGcHY3h5mwGH08b&#10;BPo7IjTEDZER3gqQSnaauDiCKcuQKF8EhI2EfvJzgoePHVw9reHmYQVHN3PY8tjW9gb8z0FxiHIh&#10;nLoQUt35v5eEkPJ1RFSwJ1QEb3V8CCE1EolxoVDFhyNVoh5EE8YJ29EE73BCcDThNV4JoyRxUiOQ&#10;nBwJNZ9dCp95GhWH7NwU5PM5FxanK6GVCiR5Ad+dTYAbTEKDsNLECBt198DFQAeelmYwdw+EEeHQ&#10;2N1XmWvpZ2qFyoIClBbns9OTOZylqJGMNgKdEtKIHZt49ktWIFkfn62GeUAwJYoNC0tTPbhZWsLW&#10;Iww2/uEwcyNwGu9DvJMj6qvFSatccRhSRLzTOwgdMgze3TgCnPWo53qXEH92jHHs/DzhYbaHwHkA&#10;wX7e8IqMhp2XG6xM9iM3PAC9rVpHoT7C5UC/zJ+kDLQrsRa1IYK6FNgcGurFAKVvqAe1TTWoaKhW&#10;JLekAAGhEVR41AiOiIWvqyvfRyTrUCy8CcyBLg4oVQcR8moVR7OuvjZ09raiu68Fw2KxOiyWTQLA&#10;kXYcUyBAIJEi1ieuayaomjg6Yq+xJQwNjeBgbgRTEwMY6B+CBTtkTwNdtBH4xFHnMKFSPKJPHCO0&#10;HhNv805CTgd628rR31yI4dYiHG4vxmCzBkPtJRjurcRwP0GV13JkkNcwJPMBm3hdEg6JAE+Yk9zu&#10;DQ0y77YA1WWZKBcFUZOE4qJEfo9JqCRw1lako1E886sz0VafiyHCSmdDgeIs1ViRyeVC9LeX43BP&#10;Fc4eacHFY+14jCD61BnC6NkuQmYXnjnfi2cu9Cp51J+72I/nLvUr654+38OSIErgfIrbPXGmU7GO&#10;ylD8aR6rr7cOhWzbCwoTceJ4A559cgjPP30Gvf19KKwsxZBA6mPDBM5hvPPqOXz23iV8/dGz+ObD&#10;K/jmI0Knkmv9NUKnFji1Fs7XWb6LJy+ew4VzJ3HuzGGcp5wldJ46cQzVFfXIykqjYpbMdlzCmOUi&#10;Pa8QYapE+PnHQH8vlUirPWitjcCJoUoc7qvEhVNtOHeiGRfFakvgPnd6iFDfRMU8n21OEvxDEnBI&#10;zwlbVu2As+1maAodUdeQRKAswFB/Fd9PA99tG++xh+Ar8z+H0NPYQgU0B7H8LqNCXBEd5UyQcyR8&#10;B6CjVSIkZHCfOpw40oTTR1tw5jj3P9LKutWmODAdpxwjcEqWJKkHhwfqMdRby//rKVR2WiuUKAut&#10;jUWKU1drSzEamopQVZeD8tpMVDaw72PdU+ewnUkORFiSBxwDTGDrZYjYBFuUp7uiLjUQVYkBKKPi&#10;nR9L2ExwQ1S0MRW/nbAI3Iodzkux13spDL1XQ9d1IdIqbOATtAvZ2dEwMjmEfZYHYRFmjJNvFBMw&#10;ZUj9F8qvXBYr53Uln/rPn71N0HwG//zzAe6IJ/nNj5TsQL9+9RJ+u/Y4cIvw+esXuHXtHdy5doXr&#10;n8StX18icH5MhvgCv335Bn759Fn8+PFFXP+MwHnrNdz56338/vlreLq/Ht1NfJ4d9mhoNUF5ww4M&#10;H7NCdZUD7IKWIb/TFIlZB2AbvQBl/ZaIStsDq8hVsEojZEYuwWb36TBPXAr9sOnY7Pkwljs9hBVu&#10;D0FX9QhhciFs4pdgu9t4bPGaiA0+98MiYyZMVfOx030WdnrNxXqPCdANnwKD4Ok4GDQN1qHrsNV4&#10;HgzdVmCfzLFU4mhOwn6/SbBKng7XnLlwUi8msM7CJs+HsNl3NHaHUoJGYW/waCyyGIWV3vfBOGsK&#10;bJInwjT4YWxzfAAr7cZgM8FRj0CsZ8uSYuY9Ea5R8+EbuByOtktx0G4WTHznwNRvGvb5j4NO1APQ&#10;i3kA253vwUrrUdgk0Ol/HzY6ctmT6/0fwXZvmV86Cboh07A3YCbWWD6CuYb3Y4kjr40AvtV9LHQI&#10;23rej2Kv20TsdZ6CzQ6PYqfLDBh7LsJe83lYYzQTa91nQD9kFlxDFsDOfwGMQubAK3ExwhLnwS9m&#10;GtwDZ8LGaYYSZH6NHwGYkK0bMwoOqZMQn7UOaVEEzeBtSAzajiTfrUgP2IH84F3ID9yMURGj7PHl&#10;mhPAu3/gt59/wZ+/3GDF0IoA598jwPnXjR/x642v8P3VF/DZy5347koXfnylH7+8fhSfvtKJM89U&#10;ILU+GjkS6qdYwv2IaOdmSszN/3qFa5137nqKa3/fLf+7XobXJaSQhBa6a6kU2FSGxBVI1MKipkpr&#10;QVQgcgQgFetmmdaKeRcmxXJZNLKNlCKK1ZL7KsJlLTCOQOMIMGqFUFhFYORyKcGxrJJAyN+ynVa0&#10;+8h/ynbK/lwWyByR0uoRuKy9C5z/K+WUyvoyNi4sKVWyLJZQ3qdIaWURj8v7JWTm8bko4ZYEMgnl&#10;YgXNLSeUU/IrcqCpzicAF/C8AqNZyNekIKcwgZCjQjbhUgAni9CTQdhMJySmUDNOVovHZzABLQgq&#10;FSUhiI1ZABvWQCUOZWpKLLdPREYWJVvmgrLMpeQkIEeG6AmrUoqIp29ObgIb5AQldV9uPtdTJKd2&#10;FiUjh+fNIqBSUiiJhFNVerQSkD2a1xGZEIKwmACERvkgONITgYrzkQt8Q7Rw6hNgr4invwzz28CN&#10;4OjibklItICLiymcHI3g6GAAJ/uDcCGoOruYwI1Q6eNlg5BAZ0SEurPT8EJklCciIt0REuGGIB7X&#10;zd0MUVwfR8iOIqiGcNk/3B0+wQRUP3u4elvD2cMCTu4WcODx7CTHPs9pQ+C1ILBaOBpynSmsnHgd&#10;Hi48Fu9HsuMQOBMTJf5rNOGbQihXpcUiIS0GiXz28YlhiIsJQgp/x0vEAf7nT+XAJ5z37++KQD9P&#10;OIaEw8ovABa+Hjh0aB987exQVcxOiXVPsquISG5yxYufwKUIl2UuZ11DGRuDZFgGhlBilPmVFiYH&#10;4WFhTeCMgHVABCw9vWBuoocEVzc01FQq0CaxMgU4xUGorV0LmWLlFJFh9YaOWriFBcEzJgFOvt5w&#10;N5F0oQcQGugDn5g4OPp6wobHzIsMQn9bg+KgI0Png4QuccSQLCwSp1ACp0vMRfk9PNylBMnuH+pC&#10;XXM1qhopzXWs6yUICI9GuCoZwTy2NwE5UgA0KgH+QVHUul1RlhyMPl6TxAztIdB2U3r723BE5uLd&#10;DTEk3twKJHYpwKkMd3JdCyHaKTAQevauMLKyhKeHHRz53A2cvLD/oAn8rYwwWJ+Hs9zv2DBh8yhB&#10;7HgXwYjHOsE28HQ/irOT4WF+ACFW+khmHcmm4lQR64OuongM1GZjsK0MxwZalPmFAiGyz2nxWufy&#10;yWO8NkLrMR5XwFhAtJtA2U5p5n4SBL66Ig8VhNEyTSrEQ76H/9VXZ6GpJhct9QXoaNGgraVA8dAX&#10;MK0Tr/3KHLRWZ6OrsQDDnaW4dKIVj5/qwLMX+gid/Xj+8oAWOs/14rkLPXie0PkMgfMpxdrZgcdP&#10;d+D88VaCWDNKy7JQQvA9c6YFzz81jCvPnMKVZy/ghcdP4VUunz5GyOqrxZkjtXjpqW58+e6TuPrB&#10;Swpw3rV0CnDeHVa/C5zPPHYBly+cwfmzR3GBcv7MUULnSd5jC0oLi5CaGIe8nCRo2HbkZiYjLioc&#10;oX5BsDZwhI3BGrTURKC1LhPV5WIVTieMZ6OvrRgnZF4qoa+aQJybl4fk9EwEhcfD3z8Rm9cbwHjf&#10;dmSoD/EZq9DRXKRYSMWaK/uIInGe7+fY4ACqi+rgah0E3S2G2L9zJ9xc97Hd9GR76Ivyinh092gw&#10;0FeFE4cbcZbP6sKpdpwi7J+kYnNM3vXxbh6vF71dLcqwu1hS+7srqKTU49RRiesqVuQ61g1Kfx2O&#10;9tVjoKsCQ5SBTt4HYfYUwfS4RCDoa0AXlYqGxmIUUQGQqVCazEgUpQWjKDEQ2fF+SFO5IynZEQER&#10;B+EQugN6HmuwyXEBjKPXwF61FXp+i5DbRIUt2QCZBQEIjrJHUq4PKtuj8c7VVtzGawpsAr+x/E0B&#10;zlv/XMPfv31M8PyY/3/Jdd/g9p1v8fuPn+Dm9Tdx68YrBMiPgD+u4c6PH+G3r14kVD6O3759Frjz&#10;If7561Pc/uk93LnxBu78/KYSw/P6x2dw9S0qKd0FqMz2QGzqVgRnzEdG42aoa9cgsXwFUst2wTZs&#10;kZLJ52DAFBxMGosTL8cgM9sdTtF60I+cR3AkTPpOUZYPEADXuN6PpXaEM5d7cShhBkxjZkOf+2/x&#10;GIO9/tOg6zcZBnGzsCtgMtY7TsJa50lKEPil1g9jj/sibLB9FLtdZmOr5WxssZ6JnQ5TYRI6E26Z&#10;MxFaMQ8hJUvgW7AULhlLYBI3D9t9HsV6t1HYHTyG1zEKOwJHY5vvA1jlPgr7EibhUMzD2Oo6CkvN&#10;KI73Qid6AuyTZlLxJ8S6jyfoT4V36iKoUjdQid4Ab591bJeXUlGYjT2eD2JTwBjoJozDgaD7sd7m&#10;fsLj/djjex8h8z4ciJkK3UjCcuCj2Oc3Fbt9pmILAXMHoXsH72uT3SPQ9SFE+kyGZfhsGPL/ffaT&#10;sEu82Z1nQsdtHnaaTcXS/Q9jqSnvw3MaLENmwzdgKUxsCaEej8AzcwUiwhfDyXMyjHwm4YDDBKww&#10;GIUl7qOxKXYM9kWOgnfKZPLAZhTG60DttwsRXpsR57cJaYFbkBXM7yxiK0aFjnLCN9suAu/fYmX4&#10;TQubAp0j4Hnzxs+sSAKcP+DX377E918+jS9f6sT117rxzoVKvHuuGm89Rc3ucjHSa1UEIUIl4Seb&#10;0JipoRTe9UjXgqQA5d2hbYHC3JF1Ut4dFr+77l/gLBsBTooyz1KAUQCvuphAmU+IJdyK01GexOvM&#10;ItBkUQvOQIbkXJeA7jJ8eRcuR+QuJP5ryVREhsI1BEaCoyIES0JiGWGzrFqcdQiLIvJ7BEDvQqjA&#10;pUiZ4tQj22u3LZHlu1DJ/0rFillXhor6iv9IpSIyV62S/1UJbI5IZZ2cS4MKlgKg1bKOZRVBQpEm&#10;7i9z1liW1cswPa+lhvdQXcTzFVE7LlSyzJRX50JTJvNABTYpeTL8LnM5UxRQzCUUZhMOZT5njkAh&#10;gTA1MwbqrGhEEL7EMhgZHYS4+DCCUyTSCExZWQRKdgL5MqScn6rMU9MUpKKwMBVFhSnKfFFNUSqK&#10;KZqiNBSyzOO5ZNi+gP8XcD9pMMVqIllkcjVUTLicxWNIhiAFaHk9aXIdGdFIkjml6eEEtFCCm1Zi&#10;2MCKk1MQwVHmeQZSAkJd4U9A9A20h7evFTx8LAmkFnDzMCd0mhFAjeHiZAQXwqG9gz4cCKW29vrK&#10;sqOzIYGV/7sRUD25HwHV29ceISHuWqspITQ+LhDxsQGIJRCHhXvz2bjDK9iZcGUDax7fxMEYJvbi&#10;8OSI5CQ10tQJfBbZvF9+C7lq1s8UZOanIDU7EepMceBKQnxyBIJCvNmJSYYsAjjBOzmTAK4KRhJh&#10;NDmZQJ4aTxglkKZEEGT9kKgKQ0lxJirL81DP995AsJR85+KdL0HZ7zpGiYe95H2PY0dtSdC0EuAM&#10;JngSBD0tZR5sNGwCI2Ht7QdLU0MkenigsbaKx6jE3fzgrRIahrB5N3amxM2U342EO/fwIHjHJ8LF&#10;3xfuprsRR+AMC/aFL6HQyc+bwKmP/MhAAoDEwWRHOtCMQcm2Q/lf4JSy41+HjQECZ31LDaqbqlHd&#10;Us82RQPfCAKnOg3+sbHw9HRDeGgkn0Uy30EsgnzdUK4OYgctec1r0DvQgR6KWFQlW40CmoRLAU2B&#10;CW08zP8DzraeJnhGRsLE3ZcKgz0C/V3gFRYKM68g6JhYIMTBBMMN2bh4vAcnCa9nCJrnTvbgzMlu&#10;woWENOpDblYqLMzNYay3D7YHdsJJbzfs9++Bg94e2B3YhDyVNy6KA9CZAZyjSHn2VB/OnuhRQiEd&#10;HWggcEhqxCpFjnP58EANn0cTr5sQdFjCILVhqEficTbi6FALobMKbc3FfF8SAiofNTXZqK7KRE1l&#10;FuqrstFcl49WwmhnkwYdDfnobiniuyghuFQrQd67CVqD7aU4RdgRGH2KkCnWzidHrJxPnNY6F8kQ&#10;cS0VWHGAunCmHS8+eRgvPnUcj53pIwg14Gh3DU4fbVLmiZ4/3sxjNeOzt5/B1x+8iGv/GVrXAqdY&#10;Ogmcn76Bbz99B889fuk/wHlkxMp5BMODfQS0Vnhb+MB6jwFc9HXgY26EYAczBNlQ8dM3h4PhEjSU&#10;+aG6LJHtjwpF+fGoKFYTPtNQIRECyjLYHqVT2ZUh+VwkZ2RTwUyApZUv9m3RRQKhrLcnGoOdZYrj&#10;1PnjVCQI/WeoRFw+P4jDff1ITyqm0pdMJTYEG9fpQHf3ZoQE6KOsOIDHDkNXZz4GekpZLxpx5lgL&#10;zp9qUyIPnDzO+iWwSTl5rA+S8lRSXw71VvMdVhJIGxRIPzEoc2Xr+BzrcJLAe3q4CWf5zuW5nxqq&#10;xYWTfJ4n23DxWBsu8fouyVQHKjvH+5vR31KJIQJoX5sG3XzXEpu2opwQWhrONsMDHqGmMHU/AOsw&#10;KsMqXTjEbcM+z4Uo7QhFjaSrPpLL77GA91tB6M3Ge583KnM4/8HvlBuETpnL+SPlGm5LUPZ/rhI2&#10;Jcf5ddy+TTb46Svg1w/ICa8SLD8B/ryKWz99iDu/vYvbv7yFf35/Wzsv8+e3CKZv4Nb1K/jlw6dw&#10;5XQDzvUn4pkLqeis8UR03F44RiyBe+Y8JNeuR0z5enhlzCXUzYB7/kLsCXwQ+6LHwblmAl77MgeN&#10;mkSERLvgQOBi6EfNxsGYOdhPKNQNno717mOwzuV+rHAYhbWEzn2Bk7DTdRx2BU6AHrfZ4jgZW92m&#10;YKPLo5hv/ADmWozBMrOHMXPPKGy0WoBtFkug574aW2xnYTtBfYv9DOz2mAT7bEJn6USINU+GkB1T&#10;58I8Zi72+0/HTk8e338s4XMMNniMwt6ge7CBkLnK+R5sC30Qq7i82GoUZtqMwtaIh2ARPZlAORGH&#10;/MbBJm423JIXIVi9EmExG+HptQoHzafD2G0G9jo8hBV292Ilj7vLj8c2vxebrO/FTh53n/943s8U&#10;7PF/BHsCCJGSztN5HLb5jCcYToa53TToGE/GdrvJMAyeBfPwabAKmQlDt6k87lQeYwa2WE3CVuNH&#10;sUbESRyqZsM9eAn83dfioOFMLHd/EH4Fy5AQsgQ21jyf50NUwsdjpS7h2ek+rAu/n8/+fgSlzERy&#10;4mpoEvchO1wHsQEbkBa1Aakhy5EVvQ45KZswav8oXZx7uAx/az7Hnau/4++frhMyxapJ+fUGK9HP&#10;ioXzz19/wPUbn+DtK4P4/KkGXHu+ER8+WYt3LtXiypM1GLhYiLTqRMVp5y5wZlG0HukZCjj+a61U&#10;RAuQ4syjDHkTJO8CpQKXLCW2pmwrQ8kS31KccpTYlgooFiI5KxlpbETk+Bl3g8PnEFJzCax5vIZc&#10;wqc4KRFIJeh6YUUBiglvJdy/VCkJmARO+a3MvawsJCiWoKJG5K5H+F245DLXVdWUK+u1Itv8Z7u7&#10;MvJ/WXX5v4BZPgKXYsXUWjIJiwKZsr6OwFnL3wTOKvmvgSVF+a+ex+D1iKeu7Ce/7wJnNYGgpqmS&#10;HXIlalvYKTdXcR3PQfAQOK0hfFTXixe1eFNLsPMsFBSpCX3JyCPU5RE683LFeUgskElaGFVgM0G7&#10;nJ/A55eA0FhfhMb4IT4pCgkEnxR1DFJSZQg9DqlpsQoMpSRFK+vTuD4zI45QK5PhJRe0WhmaLyFI&#10;ivOEzCctL5MGMUcJMyRzTCVvevGIFJZkQQKvF5VkEETTFMtsQVEyCjSUYi5TiopTkU9gzePxs3id&#10;6XmEtGxeBwEtKYPXmBqOhJRQSgiBVNJ7evMj9kJIlLsSvN4v2BH+gZQAe/hRfH3FSkq49DCDo6sx&#10;7Bz04OhiBHcCp6u7JZxcuZ6QqgznOwikGsHJyQQuBBBXF3M2DlaKtTUw2AXhET4Uf3h7i8U0EOok&#10;AmUqwbswhyCeyfvLVuZtFpVLkoAcSi7rIOt8USZi48MJC3x3VVQQKvhcyjMQF+uHyHAvZSqEKikc&#10;UXEBUBNOU1Mikclnn5WlQg7BP5ugKpJDiM3nOxXwLyXAV0mwdD732roiJamAW2Qo3KIj4BYVCCsb&#10;Qre1NUEzmA2fgJUXbK3MkOTnpThLtTSXK6kmJVuLBH1X4mQSyrp7mhXgbOusR0NHDdwjguCVQOAM&#10;JHDKkLrTQYSHBMA/LhmuAf5wMDuEQp6vr70evQTOQQU4tdCpeIiPAKdW2gmcHVrgJHjWs17XCHQS&#10;VrPYLoTGRSBdIwkcYuEX6I7QyGgEx6UiIFKFEP6uSg9hhy5Zi+oU4BTrZr8MY4vzhlgRBTb/A5xK&#10;KZZO/t9BMPWLV8EmIAwO7i4I9nNDcGwMf4dD39wW0W7mONGWi7OEVAFMcZi5cKafcKEFRon3qCkt&#10;hpN/MMxsbRHIOhLqaQdbJ2eYWljD9MAWVGYFK8PU508P4OK5IVw8P0zAGuJxBD77UZKbhvTYQFSw&#10;/nYVxKCrNB7DjZk43lmAEwSaU4O1PJcWdC8Q9M6f7lWA9/SIHCOUDg9LeKkaBUS7Oqh0tGjQ2FiA&#10;xpp8xerZUJ2N4R7CZmsJOpoLWBahh8Da1ZiPtsYstBOq2xskzWch31kJDvdUELrEGaZe8awvJcz1&#10;dZWip60IXYScY0Pi3V5PMCIADxKWuXzmaCOuPHMUX77/Ar7+8CVc/egVXPv4VXzzyWtaIXB+S/D8&#10;hsD5DYHz2ccv4tKFUwTOI3wehynDylB4N2GzpbUe8ZFqOJh7wkLHCFb7dsFObxuMtu/EgfWbYLpn&#10;MupKPVBbkcg2JZ3KXSrbsxSky0iMKHRUjqU90pRkKsaHtLxcRCQk8duPwb5Negj3OYCu1iAc4X0e&#10;6S7HqcNNOEXYu0TwfuxCP0Gyg99ZkRLU3j8kHuaW/tiwchecLHajMNcR9XXRBP5MnBiqoULQwPrU&#10;hIvc9wyBU+aRnmTdOEE5eXQAvR2dONwt4anqCJnVfE51OEtAPclv4QiVCCVuaq9ECahStjk+TGF5&#10;norApVMdBM12XD7VzjrEazvdiXOHW3BuiHDKd3OK250cqMWR3goMDxBAe4pY90vQ2VnENoXAXRSF&#10;+Ewq5SpzGLluQGVjPPIyfVFRwPaabUtciCO8vHfi3HNq/I0ncOufHwmeApY/EDAl48813Lr1hVIK&#10;gEK82G//jL9+/Bh/X38bt36R9JQf4M7fn+Hm7x/g718lveXb+IcCia/53Yv45eMLuPbqMN673In+&#10;igQU5zqjpNwKSan74BK/HIZ+82GunoX0hl2Ir9KFV95yHFKNgYtmEvwrF8GlYA78aibjmbcjMdAW&#10;B1WKI0xDVmF34GToR0+HYeR87A+egU1uD2G1/T1Y7zoGiyxHQSdgIna4PKCs2+07AXtcp2Kl2YNY&#10;bPwglho/gpkHRmG76zwsNXgYhwI2wcR3D/Tc1mG3y0Kss56KJUZjsdzqQWzyeQj66nHKnEqrtElw&#10;yZkPk9AZhLBHsddjggKdW71HY3/k/TBXjYNe4Dgssx6F1T6jsc7zXiy1H4Xp/C1zQJ1jZ8GI16nn&#10;PVbxbLckCFoFzIJT6BJY+86DhesMWLrNho454c7wHixzuh87CNLrTUZhk/k92ON8P4zDp0DPbwq2&#10;2Y/Depex2OT5MHR8pmGLwwNwDV0KT4el2LF9Ambt4rNwfghmgVPhGDwPRl7TsM99MnQ8J0PPYzb0&#10;7OZgnQWfG89pH7IY0aGb4eu0FvtMp2E9odazcCHSVMthbT4adnzWDq4TsUuH4Oz4ELYG3g/nxMlI&#10;S1uGnNhlKE3ezPZ+C1KCN0Iduh7xfguQFLIMidErMGrm6M3IGxWCq7vP4fbHBM7rP7Li/ITbvwpw&#10;Cmyy/OU6/vjtB/z4yyd465U+fP5MPX58tR1XX+nAxy+04ZUXm9B5SYO0GjVyqEnK/M0sZahX6wyU&#10;XSSOQmLlzCJgZiOHnauUMiycXyJZewicMlT+XxErqIawqcDoSDD18nzFmaawqhDpRWyYC1KQRkll&#10;xxqVGcdOxx8enh5wd/Tgw/LijUYhP5EdfE4RAUUAl8ejiPVPgFMshyIyVF1aLcPhxQTFEgVCJaOQ&#10;XGeWwLJG67SUy3VyrQKAFQTACsJkuYDgCGBWCBDWEii5XltqAVPAsbKBYEjArFJAcwQ2xaKpQKUA&#10;pvxHYSnb3i1FZG6nchxlvWxbroDl/wqPz1L+E1iu5vb1AqINZVxfQvjUcLkQJWWZFIkrKECjhT1Z&#10;V1yawc6SjXVxugJzhYUEvEJCaIEK4XG+iEoIRqI6FupUiUGYpKSBTM9JQmauWpmLmJ0jVtJU7qO1&#10;ZJaUpENDMCgslKD4icjOViFLkXhuSzjisqwvIBiJ9aGUoFnJ66mszFWCtSupL6slfmQu4TRTSVNY&#10;XiGAyuvntZYSSuU+NGUZrB9pfD8pVHYI0SXsbAjVubz+nALCc74KGblxSM+NRVoOIVmglJ15ojoE&#10;CUlBiFYR6GK8CaMeCApzgU+QzB+1hKevFYLD3BAe7aMM5yvD6nednwirHgqk2sBJUoe6GcPS+RAs&#10;JFyUpT73dSW8OvF4Ado4rFl8FlS+ilj/84tHoJNKWSF/a/gdlEr95jeSkBBJMJAhcbFUilWyiJ1l&#10;BCIjvJCeGY/UnGSExAXxmvwRH8/rjwlWshPJM8ynZGUn8VwS1SCJz5fLBNBM7idQmpWdAJU6AomS&#10;HYnvQJVFMFeHIjYmBCHJcfClMuEeFQR3D1skRQagtaEEzawznW2Sf1y8suvQ39XITqxZAbjuLq2n&#10;ekNnLYEzED6JifAICoCPhS4SXQwRERyMwMQMuAUFwdnCEBoeu5fA2c/9hwh2w+xgDw+2ETjFrDR4&#10;AAD/9ElEQVTbMTQCm2LZvAuckn+6nzBa11yJOsJmdTuBk21INpWgmhrJBBSFJHUglaEY+CWmwYfA&#10;GRzogarMUAxJ+KbORmU+aJ8EDud5jslcTQKm5OQ+Jdam/8hpilg+O/raEJCYBKeQSCoeTogIckNY&#10;QjScgqJgZGGHeDdDXOzJZ6c/gNPHugmcg/+KWCnPnCRwlpfCOTgcNk6OiPM0gzrSnfsHwdDeBQ5W&#10;+9BWFoUnznbhggKcw1rgFPDk8vnzh6GKj4fhIWOY6u6F496NcDXcCU8zXUS5GiE12AJDrfm4fLYH&#10;585049L5Pjx+fhCXzw3i0rkBJTbn2aOtOHOkHqcJKmcInmeONBPc2nH+HIFYhv75v4CjBJA/Okil&#10;gZDZ3pSHdgkB1ZCPlqZcdLQUoL05D63NuWjjb0lz2VqXpaS6rBDnpcpU/p+Dno4C9HdrKOJFX4kz&#10;h5vx1KUBXHn+FF5/6Sw+fucJfPnhi/jqw5fxNYHz649exdWPBTgJmhQFOD/RAuczj53nMziOixeO&#10;8l6O8JkSwk8Po6OtVVHcNRXVCIvOhp93JHw9bRHk6wxHe2+Y7DkAR8MFaKvxIxQXY2igjgqMRDxo&#10;QhfrgUytkDisiZFRSI6MQFpcKFITIxEdzrrj6w8jnYMIdtNBS60v6gjSNaViGVWjtiwJLXUZhPFi&#10;tFBxlxjKGdlZCI1WETrV2LvVBkZ7diE9yZTfSDS3y1Wso6cU4GwkOLdRAejA6RO9Sm74E1RGTh4d&#10;Rra6CKmxcSzDUFOchP72IsWifY7v49xwM84TVs8fb1AsmqeONFC5aOZyqzbKAN/j5VNtCnA+Qdh8&#10;/EwnLh1vwyUqGU+f6sGTp7opnXjsZBuePEdAPdmIx0414ckzXD7agPPHxAJdTpgtRk97Ls+dj16+&#10;24ZCth1U5EJ8HWDruBnHLqoInJcUsLwpkEnYvKVYOL/H7TtfjwCnxOcU6+d1/PPHZ7j9x0dKfM07&#10;v7+Hf35/H/jhdfz55dO49toxvPdEK167UI3XLlbig+ca8N37Q/jj6yfx9PEO5KeEobLaF+Eq1vek&#10;RdhPwDJNm4fm4y5I0pgjqHQDvErnIqRqAULKVyjxLD0LJqOifx8Kqw0RnrUXpmGLCZETCZxTYBI3&#10;F/phs7DFbRxW2Y7GaidCIiFtt9cD0PF4CJvtx0CHvy2CH4WuZAxynIHt1rOxznQiDnguwWbrWdjs&#10;MBe63quwx20pdrrMwSbHh7E3aCq2eU3GPFOCm/+D2J8wHgYJ42CeNA17fcZjk/U9BLfJ2Gs9gQBI&#10;GE2ewGt5GPv9H8Zqq9FY7iDAdy8WETaXeN0Dy7RZ8IyfjYOu90HPdxyMCHGmgbNgHjgPpj6zcYjn&#10;svCfCTP3adhv8QjW643Geoex0HEej+2W97Ich32ehN+QydhP2N1mPRYbnB7CdreHoev0KNYY8j7t&#10;puCgySxs2DERs3XuIQxPg6PPAirEC2FEsDUgmJtHzCZALoWx/SJstZsLs+AlCIpcjfCQdTC3m4+d&#10;dlOx2edhWCcQ9MMWwMBiNPxjFiM4YB4ivBfA2XU8otXzkEPYrExYhbrUlWjJ2YjymDXI9FuPBJ+1&#10;iPUjwPovQ0zQaoyad892FI4Kw4/2T+H21d8V0Lz963VFbgp0EjhvETz/+PVH/PLHF/j684v46uVW&#10;/PRaF759rVdxIHr9lU50Xi5DWj07PoKAYuGUYOksswTcNFlaD2t2ghLIXbys1VlJSGEHmkZYSZc4&#10;nXnpioVS4m0qFk6xfFIEPpU4mJUyjF6AomrCpiYdacVpBM0UJBSpYBFgjZX7N2DBmqWYPW8uZk2f&#10;j/lTFmDtzNXQW7kfIeZBKFYVoixXww6+QGvJrCoesWSWKGGEKgloMpwuUwIENHMIBtnKUG8WwSAP&#10;xbJfcSG15EIUiqW1QoapSxVorGqo0kLmXbhUrJAyB1NAsAq1zdWK80MNt6skiIolU5ZrGqtR01yj&#10;hVFu979SrYjiNCH7cBvZ/i5YimWzponH+H8L/y+vImASXuv5u5YAU9tcxo67VAlmXVohoCaQ+V+R&#10;dQQ5gl1pebZieayQlJBlBKXSFMJmAOLVkUq+76wsGRKWANhpfFd8PoQAsc7lExqLCP5FVARKCYRV&#10;VTnaPMUERpEqSk11Hss8BRxlyD1H5n8SiGQOaWpaDNLTopCZHo2s1GjkUoHIIySJI5NYSCt4jQKk&#10;kje9hlAqqSzrWBckD3IVj1tRTUVCgJTXXUxwLi7JIPRKKCiBPS1IS+BuxTpaQNAtSlKAOptAmilA&#10;mhNDGCXEpBPCkvwQHe/Da4pQrKjirZ9GUXO7BG4Tlx6O2JQQRCcFIizeD8HxnvCNdoFrkBMCY7l/&#10;qgqBkRJcPwQpaUlITJGpAanKkJ6EuMqV0DgEUIHMAkp5Bes3lZrEhCilgxTP5Wa+r8amIoJjDCKj&#10;vLlvIiTQf2xGPJIp2Xw2hTmpqGddaCUUNhLMaqls1ChTLqiQsCzh96LhMysszeQ9yrB9GPKoAOQT&#10;xHN53zn5sYTvCCTnxCOtiKCqUfN+41GQE4cK1nslNA+fbXN9EaGkFN3NVehrrdWCp3h+dzeiqbMG&#10;HuH+8EmIh0ewHzwtdaFyNUZ4KIFTnQ63sGC4WplAExGCvg5JBShhhFox1K+Nh/lf6+aRw90KcCoy&#10;3I5+/t/QUoX6tjo0dNTxXrL4vlMJAzEoLQhDsjoAofGx8ElKh1dUIkJDvFGXHY4jPU3o6RJHIXE+&#10;0uayPiaBwE/2KPMlBQxFThM+lXiPXBarZ0dfO4LVariGx8DV1RlRQe5sTHlfYQkws3JEgqcBLnbn&#10;4fzpIZw53kPQIzASNi+dJRydJXSe7uczL4NLSDjsnJ2Q6G2BLNYjz4hImDi5wdXuALqrY/DU+V7C&#10;lOxzmNB4BJcvHsGlCwTP80N8NyVw9I+EnZMP3KwNYGdnBhNTc5js14GH8Vqc6CnAkxf7CWaEzYsD&#10;BAvxRB/EUzzG6aE2NLLNGq7Lx3FC5OmOQpzvKcGloWpcPFZPmGnm9Xbj/Ml2XFAcavp4HfJbAsnz&#10;GRFAB/tq+W4r0N2uIWgRRmozCZoZaJZsRBVU7CQve0kimmoJna1ZVB6K+Tya8eSlPrzywmm8/cpF&#10;vP/qObz3xmP4+N1n8Nn7L+KLD14idF75Fziv/Qc6r338Bq598jaevnyO8H1CAc7LFymE7wsEz/q6&#10;OpRUV7IOVyMyLhdBfpGICHFDQkocAsJSYW/kCD+LNehpCMThXg26WqgktZQSqKrQ21GOwZ4yHGVd&#10;SwpOgMN+Kzjq6sBVMncZ7IXboQMw3LYJ/nYb0FHnj8qiZLY7sWyDwtjuxKC4UIUyDdsfZVQlAzl5&#10;mUhMTUdUfCbsLUNxYNNuQqwpzxXJc5fgLIFb5rqePkZoJHCe4nOWsEoSwP6kpOs8fhQleTXIS09n&#10;Bx2L9ATCb3wQoTUEGUnByKKU8bytNakY7irGkb4yAmwVLpyoJzgSHs80EzJb8PjpFoJlB0GScCnx&#10;VYdbcPlIKx4neD4m4bKON+PZ8+14+mwrnj/fiRcv9OC5M224crEdrz3Wjlcvt+HVCx24cp5yoR3P&#10;8PhXWJ+eYl0Y6sjBa1fqcPNPAuff7wJKxp+vKd9SvsHt25/jn3++xJ3b33KbL3HzNwFN8VB/H398&#10;8xK+f4eKxrPdeOtSHd6mfPxiO755/wh+u3YJ+F3SV76Kf25pY3J+/darqEzKwvGBIqRkGyG+Qhf+&#10;GdvgplmGphMWbOPskFC1HymtO5BUvwXeWYtgrpoI7+JZiChfDg/1ItgmLIR53Hzs8ZuIbb5jsSdo&#10;PPQjp2Or53gstxyNGQdHYbXzaByMnAD7hAUw9J0Oq8DpCMteBh/1UjjFrIKJx3LouSzDTtt5WGc+&#10;DRtsZxAyZ2Cj/QwuT+axH4VrwTKYxc1SjrnB7xHsj5+CfZHjIVl+NriNxhqHewls42BoMxO6NgKC&#10;E5XsP5td78dOQtl6p/ux2XEsZhuOwkrf0bBNnQF3lVhGR8Mg8BEc8pkKfe+ZMCTIGXvPh67LFOi4&#10;TcY+x0dwwH6yknd9tSmPZ0qotB2DHU5jsc1lNPb6T8R+nynQdZ2EPe5TsddlAnZZPoyNxhOx0XIq&#10;NplPxzLdh7DE+H6C6QzY2M2Chds87HbhPQQ8Ao/4BfD3WY1D5vN4nIVwi1gKV8+5fCbzsN2BsOo8&#10;GTv9ZmAfr+2A81QccpsE9/B5SFVvRFHcBuRHLUVFylpURa9AeTihM2klKtUrUKfehOKIzcgM3YiE&#10;0FX8TjYgzo/AaTfKEk/NagQu/Y6/f/4Jf/3yAwFTgFNAkzICnGLt/OP3q/ju6lP4goD54+u9+OaN&#10;frz/cjdefaUbnefKkNuYg6KqfORWUghkeSzzWBay4xOrZJ6kAWRZJPAo6+U34U2ce2R+pzbFJSUv&#10;A5mET0lnKcApoYlke8lPnknIySQ0pLEzjGXDt8t1HyZumoYxs8Zh7JRJGDvhUcpkPDJ5CiZOnobp&#10;j87F6unr4bDeBqWh+ajILSWMaBSnn/LqEgJgmdJByzXlEpAl3aTkNU/OT0QcwSckzB/BvtTAfAKQ&#10;Eh6HkvRCVBQWE9CKeF3iqc5jKJB5VwQ0tccUa6TAYYlkCVKmBch0gUKKeJ2LUw9Bl+BZ3aAFy7tS&#10;MyJ1zbWKVAigNlWjvqVuBCwJF+z870pdS/W/Usv/BWrruV8j4aCeIFJPiGloLUdTa5kCnAKVYt0s&#10;q8hFuaT0I6iVcX15pTadYxXXV7OsrJD4nakEJkJJehzS0hKQmZEMJSsOQVM7/C1Wx1yU8NkJ2JUQ&#10;WnIlrmcmwTEzBtlZ8cgReMxJQFFeMooLUlBMKFWG2EskRqEEupcsLhks0wn3kqWF8Cs5n0sIiDKk&#10;Xpis7J+dEYtsvpMcwmmOeNZnJSjrJfd1MaFUjlcp1y+gK5ZSkQoB1HwFVmUYX0C6jMctY/0RKZJh&#10;ehmyp+QTQHPZyeTmxxGso3idakge72I+B00lFY9KgnVFButhOvJKU1k3U5Gn4fPQJCAuI5gfsilc&#10;/MQaGkDYDEe8KhLJKSqoUwmtWWkoYH3OykpBVoYECM9Ssk+lpYnzFmE0MwXq5Fhl7qGSq7yNIMn3&#10;lZungn+AgwKJ8s5SBdDTeH3sGIsI/5LrXUKqNDRJWKRSJTRSc1u9En9SLNxNrRVobCGE1hTwu0pE&#10;a0c1gVYC3hejujZbiSKQwHcVmxyEBIJ0JiUvI1KZj1vE517E91lUrObvFJRwXQW/v3IqFvKca/it&#10;V9cVIJEAnEglJJJKSVSwI5IjXBCfGI4I3qdXZCDcHC1QHB+FQULgQE8LoaYNwwOtOEJAUiya4ig0&#10;wJJwKL/vZnQZHO7gvVSjkUDd1FqKupoMNFRLLvUYVGpiWBfDEJYQQ9hNg1d0AsLDfdGYHYmjvRLj&#10;k+caFq93wizL4+JxfKZfgcIzJ/tGQJPl6QFl7uUpgkHnQAdCU1LgHZNA4HRRgDOOSpZvdCJsHRwR&#10;52OIsz2FOHm6F2dP9OIxQpFApwKeYqE8M4BSwpEAp72LMxK9TJGX5A//OBUs3bzharsf/bXxePK8&#10;nH+Q+3D/C8fw+KVjBE+xdA5SeaqBF8/v4hOEUAJraFwQTD39YGppjWh3HZwbLsbj5we4fT+euEzY&#10;vDCEJ7ivAGd/RwMs9A/CTk8HXiZ7EWq/H8m+FkpMxuaCEFw8Wk44lVic3dyvn5A4hKcvHSHEDCnh&#10;jy4Rai6ekgxFzcqQ+HEZnu2rxnBvFToJoKUlKYiM9EFMnBeGhstwRqxnj/XiGZFLPbjyxGG88vgg&#10;3n6uGx+++QQ+fudZfPrui/jygysEzv+zcN6FTpGrHxM6P3kHzz15iaB5CpcvH9fKpaOE8ONobm1B&#10;XVsLlY1ahEdnwtszGFGBTkilIuoTmADLA7YIsNyAnqZgDPYWUzkqplKqUbJvJcUHs4xDR1sJygrL&#10;4OcSCXcTO3ge3Adb3Z0w3rodhuvXwddqObqavRWnoRZ+F3WNYpDIpSKtRqY4NqbEI49tXklRDtug&#10;NCQnZyDQKw7GO/UR438I3S2R6G0tQFdjEcsSdLcVsx5X4uSJRq1D2IlBBThPHB9mva1GVbEGGrZZ&#10;kgq1pEBNxTEeuels29KikU5FVp0cgOREXyRSkU1J8iYEB/L+CGZ9pTh9pBrnj9XhcR77mdOteJLA&#10;+cTxNjzF9/bkSUInYfOx43wvogRQXrjQhRepDDxzphXPnm7CS+ca8frj7Xjv6T588sIAvn3nJD5+&#10;fgAfPTeMT54/gpdONeCjFzrwySut+PKNQVx95wSuf3YJf3z/PH7/5gX89sOz+OfmKwTRj7TzNf/+&#10;Al++/RiuvnsG3354Gje+uIi/vn8S//z2PP75+wrlNdy++SZu3nwbd259iH/ufIp/xOHon2/x93ff&#10;4HRVDwY7ClDebIPsZiNElWyFa+Yc5PVuRFuNNxKyzBCh2Qaf7IUIKF6IwIrFCK1YhJCyZbAm9JnH&#10;T4VV0lzs9BqP7T7jsMNvDPZHTFCy6mx0fAjzDMZgrvm9sMiaD9vEJTAOmoU9Dg/BKowQmTAXTnEL&#10;oWM9C/O2PYgl+hOx3GwiVpg9go22j2K9xUQsMxmLDYRX4+SpsEiaDp2AcdgdOgF7Ix/leSYRcu/D&#10;OoLfcttRWGtzP/bYPIqN+8ZgjQy/E/7WOdxHcB2Djc4PKNbHmfqjsM7nAVjHTYd1KGHR+z6YBE6B&#10;se887HOdiT0u07GDx1hr+SD3G4et9o9gj/M07HSajpV64zB/1ygsN7kHq+zuxWaX+7DHfxJ2ekzG&#10;DscJ2GpNyHWYBGO/RdhoOAnrzaZjjclUzNt7D7a5PQIz/1mwc5kFI6fZPO5YGIZNhip1MzzNF0PH&#10;fA7MwlfANXA+zKynYI3RI5hjNA6zLcZhifVkgvYkbHCSMEqjYer9MNulpYgJW4bY4KXIiFqL0vAN&#10;KAxYifyIZShWETqTtkATtQEZIesRG7CM0LkWyYFrMKplVBL+jPwQt767hb8JlX8roPmLApmKEDhv&#10;S/nbDQLnNXx/9Rl89VoPrr85iG/fHsY7r/Xi/LONqBnMR0m9BuWEI5mzKBbDCoKXxJrU1EicSgIn&#10;oauAcFlIiCwqyYOmrIBAUwjx6FaceMT5hiBYXCElf1fIPEsuVxcrxxBozSZUZJWnIqkiBUah1pil&#10;uxSjl44lcI7BmCkP4YGJD2PsZILn9Im4f+ojeHDqowTPmVjy8Ao4rLJFbUQ5agprCFdlqFAslOXQ&#10;VBchn1CSXZ6JdAJWULIvX8BurNy6AotXLMLyJQuxbtEKbF22ASZbDBHtFIbyNAJrMe+P1yfzPu8O&#10;k0spVsZasVI2VKJImQogUwIIVgTOouJCwg0btDIN751SId7rvKa6SjZ0hMq74Nn8f8ApVlQB0PrW&#10;Oq4nVP6/ILO+Vf7TSp3Md+P2jS2EDrEMtfC4Lfz9H+Ask3mUlXmKVBAaKti4KrBJqVRgjUIIFeAs&#10;qUwnbEYhPTcJOTmErHyJ8ZmtAGYZ70tD6CwmgGjEGkxgy6OGnpMbjdT0MAVm0thgZ+aolDlUuTKM&#10;TkjMSlchP0eN8pJcVFIqSgi8xdrrEhHIk6wsVZWUKrlW+U/CxGQSFsVymY7iUoHhTBSIxVKG0Hl9&#10;MidVYonmsTMqYIOuzCEVGC1U8/jpqCzLUkBa0lY21OQp89EqxCoqcEvQLSZcFRcno5QQWcp7qSWc&#10;1hPUJMOKdg5snmJNLZc863xW8twqawnstQTBwmgcstsHPQt9HDDdB33j/ThEsbIygY2NNewc7ODq&#10;5oSgID+EBgdAFSvzXhORkZaCwjxCbWEuOx01ulrr0dPegL7OenaAFXxOifDxtGVHFIGC7ASkJkci&#10;IzmC26pQlJ2iBKWXvPLNBMsGSddZX4pW1r9WwqY2pacGDZIlhu9Vno2Su7y7hkIlpKmAHSvBl/eZ&#10;xHekyohCnni8ZqmUY9Y1lbEuyygAv9FyyTWeR8VELNS5inKhIaxr+LxyCMU5Mv2iKJFgzHdbEIfM&#10;PCoo+Wqk8ZrjVYEooxLS01KFga4GDPU1Yahf0iu2EDpbcXSwQxleF5Gg7DKkLjI03I4WwndjSwkK&#10;C6JRoYlEZ6Ma9QTOxvIEKhFJSM5ORmByMnziVYiI8kNzXiyO9bcQOJsInJ0YlGxCh7uVOXT/Aidh&#10;U4BP5giePz2MczJEfqIPvYTT8NRU+MQmwYXAGRfuhRQqnpo6DetTAnJUDjg7UIazZ3q5T58CnHfl&#10;8oXDBMghlNVUaYHTzRlJvlrgDFAlwsrdBx52BzBYn4CnLw7x/GLhHCZUHcFjhKvLLAVAaxvqEJio&#10;hl8Qgd3bHPFJYbAJCIEV61B6wEECRhUBcwiPETQl/NDjlw8TWA/jCR6jr7cLFjZusLZ1hp2ZHlys&#10;9WBpqAcLnS0KlJ0byMZTlwbx5AUK9xV5ivs+e/4IhqiEHGnNxXlCzYXBMpwfKMWZ/koCbg1ODVbx&#10;vdSgqUXDd00I4/d9+nwjgb0Vl2UIV4Z+u4vRW5UKTaIHTg9l4oM3H8NH7zyDz997QbFu3gXO/4NO&#10;KUcsnp+8jReeuszncFqBzccU6BRL53G0trehsaMFpTUNiE7IJ3CGKcCpzkuAf1gKTPXs4MN76yZw&#10;9nXJXEXJBlbNtkiDqNgI1sNYVDdJEoxqhESkwM8jEP6OZlDF+MHHKwSGu/ThZ7ue35s3jvZXo69H&#10;MgfVom+gEd0DklmqFiX5JXA1d0OYqyvifJ0R4eOOEGcfmO3cg2C3HWitD0N1WRLqqIxK8H6ZdlBb&#10;p8aRY1U4LSk6+a5PnRwifA6jILMEWSnpiI/257cWQ6j0QWlRLPIyI9gGxBJq49n+yFQjaTNjqVhG&#10;URmNoJIdihzCaD6VrOK8KFRrYtFVk4bDLYU43F7IOs/3dqwGT55pwTPn2vD8hTa8dLkTL1/sxJXL&#10;PXj2bCuhtJHQqZWXzrXilYvNePPxNrzzZA8+fHaA4DmEtx7vxA/vnsBvH5/Gnx9fhGQD+u6to/j+&#10;jaP47JlefPZSG37+bBD462WC5wf48/s38PnrJ/HP7y8At9/E7dvvEi7fxZ07ZIrbH+P2HbGISuag&#10;ryjXKD8QOL+DBJP/89tv8MrQOTTVxSO/8QASq7YjqnQdwkrXwz1tOk4ci+B7soWraiOsUh5FUM18&#10;RFQvgKp2BeKqVyG0bCn8ihbBXj0Xh0IIWlHTYECIOhj6CIxDJ8HAZyq2C7yZjoV++HSYRS7AVgcJ&#10;/P4QDGKmEPpmwCR0NjaZTMf0rQ9h8s4xmKk7GouNCYi2j2AL913CfZe5PogdoeNhEDuJIPsgtvuP&#10;poyFbtDD0OP6PV7jsJFQu86aEGg3Fmv2jMYivfuxyWEyNhAal5neg2VW92Cz2zgeexS2+z6Eg57j&#10;oOd0H0z9JsDcfyZMfRdC33s+9rnNwRbLiVhqMgoLjUZx+/uw1nY8jzMBGwx4rAMPYqHBaCyxuhcb&#10;XR7CJsmAZEcgNBmPpXpjCc1jsNz4YawjcK7Qn4RF+8Zi8cF7sN9nMmyD5sGQ17TLhsDsNxXGkXPh&#10;4DkP+gYzsNV2Fgx8F8DKazaMzKZh2Z6xmLbvAUw6NAYzjMZjusFYLCREr7O7H4d8HoF98Cy4EDad&#10;/ZciNnozCsK2I9NtNSpiNqNGtRnVsVtRGrEdab7rEO6xBOGBq6CO2oRRb4xqA/pu4fdffsftG78o&#10;w+i3uKzM3/z1xohw+bef8PvvV/Hjtedx9fV+/Pz2EL5/5wjeebMf/U+VI6zSD1H8IBKTE5CWys6f&#10;mmC+WCoLMhGpjkZYbBhi4yKQkBCNhMRoqFO5XYYaGZkpyM3JICRInul8goSEMCJoEsbKCWPl1Vpo&#10;LabmWlBdgNzqHGTUpCO4NBx7JBCupSk2GW/HpK0zMHrhGNw3/QGMnToe4wmbj0ydiPHTJuLh6VMw&#10;+dG5WPXAeoRuCkJbZgs7UAG9YkhopSxCUy5BJLUyBW5qVyzSXYRpi6ZiCuXROZMxafZkTJ41FVPn&#10;zMXC+cuxce4m+Op6oDSG2nQJNVYFXAmd7KTFEilOPOKQJEBdQqDLK82Amh16WHgAAr3ZWHn6IT4w&#10;HLlqgksRwbyacFrFYxC2BToFOO/CpgKchFgB0AbCyP8fZP5XJIxMHYGjpV2Ak/vIkCRhpKlNQquU&#10;a0GJIkPcWtEOc1cSMisJ3dJgV/Oaa/hfNWFPU5GGpAyCI8EhPT0RKSmxSEmORlaaWC4TkJedpECR&#10;TNQXK6mmmO8+Pw7JqWFISAlHnDocsQkhiFUFUQIRGxuIRFU4srMIgYTxcioi1VQkaqo1ytzNmhrC&#10;XXUuz59FkVzOOaglrCtxCcXpSHE8ykIJ31cJ76OE2xTL/E7uUykWN8JhbV0h6ig1dTxerQzrE55l&#10;H7GsFhJQcxORm8nrJ1xls9HPzhangjhCTQKKi5JQTvCsUiQVlQQrsZbKnFLJs95A+JJsRPU8voBc&#10;fVMR300R37EK9t5mcPKxhb2XDZy87eDgYQsbN2vFY/2gpREOWRsTSA2x3/QgofQgDEwNYGphCitr&#10;CzjZWsHHxQHhvl5IjAhBLr+j0px0lBVmIieD15UvMRgLUFqQjqKcJJSwLC3KQnMD3yvBVN6ZvMNS&#10;gntNZYEy76yZsFkveeEbiiB5nwsL05Sc4b29dejrq2OdEEu/zN/NRV5RhhK1oKaYQK7JQifrXWtH&#10;LTp6G9HV26SkdOzq0WbTkQDm7Z01ihW2uaVUmZdbKe+sPh/lNfJu5Nvns82IVazaZUUpqKTU/D9k&#10;vXV8HdmR/i2TbNkySGZGmW3ZFoNFFjMzMzMzM/MVM7NkyZYZZzyUmQnNJBNahmyy2Wx2k93NPu9z&#10;Wp4kv33/qE/37dvcB75V51SVcF7i9+zkd+skuIt0iSL39Gh/CyaG2jHNe5sXzhPTItNLP2ZnejE4&#10;2MLn4vnKotDZmIKWqgR01qdjSFaCVl6noaMSRaxf2SK7GRWjrtpsLE31YmqCYCtB6zDmhJPQ8jhB&#10;cZrQKYa+CZtrM5KI4fF1bhOOHROzI4gTwJmeA28BnDG+rNclGBkV8xzz0FQahrVZARGjeLwyiecC&#10;Ft8D5xOKAM7mThGXNAEefj7ICbFDTU40YrJz4RYcjjBPMyz05ODNE3HdaWnu5hOCqgDO5xJ0TkPW&#10;K0NsQTnC49ORGuqK3Lx0eMcmwccrEMVRFni50opX4hjKq2cLeCnJPF4/W8bM9BRc/OPYCSQj0N8F&#10;0VEesPXyg6W1BTKDjfB8uRZvnglr6Cze8pg3FJEVSABnAQE30sEcKS56KPQ3RnWMM2SFsRhrTsP8&#10;YC4eLLVL83hbxAhVfQ6hcASzEzK0lGSjJtkLpUkeKMsPpgKUiucve/EVgfOn33/1Z+D80caQ+oYI&#10;+PyUsPnZhvz0u3j3+ul7C+cKnj5Z4fmXpeXgQB+6h/vR3D2EtPxGKl+JiAtzRxHrZkRcAVxt/RHu&#10;rIGpvjgqLo2YnuzF9Ow4FaVOtgtUVNg29Ix2oKq+FfFJJWx/oxHubomCvDCER6fCwtQJkZ4amBgN&#10;wtRokxRmaoTtaE8nlTSW58GhavS2dcDPPhTOBtZw1Ven3IGzhiasVa8iyu82y/CGJVUoqtVU6mqo&#10;eA0NlbGsdRM0xVD6BBWaKS5n2Z50orK0lIpmCooLkql0xiI/l21iejDy8zaWdZXpKMiOpIKVRShN&#10;pLKcxTYpC20N+dKyiQp2NRX4qtJk9rPsR4oi2Z6FobY8Bu21rAONmawfWZjnPbxcleGjJ71497gf&#10;H1E+pnz6eAhfPB/FF8/68bNPZgias/j69TS+eTuLr16OUobws3dj+OtPJvEPX8zgX79exW++eoyf&#10;v57DX304hb/7chK/JJD+6qfP8S+/WMcf/vUJ8IfPCZw/wR//9xeEyb8ETDEU/8+Uf5Fyowtnoz8S&#10;OvHfv8avf/xzLLV2oaTMC4n1N5HUfBHhtWcQXHoGhgGKSCzXRUS0IcxCzsAodR/cqvchtvUk4lvO&#10;I6jsOHxLDsG/7Bi8Cg8joOIUfIsIVJHKMAncC7toZfgkHkFA9AV4+ajAIeQ0bAMP47bDDmhE7oRj&#10;8Wl45JyDie8BaNgexWn9vdhzaysUbsrhsJEcdH2VJc/uc7bbcMl3GwzilWAUReAMVYZG0A7c9t8C&#10;vcAtcIjeA+cYAqPfPph47IQhofKmGaHQZBuu2e+EprcyLttvwykCpIqjHG64ycEkZB8s/AjEXjvh&#10;7K8EG+5j4n+C28/y3k9Dw/EgbjnuJVgSOs3lcMl5K9TcFaDKe7loRti04tJRAVedd+Oawz5csN6L&#10;M+aKOGGwAwfUt2CvxhacMduLS1ZKvA8FaLgrwzjwAMyCj0KPz3TLbSd0wpWgFbAfao67+Ztg7nUE&#10;2t6HYBZ0CiYEzit6Cjilvw3H723BIUL4Xt0tOGgqh9veO2EVfACeEQT90EvwCruChPg7KInVQm2k&#10;Juoi1VEbo4HmNG3Ux95BbvB1xPpeppJ2HdnRBM6HcuX4r8q/w3/8w3/jj//0n4TN3+K/f/db/Nd/&#10;/Cv+8O+/wR/eQ+cfCJz/8R8bwPnPP5jDv/1wAb/+aknKq/76836ULKcjrDQAcYSL6DQR14uafWI4&#10;QuPDEJUUjfS8TOSV5iK3NAfZbKQyirOQWpCB1Px0JGcnISkzAUkZCUghjGZkZ7Dy5bBCsYNqJWx1&#10;taOtrx31Yui7qx5l3ZXwqQqGlq8OLO6ZwtHdCYahVrjoogpFjcPYdnYfFA7vhdKhA9h78AD2HT4I&#10;paNHcGy3CgwUTdAe1oSepjZqzQI4ayRP+GJqp+G1MThufg4Klw9i36mj2HfmkCR7TxNYzxyG8lkh&#10;h3Dg5EmoHr6FSK1Q9OV1Q9bSLllzW7obpTBFwpGojgBQyc68sC4TjgHWUNW/DpWr56Fy8QJUzl3G&#10;rQvXYXnLAgl2UWjPbkBXTZ0UbFsCTsLlX4oAzk4uJaD8C8vmt+DZNdDxZxG/CZ29g51SVpPufu5D&#10;MOgZ3ABOMddRWOk2IPM9cBJUBGhKsNlGUBNWPYJfK/etbynid0tBkfBkrxAOQWL4u1gaBq+mCOec&#10;4opMNhpZG4489cIbvUiaE9pIsGggADbwXPWtG3BYSPAu4LcX+cObW0T6vzrCIcFIhPWRiVzn/C2r&#10;YsdVTHjKR1VZDkoL06X5nMJKKc0Lle6tShombiFwNFNauU04FjU0iBSC+ZLVUoRDaSdodvMeetpr&#10;0MnOsk0MrwsL6vt5qzViaLyREFqfi3J2FOWEzsqyVDboqWiszUMdpYYNfFW1sJx+Gxw/h2Cah3r+&#10;18jrNTYJp6VUeIfYwsXLCs4elnB2s4CTqznFAg6uVrB0Moe1iyXcCAIeQa6EAk/4RHqz4nrBLdQT&#10;Tr5OcPC0h42zJazszQmjZrCk2NhbwMXZBl7uDggN8kR0mD8yEqOQR+WtkkpbQ2kBWmv4PPX8hlSe&#10;Wpr4HZsrCaKNhM1a1AnQJuQ1EULr6sukGJiTU92YmRFe5vX8jrl8V0V8Z3zO8mzCZin6WCfGWZZG&#10;CJWjIx2E1E4uOzE2IiN0yKT5m5OEzwnC5yTBtaOjHAMsX2MEkJGxdgyPdVABqEAhgT4nJwHFuYno&#10;qBPzeqnE8DsJq3BbJ78jlUdhSReW5E5KF8tLD//vE2F8uqrYkdew868n4BdzvRjDfaXshNMlJ5ap&#10;YZYVGRUBtgVt3LdJRthuypfCAA301nL/et5zu3Tv09PdBNg+KV7m2oqYtymGtCfw6MGUNPdynXJ/&#10;dRJj86OILyxAWFY+fIMCkJ3oRwApx1h/IfrbM9FWGY+V2Q6sLQ9hXaSJJPT9aUh9XQyrz6C1q1MC&#10;Tk8CZx6BUwSiT84v4PeORISPBe7350vAKayZzx4TNJ8u4sWzJYoYWp9B31A/EkoqEJ2chfRwd8J8&#10;LgKS0xHgH0zgvCcB55unPO7xHN68WMKr54t4+XwBr58vYX5+Du4hCQiMz0B4iBtSUwIJumFwoTJT&#10;kmCBN2uNEmR+wH0/erWMD18uEVR5nqeriI5IgrGRCayNb8HZ+Bqc9G/BTvMaImxUMNUWjJcPezBJ&#10;paO9U4ySFODF83HMUUHIEfNmW2KpiFRieqUPS88H8cmnS/j6u8/x86/e4K+++hB/9bUYVv+E0PnZ&#10;e0vnn4FTeK7/PYHz4zfPJOB8RuB8/uw+hcvHKyxzQxiZGkP74AT7jC4EB6cgJtRd8gsITyyGn3sU&#10;4tz0MUvgXJ1txNJMN5ZXJvgee9ArUm5SIZpeGKcS1IWE5DKEBcYg1N0GhQVRCApLwD0DW0S4qGNq&#10;JBS9QlFl293YUIucjAx2pMHo6iqQslYlJvMbekXC08kWkUF+8Lb0gY2aBuICb2F0KJqgW0MFqYOK&#10;jsik1YHVFTGc3itZzleXJ6Xl2vIcRocH0CVGrNh2NTWWo1YoelSAK0qFUAkuSmZ7l4TC3Bgq9QnI&#10;zYpAEcE/KzOY7VAKFf4wNNZTqaeS3MHy3lKXg9bGbG7LRDOV/bqKFNSUZqCWMFpTlID2mmT0tWRi&#10;tCsfM0MlWJuuwgcPOgme3fju8358824CP/5wksA5gZ98MIMfvx0nZM7jH7+cw99+Mo2ffziNn30w&#10;iZ++G8XXL4bx5eM+fLYuw1evx/CLzxbxD1+t4Xd//3LDQ/1/xHzPb0Hzn96D5rdLQqZk3RTe7gI4&#10;/w0/fvMJusuLEJmuD9/SI4ioOQivoqNwytoJ68j90PA4AouIszAMP41bIuxP2iZEyU4hovkc7DMV&#10;4Zi7G7ZZO+BatBPBtQcQUnoKjrFHYRR4EBYiZmYh9827CHe/U3D2Ow7P0NO453IAmj5bYZmmBMfE&#10;/XAgiN1zPIVzOrux7/Y2KKjK4ZC+HNS9duO2i/Aw3wSdBAW4lxyDa8ZZachazVPMFxVWQkW4Rh1m&#10;3T4Mv1D+775P8ii/aqWA0/fkcNlaAWqu+3HdWRHnnbbjtLUc1Ny2wNRvN6wInFaETTsvZdh5noCu&#10;6xFC5SEyzVFcs9uLq3aKuGC3FWcst+CG63Zo++wiHG7GFetNuGzD+7JWxCnj7QRShQ3YJFgevLsN&#10;+3W2Q/66HPZpyOGYwRZcs9kDXZdj0LA5iOsWe3DVWgk33ZWg7n8Iqm67ccd1D6447cUNJyVccz8A&#10;NZ/j0HE4Ci27w7hjvh+XDeVxWEsOSjp8HrudMPXn9/E7BxvXczBwOAMd5xME+TPISNdASZQmigNv&#10;U7lVRVmSJqpi1VEeI7zV73DbFaSHXITclFwM/rHyc7x7+iX+ceSnLCt/xP/82x/w3//5a0Lmr6Qh&#10;dsnK+R44f/UPH+JXXy/id18v4TeUn39nAl98NgLZWjnyOrNQ0lqCkuZC5LMjzqkvkJwcMijFIvi7&#10;cMhprkBpUyVK2DGWNgupQAU7wwpCQHljKUoILQVVPJaVMKtIZKzJRCHhs6KkCDVlpaipFF7txUhs&#10;SsZtaj8XLpGyHXzgZGcPj1APWMY44pyTOnbdOQKFc0rYdVwZe48fgtKxo9h/6BxU9+oj1ywPE42D&#10;aO1ugMjqI+aVFrJh0YrRg8I1Jew9exRK5yjnD0Pp9CEJNvefPojDFw7jqIpYHsHJMyrQ3K+PPMss&#10;DFT0ETJbUMeOrrKzHHUdNajie8hpTIa20y0cv3kYxy8ew0Ge89CFkzh4+jSOnD6BC2cuQf20Fvxu&#10;+6M1uRG97b3o7OlAO0Gyg+AoCdeF5/m3cPntUibm6FEEZHYTLv8kA52Ss1Dv4EYavd7BdnQPEUCH&#10;hNWzWQJOYQVsIxAI+dbCuWHZfA+cwkr4XhoJcQVlYoiUDWKFcMYpJeyJvO2Et/ZqCfRaCXxtHcKB&#10;RzhWFaGpiaDKpVivIiSKGJuVtWLOYwHPI+ZJEgZbatDCc4jju7qq0d1JeOS3ryzJRHGx8IRPQUVV&#10;1obTD48tYRkS8NneVIEuKZcxQUTMXWSHIuuth4zQ0dpGSCU8VlURCgmJwuoqYoAKqakpRE01YZTL&#10;VuEUReAUltJGQmkDlY1GMX2gSQzVc//aHMJtLqG0EE38r4H/iWF0YRkWQ/BChOOTWDZK/xdQaclC&#10;eIIX/ESGpJCNdJo+Isd8INeDXOAW5ERt1gGu/o6ETnt4BjrASwSQ96P4OMGdsOnmYQc3dzu4eznC&#10;U4BpgAvcebyLvzMruSOh1B72blawd7eGnZsN7Jws4eBAiHWyhq+HM0L9CaTB/kiJCkdeSjxKc9JQ&#10;XcRnKafi1sDOtLEGU0OExWEZ5mb6CZ9dfP/s+PjdqwjppSUZaKRC0Sagk/Wiv6uBwEeQHGnD8GCb&#10;ZOGaEmGNCJrCGjlFmJsYY3nsqMDQQIs0F3NezM2c7UNPb530zqoJ5mLe7hjL7Dg744m5HowLme7C&#10;8FQnBnn84GATBvob0dNTjV5CZjfhsbe7iiBTRMisxnBPOaZHaikNGB2skULvrM738vrtmJmUEZ57&#10;MDXZwfO3S880xg5/dLgNI0OtvC+em2VkeKAeQ4N8nsFGjA83Y3KkBfM8dmV+QApxJJyGxqcHkMXn&#10;jy/KhX+EP8ryozA5WEy4rcBYdwn6m/KkeY3rS8N4RHCVhtIJm8Jp6PF7x6HWrg4JON18fZAVZIOG&#10;nEi2f0Xwi4hGpPe3wLkxf/Pls2UC44q0fEGIfPZ4GoMjg0gkcMYkZyMtzAUiYUJYZjZCggVwGuHV&#10;/WbJOrkBnMt4TXn1YlFaX1pcgHdYCqJS8pAQxetnhsIzPBQenq6oSrLAh2sNeEs4fUvgfPdqRYLO&#10;D8Q5Xj5EWlYxLF1cYWurD1dHfRga6EFfSx1R7rexOpKE5+v9mJ7oRYeMSnpDLl6/GscDfoPqnCis&#10;TBXh/nof1p7M48nzGXz80Qp+9OUT/OKHb/CLH3zAJaHzq48pn+CvvxbD6xuyAZ0COL+HT94+4zPd&#10;53ugPFvF0ydLeLK+xPI1gsm5KchGxpBf0YvwsCzEhnkROMsRHlcGH89IxLsZYLY/mmWiDouznVjk&#10;95mYHsLY+ACGqDAtLc+wrnYjIaEI4YGxCKBSl18Ui+DwJJiZOCLCVYvfOEgqEyL9aU+PDNV1Vcgu&#10;TGO7LuZu1yMxvRBRUVnw9/dBKutVZGgu7O5aIiXcgHUqGTNj1SxXdawjzRhhXViTgLMH95c20mMK&#10;4Hxwf5bKDwF6uJvKkAzDYgSB7bkYpeiXNRF42aaxTZWxP2wToz9iqlJlLqrZZpYWp6KsRISdi+Ey&#10;CdmZEaguTaIyF4XGymSUs6x21uegqSoNPa2FhNFcdLfkc1suZPV5aGFb2lKZipbqZHRQaeuuz8Bg&#10;Uyame/LxcKoan6x343vPh/CD5wP4q3cj+OcvpvGb7y/hd988xH/+/Dn+7ceP8bMP5/D5g358+WQE&#10;P343j59/uYK//f4T/ONXr/Grn3+I35AN/vcPP9iY2/kn8Py/Vk4u//iP+N/f/D0+mFni/SYjtPAm&#10;vCqUEFxDCMw5Aqt0BdjF7IO+1ynoRh6GXdpZWMSfgHb0VvjWnyRgHoQDYdO5UBGW2VvhVLATThkK&#10;cE5ThnPSIdhHnoFN9AVYJZyEKcHzbshxGImh4tDDsAhUglnAbtyL2AvHOCW2t/thZHwKZ3WVcEBv&#10;OxS15cgPO3DeQQ5agQTDVCUE1h6Db+Vh2Kccgo7vftwknF11ILy5EAR9d8Kc4CnOaWy/G5d1t+KU&#10;+VZccNqJ68K73EEJKiKgPGHxqrsczGJ2wYbXthEB7IP3w9qH9+R2BPo+pwicRyRnJRUbYZ1UwHlr&#10;AqbdDtxxkYe253Zp/uRN3ttFS0WomCrhmP5WHDPeLM21PGysAOW74rp7cImQefjmZihelMNBnS24&#10;ZKuMO07HoGpxGCr3jhAcj+CK7V6oOe/DbV5LWEhP2ezDMcc9OMVtN5wPQ93hJLRtz+Ga6T4cFe+E&#10;z3TbUQnWXudhZnMad+4exRl9JZy3OwCjkPMIiLyBBIJmot8NpIbcRnmyLkqjVZEXfh0ZQVeQFngZ&#10;iYHnIfdWLh3fffAjeLCzGdQuxl+X/BC/nft7/O+vCJ2/E0PsG0Prv//tv+D3v/sb/Prv3uBXP1zA&#10;b3+wgH/9agk/+3wSn34+ivblCuQ1iCwywhtXeDEXoZAdfZ6Y+8dGvKq+AjXs9OoImiI3+Ub6SDGH&#10;UQQpb8Cfc4mzQSOMiDmVBXVsOIviEZMdjfhM4fUbTU0zUsqdHZIcBMMke5y6pAJLaztoaerA39Ud&#10;vmxcvWO9YBJqjbM217FPVRl7VJRx4MwxnDhxDZqH7qHApQDjbf2ENWE5bUVzbwNye7Nx3O88dlzf&#10;TyA8AeULBM6zBE3KwXPHoHSKoHn2JA5dPIMTF07j1JkzUDl2GU6XnDCYP4iezn40DLSiqocA212D&#10;4u5cmITrQ/n2ARy+eBiHVY7iIIH18IXjOMLjD1AOqpwmuJ7DnSNqCFMLRU9OH2SdXWgX8zR5XwI2&#10;OwmULT3N6BDD45IFc8MZSAyZCxFg2TO0Ib3DXe/nbbZvACcbNAGcPQPC4kngHGjcgENCnrBgSnMT&#10;JfDk8j1sbgCn8AAXVkZhNaQSUCayBuWgqlI45pRx31p0tFSjo3UDSmViPiTPK7zQG+oKpCHoDtFw&#10;dgrrZR3aZLVolfHcXfyu/L+2oVQC1A5u6+jasEyWlQtnnQKWEQI7ryk85usbCyRLpLC+lZQKz/Ji&#10;1NZxO0V4qPd0E1J6G9HV04DO7lo0tZeivDYTWQVxSM+JlSSLkpsbj9y8JBQRWkXg+XpCpuRc1Fy+&#10;Ye0kSLYJy2mbmGoght+LJQ/tToJUB0W8gyZKg7gnijQPVkAnjxPW4hZet56NfLzwWE8JR1RyMKIS&#10;NyQ6MQSRSaGISgqTlmFxQQiNEznmNyQkxg+Bkd4IoLLkF+JKECWQ+tjCw8sGXh7W8PCwIoiawUUE&#10;qPe2YQdrC19Cqj9B1D/YDd4hBNxQN3iGuMONgOtC0LVxJYhyP2sXCwlOnQin7u6OCPTxQoSfL5JC&#10;g5CTGIPC9ER2VGmoLM+Vhue7aqvR39mEYVkLujuaWaYb2SG2Y2CwC70sk+3ttdL7HiLM9fc0YYzl&#10;S8BnJ9/d+HAHO/uNTD5LC4PopxIghs3rq3PRRtCfHSCoTnRjUuQhn+nFLDv2b0VA6uLMIBZFJqAF&#10;EcZowwLb2piH+YlWLE60YV0EwV7owQqB4rFwlng0jrXFfjxYGcbD+2NYo4jsQcJyeZ+yIpw1JBEO&#10;QyLoez/m5sVwfRdmJzul4eDJ0Q6CdBMGB5oJpVwK57oekVxBhEejYtNdjonRWu7fQkivx3hvFWZH&#10;eS+EzadrYkh9gcA5TxHD6guShbOdCmNAQgrc/f2QEWiDxrwIZJUUskGOQZQAzoF8vHo8hecEqpdP&#10;FqWhcCFi/QmPHxjtZ5tXirjUTAKnE8t8HqJycxEeGYGymHt4u9qMD8SwOOHuDUHz7YsVAuMS3lCW&#10;lubhG5GEhKwSJEf7IzsrFP5xMfAN8EZ5gjU+fNiADwicwsL57uUK3r2+j5dvVvHq1QMpGLqrlwc8&#10;7bTg726Au8Z60NXVY1kxxvpsLqF4UIL7TkJRHevvqxeTeESwaypMwpO5Kjx8MoSnz+fx7NkUPv1k&#10;Gd98/zF+8SMCJ2Hzr3/4bgM4v94ATsna+X5e59/8WAyxfxeffkDgJGwK6+aL52t48ngRjx4tYZzA&#10;OTY7js6hYRTX9iMiKhtx4Z4oZ7sQGFUiWR3jPO9iui+CcNeIBSozS4S72fkJzMyNYWKSZeb+HJpb&#10;u5GUWoKw4GgEsX4UlyYgKCIN9jYeCHXSwsxoMBanmyUr+NTEiNS2imk+A+MtaOzuQmJqMRLi8uDr&#10;5YassnQEhaXC1tACaeGGWBhNx2ifCCNVR8W5Do0ExcX55vdWzo1oCCIc1xrBd2F2VHKam54Q0Rq6&#10;MT5KJYx1Z3yIyhLL4zSVuCluE4rdGJW8ob5G1rV69BD0uzrq0EqFW8QzrqVCXV+dTSU8FTUCOAvj&#10;CaCJKM4LRyMhrjQ3HB31qagtiUFfex7a6tMwICtEf1sRetledVGZ6xMZqkRmJkof26/RrlJM9hRh&#10;rrcIj8Yr8dFyKz5fa8dXz9rxo1d9+MGTQXy21otPHvXgex+M48efzeGnX64RPJ/g779+hV9+8xz/&#10;+os3+MOvvyB4/oRw+deUP8/dxP/+Gn/8z3/Gb37xffzdl88x2V5MZcwaIVUX4FmmiICaQzCPPwSD&#10;OAUYRgiYOwTjxEOIrLsCn8xT0I+Th1/9Kdhn74ZNpiLs8nbDPH0b7LIInkl7YBavgPAaFQRkXIeZ&#10;1xlYRJyHmv8BXPPaA41gZeiH74ZBpDxs4o7hXshBuMUch7/9WajdPodj2rtwylYeN3y2wy7jNJwz&#10;T8O34CxcMw/CJe8QbLL2QDNqKy66b8Kpe2LoWg7nzeVw208emqHboOmvgDsOCjhtKI/9mgLQuG7M&#10;pcV2XHTeAa0gBVgl7YJdqgLsubSIVSIEE3YJcQZ2+2Doewx63idwwXQPjhrswCmTbbzOJlx13EvI&#10;lMdVezkppNNNF8KmGSHRSBGHDTZj/z05HDCTg9LdLVzfgvM2wvlJEQdvbcFh7a04bMJ7dlGGuucJ&#10;3LE9iIvGyoTVA7hqrSzN29R0OI5L1ko4Yr4DBy3lcdRBEScs9+CkkZB9OESgPcbzqzgq4objQdx1&#10;Ow9N02O4brgfp4128/6OwNT3EvuqG2w3riA+UhOxwbeQEqBGyLxN+LyJWO9riPG8inDfy5DzkNOA&#10;u5U/9p45ilv71JGzJRJf3ljC//7wj/jf3/4H/vvfBXD+Cr//91/iP//jr/Hrv32DXxM2f/O9efz6&#10;h0v4yXcm8cl3BHBWobitEGUEknJWilJqaIXNxQTOXEKA8GYW6Sg3nIekHOAi2HqrcBSqR0P7tznF&#10;N4Czrl04CVWjhh2W8HqvJlzUEGwq2stRwgqT3poDj3Qfai6mUL96C17Bobhy7QasHWxhoWmAWP8I&#10;Niwh8Enxh0m8HU663MQubQLnuYuwuGSJxoRK1JWw0lYUoob3JhwiitsLYJhvhU2aB6F06TSB8wQO&#10;qRAOVU4QDE8SEIV18jiOERKPXSB0nj+Lc+cvQ/+oIVpiWjHaPYJWAmc9G4iy3nKENoRDUWcvDlw5&#10;jKOXTuHoxWOETiHHKad5rg3gPHrhFE6eOk/o1EW+fQm1zj50i3BGIt5mdwtkg51oESFvCJyd7y2c&#10;nb2tEnQKuPzWsvktcIp1Maze8x44xTzOXjZcwrrZT+Ds6Kxkp0GYFMAniRg+F7Ap4FMMp9dswCL/&#10;E/MWmwhgIuuQcMqpqRTD5SK8UR1hk/u9B07hfNPeSWgjsIkhbQGxnTy+SwBnRy3aZdy3qxYyNpy1&#10;bCxFhyUsayIuaHVtLiqFx2ZTCTsFwlsjv0txGgqSwlGSEY+qrCSUZhKMsrLRWsnz8rpiKoCwWrbw&#10;u4nMOl3dAjjreB0e31FCqC5Hc3sZGnk/9c1FqKkXOcqzUFicSqglXPH60nxVMbwuoFHAp5hbKO5J&#10;vB8e3y2rRH9//UaIov4mdFMpkfWIawhQrpG8s4UjkWThpdQSjlOoFCVnxiM5SwScF3nj/yzJWXHI&#10;ECkt8zdSWWbmJfK3yC8vwDgOadlxSM6OJbSK2JICTgMRFu+HkDhfBMV4IyjSE4ERHggId4e/ZEV1&#10;hneQE8HGXsoD70kI9fB3gpefI9y97eHsagVvX2eEhHgjJJTHh3ghMMwLvqGe8A6kUubnDFcfOzh4&#10;W8HRx5rH2MLL1wlBgZ6IDPNDYkwIMmIjUJyehKr8bDSUE8BZh3tYN4e6mqR5buMj3YSxXvSxo50U&#10;Q5mro1giAC4QGrv5nhqoMJYVJ6GmJA3jhDnRyc5METanuqV5mnNiKeZsTvZhYWoQ84TOb4F1ZWmA&#10;HW2VZMl8sjyE5/dH8Jjbnq4N4eXjUQKeCH4+SNjk8v6olPNadOrCKejBgwnK1Hvhb+EsRBGZfR6u&#10;TWCN9znKujDHexApKZcJpcsEjXled3quT3qWccKVCJ4+MtRA6GyUPI/HBxow2t8AkRFIBH2XHH3e&#10;OwyJeZgixFF7TyeBMxnugf5ICrJBfVEkMksKCEexBE7LPwPno8X/FzhFKCCCa//Yn4EzPcxZcoqL&#10;yS9EdEwsKmIt8Op+C4FxnvvP4/VzAqeAzddLePtqCfOLM/CLFKlhy5AS44/c7FAEikD/wd4oSzAn&#10;cNbh3dMlHk/YfLm8YeF8tUJYXUNuYRmVGh84mavD380YFrbmMLMwQWbEPTyfzZc80acnu6X6JurP&#10;qxdTeLIySuBMweOpSjxfEXnbhzFPxfaLB2342fee42dfvcXPv/pImscpgHMDNr8Fzg3o3HAi+i4+&#10;e/eMULuK588Jnc9X8YRA/ujxEoFxDKOzY2gf7kFRfQ+ionMInO4oJzD5R5fAxycKsV53MdEXjgdL&#10;TSw7fQTMSeldiLmck/zGK6uzaGnrRWpWFUKCYxBERay0LBEBUelwsGP9cNDC7HgQy2IzlqnEiBSr&#10;EwI6qaiPTMvY9g4gKb0csXH5CPT1REF5FkIjMmFnaI30UH0sjadRUSuk4l2D+tpKVJZlEzgbsXr/&#10;PXBSARKydn+WStkoFnj++akhSg/htltS2mbGhTOdjL83huVnprq4lBHyOyUInR7rxhRlfKRjw3I/&#10;1CxZ73u6q9jOCkfIErSzrWupYzvZwPpakYL6cjGsHo/6siSU50WhuSaV2xIga8pBZ2MWATQfwwTM&#10;4Z5ijBGYxwcqMDFQybpajrHuYkx2FWFGlot5guhCL6WviFJMuC/E2mwFPnjcjy/fjeHHXyzjF99/&#10;gr/5+hn+8cevKK8Jnh/jP3/5ffz3b78B/uuv8Mc//C3w+3/C737xCzwankSXLAUljZYIyrkIv6oD&#10;8CqVR2j9GZjFHYF+7A7c8tyCu1F74dNwGtGNKrDPOAyj1C1wrVSERxlBLV4e2lGbYZiwFeap22CV&#10;toMQqoCAshMIzL9JoDwG3aBtMIveDR1vZWj785i4vbDIOQTn9NOwDDoKO7+TsLA4hgva23DDewes&#10;c4/CpVAJ/tWHpexGPrknYZdwFNYJp2AYsxfqwXK46SmH4wTNvRoCKjdD3XmX5Fyk570Xd9x24ZKL&#10;Ai4Yb8NRMQxNKD1guhka4fKwTVeGQ/JBGATvgj7hUz90C/T95aFmxaWzMu56H4O601Ec1d/C82/H&#10;0XvbsF9bDifMt+Ci3WZcdiBweshD1UkM18vjlIBSi104YkJINOX1THfgtIUiIXcPFK9twb5bO3BI&#10;bzuOmWzHWWtFXLQ/iOv2BwirijhLOW0qhuWVcY0Qet58Hw4ScA+Zy+OYzR4cu6sAJY0t2KrHZ3DY&#10;AhXPvbjsvg+qjqeganIaF/WO4rzFIah6HIRt4DkEBxAqfVRZD28gxlsVoV7XEOx2CcHuKoj0v4R4&#10;/8sSdMZ5q0Fu+05FbFZUxKb927FJ7jDs5Kzw8tAA8NH/4n9+9+/4w3/8K/79n3+F//k34Tj0N/jV&#10;37zCr743i19/MY1f/WAR3xA4P/7OCDqXq1HZVS6FQJJCH7XWorxNZAsqkeJq1hA2K7lNbBe5z2vf&#10;w2a9cAoicG7kFyd8dnAbwbOB2lwtAaiK8Fpev5EpSAReF5ptTguBM80LRlHWUL+hCa+gENzV0YMT&#10;O8rrd9Tg4uYFFytHxIQEIz42GEHpXjCNs8JlazVo3NRAskcMcrKzkVSQhIT8RCTmxSIsLwDqYbrY&#10;q34Sh6+dwbGbF3Di+hkcv3waJ6+q4NQNFRy/Sk3o4nkK/1O5gDNnLsP6mgs60rox0TOJ/uF+dI7I&#10;UDdRD9dqT+w22Q9lAuexSyd4DGH14hkC7BkJOI+pnMXxS2dx7DKvRYA9dew63C6HYqRyFL291K7Z&#10;qDQTNLuGZWgbbEdbfxua2dGLd9TIdySyDYl0l2JdvLPmLjF/lGDK/QSUCvjsIxD0DrZKczf7hyjs&#10;ZMX8SOFQ860I4JQcbAhb7XzfHQI4O2q4nwArMaRejJKKTFRW5aC+RoQyKuP/9Wjn9xFzLwW8ynjO&#10;ti4CZ6fwZC7iuSrZCNZsaOUyEcS8XoI1GaFQhGESjgethFURt1NYOxt4jcbmPKmD9A+whI2tHkzu&#10;acHCUh9O9sZwdzSBo6UxIr18UJ9VgM463i+BVgxrtxE6+/jsPcJDm1DbKbzJJW/390PmLVwnVNaI&#10;APEEz7oGEaeTCpAYXuf1xfB/6/vQSTKCdk+PyEtejcG+Ooh8xYME9QHJOtwsefmL5xDD+JIQProJ&#10;pT0UMSyfRXDMyhEB1ZOQRbjMEVmYCtKQxWV2URpyi0VGpCwUlGagkCKWBSXpKCwReeWzkM918Ttf&#10;ADf3F+lDcwq+BdQ4ZBJI0zKjpBzviYTShNQQKWB9dIKfFJw+NI6AGktAFXnfw93gH+pG2HAhXNpv&#10;5JL3t4Ovny2CuC2Q4hfkDL9QVwlmQyJ8EBrFzpcSGu2DkEgv+LNj9+F+ntzPPYBwGyjyyLsTXn0Q&#10;HRWMlKQo5GUlorowC52VJRhtacBMdycWh3ox1duOwfZaybrZQuVglIA6NzWABQLqIN+d6DDFXLex&#10;MYKrsO5QOZob78HSTJ+UV3ptcQiDPTV4uCTC9YzhBSHy6eoIXq6P49WTMTwjdD55SAh9OEHoI0yK&#10;8Ebs1B8TMB+vT+HRw/eZfMRw99pGcPZvh79F+CIxBWB2boDwOYGHPObhw0msi+MeTUuyzt/CG/0+&#10;gVQA8Ox0jwQBM5NdkjVVwKyAzBcEzo2wRMLpZ4F1UAZ/AqenXyAyA+3QWBSOzPICBMRGI8rHDKtD&#10;xdKQ+rOH83hF+HvzlMBJuHpN+HzB4wfGCTfFFUhMy0ZGuLM0xzi+qAAxcbEojzXHi5VGvH02jee8&#10;vzfP5vDBy0VCowDOZSwuTSMkPhWp+aVIiw1ESUEsItOSEBzpi8pES7xbr8cnhNsP3wPnx68pb1YI&#10;oGsoLKogcPrC0ewOYsPs4eHnDgdne2SEGeP1XBE+eDaBOX6bvr5W1q1yvH7Jd7o8joacdIxVxmA4&#10;PxqNLEsZdnew3BmCn333Pn76g9f46fc/xM9/+CGh8/8FTjGP81sv9b/76ZcEzqd4SdAUsLkhK3jy&#10;dAVTMxMYnRtHx/AgSup7Cd55SAr3RGlrNvyiCuHpHYNobz22vyEEzmassrysrRHsluYwNz/F4/uw&#10;SpBv6xpAdnErgoMTEehijfKKZAREZsHZwR+htlosl6FYnO6QvvX8nEhAMIJhtr0TPH5wfBw5xS2I&#10;ji9FgK8XgTMH4THZcDF3lIBzeSIZ48NVGBvtYtvRIUX5uL/SxPvoZVkhaEoKj3BWmydwTlCpGqew&#10;nM+JdKH9UnpSUeaFiOkoc1R65uYE+FIRmxnAovhfpL6cZv0RCRNYh0Ra03mhvLE8ikD+U6OiHrVg&#10;YrgVE2y3hntrMdhdg14qz31tVKBbStDRkIP2+mwus9DVnIPm6mRuz0ZLdRL34fb6VMwMVWKgIxcL&#10;49WYHizF4mg1lsaqMD9SKXnDTxA8R7sLMdSZg4H2fL7zcnz1+Th+/N11Khev8Iuv3xI8P8Dff/0R&#10;/pnf9x++/hD/9otP8R9/+x38/u++h19+8SW6qhupVLkgruk2PPIOIaDqEHxKDyKw4gLMY48T7vbh&#10;doAcDOO3w6fqCLxKDsEp86hk4bTM3Yl7yVuhHiqHs65yuB1JYEuQg0O+AtzKdhMWCZE8h7bfftzx&#10;lIdR6F4YB++HXsBRaIVxPfEArNMOwiT8GG7bK+GW3W5cd94O0/S9cC88AOcMRXgW7IdN0h4YSGkq&#10;FXBXOCJFKcE4Yhd0QrdBz38XztzdhIuWu3HJYTtUrOWg6rwFN0R6TCdFXHcldFpswiEDgqmxHHTj&#10;98E+5yBseG11LwWo+8hDw58g6r0JVy3lcMthF27bHsARta04dk/kX1fE7WBlrhM+LbdAI0JRCsdk&#10;GMBnst/Pc/O6NntxzlER5xx24JzFDpwx3YujunuwT1UBW1TksE9TAccMd+GkyS4CpCKO6O/CUQMF&#10;nDLZiSO626GktQ0HDXfioNE2KN/dgoME3WPGijhmSvjUV8BuHXnsvLcZx/13QyPyKFQJ7arOp3Hg&#10;lgKP3wlVlyMw8T4O3+CLCPW5iGT/K8gOvI4410sId70OH6eL8Pe4jGAf/vZRQbTPFcT7qUJObqsc&#10;tuwibCorYtvmSwiS88dHRwaBL/6If/rvX+I7//Q13g0/xh+//GcWmp/iNz9+id9+OY/ffDErAedP&#10;v5zCJ1+OoW2Rmh2Bs65NpIqskYbHK9iBl9WWoqqhHLUthEf+JwGn8OBu3dhHWDYbOwVIbUBnk0ys&#10;i7mVdagnVNQTIBp4ngbCa31bJc9RipzOPLike0In5B40rt9hBxkNM0NjuIUGwMzcHL4JMdDR05Xm&#10;tgX5uCE2muCZHoHA7CBYe9kgPigCnS3NqJHVoqqrCmVdxYhsjcIRhws4rkawvH0R525exPlbl3CG&#10;4HnhzjWcu3VFWj957QJO37yKc6qXcfG8Ktx1/FGTVIuKknJU8lkbmyv5XAXIkSXisuMlHL11itB6&#10;CicunsKZG1ckYD1ykeCqcg6nr1zCiUtnCK8qOH36FizOeKKvpA8D/d2QEVzbB9vQI4JrU7Pt5bKX&#10;ANk/1oP+8V70T/RtbBPC311s7DoG2dgRUtv7W7ivsHh2SM5CPf1N6BtsJDg1SXDYJayNshpJvgXO&#10;Tsnz+i8AsZvwJsWjK6HSkCNl76kloDU3VhJK69BO8JUJxxTu20VI6+wlsAov5eZiCUJFOJ7eLpHX&#10;W8SG5HkFqPUQlpvL0UylpJmKhDifmMfZ0FqA6BRPuPpawjXADJ6B5vDyoXhx3dMCTh7WsPewhJ2j&#10;AdzsrZAZKbwxa9Dd2YwWnktAspQ3vLtBAs9+Pm9vXyO6eht4X4RjPksDG13hQCM5MVHqWysIiSyX&#10;VGCEA1RtXZGUxaiL+/axsR4W1ixhRSBsCuDsF3NghUXhWxHvle+zm/uJqQrCEpycEUmJRSohTGRl&#10;yikQ8Ciy/2SjrDwPFZTKSpF9qWAjf3xNAaokKaQUSb/LqzZy20s55yvF/mJJIfCXV/E8FVlSzvuS&#10;cpFBKZUAm4y8wgTk5icgMycWGblxvH40krOiEJ8WJklsSjAiRUrPWC9JwmO4JJQGESgFkIo5p96B&#10;TvAJcpByzvtzGRLmgpBwF4SGuyIy1gcxCYGISw4h5EYgITkCMYlh0vQA33BveAS5wcPfGZ6+4hzu&#10;CAz1QoRIOxkdhIyUaBRliaG9QvQ01GK8oxljrPMTrPNTfe3s1DqlgPIDLEvCajoxJMOcsPqMtmKY&#10;5enZyjBerY3i7cMxvFwZwhv+frnQjzdLg/hgZQTvCKIfEi5frI4TgAinBNAnhLHHAjjZ0UtZeB4Q&#10;8NZn8OLxnOTo84TrAgJWCZuSpziB8cmTP8uzp8JiyfVHhNV14U1OGCWUPqI8fTyL2YkuTI60Y2Gi&#10;Byvzg3i0Mo4nvMenaxPo7GlHRGY6vEIDkRLpjtoyKgsVJQhMiEOYvzVWR0vxIYHxJeFSgOa3wPmG&#10;8PmSy6GJIaSUVCEpPQfZEa6obywkgBYhNj4OFbFWBM4mvH46SWAd53IGb57P4S2h8/XzBawszyAy&#10;MQPJOYVI57cpL0xETFYav3cAqpOs8NGjenz2fBnvXqzio1crhE0BnYTPF2soKq6Cq6cfXK21kBZH&#10;RSXCX3LGzCRwvp0v4T1PYIFAJIBThE57+2aGysAEKpITkEFgi753AymWdxBmcByDjfb4yffZN3z/&#10;xXvg/Jgw8ilh5JP3wPnnIPDS8lvg5H0J2BRD6sLS+ZQyTUAbFV7n/SPIr5TxPRQgMdwLhY2Z8AnP&#10;h5tXJDszAZyhhJ8WrC2PUIGYx8LCLOYpk4S1NX73zr4h5JfLEBKaikBnOymShm9YGpzt/RFmp4XF&#10;iTAsz3ZD5D5fWBjFwvwIRti2ThAAx2amUVbXi6TURvh7+7HO5SIyLg/u1k4Ecm0sTcRjerxKmioy&#10;ONjNNrSagNlG6Zcs7g9ZBh88mKVys4jB3i60NFBZbxcZneqkIPvzBN3lBV57kQqXJL2UPv4ekuYX&#10;ry7ymRbHcH+Ov8UIABWlhelewqgA1g1wXZjp4TqPI6yuUJamu6m89RCkZSynnZincjc91IipwTpM&#10;DdVjYqAOoz1VGO7mfchKMdRRjL7WXAx25LOepmOiqwi9DRkYlxVitC0Xc30lmB8ox8JwNeaHKjDR&#10;XUFozcDKShE+/3QEP/x8FT/73kv89IvX+OFnj/Dld5bwxWesaw+68OWno4TSSXzz+SJ+8p0VNFYn&#10;Ir7UCDGNl5DYcg1xDRcRUXkZXtnnYR13CvqROwmGW2GcsAtuxYfgkK0Aj5LD0AjZBIMERWgSNrXD&#10;t+CkvRyu+HEbAdQhTwFBtUcRXHOOgLgHRrFK0AveCw33g9AibKqHHMVNT4KsL48P3g7toD24Zi8P&#10;gyhFKf2kZaIiXLOUYRG/FbbpijCM2onrHptwgVB73X8b7sUqwzB4C8yjdsA94Sgu623GibtyuOS6&#10;CVqEUKOwPbhlv1eyMN702ok77tugGbAdqr4KuO61HXphO6Efsg1aftsImtuhSfDUct6BK8KCaU0w&#10;vLsDCtfkoGS4CSq+26BN6L7hpYiTNpuhFa8Mg9iduOu/j8B6AKpuB3DZajeuBCjCJOEE1BwP4qTO&#10;Xhy5tR8KKtux/cZWKGrL4xAB8qjBXhy4I4/9anxfJgo4a66IwxpyBNAdOKC3A/u530E9eezT2gJl&#10;7a3Yf3cnlPTloaRLEDXfhgvhB3CHoHtOxOO0P4gz5ntx3V4Zlr7n4e9/HYGe1xAfoonUoNtI81dF&#10;so8qgfMawnxuIpj/+TpfhB8hNMj7BgLdL0NuyzY5KG/fi23HT0BJThPFcqn4Zcin+OPf/Te++79/&#10;g+jZcsTpeOAfO1/iSXkb/ml5Dv/JwvTb783jX34wxwI2iU++GEPLXDmqZSJt5MZQeW27AM4alNeV&#10;okYKD0TYJHDWcXujGDIXYMqlEAGb3wJno6wBIl+45PXNTqiZv5ukQOpiez0aCEtlfeXwK46CSYYj&#10;bqndgkeIP2wImkEETztTG4RERcLJwRlegZ4wNNSBu5MdUmLCkJociZS0RORliWHVWtSIMDItlaih&#10;FhjXmoRD1hegonYZKlqquKCqgsvqV6By5xKu8PdljRuU67hw+youqvO32nWo3tKF6U1H5ETkoaCY&#10;jXxZJlKLkpFYGgWvAjccNz6J03fO4zzPeeH2JZy6fgEnLvO36lXJSnrm+hWC7SWcvHoF589qw1c7&#10;GiO1Axgb7MXwCGWwBxNj/Wz4+qS5m8L7vLu3nQDZif7BLoKQjCBECB3mukg1ONaLgVGKyHVNIB0c&#10;7eHvDgyOdGBopBVDw82ShVOA5rcWzm/BUyaskYTDHgFuPY3oJhx29Yp0n8K6TFiqLZDmT3ZScejl&#10;t+rht+ntJsgKIdj19jdIUCmG07sIm329jVKA8d7ejeFoAZtCpNifhERpWL1TpBQtQ2JGCEKiXRAT&#10;74XQMHu4OujD0ugOjDVvwEpbC56WFoj080RcdACCCTNB/p5IjoxCR50I/UPApkLS1b2R+1tcd2Cg&#10;ldBJQOxvliyTQsQQuOQwRbAWjg/dfWI796MMiOw+lH6CZTefWSarwKhwLuE7k+b3Cegc4v+UvgEB&#10;n20YGG6XluKY3iGWWzHVg8CXlpWEtJxkpOemEP5SpYwoIv98ZraA0I0c9MJ6WVqWJQGlgM/aWuGR&#10;X4qmhjKIFJ/1DcKZSTg2laGZ25q53iTSeb7PniRSe9Y3FKKuUcx5JbzWE2JFGtEaAmotv5UIlE8p&#10;J6SKDEXSdIIykWs+UZLsogRkFcQjWcyNTg9HXJrIlR+CeEoiJYFgGZcUhNhEkXveF+HRngiN9ERQ&#10;mDtCgt0QFuSB4EB3hIZ4IiLKG1GxfkhIDEJyaphkfU0h7MYmByM2NQShIhVohBeh1g1eAQRbipef&#10;KwICPRAZ7oekmFDkpSagPC8TTeUlGGhhZ8j6v0hlaZJKzQqVrDExhaOyCD1N1SjNSkB8qAdhzhtp&#10;sf4ozopHXUkWupsqMcxyuTjShQcT/Xg2S1BdGMPrZYLZfZFFZQov16bxgvD5gpApLJNiCFtYQQVE&#10;Pn1GIbw9JWy+EEPWBLhnIr7lUxEnk/9xn+dcf/l8EeNjrIMs6z0sz70UMV9VEpb3bpaPFipgzWK6&#10;RUsh/y9n2dhQvIvzY7E62YzX65N482gWb58sEuTuSwD4jqD15tkKRqdHkVpWTaUhn+2Ku6TApZaU&#10;IiEhAWXRloTuZrx9Ponn63ymp7N4/Wx+Y1id97W6MoeopExkFJYiKyFECpsTnZmK8LhQ1KTY4OP1&#10;RnzMfT8kyG1YN/8MnBUVDfAJCIWHjTYy410QHBsIFy8XZIYb4w2B86Pn01gk6AwOthM4S/Hm9bQE&#10;nKVJyfDRvQEzjQsIsdNEhPUVjLQ64iffE8D56j1wfkTgFHM4N2Dz/waBF8HfP//4OV69XCN0bsgL&#10;vpNnlJm5SYxMj7MN6kRwXD7Cw5MRE+iC+JxIOPglwdUjjMCpj/EuYeFskSycjx4uYmFxjsA5JUVO&#10;WOO77uobQ0llP8LC0hHgaIfqygx4hybC1SmQ962N+YkgrM51Y5mQJwHn7BBGqdxPEN5GZ2dQ3jCA&#10;tOw2+HgFoKiymOU6G552LkgP1cLyZBzmpqshUmoODnSxLDRg/WEnwXeQioqwms8TOue5LoCzB9VU&#10;KMTcZjEHs6FOjBxlcT2TdT0XPR1lUgD6SYKoAMYHyzzHyoaI7FBCVpeEo9sA1igPCMhiNGCdytg6&#10;FbAHVMQeUlaplD1c4HJOpDrtxYP5PkJrrySPlsW2HklEOs6V6U4siyD/Yy2YHa7HrADS/mqM9VZg&#10;pKMQQ80FhM9MDLXmoaMqDd1scyryo9DVmUyorsJHHw7gy8/m8dWnD1mO5zA3U4X+0RhMLxairCYC&#10;srFEPHhZgeHRDPSNRqO0xRbhZdeQ0qGGpPbbiKg5jcSma/DIOgab+MPQDCdo5ikhvF4FYeXn4Vt6&#10;AhZpCrBI3wcNgqZ6iBzuED5VvOVw2U8OtjmHCIy74VV8Cq45PEeyIiIaTyOg9AIsgq7iqttxnHPb&#10;iRsu+3DTTgGaTorQ99iHO07beMwRhFcfRkDJIVhE8xrRO2GdsBe6QfK45rIZF503Q8VpC2577oK2&#10;hzzMghRhFboT2i6boCPSUibsgGP2AViEKkPTbjeOqm3HJfudMCCo2cTzvvg8dwiXN53loe66nbC5&#10;FRaxe+EQpgw33+PQt1HGTZt9BM4N73gxX/J64Dboxe+Fuu9OqNhtwlW/7VAPew+qoQehHngA1x13&#10;QDNyH8H4MNRsD+C49m4cI3AqnpOHgqo89mjvwD4dwqOuIpR1FHFAVwHHjXbh+F0FHNDaTMjcBcXb&#10;W7D79iYoaW+Gks4W7NOVk+SYKeHS8iBOWe7BpQDeh99enLXZidOWu6Biswt3A07C2u8inBwJk263&#10;4eOmihD3mwjzvI5Qn2uUy0gMvYMIAqa3zUm4mB2Fh+0FeNmdgdymbSTbbUq4eNkIpnIOmDrZALz4&#10;L/zu9/+GgX9Yx5UUAziqa+NBShM6DQLxh9El/P479/HvP1ggcM7ip59P4KPPR9A0V4raznKINJE1&#10;7Q2o6qhHGSFTeKaLbEKNLY2oa2tAfUcT6jobUNchAHNDvgXOem6vJ1w2SrApUvQJ0BTQ2SRBZxOB&#10;qIlgUcUKGVWViuCCCPjG+cM9OQgmFiZwCPSGl40rYqJj4e3O9SAfaWjIycNR8ub1cnJCTkI6avPK&#10;0Mb7aWyvJfQIiK1GQkcaDhI4L2lcxSWtW7iueR239G7jutYN3NJXx029O1DVvYUbOre4rgZVLm+o&#10;68LomjUqE0RMRhnaBtrQQvCqHSqDc74rgfMs4VQFFwS4Cui8I+Qqzt68QrlM8LyB87eu4TSXKhc0&#10;EWgQieLEQhQUZqBIOMlUCg9tkS+8EvllGylAS6pYiauKCBNFqBDOWASSqnqRF72KnZOwWDYRkLox&#10;OT7ExnYI4yII9mQPxicIntRwZV0VBKo/Q6ewdnZ3E8Ck/N0NXBI2hfe3NC+S76a9DBV1hbxWvpR+&#10;slhIfhqqykV8xQK0ERx7CHwi93ZXZ60UdqiX366PQCdgUwCscDTpFhbHPn7f5lKCUjlaeEyrrBI5&#10;pQmISSGwpHjD1c0A6mpXceuWKnQNdaGtrw0drdvQuK4CnessvNbW7EjjkJMZh7jIIGQlJUHWKtJA&#10;tqCTz9HVXSMBo8jUI2RoUMx12gDJNlm1NOeyvauOwnsV90fY/BZIxTzNAQK5sNZ2dVHzH6jHCH/3&#10;879+nquf5xLLPnG+YULqiIDOjd+9fK/VjRlIIqxlpcUjJyMRhbmEyoJMVBTnoqJERFkgDFbwPfKb&#10;blgzhee+eK/8ntX5G1KVz++ai7LKbFSKeH7cVlslwjwVSB787c0ifmW55KTV3irmzJZCxBgVaUTb&#10;KCJQfotwcOI2ESxfEgJLHTuImvo8VNXxnITU2iZCKpeVjYXsSHldKhTFVVmSSGk8KzKQX56GPOEN&#10;W5BAcN5wwEoRltPMSCSnRxJMw6Q889GJgYhK8EdkvD/CY30ky2lwpPufJDTSg8Dqheg4n40sNYTS&#10;1LRoSgzConwREuGNiNgAhEb7SXNMA8VcU8JsYDChluv+gW5UMrzh6+8GvwBXhIV4ID8nDul81xlp&#10;YUhODpVyzcdF+SEyjOcK8yHI+iImIgBJ0SHIS49n55iO1uoiDHXUYm6wAw+mB/BkbgQvlyc3IJTy&#10;ilDy/L0V9IWAyyczeP5sBq9ezEnw+YJgJ+Jevnq+BJGLXeRlX1gZxjw7/Gl26lOzVBDHhUMfFeP2&#10;UrR3sp51VVKZqWH5rJWmYwinkomBJsyw/MyNtuPhPMF4eRhvHk7iHaH2A15jYmYY2eVVfNc5SI/x&#10;gEgukFZeTqCnohJth1cPOgicBN9HcxJkCtgU8uGrZTxcXdwAzoJSQmMQqsuSEJNN4EyIQE2aPT5a&#10;b8ZnrxfwwYsFCTY/ebvE5X18+OIByt8Dp6e1LrJiHRESFwA3H0+khRrh9UIJQWIWS/MjrE8dLG8l&#10;eP1qCuvLE6hITUewsT6MtS8h0EoLcTY3JeD85rsL+Mn33+KnP3iHn31F6PyawPneuvl/g8D/LYHz&#10;i4+e483LB3zXhM1nqwTO+wTO+wTOKQxPjbI8NsIzOA0REXGI8nWQ7s/OPwbOnmGI9THEZE8IHhLG&#10;VwV8CQvn4gyBcxKjBM7V9VnIekaRU9SByMgM+NnboLQ4Be6BsXBxDiZw6hK2ArE01YYlQtzi4hgW&#10;+axj4/yuCwMYX5hDRcsgsou74OXth9zyQoTG5sDL3h1pIZpYnU0kjLNsERBHh3rQ39OAR2tdVGaG&#10;pCkfj6S0pQTOh8sYGx6i8liParapwhGzpCRDSvNbVJiM8rJ0wmeeFGezXcyFlyQfrY25kFGhFTnu&#10;56ZaCZW9Emw+Wh7FszUxl3YMT1eH8YyAK5ZCHhNQhcX/MQH8MQH0mQjQf38Iz1eHWN5HpN9Puc/z&#10;tQGeQ+RpH3q/5L6rIl97H9YXe7A80Yx5AugsAXSipwyDLI/lVKjLK+IxMVWItftNfN9tePK8Dm9e&#10;dWNxphXl9aFIrtBB73Q83MPvIb3VBZOP49mXBCOxzAz+uRcR23gd3oVnEFB5GoEVBxFRfQLe+crw&#10;zDkAj+QzcEo6Cv+CU/AvOQ33ghOwzdwPm+zdsMjeAf3YLbjoIaybcrgdQeDMVoJO4GbC1y7JeUgr&#10;WA7elUqwT9sDNccDOGmqhCNW23DJWQE6zkrQs1fGPeej0HDaBYuovQTdfXBL3w2TiG2wjVeGU8J+&#10;OMYegHXUERgGHYW29xFctVfEJdttOGMpB4OE7QRVJfgQdH0KT8InUwUO4Ueg56iEE+pboKS+Gdfc&#10;dsA4dAcsownJYu4lgVNL5EIPVIAV7zM++zxiws/C3H4v7rrtg76nEtScFaHqqgiN4D0wSjwE/fA9&#10;UCUon7Hdipv+CrhozWf23Q0N3ptO8A7ohu+GZsg+XHbYBlWXg7hmsR+H1eVx0EAApiIO6yhhv9Zu&#10;7NfcAWXtbVDWoKgRLNUIlne2YefNLdilQSFkKhtuwWlrRZywVoCKLXnQ8hD5RRFnXOSh5qmIq9a7&#10;ccVyP65YHcYV66NQdzoNY/crsHG/AydXdbjaq8LT6TICfK8iyFcFkX4qiPG9hHjf60hwu4lA49MI&#10;crgAObltctgur4RD8jeQJxeD36R/g//6+//Cy//6LgyHArDP/hBuXj2G4Ct30XTOARh5hD98/gj/&#10;/tUy/un7s/jmOwTO7wyjeXYDOEWO8loCZ7WsHqVtNezQCKHNhIvmOmm4uZmNfkN7PepbxbC5kA2H&#10;IZGhqEESwmVXC6VJmrO4Ye1sluYobghhtqceCVUZSClIRUZZFqKLE+AV5wdHdno2thYICA5AWIA/&#10;gsOCERQaBK8AdoIxwbCytYavgzfKk/LR3d6OZkJuW3cTGvvrEStLhpLNOVwzUMVVguU17Zu4eVcd&#10;lzVVcctQE6qETjUDDajd1cAdLjUNdHBLWx8mV21Rl1CP9sYW1LZWE6QrUNpbAOscR5wxv4ibOoRM&#10;jcu4rHUNl7Vv4DrPfUn9Oi6qXcMVtZu4TLmopoorN7Vhdc0V1Tl1UmzQipYylDYUI5+gl1GajTJC&#10;p4hD2iqGzMVczb42KXyScChq4nuR5nIK63IL4b69Dj38b3BQxgauG1MjPZgak2F4sBnCm1wM+Yg5&#10;lhsWTgFY/3/g7JY8v4UFWuS2LyLQVvL7lUHkI6+uE7BLUKnJRim/Q1F5OkpEfMq6YoJQFXp7CHH/&#10;FzjZ4QqpFWk1eY/tBMRmdsqpeZFIzQmFnZM+dO/egs7du9A3tYaJgwPuOdnhnoMV7lnfw10DbWir&#10;XoG7uQUK0xKRKyAoPQaVpQXo72snbNaxg6/isppg3Ybh4XZ2joROAuHAkMhDTxjm83bw2UT2nO5+&#10;AZwbczOFQ5VYSsBJOOjqrpLC54yN8FgxnC4B53sRVk1xTsLm4Eg74VPMl21EbmkELGy0YGNlRDGG&#10;g60ZPJxsqAE6UuNzR1SQL5IiQ5GVGIfCjGSU5mWgqjgH9eUFUnD31kYRWJ73xvrR2rERLkp4wDc2&#10;lhAWqXjUExrFu6/NJbBmo6JaxAzNQDmXVbU5/D+f+xaiualIct4S37iH0i+mCFB6umr4zSupkFRQ&#10;yapgPSxn3atgXSyXvrFYfiv1lDqeo4awWtNQiGohvH5FbZ4Ep2UE15LqbBTwu+cRTHNKUtgZJyEj&#10;Px4ZebFIFbEnsyKQnCHmmQYjLikAsYTSaDE0H+ONyAgPhIa7sW66ECLtEcd6K2A9mQCZRqBNy4hA&#10;anoEoTZUOi47Nw5JhNvYGF9EhrggIdYbcbGeiI7xQgzXYxP8kJTkj7T0EOn4zJwo5PJecvLENIM4&#10;ZGRG8z9CciLvhaASG+vPZSBSUsKRlx2PqtIMdBDoR1g2Zoc78Xh+FK/uT+ODB7N492genzxfxqcv&#10;V/Cd16v4ztsHeLw4ivuzgwScMawRPB+uThIoprH+aBqzc33opgLbyncnlADhUNXPMjUtYp9S8Zsc&#10;E/FM2zFIMB0easL4CGW4SZqDNzXWhomRTio/7RvloDkPfWybKtim5osYuLmReEGoePuU8Pt4Hm9f&#10;iPBGG84/H71ewaMHS4hNy0VqQQky4kNQV56KqOw0hCfGoibVkcDZwudYxAcE1Y9eC9gU0LkBnNXV&#10;LfANDIenpT4yIqzhE+RMRd0FqaEGeL1Ygg8JnIuzYl5jB8vXe+BcmUBVegbCTA0JnFcRbquHRDtV&#10;jLQ44JvvLeInP3hD+eA9cH6bU/1bZ6GNeJwb8zi/wHc/eUFwfkCgJ3T+JXDOTmFkcgz5pfVwJ3CG&#10;RUQiyscWITGBBM5wOHqyjHgbSMC5TuBcI8A/Wl+gQjCLOQLn+GQ3HqzPsf3qQWB4HkLDEuDvYINM&#10;lgcn3zA4uwQj0EYbC2P+WJnrwMryIGWKcD0qhVWaJrBNLMyirGUAWSUd8PEN4PvNgV94ugScqcFa&#10;WJtN+hNwTo33YZDt3oMVGb/He+CkIrPOe3j8YAFzE1MY6xdhkTowTKV1ULQlA21si8Xoz0Y4uWoq&#10;nCI9cEVZhpSMoro6Aw2scx2t+RgfqiJsduMhYVIMsy9PDmCObd38aDMezLfjyTKVGAGVD0aonIzi&#10;JQHy5erG+uv1Mbx5JGQcb9Yn8Fasr1PheTSMV+sj0n+vuM/rx6N4+15ePRjG82UCKOFzdboN0yL7&#10;WSHbm+YMzMxXEtCb0NWfgaZBZyw9zYSsOw/BSexnCZWtU+Gw8ddCZpcT6set0NTnjagiIzilXEJ4&#10;03U4ph2FY7YyfMqV4FtA0MtUhG3cXtiGHIeOC8HKk8CWogS7tN3wzj0Cb0KeV9UueFXuh36EAi65&#10;ycEwYQc8Cg/ALG4n1AM2wyZdGWYJ2+BToQz7lJ24biGPAxqbcMxEDnfc90DH9SD0HAhztkeh6ayM&#10;W7byMPLfBZvIvdDxkiND7EN4/hmE5ZyFZ8pp3As6BB2Po7hpo4Tz5vJQNpODfc0hJHafQmLtNXhl&#10;nodn0lU4RZyCnd8p3DLdhT2qm3HEXA4aAfIwjVKGUYACz6MI83BF2MQqwzH6MLxCKL4HoWMjj1uO&#10;O2Ak1sVwues+XHVXxG1/Raj5KUDVczvOWW7CbdeduGgkh0OWm3HWTx43PeVxw0sBVwixl9wVcMvv&#10;KO54HsZlQvQN7wO4bncQp7R3Q/HyJijdkseuq3LSkL3iTcotrnMpf0MOu7TksIfAecSYEO+wH5dd&#10;9nGpiJN81uMC0j0PwMD7JO5Y8d6sCZtWBFuH4wTcUzAOvAkrXzU4e9yGlxOh0vkmgj1uItL/OiI8&#10;zyPU5RyiPS8h1ksV0baXEeV2icApJwe5rbugLHcR5XLh+IeUd/jtv/4GpV/0QznyCvYaEkZP7YbD&#10;wWvoVXEhcK7j95+v499+tIK//e6M5DT0+uM+NE4VoU5G2GkTjiyNqGPjLeZwFlVmseJksWPNQGOV&#10;SMmVhva6TLTUZqOpPhvN9SLeYT4b5xKK6GhFfvMGKfZkK8GlVeQG72qWROQmF9tqehuQxo42u0QE&#10;ks9HdlUhctnZRpUmwC/RD/5JwfAL8oC7lysSYmIRHBiAyKRIuHizgYhKQkV6AWQETpF6sk1YUgcb&#10;kNKTgZuhd3HTSgOq97Rw3fAWbhio44qOGq5Sbuiq4RYBVIPwqWagCfW7OlDXM4DxZSs0phBeZD1o&#10;7WuhELZHKmCZZY+LNtehZXgTNwwJrcZqUDW8DXVjTZ7rDs/F37q3CaS3uNTGTQ0dmF91Q3thF8FJ&#10;hs6BdmlOZgc7wBphheV7aBvolLYJz3XJKUjIaM/GPM8RIV3oHu3kfs0ob6IGXZuP8toCVFUL7/Ji&#10;aahbeJ8L6SZwyoTIaiTY7CFgCtgUoYYEcAqP8s6eGn5PMcRbiraWWsnC1lFfit5mAlsbj+F32pij&#10;SViVNUhD6CKe4gBhblAarm5BrwBPbhcWHpHtqL5ZBGuvh4wdcTlBKYfKQlCEE8ys78LI0gx6BEpD&#10;G2dYuXnB0t0Flq5OsHbjb1cbgqcB7mreQbSHF6qLslBaLDIFZfHaIjxSA2XDyjnA634LnCJTTT+B&#10;UjyP8JaXEX47+Kx9gwIaOygbFlCxjwBOWV8tYbuaoN6EsVECqwBLMXxO2BwU+w+1/x8hgA43IKs0&#10;AJrGF6BrqAYdlhE9Qy3oU+4aa8PQWAdGRrq4Z6wHi3t3YWGqD0uKvaUxXG0t4eVoiyh/X1TmsU7U&#10;iGH0crRJ2ZVYJxqK0FpDiKwhzDeUSbnhO0QIp1bhfEUFT8QCFaGaWP5FhACRbrKmJkfKgy5SdTbW&#10;5UvbhTQRRltaeE4CpcjAJJSOXn57MQQoTYvgO5LKgXiXLMfdvWKebi0hVUy/4LvrqaOyU4cWQn0L&#10;67qQZkqTAFcCah3PXdtCSG0uRFVDHqpYt8UQfxnralFFOvJLhCNVLDKyI5GSGY6kzDAkp4dScQhH&#10;OmEzJYVAGO+D+FgvxMd4EjA9EEeJj/ZACsEzNswNSdFeyMkIleIRZudGEygJqNnhPJ8A1kAkJPkh&#10;Pt4XsXG+iOEyLtEficmBBNgwZGVHIY8gml9AKYpHbiGlQOS7F1AahbTUCGQQQrOSwpGbEomCtBiU&#10;5SWjqSof/e2ERtbJlcl+LI/3Y2awCwtcX5plx788Ls0VFfNGl+YJKeOdUjibcZYd4dQhvJEfCCvU&#10;w1k8f7wAkTN9ZYXQ+mAcqwQS4dk/PzcgxRMdG21l+aOSQNDsZTkUlnaRtrR3sB7jA02Y5bkXpzqx&#10;PN2Fhwv9eLFGkHg0gTdPpqRUnemFhcgsLUIG32k9QSWGik14Ugxq0j3x0SMZPnm2hLdPFvARofOT&#10;1wI4V/Hu5Trq6tvhGxABF1NdpIVawjfIBU7uzsiINMGbpXJpqFSkHRV1SkRx+OAtAer+BGqzshFt&#10;eQ/mbB8j7AyQ5HANA402+Mn3l/DTr97ipz98D5xfvcNf/wk4N0SKwynN4SRwfvoCH7xax2vC74a3&#10;+ooEnNMzExgjcBaWN0jAGRoZhghvawRG+8MuIBQOnsGI8byLye4QPFptwfrqGJ48XsbyyhwWlqYx&#10;NduHR0+X+Xw98PBNR3BoDPwdrRAd7gVn/yA4uwUiwEYTi+M+WF2UYe3+CNZWhTV3HJMTg5heGMI4&#10;obeorpt1vAV+PCYlP1Majve0c0NqkADORMJ4rTSncm5qEEPso1aXOvg9+qX7WRfAyW//eHUeo51j&#10;kJW3SyGJBgaK+c1bMStAlWVpfFQmJSsY5nfuF20y61Z/v5jiI8LVicgZZbyOCMvVjwfLI1iaHkZ3&#10;E+skFf0OKpyypjx0NedTqITz/OM9lVgYacD6vAxPl/vw6uEwPngygQ+fCpnEh1x/92ScyzF+X64/&#10;m8THL6a5FOsb8nqd0LlG6FzpxfpCF5bHZGioKmMfn4vF+1SUZutR2hSIqKozmHsdRYU+B25hZnDJ&#10;vIDm6RD4JNxFTrc1cmW3UTNshiKZE3wzjeFbeRvWyYdhHLcdFnHbYB+7iwC6D/eCRUzKk7hptxuX&#10;7bZBJ2wnnAiRgWmHEZq3H8HVe+BRogDXbEJnoDxMQnfCK+8ILJN2wiRxpzS07pyyD355h+CefADq&#10;1go4Y7ANZ0y34Jbzbtx02QltryO4YqqMS+aKuGK2A+qEW0MfJRgT8uyj98E35Tj8ko/DIeYQDAL2&#10;Qd1tD65a7cA568045igHi5JdCG8kMGYeh2noQRj4HSZUKsOCcKrpsBPneC0VN3nc9iXEUvR9FXj+&#10;LbAKU4Rx0A4Yeu+Djt0O6FEuW2zCBZtNuGy/HVccd+OS015csCMouyriOs9xyUEO6u67cddLkaC8&#10;G2fubcU5x+04TaA9Zyuskltwxl4eFwiaV9yUcJXXUw1WksD1hvl+KF3dBMUrW6BA2am6CfvubCaA&#10;cp3QuVdXHkoGfCYDeZw1U8BlByXcFHnU7XgPNjtxwXs7bgceh7GvCu4Rps1Cz+Bu4Emo+RyFXsB5&#10;br8GG7+bCIvRR1TgbYS73EC42x2Ee91BlJ8qFcOrCHE9hxDnywiypjhdfw+cm7dhz+bjKJbzxi8b&#10;v4Nqatq2Vd7Yf+8glNSUoHzqAO5tPY3RCwI47+O3n67gVz+cx08+GsRX74bw5HUH6kcLNoCTsNnc&#10;2YxGgkh9ZzUqRW7Y6hS0V8WhszoU9Vmu6Cr0Q19FGLrKglGf7oaBygh0VUaiszIerWUpaKzIlgJ0&#10;i6HXhlYRw5HwSThs7SZ4Eoiq2SCnlWdKWYpyi/NRXFOJiqYqlLBDzW/KR0xpImLYufhFeiM8IhRe&#10;nq6SI4dvgA8KUqmd5ZexA22T8p63djYQ0AiwsnSYxtjBLtQNBu5mULVVwzWzO4RFdVzTU4OWhSE0&#10;TPWgxQZZ3VgL2sb60De2gM0dQmJ2F/p7+qVA7e2EqrrxKlhl2uK6gyq0TdVx20QdmubauGOkzuP1&#10;cIcgomlCcCXA3iHUahsY4JaOLmxv+aK7qBfdHQTL7pYN0O5tQV1HHc/dCdmADF0iDNKQjLDZTUCi&#10;jPSin9D5JxnrRt84wXO8HbKRZrQNNqKdsNdOEJOsgAI4OwlmkmXzz9ZNMW9TimspgJPQITzKBRTW&#10;NIh5gBkQ+cgzU3zhbnUXUfaOSBRDS6GRKIuLR0NaNjpzqjDZLsMktfVRwtkQl3+eS9kkDVkLj/nm&#10;Nt4Hwbyrrw4lVWnIL0+AjasBbN3sYO7sBGN7J5g6ecApkJ1BoC9cCWIipqGTnwccfF1h52gGWx09&#10;1CZnobW6DFWV2VLc0KGhFoqYMypCGQngFbDZ+h44eT0BnISmbjHPrld4n3dgZERGoGwnSPJ+R9nQ&#10;EzC7eV8D7Ownhlska5QErdxHwOW3wCng81vgFEPtfUMsj8VeuKV/Auq6N3CHSoSanpDb0KBioaZ/&#10;BxoUbX5vXX57PRMtGEgiYFQXRixLzo52CPX3QVJsBPJyUqTUm7kZkchLi0QQ342XrRn8XW0RyncQ&#10;E+qLxKggZCRHoTArCeUFaaijUtdaSzClciDSR7Y3lqKLYNrVWolOSQipIgQU4bSZECuyNgkR+elb&#10;qIw0cymC4YskAG0dlRAxUoUDlZin2E9Il4TfUJqiIAmVCUJ6r7AQc7twqJLm6rLMCGgXDmcdbA86&#10;xdQNykYoqWp+f2HhLoQIsi+yO1XW5aJCWGyrqECUEkoJgXl5MZRoQlMw0lICKIEoImDmEVLzKbUV&#10;KWhjx9rZWSbFQG1sLUZdcxGq63JQXp2JsopMFJeno6hUzJdNRH5+HPJyY5HNNiE9LRQpaUFI5jkF&#10;iCYkByGJ24SkpUcgOysGRYVJBNME5BUmIrcoiWCbgNS0KKQQRJPjQ5EYF4qYmGDEJ4QhJz8FwyPC&#10;MjaCJ+vTkjPHFMvRGN/HCKF9cbIbKwSRJ/fHpWFwEXRdDN0/WpvA82ci+PtGekoR+P05l48ezWCS&#10;gDo60sq6WIXRISpwLNNjQzwXYXZ2thczhM0x1utJ/jc72oy58VZet4Oww3rfS6WJ9b2trZCKXhUq&#10;qJTkV+SiqzYZHzwawke8xie8B2Hp/OzNEj4jcH5E4Gxu7oJ/cAwc7+kSMh0QGO4DZy93ZMda44Pl&#10;6o0h9dlBjLNOdFBh+eDtPJ9pEnXZOYiyNIWFPoHTVhdJTlfQW2eBb75cwE+FhfP7b/Dzr9/hF39h&#10;4fxL8NwI/P4lgfOlZOF8Q+B89XwVL5/fl6ycMzOTmJieRElFEzxC0hEaFUblzAYBMX6wDgiGnUcA&#10;IjwInF0hBLpWAt4onj5ZJtDP85vMYma2H0+fLaOxcQBu3hkIInAGuFgjMtQdzgGBcOHx/gTOpTEv&#10;PFzqwvqDMcnpaHlhAhNjfZie7yfwjiOzuJlSD/+AIEQlx8AzJAoeBM7kQB3cn07A8nwdjxnA/PQg&#10;v307YbP7T8D5kLAphtQfry2gvaIXNqohCHE3IUhGYm6+HitL/Vjgu50d78NoTwfG2PaPsL6M99Vg&#10;bqIJc5OtmJvpxPysjFA8sGHdvD+G5bkRjIj4uOwnm2sL0FiTj9rKTEoGmqjMt9fnoZcKYD/rSEd9&#10;DrpZZ0a6yjHZX41Fnnd9QUagJIQ+HsHHz8dZLsbx8bMxKiMT/E34FND5lEBK6HyzxvdI6HzE99la&#10;X4mmznzMEziHRitR3BaIyMZTmHkdSEU1Hz7R9rCKPYvifjeEZBsgvEINkVXnEVZ2Cj1r4QhIs4FJ&#10;vAp0I3dBN2oLDEM2wz5kHwHxNIwDz+Oa835cdVLEZcdtuENYM43eDY/EA3CM3QqXLHnYZcjDOmkL&#10;nAmUZgF7CYq7oB20GVphW2EcpQDL8F3wTDoM6yAl3LZQxDlDBRzV24wrtjugHa6MuxFHcc3pgJT2&#10;8bwJoc5UATdtd0PLjXBI6NR23QQDn23Q9pbHdafNuOEuj6uum6EetBX3MnfApUIZ3qXKMIsivAbt&#10;xm1PRaj5b4NhpAKMgnfDKk54tR8gnB2BSB2pQdBVd5bnORVxl/tqOO0mXyjguvVWXHPdCt3o/dAK&#10;OchrKOKmx34cv7dJyucufl+03yp50RsGKMAmSBmmXoegRSi8RiC8JbIE2W2His12nLORxzk7BZx1&#10;2U7o3IU7nvtx8Z5wEJKH4nV5bLlCwNTbhCv3CKs3NuGI5jacdtxDeN2Fc5Y7cdFmN2447Yeaxwlo&#10;uh7k+h5cFDFGIw5Bn0Btl3AGblkXYBd/HoaETgNCqD7ruomrKmx9biA46DZCXW8SLm/Bx+UKvANU&#10;EJd8DSkxVxHpcQU+1ipwsn1v4dy8RQ4KWxQRIKeL2Zh22Bb5Q8l4L/aqEkQv7cK+I0owkjuJ4VP2&#10;wOAcfvfJPP7le5P44ctWfPd1Jx48aUTDUAEBswZNYvi7swVNhCQxl6yxPgndtZGQlfqiMtkc1bEm&#10;6M53RUu2PRrSrQgqTujIdERHtjPBxR7VCQ5oz48keGairUkMK9YTCgmGMjEZX1g4G1DTW4OM6mwp&#10;g1FWITuXilJ2WpXsdGoInqUo7yxHlawcCQWxiM6KhVewOxLSI+Hh7YzSzHw0llRC1rWR87yDDXTr&#10;QB2Sm5NhH+MEzyAvhKaEwS81CPcCrajd6OOWtRZ0bY2gZW4AfStDGNiaQP+eAUwt7eGmH4TO/D52&#10;yP2EwXZ0sTNuGK+EbZYt7jir4a61HmFTD3oENW3Cqr6lgQStOvd0oGWiAw1jbYIrYdbQAA53AjBY&#10;PYr+gX70jPSgmwApwiy19jfzvCKuJmGSkCnA8lvnILHsHxXbCL1cDhA4hXQNdaKTnV7nQCNBtZFQ&#10;JKBAwGQ9O3/hpS6gcwM2hVVLWCFFTu4eMQwuhsAJD7LeWlQ1ZCElNxzxGZ7QMDiFi5dP4saFM7ih&#10;cg6qF85B7dwZ6JxSgfkxPbQmVaKvrgY9LYQ2KgcimLaAlD+LcN7ZGPLu6atHea0Yko2DvZcZ7Ni5&#10;mbu54Z6zK6y9guAdHc2GKxw+keHwC4+AV2gwXIL94B7iBmdLEyS7BaCruooAVSKB1CDPP0zA7heW&#10;VD6TgM4Ni+sGcHYSrAX0iCDxAqpFQPMxwvu4CH3Cdzwx3CkB5iDf0RDPMT3aIU1DGBKgOSTmv3Zw&#10;ncv3gCosmxsQ2sZvwvJT4IqbukegqnkJqurXcFvrBm5r3uDva5QbuKV1E3e0VKFOGFXXvSmJlr4q&#10;tAikmnrqMDYzho+fN2ISIjfidmaEwSfQEuaWmrh3Twsm9zRhxKUpgeCeECo9JkZaMCOwWt/Tg4Ol&#10;EVxtTeHlaAl/DweE+jgjLtQb2YkRKMpIQFVeOjpqSzHYWYd+fvtefnth0ewmVG4ErN6wfHewDrdy&#10;vamdnUpbmRReqlE4MRFKmwirIl6rVH74PkW5EZZl4SwzTOVihDLMdy0yB4npG2OE0mECufD0HxwQ&#10;IuBUWOx4fUKpjFDazrra1iFSrBKGKdKc07o8VLPDLK9IQ3lpMkqKYtFQm0YozkJjpYh5WMbv1cjv&#10;04rRYV5TRBAQ0yKGWXapPPaIci6E37GDymk7wVdAtMh8VE+ltKKWcEswLa4UUJqC/GKCJaG0QEBm&#10;bhzBM4xQGoLkrDAkUVJEtqC8WOQWJiA7J5YQm4yC4lQUso3q4PPPzQ9idWkMr4RzyNwQFkZZrgib&#10;/QSzWd7ffULo89Vxgt0SPnlzH6+fzuLZwwm8IFyKAO6vJeicx3PhsPRkDms8lwCLlflerK+NSrFC&#10;15YG8fzJNCGMYPpikdcbxsMVMZw/IsUsXVroJex0sew2YHi4AWMiUP1YC8amWEb5nhYmm7A00YoV&#10;AS2EhvWlXrxcH8OnPJdwImptb0NYXAKc7e8hNdETIXH+VPKckRHviLf3mwkhs1ieFdbbLin27gdv&#10;FvBsdQYNuXmIt7GGNRXnCHsdpDndQHe9OX70xQx+8r2X+PkPPyBsvsNfffPJhhA2fyHN5+Q6l//4&#10;8y8p38MPP3uDd6/W8cHLNbwhcIrl25erhKwZjE9NorymFe7BqQiNjkKYnw0CY31hI4DTM4AdnT6m&#10;OkPw7H4bHhE4hYV0lcApwhDNE+SEx3trywjb/2wEhsZScbNBaKATgdMfrjze11oTi2M+eLQsw/r6&#10;uOTgszg/jrGxHkwv9GFsYgxxaZVIyauBv28oAsID4BYYAld7VyQG6GB1OhEPVsQw+jDBc5RKQifB&#10;tQ8P7vdjTTj5iJBdD4SSMct3MwJjFd6Dkz7b4kDME1TXloZwf2EMc2NDSA5OQpCTD8I8HZEa6YnK&#10;/HB0t4kh+xqeq5/PN06wHudSTOfg9eZE0oRefpshzE/wXqkM93XXUUQCj2K0UqnsFMkt6sTUnWx0&#10;UdnrEcpIi7CCFqCvNQ+DHQWY6i/H2kwLHi+0Uzrw8n4fPng4iHePR/HuEaF0fRAvxPXnBgi47Jdl&#10;hVi4T2VopBTZdd7wrziBrocO6B3LQHy+JxwSLiGp0RquKepwSD8Hz/xzMAjeiqppV3gn3oVO6Fnc&#10;Dt0O9fBthJi98Aw9Rng5gmt2ylAhCF0QQdRttkCF8KcdsQ2uucrwLzsCv7ITMI/fDqOITbBLUoR7&#10;6gnoeuzEdUc5ycnnussmaLpvgRZB8ZqFHM6bbsdJYcGjqFhvwb2UQzBPPgrzpHO81h6o3NsBFZEi&#10;0mALrtrvgBoBV91bDlo+cgQ9OZziOS67bYJe7HZYZm2He6Uy3Ir3wq/yKMwStuNuzE5oElJNY5Tg&#10;UqAE76JTcM04ANuYg7AIOwZNRyXcslXCJevt5IGd0HAhVNrK44rVNlzgue8Ii2fKfhjGHYB6IGE3&#10;4ACO35XDCUN5nDHfhQu2BG8Cp4abHCxDFeEYfAh37ZWk89502EnZAVX3vVL6zIuERxXnHdALPQht&#10;L2VcurcLe2/KYQdlu7rwqN8L+/CzMDHdjxum+3DJdzfuhB2Cmh/7LffDuOF6GDc9j0A34BhuOe/F&#10;teA90I7dA9NYZSoQynBJPQUTfwKv23Go2pzEqdt8Lu0TULc6R8bSQKiXFgIInEHBVxBfcA3ZtdeR&#10;VXAdkZFX4B9yHc5+l7+1cMph07ZNOCu3B54XDaHjpQtlvZ2QV92CbeflobxXCZ5br+GhYQj+e3IM&#10;v/pgFP/yxSj+6tNufPOp8AIkaA4XokECzo05ly3s2DraSiBriUVnsQv6StzQzU65l4DZW+KCukwL&#10;1GVZoSbNEpVxxmjPsEN3oQuqki1QFWuFrpxw9LCydIt5loTNtq5WtAo4ZCdZQ80vsy4H+ZV5KKjM&#10;R1FFMUqrSlBeXYrq5grUtFejlh1mDTuzMmp0sewwUovjpXSBRRnstMoq2dGKPOWt6OpvRfNALeIb&#10;4mEWYgV7Z1tERYcgNi6WHU0KQovDYR5mQ+o3hJ4tYdPagMBpAG0DfZib2sPdIAjdZQPo6yEgiqw+&#10;74HTOlPAqiaMbYygS8jUtzIibN7FXYKnlqk+7lrwPBRtAsNdMwInodNVMxQjdZMEmQH0jvax8vah&#10;iw18C0Gte7gLvcOES8miSRGwKQnh8z1kChn8i9997Ph6hlskK1Q/IaB/qFmyXG4A53uvdMKXGPbu&#10;+QsRQ3gCOLsJhfUdRcivSkaaGDK2vQ11C3OoWRhB1VQP1401cENfizB1GwYXtJHkEI360iJUlxVI&#10;WTH6+4THuIDADeAUoZmENauqlkBRl4vK+kx+u1i4e1nAy9sTzh4ecPB0g6t/CDu/OITHxyAsIRZh&#10;ifEI4bpfdAQC4oIRGMBG654Nemv5DK2VUg7kEV5neLgZo6N83h5e+/01hZVVgKHIRCQTUwX4/FUs&#10;N1Ui1FBFDmprCtFWV0btvxIDMsIQoXSIsDAzLsPUeKcUZHmYxwvYlEQM1Y/8v9I3VI8UKlG37rLi&#10;ahM4ta4SLq9LcotyW1sVd3RUCaEbyzu6N/4Eneq6qtDQvQUtHS2ER4ShoJTvpqUCdZ3F8I+0xl1T&#10;AaUUg1vQpOgZqVPEkL0alxQTTdw1fi8EUgGlRlRmTEx1CKY6LKN6sKY4s/zFB/uiriQbjVV56GAn&#10;1N5QhC4CZUtVDgrTY1Cam4zaklw0VRehtb4MnS1V6OmolUIWDfbwXQrLcB8BniJin/byP2lqRnsV&#10;63kFO7ZyKbuQEBmlhwDb2yWAVkA84YfvUgCicMYS8xdFnNMRLgcH6qW4p73dVFa6eC7WW2G97Ggr&#10;QntTHtoastHLznGkp5zAXCaFd5mf6MCiCBw/2QMRQF54CE9Nd0tZiqZnuqX1CW4fp4yKdJcTFH5T&#10;kfZyeKRVKovCmi0ssSJhgIghKxx9RNKAptZiyQpb3ZyPcmHhF4BamynNly2vyEAhgTM+geUwyA0h&#10;oe6IFVl9kiJQW5yO7oZSjLNOLU/0SF7CjwmLrx5O46Nni/js9Rq+8/YhPuD6q/VpPBehlggOjx9O&#10;boRzWp+SvOFXFocJIL0bQugU8wofrA7jLWHzozer+OTdA2n/N0/nJRE50T98JcIqCQ/hXilg+MRo&#10;G6YnqUAN1mNgsAZLix0ElD7CqQibM0hFq5llvAVL421YnJbxnYl4k72S1XpkrB6NshIUN2ejuSkd&#10;r+/34u3jKd7LAGb5vmVsWz94TUhem0FrYT6ibW1gbaSNIAdtZLDD6aizwI+/N4NvvvcCvyBw/tXX&#10;H+IXP/4Iv/gR5WsBnZ/ir0SopO9/+N7i+SnePFrBoyUC9fo8XjxekGKUfkDgXJyfxtBoP6oaW+AR&#10;koTI+ASE+jsiONYfdkHhVFaDEU7gnJYF4dlSGx4S8ISF9MHqAiFvEXMEMZGfva1tnMCZh4DQaPi5&#10;2CDE34FA7QcRe9TbSh2Lo748tgOPnkxQFrFA4Byf6MUsgXNychIxKRVIyKqEn1cYoZWg6h8EJzsn&#10;xAdoY3UqnuDf9B7+CaqjMjxaHyB0DuHB2ogUs/Xhwzk8ejCL4fYZ3LucgGA3YyprgXy+OsmzfJXA&#10;OT8xjLzESrjbBsLXy5v11gwWd+9Q4XLC0krRhsX0/igeUZ6ssdzwWZ8QsB8sCCVnAHMD3ZhlH7RA&#10;xXl1XoblxXYscSlCJo2zDRumMjbSV43+jlLW+2LIGgvQwbrV3ZrPtq9Eql+yxmyMdpditEs42eVj&#10;tLMIkz2lmB2qwspEIx6yPol63tqZh6X7DRgYLkFMviOsk44jufsWmqZCkFBpD5uEC/Av1CMU3oRN&#10;6hlYJx8n2OyAe5EKXNMvQ51gpRahAOuMk3CPPwsrj2O4rrcXh3U3Yae+HA5byuOw9WZc9iVYFu6D&#10;f80B+JQegFvOfjim7oFf/lE4p+yGX95JWIXvh7q7Ii4RGC8QKtXcd+Gm41acI9Bddd2B2x77CJVb&#10;cctTEZaZivCvPA3X7FPs709Bw2E/LhjJQcVsCy7ayOG2/xbohW2Bjr8cNDy24Ir9Ftzk0iRpBxyL&#10;9sCxYB9ssnfBtWwfnEt2wrmQoBl3FtahBNHcfdJQ/72IPbAkoFlHH4Zl4Encst4LFZsduGItjwum&#10;hEy3Pbgishq5bYVWJCE0VAFaFGNCq2nIfly5uwXHNRSgdHsrjppsxynrTXweOdz13QqrQGUYuO6H&#10;pt0+XOQ9X7DZjCsuu3DDhZBuJQ9V770wjjwKPW8Blbtw6Mb7eZtacjjD/zU8lXDHYhcBmOKlCNWA&#10;/bjpRSj2OUpg34+rXodw0/0QThsp4Czfo2bUbikeqUfmMXgmnIK+gyLUHIXl9iz0LC/CyOQKjGwu&#10;witUDW4ON+BgfRXhyapIKb2I2NxjCMs8Ac+kM3COPw/n8G/ncBI45bbIQX77Jpw8dBAXVY/hlPpu&#10;7NXYBbnT8jiveBQFSvr4bXEXfv98Bv/88Sh+9Z0x/O0n3fj6XRPWHlejeaSIjRSBs1OELyIYig5J&#10;VszCm4COEifI8uzQnmmN5hQztKSboy7NFC0FDiiO0kN3rhNak80hy7ZBa44NahPN0ZnuiaHyDFYA&#10;4QjShg4CYpuYI0kQqu2vQ059LorZMRbUFKOirhSVhAYRekQEmW9obUBTex3htxoNskpUsPOoYWWK&#10;SA1FfkEWGqorCVpt6Oqj9LehZagOic0pcEvzgzbhzyfIByF+IciMTURWZgqSS5PhnhMCkwBLGBI8&#10;77oQHi2MYUHg9DAKQk9lPwb6utHDyt5HKGmYqIJlhiW0PXRgYGUAQ2ERtTKErrkeDAmsRjYm0DW7&#10;Cz0LAqg5wdPMCJpGxvDSicJYAxvY4WH0jQ2if3xAAs42aq29Yrh8pI8gOUDY7ON/Yr2XnUQPIbMb&#10;w1wOETYlYUM5PMl9RrswwOOHx2QYYWc7NMLn7XkfO1OSBsmxp0/E7RRD34QzsRRxO78Fzjpqw/kV&#10;yUgt8IOJiyFM3b1xl1CoT9H1cMFdVzdoWpvCTN8IWV4phBNCLuFEDG0La6Pw8hZDrmKOZO9IE8qk&#10;DjwHxVXpyC+NRU5BKFydjODpbA1PR3N4OVnB38MdceH+iA70QEx4EKKFAhAbgcioEEowIsM94Wds&#10;i8GqZgyxvA0QMMeGRa7vNowOtUjzSEXAdjGc/u2QuKy7XhpuFBAqrG1iSFgMPXbxt4zvQcoL31Yu&#10;OdeMEoSmx9sxOd7B8wlIEsPvhE+KyM0sht9HCC4bw/Ai7FQjUvNcccfwOO7oETZ1CJk6197LDagR&#10;KtUIlWqETbGUQFPvvXBdU/c2dHR1ERcfj9JKltXmUtQSsHwjLaBhcAnq+qqUm7gjiVj/C3kPo0J0&#10;je9A13BD9I3F8L069A01YGCkBUsLQwR4uyEuknWAYFlcmIrCnFi+ZxeE+tjCxkwXtlSGRIB9N1tz&#10;eNhawtvBBsGeTojwc0dSmD9yEyNRnBaH6rx0NBTnoKOqCN2N5RjracYk39HkWBcmWN7EsOsw35uk&#10;ZBA2+wj6A7IG9FMJ7W2vQXdbJboIpCJ/fq+sCgOEvj5ZOfq7KjBMZXKwt5qAy+3cNthZin6WwbHu&#10;ckz3V2OmvwZT/fUYZ9kc4/eb5HeepWK1MNktDWeLOZQiNqbIBrSyOEgZwSIBboG/5wlaC7OEJkKZ&#10;cOKZFLndKSLH+9i3wm8+RggbGW/F4CjBlApM36gou43o5HW7eD3hsR8bH4S0jGik58YhpzAZWfnx&#10;SM2MZPn0QkJCIFKSQ5GcFIzU5BBkpYajPC8R9eVZVGzKMNrTgLkRGZam+qS5eE/XJ/H66RzeEERF&#10;9qBnT2ekuJ4PCZr35/sIP9149HAcH71bxWcfrePzjx/hGSH1g2cLBM45vKV8KNYJnA8WhTMJQUcM&#10;8RNKhYX00cNRvHk1jbeExDdv7ksB66emNmI9Tk+x3ozWY36mg++mGyOs9zOsp6NjhJOZZr6bRqxM&#10;t+H+TKcU23GeYD9BJevZ4zE8IfgMt1ahICEcgX5OiAmxQ3KAPlpqXfHDz2fwk+8+w19/Raj80YeE&#10;TELn1x/gmy/f4MciVuOnz/DZqzXpnj99t4Ynjxak/OJDbEOH+oWlnPc13Mm2o0MKNdXZ147olEzE&#10;JKdIobmCogLY+YbCzjMIoZ6GmO4Kw4vVTgLZEF69uI81AqfwCl+YH5a83js7puDmkwv/0FgCpx2C&#10;3wOns7sPPAicCyP+hNQOPHk6iafPV7BM+J2c6MPcYj/f0SxiU2sQn10FXw8+a4gfgTMQTg4COLVw&#10;n8C5TuBcXxvG6sqk9ByP1gm6j8e5HMf6uhhSX6RCMc/+cAEW11MQ5mlBRT8ASwv1ECGP1hZGsTA1&#10;gpriZkSHpSMqOgmO9gGwMzelUuxLuCuSrKYCNh9Tnj4Yx1NC51Pxe24cnWXsE0OSUZYYipqMKAy0&#10;ZGJyJAf3l9g/L3dLXu1rc91YpwKzxu+8SGVkhYrG0lQ7lbZ2TI+1YprlXKpzXWUY6irGCMFzvLsC&#10;E+w7RSYi4aU+zd+tdTlU0FKxeJ/1dLgM8QUusIq7APNUZcQ06cMjTw3G0Udhk3IOLjk34JStIgGn&#10;sLzpRh+AS9EFaAfugWHiHhSOWiMm1wx2gRq4ZnkEh4y3YQ/B70oIISpkJyxzD8C37gi8y5TglqEI&#10;q3h52MVvQ1jOUfgnHoFnyjFYx/C8vntxw1l4WG/DTbcdUPNSkIbCr7jKwTB2P7S8dkMvXAl+tUfh&#10;W3YCHlknYR12FBo2uwibm6Dlp4jbrpthHL8b1ml7YELoNPDfjmsCeq3loB+xAxbpu6AXQ0iMkoNV&#10;/na4Vm6Fd+lemPspQct1O6wSFXA3VA7qPju43AVLgrBd6EnctNiOC5ZbcNlOEWcJnJdttnGdcOix&#10;FRrB26ERuB1qPpthHr0XTpEHoWWhgHPqBG61rThFaDxtsRVXHbfgDp/nloM8NEW+c/MdOG4ghwv8&#10;LYDzopirar6NcCqHm968fsBhaNocwBV9ZSgLJ6a723HcbAdOWm7HaYLnCT7XOcedfD+7ccllJ07b&#10;8njLXTjrtAeXrRQJxrtxjNe94LIJ6oRwt9Sj8Aw/Ch1eR8P1MIx8VeDsdweWJpdhZHgeZrbnYGN/&#10;GQ7ut+CXdAXB/C6e0UqwDd8Ji/B9sAghKNvuhdwmAZybNoBz885NUNizFYeObsfJa7uw59pW7Dyt&#10;gCubDqJqiwH+I6cP//PxKn7z/Rn89gfz+Ifv9OGrjxrx4FkDGkdK0Ci8M6W4mc0QgcEHO4rZSaSg&#10;pcwezRlmqIs3Qk28ARrTTVCfaY6iWD0UR+qjKo6/UyxRl2yGhkQzNCbZoC3Tk/sGoKuqEp2ydgk4&#10;29kQtfU1om6gHrn1eSiuKUKRgE0p9FKl5CVe0yzytFejvrkaLR11aO6oQWNntXRvlcJyQQitZyPZ&#10;Kc11aoNsoA2tw41IaU6Hf2YI7Lyd4ZsYBis7e/gE+LGjJRQlpyOvKAtxBC/3TB8YBZtD194Ido5u&#10;8DUPI3ASAru7CZtdhMIuNE7UwirNBvreBrBwsiBw3oOJvRkMrA1xz94EloQqLTM9Qqg+wZXAaX4P&#10;GkYm8NAOw2jjFCvxEGFSAGcf+iZ70UGI7Rsj1FLTl4Trg6N9hMt+CS4FdA6N91J6CJ4bsDkyufHf&#10;0EQ3RinCW3NwuJXQJXKPN0pQKKSP7+H/AqewiEpZdXprUd9eiEpqvWlFvrD2sIKVZwDM/AJh5h8A&#10;Ex8fGHv4wNDFBk7GJshxj2dD14xuEYidwClic0pzN3mu3gEKQa62uRiNHZX8JmUorE5FRnEcvEK8&#10;Kf5w9XGBm6cnAnyCEB8ZgBA7I0R6eyAq0B1Rfm5cd0G4tyOXtggztMdYZSsbwQZ0thaiuT4fbfXF&#10;aG8swzCfQVglhyWLZKc07C3uRXiEjrLs9LWUoruuBH0N5bzfKox21GOU72FykNDEznSa4CqcMyYE&#10;UPKYEQLrMM8jRFg4BWQKGSFYCRkYbURyrjPUjE5ATf8aofKqJOqET3W9GxSCod7tP4kmIfEvReuu&#10;BrT17yIjMxMivFVHVx3a2Mj7R1lDy4Tn4D7qd29CjSJBJs93W/e6BKBqFLFNy+C9/MW6BkFX/NbW&#10;vQM9XQ12kHZUuHLR2MY6wXpQVJMMM/vbMDG9DUMzgqmZJgxNdbhOxYjlUljhjSzvwtBcF8ZmOjCl&#10;WJnrw8HSAG5WJvC2NUWgsxVKCaF9DRUY5HmHeO9D3XV8nwQ08T2oEHY1VqK/vR7DPS3suFowwTo3&#10;xjI2wrIxzO8y1FeLwb5q9BIqBXh2iTlnzUXobClGD79tX0s+htqKMM6OcFxWQeBswCLBR2RoWRAZ&#10;gCa6JGv0twrHKBWNcYo4/yS/1wRlZlzAksilvpHZRWR4WSacCkAV+duXFwYlWRJDlHM871wv5mb7&#10;JEceYT2d5nKSx0wS5nIJmAlJIUhKCkJScjCXwUhODkBiUgAiYzyRmBKIjOwo5BBGJW/5/DgUliRL&#10;YabyihKRzW3pmTEE1hhkZcUgNy8WpUXJqKvIRFtdAd9BFab5HGvCQnp/gnAxhZeEli/fPaY8wfc+&#10;fkbYmMKTB5N48XiGsDovAevbp7NYJUysLw3g0eoIHhM217l8SuD8kMD58Qcr+ITA+sFrYTkUAdLH&#10;cf8+YUeExHk8ShCdxBQVKQEgc9PCEtxI5aERa0vdUipREQNyZW4AY0PNmJls5jcgrEy1YI4yTkAd&#10;J6SPjdRKMSk/fT2DH3+8gp9+vo6//t5TfPPZOr54u4IPnkzho+fz+JTr3//8lTQC8faDNXz6nad4&#10;/HQBDx4vYOXBLJb4zHPL4xibGkRXXxPa2Z6ItMl5FTlIz4tHIpUm76R4eISHIjLMAaN9KXxXnXzu&#10;IWk+7IP7swS8Jek5Xz5boXIzDjffbPiGJsDP3YWA7AhnfwKnly/cLe5gkcD58IFMygX/nMC6en+O&#10;oMlysiTKwhwS02uQkF8LH+9I+BE4nQIC4eDgjDh/DdyfTOB7Fg5LfKerMxgb7cZjvq/nhNcnjylP&#10;5iVHJpEffrJ/GdY30hHGtlQAp5j7+WhlCGvzAjiH0FDegsTITCqfCfD2IVDbWKC2jvvdL6HiIIbU&#10;+T3XxvGM3/4Z39FTESFhcQKN+fWIsI1CFNtibxMj+Firoanahe+hkgpNL56uDOPZwgjmujow09mI&#10;ma5yrE3UYXWqFg8XCMtLMio5w3jIsvOE3/nxch9BugOzQ1RAxPSMgRqMCIWwsxj1Nan8HgmYXi1C&#10;z0g2MuscYR13DtoRe2GRcRLGiYehHr4Ddjmn4VOqBsfsK/CquAmHDFVYxN2BV7EmXFNUYJOohJjq&#10;ayjrdodXkhF0/K7iRuBu3CvcBbfKo7Al5DjkUnIUYZO+A6axOwiyCjCL3AL3qN0wdZIn6CnAOEoZ&#10;VkkHYRi5D3eDRUYcBai575SCq+v674R96nG4phF+Kd6Fx/h7H+xS98OKx9122Ero2gLTBGXo+e2A&#10;Tpg8bDJ2wyJ2Gyyi5GEWqoi7voTHWGUYx/Gc/P926CYYZ2yCXQHBM4kw6rMTqp7y0Ineghu+crjG&#10;+7rjpAhtZyXouO7DFRuRQUgORwmbp4SzD+HzjAlh0UoO19224Lojoc5zOwxDFeDA+7AOOwBVMzKY&#10;1iacM96JsybbcNGW53begouEyksWO3DaZAvO2mzBeQf+Z7cTF8zlcdZqC47znBc9dkDVdS8u3VPE&#10;EY0d2HtrG/ZpbMERw+0Eeu5jvQWnbQR8EtAJnNc99kLFWqS8JNxa74Gq436ej9cwluc97sBl3p+2&#10;D2Haex+u8hhVp4O836PQcjsBTetTMLC4iMvqytCwPw27iMuIzL1M4DwE19h9sI1UgGnAHug58jid&#10;zZAToClk02Y5bNlJUZTDtj1y2H96O5Sv7cZOld04vlkJ2XJa+HVMB/DFM/zuRyv4r2/W8cvvTeJH&#10;35HhwYtmNAyWSEHZW0XcTIJMR0ctxtuLMdeTiMZSG1Sn3EVbhgU68+zQlm+LyiRjFEZqozbDCgWR&#10;eqhOtkBJnBFKou+iLskK1YkOqIjzJcxVoJuVRNbbiQ4CZwc7EQGckoWTwFlcW4rqxgqCDEGyvRbN&#10;7NhELFABnLWNYniMwCqGkbtrCJl1UnicDtEZEko62dh1DbSjbbQFKY0ZCM6LhFeQJ8JSoxAQHATX&#10;BH84s1GJ9AtGXlIGMvIykFOVixh21E6p3rD1dYO7pT8G6gicvcICKYa8u9HEimyVaod7/paw93SA&#10;qaMlHLycYOZoAStXa5gSPk0dKU7mMLQ2hqmtBe6aWcBHPxKjrdMYEMA5PoABgmMPO8oWMRdyrBtD&#10;owTKIQLkcB+lX5KRkT4Mvw/0PjzBbQTNMTZc45MD0voIYVMMJY5Pdv0JOIXTjGSF/AvgFNsk2KQI&#10;C6fIpiPrF2GRClHVkoe0Yn84+NjB0T8UtkFBsAkOhEVQAEx9fWHOZ/SyskahXwrGumUYkIblNzLw&#10;bIQdasIAOymxFGkmm9tEeKwyFFWmIquUHUdkJDxjYmAXQOD3j4JPRBqis9Pg5+yE+LgsRKWlIzI9&#10;RfK2jUqKRGSkD4ItnDBaR7AkqDS2ZFHhKKCIoVBCpLCSDAlrJGFzRFggW9EiK5OcShoqExHkrAe7&#10;21fhrqnOd66JSFMTpDh6Ii8wCrMygslgNxYI6zOEfWGtGBXeo+9lZJTgKaydwmr8XgZG65GU6wRN&#10;k9MboEcI1NC/wfWb7+HvDrQl5zCKoQZ0jf9f0TPWhYHxPQJKLppbhDd4A8t5FQJjbaFreg3q4pwG&#10;t97L7Y1r/MW2by2c2oa3eY1b0OV/2oRUbcKmCDWlf1cNenoacHd1RW1tNTr53Tt7G1DTkgN9UxXo&#10;GFzh8dehZ8h9jW5zeQe6RoRUkzvQN1HH3Xsa0L/Hc9zj73vqMJDmk2rC3EIHnu42SI4LQ056nOTo&#10;JLziK8tSUZweiRBXK3hS2fJzskaImwNifN2RROUiPzoUZYnRqM5MQXNxNmS1ReiuL0FvSwWGqBwO&#10;dVVRqqX0fMM9VRijTPbWYIpgOs26P0cYm6XM8XusTPVjbY7QND+E+1zOET6FZ7jI1y4Boxhi5+9J&#10;AunkJEVYNalICBkfbcMkAUtYsqdYR2ZEukDCpUgxKMDqPuFSpLYU8yXvr4wQzsbZ8U9K2alKRdan&#10;qizJA79EzAWtSEFOCeGyKA55hcITPhF5OVzmJiAnJxbZOYTL7GjJUz4rJxrZhMzsglgUl6WguDwF&#10;hRVpkgJWUJmCvLLkjf9zeb5Mwmp2EioL09DG9zTQVoXZQSpEVHRWFoYIOeN48XAaHxJq3olg9Q/G&#10;8JyQ8/TRJKQc8wSNJ9z27s0cvvvxQ3z5yWN89GaNz9hHwJgiaIj4jZN49WQWLwmsIqD4+nI/jx3k&#10;MxNwHgzi9fMJfPR2kcC6SrBdxNJ0r2RJFEO6M2w7RR0c6SnBxFA9Jkcb+E1a8WSuEy9WuvD2SS/v&#10;bQBfvJnH5x8s44uPFvGj7z7FT374Bt988xHeffICj5+t4aOPn+Lt24d49eo+XrxckUQEfl97OI+l&#10;pRGC3zDGpzsxOtPGdrEdfePtaBpsRK2slnW+jG1ZNdudWgrhSCiEg6387n2YmOjBg9UpKo1jiEgs&#10;gm9EAnwCPOAf6AonP3+4ePnBzVId88MBePKoF29ezOHV8xU+/zzLQz/mF3qxsrSMlOx6JObXwNcv&#10;gsDpA8cAf9jZOSLWRwOrk4mE8RbC4DjW1+ap4BDQHxEKn4i0q1QMCNECOJ89WsHUwH3Y3M5ifbBm&#10;G0yQXKjnccN4ICzx08NoqmxCclQmFZhk+AdFwdbGEvV1gVheLiRAD/JbjlKBGMdznvf5+jQeU2l4&#10;uDwBWb0M6SE5yIikwm7rCi9bHXR3eFDpqMKL9T4p9uarlTnUJFYg1iEAyW62yAykspjqiIWxDCo0&#10;zXjzeAivH4zgDcv487lhvJjvxzoVi8ezrXi0IGM968UC60p7RwlqugLQOxeDms4AJNTfxb1IZegQ&#10;4G4EKeBOJMEwVQGRzTcQ32wKz3wdAudlyB5FoKo9EymVYYgoMYJ3JqEzYT8im24jtEIPplFXYJu7&#10;G+GdyvAtOw63nGOwSNpDUYB50g7c8JaDYYw8XAiEnsnKMPMR8SE3Q8WeQBSsAJOYvbCMPwl1N2XC&#10;0GHcttsFPYddMA89AJ/cCwjKOQ+fzBOwidkD19S9cIxUhK7LTlx23Qa98H0wDFSCnu9u6PhsgUnY&#10;JjinbYN/sRLcM/fDNEIBBpHy0A7ZDlX/TTBK3sY+fhMMAuWg478dNzw244qPHFS85HDeahNOGWzF&#10;wRtbcUh7O85abpPicl51E0Peu3HZeRvOEULPWhJOneVxw1YBNx23444/QTVwKzT5LAKar5sr4Dwh&#10;8bjeVpwhJF60J7AabsFRIzmcJrTe8thDMCTMGvC6ttsJi9zOdyE81lWsduK04Q4oashBQXsTdt3d&#10;hMNm8jhupsBz7eO+u6Rg7tfdjkDd6xBuOypJHvsnjRRw4p445yZctlbGZfODULHYgytOBFMXZWi7&#10;nIKuw2moOxzFLdejuGl/FKomJ3HZ8DBs4m8gIP0MIhIOICB8N5xCd8AqbCe0eZ1zvIczxtsJnPIE&#10;TiFiWJ3LLbvlIH94KxSObyFw7sW2U9txZPM+pMlp45fBrfjfNw/xu+8v4Xdf38fffX8Un79rwuyD&#10;ctQPFaO2pxaN7CyFJ7lIkzjWWYKxpnAMdHihqcAUTWlGaMnkMt8SJfF3UZlogpIEI5QSNMU8TuFE&#10;VCHWY++hOMqcSx/0Vlaip4uwKYBzoI3SjLr+emQ3EDjrilFMrbeqqRp1rTVS/EmRX3wjWLzIN16/&#10;kfGjvQodnWIOH8Gzpx6dBLguNkhCeoY60DrajMT6ZBbIMAQEeiI+OxFhoWEISglHaHw0XEI8ERwQ&#10;jBACVnleLrIKU5Fdn4PIggREhseyoyRo9vehd7gHvYSRpsk6WKfb456fJZx8XWHqbAUnHxcCpxns&#10;PO1h6WIFK4olGx2xzcbVDiYEtpB7cQTOCQyMCNjsR99kD7rYEdbyPda0ZCMmygtRPp5I9wtAEa9b&#10;GZ+G2rRctAiv+4pqDDbK2CEPY4KwOkYAHRUy3oPx8S42vDLJmUN4HUvQyW/0J+gUkPmnOZxNkIK0&#10;9284XtS3laC6uQDpxYFw9nWEW1gUXEKj4RgeDZuIYFgHh8DSzxl+9naoCMnEiKwTInPPRqihjaFr&#10;MZwuvJiFY0d7Rw26CLft3dUorUlHdlkS/GLC4RUTT9gMhINfODuFFCTkpSDY3QmJ8XzujCzEZeUi&#10;MjUD0QTPuJQwhNm5YLShjR1dI3o7K6SJ8sLTXjgJDQ0KS6SMgE4YHBZOE21o6SxFQ1s+4jO9oWtx&#10;B3eM9KBF2NTWuQMtjWvQuqoKq1v3UJ9TitZaKilNFVLHNUowGZWWfxYRcunb9RH+3z9Sh+QcR8Lh&#10;+Y2hbGM1Cf50jcUwt1iqc7umBJdCBLTpSxAnlkKEBdEc+YVFhOdqyPj+2weqERRvz3u9Bu3359Ah&#10;BEog+Kdzb4gAxT+tG3FJ4PyTGKry2mowMNKGt7cnRHQGyeJNsGpoz4OO6QVoGV4muPId6F/bgFWK&#10;gGVNHqtF0RXn5DXEdl1xbUKtHsXAQA0mhlqIig5CVW0xlc1qNHWWITbVD8YWt2FCSDUx0aDowIhi&#10;bERQpZiYCEcobZjf04GNuR5cbIwJpiZUMCwRTuUlKcgbRUnh6G0qkdJbjvfXYHq4AZMj9eij4jAk&#10;5lpWZ6O9rgBjLK9iiHqYINZdmoPscD8UxgajPDkK9bnJ6CjLRq8I+i6+p6wOM30tWCGUrs4QJGZE&#10;WkBhwerH7GwPpma6MTnVhakpGSYJNxMznZLVbmqyYyNnNY8RDkJCcW3uEI4TVYT3Da/8DkpbP4Vg&#10;3N4t0rwS7GU1fwpdVddExU3yyhexa0Xc2jQJUgtY/vNLhEe8CNEUjTxCaC5F/C4sTERxcaoUpLyk&#10;JIX7JaGAkpsbg+zMKORmEkozIpGbEY6K3DjUc99mQvBIZyUBvR6LVI7WZ4fwZnUSnz0ncH70gPII&#10;n715gFU+x5MHU5LjyRqh5cnjKSn9p3gfq4vCIjaER8t9eLo2hI9ezhIU7+Pzjx7isw/XCaSEkidz&#10;ePmQxxCynohQQiJ7zWIXQbadIDuAp6v9eEBI+ejlGD59OYFvvljHT3/wAj/5wSv87Ou3+PmPP8LP&#10;v/kYP//pp/ji8xf47uev8I7A+SH7lw/fPCIUP8Jr3qdIdbm+NiNle3pI2HryZBrPn83jycsFPOQ9&#10;rK5PYvHhGOYI17MLA1I7N83vNM52U0QPkKYH9TVISlZJXSXblSxEp0Ujgm2Ib0QU3AOD4OJiSKUj&#10;QQqc/vbFMqF6jUC9yG9OpXOOCsjyClIy2UfkV8M3IBK+QX5woKJtb+uAWF8NrE0nEMxFKssxyRNd&#10;AOfTdZHvn78FcIpMVU/nCZxLmBlag71aPoLdbCTgXCFwPiEMPl6ZwDKBs6W6FSlRWUhNSUZAaAxs&#10;rC1RV+PPe8gnEPN7rIsQXCK1Kd/DOt/Dg2nC7iS/eT+Kk8pRzLIQ4RmEQHsD9HR7EkirCZwDeE6l&#10;49XqLOrS6xBhFYp4tq3eZlqI8NbE9GgsXj5uxkdPR/Axy8KHc3OojStAR2Ym2vODMdmUguWhDJaH&#10;WtxnHekh3GfWu6FuxBlZ9dbwyr0Ok+h90I/bBaNYFWj4nYBryXkE119EeN1tCTr9i1Ux9jSW/UoO&#10;0goj4Zp8A/bph2GbrgTX4mMIrjyFwKpLCGk6hfj20/AuUYJn0T5YxO+GNiHWKIIgGLAVpjEKsE/e&#10;BeeUPXBJUYJZtBLu+Owm0BHm3BVw0lQONxz34pYjodPpCDTNFaHpuh3OyQfhE38cTulHYB+viNDs&#10;Y3ANOglVsz246LQZBjE7YRl3GCbBB6BFeLSOU0BQ2QFE1h6RrmUWuQsGEdthEC4PDYKlWYI8n0EZ&#10;xgRM7YBt0PbZgetOW6T5mIaRm3A3dC/Om+7DAW0lKGrL4YzdFtwUXupRR6AfcUC61yuOGxmMbjrv&#10;xyWbPbjpsovPosjlNmh57YKu626o6MnjoNpmHBBORBbyElyespQnKO7FRQLhUQLtcQLoOZ5fxVEB&#10;lxwVccZqN05bbMdJi004akYRFlb+d4THHbfahdO81mkb7mcjTzCVh5bnXujaE151NuGQjhz262/D&#10;CQNFXLY4DhXjA1Cx3IfrjkegancE1yyOQMV0P27aHSd0nsZt2+MwdLoELZvTsIo4jfi8E4hL5reL&#10;kIdbtCKcgw7iLoH1jJYiDrns/QvgFEPrIq/63m1QPKmIHWd2YPPpbdh6YhuOHVVGhPxl/MQ3G39k&#10;4f7Pt2P4n0/m8fsvF/CPP5jGy+/0oW6yDM19dWgVnSUrtxgWHO4oxVxLHIY7vSDLM8X/x9dfdtex&#10;bOn+oGzZsmWLwbJkyzLJbMuyZcsWM0tLzMzMzMzMzMxs5k3e+1DVOafoFtzbPUbf7k/QL59+ImWf&#10;qrr9734xR+TKlRmZGZEZ8ZszYs6YbHDHZJ0Hxlp80VXkjKZ8O7Qx7ShwRVeuMwYrvNBIAO3Ic0V3&#10;aQDqs4SFs5XAOfo34BwmxAjgLOuuRF1nPRq6m6RhdBE+qXugHT1DhMzhbmkO6QBliBAyyI7m+5KG&#10;Yjh5TFj0Zgco1JQJJoPU0gt7CpBUn4qQ6EAkF2YgJSUF8bkZyMrNQ0R6BArL8+EZIkN2RhJykxPR&#10;3FiJ2qYKdLS0YGp8kmA1RdicwOTiCLpX2uCW7wGnCDf4hwfAkcDpF+YPZxkBNMQbXkEecAtyg1ug&#10;B1zZyXozXxdPL6S4ZGNxcJmgNCcB5wQ7uZHlPj5rDsKzPHH78QVcvaGDq9cNcN3gOgz1DfHg0m1Y&#10;XH8Ep5u2CHkchqmiSUwPDxOEBGhOYpHAuch8REMs1lIXS/IJ4Pw+pC48078PqUvWTXbgI+yshnjc&#10;6FQXOvpq0N5TiaLqKARH+bORzkRQSjqCUtPgm5YCGQHUI4ZA7u2NtqQKzA8ROCcGpBicwsJ5ZNkU&#10;wCkcl8RUi+/A2YaG9iKUNlKTz0hBWEYmvAiv3tGpiM0mGFblIdrfB7nZVcgoq6RUIbW0HKnFhchg&#10;J5vkG4j53gHM8VmEs4mYK3gUwqcH86zTublRzM+PEjzF0KCIudqMvvFG5Dckwy3KF87hkVQIwmEf&#10;GQjbUG9YOVnAzdwM3dX1mOJ7s0BAFhawhaVBqfP6LkfASdBlnguStXMAEzMtyCmTwcLpBqwcnsPS&#10;wQyWBCpLe+HIQ3F4yv2mR+JEYUP/N+FvGycruLh7oq6+AT0COPksQzOtiMvxgaXbfVg6fctHkicU&#10;AamPme+RWIlt6bewPprA0u7h38TK3pjyBLb25oiKisT4xCiW2JGK+IQDo7WwICSb2d2GqQ2B0+b+&#10;N9ik2Bjhqc0DCTifC+spRew/As4jkBXgaWZugoz0FIyN9EoOVFPzvcgoiMQzB+ZnK/ISVtdv1l0L&#10;ArMZgdxCbH8T7jcXc02ZCrHkto+vE9JTw9HdWoYZAuccAU7EntxY7kdLQy4aajIxSCVocKSRgNuI&#10;1oYiJER4I8jHHj4eVvCRWcPXU6y7b4MgmS3CfO0R5m2LKH8HxPO7y4zxQ1lqBKE0CV3l2RhuKMFk&#10;Rw0WBpqxRsVlh4roLut5X1g7tyaxT/jaO5jF9t4MZZZKDJVVvmsTfEdm+I7MCecyfmOLq2NYXBNO&#10;SuOEekIPFb5FlvX8ypj0/8ziIJVJfmczfFdnCEEE6YGpVvRONKF7lArRUK00Z7qlpxz1/DbqWnJR&#10;VZ8tWU2r+MzVAkQrUlBakSRJJQG1ujoNNXWZKClPQmFpAtKzw5FbGCt52Oflx0vxTcuKElBbRgAn&#10;tA62lWOqpxFLY13S8qG7i6N4u7eIH19t4Jc3W/jI9v0TwfO9BDLz+EQA+cNPu/jL717jH//wgcD6&#10;nsC5iJ8/7uLHtxv4TOD8TNj7uC9WTRrn7ymCywp+/2ldCir+j1938Y+E1f/5l4+S85AIkSSFSfrX&#10;X/H/+J9/wP/+jz/g//nvf8R//PlH/OnHF/j9Dwf4nRhi/+k1fv/LW/zy+RU+vtnGl7fb+PxmQ5o+&#10;8OPnPfz4wz5+ECGm3m/iy6ddfPq4R6jbxhvC3YdP23jL4yQgfbOOA0Lf9sEiZlk3Y2I1KH7TAyz/&#10;LioHjYMNqGsrY7vXjOXFfmyuDknTL4QssnzWxHzH/XUqCUPIr2xEdFQSv6NottkUL3+kxTyl8pJG&#10;wO76No1hh23HEKFwjpC8hLdvVvH2LcuT9/b+9S62Fl7By7QaMf5HwHmw0yXN1xXr8e+vz6O/rR/5&#10;KeXIz8lDTGI63Aic7a0RfwPOj2+XqRis4uOrdQLnpiRvWWdLY5Ooy21EDRWR9MgkJPCdnxgPIQi3&#10;4uM71iPLQSzr2l8zgEzfdOTHhCPW1w3Z8c7Y2sjDp/f9+PXDMn7PMv5pYx/ZnsWIsw9BIL/fcM87&#10;aGqwwsGLSioRE1iY7EV6YyBy+i2Q2+kMt6ybcCCsWWQdR/tWIlwjZfDP8kJQsTE88s4jb+wRlt6k&#10;UXFrgliCODYnBu5ZRnDIVYFz0RlC6X3ENz5CUscDRLUaIKxZFxGt6gis0oRTmjqMvE/hie9pWIWf&#10;hm2EAqwiCaAxZ+GWpgzX9DOwJQzaECJdiwlykccJdGoEVDXYJ5yDtXCSCVSCS6IGnjorwYhQaB4s&#10;DxsCok2EEkzj5OFSoQifMk24JRqwT7gAU8KgZcJxhDeoIqZJHbK8M3BMOwX71NNwTjoN+xg5uGco&#10;ISLvIrxDT8KD+3zT1OAQqwDfOiXCsiqCi/RhFXwBdz10cN1LCVcDFGEiQiVlaMK5UBX26afxJFQe&#10;RkGnYRKigdtuZ3DbXREP/VRwT3ieExBNPJRx9ak8NI3loOWggGuExSv2p3HdicDocAbnzE5B46kc&#10;DBxPwlCmSFBVxx1XJWibyUPXQXj5UzxO4ZqPEvS9zkLTQR5ahFZ9nzO47q8EQy9F3OW9PfFnGbmp&#10;4gLzOm8pB32eY+jG/GRqhHUdGMnUCbdquGzLc9y0cM9XHw88dGHifQVPfK7jsecNXHLUhGvZdWSV&#10;6CEzXQtRqYqIL1BDULgG7F3Uccv2DB5mqH0DztOUbxbOEypyUNOhVnDpMmLcbBCf5YCEMmu05drj&#10;c3Mq/sd6G/663Yp/3u/Avxx04c8vevGS2lHnfBMbz04MTnQdASfhbmagFvsjeZgZCsVkvSdmmzww&#10;Xcu0NQCTtf4Yqid4lrhisjEY/aVeGKqUoafIldsygqgMLQWxGG0Rnq5jGJ4cIWwOYmS2Hx3TXajo&#10;qUJDV4MUf7Ojj7ApAed/WjgHR3up1QoRSyoKLVcsW/htOHlKLEc4KDn5TIjwQWxoqkeqkNtVgvjC&#10;NESWUwNOoyabHoOSwgrEpMejqq4KEXGRKK4thX+AD2orK1CenYvB+i7MjLITmickimHwpVECZztc&#10;clwJNW7wDvaBi78HAiIC4ebrDv9QP3gHyeAb4gtZkDf3ETj5203mjTT3HKyMrmJmaQ4za8xrjXlt&#10;NME87CEuPNCB7hUd6Blo48JlXWhf0oEWRZeif0UPhpeu4PmlR8hyTcFEGSFpdp4d4RSBc4KwOYZV&#10;doYCOCep7X9fAej7kLpYT1yIZOmc6pGsNsJaJULKdApv3a4KFJSHIzIuHBFpeQjNyiMA5yIwOxM+&#10;yanwTQhFfIAvOlIrsTA6gplJsSqPWINcDKUfeccLa6dYj1xYm0UsTGElauosQXF9HuJysxGVmwNZ&#10;XDx8Y7OQVNCAHHaO0b4+KMyvQ05VPbIqKeV1SC+pQF55FhIJnEsDg5gXnvB8JuFkIMLvLBAGF8SQ&#10;N+tVrIoiWSOpXAwTXIanmlFYE4fghHD4JyYjIDmBEgvPxFC4ylwR5uyGvtomzPC9WZrtZgM5zPKj&#10;UIn4LgIy5+ePrJvi9yzhY2quFemF7jCx0oeFjbBcmsHW2QI2Lkwp9q7msHezpFjAzsUcNs7PJbHj&#10;fjtXCzi42cLTx08Czj6+x1L5zHawXHxg4/UI9u7ifJ7L421dnjNvQqoQlyOxdX76t992zs8o/O1k&#10;QnnM/0xgR6h1cLRCHMt3YkLM551gRzpF6K/nObdg5fyA4GkEc4eHTI+Gzs2+iTlB1spOPNNTmIvh&#10;9b8Jj7MhTFo8plKQxc5ZzHecwsLaMBWCCMLmbTyzFVMLxBSDIzGVvPGZUp6YPsDT58YwtXgCM0vm&#10;bWkKS0sRIP85vP1dkZYZiZamQkwSKOfHW9kZEwKWBzA0WIvW5nxsEUC3CYOrmxNUNmsRFO0Jv2gP&#10;+IZTuaOi5xMhUhcqelTyQh3hGWCL4Bh3RCX6IizKHX7+tgj04z4fG0QGOiIuzB3JkZ7IivdBUWow&#10;KjLDUceOsa82B5tsbw74LrzcmcKrnRmsUfGYJjRK77QYnudzr27MYHNrHtvbS9jZWcb2DtPdRW4v&#10;YHebsrWAnU3+v0Fw5XFbO5S9OWzszmKNea5uTWFZzI9kvcyvTVDhHMYUAVUsmyo86UcI3SNjzehl&#10;m9rRW4mWrlI0d4iYo7morcuS4LO4NBGFhMu8/BjkFcWhtDIVZQTU8rIklBFISwihxfy/iCBaVpKM&#10;ckpZMf+rJLTyOUUIqu6WMoz0iPBZbVhjm7BP8Pq0v4zf3u7g7z+/wJ8/vcAX/v5KgPr6gSD4Yhlv&#10;WAdiJZr3u2NMR/Hzm0X8/v0qfnm/iH/8/R7+7e9f4f/+jx/xv//lF/y//uVX/O9//o3bv8N//N0X&#10;/OkD4ZH5bfCdnxlqxiKV3fXZPpb3OD7tLePHg3V8YBl9ebWEH96tEHTX8fOXLfz84w5++LIryU+E&#10;TwlAP+9Ky5BKQPp5H58/iX0H+CKG5z/s4CUh7cXL1W/pMvYJoTu7rIfdGWxsTWNlZVayci/z+xB1&#10;O8G2ZXiiVVLQRWi+qsZ65BUUIC0nAyEJSfAL9kdqojV2Vwvw7qAHH17OEf5WJY9wscrQF4L3JwLc&#10;ewL8h7fCIrlOReYVfMzqpFigo2OREnC+f7mI9y/WsL+xgIH2IeQllyMnM1sCTnd3NwJnFHZ3K/H+&#10;7ZQ0XeLjG+HNv0HZYv4iHuoaViamCJzNqCokcEbHItGPwDkSglevWvHp3QI+v+OxVComW8eRHZiJ&#10;4uRIpIYFICvWHVtrOSzbPnwVgeB5v582d5HnU4oUWSL87K0R4GHEdtsFr9834M3eNObHBlHanoKQ&#10;iodI77KELJdKbaI+TFKPoW87CqV1qQjLCoAsxwx2mdfgU62F/g1X9PbEYHyWz1YTgJgiB3im68KP&#10;kJjf9wgFvY5IqLaCa5o+7DLOwK9UCV65yrCOUcEDfwU8i1TF8+CzBDM5QtpJmCWcglm8Ah4GH4NJ&#10;zEk45J2FrEwZbjmn4VdwFoE8N7TwHHyydOCUqQeP1HMwdz8nAdlNMYQdTOBMPwGHfHl41JyAT6Uq&#10;XGM1YR2gjoc+p2CacBKyaiV4lynANVtYVhVgn0LgjTmN5yEKsIhWgVvseXhHEkjTNOCbowqvdIJr&#10;vQYCKnkfycqwilWFdZoORQs22Rqwy9WCWeopuJWpwKtUEzbxhEvhBU+Yvu+lgEdinqOnIreVcMNV&#10;AZdsjuGciRzUTZk6qeG6uzqu26lA3/Q098tD9QkB0vwELjoo4aKjCv/XwGXr09La6Do2Z6HvcBaX&#10;nJkSVC+5ncIl99PQc5XHZdkZ3PBRlDznb3icIRQTJJ1PQZuwqcvyvRJwCvcClXE3RAXGwVow9tPG&#10;fQ9NXHZQxWUC5y2vi7hjR7HXxy2nSzB0uAQDmSbscvQQl3Ee2TkXkVaojpLaC8jPvoRAxwt45qwL&#10;sygC57EzBE1FORwT8zhPyOGUOh/kojLsVS5h2TgM/zYxhF9et+Dn1zX4+bAeX9ca8A8bnfj3TyP4&#10;t59H8NefhvH65zG0LjVLXuRivfPe4U4MiDlY/dU4nCrBdG8opmplWGz2w2JDANNgzNQHYaaFIFrt&#10;g7mmYIxW+mKiLgADFV7oL5ehMc8dbcUJGG1txfjYKEamRFxJAifBonO6G1U9NdKymWI4vbO/Ez2D&#10;Yvj8aIWigbFedqZHsDnMxmKEjdm4ZL07GjaenB7A5DePcrFizyihonGkEVXdNajtbEJ2azkyqnIR&#10;WhCF7KICRKbGoqG+FglpSahsrUdYdDhq2usQGRyEpqJqTI9MY3Z+FjOLk0fAudoJu3RnOIa5wT3A&#10;C64BHpKl093PA+6BXnALZIdI2PQlfHoGusNDHOPpi1TXPKyOETjZ8E2zE5tdH0TzYiHOW5+B0g1l&#10;aF7Rhc7V89C9rAMdguc5Ay3oGujg4pVLuHb1Mm5Snt0xQ55bCbaGt46Ac3mSDeg41tbGJQAUnuNi&#10;2FkMe0tD36yz/wqcwso5yjIbZsM/MtnBzrwGbT2EvNIwxCTEIjqrBBE5BdTu8hCWlwX/tFT4J4ch&#10;JdAfvWnVWBoZwuwk85aAk9eSoPMINr8Dp6gDYT1t6S5DMcEymWUcV1gAv/gkwmA+skpbkd9QiJgA&#10;f5SWtqGgvg159c3IrWlCbnUtCqvykOQbjOWBISzx/oUn+Twb+fmZfiwRCAVwLswRDueYCuch7hcx&#10;Hyen21FUk4CwlFgEi/X2ee+hGYkISI+CjJCT6CfDWGsnlmZGsLE8QuAcx4IEmQIwmRdlib+FpXN5&#10;eZQdlLBkDVNB6ERCriMuPTgLw7sGMDE1hp2tFRxcreDiZUOYtYObly1cKS4UZy9ruMi+iw332SMg&#10;KBitVK4GBjsgltwcne9AfK4XHGQmcHK3giPzcmDq4G4NJw9LOHlS3C0kcSaMft92cjOHo9szynNu&#10;U9zN4OxuCWdXOyQnUxmZ/A6c06zfRt6LEfN8QigmrLoQVp2ewZaAas3U2lHAK/fztxABtd+3xX4r&#10;B3Y0ts9QUlSElcUZ7BKiNvZmkFsRL1k4BXBK80sl5ygRd5RiTuCkPBXe+eYPCJsCXIWzkgBzlpeH&#10;HWQ+TigsSMYAv8fV+T5sCdjbnYII3zM/LWKGNkDEpRTLBu7tzknD1wkZ4YjNCENGXhyyCuOPpCCO&#10;v2OQnhvNNApZedHIL05EWlY4omJliIj1QgghNTTGA2GRrggPd0JUmBNiIpyRGOuB9EQZasviMUi4&#10;G+mv4ntB5XKsA7PjnZib6pWARIQRmlukYsP3ZZ5KnXDOE9/byqpwOpohgM4ROOdxuLfEe17ES8LV&#10;K0LJG2GZeruFl+zghbwijLwkEAg5OFzBPkHu4JBQ9IJQtD9HmJ3G+oZwYBIWVF6PMDolQp5RyR8h&#10;FPULC/6IWPGJQN5NIO0oQ3NbCepb8lHTkE2gFMP26SiuEBCainIq1WXlYuWldFTWZqC6OgP1dTmo&#10;a8xBZUMOivmfANYSAmtVdRaqKzPQTCjtbimFWON7vK+O314HNpeGcLAxgXes9w+so0/7M/jp3RJ+&#10;/SAspsv4l19e4H/94QX+9dc9/PWHHfwo1vHencSL9RHsUYHYXeb5W+NUFjuOYLqzFB3txWhvK0J7&#10;SyE6W7ndlI8+KqfTQ3VYnGrHLp//w75YYWkdPxF8f/m0h1++HEjLfH79kelPL/DLT4f4TAD98uMh&#10;YfSQkLqPLx/4m4D7hSD6gee9fbOJd6yHD4S2N2838Ybphw+Ud9t4/XIDhyz/79ENVtamMD49jDGx&#10;4ttQB9q7m1DfVMEyS8fsVBWWF1uxsTqIVaGQsv0T76rkfb7Let9fwtvXy5KT187iDvwsKhDh7YyR&#10;0QgCZzfeskzeHa5KwDnYPkrgrEB2ejpiE1Ph4emBtpYovudVBFcBnKsEzg185r1+frtNiN3G+4MN&#10;rE5OS8BZye8mPT4BiQHOmBoJxptXzTxuhsC5js8E7bmeaeSH5qImOxH58RHIi/fkvebixw99rLMV&#10;/Eow/mF3B5XxjcgKykC4lwtCZI8xPurBMmvGx/15zI2No7anEGHlNgitu4WoKiqLURfhkquHvMZn&#10;qGiUIbXCG2GFbggqNkds621kdt9BeNEtxFXfRUabMdLq7yOp8DJSym4gOv8qCjqckNZoB9dUfZjH&#10;KsM9WQOeaeqwjT0Ni8TTcMjWhkWkNh56q+IqoehhpDwsUs/iYchxAukJPAk7QyBUg0eWMiJKzyEg&#10;U4XQqY7AUjUE8HdQkQ4cQnRxz14deuanpLmTtinH4FlwGs4FxxFSqwqfRGV48tr+BdpwzD4D7yoN&#10;uBcpwin9OLyzlOAUpQTrYFXcE3Mf/ZVx3+80zHht23hF+BarwzlJHl7FBGVCql82YTlNGU7FmpBV&#10;6sGzUBceubqwTT4Fr3wNOCSp41moJh76aeCulyqMvNXx2EsFtx1P4ZrTKQKkWG7yGLQs5KBhIw8d&#10;RyUYOJzDDVslXHgqj/Om8tB4TlYzOwYdewWcd1DADZbNLRc16FmQFUSIKZszBERV6DmdhqGMcBug&#10;BX2nY4TP49AXjktOZ3DBmiDK6+nYE2ytj+GipzwMPHi8uwoMvdRx2VMZBoR0A+G1bqdEeNXENXc9&#10;XLbSxnV7HVx11JGsns/idAjdOkgvuohclnl6qQJahm6hruQBYp2vwcrmMh5YKUNO7qywcB4/chwi&#10;cJ7VOo0z2mdxT1ULpRdN8e/prfh/8+X+u8+d1AaLMVQXhr2yVPz74hj+fmsYv+z3Yf+wG13TLRic&#10;6CVwHq0GNDDehhmCysZgNkbbAzFO4Jyp8cNKUyimuyIIl9xX74eRKu5vDMFUXTAmG4LQJ5yKqnzQ&#10;mO+BTmrm4wTOiXHC5sSAtH748NSANKRe3V2NZgGcva2EIjZW35bEHBjpkaybIwROMXT7XYSFU0Cn&#10;ACoJNmeGpOH0SbEkJCGxmZ1WXbeI49mB5oF2NFPDz2wtQm5DEeLS41FeXYaYlHhUtzYgLTMNdR11&#10;SIiPQX1ZDabHRKiiGUwsTRA4x9BD4PTI94ZjhCd8Iv3hES6DLMgHTjJX2Hm5wlZG8JC5wStEBjd/&#10;N7j6efJ3IFLci7A2uYaZ1VnMrc5gfm0IVat5ULZSgLIAzqt60L6qC92rR9bO8xTdK+dx6dolXDW8&#10;isvXr+PeHRMEPkgi1K9hfmmaQCSciAicm2OYmu1iGQjPcWHVJBB+ExGQXYpX+Q08JS/1aZYZwb5n&#10;sB4dfZXIKQ5mAxiH2NxSxOQVI4aAGF2Yh5D0DIIbteWQAPSkCU/iYeYjAFMA59EwuvASFzLNDnJg&#10;iAoEG2QJOHsqCZwFSC0pQUJRMQKT0wiDBSio6kBBUzEiAwJRWdGFoqZ2FDYTPBtaKfUorSlEkl8w&#10;1obHsML7XZkfwqKwOs4PSCF5hOe4BIhi31w/5sQQ6ET7EXDWJSEqMxlRObmIzsmmZCI8Pxn+BI2M&#10;IBmmOnuxNDcoDa0tsmObnu+X7l1yFBKdCYFTxHQU8R0FXMwL4FzuRnyeC3Run4T6BSXWw2VYW9nA&#10;wcUebjIHuPnYwsPHDl5+Dkfi7wCPb+LO3+6+LggKDUUL33UR3WGCZTe+2IHYdDc8t7oJK3NjOBDK&#10;3Bwt4EIoc/e2gZu3FUHWivkz9bCgwmIBdy/+5vb/l3jyGHd7ZGZmUKkYx/LqFOFlhnXcwvt6QuA1&#10;g6MEpgRbwqujG3+LVAAutyXh/0f7ue1KOHQxpZgQOE1RVlrGDneWwLkgWe2KalJh4WJE4DSCCNX0&#10;zOYht4VT09H80L/NEyWAiliiYqqBrbMZIZqw6c8OLsQT9TUFmBhqwTYBa3d9HC93ptkhjxNwBrE8&#10;240vb9gxEg7evFqVpkyUflsVqEpY6lqK0SxiZxJamtqKWa6l0hzIqvJMtDaVorJSzJfMQCnBq4BK&#10;bWFpErLzY5CdG4msrGBkZ4cQeMORkx3A9y+OnW09FZpOKi896CMEd7dVobetWlrRaXKoHQt8B9f4&#10;XmwSMrepKG6tixVnhDf8NLY3piTnpc3NaWzyv50tAgxhX8D57u4C284lHL5YwZuX6/j0bg+f3u7g&#10;PUHorQilw2d8+WYVL18Lq9wqXhE+Dw/mCaLzPI/nCwsdy1uy0LF8Vjcnj4b0KXOrI5jj+zuzQEWb&#10;MDc81oKB0SZCaQOVvgb0imgR3VVo7ypHS3sRy6gA9QTT2oZM1NaLYfoU1HG7ngDa2JSHZoJrW1sh&#10;2juK0dZRgtb2QjS1cH9dLpoIqo11hFqCqSjr/u46TA83Y5kgvMUyWxyvx9p0A1ZmW7G50iOtWf6W&#10;0PnpcA6vCJvr890s1xI0N2eiqy2f55djsL8awyP1GBquw9BQLfrZl7Q0F6CW16mrzyFM8z46K9Dd&#10;U4ORoSZpVafV2QHJiewtwf7Ti1UC6QZ+JVz++nkfv30+wM9Mf/lyiK8/vMQPH/fx8T3LmuD5iSAq&#10;PNs/vd/CTz/s4edPBFP+/4mpsIx+orx7t4kDKgEvDoRn/6KkRIiQS1us25XlQbY7vWyDegjOvfzG&#10;xLz4Viwtsz2dYJvLexMLHsyIdnZ4AgHWJQj3ccHwaDAVkS4qINMUsXLQHIY7xlCYUoGc1GTEJyTD&#10;090Vbc3hBM5KvH81SXBcI0Cu4wdCsZDPb3fx7mAd69OzqM9rIXCmIis5GSnB7phk/m9ftfCcGXx5&#10;J4bh17DYP4uiyGI0FmSiNCUa2TFu2F7NJYh34+sHKgoEzp8PdtGU1YHskEzEBXsh0vsJJkfcCbqN&#10;+Ly3gPmJUbRROUit80VEtQlS2h8iqfE5IkvuISnTCP7RV5HX6oq8Fj8k1TggsfExfPPPI7bxAULL&#10;b8Mp4Tx8MnURnXsZQQmX4Z9iAIdIHQQX3icY3oJVLGEs+AR8kwhrhLyADC0EFujANUEbzwJVcNdH&#10;DEXLwTpRAQ4JSrCP1MB1Wznc8zzJfacJmJpwTzgLlyh1eGapw69EGZEVF+GRoI/nHiq4bq1AqJPD&#10;4/DjsEmRh6xAHtHVqsiovEIANkBstTZCq7UQVHMBvhXqiKzVRlqpPkJizsE2WBm33eVxU6YgOQGZ&#10;R5+CWbgc7NPFvZwkdCshsPoMfNKV+N9ZWGUrwTFXFY4ZAmTPwzeFaaIWrIPU8CRUHU+jNPAoUBP3&#10;PbRx31kDtwRY2ipA04wAaH4CmrzXcwRCA081XCQgXrFXxEUrOVwwP07gPA4VEbPUUXidK+IOwfWe&#10;gzouPlWD+tOz0OD5+s4EVJ5/2U0RN4Ql0+20dOwFAuoFW0VoPVOAtqU8tFl+muSM8/b831ERVwTY&#10;2p/BOV5Ph6CpZa0EXQdVXHIXwKmFq+7aMPQ8R8DVgFXIRfgkX0Z09iXklOqgqf4KQr2OI6/6JpIz&#10;riLYQhMOVrqwNL9M4DxJ4BSe6t+81JUunoSS1nHcvkJt4ZEhKm4/wZ8LyvHXrU70j4u5QTYoibHF&#10;QHAA3uQU4u8WBrB5KIKx12N0rA+DIwPS+udD1H7n+sqxO5GPsa5gjNX6YKE6CJutMRjrDMFApRfm&#10;28Iw2x6JzkJ3DJX7YaY1Ah2l7ugqkaG9NBDVGWEYb27G9MQwAUUAZ78EnG3Mu5YNf2t3A1r7WyWv&#10;dGn99WExX1PMHyVwjnf/F4vmUbgfKSUMTc0NYYLAKcncKDv3MdJ4Cxrb69DZ3Y6+gR4plmj7WCfa&#10;pzuR21iIyo5KRKcRMJtrkZWegobOWpQWFaK1lo3d7Bxml2aPwhgJ4FzpQkBJMEKzoxGQFAq3GIJl&#10;mCfcAt1hK5yEQtzhFiCDewD3BbjBk9sy/zBk+FWwYd7A7MoMllfmpOHJoqUMnDY7Aa3bmtC7oY/z&#10;hnrQu64H3WvnoXtdBxcNdWBgeAFXb17FtZuGuHvPBG63orHUsklgmsLC6iThaAIr66MScIr1scWq&#10;Qt9h878C58yMWA5ykMeJYeJ+Ankfeocb0TVQjaz8IMQnJSE+vwwJhZTSEsQV5yOCEBORLoCTykJW&#10;A5bGhzArWTSPnIWk5SW/Ayf3DQ63s06oOEx2opnAWViT9zfgDE7JQGR6CUrrCZmthYgKDEFtzQBK&#10;2vi7rRVFLe0oaWlGeW0R0oIisTpCeOI9C09jAZfzBE4xV1UKV7QkwJCyMEhQHCBciTl3ncw7lXCY&#10;idiiIiQSmhML8xFXQuiMZQMZ4o353j4C7LAUFmZheUCakyjmJs4JD/XFUSyIuV0ETiHLBPnltXF2&#10;7n1IKfXGbWt9qBuoQUVbC/fuGcPe3hEe3i4SZHoTLn0DHOEX6AyfQAf4BbnA92/igdCIcLTyGQdF&#10;8Hkx73W5C2GJjtC/pQFtXSXoaVOjvnwBzjbP4e5mCy9f5h1oL8Grl58tvP3s4ONvL4nY9vYV+76J&#10;L6/v44aCgjzWzRRW1qaxwc5yYqYNMr/nvEcreHoLKD6CYzduu8qsJaB15X8uAm69rQm3FAG1wipL&#10;kHXxJIC6WKGquhqrq+ww2dFv7y+giiDi6GkKawKptcsTWDkTTCnWjkdzT63sH32ba/oY9k6mhGHm&#10;6WULTxnvnd9DbFwwersIefxW97ampBVcXgtvcXbuIn7g9vIQfny3gR8/inlx7Gz5fje1VBCeatDT&#10;Xyctn9k/UEdgaUIPoaS1vhCFmbGICfZEYoQfqksy0NtRhb6uSnS0l6Kd0kSYqavPRn0dIas+g3CT&#10;g5qaJG6nYmWlFy9ezBP2FjAx0Y3sjFiEBbohPNQT4SEeiAn3RnpiKArSY1Gen4L60ky0Uynqb67A&#10;zEAz9lZH8Y6wIpx0xNxIYc16vbeE1/vLksXzcE+sLLSIfREaZ31WCuWzy997BPiD/UW8OFzGW8KT&#10;mA/4gRD68d06oXSNUCpkE28Ip6+EA5Cwir4QnvTMi6mAWeFdv0Mg3dqexvr2FNa2hHX7yEFqmVA6&#10;v8p3e7FPiiU7Nd0hgdLEZDPbz0YMDBP0BqtZppXo7qtAR1cpOjqKCJ75aG2ltOcREAvQ0ZaH7k4C&#10;IPd185jJieajlW76K9BJQG1tycLWajte746yLAjnM62YHanD7KhYMaodayzf6dk29PSW8/hCtPD9&#10;EaBbzbqoqExDZVkSKksS0Mx66estwxDPHeG5I+PCOasZAwMN0ipYbSJCQms534Uy5lHK65ajt7te&#10;WrxgbqIXm8tjeLW9gI+HhDYC/g+vNvDTuy387huQ/vZpD7//si+tMf/LZ4KnsIqKuarc/+Uj4VQ4&#10;/xA8hXygfOS5AlrfsW7esT6EvBFD9odCMZjmMWss/wXssD4292epdLBdn12At2UOgdMTIyOB2N9p&#10;xav98W8xV6cx1jOOklQBnIlIYXvr4eaApsZgHOxVEDgn8IWwKSIKiPirYj7rFyopAjg3Z+cJnG2o&#10;yEvhuelIY1s2NRaCd69avwHnCj69WsHq8AKKosvRUJiF6qx4ZEW5YmetgMpOJ376sICf367g5xfb&#10;aMvvQGZQBpKjfBHu9ZzKnyc+vWnGB36HC2MT7OPb0TFRithST/jmPkBczVMkVt5HcPxVWPqqwS3j&#10;ArL7rBFd8wABxdfxPPIEcoafIqHxEayjL8A0UhnGfoq4RfB5HqIFm1gdWMdrwSv/KiFQA5Ypiogq&#10;OY+4rGvwjdaBU9QZ2MeqwNRPCbfc5HHfTw5mkSdhGXESJn6ncM/jDAwcCH45mvCt1IRHihoeu8jD&#10;NFABXllnEFaiC7cUbZgFnZRWJTKSKcLYXwH2aScQWamBkEJNBKafg0+qGsFQCUFl6nDNOEOAPIWI&#10;Bm3El+nBJewk/HIITmEKeBKkiAehinBK05TuzTFZES5pZ/msBNQqBQRxv2XUKVikqcAyXglWUYpw&#10;5f0HperAI/Ic7PlMZnFqMItV4zOch7GXJgysTkLf+gQuEvq0LOShaSksl4rQc1GAgUwJl1xP4xKB&#10;0ZDPq+8kPM5P4xzP0bVRwA1CpG2gAczs9WHwSAuaz1WganES6mbHeYw8LrKcL9qdIGSK+Z0UewVo&#10;kCvUnp+EhtUJyYqqbnka2mZnmLcKLtmLIXkBmQRPW23oWZE/7HiPrpq44kkwDtTFPf/zeODKuvMx&#10;gHOAHmIzrqOw6DLqCm4izJHvgLc6gpOvINrPAKEe+gh1/g6cpygKcjitIg8VneO4ePkMHj+9CGOK&#10;861LKHxuga6EEJTG2iOvwAEOvlcQYncPIwFB+JeRUTYk4+jor8dUL0FzdAgD4+zg2TCvDFbhw3ot&#10;xnpDsNAcgLWmcOx2J2B5IBbLXREYbvdDfZED+ssC0JzugokGAmeJN3rK/dFS5IemgjhMd3RghsA5&#10;Pj0khTAS8zjbpjpQ9w042waOgPO/wuYwwVdYNQVsfgdNadiYcDJJLXhydpCd7SDzFCsDjWBscRzN&#10;Q61SIPmWjhb09vVQ+yTgjvJ5CGSdvF4XYS2jKgM1/TVIyohBVXMZyosL0VbfjMW5eUwtTGNubRYT&#10;S6NHwFkciLCMCGTmZyCjNB1x+bHwTvWFY5Q7fGK84RHkCZ8QH/hE+8LdX4aQ0BjkhFZhY2YTcwTO&#10;JQLs4sYYChbTcObZCWjf1IIewfL8dV0JOC8YXuRvPehznwG3r9+6ihu3b8DkkTmcDCOw0raDRQGb&#10;61OEIkLGN+CUtG2Wy/8JnGLNcwGc0vKNLJ9pAuKUCCc03ITugRpk5QUiOZUNUFElkkso5eVILCMU&#10;ZmUiisCZERqKwfwWLE0K8BOQ2S8FXRfD6EfAJtYe72cdiSHjQYwIC2dvFYpq86k9liKxuEQCzujM&#10;cpQ39qC4rYjAGYraukECZ7cEnMWt7ShtbUGFAM7gKKyOihU0joBzUcyp5DXEXNUFAZ0CNgUYLg5i&#10;cUnM1+WzEzjL6tOQUpyHxIpypJaXIb2iBClVeYiI90BhKIGzpw+rC2MEzhGCOuF5UTgOjUigeQSc&#10;FOYtRISaEqvZLCz1IK3EFw/tb+D8zUs4q6cJHV0DWFvaw8PLDb6BrgRNFwQEuSIoxA2Boa4IDHNH&#10;YLjYdoNfiBeiYqPR3iGWYeyiEkRgZycclekNYwcj3Hx+H7qsZ20dVVzW14GjtTXcZc6QMU9/5ucf&#10;wrwpgUKC/3saEOzM6/I6Qd4oLi7C3LwYHiR8bM2yTNrgITMljFrBm5Dp7SfydKIC5ABPYX0NsIOH&#10;P0HUz4a/CbeEWJmv/ZH4id9WvA971Dc0sDNdxR7haYsdrHB4cfexgJPnczh7WcDG7Rls3Uxh6/qf&#10;w/K2Tk9h6/gULm4WBE1eR8SndRPOU9aIiPDH6EA7FvlOHojQLBJwEvg2p7BLeNshcP7AjvcnEQbo&#10;zSbragqdXXVSCLQBKo6SQ894Bwa6GhAVTGXP/jncHMzgQTj2cbdFXJgPqgvSMDFIMBpuxQiBZWiw&#10;Af29NRjqr8VgXxWGCVq93UXcLsXrFyK24yY+ETp6qOA6uVnCRWbL7/bISi2jQuEjlIkAZ/hTgimh&#10;lHDWT2ZyMNobC7BABWtzaVhaW/2A9zvFdmugoxYzw51Ynx/BzuoU3uys4N0eIXKf4EIRnstvCZxS&#10;uB1h4Xy9/M3KKcI0zWFXCtckrG6rUsDxly9WpOPevlnHu7cCjoRntIhHucb9K3hFeSmsdITRF4Si&#10;l8z35QtCrYivSSASKxod7M9g/2Ce0LogWU439yb5royx/Rjm+85vYZFK5DzLd6qFymsDob4OgwOE&#10;955SwmCxJP2Uge4ySikGOovQR0gdYzmODZRgbb4Z22tdBOxhvDqYwPu38/jpBwLc+3VsUKFY5Xe3&#10;uHwEwKNTYiGRBjRQ+axtyOJ7loGGRioFwupKqaeCUFeXg+ZGQmpzCTo6BRjXoI91OTzWRuWW7wPb&#10;r74htmG9tehkn9HWWonW5nK0E0o72srQS4VknPU/P96FVSrIL3gPn1jGX1l2v37cx+9/OKS8IIS+&#10;wM/Cg/3TLn4gjH7+tCMN2X8Wjks89ssH/v6wJb0nH9+vSQ5Dv/zI/1gPb7n/Nfe/fbPN9/klvKxy&#10;EeIj4/0FEzibpXIQ7/gBlcDJvgmUp1cgNzUeqUkJcHexRWODsIRW4IMATiobAjpF3NUvhN5PbwjC&#10;h+vYnlskcLYSOFORm56B9BBfAmcYFZx2fH47S1nGx5dLWB9bRElMJRoKqFjlJX8Dzvz/Bpy/vNyW&#10;vNlzQjORHheEMCqZYwMyPlMz3u9NY2F0jN9YF5a3e9AxWI4YKtv+ufeQWHcPYXnX4BivC+ec8wS/&#10;i/CnuGRrwzKREFcjvMR1YRGtDo+ia7CM0cY9X02cs5fDTb+TsE+9QOgkqMWpwL1QGUn1+ghLN4CV&#10;jxqMZSdhEa6Cx95npBV2RBxLAY7m0adhGk14DD6L8xZyMJTJwSFLGV7pqvAi4DlFnIVPshY8ElRh&#10;H38W9kkn4VOkLq15bhmjgsAKdURXa8JfzPEMOc198vAsUoJvngbcExThnXMWIVXa8C9ShUfOGcjK&#10;CIhRcgRIJZiEKcItSRPOvLZznCKck3itdEUE5SrCP0UVnpkaMItQ5H2fgXW4IqyCjsM6UB73XOVg&#10;ymcxi1eGGe/BNEgNDzxVYGDLfl7Mo7Q9TpHHOZtj0HM4gcteirjir0rgJAR6n4ZxujaMotRgkXAJ&#10;xj4XJWceY0Kghbs2TK10cP62IlQfK0LNQgGKj+Wganqc+R5ZMnVtCKj2J6FtrQDVp/JQesKUcKvO&#10;Y1WensRpo+NQsznNYwRwKkPXThW6VqoETnVc4La+syqueBM4g87jYeAF2IXchKWrAew9r7PfuI6I&#10;8BuID7sBH09dBEVfR1zKdb6LRkgOeQR/Sw0Cp5jDKYbVBXiKOZxnj0H/ijLuP9TF3buaeMT0nqEG&#10;7B9fhf+TyyiMd4Zf6CP4+N9HhIsRyrxd0Z6dgbToSEy096FvakgCvvHRTqwRON+v12G6PwLbnWFY&#10;aQ7BXnccVvtjsN4XhZH+YOTkmCKb+TUnu2C0OgzDdWEYrA9Db1U4+quyMd3VidmpUcICoZMwNDI3&#10;jDaCQz0bkPa+JnRQe5XmbhI4v8PmyMSANIQuweZ34CRMSfMUJegU8zeHJYehMQLnKAGjhSDU3NOM&#10;tm5qbr0dhNgujBI4R8b7pXidw4SAfkJLy2wrcuuzUNxShOKSXLQ1NWF+jqA5N4HJpXGMLwyje6Ed&#10;gSVBcA/3Ql5OFvJys1FRU0pwKkJAfjhfZG94RonAw37wjJbB1ccbIcGxyI+qwdbsJmFpFkvLc5jb&#10;GEHeXApOGMtB/bIatC5oQUNPA+cunIOu/gXoUHQv6eLK9cu4fM0At2/fgdlzWzjdisJa+x7zmWDj&#10;PcnOQoDnMIGzk2XRzTIRoEmokWDzaAnIqcluaQWe2W/QKTxxpxeOgLN3sBaZuYFIS89GCoEzpbQK&#10;KQS25IpixOTmICYrBlkEzuHiDiyynubm+yRP7qNVfpgSOGcXjobUB8fYWRH2R6a70NpXjfyqHKQT&#10;OJNLyxCUnIX43FpUtQ6irLMUcSERbGyHUN7Ry9/dKG3vRAWhrKq+BJlhsVijpr3MulxdHJZWuFkm&#10;GArgFF7535czXFoaYicpgLOb9d1FmE1HZnkpUisrkVFRgczKUmTUFiIu2RuFBJH5HjE8OoGtdXay&#10;ayKfEUKlKMfxI+smgUECWsKDSMVSiQtzXcgs9sNT5we4ZHwTKle1oKSljaePreDp7kHIlB3BZqgH&#10;wiK8ERbpRZEhLMoL4XwPQiJ8kZyWjI6uDio6rAvC8/TqABLyw2DhY43Hbna4bfccOvcMoK6nhlu3&#10;DOHu5gqfQC+ERPoiLNoLoZGezNMT4SKN+M80JNwdoeE+CAsPQgWfd57Aub45i43tOYwRGh481MFT&#10;Y3YSNk/g5+UAf97nEcQSlEOd4RviQCB24m+CKyUohLAcKCCW/wUKi6obWqgEbBE49wk+WwSk1u4K&#10;+PgJqymF0OrkYwlnipMnlSFPS7h6EiyZCvH0sSPAOsHNwwaOLuawdzaHp4cdO7gOrLJuxao57whH&#10;wsL5YodAtDkhWQy/SOuQi/l3m9jenCFQNKJ/pB3j48JSxzZgoAXenk4wMb4HY6PbePjwNp6aPYKT&#10;kxUC/VwRGypDRUEqJgmoYilTEb9xkpAyMdqCmfE2LEy3Y3Kkhtt1+PR6ET9/IWx8PpDmitsI5y0+&#10;g62HGewpDsLSK7OAG+tKTHWQLMYyK/gRypOT/FFNRVVYUsdEGCVCcUFWPOJEvbGso8I8EcN2IjEm&#10;AJlJYSjOTEBNUTpaqvLR1VyKYULSGr9ZsaLMxzfL+EBweP+OYPp6BW/EUPwhwfTFupS+OliS5OUB&#10;oZTgvy+AVJQbt18wfc39b1+uSFZhsYymmAsorGVijfaP71aZ91H8zvcsWwGtr3ncawGrIqbnKwG2&#10;3+B07whOd3YmsL01gfU1Ece0n4pfD5YIo0vzHZifacf0WBNhrhJDvWUsx1psrLRgf6sLP32awx9+&#10;2cbf/baPv/zxJf7pLx/wh99e8ZoEbT7Xy1e835fL2D1cwDLzF2vkT/EbE+3X9Azbj8l2jI23YGSE&#10;dT5QL62/39VTjdaOUjQRThub86W5qGKKQFNzLhpb8vlfMb8vEee2RjpHTCsQ6cBAHSG5Bt3C2s3z&#10;W9iuNzfnoZP11UOA7Wf5j1MxWWD7uMbv8mBrRipDsea9sHoKK+hXpr8RRH95vyUpQj8QOH8Q8yF/&#10;EBZIAij//8D/P789wOvdl4j0KWW9B2FgMBE7Wy14/W3JSmHhnBocR3lmCbKSYhAXEwkPNyp09aEs&#10;+2oC5zjzW5PkP4Fzm8C5gd3FFTTkd6AsOx15WRnIIHBOjoThw8tO/PCGChPfHQGca6PzKI2pQn1+&#10;OpoK0gmcbtheyeO9ETjfzeMXAZyvttFd2o288CzkpEQhQuaIkT4fvH3XgPf7U1geGcMIv5XVrR7M&#10;zLagui8VqXX2yOt+jswWY4SV3IVv4U145BnAIVMTJtEn4ZipBac0Jciy1eGapgNZwRX45RvCNu4S&#10;7geo44aPMh6GqsMl+QL7R0JqkoA2bQSmXoJr7EVCmTKeBynBjHBn5C6P207HcN9THk9CxAo/Gggo&#10;JvxEnYFl9ClYJ5yAe/JJBGaqwTNGE6Zep/DURx6mkUdzLIOrRMglXUTUXkBUvSaSWvUQmXMJzrFq&#10;cE0/jZByHfhna8I7/Sz8CJzeBEhZHu+nQhkeJWLu53HYJZyGmbBghp2BXaAirCMUYBp2CjaRxwmh&#10;8nDkvTjEaMAqQo3/qcI8TAEu0Tw2SAEPfeRgFnsWFrFnCMxqMBUB1WUKuOGhiEsOp3FNxNB0VICe&#10;nbBGHsc1P0VcD9HEdX9NXAtVwZN8DTgX6OJZpBbLQBu3HbVx004Zt60J3raauPxMFZpPCZ2m8hJw&#10;Kj6Ug5IJodJMEeesFKFpcZrbClB+Ig/VZ0dgqvZMAWcfHcdpiprNWZyzVoLG81NQN+U5FkrQs1GB&#10;jiW3bRSh63YW1320Yeyvj2del2DtYognTw3w2IR14HQNz2204eh3ASkZRsgIvAUvk0uwtNWBq6UK&#10;GfMKQfMiRVsOx9R4c1py0DNUwNU7yjB+qMVG+gIeWerB3tEA3s6G8Le/g/RgW2SnOiMpxQEBVkYY&#10;KixFbWERFnqo+YwQukYId2PdWGZDsz9bjKFmb+y1BxGCgnDQF4+V/mhMdQSipd4JRflWKIoxR3+h&#10;P+ZaYzHaEIbR5ij0VEaguyQbswSAmckRQsoIxueHMULpmO1GQ18dOvpb/gacAyMETslRSABn/3+x&#10;blJbloZzhYVNDBeLyfZDECsCiSDtE5TRhVG0jLajqU+sVtRJrboX3UPd6BMWUwLn2JSY8zlIqOxH&#10;/2I3euba0TBah/L6IrS2NhGuZjA5P4GJxaP5oF3LHYhtSIBNgDNSM9ORnJyGivwSVJTno7StBAkV&#10;yfDNCIFvSgjc473gEeiH0JA4FMWxUZ5ew9ziLOGGea4NInsmCcfuyOG48nHIK57EsVMnIK+ggJOn&#10;FHHy9FmcPasO/QtXYXjtJu7dug9zM3u43I3BZvsh5lfZOKxPY3Vjio3DqGSZmCQ0S/M3xVA3RUCn&#10;8FyfFCGFqLXOsMwEcIr4mWIpSjGHs3eoFhm5AUhLpcZbUo208iqkEdhSKksQm5crAWdOMIGzrBOL&#10;rCcxhC3FqBSgKVk3uU3wOwJOXov5D011on2gFnmVWQRAYW2sRHBKLpLzG1HdPozyrjIkhcWguWkE&#10;1Z2DqOrqRUVnDyq72lHTWIKcCAGc438DTuHgI4BTxOA7As6joe8lAYaEwnEB1wu9qGzKRA7vPbO2&#10;FlnVNciuLkNOQzGSUv1QEh6Axb5Bdizj0tzBVQLnogScIrSUAE1h3fxPC6ewfIoh/OWlXmQU+cDU&#10;xRj6j29B7bo2zmhpEHTM4eVBwAz3Q0iYFyKifBEZ44foWF+KSP0QFevPfYFI53vS0dmG0fFezDDf&#10;adZ9SnEU7Al31gE+eCpzwoUnN6B1VQfn9M7DxtISgcE8NzYIUfEiHx9ExzFfitj+/jsqxpvC4yJD&#10;UVVRTeVoBhubc9jemZcsnLeMNGFwWQMPbl6Bu80zBPo4ISJS3LMngiM8EBLlgVCCcVi0gFg+A0E2&#10;giAbxv8EfPoHy9DZ2Y6d7TUcvtjAHiGopbMELm5PISOAefvbQxbkAK9AMV9VWEtt4eVvB0+mnmIa&#10;QKATZPxOjobphYWTYOpoxk6+A2v81l/vHq2sIpbze7U7y055EnvrBE5paPFoWFPMp+sfbGUbQEjk&#10;dy+iByQnhuKJyQMYG9/HfaM7uHv/Jm4/uAlza1N4+TgiPEyGlPggNFbnY3l+gIAk1nenzPRghQrT&#10;2kIPFqaasDzdTIggPBA4f/rxtdQm2HpYU6xg707YFMD5DTodvMzgRPB0Jlg7uz1nGTyDr681enoq&#10;JCv7FuG5o6seXjI7eHlbw8vXBjKWgw/LIYD1HEgADQh0Q2CAC4IDXaiEuiKeykR9RQpmRxuxPt+F&#10;vc1hbC4PYIXfZ1tdEXqaKzHa3YiZwXZpidGtxVEc8Jt/vSNC7Qjr6NG62x9YhgLc3wprqQDQ/Tm8&#10;JIS+JEC+PJjFq8M5ghSPJei9f0UYfSfmlAqL3RZBdEPa/kD4fE9QFf8fBTlfOkqZ3ythhT6YJ/AS&#10;cAWMbo1hg0rT6kIX4b0Jm6udPH4Iv3yew1//sIt//vvX+B9/fod/++sH/Os/fMGf//gOnz5s4vNH&#10;QtqnbXz6TJD6sEHYJXjuTlGmsbc7c7S9M0XYncTm9gTWqIAs8zudWxqQpgZMzxFIp1ulKQFDIwTK&#10;wRoCaQW/rWJp3mkjAbS2PkuaC1rfQBhtKiCUFqJFzAklcHb3VaG7vxJ9gwRRAaP9day/GrS3V6C5&#10;tRhNAkhbeGxbOboJo8MDLPvxdtZHr+RAJaZ8vOb9/fh6CV8Jnj8JAP1A2Pywzfdol4rSIQY6xtDd&#10;Xo+JkQqsLLRJ650f7IgFByZZz6Oop0JfmJOEuPhIyLxdUFMTymevYflP4DMVg89UOH5g/fwgAecm&#10;3h1s4mBlnQDZjfLsbBTmZiItxEsCzvcvxXznWYoYUl/C1tQSSmIqUEfgbC7KQDa/793lAuZFReDd&#10;HL7yXf/6agc95T3Ii8xFXnosorxdMdLjhzdv6/DhYAarkoWznX1KL3oH2X62+qK0T4b0BhM0Tjki&#10;p80Mxb2uiKl8ArccfVgkKUnxMj0Jmj4Uv6yLcCRYOiTowYHA6ZJ4HZZRl+GUfhMRRY/hG2cI10hN&#10;WHqrwMSDEBeuDutoFTwPUZSGyJ8FK8LERwF3XY/jGWFPlqWOyFItBOWpIrzkHGJrziOmXBvBWWpw&#10;iVKDMfN4FEAgjDkF09hTkBWeQ0TzOcS16CC6QRPRdVqIyjkP/zQ1BOQrIbJcEz7ZZxAo1l2vUUFQ&#10;iTJ88s/Aq0ABsmJ5eOQq8HmO5m8+9T8BC99TMA85Ak77+JPwzjoNuzDeo+wMjAnFjwJP4GmYPHyS&#10;NGDjz/MIn44parAlbD7wUcJdPyUYh6jglsfZb6v7MBXB120pDieg73WCoKlEUcftGDU8zVGCfYoW&#10;TIJUcZ8Q+sDtHC6bnsZ1C2VcNafYaeHcc0VomB4nXIph8+NQIVyqm52BtpUSlJ8qEEAJnCYnoE7Q&#10;1CB8qpqelOBU5flpHn8KZ4xP4IzRMSg+kocyj1E1PQJUTQKnjosATi0Y++rjuedVKuD3YGFzF2ZP&#10;r8LMVB9GlhpwjzFEbNQNxDpehav5RfhG3oabuQ7kNHlTGk9OQteED/RcBfd48D07DVzjAxhbncMz&#10;OwOY2VyEh+dNeHrehv0jPeQHUXMPt2CH8wiurneRnxBFYApAbkQ8atKKqZ3XYbS2DofUHN9vVGO0&#10;3Qe7bWHY7YjEXm881vsJC0PxGO0MRFuxO6brY7DcnoSljlhMNIeiry4ILUVBaCvIwGz/IGamCYYz&#10;wxidG8QoO5NOarwNfbUEzmYJOPuGuzA42k3YFDEk+zA6SeAUE7cFZLAj+T6HcIagOcNObHphRIJN&#10;4TA0uSBisxE4x1rR2N+EzuGj+ZtDk0PonxjAoLBwfoPOccLNJAFqko3bMMFzmPchlvKcXZgiJExh&#10;emkS42zwOxY7kNycTu0sHNlVhfAM8yecJ6OioBClJXnUvstQ0lGGlLpM+OYFwCHUDRExcShMEHEH&#10;xzE2MkSNmtruwiBSh2MgZ0iFQISuOnnk3CUtRSonz+1TkD9+Fnq6hrh67Q5u3TSC6TN26sbJWG99&#10;gcW1KSytTUtD6qJxnl1gg8zyELApDXWLMhHzNam9TwrLI0WsEiQsk5IH7Hwvutjo9g4RMrP8kJGe&#10;g4zSamRU1CCzqgqpVaWIz89DbHYs8oPDMVbdg8VpghjL6DtwCoeOI2sgy515DhE4RUiq/vE2dLBR&#10;zydwppeVIq2sEqGpBUgraEVNx6gEnMnhCWhrGUNN5xBqe/oInT2o6e1AbVMpciJjsT45Ka3h/d+A&#10;c21CcuZZFMHNl4+C3ouVlsaEV/5CP6qacpBXVYOsujrk1tUjr74K+Y2lSEkLQHlkCJb6hrE2N4q9&#10;jXFsbAi4HGJeR4D5fd7mUf5H+1YIpitrvYhMscGD5wYwuHsR2tdUoKatDhMCp6eXFyKjAwl9AYiJ&#10;DyBk+iM+IQBxFJEmJIcgJiEMmTmZhJF2NuRUkPh+zqz0Ib00Gi4h7nAKDYCZnzOuWNyDzh0DnDMw&#10;gPGDhwgJCWJ+IYhLFPNrg5BAiU8KPJJEXuObiP+io8JQy+9yflY4scxia3uO73EXLhlrQs1AFbq6&#10;2jC5dQVBHg6IDPVCTIwv79dPEikf3nssATaWsBwn9sf5EEBlCA0LQG9PNzvNVbxgx7d/uIK61nzc&#10;e6gHM7N70lC9mE7gz3fcP9QFvsEO8CWAilT8DghzhTehUzhViTmiwvop87LHNBXWVX7vr3bnJFD6&#10;+EIML8/jcJvAsT4mzWH7Qhj6zM788GAZI3yvBkY6JAVzmOD5zPwBjExu48HjO7yX27j5wBC3mRo9&#10;eQBbp+cIj/JBWko4crPiqCC3YUnM9eX7uUilcoNKxs7aEDYXuyjC8rOK34QH9E9vpAgYDjJbwqW1&#10;BJrOhExnwqaLAE0hPhZw9bIgOJvBjeIbYI3RsUZsClA+XEVXX6sUucDFm8f4mDMlnHo85znmcCOE&#10;OhO8XQnqHpKINtYOJWXRGBwoIxC3U0HsQH5eAoE6GKHBbggLdkd0mCfiwr2RINYzTwhBdnIECtKi&#10;qeQmoqEyDTPDDXi7N01wJ3i+WsHn1+sEz0W83J6R1th+zf9EuJu3+7M8bh5vCPZv9rhNiHxLGP3w&#10;cgkfCCxiVRuxys2RsE4ExLwhAL0US2+uSVbnj2Ke6esVgusCXu5P4ZCK7sHaAKFoDD9/nMff/7qN&#10;f/67l/inP73EP/zuEH/59RB/+iocefYIqmJpSCoXzO81ge0l83j9Unj4T+MlwVlEJXj7mtDM64v0&#10;3etl/i+mGAjLK5URMdXgUMRMnWZ5iyD9BNL1ESqOw1hZpfK7xHZuXsQXbsXwaBMGWC69/TXo7KlE&#10;W2cZgbJIsoxW1aRTMgilWWhszEcDgVRyRGOb3U4g7RyokdrFbrZfnfzd1lkuOacJ56rGhjy01Oeh&#10;oyEfvcyvj/uHCKyTQ82Ym+zA/FQ337dODA20oq+7EmODtZgYrWO724wZtsPTYwMY7e9GvxjB66hC&#10;TV0++vrysLnehLcvRBzOJcL/MpWtVfzwfoMQS6XrxTqBcwmNha0ozc5Cfk46kthuTAyHs74JnG8J&#10;wITUH98QOKeXUBRTidr8DLSUZiGP3/TOctE34JwhcPJdf72N/spu5EcVojArGTE+Hhju9Ma7d/X4&#10;yPJdnRR9VCdhvw8tfWWIabBG01IAodMBFYNmTM1QNeSEskEH5PZZIqnVCLEVtxCRewfWfqrSutrC&#10;G/15kA6MZdpwiL4Mt7TLcM+4Bvfkq/BOvAr78PMw9jkFk8CzuOt+DJYJZwl5ipLX+uOAE3gWcpZy&#10;Bo7xWrCNVINzvBohUQMhRecQWaKL6FJCZ/F5yJJUYBZ4GlZRZwm1hDsPRdz2OA7HzBMIqdCkqCC8&#10;SgXRhVrwT1dEaIkawivUEVKugrAaZYRWnYF3ngC803DPOwm/wuNwiz8G68gTBMdTeO6rAIdgJdgE&#10;KcKa17BPUOR9qMI15hzMfFXx3O+MNKxuG68CWawW3MLOwTJEFRbhangeSM5yOoXb/mq44XkaVxzl&#10;ccNdgKcSrjgp4LyNmGupCF0XeRjwOjcInUbx6ngSo8IyUcA93zN4GKaGR77auGOtAZ0Hp6D+WAEq&#10;z05AR8z/tD4BAxcFKUbnRTtFnLdUgQaB8qzxcSjel4PW09PQek6ItDgJZfPjUDWXJ3wq4uwdOSjc&#10;oNySw8kHFCM5yfKpJKDV6iQuuPEefXTxxO8yLGU34ORlTCX+GTycHsD0gQ6u3D0Dm7DrcPHQRoi7&#10;AXxkBvD2MYTN3UuQu2SpjnMmirhuSk3A/jxMnLVxmw95x0EDBs/OwvCZNgwfaODWbRU8eagFr+eG&#10;KAhxQwiJtqUtAUbRt6BlpI6Lhrq4e+MS7I0fIdjTHaWyYPzQ14GXa9UYbI/ARFkoVkujsN2TipnW&#10;aMzXJ2CwLAjzLXGYb47HZl8WljrFnM0I9DUGo6smCt3VOZgbJChMjRwNgRNixgkXnbNdaCRwijXR&#10;O4ZEzEhh3fxP2BRwITytJeCcPbJwzs4PSY4fYvWZGULh9OIEgW4MU9wWAdbbRlvQOtSK3uF+5jeI&#10;kclhjPC6E7NiOH9AWnd9lOn4HM9fIDwtDWJ6eRBT1GqlZSXFUpKrM9w/jr6VXmS15iIqPQZFDcWI&#10;L0ghmKUiITEeiamEqIZaVFaWoJ4NSmlfEeLqEhGcHIrMjGRkFUXD388R+YlpaCW0J9VH4pgBAVOJ&#10;8h02RSonh+Pyx3D8+ElcuXID12/dxT2WvY2dGzwep2Cr8wArK5NYXJjEBu9rd3MWy8LxheC8QChc&#10;IlQtifKYIXROsYzEvM6Jbsxye07MvWTnOznXi26h5Q9WIyXTB+npucgoIWwSOLOra5BeVYZEAmf8&#10;N+CcbujHEstMhCZaZD1J4YRESjBbYicugmQPjx8B54CI8ckGO68yk2BVgjRq9RHpZcgo6kR15xgq&#10;uksJnMloa51AXfcwanr6UdPdh7q+LtSwTHOjqLhMTUke6mvMXziOrLAe1wQQEjJF7NHlZRGD9Ci0&#10;kQSciwOobs5FYXUjcusbJI/3ouY6FDaVIzU9CBWEspV+5jVP4Nwc+wacLC/CsoBMKeTNN+AUXurC&#10;winmcc4udyIk6TluGCnh+lU16F9Tgr6uJswf2cBL5klQCyOgBREygxAbfwSEsd9gMCElGHFJVEzy&#10;stHVLRYmoCLA+51f7UFqQSDc/G0pnvywbdmoPMIFY0PoXL0Eozt3ER4SgqTkKKSJKAFpEUjNiEBK&#10;eth/k1RKGvdHhIeirqoRC3PT2NqcZ2c8j0lC7VVqnzoPr0H7oj6uXNSGq6UpYsMJlYmBSE4JQXJy&#10;kJSmpITxWoEUAcoCOL0Rm+CP4FB/AmcXdrZX8OJwi8C5hrqOIhjc1oTuRRU8f3YXIYFsLwhGoVEE&#10;1AimEQQlijTsH+4uWfb8/J3g4+8Ab197Qqo9ZieF89YQYWhBsnB+evmfwLm3MSYNKf74YYcd8DYO&#10;95cxJmLsUsQ82+KKbBg/v0O4vI17Jrdwl3Lr4Q3cIHQamdzhf3elObSpfKbSolS0t5ZjY20cq0KB&#10;WBxi3U9JMTf31wcIS/34+n4df/iRUETgFE6Grr5iWVpbAqMFIdEC7kK47S7mtIqpBL7W0nQCGbcD&#10;QuypnPRLwb8/fn6BodE+HmcPV/7n4kdY9SWs8lwXbzPmK4CVEMrU1UfsNyV0PkVJRRhBaogd/jJ2&#10;DtbhJUKr+dnDk++Gl+QkZgv/QAdp3q6YIxwS6o7ISG/ERMuQmhqA9uZsjA1US7Flt/i+zlE5H+mq&#10;RX5qBEqyolFbkojO+myMdlWwvW3ExgwViMV+vFgbxLudMYLIIn76TKD8KObNbrI+FvBie5xQOoU3&#10;2wTVnRlJ3hBe3xMMxao2Hwmk7w+5f0+sWjSFn5nHrx9X8PXDCn77tMby3MJfCZz/+Ic3+Mc/vcef&#10;fnvDujyaIvGRIpyi3hAoxfD6Dut8e30cO1QC97bGsctrH+6L9eIXjoKgS4HQCbmE3bcEptfiPN7j&#10;y0O+L4TmF8LqSiDd5zl7vGcBpDuE2A0q4SsE0mWxZObykYVUDN2PT4u51I0YGKpDP4FQAGlzWxlh&#10;tBBVIuZpTaYUMqq0OhXldemoIaQ2CC9+KsldPRWUSnQSYAelecCl6O4sQTv/b6ay29iYjSoqARUV&#10;6agoS5LmCG9t9FEJHMQK+5T5Gba7o23cX4PxyUa+z+1sj9swMdKAuYk2KvQdWJ3vlqzcu7z3l9uT&#10;kkV1b2UC7bX1qC7PRX5BFlKi/Qi2CXj/sotKwQh+/rCEn1k2O3MrKImvQ2VuJprLcpEV442t5WIe&#10;IxSrGfxCMP319RaGa7qQH1mCoqwMJPj5YrhLhvfvavHpxSzbx2lMUDHe2hlCz3A9ktvdUTJO2Bxy&#10;Rm7HIxQOPEZCsyFSWm8jr9cERb3Pkd/yDGFpN2FGmHImJHqkXcQjGRnDWhk3PE4RANWlsEEe2Qbw&#10;KzCES7oBbDNU4V9+Ec8jVWESJY+IBoJk9QV4puvAKUEDzimqcErUwj330zCwl8M9PznI8nThEqcN&#10;+yAVBKZxO+I0rEMV4JqoCqtARYoGAVQLFlGKUnD2oCJVxDWoI6VRF4H5hMzycwgrVUdMLWGpihCb&#10;pwzTkGMwCZeHX4UaAvJOwy3iLEw95XHXVQ6P3OTgGa0Cj1BVuEVpwCFOC1bhSnjoLA8Tz7NSbE2T&#10;wJOwDj8Lr/Bz/G718NBBCQ88xJrlajAKUMFtQuldf8JkkCqMQjRxw0sJNz3VcN6OAGkljwtizXNf&#10;dRhHK8EsRZ3ArclzlfAkUht3fZVg6EqIdlSHprGCZME8R7i85HIGl10V8DhEHQ8DyXa+52Bgcxaa&#10;pvJQIkQqEyLVTIQF9Bi07QmdDnLQ5XkXzFWheusU5K8QNAmdx26SM8QIK89RFKGYLE/jkjPv0eMC&#10;HnpfhkPgHXjK7sPZ/hbcHY3w1MgAN+/r4Ya5JrxCb8De6hyc7S7C5KEeLutoQ07nMW/wkTIu3lOD&#10;wQN1XCIlXzZmpo9VoX1fiZ2RJjQMz+LaPdL6cx08e6oN6wcGSDR/jrayZFzwuYyz5lq48EgPD55c&#10;h521EYLZIOdFhKA1LRGVRaEIibFAgMt9FHk5oLMmGaFeZqgODcFcYxmm23Mw1JiIyfZMTHVkYa6H&#10;aW8aehrj0NdawI+MsDgjligkcLIDEtDZNdNJ4KwncLaic/gIOEWQ91F2UgIsBCBO8sM9CjYuJqAz&#10;D54nASc7cwGcM0sCOMelMEYTq6PoGGtD+5BYqUgM+44wryGMETrHCWdTAnZ5/bGZIYxMHzkcCXCd&#10;JXDMET5m+bH/DTgJOj3L3Uiuz0RUahSqGiuQnp9FqMpBMbeDEsNRWJyHnIwMdLe1ob6uDDX9FSjg&#10;88dV+FBru4wr1FYu3dXFTcPruPH0Gs5SY1C6pYIzl8/g9IVTULl4BmfOnYTGRSWcVT8Nw7s3cev+&#10;PZg8ewIrazt4WBDoW6cxNdSFyX6Cd18nZod7MT/C352dWOwfxcokYYzPtjjNchHPI4bSxRxOigDO&#10;GQLn1HfgHKpBcoY3MjIKkFla99+AMyHvG3AGhWOueQBLzHOZZSziVX4HziPLIMtcAk4xl3IQ/Szv&#10;joFa5JZnEDaLkVpaicjMcgJnO2q6RiTgTIkkdLdOor5nBHW9wso5QODsRnV9EQqiE7E1NYM11sP6&#10;N9BcIwSurwnwHMcKQXPlO3ASQI8snAOoajkCzryGRgJnA4qaCJzN5UhOD5QsnCsDw9jg+yGgZp0N&#10;uuiIBHBKw/QEEgGcK7yGSKXwS0tUPha7kVjsDXOvu7hufF7yLDfQ1YaVCSEgIACJSVFISo0kAEYg&#10;mWCYkBqCRIJgckY4UrP5X0YMcgpy2FGJZUfZ8fGZFtZ6EJPiiGem+jAnLD15eBnG9/Wp+Onh2mVq&#10;/3dvITyYMJgcTUUgEpmZMcjKjkZmVhQymWblRCMji/ul7ViEhQajsbaVwDmDLcKmAM6JpT7ctLmK&#10;Cyb3ce6aIS7q89t+dB8JUcEE4VBkZAqYJbBKEs7rhBJsg5GSKqyp/khIDkZwGIGTdbKzs8pOfkuy&#10;4tV2leCSkS50r52DoYEOvBzMERksQ0S0D6IIQRGRHoiK8qRwO8IToQSkIDGcHOAMvwCCp48jO94B&#10;dqxD0rDwB8Km8LAV1rcXW2Kd83H89GFbAs5PBM4Xe0v4HmVBRGRIYnk8tTDCY7O7MDIjdD4jcD4W&#10;4HkbRqZ38dzmMXwDXZDOuighcDbU5kvrre9uEUL4Dr3YOVon/NX2KF5uDuDXD+v440+H+O3nd2w3&#10;puHGe3STpghYEfioVIhUSAC3A20gEyDoYwWfQDsERThSASJwviKwfTrEFL8PL38XySHLPdCK+VjC&#10;k+d4BljBI8CSQnBl6u5H8TWXLAfVdVGETULbj3vYf7EHXyoPLsJhKUAAp600LC+JgM8AQjvvzTfY&#10;CUFhLggJdyTopFPZ7JCAZnK8AykJYYgjkMaxLqKjPRAT64G4OE/ExXohIYbCukmMckNanBsaquKx&#10;vdZNyJyR6uHji1W8osKyzu9pm+3Ea4LgewLPp4N5fH4xJ63Z/fmQ6YGIy0ko3RohjI7h4+E0oXMJ&#10;v/+yib/7ZQ9//t0B/vL7Q/zDH9/gX/7yBX/50ycC7Z4UJ/Pze9br+y18/LiNt+/WjxyeqHRI0wBE&#10;vQjLJ4H2NYFTRDB4uTeLQzG/l+nBLreZCth8RegU8S/fvBBzV3k8703IG2nqwBLTZbxiHgJK9yVZ&#10;wC6fY4fX2N4VkRzYplBW1/ntCwPDrHBEbcfoRCsGR5vYV9Sgo68CbR0i9FYhGgie1bUZqKxKQUlx&#10;HKrKk1BeFoey0jiUV8ShujoJ9Y2ZaGzKQv9QFaZnmqmwdmFtjfBG4lOvRQAA//RJREFU4NzeGCJU&#10;i+VBRyWnxe1tKlxvJnl/s1K4LTHNZ5MK8DqVgXXC8fJsFxWzFgJqA5bmOjA33YlxKvIjo+wTe6ow&#10;P9tAQO/B64N+guckFYEFHKwsozq7BhV5GWiuLEB2gi82l4oI+Z348e0M60gEf9/CSH0PcgmcxQI4&#10;A/wJnF4E+irW/xTb3ClMjQ6yvMRo0iAaRrNQMx2I3B4LJDbdRQxhM6rpAuJb9ZHX9xCJVbcQV3IH&#10;0YX3YR96DmZBmrAIIzgFKcPQXRV3gxXhXHgW/jXa8CzSQ1j1TQRX3UB43TVEN16Fb/FlOKYpQ5Z7&#10;hpCojohyfaTzOql1txGYZQBLwt6TEEIgIdKN0OqZfhk3nh2Doekx3LSS4/+n4BJ/Gvbhp2AVooCH&#10;MgUC30lYERz98pSQWK+FkIKz8MxRQFTteQSXqCOgRAmBZepwTzmDpwHHcMtbDu6ETc/0k3CMVsRj&#10;/jbxU4AFr+sSoQyfKHV4x/L+E8RqRbowkanihsMpXHWUwwPfY7Ak+LpFaMDe+zweOWoRVlVx0+0U&#10;YVAJT4NV8JTPYBqqDpMgHVx3VyJ0auGKqwp0CYPXvE7jhh+fL02Bz6cJ+2RDWETq4qGvJstQG49D&#10;CXgeqoRMNcKpJi65s/9xVcIdQuqTMB3c8ToL8/BLuO54Bjdd1XHNQQWqj+WgZX0SFwm3+u5nJGuq&#10;lokCVO8rQPG6PBSuy+EEgVNeQOctOcgROBWeyEPN/DS0LZRwyek87npdhXOYEZXr+3B1ug/z54Z4&#10;aMz6sDPGZYMzeG52AaYmvP5d3o/hOZxV04LceVNFahk60LylBO2bSlC/fgIq+sdx8Y46dG+q4/wt&#10;Ndy1vIS7jzTgYn0ZfoH3WGk3cd9SB2bGl2Budw+XzPShb6yDu3f1YefAi3s8goXNTfh6WMLN9RHc&#10;gp5Rs7kFT7vHhFFPBLu6oiUlBz111RjoqMZgdzlGCTbjA/WEpAZMDddhcqQe0xM9/IjE8oTjmJ0f&#10;xSQ7YmHh7CMUtQy2EIa60D1yFORdsm6yERwTcy1FjE1CjXB8EdZN4SEtYihKHsbC25gyuzSJqcVx&#10;TBFIxglDnfxQ20cInGI4fVx4xIt1eI/mjk4RNmcWCEyLYgie9zEnLKVHMRnFutRzy5OYJ3DOr0xh&#10;mnl1LXVT0ytBVEY0SupLUVBRgdyyIlQSbmIzE1DX08COKBDVZcWoKStBa2Ml6toy+KJb4KaPFjTs&#10;zuDkk5OQM5SHygMtnLitDKXHmjj7QBUq91Whw7rQfKDCVAtad7VgYHwNho9vEvjv4oGpEZ6YW8HB&#10;1haW1o9hYWECS/NHsLIzgYcHOzkLF5SGFGJtaAELk7z/uSHMzxE4CelzQmaOvMsFcE7OdKOrt+YI&#10;ONNlBJpiZJUdrfqTW1OL9OoyaUg9PitasnDOtfRLQ+oScBLGhZVTDGcLWJMsgYvfgJPXHJg4snBm&#10;laUTNkuQXFolAWdWRRfBchiVnSVIjUhFW/vU34CzrndQAs7KugIUxaVge3qWUDKKDUL/KvMXFs71&#10;9SPgXJUsngI4x3gPAjipfBA4a9gxFNU2I7+xCYUEzuImQmdzFUEtFGURQVgdGpS8ife3RF7C8iHi&#10;cR49gwTOawI4xwmcR1ZOsW92aQAlLanwSffAA5/HuM53X9/gHGzM2OmHBCE1IwHJBMLUnBikZUYj&#10;lVCYIoQwmJbLfTkiFmQhunu7MD4hpiDwfV/rR3SyAzVGVVjcvoTn9/jx8ls0MVTDAwNNmN6/jdjI&#10;CKSmxyEnKwb5ufEoKEhEQWEC8gsSmCZKSxvmU/LyExARHojmhiZCh1gNZxFbu4uYWO7BQ8cbuGXB&#10;BuLBXRhcPQ+Le7cQExbA+o5CXkESsgmuubmxyM2LRU5uNLKzRazKCCofwnoagZCQAAz292F/m1Bw&#10;uE4gWkYDO+FrZjdw4d5V6OmowfLxXcSG+hFqAih+iInxJuTIpCH6mBgfRBI8wyM8EBrugWDCZ4C/&#10;Kxb4Ha/xG3tDCBDWq88COPfn8XJbrPZDePmwha8isPf7XQk4R0c7MTLWyW+1H+W1uWz0HuKZCDZv&#10;9QCPLe7gwXOK+X0YU+zdzOEus+OzxKGyPAutzaVYZZ0fiCDffJde78wRkBbxZmccr7aG8btPW/gT&#10;gfP3v3zAPJVKjzB3eIe5Eurs4RfswDbRDn5Btty2/+ZkJaCPv8McEB7vRmAZxHsBnB8PsTA/yeM8&#10;4RtKsA4Tx/PcUHv4UwLDnOAfbAfvIGuKrZSHj78F6hvi8MPnFV7/Nd6/f4OQqCh4sIy8A3h9QqZw&#10;ThLiy21h6QwQ0xWCmIZwf6AF2tvT8fZwktC1TKCeZjn7StELgkIcESiuG2SPIF5X/A4JdaQC4MzU&#10;nkoFgbMxGRNj1ViYbpPWFu/paEJWSjwi/WRIDPNBVrwfSqmM1ObEo708HQNNxZjqqcTSSC0OVzrw&#10;fm8Yn19OQTik/P7zOv6esPmX372Q5m/+618/4N//Uayt/jP++S8/4bdf3uDrz28I1i/x0w+H+Omn&#10;l/jh0z4OWBc7BElhgV5mPQnlYGN1hO/clBR66DWfSzhI7RMU34jwU6+W8eHNEv9jKjlYiaH3JR4z&#10;Iy1VKkJtiegHB1QsDvlOCXB9ffhtPirPfSXg9CWVG+b3UoAu978QcTJ5/vb2JBW2SWxQ6VkjGErW&#10;USoUc8KxaaqD72Ez+vtr0d1TgYGBavSK0FA9bOM7CtDYnImGpgz09pZge2voaLh/c0TKRwJMtje7&#10;FDFHeXt9jPdLmH/HeyMk725M8b4n8WJ3SloE4SWB+OXetGTxXV8ZwO7OMA4PeA7LZIfHra0Nse0b&#10;xTwhdGm2Dcvz7ZJD1+r8AMb7CKW9DRjrb0BHfSbf+Rq8f93H72yG0LmEX15vYLipG3mxBSglmCaG&#10;+KCv3YfvTzWBk9C7MIHJoX5+7/wWWUYLa72oGUpAXMNDxLUaIqzmIoIqdQhtaoivu4yIwpsIybqL&#10;sNwbcI+7isdu5wl9SnDJ0IRj6gU45WjBp/IMQhrU4FWoBp8CDQSWX0Ro5UWEVeghquoSfMQxudxf&#10;ooHExovIa7uBdEJpRI4+/NLOwTFGHbfcRGxODV73IjxTzuGZtzquWpzEE39FgqMyvNO14Ryrikci&#10;HBOB8WmMHELKlZFUoYbwLGVkdBsguUUPAfnK8C9SkuZuBuUqwSNRAU6JhM0MdXikqMA6Th4W0ccI&#10;m/Kwi1CChf8JySHIPV4VrlH6cArXJ5Bq4L4I6B5yAs/i5KQ12K1DlWDqxf2O6lT0FWHoeAymhM3n&#10;gSp45s/78lbDHU91GHqoUdRx3Y3g6XEGj4SjVKg8HMqU4JYinIz0cMtJEdfcT8MsVQ+WCedhFK6O&#10;e4TVmwRafSd1yZv8lq8WjMN0YRSgxTzO477vOdzx0STIKsPATQX6Xsq45KuMywRcfSsVaNw/DUXD&#10;k1C8qYBTt07g1I1j0tD6SQKn/D0Cp7EclJ7J45ytWMf9Ku4435T6j2dMXWVPYWfH9vb5NTyzuI57&#10;dzRh9vQaDPSVoXldA7r39KFx/hLk1I2OQeOOAoHzNC7cVYYW4eaMnhzOXzsF/ZvUPh7r457lRdww&#10;Voav5W2khlohrMga1zzVcP0pC8n2Kiv1Ai6b60H3oSobdX08cDyP25ZauG+sx45RDz6uJnDwM8Zz&#10;m2uwe/4IMc+s0V+ei5aadLRQ42sVUpOGDmqHzdXpaKsvQHt9GUZaqcGNTxI4+eHMjUlD4GOEmO7J&#10;HrQNtxFYCJxiZaFvczcFbApP9gmKgMJpdlgzYg7h96FdAT/iI2SHPsfGc5oyRRldHiZwdqCDmmHf&#10;WD+GJ78B5yyBk9eeYj6zhM25pQmeOyGlYph2ieC6JDzBCZtLK7NYIHDOrI2ib7EHtUP1yGPjW9Be&#10;jvSSbKQWZ6Guqxlp+Rlo6mpAQm4S6tqLEZ8WheykKMQnusDc9yKeBF2BoUwfqlaq1CqOQf7BKSgQ&#10;Os4QLo8ZKkD+ugI1j1OQu3ac2ydx7NIJKFxRxFnCyCnCyJkb6jh7WxOKd1ShwH1njXSh/kQfyo/O&#10;QfOxLrSvXMdjDRf0pA1icWz6aK1xArmIvzlPEUtBSk5WBM4JavSdBM7+4WokZ3ghN78MOeX1yCFw&#10;5tTVIbmyBAkFuUhMj0YegXO2bYCgIDoFNsQUae1xUe7fhtTneZ0x1tUU62dYrGI03IDMsgwklRQj&#10;qYzAmV2O7KpeAvkQKruKkRYugHOCwDmEBmHh7BPSJQFncUIatufmsEoFQFilJOcd1u3q+uTfrJCS&#10;iOFv/jcx04cZdgyVzUUoInjlNRE4mxpR3CKkmhAVRuAMJogPEzhH2SGxIWfDv7girJvfoVnM1+S1&#10;WMdLVCy+p/Ps/Op6CxGW5QuLIHMYuz7GVQMdeNh6IjI6HFl56UjPT0I6gTCLaTYBMItAmF2UhNzi&#10;FEo6SitEWBkC5+QA5pfFezSEjOIgPH5iAJmnB5yifPDQ7RG19uu4el0PZo+NkBwXh4ysI8AsIhyW&#10;lqSiuDj5SEpSUFSagsKSZBQWpyIiKhBNzfUE8wVpucUtQtUMFaOntvp4aHYVt6g83rqsBat7NxBD&#10;OEwmTGYRhrNyoyQRsJmXF4M8pvncn8s0JyeOwBmI0eEhCThfvFjDzotFNAxU4I7dXVw2vgEdHRU8&#10;undJ8goX80qTE4OQGO+PBDF/lSKG5aMJnVHR3tIwcESEDMGBblR8BrDG+hQOKR8JDMLhQcwxfLE1&#10;gVfs+H8kcIpYiSJA98uDNUxMUOmc6sH4TA9SeL8WYhUkh4cwszPCM+v7hM57eGRlRAX5EZyFp7y7&#10;FQE9CfV8lzrbK6S5mwfbM+zsJyVHpQ+EjHd7Am7H8LsvW/jjzwTOr++wsr0Ef4JzECE5ONIZgeEu&#10;kiUxNMIFIZGuCBC/I7kd44rQGGckpHoRTobYoa/hp88vCE2zCCaoBUe48nxKhBPPE+cS8iKYH0HU&#10;N9gaAUwFhAaEWBNUkvicy/jj1zf48vkjwmNjCakywiShktAZyFRIACEzkJAZSIgVsBkQZst8rAg9&#10;OSyvRcLbJvZ2lhASHsJjnCg8h9DrL2BZEhtpOzBUxIm1Isw+QXVVBGGmhyAnrGwr8HAPxt2HJrCw&#10;NYerm5hvawlfGfPwdUSYvzPC/RyREeuB2uJwzI8U4+VWD94eDOHH97P4+69b+Mtvh/inP73Fv/31&#10;E/7tHz8TNn/Ef/zLL/gf//QLfvv6Fr9K0PkaP/38Cj/98go/Ej7FfOMtAuXbDxv4+GEXb99uYvdw&#10;DnsUEcZpg9/hGmVVgNv6OLa4vc96e/d6Hm/43oj4mG9fr0iWwsOD2aO4rmJaAFMRSP+FsIoSPvf2&#10;Zgh5wjmJMCpWQ+JvAaTCO18Aq5hHevhNDnieFISf/+3zmF2+k3s8d5cgK4BvhRC4vjGAza1BbFBp&#10;WeN9LbO/mJ5hG1ZTg+7WGgyIOZzDrVhhH7XNdkTMTT4k0B5uM59Nvuf70xDxM8Xc230ByITJg80x&#10;6Rt4IR1H2ZnksaOE7Gl8ei/m1a4Rtlf5zGK+67oU2eG1eI7dMcnhbG2hF5OjTZgab8TsJNuDpVas&#10;LbZjdbYdG/M92OF9H7L8lsf7MNjegO7uWtRVpGGkL4N5NOH9wSC2Fti3jvbhYG8E7wici3O9qO5J&#10;QnTNI2R1EzrrryKixgBBxfpwjNWGZagungZowC5GDdHlD+Aaa0ggU4M7QVGWpQa/QrJFpSqCqwVU&#10;EjozNeGeqQRZviICClURUKQG/3J1+Jao81gtyNLPIIUQGl9yCYHZuvBJ1oZ7lC6M3dXw0P8srFMU&#10;4Ft4lsdpwcRXCfd95GEbp4CwMg1EFOnBXYRpyjoFWc0pxDYoIqNUE7GZ6khruojUVgOElmgjpEID&#10;MTXaiC46j5C08/CJOw+HIDXYhKjCNFwernln4ZpyCk7RanjqJw+bKBUJPs1lqjB2IsxZHJNWCzLi&#10;dW2zFWCfrAirYCU88TiLe46ncMtenmVwCqZBCjAPPo1nfiLc0xlccdIiSAooVKIo4qaHMmGRzxWu&#10;CE+CsG+mFmz8CI6eSniaqAanTB3Y8vmtky7BiMBp5KeDS46q0qpAht5auO6tLFk67wecI4yqUpRx&#10;g3BrSNA09FfDNR8VXHU9i+t2utAkZ6jeptw/A21TVWgbKRE4j+HkbTmceiAHlScnoGWnjCvuF3Db&#10;6TJuWF7BVbPLuGVriAc2V8mJV/l8D2DhdguPH5EBHxB876hA86kedB5fhMpVFcidvSmHswbHoXfz&#10;NC4TOC89UscZAzlcNDyNS4aKuGOsg/tWl3CXJ3uY34W3/WNq3aa4+1yLDbk+blmch8FzTVw2UcH5&#10;p8JTSh2XrZSga6aAq5aaMHl6DmGejxAUKwJJ30N4tCNK42RYac7FcncRVsfLMTOUi5nBbGpNuRjq&#10;zsBYTy762vIw1teM+SnhbDKEsTnhNDSBkflxdE32onWwHV2DHegRE7An+tnZEGZ4zDhlVghBZHZx&#10;XBr6npOg5wgclggjC4TM+ZVJzKxOYopQMsL/egicvaNdUl7D7PQFbAqnoilqc2K5ylnJMjpJaJ0m&#10;2ExJVrRl5rPEfJZWZ5m3AE4Ri3MKwwSrtrF2tE10on6kGRW91cisyUNZUzlScpKlEC4ZWfFIJeSY&#10;uRNQnt6BlfMdPJbpUtM4C7WHp6FwWx7yjxQkU7bcdcqN05C7cAxSRIFrJ3GcsCl/5STkzvP3heOQ&#10;u0Qx4O/LZ5kKUeAxp3Hi2hnI6fE/XR4n5JwaVJXuItEqB4vVk1gcZ/nM9FMTZvlIHuaivIV1WABn&#10;Nzp47wMjdYRKL+QVVCKvogF5Yki6rl7yUk8ozEPSd+BsH6A2LSycw1gRTjv/FThZxnNCu2bdzbB+&#10;RFik7rEmZFRkIqH4CDijcqqQW9NHeBtAVUcxMgmcrR3jaPi/AM7y1CzsEjjF8Pfm2jiWFock7+RV&#10;Mdwt5uMRHFbXJ/ibkEggnRCOUmLN/NYSFDe1IL+lBSWtLShra5aAMzs3AuXRodgcG2fjPy5ZEjY2&#10;BLiy8RXWTNb1Mt+XlTUhR45JR3M5x7HIjqKht4Dath8bJCtq8CYSFHo6+BKkIpCbl4ncgkzkFH2T&#10;wjTkFaVLUlCahYIysexgGfr4bBOTBP/laUyvDiOvPApPTQwRH52I6OoCOKb5seG2wz2zB7A2M0VG&#10;SiIKC9JRXpqB0tJ0lJWlMU2V0pIywuffJB2JSRHo7GphWcxhe1t0kPOs605YmZ+D9UMdmN3RxjND&#10;LdgbXUNqXCiyMgRgxvG+YyXJpxTkx6EgT6T8LcAzLwHeXh6YGBGWlQ0cvtwgBCyivb8MRuZXYfjg&#10;Mi7oKcHo1nnEhnshLTkAmakhyEgORVrKkSSnBBE8/Y6ckQiesVHeUjD1+dkBSZF4xc78CDgXCZwz&#10;7GwJhHvz+Ing8fXLIX78dChZVvt7m6ksDWOJ9Z2SFw1rKrm2bk9h6/oU1k5PCJ7GMLM1llZN8vJx&#10;gK+fE3KyY1h2qYTOfGkoclE40k12YXm+TwrE/f7l3Dfg3P4bcG7vryI0NZTQ54WIOA9ExvlJFtqo&#10;GHduexGgfRCXQLiO53OE2yMlxQNb6334/PYIOHe2VyX4j2QbGMNjYnhOTKwnoVsoJ+4SdIZSIqLc&#10;EBEtnAmd0N6Zjs+Eid9/fU0Y+1Fa8jAkKgDBhNvwcB7LNIIAG8bt0DAHBIfaIoQgGRLlgJBYW/SN&#10;FuCXL6v49ad9gtY2oiITpLm0wZGOCInmOeE8jscH8jwhAWHC6krgDDKRPKTfvRnGLz9uEO4OYOcU&#10;irsmljB3siS4Hzk2+Xpbws/PDkH+VpIkJ3qioTYWc5NlBKNOQskgvn6cxV9+t4t/+P1L/NMfBXB+&#10;xr//ww/4X//0M/5v//IV//ZPX/G7397hK6FTyC+/ET5/+4Bfv77HqzdbePVuE59/3MKH93tSPMv3&#10;b3Yki+RbyRIpIHARhy/m8ObtUazSl3xvhOPfNtuCDbYFwjK5stLPdrqP7XY/vwMBhMNUkmYJctME&#10;uWnsb04RGiextz/BayzwGoRV4bx0yLwIpLs8Rlgad3jctliEYJPHbvP8nUUpD7Ea1qu9WSpJfE8J&#10;i68OZ3guAZf39fIlFbK9DZ63hdKyBn6ThVQIqQzy/SvkN1pSnoryshTUVGaimX1FV0MJRjurMS+A&#10;dLoH62w7d9kWvSJ0vt2ZwnteR8gr3sMLtj8/vF3Ej+/4nRA4P1N+eL/Kd24Vrwmkb9mWvd2fwjs+&#10;61ve08G2+F5HeO/9ePNyDG9f8Pn5XUkhx9aGsbM8gOWpLkzz2tMTzVhYaCWYtmN9qYP30UMw7cY8&#10;FbudtS68IcTOTTWgbiASOW3PkdvyCIlVhgTLS0iouQH31At4EqqNewFUPENPEfbUEVx8Ed7pVwij&#10;mvDP1OC2GhwzNOBRqImwYg0Ei2UsQwlw0Wfhzf2ydFX4l2jCp0ILvgRArzRluCedgkeGIgILz0OW&#10;oo3nvmfxwEUddygPvM/CLlEdzsnKcE07DacEBQLsWV6bxzNvzxQNuOQoIKT6FBIrlZCVr4uM/MuI&#10;zr+A4IJzCMhVQWiZCsIIuJHZepCFsY1kvrefyOOOw0k88JeDD/9zTzkLW8Kiqb8CLCMV4JqkDjMf&#10;ddywPotz5B8dZzlcC5ODc8Ep+BYowTVOCfahSrAJVIapz2mYhSnDPPYM7FJUYRZJUPXVxkUbspOV&#10;Ci7YiniZ8pLTz00/BTyMVIR3EcsgVRePPQjR4SowTVDFE4KoaTRBN0FLKmND2VlcddPARVs1XHIm&#10;TBIwbwdrwtCPXOZ1hqkS7oSr4hrzvEWAvuXF/xw1cN3GAFct9HDFXB8Xn5yB+hM5qD1WwtmHClB/&#10;ehIXLFVw2VaDAGyAx7638dj1Jm7bXsUNF0Pc9bxNgL5G8LwCQ7truG1zDXesL+GKvSYeBejA0tcQ&#10;Rvx93U0Hcqcvy0Hj8knoEHD07rGQ7ilC6+ppnDc8Az3S6bnbp6H3iDBJINW/rYJLd9Rw00gD14yV&#10;YGx/DibO6rjrpohHzqdYgKrUMI7haSCJnfTuFqIDL1J3QMRlBIYZIiPkJpoKHFCSZ4/KKAu0Jruh&#10;LVuG+kw3NGZ6or0kBBVJXmhK9MNQWSKaC+PRy452sqseo611GOtoxWhbG7qaatHWUkcobcJIdxcm&#10;h/vZ6fVJzjCzBJ4ZQuk0QXGO6fyccAQYJQBRhCVsdeIbcE5gluAwTSgZo3bZPdaFvrEeyStdwOt/&#10;AifzIshIwLlMQBNxLVemsLY6RZg58gJfXCNsEjpnJQvnBAbnBqS5pX3Mq396AN0iHM9wFeopEZns&#10;bBKDYWHxBPfYIevcvwjtG9q480AbT/31oeOmhGNGctCx0oaKqdqRh7qQ6ycgd/UUgVKkcjh+k3Cp&#10;z/3aFD15wiRhVACpHn8TPI/rn8TJiwRNHf4mlB4XoErgPKZ7AvI6SjivdguBd6IwXTCKjVHe/9QQ&#10;O3nhWT5GYBdzZkW80h7CAzXxkRokJLsSNCqQx8Yyt4rQ2dAgWTjji3KkeYn5oVGY7yRszgnrJsFP&#10;snJ+A06mwso4O9eP8Yle5j3CMu5EzwSBszwD8YUlSCqtQXRuFfJq+wmc/ahoK0J2eCZa2sfR3DeC&#10;xr5h1PUPo7a/k3CWg5rMPALnrAScW5L1YFiycK59s3D+/wbOYpQ2taKI71FpWyvK21tQSuDME8AZ&#10;E4TtyTHJQvJyj8C5NYGVDWHVFNZSsUIP612EmBLX+Da0Lv5bXB9BPZWkyGw/OIfYwtTjMa4aGsDV&#10;wZvAEIP8whwUFuVKaUFJDvJLMtjRZFGyUVSRjUKKAM7+fr7LrIcFAucM88ytiIW56QNkx+Ugo7YU&#10;PtkhcIj0gonVI7hYmCE3PQUlpTkoL89EBfOors5GFUWklUJqslHODqyiKptAnYSBwW6srrLz3F3C&#10;7t4Cpla7Ye51B0/tb8PE7BaM7+rD2fQespKjkJMVi8LCZHaKSSgsSUAx0zJ2iKVlyUciOsuiRMhk&#10;LpgcH8PB3jr2X65JwNndWwyjh2p4cEsDty9Tq79zDgmR3nyHApCeGYLM9AhkpIVLaXpGqDQnNDEp&#10;EIlx/kigRIZ5YoFKzybr7bUEnCtSLMzX7DhfsFN8t7+Inz/u4ndi6PXzITv3FcTHBWNkoA0z/O7E&#10;SkPugWLNenO4eollPS0ISs9g6/hMWlEpKORozmh2ViRqa7LQ0VGOVSqju4SKrY0JHO7OSh7Y79lB&#10;v96dwO9+2Mbff30lAefu4RqiMyMRlxKCRMKysNrGi/msKb5ISPLjc0UiJsoHzvaP8MzoIvzcHmFn&#10;tRefxJKBX16wnDYRGx+GxNRAJFESeU5Ssj+SxfMzn/gEX0mSuT+O8J0Q64rB3iyeP4fffjrAr7/+&#10;iLTsHETEBkmAK2BVwG0st6MIrBGRLhJAhkcSRGNcEB3viNHRIvz6ZQ2///UFPr47REpyFkRorqhY&#10;d4KuG2HZDZGxbgiNdCLE2iOUEBocJayrpmhtiSGozuLvfndIAHsDD89YGJmYswO2lJZV9fGxhb+f&#10;FQIDbFimVrwHaz6PG7q70rCxUo93r0bx5cMs/vB1C3/+wyH+TOD86x9e4V//8gn/8Y8/Ejh/OgLO&#10;f/zK+3uH34T89h6//Y7y+0983vd49/4Anz+9OAq6/m4XB7ur6OtqR4fwAO8rxvBAKV4ejOHNqzm8&#10;fbWCHz9uEbrWpXijLw9XcHCwgs2tGYIrAfKDWLd+FWKJ0YPdBckCuMX2f0MM02+yf1jv57vQj33C&#10;o/hPWEOF9/zO5gyVBRFObA57UmxTMXxP0OR3tM/9ewI+N0axI4bFt0ZwuDdBEBYhnMZ4/DhEYH3x&#10;Xu1vLaG2ouaoHShKohKfyPaA35L4pipTpWVXKyoz+M1SCeW2+F1ZyW0q5pXlaagqTUED/2+vz8dg&#10;RwWm+xuxMtmJF6tDeE+4/LC3hC8vl/Dz+w18FfNgea8fD2Yla/0b3tOrrTEc8j4PeY+v9obx5d0s&#10;fvywhA+EYmGt/Mh3/uPhNGF2Cq+3qHhvjuDl7iChlLC7N4mtRX6Xi11YmGihNGBlvgm9o0koGbBG&#10;Zs9tJNYZIiRXD24J6ogqM0R4xXUEVtyGU/o1WETp4VmECjzztRBaYQBZhrbkqBNMmPQr0oMPJbRY&#10;D2GFunBO1IZlBAEuWIlgqgb3XE0ENVxEePUlhOTowS6ckBVzHM45J+CZqQoLf0WYeavCNkgP5kG6&#10;eBpK4MxSQ0QpIZXg6ZFM4MtSJpzqwTFMG2ZRinBMPgEZodaLcBuUrAvPuHM8Tgt+BaoIq6AUqSI0&#10;nfuC1WHpoYlrZsdx01Mez2IU4JmtRBBWhwOBzyxYEc/DFGAfr0Lw1cQNe3Wcs5DHRa8TuM1jHYrk&#10;EVShRNhVhwvB0spPDeb+TGN4X3lq8CZou6frEF51ce2ZCi4+PYsLVgq4ZK9AaFPCTVdFGIUqMn91&#10;2EXo4LGPJh6L+Z4RqngaqQGjSG2YROrgQQChO1AFN9xVoW+rBAMxdC5TxPUANRh4nsUlNwVc9j2D&#10;myIEkz/B04fbBGlDJ/5vfQFXHPRgSDGwUoaa8Eg3V8Q5B4K2/0U8DbsOE++rMAt4AJtQU5jL7sHY&#10;2RAmvncIz7dh7HgVDxwMCZ3XYWBuwHu/jDsht/Ao8gasAu/CQnYfT/1uQe4kYUT90mno3lKE7h1F&#10;qF8neF4/iduPhWn4HG64quO6h6BbBdwnfT/3pDbhp4HnJO+IxEvwjT8P73gDOPtrEy7PwyP2PMzC&#10;Sf383zpAHc9dT7BCdeBI8HSn2Puy0II1YOejBlt3aiphurB3V0JA6GU4BuvjMR/+2RM1+DjfgqPL&#10;ddg7XkOw70OEBBvD2+cO/GQP2cA9gr/sMRL87VAS5Y/67ARUpURhqLQY09UNWO8awdb4NNZmCIcE&#10;xpWlcaxLcDAmwYJYgWeeMkuAmCFATPC/nvEe9I/3StbN0WkRJF3E6TwC1xnC09zyGEF1EkuEylXC&#10;5vr6DDXkWaxSliTgnMPcyiymmWf/TC/a+kVcwAGMCQekkV6U1xYgJMZXcmS4+fA6rgiv2ce3cO/p&#10;Pdx4Qi3hsS48Iu/jtuw8Tt87jktOOpC/S0i8fAxK9wieV+ShcIswev0UTt49jeO3hEXzCCaPrJzy&#10;OHb1JE4YHsexa9/+uyLSE1C4eRZy1wia109D3lARcjf4+/wpnDp7Hg73fVAUUI2BImq1BM/lRYK4&#10;NKTeT9jukxx7BkdrkZwggLOcwCmG1OuQ29hI7bAYCYXZBIYIFITFYrGbDTaBc+X/AE4RFknyUp/t&#10;w5gAztlhjLKR7B1vQmZZJhLySpBSUouYnAoU1A2goW8A5a35yInMQlvnBJok4Bzj/mE0DnQRpnJQ&#10;l51P4JzBBq+zTUhYIdAKq/M66/P/n4WzqqUYZS1tKGxtPVq1qLMNZW2134Az8L8BpwirsipZOf8r&#10;cPK9+gad32V5fRS1HZmIzAiCa5ALLDye4AaBU+bkj5i4BBQUES6Lc6SFAgpLKeVZKK7IQUlFHkoq&#10;c1FEEQsDfAdOYeGcInBmVcTA3MwIeYl5yK0rQ2BOGFxjZHhqfR9uFhYoSE8j/PHcqhxCZi5qav+r&#10;5EkhVapr81FVk4/cvFQMDvVRUSJs7q5g92AZs+t98E1wgVe0J5VDe5hZ3IWrxQPkp8cRMNN5T4TW&#10;WgJtbTrKatJRXpUpAayUVmVIa5HHxIZibnoKB/sbePFKzOFcQmdfCe49VsNdMSXnKrXxa+pIjQtC&#10;SnYYMgqikZ0v5oNScmKQmSWgMwypaWFISQpGcmIggc0XS/PDrIdxKXyPsA5+fi2G1AkAW6LjnP8b&#10;cP785ZCd/iKi4wJQRvAe6q5HZVEKXAiYXj428A0QXtz2cHO3JXA+hwjRFB4uQ3iYO0oKE9HaWEB4&#10;qcLSTB870mFs830a6qzEDy+X8UVYzAicv/9hB3/+7TX++PU9n28DSXmJSMgIQRrhOZXAnJYZhqQM&#10;f6RnhSIrK0Fa7tPE9A7u39OHh9Pjo7ih7za+AeeGNO82RTo3SJo7LKZzZKQFI43gnZ4WgqyMCCRE&#10;+yPAyx5hgZYY6E7D53fz+PrjHoHsB8JKEeJTwwi5AUhKOYocINL4RB8Cuye/VR+kJvkgLdkbaUmu&#10;mJsoxdfPq/jDry8Jfy+RlVmAeMJydII74dcDMVLqicgYd4QRVAV8hsc4IDTsGXo6EvCHn+fx9384&#10;wKf3r+HrG4/Hzy1h62EOGSFTzBv18yXE+9kSjl14TS/kUvEaG8zHi+0e/ESY+d1POxKw/oWg+R04&#10;/+0vn/E/BXD+88/4XwI4/+FnQulb/I5Q/7uvHwialN8+4St/f/p0iC8fBXRuse4PMTMwgc6qarRX&#10;p2CkPx8DPWUY7i+kcjJMwJ3FT582+X5sEVDX8YmA+f7tNsTSn2IloA+vNglXWwSwTbxaX8Ahv18x&#10;J/JQKDPC0enjOt5R2RDzQVcJomKURgyFr61NS+2AUGbXVtm/sE5f8T3cEiNdVI7Wl4f4vg4TPKkk&#10;Hc4SfAlwr+alGKdiKH9POP7szlGJncHkZD96+xvQ1VOPtu46NLSXor6lAFUNuSipzUJRVRryyxJZ&#10;z4lU9hL5LSZSwUtCJb+3Wn57ddWZUlrLVGxXVaagojwB1ZWJqCKU1rI9aKjJRV9nNSZ6G7E01oWN&#10;+SHssh0Uy8Pus108ZLv4fncSv7xbwtcPa/jA5327J8JiTVH43R2M493hBPdP4v3+OH56PSeB7DtC&#10;8yce+4Hnvt4RDpldbKuDkdlpjKQOA8Q26SG8Ug+ybC24pGjAO/sc0lvuI632AYIzbhDoLiCw+Dz8&#10;CZ2RVQaIbryCxOZLiC81gEMU+6MkXQSUayO66jpiCh/CJ/IeXAk7Tgm6CKo8j6hqXUQVnoebWBaS&#10;8GqbpAXnBE3YBynDQVr5Rw2ytAvwSjmH8DwteCepwiNBGX7ZGvDPVUVg7kW4JmnDPlGcexaO0eSU&#10;SIJnpjpsIk8T6uQJyEqIrVdFdJES4oq1EZSujdic22QcdbjFMJ+sc4RYPluSDqxDVPHMTwmmQYp4&#10;4qcIY2F9dNTANVcRjugEjOMUYZspj7BqJUSXKCEkTxXuvCc3Pqd7/AU4hOrC3EcH9+yUof9QHjr3&#10;jsHAUgHXnCliTXMLit0p3PRWgpGPIgFPAw/9NAmYhMwAbTyQaeI2mcooSAlWieqwiNHCLZkqrrup&#10;4oaXKq56KOIC87rofBoXXU/iko8CrvufxcOQ87gnU8MNO3VCrRou2ZyDgYMurjjrQN9OE9qWZ6Fp&#10;fQbnnFVwJ8gApqE34RJlDKfgxzDzeIh79jfx0PUWTNxv4Rnh85HLDTxwuonbhM4bdjdx3e4G7rrf&#10;xj1C6W13YQm9hRvPbkJO4SLB46oClC4cg8rFY7hwUx7Xnp/BPetTcPJSh6NMGXYharAM18Bjj+O8&#10;oBKcfM8iOEQbEakXYc2CtvNXg5WnJhxkugiMuAyX0HPwCtRBUPY1mESp46GLPEFVBWZuSnDzI2BG&#10;XcZTd3WYEzRt/LTw3FEJ3hE38dibD2tL6CVoXXuojvuWmrjLinD2vABr3wswdtPGHSsN3GLhGJpr&#10;4+YTZZg8UsdTCz2Y2V6CBynaxeUhIj2cUJ+Qia7saozVdmJtaAI7C6IBGcciG4TZtUnMCegkQAjo&#10;nGSj0T/Vh8GpfozOjmBczFFZPLJuzizyWMLmPI9ZJGgKi6YAjyPgZJ5MxVKBYv88ZXp9DP3zXWjo&#10;qUFFdTEyM5Lg5e6IJ6YPcevhbdyl3JG8Ze/D1MIYT81N8NDyPixZgU4hhpIZXPHGcVy0OodTRicJ&#10;inJQvHOa4HgMcvqEyisKOPmAv28SKAVUCoumGCrXP8FjFXGc0Cnt47FyVyniGEKr3BX+byj2iTwV&#10;CaeETl1lnDh/Hhc1HyDeKhUjBQI6pzFB4Bxb7sHUci86B6sxMlqDpERn5OWXIru8DhlVtcipbkFC&#10;ZRkbhWzEpUejICIWK72EM4L6CjttMf9OOPIIZ6GjIXUBnCIY/xFwjkyIKQzNyCB8xeUWIbWkmsBZ&#10;joLaPjT3DaK0ORe50Tlo75qUgLOJwNnYO4ymgU6CRQYacwuxI4CTdSNWBRIWKhGLc2NzWuoUjiCR&#10;4PlfgHOKwFnRXIRyAqdYKrNcrFrU1Y6Kjnrk5YWhLDoIO1MTkjeomJC/tU2g3BTw+h1gJ7HG/Nc3&#10;Z76BJ7fXmfL6uUWRsPF0h6lzEJ45eMD4mRMc7YIQ4R+DpJgUZKZmoLg4D0UV7FAqs1FanYey6nyC&#10;XD5KqwQUiiH1TgInAX2FwMnOK5PAaWFhhKL0YuTVlyEoJ5wNrQ/fdSN4WFmhIDMTpeV5qKwRcEkh&#10;aNYxlaQ+H7UNBM46wmddAXLzUzA42MP7XcTe3jL2DlcwtzGAoFQP+CV6wzPGBdb2D+Bu/RgFOezg&#10;2GlVElir6vNQ3ZiL2ibmRziraSiQ0qqGPAJpFvNNw+LCLIFzHS9fr+Pg5SK6h6th7mXMRugJ7ppc&#10;wr3rmkiPJ5Rlifms0YTfGJ4Xw/cplnASJTkhfbd6pqeGIi7aT3I822bH+PbFEXB+EavgsCN/xToR&#10;jkM/f9z5m4Vzf38RUUkB7LSLMdhbj4dGV6Q12/1C3KjIuiGQqY+fI8SymcFhXlIs1MysaAJnEtoa&#10;itDVXCatOCSWN5wb60AeYe6TCGrOtuIdO9Xf/7iLv/z2Bn8iCAngTM5LRnpOPLIKRHQBSmEsMgvD&#10;kVccjWSea2rxEGY2prBgWfr4WOKA79CP7zZ5rwfY31sjHEYRuiMoYSyDKCpyLJPscOTmiOkXcRDB&#10;9S1N78HotgEe3tdGV3s8gXUBXwm+v339hOqaKsn5LCM7FBkCVoUQ5lNSA1l+hNikICTFypAUJ0Ni&#10;giMWpyrws3A6+npk4czNKyXYiogDvkhK80Ziqjfikjwl6IwmgEYneiIm2Z0AaovBvlSC9hz++qdD&#10;/PzDB4SFp8PcwRkuwkEp3OFo/mqoM6LCnZCe4oM83lNJUTAWpsrx7sUQfv4knJ12JdD8y+9e4s+/&#10;e4V/+MNb/Ptfv+B/CuvmP/9C6PwF//rXH/HHX98ezeMk2H/95d0RdP78Dl8+vyB07uOHj28xN76C&#10;1OhC+DgEwt3qOVJ5D5ODGViarMbiTCuhchFf3q8SdDfxh58O8MsPB/jhy0vC8h5hexsfXm9ha3kJ&#10;vW3taGuuQltLIYZ7yrG324VXh9OSA9JnQuqn9xtSwPu3r8SSrfPY3V/A2/fb2H21hh0qa8IBSTjs&#10;bKwOsd0Zws6OGGYfo4xib3scO5tDklPN29cLeC1WT6IcMO/dwyW2I2LOvxhpE/2LWISkDzMLPWx3&#10;ezA23YmhyTb0j7WiZ7gR3UOE0t5KNHWVEEyLpG+xoi6L7UYGisSIQ0kS6soTUVMSgZryMNRUJFEy&#10;UU2pqcrmPiqOpQTS4mRUl6ShmopkHdugRrYVnS1FLLs6LE20YoPX3me795og+e5gCh8J35/FHFIC&#10;6A9Mf/uwLHmwv9+ZwSc++7sdKuVbYiSsCZk17shqMSOk3Ud4zSWEVGojuEobfqXn4CzmVyZeRHDO&#10;TYTm3kBEwRXElOvDL0MHbqlq8MhVQVjlBSTV3YIbAcyWElB0E8F5hgjOpMIWdQ124QZwSdZEQtNl&#10;xNZqSl7lcSXa8IhVIjiSTeKU4JyoDJ8ULdhHKMEx7gz8clThy+sa256GYzjBM5m/41UJo1pwyyDw&#10;ZSvDN08dHoka8M1SQSLzDc0+D8uoM/ApU0VKyzkEZJ4irIqlMXUQnHwNspArcPXXh5OfDszJRc/8&#10;lGEeqAITbwU8CzgBSxGbM+QYTP0UpBBNj8Vwd6w8rBMUIMtVQHKdEvtMdYQVXIR/zjW4xBrATKaH&#10;GxYa0LpzAio3j+HsAzlo28hBn8x03f0EwfUk7gaRxwJP4K73Kdz2U4VxsBpMI9XxKECJoohnUadg&#10;k6YK8wQVPIrSwv0QPVx1UcFlhzMwcDkDPWdFaNsr4hwBVs/jFC56EGY9CaUe6rjhpgMDe23oWpyD&#10;rrU69BzVoGuvinO2StB10sAF2Xle3xBPQu7A3P8WLD3vwdj+Nm4TKO8534KRK8HT4xbuu97Abfvr&#10;uGlniDtud/HM/ymekseMZXdg5EkIdbiGc2a6kFO7oIVzD9Vw5tFxGBgdg5O7Dl+Q67DgAz3zOgUX&#10;D2WExV2FZ6wubEnRtt5n4OGvA5/Qq7CQ6ZDmSckmp2BirYoHhKUbFqfwzEIZj2yU8MxJE/f50Led&#10;TpOGz+AOC8/A8jjUCJR3n57FA1sF3HFUgd5TRWjePg4tQ4KmlTaU7yrgvKEiLGwvsNNiQbpr4pmb&#10;GmlfHueeyuPM3WNQvn8C6kYKuPBAGTet9WBoy0K21oCuqQouPaL2Y3sDrm7P4WFvicKIBMxWd+Jg&#10;mBAxMYvVqTl2aPP86OekGJqTAhKnezE0PUAwGcWEFDZpnP+NS3M9FwkwSwJg1qewuiFAc0YKnr3+&#10;zdq1QngVVk8RbHx4shvF1C59Q7zw1MwExo8e4ObdG7jz8C6M+fuptSlMLB7hiYUJOyRTdkzP8Mz+&#10;EcxYYdYhV6H8+Bjkz8tB5cYZqBkrHwHjRTkcE/M0dY7jxHVlyN9WPJrXeZnyfW7mRYLkFe4/J34z&#10;j+sKR4ApVpK6clwCVQk6rwrwFE5HPFZTDvL6KjhzhdB5mR/8ExmqY6qx1DPLTmoCcwvD6BmowthQ&#10;PtKizVCWEI2y1ASUpVGyU1GYnYDcVHaW8YEoCY7ARv8E1ucImkvDEB7jwmFnmY3qd+CUwop8B86x&#10;dvQRONPKMhFN4EwmcEZllaKguo9wOYiK9jzkxeWjtWsCjf0jqO/to/RzuwVlbDRb8kuwM896WBXL&#10;UI5jfXVUisW5tSUUAAGb/9fAWd5U+A0421DR2UHg7ERlZyPy84NRFhWE3ekpbPF4EbR6ix2HBJwb&#10;/ydwzrLej6BzhVC0tDmMxLwIPHQIpZaXg7tOmbjlkIpb9qm4b5eCh1bR8JIloqSkDGWVAjQphMTK&#10;Ot5LbQHKawpRW1+Fgf5uTM2MSOG1ZtZGkC2A0/w+ynIrUNRYgVACp0eCLyydHkFma42i3FxUUqmp&#10;bShGQ2MhGgiD36Wev+sai5jvUZpXlIbB0T7eO2HzYBU7h6vSSlYhmX4ISgyGP0HWzuEpvGxNUZKf&#10;gdLKfNQ1lUlS31KOWkoNwayGv2uaS9jxEdxr8wnaWVhcmsMuQeoFgXP/5RK6xxrhEedODd6P3+5z&#10;PHpwGTnJsbyHBBSXEGbZUYoh+qLiBBQIR6QcMYQfLUl2ZhSSE0OkutzdnML7VyLItVhVZYUd4Qw7&#10;xCnKDH79Yf+bhfMFXrxYQVJmOFq6KzDO9+qu8RV4+jpR+ZUhPJoS5QURn1ImVlGKElbnAIJePK8d&#10;h4KsGKkDnpsQIWa6ER3uibKCBHz+BpzCCvTHn4RnNYGTALR3uE7gTEJBcSoKSuJRWpEsibBGlVWk&#10;IjTME2YWj+HoYk3AtURYhCt2CCYiSL2418P9TSSnxKC4LJHAEM93IpnvczIhLR7lzEM4lNmyHmyt&#10;jPGMSumTp5fR3im81P8/hP31jx1Jt6gNlouZmZmZmZlc5WJmZmayq8pVZmbmNrvJbm7b7e5+G186&#10;eM8399NIM9JIM5o/4ZkV293nzpVGmh+WMnPvzMjMyIgVzwpYS/UUfsjP33/D4UMHmZhU3gfapNy2&#10;MyvQOy2wOj3WyuRQG/XlBWQlhpKRFEJFWQx3ri3x45sH/PKXTwTcXsm9NzTussYn6xmfEPAcq6V/&#10;eJ8AaxWDg9UCorUMCYz29+Ry8dwAf/vlNv/6u3IL9S3dvZPklJZTIaDZ3FFMu5SbgYFqJsfqmJ2S&#10;OiTQvbHSyuM7G3z96hLfv34owPqxQOYX/Msvn2tg89//+rUA53eaHk4FnP9TwPO/5Phvv37Fr79+&#10;LfItv/zyLT+rOZ0/fCbA+FIzpP71y6/Yv3pM4HiGhu5uCooaKEjJZq4/ged353jx8KjU2yv8+PYZ&#10;X3x4g7+8fiTPLND57nPN4rI3X33Mly8+4foRMV7HV9ieGePy6SmuXljg7IVlPvnoLJ99dlPA9LE8&#10;94caX69vvnou0PmEr+X7fSXl8KvPPubFBw80hsn9W0fF4D3JyxeXNYt4vv5Kxbu/L0bFbZ4+vSjw&#10;ekvu+4jX3z7n29cv+OabF3zx5XOePbnHo4eiR/5oP1S0pKdP1cr3P+TZdY1R+0R0zEM1d1yNrilP&#10;KwKnKszn5ZvHOSeQePLsAY4dXuSwGn2Y3SeQWc3mpuT/gVHWDgyL0djHwpKaEtMt9U50thI5Xl6W&#10;Mqf8iK4MsLoyxJrUxxUphxtLAqRLg1IfhtkRqD11eI7zxxe5fWFTdO1pXolO/UzVSYHrLwU4P3x0&#10;QvT5AqPrGexcLWL+eCbD+wNEXOlYsqF5xZGmRW/Sm4QlGmzI63OgZtpRYNKe5klX2bejbtmWZgHI&#10;lhUHqsfsKBgwpkzOKR60p3DQmPQufVK7VZQfa9p2BUyPOzF1wp0BgdSGUWuaphwo77eioNWCjGoL&#10;gnIF0Ep0yGq2kjbVDrdIfdwT9hCYrSX6WI+AfC3yB8yonXKkc96DqgFz2qatGNtwYXDdm5IRA7q2&#10;LRjbsqVpxFx0mDmFPbZkt1iRUWdNZIEpfmq4PEELl9Q9+OboEF78fgphqsBfRosxOZ3mpHXKVp4r&#10;o0+H9D4TilS68q4d4wKstQKsdc4kNzsTVWqLR7wxNqHS5quFOfGSboEOHuW6+FZrE9YsPDVgQEKX&#10;gYCmKSG1FsQ2mhFbo0+6wHF2j5nAsxVFk1YCneakDNgT1+hCmHCcGhp3zzbDOdcSmzRzLFOMsErT&#10;xzZPuKnIBNcSc9wKbHDOtMYu1QLbVHmODANsMk2wzjXAsdiOwDpfQvb5ElcVRHxZkLRxgYRk+kk+&#10;qp5LH4ILPPHN8sQny5uAdB9CBTijioMIzw0iNC+QgIIAAop88M11w6vQQ3jGV4ecInuy251IqxLA&#10;LDehpNGdmCJTIguNxJqVlyq3IibfmKhcc2IyzAWabPGM18dVHkzNI3T2MiA4Xl4qURfdIC1Nt7Bd&#10;sBaeUXuIF9JOLrcmrsAK30wB0lxH7Pz1iRawjKmxxjJZAZEAlUCVgaRlFaGHVZwZViHGeIcbE5hs&#10;gmOYNq5RBnjI7/YRhhj6a2EaqIOhiIWvIfbhQuVxdthFmGEbaSzQaoNnii1eifaEZrgTmxZATnIi&#10;PTX1jNa3c3xigweHLvHs/G2e3byr6aE5f+WsVJ5LAkOXNa6SNKD56I9IPU9UT5daRCKA81SuEdh8&#10;rrYiDwU2790RgLpwhJnpQUpKcomMiyAoIhTfIAHN8GBiE2NISBG4TE3S9Giqns3k9FjSchJIz03U&#10;DMHmNkTgl2OicbiqZS0g6KqPnqdApJqjaSGioFJ+V8PnOn7y+5/A+QeQarnrvIdMNbzuJHDqY4iW&#10;vwCn3x45V4GnbNXq9hBTdMIt0AmWb+epj66Ap66/GboeFhjZORDoGkdXYR/Xti5w5eQpDu2scPLM&#10;kjQuKQw0iyXbUspEayljneWMdpbJfgXj7SXMNbVw58RFntyRvHrwv4Dz/oM/ejjlWPVwqkgwt+8K&#10;4F/c4dTFTcbmh+ifnGVwZoWeiWUWN06xdfQ0K1vTkv6YNLZX2Dl1ge3jZ1g/dZLNs4elgR5nd2ZZ&#10;M4fz+aNr8j0UcF4WJX7lfwPO/19D6isHVQ/nEeaPHtUA5/qJ46wf32F6RhrL9gY+unFT0rzKq49U&#10;6Lwr0hgoUaCpGob3DYECzvciDYL8f08s/bbJVoHNZqKKxgkrmya2fJKIwkkSixYIzxwlv3SY2bkF&#10;UfTvezUVbP4vWRBA3OCMAOfNW5c0UzRuP7kswNlOSnIIK1OrzO+sinJtoryvQoAzhsrcDOZnJlnf&#10;v8jm1iIHDy6wIyC4s/unLLJzeJndwytsCSjOzkvjeuU8Tx/d1Sx0UPPQrt0/QetkFc0j1TQOlpG/&#10;TwBlnwDuUhMbm/1sHxphc2eEg4fH2Dk0KmmNceiwcl49zMGdUbnntADTOB88uMPHnzzhsy+e8skX&#10;Dzl94zC1Q9WU9dWSXZFFdIQP0yMC3IuDLAuUra5KAylbNQ90fraHWc1iJCUCUROdjAyJ8SLfQK34&#10;VZFx/gRO1cOpQOKrT+7w6/cv+f3HL/jhzacCBI+ZEJg9eHyZi9cPk1EYT0V9MY3tlXQK9LZ1VtDQ&#10;VEpFdZ5m6L2vv04gqUEgr4+DB6Y5IXn0QhkTUk6b6os4tjvPm1cP+PajGxp/kn//8WMNcP4uwPnp&#10;q6dSVqXRXptgeX2I1Q2R/cOaebJra1O0tVaRK9BeWZ5DbWU2fd0VAjI3+P7Nx/zw3UuBkA8ZHevT&#10;OA9fXR/WzM/bkO366gAbGwN0DjSRLIZoQUEy2aIf0jJDOH5ykHffPRZweynQ+Q0njh8RWB+UvO+W&#10;utDD8lKPBjjnBaKbBHijE4IJiRXFHxdMZKQz1y7NS36p61/x7dtPWd08KNCp5v+2Sx50MDbRJODZ&#10;xKRAaFfzPurKMukWoOzvyOLm5SH+8ctdTWSgX378VkB3mdzSEuraS+mUsqgWfY0JsM5NN7E438b6&#10;ch9bB7p4/nCb16+u8vObJwLqn/Jvv3/Fv/z6Bf/221f/DZxqDuf/+W/f/2/A+fvv3/Dbb68FOl/z&#10;809q1fpnvBPg/O7NVwJ4T+S9DzK6MkPP1AgtfSMUZ9fTVxXFjeP1vH11hlcvLvDTm2c8vH5OIPQE&#10;v/7wiL98r6YDfMg3Xwhsnr9HT8scRVk1pMcl0d2Yzo1LA9y/t1/K8RG+/PKGxpXST999+F7efsIP&#10;rz/l28+f8/nLJ5LmY05uHuLQ/kl2N0fYPjDCnZsH+fLVdV59eoO3r5/x7VdPNMPpb7+5r+ltffvN&#10;U024zjfffsjrbwRYxeh7/Og2Gvd8ApG377/3nqKZey76SsHnUyn7z0S/fPT8Di8/vi+GitRbNZf0&#10;w9s8fq70zg3u3L3I+TMHOb4j+mSxQoyFFHaOVXPxxiwXrm9x9vJBjgmUHjq1JsaY6IgjMxzYmdQ4&#10;ql/ZHGNpTUGnGDti/Cwqn6ECoCtrUp7XR9nYP8b+jXE2Zbu5McbWuhyvqKH8YTnu4eKVIdHfHRw8&#10;U834bgyLJ+JZOpnA+sk4FraCGFv1FaBzpW/Fm/aFAPaO+5AhAFY64Up2hx2ZLQ7k9VrRseXN5KlQ&#10;Otfd6Vhxo2bSksY1J/aN2LF31JbCaVNyp4zIHTYkb0qbziOmDO9a0bxoKuIkwOjE3nZHcpVboRwj&#10;fJL08EjVwldg0CV8D7YRWrinaeOXL8dpe/DK3kPYXn0S6/SoGDRgaMuFpRM+7D8UxuL+IDHs3Vg8&#10;4s7Cfk86eu0oF5DdN+qgma9Z3G1N0l4TInL1Ba6MhDEMcE3UwjvJgMAUHbm/yfvR3CZhqmFTivrV&#10;vE1bSjrkPUSK2hzIrnEgca8NSY3Kf6Y54VXG+GYLFCdr4ygQ65gm3FRuiKeKrV6lQ0SzEbHdhkQ3&#10;GxNebSzwZ0xwmREhRXqkdphSMm5D+aSkPWJN+biTQLo7ERV2+GXbyntb4SbimGSBdbwZlvFGmCfq&#10;Y5Wti3OxsUCnKS75NrgIcDqlm2In72SXYYR1phGW+YY4VdriX+dJWKUvKbURxBULbGb5CkwGEpQj&#10;+qU8hOA8fwKy/IS1PAlM9SOyLJTMxngCE3zxTw7AvzAA30J3giu9CK3wRStDMrCw1p7cSnMSxDKI&#10;FmJ3DdMSiNPGLkQL/wQzfKONcQrRwT5ED2MXLWwEdHyTzXEUYlbgYxWgq4HFgARzIWhtLMJ1CYlU&#10;8zNVd6uxfBgjHP1UKCVd9AK0cHU3ILPAmSDJWOXbyUAA0kVg0ivTUjJGSzJGB6MwgcmwPdhHG7JH&#10;0tb31kLXXQsjb23MBJpMww3RlTS1Bbj0feS5AtRQvCmOMZJGpIlAqT6moSZYhZtiFWyKsyjewDQ/&#10;ApP8iI4LJTc1mbZSgaXmDrbGFzm9fIT7JwUur1zn1v3rmhXnGth8rCr3e9hQw7UKaJQT3o9e3NMA&#10;6PET2zQ3VRMnkBkSFoi3vw8e/l4ERYYQKMfR8nuCAGdqqjQe6ckkpcWRIrCZni3HuSJ58QSn+JJQ&#10;7otPjiV71IIgf20Bd4FKeV8tyW8VaUhbAaYCS9UrqQDSR20FLNWCInWexx50vAU4PeQ/AU5tXxP0&#10;okTC5Bv56aMdZCmgaY1WkJHApimGEdboCair9LXstdFxNkPH3hJje2ccXYMpLKyhrqaavuYWzh45&#10;pJl7NzzZwfhMGxPz7YyphkoamInZDqbkt5mxQa4IcD66e0MzvK0W8KiIP0r+dIuk5nBeu3FG47/0&#10;/JVDnL26zch4A21tVXS21zLY08HcyDj7Z2dYnmhjtqubo+sHObF1hBPbxzm6c5TjRw+zOj3G8fkN&#10;Prx1S6xsUcwCJwo4/7uHUw2pK9jUiFr0c0UTcUpFElnZlrR3D4lSkXSOHWbj+HE2jh1kdraO9a5m&#10;Pr55SwMfn6kezhfvYzU/FuX/HjZVGVCxyG/9ITc1/6sezpbRekLTSwlLr8AvuYSw1BLCkysJja0k&#10;ILaV4vJh5hcWBFRUr+YsKwdmNLK6OSeywAEBzrNnTr4Hzse3uPPkEpPLbWSkhrM+u/4eOKdb3gNn&#10;QQw1udkszE6z/8AyWweXBTCX2D20yKE/RO3viBw+tMCRw0usSWNx4+phebejXLs4xJ0bo1y7NsTs&#10;RhZTq6lMr8bI/UJYXI0QmExmfUMaD5H9B5LkOFXSzOTwbjaHD+Zw5uReThwpZedAqQBGFfdvbvHy&#10;w2u8+uwRH3/xmNM3j1A/VMteAc6cqhxio3yYGe0VOBpiRWBzXWBrXRowtSBiaUHAR8BvTsBzbkbB&#10;ZzdjI608kW/40TMBvs8fCWw+4d1Xj/hGgFOtutUA5w8v+fUv74HzawHd6fk+Dp9a5/KtE2QVJbKv&#10;sZhOTejQWrp6Baiby9hXV6CJoKTmi46MtLAhsHf80DKnj69rVh+rnu0OOe/csVUBzvt/AOcN/v7D&#10;JwJLX/L7z9/wSsBjVA1Lbi+wf2tCwHxcI/s3p9k8ME9Lw14K02OokrpdkxvPcHsZnwskv3vzET++&#10;+4zPP/uIEQHOLYH1A5uTHBTDamdrUq4VeNkeE8Nun0ZPlBSlUVSQQlZmKKdOjvHjd0/5289fyHu/&#10;5vy5U5J3E5KPQ2JwDArovof35ZUJknOTiS+OJ7E4kZScdKLj/bh6aU5A9QN+++lz3n73uRgShwQm&#10;hti/3snaUruAqtS1yS6qykvw9/DC182RIF8HCqVRuS7A+defbvEff5d7//xGIPUAJfvESOlRQ/Eq&#10;3G0j01ONLM61srrUxfbGCLvbg7x4tMvrz67yqwDn339+qYFMDXAKeP6H7P8f/3yrWaWuoFMDnLL/&#10;99++1gDn778LcKoeTg1wfinAqXo5v5ZyfJ6ZpV0mJc/GV6foHR+irb2XuvwwTq/l892rY7z9/AY/&#10;fq1CPd5hTZ7rzvURAc47fPftx3zx6Uv2r56ke2id1sEpCgrLyU+JZXUinZdP50SPHBVovCzf6hE/&#10;vn0h8lzy/SOBRJEvPuSzjz7myNoxWkvqaC3LZWuhSWB1gbMn53j+5BRfy73ffv0BP377nLdfPuTH&#10;11Juv3miAc7vBDjVoqe337zk6b37PH9wlwfKX/Q5tQDnHI/vXOZD1asvOuu5GNDPnlzU9IyrqFcv&#10;RMc9f3iDR/fF+H2gDOurPFVTuj64ysVzW+xs9zM+mUtbXzjjS3E8+GSUZx8e47EYrY8eXhN9KDr4&#10;g7Oi/9To0gkxvo9z8doRLogOvnB5h9MXNjl1dj/HTqxw6KjojyNLYlgusSW6cn1tRIyhYSljKjrS&#10;iIDoEIePDnD4XJXAZQ4LJ1Lp3/YX8aVX4HHkoC/ds25S/52om3ChZc6RtmUByTkX8ofMKZsUKOpx&#10;onzQj8aFUAYOxTB4II72lVABTh9aFu3pPeDMwKonlSNWlAlsls7voXreUvb1GT3pzOBBB7rXnWid&#10;dyerzoT4Ej2BOGPCcnRxFX5wz9IiqkEfz3QtPJIFCNO1iRF4S2rUJ2KfEWEq9nmHCfVLVgzsOjMm&#10;ALt5NJC1VT+BbXn+MSu6xu2o77Air8aMtDojCnpMyW7RI0XSyW+2JiLbgCABNB9J3y9NtgKLgbKf&#10;pkaFu4zkWc2p7DWlvksgWyAzp9qJlFJ7eU5b0lqtSGjVJ0XOU6vTw0tMCM83JiBbG/8CXQIrTfEX&#10;4AwWiaqUZ66S38oMBJoN8ck1xL/YlACRwGpD4gU6MwYsKBaYL+m0JqPOhqBiK7yybPFIscRddQQG&#10;GWMUoIdhpDZGAshWch/nQmON+yR3AVPPLEc8M2wFdvWwSxEgTdfHOl8ft2ob/KvdiaoKILEyjKAM&#10;DyLyA4koDCGiIIRw2foLbAZlBgtX+QtgeuGR6Ux0dQBxUieDkoPxzvXDN88TzwIHAku80Aos1yYk&#10;VZvEZBOCC4yxl4yzC9mDXbyJxtv8Hict9Oy0MHXSwcBWC3NnLbySzDVe6K2j5QUEeNzizTGTc3PT&#10;RFkJNGkLVHrK+fFxdkSU22MYLpAZpkdIoR1mSYZYSZqJGdb45upiHSfXp5jhISTulGiES7IxlhHa&#10;ApACu+kucmyFvdC5kXJAKoBl6KeDto8AaZC+ZKIuRoH66Ehm6ghUmYUYoeejzR41Z9FTAaeVwKcd&#10;lmEWOMc74ZXjhVWcJQ4xdrhEy3GcJz7SGAaFBZGTnElvcTvnJ07x7OIjsXZva0BTQYsKgfZUzdFR&#10;VucHV7h09hBjo93k5qfKtf54+kqG+nnh7isiwOkrv4XFhhIRG0a8wGZicqw0Iklk5aQJaCaTJY1C&#10;Vm4KGXJ9elEqUZkhRBX6YKsJpi9wXyx5liDAKaCpG6wn4Cj7oQKGqvdTQafq2VQi0KkdJICp9tW8&#10;TQWbbvLusq8TaIpBrJl8YMkfAUxttfAo0ETSM8Io0godBaAhVgKjhu97Ua110bEzRMfBgD0O8j29&#10;XHAL9CIqNJKaonomumY4srvL9skVkVW2xWrePCXbMytsnlhgc2eFq1cu8PC+KDiBzXvKDZWApibm&#10;uMaCfx9L/ZqAn3IAf/DoPAvS6I3MtArItjA88X4e2uiwyFADo4PVDPXsEwitZaC9moHWagbb5Jye&#10;Nka7mzi+usLz29ekYbnBi4cCgmr+poDic7H+HynQVN9OLe5RvdOPLnPz9inu3jnB0vIAG2vL0sCL&#10;ct1e5/DmFoc2V1gdr+FgVyuf3PjDF6OAxvM/ejgfi6Hx5JkApsjT/03UsPoV7j85T8vgPor3VdNQ&#10;U0taVgZFxWWExySTmVlIWFwN5XuH5d6LLK3PiCUt0HlAoFNgc2VzXgOcmwfXuXDhFMrn7H0xZG4/&#10;vsDEYjNZApwH5jZYPCSNpMB9hdwnpSiSutw8VgRgN7fWBAg3OHhoje0tgc5dgczDC9JgTHL4yKA0&#10;0u0cPdrM0SM1nDtVzbnjBexuxXD8SAora8HMr/kwv+rF3Iojg5OmTEvjsLDmyfK6h0CVL1NzNswu&#10;ODO36Mn8opfAkj3DYvGvbgSztBrE2ISPAEYuh/ZXcOfKMspX4DlpxBrk+1UNNlPQUERyvD8LkwJE&#10;ashOYHP/gQkObExoelBWlpU7J9Vb18f8XC/T0x1MjLUIcF7SuKn5TgD23ZePUbGjlZuiV2IEqNCK&#10;ygn6rwIkf/nuFd9+/Zx5SefwiXWNc/+opACqm4rpH2jUOKfvG2yitX0f9U0l9PbXMax8jI61a1bz&#10;nz6xwfnTmwKcV6Vhv8JQdw3Xzm4KcN7jm49vilznbz8q4PyKv/78ms+++IjptUl2Dq+yc2Seg4fn&#10;ZF9FmpGGeneFmsoCkiP9yIrxJTfOi46qdD57dpXvX6tY7F/y9VcvBQ4G38fu3p3lyKF5qVezHNpR&#10;MqMJU1ogwFkhOqKqIJG9eZFcOD3BL9+94O+/vH+Gq1fPC6zOs7UjoLo9KvtjAp5jGp+uCbmJpFVl&#10;ktNQTHFNhRj2Mdy5vSzA+YDffxFA//5rAYotDm73snWgmY2Vetbmm8Qg6CQ8PAFXvzBsPVxw9XTA&#10;28uU08e6NMCpfGf+/vNbqTdHqaxtoLW/kqGxOibFMFwQw3NtuZcD6/0cEng+cWRKysEp3nx1nd++&#10;f8Y/flGx0wU4f/tKgPNr2f9Gs2hIAaeax/l//scPApzv+NuvApy/vRZ5w2+/vNbIL395zffvvuL7&#10;774Sw+CyGEZbLB1bZnFnnqmlcabmJ6gvTWdrJonXr9b54fVtMUpucGh9kqnhPDGKUvjlh5MCgs95&#10;8METljZPMrV/h5HFZTGWp8lLzqa/LoU758v56vMzfPrxNYHCD3grsPiDAOcP7z7mzbef8s3nHwsU&#10;3ubc7rbca5ziuHiqssPkPpU8urfC3VsH5fqbvP7yLj98+5Tvv37CT69fiEH0kYDmi/ci0PvdN59x&#10;4/wFMaKPMjM0QlvtPlqqy+hoqKCvrZKx/noWZzrZlLy8dnk/L56e1QzXf/xA9M+dazx+IHpOdN1j&#10;MdrPnlgWg62evhExUOo8yd5nr4kbvnQkgUfPF0V/nRCj7b37pg+l/fr4QzHQRZQT/efKI4PU1cdi&#10;MKvwnvc/OC/5oxZ3XuCu6nW9qyJ3CZxePcSlS5uc04T5PMCJM8ucuTAvBnA5k8ey6N9KoXE1RBMV&#10;qHbFlZZVR3o3fGiccaFywobCIQNNeMjaWSsqJq2oX/SgasSVvDZ7aif9mTyewuD+FHokna41gc4N&#10;V4Z3PBjc8KV53pWGRSt6du3o3O9IyaAB+4aNqBoyJa9ZlzzlZqnNSsq6Mcn79EitsyQoX5fUNlty&#10;RxzJ7bYTWLQjqsCCrAY7zQp0FVM9f8CW6mk7hrddmNpRPZpuzK87MzMvzz5oT7nAauOovQCjNdkC&#10;nJGlWiQ06JDSqE16kzZ75ZzY0j1EluiLaBO7V4/IImGavWoaoDFZ5ebktVhT2vI+5GVerS0lze4U&#10;NriRUW9B2agNxSOm7J20J7PFjsh8M2KLBGJzjIgqMiN6nyVRtSbEyb1jSswE7EwEMI3xKdLFu8AE&#10;D4FB32JDgjXwbER8ixGFg3aU99pT1CbAp6Y6ljgRkGWNp7CTtTCEcZA2JrF6mKTq4lluQ0CZE/5F&#10;zgKvrnhlCA8lm2KfpINdkh42mfo4FOngVWkt9/AkqsSPuMJAwnL9CcoL0PRoBuUE4JPtK3AbSFp9&#10;HEml4SSXRRKc60FCfTBR2apzz5+AfAHRHDd8C1zkHTyFTyqMcI+QzEqyISTHGj+5sWeCEVZJuugq&#10;D/MCkrpqwYq1kLGzQGOIJdn1IfJgchwmcKpc+EQL/HkLZPro4hgpgBO1B1MBo+gwS9Ir3XDMM8A2&#10;TgeHWGNMog0xdRerQ+5hKxaBbaSAZa4thsFaApN7MBdAMhZ41HPRwlmA0dB3D2ahyvu9QGagLqZh&#10;uu+HkQVa97jvQd9LH4MQE82wsZEAp66/GlrWYY9ane1vjFm4hYgZFiGmOCc7oy+gaizEbxFhhU2i&#10;E8ZRNhgGWOMQ5EZQQAQl4RXcnbvCxzceCsjc5qNHt3kh0HLn1jm298/TWFNGQnwkXv5euPl54CJb&#10;lwBv3AJ8NeIh4hsiwBkVSlRMBCmpCZK3sWRkpZCZm0padqJmGD09J5nkrESSBUATcmPFIgjBL1Uq&#10;R7079oVG6McogFSB8wUII+Sdg+UbSB4rZ+8KsPf4y/cJMUYnVABRwHuPlx7aap6nxj2SDnpBZuyJ&#10;MEYrwEADmnqR1miFmKEn8K0dYISWv/wfbCHQKXmmXC5Zyv1sRCwkX211MfewRNfGAGMHa2ztfciN&#10;rOH4sljGJ06IVX6Gc1ePceHmMS7eOsrlG0e5eOUYt++c44Eoq3siyu/pnzHIFXCqfTWsfeWPoe3d&#10;k4ssH5xieXdaZIqlnXE5FgDZlu3WmDQMIyxuDbG0f0AAqFekj8XVIRZXhlgVq3ttdZSju8ucPrzB&#10;B7cu8vThDbH6r/PixZ/AeUMz31Yzz/KRmtyu5kceYnisisG+aiYH65geqGOuv5HF4Xrmu0vY6unk&#10;xbUbApw3eCmw8fjxZVHIak6Vgs07Gnn6/LaIHAvYqhWnavjr8bNLtPaV0dTUQG9VFXuLCkhISCEh&#10;O4fU7GyiEuooLxOoWlxicX1W3ul9r+bqlohs17YW2d7d4NIfwPngiRpSv8D4QiM5aRFsLmyydGiF&#10;9ul29g38CZxFrCwuCGyssSOwqaDn+CGBzN12jh1tFKAo5MjRfA4ciOfgwRgObAWzOO/CxqqbQJ47&#10;iwvubKgwdGPWDEjjMDhjR9eoOTMrvgzJeQMTdswseWq2jd2WNHTZ09RjT02bKe0DTnSPe8j5bnQO&#10;uTI0GUT3oEh/vABqNcPTNTQN7aV+pJHixgJS4gNZmBjQuHnZ2pxka2uKzf0TGllbVyAu33ipX/JH&#10;Oazv1UDM4/sX+OzFbb5XDtM/f8CXL67wWuTzB+f4/tN7/Pr2lQDn1/zw42d88c0zFlbHOHRcgPPO&#10;WU2Ix+auKg1Ujo53CiC3aeLYt7RVMDDYyLgKxTotwLU1zbmzBzh/5sB74Hx4mcmhZm5d2hHgvMs3&#10;atXypzf4+18+5Z8Ce3//5S1ff/1SyqZAooDq0ROrmjjbGhEIOnJ8jfzSDALDPUlOCCAzxp2u6jS+&#10;+uiagNCHmljsr998wcLyNGfOb3Li1DqnTq5x6sQaJwWWzx7boLutipKEOCoTQ9iX7E9lmg9XTg/z&#10;03dP+NtPX/C3n99w585VDh1dF3BUoDvN9kHJ050pqSMjZJakk1+XR0ljMfXtNRSWxPHwwYYGOP8u&#10;0PzNFx8L8I8xNZPL5FgS89OlHFhroVtAOzguDp+4aLxjQ/AM9sbDw5bjO13886c7Aolf8dtPb8Sg&#10;OUV1YwutUg4nppsFNntZl7q5tV+Af2dC6uQM504s8uqjCwJYt/ntxxeaBUP//rdv+dffvhHgfK0B&#10;zv/6x2v+jz8WDr3v4VTA+S1/Fdj8669vBTrfy68/veWdwObnr15w4dgllmfmpdwMs7M5y9baKGuL&#10;gww3VrIxEsHbV0v8/u4xF+U79PdlUy4NfdeAHS8/meb7N3c4f/Ui87tHWT29w+x+MTK31yS/e6jJ&#10;TuXKoXy++eqo5M9dvv/2oXyv5xpfrz++e8W7N5/x7Wcf8eG9m9yTsnLl8BTrw/0UxYQy0hbBg5t9&#10;fPj8mEDdeV5/rdwyPdHEnP+LwOY7BZqyfSsGh4o09d23r3j64AFrswep3dtCVWUxFZXZ7K3Morwi&#10;lZraLNrbCpmc2id1u53Tp2Y5c/QAa5Nz9DU30ttRw4QY5KsLzczNF9I7Gk5tj1otbUZKjQ2lQ860&#10;TXmysJXNyXO93Li1ypMnJ3j88IyAqujJDy7xWHTyk4dXNQ7znz+7olnw9OLDm5q58GpUQYV4VfHr&#10;PxTQfaZ6SQVIP3h4gXsCoXcfiOH+wUl2zo6weq6ekQNl7B2NpHzCg9JJO1pEt7SJcdow40j9vANV&#10;M9bsG7egXuCzatxGINSZ8n4ncpusyW1xoH7Gi/alIBoX/alf8KR1v73sm7Nv1FqA1I7mJSsGd5xp&#10;Ua6TRsyoGzalc1r0ULcptb1WNA3LfyNelKoV7vVO5DW4U94VQEW/L8Xtat2JE2FZ5oTlGJLTbkaJ&#10;wGr3pg996wKbG+5MLjgyt+rC+LwVU2J0d48L2DYbU9RhRYFIbps5qc1GpHcYCcCK9BlTOmIp8GtO&#10;QbcF2QK9uU3KAbwJCeUCpclyL2GMsEw5t92YikELKkXH1k84UStlsUEM9qYpZ6pH7MhqNCKuzIjA&#10;LH2CsowIzzYmNNeY8DLj96Eua80IzNbBXyA6odmG7D570lodiKwR0KyQ36pNCMnTJUTuWzyqfJuq&#10;Hl974ksdiCp2JKzATsDQBp9M4ZtEY+ySTbBPEQ7KsMYlzRLXFOU+yRaHOCNsYvZgH6sr0Kn8fxri&#10;UWZOQKUTgUVehGR7E10UIjAZgL+ApEuiC+4ZrgTv9Se2JkiMHJGqYNJqIkiviySrJU4TgSg8T64p&#10;8CM4z4eAQuWj00WYpkrFS9ciLM6cwARTkmNsaOiIxypOW0BMCwsVYlHgz8hnD7YCfJ7BBoSmWuGe&#10;vAffVG1cEnRwjFdgp41HlDHuCQJ3mSboRgtUCswkpdkRUuqCaYSeQKUh+n66WHoLPSdaYhmnhbFA&#10;rW203MNT672vSFsR1eNm9R6ADAP0Nf/pCWgZ+Qtc+cmzBBmio1z+qPPVnEU3bQEwAznXBJNgEwFK&#10;I/QEwPS9VYgmAWB/PfT832/Vim0FbRaRVjgnuWEUbiVgbYZ5mBNWwW54+gXSmFbFevcEZ7d2Ob29&#10;xcRgDyV5uYT6++Pl4YWjmwfOXp54hwXjER6Ec7AfTkG+uAa+h07fkABCI98DZ2p6EskpcaRlJJKS&#10;EU9SRiwpWfECmwKiGWoBURyxabJVK9WLg0ioc8epSEBRAFxL8sZACoNmvqbqwVR54yDv6mGIgQCl&#10;YYSFAKXAovLH6SqgqfLNXsG2vKufMfrRVgKjpgKXArAR1ugKZCv4VC6StAIEZP0M0Qs1RT9Q7qcW&#10;G6m8VPcQ+NSz0UHLTPattdGxt8DOMYDCtL101/RzfuMst88LxF0/LQB5nBs3T3HlxnFpCM/y4O45&#10;7t87pxlG1/RsioJT+3dk/8rNs3LeeW7IOacvbnPy4kFNiMvzNxS8npDtcTk+qpHT1w5z8tohjl/e&#10;5viVLY5cOMCR8xvsnlrh0OlFDp9c4vCJFU6cFOC8pxSomvMkilKAU028/++5lmqI/cklAZGT3Hpw&#10;guXtXpFBVg6oeXg9LC51MDen5p+1sDozwq1z5zTD9C8/EbhUsKkZQr8tclfjleDp8zuaKD0KOpWo&#10;YfYHAoctfeVU1dXTsreeovxSsgrKiE7PISEzh/D4avZWDDM/vyRQ8B44FWSubS+yvrUkssjBQ/u5&#10;cumMxg/qfwPnYgN5GZFsL2+zsLNEx0wHdYP1pBZEU11YxsrSNDsHxzh8qFNAs5qjmwUc2U1iczuE&#10;2TknARs3ZpddmZq3F7Fheb8L82sODIh13dJlLArWj/IOE6rE8h9a8KKuy4KKBhNa+kXp1unT0OlA&#10;eaOcOxJMdpVy2+VGUbMD+bU2pO21oLjJReDGgbx6FzJrnUlvFNBq9CKjJUQUdgJl3VkUNaWTGh/A&#10;/ITk+doEB7dm2RbQ29oU4BTZ2D/Cisbl0hDLyyJiUMxN9/Bcyo3yufno+mHOHZ5gZrSc5dka5qdq&#10;2Fjs5qmUIY3j9+8+EQh8wZIA51HlKPv2OQHMdvpGWhgTsJwUsByb6KKnv4G2jn2MjLQxOzsg32JI&#10;QHyW8+e3uHR+m4/lW794dJm58XbuXNnl9as774Hz4xv87YeP+efPX/GPn9/y7TevBNSXOXF6i+MC&#10;jCfPbHDytGzV/rlt8qsLCEwJIT07ktwELwZbc/ny46v88OYFP/3wJW/ffsXGgSUx0HY1PUbnBDzP&#10;ntvkjKR34dQODQ2lJEf5UxDhRlmsGyVx9lw9OcBf3j3grz99poHe+/eucvT4fs09T51UdUBg95gY&#10;MesTZOekUlKSRHVlKm2NJaK3wnh0d4XffngPnCqO/vBEJe39gXT3uEse1LN7cJC2vkbC0+IISQ4k&#10;WMWejw0Vo9qF04d6+fef7vMfAom/C+weO3aO2tYOOobqmF3okDLYz5Z8v93tSY4fnuPUsUUunl7h&#10;80/UgiExDH58rgHO//ybwOZv32rk33//mv/x9///wPnbr28EON9oeji//fozthYPMlrfyHRzBjON&#10;2Sx3FbLcu5cxedeNPj9eP5/i3auzrM/X0jkQQVWfA9WDLjT3+wt4TYqeOsnM8grrR5bZEoPhwMFV&#10;qfcz1GRmc26jmK8/PyBlSg2Jf8Av333Iz1K+fhQj4fvvPpPy8CEf3bzM03P7ubDey5GZbprzs2gq&#10;9OXmmVq+fHmUzz+7wXev1RD6Y81WubFSwPlOlVM1D/X1e3hVQRJ21s7SVN0v33svtU35VMn7qBCp&#10;+2pkW5Mqhttezl8Z5/79o8yOzVFb2kpVRSFVVe/9nvYNZdI/FUjnrDNd87YaZ+tV/X7kNTkIAJlS&#10;LeBZ1irwNxgjuq5O9MMoF9UIwPld7l45ygeib58+OM3LD6/I81wVET126zTPxNB7/uCCGF8Xea7C&#10;bSoofXqJZ7Kvoh89k/2nIvceHuHyDTEuLo6L4VxP90IsHRuB9G0G0zLrTcOUE/Vz9jQvurBvyFq+&#10;gw0143YCnA7sHbGntEeAq9mOklEH6uZcNP43m9edaNm0oGXdirppG+qnrWlbsWRg24H2RfltzJD2&#10;KQPmtkSnrXoytuAnwO1Pa08w1c2BVDWFiURS2xJDTUs4++qD2NsQTEaFF2nV9lSMu1AxZUPvlgcD&#10;+50ZXHJneM5NjGqB2jlTOTalf9mJ6n4bUvfpE1eiS16bDXnd1mR3GlHYb0TRqAm1K7Y0rcqzzTnQ&#10;JO9VUmtEfqsZOa22VO7zJiHEjJAcA8omTGlbNaX3gAPD+73onfOgbcadhmFXgVpbcuptiCoxIaDA&#10;iIB8gc1CtcbFgLASYxIqVVQifYKLtQmrNiK1y5qcHjMKe1Q4UCtSOw1Ik+8cW25CZLn8L+mV9PqQ&#10;U+NGuACla7QBnsmmAptm+GRZ4plmhWu8BQ5RpliL2CeZ45RmimuusFyGBY5pJjinqgVGZngWW+JX&#10;rHpAPeR5vASCA4gojMA33Q+PVE8Cir2JaQ6SZwgnpS6IlNoQwgo9idrrS0ylH1GlvoQXeMs1gRrf&#10;nH5yjVeWJ/5ZHmh515ljEqWFU6gezoF6BPuYkJbqhVeSJc4CnGHF9phFaWPjrU1EmYvmXN8UM2zV&#10;8v0IARN3LRwijAV+tDAXMLIP0sYy3eD9ELAAo4WTLnqOAi+maqGPGfoCfqq3VPn/tInRex8c3lvO&#10;VbBk/l60nQQ0fd4PKe9RsKXmKMo1+h6SrpeazyiwqX5TEGahzhfIctdBW2BMA0xyvWYr16heUB1/&#10;+d9PxFcXIwEs00hTtNUKbg8B0QBzgU5LdINM5TkEvjwscPJ2wc/XQwOMUYnhuPq64uzuipvAppun&#10;r8CmD+7+kvnB/jgF+OAqsOkW6IOHiLfsB0UEEx4tH0G2CQKbsfFRAp4JAt+xxKdGEZsSQUxSBJHx&#10;4UTIfzEp8nt2FJGpPmSKpeBXZoWdWBmOUlCMYwUM1TxLAxGj99s9DvoY+st3C7NAJ0Dew0d+V/Ct&#10;3luJ5Iuev7xjmAnanoZoC3wbhJuiE2aErmyNYwU+QwUyBcj3BJhp3n+PglCVxp9gq3o77SRt9e3U&#10;qncnY6w93PDxi6Yso5adgf3cPHReGufLXLt2jms3T0tjf4b7t85y//Z5aRQvirJ8H43n7j2BTtm/&#10;eeuiZhW2Wv1+6bIaqjnCdYHWm7fOc+uOCh8qImCqETXn8+ElbgkE3Hl0hTsPJR1RfvdEEd59eFbO&#10;FYC8e5IHD85qFg2pkHYvnt/UAKeCQM0qT02vpJoaoVxbiYUu4Hn84jonrgnEXt3k+KVNAdn97J5b&#10;ZUfkkCjkuzdFwT66yqcfKci8wpPnN3j67K4GOJ88VT2cCjjV9n0v56NnoqifX6ZpYB9pZRXkFzYR&#10;l11JZHoJ8Zl7iUzOIyK5gb3VY8wvLrOwPvffPZz/CziX2D28ydXLZ7mr/MYKKN9+cp6JxXpy08PY&#10;WT7IjABn82w7tcP1pBSG0NaSz9paAwe389hci2Rd4PHAkjczM04srnowt+DA5IwNsyvujC+4MLPo&#10;qhkqnxD4bOo2ked1FBhUQ1LWlHRaiWXvQ3mTtYCkOblV1sSLEkyrMCVRlF6IWN7+WabEC3Qm1TuI&#10;AhNdkaBFfKUjiftUSDnlD86OiHpngmrtCWt0JqLBVYwnT1HEMWL1+7AwM8jq2qTA5pwG9La2J0Qm&#10;ObClfH2OsXZgQt5nXLMwYVka8wun1pidqqO+Nor8Uk9SSx2JKLYT5epGhCjC4qp4drYmeP3FE958&#10;8YzFuSFOHlnT+EScm+1nbLKLmbkByYdBzXZopJXu3jqmptRK3RGNHDq8yCUxeq5c3EFFivlQvvvi&#10;VBf3xNh589k93rxUMdVvCnB+wr/++g3/+OU7vlHAubPM6XM7GgfzZy9svwfGc1ucuXSYypYqEgqT&#10;KShOojgjkMneUr745Ao/vBWA+VENDX8t9z3ApauHpQ7sckGuvyj3v3zxqEaGplvJLo8nOz2AvDh3&#10;SuKduHZqlJ++fyjA+IUA53dSr65xSgD1vIDyuTP7BVY3NLK6MkFaYgxZsV7sEyXfUBhFaU4wD28v&#10;8rcfH/JPgcZPXj7SzA1uEAirbjOUspLDIYGR4fFBEhKjRF/5EpvoJ7opFP9AB04dbOU/BDj/h1z7&#10;N4G/8+eu0tTeQ+94s5TnLjbEUDh4YJwjOzOcPLrImeNLXDqzwmcfX+D7b+8L6L7QuEL6z79/rQHN&#10;f//tK8nLLzUA+l//eD+s/j//TQHn9/xdYFQNp//vPZyv+cv3X/P6my/F2Niis66d0dYsNvsy2OjJ&#10;Zb6zlIW2VHbnwjl6II2N1RS6Br1oGfImr8WG0GIDfLN0KGny4szJKeaG+9k/38fGQjfbiwMcWRpl&#10;oDSb80t5vPl8lV/ePuHnN4/5+fsX/Pr9pwKNn/HDd1/w7vNXfHb/Bh9d2ODRsVl2RhuYaa2nWhrh&#10;CzvlfPvZLt9+dZfvvpXy+M0jgU61Qv4jvpfv/v3bT0Re8v2bz2X7BZ99+pSzR28w0DFDb08jvb2V&#10;dHSV0dpWRlNziSZS1NJqNfcfLvOplJ3F6QM0VvVR21BEdWMGNc3pNPfFMb4eRd+KiwCnNT1iYFZ1&#10;epFQbkV6kxnVAnfZzZZk1dtS3OhPRU0UtQKqrfX5dLUWMjm6l8MHe7h7fb8YJCc0AHr26AIXjy1w&#10;S4yge1I+H949xdN7p8QQO8VHT8/wQnTS4w/O8+i+ksPcubnI5bODrC2Ws7CZzshmGH0b/vTtDxDI&#10;8qVjxYNuAcPB/YG0LbjSvmpD24YNrfsdNYuDSgdtKRMAVD45mwU4u7c86TvkzNBhNzrXnOhedxSA&#10;tabvgCWt8/p0zJvQv2jOxIoTozOejE6ES97F0NoST21tLHv3RlNeGktFRQolxfHkZEWQkhko+tKH&#10;kvYQyod8NK6YKsZMaZq1oXPRncZJAd4RE3pWrBg/ZMf0rhtDy+60j3mLse1KnoBqZrUZlX0CrP3m&#10;VI1bUSPwW7NgRIdshyWNqlblW9yCTAHI7GJrkhMFCJvMqZg0pnnBgtZJJ5p7nKjtdKe4Q/Ruu6Ok&#10;aasZPvfPNSSwxIygEgvCy6wJLTAjNt+C5FwL4jKNiKswJ77OhuRmuUevMeUT1hRPmlI4bkqJ5F9x&#10;pwexJZZEF9mQXu1DTL4TvonmeMQLQAo7OMbqYS+c5SqA6ZpsjU2sGTYCnpYJhthm6OOjHNWXWuFT&#10;bo1XqSneNZaENYguF90eVS4AWeEnz+Quule2oncjK13J6PQlrz+AnLYg4sq8RB97EZjrIef5EFYq&#10;oFnlTl5HDMl7wwlJF9iMd8YjxROPZE+0PEvNsUrWwcRPCwMBG8cAgc5sB2wi9HAX2IsXRe+SqifK&#10;x0Ay1Q/bbB0cYnRwidXFO8MGA4FCv0RbAVGB0nB5uWBdzfC4psdS0tNWK62N5VhbC117gRoFRGq1&#10;tQJINy10FGyq3ky1EltBlb4a0hV4Va5/BH5M1JCwAi7V2yainJdr+/+RjrpO9cz90SunuY/qnfsz&#10;5KOKsiPnmUeYC2DqouOlj66fAfoBRhgESjq+Am6BJpoheMMgE4EuM3keS7mvQLGzEUZ+VlhFOGMZ&#10;5oilnyPW3g64B/ti7+2OnZdAqMCmOnYP9MYjwBtfgc2AMH8iYkJEggmNCCQiOpQ4aQTSMpNJFOCM&#10;EEWuVpCGxQqUxoYQlRRDZEYEYdmB+Md5SIENpmYoHvtEbc0CK82qdfVuCjZFdOwE4N0kT/4Aax0f&#10;ffTEUNDy034ffUgBuprTqdwgKT+cqqdS8mKPtwF64eYYx9jIuXKewKa2v5lmq6dWrku+6GggX0SF&#10;yXRRoCmiDIE/IFbzDawk76xsCHGLJj+ilO2RHe6evi1W80Xu3TzLA5EPbl2Qhl+A8+5l7t2/wr17&#10;Ap73rnD7lgCkAJ1aXXn58mGuXD7Kretn5fdz3L+jQmIqJ8uXePDBJc1CnwdqaPzJNZQz96eqx/LJ&#10;DZ48URPm3w8HPRb4fPH0Mh+qSfZy/gs1HPQHcL4fBr8rsHifRwJwGqf9j69xQ6D2nqShFuWokJQf&#10;yLV3nwgEP1LTAM7zRIGrAOqnH6sVodd5Luk9eyHpPL+nAVjN/n8D5w3NgqIHzy7RMlpHcmUlqXvb&#10;iC5plwraTHRBA5H5tURkNVFWN8ysAOfixgLLB9S8TdXDqdwMLbNf5MjRba5dEVi/d1WA8zZ3nqoe&#10;znpy0sI4sHCAsf0TtC800TSRT/1AILPLISzM+7O44MHosDUjo2YMieU7O+fL+nqgwIcHI2MWdPWZ&#10;iojSHnClsdVagDOEylYbChvtBCS1CMzUoqZfFEu+ruzrEC+Kx1e2zgk6uKdoEVxggFOyNp75pgSI&#10;YnITy90z3xzPHFM8sozxyJBtjgV+pbb4VVgT2eJOeIsTftUWAp1OYnn7k5rvw/xcD2vrAplbM+zs&#10;zrG9O8W2WjizPcX65iTrB6bZWFfAOURbawH55WFE5ToQlK3mlpvgnqWNb7EJPiVWBJQ5EFjgTKxY&#10;32NTzTy+e5715VHOHF3nAwHO5QXJ65l+FhZUqM9hgc4hRsc66B9o0sRPXxLIUMB55OgKly/tcO3S&#10;rgY4P5aytjTdw4PrR3n35QO+++wub17d5h9/eSmQ9LWA01sNcB44tMrZi4cENg9yXq49r3rqzx/k&#10;wtUT1Hc3kr03m4p9mZRnh7A22SDAeVUDnL/+5WuNL8sjyri4dlSMrWPckO2ta8e4c/0EN68f4YPH&#10;J7jz/CT1TbnUVSZRXxjKjQsz/PLTUwGyL/nHb++kHtzSuBW7evUI1+Q5Lp+Xd7hySBOiM0F0Sm6C&#10;N7VpLnRUCHAWhPPBvRX+7ZfnmmkBb958xLGzq1JeIylv28P6bgFnTkwLhDSSEh5IeowLqdGuxIZ5&#10;ERNkx+mtRv7j5/v8lwCiev+rl2/T1tVP/3gLKyt9mlXMh+QbHj80x8lji5w7scQVMd6++Ogif/nm&#10;Hn//4WP+5dfP/xdw/qqA8ws5/ob/8Y/XApxv+b/82zv+x7+80wDnX39/w99+/47ff/+jl/Pn1/z4&#10;Tvni/Fq+5QkqG0boH6ple6aEnYVapuSbLoyVyfeMoXfUlSYp6/u6pZHeq0OAlF2zSC1N1JfUekcu&#10;XxuRa3rYmWtma7ia5Y5SlluLmCiL4fJyIj99tZ+3n97jM+XU/OU1flJ+T1Vc9zdf8vmzj/ni9m0+&#10;u7TN8xOLnJhqZWuojY68cE6vF4vRc1C+8Qf89O4jfnjzXMDzMT8JbP/47kN+ePe+h/OdAOd3bz7j&#10;5cePuHbuLjMjaxqft3Nq3vJEI8MjDVJG6wU+i8UQaxHdtclXn9/m4NoROloGpR7vo6Mvj5HZQsaX&#10;BfDWouhd8qJxwoHqYXvSagyIq9Yhs8OW3DZTMQR1CFc+IgWaypsj2VebLNCaSW1TOv3D+VL+2zl1&#10;op/TR2ZYn+8WQ6+S3rYkelsz6O0o0gQOWJpp0ES6unV9mef3T/D01g0unBUj68qgGOnlTK+l0Nzl&#10;R8uwBz2LvvSu+9Epuqdv3YfWaQ8aRx1om7Wn/6Ajs+ddGDliRf+OHftGDaiesqRyxpLmJQdK+g2p&#10;m3Wmbd2ZgU0vejc86RLgHNq1FfA0omZES6DQhmExpnvEOG5sFqkPpr0pmbp9iVQUJ1BSkEhRXhrp&#10;6YlEx0QRFRkt3BKEp78zgQI9sYVOFHXaUzPhTPWoMzkdxmR361I+qk/tnJHGv+fEtjv90040dMv/&#10;ZVbkVdqRUWZAcbMFCaVaJFVpUbdgT8eqtTyX8gfqRGmLMcnlhkTn6JNSZElquT1ZHUbyTUzJqdKn&#10;ot6L5GwByUITIkrUQiAjovaaEiqQ6Zm1h+BSEyL3WpJSKQZ9nsBelKSTaklarqMmrfgaNV1Cj5x+&#10;PRo3BMw3PGhb9KZhzIeCBk+iMm0IirPBJ9oa13Aj3KMNcYvRxyPOCCeBTTsR23hjfAtdcc2xwzHF&#10;AqskI+zyTAnvdCKm3Z70UR9S+hwpXvOnZn8oVdNBFPcHUzEVSstKIvULCQwezmTmeBaTuxn0zYtu&#10;6o2nsD6a6LIAwosD8E5z1ywa8ixwxC/HibB8P+KrIqQNDMQ9xgOnRF9hEYFEq0gjjIN18E2wJDzL&#10;gsgmRwzi1eIgE/yyzfFLlwyJNiOp1A3TaC1s1NzNsD1YRwhc+mjhHmaMqYCnU6ShxiG5noJId9Uj&#10;KVsFhKrnUgGSqeqdU6upddD5/x4+V7CpYEa2eqqXUsGoq8COANYeBVsKLE1E5FjPwxD9ELmPgioF&#10;rn+CpwIidS91voCmngKnP4bczYPN0VMwpY6VeyB5NvUMekEGApp66EhaOt4CuB4CaS4Cs6p3Tz2b&#10;sy4G/haYh9jhLBnmGOWGa4QnjkGeOAd54aZgM9gHjxBvvEN98Qv3J1CUdnhMBBFx4USI8o+ICSUh&#10;JZaYxAiCIv3xDnHHP9KL0PhAgmP8iUuLI7EgUhrXQEKS3di7L4o0sRKsY7UxjhKwVNCs8keJykf1&#10;fuq9Jd907CWvNMPeIuo8tVjKR/JN8v39inX5TTM1Qc5zM0Y3wIY9/gLUavjdTb6Bj5FAqiU6kj8a&#10;x/Jq/qcSlZd/inKxpLYK+tW3kvS0rQVWnUwwdXIj2DOVodJxzs4d5uaJ01w/d4xLJ6TxFbl0ShrD&#10;s8ekQTwuclT2j3LnmgDfzXNyvMuVC3LNNWlgb53hwd0LYjWr+UXvXRyp+ZhP1WIdjdzULNBRx8pV&#10;yDMBwmcCByrCkBrm+fDpFY2T8OcCmh9phtTVavI70jCrXso7KEfLCjjvKYf/969qwPOBiAqDqQBW&#10;4/vuhaQp2w9FNHGRP7nPRx/e4fnz2zyT7RMBzcfPBTY/FPCU48dyn0fPr/Pw+WUBziusHpmmb2WQ&#10;+sl+Sgd6RYH2U9jbQV53O3ktnTQMDjO/sSiwucjq1nvgXD+4IsC5Io3LCseObHFDgPPBA3kuuefd&#10;ZxcYm68jOz2U/QtzzG22sf/wPo6fz2d2w5X9O7709dnQ0GLJ4LgrA2NWdPSaMzvvx6A0PmPjjrTJ&#10;cXOvmSgGW2Jy95BWaU5Rmx0Vve5EFRjhnb6HhDoHqdcWZNVYkFhnpomckdAkFm++/J+nh5NAp1+h&#10;qYCeOY45oivk2C5dD+t0fVzyLHDNt8M4UZRckR0ecp6/WMxe+0TxqcgY7VI+qhzIagqhfbCYpdUB&#10;dtUCmV0FndPs7MyyuTXGgQMCmtvTrG4MUNmcLHVB6kiuFU5i/dtn6mKeqIVzlg6eeaJEs/QIEOj0&#10;LVYhdZ1JKQ2iqCyOodFGTh1bFbi6IPA5wvL8MMsClZoY8ytjmnmbQ0MtmqF0NbS/uj7JqVMHuHJx&#10;lxuXD/GpGA4fi2GzONPL/RvH+e6rh3z3+T3efnaHf/z4qcadzz9+faPxY7l9ZI0LAnwXLu9qhsbV&#10;VgHohWsnaextJreqQBOBpyI3nI2ZJr74WPmG/EiA8xsNcKpvff3qcQHMEzy8c47bl6WOnN6U+nKA&#10;G5LO+ZP7Obw5xexoA121qdy8tCTA+ZzffnvJ3/76mg8/us81ufb6laPy3zFuieF25/p+gZtH5GXF&#10;aXo164r86GhKYu/eWO5/sMI/fn7Cb99/ypVLqyys11PaYUVahRaD07EcOtRNe08lkZEBJIW5kRbm&#10;THygB7F+9pw+IMD56wP+829f889fvxPj8AMpZwMMT3WwvjGoWWV/+OAkRw5NsbM1zuZGF1sb7ZzY&#10;7uXGmSk+f3Ka379/xH/+9QsBToFNgeZ/CoD++9+/4j/++TX/41+/5b/+9Q3/+S/f8fffv5H3E+D8&#10;6zsBT4HOX9/xy89vNFMR3r35QgySMwJNI4yONrE9W8Kx9VYWx9uYm6yksdOLglo90soECkp0sYzQ&#10;0qwRsErcg3v2HrKbLJhcSZEysZdLJwe4c26JY2oKR38NLQVRHJ6L5ssXM/zl67u8++aRfCcBxnfP&#10;+enHV3z/+kue33rK/k4pux0N7HYWs9aSy0pLKQPFoRxbyeLN19t8/fk1XgmsfvPZPYHOJ/z844f8&#10;+N3HApyvePdOYPPtK94KeH7y4gG3Ln7AytQ2G0tT7F8d0cyDXV5Wi+a6NIEAdg/18OyZSvM2J3ZO&#10;MjE+x9hsE9Mr5cytZzO2HEHHlCfdi57UjzuRLUZkSp022T16JDeoiDdioAkAOeZpEVFtTG1PnBic&#10;KqxrLlX1OXT153LqbJcYP00c3hHond3H3GIm1Y2e1LZG0NKVRmd3KtMLZRw918bVK1McWZlhqHaS&#10;VoHR7q1QRo+7MX0qmN7VEKrHPGmc8qFyzIXmRXcapqQt6xWQ7LFl35Q5Uxdcmb3owsQRRwYO2LNv&#10;xIJ9Y7aUilFcO2tJ3fT7uOiVE5aaofeKIVtalwU4BVS7lkzpXLBkYM1DgDOImlZfikv8qSyLENCM&#10;piwvjuLcJLJSEklJTCYxMYn4+AQBt3h8/SJx8QjBycsLzxAXgpMlr2p9yGuSct5oSsmYKR0CwPWL&#10;JnQuOlErz1xQa05+nRUJUpaUH87KAUuBR3nWQQcyOo1oW3Ohb82JpnELqgdMyNGslNchNE2LsCwt&#10;EisMKegR4Ow0JjVRm+BwQwIyDAgr1yOh0YikVgtiq81I3GdBerUdRY0eFFZ6kJ7lSGamkxiNoosT&#10;rIgQKIytNaZi2Za2cTNq+kSfy/duHXOmosmJzFIXYorl/AIx8pMd8I8Swz/GHOdIfZwj5NuHGQin&#10;aQunqQXeOtgkij5NM9G4QLIWtlPAGT3oQu68L+ULYRSOSFk6nCDwHUzrQizVk7JdDadjJYqmuQga&#10;xiXvO7zZ1xZAfVcMuQV+hCa44J3lQlCpOzEVvvjnuOKX74F7mr3GT6dvkQPeKTZ4xDrjIkCqZRiw&#10;B0OBPH2BCucAXUKiDQgvNMcjXxf/DF0SGpwwjxWYjNLGJdoIr2QzPFKNcEgRGPJTC4q0NLDpJiDo&#10;nS6gGiqw56ut+X2Piw5Gkq5DjAUGAQIuAkx7BFj0vN73umngSYHUn1Ap+3sU1PwpAn767nKubFWv&#10;pxIFlcpnp2bF9h89mBogUkPs6hrVyymi62qAnlqBrf6Xa3QEsPR8ddH2k+eQ63UC9NEPFcj8c/6j&#10;AOoe1SOo0lbwJVtdTwVt+hj7m2Md4oBLjBcuUT5iRfjhFR6Ef3QE/jHB+AlI+oULcIb6CVQGEJEQ&#10;SrjyhRcXiG+YFz4hXviKBETK/9E+BMZ54R3uin+Eq4CnP6FxrkSmehAqlSG3yBefJGtsYkwEDuVZ&#10;FFir91Pvpt5X5YECzz/yS/UIa0Dc7Q+g/uNcXQ8BZ3W+AkSBxj0KHO3U/E41hG6lgdM9CupdTSRP&#10;VD7IOyvQFoNAkydKFGSqvFDgqkTS04RClW+tpyDXVg8DVwe83CIpDS1hrXGSw1PzbMyOi2U8xOrc&#10;CBvzY6wvjLO1Kg3S+jxnDgtYnT8mQLrJhZNbXD13UBrNw9wV8Lx/4xSPb53niTTCTwRAn969yKM7&#10;l3gqkPhCgPHDh9f4SID0o4dX+PjRVZErfPL4Mh89ucDzhxc0PZ3KZZWaz/n08Xs/qRoH/fLbfQG5&#10;B49ucueecuQuvz1R4HoLFSNZgeozAVblaPwTgdpXz25oQip+/PyWAOctngpsKuDUDKW/EIh9Ider&#10;RUOyfSTbB8+ucuSMgOPRWQ4K9Kh5pjun19k5u8LuBYGHS9ucuHaY01cPc/aPKCJnrh/jrICN2p4W&#10;eDlxZofr18/Kc6oezpvce3aegckyyvcGsr5SI7AWw8aKL9srQWyvR7K+Xyp/mxFV7bZ0T7gzNOXO&#10;6LQr4xOeAlaOTM/6aRb3jCz5Ud2vhqINRGF6UdJpIw2BK0nV9lKP1QpLA/JbrekSJZNYoUtGuSll&#10;rc4E5OjikauLXfIe4mqc8BGYdMkzwSpV6oTqNcozxqPcGhex6B1yLLDLMCag1AFP1dspVrmzKLP4&#10;rgC8yq1Iavcnsz6MVoHO2UVpTLfnOHR4nsOHFwU8J9jcnhLwlIast5joHDcC023xShMdlCXKU9Kx&#10;ytJHN0bNZ9bCOGEPboWWuBeY4l0oYJtqRkCuExFiTU/Md3H3wWVWlkZZnh5gY3GM1ZVx1lYnmJrs&#10;0czfXFxSK7pVyM8pzpzZEgDb5eaVw7wU4+GlfMvl2V7uyXd599Vj3n1xX6DzLv/86aWmd+6fv70V&#10;aPiCneMbXLx6TGDzCJeUXFXweYTzV0/S3NdGXlURtTUFVGZHsn+mRRMq8C/ffcRvApxqSP3U8V2u&#10;X5TvL+B6ZH2arblhNib72F0Y5cii5Mf4AEvDAnSTXSyNNQqQ7ufn75/x118+5u+/fCtQ84jbV85w&#10;8+IJbp6XeiPAef3YBB/ePERxZhIFmdI4lIfS0Z5CZV0SHzzb4F9//0Tq10nGRjJo6pJGtVlL0zOT&#10;W2NFVU8gXTPZJGSHkJIWTEqcL2ERfvgHOXH0YAv/+ut9/uNvAty/vObBvSf0DAjAz3axeWCQw1tS&#10;rw+OMTrZQHltHEWV3pTWuFFa60Z1vTudbaFsLpdJHhzmn788Fdh89d/A+Z//IsD5L9/wX//2lv/8&#10;1+/4hwDnP/6mwFP1dr6XX//yhr+8+4KvvnjB9sYp6hsGWJlp5fBCMQ/OjbAy3cTcVB013UEkVRkQ&#10;vVdHDCcTwst1iRfjKb1ZAYMddYOeZFbYEyPG0vpqNofXGtmYbmT/Ug/VeemS3/E8vt3JT29VUIGn&#10;/PLDh5pIRX/5/nOBx5d89sErVno2mK6vZKU1nYl9sQyXp9BXGMDp1Qy+/WKd11/fFEPlAX95+0zj&#10;fF45nf/hrYp2JNCq5oJKWu8EPl998pC7V54y3rvK9Gg/k6NtAsKdbG+PCngOyvONsrszKPppW9K9&#10;w6XTYnxOTNI1UibGZjFTa9GMLnnTNGxD94Ir9SNW5DSbkli7h7CSPcTuM8ZFDEPzJKkv6VrEC+C0&#10;j6fQPVxMZ3+JGBfFTMyWcfpsK1sH97J6oEzqTjrjiym0DAbTOBzKwGwC/RNRTKwlc/lxKy9fHuHw&#10;7Db7Moeo7s6iczuY9m0zli54MXMkQBO6snE6iIppD5r2e9K24U3VpADktEDcmi3DZx0ZPmLD0klv&#10;ZnY9aV9wEuBUq9hF34wa0SxAWTpsScmANeWir5om/cWAj6N7XtId9KB3JpzpzVyGF3IoqYwkNtab&#10;opx48jJjyEqOIS0xgdioKCKlTY6KiyA6Pkq2cYRGxOMdEIOLTziufv54BPsRkRpIUqE/BW1+7BN9&#10;2bTiJGBlT9uMLbXdNmQKoBf32FM97UjDki1NC1YC1MbUzVrJ+QKf8tz1Yw7UTVrRMGtO9Yg92Q2m&#10;pNXqiy41IGefLvuGLWgVaE6LNsRTGCuq2JiMelMKRF/nCiwW1XpRWO4q4GxPYYEDmRmOJCXZkJBk&#10;KQxhgF+8MYGiY9OHLGg8aMPojLMYVS5UdXtR2eFGXqUziTn2hOXYCi+Yif5zITBT9GaKGW5xxjhH&#10;62MXsQeneD08BHZd04xwTDMV2DTTAKdNkgH2OSa4VJgQO+pJ1brA+5gP+eP+lI94U9zqQ3Z9MNkt&#10;3qK7XSntVUPoPhR2BFIgUtobSnF7OInVnmSJ/khtdhFjx5PysUAaZ8OoG/GlfjJc2poQiuXaovYw&#10;shrD0NIRsLB3N8BWYMsnywLvRH2CYt47NnWOF5AUgPTL1MYhTx/DMLEcBdpsQ7U10X6UD0xtgRs9&#10;gRp3V3Os1GpnNaSrIEcBkYCkjsCRqZeRnCv/qd9E9Hyk0VKAqEDTVOSPnkwFozoCh9oKmv4cEleA&#10;Jf9rzlXwqH5XsOMsAKW2cqyjwEj1birYVMPyOiK6Iup+CsIUuLrpou8rkOyhLc+ih3mENdrKEbrA&#10;pr6nKfqyrx+qj3awPKePPIu7nKeGrp3UCnlzDL1MxVpwwTPaF9+IIIIjwwkID5b9AAHJAIKiAqWg&#10;yO9RQQQKWPoIaPpGeOMR6oFHiJtYHz5EJkcIWEqFSA0mKtlfwFQgUyNuhCR7EprqSUpGICn5EcQV&#10;hOCR5oJVjCU2sbYCyPJc6j3/BHX1bvJeOs7yu3JZpeag+kueKDBUeavOU/mmeob/BFQFky7m6AYI&#10;cKpFVxpg10bHz1R+V8ApEOoi30blmUpDfV8F9ipNAV8F+oayb+VtiIG9QICbBZZhvnjEheMZ6ku4&#10;TwSVseVMN42J9T7P0uIUK6uTmjjfWxvT7GzOs7t/ifPHtgU81zh7eEP2Nzh3dI2LJza4dHw/V09t&#10;cuXkfq6dPMC1EyLHNrl2fJPbp3ekgTnM/bO7PDh7iMdXjvFMGtCPbp/mwzuneHrzOB9cOcrV0we5&#10;dvYIVwVqr10+wY1rp7lz4wy3rpzm7q2L3L5xlscCr88fXefDxzc0otzhvBDgfPnsOp8+ucpnsv+l&#10;ch0icPtMIPfFY9l/ohz+C5w+k33V26r8Nj65oRlaV3JWoHJta5TpqV6mJrqZnxLgUb0XKzMcWBHA&#10;2tzg8MF1Dh1clLxY4PwZgRR5n8vnD3H1wg4nD6/LM57j3t1r3JNnuvP4PMPTRawcyGRmKZD5FQ/m&#10;512YmfNmbFSU9qQA5bAxDd3WDIx5Mr8UQNeYvShnR2qbrOjq9hT48aRr2IPJhSAK660obnSmUqSo&#10;3o7AQqnL0hj5FhmQXGVObL4JEcUmBKXrE5dtjmeSHrYZhtgk6+FfYImrAKVdqgEqIplx3B6Nrzav&#10;MjGM0nUwFyg1T9bFXa5T3ih88u1wyDTHPtcctyJbAqrEAq50Iq7Oh4LWaBY3Btk9MseRQwuaBURr&#10;AoWjA83EpgTjFOqIZ4wbkdmBRGT5iHXsJI2nMwYRxuhE6Alw6uJabIlTtoGArjk2OQK92U5iUTsT&#10;lx/KyQtbtLXspUWgr6e2nP72Glbmh5md7hPYamd5eVQTfUkN4Z89u63p4bypejifXuOVGBDLcwo4&#10;j/H914/5/ssHAp33+JefX2mA818EON9+9x44L109zmUBzcvXjr4XOb4kBkNLfweF1SXU1RW9B85p&#10;BZzXBEI+EgD5gs9ePuPEkS02VyaZ6m9ktq+Zme4GlofaObYyxem1ec5LHTmyNMH8YAsLIy3clHf6&#10;8dsn/MfvX/Hu5cfcOnWRhf4Reb8qRjvqGGwvZ3G6lenJDlJS4sjODmPzWAd3X+xS15zLpx8d5d23&#10;d7h4eZfuoXCahsykAdhDRYcxWQ2GBBVpk9vgQU5JMHlybW56EPFJEYTHeHP8SAf/EOD8t7+rKQXf&#10;8ujBU/qHx5ha7OaggObBzTnau6qJLwggocadoHITwqqM8C/TJ2yfIYk1lpoGtq4jiHOnWgSY7wjA&#10;vuQ///o1/yHQ+e///FbA87XIW/75t9ci32lW4v/lzWf8/dcvBbK/FeD8WuraQxZm1mmpa2L/fC3H&#10;5oq5faSd9cU6gbQKhuai6Fh0pXnahobx9z4Qs+uMyKw0JL/GnNS9NvinWeKZqM3qWhb7R/cy27uP&#10;iaEqOivSWeyO5MXDQd69vsG7rx9qgPPndx+KgfCpxmn/l8++YK53P5OtNaz25dBbnUDT3jTaBOxP&#10;bmYKbK4KXN6TfH7Mj2+eaXpHFXD+5buX/w2c7969j5r06qMXous+oL9tnuHhNnoHallaE0Nsd5zD&#10;2wu0N9WzttErxu0233x5hxPHT9Ax0ifGYjyNE+GMbYbTu+BI26yTwJkJpX2WJFRqi2FogHv6Hjwy&#10;pU1P1sY6bQ/+tdpkDoiB0e1Pfps/9cOR9EyKTlkt4vDRvVL/MlnfymB4MoqphRQBzzS6RiNpGw6j&#10;ezyU4aVIbnxUz7ffHOfcmpTv8lmBnmKaZsMZPODO1KY7/at2LJ2IYHh/NK1rwQKcvnQc9KVh3pb2&#10;NRcGjnvQf8aGoZM2LB7zZmHLj2a1gGjKmAKBzdweIwEZC83Cm/YZAd7BIGo7o8R4CSMt04fMLF9K&#10;imMoL0+mtjaHvWW5pCXHkS6QmRQTQ1SoAGZoNIF+wfj5i6EkUBkQ6k9QeBAhUeH4h0fjESRtVGCE&#10;AGektNeRRKhIXHsjKRQQqhj1Z9+UG/UKLlcdKJ+0pGLSRkDTgZYlGxEramfMqJ02pXHKmop+a0p6&#10;rahZsqRm2lDKmg0FLQZUThjQPGdErXyP2gkLOuZcKBDjODrOkPS9ZuQ1mZLXbklmgzXZ+zxJyHQh&#10;OtWW6CwbwtKtiMy0JjjZFL8kI/ySjcSQNiKn15beVVfGpjzp7fdnb4UL6aWSRpkdOaWuRGbY4Jtk&#10;gm+q6OwsE7yy9XFLVdOh9HEW49wlXkeMdyOckvXxkHOcE8yxk/T9q6yJbnMiYUDgdcaL+jk/AWdX&#10;ypZ96Dzuy8iBELoWI5k4FM/sZjqTmymM7o9h4kCktEWRDPf7UdvgTkGTp+SFH/VT/gzIf2PrMUwt&#10;xzO+EMX4fJwYSWE0jUdoDJ6arkgVS12AMtqEeKHibCF+Z2lA/CO0ySl2J6TYDpsEfVzU8IQ0NBon&#10;4wp6BF701ZCsp857kFFg+cdQuAZyFCQqUbCjeuDMBGbU8K8CHwWYApR7VOxv1UOnjg3VOSKqJ/LP&#10;3jy1VfdSvW5/AqZKU13nZySAaPQequx1BQx1NcPjml45BWN6IloiCsgUWKnf1L3U3EwHHfY46mIc&#10;ZCbAqaeB2D0CW2rIXc9PD020HnVvBbfqvvJ+Rr6WGPibYRogCivGQ/JL9WSqwhxKSEw4wbFhBEYH&#10;4RPuJwXbE/cAV9wC3HD3d8Ev0hv/eG+xqoIFNsOISw8nNSuSuDQ5jvclKsmb+MRAYtMCScwOJy0/&#10;lqLSLEr35pNanEpERigRuaG45bqzJ0TyW8GfgmuVR/L+2u56IvItZKuO9d0FBj0lj1ReqbxT58p2&#10;jxgVOj4m8u76At5W6IVYC0QKaIoxoAmVqXp3BTb3uEo+ukseKJ+eApka4FT5Id9azcdV31zfQ/Lf&#10;Q6wlgc2AhCii05OIyovGNSkAB18/QjxjqIyvYLxhiKWRKVZnxjiwMML+RdUjMczm0rSA5yK7BxY5&#10;tr3K0c1ljhwQKNuYYndjjN11kTXZlwb4oJy7LeB6eG2WkweWOXVgibNyzaUjG1w+up+bp7e5LpB6&#10;7cx+zh5bknQnObq9JHC7wK4A7tGdJU0kmZMH17h0SmD03C73rh/nwfVjIsd5dOMET26d4LmaIH/n&#10;OE+uHeLh5W2eXN3l+ul1rku6t84f5O6V49y/doYHN87zgUbO8ujmOZ7cvsgHdy4IgBxj9eAUw/MD&#10;9Ez30jnZxfz2LIsHF5g9MM/K7jIH5DkW5R37Rrq5JGlcv32Bm7fPcOPuSTY2J7ly9Qx3713nkcDw&#10;Bw+PMTmdwf79sSwsu7O5HsiBRX+mxtxp73Cio8eHxVVPGnssaOh0ZFL2S0Wpza8nUC1KrbTekAax&#10;0tu7Hegb8CJJFFF6sTN+iXok1jqQO+BOaIUFgdmmAncWRJQ5412qh0WCFhYRupiLZawTJfVHxCFT&#10;H/M4qQeJApqirLyK7LFK0RHgM8YmTcAv0xTrFAOccsWIE0PURgxXkzQT9BN0sM2xxETg1apALO8K&#10;ZyJrpLEZKWJiqp1hAaq2xn3sLcomTIw4j2BfMdaCyMyPpqYhjYqKZBKTAzWjAHYCotYxNlip4ft8&#10;M+yydLDLNsMh1QnTUEscY+zxSXanvCWPsoZ8yiuzqa8spK21kkWBzOmZXs2qdTWcvrm9KNA5L8C5&#10;w9WLh7l55YgA53UBztusyve7d/0oP3z1iHef3+e7z+7xz7+81PiP/Ptvb3j77gt2T+znwvWTXLx+&#10;gstSfq6o7fVTImfpHu6nsKpYgLOEitxI1lUP5ye3BDw+4ftvP9aUn4XxXtqqshnrrGRzvIsjE30c&#10;mR7gwHg3R5cnObk6zaXdNQ10Lo90cljKjIrz/vrzp3Q2VFG3t4zs9Bj2liQKRO+lozmZ8d5iakvj&#10;KSiIISPDi3PHerl5bkneP5+Xnx7n2YPDvPzwtsBiKnvbpAFs1Ca5UouEffJtY8XwKLYgrtyb/LwA&#10;yrOCSUuPJjbJl5NH2vjnr/cEDr8VWHwjhtYzafwmmF3sY/vQrBg73cQVhhBa7IRfsTU+heZ4Favp&#10;GPr4lRoQvFcAtNKamConTaP74P4w//bzE/79ly/511++4R8/fiEg/S3/9tdvBDZF/v49X33+ESfF&#10;+Pz+x/v87fdXAm5f8fTRU0ZGJ+RdK9maK+HsZhXHNkuZm0ticcafoX4XmpQrGyn3yVXaBOVqiT6S&#10;98o2JET5MZQyYxavjVmMFl2D0Qy2JtFclUZVdRaNe5NZ6o/ig/udfPbJRb745Ibc80N+/f5jAc/P&#10;+fHtZ3zx5GuG6laZaa1joyeHgfo06qsyaa+J5rQYhd9/s8rP39/jh9cCm999JMD5gt9+/FT2VS/n&#10;Z7z7/jO+F+D8/s0XfPLwIw4vX6O5Zoip+R5GZtpY2x5k++AMJw/tkBafKcDZz4MnK3wl5e/Y0VN0&#10;TvWT3x9PyYgvU0ciGRADtHnUSeDamvpJtajFROMovaTXhZJBO/aOO1MwYM/eEdEFI+ZkiR4IrzUk&#10;U3RDkxirg+uxLG8nCTyEML0QxvC4yHA4M2OJdLSFUdcaTLMYJzVitF57Uc+b12e5dugS/Q0LtPXU&#10;UD+USL9cNzATQk2vHRO7PiydDGHsUCAdG77ULtrRsG5M5yFjJi85M3zGga5dO5oXrdnbpUdRl4Dy&#10;iK3ApiXJ1VoUNqpAMVbsa5HyVyVGT14USYkqmIo3cfHBpKclCKPEEB8bSUZqMskJCUSEhhMpsBni&#10;H4KPWyCOtm7Y2tvj4u6Go6srrh4e+AiABoSF4xsegU9YBF4i3iER+Mtv8ZkJpJaHkFkv5b7HjpoF&#10;U9oOWFE9bULtuBV1E7aaof+qUXNqpmwpGzSXY1Oa5h2pEKOtYdaMHgHSsXlfeiYcaZ0VyJTfKhvt&#10;Ka21YW+3NQUNluRVC5DKuxV2yn63BaWDjmLgOQtk2uCdaIlvhim+KUYEp1gSlGQuAKmHb4I24Wlm&#10;YkQ7kl/tSHWXFzWdzgKZziQUmBKfYU5chuhvMfT9s/TwyzUkssqBhFpnoktEp6uQ4ymmuMfpYSP1&#10;O6JWhcG0Ia3akqR2W2q2Aujf9GfycBj7z8SKgZrO2sEkxncT2X8um8OHi5iaTmNgPorukRiqOgPo&#10;Xo5gbCmc2aEwmvc5k1/qgHeCAR5yv1AVv37MjaJqJ+L2SV1v9Jb6bk9KpQuRJV4EJLsRmOEmfBik&#10;hU+WMb7yUGHpZhq4DM4UCg6WhsdXC8tgbfQF/IwEwAzV6nAFPAKShq6qV81QAz4GClIUlCjAUZCp&#10;IEfBoOzvUb2OCn7UsfpfAakSta9+U1CngFCOVW+rruohlbRUr6V5mCHagXLPP35T99ojaRsptz9q&#10;rqKCQrlOW61eVzHC1bOpXjt1T4FYc4FHfQXJCnRFdFxN0HI1RM/bWAOWegH6ml5aTY+e3E9HDfXL&#10;fbQFUg3937+bus7A2wLjQCvMBNJcI13wjxGoigkiNDIYb2kkfURcfFxw8nPG2d8Z92BXvMI98I32&#10;xDfGk4BEL4JT/cV6CSBElHh4ggdBsa4EqiH1CE9iI3yJE4jNzgmluDSZnLwMSkrzZZtCSlYUiQVS&#10;WXI8MIxWICjPpCBZ5d2fovJGAbWuPLumJ1OBqGw1vZQCov4mGn+dGoC3U3liKWBgKfkq6amoRWql&#10;uwLOP3pLFWxq8kIjKg0RZVz8Ifo+5lgHOUlhjyEsNZH4nDQSs5JkG0doaijOAtn2PgKj3nGUJVbT&#10;X9PLaGcvQz3t9HY2aWSou0WkieGeVka7mhnramK8p56JnkZGe+sY6a1nrK9V4+h9uLuVyYEuFkYH&#10;WJkc4cDcpEDoJIcFSE8ItJ7eWeHEzoLA5RyHt+c4Ise7Ap1HD61w+tgGZ46vcfbIijTCy1wRgLxz&#10;cZfbF7ZEDvLg6hGBzqMCjwd5dP0AN8/McfnYOLdPz3Pu4BhndqY4f2SJyyc2uXJqhxtnD3FD9Uqe&#10;2+aqgOjFM2ql8EHOXzjM/kMCMrurrInMrM2wdXyd7WMH2Dy8zvEzO1y8fJzD0pDOLo5qwld+8Oim&#10;wOVlHj8+y8aBMS5dOc2tm5e5d+M0N6/NsbAYxvaBQJYX3JmbcRGr0o4ugc22DkfZOrC0Fk5Hvy21&#10;bQ60DblK/d1Dz2QoZR3GlLcbauL2ltbp0zLkQXC6KJ08K5yk0Y2vsqOo3VqUkxFueVo4xmsRlKpP&#10;dLnAoeybxupgLqDolK88HWjhnGuCs4CpqQCnXboxLpkmOCUInMaJERIueiJRF7sMM0zkN90YqTsC&#10;q+ZJhhiJVa0nesVIrGz7XAvsC+zwKg0itjaI4roUmlr2Ul9bRE56FCGxzniE2+AVakt6VhCN9ekk&#10;xnqSKsZcTFQk3uEBeMb74ZPminu2CXa5ApwCvNbxYixJHTURw8kzXqA5wp4sqTM1NXn0Shkan+xm&#10;eXWUmdle2e9gZV2F5lxkU4Dz3Okdrv0JnM9uCJDdYWVhkLtXj/L9lw/5/rMHvHv1gL//+JJ//ibA&#10;+esbvnv3lXzDbc4LYF4Qg+XyjZNcFfi8cv00l66foX9yiMJ9RdSrHs68SNZUD6cAp4r9/vbLZ2Jc&#10;LTDeVUNreQoXtqd4fGaD+1vzbA+3MNlazv7RVs4uj3Nrc4VnJ3e5sDrLoZVJAeFhja/b8q5Kkouj&#10;yN8XQ/t4EdMr+8QAiZcykcS+uigKSwNY2ahjdi6P2ZlCentyxcga15TvWzcOMDCaQFmrNVGlWkQW&#10;GRJcrINVqhZmyXsILBRDpCCAfQWhAq2xJCT5C+y08I/f7/Jvf/+Gv/72lkdPnjA6JQC/3K+J2pVW&#10;mk5EoTu+RcZ4q0UQeaa4FopRkKuPZ5G+/CbwWWxM6D4bIsstqGyy5i9vz/DPnz7huy9f8MmTm5rp&#10;C//21y/55+9faeZwPnl8l9XVEd795ZoAp0DbD18LDN5lcGSMuposMQLrOb+xjwMHMugadqZ92IG8&#10;fQLP+VrEFBlo3PXZC1i6pmnjnqWLbaIWnrnGGIjxZCrlO6/Wh9rmABraJS9qE8UwSWVjNI7nzwf5&#10;9MVZPn95nW+/+oBf/vIRv/7wSgOcnz/5isHqJWbb6ljryWSoKZ3Whmx66hM4s5HNT9+sC6Q+4Pu3&#10;T/np+xf85d1zfvnxEwHP972kb999JFt5529fcePiHaYH9lNb1SHGZzOruxMsSbncv77I9voG6Zn5&#10;rOwMcOvBPE/vn2J7/xrto/XkdfjRsuTP8Kof42vBDC74CeCIATrlIgBoRYdAUZMAZv2wNVWDzmS3&#10;WpHeYkZEpTFhyrhUi4j2aZM3aEPjqgf962K0bkYyMRdB/3ikgHgQ3UNRlDf4klvhTnGtL4nFVlz+&#10;sJHXr89x99RVZgeWGRhoor5tL7Wd2YwvZtI3m0rrZBjtY750Ccy2zHpQPWND57YDU+ddmDzvyOgp&#10;J3p3XWjfdKNxxZ7aWWvKRo3J7dMjU4WCFBguaTCnosmN/BJ3MjMCiI4KxM/Pk+CQYKKiY/H28iMi&#10;IpLY+FjCBRgD/eWcyEiC/cNwdfDGxMgSSysL3DzdsHd0wc7BERt7B5w9PXH18xPYDCcgOvI9fAYH&#10;469GKKMCpG32FRALoqw/iL3DjtSMWdIx70bVgADnoAP7hmypmzGnasaI1g17WletNcPpHUuOTB30&#10;kDqoRphCGZzxobMnSGDTltIqR4qbnCgVXZ3ZaEFum4XGSf3eZhspc3ZklNoRkmoqUGhMcJYpAamG&#10;+CXoS5tqRJgAZJwYbbEFJqRWWJJaZcLeHjdqepwo6XYiq8KJhGxL4rLMNE7tIyv0yGizI110evNy&#10;KNWi76v7BFKHHKid9qBzI5SRgzHMHY5h+XAIC7vhzO/Es3Y6l62TORw8kcXGajyrmwlMr8VI25Uk&#10;7XAkJeVyvz5X9nX6k1AjsD3mKXXGi5hkbVLUFIJKC1wCtfBSIdDF2MsQHRCVZUVEtR3xTe5EZ9nh&#10;EWQkRp85LlL3XFQnob2rPmEJJrgV62MrldQ+XhdT+VMvVOBPYENfREGZnr80JGHaGj+YKoyltY82&#10;FqpXUeDGOsxaAz57FND4CbQoiFQwqHotFVyqrUClvo8AnuqpVAAooKirWbwi+39AlAI/HXf5TUBP&#10;R4mCHeXyR/3/5xzDP4eIFcQqIFSwqrb2qhdVbUXUefIMamHSHgVj6hkM5H9zeTabPfK7roCtgk5D&#10;9iiIUveW85X/Si0PXQFfyRj1Lhqg1Ubb0RAdTyMMJMPsIqxxCnPAI8xD4FIKtocTjh7OOHo54Rao&#10;QFMkwlkjwQKXQcme+CW54JXgikesi4gTXlHyISJcpBH1FKvLk5AoqUgxHmRm+VC0N5ScgjgBzxwK&#10;SlLJLYkjMTeUqPxA3FLt0RNDQFstypJn05Y811FD4H/2FMt771GLfmSr72ykmUOr5a6n8cmpphJo&#10;OYo4yb6zfDe1kl9BuwJNDZyq/BMRYNX0ckq50FFzWD3lGuUySYGpEh89zALk+WP8CU+KIy4viYzC&#10;TNLy0sjIyyQlN02ssnhCMsNwEpi29/Ak3D+Bmpw6+hq7aWlppLm9jpb2BlrbG2kXaW2tFfiopqVN&#10;pLOepo4qGlqrqWuqoqa+gsrqUqpqyqmpq6CurpKWpmq6RfH3SRojna1SOdqZ6hPpb2N6qIO5sV6W&#10;pgZZmRpiY2ZU4HSaw2vzHFmf56QA6nkBwqsnDnD9pDTCp3a5e1YA9MwBgcx1ORYoPTzFlaPTHFrr&#10;5eiBQU4dnOT8sSUunVrjwollzh9f4syxBS6fFpA9rkJHLnL0+AG2jqyyfXiNLQHM5f0rbB/a5MiJ&#10;HfbvrHH09CFOnjvKztEt5gQi7jy6x4PH9wQ6r/Po8SVW909w7qKAiwDQldP9nNpKY3PFj5lpR4Gj&#10;CNl60dBlQ9d4CN0DvozOejEzb89Anx2V9TZUtIgy6PFhZTOWzl4rgY89Apt6lNWYUrDPCnep216Z&#10;BvgUmRNbY6txUlzabE6tNBJeBXvwzbIgRKxipwgdLAO0pJE2wzTOALNYbXwLLXEV5WYjClI3Srk9&#10;U1spY7G6mIiC1FUu0tKtBC610ROg1RKjVT9ZDBNp+NW+kVjvNtlmWIlF7pxrj0OarQCPj9w/g8H5&#10;TilH7vjEqehfZrhGGZEp0JSa7kmNgEBqQjgJcTGExkkjkxxLYGIQPqkuWKToY5CyB6MkY3TDzHCr&#10;jMKuIgyTVKlPFbHS8DawsDwiID8jMsXi0hAzM+9Xyivg3NpaEOA8KMB5hJuXFXDe1ADn2tIwdwRA&#10;f/jiocDmPd58epff36m5k1/y119f80YBp5SbCzdOcVFg8/LNk1wTA+GKyMVrpxmaHaOwUvVwFrM3&#10;N4w11cP56W1+efcpr56rcIsCvs1FbAxU8e2dY/z25ByPtibY7dnHUlMBB/uquLUywsOlKZ6sLvLh&#10;zjY7YmRtyXvceXqRS49OcfDUMDuHulhcqGJlcR+DQ8m090TR0hxFbakvDy/PMDNUytBQHj29GSwv&#10;7WNluZyZhUSauq3IrtEjrECL4EId3DIE1hNFF0RqaaKOZJYE0daUoonjnpwczOFDTfzjb3f4VxXa&#10;8pevBTgfMTw5zqTkbetQK6EFgQSV2hBQYYJLriGuKiRenpE0QgKcIn4Cm94FRpK2JYHSgMXlGXL+&#10;TBO//fCY21fOc/LwMrevL/DPvz3ht58+5f/2P//G/SsX2dg/yiefH+KXHx7x29uXPHpwh9n5JfaJ&#10;LhgbyJD6nsz8YjJF9SbkNpoSWaKFm1q0UalLSJm2wK0W0ZU6xFRqkSjvG1mmK3C9h/Qec7J6bChR&#10;8+Dq3aloi6GtPo+j06l888kMnzy/xJsv7/P15/f47OVtgceX/Pj6U754+jXd++aZ7WpgrTeLmW7J&#10;27YShluzOLOay6+vD8izPuCH794D548KOH/4iJ+/U9GKXvHm9StJ8yUP7z3m/NnjnDpxhu7uYSaX&#10;2jl0WgUtWOHIoQ0xLg5SUVTF1vYop8/McOT4LP0zddQNpQgEBTO7Hc7IlC/tA260jTrQMCh1uNOc&#10;mn7Vy2lA5YgpybX6GufhwaV6kv962At4O2fr45QtRlqmGJ5terRuutO1JLC0Fkuv6JTWAR96xoNo&#10;7vUVo8CTvEovovNdCSyw5saX3Xz/5jIPz99gdXyTGdGtPd01NLSVMTRTweT+MnYvt7B2rIXemQIa&#10;R8KpnnCjdsaSfoHO8eOuLF7yZvKEPf1bNrSvGtO6aEz1uCHNK460zDgK1AiE9thRVu9A6T5fUpK9&#10;CQn2xtvbQwDSC3cfP1w8ffEPDcc/KISQkHB8vb2JiYkQ8AzEytwJYyMrbBwt8Q30wMHJAU9Pb+zt&#10;nTG2tEHf3AJTB2t8wr0IiQ6QNALx9PbHxdsPV38fwlIiSC+PpKjVnRYBqzbRiyVtthR1mLJvwpjm&#10;dUva16xonjOl54CdvIsXU1vuTK26Mb7swdiSA8NTXmLIiDSK7up0onLQiYpBF8oH7DV+SOu77SkS&#10;8M8Vwyu50ISoDEPC0kwJyzAnVPRoRKYhEfmGpNdbkdliSm6DBRUd1vIcxuyTMlvTJCDZ6EdGvi1x&#10;uaaE5qoQnQLB+x1YOhchIBnK6k4Mq0cS2DiZwNbRaDa3QlhaDWRkQWQ1jKF5TxYP+LK+HcLYRDCT&#10;65HMrAYxPu7N6Kg/PQOBtA0EUF5qSWGNPXFVWtSM+JEqz5zf6UidGD2xCXqklVjiL0aqS6ougTkC&#10;ntJmuMaYYS1tgVuyLvGVVvj7aWPlL+VPyp17jDbWikH8BBqTMk0IrrTEQmAmSBoFS4FNlxTlUmIP&#10;5iqmeZSxgJmAiMCcfZCOgKkOBmECKQJpZl5GGAuweCSreYHS0KjhXAWICmIUeKq5lDoCrOYCrJ56&#10;GAYKzKj/Vc+c+l/1yP25VSCp4FTNwxSI0ix8Ub2PCiCVyP11XfT+l1sgBZcKtpSo69T1Chwd9vw3&#10;eGlgUw2vK1FzO9V5co6uk8DUH/NH/3vup4JXZ4EqG4FOATnNSm/1bJL+Hle5r4+hQLghZkG2WPrb&#10;YOllg723M55B3gRLIQ6M9sYn2g3XSDu8Y13xT/AkIN5TANMNj0iBy3g/TYD7gDRf/JIDiEgL00h0&#10;VjjJWf6UlftLgfQmJT+M1IJE4nLCicnxJyY3kPiiUALTnSXvdTEOlw+nQN1Z3lE9n7zDHhs111Rg&#10;UuW7mqKgpjKod9LkqZwn5+g4GgnwyznWAqE+pmI8SEOj8vcPYFdTDTR5qfJViVqwpRYNqbm5KmRo&#10;kAB6oLkYGi74xoeQkJqkAcy8shxySrJIy0kkNUv1yiaRlJEgFlg0PrF+OAapqExiJUUmU5VXRVO1&#10;WMjNddS3VtHYVimKq1Kz39Am4NlZS2PHPlq6ZNteTXVrBfuay6mSrdqvUee2VNLWXqWRzo4a2uXa&#10;rvYaujqq6Wqrol3+7xR4bW+W39vqGRnsZmZyiOmJAeYFQtX8yvcyxMr0CGvToxyYG2N7aZzDAiS7&#10;a2McUYsh9o9zZHOKE9sLHNtSw//LHN1e4eTuOicOrnFye1V+X+Lg/iUO725qwkuq4dqNA/PSGE6y&#10;f/88u7sbHJDtsSP7OXNqR85bZ0Hu9eSDOzx/eIun9y/w4vFFDsh9L54/zOljI3LvVFanrTmwaM/q&#10;rBtjI+709ftKHnkyPhPBYLc7h7cSmZi1pbXbkqpeS4pbzegc8KJr2J0qAcmc8j0UVBlQpFZDqqHN&#10;QgNCiiwoavclscKY5BoL4gUOcvba45woMJplgL1ApGPMHixFoVhmmGKcoINh3B6sRRFapOhgFK+H&#10;Q641ljlm7JHfDURURCw90RP60TqYphoIBOqyR9IxTzfEpdQW03QDLMSCN00zwTLNUgxbZyyTTfAu&#10;dCV+bwTDS52EpovxlWiDgxi+9qJ4neOM8IiyICLOTzOKEB4dSWRsDNHxscSlJOAV6YNjvB16EWI8&#10;hhsQUBjJukDj/hvHWby2y+KNHdbOr3Hw2ApbB+c5uD2vCaE5O9fHxsYUBw8uC3Auck5NsdAA51Fe&#10;Pr/9v4Dz8mG+F+B8K7D5+uM7/PbdR/z9ZwHO397w+rsvOSzXXbp9hosCm1dun+bqrbOaKFqXrp9m&#10;eG6Cwr3l1NaWUJYTwrqmh1PA5btP+PTpLXaXxzg808Xdg1P816fX+H98dYdfr27z0dYYV8YbuThU&#10;xwcTXdzuaeFaZzO3x4Y5PTPBwswQx06s8/DpeYHjM+zu72ZkuJjuoXTqeqNo6I+hsNxT6kM0o0Op&#10;dPSkkLnPi6KmAPa1xzKymMvASjil3QYCX3sEAvUJEChxytbCOV8Xp0JdImrsyKr2oKUjjpz8WFJE&#10;Vx051Mg//npXgPNzfpM8ePTkIcPTk3RP9ZBQEi8Q5ydpiQGaZ6JZyOWeZ4pTrj62OTo45uriJvvO&#10;OSLSuPqUO+OXbydQa8PjJ7usrU3R07+XE2d7ePvmqiZe/g+vXzIl9bFtuJyNQ5Xcv70qsHeZJzcv&#10;CehMUllTJMZpHF3dccwupFDXbcfeXgtp3C3Ia9WjacqR+kExuDoMaB4zp6JHj/p+dWxGUaMRabVG&#10;JNVZ4J9vTHi5HaXtUbTVpXNqKp2Xj4f4Sr75twKbL19c10Dnu28/4se3n/D5s29oK51murWO9Z5M&#10;ZnvyGBQjYaQ1j1NLCjg3+eXHewKczwU41er0F3Ks4uc/5fu3r/ji48+4ev4a584cE2NTjJNLl5gY&#10;FWNoq5/zV5e4cO4gu+ubDLXMkpecxcJiIzPrNUxt1zOwvpea0VgmtpPon/KkXUCmbdyR8g4dagaN&#10;yaxTq6mNqRszpnJYudAxwjNDBxeBS4dkLazF+DNKknoqoi/HSYNm9G0LYKyGCmyG09jjRVO/G3Vd&#10;rtR3BZBR7k5kjj2eUndT2+y488UgX4lhdO/cBdbnF1lYGGS0v5VOgc6RuXrmNmq4dH+Mq3fmWd/p&#10;ZnAml8GFeMl/Z4Y2HVg848r+S14snPCgf82RrlVzukU6VCzzDW/G1oMFnJ1oHfOirMGJ4jI/MTI9&#10;iQzzJyDAVzM07ijiIBIQHoqnny/BoSECo57ERIUSHhKCjaUrpqY28p8LASGeODg74O7ujYmhBQYG&#10;+phZGGPrZCr/2xEa5U9oWBi+vsF4eAfh7icSGEhgXDBZFcGUtfiKIeJJhujOgk4zamatad2wZVAA&#10;s0fgUs1NHTnpQt+KLf0TLnSOutAv8N4/Yyffx5XOQR8aej2ol9+r+z0pabJnb6sVFY025FRakFFi&#10;Rk6ZBSV7zcmQOpJWZExMvg6pNWIsVJmQXmVOdoMReXVmFDcZCwTrU9hmQlmNAHCpI8lF5iICfFKP&#10;S/bbMHvBn1NXo9laD2JpJpS+SXfGD/mydjiQ/UsBDHe70tzvyOhuIKNrPkwvBrCwEkFrvfrm3vKd&#10;XOiZdJT21om0LClPjbakS9rZNSbEiOFWP+dPRqGUq702pJba4Sd61yVhD46ZezRrANwTdbAXJrGN&#10;1cZJIDSj1pqMJD3chC1MQ4Ufpcw5xO/BVIXoDog3IjDSiOBEB5wDtPFLUeGPdLFMFOgKEkhRw9mq&#10;t09BmgCZlYCirb8Oen4CIgKJuvK7ocCfjRqeVcPZCiQF9LTdBFZUj9mfwCcApC3n6aieNc3Qrojq&#10;QVTXKDBUwKkg6U+R6/RcBXTUOQqCFAxaS3pqHqY6X8031AwBy76655/ufBSIqnuqNCRNnT+H2NUz&#10;KF+gZtrvh53/hDIFoWrOp7pGztujhpQViFrpoO1uKGnKPdT8VNXr5yT7joYY+djiEOaBT5SvQKYf&#10;wZEBRCYEE5MWIhaLH0FJYkUlC1zGeBMaG0BwTChhCTFEpSeTWJhCfGGUWDehxGWGkZATSXJ+BJn5&#10;vlRV+JBdZENwsg1BmQ5ElNkTWGiNe4Y9vtne+KVJhctwxyrCGLMoyQf1bRQYyrPvsVU9mUbvAVJB&#10;pnqfP95DA9kK/E1lX/UQ2+ij7WWCnoo6pPJH/S/n6TjJ9Spv5Pu8791UwCnHCmLVdAeBTbNwJ03v&#10;ZkRKLMnJApdpaeQX5lBQnEtmbjqpuamkZieSnB5LbKKanB1OSEokbpH+OPt74+URRH5CKZ013Qz1&#10;9jAw3E5rXx1NPQ009zTT0ddMW08jrT31tPTUvd/vrqdd838dLd11tHbKcZf6Tc7pqqG6qYzq5jKq&#10;mkpkW0xNcwl1rWViaZYI2JbTP9TO+FQ/EzN9TM32Mj07KNLP1MwA0wKes5MCn9MDLM0NsTg/wOJc&#10;P/Ny3vxML7NjXSzLeTPjPQzKs/X1NTEy0s7IWBtjw83MTrWKtDArYHFgu5/9B+S6hWaB21pmxupZ&#10;ne9ktK+CyZFqlmdbmFP+9nr2cuTAOKe2Jzm3O8KJrXaWp6o4sNwuILmX7bVAlqbMWF9wZHjAhg5R&#10;Fsp3ZlWLK6trEQwM2DI/H8jElDcDYpkOzvpS3WFCQ6etKD9PckVRpZQbiNIwIl1gM63cmOhiY0IK&#10;TCjv8ievylqsaClTApyu2fo4ZungW6iHT742/oWG2KZrYyPwYJNpjEmSLg4FYmSkS30TQ1Q/WmAy&#10;xRATUTKGCdoYia6wyjTCIc8CM0lPJ0POETg1T5K0c+2wTDXBWCDSLFHOSXcUsUcvXh/7PAf8in2I&#10;q47EKdUCK/nNVKDVRERflJeRmsojZdAj3IeACKk/URFEREcQGxdNSFQIbqGumAWrULlWRO5LZ/fc&#10;Ca5du8oHH9zl2YcfcOXWSY6f3WLn0DI7BxdZWxmVRnyQAwdm2N1ZFlnhvGZI/T1wfvrsFi8/uqNx&#10;qXT70hG+e/XBfwPnX7//hH/88iV/+/U1b7/7iiMCnFfvnBM5o5FrAp/Xb58TOcuoGBr5lSVUVuVR&#10;nhPKunxz5Sbnlx9e8sUnD7h0fINrB2f44uIB/l/f3OX/+cll/uvmLt8eHOfFfBf3B+q5217L5doK&#10;zlSXc6m3k7PTE4x1ipFWV8jscifnLy5y9uI0EwulUtaDqOkPo3kqg/KGYNp7Q6VByaesOYKcJn+S&#10;6l0o6goTEAmlbtydnHYtAsu0CKrVIaFZyki7NGj91prFCSntNpT0BlDc4E1uWTgp6a4c2a3nn789&#10;5F/+9rnGcf2Tx08ZmJwguy4fj3R3nLOtcM41xbvYAvdCEzyk/Djn6eAkZckpVwyZEiNcigQ48wzx&#10;E6B1VzGcxQBZ3Ja63ZdN21Am44s5fPH5aW5ePcSDe6fYOr5A82QZIwvpbG02cPWiGHnHNqRON1DY&#10;kCaNdzSDg7HyPWMYnfGmZ9SaoWkHBsac6BlyoLReGugmI/a2m8rWmPhSLU3s68R9pvjLs3lkG+GW&#10;Lc+bZUjdQCQ9zVmcnc3h1aNBfn33Id999YJvPv+Ad6+f8+WrB/zlh0/58sU3NOSOsdjZIsCZxsZI&#10;MRP9+xhty+fYQh6/fLtf8ueOAOczAc6PNVGG1PYXgc0fPvuSq8cuc/jgDlev7HDlyiGuXL7M+MgM&#10;yys9nDm/wKnj+1le2qSufoqIpGRGViqZPlzO1KEyxjeLqRuNZuZQJu0COM3jTrRMOlDZb0RBhxY5&#10;zdoUd5mSL9u8NnP8c6SBTxVDIlNbvpE+VknS2KfqYJwpbYT8XiRQPrkZwMh0kACmN8XNNjRI3tUO&#10;OLO3y0vgNYD4WgGiPi/a50LZObmPg3PdLC92sLS/g+3NIdFtvfQMNDK1Ir9tNovhNSl1YY4jZ/pZ&#10;3qphdC6LzhFfRtacWD/nztZlb+YOe9C1bKeJHDSy4yDgaUH9jCW18v2ahp1oHxU91uJFaUkw6YlB&#10;JMeGERkShJ+vN3YODtg6Owpw+uMbKO1uUCAhwYHERYeTEBuJu6s3lpbWApte+Ad64OXtga21HWam&#10;VpphdicXW7wC3AgM98ZXINbZyQsPN198/MPwCQrH2TsQj4BAguK8yCj2oqLFhxLJl5JOU4o6xZCZ&#10;tKVp3JUiMVzKpozoO25M94YBg0sudI240j7txLDA9dIRX/pHvKmot6OsVfKwyUHafFNSy03JrlCg&#10;aESC6Mnkwj3UtwmE1umLMWRBsXy3ff0OYjRZkd9hQ9mACRUDRjQIxKpIcGU9zgKvLtR0O1E17EeB&#10;wGfakAmj14JYOxXO8XOxLI0HUSh1q1rqc9+2PXObvgz0uJJdqCN6VpfOnRA6Z1ypbbeiccRJ7m1F&#10;VI4eQVI3ivqkvojhll2pT1q9gegBE6ra3EiRdiCrxV4THz4uz4C4LBPNtMsoaT+CKvQJknfxydXD&#10;JV0HyygtXFOkPYnRwk3OsRZ+tI0VfR6g1gVImUwzFf4QaLHw1sJMtv5JxgRmWmGmhsHCBfgCBTQU&#10;wClIUVAiYuyojbG7rmY4V/Ob/GcsYKjnqf1+3p8CIAUtChBlq1zyaOBS/ab+U9cpIFLAp9KVrYG9&#10;LiYCQJr0BCp1HAVKFbSq2ODqOuVHUtLTE9jTdlGujuR/la7App4aAlf3VaDlugdtb7WISI4VlAqA&#10;6qmV6ApK/+hpVXCprf77496a3/4AYg2g2SmQFlH7Cj6VE3R1LzV0rYBTnlXHSxrjQEfCksOJSA4h&#10;UMAzOimU1LxYotKkIiR6i9IIIEr+i0qSc5KksUyKJjo5lpScJJKyYohJCRMJISY1hLScaAqLIikr&#10;DiS31FYKqBkZAgWF8qFjK02wTdHGPtGRwPRgIrIj8M/0wzrJHB35ThogVHktcG+geo/V1AN1rJ7/&#10;j2/w3z3H6ljyQkctCFLQ7yr5aC77AuJaJvKO1lI4XAU6VS+vqxyrd1fd4OoeSryNMA9xxjdOLM+Y&#10;QKn8AYRFhJGRnkFufg4pKl58fppYSQkkZ8VJ3kTiHyP5ExtBQHwYnrECnUGeuHr5Ee4fT3X2PoZb&#10;euntaqWjq0HgskEDnB19LXT2t9A10EzngGwHW6UhbRLYrNcAaLuAaWdviyi8NtoFANv6GhiaEst6&#10;ulMank7G5noZnOykV0WXGWxmdKpPA5ujk10Mj7WKtDM02sbIuJw72cPEZC+TslXOwmcFNtV8v4mJ&#10;Dgb6axnsrWO4r5a+/kqaOrLpHc2ndyxL7pMtlmy03CtZGr14Onql0e8OI7/Gg9QSR6Jz7MTwsBaj&#10;xBy/WEsCEtWcHfmGSfYEi8Tn+JGU7Ut6jqfkmz3ZBZ6UlrmzuBjFyqwHm0veAqnWTE27MTTmyfCU&#10;PzMLIRzYiKFfNawifYNedPW6M7kYQmOXlcYNUlmjCUViodZ2e5Jcqk9OtamUJRNCirSJ2Sf/tbiI&#10;srIhQxSWWlShIgQFVhgRtc+aoAJ9wkTB2KVpY56hh1WOAk49zLLMMM0xEnBUbpKMBEilrkrZs0wz&#10;xDhRG6s0Ewyi92CWqod9sSWGcp4qm3ZZjhoxS5XrE0VR5bhjEGUi8GqFeZo5tlnOuJZ44ZRnqTFw&#10;jQQ2tUOkfore0Qt6b0Cae9vjEuSDva8b9t4O+IRK4+Njj6WPNfpe+phHWBBdnsGhCwJ9d+7w8NFD&#10;Xn32IffuX+TUuS0OHloS6FxhY32KRYHJTeWS6dAqh3ZXOa9cUQlc3hDg/OTpTT55cZu15WFuXTrM&#10;GwGNN5/c5psPb/HXdy/5+09f8NvP3/Ldmy+5eecSD1/c5OHz69x/epU7jy5x84OLXJftyP5JMuqz&#10;KZaykl8l33K1kzffPOSXn17y7ZdPuHVhl+sCnN9e3OT//vgc/+8PTvF/vbTJT/vH+HS0hafdtTxq&#10;q+O+wNX9gU4uipybm2Sut53mtlIWN3tYP9rB3G4NQ8tZVPT50bqcSPN8GiUdAfRMS8OzWc7ezkgS&#10;a5yJq3EjszGAvsVkBua8qBuSb99hJHCpI2BhQuOQFcW1Uk7qrcnuUo763QmTbxie60hsphPbuw38&#10;43cBzt+/5Md3X/DkyTNaenuJEH1llWSIZYoxDtmmuMs1jvkmuOXpy/cU4CzQwaXAEP8yQ2mYjAjZ&#10;a0ZkoxO++1w0gUbKBJKLmwIo75RtoyeHTrQJiK1w/dYuKweHGVisYGWnnInFKrYP9rO0MUxedS4Z&#10;jRFk1YXR3RvO3GI4bf2WUu/0BTRNae1SvUACXTU6xJZpEyfGVmqVipK1B880LVKlgQ0Ww8o6XhrD&#10;eEMBTxMBzmj6W3M5OpHBt88mBBAf8+azR7z75ilvvn7MN1884d3b53z94dfUZo6y1NXGRm8GWxNl&#10;TIkROdKez+H5HH76ekOMijv8+lYg86tP+P7Dp3z//D6f37rC7cO7XNta4eLBZS4cW+fW9YPcvHFe&#10;DNpVTRz869e2OXNykwvnL9HYOiE6pJSp7SpG92fTt5zE8EaaQIcvkzsJAor+NMg3U6u89/WbUtCi&#10;R2mLvnxDQ6nruiRVCgxIfjumql5lA2wTpG2Xem6RIvVVgNM0U4v0HmOmtgIZnvRiYNqP5lE32iZE&#10;x8wFMjIbRsdIoOi3CNGdMaJzY+noTqK2LYWa4Xgpd6Uc3h1mbmqY3qFWppe7WVlrF9AUw+hqL0dP&#10;NHP8uBjgC5n0DQXT3G/DgXPB7FzyZveyO2sXXZk75cnQpiMtC8ZUTelTMSjbHks6xwNoaAlgX3kk&#10;+WnRpEu7kRARJNAZjJujI+7uzsQmhuPh6UyQAGdEmOrdFDiOld/cXTXD6MERvvgJcPr7+2BuJnpH&#10;xNDUBEMz0WtuDngLrPr6B+Ds7IGdvRN+ko5PUBCesvUK8sPV15ngaHcxuAKpaPantMGWzFKpK/vM&#10;KSyzIH2vKRWT5vTvWjG97cTMoofkgyv1vZb0LThIe+LB3nwb9lY5iWFvLOebEF9sSEKBgdQnfWIE&#10;8DKrrUjep0X7vB2dU9a0jNjQOe1My7ANNR0CnTVmVI8ITG4JsM/6UNdoL8aAnxgbgaLnndg3oNwU&#10;2WlWyc+f9WHnbCTrB0Np73Ihp9KQvG4tOrfkeZbt6ZL6XttlSeucN51rvnTNutHU7yjQakv9iDOV&#10;3bZipFhQIIBZOWTNXoHfgh49auX//FJLwqS8RMmz+0kZyhQdkZCujXekFp55evjt1SO4XB/fbLUS&#10;3lDjn900WIzMfCPs1OJTYUgLOVfBpouURzVlU0v53kwtciOuxA3PZDPM/bSwCtfFLGwPexRkKGCx&#10;UAuDBE5kX9dBSzO0rnorFaRp/DHK79oCoZrh3T/hUoBHT+BUX8GNNBxq9bnGj+afoKe2CoDUVqXv&#10;poBOR85TTsUVUErjo0Dvz95PBVCqp1Kdr+7zZ8+oPItmrqc6dhJYVemofQe5r4JbBaLq+M9eT9nq&#10;anpHJW3Vc6qAUz2PAJnGkbpKW87TNtJGz0GeRfm3VODpIu/nYaiZ52ngZ4GpnzX+CYFEpUcQGO1L&#10;YkYUqblxxGWEEZUSRFJmFCnZ8QKh8aQVqqHnBNLzEwQulcQRnxFJXGqYXBdOcXEqubkRFBeEse//&#10;w9RfgMeRZInasJiZmUsslaDEzMzMzIy2ZEu2bJllZmbubrcb3TwNA9tDOz2wM7MDO7Czs8x0/3vv&#10;+58o2/vd56nzZFZmZGRmZMQ57wls0ogX70VqlQ1xucYCn/aE5FrJR/UhKjdKMoCWSAnrXxCEU5Yj&#10;RpHyzPoaSVEmMY7yfPKski7GKm3Ue6t3km9iJOColsE0VFM/Rcg7KeD0/f/eV58OsjVxE+BUgK5E&#10;1RirpnvVTSJIrhXQdosNQJMaSnBCAP6xPvhH+xAaq0GbFE9SRpK8WwbpOfLe8p5xGQKauijCEqIJ&#10;F/CMTJH9tAiCdFLgQ0Lw89eQEpVKQ0kdvS3tdHe20N3bQs9gmwBlBwOjnSIKPHv0tZqq2b2zX53v&#10;FOjsEjDtpktAtU/CTAlUTqt1s0Wm52Q7L//VdnGEpe2TLG4flf99TEx1Ma5kskdEgWefAKiA58yg&#10;QOYwCwKdMwKks7NddHYVU9uURn6leI7N4VR2BNExFi7KJZDu6UBR/J50zXjI97JAV2qCJssUjxTx&#10;9tItsI0zxkrEWmuKRYwpJmHiEEQYYxNrhm2sJbaRAmniKFmHGGMfboa7nB8cj2ZSlMDwoAMHdsUy&#10;PeTMuEBkQ4cNO3bGMyuKZnW7lrU9ccythNDe4yrKToBjxIeGblvahxz1Tek1XZ4U19tS0+1Ceas9&#10;BU32pDfYoC03p6jTW97FUYxKND468UCTVTOICX5plngLXLqmGQpEmGKVbKiHTdWH2jnbBY8CJzFg&#10;9ninCFBk2+BV7ICdnLdINMUsXspqtHiwhY4YiNIxlnhNJR3scl1wE91ilWGNsYSxzrDHQifAKflW&#10;D6QCNY4l7niUOsoxMyx15hjHSF57MTuCkXJ4xAky8rLF2NNMdIMxrhGumKpZFNRStmqFMHGyshtK&#10;BMKOcObGDZ4+e48PP/9YP7H/mQsHOXBkjUNbu9jYs6wfob7/4A4Bzl3/A5yqhlNB51uv3uCtJzdZ&#10;Wx3n1uWXwHmLDwUqv/zkKd/54l2BzWe8//5T7j++zpN37vJUyRs3eevtu7zzzn3efu8hrz27w523&#10;L3H7nfPce/sMzz66wRdff5VvffkOn3/2lLtqvs71aT46tc4vrh3mtxf38fOjK3x3Y5av7xjnPcmL&#10;b48P8ObcOGcFPNdbqtg31sfO4T46m4toH8zWQ1LTVCg9Agdjm+m0LUfTNKuleiyasj4NhS3BZLdr&#10;SO+U/d4IGkdiWNyhk7IQTJPkmapeazluRHGHOTWyX1BnRXyFAGGdMxFVLgQW2hCSaUNakZcAURM/&#10;/N49fvSd9wXA3uLW3UcU1TeiKdLgohyOZHN8SlzwKrKV72mKf4UZAUrKjQmrtSKiwoSMJtWkHUDv&#10;fBzpLYEElwgYzoRT0u9D+7wWXbUlfQLKuw7Xc/HGAou7u2kcSmR6p47p1XwGJtPomc4XZymJvK5Q&#10;ycthdHQEs2MlRoDImuY+Y7pGranpNCOn1oC8VgvC8sSZKjcVZ8QMTb4JvtmGxFebEyTg6ZgoeTtB&#10;HLAmb9pmBdY7BSCX0vn0rXk+++ghX3vnIR+Js/GF7L/7xg3ee/cOH735MZXpEywPdbNrLJP9C7Us&#10;TbUw3V/CwaUsvvXBGt//4i7f/+hN3rwoDslhgcrdc5xdEgib62X/dDPb+mqY6qlm57YOLp7bZNfq&#10;KkeOLHL31hYXTu3j1o0r7Nx7jJHlKRYPtNMxnSjfOIXmBS0lfb70b49kVqChddhG8oAzjWOONI87&#10;Ud1lS0aVsX6locR6Y7S1UsakDPqIA2ifIBCQLiIAoLZOBQYkthswvStU8kQs29d04qzH0D0WQe+o&#10;hoERNfAlhO6uIBqawsgoCiIhz5/oYj/iW1wZ35fK1iFxALYtMzQ+KJBYR9t4Jj0LOibXkxieC5Vj&#10;AUytRzC3N57hFQ37LqaycSaMQ9eD2H8ziG0nA5g+4EvfLgdaVyzoX/Ggd9pTnAd/OgQ4u1rTqcjV&#10;UZiiJTshkuzEOBLCw4kIEmc+LZ5QjR+hwQHERkbg7+NBVGQwGo0//v5iI6M1hAtwBgX6YWtng52r&#10;6BwHAU5HJ9z9/QiKCMM/KETChuDi6o5/cCDeQQF4BPoSHBMm0BlERHwIiRkhlNRGklvlQFqxQLo4&#10;UYXijGeXWEqeMqB8zES+j73YIIE31dRd5Uij6n9a5k6qzpK4IiOx4fJNFHAWGEpZkv1SK1LLjajq&#10;c6Zj3J2VvVHs3RTZEyb6PpTDOxIYEIespsaJzjE3+gRkBweD6WgNoq0vkqGpRAHIEFpGXeiYcGXh&#10;cBCbZwXmT2vFyYxkYM6d8Q0/Rte8aFswZ+qAJxOr7mKrHOhYFLhd82Zouw+Nkl8qhyzp2uZG95QL&#10;nWLDqvvkW4x7iQPrQOO0KxVdLhR0WVHWakNikqU4bebkDrgQLnkoqchav7BCiJSt5GYbdAKYfvHi&#10;0Iju98gzxTlTtqlSziIENmPE5snWNd4EJ4FRA48oodMkMRqi4I39DPSrA1lpBBTVpOOqKVWBiQJF&#10;gTf9oCABGf1AHFVrpiDwBTDqoVCJAhhVm/aiiVr/Xx1X4dV/gTsTDxOBVjUfpjGWqile1XyqaySc&#10;oVqKUYWT8IZqLe8X+8aqOd1OIFi2ahUi/Vyd8iyqptUmyhKjFysT6ZvHVd9F9WzqueS4fvom9ewK&#10;QNW9FIzJOQsfubd6NgEy1V9UTaGkH/2uANRQROLQT9+kIFq2xkFqWUwr/ZyXZhobPLU+aJKCiUrS&#10;kJqdIJCZSGpeAim5CWTm6cjOT9GDlwLN/LJ0CsvTKSrLIL9EILQwjtxigdR8LbmF8RSXJ1GYF0FL&#10;Wxx5bf74phsSmmFBXKotKcXeBCTLx84IJTpLK8djCSuIJig/CLtENbWRPF+A0f/3rPJ+JmrOTQWc&#10;8t9YoNlEDdgKs9Cvp65WWzLUyLsLPKt5N41d5ZiqARYxdpY49PAuogdOiddfAEkMvY+8a7QAdlp5&#10;Kgny3GFpQXjFueEV6yHgKSAaE05SmsC0gGdqtkhekn7u0RhREmEJApziicakxBCVHkFYSgTeUYF4&#10;BIkB0kSSHJNGW0ULIz399PUKRA600ifQ2aevzewWJdilr+XsGewQ2OwWEO0X2BpgcKxXFJ9A4+wI&#10;EzNDApMDApUDAm4DjI71MD0rILkosDk/wNh0J2MCm2OT3YxN9DI68Rw6J8VTnxXwnJruZWZK9ue6&#10;ae8tIUmgPkYUbVixK3FVzuLhuVE3LAqhXwrplCiDBTUhcSDVvS5E5JthJgXLSqtWwpJ0VCP/w+Ub&#10;qFkS1CAv2RqGPd+qrhDGAphm4ZLWCqwCTSRN/VldS6Cr00igJ5ydiyF0tNiwIF7/rl065ufDGBny&#10;YWUllhk1F+dCIC3dDrT0e9Ix4q0fpd4piqik2oLsaisqu90YW4qkTBRCcpk4lXUOpFbaUt0TRGNP&#10;AFFigLxTzQgud8NAyrpaYtY7ywbnHBPMxUhZJ4rDpZV8Em4k+9bYCAyaiUJxSzLBLU2gOdkY21Rz&#10;XHIdMJD3tUk3xyZTwmU+HyBknm6KQ6ELzpJ3DUTRWCRa4pDpiGWSFRZJ1lilWeFZ7olrhTealhCB&#10;W5U3TTBRsykIcD5vtRBR/YqVs6sGGIousQ22l7IuZVEtVSt5WC1RW9hWzu4jBzl5/Rqvvfs+73/2&#10;GQ9fv8+p81sCm7s5fHSDjc3tApzz7Dug1q3fxSG1POWpA1w8e4CrFw7zpgCqWq1q58oYt69s6YHz&#10;E4GNdx9f5LN3HvCNT97g44/e4PWn93nlyW0++PQJHwlAvv7mLe7eP8fte2f127v3z3D15hb3Xz3D&#10;h1+7z4cf3eOd9+7y0Sev8vUv3uLhtZOc2TEhwLmLX98+wV9e3+I3Ap0/OLyd95cHeTDcItLFuc5G&#10;ZnKTGSpIZ76lll193Yy2lFJTp+YpjKV/WziTG8mU9vpRJU5QXlcgaW1+xNS4CGiGElnrQ2yTL0n1&#10;Agmr8QITbpI/3CjtsKai25zSThPyVa1Yhx3aQlv9SiS6Fn/cMsShkG8YW+xObVss+zZr+fH37/PV&#10;l8/49MN3OLB1mqicTAIKffEtc8RWdJRfmYtApi1B1aZoxOHJrreSMqZlfXsJ26bzmB1MYXUim8mR&#10;OCkzohvFiPWtieM2687waqh+RG3TuA/ja3HsOFTMgfM98n4JzG5EMLtdw8hCAFX9XlSJsc3t8yKp&#10;0YdWyferq9F0inPWPmxL04AlJS2mxBWq0fci5YYk11sTUWyEV5o4TckG+GUb60evO+nMcNAZsni0&#10;lBNXh1nbPcTF0z1848PjfPHO27xz9x7vPb7F+08u8/mHr/Dag5uSD96hp2aG2eFaDq7msX97JfMT&#10;dcwNF3J6bxFffrCLp9c2ef3iMU4szHBcnNtTiy0ckjAbw9UsDZTRW5fGYFsenW05zC60STkfYevw&#10;ODcv7eHmmf3cuniErZMHmNs1yOa5QRb319M6lU7dTAIlIwId87G0TwTTPOZOzZA19cNS/kdcxOEy&#10;QSegGddgRoyqcSpSMw5YEF5mrV/a01zgQJVp20xjYjpt6NrQCAymMD6fzJjE3d4nOqzNg9HZRDra&#10;Q+hsj6JC9F55nUb0vC/heYEE5foIYNgyuKHl2JExtk/NUddWTZaEzejwJaPdlQLRgzXjrvQK8EwK&#10;DHXv8GRojx97r6SweUHHjjMhzB13Z2y/K2P7PBje50LfXhtG1wWKJgSgOxzo7YlirD+XukId5Rlx&#10;VGcmUJYaT0Z0JHGhgWSLLYmNCkET7EOiNgo3JzuCgz3EhngJRAp8hgcTHuKLt6czjs7iBPk44ujt&#10;hK2HBy4CpKoW0zsgAN+AEHx8A/Hy9cfdzwcXX0+CIsMIiQojVif2KDNa7HYEmSWuFNY60d0XRpXo&#10;yqJiW8pVU/iog+hSexq6vCiWMMlaKUdhpkRpLEgWXZanBv10qLlgLajttKRJ/nf2uzIy48XegzEc&#10;2RfPgfVoju2P5dh6OAdmNIw3ic6WtBwc9KJX0nFo3pv+MT9qGh2prnehqs6VLrE9UxLHjuVQVvdr&#10;OHhey+7DEaxuhjO1y4e1E+I4jDjRO+dLx7yqPbVlaMWVwT2ezB/WMLboTXO3DQ3ztvSsODG65MeY&#10;lLESeceMJhuKBswoarcms9Ga3Gl5hzJzPISDnOOMiK63IUjshpqnWVVMhonjqEkxJEjsgqcAp3e6&#10;MV5lpoTXWxKWb46z2AXrWEOsItX4EGHLICPhrkgxHGIA1YpD5qGGAhaG+toFQzFA5qLU7WKtn4OH&#10;AkcRY9VkqwBUoEQPngImhsoYCMDpm9kF6AzVMQV2qmZNHVMQpIBSAaDal2OGasCLghoV74smXyNH&#10;eTB7Oa6AUYHmyyZhBY8KJpWofQWM6j5ijMz8LTBRg3sU+Kpr1H1UfApeXZTREoOlRmALcKqJy/XQ&#10;rIBKwqvnNAs2xfAFWJuq1ZD0+2LM3AyxCLbGSA2YUeG95dkE0NTqQ2YCbmpNdsdIZ/zi/IhKDkcn&#10;hUOtlZ6aI8CVlUi6AFeG7KfnpZBVlC7AmUFeqQLNeNLyYgQ2teTkR5OSE05yfoR+oFBBQbgAh468&#10;Bl8SKp2JyLMnNNmW4Hh7AhO8CE+LJCY9juhMLZFZAm75UQTnBWMhwK1v8lbfRb23gLqxgnqV9npw&#10;lHSQ9zHyF48v0QuTcBusYgUUPF6kta0YdBt5d1sBebfnNUn6ZncF6oEW2IV7Ep4ZKwCWRGZxGoXV&#10;eSJZFFRlkFQWQ2iaH/5x/gREC3wnxJKamUx6jg5dZry+D2dcejyRSTGEJ0YLQIvCSIl6AZ1heMk1&#10;zuJduvv4ExEcQ2lWMd117fR3ddPb30lnXyvd/e10Dyj4fA6ggyO9DI8NMCLAOTTWR/9IN8Pj/XJc&#10;bRVIClyKjMix8WkB0FmBz2mBy1kB07lB+T8o8Clhpnr1fUjHxztFWgRoq8mr1FLQkER8eagYKHci&#10;68IJrvAitMyJoh4NzeOh9EyFMLkQw9BoOLUtgeJguOGfqAbb2Uo5shF5PqOBAk217r9ppCXGar17&#10;AU5DgVIFeAayVU3HaqYANR3Y6FwuBzZ1jInxnBjzkOcRZT3mw7alaHYtxbJzOYa9u9LZuR7H8g4N&#10;21YjqW21pXcigP6ZQLolvOrLGa+WVhPobBr1p3XIXYyxD+UtTmTV2lLS7oauQAxTrhV+ySZYaI2I&#10;qBYl3eCOqSgMrzwr3HLFCRSjbJtiJBBpjF2qhYSTcpZogkOWLXYpJuLBWjw3YAKeTjli1AQ2LVKk&#10;TOhMsUyzxEzitpRj5qmWWGU6YJIgICkKy0I8ZQWaVql2OBa44FjsjEORG6Ed4ZhLXGqeWeUIGYpi&#10;sg2zlXyryq04PAGSdqrcSt62DrAT4JS8KlCqyrVFuC2lXRVcvX+Th2+9ydsffcp7X/uCm/dvs2ff&#10;bo4e28vRo3vZ3NzGzrVZ9u5b4aDA5oGDOzlzaj8Xzxzg8rkDPBXgVOvxqxrO21eO8tl7D/nojZu8&#10;8+gin777UGDrCe+LqKVN1UT/n3z+Jl98810+/vwN3v3wMW998Ii33n/A2wKXDx6e4623b/H977zP&#10;d779IR9+/CrP3rvP1z55wtP7F7l1YBtfnNvPr+6e4td3jvHt4yvcH2/iYEUKK7lazrVXcbi+nNmc&#10;VCbLctjR08Lh4X4mmwrFCdHSN6tl6UgKbTP+5LW7kNHsTUKNSJ03EbUuhFU7C3z4EiPfNbHRhe6l&#10;AIEUc+rGrMhoMSCv05j0OkMSKoyJKjXW97kylTyZ1R2GTZwhNgmGRKqamnIf9u5v4qc/eJUfffcj&#10;3n/7TclzHYRkR+Fb5IpXiQWeJeI4FJkTKLAZ2mxMQpMBu5ZTODGey2ZjLgslSexuK2ZHezHjHfFM&#10;bg+nd5sXM7t92TwWzepGONPyfItrgSyva9i+GsGVa6WcPJXKkSPhHNkK5uSVBMb3hrJ0IYc9V5pZ&#10;2F/BqTP5XDvTwNi4hv4JDxp7nShstCS71lzezZhEAd/IEgNCi4xwkrztIobROVUcQtm3E/j0kfx9&#10;+WYXr9xaYN/6IFfPTXH+yCr7ZlZYG51i98wwt85u6LtAnDu8n83F7SwMDNPXmsz8UCwLIxksTdey&#10;c7aSx5f6ee/+IpuzbRxeGODAdAeHZhpFatjZX8RSZxFDTRm01eoY6MolrziKohYdc6u1HD/cx7kj&#10;0wKwgxzfHOTODXE8PjzKq09WuXd/J2t7uljaXc3keqY4uQJgnUGUdDlTL4DWMelLVbeAXru5fDtL&#10;omqN9asrhVWYoCk0xytbdI9qqYyVsiJilS66odeM+SNxzO/MpLVHS0NHKC2d4jgPxrA4lMViZy4T&#10;Tfm0l6VQVRVLTJ4PvqkCa8mO+FVYMrQ/jo19fTQ1VpPWqCFxwI6oLkvC2yS9WwX0uw1o2GlN335H&#10;xrZ8mTjuy4KA5tKxMHaci2T9WjhrlyOYPCjAudeBoX32TGx4MTArDvOQgFaPOBnDOXSU66gVm9qc&#10;l0yj2NOcaA3xAplJMcHExwYRHaamE4zE3cmWAH8XAoPc8PV1JSzEn2ABTxdn0WWetvgEuuIZ4Klf&#10;2tI9MAA/TRDObm4iHoRHxODh5Y2Hrw+uXu54+nsLjPoQoQ0TOxVOWm4o1S1Kx/tTKJBVkm9PoeT3&#10;tlEv6lstqayxpqDEklTRafExFsQFmqENNCc10ZSqWrWOuinNy5asHPPl0OkI9h8NF4ciiiuXdZw7&#10;Ec/hrSjOX8hk/44YZkf92LWRyO7dWhZ2BrJyUCPwGM6e0/HsPprAxlYq+45ki8OXxNGDClbjWBPQ&#10;PHhJzh2NYuNQLH1TjizvCxO7Ic5niRGlfRa0jFrSN6ccBU8m9wYzuRRIaYMhXTs86JhyonnIheJm&#10;a0KTDMgQyC0eMqdCgDW93pyUXiP9qPrAEHFgisShzDMU59ScYJ2aLtMATZ453uFSvoQfAzOEKYQH&#10;PfPMCK4USJXz3slm+KVb4pYkNiTQGCutOQamAoumorztIo3wSDOVwmmIsdCrkaplEHGKssbUz0i/&#10;ApCl6rv5EhIFHPXwpv4rkfPGAj1makBRsBFG6pwCIAWZ6pyCNgEgc7V+t2rK1V8vBkY1g6smaxXu&#10;JSyq7Yt4VVOxfhUcBZ4KKJUo6BQYNfEwF6A1l/sKcCpIVAOKFFypuF7UjOoH/Ki4FOiq/+rZVVO9&#10;eh5VgyIG31DNLyqJZqomglfrkSvgCjHDOsbu+VRACqwVvOnfQdIiQAyqAIWlxgbvWF8iU6NJSE9E&#10;J5KQGifbeAFNNWI7VQ+cKXkCnoVJpBXFkVKoJaU4moz8MDKyNXJOg64whNRS8d4L/GlrjKREPKnM&#10;Mkfx1h3xT7bBK1YKu9xHm64lIVPuk5MgwCbwmRlFfIFWPrwG23ir5zVpCvQVkL/4Rvp3VemjBnCp&#10;1YGCBTT9TQWuLZ6nk742WNLAWd7dXsKqGmaVhqqGSWOKUZA1Qakx8szp5JVnUlSeTXl1IRU1BVKo&#10;CilryJTjcUSlBOMd4YNPhD9hMSEkpSaSkpGkTwtVyxmWEIpGG0q0TktsmkBzehQRqVEExYUTEBuC&#10;d1ggfpEaNKFhJEWnUFtQQ19bryigLgFP1XzeSa/qw6n6eg68bFJXfTy7n59TtZ8CpN1ybmRymOGp&#10;IdkOCWSOMLU4JkZtlJnlCWaWxkXGmFoY1oPoyFQPg+PttPUVEpsbQECGB56ZLvgWeOGa5YGmMozI&#10;Wj/x5IPpnkpldWcROxbSOLRWREGOAwGh1viLd+0Z7oujxhV7jRvuMd54aj2wj5JvIuloHGKud1D0&#10;ToGq5VTgqWo/pXypSfvdI63ZsauAXTvDGR5wYHTMlb5RJwHLMLrFm54UL3dhSsP+9RTmZ0OZGBcF&#10;PexGe78v/eN+LK1rGZr2ZUgApHLAg5x6CzpG/OgYD6C2w1WcGTN0YnhrB33QlZnJOxrjnWOBd5Ej&#10;Prlqgm4LXAqk7Gca45BqhL2a6D3NGEeBT8dcE+xTBR4FQkzjTfRT6LgW2ugHIbgVqZpKIxwFOk0T&#10;JL8kGAlsWmKdZoeFKCCzFEuJyxHbTGusM6wwz5DymiTwKlDqUPIcOF3LPPCt88O1/HlN6XOQFGWl&#10;dcdC1WyqsqdmS3ixmIGF5EcLjYUAvByT9LQItaKyr4qrd6/z8MlrvPPBp7zz4WecOX+OhW0LHDm2&#10;R6BlgwN7t7NzxzR7ZatqN/cLcJ4+uY8LZ/Zz4ex+Xlfr6r9ymc09c9y4dIT33rzNu09u6JdR/UAg&#10;84Nnr/DmO/d5/OQWT9+4w2efv803vv6MTz59g3ee3efZh68IbD7ivQ9e4QMBz48EQH/wPTV35Wd8&#10;/PHrvP3OHT766CHP1Pr7W2v86dWj/PzuCX508xBPd49wuCmb6ZQgVgrieDQ/xOP5CfZUlrCjtoyD&#10;ktfPzo6xc7CWGQG5yR1pTO1LpH3en4oBN8oGggQ6/dHVehFcboO2wY2ivjCyu4KJrbOnfs6Dhmkz&#10;fd+uLAHOlDYjwksNCCoQICsxxV++s3+2FVkC/p7ptljqFDiqdboruHBliR9+5yk//PYn3Ll5neSC&#10;TLwyRS9VWhJYZSHOmIl+RaH8UWcyBu2Y2Ezg6HQeB5uzmc2KY1R01VB+Iq1ZCXTVRbG+O4bjpxPY&#10;EmN79rSOowcS9SNpr5/P5vzhZO6fKuSVU1nc2BvFoxMJfPRKJb/5+Tp/+MvL/PGv7/F3f/UGv/r+&#10;Db77ZIG3zg2wMpPIpDhcnYOBZJRZUNxgT4kY0IwaY5IqTYgrNSW22JSoIguBTwFkyfuRRVb0T2vF&#10;0Odwdmczu2erOXOwj+2jTfRXlTLcVM5oW6FAZRULw3UCYk2MtpQx0lpMT6OOwdZohtp0TA2UsG20&#10;jP3zFZzf7Ga+p5D5riJW5PjKYBHLvfmMNaXRW5XEcHsG3a1ptDQk09qeJeWzUAC7lhN7ezm40iYQ&#10;W83aXD1nD/Ty4OICN46Ncu2IQPD+Cc4eEhg90MbGWh1Tk4XUNIVTKfqovDmQXPnm1d2+FLa6k9Rg&#10;TXq7I2HlBkRWiz0X59MpxwCPMkNciw1I67dkdM1X8n4C6+IUDPXHUd8QwGhPImO1qYwVpjGWm0pb&#10;SgINmckUZglw5mtw0zljHmWCb70Zc5fiGVN9SqeSqN0l+W+fDbX7XWg76kTPcWdmLvmzfjuCffe0&#10;HHucwrFHaRx/lMv+i6nsPBbBzrMh7LoUwvJxL4Y3bBneY8/gNjcG53zpHvVkcFiAcyiJgepY6pPC&#10;6cpNojM3gYLoAOIDXdCGupEQ40eCNoSIkAB8PJwJ8HMlIFCc/gA3gU93vD0dsLMzwtPHBo3YJE1U&#10;KP4hofgGhuDl44+tvT3ubu74+Pjh6+eHi5sL7j6euPl44ObtRpDYsPB4f5KyA6lsDhZbEs78Yjz1&#10;jQ6U11vKc3ox1Oki+cGT+gp78vOsSc20JCtOHJ4ICwpjzcgRjkjJN2bhlitb90I4ezeei3eTuXIv&#10;kxu3czl9OYNLd0pEN+WKnk/k5M1y9p9KYfNALPtOx7JLAPXM/UzOP8rhgmwv3Mvn+IVcti6lCrSm&#10;sGtXgn6y/T0Xoti5FcJ+KSujUwH6lq5WNfdnrRF1k9bilFjSOmTE6F555nV/BkRnNA85USl2JbvR&#10;iuIxO9EhTqQ2mFO100/0hoD0tIJQG0r67cirtSC50lj0ho2UJSk72QZEFVgQX++oXx45LFXKlOiL&#10;wGxrTIQ9PLOs8ckwICRR0l/0uYOv6GjhSYtQYSaxBwa6IlH2meb45Tpgo1Xt8GI0wsQYCqSpFXiM&#10;BOycgsVwKlhTMPMSBJXxVP0jFVQK3NiqEc9y3EwMrH4y9ZfAoyDtRc2b/r86LvBmrODTT4zwSyhV&#10;ImFMfMQgCWQayYOqmgxTgSP9yPYX0GfkJoZGhVU1mqrpW8BSTZNkLCD7P3GpmtEX/TVf9vk0UtCq&#10;QFbdX4mCVu8XI7vFyJmEqSZmOabeSYBLrWRkGCyAHSz3fvHO+ndR4CagahZug3WUI85R7vhrgwQG&#10;BaxS44mXwpqckUx2YZZIpkga2WUZZJYLgNaI1Ap4VsaSWRQhxyOIz/cjqSyQ1Aofcss8KSxwIa9A&#10;vEbxOHzke3gmyAfUeROkEw8vM57sonTS8nUkFcp9CnUCrikCp6kkVGnxynfHUDxafRO7Si8v1Ryu&#10;vocCcfmvQNRbNVmqWlq75/ONKtBU38ZFrnOStPV8Ae1Bcl24BeYRLmjE08yqyCZP3qOwNJ2yqjy9&#10;VCnorMuhqELeKT+WKPEKfWN8cdO44BfsR2xsLDo1Oj9VS0xSNGECl2HxUcTIfwXP0SlyXBevH1QV&#10;FKUhLDGK2OQ4/MMDCAwIITkmk8bSRnpae+hTA4uG2ujub6Gjr4XuwQ79gCI1kr1ruJUO2XYIkHYO&#10;tDMksDk42c/wZJ8A5zCTc6NMLIwyqcBzeYzZbQKciyNMzA0KqHVJIW0hvzEOV50dXulueKZ4EpAl&#10;SqdAPEUxkkNLhWzur+HgWiUX9jVxcVc5pwUQc/KtBZJd8AkPxD9Wg69WtqIIA0SCU/yxD7V5nhdV&#10;nlR5R30XJS+7qqjvIfkwrThIlE4Cq7s0zG8PZlFkYVugPK94/MOOzC9rmJgOYGZWQ1eXJxNTETS3&#10;W9I/5CfGNoQhAdDWTmuBbSe6R5zJqzSgsFEUX6NaqUIteybKr9qawaVYgtJUU4iNQIYp4WUCx+nG&#10;5PX7oWtxx1bynG+xA6aytRav1DHHGOt0cTQTRESpmAhUqlpP5zxLjNXKQ3LOKtMI8xRxGgVIFTBa&#10;qCbzFAHMTHsss2wwEm/fPEk84VIvzAU0LbNtsMi1xUIAxyrTBttce9xKXXEptX+edxVwStp4RDph&#10;Kk6kPt/qHSd13Bj7SMfn6ScOon7mhEATKroquXTlEvcfvsJrT9/h0etvsn3XTlp62zl0fI8eMDc3&#10;ltixY4q9e5Y5eHCNfft2cFRAVI0OPnNiL08EOJ++foMH989z9+Zp3nj1Oq/dv8h92X9w5wIPH1zh&#10;3oPL3JXt0yd3+PzT58D50adPeOPNGzx9+zZvCZB+8MFr+pHNH713nz/99gf84Luf8LFA6Lvv3uDZ&#10;e9d5/81r3D+wzJfn9vKL+yf4ye0jfOPMTh5v7+VEWz63J9v4/rlDfG3PGld6Ojgvcm6wi/PjfWwt&#10;djMzk8/83kLG1tPpnosVJ0JDdrM35f3ixDb4EVPlSHKrh35GgqQGHxJqHakcd6Vx0ZGSMTMyW02I&#10;ECCJFUgMLDIguNCYkGJLNEUOBOc7CXDaYxxtQG5PKOfubefarU3u3znB5x8+ZX1ljpyyOArbgqid&#10;DKR1LoL5jQxOnq3l7t1OHjzq472n85ycKmd3RzYTxTGMVsVTkxVAarwn5YXeXDteyuU9Kdw+XsSN&#10;U6Wc2pPBsR1JXD5QwOmd2VxZL+X6WgF39hTy2vEqvnFngK/eWOPTi3P8yY0dsl3kp0+P8ObmIO+e&#10;6ObsehH7d6ayubOAiYFo5idUU34i+zfSOH2sgq39RRzcLGLPrnx27MxjYSGTpVkx2nvyuXmonpPb&#10;qtg/W8KBpWrWR8tZ7CxgqiOX6a4cxrtSGO/IZLgxjfHWDMbaM+lrTKS/JZHexhRGO/MZas6gpSSc&#10;yc50hpsTmWhLZahewjQl0yE6ubZIS3VhBK01WsqLIyjMDaOuLJGmyiSaanS0l6czN1BIXXEi1Xlp&#10;1OYLkJZnMNBYQE9tJt01abLNoKsqlf7GLJpkm58tejUtgqScSOKyQ0nMDkCX70N+jz1d2wNYPB7F&#10;tpMR9OzyYmSfHzvORDF9yJ/5w95sHAgV5yuG7YuhLC1FsTStY6BBR0dBKs05yZQlh5Mj+istPpyo&#10;2GACk/zwSHbBOs6MiD5zdtwOZd/1RPbdyGLv9VT23ohn61YcN97I4JV3y7l7v5zbtyu4eq2Qh/fL&#10;ePpaE9duqBppcUK2dKwfD2P1XACrp/yYPuDE6LoNg/OOjC140jfmwajkq22i3xY7IujNDKMrSbYZ&#10;4TQmacgIEeAMtCMmxJnE2CA0fh5oArwJCfQmMNATP3+1ypATbm7W2DsaiQ1yQBPtS4Q2Cj8Fm94B&#10;Apw+WFpb4u7uiqOAp52dOM/21gKjXti5OGHr5ICztyPBWj8iU7woaxS9uxLNwePpTCz7sbg3jLUD&#10;cexejGZ7bzDL3dG013lTXetBRZYz5fFOVMfZUOrjRGySMbvfDODCk0SuP8rjxuNCHjyp4s6tCjbW&#10;deJo5TAxEc3ayXQ2ziezdS6NC7czOP8wnZN3UjhxI4nTd9I5ey+VM3cyWT8s9z4bydpWnNg0LSP7&#10;g1k5HcLqySD2noyjd8iTxj4XaocsqRgypnu7PaM7nAXo7Zg74MfAiic9K/60jfsSn2WJtteRvGUr&#10;6qZdKel2pbDbnvIZJyomHahqs6OgyYr0CiMKGsQZrbMU8DQlMNEA+3DVjVG4MFS2wktuycb6lju1&#10;SqVnsjCLhNFkmOMbZoCzqgQTfW0WLiyXaSHsJHAZnGKBXYqRfoCAXuEr8BIFryZmVyO6LdRocWU4&#10;FdApxS9GwFKj4ET2lTEQEFRw+j9N4Or6F4CoN7TqmII8NYBFhRF4NVLwqiBW/pt4CPgJ/D0HHxF1&#10;rYpbhVXXvTA45mpFIWWkFUwqUQCpajJVGHWduxEm3hZYhYihV01xymDJ/VX/TBM12lri0Y9gV8+l&#10;rhUQMNLXisrzqxo9NcG5HioFKAMEOPXTMhk9n6xePa/+2eRYgGqOdMA4zBIzjTWuUaLg06OJS08g&#10;IS2BtOwUctVE6CWZZJeki5JOJ7dSpF7+16aQXZ1IfrmWpNIgYgs9xWNwRVfmRbJs49KtidYZEZFs&#10;RECSCV6J9vin+ROZG0O03CMtO4n0ghQyKtLIEGWVmq0TSM2koCyX9PoMQuvCsEiQZ9T3FRRoFLhU&#10;a8dbRdg8n1dUpaFazjJA/osHaOAp/70UVMs7eppiGmSDicYW8xhHeUcnrGO8SCzLEuDMIk9NRC/3&#10;LKzMprQy9zlw1uSTX5ZMeq4WnWrmT9fgF++Dc6h4iyE+hESGEiUFPiFFwFJgPDJRwuhiZT9OAD2R&#10;uGQdqXnJ4lGG4R8aIAAqYJoSile0P+4hwWgCY8lPLqWroYvRIQHEoT4Gh3oYnRhkbGqQwbFufS3n&#10;4EQvA2KUh1Qz+swYo9PDjE0OCpCNMDM3wczCJLNL48wujzO3JOA5P8rU3BDD0930TrWR05SIswCn&#10;X6YvgckaYjPjyCtOYnqsiscXJnn1hBjUQ2187fYCn94d587JKoprHHGLdMZDgFOTEktwfCSR8v1D&#10;EyKJL47FTM1soBwelY8FjoxVU7oqgPruJCJSviwCzZhYLWZlbyy7D2rZth7N3v0JLG8LFkj2Zn5n&#10;MIOjjiwsBtGqpjsqNKeuxVVfo9k/4kVzh4ukQyANrWbU1hvqt9PboynudKZ2xJewTGMSq+zJrLOh&#10;rMWFgBQDIsqccRWl4Cb5rHAggrwaX0KzzPDNMie8XIyLeKe2kg9NJYy5XoxFDHHOsce90F4gVKCz&#10;0BKbLFEohRaYpinolHcVRWQvwKKa160zrQUuxaERp0mBqIl4/VbJNgKdVpiJ4rHIEKDNdcZeNdPn&#10;OOBX54uxAk6lg6SsO2kcRC+I/lHN5wrOlSMox20jbZ/vB0veDlH9wI2o6qrm0rnL3Lxyn/PnrnL2&#10;whXmVpYpa6pgbe82Dh3ZzZ6NRVZXp2SrgHOd/ft2oibaPnlsDycEPF99eI03nt7hnTfv8ZYA5duv&#10;3eXNV25z79YFblw+zc3r57l35yqvPL7N268/4uNnr/Pl5x/yxRfv8t7HD7n/6jkePj7H2+9c5a03&#10;zvL20zN89xuv8P1vvc4H71zilUebPHq8wYfvnuXVU6vcnG7ml/eP8os7W/z5zSN8/8wuPj8wy3eO&#10;7+DXN87w5f493O3p4XJbG3eG+7nU38GFtTH2Hxpg98ke1o90sefIEBPbW6nuy6eoXUdMriOplQ4U&#10;9/qgLbclpU7KbpUdRZ32NM46UTxkgbbGgMxmcyIFNnX1NkRVmKEROLUXB8I10xaHNDM8c0xpmorn&#10;yr1tXLm+wcULe7h4areA3QgXTo1xequBc0fKuXSkgldPd/LsTD/vnuzi0ytDfH5jiTub7VzYWcMZ&#10;kePrdRwU2dxs4tC+Wh6d7+Lh0SYenuzg1tFmrh9u4OZWq0g7V/a1cuNgJ7cOdXNvq5cru2u5t6+d&#10;G+sd3NzVyM2djTzY086d9RbZdvHqwXoeHqzlspSf0/MFHJvMlm0m18QZvLFeKNBaym0B0kf7qriy&#10;WsCl1XyubVSxOZbIqcVsLi4VsDWVy/pgGnvHClhqTWO+WcCiKYXJtmSmuxOZEoAca9QJhKYz2qJj&#10;tCOZwfY0ukXX9jZm092QQmNFJMNdqXTVRwtoCrxVx9PekExNWQxlBVoKcsKpKIykUJzyzNQwCgQY&#10;8zJjSZX9zIxYKsqiycmIJjY6lATRf7HimCeKPtGlRJOSGk2q6P28HNGD+VpSMiPExoQTkxyJNiOS&#10;8DQNUQL0ue0BbDvtx9a1AI6eD2XXprfkEQGk3e6s7fFhec2d5T1uTO3wp1UteSmOaeucB10CeJ19&#10;4hTU6uQ5xJaUxFFQmkxucSq6vESSyhOILQ4VvehB1UwQJ6+lcOdmGQ9vdXLvagf3r9Xy4GIFr1yt&#10;5+65Nq4ebuXa0TbObVXx6FoHDyTM+dNVXL5RzVmB0P0XEtl2TsPuixGsnxNH+7Ar2zd9mdnmwuiM&#10;mzjWruxeDuTU9jhWKuNYyE1kNjuC8ZwIujLCyI9yI1GAM0VNb+TtSqi/D9HhahCQG35+Lnh62ePi&#10;JkDpZUFIhBtRCUEEhQXJcR/9yHQfHwFLO2tcnB3x8nDDRuDTyFQcXD83PHy9sZHjFk7W+MeI7kzy&#10;Ed0oYLway/rBWKZ3erF5WvaPRHL0aApn92awvTuMmd5wWqsF9nK9qEn2oCnVm7owD7QRxqzcCuHK&#10;6ylcv5/F7Qe53LqbI2UpmwPbMqiqdGJoPYgdl0LZvBAj307LzSeZ3H4ijueredx8lM+FO9mcuicQ&#10;+iCfkzcyOfUom/2n0xgei6FpyZfloyECnRqW9gaKTXCjacSc3p0OtCyZ0rVsxsh2B/18tO2TTpR1&#10;qyZ+T+EPM/x1BiQM21C0IHA86ECG2LKEWhMKl52pnrKlqceZ/CpL8kSfhMQaEp5nSLJAZ7DYD+c4&#10;A2JKXLEXm2YqXGQZZ4i205u4Kge8RNdHlgjIiy1QfTjdI431NZ/GasCQ2AsDc6HP4GRrbCQSu3hD&#10;7FJNBb4kElHmaiCBvmldAFIN0lHN5Cb+hpir1WkUgCkQFADUr3ij+nGKQVCiJonX7ys4fCH6Ppuq&#10;5kytdiPgZqRGkatzL2o21ahxI9VnUMWrah/lmJFcYySAZ+xnph/4YqQGwryATGMXeQ4x1vqVdtxU&#10;p1QRgSdjD6FoBZoKLAUeDQVkVdO3oa+cDzAUmJI4VA2Jure6r4JcBQTq/qom939qQuXe+rhlX4kK&#10;I8+lmu3V4BxVM2omYq4xxybUFk+tNzHpMfpayHQ1AXpRGplSaNNLk8gUya1IkW0i6XkxAmdRpOZr&#10;SCiRwlLoRkiuWk/VhSCdFREpdgQnmBIab0Foig2+AkFB6T4CDmrd8hAidRFybRpZZdmkFqkm62gy&#10;c1IoKiqkoKSY/IY8osqDMI2R51XNt6ovphhok0ABSx8z2VrpBwHp09hK3tVF0lDg0zDEWtLHBqtQ&#10;d3wzo3BLDcYp0Z/oIgHmmmKyKvPIr8mmsFZEgLOoIoeyymIq68oorc+X900lqzCVtHwByewoNKII&#10;/bSBeIZJIdf4EaaNQJus1mdOIlYXhzYpAW1qEpGpCaSUpos3GSYZWw06ShbvS4smMxSnCB/92uz+&#10;QaJcI+MpyiygMk/uWVhKbXk19ZU1tDQ00NXWSo8Y5sHuHlH8PQyJDHZ3MywGe2xggMmREabHRwUe&#10;R5gcG2Z8uJeJkX6mRgcEYDsF4Er13RyCxKPVpAUTmx1PYWkhzZWlHF8e5kevb/HdByt88+4KP3iy&#10;l2/dmebR8TqqqlxwCbcXTy+E4DQd/omxhKYlEqgLxyveU/Kk5HU/Q31hM5cC7lhoilOeEnOCGp2I&#10;7wmiciaalUPpnDqTztpqIPvX4ji6W8fcqAebe5OZEaXSOmBE55CdgL0JeQKN9QKgzX3WtIx6imfq&#10;Tu90sHi2cqzfiaYuB+o7XSltcqG6x42USjPSBDpyapyJK7bBSQAwvEggWZ4nvzMcTY6t/PcW+BRv&#10;NdIQ2yhDHFSzaroJNqmqVlN0QYohTjkmOAmUqnk4rQUwbcR7t5Z9uwTZpphgLQBpEC3OabKEUYMQ&#10;001xLLbDLFWcPcnPZvGm+sFCtlluWGS7CnA6yL4rdtkOmKfa41sVhIVO8qgCclFklv7iEHlI+fMU&#10;71nysH5FMNE31pH24vBJmkbIOVWWJW97RfhTUd7A2NACh/aeYPviOpv79pGcpdPXau8TsFwX0Ny2&#10;bYrd68ts7F6R/VlWts+yvDzFzh1z3L9/lQcPrvHo3jUe3rzCuWOHOLy5i6X5KRZmJ1hckO3clMQ9&#10;x/r2JfatrXL9zEk+/+At3nn7Jncf7ePW/e289c4mt++McPt2P/fvDnHr+hC3b41w6UIjF87V8uqD&#10;WR6cn+De7nZ+9+Qkv727xa+vHOCnZ/bwuxtbfLgywp+dPqgHziuSpw9VlHOtt4sbfX2cXxjj1OFl&#10;Dh1eYHamg7HhFgZGOmkeaKasq5T0yiBqW7wpqrYhpVz1Z3QmMd+Uum5v+pd9qB4zJ7/bmJIuS5LL&#10;jShodEWrlp8sMiW40oboNg+S+gMon4wQo9YizzzCK7d38ODyCg8vbePxlVme3pzmtasjvHtzkjcv&#10;DPPBtRnePjfBe2enBTzl+NkpXj/Zz6vHe3l8oofXBI5fOdnN41PyX/bfODfI07ODPDjWzc2DLdwT&#10;cL6rAPNQH7f2dHLnQA+3DnZze7+A5p56gdAWAe0mLgt8Xt0lcLq7WWCykUcHW7m+o4g7u4u5vJTD&#10;2bksrqwUcno2lZvrxVzZXsRV+X9zvYBXjjRxeiGP0xLu8u4CNidiObWcy+ZQKpvjmWzriRfoTGV7&#10;exJTAl6DlZEM1GgZa43X11hOtmcw3JTAZIeOoaZ4xjpz6GnIoaU6jY4GtTSmlv72BLqbtAy1pdNe&#10;k0RtmZaK4jjKS7TkZodSUZpAXp6WjIwI0jPDSEsLIyk9guy8OLIFSFPTQ0Unhuj7DkYkhhIeF0J0&#10;Qpg46xrSRR8WSFz54sQmZ4URJ059THo40elhxIsdKekNYWZ/MNv2WbCxZc/Kfn8WN30YWXWjd0X0&#10;w6ITEyvOTO5wpXvSg3LRD6lNAhit4ogOip6YDiW7wZ/0omCxXarmNJr4DNVNKp6ItBjR53FynzRK&#10;GyR9hrKZ7M9mdryIucUCjh8r4Ob5XM4cy2H77lRm1tKY2JVO3w4d4xsC6etpDO1OYOF4IvuvZTJz&#10;IITlM+HsOh/O3iuh7LsWxM4TXszttmdk3pahMQsW5x24fzKd19R37y7jeEMmG+XxTOaG0yVpV6HT&#10;UCxgrg32JTzQjwhN4P8Ap7OLlQCnBYECpWFR3oTFBBEQGICVpTVOdk54uLnoazYd7GzwFuC0t7fW&#10;Twvo4Ganb5WzcbHB1sMO7zAvQhP8Sc7zEKc/iZ17I5ledmXjYBhL617sOxHGufMxXDmTwa7ZWJa7&#10;4unI9mOgOJi+7ECGE4MpiLBh4kgQZx9ouHI7nuv3UrlwIZWFCQ1tgx6sXk/g0JNkLr2Rx/n72Vx9&#10;VMQtJfdF7uVz8242tx4UcPVeCafOF4seKxDYTeHQ8STmt0keXQ9kdq8vC8f8mF/3Y2TBm7Y5Z4FY&#10;Adnddkzsd2d0pwd9i250zLnSNOtC3YIzFeOmlIyKbqgyIWPchrxRSyoXPMntcyJvwYOaBXcaWp2p&#10;rLRHlyNgKg6pX6oBUWr1qnK1epURsWKL/OMF1IUzHGNVH04LbIQbfQvMCC03x1OOuyca4xVtho3o&#10;czUmyK7OBoOoSIGlHCusBRI9I430Q9vV8pVmIaLMRcGb+QmACmiaqpHNotz1o8MVaCpYUzV+AmeG&#10;TgJiL2FTDYJQtRQK0l7UIurDvpie539qL1UtqDyIvkZRrjdUU6AoEFQAKKKmUTKWe+qvUYNbXk6R&#10;pOJ7AbH6GseXfTWVqFpPc7nO3xwjgVF9GLmvglE95IrhMlWjs9V9XSW+l4OQVJzq+dSodQVoXvLO&#10;qnZTQbKqTVE1uCoOBZ3qndQ765v+LfWDiCwFPC2DbQlUE6KnxYtSSJbCm0JWeQrpVQKFhdFkiKeY&#10;WSgKJ1dLWmYkaQUhJJR6osmzwjfdEmcBTM94K4LFIDvGqulfTAhMccYr1kE+rA8hKf4CoEFEiccb&#10;n67TLyWpE+84LjlaFFIqJSWFFJWoFX8ySKmIwTFB4PlFjbXqFqBqew3dzOU72mMZ7SzpLu+pBgo5&#10;yPfylULnJxDqb4dlkC/akhwBkXjCchLFGyohTw0SqsqjuDqHoioBzvIsUX7pcr88KqqK5Xiufn5R&#10;VaubV56BLjuaSFGeIQkhRKVHEaITDzTSH19NACFqDduYOAHQBGKSUgRCk0kpSJH3CiMsQWA6O4M0&#10;STttfize2gB8tGEExkURKDAaFCHefGy0KJFIUSZhaCJCCYuNIDo+Wj8faEqSjvTEBFLjtaQkxpOS&#10;IPupKaSkCgiL5KRlkJuWSb5IQUY6xdnpZAuUJKdr5Zm1ZFdlkF2eSmFdERU15Qy1t3Bna50fv3OG&#10;T28u83Uxvl893OS7t7fx0bVRSssccE2wwT1VnIHSWBKr40msFUVdGSgG3J2QOkfiupzIGnUhb9CO&#10;hik/sltsSa11JKfRg7QyR7qGfNghoLm2HMDh3TGsLfiysRLKzIQn0zOBrK5H0j3jQE23FYklhjSO&#10;BYpCD2N+lycDiz7UDblR2+9Ix5gXZfWW1HW4CHgG0NTrS3GrI5VDvvilKQ9VvPp4I1ySTQjIs5V8&#10;Z0tIgRUOoiw0FS7YCSRaKjCOkTIicGipUwN9REmkmGOVZIhviZMckzIgXqtDugUmavCTlGHllDql&#10;WmKfIyJ52UJnqnd0zBNNsc+2E9iU8icesLHEYZ1jj3WeM5YKOLPUikWumIlT5ZDrLcAZinexH6bR&#10;cr2UQcsQB3051M99q7qGBEiZFgfQPtxVf940SvKvKDijYFUObbD0sSM2L5H2/i6cg31wCXPHVfJ5&#10;x0Q7e47sYmVtmbm5CXbsXNKvZNM70MXolBo8Nsjy6gy3H1zn+p2rXL56nouXz7BxYJ35HfMs7t7G&#10;rmObLB/cyfKhdRb272B6zxLT6zMcOb3OpRsHOXJmjL0nq+V/ASfPFnH4hE72E9h7VMvaoVh2H05k&#10;+64Qdm/Gsr4rgx3bcnh0apBfPt3it/eP8KuLm/zF5QN8dWyN8w0FvL99kisdLSxIfl7OyOBgZRVn&#10;27o5PjbBREcXF8+epa2znvq2Mspai8hszBHnoYgyAaayame6e30YnA6jptNLIMGV1n4PVjZi2bYn&#10;hNk1DfMbUaxupnLweAknLzZw4bYA7b0B7j2YEOCe5OndMT68P8knd2f57N6yQOU8716Z46ObS3x0&#10;fY63zo3w7NI0b12Y0Z97/9Iszy5M8+a5MT64PMM754d56+wIT0718+b5Ad662M87F0fl/AivneqW&#10;/4PcOdLMnUOtPDzaI8DZyaNjA7I/IKDZyY29zdw/1M7V9VpubrZycaWGK2t13JH980tVXFqu4NK2&#10;Ii7tyOHichZXt2VybSVPLxcWn+/f2FHMzZ0lAqX5PD7cwJHxLI7OZnFqezrn1nPYGNaxMZDEoal0&#10;9o6msLtfx3pnAov1cYzWhtNdFsNIYxxjzakMNyYzWK9gU0evqr2s1NFZk0VTeTL1ZVG01UXrm9m7&#10;pOx3qWVVaxNoqIylojCK8qJIKkoiqRHwLC6IpqAgiryCSHJyI8nMjCYrK4pMATxdmtiDlBB9DWaM&#10;6MvIxEBCor0IifIgOSOYvKIICktiSc0IQ6sL1p+PTNWQWOZP30YYK0d9mdvlwNymC50CmFMHnOlb&#10;cqFk0IqaASvqh23EUXUgr8mGxEoLwgQK/EutCJRtWJUlIcXmctyLVAWdeeLgp0UTEBOBf5yWoKQY&#10;/LRJosdTidTG4xkWQES+TnRejMQdz+7lVPaupLGwli6Am0DXusj+NPqOZDC0lcjY8WhmToeyejGK&#10;HWci2bgczY7TGvZdjeDwLQ37r/izetSVpU1XZnY6srBqz/lDYXxfdOyHKx08Hq7gWncu+2p0zBfH&#10;050TR53YwKTQQMID/Any8cDf2wU/HxdcnCxwcREHSuNBaJifSCAaTRCebm44OYiTa2WFmbEJlpZm&#10;8t8Oa0uxkwYGmJiJs+0k+lBg093fFc8gD/xC3fEJM6FvPFzKbozojgDWdwcxK/C+tuXHyXMBnDsZ&#10;yvHdiQyopXhTPZio8mRbeRTz4jjUhjvTtuzG8dcFTu9ruXQ5n4nhMPqWNaw+jGf/owQuP8zl1mvF&#10;PHi7isdPq3j0pIKbt/O4dTtHymMej+7mcfNSDvs3UplfSmB+t4YDx2LYvhbK0paG6QP+zBzyZHZ3&#10;IM19DjSJ3agesqNl0pF2sRs92xz0Kzr1zdrTpebYbDemYdVOdIUF2lwz0uS4rsuQnFEzijrsye11&#10;pHTUk4ZGZ8oaTQRg7WluF90qXOidbEBIpTGxbaaEVRgSkmGMkzCGmoLRVNjNXuxMaIswTKYBMcUC&#10;nlq5RvjDXFUihBnj0emCQYiAk0uSGn0tF0Sa4RBpiKkCFQVzItYBJthGW2Gi2uu1Js/7bqpzAoKm&#10;AmPqv6ECOAWKAn1WgeZYCHTqofIFmOphUMGdixgeNcpdhVfg+RIgBfrM/QWI1HF1napNVaKa0hQQ&#10;qhHlzs+hUf//xbH/AUa1r7YKBuWehqo2T12r4lbXKPhVMKwGKyloVFMnyTVqIJT++RRsqoFLahCR&#10;mk9UrTCk+na+eBYVlwJMc7WkprqPAlt9IlvI+6t5OS0x9rHAJyYArRo0lCHgU5Ck77uZV55OSpEa&#10;dCNgWKKajxNIz4kgo0jgtNATnzRjfJIdCM/1I74ggPhCX9wENoMTbYnIcBKgscQq0hrXODeCUoKJ&#10;yozVN99HpUUIgIYSmxxDZm46FZXF+kE8auR4VnkiETmhOKfY6+fcNAyVd1I10Opd1YpJYTaYhgpk&#10;Snrpa5HURPu+Nhj6O2IXHkByaR7phTnkKoAtV3Hmy3vkCszmUlqaJsovhWQBtKzCDPJLs/TN7JmF&#10;CWQXJpFXKufyYgXgoohICROlGEWCKIjw5DBcQjxFfHDT+EtBDiE0NlaeP5F0gdfI1FBC48Trz0gm&#10;pzRbgFzeIUlDuC6KUDXJfFKoKEBRLrEa2YbiFykSLmCn1eCh8cFbJCg2iMD4EIISQ9AkRaBJkGdI&#10;iJaMHyHKIxBv1clcxE884lBtOAmZcfpa4ryqLHLq06nqL6Kqu5CmvmLauvMY76/i7rEVPr+5wRtH&#10;h3h2bISPTouhPTbMubUyOtXyZ+3eVI3EUj8eS0GrJ+k1XqRUOQhUOogCtxXv0JzYXBN5DgG7eBPc&#10;o4xwDjXCVmMk8GRM01AEY3N+LCwHszQfyO61MNbXQ+kftmdsxksUcChDC65UdFjSMOLP7EYCK/vU&#10;/HZOtAy70TDoIsbEkepeJ8rb7Klpd6Cy2ZneGS2JhdZk1brpBwm56tTKPy74ltqS1x4gDpGtHkQd&#10;0+Q54g2xSpSynm2GRZ4l1unmmIiyUKPoVQuHWp7MNk7yiMCmcZgR3lmu2CRaYiTvY6wT+BRPVq0+&#10;ZCwer2WcOGBxVlimOApU2mKZYYZVpsSXJmCYaoZdvhM22W4Cm54CqC6YJasVjbzwrRRnoikG4yjJ&#10;qwKU1sH2GOr7EysxwUpjqz/mHOEp56W8Shqq2lDTcDEYEt4iyJRYMebt/Y3YR/hiEG6JWYw1RW3F&#10;zCzNMDI6QUdXFyNjI4yOD9Ez3MPk0jhTy6Ns31jg5oNrApxXuHjlHKfOHefQiQMsrC+wvLGdvcf2&#10;s35kD6sCodsPrLFtcydrB9fZc3Se/ec62XuiSEBUw9T+CDEmfkwfjKRnLYD2tXAqZ8MpHw6kSRyF&#10;ofl46roCaO0N4qDA0CcCcD+9s49fX97HLxJDulUAAP/0SURBVM7v5el0J0crMnk6O8yppgbW8wrZ&#10;liuSU8T+mib2dA7QVdfD9cfv0jYzTlpLDmm9qYQ3+JHeHUbVeAJ925JY35vJya1ijh8p49TRSq6f&#10;q+e16w18cLeVN6+28t6tQd67OcZHN8b52o0JvrgxybfvLvKd+0t8557I3Tl++OqqHJ/h89sLfHx9&#10;nmcXZ/jk1iIf3pjl/evTPLs6xbMrcv2tad69MM77ApzvCmR+fGWSz+/INVcnee/CEB9eFWi4KiAq&#10;Yd+9OMmDrTZeP9vNPYHAx8e7uH+whwcHB7l3sFcvN/a0ibRwbXcjV9aruLizllOLxVzcIUZ4bzFn&#10;57M4O1fAqYlMzsxncHEpm1s7C7mzq0i2BVyQ//f2lHNley7XdxZxb7OUN0+1c35ZAFX+X1zP596R&#10;Oi7vLubKRgm3DlRwZns+JyXegyMp7FTQ2a6jryaGgbo4Ac0E+gUge6oFPtvTaC6JEdAUoKxIprlO&#10;R4PA6UCblvmBdIHT5zWgAy1apgczGegQ6cxkqCed1vp46uu0VFVGU9+YQk2VOOjKyc15DpwpWWFk&#10;5AiIFmhJFQhNE/0ZnxxEojizWblhFJVGUFKhJU+gM01gNVn138wNJLvZjbENTxaP+DC715WRPZ7U&#10;L1gytekl+sCcrD5LqgZtKeo1oX7eiZhqUxIa7NGUGoqjaUNAuR0+ZTZ4qhWiSqxIqPQjrVRDXHoQ&#10;vlEa/EV3BicKeMYmyDZeHP8IzP3s8U0XvZsqTn9mGAn5GnLLgmnujRUHL4726Sg6liIYEgd64YhW&#10;4DKGVQWcx0PYOB7OwbOx7D0bwSEBz6PXIzl0NYY9p8PZdUJA7HCwlDlPAVhvvnmhhz/ZN8DHy828&#10;u1DHvZFyDjVmMl2YQmd2ElliA6L9/Qj0dMff04kwsQE+ng54eNgQHOwpIucCvAny88TD3RlnJwcB&#10;TbHrApjGxuIAW4jtNjcV2DTGTGy6o6sNrp72uPu54BHgIbbCDWdhgqwiAbbBAIb6fFhfiWPHahCn&#10;Tsdy/Uo0rzxI5NWbeVw9UkBnSQTV2iA6Evzo0zlQGu0gwG/Oqde0UgZL2JhOZduhGA4/iePM64nc&#10;fJLDq68V8fqrebzxejFPH5Tz5K4A57UiHtwu4rV7ObxyM417d9O4eDOT07J/8lI6p09ns/dIqqRX&#10;kjgYYeIA+4sTGU7HiBtVwy5ktdtQNepNdocZbUtO+qVEe+dsxUG1pG3UheouKwqrRTeOuApHGJEo&#10;tiprwpK6KTfyBywp6HegoNGO7DYTWnvcqcq1JTzNgDgBUv8SgckGc7SVJmLTjTFXjCe8Z5VvSmij&#10;Mbo6IxIKzIlKNUUrujxQ7Ieq3bRINiVQ8qaBnYCXV4wJ1gkmeMer9ZTFOLzoR6Wgz1ZA01EMi6rp&#10;M1MQp24gIGfqIfCojqnO+y8GQqh5PI1VGAVqL0VB5YvmaCVqnXMzjQWmGjEUL4FTPraxbPUrAAlE&#10;6ictl3ubihHRA6MCype1pSoe1WdTAagCKLV0ozqmzun/SzwKilWNqXpWDznvL/GomkoFjyrMi4ne&#10;LdSAINWfUx1Xz6rCq2d1s5Q0UE3Mz99b3zwv583U4BsVXgDayNMUNfenqWrWl/cx9DPFM8KL2KRY&#10;ksX7Uks76gcNlaYLwMUTLZ5pau7zmsnMUh1p5eFEFfrhlWpNTHogecWJ+oFESYVSyJPcCU3zwV/n&#10;iGuiHU6xbvhIRo5K16JVE82nBRGQ7EN4eii5xZnkCXBWlhXpB/IUCXAWiNHKEQhMq9IRWxZJcEko&#10;DikO4l1Imqj16VWTuotAtZrsXdLWSK3k5GIuQO0uoKbmEs0hpzCbwqJcissKya3IIK1MQFogOaU4&#10;GF2Bt4inwGYgBYX+ZOd7kp3nQ0q2vyirSAGdaOLVBPUpAptqVH1uIlFZkfLMIfgJOHoKGLpH+OMf&#10;LZAhSiw2Q71XNNHiScfoRAkXZEr6JRCfHklsSqR++dCQ+FBCBCS9owPwDBVwjJB4BFrdIzW4hoQI&#10;wIYSlhBLTHIskbowErNj9U3zKr3iCnQEJAXjL8o7UL5DSJZGClks1cM51A6l0TaVyeBCPn0zafRP&#10;JtLeEyoKJpaulnCm+1TtRgTtFRoaijU0VURTWhIssO1JeIqlwK0ZvlozeWeBJilD9pEGuMk3dRTA&#10;s48XbzrOSD/JuXmc5B8BMv1I7AjJ2xJOzQbRNBDN2vZo5iZ82LYayq79kfSNOjA85smezWQWtmvo&#10;GfOgqkWMyLY4VhZFMW9kiJetoWPQibpOW6o7xBttdyetwp6yJg9Sq+TYgD8J1VYktToT3yIKNF2e&#10;sdGbzE4P/DMEfnMtSKizIbDAAM90Y1zS5ZgYHo8sgc5UydcCoGoqFTU4R03srZrJVZO5+u+gs9dP&#10;7aT6edpl2uone7dUTek6E/1/MzXPYZ4DpgKblhKXbbotxuLUmiVbYJVhi02WIw65nlimOWOZZI9b&#10;njteRf4El0eJ8lJdP5Tjao2xuxgEH1tx7GwwC5DrAhzwjPJ63j1ElJh+dgnVV1nKu0WIKLlcMXSD&#10;7ThqPDCKFiDWWpDakEdzfye1La0U1lZR39lGc0+HpGm/pOcki+uz7Nxc5ub9q1y/fYXTF05y5NRB&#10;DpzcJ1C5U+B+lc2Th9lzfD9rRzbZcXgvOw/uYf2w7B9YYG2zjUn5fr3z7lSOONK7I4r14zUs7a1g&#10;5WAbc/s6aJ7LEWUeT35nAIk1TkSXmrF9Zy7n9tTwwdlJfnpzH989tsr13jrONldya7yf/bVyfV4e&#10;w4lJ9MXpWK2oY75rgPWtS5x99i22nrzJrvMH2Xd+nuOXe7l1s5+7l/p4cm2IdwUm370xyvuy/eTG&#10;CF/e6OIH93v48avjfPNGv0DlpEDlAt99sMi3Rb4lgPmdh0v6/R89XePP3trNdx+t8I1bC3xDQPSz&#10;O0t8fGNeZIbPbs/y2a0pvnFvVmB0jD95NCOg2c8nl6Z47/QgX7s8ypf3Jvj0Wh8fXerks+v9fCzP&#10;9akA53vnhnn7VBdvnGjgvfNtPDvXwa1dFVzdUcaNXZW8drSDi9uLub2ninPL2dzeLOPSDoHIlUwe&#10;H8rmrRNlPBbofLSnhMtzckz2Hwo4PhVofONQOe8ea+DJoSre2KrjycEq3tqq590TAiunOrm4XCjx&#10;1nJtvYzTC9lc2l7Cnd01XN5exKnpPK6s5nJtRzGnl/LZmslie08Cq4PJTLTGCXBG0SsAOtmVymhr&#10;Ej0Nifq+m7OD2cwMJLN9JJXlXh1zbQlMNWuZbNWyNJRBf2M8Ix0pzI/k0FETwWC3wFhjBM2qv2Rp&#10;nOhXLUUCsJnZ4aRnaigujqGhPoWqCh0lRaKHk0XfitNdWqia50VfVcRTWZMo4BlHSXWi6GSBzENJ&#10;Apc+TO32YmiHE/177GnbZU/DpCMFnaZkdJtSMWYjYGpA87QvsRXGaOsdCK62xLvciMBGW7wrrfCs&#10;tBMn0ExA1JG4Ek9i0z0FOMXBTwgT0NTgExlBgE6ceHHkXWL8cNb64xIfhHeqhrDsUOKKw0ipCSez&#10;OZKsjkjy+kVPihNeOxdL63ZxxPaI47w/kJUzsawdjxTnTcOhMzEcu6hl62I8hy7Fc/iKpPmWHzsP&#10;C3BueEkeSOXZ7ma+sbeDP9nbyRcbPdwbr2NvXT5TJdmUaSNJCPQn0NWBAHeBaB9XNP7iYPs44u/r&#10;SICXI36ejgT6OOPubIeNpegjBZzGRpiYGglkGmNsIrrGygQHsYfucp2Xv4SV69y9HXHyssDG3UBs&#10;oSdNDb6013jTU+Uj4ibf1ZnFaQ8OiM7eP5/IwTkdu3slXyQGUhXqQoXWhtwIWxKTrRjojqauyp25&#10;Q/6cfiWS+29l8/BxqcBqDU/u1fLq7QpeuVvLneuV3H/QxMUbtVy/X8Hjx+U8elTOw1erefSwgnv3&#10;Knh4p5KrZ9M5dT5LP2L9gMD8wp5A0WWh9HT6yzcwpn6nC5XDNhT3CGRO29EwbUr7gg0N/UZ0TtlR&#10;129BbpM5xQKcSTXW+lWBUmfcKOkz1s8xnVMvMNpkQVmDBQWllmTUWBFbYiiQKTakxoLIHANCVF/v&#10;GEOsVCWh8KJrrTWRTZZEpxrgJPxmJ/rYQWuCh8StptmzLzEm8YKHcJe3oX5GeDWRp5oR3lLVZAqV&#10;eiY5CnDJfqBQrALKl+AnYGcsYKb6bapJ4hVk6oFNyctm9Jc1jwruFMSpvpcK1F7039Qfk3MmCuRU&#10;mJfLTSqQtJJ4Vc2GiutlDaS6rxIFiipeBXwSh4ma6Fxdo+734tn0cSvIVLWqElbfp1PVkqiw6lnl&#10;nYw1YjwVGKtnkevNAgR+FVyq5nT1HGokvNqq/mMvwVney1D1QVUJLNfq1xpXMKpW8Am3kX2BjWDx&#10;IFNjyVTLVxYkk676NBYmE58XRmhKAHGp0ZJ508kpTSajPI6Esgh8sz1IkAKbmReNLkeDLj8Mb60b&#10;Gsm4AVqBA50HfjpvgpMFugSkNGoqIdX8nB0pAJgonoqAoaqhK00lpySN0qp8SirzBTpz9M3rWZUC&#10;i3UZhJWGYRUvaaGeWb23quVVk9urCd/Vspb2ZpgKcPoJMEekxwuwKWBWc4dmkSJedZgAZnCRvYgN&#10;mnwz4vLMxSu3ID3HioxccxJkq2pkY4oEIgsiiMqOISI5RuJJIaUwjWRJhyTVCT1P4s6JJU4AM0gb&#10;QKBa+1a85rjUBLSqb6dazkxdkx1HohqIlRauB0jVPB+aEIpvmACnKBn/yEj8Y6JwDhXo1IbjFBmI&#10;Z1ywQG2ggHgAMXkBxAocx5cHCXgFk96oEfgIIKslgEqBvMreMKo6QqluDaGxM4yyeh+BdW9JS1/C&#10;deL1FQmkxZvimmChLxNW4VK4woxx1doK3BhhHSFpKfnfLNQIQylw1tFWz5eCFSAz1BhjpOaTVDAk&#10;ZcokTvKRwJt+KVIBTiOJz0wr5UrOtYxFsX1Jw46FADY2oljbCKV/xImpGQ2TE95MDIq3POwtz2nD&#10;wHwY4/MhLG2PZ2olksYx8aDbLajudyNHCntRrZ14loYkl1mSVWVFVZ8nOY2yL95qoPJky5wp6Q0g&#10;KN+A2DpHSQ97QovMcEo3xFWg0yPHHEfxZB0kDkvVL1OO2QmAuhYJOKeJo5gioCfvZ5chzou8i3Oh&#10;NZYZUrZl3z7LGoskSReBTDM1h2emmX4yePX++onlE6wEMG0w1JlLnC4YCJyaC4AqOHXMUrUs7gSW&#10;+WOoZsiQPGoRLOkrZdPY0wITb3Nxbs2x9LfGI9YDU7VYhEpbjZS9UCmTAp9WIVboipPpGe4SZ8ZD&#10;0tcMk0QLMroKqe5pp7q5TYCzhrruLupF+iaHmd4+xdLOWdb2bufGvStcvn5BD5yHTx1i//F97Dq8&#10;m12HNjh4+ih7Tx1m8/QWG8cPsnHsABsnDgio7mT94CJdi4nUioEfXonioMDS4e1tzPdXMtZdxcpS&#10;P3PL3dQM5BNXLU5mpTg9ufasHKhnaSmXx5fn+Nlb5/na1ioXumvYX57Nvoo89laXsqO0gNXSEnZU&#10;VLGrvoXVsTlO3XyHsx/8gvNf/I5nX/4ln330TZ69dpF3H+4Q0Fzkk1s79bWSn98c5tt3hvnuvUF+&#10;/GiYn70+zk9fn+UHj4f5wSvjfOvmKD98ZZGfPNnGl7cn+d6DGT2I/vnbO/jzdwQ2b47wDYHV7zyc&#10;5tuP5/jeq0t8444A5l25/vEkP397ka8EYL96PCTw2suf3h/iW9c7+ZNbLRJnHz96pV/ibeL797r5&#10;6Ewt37ndx2eX2vnWrR7+5HYXX97tlHsO8PH5Zt45XimwWs6373bw5tFSvnmzk9cPlvHuyWqeHCgW&#10;iCzg/TNFvHemjKdb5fpzt1dz+PhiM0/2V8v/Sp6dquetY/U8lv+vHqrh9SN1vCHy5IjsC3heXy3i&#10;vnyba6sFnJnO4OxsNtfXSrmwrUQ/2OjKSg5XthcKdJZwfWc5pxZKOL1SzoG5POYFJOa6k5nvSWV9&#10;Mp/t40WMtKWwcyKH7QM6fT/QtV4Bz/ZkFpVI2PWJXGa60pnqTNNLb104M4MR9DdraKlMpaosiarK&#10;RJqa0ygXwCwsi6GxSYBFrmluSKOqPJUMcbZTxVEuLgyXsLGUiDPf1JZOSXksFQKztX2hzB4OZ2KP&#10;6qvpRMc2W9q3mdGxbE3pgDklo5bUTDlQ2GtJ5agtjRMuAg+WAg02xDYKkJUbk9DsgH+RqTiKZlhl&#10;GeJdolaVcUCb5ktQnD9hqaFEpYcSHB9GRGY4oUkh+MUpnRuEV4I/AQk+cl70akUoyaWBRJX4CND6&#10;kdITQsZgGOkDoeQMhlA5F07NcgQt28PoXRXdtlvD4oFwceJipVwlcfxKNscup3LwfBQb53w5eNKf&#10;83sSebC9gD852M5XR/r56vAIH2zr4mx7GetVhXSkaimOCSQr0oOsCDcS/ET/edoT7eeCRqAx0Evs&#10;lb/qt2kjwGmDtZXoEAFOY2MBTWPRwSJqa21tgqefOMFOFtg6mOPkaoOzpx3WLkY4ir2vbdXQ2xdI&#10;T5sr4/1+TIx5MrvNj8VdwWzsDmd9RMtMQyjbOzUc7A1npdiJ+Xo7hnLcyQt3JKPRmp5jnpx9ksCN&#10;O6m8cq+S25eruXaxlhuXGrl+uoabFyq4fauOc5drOXujnnPXyrl5r5HLV5q4fLWTS6cbuXSxjbNn&#10;qjl7vpBjR7PFKU7m2IU01vbHsH1HAB3lDqLrDenecKZlWA0UNadxu7tAvzGdyzaMLDrQN2hD64gd&#10;paNmVEw7izPihr8AZOK4OCg9RjRMOFFUbkt0uinhJQaktRhSPmBNZrUZ0UUGVAz6EBipWsMNxI7Y&#10;4CI20EVsWViLODGZBoSmmuIQJmkbLfYh24wgsRue8t+zw5bmG16i0+PtsEowwkHAySfeXL9KigI9&#10;W7VSioJEB4FQPzX6W7b+YkQV0AmMmfkYCvCJcVCgqfphvjiuryEUMVajuRUsvhQ1nZCEMwoQoxRj&#10;rTfW+pHt6joFpAJBarlM1R9UP2G5hDVWTWcqbrle1YwaqvgV0Kp+m3IPE2+5hzr/cqJ4dY2as+9l&#10;OLVSkYpbQamb6sMoRs5f4PJFf1BD1Y9R4jb2MtcbNZMA8X5UX00Vjxg6fb9Tff9RuV69g9rqgVa9&#10;x/PaUUNVCysGUNXY2gQ7EJEUTX5ZgcBLPsU1BeQL8KWI55ogEJacHSvAmUp+STpFdelk1MaTVB5N&#10;XomqEQ0nSYAzITeEoCS1glEIIeLdhooHGSqFPiJTAC0tDA+dj0BhCIm5aVQ31NHa00xDZzXF1Zni&#10;jWRSJsaqtLJQD54VFbkUl2eRV5VJsigsnyy357XRL76rgnRDZ0kXV9UNwgOn2GA8EkPxTw6TDBdL&#10;fOZzMIwoCMCvwAHvPAsBZBP8BV4Ckw3R6AyJz7IhLccWbYYVQck2ROYFos2NIDYzUuIQ4MxNFuhO&#10;Jz0/idTcRAHUBLLzkikok3TJiSdSNcuIAgtNjBRAVc3wWvGuE4mXcHG5sWizw4jM0EjcwQQmCGxG&#10;e+Ea5StgGUpQZhhBRZH4Fcv5yiCiGoJJatOQL4q4fDiK2okE6id1lA1EkVEXhLbYDW2pK3HlnoTm&#10;2uKTbI63eKDuOiucE62xT7QhoNAHa/HMzKPVBOSSRi/ENEzymtoXeNLDjkpHycOmaj5N1SKgd2RU&#10;fhAJEIWm+hCrPK5W7ZIypQZxqULolGmHkewrcDMLFeUwl8LAgCfnjmaxc1swiyJdQ07s2J9I25A1&#10;vbOe1HQ5UtXqSP+EHyMz/szMipLbm0zflDtF3ZZU9DpTKdBZ2CzfodycjAY78WAdqWz3obrXQ8J4&#10;Yi3PHVZgLUrEhIgKeedsA9LbnclscyS01AGbBFEcapUZURIe8o1t00TxikJxLLDEUoDUUhSQiXiq&#10;pqpPpoRV4lPuimWyiX4OTlXDqfpr2qRJ2VYKJ1EMWKqUJ4FwQ60hpkmW2IhDosDTJs0BozhTAVI7&#10;bDNE0ac741vmh2+eP7YxtlLOBG59raX8SZxSDs18bDHzsxGHzhEfrffz5XIlvfVN6/Id1GBAGynX&#10;ZY2V+sUAfMI8sQyzxCLWnoLuaio6WgXYWyltqKexr4+6ni4GZ8eZXZlldnmKlZ2LXLt9ibOXTnNK&#10;gHPr7BGBzINsCnTuPrqHfQKbe0/I/5Nb7D5+gN3H9rNPzu/cXGLnvkW6FzKZWktgYy2D1ckUxgdS&#10;aeiIp74vlf6FUoHcXEqakkmtCiSjOZjmhSQuP5nn6cdn+fNff8F3P7gr0LXG3eUBLvVW8+7qGA+m&#10;+jnWXM1mTRlH5NmP9PSzb26XGJ+Puf3uX3Dp2V9w79M/8vTT3/Pmez/kkw++x6cffcbnX3uDT5+e&#10;4fNb8/zk8Qw/ezLBb96c4HfP5vjt2zP86s1xfv5khB/dH+RXT2f5hYLQu2MCpRN8JdD467dm+NtP&#10;V/nFW1P87OkYv353mr94Ns+vny3xq7dm+eUb43LdGH/38bLEO8mvn4zxqyej/Pr1KX54t4c/vdUm&#10;cQ7xy9eH+cmjXv7s8SDfutLKjx728O0brXKffn726gg/eTjEzx6P84M7A3z3Zhffvt7Cjx708enZ&#10;enmefj45U88n5xv4VID049PVfH6+lk/P1PD+sQY+ONbKK7vz+OaVNtlv5839lXwgwPnuVg1vbzXw&#10;xuFakWreOVrHm1uyL9t7G4U8PlDO3d2FXFnO5cpSHlcVYK6UcWIyjRs7C7i0lMM1AZzb62Wc317C&#10;hdVSji8Vc2C2SD910vpwNkfke64MFjLbmcXeyTxWe+M5NJXDWn8yO/vTWWhPYLknhbWRXOYENCea&#10;Exmuj2amO5aFoTCGBF7aVetKYSx15Vram1JpakwXSaW7O4W+7hy6Wgqor8wiNyOODNFz5aWx1FYm&#10;UFOVRE19CjUNKZSqEfGLOiY3g5ne9KJ93oaOBUvalx0pHzQnt8WYzB4zGqcEeFotBDBsyWq1JKHS&#10;XuyAqb7/pneJBQ7JBlLepWymGwlwin7KMSGs0EWA05uoRH+0WWEiEfouUariIU72A+OD8I0NwD/R&#10;Fw+tJ/7x7sSJg68t8BeYDUFbF0Cc5PP4DrFnXeLo94WTOxpD7rjYRnGwyyfCaZ4Pp28thpG1aMZE&#10;5vYINB2J5tC1BI7ejeXazTg+u13D54db+er4AD/eGuLHB8f4fKWX210VHKjIYVLsR39OBKPFYay1&#10;pdEpANwQ5U+2jzPRjlYEC2S62VlgZ22Og5U4vGYWmJuI8yrAqe+3aSqOrbCDlbWRHjKtrIyxtjHF&#10;3skcdx8bXP0ssBG+KWr0Ym5HDKvrYSxtC2XrqI7Dx6PZ2BfCxp4wtg1E0FvpS3u1I4d3aLi2M5hb&#10;AtLnl9JZHIxl/WI8Z+4VcOxYLucELDe3Mjh6qUQc23z2buSwZ2+O6B7JY8dTOCZO1oY4VJsnijlx&#10;rpQjW9UcOFPB0WMlHL1QxbHTDWwdrmfPznwOyPUbx9LZflAgd78PU6Nu1A1Y0rPuSW276qZnQMOG&#10;P63b7GkcM6d/1ZGRSTsaus3kmBtNve4kSF6IqLcnbcSW4l5HmsZ8yaqxJaLaFl2bM/FVBhS22ZBc&#10;YiisYkZyjQXRKQYEi/5PKRB7LzbMLciQiDIv0c2m2PoJGyk+EjtoHWmIudg5G7F7rlUWtEx7Y2Cf&#10;Zop1uhm2Yhg8YoVO401wijHBIU4+jFyklLtNkBhQVTOmgEvBiogC0P85piBMAZnaKrhT4KigTu0r&#10;UTWPqoZQANMsTAy56n+lagpf1GLqwwr8qDk/zbyNn/ffVHGrMGK0/wdqVc3cC1DS12q+vKedxOFu&#10;pL/GNFDiUvezkX2BSP1cny8BVIGpGiijrlc1pU6yL0bNQDUpq2MqnHo/eSYjVcuqjunXdX9xXG3V&#10;M8s76ee2VCNn9avxqDWdxYPSSGGODiKzIIfy2lIqG8ooqs0mvyaF3EqdfolLtdRlTmk6BdWp6Mq0&#10;6Aojya9IIzUnmrR81d9RI3AZRGjKc9AMT4/Sj5rW5sURVRiDe4onHgneaNNFAdXU0FxXR21VGfnZ&#10;aZSW54u3nEdZjQBndQHlVSLlGZRI/Fmi3GJKAjFWg8FUenoaYxZoi2WIHQ4RXvinxOgHCQWKQvFJ&#10;DZH/GsIyBBoLwwgt8RAvWLyZDEPc0w30S8V5ydY725iAPDN85b9GeTPptoTmeBOW6Ut0ZiBJeWEk&#10;FUQRnx8h8BiGriCW1KI4ssriya6MI71SS3yZ6log98oKJDjNi4h8DTEV4tnXx6KTbXyxwGuBhCkO&#10;ISZf4qjWktYk4N4eRX5XFLm9EeT3RpLToiG7JZj0Vn9ixdPT1Xmiq/KV69wJzHbQzy9rKeCnlp+0&#10;jTbBJtZEgMQU81hJhxgRAUyDULXuudXzZSlfdBPRg43KiwpswgwxjpJ8FiV5VAGo5E0Fmcb6mk1J&#10;VwWkKrzKt6pLh8oz8l/VaJqq5mi1jZXj4h3qm9UjjOiaSGZhPpLTxzJZF89/YZuGqeVQZpbC2L4c&#10;zeRMkCgGF8q77BmbDmJs2FuOhTI9G8T4mDsTc8FUd9gzsBhBZZcLWaI8kmsdSRfgrOr0pWMwgMRC&#10;NeG1CXFtHkRWWxFabo13viFZfT5ElZlgrUA4wwL3XCvc0kxwTVWzVYgOyFYTwlvjXmSvX1fdVJSM&#10;Y541zoV2mOpESec56JvZX65koh8cpN5PQbmCzhRx7lT66kxk3wLbbFcBTzuBUCOJS8qleMb2mY6Y&#10;J1jirlY0EeA0UxPkK+dT9St2lms9LTH1sMbCzxFrfzu8Yzz1Ck3fQiG6Qt/dRb6DrZyrbq5nZGoY&#10;n2B3TP1MCcwPpbSvjvKOJspbGgT6aqjp6aCut4PRhQnmVmYknSdYWp3j6q2LApsnOHnhOMcvHOXY&#10;uUMcOrXJ3mMb7D21n81Th9g4eZidApy7jh0UCN0Sw7Cdg8d2MDmfy97d+azPJ7MisraSy7IYmz3r&#10;RezbqObQVheHzw5y4eEKX//ZU37xz3/K7/7tl/zNf/2Rf/jH3/Lx/Ut8fnofb25M82ixiy+PbeeV&#10;mT7OtNVwvLWRY13dHOzu4+iuo5y7/QmX3vwpl9/9Jdc/+Avuf/Jb3vjmH/jwe3/D5z/8I9/8ye/5&#10;xre/zzc/fMJX75zkN8+28YdnU/zdJ9v56w/n+YevLfHH92f4g4Dk37y/wN99sMRfvbPAX783yx+f&#10;jfPPny3wr5+v8E9f28ZfvjPBX30wwR8/nJZrZyXMjFwzx2+ejvI3sv/Hd6f4vUDnbwRCfy1g+5N7&#10;vfzobie/Faj9Cwnzi1eH+fnjIb5+rpaf6UGzn1/K8d+8OcUvXxvnZwKdP7rbxw9v9/CDW5385H4v&#10;X5yt5U9vdwtMtvCNy60izXz9YjNfXKjjC4nn/WNVfHSinrcPFfO92118cLSNV3YV8skpAdHj6nw9&#10;z7bqePeIhDsp4bYqeXq4glf2l+nl0WYJt9eKuLZNgFPk8lI+pybSuLmzUP7ncGM1nxs7CjizoOYE&#10;LeP0tlIOzxZzeLqEAxP5HJ8vFrAsZFmciD2j2ezqT5DjWQKeOpa7EpgTR2OxK5nVoWxG6+IYa9Ay&#10;LnA41RZJT7U/g82hdDdqqM6LoEZ0W1NtPNUClA21CfR2ZdDTkUFjbRpVYiNSEkKJi/UhM0PVckaT&#10;Iw52YXE0RWWxFNaEMrwjltHdgfQuuehXkaoaMadGgUOXLenifKZ1W5DXbUJUhRGl4wIgRYZ4ZRnh&#10;nGWMX5UVdhlix2MECsT5MxZn0lgnAKZgIt8RbaYH2mQByLxQcf4j9H3sU0qiSMwOJ1zNKKILIiQl&#10;gIBUb4KSPQhIciEkUxz5Um8Cy9wIqXJHU+dGaKMnMZ0BJPQEkDoUQua42LupCKoWI2lcjqJtKYam&#10;aQ2920NZOBLMoVvRApy+PHkUxU8lb/z2xjZ+dWGOPz85zY8PjPKtHf28Ik7ZVnkW89lxzBVHsdWV&#10;xMO5ClbS/DhZncFmbiKVdnaEGpniYSMOrqUZpkbyfgaiuw1EdxuJjhLgNBMesLMzxVLsvLnsq36c&#10;dnZm2DuK0+1jRUCkM+Zi8+tGfTh6M5Oj5xI4fCaRrYupHL6aweHLiZy8kcC58zquXirg8L44Acoc&#10;zp/I4eq5Es6dLOfEmUJ9beW5KzXsFrBc2cxj+VQuh++Ws3E0lQNbBcztjOPgxQJOXy3nwL5iprdl&#10;sOdsoeihEtZ2i5NzvYbTl0vZv7OSnQeymd+dxOJkEdMzOUztiGfH0UjmN92YWPbQL7eZ12VK5bgj&#10;ug5DisUR6dnhQmWfAYO7nOmbt6Z+yJLiPksyq00IEf1tIXYurMGI9E5rkkoNiVHLohYY45RqQEyv&#10;OCn15kRJ3okqFshssiC91ITUXGPyS+yIkOtVt0s1YEjxoqVq0RL9bB0pOl7spnmwHBO7YC/5yl3Z&#10;CfccM31Tn738cYkWIyLG11qo1EQewkxRqhhh1XRuESYGQIGKgjIlCr6UqGOi/PWgpyBUjpkogyAw&#10;qCddBWgKDBUguhhhrPpTqvNKFIyqpm8HMdZqK6Comsr1cb6IV38PBZovwypQfCly3FjN06dg9OVz&#10;KVHnVJOxaoJ/KWqgj2QyfTOyqg1VUCqioFQfv/qv4lf3+X/j8pZnfgm+ShRU6P/LfV/Ucqn5ANVU&#10;LVYRAm/BbiSkpAjslVNeV0JhdQ6lAp1FVaopPZ3skjSyS1PJKk1EW6wluThOYDRTvAUdaUWJJOWL&#10;FynKKFYKdkR6GFHpqpYxGW1OAjGFUYRk+6LJ8icsOYSEVC0ZmUnokmKIT4iitCyHSlW7WZ1PcXUW&#10;JbVZlNekUVKTSq4Czsqg502cqiYu1ASXNA+c01xxVROd5whYFsfo+3v65PvjmeUloKm8VQ0BZfb4&#10;l5vjK16xptKRkFI7fX8//wobNI2uaMSzC6t2I6ZaPNvaEIFCDek1YeQJNGaLZAogptZHktuaQHaj&#10;KMv2eDIbI0iqCyG+JpjYmiBiq4OIl3tpK0Q51QQIMApgyvMGpTvjL8rPP9OVoGx3grJE0l0EbAWe&#10;RLn55djq865XsgBvlg2+meKtxxjgm24hYGyNfYKFgKU4VCm2WCVZ6vO6sQCjdaI4VAJD+j6VIvp9&#10;lS5qeVNVg6lEysHLGk21DrpxtCirl8D44ryhatJ9GVblDZUX/9/8q0TyurF4exZxZgK4Jvp7qdHc&#10;1gJec4uF7F6J5/ixVHZvxIrEMy6w2TriLYDpT1OHNS1DvgwuBTE44c/ccjDdA64COUH0DIsCGXSj&#10;dcCD/olgcW5Us7KxKAgLUgRCddXmpFVYSD6zIkqUQ1FPkMC3pE2eOc5ibPzFYQgvssMzU9InSeAv&#10;XUSg0lLS0zHLDMdMG7yLHDBLkLwtEKrWYtZDaL6tHjRVc7jqv2mYKO+TYoqJTtJH1d5KehhpRblr&#10;LfT7ZjpJ6yRzzFIFHNMFOFUeFAfAKskee7WyU2EgLpKv3cV4qbX7VRm0DrB/rjecxEF1ssTMyx4j&#10;dzPcw1wxUmVUlVm1KpYa7OcvCi3YicbOVoYnR3ALcMM+1JmMjjLK+5oFvFsob62nsKWG8u4m6gc6&#10;GFocZXx5jPGFEWa3T3HxxjkuXD/H+WtnOX/pBGcuHBFjcZDj5/Zz/NIRjgqEHr94jK3zW5w9d4AL&#10;53Zx6/wiD66vcPd8H0+vDPD6xR4eXejijeuDvHNjhPevj/PxvUWevbqTH//kVf7uP37Ff/3f/+Sf&#10;/vd/8nf/9R/843/9F7/7/W947/ZVfvrKbQGzQ7y9d4bvnd7F04UBbg91cbG3lwMtHRwYHOX00Ytc&#10;efIFJ1/5kqvP/ozbH/2SJwKb737/b/nsp//Cl7/+D/70D//N93/7r3z16z/y/W9/zldvbfHrt5YF&#10;Mpf5h4+X+edPt/MPnyzzNx8s8E8Cof/8tRX+VqDzn+TcP3w0x799scy/fb7Kv362U44LkApo/r3I&#10;P3w8zz9+tMDfS5i/fHuUv34m8t64QOckv3trgr9QTfYPegQwe/n168MCnEP84pUh/uz+IN+6UM/P&#10;XxngRw+6+cWTEX79VMIKbP74bj9f3ezi+9c7+VORH9zs5LPTVQKcnXxyuoIPT5TrQfPrF+v54nyN&#10;AGc17x8t5dMztXx0qoJvyzVfO93GO4cq+fr5Ft7fquLNfWW8e7iKD47V8LVTdbx/vIb3TzTy7Lhq&#10;um/i2alWnhys5Y5A54O9ZTzYqODeWimP9lTIvgLSCh6K3N5byd1NNTq+hmPz5ZxeqtDP2Xl5rVoA&#10;s4w9I8UcmMxjazqb47N57BvLYvdIFsu9aawM5bJrUsChLZ5dY9ksCRBt69Ex35nMaHMs7bUaGiu0&#10;1JRF0tGYSHONHGtKYGQgj5HBYtqac2lpyKcwT0tebjg1AqU1AqR5BaFUVsdSUSG6vj6UiT3x9G7z&#10;pnPRlbopZ7K7jcnqMSSxwZiQAgMS2kxJbTMUCDQkpdOCaNEHzukGeBSaii63wVnKsqXoRNUaoQZ1&#10;GMZJ2U8zICTfgdhMN+JTfcUmBZNcGE5cbijZYkOSM6OITgoRAA0kOtePmBJfEqsCSawNJq4xhNiO&#10;UCI7Aonq9CdSJHZAjg+FkjikIXk0jOwFLbmL0ZSuRFO5PZr6FS3122No2RnGxFYsB26lc/FuAl9/&#10;tZTfXJ/lb65u8tfXd/H7C9v5861pfrh3jA+nWrhYm8t6djS7i8J4KN/lE4Gxy3XhfDot+WS4jTVN&#10;NLEGhvha2OJsb4OFwKeRAKeeAV6Ila0J5paG+ppOM+ETS2EEB1tTnBxN8QuxwTPchOgiU7afj+fU&#10;wxTOq4E7VzK59riaSw+ruPawjOv3irl5u5S718u4fbWS8xerOHIsl7NnJH+cTOfs7SK2BD63LuZx&#10;5XoTqxslzB9VS7Rmc/lWHRuHczl0oZw9J/NZOpDM/F4d249lse9mLltXy5iaS2bpeJY4rRnMLSSy&#10;dCSDtYPF9EieaRoLpnrOnLnDPkxtuDK2149asQ26JkMqBDRbV51IaTGgesaW/nUnOmbN6Z6xp1mc&#10;j8xGY3LarYkTnW0r9smjzhRdlzHlw3YkdxuQP2JK4YgDqQKYSVUmRFQbkN5jQ1mPlXCNGSliR7Q5&#10;AqSl5mL/jYnttSVzxInsLjc8xDZ466yFJc2wFP1vnWCEtcpbqmLGP12N5pSDYlDdwkzwTBVFr8BR&#10;6NRMgEqNQrdQk7zL1jjEGEO1LrkYVTUfp74WUkQ1k6tzeuOqDIGIahrXGwwFbWqrIE9A0OhFbaYe&#10;8FRtpQJRBYOqL6GcN5brjNSk2Ao0X8ahRIVVoo4pKFXXS3hTtdSk+q8M/Uu4VTWW6n4qXgWbCj7V&#10;ABn130HOuYoxfDnNkr6GVe6n4lagqkTFLXGa+RhjGWwpxs8CK405hgo49e8s4QUozDRmGAWrlZnE&#10;sApwmofaYunvQIxOdewuEdAsIK86k2w1B2dhoh44s4rTSS9K0i9xqS2KJK0kQY7L+eIkUosSxIuM&#10;I04KuDY/TKBTI8e0ZJUlk6smjG/UkSEec2JZGEkVMUTmBhKbH0hSmYaU0lA9VBZWJJNflUZhXTr5&#10;dTqKGpIoqNeRXh5JbH0AXjWueJYJNFb7oan1IaLej6i6AGIbJc72WFK6tcQ2hYpoSGgKE+UlENgY&#10;RHilF+EVfgQXuuFf4EZgoQse+VIoCx3wyXPEM9seFwEKn2xnPNJsCJCtX7o9PhmO+GUL1CYJvKQ5&#10;Cwg64y6Z0UogzynRAmedJbYCYo6JVgI75tiKZ+SSYoNTug1WiSZ6OLGItcBGa4WlQKKqlVQzJlgI&#10;NFrKvpXApEmYAJGAoFW8iXhT6rghlgosX4ChcaTEL/laTbljFm+BbbKtAKcpplpjTCW8GpFtIvt6&#10;YFTwqETKg6nAocELAFVx2SRYYhIheUdEP8epCqecDtWkrrZ6B0TOqVpONVOD2gqIGkXJMQW2qsC9&#10;iNtEoM5C3mNiMoP9aymcOZnByrZgVlejGV0IZmIlkpFJHxr77Knpd6Zn0pdtO5P1k8G39NrTOebJ&#10;gABp36g343ORVDc5UNHuTH6zK8n1plQMuqPJMyCvzYna4WC8kkSJtPoRmWeBY4rkX3kfR/lezgLm&#10;1vECbElGBJQ6vehfKpIoyjfDGkM9jMuzJquJ30VXxMt3y7LTL3Op4rBIlu+XYYudfHMF0VYp5gLl&#10;co0oGfWupjHiYKpvoWo0IwU6E+0EXh0xSjDFWL67Q6a7AKkC2yBsoh3QzxKhdIBa1lKVZ9ElJl7y&#10;zUId8Ej0wE+cpOc1yM/FKk6+ZZItLjo3yruK6ZhoJjwrlNSWTKonG6kfaaJpqFkAvpXGYdmOdwps&#10;DjO/Ps32PXOsbS6ye+82zp4/yrkLxzkvckH2z587LHKIs2f3iRE5KOe3BEIPceb8fu5f3sO71yf5&#10;7uNFPr89xfcez/GtexN8cWuUT2+P8fW743xxZ4zPb4zxtQfb+O3P3ua///sP/MO//zP/8b/h3/4X&#10;ApvwTyL/+E//ysdP3+RH773Dl4/u8ObRDT4+us5bqzNcHhvkUHcPu3oH2Jxf5vyVB9x4+9scffB1&#10;bn7wM+5/+ite/9bv+eiHf8+f/Oo/Rf6ZrwQ4v/qr/8NP/hZ+9of/4MvPP+bZ7X18+XiVXz9b5W8/&#10;2cm/fLZLoHMH//L5Gv/+xZoeRBVk/tPXluTcMv/4NQHTr63y9+8LYCrY/GiKf/xkWqBU4FP2//bD&#10;cYHNEf7q3UH+8M4wv39nhF89GRCI7OTPX+2W/8P8QYD0j+/N8PcfLPPnj/r5k4vVfPdaPT+53yFQ&#10;2s9P7vXp5U9vdPCdKy1873obP7jVwVe3O/jR3S6+K8b5qzsd/OBOO9+70cSPZPv9a01862Ijf3Kl&#10;mU/P1fDp2WY+PtkmgFnL52eaeaYGDh2qkv+VAp8VeuD8+FQDz47W89n5Hj4Ref90J08PNnF7h+oT&#10;Ws+TA1W8sreKhwICjzZVLagA5z6BT4HS23uqubbewMW1Oi6sVLE5lMytPXUcHC9k/5gAxUQWh6X8&#10;HpsW4BzNYkdvOjOtycx2ZLJjOJfJ5giOLOax0pfC2pCC0SymujLob0ujRfR5fUU03a3xDHelMSrn&#10;RvpzGR8tY3Swgo7mHBpqUqkp19HSqJrac6mt1dHVlUuj2IG63kgG92joWPKgccaBygl70jvMKBgW&#10;iGg0EMPvLE6nORldJmR0W6EpNSC0wgS/IjO8RAdYKSdSHEbzeHHoog2lDEp5Ew5wyDAlocqP5IJg&#10;dFmi+zP9icsKILUwlIKKWAHOMLTpgUTKcU2+B5oSRyJrRddUORPRKDai3Z/Qdh+i+wPRit6JGQkh&#10;vN+f8F4/ogcDSJmJJGM2kvzFSAq3xVIuwFm9rqN5byKd+xKZ2Uri2Pk8vnlznN+e2sm/Xz/Gv9w7&#10;wF9dWeW3Zxb5+WEpbzv7eHu4ittt2dyRtHt3Jpcvd1Xy1d5Gfrjcznf6+li0DSLfwBl/E7FRTo7Y&#10;W9jpazdfwqah8Iabpw22dmIThA9cnKyxtjDF2swIZwcz7MX+R0g69ewK4MwbWdx9u4QbdwpESrly&#10;u4yzN8q4eKeGi9frOHu6kgtbRVwXR+jwgQL99GjHLxdw4XEFJ2/Uskecp2PXazhyopKljQJ2C5Qe&#10;vFrB9v3ZLB/KYvZwElMHE9h7rYCDl0pZOZbJ0fvFHLpUwuT2VOb3ZTAwGcX0jiQqhrxomNFQW+3N&#10;wO5wdt6LZvWCH8NrzkweCKViwIaSETvyx81pWbWjfMSM7F5D+vf4UTVgQNeig366pKwKAzJqzfAQ&#10;m2Up9ih21oWcIUNKJizoO+HH2MEAWrq9iU43RtdiQWqPOcUddmQUGZBTY0lStRFRZeLUNJkTU2mE&#10;u9gFTZ4JmgxDHCVOG42hfj53M7GNNmJjrcQOOCfbCZ+JkXUUA63mzrQU5e4mVG8pga0ksLVApL52&#10;T9XQeKt+aQKZqjn8Ra2N3iAoMFSiDICCMXVcX/sg1wgE6tdNV+EE6IwU7CnIUzCoQFOJgk/5b/Sy&#10;yVsdU/sqnICfhacx5i/XcFc1kC9h9SWovhBTeT6rcLP/uU4Pty9GshvKf1MXOSfPYOZnLc8o4Oxt&#10;IkBt+byGREGqilfBprqHPLex6rup3kW9k3oPeWf9u6j3VO+jIFc1l4ZIhg2XeIKfL5NpKvFH6hIo&#10;rCwhuzqd5Mp4Ygsj9M3JuWVplNTlyfE0MqXwxlWEk1GpFSCNI1M1MVfFkSYebGJFGPECkVF5vnov&#10;MirHH11pGHHFQUQWKq8ygMgiHyJL/Yko9yak2JnAXDs8dVZ4JTvhle4uwOdLaIkPQbmeeKc6ocn1&#10;JbjCn6BaL0IFHjWlXsQ2BApEehEhIBldG0JEZZAc9yEgzwWvTAFIic820lRAQEBBnBHjECNMVCYK&#10;NcU8WvKJeMamMZInJMOaCSiqwTN28VYCh2bYCUBaxDyHDkOBGGM1GETymoJD1ZRspppaVa2iqkGU&#10;dFRgYqj3gCSsAJqJwKSxwKZ+zWwFdMFynYCnWbTEqYAzQSBf4jOLlrSXb2MSKhlcQaC6h9zXQhSp&#10;qk00iZDrBE5VDaMe9tT91LNIWGN5DnUPNf2POm4ocVjEWsp7Pn9m/aAfBY3yTCbK6ZJ319dyK4dM&#10;I2Ck/v+/os6pFavUNlSckTBV46dqM2VfoMsoQUTup+JV97WQNGvui2HvWiYXTxQyM+7NwmKYvmaz&#10;q8+VhlZHRhejGVsMpbHbjra+ACZm/ejucaKu34mR+UDaB5xp7PUir8aa9CZ7spsdaZ8S56Paiqhc&#10;Iwqa3UmvtiG+SqTEVj9Rb3ChQJs8o3OaA065omjjDLHTSVrKM1rrxOkssMUx01qMkACdAKSCc5Ve&#10;XpLP1DNbx1tjl2qjB2i1OpD6XiptjcVwGaoaTvFwTdU1AvFmcZJXXoTV1wJHCrTL9fqaYoFZu1Rb&#10;bNIccc32xixEvplAp1mMvTgNdnhkeRIkeT68OIys5lQaJ8upHyugVIx3kRj0hpkaJvYOMLKrh+k9&#10;Q2zfN8WO/dOs7J9ldWuJHQcX2CWyeWibyHY2D6+yb2snh4/t5sjRNY4eX+PEid2cOL6bUyf3cvL4&#10;Hs6e2s+5U/u4cGoPl07v5cLZDc6f3cP58wc5d26Ty2d38/jiEl/e7uE3b8/zndtD/Ox1NY3QBN+7&#10;P8Z3Ho3zjQfjfOfpDG/d7OXnP7zP//k//8C//fd/8Y///l/8h8Dmv/83/OsL+S+RH3//J/zyhz/h&#10;B198xnv3rvP09AEebK5yaG6cnZNjrC9v4+q1Ozx695tce+s7nH3t2zz42q94KrD54Q//ji9+9k+8&#10;+93f8s1f/CM//wf46nf/h3e//AOvfPJzPv/BX/LeR59x5cxu3r4yxzcEin/62iI/fWWOP7y3jX/6&#10;dF3gc5F//HRB4HMb//H17Xrw/NfPVvnnTwQ8P5nnX742w799Ns1/fGOO/9+3t/PvX58XSJ3gb98f&#10;lfOzAqMz/OPHM/z+rUH+qEBTjv/x2ZgA6SR/9dYEv3zczc8ftvGLxx2y38VfCJz+6tUhkWE9jP7Z&#10;/V69/PRhn377k7ud/PBmCz+63SbbNr57pY6f3W/nu5dr+c7lFr5xoYFPTtfw/lHVdN7Amwdq9E3q&#10;z46U87YA55O9Rbx9oIRPTtbw3tFq3jhYwSdnO3jvRAsfCnC+tq+Bu2ulfHCmgSeb5TzeqBTgLObh&#10;nhJeUwAq0Pn4cB139tZyfVct1/bUc3lnDQdGUwRCazgxV8ahsXyOTGRzeCyD4wKce4czWB/KYbo1&#10;hbEmHXOdicx3xHJ4IZ/1YYHR/gI5lstERy6d9Rk016TQVR/PaIeOqb5cRrvyGesrYGywkPGBcoa6&#10;SuhuljxemUpLXRrd7Zm0NmbSUp9FfYOO3vlERveF0rboTVG/GbUzzqQ1m6NrNiKpzZTERoGCNnOB&#10;T0NaJz30cKG6QnnnGGGv+mIrvSdlVul1peOMVbeieCPR+zZis4LIKosir0hHWl44BVVackqCKC7X&#10;kF8aSkKBH2FFnmJP3PGrtCew3pHgRiciOryJ7PRD0+ZFVJ+A6lgIiQJHybPhJE+GkzIdIbAp8c7G&#10;UL4tgfLVZGo3Mqnfm037/ix6DqQwfCCJ7QezubjaxKWGAj5f7ecPd1f5y2sL/O7cDL84MspPpMx/&#10;d6WNby7W88ViNZ/OFfOt5Ur+4vAwfzrfz9nYTLoMRe8Z2RFoaYutsbCNoejil7BpZICruy1BgZ4C&#10;lzaYyDF3R3vsTAU4jYywsxB7JyyQ1ejO1qNsrr+Rw51HxVy+kicOZw7X79VzWkDy9I0G9p8s4cjx&#10;Qo4eyOfooVL27s/l0EUBziu5nLhZyfJ6BmM7U1g6ls2Oo8UCliksbqUyup4o7yrOydk0Fo4nML4Z&#10;Qd/uAHZdzGJlXyrTG2Es7dOy/WgGXXMa8hoDKB/yJX/WhvGtDFp7wkmstiZ70IyBQx4MrXnQtM2e&#10;vnVPGqacBDotqZuzpmPZjcpRGwFVc4o6DWictqRr1oGMfAPyam2JzDYjtsORpHlLimdUNwwz8kZs&#10;KemyJ6bAiACBSt2AJdkd1oRIvglPNcBcdHlsmwWJDYYkVxmTkGeMh+Qnr3hT7MWuGAlPWQo7mgSr&#10;+ZMlzYUh9eMhVFc1tbqQvRhXe60lZgJSXkHi/QRIQAV4AlUmqslaQZxEYizH9QZYIMw4WIx5iICg&#10;QIhhkBhwAbHnkb8AtRfN02qFH2M1iEKN/H4BdWaq9kLgTz9ASNVMCqCqAUN6iFTQpyBRQZ3EYeEh&#10;BkugUN/U/rIpXO0rSFSAqh9lLSLhLcTI65sy1fOqtcHVVsX3slld4jdSE76/uIeRgkr1nBLO2EeN&#10;SFcrG8l/eXc94Eqchv7q+eW8vwmmQWridHkPeVZjNeBJwai8t7FGjgt0mkfYYBfhSGhiBHnlOWRW&#10;p6AVeNTk+wp0asipThJJI1kAM7ogkJB8gUYxqH4ChNFlIQTneOCWaINPsj0eybb6D6v6RNiK4baM&#10;MMY92QZXnQXeadY4x5vjpLPEQdUQJpgI4JlgLeHMBdzMtOYCg1Y4Zdg9hzoBNjWa10y+saPEaxcr&#10;BUrgylaFFefCOsZc7mGFZaQZVmGm8o4CaSqDSBoYyzfWA5Ski7GAph64lUieUSOB9RChgFC2xqK8&#10;DNUCAXIvfX/H6Bf3FugzVINrBFr0WwVy8m6mcRK3AkD5bx4ncSkoUeCmwqk41XdW+UDlEXkGY/m+&#10;FjEWGIYoiJRnEQjV10qqMOoZlSMkz2YaLsAq6WUmUKwg1ELSQ/UtNNEqqJVrVNwqvFyrh0r1X91X&#10;5V/1/ZWo76rifvlfvb9aX17VYKp0UQD6/14n8Slg1cerWgGCpFyo/yoOeS/VlK9qB/W1riq83Ncy&#10;xoTS7jBWdmSwe0cKE6OBHNnKZXVnNAXlBvToVxDyZG45hqIaI7pFaU/NBDI9FUR5mx0dvT6MTIZS&#10;3OhAQZsbEWXizbY6UdvnQ2qxBbpiS8LyjEQxOZAoysVZFIadAKGtVsBdwNFBQNAuzUzyiZQxgWGL&#10;BMkLSSa4ZUt+SBYHTqdWFDLXOxSWiRb6mk3VZ9Uuxla+qXxjgXgjeR8zSVf1PjYpNphKvjSUtDZO&#10;kPQRoDQSB8EmTfJhkg3WqY6SBqrWVL6Lqj2Wa6xUzXaGAGemD1b+5rQO1tM73krXUB3Ds+3MrQ2w&#10;snucHbun2LU5y+7NOTYOLrLryBJ7jmxjn4DkAZEjW6scFKA8emxdZJcYgV1sHVX7Ozh2dCfHBDSP&#10;HlmT/XVOHlNrqO/mtIQ5L2B5TsDy3GkByzMbXDy7yRWRq2f3cv38Jtcv7ePaxU0uyfbShU1uX9zD&#10;OzeX+Uqg6K8+WOSHD0f5/Yfb+N2HS/z502l+8mSCX3y0jZ99vMz3Ptzg3//pBwKZ/8a//K//yz/8&#10;+/9CfvzLf/xf/vk//+9z8Py3/80vf/kHfvHz3/Krn/+Cb3/+CZ+9/Qqv3FQT0J/i9sPbPHr6Frde&#10;eZ+3Pv8Zd559xd2PfsqTb/yGz/7sn/nGz/+Vt7/8NV/++l/46g//i/e/+3ve/ebveOOL33H/419w&#10;7Z0f8ejDH3Lz/kNunVnhzTPDfHpphM8vDfP9O+P8+s1l/lo1qX++yn9/a01knX/7YpX/9Se7+U/Z&#10;/pvA5z99NC1gOaUHzf/65jL/+vmcQOYkf/P+OH/3/hT/8MEsf/+B6tM5zt+8N8lfP5vgj2+PC2yO&#10;87vXh/n902F+86Sf378xyK9f6+YPb4/yu6ej/PbJKH/+sJ+f3+/j16+M8ouHw/z8Xp/87+Entzv5&#10;8a0ufnyzi6+uNsu5dr53qZbvXhXQuNjEp+fq+fBEk0gLbx6s4rNzTQKXlbyxv0ygs5z3tsoFQqt5&#10;71glTw+U8vHpZgHORj4606ZvUr+/SwFnPa/vr+S1zSpe3VfGYwFONdXSK2r/YDV39lRzY3cVN/ZW&#10;c329ljMCj9d3CXDOlrA1mceBoTSOTeRwar6QzdFs1obzGG9OYKhJQGE4hW0DCRyYy2dbTxpzXZlM&#10;tqUz2CSOU6WO+up4BttSGG1LYlzODXTkMNCVw3CfAs9ShjqL6G3Op6U6nSaxG+3NqpazQKAzm/qm&#10;RPqW4mia96FOYLJizJHiUYEFgQBtowkRNQZE1BsTJtvYZlMaB130iwC4Srn0SDUhuspHr/fNxIYr&#10;G6ZsnNJlVuJsBuQ4k1EeRl6xWhFPS0pWNFnFkaQXeZMpklrup+/yFNngL5Dpi1+jB5ouH6IG/Igf&#10;CCRpUEPSUBjJ4xFkLcaRsRhL9lI8uYvxFK8mUS3w1bwrk579eXTsK6BtfyGtsm0V8Ozak0zvXoHp&#10;bXFMTSSwcziRk9syePdMDT++2sdvzo/wSzV4aFc3P9jWwrfn6vjmbBWfT1Xw8XAZH/RUcSk7lRVN&#10;BPW2jiRbWRDpYIWjAKaNgkwbQzzsjHB3MkMT4Eawtwe25hZ64LS3NNPDprnsmxuaYGwqcJViweFL&#10;Odx8kC+wWci5i0VsnVYDdTL//3y9dVxWSxuwS3eXCCqiKGAQSouEIhjYTaiAgIAdmNjd3YXd3d29&#10;3Xa7U3d373fHde57Ce/vPd/vfOeP+5m1Zs3MmnrWXHNPMWlJMpMWJ7BgXWvmL0tj5vREZs1OZPqS&#10;5swsT2LNukTmLEplyrRUioY3EKAMYfCsWHpPCGSUhNlnejDD1sUydqMA5vympOdWocsEf0atimXQ&#10;yMYMnBbOkMn1KZkUQp8x9WhZVJ/YYi9yV/nRObcG8SnViOhancjuzrQscSd3nC+dRtoyYHoArXrZ&#10;SgfEjbYDLOk62J5eo3R/TgvaFJjTptCMzAGOdM92ICzahFqxZtTpbka7UZ5EtZN6I+1OnXSxT5L0&#10;dzMnvsiF2EzdlcaU6tJGNG7pbGgz4zM8CU0yJSzGHF9hFC9pB6pFCUNKW20s7laljNQpS2N03Ayz&#10;2tJ2C9uY2MZZGWpPY5hKGnhT1QKKJ0uhU6MB18ZewNC2ugCXTtDXoWe5t/ATCKorcCqgZa6NrvpR&#10;EKmEBMOdgIaXVGyd3K9QqPMnFSrluZ4kZKxGl7C0MTcAU4e+BSBNXeWPoGCpmk4FRdWAKoQq6PlI&#10;mJWbmCs4KjDqu9StmppYHS6X8Gxq2ryLjz5TWBVAtXQT+NUFM35WEl9xJ/7N9Ax2f3mnxMdS80FB&#10;UkWhs1I0HA1bTY2zuFWQ1sUh5gGSB3VVFNgccAt0M1ZW+0V549+0GjUSq+AVZY9nqANeDd2E/nUz&#10;felNhVjhEeeCR4wjtgJH9jq3r4HkrTTwjtLAK3g5RQjMSsNtJ8+8xJ0OHetzBR0zKTfVODkISFqo&#10;5lmhRyBMQccqTNIZIumpLz0NgSwFQAsFMIExhUOFSyvVHoofW4E4a10kJhBRqZ2uXLRlJpBpGSxA&#10;IWBoQF49gS59v4CUZbCAq0KnQpvWAT1qUPOvErSkIhqiUKpuKu7NBYz1sH8dHjfsBchUE1gJbgbI&#10;KeRp3VOpAHsFTGOxjt6LOwuNTyUk6nvFzkzeZaZxqQjH0DJKh8i6vvU79xq2ALFZHeksSZoM0fhJ&#10;fM0l/mYa9wr/6s8IR8MXsQiwMqaP6PvN60u6Je+N+Fekz9DQajwVSP3lD1bPEgsBPB2WNoapRYz3&#10;a5jiR7UMab2CyCoMorC4PsUldZk6LYrhI2vRNdeeAWX16FPiS3auD227OdJ3SBD9BlQnd5B8bNJN&#10;SWzvRF5RQ1J7ViFeoFP33UySD1B676rUbiI903YO1Eg2IayzE9WbmtCouwc+ybYC7ab4NnM1hrrt&#10;oiyp284LD4FOnVrgEG1uiK18VHTY3ypM81OnK4i/cIF9Pf2rIr/twuywj7bFVOtauBW2ApxGnkh6&#10;LWMtsYm1NuqwtfhziHWTayk7BVXViIaaGXPHdBjPItxMYNYLq+qWRIYG0DwilNjgOrSIlEY1LYmS&#10;rC6M6JdLaUk+ZUP6M2H4IGZMLGXG1FHMnj6e+TMmsmjuFBbMmcRCPRtdgFKhc/68iYYGUyF0odwv&#10;mDuBRfMmCWhOZenCKSxbNIWVSwUml09n3coZlK+dySaRbetms23tLEN2bJzH9vVz2LJuBtvWz2LP&#10;+hncPjyNFwJRP1yfwNuzY/jp+mR+vTJZoKyMr08P5cuLw/nk0iT+/uIi//z2Bb/8+gs/K3D+8Q8/&#10;/vEvJ87f4usf/+LPv+Ht579y7+Ebrt18wsuXb3j84BHv37rJvft3eSAA+vTDzzh+9n1phBZSvu82&#10;+y6+ZN/VD7j45HsefvYPJ+98yr1P/+LWq584ffdTzj34kluv/+Tsgx84ePtrNp15yYr9t9m8/zQb&#10;Vs5k76KBnFlZzPlVxVxcVcj19UW8v7mIV/uH8tUZHW6fyI8XxvLHtTJ+OjdcYHII354ayA/nB8uz&#10;YQKjI/j5ylB+vDiIr04X892ZQfx4dijfnZJ0HxfYFOj8RuDzm5MD+UyA87PDRXx+tERMAdBj/Xh7&#10;tFDMYt6I/Uf7C3m1O1egs0+FmcPzHdk83Z7Bw809eLQlkwcbe/L+mo683tWT+2s7cXddF+6s78b1&#10;1V25vKI7l5dlcXx2G4HLDlxc1kGuW3JoanOOz0kTu3ROL0znwLQWxoKiEwvaGqvZD80WMJ3VjqMC&#10;qHumprFzYgt2T01h1yQxp7Rg12Qxp6WzbUp7tk3twLYZndk4vj3rxrVh1ai2rCxtz9KhqUzvG8Wi&#10;QcnM6Z/AxL5NGZ4dy4DMKAb2iWbSkETKCsUsasqEgiSBzwSG5zVhcG48+dkJ9O4RS1HveEp6N6Eg&#10;K4q+vRPolRlLQW5zivNaktNDoKR7Itmd4ujVLUZgsykFfdPI6Nmcdp3DyR4WQvcRNWlf4kmHwVVI&#10;7G1DfKY9QQIM4d2tCO0p1x1MScj3ILazA7UiTHAPsTZWDRvfdv3Oa5srbbx+07RjXrWpCw3SatIk&#10;LZSmzcIJjQ+mTlwt+ZZUoWErDxqkVxUY8aFOB18CulSjZtca1MqoSWBvf0Lza9F0UAOSBoaQNiyK&#10;NqPjSRudQItR8bQZm0j62Hi6ThHAnJxMr0kp5E5uRh/J+7x5bShYJDIvhb6zJC/mxDBgdhTD5jVm&#10;3OIIZi5vLB3BSM6tTuf5yl68mJXDg9EZ3BnUmWvF7bjcT2AzrxVHekqZtUtmYWwIazsmMio+iE5+&#10;bqT4OBHqbkF4DTuSG1Qlto4X9X1dCHC3x9fBATsBTKsKsRGxrBAzAVRrYYNsSdfiVc2YMSeJqbOT&#10;mbW8pcRJrhdHs2hdCvP02fzmjBdgnr+gKWWzGzF7S6x8U2IZNymcAWOCGV4aTO7g6kxclkiXAb70&#10;GFOL4oUhDF0RwpiV0pEY3IAmXTxpJfa9JwYZi3L6TqpH32HVKB4fSLv+zuQsCKPn/Fr0nVmTvvkh&#10;hMV6ULu1Hc16eRHbyY2eAqvZ413JH+tL084mpA+0J2uMM12LBD5F0gdZkTXWg9Z5ZvQe7k7XbBsJ&#10;w1TA0oL67S2Iam9FQ4HM4E5mxJbYE59jQ0SGLWEtTI09OKNbWRCWaEaAfK+d5ftfRdou30DpwIgZ&#10;kChcI9ziLm2ojdYthU1pV3Xqm3mwfPNrqCLKGvd4d0y0gdThYkt/aYylIbSVRt04plKuFSR1lbre&#10;G/MqK4CrcmskA7wU+FQUEPVeRa8VCBUyFfb0uWojBfqsPHVrJYELtdfn6l5BUf3o8LgUtiEKphUa&#10;UUPUv9xb6X6anhIXBVG1V//qVp/rPE1xY6aQUhk//WNp+BIHPX9dTVNdna72IoYmtwIoDHeatopM&#10;M671T6kgWtPyndazMr4Svp7Rbqn7cfpIeJp/qnkLlIY20Ab7+gKMEo5NHXucBDStVOMmolozLQh7&#10;ATXdF9Om8Tvw1HKwFgi1CJE4SkOv8+OMYUf5ECgQOUjhOgnsKWBZNZQ8kOfG6mgBHQOYNL4SV9XG&#10;2ggI6upDA0oVgCTOxib6FXBnAJUCmvqRdFvWsTQ0bxaqDdW0azrVVJhTt2qq6OIoBUkFJg1X3ehz&#10;fb+KAZO6WESuVbsllVOHjv/7Xr1WU4FVAU3tVdS+vsS3AozVjaGlFHdW2kOqdCf5ZqJaNQFlM4FH&#10;M8k3XYBjpRVb4qJbYunxpYaGXUXiaCV58Q5aJVyNt4qhnZR7DU/D1bRUpkHv1dQ8UHtJn3ktSbfm&#10;VQ3JQ912ywhDpEFFGOpe80dhUvNH65bWE3FnUwGaCp6WkjeWoe/KzjHaDmcp+7TsILrkBsuHTYBz&#10;UD0mTg5jzNgABg73Z9yUSHrletCmsy3F0kvuU1KbgaPqklXiSpf+0svNcie5qxstc31pkVWF1pk+&#10;NOtiS5vursR3cKFFXz9jo+e4bm7UbmZGVDcP/JLMpYNjiZu820mg0K+VsxE/axHfFAfcmzsIOEq+&#10;RkjnR3q/dlFSl7QzJmm00vmYkq9OwU7G/9U6SBdjSYcoUvJEoNFUy17SacxXVY1pnNQrKR8LqeuW&#10;jQRGBegtwu0kXCfsm8h7Im2xjJD/Qbwdbs08sZYOrIufIzXqVKFmQDWC6/oTE1GfhNhQmjdpTJtm&#10;0XRsFUvn1rH06dqcnK4tGVHYm+mlg5kzdiRzykYyb8pYFs2awGKFzzkTWbBAQHOegOYiuV84icUC&#10;mksWTmfZ4pksN0SuF01l+aLJrFg8yRhKX7N4CutENiyZxoal0ylfNlWuJ7Jl2WR2r5jEizNz+eJi&#10;Kb++P5XvLpfx2/Vp/HV9Fn8IZOrCmy/Oj+brB1sQ4uTnn3/glz/+5leByx//A9/8/g9b9p7kyu3n&#10;fPvTvzz/6Gdu3v+MY+fuCWB+ybPnn/Ly+Se8ffsLDx5+xasP/sPCZYcYNa2cjUfeE9h8xWmByhff&#10;w+Wn33H95c9cfizmsx95+iUCn/9w/dWfHL31JSsP3Gfx3rss3vcemw9dY+PqJexcOJSjS/pzfEkh&#10;xxcXcGpJAWdX5HNlTT/ubR3Ep0fH8vnxkfx2ZSLfnhwicNifb84O4ttzApaXhvKtgOd3F9/Jlwqc&#10;Yv/daXFzspivTxTyzalCyQNdZDTQAEsFzDdHC4y5nl+f7c/nJ4sEVHWV/AA+OdyPDw/25fWBPD4/&#10;PZA3J0r4SNy+FTefHsvnI3n28cF8ngp8frizO8/KO/N4c2djHui9zQKi5TncXZ/HSQHOO+t6CIh2&#10;5+bqbnKfxqUl7bm6oqMAaSfOLuzI+SWdubSqG5dWCqSuyuLskm6cWNiBw3PacnRuezHTOTK7Hcfn&#10;dpLrdhya25ldUzuxdWJbdkzvTHlZe4HOtiwdls660V1E2jGrIJYlQ1oY2s6JApRDe0bTv0cU/TOi&#10;mSH2MwamMC4nnrEClqP6xFGaE8uogmSG5CRTnJVEYWYTSvokUJIv9wVp9CtIYVD/dIYWd2BYv470&#10;y2pGQUYSfTPiyesVT1FhSzIzU0jvGkLxhCgKy4Lo1t+XjkVVScl1oFm2ipMxrB7cwZJqzUyMk4Vq&#10;JVvJf1a+P/qt0u+1tmuVbbS2A/Kds26gO4540TAlgMiURtSLq49PlA8+qd5Ub+tGrU7OBHT3oXY3&#10;PwJ7+tOgVwD1RRrm1CFOOsvJCpqDQ2kzNIJ2pbF0Gp1Ix7HN6TiuBV3KUuhalkzG5BT6TEuj9/gk&#10;ciYl03e63E+NF9CMZdDiOIYLWI5ZHcG4NWFMWhfKzI3hLNzcmDVbozlc3pprCzpzd2IG1wd25FLf&#10;1pzLacmZ3qkcz2rBoR7N2NEhjvK2YewTOD/QtwXzWzRicMOaFDaqRUFCENmR0pkNqEqEjwf1XR2o&#10;bmuFg7CGrYgCp3mFVDKImXBFZ0nf7FWtGT4hjpLScIZMDWPKokiWr2vC/MXS4ViSRtn4pkya05zR&#10;Y+szZUkY01eKm3EhjJ4ZZKy8nzAphOGDBDwnhjJwSkPKZjQx5uT3nVWLIYvC6Zxbk3aFtWlb6kdk&#10;pgkFkwLpPtSdrEGe9J3oSUaZM93muFC2KYT+pQ1Jb+9BSoeaNOriQGIHKZcEV5r096Jwpg+9RzmS&#10;McqFzJH2FJa60kI6IKEtTUjub0PnwY60zDah22CpJx3FPtWEeh2tjP0zPcJMcBXgjB/mTmw/MSUe&#10;9dNNaJBiRk1xl5BtZywUqi71p5rwh675sZb6ZC3f+rrpDtIxMaOqtLM20j54xbrgm+SCo3z7dY6w&#10;toMWYQ5YaxugDYgOV9tUN8Ur0hFrXRQhjbddkDTo2uBKw6nH22kDbOybqSAnwGVdzeLdMHgFVBpH&#10;T2oFVjs1tVIraFYCo0KhAqWaCoaVBavXKqr9VPkfe53zaannKWtYGoZqQCvDqoRRfVYZtoajmkyJ&#10;o3H2uV6rfYU/Y16mxklhVaFRAM04PrMSOBUyFDD1WvJAt1YxwEXcGGmXvFDtqLWvELtqUXUjeHm/&#10;qUCIZZBqIi0xDRZ3SvoVwKkaULuGTu/mvgqk6JCkQ4g0tBWaRisddlZ4kT++VaA0zlJIqhEzkx6D&#10;jR4nqIAm+V95hKhq4Zwinf47JKnQpnNxVKun5WWcQa/vVSjStGk6Nb1aLlqOaq/PNV1qVwHUjuH2&#10;ODSu0HqqvwrNogKs4aciT1SMYWUdhqkENQVI+aAZi0Wk4lo3ejeUrZpQc32m6dOPnV5XgGflfE0D&#10;0gTATHW+p9qpW0m/ArACtebXf/2KaaZgqnb6XgnHOlQgXcOQMjeOKlXRdEmaLOpavNviSNOjUzvE&#10;j2qFDb9a1gqTlWGpaBnJOyx16yMpR+Nox3qqwZYwtN5oPdP8VKiVDoCZQr361zzSd0gYevSjmQKq&#10;AqeY5poWKUvV6Bon9Wg6JG1qOgr0tciqR6us2nTMqU2/QUEMGlqTIUP8SE03JbOgCn0Kq9E1x52O&#10;vT3FrMGwMQ0pHFyV3v1qENbGgrTC6rTL8yKulSORzVxJy3ChXWcHmiSaEtHalkatbYy5nPVTbIju&#10;VIWGbdxwELjULaJqJNpTp4UF/h2s8EizJjLDH+cmNjjF2WMVrXvzSX0I0xX99lhoOiTvdTqDS5yj&#10;UW5eTb2MYzAtoyU9AppmAp0Osbbv9uuMkjxoJJ2BSBtsBTBt9aQrqfOWEVL3Y20EQAV4I1yMYXaP&#10;lBq4JlaT+u+Gb0M/PP3d8anji7OHC/4BfoSGBxIrDWBCQn1apoXQOkUgvU0ondNCyW4bR6/0eHq3&#10;SSC3YzJFma0Z0Kc9gwt6MLx/DrNnjmbxgkksEeBcrLJwsgDnNJYJdC5fOJPF86ayYK7A6LyJzJ8z&#10;nrkzx7FQgHWpwOqyuZPFnMQysV8xbzxr5k9kx9JJfHh2Nl9eGMWvdyfx09Uy/rw1j7/fWyoQlM/D&#10;3X359OY8fvniJvALP//+uwGcv/0FPwlw/vIP3Lj/Adff/5CPvviTV2//4O6zbzh87r7YfcpHb37n&#10;w09/5979X5iz5AQT5+1j/IJd7Lr4hFOPv+DC06/48GeMFemHb37MlWc/ce/NPwKa/3LlyU9cevwT&#10;h69/xvLdd1gmsDlvxy0W7bvLmj2X2bB6GbsWj+DQogEcXpzPoQV9RXI5KHJ8cRFnl/fj4qpc3t9a&#10;yOuDgwQGB/BiT18+OzlQYFHAUmBTwfPXayP5/eYofhDo/O3KCH69NISfLwzk+zNFfHemmB/PD+f3&#10;qyP546ouRBrCdxcG8/e9sfz7cAp/3Z3ML9cm8NOlcfxwbiTfXxjB12eGCrRP4MfLY3l7bCDfnh0m&#10;wDqMj/fn89WJQbzY1ptXOzJ4uLY9D8s78VBhU+TO+t4Cldkcm9maq8s7G9sv3d/Ym3Nz23B+fmsu&#10;LGwj0oFTuohIgPLMok7GXM5zIqcXdef4/I4cnJHOwZlt2T+tNbsnprJzfHP2T2/N4Xmd2Ta+I+v1&#10;hKLx6WwsSzc2hF80JJ01ozqzemQ6E7MjWTgwlan5iYzrncDArpHktAslp30Y4woSmNJfIESAcmR2&#10;LCN7RzO8dxNG9GnKoMx4CrslkNMthn69kyjKbybSkqKCVAaWCNwIcA4paE+/zGb07S71uptAWVY8&#10;xfmtyO3dms6ZEZSURZAzyJ/ufaoR3dqC9EI3OpS40LyrpXQyzaidZkZgS3NDg2Un3xr3xjZY6HfH&#10;+N7Jd6uyfdDvoHzbrQUiqid7EJTiT3ByMLUSAqia7I1nOzdqZHhRO7MKAT2rEtSrNg17+RPaqxZh&#10;vWsTlxdIs6J6pBYH00qk4xABqNIIOo+MpNuYJiLx9BgXT/aEeAGnKIHNCPpKp7pgjqRhQTTDlkQx&#10;bkUUM9ZHsGhLFEu2CsRtDmPx1kas2BbL2p1NKd+RwN4NLTk5qxPHStpwLLclhzOTOZKVyJHsJA5m&#10;JIgksqd7LDu6hnI8P47Lg1qKuxasbx3F0laRzEhtREGIL53rVqVLaC1a1KhKsK01bsIaquW0MZFv&#10;k7GoSEXyRFjEXL736Rl+jJ4VxeQFSUxf0oyx82OYtEzKfU0EK1fFMXOydAay/RkzIZSyUQFMXS2g&#10;PK8xo4fVY+G6RoycVodJ0yIYPlS+W9IhmLYmmrJxwfTo68qgJfWk01CPZm09SM10p/0gJ7LnVWXC&#10;pnAKRvmQP6Om5JMXvaa5U7S6OkOmBNKxe1XpcFQlKtaO+J6OJLRzoGqIFf49Lek62ZHscZYCqfbk&#10;jrSl/0hvOmWY07HYhYQcEzrqKUP5lmQPcyS9jwmJve0IEqhslGFPA+mkRJU40ajQnNi+5sRlmhPU&#10;1YToXCsaC6Sm9ROobSX1KtIE/6am1GppSWQvR2NHlHqp1gRGWeMqnGGlXCZMZCGsYi31zCHCDtNQ&#10;AdQkZ8wi7SVvpQIqdLlUE+Csa41njDumChZaGbXRlIbWNcT5XU9I4a5SM6mNr4KMDoF7SCGpnQKe&#10;+lE32jAr7FlL+Gqv0Pe/QPn/Jf/nc/HnHCjvVu2UAlAldFaCbYUWypgHqu9Q4NSeW8UzY26KArLY&#10;WVQVQFNoUrfqT02FLk2TmKaVfz4BFmPIXkFS3Bt7h9bUjeHFv7oTsdY9ODV8nasncbHQuTAGvAjU&#10;CLSoxtA+UDK3Atas6tmJ3bs/uU6eNRag6B9e/VTCjrjVZ8ZCGYEeBTV7nXuogFKhVTSTArTSuZhB&#10;8j4NW8tJTJ0roeBpnEWvadR0qKnwpfmi2l8pj/+ustfnGn+dn6um2LtGOEq8KvJZ80RF864yvyrD&#10;Ff/GXN2KtBmmxlFhsSKuZjrsqv4VSCueK6woROswv5qGhlYXqxmaTbFT7a2CqKZfnuvCIgOmJbz/&#10;akIVPNWNzsOUa13YY0x8ry3loXVC46tpljhaB1sZwGnUWxE97lTzyYiPiE49UM2wAqchmucavorm&#10;d8X7dM9Nq3q2/9XUm0vdsAi0knibG1MDLHSrJO1kaBj1JD065UAXI0kZ6XQDU02rwprCaaX2T+8l&#10;HTYNLWldEEPbgvq07qPnpofRq19V8gbVIHuAD1mDvckp9iWr0JV+I4Nol+lF5wx3cVOdrHxfEjNd&#10;yBhci9ZdLQiNt6BhvCetc/2I72hD044CnZ3daZzuTGQHN2K7eErvNgDfRlKvBATtpDPTMMWdpPbu&#10;1JcGyyPGAp8Ie5ykfnlGO2AbYWFApoV8LEwjTXFuKnkgcdZFYt6tXTAVyLSMtsIuyQbHZOlciVuz&#10;BqbY6hGWkWYCrFKeWt6NJK8aCWSGOYrYYRflKABqi410biwa2WAuHySnBB8B3epSrxypWq8mLjU8&#10;sPd0xNTCHC8vTwLr1iSkYS2axAbRvlUUbZIb0DYlhJTkurRICSA5sQZtW+tpLEE0S61F05SatGod&#10;Svt2UQwa0I2Fc0ayfP54Fs0aybIF41g2f5xxv3jOOBbMEsicUcb8WWXMm1nGgtkTBDh1mF7up49l&#10;7rQxzJ4ySszhzJk8nLXTR3Fvz3S+ulAmEDWb/9ydy9+P1vLrg00sH96Cwyty+PTRNn7/4SV//fMn&#10;v/359zvgFNjURUK//guv3/7Ewxdf8ulX/+HNN39x/9XXnLn5isMXn3Pu9hdsFFCcvfYKI5ccZsGh&#10;yxx7/Cnvff4nR957zcvv/+HxZ3+y8chtzj78hjuf/MW1l79x6r2vOPPeN+w49YL1B+6zet/7LBLY&#10;nLv9Bov232GFAOea5QKciwQ4FxdzdFkhR5cWcmBxLnvm5TK7f7rYF3J2bR7XBJxvbOrL030Dub+1&#10;Lx8c6M8XJwbz9anB/HRxGH9cG8Pv10rlejA/XxrKjwKVP54VKD1Rwjenh/CTQOSvl0cLeI40NL7G&#10;lko6PH92KD+cLeWbk8P48ugQvjg6mLeH+vP2QBFvD5aI9OfDXfm82t5HALMPH+zK47nA5vOtfXi+&#10;JZsnG7vzcFNXY2HR+5uzuS1weXllNifnduDK0q7cXNVVYDSHS4s7iaRzbkErzi9oy5nZbTgjwHl2&#10;QTtjZfvFlZlcWJbByXkdOTqrDSfmCHhOT2fXhBT2TGjBrikpHBcg3TOjm3FC0c6pHY1jMFeNbcX8&#10;oR1ZPbYzK0tbMaZ7Ayb0imB0VmNG9YphYLco6fw0pHeHEEYWxjJ5QCpj8xIZldOE0lzVcMYzXK4H&#10;ZkZT2D2OvO5NKBBQ7Z+fQknfFgKdApz92zOsf2cGFXQQGE0lr2cSvbrF0Tf7HXBmZ7SkVdsIevYL&#10;oe/QumTk1CSqmQXt+3rStq890a3Mqd/CFr/mJlSJMqFOoh1W8h32CHXCRk/Y0zZMvoVGe6HfQ/0+&#10;yvfQIcISr2RHqqd4UqtFNaqnelO1tSdVO3lRs7sPdbr7UadnTer3qkNonwBCcwOI6luHhH7yHyyq&#10;S5t+tek6JJjMkfXpMy6EPIHKnEmh5E4Opd/MRhTNCmPgvAjKlscwd3M8c7aJuTOGxbviWLEzmnW7&#10;I9m4J4YNe5uyem8cq/cksGFPc9btbM7GHc3Zvk6Ac14GOyQPtvVMZlPnGHZ0jxeJZWfPOPYIxO/J&#10;imJ/nwjODUjkVql0Qvq35Gh2U3Z3a8KG9lHMbFaP0U3rMCa5EVm1A2ls7Ul1UyeBTukUm1j8FzhN&#10;RaysbHFxsyUq3pXRU2KZtSiR+ctbM3VhCpMXxbN2ezqzpscwY3JTyiY0YvqkEOaPrsPkmUECmMFM&#10;nBLEstUxjBoTTunMMLoOcCN/bgDztiUwaGJNRi8T6B7tS8ngQLpn+hOXbkePiR5kzbFhwoYQBkyv&#10;xridoYxYXZvR6xtSLH565demXaE3admehEhbHdHWmjZZzkQnWhKRZ0nWYncK59gxcIorBSM9yCh2&#10;MOZrduhnSXqJtAmZJrQvcCAtx4IeY+xpP8CCZr0spBytadrbnPhuJjTOMidYYDOkkyn1csxJGmpN&#10;Ql+B1QJXIqUDUy/JCgdpN6slmYlbC1J62RIrwFlF6pittI9WntIGKicIN5iKnVlDace1/UixxjJB&#10;7M3j5IE0/saemwIVhpZIGm/V5BnQoA25gpkGIuBmJnBpXU0ATIenFSbd5L663TvAVLBR4KsETl3Q&#10;878A+X8TcWfuLH8GhclKO73WsFQ0TgoTrgJIqmmqBCIfiUMFQOkwv87xNKYGSDoUeiyk8TSei72Z&#10;zj9VaNJM0IU/Cpj6TAFZwla4NJ5X2uu1mvqeCrg2r8gHQysqpkUdHU6X+zoSL4FBcwEcMx2qFT/W&#10;dWzlD22BdX1pqBW81I/612v9k6spf3xL3QlAgOy/q6D1mX4QFCIr4UfjIs+sdQ6c+pPCNM6L/59w&#10;DGjV+0o7BSstOy0DU4mTXqs7TVNl+tStmA6hNsa2BQZcVmqN9VrBXfNey17dq6lhqOg7NE16rXCm&#10;Hy/9iGmc1U7y1NCMKzAqRFbAlrFJuPa0xZ2lAIouLDK0fwqrCqaq1RSxEohT04BNhVkV8afaX0PU&#10;j9rJcwvdgkjia+0ndVHyXKHfmLOqYC7x0uc6H1PLRgFVIV83wDfyXPO3AvwNwFUtp+aligJnA8t3&#10;MCxurOSDrScOWcq9/mc0TQZIa1w0XAFOIx2aBypir3HVeFuFKIBKmhS4VRMsz3TFfss+UfQYEEH3&#10;4kAKBtdj2MgwuvfxYOj4BvQdUYPMoqr0FvgsGR1Mqww3skvr0S3bnbwCf5pnedAjvyot21ngnyQf&#10;i1YudNIFQ+1sCGthRWCcBTXjrIjs6ElMRxdqxpjg1VgaoiYOOIdb4dPIksB4e9zr6yIyM5wa2Rt5&#10;YhdsjluMNXbx0nGSnrQOk+uiNKPcRLybu2MdLnkqQKlnpTsJcJqFS7rk42IfaYtbovM74AyVdIZb&#10;SpkLdNYTN5KX6t82xgGHGCesYqWcJB5OCVVxiffFIsAF96BqOPo44+TpgqW1gLCnGwG1qxNc14eY&#10;xrVplRwiUo+WzeqTnFSHZs1r0LR5FdJa1SS9XQBxraoS3b4GrdvVIl8an5LcaIYVpzJvQg6LJvRg&#10;2dTuLJ7SleVTslg2OY9l0wewZNpAsStm/sQi5kwoYe6k/sye2J+Z4wcydUwRk8eUMHF0PhOH5rKo&#10;tJgLKydwU4Ds81Pj+OveUv5+uo0vbm+noH0IJV3q8f3LU/z982cCnAqaf/GzDqkLbOr8TR1af/P1&#10;77z4+Ds+/foPvvzlXz4U8+7Ln9h/8TXzN19k0spzzNt9nc2XnnLto+94/PXfXPngB84+fcurH/5h&#10;2/HbHL35Aecef82pe19w4r3POXH7c47f/ILdZz9g3cGHLN15mwUCmwv23GHhgfdZe+gWyxYuZPvC&#10;QRxYVGAsHjq0rIADK3qzeUYhPRPC2TS9N8dXF3JhYzHn1xZyaU0hV1bnc0uuH5Tn89H+fnxzpj+/&#10;XB7M92cGGAuJfjw/iO/k+rvTA/jqRH+5LuXni7rKfaxcK2QOMea1vjlSwFcni40FRV8fHyzAOZjP&#10;Dw0U2OzPJ/sK+WhPXz7eW8AHO3N5ubWXAZwf7Sng+fYcXsr1862ZPC7vIfHowdNtOdzflMutjflc&#10;XZsjYNmFy8s6G4uJHm7N4/LSTlxZ0pHzC9tydp7InLacmyvAOU/AUwD04vKenFvUldML2nNkRmtj&#10;s/j9U9PZOT6V3ZNasmNyc44s6M6+Od0onyD3U9uzZUI7lo/qzKTiTiwf05EVw5KZlR/O5Lx6TCwI&#10;ZurgRgzNCaF32/oUdG3EYAXRvARG5SYwIiuWoVl63no8Q3pFMyArksIeUfTtEUN+djSDClswoCCN&#10;/gWtGNK/A0MHdKZ/37YU5bYmLzOZPj3iye+VQGFuKpndW9CiVQStu9ejz6A69BbgS5T/fVo3J9Kz&#10;HEnp7I1/tCm+8Va41DOjTlNXY2Nv49utbbK0Y8415H8t30Vb+cbpnE67hhY4NbHGOdmKKq1sqZpu&#10;i1c7e3zau1KtuwsBWd7U7eVL3exqBPepTkh+DSJKqpM4tBappTXpOKo2XUb6kzOxLv0VuNZEMnVd&#10;I6ZtaMSUtaFMWluPGeWhLNgSzfItMazY3JgV2xuxZmcE67eJbI1gw45oNu2JY/2OFqzZniySyNqt&#10;Cazb3JQN2xLZuVkXefXmwHCBzr5t2FfYiv1909gmebM9I57dAuQHcptwtLAJFwYncWdkK24ObsWl&#10;olRjQdGx3BQO5knnIbsZa9umkOcZQIJFLWqZ+OJq4oqdQKe5gKaKncCmp3MV/Dz9aVBbvjVJ0UZn&#10;YMzoVkyZ0YoJ05syXcCzX7F8r0c0YsjguvKt8WbqxCBmTvdl5uyGjB1fi7KpdRgwvi6FM6vSf5on&#10;01Y0YNT0EAqHBVEg3/ZBU/2YtCSCHr38ienmwcDtDRm/zIexs2owblUQI5eHyPfeR/K1BlmDPek9&#10;tQHdhnmSJ+Uem2xC60IXSifXoVuaBZ0znek02oGBC9zpN9KGXgPs6D3UnexBbvQc5kTeFB86FjoS&#10;occatzah0xgP0nMVQG1I6m5BQp4T0R1MiOljS2SRLTHSeQntbEaCAGuL/o7EdzQhvJspoVIv7KTO&#10;BLR1okEHC5pm2NGkow01pB21kTpmqmwl18Yon3CGrs2wTBBITTXFvo3Ww1g9cUUaRG0gFTRUI6aa&#10;Samcxl6VCkkKIarNFPAy1fmTCi8KhGZyr2Ch7hQMFcwUNvW5Vm55/v8Cy/+LWDhJY1x5so+KhGXu&#10;Y4VpNbFTINTwNFx9pvcKQ/JeK50/KSBpVtNCAE0Sqn8sgShLSay1blSvQKTApOBUAVHG2e+SMUaG&#10;aNoUZCs0ou8ASiqdrqoXWDLARDLQtJo0ts7iviIexlxOyVRj4YiChrzLLECua1lhGWwvpvyhG7tJ&#10;I2trLE55B2kCG5WLUBT4KuDQUhp6Y9GVwpmIMTQuYRoQ9z8LWAxRNxXXxmbzlfaVos+lHI2thBSm&#10;KmDZ1FXC0d0D1E3luyqhU+0qwNPIB02j5JnOgzVW7Fd2NvRa3ekG/wpjGobaaX5WxFEX4ChkWdST&#10;vBc3xqk6AoW6ktmYUyrXCmmVm4PrYigrBTCFMoU2gTWj1635IOkzwqvIC/OK7ZAUzlX+q/XU+Gta&#10;NL5aDyWOOuxrqnHU5xpPiaMRrnYGNN+knI181mfqvyIP/qu51XRJ+VrqgqNAca8gqXGU91oINGo8&#10;9OQgY8W52BmicdQ06Hv03Spir5patdMpBlaSB5oXxubzkhcGcOZIwzOqKW0zfSgoCaZkWDDdi3wp&#10;HF2PviNr0aq7A30H1KPf4Ia0y3Qjr9CfLPm4hbcwISWrOq376IIBVxp1tiIxy5ZUcR/bSmBS4lc9&#10;xobgNEcatLSlbqoVfqnm1JbGxDvenCryEQju5o1blPzPJM0W9d9tRm8bYYV7nAvW0iu1irXEIkrq&#10;bSNJs3QOnGKtcU9weAfW0sO2CrfFUXdMSJaPULTUY7G3rKeTwz2xknC1vFVTal45fSRMvjXR9iJO&#10;2AhwWgiIWobZ4xbuikcdG1yqOeBerQo2zo64VBEgtReYdXPA29eFoMCqRIX7075lY9ISg0iOr0OL&#10;5oE0T/WjRbuqxCY60bq5L21Sq5HbM5iinjUZklGDwT1qMCbHn1lDGjJHgH7JsPqsHRXKxjGNWTc6&#10;iqkFQcwbGsOCEXHMEXP24FhmDUhg5oBmTC1qxeCseHK7RlPcN50xA7KZNaIfhxeP5tTK3jzcPJRv&#10;LizmP88O8vHNbeS2q0+3pCp89eQY/PoVf//9rwDnv/z8+9/88ue/74DzL/jyp7958eZH3n7/F1/9&#10;+g9f/Pov77/+iy2nX7Lq+PtsvPyAM0/fcP/zX3jx9leeffkXJ+6/4cHX/3Lo+kvOPXjLpSdfcOP1&#10;j1x88hUXH3/LuXtfC3B+zpZjz1i09TqzN15i2b77LNj3PsuOP2PF/mssmjeTzQvy2bWoF/sW57B/&#10;aV/2LM1jtcB2y8bhjM1rxuGVRZxdO0DSV8zJ5YWcWVbIxRX9uLoqj7sbevNqb1++PTtY4LKA788W&#10;8cPZQQKfA42V7MYCovPD+fnySIHOMXx9aoTcl/LtKQHMY8Xipx9fHCvii6MlfHm4P58dLOGTvf0M&#10;sPxwdx4f6UlEu7JFeotdHi+39+b5jhyeb8kS2OzG0/LOPNvUncebs3iwKYv3y7O5taY3FxZ34vrK&#10;LhI/eSaAenFRWy4vacelpe05vyidc/PTOS/geWFBG+P+/NJunJzbhdPzOnN0Zrpcd2b/tI7smtSe&#10;vdPTRVpydFEP9s/uKtDZkT0zO7JjSjrLxvSktG9HVo3rRPmYZJb1D2fRgBAm5NZifFE9RvVrzIDs&#10;CIq6hTIyJ45RvZtQ1rc5Y3ObMVrAc3R+c0bmJTI8L46BfWIoETeDCuIZNaAlw/u1orS4LaMGdWL0&#10;oC4MKWjDYAGr4l6p9OvVjAG5AqVSB/tkptK2fQzN2wVSMi6K4hGhdOlVg/SeVegm34Xkdm7Ua25G&#10;dA9naukRltHOuNW1fLevtk4N0rZPv2/SNtiIaSvfJkf5b1eNt8M71R7vzk74ZDjiq9vg5DgTNsST&#10;JqM8SSjzIGWqL82n1Kb5JD86zPEjc1k1cpZ5Urq5LqVrghi1PJDJaxoyfX2I1L8wFm6JZMnWSJZt&#10;DWfljjDW74ymXECyfGs8G7fHsGl7FJu2RLB1VxQ79yayY3cSmzcnsHlHHNt2J7BjTwK79yaxd28q&#10;R3a049TSPhwc1YtDQ7txfFgnDpa0ZlefZHaLHCxM4dTAVpwd1IIrw9K4M6oNd0akc31QW64MaMv5&#10;opacEjfHctNZ2CSJ7nbBRJkH42NSXWDTBRsTS2Mep4ONOT6u7vi7+xPkXo/6HiGEV21ItH8QbZqE&#10;0K9PHGPGJVA8MozOvbwYMrYuM2fUYfTcmsxYEs6UQUHMniPlP0TyZHYIpRtqMVjybdysuoycHEhm&#10;gSfDRwfRt78X/cbXkDL0Z+jw2uSPcGFaeRDjFwaIvzpMWx3O8CnBZPX3o9tkL1J62ZDa04fYDm4k&#10;97Wh7yQ36YA40CLJnJbpjiRG2xGabkr2bE/yp5gzYKotfUqt6DvajsFT3MgeYE7GCAc6FThRp7EJ&#10;kQXOpI+1pnOeDbEdzUjOsCRSoDKywITmpTa0zLImNNWC8H42tBjhSLMeNoS2FjfprrjKd71RJycC&#10;Y0yoK+1ErTBLHCsVg8oBqhhTlqoh7V2IBWZNTHDpaErd/g6YOElD4FgxNPy/C28MwNPzzxXw9F7n&#10;VCp4asCVw9cKpupO3ajmsRI0K/3r80pR9/8DmYaovUKq+lV/CjyV4m0mDaG8XxNRCZmVmjcFC71W&#10;GPpfUXfiVxf4GBCh4UiczHXfTV3YI8+Nk48UMhWiKt9VCV8apoYhbizluXU1gR4BEWPhSkVYmnZz&#10;hWOd3xkgIn/Yd1sHiRsBX10BbRKkw4jOAilW78CpAmiMOFVAsfFOuTdX7ahCjtjp0K6CkbFSWkFN&#10;gM3QnmkhVgCSsVWP+lNNnNgZ2/OonRSwbkT/buued/dGOUhHwbq6fHA0vpJGY/6lxkHf/79x0TLQ&#10;MtM80LxR0TA0X9Sd3qupUhEfAzQV6hS4FL4EylTrpYtQFKpsosROTIVJnctouBNYq1wdbiH2um2T&#10;LqaxqFggZWgtxTSAsgLaDG2hmmon7zSe6bv1ucZP66XWJa2XUo8staJr3mj4FXNkjeF8zVP1o2nR&#10;PFI3FeGqZlb37DTyUstDn4m98Vzfr/ESoNIFMMZ9Zdwq41EZR71W/2KaKWhp+YkoVOsCGoVUSwlH&#10;54fq+eopfcLIKGlMxx7VyC8Jkt5pHfJK/ehV7Mtg+TAltRc38mfPGR5Iei93Wndxp013d1LyA+jQ&#10;rxp9h/nSo7QOzaSHm5LlSMsMNxo2NcGvuTnVW9vgrqvTe9gRKWEESu82MEnAs6k0LrFmxr58uiuC&#10;XRMzbEQspbxc4lSLq/MzXaTTZIJHvD2OCfZYRJji1dzVWASlZad5a9/YBo8YN2MrLvvGqvmVtEpd&#10;MpP/jXVQxXQQLSvJCy1rzSPLBtIJqyf1VABXy0Ch3kHqp5t0irxc7Y1hrRrV/LB3kmsbSzy8Xale&#10;y506gQLZoTVokViPtORg0lKCad1SGoE2AbTtHEhEnCepydVp36w6hV3qU9K5Fnmd/MhrX5NpfQNZ&#10;PkI+4v18WDayAStKQ1g1tCHLhzRgVnFdpvary6yBIUwqDGR071oCXiEUdZZGoIufAEFdsrp6MbAg&#10;hCXjO7F1aldOLu7NmcW9uLKyD7fLB/Lk0CwenFjOWGnQijoH8+XjI/D3T/z55zvN5s+//yPAWTGk&#10;LsD51U//8NGXv/HFz/8IcP7N17/9zc0HP7Pr7Accvvcp1z/9hhdf/8GDj77j1Wd/cuuDH7j6wfdc&#10;ev4NFx9+wdMv/ubZF3/y8qt/ePjx79x8/iNn7nzJnnOv2XDkEYt33WbRzlvM3XqLtcdeMX/rHRav&#10;PcCS2aPZviSfvctyObA0l31LctmzpICl00tIaBTGiL7JHFjWl1OrCjm+vC9H5flxkZNid3JxFudX&#10;dOfG+p48E0D85EgR350fIkA5lO8EOn88299Yyf7jhWH8drWU366P5Mcbg/j52ghjYdE3pwVIT4uf&#10;UyKni/n2ZAlfH+3P54eK+GR/Pp8eUMnl7aFcPjv0bqHQyx0KuL0FQLN4vr0br3eo9BQI7cUTefZw&#10;Ry7vlffl8gpdtd6De5uzubdJymV5F66t7GbI5aVdBD67cXFhB26s6szVlZ24tLwbZxeKLOjCqXkC&#10;Mgs6cmhGew5Mb8eROR04Pl/PZO/C0XndOb6wB3tndGL79NbSKenKhP6dWTcpnR0Tk9k4MoaVQxqz&#10;eFCo1J+GjO8voFHcmCH54QzIC2VgXiNGFMUwpCiewcXxAiHNGDk0gVFDUhgqdWVwQTKD+yUwdFAa&#10;wwanUzq8I6Uj2jNieHuGDW3H8GHtGTigNf1LWlBS3Fyu25Bf0JoeWSm07BBOzoDGFI8No1thNVrn&#10;VKV5FxciW7uSkudBqzx7GkpH0z3YBtvqtsY30qamnQGettpuybfdRjq8ztJRdE82waetCaHF7kQM&#10;d6DpJAdSZzvQdaGAykJPcha4ULTEkdKNPoxc7ycQVZ0xm2oyfrMfZeW+zN0ZxPwdwczeFMTcHfWZ&#10;sa0e83Y1ZsXBRFYING7c14LN+5pTvjuZ9TuasW5rE4HJRPbtbcGuLYnsFrvdu5qzS8y9W5M4tDOB&#10;/dubynU8uzc3ZdfGBA6sbcXeWd0oH9CJnQMFNgd3YF+/NA4UpnG0uDVnJa8ujJCORmlbboxsx/tj&#10;O3G3tDM3BncU2JSORnEbLhS35HhmJ4b5RpBi3pBAkyCcTLwFNB1FrHCwssLXxYM6nn4EuwcQ5h5I&#10;pHt9mniFklg1jFYB0bSNjKIgM5ExY1tL5z+YcdPCKZvmz6RJweTpVlDy/SmeVZvRE2oyYFIgc9Y3&#10;ZvSUMHJyapM3sB55uTXp1aUKbbq5SCfBj5h0e/qMFQgdacuiWaEUDaxKYVltBg6vQ3orL5pmV6G3&#10;QH3P3u7UredGnSI7eq41ZfxKBybMcGXwKC/apNnRXd5bT8AuZaIDA1e6MnyyE8VjHMkf5cCQUR7k&#10;DbAja5QNGcV21A0zoem4asT2kbYhxpzwHk4kFliQ0s+chFwTMvs5USB1J62lGYmDrARAbYntakJE&#10;aytqR5jhJN90PcraS77vTtpeiri1ssW3rQ0O2h4qXwmnWTe2w6K1Oe75ttTMkXcVyzffADIRXZH1&#10;30ZboUuHrxUuKxtz1WiqWSn6XN2pP4VJMxGFFQUXtasQHXK30vPKFSjVn7pVUf8KjzqPUGFRn2t4&#10;aqpUnjakYWo8xDRXLZ360eeVmkn1o9caRiVAqtZTwUphREXCMdXhd41TJVRpOJV+FeBUM6X2CpUG&#10;wIr/ivCt/CX+tU2NExnUra6mrYSWykU1Ol/BWoDPVOfJSI/StqFuk6QNs/gVtxb+kg/Sw9Q5iYZm&#10;TcRCtW36XvGvIGchja+hZRMI1GF6hUkFSP04GGegKwBWgLVjfet3cCSNuTEPVOJqbDOl8a8ss/8F&#10;ey0/HV7X8q1IsyEKnBVp0LgZ71CROJvVEODVbYA0DuLG0KrqM81TdR8ocVSNZQVUVQ656hxMYx6m&#10;VGwrPV9briuBUUHL0AxK3qg/Azz0WYV/cx1+1T0cFeA0XfpMYU/BUaFV80vtGijci6lx0akdHvIe&#10;LROpK9YB1sb+X/YN5WOrKv0QyRsNX8MR0Xjroi1L3ZZJ4yLhWTWyElCW/NYylntjbqjuLNBQ4UjC&#10;VtDUuaMV8dHwLHQLII2DQpV2ADRu+ofTfK2Iu5W8w8aYyylh6NZPGgd9JuIV50S0gFG73Np0yq1K&#10;Rn5N6THH0X9kKCWltSga5kef4iq0y3Slz5B6dB/gRUJXZ9r28KRbHz+ad3WgeEQwnTKqkNjNid79&#10;g4hvZ0tAqg31u3kR1MEF73gzAdFq9CyUHrvAZ5VoS5zDJV8k/j6tHHBIlAYozgTXRCvcmlpjLdCp&#10;2yE56GIgMT2bOBsr2B2jJQ1S1lbSOdAydwi3lXAccGxoL/VCINXYMkv81rfAQrX6kj5jTqx2ZsTU&#10;U6F0dwat51b1BCbr2mHT2P1dfkqZWei0moo53Kbmks/6PRGpUduPeg3rUqeuL/Ub+hIV7U9CQqBI&#10;AElJ/nRsF0L7jpE0S/Yns30Dxpc0p3cbfwo6B5DevBq5PUJYMakdmyY2YdXgemwcHsGmkbFsHR1P&#10;+cimLBkQxurRsSwvjWHZqCZMKqjHhNwwOkiaFw4MZV5JdRaV1GKdwOleAYydQyLYO6o120aFsX54&#10;QzaPTWDTlNbitwuLR0uDOCePz56egP/8aADnz/9R2Py3AjjfaTi/+eUfPvn2D774SbdKgi/l/tq9&#10;zzl+/UOuvfqBZ9/9w4PPfuP9j3/gxTd/cOfTb7nxyXecffARn/4Kn/wEH38HTz79jfsf/srNZwKc&#10;733JvosfsfHYExbuuMWsjVdYuuseM9dcZMzUbSycv4IVM4vZsSibfQZs5rFnkUquAGcR8Y0aUpqf&#10;wL7FGRxbkc2RpVkcX9ZbgLM3J5b04uLK3ry3KY/3t/TizZmhfHJ0BN+eKePni+P488Y4frk0hD8F&#10;NP8QwPz1Wim/vzcaPpjNXw+nCVwKlJ4U9yeG8PXx/nx1vIifJIwvDg3g7YFiPtlXwMd78gz5ZG+h&#10;SDF3V3fj8eY+vBK7D3fr3pwZfLgzkxdbMnm8VWBzay/ubMzl7NJMTgs8Xl7ekxvrsrm5LlOAsxtX&#10;lordku6cm9+Jc/M6cXZOG26u6MjVZe24urQrlxYIcM7txOl5bUXacXhWOw7OaMMRXbEu98ckHw4v&#10;6inQ3ceY47prfi4zhmczfUIv1s7OpnxKT9aO68GKEZ2k7rRnYWk6i8d3oXxJIVvWDGTruuFsXVvK&#10;9g1j2L91ogDUZPbvnM7+PTPYtWsOK9ePZ9HaESzfNpwNe8so3z+VDbunsGpLGYtXj2LpmrGsKZ/M&#10;2i3TWb9tKmu3TWTV1kksLZ/AgnWjmDi3mFGTejByejolU5LIHhtPhwG1SOnrS5/S2gwYVJve+bVI&#10;6uJD1QZ2OMi3qVaiDVX1OMKetjTKsabpAGtSRlrTdrw1mbMcGLDKi6Hr3AQsXSnb7EXZek/KNlRj&#10;0vpqTN9Yg3lb60rdEtkWIp2YhizZ1pCVuxuy6VCsxD+KdXui2LAvhvX749hwMIktR1qxeX865bva&#10;sn5rS8p3pLJ6cwIrNzZhvUDk1vJkdpUnsFNkx1YBzq2JHN2ZxHEBz0MKnluacWBzEgfXt+DoqnZs&#10;GZvG0j6JLM9OYF2fpmzKERgtELcDWnJqeDrnpAzOjWjD7bLOPJzUkwfjMrgzXMq6uD3n+7XlQmE7&#10;NjZvRbZdY6JMQvE2qYO1SRWBTScczASYXKpQ16M2DT2DaSywGS9m86qhpImkVg0npaqAql8UzeqE&#10;0iGhsTHy0bFDVbr08mL44gD6jAyg1SB3iuYFMmZONPnyPc4vDKNfUThxiZ406liFphmudOpfgxgB&#10;sZh29tToaUKrOdVonm9Hwdg65I6Tb/0ka0YurEL/CTXoOqkKQ5Z4UpLnS2SqA1ULTei7qyrj5ltT&#10;utCFyWNq0Dfdk4RIR+qk2NBC4LJ4phv5w+zoNcSeolI3svra0SrHgjaDnWlTbEt0dzNi8+1pkWVL&#10;gzSpF23Micy2Ia2/ldQhG7pkO5MubWF8gjkhGVa0ESBOzbQmUIC2mrQPPs1MCRFI9UsywT/FlOqt&#10;TAlsbU3DOAechM2MbbYETK3SzKhd5ET4MFuaS1za5zsL+6kWU6FDNX8KZAp3CiQV8GVTTXpHCpEK&#10;K5XQoiIQo0O1Zp7S0OiZxvIiyyoCQZVaUjU1PNWyKQRpmHqtfm2kgfGRRkkBUld/63MBIVMNR93I&#10;+yxqSAOvfhQKVRT+FBwVRCvt5Lku4rCqBFEBLmObI31mQNM7e2MRkKZBwrCQ9xnzNStgUoe5rerp&#10;XEuJj6ZZgVTfK4CqK74tNHwdLtc80nma/iKSoRY6JK92+h5tVDVMuVetrLUuEqonUFpXNVkWWArg&#10;2ARZG1BaqSE0FYizCxa7CvjUBloXBWka9d66juSlXlfCn8CgaoOMhTAVcGoM1WojrgCj5ad5rvn7&#10;/7c4S8rEmJ+rUFQJRxonhUHp8VYCuqbFXIfP9bnGQd6h+1DqsaCab7qYyhi21vcLNOhcRQuBS2Oh&#10;iICKodGshE+5Nk7z0TQq8P0P/FXCZ2U4hohd5dxHfa4r2o3NwnUoV/JBV/Ib8KZ+tMwETHT/WEut&#10;U1onFP7Uj7gxlThZRVkYp+Y4RFoYq+jN5U9jGWOKTZxIrPTym1jiFqNHb1njFK4dBglT8tZMF4EF&#10;S1kbC5skvUESnm7JJHZW9QRkgy0xVsEraKqmWs3K/NS81fLR1e4Sb1MJw1ThugJaNUytc7Fd69Oh&#10;bwMy+gUJXAaRmVuHdu18KSqOZuBAlUbkl4RQMjyKopEhZBR5EZ1iQkZBAJ3zq9Gluy8t06vQvKMX&#10;7TK8qRtrTmhbVxp2cMcjwpxqiQKgKfYkdfXHQ8olsIMHdsZHwwn/NvKhjTTFNcEOWwFuu8aSB01s&#10;sY+WnquEY6snDUUqsJvj2dRReqySlxWHCxijAAKa1rozg9RzY76s1pEGUm+1nLSsNb1SfraNpJ5L&#10;mduHyH9C/o8WdcWN1DPbQBeBenujg2RqLvmndVe/HZX1V0w3dy9q1a5F/Qa1CWtUi8jYAKLjaxKV&#10;UJ2mSTVo3yGMLl3jaJVal349Y7kojfMKgb9xeYmU9I5l7KBWrJzcjd3TW7OpNJztY2LZM6EZO8sE&#10;FEdGCzA2ZeuUFNaNa8ac/k2ZUZTIhN7hlEpDsm1kJIvyPVk9sB7TMmqypKQRY7JrsqBfKGWdvFkt&#10;ZbSyuBErh0SyWsLcsT6XD5+f5N+/f+K3338zVqYrcOoenJUnC/38H/hRzM/k57Mf/uZrAcg3P/6H&#10;W8/e8t7r73jw5g9eCkzeF7K8/uQLnnz2Kx98/ycXHnzAqx/+EuD8l9ff/MWzt79z+/m3nL39hpPX&#10;PuWwwOau068oP/6cZfvvM3vzNcYvOUrZwkNMmruNBXPnsn3xMPYKcO5flieSz64FAp6Lc1g6o4SY&#10;kAaMLUpi36IsjgpoHhHQPLJQZH4Wxxb24vyKHK6v683VVV0ENodwb10xd1bn8XR7jgCmwOS5Yr49&#10;X8L35wbw49kh/HB+IP8+msJvN8fz+ZH+fHmkH58dLpDrAr44WsgPZ4bw5lA+nx4q5ON9+bzZX8hn&#10;B/rx9mAxH+/vx/31PXmypXcFcObyUoFzRxYvt2XzaLMCZw7vbc7hwuoenBOAvLoig9vrsri1pifX&#10;lnc25nFeXNqF0ws6ckLkwOw2nFzWvQKi+wpQFglQFrN3bhHbZxZRPimfTZMLpWNSwBaRvXMGc2pN&#10;GWc3zuD8xqWcXLOUMQPGsHjRdPZtns22pRPZtHA8a+eUsmbuUJbOLGHV/P7sWl/Gwa0zObxjMYd2&#10;LOPQrmWc2L+G4wfXc+zgRo4eKuf4qW1cv3ea209vSBne5e6rJ7z/+jn3Xr3g3kuR53L97AX31RR5&#10;/9lj7j57xHtPH3FbzBtPH3D5/h3O3LrM4UtH2HtuB1tPrKb8wAKWb1WQHcSMed0YO7ULY2fmU1ja&#10;jV6lTSmc3pDiuVUYvNiFSWt9mbrWjylrazBnsz/Ltgewekcgq3bUY5mA5aItdViwNYBVe8JYt0tg&#10;UmTz7jjK9+hZ4lGs3xVj3O85mML2Pc3YsL0pW3Y1Z/vuNHbtS2fz9hT27G/Lzj3pbNmaxsYNTdm5&#10;M55tu6LZtz+JPbuT2LY1ngO7W7BvVxK7t8dxeE8Cp+X+sMDmkU3NObY5hePlKZxcn8qZFemcmp/O&#10;LukcbpGO4FHp6B0dncDBIU3YPzCeE8NbcG5kGy6Nac/7k3vyclYezybncH9kD67178SFoo6c7NON&#10;Ut8Y2po3pqFJTTxNXHE0scHN0o5qzh74u1cl2LMajbxq09Q7mLQajUj3i6CtgGb7qlG0rhpNS99o&#10;UmvEkFonhrSQMFIT6tK3f2NGzGpIzhBfcstqMnpKIzrm16ZobCNaJXgT1M6asIEOpI73pfWIOqTk&#10;+Mk32oKOU6uQtbQ6GWX+dB3pQ840X4ZP9adwYFVyBnvRY7Izpas9GF7iSrtCF1KnW5I3txpFk6sw&#10;foUL86b7MKKXDbkZVQhraEaTTp4EdpW2YUYVek+yI3+yG0UCrFkjXAU2HWg7wo2eoz3JG+VFnEBj&#10;487OBLUXM9uCqBwrkrLNaN3XkrRudtLGWBDa0Qy/LuakjvIkI8+Dpmm2BKdaULOptJmNTKjRzIrq&#10;0o5Wl3bGS/lJeU+YUEdpA3o7EznCgpgiE6IKTGlTJBDbQ7715qpqV82WNvzaWCrwSeNt6iKNhcCX&#10;cTykApxqzRRGFchUXIViXeSZvqQSLvVeNRP/Azf/BVT1o/4VLHXBkUKmAqHaadh6r+9RmFFtpAKU&#10;ajLVTmFSQMK0ijTeqnlUyFAoFL+WOpRd8dzQ/in86b0CpvjVrY0sdMGQhKcr0S0kjQZwyr0u/tF9&#10;PXV1t01daUTVn7pTQPWzwExBVtzqanSLWpZY1hH41ndLuiyqCPT4CoBUFSAJsBYA1M3X7cS0wzxI&#10;T3Kxxqq+nlNvawwBG9sayfuMHQAU6PRdKhJnSwUZaZAtFcK0DDR+lSAubi0EchVaVUNkbPquoCem&#10;zge0lopmAKu61Q5BZd7/30TKwkLy11IBSctd36egpOGqpq4ifrqnpWVNC0MzqwBlzAtVEKs4qlQX&#10;0FRqWA3/eq3PJQ0aL52zqBouI+1BEnfVUKqdQqams1IUPtWfisZBRf2HSMXVOqluNF5qr26NtEsc&#10;Kt5lxF/LUkzHUAvcBYhCUlwIa2pHTIKLgIkLcUkeJDRzISbOjehYT0JjXKkX6UpwpAcBIa7UCnKm&#10;iq8ZvgF2+IQ7YquAqe8UMYBe4dG4lzgJXClsGu+VuOipSiaaN5J+U93kVt1pHHXFv15X5pHmRbDm&#10;ocRd7q10M32pVw1bBhHdsTZpmQHkDwols8CftK5e9CqQD1p6LYpLkhnZP41OadLbzaxD5+yqtJZe&#10;cpdCH1pl2hPa0pLgJGs65dYmtbs3XqEm1E50ILJdNbwFHmu0k55ve3v8kx2omeRI3RaOuAh4OoZI&#10;J0vy1zNaep0SH5twqdtSjq4Kng2tsG4kdVLC0i2OtH45NHLEKUL30pS4B77T2ht1VPLBOPlJOm0m&#10;uqG71kfde00BXUFb57xKOAZ8awdG/pPWwfKumtJ58neU/6Yjpk7yP3G2xcHHCdcadjj7WOHobYWF&#10;kxnWbjb4BflSs56UW2x1whOrE5pYlcg0Ac5UP1q1DRHojqdT23By2zTi+PxRnJ4zmpMLx3J8+TgO&#10;LyllfVkG+2d0YteEJhyckcIBkR0T49hSFsuOSSnsm9GabWJO7xvGxF4NWV0ax5w8H3aPb8yMTDfK&#10;h8cwKyuYuQWhzBsazcTeQUzIqsvkXg2YWRjFymldePR0K8/fXuLrnz9HmJI/BDbfrUwX4FTNZsUq&#10;dZWfRL4QyPxM5KtfVFv5B48++UHA8h+evv2D11/De69+4ObTL/lU7D789k8+/fkvvvoDXsvPkze/&#10;cf/jn7n+7BsuPPyak+99zs5zL1h14K6A5lVmbLrCzK0XmVJ+itGL9zF5XjnzppWxdnImO2Z0ZK+A&#10;5L4lhexbWMCeBTksmdaf6Hr1mdg/hb3zewps9mK/gOaB+b3YNzeTg/MyObKgB0fnd+bciu5cWa1a&#10;xL5cWtpbpAsf7S/g65MlfHmskB91W6RTQ/n2ZDG/XBrJ92eG8VYh80hfAc48PjuUw5cCmj+eGiLw&#10;OcDYEP6N+H+7T4GzQJ73M8K7v7EbL3fn8NE+Bc5evBLg/GhHBi+2Z/Jkcy8eb+nDvW35XCsv5Nzq&#10;HAGSPC6sGcTRhUUcmFPI/tlF7BGQ3jZF0jinhOMrSzm9cQInNk3j+Ja5HC1fyLFNS9i3ah47lk9h&#10;05JxbFo6lk1SZ8qXl7Fl7UT2bJ/Bvh0LObhrKYd3b5KOXxkb9q7m6KkNnD61i7Pn9nPm/H6u3DjB&#10;1dunufX+Be7cvci9ezd48PAODx/f5cnT+zx9/oinLx7z7OVznqi8eMZzActnzz/k2VORZx/z/Nkn&#10;Yn7C06ef8vTJp2L/hqfP3oidiF6L/XO5fiHy8sVbkc94LuazF/Ls1ScS7gdivuDxiwc8f32Hjz+9&#10;wHv3TjBz9nwWLV1O+c4lAoCT2bFVOht723HYgD7pfB1oyu6DAnz7E+Va5GAiO/fGs/tQEvuPyX/j&#10;SCr7D7bk4IE0juxvxcF9rcR/qvhvIRCdytnj6Zw51JbjB9Ilj1pxbE8rTh9qx9kj7bh8vCNXjnXi&#10;+vGu3BC5dqoLV0915OLRdlw91IVL29tzeY9A4t4WnN3SjLObmnF6XTJH1wp4rm/O6eXxXFyRyPkl&#10;TaUDkci1ZclcnBvDuelR3F2SyqNVbXm4vC3vLUjn+rQ2XB7XltuTu/N0Xi4fzCvgpZT9/dJsrhd1&#10;5Uq/HixvkkZP60jiTRpRw8QHVxMHXEytqOboSG13TxpUqU6Ed22SazSgda3GdPCPootfDN38mtCt&#10;egKd/RJo7xdPa5WaTWlTN4GWDSPJ7BzLpDmpjJ0dSf7gWnTL8SemhzNppR7E97Gh+XhvOs2qRceB&#10;/mQNiCYu15eYYXYUr67J0Om1yejnR+Y43fTdm/4Tq9M+35KMUR4UzvVj4kJ/eva1ottcgc/Fbowt&#10;86VkiB/DRtZgYI4HvTIdadfblqx+bnROdKJOUxNazfag9zwX8ic6kz/egx6Dneg+zJWOw1zILHMn&#10;o8hS2kQdYTPBL9uGuBIrkrOsaJllS3KGNUldLWnU3ZTWEseUfg606OdB++6eRMbZ0kDalNrSdtgJ&#10;B7lpu6AsIN90Y//vBmbG1DE7aZe94i2IGO1I1gpn+kyxpqtIuzxpI2r42FFbGiKfVPng60R/BSqF&#10;QBXVAqqp4KgaTXfxoCBnPJeGREGzYujLuP7fIXO9V5BUvyJm4kdPCzIAUk19j0TWgK7KazUVthQc&#10;9d0q+rzSVDd6rf41DmIaC3j0Xp4b2/7ovYgxvCxuDY1nhVvjWUX4lhVHFBqLoRSGNXyFVhELPYFI&#10;3OiQsrkCrUKYutfFRAqhGp4OTWt8da6pwKnupm9W2wGbeq7GPDUFLgOKFDqkMAzIlTAtdKsmfa++&#10;S+x0ONxSCsomxPzdIhnVjhnvk0Zch7AVJrVRl3B0/qFhJ6ax4bmIAan6Di0Xzff/L8j8X5GysKmp&#10;53xLOBpHASKd56jb3Rjx1bjp+zWfFeR0o30FdV3wJOClGj2FVWM6gMTD8KNQVQFlxqIYjZNCqNpp&#10;ujW+Amm6Ir1yRbfudWksslG3GoZeK2CKKOhYh6sI6OtG+PpMxNCGalpVJGyr+lZ4xNhTPdGOem1d&#10;aJDqRFJzF1onWtOskTVBkhZ/KdcQf2vqSx76St2rLSDtIXlvI3XT2dsScy17gXBzW1PMHSwkbyRt&#10;Fe8zROMmovmvWjwzAUxjJbuWS2X6DUiW9NUXSBMg1QVbVjqPVzsxmne1FS7FjeShHgxg7Gog9lof&#10;HAXeGneoTmJWLdpm1iUvP0x6kw2ISHale04UWUUxRCd7EhTmSFSKH7GpnnQt9Kd7QU1SsxyI6mxF&#10;q2wfmnaQHmUXF3xS9LxkK5wl7kGprkQLvEa0cTeOHgtMtKFxWzecw0xwj5aPbbSdcX6yTlWwixbQ&#10;1q2cVPst/xU9D18PIDCLkLyR5zq1wF6g1Ky2pFFAWXeD0MV6+v8wkzx1aCDgGGiKrR5fplp4zZ8K&#10;zbleWwRJh6yWndQp8asngNUQ8RXYreqOtY8HLrW88a5XE79wf2qF1yQoIgCvWu4413HAN84d3yb2&#10;+CXKx07KuE4bV+l9V5UefW1adouka4+m5GUkMrx7EpsG9eb0xKEcmziMK4vKeLVrFbfWTuHwjBz2&#10;TWnF1rGx7J+ZyI7JEWyZEM6uKU3ZM7U5m8vimZ5Xlym9a7NveirbxkZxanYCG4q8WV9cl+V9Y1gm&#10;ZbF2TBoLBsQxuXcoswqiKOsfx4GDs/mJL/juP7/x+Xc/IXzJb/8gkPmvod38RcQ4Q11Eh9cVOL/5&#10;9V9Dy/nlz//yRqDy1Ze/89F3/3L/o5/54Nt/ufnkS24JcH72I8gjfvgbgc9/efHZnzx98ycPP/mD&#10;269+5frzX7j4+Ef2X/2UzWdes+7kSzZfeMOyQ4+ZtP4iA6ZsZ/6y3aycOYbt0zMEILuwb3Ev9i7J&#10;Z8+ivuyZ15tl0wcTGVSPsqLm7F2QxaElvdm/QGBTgHPX7Az2zO7J/jldOaHzHpf14PRiMZdkc2ZJ&#10;BueWd+HGmi48257Fh3tz+fFcf34+U8pXx/q9Wxx0rIjPjvbi7dFsPjmSxRcnc/n8RB7fnunPZ8dK&#10;eHMwn7f7c/lC5O2+Pny6v48AaJ5AZy4fH8jlk4O5Ap26eEhAYkcv3t+dz929g7hzYCQ3Do/n0sGp&#10;nN83gwu753Fy6zz2rZnJlsUTKV8ocCjlv3bBSNYvHc3uzbPYL/B4aP9qDh/eyLGTOzlxejfnLhzk&#10;0pXDXLt+kusCjbfvX+b+oxs8evIeT568L/AnAPf0Hg/f/5S+uUu5fvc2r1495IMXH/LBqw959fSV&#10;yGtei7x68poPn3zIR48/4fWjD3n56JXIB7x8+BGvH3/MB2J+8OBjPrz/Ka/e/4iX74v/9z/g1d0P&#10;eC3Xr++Jn3sfi/3HvDCef8RzsX+mcleeyf0rcfNaw3v4CR88fsMHT97Kuz/jwxef89Hzt3z86g1v&#10;Xn/CN598wreffcq5Y9eYNGYNK5Zv4NnDCzy8tos960o5uieDIwfTOCrwd/CAdEL2thFpLXbpHNvf&#10;hrNHO3LtdAZXTmZw4WgPLh/rydXjGWLXiyMClhePduLG6W7ckOc3T2RzcV83Tm7vwKHyVPatT+bE&#10;jjZcOdiNq/u6cnFHBy7t7MC1/Z05vz2dE6q1LG/BpfKWXN3akutbU7mxvhU31rbh4pJkLq2K5255&#10;GteWJ/D+2jQelXfkwbpW3F/RjPtLkniyPI1nK9vwaHEaDxancn9hK55JfTxUkMa5YZm8WDiQDxf2&#10;F+Dsx71hvblW2INDXbswsGoMqebRhJgE42VSBQcTOzwsbanp5kqQZxVCq9Qk1ieQFjVDaR8QQRf/&#10;aDL8E+gpoNmtWgKdajSlk1x38GsqIvBZu5kBnZ3iYynMiWP0+EQKSmoT386TmPHO5C6vQ/bAeiT2&#10;8aXNMF9aFrrRvK87ySPd6LOqBoUTPOk/sCF1pe0NbGZBYn97ek52YmJ5AJkDTOhWasuARVUYtag6&#10;gxb4MHlCXQaMqEbHDFuSMkzJ6G1JszYmxgryZp0tSYmVb3ukCb3W16LXJGvyxjgyYKIvfUocyRbg&#10;zB7jQcmk6nTqakFUS+G+9mY0HeBO8yw72mW50LPAm+hUCSvPSeJpQ/fB9qR0NpE2xoz4ztbUkfag&#10;agNps5SzhO8shREcpD10kDZQdz2wljbHPckc5zRTXNubED3Hmj6brOk/y5SShZK2UeKvQ2g9WnSt&#10;Te2O8vHXxsGAKGlgBTp0SNlY+aswo5pPBUhtoBUsFdRUo1YJOXqtz1UM7aI0vKqhVNBTU8FTIVT9&#10;y72FtzRKAm7meuqP+lGIUxhVEFPYqbxXAFLQ1HsNR59VSqVbdaNgo6LXCo8KlXo8p96rO4mHAaEq&#10;FYBqUUvioNcqal8JtOpHReeXaj74CTBIA2sq4KBD6ia6gbzExRiaFn9Wqvk03Fth4a+aTgETASkD&#10;vBRKFMg0L1VTqIWlQCfuFR6t1J1Ci7rTIXoNR2FErg0orIArA2rUn8Rbtbq2da2wUpCr0C4a4K1l&#10;9P8HnTr0LOmzC7KRnoiErUAlYRtbBcm1AckVcTPyRPLcWk+Z0fxTe13EpfGphEk19b4yjWoqFGq4&#10;cm2AlaZN0mgqkGPsQ6nPBGB02N2AS7l3jrTCpbENXrFOeMe6irjgLeDiHaFnxzsbR3PqVkSuelKB&#10;vlPiqcPZ7o2dqJvsTe14G/wEjKpKHJKjbclIdCU2wBRPqVfeLmYEVLGkmpSXr6SjmpSXm1wrcNq4&#10;WRonXxl12V7i6iAQrHNWNU1adhpXLQNNl5ab2P932yQFKs0DsTPOjdd0ax5o2Wl56F6tejCA1lmt&#10;53qtdUzLWPOyoh5aVTcXcAomvpMfIfF2ZPUIoV9OE/Lzm9Cxa30KByUSGmeFX0MzvOTPHdrMhR4F&#10;temZH2icUJHYwZFGKVakdKtKx/yatOrjSVS3Kng0syS0gxeR7byo3thcer4O1BdYC23tTrWmjkad&#10;8453wiXeFvs4M2Mhk/G/1noicbaVzoxpI8kP8WtomiXfzXUbMI231EGjI6Zp1XyQdJhKh8tS5zYb&#10;GnGBdj8dNpe80v+k/uelg2auea111NlG/juuEpYT1rWq4lCnOh4hAVRvFEjNiNrUFQlrEkT1EC+q&#10;xrtSs7MH1XvYU6uPE/693QjKrUpYH4H0nnUZPrQLC4blsnfaMC7MGsvdeZN5tGgm74vcXTJdGqkF&#10;3FgygxsrprN/Yib7JrYV8Ezm0KwmlI8OZs+0OHYLdG4cE8WikmBWDgph09AwDk2M49zMZmyRBmR+&#10;bg2m9gpjTmEkc4cnUJpdj8n5jZmYE8aIAU14+PoC3/EL3/35Fz/88Y8BmwZw/qVzNt/N29Th9d/k&#10;+uc//2MA53e/wtvv3g2rv/nuP3z4jVyL3Z1X3/Lqq3+58/wrnr39jS/E7jvx++VvCJjCx9/As08F&#10;TD/4Dzef/cqF+99x8PInbD3xnDX7H7B6/yOW7r7P2CWn6D9tD0Om7GLZ8p1snjuEPTM6cmBuB/Yv&#10;7PoOOhfp/MRs5k8opFGwP2WDktk5tzv7FmUIeAqcCnzumduTffN6cmR+Bsfmd+XUkm4cX9CZE4u7&#10;cGppZ66tzebBjgLe01XjmzP55vxQfr48pmIfzlJ+Pj+MXy7259crA/hF5O+7I/n9vVL+uDeRL04P&#10;4+3hEr463I9vddukowV8fWIQnx8bxqt9g/hIzE9PlfLJuXF8fGkqH1xdwIfvr+fTZ7v5/MPjfPX2&#10;At9+epkXD09y68IuTu5by7EDGzh+ZDNnz+zh4qWj3Lxzlgf3LvPk/i2eP7nPq+fPeP7sBS9eCCR+&#10;IAD3+iWvX74woPHVU4E/FYHGDwQYXz/8kA91KsP7Lzm98xVZHVawb+9hXt2/z4vbz3h26wXPbkhY&#10;N17y/PpLnl17yeOLz3h84RkPLz3j3vlH3D33iPfOipx5wHun7nP31APunZb70w+5feouN0++x81j&#10;t7lx7JaYcn3ifZF73DheYYpcl2uVWyfvcfuMyNl73Dkn4Un47198xP0rT3h04zlPbr7i6d3XPHtP&#10;QPf913z06CM+fvYZy+cdY9L4cpavWMXbD27ywXsX2bJ0DMcPFkl62nJgbwdOHurMpVMZXD2dJZDZ&#10;kysnunFNAPPSoUzO7e/BhQNidySTK4cyOLu7IxcPdOHKAYHJPd0MOb+rCwc3thaYbcmudS04sLkN&#10;u9eksH9dGoc3tOBoeXNObZHrNUkcXZfEsQ2JnN7YnDOrmnFqYRyn50VzfFYEZxfESicmimsrk7i6&#10;KIE7S1K5vaAVd+Y35735Tbk5O5rbc5vy3rxkrkyO5ty4RlyZKB2lwpaMDQ+jNDSCPUXdeL1kMC+m&#10;FnF/WD7X+vZlUmAc7czDiDAJxc/EBxcTVxFbaji7EOTtTWjVmkT5BtKkegOS/UJJ9Qmla81YetZM&#10;oHuNBDpXbUKnqnF08IkjXaSNr5gCoG0CkkitE0V6VCOyu4cLcAaR1s+frpsCKSjzp00nL8Lk25Ux&#10;uxZD59dl1KwQkvvYkTsviF7DapDaxQ9vabM8EsxpmO9KwywTuk/xps8Ud3pOcGLI0gAyRrvSa3wV&#10;krqaUzjDi8w8EzJn2UmZViM334WsAi/iUszwkO90vf4CmVv85X9vz6BxLpQIZPYqtqfPME/6DPem&#10;Y29zkjtKmyhgmTTSnQTd3D3NhCadrcgcIe9ob06SwGWzTAc6FFvQqcSGFAHb9n0kHY1M8Zb2zk0V&#10;CcIZFp6m2OpuJWLnEC5MEiNtSidpg6e4krHAjpy5pgze7MHY+QLYQ8zImCeclOzpQ4ekBjRq5YeV&#10;rhRWKNIAVf4HAI0GUxuLSi2mDo3rVkEKmir6zE3cKGhWwqE06sZpRAowaqdD6xXwY+YofhVC1U7D&#10;0+f6Pi9p5KoK4Cn4Kjgq8GqjJQ2doa1U+wrtkAF+Ej8D5LThM+xEtEEUt1ba+KlbBWCNj/g1IFHf&#10;pUClDb+mU93UkLDkuak+1/dJg2qqmk59Zw2x8zPFIlAaUfFj4y8Nq77X1xIzATKjIVZ3kkemAhA2&#10;AnQWQeYCRboljNhr3ARYLAKkUdatKfSdYmejcwAVbhSiJFxjPqfGSeFGgU0Xpaj/Si2aPtfy0DLQ&#10;PJc0GUPb4t5cQUbz7/8GnAKb5jpEWdMc6xBrQxNphKvvE7/GULdCh5F2Satq51RbJ/Go3KpI42nA&#10;h/pT2FLw0msVvZa0mIdJnNWNwJqF9obCBQTjzfFNsCCglfQm08zwS7OgegsrPJrq+fHSKwqzMqZ1&#10;2Mh77XwtsNattxRStNwkvea1LXAJd8ZataoKyBJXt0hnqka7Uku1X42tqCL5U1tAPz7UiUTJ/9ri&#10;z13qn4udKXV9HfCTe08JU4HTRctf80nrrGqqFYZ0ComnuTE0b6xkrxTdBUDLw0i/xMsAa4mH5KMB&#10;VxXpNobLNU80L3Xfz+paR6ReaB23Eff2As3eZpIOWxx0sZLWlyoC8xKniBYNaNVDetU9gmnerApd&#10;WgZQ3CeezB6NBTyjaJbmRnxaFfzDbAhN9iKnKJyI5jYEJpgR08mesDbOdC6oS+d8P7oWVie6mzvx&#10;RbUIbGmLp4C+b4yjgLsFYe2q4tfUFispGxspo2pNXYxh9SoJnjjqoh8DBqXM6gmQStnZJ9hhoh0F&#10;rXtaZ7WOqda7pvwPJO3Gwqr65u/mzEoeGbtK6H+2uhlm1ST98h8z046ldjQ1v23kWvPCxhZLLzep&#10;s+7Y1PbEq5G/xK861eL8JH7Vqde8DoFJNake70ndLtWJHFifyJHBRI0LJnp0EHHDgyia0Zo5U7LY&#10;ODyXnfm9OFjUh8OFfbhRNorzI4fyePEcHq2Yy435Mzg/fTJnpk3h7MzRnJzen2PTe3Fidhf2TZaG&#10;anIzDsxIY9v4BNaPiGTPhOYsyQ9iTf8Q1vUPZ+eYGCb3rs6k3HqU5dVnxtBYZg1PZM7wZKaVxLNs&#10;Sb7A4FtDu/n1H38gXMhvFRrO3/4U+KzQbv5uDLHr/V+GlvO7X/8V0PyDN9+KqCnQ+cl3fwtEfs3H&#10;3//Lyy/+EggV+fY/vPryD57rCURfwcvP4NbjXzh6+WP2nH7BrlPP2XDgHmv3vs+KXe+xYNMNpq0+&#10;z6AZuymcuJUxc/Yyd+4aNs4axI7Jrdg3oyV757dn94Ju7FmSxf7FvVk0sYDw+p5MHdeUQyuzOayL&#10;hlZmcWBxTw4uzuDEyhzOre7LhTW5nF2eyZnlPTizoguX12Zyd2s/Pj45lucHh3FtfS+e7Cnim4uj&#10;+O7CKL4/P5LfLo8U8BzM96dLjBXqv1wr5ZdbI/n70Vw+Ozmaz44OEegs4lOR1wdKebRnBlc2TOTa&#10;9jIenJzBh1eX8fmD7fz80Rl+e3uT3796yK9fPObHz57z49sXfP/mNV9/9JrPXj7ngycP+eDZEz54&#10;/pQPX7zg4xevBLhe87FA5IcPP3inYbyvGsZPeP3eh7x67wNe3HnBS5FnAmyPrj0VEXi7qsD4lAeX&#10;HvHosoDdmcfMLztF+/S5DBg+iotnD3PjzBWunxBQPHKH64ffE/i6w+X9twW+bnBh9w3O77zOmW1X&#10;OLXtIie3VsiWi5zYekFEzG1nOb7lDMc3nebE5tPy7CynNp/nuCEX3plbxO22SxyTMI7vuMTJXZc5&#10;tecSp/dc5szeywKC1wQEr3Px0DUuH73F5WN3BBQlLqfek/jd5fb5ezy88YxbFz9i8KCNjJ2yng3r&#10;V/D5q/uUL1jJukXjOLgrm5MHOnL6QCfOH+7KGQHJY7vacmpfO0OzeXZvBqd395R3defKwQyuHczi&#10;+sGe3DicyaXdXbmwsyuX93bnwt5uHCwX4Cxvyc4NqezalMIOAc2d61M4vCWVo1uac2hDEvtXNeHg&#10;qgSOr0vm2LJEDs+J47hA5KVlTbm9Po1b69txeVlzbi5uwdWyppwfLhA6PJSjIwI5PLouh8fX5dCE&#10;euwfGcjewXXYN7AB+4paUBbThF5+TUiy9adnHR/uLujHq9klPB89nO3NepLvFkMTizBqm9Smqokn&#10;bqZOVLN3I7CKgJRvTSKqBxJfM5R4gc14gc1kkdbVounsF0+3CuDs4BlNW5HWnpGkeUbQ0juKNAHP&#10;tJpNjDmdbaKi6dimMTnDEmk7qjrFEt8ehVVo0s+e4gnhpLW2oksvbyIyrGg+0Y3kIicatnCldusq&#10;2LcwwS9P2kaBydBSE0rW16JoShUKJ1cnd0ZVeo10JW+qD2VTXBgy0J4xyzzo38uM7lmWZBY6kiGw&#10;Gtfaiahsd9qUujN4XnUKyxzIG+FIfqkXXQodSO9jS9scR1IzHUnIsaXlcAe65DuS0sWJkO7mpJZa&#10;0D7HgsR2ZgLF9rQqNCFH4qnrBkIFNps386KmtAUOyiDyPTcXtrOtJd9/aRO92tpTNd+MXusaULLQ&#10;m0mrqzJwnPifbkn2aDPaSlgdFzkrs1jgaSkNtqslfvUdcQ63xFYaGbcwx3dQpg2yNNymPhYi2nBW&#10;NB5qr5oNgQJTHV4XN0bjqsPrCkN6rWCkfnVhUgWAGvaVkFqpKdV9IuW5uS5I0XdqghQsJUGWqinS&#10;xk61j4bG01QAU9wrWKpbfb80hHoCj6lqH9WfAoWGofCkMKl+tSFU95WiIKyiwKVuKv3JO4x5ltq4&#10;GhApomChMKGwoXYanqZf4NSslrVkuMRRYVUgVbcmsq6rp9wIeOoKZ91qR/wapwjpJu+qVRV4sRIY&#10;1X0YDZBRaNF36rs0rXovIGCqHQDVsinwSeNuHC+ofhTGtAwkz2zr27+Ll+avxknzVcvgfxZeGCJ5&#10;refh2yrEKkAo6Gqa5L2mamr4ukBGYMkhzA63WCfsIq1wirHDPc7OWG1u28gC28YWOEXa4hJhJaLH&#10;EwqoqOZSwxNI0Tl/jtEm1GlhTXR7RxqnWhOVZk+oAGeU2AVGmRCWYkfNGHO8I81wFeB0DZSy0/LS&#10;uqHp0vgqpGg5+ZoJpNvgFuKEjYCeri7Xld8uYbbYB1ngHeaAS6DYSd45SbnU9Xegjo/UZylLZwfp&#10;9blIL9bTlgBfK2pInfGtYoWj5p+Eby7PjffpvFbpLKk23zidSstExNirtaJzYCFlqquxK8VE933V&#10;+qYQqvmn7rQM1b9qxrVOaJlo+FoOkv/W1a2oKqBsKeVlzFOW9Jl52VCloS8p3RqTlF6dhGbudG5X&#10;i25t65CVGUJurnzc2lQjrrkbIXFOhDbzpGWbGsS0dadBByvaFlQjqq0LnXODaZnpS1pWFdoPrEfr&#10;AQJtLa2NM289w+wF5NzxT3TFM9YS+yhzfJp5CGi6vwNF1UzKf8FU8s820E7K1R3LhtZYNxKw1A6P&#10;lq3kgTFdQNxbBot7qaM6LULnuFrqvqv6XP4nesyrRTXx5yHfiyo2WFV3eFeuKgL/Rh21UzdOUhe9&#10;cYsW0GxRC5/W1ajW1odqHXzw71KT2t38qZtdk0YDQ0goiyV+QgwJk2NImRhB59GRrFicy6rC9qxp&#10;35LNnduxM7MrOzO6cnJAEfsL8jg5bCAnxgzl5ITRHB03ih2DB7N1YAmHxO7U1JGcnTGE0zOLODkz&#10;j2MzBLKmdWffpE7sn9yFNYNTWD6gGZvHtWf7pNZsmdSK7VPas3e2ANiiPuxb3IfdS3LYviiHhw/3&#10;88UPP/H5d7/ywx86hK6aTIVLBc6/DMj8XaBT53T+Ide//vknv/zxjwDnP3zy1Y+8/fZ3vvzpL778&#10;GZ58/BNXHn7Oq6//Fdj8l4++hU9/+Idnb/7iyv2vuXr/W249/YULd77k6JVPOWAsFHrO5mOP2XT8&#10;GWsPP2bJ7ruMWXKM/tO3iWxiwuLd5PYdyMTituyaksCpuS04vrA1u+e0Yve8DhxY2J1FZZ3plOLI&#10;qpkxHF7WkaOLu3NmVS9Or8rmuADm6ZV9uLy+H+dX5HJmWRanBTjPrurO1Q053NxUwJMDQ7mxpUjc&#10;ZXNpdW+eHejP56dH8P3FMn66MNqYx/nTmSF8d6IfX58q5ucrI/jz9jS+OlXKN6dG89HRcTw8OEdg&#10;dwrblkzkcPkU7pxbwtsnh/j+g6t89/qOyCO+fvmMLwUkv3j2is+efcibxx/wyeMP+fTRR3zy4BM+&#10;Epj8QIep77zixc3nhjy9+pTHlwUeLzzh3vnH3D/ziPunH/H+iXvcPfE+t4++xy2BxluHBR4PCzwe&#10;usWNg2IeeJ9r+++I3BLwu8KY/pvp3HYifXL7cGj3Bs5sP8K5Tec5u/EiZzdc5My6C4acXnOOU2vO&#10;C6Sf4/iKMxxbfkry8CTHV4q54jRHl58QuxMcX3aMY0uPcmzJYQ4vOsjhhYc4InJoQYXo/ZIjHBE3&#10;h8U8vuIYJ0ROrlQ5zsnVJzm9/gxny89xdpOIwOwFAdzz2y9zVuD07J4rnNkn1wevcvbQTcrXXSev&#10;eAVjJyxi27aNPLh1m+VzFrN+6XBOHcjl+J4OnNzTnrP7uwjQduHU3i6c2NNZILcLJ3d04eK+Ltw5&#10;ks3Nfb24ukvAU0D01oFeXNjRjQvi7vTONgLGLTm+qzUndqRzXO4PbmzB/rXNOLEljSPlyRxYn8Sh&#10;dXK/phUnlqVyZFYCh6Y0kU5gU87OSeLs7KYcHhPN8VGNuTIxnvNDojhWEsyZMoHKsgB2Tghgx7Qg&#10;ds2oz/4pDdg1Uq4HRjMpKYo+tZLoWiedejY1SQn24srKfJ7Myud2QX8mVG9Be5sYgs3q4WHihbeJ&#10;q8CmO8FVqr3TbPoFEePXkDiFzRphxFcLJ6G6fI+rRpDmE0tbgcq23rG0dm1kSJprOCmuYTR3CyfR&#10;PZykKpE094mmec1Ymoc0oWePpvQaEE63/h5kDXWhYz9vUtp50riNDW1Lq9JpQhX6L29Iv3GhRLRy&#10;ILirFYnj3em51p/285wZfrABcw6EMWZ6bQrKfBi9rj6ZQ+wYusaThSu8GTbcjtlLq9GnrSl98rzp&#10;3NOevCE1iJI2tYp8n/XY4pajqpA71Z2MoXYibrTLt6VVbydi2lsR3daOxFw7WuTZktzTjDqJJjQu&#10;tKb1aAsyBggU93Wg02BHMkfYMGRqDYYNDqF5bFUahbhQp54d3jqiK+2ZhbQXzjqNTN4X0M+ByPEC&#10;mCu9GLrAlSEzHSiZaU3RYkv6TTGn41BTOi2xk7awAkwcTS1o4CrEm5uAa6wNNrp5pwKiNs4KmdJY&#10;69wtHZJVraVNgDQqFZBmqlpNcWeq7io1arYChqrNUHCogFbLagKz/rbY+EoDVQGFxjC3QpzChb5P&#10;ANK8msCYbuouCbKUBsxaV7WqG32u/hQU5ZnCoe6raRxLqaJhKbhUithZBNu+00zq3Ev1o+/RZxVu&#10;VSujxxwaadFGV8SqhqRdAEY1pJY1zLCuLf4FJvRe52JaSDqMOAiEWwVIgyrPzCpA0oAPKXTdQsgy&#10;WABTF5RoY6zPFEhU9FohUcFSRaDA0HTqtcKlagh1yFlFgVPDVC2i2gvUmekQc10z7BvYYB0moKTu&#10;NP4KOCKaJ5bSObDU/RAlznZ1LHEItsQ7wg6fpgIUMQJNugm5zo9U+NR3yjtcGjpSt3lNGrapQ8P0&#10;2gSm1iAwpTr10qrhn+SJX5IbdZtVIaJNLWJa1yAuzVeA0pcaTe2p0cSO8HQvIjq6E9bKhriWdsQ2&#10;E8iT+AdGCmhGmFNdrt0kb9wl7TYC9HpigbMAuUc9W2xVs6x1xVpM7YRI2VqoZlncmkkZOQjI63xH&#10;G4FTa8lT2wBTXKVsqzSwf3cClKZf646AjYu7JZbyhzCvEDsBHdVqunuaYqF28h4LR0m/1FkzJ8kD&#10;hU8pT11Epu8yOhsq2gHQeqfHWUp9tFTNntY3H0vJUyfMpTOkHTGjLlRoB7Xz5BDoQY1kf+xD7CRM&#10;C8yrCBD72QpseuDe0AmXYEc8GnjJtTdVGvtTPaoOjdJCiG9Zl+ycGDp3rMno4S3IyQknNd2fjF7R&#10;tOscTKce9WnTqTZNEt3onB9Kp5IapHfxIDzBljCB0U696pLUxZeug2JpU1iXuB41JN6SVilb1QZX&#10;b+KMfwt3POT/7aJnnksdsGpoKQAvHxDpkGlHzph3KmX0TutfYVZ0eEy0syLhmemhClqHJVwz6eHa&#10;BzuJf/lveFpj6ip5pJAt+WzqJv8N3blC963VwxN0eobO7wyxwq6pK45pXrgKOPsKKFfPrUqNAl9q&#10;DfCnzuA6hIxsQNS4MJoqZM5MpPmsRFLnNqPzrFQmLMpk9/wS1vdsRXnH1mzu3oE9fTPZ3qc7xwcW&#10;cWRgMUeHDuDk+FJOTBnDwbIRbBrYj7X98tkyaCB7Rgxn/+jhHB43lKMTBnGoTGBpxmCOTxF/k/px&#10;dGoRJ2aWcH7REC4vHcz15UO4tngQ1xcP5PoyuV9byrVNYzm3dTyff/KADz/6iY/e/Mr3v8D3P8FP&#10;Yv7+p87XFMD8z1/8/ve/yKUAp+7L+Sc/C4j++Nu/fPzF93z+/e9899s/fP3Lv9x6/JY7L3/i5Vf/&#10;8v7LH7nz7DuevvkPd57/xuELH3P86udcvv8jZ9/7mgtinrv3A4euvmHX2ddsP/MBaw4+ZppAT8m0&#10;7fSfuZ2BM8oZs2ATPbr3YM6AJuyZVI8jk0IlfVEcnBHP7slN2DYxjo3jm7C2rCEH5oQJBMRwZEYy&#10;R6Y359T8VE4sbMPJRR25tLw7N9b05uKyHlxY0ZOLa7O5Up4j0NmL+3sGcGNHfwGiXE4szeZGeR7P&#10;9g/gm4vj+eHCWL4/O0JMPXWoiG/O9+Pnq8P48fwo3hwbJe5mcWLDXNYuns7BPau5c30vrx4d55Pn&#10;F3jz/C5vnz7nzZMXfCpw+enjj/n0ocDl/Y/44N4HvLj1kidXn/Pk0nMenXvGvZOPuHv0AXcOCUge&#10;fI/bBwQm9wlA7rnFtV03ubpDZNt1Qy5vucrFLZe5uOkSFxQYV58VqDvF0WUnpFNxjL0LjrBHZMfc&#10;g2yed5D54yQ/e01l/JBhrJ07jw0z17F+yibWTCpn1cRyVk7YyMrx61g+fj3LRBaPXcuiMatZMHql&#10;yAoWjlkpdmvEbqXIcsOcP3KpPFvGvJGL30npIuaMXMjsUpUFzJXreXI9b8R8FoosLp3HklELWDpq&#10;IUtHLmLZqMWsFP+rx65k3YQ1lE/eyI6Z29g1ezv7F+/j0PKDHF9zkpPrznGy/CqzRu+npHgxY8bP&#10;5vDB/dy/+T7zp8xh54bxnDuaxzmBzbO7u3Budw+Obe0osNmdI5vbcXpHe87s7MD5nd04vrmbQGQn&#10;9q1tw6HydPZuaMGR3Wkc3tOMHZuasH1dHLvXNBU3iexfmci+JQkcWdeCQ5tTOCByWPwcXNKaXVOb&#10;snVMBNvLItg5MYodk6PYPSFUgDOS4yMbcXBoQ4HJQA6PD+Hw7DD2zm3EroWRbJrfiPKZDdk3q5F0&#10;npLZOiSNnMBwOgpUJlaLJ9i7GkP6JnFpTR6vZw/mYItsCqzjaWremBomtXE1ccHfzoMGVWvRuHpd&#10;InwCBTQbEl8zjBjfEJoIaDbxbUSsTwSRApPRbmHEuYbSwiuCVh7htJLrFOdQmjo3IN41hGgxY9wE&#10;VOV5XFXxVzOC+Eb1yO3fjG7yLes3pRbNu7vTIt+b5IFO5CwKoN8kfzr1cSW5mwOt86vSbowXnZY6&#10;MGJPMMMW1aNoTg1mb60jUFmdbn3NKJzoQekUd0as9GT2jhqMX+HMklUBjMhyp6C3G6kdTWjSyYQ2&#10;XdypLu2WhbSFgV3s6C7+Ohab0XWwLd2GuNCpwJuQBBOCmpuS0MeW+M6mtOnnTstcdyI6W5Ja9O6M&#10;9e65TnQrciKjvyUZhQ60T3enboAlfrUcsJI2zlraWz2R0j7IksB2dsT0MWf4fH/6l9oyYnoVBo6y&#10;YeBsO3LnmDB2oyt5pRLmWGuKD3kLG+o56NJAmAokBtg60CjUB58oJ/S8bj2jWveztAq0ede4+OtQ&#10;mTQm0gjr8LABbgJw5moKDJpqg6uwUNHg/FfbqUOjCkOVUKmmupUG3TjXVbVCGo63xEXdqaZJM07e&#10;qXPqFATeQYWCoYgk1phf+n8CpvoVULEU98aioArtlCHacEqjaizeUW2nmKpxNKBC06SmwrWEYa5b&#10;PSloqB8DIsTOS1fly7WmR9JoqvuIeogoxEo8LAOk0db9Byu0QZpflkHS0CpEyrUBmGqvZuV2Q+pW&#10;egfGKl6FRtVqClCqZtE2UsAqQgq3kTk2jS2wa2yNc2MbPKOcqRrrjn9zH2qkuOPc1AoXgUjXGAec&#10;QmxwjXTAI1oAMN6JGgmu+DVxxTdKQFPAtLqE5SPg5xljZmx745wocVagVZgV0PIO9yKshZ63rVpD&#10;S9wE6Nyk7D0F6mrHeFG3iSfhzXwEcLypE2ZLgDwLru9CvRg3GgnwNIpyICjaHP/GJtSU9FSTcD0E&#10;vGtFemMjMKPzTHX6g5HfYup+pB6NHHGUuqR/Es1/A/wqytVCOgkO9cwFNs1xFWh2l/i4B9ngWNMc&#10;34bO1IzwxCfEGQstJ4U+1YCrqeWk9UzEzE3AW+dqugtMKYhLuA4CjPZVLbGR8rMUsfawwKGGFdY6&#10;PFBZXtppUOjUemB0RqTMtC7oFBCt26qtq6znWifUXrV44sautiPe0d44SD56RVXFO6aqAJ83/vG+&#10;eEke+zauTkBsXYKaBNEgsQENkxoSGB1IcFhNOnZuRI/MYLKz69O+UwCtujegZ240ETFV5I8fSmJT&#10;Fzp0qUVWTkMGjJAeclMLAmOtCI13JrKFHTWbWMvHJ5DWuYHSgZD6U8eUgGa+uIRaENRCevdRApsC&#10;mdZS7xxjpMcpdVC3MrKsb4VxMlY9qbM6jaCW/Afk/29d3wHrUBssQm3lucCjdgQlrxS2Vaz85Xlt&#10;1wrNZYVUdBh0mopNlDumMdIpaO6CU6equGb44l1Qk5qD6hA0PIiGo+oRMbERMdMjSZyfQPNFzWi1&#10;JI2uqzuRta4nhVvyGLK7P6UHBjP2yEgWnpzKiQsr2TV/KEszBTZzu7Ahuz0H+vdiZ98e7CsS6Bkx&#10;kPPjR/H+8nncXbWAKwIz20uLWZybxdLcHFYW5LGhuIDtg4vYPaKY/aUlnNSFRgKfx8cP5NSk/pyZ&#10;VMLFacVcml7CjdmDuDlnMO/NHcIdkVsLRnJz+Xgur5/LF88/4N7dz7h+5xM++ewvPnnzO998K6D5&#10;u65I1wVD/+E3AU0dWlfg/F3uf/r9b3749W/efvMz34qpWtEvv/8P7z19y+NPf+P1t/D07T88+ug/&#10;XLr3FUevvGHj/ocs2XSDcoHKQ5ffcP3pn1x68Bsnrn/NkYtfsPngM2atusCgydspmriZ/tO3MnDm&#10;ZhZsOcnUCaPZPCGJw9MacmhCCDtGBbG+NIh5fbzYUlqbA2XBHJwcxtm5cZya1ZjDkxtwbGoolxY0&#10;ETiN5Nj0xpyfE83DDV24sqQd11d35+qanlxdn8GNTb25t3sgd3YP4+zqAk4v6y0Q2pfb2/rx6shA&#10;vrkwkh+ujuKH66P58eZwfr4xTIBzJG+PT+bm9kWsX7SIJSuWc/P+RZ48v8KLZ7d5/fgxHz5+yccC&#10;mB8/eMOH73/I69uveXH1BU/PPeHRiUfcO/aAW/vf4+be97i+87YA5A3Or7/MuTUXBB4vcHLZGY4t&#10;PsEBgcU9c/ezY9ZeNk/bSfnUbWyYslVAcRMrJ258B4bj1gpQrmPOuDXMGreKGQJw08pWMLVsFVPG&#10;r2H85NWMn7SGCZNXMnHKIiZPX8rUGWuYNE3sRcqmr2Wc3I+dsZpxM9cYUjZrLePnrGf87HVMnLuO&#10;stkSjtiVzZFn81YxYcEaJi5cy+Ql65myfIPIOqau2MiUlRuZuqqc6as3MWPVRinTjcwUmb16AwvW&#10;lbNowxaWbNjK8vXbWbl2G6vWiLlqG0uXlrN44Qbmz1rFrEmLJA2zmTp0GlMGTWfygBlMKhFYLppH&#10;z55j6JI9jAH9h7Bj9WpuHb3NvAnTBRpHcXZvNsc2deTMrs4Cmm04vrUDR7e25/CWluwsT2XVqqbM&#10;XRTHvIWxLFsZy5oNMWzZmcTuIy1FWrFhR3M272jB1q0iG1NYtyyebWtbsGtjK3ZvSzdk+4o0tsxp&#10;Rvm0OLZNj2PHQun0LItl5/om7FoeyZ7Zjdmuc6vHhbNzfAN2z2rIjgVh7Fwaz9bFTVg9K4KNM8M5&#10;urg5x+d0YHL7JsZK8vQ6rYnwC6FDamPWTc/g6aoRvBgxmrk+rcmySibELJAaVjWpYe1FiHcNIqoF&#10;E12tITHVQonzDSfGJ5RIb71uTJRXKI09w6jnVI/6IiGOQTTxENCsGk6a2Dd1rk+UUzBhTvLNtq9D&#10;oEhDuQ+W+/p6OpFfAPHJ9ckc1pjc6QGEdzWj07hqxGSaktjLgua9XWk7pAZtRnkQnW1C7fYmDNsT&#10;zojVjekysA6JxQKms51Ztt+fmQurMHGeGzNnuFFS6kLRXDem7vNm8dJaDMtzY8hwd0rnVGPYZD96&#10;9atGhG5tJ22WU6QJ7cpcyRxjTtchJvQe606nHDdad5b2o6gq3QrdaZ5uQasCAc6ujgRIO1CjpS4Y&#10;ciC9uzXNOpvRVuLaKtuayFbWeEpbYidMZSntqXMNaTe0LRQ/fRbVZvuB+hyZUoO1faqwblwIWUkm&#10;lMx0pv0oE/KmW1Aww5yssabkrLUX4NQhWm2kpdF0dBQgqWNLdYEWl1BLHCPsBXbEkWrBFJAEyowt&#10;jbQxUUBTOFB405erhlMadANIBRjMdH5apdZHAUKh4L+Nt0gFNNr7W//3uExjWFXcKxi41LXHshJO&#10;FAQrQNWYY6nhVIilr875FBjUe32XwobGS/0pDCo0VFwbK8zVTt5rbGJeARb/BVaNp4O4US2Y3muc&#10;dRsmBWZNi8ZBoaJyLqrChtq7mmNazQ7TunbocZemCi0S7rsVydKgBwvsBAk4B1ZIXV2Vbo+T5K1T&#10;tCP2sfY4xMl1lJiNbLDXOX7iz6ahGS4RtrhGS6MeKNBZxxqH2tbYSqPvGeqCc6gVDuHvNtRWcLeu&#10;a2qcg+0cZE7VhgKfAVbGFjP2khZ3SZuq26vWVY2nqt0tcW3qVrGQxwzXsCrUjPSjpgCCe4hAmIRp&#10;I3F1bGiNm8CGLuCpKnEJTnbDWwBYj7dyr2tF1QB7PAVQvCXNPgLcLpJOB4FYhUR3qUvOAi1aL951&#10;JES03kg8dNGJzju10/PmfUyxlnLVToXRkdAyk3qiR7DZC2h6NXDATdz5NHTAU3pa1es4UCfck1oR&#10;7vI+W+wCpQ7ptAfViNa2EdCXP4QOh6uWV+dSSv0yr6bPxE7qgoOfwKbGReqTmcTLzkug3V/gur7U&#10;Od0LtbJzoHVbRerTf7cAk/K29JIy8rXHvoaTpNEd7/reeNXzwCvEi2oR3tSM9ZVOm5f8h5zxblSF&#10;6nE18YmugndkVbzCfPCLqEXNxrVx9ncXcK5KrVDd9seH2sHyUUoMpGteDC06+dE5J5QkMbvkhVBH&#10;oL9laiS98iPJ7d3AgNEBgyJp0tJROhImhLd2p1FbR2okW1M/zZM2BUF4C4z6pTjSriSKwBZuBCQ7&#10;4SWdGedQO5wbqabbQf7bmi+mWEoemwjQ6ylZKqaBtlg2dMK2sTOmqtnUqSH6TMrTKEddXKX/HR19&#10;kLiZhNtjm+SBc7qkPaMWtQuDiRoTR4u57Wm7qiddN+fSe3cx/Q4PYcTpMiZfnsb8G4tYcW81ax+V&#10;s/nFDna82MWBDw5w4qNjnP34DJffXOHmlzd579u73PvhAQ9+uM/T7+/y8Zd3eH73KEdWTeb0igns&#10;LCtkRZ+2lBd0YWdJDsdGD+L85DG8t2wezzev5M6qeewdM4iFeZnMyOrCtMxOzO3Vg1UFOWwfUmQA&#10;57FxAzk5aTBnpg3h3LRBXJg+kIsCm1dnDhDgHGzIe7OH8N6codyeP4rbC8dybfEcPrn2gCcPv+bc&#10;1VdcuvYBV0Wev/iOH3/+l591iP3PPw3g/OOvd8D565//4cff/sN3v/6HL374nZ/+UE0ofPf9n3z7&#10;7V98+QO8/FIXBf3Bzac/cf3Jj5y89RWbDz9nyeZbAinHmSNQdej8Z+w79Qlrtt1j1aa7zFp8hiFj&#10;N1M4Yg0Fo9dSOGE9w+fvZuXuK6xYOIc1o+PZMzmSzaMbs3xwINPzfVkyMID9U+uzZ7g/20fUpXxk&#10;CGsH+7NnfF3OLYjkkGpEp4RwamYol+dHcEo6BfvLwtg7PoJLy9pxbW0Xnu8ZwIv9Y3m4p5T7OyR/&#10;tvbn0e7hPNo3hC8ujeX3u9P558Es/nw4lz/vTeU/d2fy6YnZXNm8hnnTFjJ71QquPLrGk5ePePH4&#10;NR8+esvH9z/lo9sf8pEA5qvzz3l47D53d9/itkDl5TWXOLvsLMcWnWLf3EPsnL2bLdN3CERuYbVq&#10;GicKSE7awnKByoVTNjNv6ibmz9jCvNnbmD1ri4DiRiaJjJ+5gbEz1zNSQHHEzHUMEXPg9JUUT11O&#10;kUjxtBUU6b3AY+Hs1SJr6Dd7FUWz1lE8ey0ls9ZIo7qK4hkrKZFnxXPWUjxvLUUClMUiJfPW0V9k&#10;wLz1DBRz8Pz1DJLng+avZsiSlQwXwBy3fiuTt+5mxs79zNpzgNn7DjF7/5F3su8oc/ccNmTe3iPM&#10;E7v5B44yf/9R5u078s5eZP7ed+Y8MefuPcicXfuYs3MXs3dsZc62rcxX2bGNhVu2sXjTFgHacroN&#10;KaNg+AhGlAxl4fj57Fy3k7kTh7FnfV9jHubhrS3ZVZ7C9k3N2b49jfWbElm9PZllu5KYtSGWhZt0&#10;c/ckdh0Xd8faCnCks21PW9ZsSmHz7tZs2tGKFeuSWbwqnuVrE1ixMp41KxPYsKIJ5YuiWTstlG0L&#10;ogUcw9i4KIzyNY1ZvzGUzesj2LeuCfsEaA/ObcLB+VEcW9uU/WuasnddCttWJLF6TiRrpD7uWyjx&#10;K2tPv8hIutRNpWX9NCJDG7Bh1UipH4N5u2g6N3qOZrR9WzrYNqeOeU0CHPxo7FuXcJ/aRPk2JNqn&#10;EXE+kUR6hdHIvQHRVcOI9m5MhHsoDRyCqWtXhzoOApOu8i0TkGwuYBrvXp9w2wCCrPzwt6ouEOuH&#10;j7kv1cyriVkFP/ua1PEOwD+gCq3z6tNhlB/dJvjQScCw8zh3iqcH07irFe0m+JM12Z0hc/3JnepP&#10;+2FViO9lQ2KpNx0X+JFcasLANY7MWW/PpDlmTJvvztCRVegz1otRa6qzeEUDcvs5MGJudcYJuHZL&#10;N6d1Tzdqhwo7SbvpFGVC60le9JnpQO8yG3LHeJHa0ZJm6Q60ynKmR5YLSYkmpJdUIbmtBRGp0oa3&#10;NqF+tg3pA5xJ6y2w2cuORAHO2F5WNBC/3o2E6SoULMpb7cc2YMnexuxd5i8d0kYs7OXI6v5+DO1g&#10;Qd5MD/rOt6f/ShfKtnswfII5mfniVzVr1gIPeq61Die7CoDWFOD0D7fDT4DEJdkZmxgbY+6gsS+l&#10;NNIKZ3p8nWEK7BnQKYBgNOp6LW50gYQCmrkOn2vDpHCn4CcRVY2lAYgKrgqTCpkarmpHtFFXUxOm&#10;1woqqjHRawVKFXWr9mIqoBjv1HDUnwKtgqOGr8BaMVxsnCNb4VaHt+0aSuOqzxQuFIArIVrhUod2&#10;JWwLH3MsAuywrOskwPdOy6t7D1roVkEV7zN1kvS7Shq9pSFWrY9qOvVoTUmrpcCSruAyNlCXvDGv&#10;YYqtNND2ApuOoQ441rPCWkDK2PdTxDA1DpUi98Y56yKmApkOQa4CgrbG6UO66fY7NyIKdJoX6lbT&#10;p+Cm6dd80rSoBlsgWcVS0mdMGwhwxqGxOxaNrXEU6PWNElAKV+h0wytcYDFS4qn7WgoUe4aa4yb1&#10;xKORKY5ST3SOiIOISwMFT3PjOCtrgURngUwHgWzdNsmYrypQ6SB5YCPPFR7NKxdhybXGX/PF2IZI&#10;4qMHEFhrHkldsZZys6wu4dSwxFnS7RNsT3UBbL8wV3yCbPALdaWm3FcPdcQpWIBa8vPdfEpryW9H&#10;KQcpH+0sVLN4t9hN6qmF7iBQS8pGYNO8egU0yXstvSxw8LbGo44d1jqcrvaSpzq0ruVhI9DsEOiA&#10;R33Jl/oVUNnIh+qNq+PXqDr+jf0IjgogJC6IhrHB1I8RMzqA2pFVqCYQ5iVx843yoEqkMy4hjtjW&#10;tsOxrnQWAtxxDPDEPVDyvHFNajeuRV2B0IhmDUjtGk1yp4Z07xfHoHHptO0cRM0AKQtvU9q1DSMz&#10;ux4de9SnUwcf4lLtiWnlQt0kS0ITHagbJT3SNlVoV9yQ2m0cSMqvS90UW3ybWFM9wRbPOGtqpXnj&#10;HmOPs/yvtbNjGmKOrXRqLKSszcNtMW0s+RQlpjyzSnLBsrkz9u18cc8IwDe3AXUGRhAzKZVWC7uQ&#10;uakvRYeGMfTcRMpuzGXew5WsfLqera+3cfjtUc5+eY6r317j6lfXuf7ZLW68vcN7nz/g3mdPePzZ&#10;M5598YoPv/mET759w9tv3vDF92/58tvP+Oq7z/n2x6/47qev+fbnbwz55tevRN7w3e8f8813z/ji&#10;0zu8eizgsX4qW+cNY/P0IWybPJwdk0vZOVEaniVzOLN4tlyXsmZYEQuHFjBnaF/mjChkYr9sZuZn&#10;sSw/m21DCtk/agDHpdE9OXko56cN46LIFYHPayI3Zw435PbModyaOYybs0sFOkdwZ/4kHu47xoO7&#10;n3Dp9qfsPXKXdRtPc+7CU3745V9+/PUvgc4/BTLfzeX8TbWdf/4t9gKdv/7LDyK/C3D+9v3ffPf6&#10;G754/Bk/ffoHH3/8H27c/ZIr97/i8r2vOHntS8r3PWHB+msCDbcYP+8Y42YeZtrC05TNOMSwsdsp&#10;GS5wM3oDJWM30Gf4CjoVz2Hkgv2s33uHxfPms2h4KlsnJrB0YAxLhsYytbAOK0aGsnGsNPSDa7J1&#10;RADLx9Rl1eja7JgUxO5JgewROT4ngkPTwjkxpwmHp8Wxa1woB6dFcWBqBFtHNuDwlETOzO7A0Wkp&#10;nJ7XmvNLu3B7U3/u7xrAt9dn8fWlmXx9cQofnRnL8xNDeHV8sXQStjFt7EoWrFnFnUeX+eDxIz56&#10;77UA5itenn7E4/3vc6P8KqeXneHQvCNsn76T8mlb2DB9M+tmbmbNnM0sn7+FpYu3smDpFuYu3czU&#10;peWMX7qJsUu3Urp4C8MWbmLg/A30nyt5MmejQOAGCueso++stfQVwOw7az15szeIuYF8gciCWasp&#10;miFgOXU1/aaJOWUl/aauNKCz3zQVgUuxL5kmQDldRe6nrxA3SwVKVwiArhLwlDAESvvNFvciRXPk&#10;WuxV1L5k7hoGLVrDMIHNUas3UbZ+G2UbdjC+fDsTyncxqXwvkzftY5Ih++X6AFM3HzRk2paDTP8f&#10;mbnlELO2CmBuE9DccUgg8zAL9h1n6YHTLD94ilVHTrPm6GlWHzvDyhOnWHrsOIsPH2fuvsPM2n6A&#10;hdv2UjRkJgXFk5g8dR4L58xlxYL+HN7ZlRMCj+Wbklhe3oRVu5LZcCCNDQdT2HKsNVv2t2arAObG&#10;/a3YvE+ud7Zg+7bmxiKhrWsS2Ls5iT1bmrF/p7jdmMzWDcmsXRHFpg1xApYRlC9vyPZV4WxdEsKO&#10;5ZFsWhnF6lWNWbmuEatXh7JzTRy7l8azc34Tds2NYceCJmyfH8vmhVHs2pDERg1reWO2LxSIHdGa&#10;noHhdKqTRpN6UfTIaM6lE4t5sH4WX85bzYoGmRRZtaOZbTz1HQMI9axFXLV6NPKsS1TVEAHMRgKY&#10;EUR5hv1XFDjDBTgDrOR7bF+HBm7BhLoFEeocQLhjbRrY+lFLwLKWlXSsTaoIZPpQxaSqiA+eYl/F&#10;0gcv66q4OrtRv0kwwa3cyFngT9fx9gxcUYtx80LJHx5GZDtXmmQ7MnBKAH3zXaSjWIu0sXbk7fKm&#10;YKkJk7dXZcImW2aucmHMFFvKljgwcbY7pUN8KCn1ZOKSGpRNd2fSTE/G5fmS1sGD+AEeJPfwwru2&#10;tKvBCo/2dJnoQY8RNmQO9aBZBxv8G5pQL9WK+PamdMq1oU1fZyJTzWgxyJkm+aY0yjKn+VBn2uTY&#10;ENfVkpZDXWhVYE1Sb4HO+Ioz04XNdHFtbKYNw0ucKWlpwdTJVdm3M5gjk/yYlGtB3wlW9BxpIp1e&#10;G0bPsqNksAktmolfv5ZONExypnHvGlRpbkFYRx9c6ppQJ8yZsLSq1G3jgUO8mbEPocKMzkez0KFv&#10;hTSFLp2/qbCm2j8FPgVBaeBNFUB10/hKmFMQFABSLaah8VJ7gUhdcGTuKTDrIjCikGnM4xPR4Uo1&#10;FQArNZwavpoShgFZleHovWaEgqm6rQROAQeNt02IQJ0OGyuESEaZSYFYCkAbq7J1dbYOKyu86XOB&#10;IHMFD4U1ebeLv8BMFYEPHW4NqoA8CdtYOCLhG2CnaZZ4WdVyeBcnBRyde6qTazVeqhHV6QWaPnFn&#10;LKJSf5ov4teYiqBpU22pxt+AaZ0vay5uBXp9da6gmH7WAmQWAq12xsbsRrrVT0U+Waj2V+NtaKFF&#10;NK80/xTW9f06X1fvJTxziZt5sEBWYwdsGlvhHmaNV7CNQJUdPtFOOAl0OoWJqLY0TMAyTFcvm2Av&#10;eWUXZIZdA3NcBEQdJH8dAySukufWCsjVJc4SR5sAAT8pVwc/GwFIgTyBTwvdx/T/Yewtw7NI0r/t&#10;EINASHAIbkECSSBKnBgS3N0dEkhIiLu7u7s7wV0Hxt3dZXdmZ2f9v7vne9UN2Wcf+fAeHD+qurq6&#10;uqruTtdZV0kr+JY61FWbh8+SYwXM6jcUqY399adpS3p6jBA4HCadmkkCkTPMRzN+kSFTrMcwdrEB&#10;kwU0p5kbM9ZUn3GLBd6VhU39Lmo+pZRN7XSgqVv5LTSdIJW+KreyUqq6VudU/ZsIhE43ZPhMAdf5&#10;IwWqJzDBahImNiZMs5nCXPtZzLabyWwBwgU2czAXmDSzmSf+Z1poN49FDnNYZDuThTbTmW8/UzSL&#10;BQ7TMXObjrmLCUtdJrHAcTSzbYYzfrFAvORZlVNXymaw0JChAtMTl5kwy03A1WsmVj6mrNq7jC2H&#10;l0uDsIYNG+fi5jwWkzlDMFJ7nk02YO3mRTivFqjcMplVhybKS0SXFetNmWkxFAuHydi4TGTLGTMs&#10;Nhuy4exiTJYNESjXYoKDIaOs9Zgpf9cTVo7BYPlQhq82xGCtlH/LOKYfnc+iEFuWpXqytmYn2zqO&#10;cezqBYLuJ5DwYja5b1ZQ+X4LrZ/1C0ze4trXd3j43SNe+v5F3vz+dT746V0++f1HfPHzZ3z98+f8&#10;8AeBx1+/56c/fif6hp/E/6OSQOTvRL/+8Rf+8NvP/Pb3PwqM/Zm//O3P/PV//spf//UP/vrv/+Fv&#10;//4Hf//3P/nHfyTH//wzf/7bL/zuV0n75y8kvc/4/Ns3+ejzl/nk01f4+L2XeO+1h7z+8BZPbl7l&#10;Tk8nPdUV9NVWcOtSJ3fuDNDV10J6bgIhISe5cHwnCcd2kn18L5XnTtIYcJqB8ECuhAdwP/YCL8SH&#10;8iQ5jBdSwngpPUKAM4ynaSE8Sb3AS2kR3M4t5tH1V7nx6FN6rr9NRkE35XXX+fbnfwlQ/us5cCrQ&#10;fLZCXS0k+pOA6F8ENv/8h3/x69d/4auXPuatjhs8Lm/nUWU/79z5iEf3P+HFd37Hmx/9lUu3vqW0&#10;4RVSSu6QWHybjMpHHA2o5mxoE5HJ/ZwLq+dkUAUHzxax41Q2O87lsfVsJvuDC4jJ7ScxKYu44160&#10;J/lQGr6KvEB3Ig8upDLak6oIR2oDF1MTJLAZOpfaKDPy/UyoC19IfbgZDRHzaY83oyvBktYoC+pC&#10;zagKnk/9hYU0BM6jM2IJzSFmVF+YQ2OEqcRZQneqOy80H+XtvmieNgXyqPEQF0tX8aAzkPaiOmKD&#10;60jNKuPxnWu83HuHJ7X3uVd6nasFF+nO7qYtv5uGki6qKtspaeikoKmb3MYuMhq7SW3qJbm5lziB&#10;pmhReGsvoS19hDb2EtbQQ0hdN0E1nfhXtnFSAPRYbi1HMqs4KPB3MKOYg5lKpRodzi7nWF41x3Mr&#10;OZVfyUnJ07HkYo4lFnM8voBjoqNx+RyOKRAVatzj4h6NVcd5HIrOYX9MFickrTP5VfgWVOBbWI5f&#10;SQVnSsrwLS3ndImAp+h0eTm+5XK+ogK/imrOVdbKeQHiompOF8hvKdDsV1DH2XylevxEZ/MaxK8k&#10;x3l1z5QryqnV6Kz4/eV8gJQzqKiRsLJWYqq6iKvtJkWgNLPtEgU91yjpv0HllXtUXrtP88PHNNx6&#10;QG7TJRLy+tl6MJnD55JJyy8iMeEcXW1naW5aRXm1AyVNzhQ3uVHS6EBVqxPNnR7UC1A2NK6gvmml&#10;5stCjZ3ONHQIODZJB6TWgdZaR7pbPGmocqS6zJ7aChcqRYWl9hRV2FEoUFlUaklm+mxKci0oybKm&#10;JNuGqhIrKosX0VbpQHOxvTwDjjTm2dFQLNBZ4UR9uQMtDW401DvR1ORCc4U3KWdWsHWeLVvm+2C3&#10;wJyo+CO8cbOO7+ua+CS4nLjx29k3bA1uI20FJBfhYDKfZZPmYzvRDKcp1uK3wmq0JVZjzHGabPsf&#10;a+eC4abMGTpDYHMBFmMXMG/4TOYJaM7VmyqwKe9q3cnMVMApfmXZnKQ1hQlakxivNZ4JAp3j9Sdj&#10;JO6EKVOx9JnN+aJZnEgZycGEKficGMu+6MWs3D8TS+fRWG4x4HSFGTvPGmGzUpuD2QvYeHwIQbHj&#10;pWM5ilQByqhzozhzQo+ABEOCQw0IjhpNaMQk4qKNyIoYy9mDo/DcpYf3mXE4bTBmrpUBw4XV1M4v&#10;Hv4mHIgfy6bDemwSuFx72hhXgcllO4ex6qgRqzYYYu6kxdID2vhE6rM3dBzrdxhhb6+DxVoD7CWe&#10;91p9PDYMZ+myEYxR7ew0LaZvNcQjyJisNmvSUydRlDSF9tzZ0lGdSG7eSKLyhhMRPRp/f138cwwJ&#10;zBnKyZjhaC1yNcRr80SWb5VG1l6X6RbDmDLLEGdpZJ285mCxYjLmW2cwxmWE5qszimxHqO+DqwZc&#10;aRDUVCOujgU89NXehapBV8eDEKXOP4e4/1gpBbLUHDvVAA9RcKrASJ1XcRV0KVd9jUjFHYROJQEI&#10;3VkCMcqCqaybCrwUVKh7KlfBrQZAJJ401MMEmjR7Taqh7kGLoJxTq9GNzIcyTH0/WypRDfFqm0pc&#10;yb9mrqfkRXfw3nKsby5gozZAV9dPkTKqYVxlvVVxVZiKK6CoFj0pi5sGXJ+boDUArcBTwaGxXKfq&#10;RZ0bDFeukor733oOqjpjBZKnKOucjjxI4qqyqnKr+pDz2pKe/mQ9ASgDtGfKDyt5UPt1KqvnEFVH&#10;CsaHCdAtEChW4KzRUM2CEX01Z9Ra4NJcTyQAItBpYKaPtlw7ZvFIploLkAiwq2FyQ1NtRi3UYbS5&#10;DsZqM/A58jwIjKu6N1BQqSBf1bHKn7qv1ImyCGv2bZRwPQWcUmc6z1eAD3k+zUGzeEzFFxkIJBpM&#10;1WeYiTbGcwwYKfkxnDeaceZj5H6SR0lv/JShTJoyjOlzRjJSjtUUCu0ZQzSLvDTPjvx26qtUQ2dJ&#10;GQWA9QXWh81RG6KPY/wSE4zMRmIwy0jSG4PRnMmMNZvCVPM5zFo6n/nWi1lgaYapHM8xn848S4FJ&#10;q6mY2c3AdKkJplaTWew4i6Vuc7FeJS+xtYtx27yEZT6LcN1ogcvGeVh4jWO+40js5e9nobhKc10M&#10;GWunjYnjUGZ6jsZ852yWHJrNstPzcDw5F6ejs3E+OJs1JyzwOTCf7Sct2HpgHpv3z8FmwyjMvIwF&#10;WofgtW4WcwX4Fy2THnHQYuYu1WLmomECw5MwdxiPg8ck/CPdcNk0Evc9kxlhLb+Rqx6Tt0oPfP9U&#10;HDI9cS9fzZb2nfjeDSL21XRKPqwSkOzg0ldXuPXtXZ78+JSXf3yFt3/3Fh/87l0+/uk9Pv/pQz77&#10;/kO++d3nfP/7r/hB9PMfvuUXgchffv2B3/7yO/70j58FrH4VyPqNf/zP3/jbv/4m0Ph3/oH4+Qt/&#10;FSnf30X/kHP/+Pdf5PzzYwHKf6l///4X/9b41P//5n/k/2dSi2/+h1//9Cs//vyT5OEHvvnxa77+&#10;/mu+/e47vvv+Z7796hc+ev9r3njtYx7ef4Orlx7T1nSZImmY4xIL5GWdSVB0JmfjUziaFM7hhLOc&#10;iT5OZJwfMcEniTt1kMJzpyg6fZC6s8foCzrL9fAL3IwI5l5cJI8SIrgfF8IDgdHHAqMXo+PoLu/m&#10;5u33uf74E3JqLpNU0MY7X/5Bsyfnr3/5G3/62z+kPv7FX0V/U/rLP/n1m1/4SW0GfuMpb9S38UJW&#10;Jv1BQVQf9aXiXCp1hW3cffghL73xe0orHpOQdZULyT1cSOslOLmXzYeycN8QiW94A6dDa9hzJpcd&#10;p7PZdDydwxFVnEyo41RSDfHlF0nJzCc/ZBt9yauoiHQl7awtcceWUHzBk8pQL0rPLqPigiNVUe6U&#10;BdpSEWRFfbSEhS8WIDWlMX4hTbFm9KTY0Ra3lIrAudRcWEz5udlUBs2nNnw+OWcnUBw4merweTTE&#10;mdGb4cqLTQG81hPPg7ZQrpZEUxpYyIn9qew9c47ahmI6K2voEzBqb+2jsauf6p4+Svv6KR24Ru6l&#10;a2ReuUb6lZvkXL5L1sBt0vvukixKEkiN77pObPsVolqvES6/b0hDHyH1fQTX9RJY06WRf3UnAZWd&#10;+JW2cqq4QVTD6TKBtYpGzlYLyNXWE1BXx/n6WgHVBvyLajgcV8KBiFwOReayPyKLfeGZIuVmsy8s&#10;i/0hotAs9op/d2gm28OTOZKTz6myYgLqKwltryGyt47IvmqNIvqqxK0k6mI1sQM1xEhYdG8VsX11&#10;hLSXE9gi17UUEdBYxvmaSs4UlnEyt5SjAseHUgSOkwWOU8o4lFrBYWWdTaviWLpAsuhkRg2nsus4&#10;mS2uwOcZgVBfcRWkBpW0EVzWQURlF9FV3SQ1qOH5K5TeukX9Cw+ouv6YiLxejobWsmpflLgRVDWV&#10;kJroS03ZLuqrllFfZ01Lmwsdrc50tDnQLdDZ3exGR4sTbR3O9F5ypeOqM21X3KjtcaZRWUFb3QU+&#10;XamplesblBypqBbgLHOkTGCyRkA2I8+c+IKZZJTMpaL02ZB6e5s9zR1LaO20p6nbgaYOT5okrZYe&#10;Lxq6V1KhwFdgtrbFjepGF+oqV3DhoD377T3YZumDo81iWnpTeLm9il8qL3Nnu/yNj9zKxlErcZlo&#10;heu0JThMWiBQuZhlk5fgNE3gcpwlS0Yv0riOJksFRJcw32Au03WmsEBZM8fMY4HhLA1smirgHDad&#10;WQKTM3QmS5zJGuum0gQtE4FNE8ZqjWOs9lhGa0/AeKgJhiPHY+s5k/jwOQSEjeZ89mxOxC9gn+80&#10;VqyZIG3CcEwPjGRF5ihCUxYwV9jFba+0Pd56WK0Yi7nbEPYFTOF8+HR8k0fh12FATJMuKekjCTkz&#10;huhQE46t0mXvyZFs3jsCZ/cRzF1igNFUbfSFC3SkHVQjkev8p7Hu+FDWnDJ4Br17huG5c6zcQxfr&#10;jcOw2K3NqvMj8N6hw9pdw9m4f5S0LdL2CrAaL9Biru1QrN1HM0fSMnXSY7zawzN6OPH1Rtysn0/1&#10;nrE0nTMjN340zbXjSMjRIiRxCGkx40kRKI5oMMY3SYvgJmO0Vqw1wnGNEbPddNEVKNNsjTJNDwPJ&#10;8KQxw5g6fgQW88azQBrqBVYmLHCQilXD0VI5w9SwqDR8amGM/kwdRs4SUBEoMbJUFjSBLgVVCqKU&#10;q+BIoEKtoB60dmrOKRAahFBx1WIhzdC1cgXkNEPmKq4CSZXG83SGzh72DFAUpKr0BiFHXfd87qca&#10;ulfwoT1d4ErdV51XYCN+tYBlmMCPwSxdjOYP08yBHLSAaqRgV/KkM0HKp+6prldhSiq/SpInvTly&#10;rdqSSc39U/A3WhvduaPRmS9gpyyOqozKsjgIlAouVbxBCP1/aXCl/6AUdKpwVVeqLlS5VZlVvlR+&#10;lF+VTdWBKoOyfqo4ck5ZmjV1rkBX3VPFkd9LWwGnwKOeAKee+PXU3pFSH3rz5LcX2DSwUL+hAPkC&#10;A0yWPptPq9krU1yjmXoMl7jDBO705L46ck/1PXvVAdB0AtT8R6lD1TlRUwo0roQpiDeYq8/Q59Zh&#10;ze+k6lqBvjonaahFRboC89pTJU9yHx3VuZmvL8/mUHk2dOQ+CkblD0Hij5mswzgp2/RZIzCeoouh&#10;QKWumsIh9T5hwQSmzJ/ClLmTGT99vEhAc5IA18SJjBs3FqOJQxkuUG4o99CdIunOMGDivMlMNJ3L&#10;JNPZmMybxqR546QDNom5y6Yyy1FAc/kU5jpPYL76tKL3fJavXoLPOlvWrLHDy2spLk6LWO1jzbad&#10;lnhsniogOoYV22bgvXOOAOlUvPbPxf2QKR7H5rHqjAVrApeyOtCMrVFLpHc6kxUnZ7DBfw6bLsxk&#10;o/9k9l2Yza4Tc9h7xJzTF2wEZodiuUrtoTYPyw1j2HTWipORjqyVl4/nMXmBbBkvPdLJ4p/Lwdjl&#10;7Ep0Y1vpGg72HiLsSST57xXS8nkH17+9ycPv7/HK9094/4c3+OzHD/ju50/53S9f8uuv3/CnX7/l&#10;z7/9yG+//cSf//wHfvvzr/zl73/m738XMPz7X0Xi/58/85d/KwlACjAq/ePf/8P//PvfApICi//8&#10;Fwgc/ltBpAgJQ8L+/Q859z+aUwiHIpf9L/31mYRK/6NnYf+W8//mX2pO5G9/5vuffs/X3/3Al99+&#10;z9ff/sBXn3/H5+99x5svf8Wjm+/T3fKAorwuQqNzOXg6hICYVAJiU/GLS+NMUhrncrIIrCviXGcR&#10;IdcqSXrQSM6DZhI78kmqTqPvcgsNRRkURZ8n/+xxik8fpcrvODWnj1B36hAtvsfpOnuGi4H+NPoG&#10;UBCcRFNFNy++8jmFzVeJEAB49O5X/CrF/kUzrK5WqIv+IgD60298+97nvH/9Lm+3dfNaSREPkmO4&#10;HOJL6c4NxHm6cN5xBcdXbqa5rJXevhdJL7lFbP4NfGPbOJ/SS2jGAJ5bonHfHMGhoHL2+ReyYlck&#10;209nciK6huPx9QIZN4ivu0Vqg0BbXhY1adu5nOFCTawVJZE2VEbaUxRiT+opCxKPmlMdtZzqUFs6&#10;E5bRneJITeQSamOtqY6zpCHBkuZoc1ojLWmPtqEuxFLAdD71sXNpiV7I1UwrehOX0BI5j6aImTTG&#10;zKVTdDnNjbuFx+hPz+HCrhQCw2OJ64ih6E4pbQ8HaLpznfq796m+85Dy248ou/GI4st3KLp8n9yB&#10;O6T3Sv67bhLfcpmElqvENl8jqvkyEY0DhAmohglghtf1EVrTQ7AA5vmqDs5Xt4vbTmB1B4Fy7F/W&#10;hl9xM2eKGvErqyeksYWI9maiepqJ6G8m+lID8VdqBW6bCa9tYXuwgHtwNjuDsth+IYNtQalsC0xj&#10;y/k0tgaksl20NSBZjlPY5J/I5gvRhNYXE91WRGKPPEs9FST3KpWT1ldOek8ZGaK07mLSegToeotJ&#10;6RP/QCnpF0vFLSb1YhHxbRWczi1ib2wOexPy2RadI++FXLZG5/9H22IK2B5bqNHO2CKNdscXyd+5&#10;XCdgui+1hP1pAqhpZRzJFDjNquaEgtGcas4WNBFY1kJytwD93evUPn5KSFkfR+SZctkTz7oToQQl&#10;RJOdk0xlYQDdTWtELnQ2e3K1cyPXe1aJVnCtewW3rrpy9Zo7l66voOfKKrovr6O9Z4N0GlYLKHrQ&#10;3bGcy12ecr0DdeUWtNYIRJbbUldiS22pE+UF1lRVyXNUY8OApNfV401770qRp8bt7V5DU+NKGho9&#10;aBtYS333KurbvWlo8aS/x4euRjea8r2IOuDMcTcfPBc44rrGnAfvNXCnopzf5z4ge/5pDo/exoqJ&#10;ngKTam/NJTibLNLssek0dSn2kyxZOmoRNmPNcTARADWxZtHI+RqL5XS96SwaPR/z0Qo457LAYI5A&#10;p3TyDRRwThPYnMo0nWkCm2re5pTnQ+oKOMczRmsMxlpjGTlkPKMFOmeON8RtySi27J3Bsm16bJX3&#10;9NrteqzcNpa5K4Zgtn0sDntGkBxqhbW08eOmGTHCXNq3+UMYOU+Lyc7DWbTVkOOtJqRfHkFF5QQu&#10;xOoLfE8hd/t0VtmNYEfsIjwXD2PW1GEMk/ZWtbmj1C5Cwl1qauMsdwP2hE9h84lhrDk0inVHRuK0&#10;XhuPfWNwFgh1OKaFl8jOTQvzLUPZlDiOLQeMWLp4COMFMsct1mKiMMJoaedHSHtrIBxwInMW/RfN&#10;+ah5Bbl7xxMVM4GQLC1qCkaSn61LQoIO6QnGXEjQIqndgKT6IWQ3TxQ2kMQmSwFHCckaKZBUEKMA&#10;RgGgSFugxVCAzUDCdQWURpnooq8sSAJBhsZq5bNU7qLhzwBspIDgXG2BQV3NhqBDFwt0KvBRkDQI&#10;bAp8JJ5mgZDy/9cwvLqv5ks8ClgGYVNJXa+uVXGUlF8BqApXwCmuntqIW0GXiq+gU0kdy700X0tS&#10;IKbKpYBzMB1JQ62IViD0n43jVRzlV/mVH0szJKvSnKQsl+IfLMckAZtxAkbqE31zBTiVNVOVQ9Wb&#10;WskrYKW5x/8Jj/JQ6YyV+CreSLlmEMr/Wwow/9vKOQincr32mGfWPE15VPmkfnXmDUHfUvKm6k7l&#10;Vc5rvjyk8qngVtWRsqaqlfXKoijl03zdSKRnrvIq8eeI5EHSX6AtD7w+I6TToPY2HT5Hj6GqIyIg&#10;OFSu05d6Vd9O1cCvZjNzPQyn6TJmtp5Am6SnJPHUCnSVD30FjQKGejOGPANOqRv1ydD//E6qLDMF&#10;XKUO1Sb2mj1VBeKHCgCOXDiKYeYCuxYjGGZmgOFCI0YvNMbEfDRGkoa+lHGEaNY8Y0apqR6qvtXv&#10;ZyJlGqfPsElGGJoYYzDJAH3pOKjtvBQcK0v2MMnXSHlWR8k91VD1iPnSUbIdznBHQ4YtG8GoZaOY&#10;ZK8W/Exinud05nuYYOYxmYUeUzCTYwcftY2RvMhWmOO82hzX1Ra4rjXHe/sS1uwyZ+2hBaw7PBfv&#10;Q3PwODQXt4Pz8Tgj4SFLWRdizsaQRRxKtuZA7AJOJ1pyIGQBJ2KXcjLOnFOJZhyJUnuwzWH3aROO&#10;+8/jyLk5rD+i5sXM4ljCPA4mzWVfshXH8n3Iu3iamO79hF08QfytMIreyKX5o1qufnORxz/c4fUf&#10;n/DBD2/y5Q8fC6x9xe9+/oY//PYDv/5ZgPJvP/G3v/9eYFF9kvGv4g5aGgXy/v1P/v1PIcP/+Tea&#10;D4QLIGpA8Ddhx18FBH8R/SDw+O2/+PuXAp2fiT7+G395/y/88e0/8ssbf+B3r/zMN0++5/P73/Dx&#10;vc/56LbA1s3Pee/6p7x59SNevfgBL/W9y0vd7/Ji5zs8bX+Lp21v87TlTR40v84L7eK2POWNu2/x&#10;99/+yXc//MzX3//El999z2ff/MAXn//E5+9+yws33qCuSKAktAK/M6mcCkrCLzaLkJw8wupKSeit&#10;I/NWN6UvXKPpjXt0v/eUKx++wo2PX+Pmxy/x4PNXufLWfY6r1epPb3DrpZtcenpJoKiVvI4cSitT&#10;SQg7xoWTWwg/tpWovVtJObSH5P0HiD1wmli/aPoH7pHfeonkqjZK2/r57te/84vk+U9/gT/9DL//&#10;5Fc+vv8ur3Ze54WiMp5kpXI/IYyegCNUHNxIylpX4lY5EbvGkyMOzgTuPUpX602q2l8mvfIh5+La&#10;ORXWSFjGJZw3hOCzP1EakCRWHYhj9eEEdp7LwS+5idPJjURVXCW+/h7J1dfJKSqiKfcAl/Pc6Yxa&#10;RFXMMrrSnbiUv478QGvS/KwpCrIT2JSwtGVcyVpGa9wSGuKtNMDZnmItsGrFQOIC+pMWUOE3lq7I&#10;2VxPmseDTGtuZ9lwO92Wfmn47mZZ8jDflJdLl3JH/H2phzh3NJzjcWHUPKyn9fFNOgR22h++SMu9&#10;pzTcfErNtaeUXHpEZtct0jpvaCAzRdzkjpuktt0kpKJLwLKHSAHNUAWYorB6AW8Ju6DAsrIN/4pW&#10;zpY2CVSKxPUtauBMYT0n82o5LsB1Mq+aU4XlJA60kHKtmtTrNSRfriHpkkBifxUp/fX4F1az+Xwu&#10;G86nsklJYHN9QCIbA1NY5RfPKt84fHxjWO0bjY9frLhxrAmI5lhOLqcLCjhXWIZffgmBpSUkdJaR&#10;ouCyK1/KkkdiV84zf0+hQGeRBjJT+8XfXUSywOaRhBw2B6fLeyGDjaFZbBCtD83UaEOYHIdnsyEy&#10;h42izVHZAqACozHPtD0un+0JhexIKmRXsgBocjG7U0rZKzqQ+gxAD6WXcyy3kpD6JgGXbopuXyFv&#10;4D6HYurZ5FfEss3n2HYsQJ5zqYvYC9RWHKO01pbCRivau7y53LmSnrrl9LV50NfpTHe7tXSG5Dnq&#10;9qC12Zuq0mU01zjRUm/DxXp7btQ701tlR2WuKe2NS2lstKSu3pzOFnu6mtzpqHOho8GZga4VdHR4&#10;0Syw2tLhQ0Obuzzzq6mucqW1bSWdAxvovLSRlq6VtAp09kk+LtduoOj8CiK372Dn0o04LV7C9nNL&#10;+Oini1xOb+HDpJucn76dHRO24WHijstMa4HKpQKe5rhMscZR4NNWrUQfvRiHCUs0wGk/0ZJZemoB&#10;0FRmDJ/JojHzsBDgtBg1DzMjU+YZzmGOwQxm6E8VKJ3MVAHPZ8CprJwmTNI2YZzWOEZrGQtwjsZQ&#10;oNNYZyKjh41h1vjJLLKdwaJVo1l1biIbTg1hz35jzGy0mL5pKNaBo1m9ezzjhAWUsU/zYQ5zaVvN&#10;FJfpMXHTCA5dGU91kxZlRaOlfTCg6fJCsjdOY+2mMaxbP4rZ87QZaT0E3aXSfkp7Pnre8GefEhcu&#10;U7u4eKj9mY8PZfUhAcpTI1mxXYuVe/RZLJDpJPdfe0oHaycBzp26eB7Xxd1NnyVzhjJ+vrSxSyQ9&#10;SVcxoq7whjIymVhrcTJlLDf7rehIHk5Hy2RCorVIyR1PWLoWsfHaRMQbcCpGB990fYIKRxEbNEK4&#10;SeDCxEKgQg03K+BS0KSAQoGVgiLJsLaaE6gyryx6ao6ciqMARgBomIGOZu9DBUU6ah6mAh0FnpKG&#10;sdrLU0GFggA1LD0IVwIregKug5ZCzZxOdZ2CUwWS6ngQlFQclQ8FpoPgpNIYhDAlBbBTJD2Vb8mn&#10;xrKpgUSRSlPSHrSUakBMga2CHrmPnuRPQa5GCsQUKKlrBF50FMQqK5wqgwZMBTrVFk4qTNLTNzUU&#10;YBJ4VAuoVLriV1Y5BW5D1GcdVb7/GzaVnpdfrYJXUkCvKYs6pwBc1ZFIZ5wA0mi5v/oCjkCmlvoy&#10;k6oDCddVi5ME0oYpYJSHc6jZs4dTe6HEUXmTvOpKXjXxlXVVNEQ6B7pqqF/lU/I+XK1At9Rj+FJx&#10;l+pgaCXnLaQTYTecoRKuv0AAUDoNutME7JQFWx68YapMqm7U7yDl0Bsh15qMeGYRlzIbmguAq4VY&#10;g4ux5F7aJkMZOmU4RqYjBSSV9VfyJs+F/gIDhi4YgdHC8YxfOJHpiycy22wqc81niKYzxXQCJoum&#10;MHbhJIwXj5K8SPzZAoQCo2pbpGHyG46Yqaya+oyT9PWkzjTbVinoVAuFBEBHTpP0ZxhiPNOAsXNH&#10;SI9xGAZyX4NFw5giHSUTgdnxArJjlw5nkpMRM9ePY+buqcyR3qjZ9rlYrJ+P9epFOK4RuPRZLEAp&#10;rmj5Rmu8t9qxcqc93ntt8D5sL3+ktngcX4qnrw0r/O1wP2eF53lLvMOWsCrKio0xVhzNtMU/1xzf&#10;VFPOp84lMn0hsWmWJEujnZhuQ2yqFQkZ9iTk2BGXuZTo1PkkZC0lMc+exGInkms9yek6RP3NcFqe&#10;ZtPxZj19H17h3hePefHbl3n7p3d473fvyov3A778+WMBns/43W9f8etv3/GnP/4owPYH/vnXv/LP&#10;v/9NwFHo8c//hD8KTP7hX/zzp3/yj2/+oYHGP7//V357+8/89MovfPP4Jz679y3vXv+Clwc+4lHP&#10;e9xue4MrTS8y0PSEjtp7NFffor7qujQSV0VXqCjvp7S0h8KybvLKu8mp6iGnuofs2i6y6zrIbGgn&#10;o7FD1EZaowBAYxOp9Y2k1LZqlFrdRFpNCyEF1ZxLLyY8t4I3PvuGn375I998+yOff/09H3/zI59+&#10;+XvefvkL+mpvEnY+g+NnYjgRlYJvXj7hLZVkSMNa+fAWDS89pvP1l+l77TUGXn+Ly2++w9W33+Hm&#10;++9x54P3ePDhuzz59F0ef/EuofkZtN24zJ0nD3j89su8/J2U95tXeEGU05qNX+pJeaH6cezITo7u&#10;28a5k4fYs2M7VVXVPH7rPUovXSdcwCa9vIFvfvdXfv4D/Cp1+8XLH/Fe3zVer6vnSWEud1MiuRZ1&#10;jo5zByjcs5b49QKbosQtnsRt9uL82uWcWL+a9mqpo5xuguI7OBPaxKFzFew5U4Tr5nBW7kvAa3c0&#10;O/zz2RUksHGhQMCuBl8BzoCMNhKqb5JUeZXkrAwaC/ZwscSdmphFtKc6cTPfmjslXrTG21McZUtl&#10;mC09cctoj1jI5RQzgcil1F6YQU3YXK4JOL5VZsm7RQv5oHQRX9Ta8X75Et4vteJJkiW3Y+dzK96U&#10;VwuX8kGZE69lLObzCjceFJ4mQqBss58vBTfLaBWQb330lOb7L1Fz+0VKrz6i4OJ9cvrukdh+lYim&#10;fqJaBjRuZNPF51DZTUhtJyHy3ITWKyl/5zPILG/hbIkAZnGDAGa9AGYdp/JrRTUawDyRW8Wx7EqO&#10;ZZZzPLNC/v5KJK0qMi41kimwmXlJOiEX64iTZyW8rorDyeWs8cvBJyCFjWGJrA9LELhLFbjLYnVQ&#10;Iu6nI/E8Ga6Rx4lIUTReAqAbItLYEpPF7gSBvYRiNkWl4V9dRHRXLtHt2US3ZRPVlin+LGK784jr&#10;k3M9BUR2SnhHNqHVhRq4XXMhg1Xirg5O02jVhVSNlN8nJJ01oRmsFa0PSxcAFTCNyBRls1mgc3NM&#10;DlvjMtkSm6853hKbx5a4PHYKiO5MkOcjsYjdAqJHc4tJ6Gkn65r8fd64zYXSXrYFV2K3PQyfgxek&#10;oxZKVUUVmani1q2loV06Ke2raahdRUPzCpraPOlodeViuyu9dQ60lzvQUe1KdbEtzcWOdOYuoy19&#10;Ce3ZS+gqV4uFrGjotKO804Lsxmk09C2msdmeigoraqvtaS53pK3GTWDSk+ZONzq7lgvEusuxBx3d&#10;XnR1rqJDQLNT4LNX8nGpYy1Xaw8RuG45B+3Ws2rBCpbaTye5aztf/HKdWwW3qNvZwD6Tfaww8cFx&#10;uivLZjyzaC6fboPbNBvsx1toLJvLBDpdp8qxuPOGzmaS1lRMhs5gzqg5LBw7C4uxpliOWcjCkfOY&#10;K8A5Y9h0DWBO0VPAKeCpr1wBTj0TTAQ61abyozUWTmMBTkMMNBqJno60f9JGKaPDtogZHE8bz67z&#10;I7Ddr41HnDE7QidhaaGNobTbo6x1MXDUwvHMAmbbDMPE1RjbsrHk3hxFY74+mTFGbA/UlY7kXIL2&#10;DGfvDgNWrxNwPKGP67HRzHUZip7irefGPO3Jepo2cazNEFafM2K1nw7rfPWkg2PInpNaWHppseyk&#10;MZv2ybmtenge1sFtiw62y4eycP1QzHePYLbbEFwPT8LJaxRjhYWGqt1ebLXwKZhA401LntaZcb98&#10;Ajc7plJbO53S5jlklRpTWT2BnDhDQtOGcjRHh/CiUcJvAgAGkwQuJjyzQBkuGvrMOqUyrSBTgaIC&#10;NyUFh6pRV8ChCqTgSVnjFCypoWIFiwJ7mjl8Cqiew40mLRVfxVESANJXFkKVplyjmWOoIPE56Gnu&#10;qyxoqsLGawsUCtSptFT6ChbVvE6Vpoo7CKhqwYiCU2XRVPdUaav0JC+a+Zgqvpwf3NRde44aen1+&#10;TipRX32eT8URANSECSxqNrSXtIer/QkVVEp66nOXOmoPUo1lTs6reZLKfK3yrwBLAE3PVF9gdNiz&#10;evpv2FRSACjuEAWDqm5VWZ/DuwJPzfY7ClQH6954iAC/gQCoAbrjdNFV9aDyKefVhvdD1dD4c8DW&#10;FgBT59QnNzVlV/Cq6lvqXlmUFXRrpixI3kepL8kIRKpvuY9crOa5yrlZAoML5DkQkNVYQFU9SDq6&#10;Ao/DFqmN5rUZvkBgV4H1VH3NfYZN02WklNXIXGBukQCqAK+C9mHyUKp6HDZrBIZzRkuPS30ffTTj&#10;HATwlg3H2Fz+CBcYMnKu9AhnGjJuliFG8hsaSrqG0hmZOs+IyYvHMs5sJCPN1IcAnuVHdRSGCdDq&#10;ye+rP1HAU4BW1Z+ukXQG5DnWVivUJd7wWcMZJ2mPl07BqNn6TFo8UgBzOBOUBDCnO4xhuqOxyJCZ&#10;nsYsWj8Zy+0zWHpgHkvlxWC1dT52axfh5L0E79XL8PFxYLWPPSvW2eO+UV5cO6xYftBKGiFrXM9a&#10;4RywFLcLVnhJw+0TYcPGaFt2xNmyP9GGkxkOBOc5klLqQGzWAqLSFxEVv5DEhIWkpdiSkepCXra7&#10;+O3Iy3UjNdOF+AJ3IkpXkt55hLo7SVx6o4kHH13l6ccPePvzl3n/m3f45MdP+OLnr/nm15/48Te1&#10;AOc3/vTbXwQs/8H//OFv/PP3f+Ef3//Gnz//A398/2d+fuv3fPPy93xw/wvevP4pL1/8kHsdb3C9&#10;5SVpPB7QVnmbhpKrVBYPUFTUS05BN2n5bQK8LcTlNRFT2ExiZScp9d2kt/aR0dFPelc/Gd1q25ZL&#10;ZPYOiC6S3XeJ3P7L5Cq37yJ5F/vJ779Enhzn9Q2QL/GUW9Aj4d095HX1apTb3k9Wm4BpWxepzW3E&#10;1jZxMDaZ/J6LfPXbn/j6+98JbP7Eh1/8wHuf/8hb73xLTeUAJ05GsD88Bt/iAuJ7Wii8d4UGAcam&#10;py/S8fQVup++ysVXXmfgtTe49paU9503ufH+29z66H3uffghjz/6hEcffcgLn31K16PHhCYm8+De&#10;Q56+9CJvfPE+r373EW98/yGN97oIaEggvimZ7Wf3svnkToIywtlwYDcBMbG88OZHvP7p1zR3DdDX&#10;fY0fP/qJ717/ivevPeFJZS2vFGXyOC2C61G+dAbso/n0dkr3rSZhzTIueNkQud6NmG2rCN3oxYUt&#10;qzixbiWlGWWcPV/MtkOZ7PctZs2uWNbsicNxQxAeOyLZeCKdA6Fl+KW1cTimhhMJdfgmCYQlNgo8&#10;XyK15jaZct/G4u1crvemWmCwM8+Ki1kLuVcqjXz0MkpirGlKdqEn0YGW0IW8UOjMzURLmkKmcDPH&#10;jHcrl/B5+WJ+V2/PxwVmfFdjx3v5S3hDoHUgxJS7CUt5kGrBq3mWvJJhwcNUS+6mriYrMBbPbX7E&#10;teVR82CA1heeUHv3KaXXHsnzcZ/07jskddwkvu26QNkVwpv7CRbADG0YBE0B7ep2LtS0cr6ynuDa&#10;ZoHRDmLa+giqahPYbOTMf4Hm8RwFmBUayDyeI6Ap/iMCm4fTyziSXsmhNAHP7GKSuho0Q93ZfaWk&#10;dlcSWlsh6VWxM7oYr1NprA8VgIzLYGdagUBcDjtTitgcnSt/69EsPxYuDXvoc4Xh4RspEJjKushs&#10;NsXkszW2mLVhmRzITie0I1WgU0BTwDKyM5PIDlFXFjE9eYRJWHh3DhE92ZwtK2K1fxIrg9JEKaw4&#10;n4T3f0kdr5Lw1RcUeKaxTknyuD40XeBTADQ8V+6dxZ6MXDZGZbEhUilHo03KEirguS2uUGMF3ZmY&#10;Q0BVDWmXusm+fom0/ttsj6zC/Vgm1pvPsOmoH+k5eSTGRlBREEBthTf18pyUVi2XTqM1RY3WdHQu&#10;52qbB/31bvQ3utNX5057nSuNdY401NnT1OhEdb0Dda3ONHV70Ni/guJ2R/KazWnusKGhSuIIrDbV&#10;29JUK52cRle66j3pbfDmcutaBtp96OleQ1v7Cs2welf3Wvp6N3CpbyuX23ZQk7iP/baebDDbiKf1&#10;Suw2zODB77P4+c9P+O76bwQuLGOT0Wm8JnkIUDpr9tVU+2u6z7AT/2KNNdNmvDmOk5YKdC7BbNhc&#10;ZupMZ5LuVGYazWXumLksGCPAOX4ui0aZYjpiDrOGzmKargJOBZrTmGEwTQObMwwEQMWdqDNJM6Q+&#10;Vlk2NRZOBZsG6IuGaAkzjBjCiqNL2RY5h5NJk9gTps3+TH3O5Y5j21Yjps2Q9lLa2TGrdJixXZuF&#10;h7SZf1ALr8rx+F8aTUb7BGL9RxEQbsz5GkNOp2njFzEGnx26bAsYy7qzk9i0ZSo27gK8an2E4q3B&#10;qXjCEVY7puB6yBDP/SNY4TecM+lTCQgyYefOyazcMBmnlYb4nNZl31ljVm/Rw2OXDltCjdi0azim&#10;wgzjLbWY6DiEmc66zBUNF+DcmDuDvLYlXC2y4m1xPxgwp6doFiUlMyhunEla3ggyC4xIKB0q0KlF&#10;aJSC31XjNJttq8wNFdgxmjMMXbVpugCKZisbBTOD8KYASEGdkrpGuQpqNBY0tSBFR7N/pGZI+jkM&#10;KouiJg0VV1nyVEXINSptzUIRdb2SAikJ01w3aN0U8NIMec8QvxqqFZhRMKuvKlTFV9CnzilXWQrV&#10;VkwqXyrfCgSfX6exUKq01Tl1neYaARQBWXWdWlQy0nzEs2FxiTNi9jCGqM9tPrdG6k4ReFT5krxo&#10;z9B/Vh+qXLP0BFTloVqkttuRsClyjeRFW63aFvDUXD8ImoPSfZ6ugkxVxufWwkHg1Byr+lB1oOIo&#10;8FZh4h82XmBP1aUqj/ot1DkBT00vZnBxlYQNnTBUs9fk6PkChfJbqN9Tb4rUh5RPwbJaSKUncKm+&#10;2qMWBqlOh0pT1bOat6m/WMLV3qtyrZ7EH6bAVABUafg8PQxNRzB60WipJwFEqddxM/WZajFaA7Q6&#10;8pwYyv0MJL2RAuJzXGYz2nwc4y3GMsZiuECpLhNtxjLFTmQ/jkkOo5lgJzBobyTHRkywNsDEUh5y&#10;iTPPegKzrSSOpTHDlXV0+hCMFxpgLPk2kI6A+uqBvnQKhslvOFrA01hgVe09OkqgeIKlAVOsjZli&#10;Y8xUu9HMcp7AHLdxzPOexII10qPcNJ2lm2Zgs3kG9ttm4LxjLi57ZuFweAF2RxZgs9MU202mOG5a&#10;gOvWRXjtWIznTjPskBteAAD/9ElEQVQ895njeXwpK/ytWBMmYBllxYa4pWxOtGZbohV7Uu05nGTN&#10;mRR7gjMciUqzJzFrOWlZ9mQVmBMYPYZTYZPZc2osgTHz8I8wIyBkKUlpApjJzgRmriCsag+VD1K5&#10;9kk/L371Iq9//Aaffvcl3/74Lb/78Tv+8NP3/CL6+cef+P23Aptf/Mg3H3/Lp+99zduvfsLTh29z&#10;/9YrXL/8kN7uGzQ2X6Kquo+KCoG80j6yi3tIL+wlubCbmIIWIgsaRc1EFbYJVIqKW4mSxjykuJ6g&#10;4loCReFVzcQ2qj0D+0hvVwsQLpHVcVmgc4C01l6Nkpt7SGzqJrFR1NBFUn0XKQ0dJNe3kVTXTlJt&#10;B4k17STUdJJY3UmSRhJe1So99nbiyluJKGokqKCCkLwyDscmckzg7+1vfpCy/8LnX/3IR1LWjz7/&#10;He988B31TVfYfSSY4wIH4W3NZN67RdXTF2h5RUDz9ZfoEg28/TJX3nuVmx+8zp2PXuf+Z2/y6Iu3&#10;efzlezwWmHz86Xs8EPC888H73P/kM+69/xHnwyJ5cvM+L917zEeffcbXvxdQ/+E7Hr/9EsV32gVU&#10;ijiWcIINZzcTmB9CcHo0nuvWU1vdyifvfMb373/BGwO3eL//Kq/WSUchJ5fbiRHcivLjYuB+Wk5u&#10;peLgOgp2ryJlkxvBApt+Htb4rnTg8AprDqxw4Miu9ezasZ2wuCz2nkrAfvVJ1u6PkecwVEAzlBXi&#10;X3c8lf2hJey5UMi5jE7OZXZxKrGJUwlNnE1uIyCjl9iSAeo6KhhoO8jV9pU0V1hzsdaFgTJbrlYs&#10;pzXTkbJ4W2oznKhJsKJNdEc6R9fTrOhNWMCTQhu+qlrGt+XWfJRnwUf55nxbb8PLWbN5rdCBBr9Z&#10;NJ6fwtUkM+4kOzAQaUZfvDOVMaHSUTvGmYIMsq63UvP4AVW3n1Bw6QFZ/XdJ7rxOQvs1gc2rxLRe&#10;JrJ5gPDGi4TV9RAuHZoL8jwoqAwobxLobBHQ7BS3UWCpiTMlAtVFdZzIrX4Ols/g8rDA+aH0Uo2r&#10;AU3NcQn7U6WOEgvZm6ysfJkkdtRRfLWO8it1pLVXEVRWTkBxFVuDi/A+nsLagBTWB6ewISyddQKB&#10;PoEZrDybisuRSFwPC2geDsbpSBAuRwX6BThXhySzMjQFH4m/PiKbdQKcOxLjierMIL4vi4QeUW8O&#10;0T0CnOKPEX+UKLxPJMfH8rIl/SS8ziXhcS5eI/ezcf/xK3n6J+AVkPgMPgMTWR2UjM8FuWdwqkBo&#10;BmsEQLclJQtkSt7DBEYlD8oaquB3nbKGRin4zGN7fK7UQTYxXa2kXO4i49oN/Iq78TqZw5KN/vgc&#10;CGD/qdM01pSRER9JUcFaSrLtpQO6lNzqhZS3m9PS7UJntye1Te5UCXRWVjjRULiMliobWjttqe90&#10;oLrNmao2NypanKjrWk5liwvVApcdNa70VXvTL9d2NjlTU25DU6VAZ4mkWexOW4U7PTUCs62r5bwP&#10;7e1rBDjX0Nu5iYstW+gs3I/fCg+2LlzNevNt2C91YscFZ75jAP78JU9Sv+CIYT3bDCNZM8UDjwlO&#10;OI8V2Jxij7OJAObEJdiOXYzteAuNpXPJyAXM15/NLL1ZAo+zmD3alLnGApzGs1k0WoDTWIBzuCmz&#10;DOYIYE4XuJwq8WZo9MzCOVVj4ZykM4HxWhM0wDn6P8BpiK7W0P+0/ZPM9dgeNJ/9ISb4pk7meIoh&#10;W4/oYuegwzgzaTcdtDD3HcU2AblVwTocqhhN5KWZZLbMobx5AXEJ01l7RouzjQbE1Q6V32Y6rj5a&#10;7PIfjd1KLWw89DFdr4PjxqEsEAYZqvjguYFr9FwdLNcPx/mwPj4nDbHz1MbcbSiLVw1hvpUWCz11&#10;2OBnwt6dE1m70oiVu0ay5/hEVm0zwGqVHlPcJf19E1h+YDTLdxqyYLk21juHsTfChIDQkfS1WXKv&#10;bj4v1SyjNGo08TkjCC8YSXiGARmlY8hMG0lc2FjhGhuBJY1lT0djvdQMxcqxGj5VgDc4X1CzGbeC&#10;ruECIROGMGKWgJeCoudwOHGJpLNU/GpIV12j9BzMNBZIBUMK7qbqaObPqc26NWmr6wVS9NWcx+fD&#10;wZq4CqSUX1lUFSgqKcufSkvCNbCqrhdIUvMLNXlT51RZBHx05zyzQuqYSnnUeSmDsu4pwNLAobr+&#10;uaVwEFL1VZnUPf4bCBXIKthWcdU1yoIm99IxlbhqVfZMAbIFAqSqnNPk3GxlIRTYVNepdP5P6Bzs&#10;dQyCpXKf30+zn+dEgWBJS7PQR50bhFCVH7mv5rvnChDVeZVXdU65qp7UPVV9qlXwRs/mLA5aiodM&#10;knpQ8yjV9arepD7Ud9+VX33bW1klFXiqlfwjlwzTgKeCULWIRwPXqp4lnq6EGUwX6BTwnjDXkMkz&#10;DTCSetFX95LyqJVxxnKfUQK1BnLNuAUjGDvPkAmLjDBQq+LNRjDNYSrmK0xZ4DWTBT4zMVs7CzOv&#10;qSz2NGHx8snYrJiJhesE5tuPYIbkZcZSA6aL5gqcTrbWZ+QCuY/kaYTkzUjgduxsHSZJ2tMFMGc4&#10;GjPfe7ykOR6LbVMw3z4diz1zsTw4j6VH5mF5ZC7Wp+dj42uG7ckF2B9bgMsJc1xPWuDlb4lXsA2e&#10;oVa4h1ixMsRaoFINh9uwJc6WLbE2bBcdSHbkjECkX4YL57Jc8M9xJUiOg+Q4KNOFwDRnzic7EZri&#10;QXSqO9FJbsQl25BXbMm5cEMOhRjhc0gPv1gL9kiDvT/UnH2xkkbNaVpeb+Pt37/LFz8K6Hz/Ld99&#10;/xNff/E1n33yKZ9+8CEfvPsm777zKm+98xovv/4yj54+5tajR1wROOq99Yi2G/dpElhquHGP2mv3&#10;qLx8m6LuK6Spvf0U0JU2EVhYi39uJQF51ZJ3aWylwT6fXUVgTg3BefVcyK8T6BMVigQ6wypbia3r&#10;IK6x85lb10mMAEF0dRtRVQKslQKr4kZUNBFW2kBYiVwjboiAQWhpHSGlkm5JrQBsHcGikOIGQkua&#10;uVDYIPep4XxBJf55lZzNKcE3s4ATWXmcTs9lTUAQtXfv8tXv/sCXX//Ih599x3ufifvF7xi4/oTN&#10;h85xIj6L9P4rlN17SO3jl2h/9TUGlPXy8/e489U73P3yDR58KZD51Vs8+Opt8b8lwPkGL4j/6Vfv&#10;cl9g/tZ7b3JLAeenn3H/ww/ov3mD2+39XMuv4cPeu/xRIP671z7gszfe5pMP36H3xX6Ci4LZFLiJ&#10;Y2knOJMWwJnIIPbtPsj9lou8olad5+dxOymKq5EBDISeocNvHy2ndlJ3dDOFO1eRtmk54avsOONq&#10;zl47UzbZzmGT62KOH9xIQnwY2SWlZFXWkV7VIc9JEasPhuC1OwifI9FsPJnIzoBsTsbXcjCiTOqg&#10;lhMJUpd5F/FL7+JkQgunE9s4m9JNfMlVGjsraCtZQ3e5CzUV9lxqW87lBhcuVbrQmGFGW5EddXmL&#10;acmzpSvfhpvFyxhIXkJ/6iLuZM7noxJL3s2ew+tZM/i6yYaf+zx4X8JeTDfjatQM7qYt4Hr8Aq5F&#10;m/Mw15Wm5HOs3RwgjWsEsV21lDy4QfGt+xRduUdW302SOq+S2H6F2JYBYlr6iRZFqG2N6tWcTAWa&#10;rYTUtBFY2USAyL+igQs1LQRKp+e0dH5OyDNzPK+GozlVHM6q5GBGuUYH0so0i2YOaFSmcfelFLMn&#10;WQ0r52q0IyGNuPYaiq7WUz6gOj/V+GVVcDy7lC0hBSw/loDL8QhcT4eyKiieNcHJOJ2IwvFolDTW&#10;okPBovM4H/HH9cQFgcBoVocKcAp0rgoRABT4U1bILfGxRAtQxvdkSHkFOLuyiOhMJbgjgfDOJILb&#10;kgnpTCSsK51DmQpoE/A8l6gBTY38FHQmiJ7Bp5Lnf4GnBj79E/EOTGBFYDLeAp+HC/PYnZiET1AK&#10;ay6ksfpC+vPh+FQBz2fwqayfG6PSOVFcTOKldtKu95HUe501/vl4Hc7E0ucYmw/7kpwSR1ZiAjWF&#10;oRTnu1BR6UBFuyMtV6WTcnEFVR0rKW71pKTRlbb6ldSl2NJauJSeDgc6etxoUlsodXrSqCycXW60&#10;d3nSKWEDXQKb9V701LvS0+xGQ5U8cy2udDd70dW0ioHu1dzq2siVlo301K2mS9LubPDgkgDotfo9&#10;5J7Yxj6LFXiZuOM9bx3L3R1J6TrIL7zAP7/4Nxn2VzmoV8WGMWcljivLTZxwn+yIyyQ7XE1scBJZ&#10;j1qs2dx96WgzzAU45+jMZKrWVGYbzmX+6PnMN5rLQgHOxQKcZqMkzHgec0Yo4JzKlGH/DZxyrIbU&#10;1f6bOuMFOMcy7v8CTmljn7f9I4SbNp2wwFFAba2yHkaMwHX7UEYtFCB00WXm1mFYHNBhVbgxWyJH&#10;sylklDyzI9jgq8P2GB1O5YziWOUIztVqkSzAmVs4hsDo0ew4M4oVe3QxFWC1PDicQ/6TWW4jgKuM&#10;bIob1P3FnWo9gqVbjfA6MoaZblqYrtPDYc9YXFaNYrGdgbTVWkwx12LuEi3srbSxstLBx28qPsfG&#10;YLtxCBZbBDo3aeG514BVBw3YcXICm4+OYve5SWzcP5LErIXS8ZhBY8oUEhLGcT7ciEN7tNi9TYtV&#10;x7XkORQuGWU27Nm8RgEYNVStr1Y4y/HoJSM0q4uVXzPEbCSuAI1mSF0ATFka1Yrl6ebPzMFr1pth&#10;5KmPjvpM4zyBGwU1CtAU0KlrFLCJVFpqux5N2oPQp6TyINCiuZfyK9BR5xVQqa//KPf58PB/gE1B&#10;jrJSKtiU4yHKyjd4rZLAkQac1L0G76NgUVlwVTwps2ZBkYI0lU9lhVVD3Sq/ShMEumc8X0ilAE9d&#10;M5hn6TGo9NWKarUSXOVLWUJHW45BW1lgFeipH/r/BE7V41DlUPlXD4OSiiMaYjREgF+BrByr+6h8&#10;qWkFYyQ9yZ/alkqVZ6i53FtBorJ2ym8ydJba9kcHPTV3UZVBpf3f6UtetJWFc56+Bhr/U3aBT12B&#10;Nf05cq2al6HCpUwKPIepcDV0/jyuGr7Xl2v1TXQwnGqAsYkBY0wEBmcYCXDqab4O9Qx2JY48HwYC&#10;sMbzdBk/bygT5wxnzCw9hkknYNi8YUxYMpa5TjOY5TyVhavnYLnWFEuvudh6zsZu+UyWeZniuMGU&#10;JevHM9dLAFL+IMw3jGXpdhPMt43DbMtIZvkMZ4b3cDk3loU+4+QPaRpWO6djvW8GTifnYXd6JnZn&#10;ZmHnNxeHC+Y4hVriEGLBshBz7ELNcIoUuIy1xyt6GRsT3NmSKL3mJHd2CCDuTPNgZ6oHhzO8OZGz&#10;gpM5npwWncry4GSKK+fk3PnE5ZyLc+VMvDPnElw4G+mIb7A952Nc8I105nSsCwEJK4hIXkFsuhMJ&#10;mZZExU3DN2gs++WF4LxBm2P+5jhuHcXe5LWUXyvnlfde5cUXX+XO9YfcunqP6zfu8uJrr/DqWy/z&#10;1gdv8N4Hb/PG+2/x4juv8/D117j7yitcefKE3kdPaBfgbLrzmFoBzhK10vfSbXL7bpDdc42kZmnM&#10;y5TFUgFgI9H1HUTUthDX0MnZrBLOZZQRkCMAKhB6Pq9KQFTcAnELqwipaCS8tpWwaoHJqibCq1sJ&#10;rWjWKLi8iQuSrlKggOn5ojr8BWbPFdZwtkAacs3+glUaqQUZ5577zxZWcKagXFTC6aIizpQUc6o4&#10;j1NF6ZwuTCKwIoc9CTHsio7g7d/9ji9//B2fffUtH3z2De9+/C2vvv05/pGp7A6Klcamn3Ipuxqq&#10;rbv7Ao0PntD29CkDb7zMnY/f5P5nyqr5Gg8+F335No8EOB8LgCrgfPHr9wQ6P+Dhpx8KdH7AvQ8+&#10;4dH77/PKm2/SWVpN/uGz1J8IZiA8navxudyTunm5uoUndy9RWptJcl4wqSUCh2WxRMUGs3vrDrpz&#10;y7gSn0D76SOoz27WHVxHxd415G/3JmfHCtLUkPkqJ04IXO52ns1a+8msdzdl81o7/Pz209rfQc/N&#10;O9T03iS5rJW85mvEl3ZyOCKHbf7J7A3J4XBUkUBmJX6pjZxJbuB0UqP42ziV1Cqdhcv4Z/ZyKqGV&#10;s8ldJFdcp6gxm6wsO3JyzSmrWsqlDlfutLlzsWIpt5oFLmtsaC0x43KNC7ekcX9Y7cpDgc77eZa8&#10;U2XHu/lmvJ4ym9cy5vJVnTM/Nq+RYws+LrHlQfRU3syx4GnyIp5oFhZt5czBcGmYjgk05pN3/SKF&#10;t26Tf+0B2f23SRXYTGq7RKwAZlRDN1HNXYQ1tGnmaKq5mWENXQKf3USIG1DeyDl5/nw1Fs1agdE2&#10;juVXcUgA8ViuAs4aDXAeSBe4FKlV2v+tvQKbu5MK2RGfL8plW2w22+PTCa4tpeBaEwWXuomuaeBg&#10;SgG70vPYkViC26kEnAUwvc9FsyUimy3huTgfj8bhSAT2h0NwPBIkbgAOx/1xDwjF/YLAaXA4biGR&#10;0lGNxDs8ktWRYRwtiCO+K5lEgcuU9jSBzlRiOhKJ6UoiVsKi2lKI7Ukmtjed/UkpeAlYLhegdD0b&#10;i6tfHG4CnM+k/LEa/QdGFXxKfM9zCXgr6DwvwCmQuS83g6MZApyBAr5BqawMFEn4yiABYpGaH+oj&#10;ALpWTRmIzyC8q4mU6x2kXR7Ar7AD530pmPn4ClCcZdfBI7Q3VpMSEUNB8Q7yauzIbXEmv82O0i4n&#10;CjqWkdNhS1mXC5VV7nRVrKSvwYv2DmdqWx0oq7elssmROjluv+xJ98BqOntXc/HiegZ6Nmp05eJ2&#10;LvVtp6NDnVtLS6uPwOdyLjW6c6NhNVdrvLhc7cHNhlVcL91EXchW9ps7C0i64DnTDe9FK3H2XETf&#10;e7H84Z+v8U7t7/Eb3crOkVl4jtuOs4Cms4kzrpOdcTFxENmxxHgx1mMssR2/BEvjhZq5m5O1TDSr&#10;zheMms8CY1Pm6E/DzEjN4XwOnCMlzHCOBi6nDJvCNIHNaRJnqmYvzsmYqD03BTTHq22RxB2jAU4j&#10;RmiN0Qypq3ZfW0ub4Ub6bDnsyJbT4/HNnsCuoOFYb9BlnKcWo9Zo4SwQ6nFarQCXNmyXFm7HDfCJ&#10;GcO2rMkcaRnO8Swj0uumk5U/muyayWQVzSU2azbbTg3HY8sQ5i8TbnPVwnzlEGZIGz5+nvCLYiTF&#10;HcrQJe3zRGd9nM9NxOfUVBzWT2TyYrm/nbTVVgKbq4fJeS1W7JrAurlDmCMg7HZqDCsO6+NxTI8j&#10;WYvZclwAdO8Utkr7um33BNZLm+y2fRLq++w+ocMoHJhDWeEUCtIsCTk8k/PHJ7NO4Nd2hx6b42cL&#10;x8wZxjgTPYaOHSJwIZIMjp8zUjPnT1sNKz8f8taApp5AjviHTdZltPkIDNWcPQGjyZOHsHDxKIYv&#10;kHQWD3n2aUcFQwrElNVNFVqBpHKVVJgCqkHL4XMQ1FjqVLiCFxVfhSlgUoCmoEy5SgraVLhAnmae&#10;pRpeVn5J59lWPDqabYp01dC2gI9mIZACYAVjKk0FUSp9dX8ldT+5r5onqqvClVSeFFgri+/zqQS6&#10;Kp6qFzmvv2C4wJucU+UZBDuBw5EzDaROJFxZJp+DpOacjoRJvocaDcN4qrHkW5chhgKISho4lPMK&#10;UlVdq0Va8nAMUflV7ng5VvWiyjJfyqU+NfgcNtW1ahj7P6CpgFzdW+45cqwOBmMENI3VAiAD9BYP&#10;ZcgcSU/qQlfqSTOfU8qsvpevAXTxazZiH/wtlMVS/MqaqD9V6lLuoy/HhuOHM26SIaNG6zBxzHBG&#10;GOmhpyyzKt/qeZH6MjY1YKQApoFcYyw9u5GSfwOpL8PFBpjYjMPUdSYLvKQXuf4ZcFp4m2K70pTl&#10;6+bjul60XXR0AS6nFuF2dpG8ZM1wP7cYjwBzlp8XYPSbj+Np0ZmFuAq4uYncAyzwCLbCO8IG9/Al&#10;Gi0Pt8Y9yh6PmGV4xzqyQgBxZYITaxJd2JjszuoYRzbEu7Ip3o114cukF2bHlhhXdsd7sjfKnSMx&#10;XhyNdudQuDMnYtw5Hu7GqTA3/MLcORHsyrFQZ06FOnE6xAn/UHd85fiMnD8jcf2iBDqjlhGaaE5A&#10;3CSOBY9g3QE9nDaOwGnbZHYEOhDXGETHkwFKqmtJSxaIycygpqOVWy8+5NHrL/OOwNA7n37Ea+8L&#10;HL35DjefvsLA/Rdpu/mQxhsPqL5ym5KBWxT336Kg54bmayOZHZdJa79EatsAya0XCRM4DBBYiixv&#10;0VgmY6Rxj5HGPapG7dVXI+frCalsIKC0Br/iCmnYawlvbCaqVUCzqYGQhjpC6gVWa+sJqqzFv7QS&#10;/xKB0uJqgcwaAkQKKM+qza/zKzmTX8HpvHKNzjyXb16FRpqwomLOVxcR3FRMUFMBUd3lxPaVkny5&#10;lNRLRSS2FrA28CS1N6/x7R+fzd385ItveO+TrwS6v6W56war95/WfK2l+sEL1Nx7gfq7L9J47ylN&#10;D16i5dFLdD15mctvvca9T94W2BTw/OINHnzxlgY0n3z9Dk9FL3/9Pi99/REvfPEpNwQ0b77zAY8E&#10;PF98+3VKirIoCDlLY9h5ak6doP7oCcp3HaJm/3HqAgPpzkzmelkOV8tT6c+NJyPgFDvWruHk5u0U&#10;HD1M/rZ1ZK3zELmSutaZMG8b/LyWctDdgo0Oc1kpHa41PvM5F7KJwtpYgdZkMgS6bzx9jaZLD2i+&#10;+hLplX1U9j0is/Eyoflq9bnUY3oN57KbOJ/TQmB2KyH53eJ2EpzXx8kk+Z2z+ggrukZAeg/n03tJ&#10;KLsokBBPZq0dMYWmAgPW3L7kzZ0uT64o2GwQSKxfSk/FQgFOB67WuvBUgPPDei9eybLizSwb7ofN&#10;4E7IFK6en8i9iHncDTPl1WRz3i204XHiYt7MEziNm8cV6YRlnA3Dyv0whzIjNdsEFd26IbpHzqU7&#10;pPdcJ77ponR0eomt7yGyXgCzTmCzppXAyhb8BTBD69uIbeshsLwZXzU3U0DztEgNr6sV6QcFNg+p&#10;LX9yqjWwqSyae5KL/gOYyq8gU0ktltkam8OWqCw2R+eIskXpHMvLJOdqC5kD7aR0d0iHp5QdGels&#10;Tc9iVXQKjv7hOPuHyTslUt49Apu+YdifDcb27Hns/M+J/PCOCWZDWiSbsyLZmR/NwdI4TlQm4N+Q&#10;TERLChm92aS3J1J5o4Dq60UUDeSS259JRncKmT1ppHdkkNmbQlZ/BvujE/E8E4frmVhcfKNx9VWA&#10;+X8Dp5KrbwxuIneJ4y7HnmeVVVTg83yCdJjj5W8tiZXnng29ewck4eWfpLGKKmnmgwYq8ExhVXAC&#10;J0qKSLjUTNqVbpK7rrHqdCbWO6Kx3ujH2p3HSUmOIT02nqKicIqbnShtW05llxs1fW6U9jpR1utA&#10;ZbcbRdVu5ObbU1vvTGOHi3SavKhpF/Bsd6WpR2D0yhoGbuyiU+CyvXsD9c2etHWuobtzI821q2lt&#10;86G1dQV9HRu42rmSSw2uXKtezq1KL26VruR23jby93hxwlLe21NdcTJZhrupI15W7nhuWcirvy/h&#10;L99+TInPHQ4OrWfD2Cicp6xi2RQbnCa7iBxxm+GMzZglLB65EOtxlgKbi1k4fB7TNJu2j2fmsBnM&#10;Nxa4NJzFXP2pLBLgtHwOnKaGIqO5ApwmGqk5nNPU0PpQNadzChOHqOF0BZzPoFNplEDnSK0JDNMy&#10;REdL2nqtIWgPH4LLtvny7tfhXMpE9viNZOUhY6x36eF2fiT7S0w4nT0KvwwTdp83YHvsKHkGtdmU&#10;NkE6KDNJThKAix3Oju1arNuuy86dU3DdOZwDyTPxXKfLlCVajF2jy+TlQ5iwSNp4abeHKCPQfxm6&#10;xiwcySwXA6YKGxktGMIY1+HMPTYCk61aLDiux+KdWmzwG42PhTbmrgaYn9BhR8oYDsRN40iSKb7n&#10;LTm02xa31ZNZtsEQx41jMPcYwYoTEwmunk9E+WjqOy0pClrC9hlSxsPz2LXSAAd3LeY7qLwIMGkL&#10;nAwTWBk5XoBEYGWIgqTnFjkdIePhxvrPQOY59Km5c0azdCXjE9AVgBkzXxc9Nfdvvs6zFUwKWhS0&#10;SYE1MKeAaBDwnkPbfyyKg/NCFZQpmFThKp4CLAU96pyCmFFD0FGrtlUFqmuew9UQ5VdhCrKUX91n&#10;0Lqq/CoNlZ6CK0lbfbFHc07lTeVDQFpPyqKlLJ3qWEBTWfM0cdR1Kuz5sLRKX7P4RsB8yPSh6M4f&#10;+gw4Jd86Q7XRHiEwqBavqPiDsKn0fB7Ff+rUQPIwWJ+DUudUPGWNVNsXDcLjYHmlHoZMl4d2rrYG&#10;ojVlVFCszg1aZFUe1XXiGki5J08eyqjxugyfOAyDuSPQW6j3rB4UmEsZFWCraQ2aDeIlbWXVVDCt&#10;Gc5/Dpz6cr3abkh1OFTZ1W8/RP5whhlJZ0PKrafyrXpPKh8KjJUrdaLmwSp4Hy73GaaO5R4jLYcy&#10;2nY4M1wnsmDFTKy2CGjuEOjcOINF62bjsGMB7gcWisykd7dYXq6WOJ1ejLOfOS5+FngF2bE8wAbX&#10;83Z4BjuwIsxJ5IhnmAMrIx1YFSnAGOvK2kQ3fOJd8Ilzlh6iuNHOrJPwDXHuIg/WRTmzQbQldjmb&#10;o1zZGu3GNnF3Rgp4Bi9jW5gzOyMEOkNdORrlxbEIT45o4NKdU+FeApTe+AV5ciLAVQOdZ0JdOHPB&#10;iTMBjpz2t8H3ggN+kXIcac+pSAt8Y+YLtI5jX/Aw3A8PwXzPWFzPLafmYRMd9y8Sn5tHcFIKabUV&#10;dL54i/sfvcLLH73DC6+9weOX3+T6w5fovfuE9ptPaLh2l6qBOxT33SKv+xZZXVdI67pMasdFUtr6&#10;BdZ6SJAGO7FdYEMU29pFUEUdvjllREmjHlnZhF9uKcGlDcQ2dBDd3EJ0UwsR9S3SoDfgX1ErjX4T&#10;0a0S3tpGXKcAQEcLUc0NRDTUCyA0cKFKILOkgvMKOouqNDqXX46fyDe/TBq9Us7kluArUq7S6ZxS&#10;TuUUPzsuLiBtoIrsa1VEt0sjfKWErKsF5EjDnH+lnMMJ/mw6f4qPfvqJ73/6o2Y4/aPPvuGdD77k&#10;ldc+4WhANAeikim+fpc6gc26u49puKtWPz+l5eHLtD56hbYnr9D14ovc/lCA84t3NMCprJtPvnqX&#10;F796j5dEr2j0kYDnF9z74GNuv65g8yNefFeuv1xDRvIZXr1Yyc3UCJqOH6Bo00bSVniTvX49tYcP&#10;0nX2FO0nj9BwZD/ZB/fgt2sXG129ObdhAwGrXPFzX8pZd3OOu5qxy3kemz3ns3WLFUd9fQhLO0HD&#10;9QoefHiPt394l+7b1yisb+X6k/eo73tI67VXyazqp7jztgDjDbKbrwtcNhNa2E5IUae4XQKh3QTl&#10;tBNRfFH8/QRkduGXJufyrxBTepuAjD7iKnoovxhJzcVllHU40H/dm8vd7lzq9KC71ZnOJjs6ahYz&#10;ILresIwbVTa8ULCYT0rseRI1j1vnZ9B/ehx9vsbcjphB18nxXAmaxv2YObyV7czjJDfuxgu0Ri2m&#10;Ouo4K1edZ4XfCUIEuopu91J08yZ5V2+S0XeFpPYBeeZ6iKntIrpW8lndygV5Ji8ITJ4rbdEs/AmQ&#10;zk94Q5t0WtRm5tUcyakUsCznqIDmmcIG9meUsTdVDZ0/s2gqsNyVWCBwWfDckpnP9rg8jbYIYD5b&#10;yZ3BBnGfLaZJY3dysjx/jaT3NQkEN5PYLc+7KLilhsCWWvYXZrEzO4VdOansyUtjb3EG+0qz2Fua&#10;zr6KVA5VJhPUUUhkdwnRPcXE9wu49eaR0pNHak822f05ZHRkSTkTKL5UQPlAPgXdWWR3CWi2JVEw&#10;kENKcxJll7Oou1bECYHclafipHMdg+spAc7T4opcNIr+3+Q6KInnJufdTseyXMHnuVjWRkZxNDse&#10;D4FWNeSuINPdL4HlGlB9ZiF9NiSfgId/HOui44joqpeOXrv8/V3ldG4T9nsTMPU+w+rdAezaK894&#10;cxVZifECidupb3Cmpd6N7q5VtPasorrJiaJKG8rrnahp9aK+y0vCfWjvWU1Xrw9tXSvpu7iOgYFN&#10;1DetoqrBm+aOlTSqle7da+np2khnw1q6G1ZzqXkFFwVc+6qXcbtTntFSD64UrORmzk4afPdyeL4b&#10;K8c74TLRCfvJApKzrXGzdWTrWTu++1cvH3e/ySmDOrYOLcVj4imWTXXDfpo1DlMdcJq6DPsJtiwx&#10;ttBYNq3GW7LY2IzZejMFNicwSYBxrqH61vp0Zg2dzLxh01lsNFsDnGrR0HwFnCOVhVPBpokGNpV1&#10;c7q4anW6AlYFm2MFMtWQutqLUw2rG2tNxEBrFPpawzQWTtXOux2bhkeALgeTh+F9SotjSSasOqLF&#10;mkAtTpVP5FzWaLack/BUA4KLxrA3YDjLjxlxLHgckbtHE14zjePHTZhnJu27sNc4W128wiazYpc+&#10;830k/QhjZrtoMVradX1lAFJM9V/sMSijubqMWzOUGXtH4JU9kTWRRuyINWH9iXGsOTIa7xWjmCT3&#10;MPMdTlKHB5EJThwOWkh4qBu7PATWzfSxPTgKb78J2G/UZqP/SMKyp5FcMlN+7xUEu0zCedIolh0Y&#10;wcE9RqzdPBLnNROF/yyGM8xWQERBhgIlBX7iakBOIE5bKkmBhfIbTh72DLAEPCYtMsB4nhYzPEYx&#10;1Epc7/HoLJICKkATUBuc+6exwokU4OgKdGhWmytQUlKQpLH+PZcCLHVflYa6jwJNBaDKr9KR+Mri&#10;pjlWUnClgExBqcq7nFffTNfM0xSwUgtmFFANEzDUnSdQqWBSrlMryTXXSNo6ApYjlbVyooSp/Cip&#10;vEk+9dRKdgWtKs8KwFS9qMVRU6UeVLiSyp/8gDoG+ugO/1/zNXRE+lI2HQXCz8P+I1VmBWn/V7iA&#10;6HCRKrcqlyrfYJ5U2GC9SR3ozZZ7qWF9NUQuD562qZ4mTHui1LFcayhwPkbKqKfSkHzrTddniPre&#10;uJRFs3uASlPqwmCmDnry2yhrpGb4XMLV5ur/qV+VV1UG5VdllTTVVk566np5LlRnZYjKm/xuus/z&#10;ppliIPU6dLY2RtIZUc/YFKcxTPeegOnKKViun4PFhumYb5qM5a6pWO+bxdI9pjgcNcP5xEJ5oZrj&#10;6r8EZ/+luJwTwAywlWNbvC44sjxYerYR7qyKWi6AKXAZ48n6OC82JXqxId6NNbECmbEurI52YrXa&#10;FD1cXkoxy9kd78U2gcjNoc5sDXFmV4QbeyJd2CVwuS/Mhb0hThwIdmLvBXsOCcQeCHUU/zKORi7n&#10;RKSHgKYHJ8PcOR7sxjF/Z475OQpwunA6RMBC4p8RCA4JcSPAz4pgyaNfsDVnwpdyPGoBJ2JMOZ84&#10;S9KZyKqgiRwp30/Pe/cEANq5kBAnIJFBybVerr//Bg8/fJeHr7/OrcevMHD7KW3XH1J7+Q4VV+5S&#10;duUe+ZdukN41QKpAZkrHFZI7+kno6COhUyCzq4f47i7iejpJ6usmZaCX5P5u/MvLCJaGPLa+ncCi&#10;as4VVRLT2CWN7QDZVwdI7GknvK6O4MpagirrBCrVAqFm4ls7SOzoILmrk5BqtXl0EWcFKBVI+uWV&#10;iL+UcwXlApsVojJN2Jmcwv/IN7dIALNYYLNIYLOI45l5AqOFnCvLI/tyFQWXiwWUMym4UkzJ1RxK&#10;rhSQ0pKHx7GdFHa18N3Pv/LtNz/z2Zc/8P5nX/Pex9/Q2XeHVftPElHdSJUCTWXdvPOIxntPaLz/&#10;As1qf8dHAp5PXqbl8ROuv/s6Dz5/SzOk/kSA86Wv3xbYfIuXxf/aZ+/y+icfcf/tl6m82ElsbgGt&#10;Xd3U1BfQ1VFAb10Sb3aXcichlLYj+yje4EPWai9y1q2iYsdmyjavpWjNKjLXeBPm40lRRBS7fLbg&#10;4+jA6mWLWe04k00rZrNj8xL8/beQVnCBJinrg49u8O6vH/DBH77ijW++4M2vvuHy49eo7rnOlRfe&#10;oa7nHu03XqG88xY59QNU9T+mtOch0cWdRJd0E1PeT3S5wFvFZYHNPsIKegjJ6yGi8BKnEpo1i4WS&#10;ax8TWXyDyJImKgciBWJdaOj2oLbdidYmR83WNp097jQ0L6O2ejGXW5bxuNmF14qteDfflM+LLXg7&#10;bTH3Q2fxWpoFN8Mm8Gq6OXfD5/FGtiOPkhy4eM5KgHsJVyMs6IjdwKl9gZitOsCZ8jDSLldTfPsy&#10;+deukXPpKild0rFqlg5QjZShuoPI6jZ53po5X95MYEU7p/MbBTjrOC8douDaNo4pyMyseD43s5SD&#10;qWoxUAX70krYo/aZTCpmV3Ih2+PVCuxctsTksUktjBFtjBTQFG0Iz2KdmrsYms6akDTNwpo1oSkS&#10;J5bUvgaB4Eaye1rIFOjMuNhGfHstqb3NAo/1JPU3kXKxkcS+ehL6auXvSPwXG0TV4q8irbda/n5q&#10;SOupfqbuKtK7a0RVZHRXkNJeSlxzPklteaS155DanElSSxoxDQnENSURXhtFTn8KzZeKORWayIpj&#10;MTidjJb3n1IkjifCnytCpI6jcD4pkmPn4+G4yLGSq7pG4NPldBTe58OlfhLl/Rn+bOGRkgCngk0N&#10;pJ6JFuiMFeiMw03kERTF8bJ84i41knG9j/SLt3A+nIDlpnDst/ixbvdJ0lKiKE5Pp6kilP6mlfRU&#10;uHO9fSMtVe60y3FHizfdApndfRs0m7939W+ntXkNXS0+9LX50Nu8mqs9G+mTc50Cmd19App9G+nq&#10;3EJv+yaBzfW0lXrSW+7M1SpXrgjUXm1y5VrpWvrTt9J4/jBBzjtYN3k1bmPdsTRawrLpVngucsLG&#10;agnHMzz4098e03XkLoe1GlllHIWDyRasTexZNsMW64mWLB1jLsD5bDjdQWDVcswi5ghsmggQKkic&#10;rD2JWQKbc4xmMElgce7waQKbpliOn8diNadTgHPOiFmabZGmCWg+G04f3A5pIhM1Vk01f3OMZjjd&#10;WMuQUZr9OMdiKMdD5VgBp1qcfbrUXt7LM0ltGEFU4WhOJRmQXD0F/xQd6URO5GiELoEpRjRfsyar&#10;ahLHg4yw3W3EvtgZrFukxdGkqXg56jDLZggmrlqYeGhhcUKX5Qe12BUwmbB8czau0We0tNd6iiEG&#10;jVn/LWGZxUcn4hY4kqWHtdmcN0XauWns9Z3CrkNzcLQbwVy1I425Fot2GLJm50QOBS3hRJw5ARcs&#10;2bdGIHy+Ng4nx0qbPIzNwUM5mT6OwCgjyotN6ctZwtEl+pwIsiCw1pzEMGkDT83H3XsoWt6eM/E+&#10;Z4GRjyGj5+kxydlYMw9zqMDjRNdxzwBHMq+GUo0FwEabG2gWCM10MWK2qyGzlhtgsloXfaFhzep0&#10;Nf/wuRVNA2oKUhScKGuhClPg+Bzi1CctFVhpq89aKgBUUKeAUsVVwKMgUlntVLhKR85pYMdET7My&#10;W60kHzJaG+1JOppV6Zp5iOr+kvZ/LIEqHQEqPTlW+0qqPOgr66BKW0GUOi9wrK82ax+ESHVegdxz&#10;aB6x6Pm3ugfzr+6xWKTAVl2rvguu8vlflkzt5/rffuhBDQL24LGCTznWMdBDx1AgVx0LyOmNEb+A&#10;o/YEHfTV9j/qHgoABe7Ugh+dBXJftZpc5UPVtcqblElH6nSEkcCegKCh1L3BBPl91Kc4pR5U3arP&#10;Q2o2cJdyjpA6MhR33Bx9Js03lN9YfQpS/jikjAamBs/m1Kr6V5K6Upu7G5uq/KhrtTE2E7A112HC&#10;Qh2mWujLs6HPdKdRmDgYYu4znUWrJmOxTv6ANwtUbpuLjch+u2jXXM2QucfpRXiescDL1xrvAHs8&#10;Rd5BApXBDngK/HkFL8M9aBkeAn/rYrwEMpcLSC5nbbQHGwUiNyeuZGvyKrYmeLElzoP1sW4aS+Ym&#10;gcyNAqSbBSj3xrizS/zbAu3ZEeTAgSAXDVwelPQPXLDjkOiw6GiwvUbHBSCPCnAeljwcExg9IoCq&#10;LJwnIgQ6Iz05EeYh8Vw5Fu7OsQgXToTacybQhhBJM9zfnogAgc5AC0KiLQhPtyIocR6BsaacTran&#10;+FYKd95/QFZpCaHpieR0V3Ptvac8EtC8/fqbXH7hZTrUcPnV+1Rdvkth/3Vye66S2XWF1PYBgcx+&#10;abz7SBK4TO3tk4avl9T+PmkE5XhAdEVA8noXmde7yb8t8brV/LcsAspKOV9aTVhNM5H1bQSW1lJ+&#10;6z6V929QcKtfwLJZoLOGUAHP6MYWaSxbiG9rI6mznVQB2OCqSgFKBZHFApMCktlFnM5W/lLO5pXj&#10;l1smxyqsgFNZ+ZzOKuBMViGnMgs5KTqanie9+kxO5RXgX1pISncxhRcLSGpKJu9iHiUD6RT0ZnMq&#10;ORivE3t5S0Dsx59+4csvf9KsTP/gix94+4NvCIrKks5BLJV3BMQFNhVwNtx9RMN9Ac4Hz+ZwNjwU&#10;/+OXaHr8lIuvv8TdT9/g/uev8vgzgc7PXxH3CY8/fsTVh5eobS2luCmW88m7OHh2I3k5EdyqL+al&#10;6gJeKc7gXmI4DYd3U7FlA/lrV5Iv0Jm7bjWZPl7EuNoR6rCEc86WBG3wZs8KL2ZPn4Gp6Qxsl81n&#10;6y43cstD6LlRyTtfvsoXP3/BN7/9yOd//B2f/eEPfPjDL7z2yfe8/OF33HntYzquP+HSw3ep675H&#10;65WXaRh4TF79JSp7HlB36WXiynqJE9iMrbikgc3EmuvEll0ipnSAqOKLRBQNEJp/kdMJLQKgl+Xc&#10;LQmvp3ogkfKO1VR2ulPVIaDZv4pmAc7mbk/aLq2ivduN683OvFbhxPsZ5nyeb8n3NU58U+HBq4lL&#10;eEE6TJ+UOfJOrh03g2byINqSLr951ByfQ8Hu8fRHq89lBrHQbjc7UgIE0gopu3+N4ps3NbCZ3jsg&#10;z1MvUdUCm2XtRJa1aOYAnyuuEdhs5mxhIydzajX7Zl6oacdP8nxEDZ0LYO5NKWFvslIRewatmRqL&#10;Zj47EvIENLMFINWm6NmaFeJqYcyakHTUvpWrBTJXi6v2stTMYbyQzIrAeAHQKGLaK6UjVU96Zytp&#10;nc3SgWuSDlYDSR0CX30tAo3t0rFrJVU6XRktnaS3ynFbq8RvknC5Tqm7QWCzXlQnfyP1IjnubiK1&#10;U/xdtaR1VZPSWUVyZznpHeUSVqKZLhLTnEVkazJRjbGUtuRw4Fw0HkdicTwuYCkw6XhcIPNYGI5H&#10;Q8QNxUGFacBTdFzC5ZzTMQkTKfhU1zmJXE+GsTY4RsLCNMPuypqpGaY/LWGnIjVQ6uobxXK5n6t/&#10;jHTkI9mcFE+4vIPSbrSTff0qR9JrWLo9kvk+p1i+4yR79h9goLOOwqRE+uv2cUMA8VrjRi7Vr6On&#10;egPdVT50Vq2ht2kDva1ruN6zja46Ac26VXTVeDIg8Kmgs79DQLN1LY21XppvtTfXCZSqVeh13nQ2&#10;+nCpeRU3O30ENt3pr3ClO2MD6ftXctDcg9XjvXEf58Wysc4sHW2Jw4ylOJvaY25hRmTTZr794kWi&#10;p/SyR6ccl/G7BTaXi2ywnWqFjYklNmpl+kRrAU6Bz3GWApvTma49ReBS7ZtpjInueGYaTmOGgOYY&#10;OZ49chqLBDgHV6kvVHM4DWYy8/nczWcS4NSdqNGkIYPA+WwOp7JuGglkqnmchlqjGK41UrM1klpw&#10;ezhvNvn9JnS1TibEbwhno0ZS1jSbkoKxHPHV4mT4CCLiJnHyqJb8XU+Td+tUvH3HsyliGq5LjJhq&#10;p8U04bOxm3RxOD2UXeFj2RUzgr2HxzN/ghaThQ0mCycMG2QLxQsaSfuvXOEBE6+hrIyayI6AkWwP&#10;H8dZ+Xvfvm8au44uZv8pS1zdxjPDSp+ZWwTGF0h8Ky3sL0wgqtWZ1CILzuwdh4uDnjyfo1ibaIhv&#10;wWjyaudRFjeNR+XLGIiZS0m0KTH580jIXETaBQv8t83h9E5TtJxsTNi2fAFz3EfhZDeWHafscDqk&#10;PsMnBTw6A+cYayasNBBomMxCb/mB5g1hjsNIZsoNLZYb4rBhLDaHJqHnrIWuZO4/oCaF1+yJqIam&#10;B4enFXgqoFTWVIE3zSp0BUkK+tQ5BYqTpWLkWDM3U+BJV1ztiQoqBaTUdQq6BiF0ENzErzZcH4RN&#10;lbaeQJMagtZAogqT69UCGeXXl/wNUfmTc6NtjJ7ld4o++gJdalGO+u66rvqkk9tQdKzlnApbIDC4&#10;WJfhi3Uw2zSBeQfHMmmzHgt2Dsfq9ER0bCSeKrvqVfwfQ+j/m9Q5HSnjIHAquFQWZPUw/DeEKikg&#10;VmUVV1mcdaSuBj8Nqr7YowFIVXeqLlRcBdHPrZFqWH+E5GXcJG1GSdmHPq8DjQQi1Q4Ew2cOYfyC&#10;YUyYq8eEWfpMmTeCaRYjmWg5ggl2RoyxM2Sk2pBWejuTxD/LcyIz5TmZ7jxcoHI4pivHMGftSOb4&#10;DGfRutHYbpmOza45LNk6naU7ZrD8yGI8j5rjdVSA8pgVK8/Ys9bPkXVnHVjn78hafwd8/O1Y4WfN&#10;6kBHVgvE+YTKCybUnZWhrngL9HmF2OMhELgiwpk1Ao4+UQKc4a6si3Bjk0DnlrgVApbu7BAY3Rnn&#10;xbY4T7aLu0PibQ9xZFuQPbskja2BVmwXKNwhOiDgeVjSPCI6fMGG/dLhOhpkxVGJc0LCzghkngp1&#10;5rgA5AmBzcMXnDgS5srJGE+NDoY6sTd0GXvCHdgTIelE2uEbbkeg3CcqxIGESHviQhcRE7OI6FRr&#10;IjMETEq3cOW9Xi7eHZA/2jxKL7Zz+RMBza/e4eHbb3H18cu03XwkYHGPst4b5PdeJ6vnisDlJWmw&#10;LpHYdpGElj7NUHlab79AZi/pA92kDXSIKw3iJWkYr3RIo9FB3q1OCu90U3K/m7wbzST31pIgjWNk&#10;cxOBlbUCnU0EFFRRdfsRVXeuUHa7n4IrPaT0tJLU3iJQ2y5uu9y3Xe4v6fd2EiLA6ZsjEClQqYHN&#10;rCIBy2KByWLNcL2vGjJXYWqVeUYex9NzpdcrftHR1HyBzVz2JaZzMleAs7hEoDaHgp5souviyO3N&#10;org/hZTmBNac3k1kcS4//fFXvlSbu3/1g2bfzQ8/+4lbD95k9c6TBBdVaaCy4Z4aSldWzkc0CnA2&#10;3Bf4FOCsV+cEOJsfvUj3y0+5+7GycgpwfvwyDz96RO+LbVQMpFLeFkJu0V7KijfRVLCZS0W+3M6P&#10;ZSA0kPodu6nevI3abTvJXrmSdE8P4t2ciHd1JcTeBt+lizi0eBZ7LaaxzW46+9ZZy0t4HjMXT8Z5&#10;jSNLPZey+/g+Xv/gDb795Xu++8Mf+e7nP/P9r//i46//yBc//p2Pv/0Lr334Ay+9+x13X/mUKwKb&#10;/Xfepr77Ic0DAsyXX6Ss/TYl7Xeo7HtKQlm/5tvoceXPIDOx6hpJ1dcl7LLoClFFlwRKrxOSc5Ez&#10;8a2E5V+Ra6SsXQnU9m0RiN1I5/VNdNzYRO+VzXT0rKX/ylYe9m7gtcrlvJ1tywtRs3kn04I3Uhbz&#10;erI19+U5vhsyl5cSlvBigjUvJlrxOG4JN8NMuR45nYGwhZQH7GG9zzlc9x7iQlMMJfe6pGN1jfxr&#10;aij9kkBcP9H1PYRXtBNe0ERYcSMBxbWczC/nfEUTfgW1nM6r4ZjaMUGO1XZHB9LK2Z9azq6EInYn&#10;qs83FjwfOlfD5nkabY1RX91RQ+aZrA/P0sCmWhSjAUyl4FTN6m2lFRrgTMI7MI41YdGENpcT21Ej&#10;f1ctAoHNxLWpxXENRNQJJHa1kNbRQUpLLyfjS9gXnMOe4Ez2R6USUlkhfx/1pLTVSZxGgVUFlwKc&#10;3eJ2N2ospGk9Tc9AVAOdDQKmEk/cNOn8qbgpAqIJAp/xrXnkSodnz/k0nI/EYS8AaS+AuUy5R0JE&#10;F7AX6FRhmnAByWVHxRU5HA17HkfOHQ2XMAHPI2GaoXYFpK5nojRD58r6qbGMCnA6n3oOnAo2/QU6&#10;z0VKZz6UM9X5pF4XyL7WLR3ZK9L+x7NwbSD2W0+wZtshCvOTKM7IEBAM5279Nm7XbeZO43Z6i7fR&#10;nOFNR74XF2vcudG6isv1a2krdONS3Qr6apdzudmH650buN2zhYsNPrRUetFa50VLtQfdjSsEUldy&#10;qXcjA2r/TQHPizWrGSjZRP6p9RyxcWf1VBeBSCfsx9ljPcoSc+M5uC+QvzXTZZgvNqOk/xwv1F3n&#10;lFYTawyicJm+kSUmy7CbbovVZEtsJ1tphuDNDBdgNXqpXL+YqVqTBTinarYyUtbIsUOMmD5iisDi&#10;ODk2ZoYA58IxszBTK9UFOBeNmqcBzlkCnGr/TWXpnGGghtVNmKwvwCnpTNQepxla/2/gNBLQVHty&#10;jhSp9tx4iRabw/UIrhhKRd0sfH0NWXdID/+ICUREjMUvylDapBH4bNFm6UYtdpVMkQ7ZZI6GmGBt&#10;P4Qps3QZvXwow+y1cEw0Ia50IanRs4k/PQOfacZyX+EbjaSNV1I8oUYfB9lC3BELdTE/NJat4VM4&#10;FDBVOjvT2XtiDt4bp+KzcwFu2yawMWghLjsm4bxpOuMFksc6abPosBFbI6cRlW9KQ/lyDu0ey9qz&#10;w/GvHsPAtUW8Vm/FzRALyo6bErpnNOfOGpMm74z8aHcC9y9k19bJeDoOFzYx02LqHG2BjaFYWYzD&#10;acF4VrtNZuW6SaxaPgavLVLxjgZYe45lgsDWNLOhWC+fiNWq0dh4j8RxpTEWXiMYs0xb89UaBX1q&#10;P0dt9UUeBZkCOkOmil9Zygatl8+tlZpV7+KOmGHwbNseBU8K2BSAPbfyab5epIbZVcUpqFLnVOWp&#10;86pSFcCp8wpclVS6CsrkHrpTBToVhApc6amNzWeKBArVoqZh8/QYv0iXJdunoK22c1IQZipwO196&#10;EPKjuh8Zh2fgZAzXSb4U5duNZv76CSzbNpZ1JwTIT45ild9YAY/p+PgZSe/TkGUnJjLRbdizfKo8&#10;Kqn8aSDzuTv4MPy3FCSqcv2/zimIVNeKXy3i0lebuqs6GrR2DpVwIynPeF1GTB6i2ZJo9KwhjJmr&#10;w4T5OsywMGTK/KGMUp9vXKCL4UJtRi/WZ7KlERMFLmdKJ2O23ShmCmTOXzoSc6exLPEcj8WqCSxe&#10;OQEz77EsXTUWh/UmOO+YhePe2djum4nDkbnS856P6+mFLPdbiOfp+QKUFqz0t2LVOTtWaWBS4DLA&#10;mY2BLvIQu7L2gitrQt1YfcGFNcFu0jgIVJ5fhkeALZ4Chl4CayvCnfEMdcAt2BbXYBucBQidgqzx&#10;jHDCS6BTDaNvkId4s0Dm9igP9sdILzhuFYcTfTiY4M2uKCeRg8CmLdsvWLE7xI4dks6WQEs2i7b4&#10;W7DznCWHQu05KrB4NMKOwyHWHA+15VTYMvzkPoGxnpwXmD0X6YZvlCunY9w4Hi0QGuvGSbUCPVrB&#10;pxPHYh05nuDA6Vh7zkbaEhRuT2iwHZFhNkSEzycqcgExaaso64nh7nu36ezvpryplhvvv8gLX73H&#10;47ff5vbTN+m+9ZSaS3cp7L1JfvdNMjuuSUOmYPOyZpPr+I6LxKv5mC1dxAkIpvX3kHapi4xLnaIO&#10;sq4KZF5vo/BWOyV3Oql80EPVw14qH/VI499Kwc0mcq62ElpfLS+wes1q86Diaipu3KPm9i1qbl6n&#10;8tplCvo7yZIGOKNNgLNZgLO5jcSGdhLqWwkqKsdX4FKB5qAUbB5LLeBkRrGAphxnFHIiLY8jyVnP&#10;lcPh5Gz2JWSxJz6DHbFJHEnL1QzBR1ZlUdKbQURNBLldqZT0pXAu5zwuB6Qxe/N1vvv+d3z2+bd8&#10;8OW3vPfpt7z74bdkFjaw/qg/eZeuUXf/ITV37lF3RyBdoLP27iPRY+rVEPsDAc/HL9Is6n76Evc/&#10;eoNHH79Kv9RH3aV8CjrPkV67nvwidzorNjGQsYcbkSdoP7qX8h07SPMQwHTyJsdjLcWbdpDg4UWo&#10;vT3nLC3xFR1aZMq2hSbssJnCPu+ZbN8+jYPnzdnsa47djtl4HHHEYaczZm423H35JT4TcP7+p7/w&#10;3U9/E/2Tz7/5C1989w8p1x959b2fePm9H7n59GNuiXpuvk5jrwCzAGZt72Oquu9R2n6Xqv4XSau9&#10;SkrNVRIrrxBd3K+BzpTqGyRXXiOl8rrA5TViCq+QXvOQiNwrnE/vIb1+gIaBbHpvHKXnyk76ru8Q&#10;6NzBwJV90sBv4kHFWt4vW8ujsEW8JYD5IHwab2bN49MqtSBoHv0BU7gUOIu7UYt5FGvFLQHMK+dN&#10;uRWxiKdZDvTFbiZ4XxhzHXZzvOACmZcr5RlUQ+k3yJbfKVmeXTV9I6i0kfPFDZptttSuBgHldZyW&#10;jsPRnBKO55XjL6B5priGk0XVHMoU2EwrY3fSM9jUfLoxTm1p9Gx+5rbYXLZEZ7Ep8tn8TPXlHTVs&#10;rqyag1/nUau2vS+o1dtJeIm8gxJZGZSgAc6VF6IIaqgkurVWOj7NRDW0ElXfqNlBwa+gjMi6RkIr&#10;WziTVc+G8xmsOJ2I58lY3E+GCjAkEF5dS6zESW5UFtBW0uRvJq2jidQOBZUNz62bNaT21EqnTaBW&#10;IDNZwaYGOAVMO+VYwpPbKwVqq9kRVojt4WSWCkDaHA3GRlw7DUz+lwbBU2DT9nCIRgo2bcS1ORwm&#10;kvCDyiIaKXHCcD4dhtf5WIFNZRkN1wCnGlJ3OxODp1rpfk6gU+DT9Vwo21MSiLso+b7aTNaVy9JZ&#10;L2HJ5niWbDiL97YTHDt+nLbqQmriE3hUd4C7lZu4WrSGugwPanNdaSt2ENB05kqdN11V3jSWOdHT&#10;6EV/gzeXWn242raW+53S4a5ZxdXmtXQ1rGCgfS3XejaKNtPfsYXuprX0126mOVlg88Rm/JxXs26q&#10;K67jbbEdv1hjmVxstIBF4yazxtGabS5rWbJgMc3NiZRuL8JXvw7viYcFLt0ENG1ZOtWcJZMtsJm8&#10;lCXjzFk8ahFLxlhgOnQO0wU4p+lMZozA4UiBwpFaBozRV8Pf6gtBxsweM40FY2awaOQsDXCaGc/D&#10;VH3acvgM5o5Q0Km2RprKtKHKyjlJsy3SJLUtkkDns22R1HC6gs1R4h+LkYSr9n2qkxb+abOIijfU&#10;7Em5Y+dQPLYNwWO7Dlt8h5PaOJ30rLFs26fH8iMjWBUzjtOFsziXNpHNm6Q9dxY22WKA6UpdvA+P&#10;YfNyY5xNDVg6wUDuJZzyf7CDjpqep1hkEDglD7rCRWOstVl9agZbT47nhL8Zew+Z4bRqDN77prMm&#10;YAabzsxi83Zp660nMHXRcEbYaLFo51js9xmzVPLrH70Q7zU6nM+cSk3HZD7qs+BF6agWrjVh3/Jx&#10;2NvosnKfsNHhiexaO5J1Ww1Zf2I4W5cLu5i6jmCUsy5jrHQwWqqngRG1gsnWYwQOu02YZK6F+bJR&#10;AiySYYG+ySbDWOo4gUXuwzF11cV02VDmWejh6DQZE6sRmvmBynSsNlbXWC2lgAoAByFQA4cCS2oL&#10;oEHrns5w8av5m/8vIBsEtkH99zm5Vn+KrubLOJq9KZXFT1kBBSyVtXW4mQCkAOf81YaY7RuNnq0W&#10;E1ePwsBTHz1LLWkQDHHaNR4jFy1GLdHGassoFu/RkR9iOkd9p7FypzFjBUbH2Q3D2msMK/dPZNOx&#10;Cezxkwbm3FROnV/I3gOz2b5nKtvEdfA01uxJOQjGQ+SHHiLAqL4qpPO83BqAVJLyas491+CxOjdE&#10;Xf/cr7lGwbaCTDXtYBC+jSXeuCEYzNRj3KKRTLcdx3R7I2arL+c4jmDO8rFMdzFmlrOxhI9k0jJD&#10;pnmMxdR7IgsFJi1WTxFNw2qt0mSWrZcezfpxuG0ci9uWsXjsnIj33umsPjCHtYfns+7IAtadXMIa&#10;XyvW+NuxNnAZPoH2rLngxJrzDvJiXsaGczZsEHhU7np/W4lnz/ogORfqxNpgB3nR2+EtIOgZZIVH&#10;oBUu58xxCbRgeYglniFWeAn0rYlcxloBRk+BRHcBRqcL1gKdVriF2OASvFRA1FoTb12YvfTSHNkT&#10;4sTxCHcBQ3cNGB6Msmd/tC27I6zZGW7Nnkh79knYvphl7IiwZa+E7Q2z5mi0IyfiRAmOnIpzkmsd&#10;8Y93wj/BmcAEF87HieJdCUp0IzTNi8Ck5VxIkGOJez7GTmQjf3hLORuzVK6zFji1JCDckqAIK0Ij&#10;l3JegDM83Zumm0U8ffslWto6qevr5sWvP+bVT97l3suv0CqQ2XzjCeUX75Lfe4P0jsuktCuLkJqj&#10;OUBG/xVi27qlweolvqubJM3czHYyrrSTfU1BZodAZiel97uofNhN9cNOqh90UvWgXaCznYoHXRTd&#10;aJTGv4603lr8S4oJrWkhQBr6yJpWMrsukS9AkF4vgFnXLC+8RpKaqohvqiaguITzeaX4ZZbgn12K&#10;r0Dl6fRigcoiTqQXcjwtX1TAsZQCjqbka6yYx1IENhOzOBifzoH4TFEWe8W/Ozad7dEp0klIYndc&#10;Bn7ZVZKXZPJ6UwitDtMspMgRbQrcz74wf77+wy+aT1h+9NlXvP3pF7z9wZe8+NKH7DkShF9yHuV3&#10;HlB7+wHVt++L+5iaW4+pvvMCVQKftfceCXA+1gyntzx5iY4XXuLm26/z8OOn5HaEEFe1QcrqTGa5&#10;Lc0lHlxMW03toQ3k+ewkxWsNMd7uxK5wJ8LRhZjlHiSs9iHYSTodVlYcNTdj18LZbLJXDcAkjp6b&#10;y6nIhQLR8zmSv5gTefbS8ZqD2ykrbPbbM8VlIc1XL/PZt1KeH/8s+itf//A3Pv36T3z85W+88/Ev&#10;GuB8+vYPXHv0ATeefKixcLYOvExtt5Sn4yEVHfcpbrlDces9suulM1J/g9SaawKXlwjN7iCuRKBT&#10;gDOp7KroOnECnAnFN8lqeJGg7IskVHVTczmTtst76ezbLNpEV/9WbvXuoi/VkYFzZlwLMKft6ERu&#10;hEzlStAIXs2ayY/t7tyImMTDpIUMhM6k7uQUqo9Mo/XURB4kWnIv0YqHKWsp9PPF3eUIK3xPENoW&#10;I89jrzxzt8i+fJPkHukwNfUQUt6k2S7rbJE8gxVq8/ZGgupaOV/bwp7UHE4UV+FbVc9xeS4PZBWz&#10;P71EY81UkKm2MtoWk63xq4VByqq5JSpbYFPN0cxgnYDm2mAFmc9WXw9uAaT0DDYTNfI+H6+BTe/A&#10;eFYGxnCysITAcjUvuZ4z2fWcSq1hR2Qem4LlfqH5bAjKZl1gOqsDkgXSBNpOReBwIhKXU1Hyvktm&#10;a1Aqe8IyORSTy4nkQvxzBFQrBSKbGgUiRa0NJDbXkdBcK3/PTaR0NosaNNbR1A4Bz45q+ftrIKO9&#10;jW0hJdjsS8ZCYHKpPOM2hwU6D4nEtVUg+R8JaB5R4ReenT+kYDMYaw10Kvi8oLGC2h8PwelkOMvP&#10;Rmtgc1CaYXXRcs1cTgHOM3J8JlTAPITg1nKSr9aTeU1tvN+P9bZYzNYE4rz9BOu276O0KImy2Azu&#10;Vkdys3I7F4vXU5fvSnXBMlpKHOipdJLOmzONNW5UVNlTLcdNFS701S8XyPTkfss6btf7cK9zE1fa&#10;N9HXvplLfXvobttBT+cu2psENrO3E7lhJVtnurFuuhvuylIpoLlkzCLMRs5ngdFcZo0dzd5tK/Cw&#10;dGORifx9ZWXhvyCAPSMFpqevwnrCUmxMrLAyWYT9DGusJi1hgVy7ZNwSgceFzNCZynTRlCFTBS5H&#10;M0xrOLpaegwfMpyhGv9QpoyaiOnYqSwarRYOzcdslPq05WzNwqLZBjOYqaycGqmvDJlohtXVXM7x&#10;OuNEzxYPKSungs3RQwRCh07QLLZ1PG4i70YTeffMIjV9Agfj9Ilsmce6Yzo4HdeWjowJMf76BJ4c&#10;i51A3vytw7A/YyTv4cmcPzqEHWdHYyHAZ7FTFwdvXZzcjHHylnbeVIehwg86iiEURw3ykQJNxViD&#10;xi/hCrVOY77nSLy2GGO9ahhrDk5l54nZrDsxnv1JZpwJWcK+dQtY6zOfFW6mzFpoxPx1Y3HdPYNV&#10;a6dg5qLLsr3jsNyoz+GoKYSHj6IudhYlJyZz0F4HZ5dhTBNmmrJch0Wbh8hzpIXTaT3cD+pxaIcR&#10;WrOtdBknUDnWQujZeRgTXQ0ZNV8LK2eBmKW6GAjEjVDDsQp2BH6GCfhMm66L84YpTHLUwmihQJyp&#10;HmOnaqOrYEgN7ypL4+DwuZICTQVMyq/ClX/QCvjfAPn/V6oi5XoDAx1mLByFkas24310mLNXnxl7&#10;5IFZrYPNiZFY+g1nyT4d1p8bJS/EUSzbb4zb7nFsvmCKW+B4luwdypzV2ox10WaqrTabDk7C21cf&#10;j12jcNkwBxOnYZja6+F9dAzLtw0TqJzErmMz2LVrIieOmrF9+2x8pOHZenAWzjvHMcFFehRqeF6V&#10;UfKnK8Cob6yt2QxdZ7xonPiVK/WjJhCr74HrK03QxsBEF8Mp+oycJpqlq/le+MiZuhir1WTSCRi/&#10;dCijLfUYZakjPRT5nZxGMVlk6j1ZXgzSG9ugNBXLzdOw3DQV8/UClBumsWTjTKy3m2K1bx7W+0xx&#10;ODAPJ4Fjt0Pz8Di6gJWnLFh5YhFrTy1m/elFrDlpJr0fMwHGpWwKspe6cmBroCM7BS63CkxuDLBj&#10;4wV7NirADLBnrf8y1p+XYzm/+cIytghgbpLjzUHiF9DcEu7M+nAHVodYs1LA0ivEAs8Lz+TsP1/g&#10;UfwCak6BC3EInM+y83Ox8Z+Fzbk52ATMw1biOActwjnQTIBzoQCo5DvUjLURFmyX605ECCTKPfyD&#10;bTkXasfpMFtOhtlxQu55XKD0dLgaIrfnhJw/E+OMX5IbZ5LcOSWAeTrWgdPRci5iKb5xEi9awFFg&#10;MjBuGQGxdlxIdBTgdBAt00BmRLwDYTH2BEdZERBpIbIkMNqKYIHP0CgbQiJtCQ5zJCpiGVFpW+h5&#10;oYOXX3mNmvoemm/d4c3PP+OVd9/lzouv0nX3AYXdAxT0XSdbIDO99SKJLX0ktPcT394njbWA4MV+&#10;EnvbSL/SSeb1LnJv94o6KLjbQsn9VsoeClQ+FpB9sY+6pz3UPemhWuCz5Lqcv9FK8c0WsgeqyLpU&#10;TVRTGf6lFYSpDbSLa4iua8O/oFxeZmr/zQoCiyrI7K4n/VIZqd0ChPkF+Gbncjozl1PpeZzOyOdE&#10;WiGHBSoPJedyMClHJG5iHvsELPeLFGTui01jb4w0xjHp7JEGamd0KlsFNBVsbgqThjo8mUNxmZzK&#10;jiWzNx3f3BCBolRC8mNwObSL+utX+e6XX/jqm295/9PPeetj0Xtf0tg4wLptx8hs6qX02h2qbtyj&#10;/Pp9yq6Le0PATKCz4o7Ap9oA/v4jzZB78wsv0vboRS4+eZ3+Fy8RWbuf0CYXImrsSC5zo7l0L9nH&#10;vEjwXkrWSgcSPJ2J9VxJoKMz510d8XWy5Zj9Uk46OrB/qTl77BZJL92UA4fmcKxgHifLLDlVasmx&#10;EjNOlC3mWKGy8EvHTf5+LHZbMmu1JVWXuvnsBynPD3/iy+//xBff/YlPvv6NDz7/A29//BMvv/Md&#10;L7z5NTeffsSVh++J3qfjyuvUCXBWdz6ktO0O+Q3Xyai6THKpPA+lfaRUXCa18irB6a34J9YTVzRA&#10;fPEVDWwmld4iIusisQKd5zN7uZDfRH5nKiVd22nq20hr1zqud23lSeNW7iULbMZN4FLoZK4nzOBa&#10;4gw6go0FMKfwcpYjV8Lnci1mFtejZ9MdOIPGsxNpOjuO6uMzqDi2hJqA/RzcdJ55njs4mnuBjKs1&#10;FF2/Qu7l22T23SC2U/Ilz/XprDIulDbgX1zL+XK1/VajwGcz6ktA/gKfvmW1nC6u43h+DXvkGduV&#10;/Aw2lRVze0ymSFyNhVOtPM9ic/izb4kPwqaPwOWKQLUJ+v/SikA1fP5c5xPwOi+wKVoh4LkiIJ4N&#10;YSlsCk+V91Qma89lssJPANUvkeUnY/D0jcP9VAzuZ2I01lIXATQHATb7UyK/GBxEjr7yvEq85Wfi&#10;8Dgdx2rfRDaeS2HHBelkheWJctgXKn8XwVn4JZYSqaYS5DYRnFXLhcxqzqeV45tcwpmEUjacycVx&#10;Xwy2+0OxOnSBpYcEPA+K/2AI1gcEJsXVwKVAprU6fzBQ/EFYH7yA1eEggVQFnQKgR4Ow18ClGpYP&#10;w+V0OA4CoJp5nwpEj4VqwFPBqItAtAJOxxPBAgQB7MtJJP5yNSlXW0jvvyrlycd8XRhLNhxlxa6D&#10;nPI9Ql1xPs0ZqVyvPcJAxVYaStfSVOrFQLU3vZXu9NV60FLpTEe1C12Vjlxq8uRG2wputa3kBens&#10;3Gldy+P+ndzt283lrt30deyiu3UrVxq20ZN6lKTN21k/yYXlYx1xmmSN7SRLLEdbYG68iHnDTZkz&#10;QmDPcCJeVg44zFnC0okL8F9ziM2TtuAzfi8uU52xHW+G3aSFLJtiLq4d5iOXMt9gIeajFjLP0JSZ&#10;+jOZM2wOU7SmMVKzT6Za0KOLjpaOuHoavhhvNIo5Y6ewaLxaOGTGwv8A5yzRDGZpYHMqM4Y9B059&#10;BZwTNLCpWa0+RFk5n2m87mTGDxcYnW3E4s0GwhJaROYNp6zclCNndSmqscfDUwuvc2PJuGjO2Q1D&#10;SE8y5XzOcBLqZ7JXGGbX1lHsWWfMcittXNcYszpsPPtO6bNknhaW04cxf5QeRsJS+oqJRutoXKXh&#10;o3QwGDnk2a5DAqKKL8Ys0GGWrR6e+8bhfHIkDgHj5O9rHnviJhFb60X0/hXsWLkIS+sRTFAsM1Ug&#10;doEWE2YbMGGMNo7COzuOz8fdZyhrj43lUMhsAnynE3J8Gj7uQ1i2SpuF63Qxcx/G0o3DWRtlwv4L&#10;M1i/bTxe60cLu83XZpxIgZXaAFRZJ41MtBk5Qyr/+bw//bniF+DUEZhUmmCig4XjWMZZCzSZqsUl&#10;Alpq8YoCy0HYlAJrjtUwuXJHaD3bYF5JgaekO2TakGfWOkXhg0Pk/y+pcwoyVVyBOG2VnsrXWG1m&#10;jNbDa910Vqp5CftHSmWMZqvvaIGNaeyVl/+mI8as3G+I01aB5DUGrN8uRH9gLhsOzsB29yj5gxZo&#10;2yxp7DLh0LHZbDo0mmV7jLFcNwa7LWPwOTYFtz0jcd5qhMNmE1aumMHRgxbsPjkPr6MT8DkkEOpn&#10;iuN+I8x2GKIj4K7mgGqrPTpnaGm2idKbKz0LAXP9RVJXAvfqm+QjTEVzlQQq5w9nvLkRU63GMHPZ&#10;OGY5jGOO0xjmuoxlnoeySE5msY8A5Nqp2G2Yid16ybvIRiDTbocpdrsXYndA/sAOmOF0eBGuRyxw&#10;Ff/yw+Z4a+ZO2rLqvIP0+O3khSs6twQff2vpqduwNtCOtRK+VuBS+TXh4m4Mc5EXsqtGG4Md2RLy&#10;DCQ3CWRuUcfBApPBzgKljmwQ2NwQZMuaCzasCRaJ6yOuT6hyrVgXYsN6gc11wQK1oebiXyTwsUTu&#10;YclaAdAVQfPxFNj0DDIVzREYnSMNyXy5bgHrLyyUNBeKXxp7uXZP1FJ2hS5hd8hSeaHbsU9gck+I&#10;rWgp24MtBXot2RFszb6gJZwOtccv3FFA1JazIn+B07MCg/6RAqnRTgQIdAbEC1QmOHJegNNfWSYF&#10;PoOjlZYQFGNJQNRiAqItBDgtCU+wIV7iJQt8JgiQRsdZExa7hMhEO8JjzIlPWEp4ohXRZTu4/s41&#10;XnzyKoUlzfTdecIrn3/O6++8y8CDR9RfvaP5+k9O11XSO6+Q2naJpNYB4lr6iRN/TJu4/x9f9xlW&#10;RZoueh8FM4qIqBgAlZxzkhyUoAICBkQxIGYUDIAIEhREyTnnDCLmnDrOTPfM9ISe0JO6p6dnprsn&#10;z+x8zvm/91Po3vvs61zvh/uqWrWqalWtVbWe3xNrYpKyO5OvsTlK5ZNxap6NU/t8RLA5Rse7E3S8&#10;M07Pe5P0vT9Jz/uqRHOYhufDlN/r5dp9weP9Htm+U173cLa7WRL7Hs63D5DdLq/bOjhe2yTwa+Zo&#10;dYvWRrPybi9V95oon2rlZF0Vx6qqtfaYR8prOHy1moMCzNTLVewtqdSQqSKlqIpkwWVK0XXB5jWJ&#10;qyQLMnflX2NHfjlJ+aUkKGzmXZZEvkiujXx2yfsHyy9xqq6Q6KzT7C3IZ2vGCSKPHeGHv/89n/32&#10;93z6uRrk/Zf84JNf8tGPPuWMICP5ZB51d55Sc/sJjXeeUffwFTWPX1Av6Gx6Kjh7+T7tEl2vvkH/&#10;2+8z9PYHTLz6FjeffIvmqWqyuyLJ6vPheJstOc1+lBREk70tlFPBXpzd5E9GWDAnosJJ8nMmOdSV&#10;bf6WxG2wYouPI5u87fDzXMHB016SGHgJlASb3dNxsNWGQx3ORGQukfvBgrCTvqyIWotlkgc3v/2C&#10;T7/+E5/9/i/86nd/5Ze//RM/+/wP/ORXX8u5fSng/ELA+RkvPvwFt55/n8fv/YKJh98TbL6rlXA2&#10;9D2hquMu19oEb/U3uFA5JKAcpbjhFrnXxzlyoZ1zpSOUtT7lcuNjrjQ+Ib/qLkdz+zh0cYCzNarT&#10;SxXt46lMjETzvC+Ub7W5cvuCG71HBJsXLbmdu462YwaMXDSi/pge9YdnMnnJhN6MedwtNOFhkRk3&#10;c5cLOBczeNKCqhRT2jLDydl/BCevVLmnj5E9eEWuzZtUPbjP9XvPKZ16xFWJooGbHFcdymrbOFoj&#10;15zEkYo2Dl1rY//VJjKaezhe30l6VZcAtJNdJdPtNBMFmfF5V0kquM7u4hp2FlcLOlUHoQr5T1KP&#10;brwq/x2l8t9Qqj3qUaHy/4o3+Pxv2FQRLtgMPyXT06pquUCrXg4+VqiVYgYeLyZQQVN76k+RViKo&#10;enurzjZayaFAzftwHl6HLjBdla2qtnPwEgx6H5D3D6i2l3n4SKiB4v3UawGjv+AvSLYNEcyGHL5E&#10;0KF8AuS9QFknQLbfkH4JrwN5uO49g/tBBcpsXGQ7l9TzuEq47VNxTuB5TpCpoCnrSbjty8Q7TaYH&#10;MgWp8t7BM3iqavd0OSZB6Ju2nwqdWvtPFXIsPvK+7+Fs/I4IRGUacDybqAvZXLjZSunDfioe3OJ0&#10;4yhOCflYRx4kIGkfW7an0NFeSf2lcl5NFvJ4OJ2p7gPcH0jm8cA27nfH8Hwwnod9kTzq28iTgY28&#10;Govm7bEYiXjekwzPi5FY2S6WhzK9PbqFqaEtTLYn0HNmB7k+iew2iyTYMACPJR54CDbdTBwFm3YC&#10;Rmss51liNnuN4M4IN3MbvMyd8F3tzFabQCJNNhC6LJBAE18Bpz1eJna4GtnivMRBA6u9vi22C6yw&#10;FnDaGFgLOtexQmcV87Uhi/TFGAqaM//TG8YLF2Eh4LQzWo/DEhut05DqqW4loaFznrkcy0otVuu+&#10;qVJX4FQlnMu0anWjmUYsmWmMsaxjvGgFnhut5HtfzPZMU4KiZ7MnwZYQb0OiEpfhGqHD6bI1gnVr&#10;LvnOIyvZhIJSA4ozdEjfr8v2Q7NIzdBno/dM7DcuxOO4HpdaFxLtooOJmGixOGiB4QzmirsWCyrV&#10;kIj64rU5YjBV4jlnxUwMbfXRF6OZes/DyE2guncJiQVryTjmRXKgLelnN3DitDOHxQc7M6wI3bIY&#10;R/VIy/AZeO5bhlWMPotkO7vti9iZYklSsBmbIo2IPmxEeWMEZ3dacf6oCyeLbDm2wxQfa13sty4g&#10;qsiGM3nBnEtwIcXeSL5f9VilpTNZ6TYLI9XxRfXQft3OUo2/uFjgZOxuMN35Rk7E0GEhcwWo+lay&#10;3FWPuXbTkNJ6bb8WsYZOVSIqU20w9jfQFIhpParVctUpSFWrK0iqouC5Mv8/kDljvt5/QlMbDF2g&#10;qwFWgVUdj+xHX0++BNlPeKgxkQlL2bVvDalHLdh5eI0g0hjfuCWESM4iasdsQuJnECx49Nm1FCv/&#10;eXgEm+AUaIy9zPuFLiEmfhWhkcsICl2FR/RiQiIMSUo2J2jzClKOuhG534qEvY7sOeZKzO5VbDu0&#10;mvj01USlGBO4ewlLQ+THDZDvzV++Ez8dFvrNYYnPXJb4LcBQPmNpyCJWBC/CJGgRayTWBhlqz/e2&#10;DhZQRqyRH9gUp2hTwa4ZbvGmuEt4JAout6/Xwi/ZSj7HHv9dDvgnOxCQ6kToYU+Cj3rIH6UHAUdc&#10;CDrqLLlzFyLSndkkEX1UMJnhLQm7H9Fn/IiRC2vLOUFi9ga25QUReyGArSpyAgQE8loi/kKwvBc+&#10;HTkhxJ31F1x6s03AmSCxXTC5/ZwXSYLMhCx3YjNd/zMSzrizXQC787ynhDu7zrmTIvDcnetG8nkn&#10;UgSYyeccZSqJugB0Z7Ydu/Oc2Jkry/Od2X3RmdR8uTjzZD7HWT5XsJlnz2ZZvrXQg/gSL7YUyG+R&#10;606YADNYIlT2syXPkS251mzOsWVXkUBUXh+6YMvxCw4S1py65ER6ng1HCuw4c1WAUe5NTrlA8aoH&#10;F8vcyLssoCx2ouCyI4USZdfdKC6X11cduVTmyLUKd+que1FZ7EKVwPPqZQ/KytxpafCnq3kD/V0+&#10;9HX7MnznAN/45DEPX71PYWcnj777Ib/8+ive/+gHTD1/i+6Hz6m//ZTr44+4PHSPkgGBZt/0QNhF&#10;Q3fIHxRI9E+QNzQmUJwSaI5R9WxIEvNRGl6N0aJVmd94XX0+rlWht71SpZm9VD7s4JqKRwLORz2U&#10;PxJsPurgyp1uMlrryelV7dSaKejrJ6OuUQBQx5EamdY2cLG/m4o7fVTfaaZsQg1xVCfYrOZQeTVp&#10;VyrYV3SNvYLK3YUV7L4k8XqafOk6OwWXaqrgubOgjITcy2zLvULChSvTpZuCzbgLJZLhKJJrsIC9&#10;ZXXsv1bGtvw8wdkZQo8exyNpO1c6Ovj8b3/lc0HnLz/7nB//7Jd8/0c/l+/yA7YcOMkpQUuFeoLS&#10;vZfU3n1B5YMXVD9+Sf3Dt2h4/BaNz96h9cX7dLz6Jj0SfY+/TXn7pPxZl3CxOpfzHaFkdLtyqidA&#10;ECyJU7Rk0EKs8fFZiX+AOX4BkuHZ7I5L8Hp8N9sRsdsDy6BVWPpJwhNqp43o4LdrOcfr/DjWZk9a&#10;py1pXXZsr11LaoMnlrG6cs5eBGYEs3SzBV5HNvLBVz/j0z/9mV9/+Vd+LtD82a+/5hMJBc7v/eS3&#10;fPMHn/KNH37Gq+/8kqmnH/Hk/V9q4KzvfUrTwDNquh5wreUWxbUT5JZLZqG8j3NX+zhb2sfFqgkO&#10;57Sw73StTNsoqbtPVuEQ2cU32HWojoOZvbLNJP0jA9zrOsDTSje+VWPJi1JDWo4touHUQmpPz6fp&#10;jAmlaQbUn1rAWKER90qNuF9myIOSBTwvWcSzspXcuLSasXxLKg4YU7LblOsZ24mJOoxd6G6ONJ+j&#10;8tEA1U/uSSbnpmSUHsk19JCLnWOcaenjdHM3JwSVR2raOVLdrg15dLCymf0VDaRer2evxA7JzCQW&#10;V7G9pIodpZUSFey8LBmZK9WkXq1jt3pfMjRxF69qpZObc0uJK1AlnFeIUo93VJDUqs3/b2yq1+GZ&#10;gs2zxdojKMMEmiEZ+QSdLCBQG2RdDSukqpsljil05mslf/6CzOmSwQvTpZtp2YI1BTiZV8gUBHoL&#10;BtXUQ8V+VaWt4nWVt9YWU15rpZOynZrXqsHPyjJBY+oZPPaewy1VQpDpkZaDy95MwuQcXGUd51QV&#10;5wQG52T5WQmBpSxTU5e9WVq4pZ6W87ggcFSloK8/S0Pwea3qXcV/tf183Q5Ui3Oy7LxAVKEzRzv3&#10;wIxzHO2s4fLDHgHnqGSAb+O/9wo2kZn4bTtERHwqZ8+k0VfXwKv+Wj5+dpYfPz/Ddx4d4wfPTvOd&#10;+yd5b/worwZTeDm4g5fDSbwjyHxrLIFvTqbw9uguHg7Ec3cwmhsDIYx2BXCrM5Gmk4kccokkaulG&#10;wozD8BJsKii6GzviYuyEzQJVDW7GOkHi+gXmAjqB0Cq5Z83d8DfzItIykE3m09j0WuqOq6EDHsYO&#10;OC22wNXYDk8TFwGjNTb6NtgvthMsWrJGxwwTAadqrzlbZz4ztMdP/ldnm/mzZmG6ZDm2S9dpA7/b&#10;LhKoLlKDwgs4BZvrNHCuZno8TjU80orX4FTV6ipej8upa4SBzOvPN8I90oz4TBN27V1GaMBMovYs&#10;kczMXLYVz+HoJQMyts2haasN0Qv1CNljJPhfR/eVRVSfWkraDj2iZZvgvQtIq1lM2dmF5O5YRqTF&#10;fCxWi8PMxGXrdFluNYul5rosWKGjDfeoNWMUhM5foYf+cl0WrtFlkdNMbBIXYxOsS0j4Cny8jdgQ&#10;twrXpDnsq/Li0BkLdh9Yj3/0fLbuXUWAvQHu/osI326OudNs1gfOxzPKCGuP2Zj76BK0W59zF205&#10;f2o9F3OduX4sgMwQK6Ijl+C8YyY7GlaSWW1G1rElHI80FMNtWo2+yxz0nafbPap2kHMEmeqZ2vOs&#10;dDCwnck8CfUs9dki5UVrZzN/nXrO+gz07WajbzMTY7t502NfClK1YXQEhdpTeV63OVywZgG6q3XR&#10;s9BDd738uKraXbVNVO8rUL4JVfT7pqRTIKkzT5Cp2iSoeN3+UWvfqNb7bx1tDCU8Vxux0cOUjT5m&#10;bNywhoi4tTjHLMdry0r8EgWeWxYQt38lW4+twi1JH7OQefLlCThjzFkdNhfPuBVyUSzG0nc+jsEG&#10;2As4fTYZk5AsiNruwu5kD/kTdyL2iBlhJwwkZzpLq6b32zOLoJQFbNhvgIOg1jt1BeuiFrIm0ADz&#10;wKWsC1wi08WsERCbRyxlfdQKLCVso6eHC3KLNcM7XjCZaIlPghV+SbYE7XQkeKcdATusCNltQ1iq&#10;A2H77AlPcyb8sAdhhyQOeLDpkDcxx/2IOuYtwHQlNM2BjYediTzmQrSgOPqYG1sEm7GZvoLMALZk&#10;BxInoEy4IKjMCSTpYhiJeRJqejGEbWq5WuecADM7iKRsgecZf2KzPIk/4ybzqvONF9sFmdslN5SQ&#10;6SThwA6Z7jzrTMpZR/afcSLtjDOHzrtyINuF/QLLQxc8OJTrymG5IA9nO3DonApZT6b7ztlySDC5&#10;X1C5p8CR3YLDXRds2J5ry05BY0qBE0n59oIa+Q0uubGvxJUdBdZsv2hDUp4VOy7ZkFxow4FLlhws&#10;XMuBIgtOlDlz+rIDl646UVruSkGRJcVX7Cgqt+dagzv1Hf7UNHrR0ORFU7MnLW1etHR409DsRlub&#10;B71dntozfge7vBnt3sCEAOVuXyiD9W701bvS3+pJd4s7Q+3e3OkL4/FQDA8nE3n6Moef/OIF9+8/&#10;oaRTDXf0A37xh99rJZu333qPHgFS8+1ngs0HFA3fomBwiryeKS70yPyAYHPgNtm9NzjbM8rZ7kFt&#10;uKPqp5PUCzabnk/Q8lJw+XKMVnnd8myU5qeyXKbVDweoVAOVP2wXcLZrVZvXHgggH3RRequNgpE2&#10;Trc0CTj7OdnYLJ/Zr/U0PymAU0MbHamq40JfC1enWrl2q46S8RqOVlaQVlbJfkn09xZf1arJFShV&#10;yaUC5o6L5RJX5Xe4KtfRmyglPreY2JwiycAUadPY7EJiz0vIdPPZAiKz8tlZeJ3t+QKFjFzCjp7F&#10;c/dBfJMlUfrhj7SB3j/7/Pf8TMD58c9/xfc+/gVVrQOE7z1C3cMXcn7y/cn3WHX3pQbOugcvaXj4&#10;No2P3qbu8dvynbwn3827tAs+SwXv289msy7OH9/93mS1xZDV58/x9mCsthmyJmwRjltXYhY0n6UB&#10;+hgEGrIyZjU2Ox0wCltG2JkwjCNWsWSDGatDbdFZMwOLiEWcaU7ifL8npwbcOD3kzt6GdYRlWmCf&#10;uJSEvBDsk91YE2fHkbpz/PRvX/L5H//BZ7//u0DzD/z4sy/5yadf8eNffsV3Pv6ctz/8Ga9UfPBL&#10;7jz7Pndf/oTx+x9R1/OE2u4ngs27XGmYokjAWVA1SrZgM7Okk5OX5Dct7uZYXhu7j19na2qhwLOe&#10;fSfr2ZNWy6atl9ieWsmJzEZG27u4VRXPvaLVvHN5MT9oWs/984v54KopTySxGz5vSH+uKU0ZC5jI&#10;XybANGPs/CJuXzTkTs5cbuaZcFUy1Nclk12bZkLn2TBO7jiIjct2tpw5yYXR65LZmaD87l2Kp8Yo&#10;u3ef7I5hzjb3k1Xfzem6drnW1JOmBJ3VraRXt2hxqKaJg9UC4xo57oo6kgWae6/Xsr+qXlu+/5qE&#10;YHNvWQ3Jl6unwZl3VYtYiR1XaiUTU0qkgHKTQC3yjMTZEjYJNlWoanZVohl2ulDgWUiSrB+kYfMN&#10;KvNeY/O/jXt5ZLpKWs2rkkEVGthUx503cJN5DZkCwv8MVb0tUHQVTCoYugkoFSZdBYuqdHIai5kS&#10;pyVOaeEur11TBI97pgHpsi+TcDkf531ncNqTiZOs6yjrOe3NEHzKNvK+i+zXJVXWTc2UZScIPp1H&#10;wPFc+Rz5LPkMDbQC3jfg/E90CkK12C/Huv+MLD+LT/p5CYG0gvXRHGKLL1J4r4trjwcpvzMl92kb&#10;NtF5OEelE5JwkG3b1fibNXTmFfDtW6f46aPd/OT5br74zml++50r/OzlFX7wKIcPb5/gg5tH+P69&#10;E3z7ZjofTKTx9sgeng0lcV/+Kyc6g5hojqbxTBIpDqFsXB6Oz3IfPI3dBYqOWicdewMb7BbZsXae&#10;BSa6phjPWM7K2SaCOENsV6zH3VTSx7VebFwfROAKX3yMvHA2cMJZwOm81F6waovHCkdcZd5K9mE9&#10;z0pDp8Krme4a1s421zr1qOedz9KZJ/CcwxwdPfR0Zsj8TFYbGmG51BRbw3XYG77uOLRgLevmqCp1&#10;BU4zTCXUU4dW6qnHW5oIMgWb2iDwr8EpsVDm9WbNxWmTEccurePgHkO2btQhv9mUjgcWVJYvYrjV&#10;hUt75pETaMQWXx12n59H5Y01VObOIu+UCZv95rDeXherhDnkDi6lJ28pm6z0WCvgXCKZYOO1s1hh&#10;P5fVznNY6zybpfY6LHabiZHnbAwddJm7fgZ6st5sW/X89GXa6EIW4j2rLbOwT5olplhK8MFZJF5Y&#10;LmmoBUeybNmzay2xQca4+uizLnwGa+P1cN4t333kDPx2zCfkuCEpJZYcyjbldJYp5Zd8OZVoTeZW&#10;cYH4Zm+hPen55mTULqd8cr2kpfbcaFiPzgpLPVYHzcIgXE/rja11vJEwcJ3JAifBnL8OM+VAteF0&#10;BH1zTHXRFZCqxyMusJ81PeamKrE0kfWWCkxXSU5BQVJVf6u2mire4FCgqbd6NjPUwOuqbYDqma4A&#10;+RqcuotlW9UOVHWWUdsoWL6Zf537+H/FDImZM3SYJdvOWzuDOcvly/RdgGnoTNZE6rIuRhevRH0S&#10;01ez9eByPJMW4LxtETbh+vhsE/DtNMMjzkhuLH28d5nhtN0Yi8B5+Gw0Y0PYWrxC1uIasprAeBPi&#10;D5mx5fAyNqUuJnK/EcHJi4nau5LI3WsI22mKd9waLMMFlhuXsTpkCetl3izcSLC5DCtBpu3WNTjG&#10;meEYuwYnwaZb4lp8kiwI2G4l0LQnZJcTEbtdiUh2JHynLeG77YjZ50TkXgc27XMm6pAbkQLOTQc8&#10;iUrzJu6or4RMBaJxR1yJOybTk97En96gxbazgcSeCxRIBhN/NoQESSwSz4aTkCXAPB1M0tlQdsh7&#10;iecDtI5AEae9iDglN/JxD2KP+5B4wkvWcyP2jKPsSy6mcy4CUAfisuyJFWDGnrEhLkdweMGJ3Tl2&#10;7Mu25cA5R7kQnTkowNyX60C6gPL4RRcyLrhwNFtBU5Ap66ZfkLhoTVq+LYflAj1cJFMB5JFia04U&#10;2XDikhWnLtlK4ipRYMPpQjtyiu3JLrHm4lVbLl1zoKjKmaIKRwqvWlF8zYrLlbaU17hQ0+RJY7MH&#10;TXUu1JZbU1fhTGujDz3tAfS0+NHV4klHkyudAsyeLlneK8sEmD3dgkyVA+8NYao/gtsDm7Qelzf6&#10;wyVXHsKEwHO8L4SbgxHyfjh3h7dw60YqL79RwWeffoNbk7epbGrl1Sc/5dM//YFv//DH3FGdXB69&#10;ov7Oc67feMLlEVWSeZNc1Xu3a4JsQWdO3xRZnaMSw5zuFFR0dlN2+yaVj25Q+2SMxmfjtDwfp/nZ&#10;sMBqiNqHQ1TfH6Difr/AtJfS212U3e3g6r0OrtxupexWB6VTLTJt51xnvWCrhezubnJ6ejjV1KyN&#10;l3mqro3Dkqgfvl5D8WgH1+40cf2OgHOihrTrpewtEWgWlbG7sEywWcaOfImLZYLFMvlzukxC7hW2&#10;5VyWzEuJXAPFWihkbhFcbs0p1KZbsi+x+fwlYs4VECPgjM7MJ+r0RcJPZLPx6HnC08/isC2ZlAv5&#10;/OYv/+B3X/yRzz77PZ98+gUff/IpH370CQdO5bPlyBlGvv1Dqh7KdyjwvP7wLQ2cNQ8FnA/ekniH&#10;ukfv0PL0GxLvar2kU4ryiMlIwz11E6a7LTjUvonzfZGkXPNm1ca5GAfPwzhoJoY+OiwLWMCqTcsx&#10;3WyC+0FP9DcsIuxsBMs3r8UwQBKWEEdmWelrT/bYezF6emzX4giisgLYcNADh6R1uGw3k/OPYE2U&#10;DdaJrrQ86eXX//gLn3/9T/zyi7/y00//KND8ku9/8ls++vEXfKCq0r/5Ex6/+yMevPqY20+/z83H&#10;32f4zrdp6HlKResD8itGybs+IjEs4ByjuO4mhbWTZBUJ5PI7yLzQzuGTNSTuucTG2Eyi488SGpFO&#10;bGw6R48cozT/HF25iYyct+XxBRO+e205n/d58Xb+Kj4oN+HtywY8LlnBozIbRnJXMp6znBeX13E7&#10;x5ybF8zpPWlEXdpatrvPJdpRh5ydllw6tJ2QgD04Ru7gYEMuV+/2cv3eba7cukfh5BhFk1NkNvcK&#10;zCXqOjgtGZuM6jZO1LRzqKqZ9BoBpxZNpAksjzW1cLShhQOV9Ryua9HiaG0zaXJtHlSjHlxvYG9p&#10;HdsLp6vZ4ySzo9C5o6SaqLPFRGQWskmmkedKJKZ7o2vwVCWcquTz9HRnoW2FVa9LNvOnsfkanKoj&#10;zXS1sxp6aBqW09hUGFOlmtNV1G9ClSB6CApdBX5vqre1Km5BoKsKDZanZJqlraNCYdN5z2mJUzin&#10;nJRphiwTfO6W5bsFkykyL+tFCDhdDmThLNs7p8o6B2Q/aZl4pGfiJlP3NEGtqkZXcfAUAadU6WSe&#10;bHte1pfPEky6HzirhVbSqkKOWYPom5D3FDi9JLTSTjXMkhr780QW58faufKwj3L53znfdwO7rTlY&#10;Bh1hQ2wqGxOTqSrLo0f+D541X+S9vli+ORTJjx+k8OkLAejTLL7/6AS/+UYRn71VxKfPr/D9W9l8&#10;MH6M90YP8o2x/bzoTuZexQHKY3aSYh1CxLJAvBd7427kgrORE/aLbbUqbIsF61g315zVs1azSmCn&#10;2kOqHuUGOouwXGaGu5ktAebuhJn647/UGw8DNxz1HbV9OBvZ47rcHicjO4GiNdYLVRtMS9bNX4+J&#10;zmoNiit1V7PoNThVtbq+xDyB5zyd2fJal5UGhgJOyXwaCTiXqKGRZD8L1ssxqU5Dqqf663i9rxUz&#10;V7JcZxqdy3WWSiwWcK6Q412G7uyZbNhpRHnXOvILdDiZOYPihoUMdJnwoNmJirP6dOevIyt6NkVX&#10;V1HWqE9rnTGl55aQfXEh8X462HvrYRWuw4k6I2pKTUjaOYPAo7py3czEzFuHlWI0c3cdfOMW4xyt&#10;h/XmeTglLMY2ZhbrNs7EYusc3OMWst5xJja+swk+uYi480tIP7Wa9PRlnC9eT3G1CyUlXhzKsmLP&#10;fkt8PeZht1EQmzADj+RFbNhiwKY4U8GzntxnSzgoGdiCiw6UZLhyepsN2/1XERe5lJCdswk7OYeT&#10;5WYUV6yk564Tg/XWvPVgg/jOTAczOdDlG3TQlz/eOa46GPnO1Eo8l3voYOI9izmqB7jAUXUKMnVc&#10;wmKXOSxynsl82xkssJnJPAmtKl0BUQ3i/qZT0Btwvim9fF2COcNA/uQdDacR++Z9hUq1zWL5nBWC&#10;X4XW/792nf8jjI0NsPIwxCbeALPIuXjFGrJx7woCdhgQkrKEqD1L2bp/ORsS5hKy1xD/VEOc4hbg&#10;Fb8M163LMPOah72bMWGxdljF6rNCzt02cD7mwTMxCZzDSr/5rJecgWuUAR6xS+RL18d9szHWsswm&#10;zBCrQEPW+i/CbtNKLGJMWBVliEmEAebRAs6Y5ZhLWGxdjW3sKsGuKR4CXY94Fab4bDEVzK4nZJsF&#10;QdssJazktQVhO2yISXUhJsVJi80yH3vQjfh0AaZgMz7dj+0nA0g6JZGxgZ2nAtmeEci2EwHESsRn&#10;CDJPbCBO3o8/JdsIHrcedifxmBd7MoPYJdvsyvBl92lfdmQqpHoQfdpFUCCfecqFbafcSMxUwwk5&#10;EiewTMwWdOY4ae0wY87LsWVbEXvBhiQBYWq+gFHiaI4Nx2TZ8Xw7ydHZcbLIiXOl7mTkO3AiRwAp&#10;wMwpk2WXrci5akP+dVsKKx3kwrTjUrklReVWXKm256q8LpeoqXKjttqdouK18tqe2noX6hqcaGhw&#10;pqLClipBZ5Xg81qZJVdlX+XVTtQ0u3HlmiUV1TbU1TvSUK/WdxFcetPV6ktXoxd9Xf709ggy+wSb&#10;gxvoGfajbyiQ0clNDI5FMjy+hf7BcHoHw+gZCqV7IIxeAebwSAw9AxvplvmhUZkfTebOe9X85Off&#10;YnL4FhWNHXz/17/md19+xTe+933Gnr9NtwCpQbB59cYDrRPFxQHBZt8E53rHONc/SmbXAKe7Bzg3&#10;OELu6Bjnhwa4MKaebDJO+b1xQeUolfeHqX44KMjqE1R2c/l2JyU3Oyi+JVPBpqo2L3/QI9FJ2Z1W&#10;yu+2U/VIECrvZbbXc6G/V6DZRF5fP+kVNQJN1RmojgMl1zlSXs31qW7BXKPsv5aiiUpSS0sEmaXs&#10;kFDATBJoqhLMBAVNiW25JQLNIuIElHEKmOcusfW8APO8gFNNFTYVOnNeY1PFmXwiT+USevwsYcfO&#10;Sc76LD4p6Thu20HPg4d89Ze/8/mnv+PnEj/8xa/58c8+Z3zqGZuS0uW+TaP35QdU3XpMxYNX0+AU&#10;bFbLfP39VzQ+fIdGgWbz0/dpFXQ2ybLkgkLs46Oxiw3ncM1FQfQpEgVfDtttWLxhHktV+Mxmqdcs&#10;FnnoMkf+uPX95I9ZMnOzPObiesAD2xRXVkSuY2WEvfwnmrDEUQ/3yLWYhZqwftM6TEPWsczHlDVB&#10;JphFyJ/tkWDWbnIiKC2Md37xTX715Z/47Zf/xsc//Yp33vspb7/9E56//CGPnn6Ht7/xCU/f/piX&#10;3/w5733nNzx795cMTX2Dgclv0j78NjXtD6lsf0Rpw23yykckw9bD0cw20o82kn6ongMp5eyKzSN+&#10;42m2RJwg2H8fbi4xeLv7c/7YTlqvJjDSsJ0xyfTdyzXhvXwzPrhkygelTnyvyouPKiz5TZ8H75ea&#10;8eDCah7mr2Ug05CBLGtyY024tHc9p+X/7mT0arzW6eC+biZFx+LYn3SUpZahcu9nkNlfLhmem1yb&#10;ekLZxCPKJu+SNzBJZkMvmfU9nK5q42RlKyeqWjhe2yrgbORksxpns5Y0lelpaedkYxtHq9VTqlok&#10;I9TMkcomDlc0cLC0hgMqrtaTUlLLDgGn6kC0La9cPruMLbmlbMy6RLhkYrThjl4PezTdVrOQjZmq&#10;rWYRoYLMYImQjILX1ebT0NTaMB7JYcPrqSoJ9FLV24I0rRr9kKp+ngbo/wU2CbfXiPwvbKrXCpQK&#10;kiqmSzE1fAo0NXCmnMJp94n/DA2eKRm47jmJm4TznhNsOC64TT8j01z8JQKOC4jlmKePURB85IJE&#10;Ll5H5Xglw+Yn5+JzNE+OORu3A4Lg/Qqd0/DUYKlwLOf05jjVsStsaiHre8hU6+m+Pwf3Q6dJqb1G&#10;yaN+Sp+OUnrvDqHHrmIVKt/Jlv0EJO5lz+4UxuvbaZT7+Pb1PdwpC+Wdhm182L6N7w4l8I2RaH79&#10;zgm+eOccnz7J4fOXxXz2vJifPsjjJ5P5fKumkOrEgyQsiyBiaSh+S31xW+KKo6HgUFCnqq4t9dUg&#10;66sEmqo95BLt8ZOqtHCuzlxmCQbXLF6Gl4UdgevcCDTxxtfQC9s5tjgaOOO10gsPE1fcV7gKXG1Y&#10;N8ccK0Hn2nnrMRUsGgkI18xdq01VL/V5Ogsk5qOvO43OaXjqsnzeYqwFtjZG5jgutcJBjs1q3lrM&#10;Z68WZKpxOBU8VUmnKaZ6ZpjMWCXIXCngNJGpoYS+fMZKgbIxsxbosOWUKV1TlnS3zaa/azn9FRa0&#10;nzan+twihuvMac825VDKDK7Um9BZa0FW7CzSty/k7Dkj9m+fxaZEXbak6pGaoUfFZTNJ+9ZR0W3D&#10;JdlPXq47zi46eEfNI2TLXBL3LmPTbkOCdygDrRQDLWbzwWUExujg5jcDJ5nuKllGhmQui05bcThR&#10;n5xsW85LpvRUpqTNZR6cOOZAouovkjSPXVesOLDHBluLGZiHzWFN0kz2lqzjUrY1tWfdydyxnpQw&#10;U6IDlrD/yBoO5i0h4YgOZQOOZO2eQUHecq60LqWv3R4dA4GlfYg+Zr46WEXMZ4WnDmt9RMEh87Ha&#10;sgTd9QK611Xj6pGJqkp7/mpdFtnqam0p1WMRdV9Xo6sq9dlmc9A1fd3hSBCqt17WU1XoKlS7SzW0&#10;kZ4OM1cLUlVbTwVOVRr6pkRTPmfWmlnMXC7o/H+AU40tNdd4LnOXy2cYCG5fL58zX4eg2BUEHViA&#10;+85ZBO5eRFCyAV5bZxK0cy5RBxfjHTdDIDqLmEOrCN4j+Ny+gpBkU+zDDZgvf6jmtsYEhdtgF2OA&#10;pYRN5HwsN+sKGOdiEWqImaDTNnQZ6wMW47BpFTYRJqwNNGJtkETYUszD5WKWRGe1IHP15iWsiTXC&#10;fMtSVkYZybJlrNu6Eqttq3BKFHBuX4tHghnO8WtwjVuD73b5cbetkRt7pSSua+XmXkvEThuidjsQ&#10;LdiM3utMzD5XQaYncekecgG5ELHXgag0dzYf9mbrEW9iD3mwJc2V6IPORB5wICbdRYDpzOYjzsSf&#10;FEBmOJN0wpWdJ9zZdcKDZJlPPeXOPkHl3tMOJGfasuOMNduzLdl1wVqr3k6WSLloS0qeHfsk0i7a&#10;c6TQiYxSZ06XOpB1XSApF9+pIkuyCgSU5yzIL/fl4jVPCgSL2VfsZLklmXkWXCq1o6rWnbo6Z1qa&#10;XGlpdKa90YneVg+6BIXttQ6CQWc6mpxoqrOnocaWpmpnaq8JPq+YCzztaWtzpaHJhoZGOyoqraip&#10;FXgKMuta3KhscqapdwO17e409XjQ2e9Fa7crTR0utHR70dbtTUevh+zDi9Eb0YwoXN4IY2QqisHJ&#10;cAZubGJ4KoaBW7FatI1upH18E503ouiU+T7ZpmU4nOaRMNomo+m+uZdn3+3iez/7Jt2DNyhp7OFH&#10;X3zJzz7/kudvfYPR5+/QLiiquyOJ8fj0EDEXB24INgWVvaMCzhEuDI+ROzLIhfEBCqZGyZ8cpvDW&#10;CGUPxyl7MEz5/SEB1iA1j4epez5CzdN+rj9SuOyU9zq5+qBb1lOvu6l43E31ky6JdlmvQ5svHJcE&#10;vbmW/KFBjtWpqvMB0q5Vs0+gub+kUuIah8oquTLeweWpSoqnyrkwUsbeKyWCzStsL7iiYTMxr2wa&#10;mhdK/nMaf6GI+NxC4gSWW7VSzEsaOGMEnDECURXR2flEn7soy2R69iLhGdmEHDtDyNGzhB85h+vO&#10;fQSlpvGTL7/mi6/U2Jtf8BOJ7/3sMz7+5HPyLtcSlHiIDYKc4vYJagWglYLJcoFmhXy3tY9U6eZb&#10;ND16m/rHMn38Hi0P32ffxUoC049JIh7H6lhPuec2YbE5lFWhrphutGWe5N4XeM5C300PXWsdAehs&#10;1sQtYWmkPiGnQpntMQfbXfaEntnEyi1r0PdehomvJcu85rM2xICVQfqYBBljGiaJUKiFANQUm1gr&#10;zDda4pcSyYnKDD7588/43R//wee//hc+/t7XDHQ8pq/pPg8nv83je9/l4f3vcPvut7j/+Lt88J0v&#10;eP9bX3Dr/keS6fmQzp63qG98RPm1OxRfnuR0Vif791WzPb6Y0A3HiNhwlGD3PfjYbsNmeRCrF7pj&#10;PF9QrGeMr7MF1+W4uy86cafOneETC7h1ZgHPL6zg8cU1PLlgL8C04sVFSz6UzOD7hY4MpS2jOWUR&#10;HzZFcD7SkGjneeyNMiVF/u9SN67Bx0qP5EhJnJKS8PZPwX5zEnurzsg100/x6G0u9twku0Ou5U7J&#10;RLWMkdXYx6nartfgFGxWNnK4sl7A2cCJ5nb2SYbnRFM7R2ubBJiNWuc1NeRWWmmtXJtVpMq1qTqX&#10;qQ5oOy+Vy3VYoXUgSsy/rpVybsm5QtQ5QeYZBc6CaWhKKGiqdpphpwsIP3WJkJOXCFbtMo9d1MC2&#10;4eg03N4gU3WaUct8VUmm4FKDmeBRzb+pjlalmgqUqqRSA6es86bU8k0J5vTraXBOo/PU63m17DU4&#10;d2fguPs4DsnToeadUgSee0/gkpqB16GzWs9yfwkv1QZUoXHfWVxS5HP2ZOG2Vz5XC/ksVZK6/zQe&#10;aYLBQ+e0oZC8jygcn8PnkEKmhKpaV5hUJZ5vsKlVtytkKpCqZVlaz3eXfedxkmMOOnuWgjs9XFFD&#10;qT24KRm1buyjCyWtU/fgXiK3JtFeXcHlY4WMV+QwdGkrw7mRjGb787jMlxf1HvzqThK/fXSAX00d&#10;4A8vsvnr+2X87slVPu1roNR3L7vMthK4JAQfQ19cBYl2BjYCzenB1c1mrxLIqXEuVQ9wBc2FgraF&#10;LNJZJOCcJeCcyeJZc/G2sSfIUoHTC4dZtljqWeK+1AUPgabHcldcjJyxEXBaLLDAYqEF6wWypnMF&#10;h3PNWS+ft3K22X8D5zyZV2NZ6kuo+dks0dPHwngNVkaSRhtZ4rREtQOV/cgxmgtc1SDwGjhl3nSW&#10;ahO6WmCssGki8wqcBoLPFXLsy5gtptmasZqemw5MDq7h3qgjlw4ZcjRFT/BpQ33OIpqvWFDZuJ6c&#10;vKXkZ5lweq8+O7bqEbtLh8xLxmRmLuHgEYmjC8g4NpfTx+dy9sRi0lPncWDHQvalLOfw0TXs37uY&#10;1F2LSUxcxMF0C4LD5xIpoLxQbE9x7jquFTiQd2GtpJuetF314Fq6A3V5GygRtOZnO3Pxoif5V7w5&#10;kebAls2r8Y2fJ3g04kDcWvx89XFJN2Jfmwf5xd4UH3YlO9WRxIgVeEoG3SFUh5BDuhy5vITTRUsk&#10;oyzp/SlbEr11Od/iQsU5U3Ghsx6Wkqtf6qrDMhWqnt9RF0dP+ZHtBYuqA5GCocKiCtWeUtCpp5Cp&#10;eqO/bpiq9URX76sqefXMdO353oJHxzkaPBeYz2eO7dzp7QWWi20N0LefN71/FQLWmcYzmG0qCcDr&#10;R1D+P6vSVRX7617u2rws09OdgbOPIfH7VhJ5eCH+KbPxFWT67plPyO557Di+ivg0wWW8SD9ZMLdt&#10;BQ5BC3D1NcQ7chXLXPQwtNJn9ZoleLla4bF1LRYB87AJFrzGrcRDvmyXKDOsgpZgL8hUT1yyCDVm&#10;bbAx5iGCyvAlmG00Yn2UKsU0wTppNTa7TLHcbsL6BBNMtwlMk8ywEFRa7pL9CHIdd5vjLPMq3PfK&#10;zbJ7LV67FDzXELDdDH+JiD3WRO6xIzrViah9jgJlQeY+WwlrIg7YsClNDWMkqDzhSewxN+KPK1Q6&#10;En/alvgsWxLO27E9x4Educ6CR9URx5FUmU+94MSBC85kFLpz/rIH2SVOZF925NxlO7Kv2pJdbkVx&#10;oytljZ6UCBAvV3tQXO3N5Up3rtV4UFntRUWVK1UVzlQJCi9XrOJc0UJO5OmzP3MBZ0ssKSi3o6jC&#10;hsLr1lwXFDY0utPWIFHjSFedE8Mt7oy0uTHY6MBwowt9tU701NrTUW9DR7M1Lc02AlMLAarcJNVm&#10;1NZb09wmUG2xo6nZktoGK8oqJWEVqNa1e9LcI9EtmOz3oVlQ2dznSceQt7z2oKXHha5RP3rG/ekZ&#10;86d3JIThm5sZvR3LyG2ZTm1l5GYMQze2MD6VwOitBPonYugdi6FzIILBiVi6BzbJsmjaRkKpGwuj&#10;5d5+3vvJKN/5+H3aevu52tHLD7/8Az/66ec8ePtb9D9+Rcfjl9Tcfkzp2G3yRybJGZQEeWCc7P4x&#10;zqrB1HuHKZq8IX/sY1Q+GRFIjnLt4QgVT0apfj5G7csR6l4M0SBR/3x6Wve8j5pnPRomqx53ynYd&#10;VD7qoEpe17/so/lVH/UvOql91ka1ADSzvZqTTfVk9/RwvKGBU80t7C+7Turl69MDsqte5YWlAtIm&#10;im+VU3z7GhfHrrOv/Kok8iUkXiySeI3M3GIS8qZLN7XIU1GslXDGnBVQnlFRoIFzs0JobpHAoIDN&#10;56cjWq2TdZGIY4JOweaG1BOs35JAdk09v/vb3/n173/PJ599zg9+8Snf/ckvefdbH5MgifGG+IOE&#10;S4Kbll1Fy9S7VNx7W6D9Ss77lZyjQPOhAud0p6Hysbvszb8m13sJ9jtjBR4H8dy/iVUxdqyJcWCh&#10;3xoW+KxA10XA6bsAfS89FnnpYhigy8qYeSwNn8UGydAZBhiwKmoV20qSWCuZv8XBywSV9hh6z2V1&#10;4DyW++uwYsMC1oebskL2p++sz5qNVhiHWBJ9cjs3vzPFp3/7jC//8C/86md/452nP6anfoq0JDmP&#10;xLM0XR2hv/kh/S2Pabx+g/s3v8s9iYHuV7Q0PKKx8rEkEGOkJ9exOTQHf9f9eDkmEhW8Fx/3zbg5&#10;hrHe1I3FC9awZOEa5s9dzrx5SzBcvJBAdxPqz4UwecmNeyU2PD1jwt3TC3i/ZDV3JLG5cdaOrgxj&#10;rqfMpSJ5BWNnHWhOXUN7uhUjZ8PY72uCl9UMIvwM2WCjy4HN5sT5zOfU7gj2qtJN6yDJgJzhaFMp&#10;p9ra5Rob5lT7AGe6RyRT0yPXVC0n6jo4Vt0k2GyQqONETQNH5Xc+3ij4bGzmwPUa0gSgB8qnSzAP&#10;ltWxt7iKnfnl7MhX7YFVhzNVwi7zgs5E+U3VMEZbzl+WuCLXWIlkZFS7zUINnREKnlkFhJ7OJyRD&#10;9S6X6UkJwWaQYDPwdSnhdDW5gtl0+0U11ULgpjCmYKZwqICpIU2WvSnNVKh8A1INkK8h+QafGjC1&#10;UktVWjldba5KNd+gU5VmOilkSjgKOJ1Sjgs2T+J64BS+x6bbiqrPUlXsTrtk+91qX2obtS/5rD2q&#10;lPQNYKdxq8FWlaRqpZqn5TzO4ncoW2uDqkpop0s4/0dzgNfYdN13Wo5dHb865zNa21GP9FNk9NZR&#10;+qhH7rFRSiYn8Uy6jOmGw3jGpRKxdTeHD++j5Vo9rfL/cKP+KMMVOxi+vJn716N4dMWPjxqi+UHD&#10;Fj6s2ci36jby+dhxftVVQvvmdLbPiybQKBxPQx88DN1w0BcUzlsvgFurVU+bzFghWFvOSt0VrNZb&#10;znLdBSwWBC6QUG0rZ0l6P1dvJvaWq/GztMHfxB27WdY4L3TEYZEt9oJMp8V2gkNLbFU1uIEF6/TX&#10;YmVohdViWWZsi/NKF6yW2GA0U1V5L9Ewu0jguVimRjMMNXyqUs6VBsZYLl2Ds7GFBk7Veei/eqpL&#10;RvN1lfoaVcL5unRToXOlgNNEK5lV+1/K/IUzSTq6luFhb+71OjPeZU9jky3VTRb019lTn2lGWb45&#10;xSUruFZmzpXLK6gsMyPn9DKyitaQX2lKRZEthbnmXJL3ayRt7K13pvKsJcVnLMjNWEPGkWWcOGjI&#10;xZOryRZ4pgtAsw5ZcyJlLcf2r+T6FXt6KyUdLLGjrdiOdplO1oRzaYc9B7atYu8eYw7uW8HFC45c&#10;LvHhYroPadstOHx8KZWXrclPXc2ubQsIPKRHblcAuVlunDnowdF0TyIijXCPmYPvgXmEHppNfPpc&#10;9hxfTFLKPFLDluJtpoNn7EJSDyxER99oBsYWMzFyEWx66KJvozP9nOyVM5ipr4PuIh1Wey7GyFd+&#10;cAe9aXwKMOeukXnVbtNs5nRppgKimkqoR0TOsdFjhrVg0F7AKTg1tFiEnnrWudp+4QwMbBYy03zG&#10;9OMoFV7Vtqot6Go1WLssV4BVpaZvSkFVpyHJKeitUh2P5LPVtqpkVC7AxfqzCQ5eRWzCcjYlL8Yn&#10;cR5hKYbszLRgW/pqwuOW4OIzFxunuVi7LWK16wJWy7yV82JWW81llesSZpvrMn/pDALcHDALWYR1&#10;wEJ8olfjELkCp4g12ISuwDrCSKC5EJvIpVhHr8Bi03JWhS1kdfgC1kUbYbN1Ba47zbHbsRorwaPF&#10;ztVY7DZl/d51WO23wfagPc6HHHBPd8RLwldyET77bQlMcyHskDOR8jrqgC1RB+3YuM+GmHRnolRO&#10;45gzW447EntShbzOcCDmpD0JZ53Zdt6ZJEHk3hIPDpa6c+SqKxkCxKw6by40+XOxwY9LdX6UNgVQ&#10;1iQ5GYHjJYHj1TofQWAQbS2BAjw/2lv9aG32kqkXXV3yus2bxlo3qgWI1Q2OlNc4cK3OkauCx6Lr&#10;khMSVF4tdaKmWt6vsaC0xoTC2uVcqllJVasdzZ3uNHa4CQZdBIcOdLe4Miz7HJL9D3d4MtLpSW+z&#10;A50N1rTX2Qo0HekQfHZ2ONHRaUtrl+xDoqHLmsZuG9mfPXVyo9U3WNLebk9tow1VDXLTNjvR1u0l&#10;6zvT2u0i+HOjY0DOYdiP7tEA+seDGZkKp28iQHAZwY27MYzd3kLveCTDAsvxO9uZkhid2MzwUDT9&#10;fZvo6wmnvyeYno5AOlsDJELobg9jdGgzA0Mx9E3t4/1fTPLhDz8QBHdR0tDEj7/6ku//7JfcfvY+&#10;Q6pkUzBUe/cRV27cpmD0BhfGx8kZGdeQea5vjDN9ozI/yuWpKWpf3KDh1QgNAsx6iYZXozS/I/H2&#10;ME2vBgWa/YLIPm1a+6xb0CnxTICp4nmnTCVkWeOrXgFnj7zfLhht5vr9Do7UX+NsVwenWlrIbGsj&#10;7XolqVfUYOwqIS8lWeCZmH+ZiyOtlN6v4srdci6OVggGrrKjqESiWBL9y1pp544CVeJZSlL+697n&#10;FwWg+cVsFVRGZl0gKitP5mWZGuRd1okToG7NvsQWVfJ5ThAqIN2cmU/kiQuEHsnGfdchHBJ3cP9b&#10;H/Dbr7/ml5//hh/98ld895Nf8O2Pf07n4BRRSQcJTExjkySMm/edp/nme1TcfYdrD96i6uHbAs5X&#10;1Ml33fhEwPnkFRUTt/HbfQDv7TtwSYzGdmsYDlv9Mdtsy5rIdSwINNFCz32hwHMh8z11mScZ7YU+&#10;8h8YIvO+OpKo2wg2V2AcbsSOq8mSSbRlcdhqVvpbsUwytkbeMzEJ0sE0UP5LvE1Z4rwMQ1dDZjrN&#10;w+NQOAeuneTDr3/Ez//wO37z5d/45Cdf8uDWK5qrGzlx4BA2K62I9Ikjdcspju3I5+C281Rc6qWv&#10;+RE1JePkne7gaEoVMQGnsF+1lSWzXFmoa87KJWsJCfJnd3I8fhucsHeSxM5C/YfNZ72rAS5BkqmW&#10;c9yz3Y6W3GDqUiWh2baEvlRzGnYs4FWRM1cl0aiUhCgzYSH7Y2aRFLCA4zFLyIwyJE9gfTDIHG/J&#10;9G+PMCPcSxKN8KWkyv9bVoIDR5K24+OfLP+DW+V6OMvRujrt6UCnO4Y52TFAZtcQR+q62VVSLe+1&#10;cLS6nlOCzIzaWjJUZqdJrsHWdk4IONOr6tkv2Nx3tVYyPzXa8Fo7Ll4jKa9csKnGbi2Va6tMrrer&#10;JMhrhc3YnCtsFmRuPivYVG02zxZqoZVyCjbDMgWapy8ScuoiQSfyCDkh0+MSAs6Ao3nT1eYaMKd7&#10;ab+B5pupKlF8g0sNngI7NdUQqMAoMd0+c7p6/H+GBsP/FzhV7HlTnT4NTmcNmyfwOpSJd7qqxhcA&#10;SqbKOUWVhMq6yf+92v3NPqdLT/8zXi9zlM9ykqnT3gzcBJEecryeB85O41rr6KTO7805qtJOhUxB&#10;q+qIpMFVYVk+W+4x5wMn2VVRTOG9dsoeq9qVKbaeqmF90HnsN+4hNH4vcYlJDLfWcFVQf7tLojud&#10;qeZd3KndzlheKDdyAnlWtIm3CjfyLDuYF7m7qI2OJ3V5OBsXqp7ovtpzzZ0WqiGPLLQOPKtnrmHl&#10;DFVKqOCmHhG5hCVam805WonjdNvKmcxUhU4zdLC0XISfvYU2NJLzAns2rPQRvAow563DZr6FVhpp&#10;Z2gtYcV6/XVYGlhiudgC8/lrMF+gqsptMF+0nlXzTVmquwwjPSNWzFrGCkGu4UwDFsyYy4qFRtib&#10;WuG8QkAr4HRQ7UFlv1YLp3urr51nirkCp64cu+5qrXRTIXOFoHWljuxPXi+Rc1lsMJvktHUMtXhx&#10;v9mVtuur6e11oKbYiqLD67mcaUtR7noqytcz3OfCjT43Rtvc6K/3oKnJg7pqF8qLbbhebsHVBnO6&#10;RzwZr/enNtuZ0lwraq7aUXbJlpIz67maZUFhxjoKTlpy5ZQDWQLP7PRlXD6/iokmb27VenCvIYDJ&#10;634MFwZQccCd0zstSE42Ii5hLufz1lFd5sWl3ZYUHjKlURA8WrKe7hxL6vIdOJdlxtlzlmRnOZN2&#10;0IptySsJ3TJX7LKYPRfXk7RvORu36BMQq8cegXCU31y8AvXYsG0We/L05bebq8Ny2wXMtxUoWuow&#10;x0qHWZaq84/gUJBnZmXIKucF6NsJPi0Eeap0cZ5AUwFRdRhSvdPNJVTJpip1VFCU93TXyb4cBYYK&#10;lLJMb6nsT6F0mezDRObVfgSUumo7tS9VUirv65rqTgNUhdpWYuZqWSbrzBHkLrBegJ6lAqfsQ1XT&#10;ywU4a5ageN0c1tvOxFdA6BM7H9/4+QTLn6198DyM5Lz05fMMVuphsHYWJo7zsQ0yZpn9TCz9FmHu&#10;P581EbMxD5lHTJw9galqSKLlOAom3eNUj3JD7GOMcYozwS52qSRiRqyLMWTd5iWsip6PaYyqejfA&#10;eoshbjvX4JK8FieBpPV+uUDTbXE4KjfFEVdcJTyPuuB/xI3AI86EHHEhWAAac9SN6EP2bE6zYnO6&#10;JVtP2BNzzJq4TEHleTt2Fjixu8iBvYW2HC534+AVZ45d8yS70Z+C9kCKOjZQ3OFDRfcG6vuDqO8J&#10;oqk7mPauMIFSMH0dIQx1BdHT7ENbjbsAz4uOKi/6q/0YrdvAQK03Ay0b6Gz0pKPNl6paJwqurOdi&#10;meRsKq3IrTCVMOfUldXsv2DEgYsrOFawmgtX5KK+ZkdtrTtVjQK/XsHkSBC3bkQw1OcncPQQCHrR&#10;KDdZf88GRvoDGejxF9CpIYQ86Ol0o6nBSpAryGzz0DrtdHS40tHlQLsAs6VDcmUD3nR2e9IiOO1q&#10;l5u1yYFeVWXe4CTLnGU9Z1lfQrDZ1etK76AnnX0eDI+H0D8ayNjNSInNjExEMn4jmps347h1exsT&#10;U4mMT+xgfDSJsYGtjA9GMSjfVXfDBvoaA5noCBMgB9DT4CsQCGSwJZTuxlB6O1P43g8meO+7bwum&#10;e7na2M7Hv/6CD773Qyaev6L18XNqbz+m7u5LSifvcFGgWXzvpvyB3yB3bIzz/aOcUb3QNXAOaz3R&#10;m9+5TcvbI7S/O0rbuzJ9T6bvDAk2B2h62U/ji14aX/Zpr2sFmSrqBJ4NL7rl/R5qnrRQ81RVo7dR&#10;/bSZysdNVDxspnCimUM15eT095FWXcO5rm5SLl8lpbhc8FgqYCwh5WqFTIvIHWqm5HYFlyavcLan&#10;nH3ll9l95QrJxZclyjRw7lRtOgWdKhLzS7Tt4vNUO02BZHY+ibI8/uJlraNQZOYFNp3KISIjR+sg&#10;FHrsHMGHzxCUnkVQmkwPnsU2djfbz+bw2Z/+yhe//S0///QzfvCzX/Dhx5/w4fd+yqETuYTEphCy&#10;M43wvccIkQS9fOgpVYK3yvsvtCr1KoFn/cP3aLz/LrWjLyhpvSEJYxTrArxYG+KKabAzpiFOrAuX&#10;BEZiWYgVyzdZsWLjWhb5GzHbdS6zXeR/xWcGq6MVQnWwiDNjfbwF8zYsJOHyDuxTPTEKW4+Jl2zr&#10;Zqw9tcs0RA+L8MUsc1/FTOv56DnMlfUk83dtPz0fjvCjP33Op1/9jd989a+8942f8uDuQ+5MNtFY&#10;dYLIIFs2h/hiZ7aeYM9AQrxDSYjcTVVxL4WZnaRsLsDTOpHlC5wxnLOOJforMVgg/zHrl7J5syM7&#10;d7qwZ6/8D6R5cijdk6PHvcg8H0BO/kZycqO4ejFOwBlBxS5L9sh/34UYU85HLKX5oBOnokzYE2OJ&#10;n/sivN3nYmc5Ay+bmcR46LM7zJxoj1Vs9lpNQpAZMV4GFKTbcSZhKXm7N7I9ej+rHTcSd/a0XAs5&#10;ZLV2caJForWP4y0DHK7tYm9ZvTbk0dH6Jo7X1pPT3kFBby8X+nrI7umWTM9rcApGFThTyySu1Mr/&#10;W7VWirlNDcZ+QTIseaWCTBVqDNdSybhcYcv5EmLOqqG1ComSqSrdVO03VYSpUNg8LdAUcAafnAZn&#10;oEBTRcBRNbxR9jQw/1tMd5xRVcyq9HK6tFLBUkFTTaeBNl3qqV477VYljv8jkgV8Eg7/TyRObzON&#10;TjVV7x+V/R0V6GYJCFXvdYGfQl/yaRx3SSZjh+xrl9qn2p/az2tcqhBUqmp4LbTPmq6SV+0/HWVe&#10;tR91lc9xk3AXUPqoKvb0aWxOV6WrJgGqSn76eDRwKuSmZOEg8w6px9iUe54zI7WUaOP4TnCueRTb&#10;jYWsDdiDf8I+giN3Ul18huvZBQzXXuNGy0ke9x7mUdsB7lQlM1Yax2RxLOMZkoFP3kyWvQ/xS70J&#10;NvDF08BTsOmkPdvcZoFgcO5aTPVMtXExVSebxQJNQ53Fgkx9rVRzrkBzrkz1/tuwRfrLdYjcYkXq&#10;zo2E2fvjvdwHn+XeOC+2k7DB2cAGW4Gh0xJ5vdSetfNVO04BqJEV6+bLvS3gtBWMrp5jysrZqzGe&#10;tZzlc5djumANawSkSwScRnMNWGO0HDcrezzMHXA3scdBAdbASra1mi7plH2ZzzFjleo0pLuSZTOn&#10;Ow0tE2wuF2iumKHOZylLDOayZ/86xto2CPbcuCOQHJN0vOqUNafSVpCTbUZh7ipamuy50evJ7TY/&#10;RiRNHWnwoUPS+ebLXtRdc6Om3l7SUmtJS73pr/TjurigucZD0iwP+qo3UJXrRKVAsDpf0sCyIJov&#10;eNJaIvPX3GkrdWBUsHlX0rPbV7zpOi1p7FlZ94gtVw5ZcfrwKjKOL6NE0vWOcnv6L0vaemktt+pt&#10;eF7pwUShI1OVgdwqDeHinmWcP7mWYyfNOJG1jl0HFnHw5ErOZNuQmmzCli0L2J1pTGa+DfuTlpJ2&#10;diUXioy5Xrda7Gg9i0WOqi3TLGbbCO4UIl/jb7YqmTTTZbEavFwwqW87G731etrQR4ttVe/2Jcxy&#10;lHVVO08Fx4USgsjZgrrZAk4D1/noKECqktLFM9BbKdhUY3UqmKp1VQml6iSkPlP2OUutq95TMH0N&#10;zpmCX73Vsr3CqAo5tpnqPbnoZiwXdAp+Z8h+FpnPY7HZbNH0SkISzLFRwx5J7n2uGpBeHZug18h+&#10;LkZOuriEL8fKVw+XyHkE7VnKpoyVRGeZEHnUhLi9pkRsX4FH3FKcIg3wjF+KfbwB9tuWYbNNtks0&#10;xlrCKtEQzzQzXNMEobsFpDsWCzSNcdm9Uv6kLPE4bCvAtMUtwwHv4w74H3cm6KQzG7NciTrjRHSm&#10;DbFZtuzIcWKPXCipF2w5eMmSQ8XWHL5iJ6i04XSDO7ltnhT1+lEmWKscDKFlajOtkzF0CZ56JzbR&#10;NxzK4GCw1rN6cjCMkZ4Aulq8BZiBAidv+urkgpRorxKgldvQXulIS4WjgNOT0aZAhhs30NPkRVWV&#10;HVdrbClrdCS3yoIz1ZacbbTnTI0lOfK6WG6GqwK+C1XrKW20pabLlaYuN1o7BYRdIfR0RzAyEMPt&#10;0a1M9Icz2Cn77fDWeop3qmMZCGdgSJb3BwvuwrgxHMbNYVnWJe+3udLc5ExrixyrIHVs2F9DZbd6&#10;3SQ3TL07XYLg0Xa5Aavtaa92oKfRQ4AoN6aCbasLvd0+jAwHMjQYQH/fBiZVx5/BcIaGNjEwEC0I&#10;jufmSIw22PBEfxRjvVEMd0Qx1LGJ8U4BcqsfPXLzDtT6MNm+kcnWTUy0h8n35MZAox8DrWH09e3h&#10;Rz+9xwffepfmzn4u1NTzyZd/4vk7HzL+6Dk9z9SYkM8oHbtH8dhDCsamKH96n5p371F0b5jzQ72c&#10;F2ReGLhJ6a0HXBwa4+rUDYHmbToUNN8epOWtAZpf9Qske2kQVNarEs0nqhSziwbBZe2zTqoetQku&#10;O6l7Ifh83iHLZf55J9UCz8rHjVx/1CTRKnCs5khDFReHh9l3rYKsji52lQgeCwWOhWXEXijgcEO1&#10;wPECBcMtlN6uk2MqJ6P5GqmXy0guUiWbqi2nbFMw3TtdYTMp/zJJglUFTlXCmSCvEwSg8ReKp3uo&#10;qw5D5y9p1eeRmXmEnxY4Hj+Hf9ppfPefxEcSX5eEQ6zbtI3akQm+/Mtf+PVnn2tPFvr+z37FRz/4&#10;OW+/+302bt1DYPw+AnccJCAlDf/dR8isFnRPvqR68hmVEy8o637G1Y5nlLfeZeeRi/jt3olZgg0r&#10;ElaycvdyViabsTR+JYZbF7FUMqDGW2X5NgtWbFvL4o1rmOW2jNmSoV7iP48lG/Qw9NRlVZAJjoke&#10;LPA1ZuvFRDacjsIgwAwDB3NWOK1A32kBpkGzWB++AOMgAwxjVhFwfhMpDQfle6/jo7//gF//+Xd8&#10;8bt/4le/+Q/uPPouT5884qP3+3g0nkNrZSpFuVtJTnJgkyAvfqs7Yf4ubA2NwdncH+OZViydLZ83&#10;25CF8+W/WTL+NjZzSd7hTN65jVwt3EpzZTJt1bvlfk6hWoBZnZ9EdUEqZef3Up2XRsO5nZwOt2TT&#10;qhkcCVnF8dCVnNpkzg4/E1xsl7N27QIsLOdiLZlvG5s5mMr/rsv6BQTYGOFttoDYDWbESmb8+Nbl&#10;XDngzbHEBNw8YlkfuFGAmE16xVUOVtRwqLqRg9XNHKhsI7W8iQPXGjlQXs/RmgYudPVyqXeQi91y&#10;3bd3ca6jk3OdXWS2dnCioZX0qkathHPP5Rq2F1wnTqCp2mfGyzQ2Vz0o4DJxKgSdCpybX4MzSqCp&#10;sBmRWSDX1kUNnFpVuqpGV6WbGQLNExcIVO0hj+Tir4Y5UqV9hxW8zmjh9d+mXgdVFbNqnzldla5w&#10;+QaYbq+nWrwprZRQwLTfdQK7nce1sJdQ4FRhv0uVYp7EUYExWWFxOlw0cMp7ew7je+S0gPOsrDcN&#10;TJdk2acg016F2rdCrIKq2mavQDNVYVNi3+vXAkwtFDY1cB6T6XGB5Ek8UgXMso5Hagaer6vZVSmu&#10;wrWn1ilKAfo1gFXsFugmq2GYzuC07zQ+R7PY33SdkgeDXH94kwrJQHvGl2Pudxj3uBQCt6aRumcH&#10;/Y1N5BzKprU0jZGa/TxuO8n49SRGSuMFJmn0HEvjuHMo0YYeBC3yxW2RG/YG9thq7TXXslaucdOZ&#10;gjWBpnqu+WIdQxYJNPVft6uc87qTkDYo+wxxgqThK+10SEmzJv2gN9nH9xLnE4fHUj+8lnngZeyM&#10;t4SHkSDRyAGPFS64LLUTHK7DRsBps3i9hk0Va+fK/4LCoABX9XxX1enTsVhrK6qq1BfMnIn1GlNc&#10;1lrjvsIWZzWYvOzb0dhe9qeq19cJYM1ZNWsNy3VNWDpzhcQyrYRWNQtYNsOYhbK/xXNnkrLHnKm+&#10;SF52R/GiciNDZx0Yr/Cir8mR3iY7euvsGZW0/m5PKOMNfgzWeTPSFEBbiS9XM12pLJT0UdLBoUZP&#10;BsUFfXVetDd7ak926hKMtl2RKPelRBB7ImUJ+cfXU3RkHY35znQUOzNQ5s5YtS+j5R7cu+JP9zEb&#10;Gk9aUZ1hS3mGFVeyzWkqtqAjx4TR69ZMNDpxv8WVF2KId2oDeFjqxa1Cd+5f9qX1nDX1AtLCC+s5&#10;fsKAskrZR74FNedlmmNJQe4KamqsBcCy/2wrqq6tY7zFgZGrdugs8p7HPAddreG8riqtVNXYRoI6&#10;gZ2BxWxmCxBVaaauAG+24HPWWrkAVGmh4FBPtb1UQFSllapkU/A3Z/Uc5qyfNY1WtS+1fI6AcN0C&#10;9NT+JcetayH7UNicLchU+1afIYicoT5X7Uvt03SmVuU+S9CprSP7mSl/vPMWzUBflZAqdL4pHVVt&#10;SAW1c4x1MTabwwKBqMLtHKvp81oZMAvPpBXYxy5iVbAOVmGz8Y01IOmoGbtOrmJ31koSjxsTlLQA&#10;z42zsROsOsYa45y0GqcdK+VPYhmu+1Zjtd0Iy13LsE8xwf+QOf77TXDfrS+5Uj25sRfKn5qR/AGa&#10;E3Xeiq151mwrtCLxsqDykj27JA5cceXIdS9O1ftyrsGTggZvSSgDqGoNpKY7gIpuTxpH/WkcCqB5&#10;KIjuG2F0jQbQMRxA50CooC2SiYl4xsfjGB+OZqwvnNHuYG70hTHZE8Idgd5Yf4gAK4CR0WBt2tvn&#10;TUe3N81tLjTIxd0ouKtutqem2Zn6Bleqqh2pqLajot6B6hZnKhoduCbQrOn24Lqgsn7Ah/YBP+35&#10;uH29/vR3y0U74K/BbmwklDE5rh656LvbgxjsCWdYjmNsYKNEuABUkNYjxyHH198byqgc7y05h8ne&#10;cMnJRTAhUwXkwR65wXp96JZj65DjGu7zp7XOibpyS6qvrKXh6lo6BcOq3UpnnWCzyYVhAeJYZwAD&#10;gtD6Ghc622U/XQLHznDGeyK52R/NTQHwzeFYbo0ncGMoRr4rga7gcrglQMDqylCbt3xvgUx0+TMm&#10;eJ3sCuZ2zyZudUdyoz2c231RTA1vZGJ0CzfvnuSjn93nxXsvqG/r4dz1ar7/5dfcffouQ4/eovPp&#10;29TfesTVkTtcGb5L/tAdSibvUf3wPnVPb1N+e5ziiQlyeke42D9F3aOXlIze4OrkhGDzDu3vjND2&#10;9hCNqur8eQ+NAk6FzfqnAk1BZqMqzXxLVZer9pkd1As2G152awCtfdauVa1XPBRoPmjk2oMGyu43&#10;c7i+jFOtLeQNDnGoqobjkkAocG4XcCYIHOPyCznSWCnX50VyOiXx6Kogs6mCI1WVpGilmcWv23Fe&#10;JjHvdaj2nHnFWmehrdkXBa2XSJJ1EwoUDNQjA1UVe5E2FFLUGQFnVh5hmbkEnxBwHs7C68BJuWeO&#10;YRcrmNxzhG9/8hlf/P4rPvv0c36kwKmeLPT9X9DSPoqDTzQB29IITz2hgTNg12EOnKuisvURFwsH&#10;iU/IZdPmY+w9ks22Y+mkVqZx8Ukmlb8upvuvlYz+axMD/2in56/N1H9RSvGPszh4K56wVn+sCmxY&#10;snc1uj6GzJBM93ynWRi4z2Gh21wMfY2wT/BA132h3MtbiCvZg3G0Jfrulhi6rxGcGmEWNZ+wDF92&#10;VcVxaOAYF25e4slnT/n0Xz/n8398yW//+md++7t/kXP5LXcePOWDt2/zo5ddfPKyjndv5PFsNIu7&#10;A8clA5VE47XtnD7oQ/JmRxLDXXEwNcTD3ogA9xWEBa9ka/Qqsk/501CWQHdVimSK9jNcn85Q9RG6&#10;Sw9Rl7OLsowEas6lUXJ0LyUn9pG7L56N1suIsFvKFncjImwMCLfRJ9zOCOd1RnjZLcLTbi6hfpKJ&#10;NpvBevlvd1w3jyhvU1xXzyUlfC2pUStIDlxCzs7NJMcewsjKj+iTB+WaKuNMeztH6gSNNa2kVbZy&#10;4HoLe682kaoG9b9ax4naFjIb2zguGFXjvWY2d3K6qZ1z7X0y7eRYbSuHKwWq5Y3svFRBbPZluZ4E&#10;mTmqKUapTEu0SLioEKpe/1cJZ5TqmS7ADBdghgkwwzLy/hOcQScVNlWbTYGmhs1s/ARbfumq6lyV&#10;ZipoynUoMQ1OVf2cKdj8rxLON+DU4n9CUxDoKBhUYbfjOLY7jmGz/ag2VWEvy+xeTx0EpCq0tpha&#10;aaLAcu8xPNNO4HtYQfaUVqKp9uO046isJ+sKEhUqXfefwu3AKTzSMvFKl5B7x/vwWZmewVO29Tx0&#10;Wlvuky7nIlPPNFl/3wncJUOnkOmxT7aVfampp2BaoVMr4VSdnvar0tvX2FQYFnA6CTgdd6tq9bM4&#10;7z+Pp3ynKU2NnOoZIH/wIRH721nrJ+/HJhOQuI/o+GT5j75GdloxvTUnBBSHuFlzROIAdyoP0ZC2&#10;j/1OW9hkEsIGAw/c9R2wnWeNhapCVx1uZq9hje5KTARmCn76gr3pXuLTnXbmCTb1ZKqrIy7Q1cEj&#10;zJg9WeZcF3B1V0dyNNKFI5viiZXP8F3pT4Cpl4QnG0xcJJzxlfCWeZeltjio9peGllguWo/562rw&#10;VfLZhjoGAk5DAed0aer0Z6tS1VkSusyWz16xcDHOphY4L1XPVbfSSkwdjewEr5ZYCDZVL/hVeqtY&#10;prtcqz43mmmsza9QA8Br4FzIInHOjh1rBJfB3KwLYiTXj75cJ4Yl7Z1scuadoRA+vp3A4zp/Rq75&#10;SDrnzUCTr6RBYTTk+1CY6cEVAef1QkkT85yozXei4Iw1V0sdaLjmLPAXdLaJEVokfW4OpLHUnapL&#10;Dlw5s5b6IkeaCu3pFHQOX/XkTlUAT8qDmchwof2INbUnranMWEdTiSW3mjx5XOHN7euejFQ68rLd&#10;i282BPCiNIipfHemLntwo8yDoVI3estcmWqT9LRfQqwy1eDP8CVnBsscGetw4lGnL4+u+zJR7S5p&#10;tQe3mwO4WRmAzkyTGcxQoR4z+bp9po56CtDrAdcXLBXtr57NLFM95q2bL1PBpOq1rtpUqnUVKlWo&#10;bQWcOvqyL/VavaeGO1IhuJxtrscMVfWu2l4qLKrqcNmHgu2b9p8zVGmnxOzlAlJ5rS/g1Zd11fia&#10;M2TdGXry3twZLDSZrVXnz1gnELUVVNrKPi3UvIDUeiYL7WZj6KLH+mh9rOPmEJhiQPyxNYTvMZT5&#10;xYTsN2L7qVVsObiIjdvnsnW3IV5b9XDZOhenrYY4Ji3FKXU1rodN8TlhTtiZdURkrSVULnj/s+tw&#10;kH24J8mf+J6V7BXR7y805+Q1K7JE+rmCogJBU0GTPbm168ipXk95hye1gqjG/mBaBWEtA4E0CDBb&#10;OgIll7KBvo5wAdwm+ofV8DuB9PSFMNgfwfjQJkaHwxiZiKJ/KFIAuYmbN2K5ObGVOzfiuDUiqBqW&#10;ZaMCrKGN3BIcjfSH0t7lS0uvH219fjT2elE7IHjsdOR6uz2Vnc5U9bpT3edCdacTje0edHZukM8L&#10;ZVgunqE+geFwBJPjmxgbktzWuMTIJgYEa32tQYwLwsYFk2NqWCDB2Zgc041RAeaYLBueRuaE4G6w&#10;K5yBDllfzmNUIVjOd7AniAl1Xr1RcqFulvloOUc5drV/gWNPsxdtLYJuycG1tDrS2mpBc+MamuvW&#10;0tpgIyB1kf14aaWiI91+glaBtZxjqyzv6vTRqhf6mkMlxyifJYif6AzhVr8AV6JTbuB2ueg7GzbQ&#10;We1Cf4sbt+Q3uSnbjbZ6yzSMe31buD8Qy41u+U67Q3g4GiOwF2w+yuTjXz3l6asXXKvvpKCxlW/9&#10;/reMP3mL9puPqb75QOB4X3s8ZcnQXS52T3K+c4LsvpvkdY9QPDhGUf8QeX0jXOgeJb9nkrr7z7k6&#10;dovLQ8M0PZ2k+fmgwLKPuifdAlSBpECz+lG7Vrqp2mU2v9VLo4CzQdBSL6HgWSPYrHuuqtdl+lR1&#10;HmrWqtKvPqil4IYaQPsqZ7t7yers4mh9vaCgguTiUvaUVbC3vJp916pJr6rmwNUKjlbWcqj8GimF&#10;V9mZf4UdFwSXFwpJUCHATMh90yNdDYNUoE3jBZuqSl1VpavYJjCNzRMUZAs2z+UTKeAMz1QlTjkE&#10;HT9LoCT6ARJOuw+zblMCZyob+eKPf+E3v/kdP/vlZ/zwk1/x0Y9+yQff/il7Dp3Bzn8LoTuPErgj&#10;TeKAVtq5JfkMm+MzCQ9OIWjTVsKPh1H+MI/Hf53gh7zLb/kpf+UP/Ov/+Qv/+3//nX/+X3/j7//+&#10;Z/76b1/xx3/9DV/8+8f8+P+85Om/jdDwizI2Xg9mXpAkbK566DnPwcB7IYuDDHFL82a23yI2ZUey&#10;+9oh1ibZsWazkyT0EUQVxJLWvoe8yUs0faOVF1++4od//SFf/f33/PFPf+YPf/tXfvvHf/Cb3/4z&#10;33j3O3z4zj1+/P6AYLOFH96/xncEpx/dKuS7twp4b+w8746f537XEW5Jot1Xvp2rZ4LorEjSort2&#10;BwP1yYw17mOyOY3JxqOM1R5mtPoo/deO0HnlMNU5uynPSqLm/F4qz+yjNOsAZ/fHEmS1mAhnI/zt&#10;9fG0WISftZyPx3Ic18wh3HkxMTLvb7cAd8sF+Dga4mo+i2D7JWxYO5/0CBu2uCwmLcqZY4nJeHjt&#10;YLXPRsmsZJI/2sEZuaaON/VwuK6N/QLHfRUt7K9oY09pLSmXK0mV6+vA1VpBpXqSVSvH69sEoe0C&#10;0Ha5zmTdKw2kFFWTXFjJttyrbDlXwhYBZ4xqo3m+WHBZpJVwalXrEgqbqio9UvVIf43NEK3a/ML0&#10;VKA5PaC7Gl9zumRTPSfcV5DpJ9jy1arQBZsHBV9vQr0WbHruF3Bq2FTIFGBq7RpPaT3B/6+SzdfV&#10;56pkUyvd/G/g1CLpCHZJgs/E6amDguTO4zgnH8c15SRuewWEBzLwFiQ6CzxVaaf9rqNaByKXPScE&#10;hKfxVHhMP433kUx8j57B75gc+7FzWvgdy2bD8ddxIht/icCTuQRm5BJ06oKsr0At53JAMPoGnSrk&#10;fDzkXLxVp6BU1elJnZeCpgBXlaQmC6IFvg47T+OQnMX65PPYZJQTUt7Bxss9eJ9oxzq2lTUBF1m/&#10;MYkNO3exKe4AOWeOUHG+mrqLGUy07+dJ6wWGcnMokveSzKIJXBiBx6INuC5yxE6guX72WtborZZY&#10;yUrBmYmEGiDdQOC3QNCnxsRUbTXnaQOw66EzYyZzxRJBCUaSdkZI+hggEHPjQdUOjrj6kWAeyibz&#10;ICIsAgky9WDDSjf8V3oQuMoTv5Uu+Ag63ZbZ42zsoLXntFlshaW+Baby+Wq4JX2d+RgJOFWp5nwN&#10;m3NZJNOFsny+HIeegNNg1lyslq/CymAlDgbrcFysqtWtsV4ocJ5jhpneGsHrCpYLMI0EmEsVNvVM&#10;MFHglPObL/taMEuHuPhl1Ja7MljlS1+hD5Vn19NUbUt/p2qr6cSr/o283xHDjepA+iXtGpZ0dLw9&#10;nKYiH3KP23LkgCknD1mSfsiMU+ctOZ1lxYl0Y3JyTamtd6Wrw4eRdknHW/zorfah7YoTXRVukkH1&#10;YKJF0sH6YB7Vh/Dguj+vrkvaliPoTben55wDI8WuDF1zYrzSnQkB7nCBJwOVHrxoC+bDzk18oyma&#10;F40RvGjfyIOaAN5ri+Ktpk08rA1lqi6Au23hTFb6c/vqBu5e28BUrR+PBdf3ZNlNQWffZS+68r3p&#10;qQtER+vprbCoSitVaaTC5Ove3yr0VCmkKt0UdGowVO+rTjwKhia62oDvWvW26czpx1WqoYxUdbkK&#10;BUrDmegt1WW+5KY1cCqICjZnSMwyFiyq0kxBp54aJknemyX7N1gxmwVms5kjOW9Vhf6f+1PbyufN&#10;sRcAu+ii5y7H4DUDfV89FgZJYrFpLsahs7SxohyDZ7A1dQWRBxYRvG8egUkGhMQuY+M2Y+IPrmTb&#10;iRWEpcyRBE2f0G2L8Yqbh3Ocavu5gqiD69lyyoa9kjs4XGnPkUob9uQt5+hVS6LzlmG1ZwYOcQvY&#10;e8KOknIfGjoDqRME1Xe40tLpTVuPP62Cq3ZBXJfC42CEdgGNqBLAzo2MjsTQJUhTvaB7BFsjI1sY&#10;n4jmxqQA50Y0EzdjGZL3hkejBXKRjE1G09UfQN9AEH2Ct/4hufkGNjLQJ+iTmBiPYlK2vzkRKduo&#10;GzNcGztyQD5j6MYmbcifnhEBXb8PY6PB3JqMlM8TEI4EMDkZxi3Z7s74Vh7c2MatMcHsVBz3bm7l&#10;9liUoDaGyaHNGrzGxuWGGIvm/mSs9lzmEQHjaG8oY3KuI53+Akk1H66hdLBbzlmQOtEnwJRzH+oT&#10;BAoQVWnoYEeYhGzfvVVAGqkhebwvUOZlufrOZF9DgxsYHnKir8eSHsFnn0Lm0AaG+jfQ1eouYA3k&#10;puB8fMSfvj4P+S58aa2X3Fe34LdXINwTzLjsZ7QjgN5WX+qq7Gisd6RdcpS9Ta5MCMinBMFT3T7c&#10;U4O4y7FO9Qi0uzYy3hXBnaEoQbwA9PF5fvrbd3jr/beolkSzsK6V937+Kfe/9SGd959Sd+sJFbce&#10;UjZ6h4KBSQHlFOc6RzjTPkpW1wQX+iYov3eTsqlhrtyckHXGye+bpPL2I0rHb2nt2xoejdP0bIDG&#10;Z70Cxy5qHqtSy+lqchWNAs56VZop0Kx92U7Ni3aqnrZx7VELlVq7zXYqHzdz7UE9ZfdruXy/inOD&#10;VaRcKyV7aJCjzY0cb24ipbSMHYUl7CwqY9fla6Rek3Uul7O3RKB5qZxdBWUk5QkcL5RoA7snCjQT&#10;BZoJF4pl2TQ4YwWbKhIulrD90hWSCi8LQmQq83EXBQqyXrSAc5MaAilLta27SOApSRglwQxMP09A&#10;WhbW21Nx2LabW+9+k99+9TWffvoFP/6peqrQz/n293/Gg0fvExKzG8+onXLfHmJD4kGZKnCmEpq0&#10;B49N/rhutiG5MZ7bfxjj8//zU/7yf/7Iv//bP/G///nf+Y9//V/8r3/9P/zHv/wf/v2f4T/+IfMS&#10;//bn/+BfvvoP/vrZ3/n9T7/mRz/6CVPvT+K8wxE9lznMd9HHyMuQZcFLCTkdjnHkCoJPh5F8NZ3o&#10;i4nEF8ZxqPEURXdLmPrlXT74y4f8/G+f8cXf/sjX//gHX/3173z9FwmZfvWXf+ZHP/kNbz97ysdv&#10;3+AX7/Tws5eN/EjA+b2pIj4cz+Nbo7n86F4JH0zk8qz7hED0Ak87j/DOUCYf3c7n7eHTvBjI4Fnf&#10;SZ7I+w/ajnO36Tg3ao8xWnWUntJ02grTuHo6gSsn4wSbu2R+F8WnUrh8JpWDcU7siTEmymMWrpIh&#10;D3BbhL/7IrzsBdRrZ+K5fh6OFnq4ui7ByXaZQHQ2G31NsDafga/NcoIFrCcSY9i2JR1jqxAC9+0j&#10;ve4yBWODnO3q41hTNweqWgSbjaRWqkHc2+UaqxF41pJe28DeK1XsK5OMT7lkdq7Vc1Cme4tr2F1Y&#10;RXJBJTsvXmf7xWuSeSnVoKk6AEWrx5+qUQ5kujW7WGvDGZt7heizRWxS2HxTopmhoJkr4FQh8yfU&#10;+JrqqUHqUY3qkY3T2FSlmSp8Dp7BS41LqVUr/1dMV6VnaT22nQVnqoRRdb5xVG0i95zEUZA4Pf+m&#10;uny6Gl1Vl6uhjVT1+Rt42gk6FTRV2G8/pmHTSUDpnCyRckygd1ygexp3+Tyn3UcEuKo6/Ki8ztBK&#10;KL0PZ02j8ajgWHCpgKnF8fMyPacB0/9EDoESQXL+KgLVwO/yPajOUqoNa2hGPhsOK1ifEkifxDNV&#10;pgqcAmePPXKuezJx0/B8Qo5NHeMxwaac106B9I4MbHafxkxi7b48PHM6CSqewvroCEu3drI85AKm&#10;YYn4JO+WdPQAydslM1TTynn5LsYqDzB49iy5nifZvmwn4Yuj8NDfgMM8F2zmWLNeby2mumswmbGM&#10;Fa8HRjeWUEMeKeCpKnQ9AZ+qRlcDr+vozGC59Vx25jjRIv/P33yynx88OiMZtP28ajjNQYctbF4T&#10;RbiZP6FrN+Bn4ob3ckHmCjfBphsbVnngvcIZ1yV22hif9q/BqUokV8gxGOosEnQaauBVVfmL5TiM&#10;Z8qyGQbynr4ck/wfyHEsnb0AGxMz7JeY47zYAmcDK+z0p5+trp46ZDp7lYBzOctmLtX2peCpxQwB&#10;qLxW4Jytq0N43CLqVJOtOj/6m/zo6gmgZUDSMkF031AQo+OSBg1sYrwtjDbVx0LSy5G2EEYbw7ki&#10;38HpDDu2py+Se8uYvHpz6lpdKLiwjssN9vL9ONPS5ihp3watoGSyNZj+6z70V3kx1uJPT4UXd5o2&#10;8rJlE+80b+Sjzlg+qIrmSXEAjyo2cPuKC8/q/XjYFMT9qwHcqxAsXt/AA8HvS8HkO50xvJLtnjWG&#10;CjiDBJ9hPK0KZqrCn/4KAW5lAMMVAbLOZh5eC+S+vL5dGchYuR8TFUEMX/FlQDDa0eAvv6sqlVQl&#10;kgqOCpSq5FKNh/kanAqQuktmTWNUVYMLFPVUhyKB4GzV9lJto0ogFQZF8uqJP3OX6KGr9qnabsp0&#10;3hpdlskfnaqeXyjrzxegzpLpHFUlrko7FSoVWlfL9uoRTDYCWfuZzPSQ196yD5nO8Z7BQv+5LAiZ&#10;hUHUbAw2z2DRVh2MEmawKkmXNXvnYpq2EPP0+TgeX4hv1hKic5YTk7uY8LNz8UqbRVC6IbFZy0jI&#10;MmLToTl4bZ9J4E7BZvgCPDfp45awgC17l3Eyy4bLhY40NPrR0ruBqg4XSuusud7sSMa1laR3WrOz&#10;3IyL1z1pkR+ytzuGzu5wLboEPL190YKgGIGmwFFVfQsIB4cjGFKAHI9n4kYCoze3MXZrBxOTidwe&#10;3879W0ncvRHL5HCU4E4wKfDqGQigs8eX/tEAGnuc6JmQi+dGKL03BZU3ImW52meUNkj5xEQcUwLV&#10;WxOCQvm8sZEIbo3H8Ug+486dWG7fEjzejOG2oPb2LcHkHYHl3c08uC/QlOW35HNvj8iyCUHnuOxn&#10;KIa7w1u5K/u9NSrwGkuU2Cr4jGJqKFrgHEJPm+CwVnJWnX4SGwSBcoMIOFXpZl9HKP3tIbJeKDcG&#10;wxkVQA4N+WlP9elvEyS2bKC3eQOdrT5a7mxiSIA4IDEs+1ClpGOy7y43DZqDciMNy410cyREoLiB&#10;gUZvbnQFcmdY0Dnsx1CnrNMh+26WaPKlu05yaE1eWq9A1dZzWPA5PCgXfZ8jw/3Ockwu3Oj1Zky2&#10;6apz1aovxrt8udnvJ1gN48aAoH8ojruCzV8JNp+9ek5ZbSu5VY28/dNf8vjD79H3+AX1tx9TMfWE&#10;0psPuDR6k0vDk5zvGyOjo5/T3UOc6hyicFwNcTQuMBymcKybi6qks2uEosFJCgdGye3qovr+KHVP&#10;pnugV2p4bNNKLlX7zDdR9bxd9tNB5fNWyp80UfqwnhIB5mUVd+u4fKuKq/cEm3erKb5fydH2UlKr&#10;KymYnGB/TSUZ7a3sKBEkFikklpJSLhioqBEsqraZlwWa09Xl2viauQqYgs7XJZsKm1tzL2m90VWo&#10;KvlkAeuOknK2F18lSSJRgVPW17B5XmBwThLAMxcFbIKAjPMEHj1DoCSEfgfPszYmgbiMLH7x9df8&#10;6jdf8JOf/0p7Zvr3P/4F3/rwR9TWdBMQuQvvrXvw3rYPz7j9eMcexH9bGqGSyPmkeHJyfC/f+V/v&#10;8Kd/+jP/9E//yr/807/wv/8h4PzH3/lff/sH//HXf+Zf//h3/vHl3/nr53/iD7/4A1/8+Lf84qNf&#10;8Z1XH/Hywbs8vPVM7oX7bE2OZ5H9MnSs57DA14DVm1ez+UIsWy9uJaEkmQPVGZwfu0LzD+t5/Ocn&#10;fPy3T/jlnz7liz/9gT/+4Z/405/+jb/+6d8l/oU//fFf+d2Xf+Pjn/6eB0/f5cXjKX74aoRfvurk&#10;Z0/r+PjeNb578zLfmVSDYVfwwztXeNGVoeHzh3dK+M5EvoC0kO9PFfN233ne7c/hVfc5nnac4UFz&#10;BncbTzBZd5TBa+l0laTRdHEfFed2cfl4LGWnBJ6ndpB3dDtXsvaRvcuHkqOmnNuxgKSwWWwMEnAG&#10;LMXV2UiAaYCT1QLCBJhRAca4OMn/5vpZxAaZ4u6yCFOrOWwPs+PItl14+u3GyCmQuPPHyBlo5tKN&#10;MTI7BjhU1ynXUBOpFQ2ox1EeqGyQ66paUKqeFtRMclGlFikl1ewquq6VfO5Uz9vPv0ZSbplkZq6y&#10;TbC5VZVeKlC+7gwUJfBU4Jx+iECx1mZzY+Ylrfo8+HgOwYJMFQqb0/OCLsFm4NFcAo4Iyg4L0ASb&#10;vv+9RFNg+Qacqg3jNDjPCPYEYIJNl/0CToGfCsd9ArC9gsm9gjFBoQongafqqGOffEygeUygqWK6&#10;/aYCpwpVja4hTovpkk2nXUcEdxIpR/GQ/XrJZzntOqm1tVTtOP20kkyJY3JvHD/LhhNqMPf/OxQ0&#10;N8hUlWoqXAZlyLmfyiNYoVumapmaKnBuVE9dyrqEX7oAW85FfZ57SgZuySpO4bJbYfOkdmwOOwTG&#10;WrxpCnBCwHkMW8Hvpss1hJY0E1jciX1WGyv2NGMQeoGVEXvxTNkh4DxN7Ob9tF3L5/y281xNSuOQ&#10;dRxbDGLw1w/BbZE3tgucsZhtzboZ5pjqrBJoKoSp3ucKe/oynSe4UyWKqmOQGEOQp6OmqmTTeCah&#10;8dYUlO2jt/Ma9/ubJSPWw0cT1Xyztkw+K4HNpjEEmm4QWPriZeyFh5Ez7lo4CTQdcFpkK8egHmlp&#10;JeC0w26JNdYGlpjPWYPlwvWsmqnGzVQlkUasmb2ctforWT1vuVbFriCsxuRcorcA+xXrcF5hifMS&#10;C8GrldYhyUp/PZbzBdHqWeoKnIJotR/j1204tVDPUdfVZ7aYyj9+DjUtkp61eDMiaWNLvT+9HZu0&#10;wpdJSS9HW0MZb4/iZksMA4K1rsZgehv8uN0dxmC1Lz2C0LpWO5omXBnuDaK/LoyaGm+aBtzo6nSg&#10;rsyRrhp/JhsCedq1ifutIYw1eDPcKului+xH0uIXrRG837qF52UbeVG2ibcqonhcGsztsgCetITz&#10;vGEjj6/LtHEzb1+L4s7VEG60SnrYHsrNjnDG2sMZ7xXDiHNGuyMk3Q6ipT2IrraNdAtUn7Rt4XZV&#10;IPcawpm4Fkbf1SB6ZXl/sRdd5XKsAu1pcKoSTtV2UpVcvqkG/+/oVAhVpZKyzjwzAaMa6kimug4C&#10;QmfBp+qYI6+1EkjZl+qhPlM9JlOWz7IVgDrJNh66zFYlkhK6KnzlfcHkgk1zmRc+m3l+Ophv0sMj&#10;Zb7k+nRxOjSX9emy7KgOZkckjupimq7L+uO62J7Wxe6MLt458wgrWEpkoeTiS4yJLjYi8cpSDlev&#10;5kTFSrKqzMivM+dSg+CwYS15Les40yKJyTkd9l1bTfylRZJQrmGVsw67dnuS1ehCWr1sU+5GW0OI&#10;QDKabrkY6qs9qav2p70rik4BZN1AOCW9gVzt8qexN5zu0a10jWyme3gLfcNxDIwlMDK5g/GpHYze&#10;3sb4nTjB5VZGbm7hxp14bgouR27KMsHdpAB0anAbd4c2C6AEj31BjA0KrBS8RlVHG5m/sUmAKj/2&#10;lGB0KoaJm9HcvC37kqkqGR0Y3sTY6GZu303i/qPt3Lsn0zsCxNvxPLqTwIO78dy5t03gGc99ee+2&#10;LLt3J4lH9xO5NRnFhHzO2EiYYC+SKUHqlAD21pCAtT+S2wObBXmRTA5EMDEYwGC/5FRUU4AWX5rr&#10;5YKWm+fWUDg3JUa6Q+nrDGaoN1TQGcBQR4DgTW6oQQHkQAiDPYG0tfrSKUDt6ZGLsMddwpOR8UBu&#10;TAQyNSU3jEwnR2RfgsnuXg95P4hmNTRRi/we7Rvob3alt95Fcn9e3B6VbUZ85LOs6Gm3pKvFjsFO&#10;yQRUW9PZaE9ftzud7c7cHAwSYPpwY8idoR5nBjqd6enz1tqlVqpqjW4POUc3BtudGJXc5tDEVm7e&#10;u8DPf/Eubz9/xrXKZk5eqeaWYOjBN37A0MtvUHv/2XTJ5o1blIzfIGdwlOJbN7h0Z4RTfb2c7Ojj&#10;XMcI127dpPHFqKBxmMs3+gScfZzvGuB8x6D2vOnz7T1U3Ruh7lkPdS+6p1H5pFXmO2WbNqqftVLx&#10;tIXKZwJRee/6sxZK7tdSdLeWS3druHi7inw1YPu9Gsoe18vnVwlC69hXU8jxVllXjim1spxT7e3s&#10;KC4WbKqhjq5yoKKOlNLrbBMgxp0rIP58ocBSQfOyBs6EvCsS04O7x14oZMuFS1psLypjT5kgorRC&#10;A2dSUSkJb0o3BaXRAtKobAXOfEIycwk8lYP/SQHnsbNaG07X3ccFnHE0jd3gy6/+yM8/+zU/+ukv&#10;+N7Hn/D9H/6Ct9/9LimCAG8BZ+D2w3jF7cN9S6rEPjxiU/GMSSTl3HE++fOv+NOXX/Pn3/6Vv33+&#10;F/7w+dd8+elXfP2L3/Pbn/6a3/z4U371g5/z8+/+hB998/t8751v88GLb/DWoxc8vHNP7rtxxsdG&#10;JFPXSsT+QBZGzME0dQ0BORHEFKSwvfwIJwZyqPmgjod/nOTb//wOP/vrL/nNH//M11/+kxy7xJf/&#10;4OuvBJlf/y/+/If/zZe//md+8vGXPH/xbe4+eZu7Tx/z1vNJfvhygF/Ib/nDu9cEmpf5aKqMHz+s&#10;5CePKnnScZr3h/P4sUD0508q+cHtK4LOIt4byOPtngu81Z3Hy45cnrad51FLFncbTjJeeZj+8kN0&#10;FB+gKW8vVQLO61nbBZ1xFB7dxrkDseQcjCNrmxvd5yIoTTbn2n4ncnc5k7zVEienBXhsmI19gA5b&#10;YwxICFjIRh8T1sl/eFiAfAfOi0mS16e3hrAn7hDmrrFYRUeTWHJUMjV9FEwMcqK7h32dnWxva2BH&#10;ey07myrZX9sg1107O0uqNGjuKKhgtyBTtfFNyi9lV/F1thdcY/vFcsFmGfHZpcSev8zms8XTpZcS&#10;qjOQQqcCZ4zAM+qMZGBOF2gld6oUU1WfBwkyA4+rUnMJbSqv/wc2VTX6dFX6a3QqZEq86RykTQ9M&#10;Y1Mbj1KWuR9Uj5CUdQ4LSiU8j5zTXrsfysT1gCqZlHXUtvtVO0/VnlOVCh7HRtA23Y7ziKDtiCw7&#10;omHOcddRweVhwZ3E7sO4qc4+KQp66bgfOIHfUQHn8UwJweYJOV4J/5NyDiflnnldZa7NSyhs+ilw&#10;KmSqOC3fgyrlPCnzKhTAZRqm2rUKPIMyL2rbe6bJse/JwGnnSRx2nsBZsKtKNNWg8wrNWttTeW21&#10;8xg2WuntCe3YfdLOE3r2Mun93ewf7iC6tIslQXmYhB4VuKYSuvMUkTHpFKSnkxt+hZ1r9rHJMBY3&#10;fU9sFthjMdcG01nqUZKmWjtNVaqpShRVSaIa81JVX6u2mtOhq42vqdpMzhN7mK2bxZbIdWTu2Eip&#10;ZApKTtXQVDJKb8kDyo+e5X255lLtE4leGUvImhB8lvuxYeUGPFa442HsjJug083QGbv51ljOtcBy&#10;3nqsF1lgvVjwKWFraCOvbTQULpMwm22C2bxVrFO91GXeRHeZTFeybIaRBk+rpea4mFhpbTgdDayx&#10;07fGSg0or4FzFSv1BK6yzVJZ32imoFPXSM51+lnq+jP1mSfGCtw+nyv11vS0SjojEOwsd6e/PoTu&#10;+iBBZQwjVUFMVIUz1RLFUHUwnVXedDd5cG88mFvtMu3xkTTUh9uSzj5ujWT4egQDjYLKDn8maoLp&#10;Kwmkv1JwWiHw64zmvux3QpA3XOnN/b6N3BU4PmiI4klDNA+vh/G4Lpz71Ru4VxPClKx7tzqMW4LE&#10;iSthjBQLEst9aav2oVWMo56yN9ARQkODj6THkdQ3iQHEAy09YTS2RdDaGkVTZQCtjQGC4SgGmsLo&#10;Lgqg+ZIPLVf9aKrw0h7QUiVpt858Gz3mOMxkpuo9vlxguEYXfcndzrOZgZ6FDnMEjfM89FjoqYeJ&#10;7yxM/GZiEj6XJSFzMAxdwNJNi5gVNBP9UMmp+OuxPHweq6L0MZE/shWbDVi5xQCzeCMsk5ZisXMJ&#10;61MNsUtbjNPxpTgfN8Q7cxluR/Tlj2IBsacM2HFKn12n5pOSbSB/UoskMVtIcuESdhcYsa9oBQeL&#10;TUgrXsmB4uUcLZQ/xULJwZes58JVK/KuruXKdQsBoj2N1XZ01juL+lU7Bi/6GuRLEiTVtrlQLjDp&#10;GPCX3IE/+wrNWG6nw/X0ZLqrYykscCcvy5O2SoFlbRiVNfJFSm6hr28rvaOJtAzH0j4YQ/eNWDrH&#10;BaQSQwK7IcHc8N0ERu9uZ+LeDm4K/qYkbt5KYHIqgYHRLXQPxTA0toVBVZXep9pMqip2AWZPhIBN&#10;YkSWjW1gZHQDg31+TIxFCMSiuDURK3hM5K7g9Z4qrRR43rkVze1bMUzeiBSwRQpCBZMPd/FAwHlH&#10;PvfJ4xRBp0BT4u7tBNk+iXtT8YLPBEloN8s+BaI3BcWDsu1wuEAvijE5F7WvyZsC21HJcalqeQHf&#10;oKB6dDCUsRsbGJgIokPg2dvnxVC/v9bO886E7GNQcjV9m7ipzqUvmNEeyVl1+zE8ECA5G0eaWpyp&#10;bXamotlJvj85x/FQ7srx35ZtVanrLcGzOqepyUhuynGMq9Lbfl8GRwKoVL+ZRLNs298u2BSojg96&#10;CpB9BaaC0u511DWtplIyC03t9tQ3WzI07Krl/Hq0UlJvmXoxOOQngBe0ynfb3R1InwB4oC+QkV5f&#10;hhr9Ge2SY7+xjbF7Ofz4l9/ivWcvqa1s48iFawy/+C4jb32XrlffoOn52wLJh1yZvEfxuBpnc5IL&#10;w0NUPJ4UEPZRdL+HswM9AssRLo+P0PbW9Hial2/0kNsrEO0c4Gy7RJtEaxcVd4dkn320vFLDH6m2&#10;mW2ojkGqM1D5/UbKHzZy/UkLFbK8/HEzl+/XceV+PSX36ii6U83lO7WUCDxL79VSKNOi27Ukl+Vz&#10;rkc9Y13AWV5KRkuLgLNIMliF7C2v5MD1OnYVXSNWwBl7vkDQWaR1+lHYVB1/4jVslsi8AmexgPKy&#10;QPUae0qnsblbYpcCZ+F0B6T4i9Prbj5/ic2yz2jZZ1jWBUIzcyQBlIRQEr+wI2dw3Z5OwP79fPT5&#10;b/j8s9/yyS8+4wc//jkf/eCnfOcHP2Ps5hOCYlTHBFWNno5r9G4cN+3AISIRl5gduEckkXaggI9f&#10;fM5P3/2EH73/ER8LKL//rY/43jc+4Hvvf4OP3n+b77z3im+/+4JvvPWSd5+/4OWTJzy+f597t+4w&#10;MTHKyEAXw91N9HY1cjDnKJsv7SO2Io2D3dmUvlXHzS8m+fAvP+AXf/iaz7/+u/Y89N989c8Czr/y&#10;pcx/+dW/8sff/Qdf/frf+PRn/+DDb/2aly+/w+2H73BTUHvz0SNuP7nJW8+G+OGLHn4umYYf3pku&#10;3fzR/QoNny97znO77ggfTZbwg1ul/OT+dT6+U8aHY4W8139RwCkh4HyhwNmeI5Et659k9Fo6faVp&#10;dBQdoCF3jwbOawLOK6cSyT+eyPn0BLJSojgT707hdmuKkszJSVxFVsIyruxwoPx4DI0NR+U+PCOZ&#10;uiy5J/cTne6M9QYdUnaZ42Wjw+koF07GJbJx036W2Pnjk5LIwbocCh90kSPoPPlgiKjxBoIko+P7&#10;XiMBD66xq6OW/ZWN8r9dyfb86yRcvMa+q3WowdvVgwO2Fwo088slU3OVeFWyqdptnikmJku1zRRY&#10;SkTJvGqrqcbbVJ2DVBV6eIZqq/lfEXRcATNHQmVkVOm5mheUvalKT5+GpoKnjwKnwFPriS7w1FAp&#10;oQCp9fjed1LrmOOrHhN5Mlfigjb1OZGDt+xbQ6fqrKNKDF9Xw78pJXXbL+hMzcAuWbC284jA87CA&#10;87BATsCZfERAKuAUaCpsTqNzusTTXsCpOg5tOJaJ//EsAeU5AeU5mWYTIHAMOHGBADkOLeTc1bPS&#10;/WXeX0FbtVfNUGON5gs45T1ZN+i4ur9yCZUIlvlg+X5CBJ0RaqxSAb3n/rPy+aex335SPl9VpauS&#10;2uPYynErcFoLli0FydZqXsIyUV4nHcNRcJ1YW8qZgRp2Zrewzief1UF7cU6KJ/jgCaJiMkj1TWfH&#10;8iOE6sfjsigIS3171s22wExnnTbU0XRp3xIB2GKtB7rqDDTdTlNXizk64g+B5uL5etgtW0y4+TqS&#10;rTw5brORHLskzroeIis4iwuRZewyO88Bnx287G1gj+s2opdtYaNJEIGCTe/lnnibuOGx3EVDp7OB&#10;HZZ661irOz04u7ka63PWGsz0VLtLNQzTCjmu6eGLVgqGV+oay/vLWC1wVM9LXzXDRGvfqarXzfWX&#10;4WxigdNSAac2APwbcE4/2nKNoNNktuxPjef5OlSHoWWzlrNohgHz5+mScGIN11TzsBFPerslfe8N&#10;YbQ/mt72cHpbghlqFvh1RnB7IJqxrlA6m7wZlDTqRl8QD7ojBJnh3KjawFRvKA8GwrndvonBWkkf&#10;6wMlJK1s2URPeyhdTf6MCwInGoK50RKmlZxOyP6nWsUSdRE87IjXSlGnuuIZa4uhrz6cnsYY2gSg&#10;ddf9aaz1p1ms1N4VTFdrIC2d8rrNn/bOEFo7Aukd3EyVgLNB0vjmvjBJa0OpEbi2NMt6TX50tAXR&#10;2SZgbgukVW3bLc7qD6ZJzqWlJxwdU6+FGHvMY7H8yRhb6mgDo6sBhB03muAQbiyxFIcYY6wiF7I+&#10;cg7mUbMx3zoHk8hZgkt5vcUIizhj7BNMsEtYIWGC1dalrI82wjrGCFd57ZUkueZkM8L2rSHy0Bpi&#10;0ozZfNiIyMNLiUxbysZkA3YdXMOew6YczDAn/ZQpx7LMOJJtzv7sNezPXcWRHBPOFa4lu2gdOUVm&#10;nC0yoeC6KcVl5hQVm1Neacv16zbaoxC76tzorFMdQ7zlBxBl1/gy0KnaPG6kb1BVQ28UyITT1BnI&#10;nmPGBEYu4sLZEDIy7Tl6Tj2C0VO+dMk1DGymcyCG4eE4hke3MTC+jV4BSe9EPH0T2+i7sYWxOwIU&#10;geCkIPP2gz3curuXiakdgswkbtyM48bkZibGYxgdlVyJqipXvc17/SUEPgKyrlZPhgR1k6Nh3BgP&#10;EIhtYGzMX6AZytSUIO5GuCBoC7dvJmhwfHBP0Hhvq8BToHZ7E5O3IrXHNI5PxHH//g6eCCifTG3n&#10;yWQiTwXC96bk4hrfyu2ReG4PCl6HNjGmerYPbOTOqBxXVyBTgsXJfsnhDMl+euXCHIlg6kYEk2Ob&#10;6JcbY3J8MzdGBYOq5HN0M1OC5qmxKIGh3AQjkjsSJE4Oh3BTUDo5IDmy/gBudHtzY9Bfbi5XwbUr&#10;IxMb6BYkdg56MXpzI7dubRYAJHBPsDkxFsmtyVjtc27ekHOSz1bT4b4AOrq9aO7ypb7LQyuJHJEY&#10;7JCbtsNDMgFeAl8X2tut5Wawob59Pa0962jrMJPPtdXA2d/rzYR8t8P96juOYGQwkI5WZ4G0p0Df&#10;l3GJ3hY3WT+E8RvJTL0sFmy+zaOHj7he2U6qJIDtz96n993v0PnqW7Q8f4fK+08pnXzAlZsPKBiZ&#10;4sLgGCU3b1D3cpIGwWXdC/Voyl4uTihgdlN3b5z654PkDbQKQvvJauvlTFs/p5t7yWxpp+r+iPaE&#10;oJa31dia7QLO6erziidtVD6R95+0cv1Rs8CzgbIHtVyWRP6y4LL4fg1F96oEm/J6qpqrkw0UDzWQ&#10;3VnH7pLL5A4OUXpngpTyEo63NLGjpIhdl69oJZQ7i9UjAkvYqjpmSOIfn3OFrTmXtGGNYnMUMuW9&#10;C4VaxF8s1rCw+0oVKVeqSSlRVaXXNUgkFZSRkF+qde7YkqOq1AvYLNvHyH6izl8g6kwWoafOEn5W&#10;lcxkSGK8m5yeFn79h7/ys1/9mp+q6nQB53d+8AkffPQJ+SU1+AgwQyQB94k/gE3INtYHxmARtBn7&#10;8Fh8IrezJS5NroMHPL//Ls8Fd6+eveLli5e8evmCt1884+3nDyVu8/aTO7x8dJen9+7w6NZt7o7d&#10;lD/sCcbqRukrGKE6vYMj2/LIvHJJsF7BzV/d472vP+RHf/olP//qC371u7/wa4XMr/4q8Td+9weJ&#10;3/+d3//2X/n8V3/jpx/9TjD7Y+7d+65k8r7JrYcvmXjwmFuCzVsP7gk+x+U4hvnB0y5+LhmFjwWZ&#10;3xNYfiyf9d5QPreq0/lgpJBvjxby/cnL/Fiw+f2bxXxHwPmNwUu8P1CoxfO2XJ615mjwnKo6xlDZ&#10;frqK9tBakEJd9m4NnBVnd1Em6Cw6tZ3sQwkc3xZOTlIYpbEhlG4IoMQxjELTLVw22kXtspN0uNYw&#10;ub2H24f6uJk/xNTwHbZucef4ATsObVxB5uZAUuIPYu+biGVQNJtPp3F28DqnHjST89EEZ74zTMLL&#10;q8T8UDIxv25i48N6EpsFm0XVxOVVaNhUQxqpEnOFzQS5NrblXSYup0yukytatXlkVoFMC9h0Jp+N&#10;6glUahitM/JaoKlKNcMFWSEKTxIKVSq00kyt+jxHK9FU6PQ/KmCTeR/BoYKh9+FzWo9u78NnZJl6&#10;fQbPdMFmeiZuaadwTcvQwuVgBm6HTuN7PBt/wZufgE0Dp0x9BZwKm+p55V7/ic7XcUj2J+H9+rXq&#10;Te6YqqrfjwlAj+GcegLfI4Ldo4LT9FOCU/XoyqNae01HwadDymG8j5wUSGYKIM9InJ1u53xK4Jwh&#10;56dCtc1UcVpQqaZvlgs4/SUCT+bL9KKEHLM6fjlmf8Gnv+qdf0z2o5oeCGATLlUSdCIf512qlPOE&#10;1vZUlcza7hJwSthIWL0O9Vrhc13CYdZvO6y1Ww0ryOBMfyWJR6sx8bzEysAEnBPjiN11kki3PUSu&#10;SyTAMAL3Bb7YznFi/WxLTDRoLhesGaN6gave4ApuqlRTlWKqnucq5sycwbLZC3FdtJzIRRYk6pmT&#10;rGPObh0zUgSsO3TWEi0RP8+NLYsCcNE3IXWPLa9ut5Nse5ythvuIMA4geJUP3svcBJweeCxzwdnQ&#10;AZv5lljNt8JyvgVrBJhmcwScuqtZpWPCyhkrXmNyoUxV6MvxioPkOJcJjlfMWKotN9CZL8c8B/Wk&#10;IyujNTgss8TByAYHQzXUkgXr1KMtNXDKfmetZLnuCq2HupFMjWVqrLccA93FLDaYxyk1LuaUD32T&#10;vnRJ2jg4pPp2CDa7QujrCZX0R9JhSQfvDsdwR1DX3SjpZYsaPSVYQ+UtSZ8mesQFamSa4U30DoRI&#10;ehpCj2xb1xhEo6CwrTuILsFoW1uIViPY0SHW6IumpyOSdkFoR3sETY0htDRG0FIbKciMouHaRipK&#10;w6ioCqS21puWVkFniyddXQG0qwefiAs6xUrtw+IlQWhzRwi1zQE09ITQJNHYLeDsEXj2htMpduiR&#10;6O2LkPQ4lDaZNsnrtpZQ6ms9aBVL6NgHG2EVYoiV/yLs/A3wFGh6b1mFa6QxHhuX4hWxFM9NxrhE&#10;LsFpqzGOScvkol0mCccybBKNcNqxAqfEZbhvX4Hb7uW4JK/AecdyyQUtx03e89y1HN/dxgSnLiP0&#10;gAnhB1cTcdCETQLNMInwtGWCzlXEp5uTeMKSpNOSwzltzqHzFhzNWcfRvDVkFa0lr3gdl0stqKqw&#10;pUaivs6OujpLWuvtaGtS4zi6UNfgLML2EcSJtFt8GR4SYA7IlyC4Uu0n1fzAQCQDg5EMjUdR1uxC&#10;Ws5yNseu4NKxYGobA2jsCJJ1ohmSH75fokUuiI4B1fEmjgGJ4TuJDN9NYlhANzK5TXtKzZRA8MZU&#10;HKNjWwWX2xgfjxdgqraU0QwPygXT68fYUIAgR5AkF9uIAtlYIP3qiTidHgwpqCm0CcTGbgYxPhnK&#10;nTvR3L4bzc07MbJcgHl3Bw8f7OSpqjK/s4U7t6K4dzta4KZKJQVnY9HcnUrkwWgsd/pjuSsXrbp4&#10;JwW6A6ozTlcEo3LR3pDj6etQuSe5mAcCGRaQDUkM93gzroZT6g1gTFA2PhyolQz2dfgLdqOZmNhI&#10;vxrvUzB6W3VQGhYQj4dwayKAW4NBWs5rQnJmE71hDMmFPyAX7Ij6XMmhTcn3cFsweXcqVhAdy/iY&#10;IHNYLdvCA/lO79wUUN+QY57cyt1b27g5Irm8kSiG5eYZlZuqq9dHLnZHOrtc6FYllp1uDMiy4WGB&#10;u0KsLB8Z8aezx5XuPgeG+u1lOxc5Vx/B/AZ6JafV2xtEr+S0hkYEn2NhklMLkXOX6A9lZEhgfzeV&#10;h+9W8eMvvsmTR4+prukg5VwB1Y+f0/j++9S9+zY1L15RK6i4NvWQ4vG7FI7fIXd4kuyBUaoe36Hu&#10;2biAcUzAOCzbDf1/hP0HXBVn3v//E02Mxt67goLSpPfeOwiIIiKCDcUCimIF6b33zgEOvRe7xpje&#10;2242eyeb3ZTdZDfZTTW9vf6fOZi9976/9+/xN3k/rpk5M3POmTPMPK8p11B8vYtsQWfWgIqKa4LS&#10;/i5ONatIbmznZF0HJ+pUUrZQflWme1RF3ePKE4NaNHefK4+sLLhap0nx1QZNc0f54+XkSrJHK8gY&#10;qiRzqIZLvTVcaK8hua6c42XF7M/NF2wWsLeokovKk4z6h9lfXMKRujp2FeQTV1pOTGE5EQLIMIFi&#10;aFou2y5JmZotyfh3wi5lappNCk/LZEd6DlGZBZq2O3deKmRHWqHmFGnEJQGFct1nqtJeogBVcxo0&#10;XdOcjab/fDr+Z88RmHyS7Wcy8DohO+i0Azz3j7d4968f8uZ7f+WPf3qf1994hxdf/y8ef/73bIs5&#10;iq3/Lmy3xmLgGc46e29W2rij4+aHbUQUYQeOErbjABfPFcg6NMHVEcHk6Bg3R0e5Kd23Bq5wo2+C&#10;G12TXG66wmD5FbpyJqlO6uFSVDUH3VPx19+H1eIgNj5ih421L4+9/hx/+Pgt/vjR+7zzt4/52z++&#10;4q9/v8dfP/6aD/75tab/bx/e42/vfs47v/+YF599n+s3XpcK5RMMjt2kb+IWPRM36b9+maHbAs2b&#10;N6TyeYXLl/t5/nYvr11r5M1r1Zojm29eKea14VweazotkEzmvy6XcKPmGK8NZQo8UzV5dTCTF3oz&#10;uNt6nqtViUyUH+Nm/SkB5zkG8vejzt5D86VdNKRFU30+mqKTkWQdCxNoepG8x40zO4M45uFOmps/&#10;OXq+ZMyzI3eJDbnLXShc6kbhHAcaN2+l3jSO8i2HKbY8iWq/isNB8ewLsiVtpy2JwYEEBO5D124b&#10;NsHRRKWe5lhnCSfuttH21Uv0f/ESw1IOf/kK7W/9kd21/WzPqyH0kkDzYhE7sorYKutOqHKU/FyO&#10;5jGnQVJ5CVSwmZKN98mpFgx8BZ1KNA24n5BhyhHN+0c1PZWbgQRO7oKo37CpOW0uUe5AV+IksFPA&#10;qdzNbZNwUpB4Alvpdkw8h5NAzeH4OYmML/32x5WjmCmCScGgxPaooFFJokwv49gdPSP9ZzXYVEoF&#10;m8rNO8qRTk23AtD7RzutlRxMln7lrvJEbA4lYX3khOD0hCA3WYNH5YilQ8IpTRNIdoJdG8Gt1QHl&#10;iGoSjsdkHIGmq7y3a+JZXGV85dpMF5nGRbkERaJp3UHiprymwahySl3BsUSZv/IdZZqp76h8V+Uo&#10;qIBUg8+zOMt39Toly1zwv2V3EsYxxyXHNDGIPoah0nanfCZT+YzGB09iJHA2iD3OxqgjbNx+WKY5&#10;gsPJo5xuaMDW5wTLHVJY57oTJ78wweYevFaH4LTQEZM5ArxZWwRzOiwXbC7WUm7KWcJcQd18yWyt&#10;2TwseHto2izmzHoQ3bULsNVZhtdKbcJk2nAtXbZprWGH1gq2ay0mTLAXKNP4CFBdBXsmWg9iOG86&#10;AUEbuFS5g+qCIoLXJeG/+ADeq71xWGaF5aIt2K6wwGaZueaUurlky0Ij9OcasO4hgeHD69Gds0Hz&#10;SMr1D67RHN1cormWVIHmVJZJv/IM9MXyWecLNJVrS5UbhxY88DD6y9dhuERXc/OR4dzN6M3aIOBc&#10;L4hVruFUTsMrp9UVaCrXbirXqi4VeAo4H1jE3DmPcDjVg8oRVxr6bVGpncQYTrL/d6a7V9CodpRu&#10;B8b6lQM2rgzIvrWtQ/wiyFOaOmpvlv2X2oquVgGr7FfVfWKHHtnPDviILZSHu8h+TIyi3P/R3+0r&#10;zvGX9wiksdWb1kZPGkqVs4ye5FRJxbPejawSB4pKXKjIdaUq25PaAm9qSp1orrcVK7hRW6dcbiaf&#10;tclVwOhOY7fMo1Nw2a6c3fTVnEpv6PTQILSqw4X6AX/qegS0ank/laeA15XqZqVpR/n8sh9va/Kk&#10;udmF5k43tCxClmMZvgrLrauwCF6GVdgyjEPmo+M9A4PAOYLMBTJsiWQx5hFLBJOLpbYk+Ny5mC07&#10;pHvHQhk2H7Od8zDdJWX0QmwFlw77VuB0YCWeCavxObIG/0Nr8U3QJiBRlwBBZWDyOgJOriMwcTXb&#10;ktcTc06XfZc2cShnM4l5BpySZAgss8v0NO1CFpTrUV9vgarRmpZ6a9o1DY7LApIfranFgY52Z0GE&#10;F23ypdoEOh09yrOvg+gYkoUvNYcOWSjt3YIm5fGFSgZ9KFWbc7hoNRs3a9F+bh9tspDamxwFhVJ7&#10;ELm3SW1C1etD+4jAUbkOcyKc4cntDIxtY0BgpzQmPjEYwrD82MO9fvR1C+rkPZT+0R5/wZ6/wMhJ&#10;aiQugipfhvoEc72uXBtTGiIXJPa5MSi1h1EB5bhAa1LgOjERytUrEVy/vIPrV3cILMNk2jDNKfEJ&#10;pSkkwduk4HRYVroh+e7DspIqqO3t9RaMOdNSY6Op9bQo7VIKppSblbpkxeiS76HcjNOvoLHHTVDn&#10;plnBRwddGRkQFA65MDrgxGCPg/R7ymeX7yE1qcsDQdwYn7prfXQ0iJHhQM2d7NcF1mM9UhOTGlh9&#10;tUC9Qla8GmXFktpUi5emhqNE1S7fUx1CX2ewQDaUvt4wzQ1VnR2yvOQPo7/HT5alv4BQOfq7lRZV&#10;EC2tAbJS+9DY4Eq/jDcklYU2QXtjk6XU2izpFkS2NtkLZpWG5N1Rqxzle8m4Pa6yLKS7RwDdaYW6&#10;zVL+YJWbjuQ1qXQolyaMDgTL7y/TyToxIt9tUn7DwZGdjNzK4Xd/fplHbz9GeU0b25NPk35zlJyX&#10;bpL2/HUynrlJ4aO3KJq8Re7INdL6J7kg4LnQPciFni4qbg5RfatL4NhLxZ0+Csd7yBvqJW9wiPMt&#10;baR39JLW2UtyUzsnGtoEmx0kadDZKoAdpPKGWtMkUsmVZgomG8gZryNzpJaskXryRprJHWoms09p&#10;U7OOMx11nGis5nhdJQmV5ewvK2FvaalgspjdpSXElJRzoLKWo7XNHK9uIqG8jn3FlcQWlBNXXMWe&#10;wkpiCiqIzi8nMreEyJxCduUWsytHurMKiRIsRGUUEangMrVAk+0XJOfz2HEmj52Cve1nBaopOUSc&#10;UZJL+Kkcwk5myd9yNhHSvfOUjHsim22JGQTLTt395CG8c+IZ/9uT/PVfH/Lndz/gj3/5gN+/9Rde&#10;eeNPPPvam/QI3mx9tmHptxNDj3C0HTxZZeuCtpMfDuH78ZWdZtie0/gG7CfE7yAlGW005/bQfK6b&#10;xuQuig62kLajhqQAAbdzKuECKQftPRgILtfOdmXFwzYsmLaFGbJjfHD6WuauW05EUjSv//0vvP3R&#10;33nvH1/y3kefCTY/58O/f8HfP1Kg+S1//rNyyvx97t7+o1T2XmB04kn6x+/K571F/+Q1Bq/epGfy&#10;soBznOGblxm7fl0qohNcGevh2asdvDRexesTAs3xfF4ezuTpzvPcrj/BK/3ZvDlexNXKw7zQfZEn&#10;2k7yVPspXh3I1Fy/OVx0EHXGbkaK4nm08QxPqC7QnbWHruxYmi9GU3M2ivLTkRQkbif78FYu7fcR&#10;VHuR6ulCU+QealzDyV7rQJd9CGNbo+ny3U6zk1SizT1oMPOhWn8H+dqhpC0L4sT6nSQGHWKnkw35&#10;sdtICI3G1nsXm9xC8dkdS+DeGIIOJXChsQP1jVd58pXPmXjiI9mBPUGigH73uS4iU+rYdraEbWeK&#10;2ZlaSphAc9v5XLaeySIoRbn7PAu/s1n4nBZgJk+B0/PkJTyVNjRPXMDtxHk8ki9qut0FUxp4HU3B&#10;RfDkpNxMo0TTPJBEhivRnI4WuDkcPyUIE3yeOINHShqeZ9JxPZUq8DyvwadjksAsSQAorzudlPLk&#10;GexOpGhimygolPnYShwUwMm4doI4WwGonQDQVt7XVj6Dpl+Bp+YIqhLB6uGTUibJZ5J1TRCpXJPp&#10;eETBZIp8B+Voo4ynwFQ5Iqo8+CD+hOYucqcEGUdpuUEw63pEUCmwdU0QcMr8lbhqLhVQyrNT6Ja4&#10;JihHdGW5aI5g3j+SqTQBJXG5/7x4lwSlWyJAd9YcDZZlnJSJ1d4UzPYka55oZLb7BBYxAua4FGz2&#10;Ks9bP4uldJvtltejpdyZguE2AeqORMyjT+AacYaNNvEsdNmGudtWPI1D8FsViOtCd8znbmHzTAPW&#10;PKijOaI5Bcw5zNQ03q5cqznV1JHSrqX9JkO26VuSaORNttkOklb7EvOAPVu1NhKgtQBfAZ+bQM9N&#10;6yGcJbYynf50LYw3T2PbfmOS8ndxOj+Bc8flO2nvwGOdP86r7QWbZpgvNMZWsGmz3Fxz05DpAmMM&#10;5higP9tAc4pfe8YGzQ1DeoLO9TOmmmZaP2MV62YsZ9WDi1k/ayk6s1bIMOWxmrNYJNhdpIHnDE02&#10;LFiByUo9DBfqoT9nqj1RBa/rBK+rNOhUjnAuZ5mAc/H0JSxSymkC74eWMX/mfCxdl1Mu++DGAUc6&#10;Bt3olH1wm6Czo9+F3mE32bd7cH3Im6EBL/pGfWjtcaGly4XyBksa1NaoWk3oaJZ9WpON7Dc9ZL/o&#10;z4DSwouAs0+s0ysQHO0N0Bzw6VK5iIeUM7RK84oC0kZXmpq9xFFOFLV4UlAv8613p63BD1W1D511&#10;fvS0yXz6Bb/KvRNiA2Uf2dbpQ7PMt04QWdMqEBUT1UkaWsUXHV40dXlRJxBtFPfUtrtQJ6lVOVPV&#10;aq9pR7xNzFUrcK2otKWiwZ5S2Wdr2e1eI0Bci1XUSix3LMVu5woso5ZhES3I3L0Ua4ldzDJsdi3G&#10;YqeAMkoWnqDScrfAMm4FjvErsd2/BNu9C7HbuwhniduBZTjvW4hb/GJ8j60k4NgqAo6uZetJHXZc&#10;3ETUpY3EZkuyNrA/cwOnSozJarQkp8WUnEZj8mqNqWoSWHY409zhSJPSpqSUygLski/Y2uZKq8i6&#10;scOVZln41QJOleCqVRZSe5/SFFAQg4K0ntFgugV3KkFdm0Cwqy+ALoFgp9KGpHKYuN+BgwXr0BZw&#10;9l1KQC0LuEcWZqcs/CHB1MTgdm5M7mLy6nZGx0IZFZyM9AdOnWLu8mNCQDYsn2FYPpNyc4xyd3lP&#10;h6xIyql8qZWo2lwEUYKdPg8uy+eYFLApp8SH+31lXG8ujwvcroRLqeBVucknkquCu6sTytG+IMZH&#10;/RkbVnCpfB7BYb9y57lyhFGQ2WkjNR5r+SzKk4aUJpOcaFM5yHdTnuojABXIKU0l9QnmeqTmo9xc&#10;NDoo311WiB7l88qyGpWV6Yp8p2tjYdwclfcdDNY8KahPJeOrQxlSy/fu3MFo1w4Gu7fLyhsqy15W&#10;wmZfqQW5U1rlQlaZNWkldqSVO5Fb7yM1nhCpFfkLGP2oVwk+24NpaQuS2pIvNQ1elNa4y3DlyLEf&#10;TSpvzSH6elmhq6QWVFDnRpG8XqbMR7k4uVZqVHUuNNQ4UVlrQ0WdDfWNdpRXm1JeaUlNnSBUaoCq&#10;Fif6pGam3HDVqVzk3CzLv9Ge5jrlJiFnupqcGO8K4urAVkGygHlQAXQY14cF+CORXH8ih3f++jLX&#10;bt+htFYlSDpN4Y0Jat96ivw3bnHplVukPXWT7Gs3yB+9Ts7wZVL7RjnXPcxZpSH3nh5qbo1Tca2b&#10;AkFGareKM6p2TreqSWnp5kR9iwaWZ9o6SWpoJbFR0tDO8fo2jtY0ktbdLZjsIL2njYudLZxTNch8&#10;G2QeDTJ9PaebGjnV2ERiTR1Hq2tJUCLdh2slMr3SAPehSuVxgXUcrKzjUEU9h8rqOVBUy4HiOvYX&#10;1LA3R6CZXU2MZHdWFbszK4nOqJC/RUHmRUGlgkmBZOS5IrafzifiZB7hSbmEJeYKGAUMCdkEHsok&#10;6OAlQvanEbQvTRCSSuCeiwTsvoDvrrMExJ5la/x5wo5dIEx21L6Hj2ITG4VVynZOXsvn6a9+xwef&#10;fsRf3v8b//XOB7z59vu8/sd3ePH3b/HMa38kp6IRE5cADF1C2ewQwkZ7PwzdQzH13om5cyymVrGY&#10;W8ZhbrYHG0vpNojGXC8Ko1XhbFzix7oFniyZYS+otJSdhKns7EwFl5uYMUOPB2evR0s2/FqLp2ke&#10;xfug30PYXNxC7+97eOvTD3n7w3/x7kcCzg+/FGR+w1/f/4Y3X/+YZ57+C1cEWCPjzzAw/iS9Y3ek&#10;wnmH3sFbtHaOMDh+jXFZL4aujNB/rZ+hy6MC0gnGJ8a4LpWOl2508urlan4n4Hx1OIcX+9I14Hyx&#10;O4M3x0p4oSuD0aL93G44xu3GozzbfYYnVWe51ZBMX24s/XlxmqObyqn1x9vO05m+i97cfTRdiKbi&#10;1A5KNE0h7aQ4aReFB7Zx0d2Wej8/XkrLJkvfnsld8dxNOs7E8aOMH07mWnwKfSFxdHseosJEwKnv&#10;RuY6NyIfsibBZQ/73dwoO7yP43H7cQ7fg1FABBEJR9h/7ARRe5LYe/gSMbEXOZYklZV9mfhGJ+Ma&#10;eRTH8AM4bE/AZdcxvGNPEbD/ApEncwg5conQYxkEHE/HLzETv+R0fJKVdjQFnAJNz6SpJo48TlzE&#10;Lfk8XikX8TmTio/SyoHy0ABlXAGkl9J/VsY9e0mSjoeA0iMlHc/T6fJaOt5n0jTT+CjjnlbGv4S7&#10;TOt4/7pMz7PZeF/IwfNcliYe5zJxO3cJF3k/F5nOTcZ3lvdzldJVQKy8r4fE7f7d4M5JEkGes0BO&#10;A7yjMm3CfeRp4HcWN3kft2OCR8Gh8p00bYUmXhRgnhVoClQFnLZ7JXEnsd8n6DxwGuf9p3DZL/CU&#10;bpcDSimo3C/YVIbtk+yX+e4XcO4/j9u+C7hKXPYKNuPO3Y+AOlbKPedw2C0g3y2Yjj6NbeRJrLZL&#10;tgkww5MwCj6KcfAxTLYqD104zKbAQ+j6HUDXZz+63nGabHCPQ9t1H+slqyRLnWJY5LSbDQ6xrBVo&#10;OhxwJzosAJ/lIXjN98B+kZOgzoj1D25GOYU+U3A5Q6A4XXCpJXng/qnzGVoPsPKBOTjPW4+3jBei&#10;tZ4wLT0CtXRx1xJ/aM3HRqazlFjIdFZSGsh0q2ZoYee8mPC91kQnBnHw/G4uFCRx6thRDobGEmDu&#10;h90qB8zmW2jQabnk/h3qgk+jOfroCjI3zNDRRHmEppFy/eX8TZqnBG2eM3W3+voZq1kzYyU6s1ej&#10;J59Pe+ZKVmgtYsMjq1jz0CIBpHLH+sOsnDlPwLkJ48WbMZynPJZzM5tkHjoztQWt61gteNUc4bx/&#10;s9ACwfcCpRR4zn94McvXzODQeUNax9xo6LISt9ig6nHSPH65TwA63C3wlH1Xp+zDWjtln6eyo12G&#10;tw+60D3iykCfPSMCwaFOAV+dnThIeaKeKx2tDgwP+2pu/FXOZg4KZMcm/OkWM7QpzSj2inUGAmjp&#10;9qJejFIs+8qqbk8qxFYt4pXugWAGBsJQi2W6xBstI+6ox7zpHvQRDPvT0Sf78TZ3imXfW9xoRa1a&#10;QbI3qk6Zv8xH8VeT2p0mpbvXU/b9zpoo13iWNThQUmNLcb01JYLNogZHAeceAWPcSmxipNy9HHsp&#10;7feuEkiuk+HLNKi0279SakiLMN8zX0qB5oHFOB9ejlP8cqlFSQ4vw+voCnwTVsjOaRUhR1fLDmst&#10;0ec2svuiHjGX9DmQY8qxQiuSy+04W23DxSpLsupsKWlxpUY5IidfuHXAm1ZZUB0SdZ90d3vQqHZF&#10;JZLu7PJBJZJuUJQt0zR2yDSKwgVvrbJQOwb8UA/IQlPaopQFPDS8lX7lEZBSU2hTTiNLLaBbagB9&#10;gk7l2olBma5bahK7L65hg74WvdkHaO+QH6BBagSi8m6B0EhHMNcGwhkVvI33CxgHAhmQlWGg25W+&#10;TkeBmR2qOjOBny1NtWbU1ZjR0mpHq3IaVz5Tr8B3ZCyYyQkBjiBSc5RyTLkzPJwJAd6VCeXaTOUG&#10;HVlZBpU7xOV9BJjKE3yGB72YGPeVaaXmMuSluZlGuabyxuRWJod85PMIGGWFmZCVYqTHXfqV9jR9&#10;BKiBmht4RrsDBLW+qJX2KPuDGRoMYECWQZ/gc7g3hJFO+S7tQYLIEOqltlNd7UpphawkVV6UVXtT&#10;LDWfoho/iqr9qWqJoLA2kKxSNyn9yK/xoqItRH47fwqaZdzWIErV4VR2RciKFkplozd1zf40NgdR&#10;Uys1JOmvbfGhpF5QWetJWXMApQ0+VLT6UtroTqHgtUQQmyOfI69Gal8t3lQKQkuqHakUUFbK6zWt&#10;PprUNrtQWWNHQ7MbdQ3yBykAHuoLpFsqIK2NtlJKzarRhs5W5Y45d6kJyh+gVDau9wZzU8a7PhTI&#10;TfkDuzMcKr9nBJM30/jTBy/w2KOXaRYgBh1I4mL/EC1/eJXmN1+m7rUXyH/sMbKv3iRn/BbZg9fI&#10;GpjgYo/SsHu/oLCPi12D5A2NktouyGwWbLapNXein2ju4Jy6X9Nm4anWDs62d5LcqpK0c6JJRZIk&#10;sVGl6T4h0yU2qDQIPV7TTJIkUQB2rExJM0fLmjiiPKO6vEHzhJZDpQ0cLpbk15CQW8vhnGoOZtRw&#10;IKOWvWnVxJ4XVJ6pZNfpCnadKCPyWDERx0rYdrSEsKOFhB4uIPhgLv57ZYcdKzt6waLH3jN4aZKC&#10;a8wJnAUYznEncNh/XCqTR7GKS5BtwAFM9uzBeE8UxrHbMd4bjsH+IEwSgnA4uw3//D1sq4lnX2cS&#10;pycu0fSamue+eYV3vnuXd//+Ae++9w/eefcj/iDg/P0f/8yrf3ib519/i7vP/564xHMYOvmiZ++N&#10;rq0X+vbB6FgGMH+tLdMe2sS0B/WZMdOYh2aa8MA0A6bN3MKDMwzRmrEZrVmb0HpEIjsXLdn4a81c&#10;hNbsmWitEGDqTuMht+loK5fylLlw/vZpOv/cyt3P7/LGZ3/mz//4lL98+AV/eu8z3njrnzz73Dvc&#10;uvU64+NPCzLvSqX1FurRG7SPXkU1doXOsZtUtvSTX91IS3+/5prNwfFhBiaHJCMMj48xKv03Jrp5&#10;4WobL49X8OpoAS9pjlye45nOVH4/UsTbV6t4ou0cgwWxgshIrtXGc6f1BIOFSiPayfTk7Ga05CBP&#10;daTy8kCOvJ5I28VIGXe/gDOGitO7yE/aQVpCGKkHQ8mKCyPdy5HzazfwQWYtz57K5/Xiat7Mq+dP&#10;eR38qbyZ53PyuSYwGo08RbvXfto8orm4ygcvAcBOPScuhAdzV1VPU3kZQTH7sd2+i4ijJ7BxD8Hc&#10;JhBP/2gCQ/YTGnGMnbtPExV7kp2yjkTtO8n2fclsi0sifE8CW3cdxzf4EGHhyYRFnsVv1yk8Yk/j&#10;LRWSUIFomFRqwlMKCD1VQMipPIIFhKEXczTXDoeeVx6RmknIuRyCzynXBucSdC6bABnuczZDcCnQ&#10;VU7Ln5b+k9KflIFXovKYS+WGoxwCknPwPpElAMwQLAosj2fieSIH96QsXI5n4SpxT8zGRSDsdDgT&#10;l8M5U4nPxfmAzPdIIV7xOQI5Ae6BdNz3puESK9CMEWDGCXz3pQquU7ALTcYu7BS24Sew256I654U&#10;HHadwFHiFC2ojJblFnUcq4gjmO+Qv52IeLaEHcQ4SP6GAvdjHBDLloA9bPGXSLexXxxGPoJ8r90Y&#10;ekVh4KlkF/oSA88YDD33oO+xh80eMWxyl9I9Rvpj0XONZpOLxC2ajW4CRCnXOe9C23k36wWMa52i&#10;Weu4izVOu1jlsINVjjtY6bRTEslK6V/jtJ3VjuGsdpDIsFVOUSyXcRc5b2exty9G25ylwhogla4T&#10;3K4sYNe6cNznuGE224wND+tI5W655kk907RmSORvTrCoZNp8LUwcdFg8dzmrtdairzUPcxnPVGKg&#10;9Yj0z5RyupTT0ZPxN0h0NeV0AaoWDo5rCItyICDMVyq1PpwuOERuzREuXtzFuSN7ifbcifUSF2wE&#10;vjZLLDETbFooNwwJOPWUG5emr0V7uiDyobXozlrP5nk66EmpP09p1khPsKncULQWnUfWCza10Z2z&#10;no3K6wt02fiIgsglAs65AscZzH9gJobLpp7HbrzQQKCtr7lGdOMsXbRn6Qha12juVF88XbmzfalE&#10;aV5JsPmA5MElLJw3D1u3uTQL4FRDzgxOeNDVK8gUvHWLc7raXVA129PUZEdtgyUVDWaynzSmu99Z&#10;9tuyb1PZ0thiT2W9BY1dgsV+J/pGPenqcqe3z4t+MdPAiBddA670XwkUPAZQK681iqMalLO+/T7U&#10;97pRI+9Z2WtH26QX3dcCaB/xp7U/kIpud8q7nKgelnmPedI66Cmv+dA3HohKIFkjpmkeFMDKa01q&#10;B7rEH53yvh0DXoJNN+rFIK3ikyZBbZP4o7bdl6pWb6pVXgJsmXejk2wvndFy2btSakkrcJTSMXYF&#10;Dsrp8P1SHhJoHliK/cFlUpNbjefx1bgfXa6J55GlBCWtIuLMBkISVxJ+Yi17zm1i30VD9l805tAl&#10;M45lmpOUa01Sng1JhXacKnXhVLETp4sdOVfqSHqFE7lVbpTWeVHV5E9zRwitXUE0tQss1X6ic8GF&#10;gKFGAKEIu7l9StCV7U4094i+BU9dArQuUX33oL+UgilJrwwbGBJwCjb7x/zpHZVhgrUuRetd3vRL&#10;OdDnozkaqZbXdpxbzSbjB+jJi6NUENxZ4i7gVK63dGesM4CJLj8mZcGOK9dX9CmnbZXrL93p61Hu&#10;IneW0kl+bEGd1AhGxoIYvxzK2GQo41ciGB7dyo0rkdycjOTG1R2MjYYJeAMZHdwq0JRxx2RFkRrO&#10;0KAHQ0NSy5HazNiwBxMj3lybDOD6uB/XBcWjgslR+TFH5HMPSM1mQGoQ3Y12DLYKigXgw21SyxH0&#10;DnbY09FsR2OtBS1NDprrJtrkR+8SVKq7gwTUgbS0BwgEfair86C01pXsaicuCewuVjqRVudJVoM/&#10;xapwcpsDyWj0I1PKXFUwaYLFVJkms8mXjCYfspr9yBZwZjX6kN8SrEl2jY/8pl7kSLLK3MgsdKW4&#10;0peiCncK5LcubPCSmo4vhfW+pJe7kVcv49e4kikIUCBbpw6lXtDfIsBXrhFpULkLVGVlLZPPWior&#10;vWC1VV6vk5pTm9QGO1qk9qeSWl1nEGNSIRiSP9xxWQcG5I9jRCoG1/v8uS1/TDdkfo8OBUkpv5FA&#10;tk8A2y1QnZy8wOtPP8mTo8/TVqNil+wwLtYNUXHzeYquP0HR5ScpHH2C4uEnKRm+S2GfgLPzMhnq&#10;cc53DHG+fZAzLX2a5o9ONfaQIjnb2sv5tl7OKs0eNSvp4UyTpLGXM/VdnKpRk1yt5mRlJyfKO0ks&#10;7pSKWAfHC6W7QM3x3E6OZ6o4mSXD0lpJONfIgVM1xKfUciCpgvjkauKOVxCbVM6OQ9lE7LtAaNxZ&#10;guPOEBBzWnbsyXhHJeEZlYj7zqO4RCbgsvOQ5ADOuw7iHBuP074DAsi9Unncg9XBGKyP7sbxdCwu&#10;F2LxyNiLV9Z+/HIPElRymK1VCYTVJxDZeoyojkR2qY+xf+gkpwTqGU/mU/pqFQ3/1UzfR33c+uoG&#10;L3z/PG/8+jv+wlt8yLv89Zv3ef+j9/ngLx/y/nuf8NZfPuLNP33A7/7r/s1CAs7nXnuLa0+8iNeO&#10;3eg5uKFt5cJaY1fmrbNGa76+4FEQ+cAytGTDrTVtAVqyYdd6aB0PyA7kgcVr0Fq0FK1l89FaNQut&#10;DbLDM32EBVuXo3/SlMDaEE5eOUrN70sZ/aiXp758jFf+9Rq//+hPvPXBR/zp3U95861PeOnVOAl8&#10;KwAA//RJREFU97n12O+ZuPaigPEphsaekA36bdnAXqVjXJA5PlV2TF6lbXyCur4Bagc66Hv0Co8+&#10;9xw9w8N0j4zQK+DsnxhleGJIKofdPDPRwHNDRbw4kM2zXak83naGl/qzBZuV/H6skKs1x6hIlPX6&#10;4lYebU6iOzuKJoH77cZTtJwPY6xs6sai53su0ZMdI+DcgTpzH43nBZyndpGbuJ2LCaGkxAeSnxJN&#10;Q9o+sgUIaZaWjG8/xd3tlVx3KqBvYxK/j6viX1kTPB1Vy6RXBp2WCVRu2smRh91w01rJbp2NlCdE&#10;c7ernRv9o1RUNxC4bx9+Bw9hHhyBjoM7um4ebHRxZZ29I6ut7FhhaomOhSP61u4YWnliYuWLlbU/&#10;Ts5RrFxpz6I5JqxZaYuTWySBgi9zn12Y+kdhv13BrKyHkUdwjk7CTSo4HvL35xV7RmAqkfXZPVYq&#10;PnvOaOIUewq72GRsY5UGzI8L5k5iE52Izc4kyQmsd53GOioF651nsd5xFgsBoVnEacy3S5SjfKEn&#10;2BKSKDku4DuKYUACBpJNPofQ9djPBtdYdARo2g5RbFCAZhvBCqsQ1tgFs84uEF3HYAGeVLA8I3Hy&#10;PYC2Thjr1oWyWjuQVRt82SKIs/Lejblg0NRN/qY892LjFYeV524sXXdi7iqvucVh5hyLiSDQ2CEa&#10;I7tIDG23YWQ/FWP7CAztwyWhkhAMHILRl/fdaBcwFftAdOwD0Lb3k8/kq8l66V5t6806Bz82uoaw&#10;wSOC9R4CSMHiKslKpwjJtvsJZ7l9GMsdt7FChi+XYUsdwqQ7nGXOoSx29mexmz8rPAMxCt2K+/7t&#10;HC7YT8fYeV59Joe/3i7gy8kueg+ls3WpM+az9DWnppXHUk4TJE6f/gALH5mJkeFyDOxnSuV2IzHx&#10;1jjqO7NWS3AqANskyNSVcTdKdLQekGjJa1qslKyQLJMs0XqIlcsWoL15JUsNFrDeZhGxp6wpaIyg&#10;tjGKyuydZB8+wG77ndgtdMVxqStW800Fn8pRThOMlGssH96A7kMCSdl26D2iLcDURn/2BjZLt75g&#10;c92D6wS1q1mroPPhNejMXKM5xa4j4NSeufb+jUNTNzvN03qYRQ/MwmiFLgaLJfM3TV3DKe+hLRVc&#10;Ba7KNZxLpgksNdetLhGk3gen1mLmKwidtZBVK7VIz3VG1SfGUFvT0mxJbb0ZVQ2m1Ck3woolquoM&#10;aWixoLLJhMZuG1RtVtSWb+Z8wTJOFC3mcO4c9uXNln3KWur67TQNxHeqfQSiVqjEJo3t9rSMegka&#10;xU/ihuaJIBpkP9goCCxttZBtlj01g5a0T7jRJeO0DfvQIOhtFAu1DHrRKKBUXfah+3KAWEqsJJbq&#10;FCS3dnvSMeiNWqCpUs40i7ua212paLGjWsBZ3u1Ko/KaALe6xZnyZg+qO3zlfcVyam/Zd7tRLAbQ&#10;8tyzCo+YqXjvXY/fgfX4xK/HO0G6jynXXOoQclybMMlWGRZ+VJvoU3ocuGDEAcHl7tN6xEjizhgK&#10;OE3Zd8mC+EwbDmfakpBlR0KOIwdzHNgnw/Zn2JCQ58QxyakiF84Vu5BR6SXgcCev0oMaAUyjyLhB&#10;ufC0XWTc6UV1u/I4SG/Bph+18qXqlB9rxFcWgtQKBrzp6RNQKneAi+CVo5bDIvaxsUCpjQUK+oIZ&#10;uxzIgGi/bzhAg02lUXTlJpEBwUfvhD+7M7UxtHiQifIjXMoxpLfSn7ZmR3q7lAt4vRmVcmJAIDOo&#10;XGfhxpVxX00mBYuXJ/y4Oh4gmAzj8tVtTFyO4LLSgPuY0s7lNkaGg7iidI+Ec136J8e2au7IHpYf&#10;cXLUmyvyw05MCIIElf0DLowOuTI+pBytdJlqY7Lbgf5mK02j5D3NtoIka80NM0rZ0WhFZ4MdA8pp&#10;e1lZ+1ps6BFwKo2oN6icKaq1pbZZVqR2f6oF9IWCtaIab3JqPMit9yK3wU2wKGnxJqPNl2yBaHqL&#10;D3ntgWQ3CyRb/cls8yenNYACdQAZAr/cTh8Ku33JVXuS0epGToeAVH6v1FYfMmW8s1WCVqnFpNU6&#10;C2BtSK9xIK/JhcwKW4rqnCmR98uvdiCjxIrsSnvy610lTlLpcKda4NrZE0z/YKDgXfCo3HTVKxWQ&#10;CjsyjxvTkC2wbBK0d0fS1RrIZE8QI23eDDUGcK1LQN8vy7hfUCm/8YRUSoaarOmXzzBa4cr1RgGp&#10;YPdKix891b601W3nsccqee7uo8RvPU/asTp27z7J7oRC8hpukFkzycWyYVk/h7hQPEJWxRVZdtfJ&#10;qxojJaed8+WDJBf3cqqkj9MlvaSUSX9pP6fKJKXdkg6SS9qkgtVOskDyRI5A8lI7Ry+2En+2kb0C&#10;yN0CxqjjJew4Usi2Q7mEx2cQLHj0l52s1+7jeMcm4LnngOx04/AUHDpG78IoIJgN7r7YRO0mJEV2&#10;0om7cDocik18ADaHA7FPDMbldCieF7bhc2k7vlnbCcjbQWDhdkJLdhBVG8P+tkMkDpzi3JU0Mh8v&#10;IP+ZUspfqaXxj620/0VN34eDjP/zCtc+v8mjXz/K0z88xQs/PcPrvMAfeJm3eY33+SN/47/4O3/i&#10;41/f49NfPuTeL//km5+/4MefvuHH777jmy++5vO/f86//vYF7/3lH7zyu7d55/1/8sd3/sYbb7/P&#10;7//rPV5780+89Ie3eOblPzB48w4+sTtYYWvBImNrpi8zRmuBHloL1wk6V6D18CLB5ly0tGYIPKWc&#10;J8hcv4hp5vOY672S9TGbcUxzZU97HKm3L1L3x0aG/z7GrU8f59l/vMCrf3+LP37wV95+92Peee8z&#10;3vnLZ/zhjb/zzNN/5vr116SS+CyD409ojmj2j9/RXJ+pHr1Ox+hVQedliaBz9DIdwxOoR8YZvHad&#10;61JZefT515i88jjqgSG6RoboHRdwjgs4x4e4PtEllZk6nuzL5fGOC9xtTeGpjvP8brSAN8aLNeAc&#10;LNxHxXEfweQeRooPUnTInc70KG43JQtCw7jZkMTLg1k8rb5AW2oErRe203Eplvoz0ZQk7SD76DbO&#10;Hw4h5VAQuSm7UFWfoactg8sNuSRvcSBluhsntGw5q2UpsSJVy49TWh4karmQoGXMPq3N7J9pjv+0&#10;xaRYmzFRmM5ddT9XVSNc679MdUMTe8+lEHgkHs/DB3FLOIhTQhx2h2Kw2BeF8a5Q9MMFRf6+ghwn&#10;FltYMN/YkFkbDeW300Zr1iqpHCxj3nxtTIy8cHKIxMd/P75BB/EI3Idb8D4c/GKw9IrC3DMKU08B&#10;qWc05r6CtYCDWAYfwiLksEDxAPohe9m8NY5NIbECxr0Y+O3H0EeGex5Az/0AG1z2ChoFjk4xrHfc&#10;xVoB3FrbcNbZhLHWWvBoGchaqwDpF7g5BrHRMUTwHIKucwCbXYLQdw/E0CMII/dgTDy2ssV9qwBy&#10;K7be4Th4bZdE4egeja6OHw9oGcm6KOun1mqpDAk2Vm9hra4Da9a5StxYv86DtWtcWbXKgeUrbFi2&#10;zI5lix1YstCe+YusmbPIikfmmUm2MGe+CQsXmrFkuRVL19iwWteRVZscWGvgiq6ZN5sF8EZOIegJ&#10;NjcJCvWcfSTe8p190fP0Q8/LH0O/YIx8t7LJK5QNXmFou4cLPrex1mUra5xDWO0UxBon+f5OwVIK&#10;op0DWS/fe71roIwXjJ5fKBY7ZHtx7KDsxxNJLTxBu+oiz0rF6OMnevj8toqvb3byr4FGPmlrpdhn&#10;O65S4Vuj4OrBR3hoxTTs3I3xszQnwtOKHTEbiI5fREqiBUGmTqySdW+V1gZWTZ/F2mkPs05QuVay&#10;QutB5goyZ2kiaJVSORWvPMFw9paZbIlezZFSNxoawmipDKMxL4SmM3HEyXIJXu2L8wJnnJY6CjhN&#10;sF1qKuA0wnT+ZiyXbsFYSqO5ehjN12PLQqXhdn0M5ypY1JXPslpwu0LzHPS1yqMop60QZEr/9FWa&#10;U+LKM9CV56orT0BSrkFdNG02hit12bxQR8A6df2mcnRXaW5p1TSBseBykSwLBZwLHljEwunSLWid&#10;I90LZixh/owFLFv0IFG79WjqUO5xMKe9w5qGZhNa1FZ0KE/MU9vTrrSe0udKd6+LmMWVHjFARfkG&#10;0qqWcq51KRdUa8lUbyajR5fSThM6xQutKlcKa0ypb7WlrGIL9d3WlKlMKOu0pqrfibIORxq6lYfH&#10;WFAtw9onPWiW92vv9aa2R17rd6ZtULY7A56CTjfaZZ6DQ370tYqxWlzpUO5lafdELfv++hp76uod&#10;6JDumiYHcqpNyWgyp3zAVebtpLkMsknlTnG9HeUqF6rbxGxijYoyV0qrPdDy2r4Oz22CTSl9dqzD&#10;d+c6AmN0CIjVwTdOW2qc6/Has4agAxsJOaDH1ng9th3RIzLJgIiT+mxPNmBHiil70uzZk+EkgHMg&#10;OsOW6HRbYgSdMXmORBc4EJVnyy7JfkHmIcHmsVIXUircuVTnRZaksFE5/Oon6JSVSz6kWlStHJXs&#10;Ggqktc9Hc5i2WblObyJYwOlFh/wgnf3udIuqlSaOBoYEm8op5bEATUbGBR6CTuVU9NiowHMsVHAY&#10;zo3xrYwJTMdl3n1DnuzPXYeF8wMM5MSSet6EsdYIzc0yw/Keyg05w/1uXJZawM2JAG5fDuK6zPua&#10;1AyGehyYFPheG1H6gxkR5A4oj4IcCpHp5TOMyntPBAokPQXCMr7UECaHA7ksn+XyZCATY96ax0oO&#10;D7oyMOhBr3yfwR4Xejvt6WozpVtlRnujKU3VhjRXG1NXri+YNKNHakHd3U6o2x3pbFNgrDzpyIP+&#10;7gDBdyBdgjRVfzD1AsemjjDKmzzJKXcR4LmTLdg6U+xIdr0/RQLEMlWgYEpqHg3BUvsJo1iQWdEd&#10;SH6rp6DTQ7DpQ4lKGS+AklZfKlQCwN6ttAwEyArsR5WsiEVSMSjq9idPKgvZDbLCDoVRq/airktq&#10;RALr9kH5TVsdNDdyKddcllba0ijzV3f50dnpjarFi8nBnfQLbm8MybIX/F7rDme4XpaPfN76tC2k&#10;7dlAS6o3DWn+NOUGcuGoGc0FUnPK96b+khs9JaEMVspvXBfEtdZghmqcGKh1pfisAZVnbVGly2c/&#10;JTXAPBfKCrylspLLraGbbHM8gJ9HEtFxqew+cJp9x/KJP17GkSOlkkIOHyngmHI6esd5AnySOH2q&#10;QfqrOJhYRvTRQuKSK9h3torYM+VEnymSFLD7XD67L+Sx51I+cUq7gymX8D10As+DR3A/GI9b/D6c&#10;4/fgnLAbl2O7cT+5G59zewgQRITlHyCy/DBxTcdJ6DrB0d4kToydIPnKSQ4PxRPZHkncwH4SryWT&#10;+mQaOS9lUPxaFtVvFdH8Xg3qD5vp/2cn4/cGuPHDOE9wk+d5jFek6w2eESK+wLtCxw95k3/wFp/w&#10;Dp8LH7/89SO+/vVjyT/59tfPJJ/z7S9faACpPIv8x++/5ufvv5V8zy/fKPmRX779RfqV/Mqv36LJ&#10;z1//ynef/8SXH3/LJx99wQd//Zj3//oP/vTuh9x99hV+99YH/EG5K/3Nv2iOcL7yxts8++ob8tpr&#10;DN26xbGiEyzz3MRDWzahtXIjWotXorV0uZRL0FqyTAAzX/CpXIP5ENMsFuJ4PpgD6iTSHy2g8Xcq&#10;Bt4e58Zf7vL428/x/Ntv8spb78n7fMgf3vqIP771L95881N+//u/88IL73Dz1stMXn5OYPg0A2OP&#10;MzBxm4HL1+mbvCa5Ts/ENdQCTfXYpEBzgk5BZsfAqGyUx1D3jgpQH5edwmVqG4ZlI9wn61Q/3SMD&#10;9I0OyfxGGB4blO1CB48NVnFHncntlhRuN57QHKlUoPn7sWJeHsijPXU31UmhNJ+NpO7UVioSvZio&#10;iOdO80lGS/drrvl8dShHpj1J45mtqFIjBaRx1AouC49tIyshnAuHQjkbH8r5g+HUZSZTlpHGQH0n&#10;VSkX2bnOkFCteezQmkOs7BRjZCe7S3aMkVrzJbPZJmWyvg3njO1IMbHmueZWnu6e4NHOK9zuvMpY&#10;+whd7d0UVFaQlJnJruTTBBxNwCM+AZf4ozgciMdu/0Fs98djtS8O47htGMUJgPYEox3iyXRDXbRW&#10;SGVhzsNSYZgpOJvHjJkreHiWNvPn6bNW2w5DEx9snCJw8Y/GMTAKa/9ITH0iMPKOwMB3O5v8ItAL&#10;jGBjyE50gqPQCYrCIDCaNQ4hrLDyZ4W1D0ut3Vhi48gyBwdWuTqywdcZgyB3jOUzmIZ5YRHhj8V2&#10;Pyx3SLb7T5USC4lZhDcmoe4YhbphsNUVg2AXdL0d0HEXQDpYsdBwMw+uXiProuByjrIeyjq5QCo9&#10;i6YJjB7ggbUCpBWSJZJFMySzmPZbls9h+qr5TF88nwdmzWPaDMlM6Z+9kIdmLeRByYz7efgRydxF&#10;PDxfsmAJsxatYO7StSxeoysINUHHyAoDaye22Lpg4+IjwPPH3jsIW0Gyg9dW7O/H1itIhofiErAd&#10;Z/9tOPiEaeLsH4FH0A68Q3YQvH0nYZE72RkjldBD8Zw4lUxudiZVpTl01uVws7OIP4xU8sWkmu+H&#10;hvhqsIt/dLfxQXMFnzSU8PylcxR4B+C0aA2L5z6AyyED0otPss8hjsANbsRG2nIgfhNnj+kTv82T&#10;RQ/aMGehKUs3rmadznpWLFrH7IcWMUPrEVkntKRCKVmkxTQdLRY5TMP60GqO13lSPBBFU9cR2aaf&#10;ZrTiDH3FAuGzF4jUDiB0ZQheS9ywXWiNySwDLBcbCzgNNei0WmaKvsBSf/ZGjObpYbXcEJNFyt3l&#10;G9kwQ7lxaAMbHtmI3vyN6M7ZyAoB5xL5+5hqzmnRfWg+rLkm9WEB53L5fYxW6WK8VOC6WB+DOXqC&#10;zg2C1XUCV+Wu/EXM1zyqcyHzp80XcE5l7nTpn7GIJbOXs2zhbByd5lHX4iO+cWJ0zFNzhnNywl9c&#10;EMR4n3K5m79UGJUn9LlwedBTnOBFv/igrMWIyhEzWiedaBUrVHda0dptK9sgZ1palcdqW8n+1Zry&#10;SmOqGvWoatOnpsdC0GmqeVJiWZNM32pIXvVmSlq20NxjT4PKnuYBmV+PDU1tFgJSW1qVU/hiloFG&#10;cYhyJrFG0FpqQkOTI00NTtRUWFNdZSnbPVvqVY4UNJhzqcGEEnFJXbtgs9GZ8ipbShsdxHSyv29x&#10;pqDCnowcW9IK7dFyCVmFy9Y1uISuRul2DV+H+w4dvGM24r1/Ez7xBrJx2YzfMWOp/WzB/6gRW0+a&#10;Ep5ixo6LVuzKsGNXpqAy01mQ6cSebBd2ZzuzK8eZ2EIXYktk5RNcxpU4s7/MmfhSZw6VOHCi2oWL&#10;je5kCWxKOnyoEPXXCVSUawBUgsvuXuUxkQ709ArGhpSbfDzoUx5tKMhTywLp6feUDbwHHQK27gE3&#10;Boe9ROVesqH3Z1SgOaQ0jj4RxJVRpbkggch4KE9ORvD4YCCPyg97vV3QKUkrNcJv+0O0ZAu+zppz&#10;s2cnN4a3CyTDZNpATa6NbuXqUDBXBYzXRvy5KivBiHIKfMBdVhBPRgZ9GVKaNBLAXh4W6A74cn0y&#10;mCtXA+kbUK7TcGOgy2MKm+NhMq18VhmutLU5JK8pK12X0nSSrDw9ahu61LJiqUypbjCmotaQihoj&#10;qRFZ0qsc1RW4dvV4y3yVZp78UAkcVS1bBZ3baW/bTlNzGHXNgVRWSA2kyIvqYlcy0y04f8GcC6m2&#10;nLxgSVaONwU5PpQV+XI22ZyCTD9K8oKpqwmnrExg2OBNVYM71bVu1FW7ywrnQkv9VsryBfhN2+hX&#10;BTMgQGyrkRpYcygttf6UF3hQXx5ES1UAtUXuNFV4UZXnRFdNMMOqHXRVC4CLvOmoDqe9IoS6XDfK&#10;LtqRfdyKrnzZUZ61Y0TQWHPWhvZMT9ou2VObbEaxVGxyDhnJztWC9KMmnDlkyKE9Gzm+T5eUo5s5&#10;GqfD2cPWpB2ypuCYNUPlAueTJmSdMOVCohEZKfJ9T9tyNtGU4hI/xp8ooOlaGTZeDmyytMYuUjbE&#10;u0PwiA3GTXaSrntDNaV7XCDuewMEikFYRLpiut0Vl31h+BzaiffhCLwSd+B/LpbtBceJrjhJTO0J&#10;9tUnc6jlPMc60zjRn0PKSCEpk/mcv5lL9tNFlLxWRtUfq6l9u4b2v7ZocDjyaRc3vh/hqV8Eh78I&#10;Dn95ij/8+iL/9esrvPPr74SDf+Bvkr8KFP/GawLFVwWKf+Az/iJ5V8D4Hl8JIb+Rod/wqeQzfpAh&#10;P/I1v6BI8Dt+/ek7+Ol7RI5S/izlr8hIU5GXZKL/J79KfvzuV5nsF3767gcpv5/KD9/z4w8/SvkL&#10;P8q8fvjpR03/d19/zxeffs2nn9zj74LNDz/6l2Dz77zz3oe8/e7fufnE8wLOd3nj7fd4/Y8Czj++&#10;y0u/e4snnv8djz35CteefIrOW2rCM8N5xHUVD1vp8rC+DrP0NvKAruzoN81lhsM8zI+Y4J/nzq66&#10;GEpuNtPz9KMMP/kkV599mUeff4MnX/4Tz7zyF55/9T1e/J0stT98KMD9gBdffp8n7v6Jm9de4erk&#10;U4xffpzRy3cYvqxA8wb9l6/Qe3lCMknv5GW6JyYFm2OCTSWjdAk4u4bHpAIs/f2DZBfUk1NcSXFN&#10;M40qlWyTeugZ7qd/ZJDBsWHZBg1xY0zNnYFKHu1I53bzaR5tTub53ksCzVxeGcjnTlMqNUnbBZvR&#10;NKSEU35MKmwXA7lRn8Bjrcma0++vyzr0dOclurNiqD4hFb2UMAFnLDUpUeQfDePSgWDO7Qvi7MGt&#10;nD6wjaQ9ERzbuZc47yMkbjvLYd9YHB5cjquA00t2nr5a0wmWcttD0wid9hCBMx4hzcaZQms/CuxD&#10;eL65hyc7J7nTcYVbrVe40jDGWK1AulpNT52auooGsvKLOHkxm30nLxKdeJbth08Stv84W+MSCYg9&#10;RGDcXvz2xuMatxvLcG+2BNqi57aJ1ZbLmW8wm3WOy1lrt44lm1Yxf+Vy5i1ZwcKl2qzRMUTf1BpT&#10;exec/Pzw3BqCe9hWvHdsw3PndpwidmIXJiiVeEbswmlrqHT7SIXOn21nQ4lIlVwKZUdGOFE5EcTk&#10;7SA2L4q9+YKqwr3sK9zP3oID0h3PweJDxBfHS6QsSSCh7ChHKo5zrCqRY9VJHK85ybHaZBLrT3G0&#10;/hjx1fs5XLuXg2VRHK6IYl/pNvYUhHC0dienWndzumU3Ka1xnGnfJznI+Y54LqgPk9ZzjKzuE6SU&#10;HSDqoB9hWx3YHuzIzq1uRIW5ExXuzs5wF3ZFuBAT6UFslDdxu/zYHxPIvt2B7N0drMmhuB0c3rOT&#10;Q7t2cjg6iuPRsZyMPcDJfYfkN4+X7sMkxx3h1L6jnNp/hOR98aQcTOCMVHRTpGJw7kgSF48lk5l4&#10;mrzks5QL2qoupEqFPYO2bKn45BXTLevzlcZGXuhr4s8TDXw60cLXvSo+rq7hvaIC3sy7wO8ElX9r&#10;zOC17BNcj9/LBT8ntkeZUDx5nBa1igTbfKy0POVzyvLfb8bhg2s4lxDAgtnmzNF1YL2bFeus7Jm7&#10;ygytB6VCOUMqkUu10A1agG+K4FT2ObkT8jdxfR/Doye50pfFuLqICVUB1zsKmGzNRy2V+e06Yfgv&#10;DcZpoTPm882nbhpaaoLZYkMslm7BdKERug/rsGmWDgZzdWW4vgacRvM2Y7zAEO0Z6wWbupqnDint&#10;ai4RNC4RbCrNGSmPtpwn4JytAafSQP0MVs9fhtFqweZKfZm3PoZzNmluPFr7oLaAczmLNOBUTsEr&#10;4JzH/OlzWCCZ/+D8KXDOWsnyhQvZqKtFWa2rIFIsI/v9kX4PJsUMSpNGzfWO1NXb0tnuzZB46Hqf&#10;N9dH5bUB2df2yd++YLBBbU9jmxstnW50dntomlDqEjN0tjtSWSvwbDCjvF5XQGpMdbc51R3mtHfb&#10;U9lgRE2XJS399mIsS7rHZV8+4o6q00ksojRf6EjXoHIwxpEJ8Ze6xJSaMmPZp5tQmqdPaYUppeUy&#10;7yorquR9KmotKauzpKDGgsw6K/JbHCivcxJ3OFJSJhCtdCRHoJlTK/AUJ+SWeHC+0A4tp23auERt&#10;wC16I74HjPGN34LXYVN8k8zwSTTBV3bUAacsCDptSWiKucSUbecsCRecRQoKorIc5Y/bkV3ZTuyW&#10;biV7BJv7SnzYV+xLXJGn/IG7cbjQmYQ8e5LLXThT7UZak3IUzYWSNhfNHU0tgiiNkGUhtikXowoo&#10;1b2uDChY63ZioMNOfhgvgZgssAZHec2LToGbelRqAyPKYx+VBtB96JNxhsaUNixDNHd73xBg3hR8&#10;3hj25jGZ9+0WVwZLbGXjbkDdMVsKBSSpF/QpFn0XZNtQW+BAY4k33Y3+mhuHOlvkfZp86GzwYkAl&#10;SFV7cqXfm4keXwbbBYtqQaNy/eawn+YI5hNXdnBLMHhTYDwqK1SfWsDZ4cFg91TTSf2C6uF+H03t&#10;ZkigPDYiIJMazPCgkyZ9fQ4CaPkM3dY09joIqJXrJZTGYd1pl5pRR3MAXW2Bgks/yuV71Ja4UFfo&#10;SV2+L1Xp3uRneFCU50L6aX3KjunSIci8dGwDJw5s4NQhXdkA6HAsYYv0byHlmAmHD+hzbP8Wju82&#10;IGnnJnKP2FJ51on6TAdaMmQFPruJopN6FAji8gSArekCx0uuNKe70pTrQu05G0pPmZEnIEzbZ0bJ&#10;CVnpzjhRLOtLxvEt5J10ouCEC9mH7EiKNCMlxpXDW43YG6qDn/cSnJyWELNVnzNxJoJGEw5FapMU&#10;ZywbSj3O7tPjglR44rYupPSMPSlxiyk8ZcjFI3qUpllrvuO5FD2Sk/U5KTXsnJNSszrnJBvcTSTH&#10;G3MuUWp4BQEcPG7AeYHonbf6ee+Ll5n4oJ6St85Q+nYGZe9kSbIp/XMGVR/kUvNhIfUfFdP8cQWN&#10;H1fS8HG5pIyWTyvo+qqawXsNjH3dzrXvBrj9/RhP/niDZ356lOd+vsurvzzN6z89xxuSN38RNP4i&#10;aPzpdf780+9576c3hYVv849f/8Knv3zAl798xHe/fiow/IqfRXi/8D2/Sh/Sp/z79ReJ0imlJkr3&#10;TxJlFCW/gfF/57fXJb9q8ovkZ34RFP7yw08S6b+fX76XfslP38pr97s1/T8IMO/nZ005Bc2pfmVe&#10;8mF+Uo5u/sTXX33DvS+/4YvP7vHJx5/x979/yl8Fmx98+E/e/eAjwaZw+Z0PuPzoE/z+T+8JON/l&#10;tT/8WdMU0nOv/pEnnnuVRx9/mat3n2b47g1Uj3USVbyThYFrmO22kVVbDXG76MWB9hjyb16g7k4R&#10;tZeLGXiin/G7t7l85zmu3Hmeq0+8xG2Z1+MvvMHTL/wXz7z4Dk8+/Ra3H32V8SvPMDjyuGwXHmNk&#10;/A4jl28xJMgcvHxVA82BK1clAs7JSU3zRt1SqsfHNdCcyphsZ0YEnSOoR4ZR9fdS36miqbcb1egg&#10;6uEeugf7pGLcJ9ufPnmvAUZH+rkx2snN7hJuqtK40XiSOwLOJ9rP8nzPVKPuo8XHKD8STFfGPmpP&#10;biUr1pZugdLVmnhu1B3nd6NFvDpUwN3WVNpTo2lM2YYqdSedGQLOM5HkJWzlQpwfp2P9SBF4JsYF&#10;cyAyiF1hgThY2WKgY4n2MjOWzlrOUoHl8pkz2LR0AY4W2uzdbkNMkD3h1sacd/Qgy9iHco9dPF7X&#10;JdAc5XrLOJP1I4xVDzFS3s9QaQ8Dxd30FKhR56loy2ygPrWMxsxSGrOLqcvKoy4zh6q0DMovplNy&#10;Lo2ic6nkn00h92wiOSmHyLtwkIxze0k/v1e2ufu5cEbAcjqGc8lRnJdcTN5N2slYLp3cR8aJeLKT&#10;jpCbeFSSSNbxRC4dOc6lw8dJPySJP0bq0QTZZicwPJ7FtduNXH1UxbU7nVy/I5W4x/q4ebefW4/J&#10;3+ljQ9y5M8xjd0a48+gIjyl5bIS7d4clo9Iv5aNjPH5bcnOUJ2+N8dTNCYn8fd8c4cnrYzx2bYTb&#10;NwalwjLAzauDXL88zHhfF5f7e7g2NMC1gX6u9w8JEoa51jvK1e5RLqtHmVAL2NvHGW4aQZVbR0Vi&#10;OtXHL1CjJFHQl3SOyhOSkynUpsj6nZIquUR9SgYNZzJpPJdN44VcGi/m03SxQMo8Gi7mUi9pTM2j&#10;MS1PtsmFtGUUo8oqoTVLtl3yezTnFNFWUIaqoBxVYYWkkvbiKjpLa+gtq2egtJG+8lZ6ylvorWqj&#10;r7aNsdZWXhsf5IPJbj4ebeKz9mY+kPk8m5zEM2cO8UJuHH9pjedL9SVeOX+YUUFlQZwr3cOnGH6q&#10;kZs3XuBieCcWD4QT4x7Ovj127InZTJS/LXNnbWKRsSPG3p5sNPHmkYX2gs0NPDBzDht8F5F+zUsq&#10;e4eYGLrA5d4ibg6UcXuwQsoqrg9VcUX+jm51l0lFqJzxrEqi1u/Ae2EQDgsdsVpkie1KSyyXmWC1&#10;QmmDU2n4fRMbBJW6D2ujN0fQKbg0nr8J0/kGmqOcKwWW2o+sR3++8qhKAwHjUpZMk4qPoHHJAwtZ&#10;+tAC5mopT0V6SAPOdQtWsGWVTL9cny0CTqN5Mh95D+WU+srpqwSdi2X6hSySLLx/hHPR9AUsfnAR&#10;i2csYeEMwez8hazT1uJspgk9Y2KWEU/xjTsDQz70DPlJ5XerWMaH9h7Z32var/bmstiip91XgOlL&#10;q3KNZqetbHvsqVHZ0tBiQ1OzheY6T6X97BalmcheJ1TdDjKuk4xjo3mqn3JTstJaS3efB+OCW3Wz&#10;HZ1qV4aUSxXLrampsaJW0NjSqNwILdZqdKK5wprSSjOKSqUyUWYugBRc1lpToRKzNblQ1uROZavS&#10;sowj2VUOZFQ6kF/pQmGREzmFTmSVOZNeZE+qJCXdktPpsv/PtEDLLVYf532bsIvZgMMeKffo4nRI&#10;0JlojleyBT6nLQi5YEvYBRu2SXZctCUq3Z7tgs2d2c5E5joTVejC7mJX4kokRe7E5ruyL9ed+Dx3&#10;Dgo24wucOZBty8kiR1KrXLlU7UxGtR1FTU40tLvQrnZGJaBsbLWiVYCmHMEb6PcTaLox2GXPgNoa&#10;dYsZ3e0WNLVY0tyiPPLQj6HhEEYntzI2HsLkZAhjgszLk0HcmAiVjX0Yjw6E80R/CM9e2cp1Qetk&#10;oxX9VZaU5BmTcGwtCXt1SD6wiaxz5ly6tIUL2UacvqhLeoE1lTWyYEtNSc0XuKSbkp5mSXWRG+0V&#10;UqOodqevxpuRBn8uq4K50hvMiNJMkjpIamHBXG31ZaxZajAtHvQLVnsbAxhTK3e7hzGoDqCvMZAr&#10;XRFMDm7j8ugu2TmFMa40mzTpxdikL0Oy0vX3C2i7/Ompc6C3QpZNujkNssx7K4NozhfoZdgJwkyo&#10;TTMX7G2k4Kg+uYc2UXDWUDb2hlQk6dJ+Qp8OgXXjKQMuJCwnce8SDu5ZyEH57onJOqSc2cihQ6tJ&#10;OiXl4SVky3RZibqUJhpRe8qKkqOGlCUJ7mRY9vGNZCYZkRlvRd4hWUGTnck6aszF+M1kHtcjLdGQ&#10;4wd1Ob3fgIv79TmboM8pgeGFZHP2bFtOZMhy3Dzns8l4Bsa6DxERoo1pwAzMQ+cSvHsF8QfXERct&#10;APWfgevW1YRuW8Ou8JXEbl8pNf/VZBwy5KDvLPL3GZEUuobMQ2bsD1wmmDYl5fAmGXcNiQdt2R+9&#10;mX17Ddiz25ioMAt27PTmdOVpXvzHi3z69T/45vNP+Obbv/H19+/yzQ/v8/VP7/PFz+9K3uGrH9/l&#10;3neSr+W1r/7Kva8+4t69fwioPpb8i2++/JRvP/8X3372L76W3PtU+j/7QvIl33z6pZT3pvL5Pb77&#10;6h7fC8Z+/Po7fvzmO37+7nt+/P5byXf88uMPgkDR4c8iyV9+FRVO5X/+99/WlBflf+lS8ouoU/Kr&#10;TPeLJr+99Cs///QzP/0kr/0o0ws2f/lBXldgKdD8+T44FSRqohk2lZ++/1GTKXD+KMOmoPnf+W28&#10;qXE13d/9JMvjW76U7/v5v77i039+wT/+8Sl/++gT3v/bx/zl/X/wp/c/4s0/v8+dZ17g+df/wBvv&#10;KNduKqfSBZuv/IEnnn2dO0++zK27Lwk4XxQ0PsvgrRvUXGkhdfQiFy6fpvqJUtRPdjB0Z4jhq2OM&#10;CgxHrl4VWL7M4y+9yvVnBJtPPit5gVtPvcqtO69x9epL8jf1jNT+b6PuukxnzzhdAxNSo5+gZ3Sc&#10;vvEJ+gSVfYLLvgklgk1J19gEnZqjmqN0jA5LhugcH5b+IQGnwFLSOTxAuwBDJWmfGKLjyiTtAz10&#10;DfbSO9hD/1APfVIODnQz2dfC5fZ8rjaf50ptouZ6TOUo59Nq5Tnp5xkq3E9DSihdmTFUHAvkXIQZ&#10;TedkW1Kyl8mKI7zQm80TbWlMlp+g5VyU5rR7e+ou1Blx1J6OJPtAAOdjBJySE3sDidvhwZ5IP9y9&#10;rNGz1GGd1Rq0nfWYob8IreVz0Voyn9n62tgEuBKfHkfk6Xh2BIRy3jmETPMQSgJiebS+iysNw0zW&#10;DTNaOSjQFGyWCKKLeiUC6gL5fsWSIrXgs5XhqnbG6zoYa2xnrK5NpmlipKJRkNrAsOBmsLhWoFrD&#10;QEEt/bnSL+gazKujL7dacF1NV7Yks4qezGp6sqqku5xOQWyHAKojvYTOS0oEU2mFtAq62gRd7WkF&#10;Au98evMLeGKwnecuT3C37zHu9jzO3V4pe+9quh/veYInep/kiZ6npP9p7nZLqZZ+9VM82fUkT3cp&#10;5dM8Lt1Pdsn43Xe423WHxySPSm6rb2tyq/MON9rvck31GNdVj2tyVbqvtkqFp+kGY/VX5LtfYaLu&#10;qiy360zUXGO8+iojVVcYrZXXGpRcZrhW1qeiVkFgPar8BtplmbTn19BZUC2ppKtQlkVRnaSB7qLG&#10;f6dL0lPcRG9Js0QpBYtlzfSXK2lhQEnFVPoq2uipVNFb3UGfJp30yW/0WwaqOhmq6mKooouBSllf&#10;qwXNrQM8NzDOW329fCbr7pfqdv5ereLFhBzuHjzDtZQTPFGbzguqi/x5MJ2/qgt4+VQy7dvDqDm/&#10;nf7JAgZu9fPY7dcpPTSG58PxuKxwJDbSncgIZ8wMbXh4rjFrTOwxtXZn3WpXHpxljtbDa3ho+Ry2&#10;Z5rR+WgMNwbqud3Xxo3+Vm721wngq7nWVyt/RxVMqsu51VMjv00tl/MbidLejfeiEJyXuGKxyAyz&#10;pQLN5abYrLJkywIj9B7WZfNs5WlDyilzbfTnbkR/juQRXdY8sFKAuAidOWsxXqLPJhl3oQLG6csE&#10;nvNZN3sFqwSJc7Ue0WDzEa0H0V64ki0rlOepbxZwGrBlvqHmLvX1/wbnUk0bnMumL2axAs3pC/+N&#10;zSUzBLIPrmDJnKWsWTOd42c30aq0x9lnJ45xpmfch84RX8aVJxaOBNMzGEyb4HD4erBsR7w0Lcw0&#10;aS41tEfVZUunmKhdLbDstKGtwwpVuw2NNWY011vSVmdBu9KkZIMNlZUmVDeY0i447VIefiKQ7G/y&#10;pr3Bjn6Zvq/ZBlWdJUX1+lR1WVEvtmqVaZvLrSjOE/OUmJBRYUFqsTnnCky5UGymwWWOwDKrzIXs&#10;Mldyy8UBhfYCSjNOZJiTdMmMxBwrjmaZcPD8JuLTtrD/jBEHU03Zl26MlsM+HWwPbsRmvw6OCZtx&#10;TTTG/5w1/mctCbhgRbDgMjjVlqBzlmw9Z0WESHVnthPhafbsyHJmh3Rvz3FgZ4Y9e7KcJPbszrBm&#10;z0Ur9gqQ4vOcOVLgRFKxI6eKbblUZU9BsytFzQ7Ud7lrNN/T505vrzPtIvPmdnsaBYZtssB6m2zp&#10;bTZH3WpCl8qMHpWFLChnRgf8GNU8g1syJrjTYC2QyYlAzTWWV3v96ClzYLjEjbttgdxq9pKNqJP8&#10;odnRXm5Jca5AKGMNJ9NXkZy1gfOFxlzIMyIrawt5xZZcLNOnuEoWdrkeJ8t15DvpsPfiRs7Igswq&#10;tCEj05T8TEvqi93prvZluN6fvlKp6eU4yobVja4cZ+pkedWdd6DilDMNp73ozwpBnemPKjOQskQv&#10;VOcjuVx1kLGWXVzp38nV0QhujguMB8JkI+XG1SqplaTZ0HHGmPaz5rSetqLxhAVd5+xpPrqFmgMG&#10;tCQZM5BpLTXmtRQfXEtd/Ba6TzrRKZWF1iMbKdu9jvqDemTvXcGZmEUkH5zD4T1zSEnQJuu4AZkC&#10;wtQ4bYqOy8q1X5uqFEMyY5eQs289qXvk+8auJyl6OadiNnL20Eb2xwoCQ9exZ6see0M3kXjIgFP7&#10;9MmIM+NwuD57dm5i3249jsXpknRAQHt0IwdiV+Hm/jDegfNwC5/HHH0tFq3TImqXPkFx8wmLX0Jw&#10;5CNE7FyCo+907LfPxHr7w5jYPoyT3cOEea9ib8g6jm5bT3zQEo6ErWWH7wp2Bm1kq8dqEqINCA1Z&#10;hI3nXFyCtHHyWU1g5GZcAnSwCDHnVG8NL977G5/c+4xvBIfffPYZP977hl++/J6f7wkCpfvbb77m&#10;h3sCQ+n//svv+O7zbwSm30mU8mvJV9yT6b7+4jO++vxTvhR0fqmUX34m+Zwvv5Lc+4Ivv/mCe998&#10;xVff3+PeD1/xjZTf//iN5uiggsxffvl5Coc/KXD8D0QKK4WG/+s/ZeiUNae8qUwj4/38M79o8is/&#10;SpRy6kimgFNw+dOPCg5/1kTB5lS3cgpcOS0ueFTQ+N0UMH/UnCqXUsm30v2tDL9/+vx/gvM+MiU/&#10;yrTfCaK/EUx/8dlX/FPzbPHP+fvHn/LhR//kA8Hmux98zJ/f+wd/+NMHPP3Sa7z8h7c1Rzdff+sv&#10;vPqHd3j25Td48vlXuPvMy/8Nzkef48rd5xh/7EnUl2/SMTzJ8NhVLl+9w9UbTzB+/Q5DN64zclN2&#10;5rce5c5TL/DCK2/wzAuv8+jjgs5rTzIyfIs+9RU6VONS6x+RSuwgqp5BOvolg0N0jY7RLelVwDkx&#10;qUGmAlBluFpB5sgw7cODtI9IBJYdIwOCTYHmmHJD0DDqIQHnQL/Mr09zlLN1oFfGHaJbwNk31CvQ&#10;7KV/oE8qiz0M9Xcz2t3ARGsOlxvO/BucSpQbh5Rmj7qydtNyIYKqpCCK4n1JDjGhJjlYhkcxVnaI&#10;F/tyeLw1jfHSEzSl7LyPzh0aeNYmR3JJoHku2o+zccHEb/dk91Z3oiP8MLHZxDLDReg6r5cK3RZ0&#10;/TawzFGbxZbrWGWzETtXFxIS93L6dCZnQg6RbbOVbLutlO46zBVByUTNACOV/QyXCTKLuxks7GKw&#10;QIAi6c3voqeoh+5CNb2lnUw2DXG9fVQq2iOCsEGutA1yTXJVSWu/fP9+xtp6pQLezURjLxO1PZJu&#10;wZeawWpJVbcgSJab4KevQnBUITCqUNFX3ibz75hKWRvdJS30KNgqa6G7XMraTm4OdvPM1QmenXhS&#10;3us611quc7XlqgD/qnTf0PRfabkmkbJZXpMo5WXJZMstyU0mpHu8SaAo0yhPpppsvCwRPAoSxxsm&#10;Ga+/zJigcaTmCsPVgkZNxhmuGZX9yQiDlUP3Myz9Y/RXDNNTLim7X1YNM1g3ykiTTFM7SFdJJ93F&#10;8p1K1LLPkGVZrJTKspTvLN9VGdZX1i3fX5aHJrLMyyTlyrBuWU5K5LfQLLee+1G6/zt91QJJGd4v&#10;5WB1rwyTVPZJ2ceQ/K4jSkWifECWswyr7ODRWhVvNLTxT3UX/1K181ZqGTf9z9G8WfZNyem0lpTS&#10;LMBVl7bzeEsTf1Y38MzJNJqiImkpOyUVMKlAXBvn5s3naDx/jch1lzDWsiPAyg1HEyeWL7BggbYl&#10;y7aYsna9FXPnmKH1kC5asxazwHQuqf3+DE0kyn6wgcsDzVwdrBd0NnC9t44rvY2M9VVyubea2/2N&#10;3OlpZFzQHqm7B+/FW3Fa6ozpQjNMFplgutQEC0Gn0iyS6cItGMzZpLnBZ/N8XQwlm6V740PrWS64&#10;XDltEXrzV2O0RI+101czTwC6YNp8Fk2bw9qZyzRwnK81V7D5MPMemI3Bqo2YrtaX91Cepa6HvmBW&#10;uRZUufloudZylmgtYanMc5kCzemLWCrTL52xVLKC5QLSJdNWa840rFk9nX0ndGjssRdYutCmsqKn&#10;141OAWCvcpPQuBs9Y/70TPhJxTpAxvHS3BStnD5v7xFjdLrS1STTNTrSqnKgvdkOVYM9DZWW1JaZ&#10;UFysS0PrFgGqCVWNBjT0m9HQa0pHr4NsEwWdKmc62+U9m0xRN5nQ22IrvhIvtFjR1Cq2qHegqsCC&#10;sjJbsovFQEWCzEJbUvMtOJ1nQrLAM63CmYtFzpzJtdMcwTyvec2Co+KihCxTEkvsOJlvxTFB6AFB&#10;5t6zBuxPM2R/hhFafslmBJyzJfCCDSGX7AhOE1xesCXgtAJMGSbIDEgxI+isBWEC0O2pVoJLG8LO&#10;m7PtkjXhlywJE71uu2BKXLYt8fk2HM635HCuMUfzt5BSasm5CuWOZVtyqy01jbS393jS2uWCesCV&#10;3gE3+mSBDw560tnvRGOnBU3K87fVtpon9PQJQge7nWVl9JSVzoPrnQHc7Ari9lCY5oadq6OCyeFA&#10;eT1YXvPnisqP0otG5B3QpybejOEMD/rO2EnpjirdUVBlSVmSCYVH9MkRcBVcMKKi2Ir8AnMKC0T3&#10;tU7k1xtQUKVPYd0Wsho3caZSm3Mlm8gsM6es1JqabBOa5fu2nTHjSr4PY5lutJ82p/mkGRVHN5F1&#10;WMCWsJ7EPSs5c0CP87H6nI/aJPAzIilmEzsClgugzEjeKsvjUDBjuTu5XRHITaktjKaZ0p+oS/vB&#10;DeRHrSE7XpvzcWs4t2s96Xs3cDpgNlU7danZIbWkbbpcT3Cg2E/ex309B0x0uOBoSWeCP0WHNnM6&#10;Yh2n9+iScGg1Zw7LvE7osjdsJrvClhDktIAov3XSv5ZDwes46L+aw9tWEuY5A3eHGTjbzsPXfTnO&#10;TjMIDhboJcnOy3UaVo7rsLRZytbtuuyK12VrxGq2R6/AxncuwXs2sPvQSvbvWcqxaG2SBKP+fvMx&#10;sZqFveMC/LcuY6WxFjqmM9gh32Fb7Fz2HltFWNQMtsWtEmwuYdtBHXx2zkXXYjo2HvL+vouJ9l8v&#10;oNUmyvsRQl0XEum+klB/HdzcBJd+awkLX0rgtgX4Rq7Da4cO9gFL8E2wouhuDe/98k+++vaf3BNw&#10;fqUcmRQ0fvflFxpkfnvvnkTKr7+U/q8k9/j6my/55t6XfP3Vl9yT8e4JKO8JLJXy66++4GuB5b17&#10;n8s0X/CdTPPDt9/wvZLvv+FH5bTzT9/zwy8KLn/k119/EitOnSL/f/7dh+R/RjlK+Vumjl5ORcHk&#10;1OlwJcqRSpn3b6fFNaWMo8Glgs3/PiL5WxRoaq6/VDCpoFKJBplK5PNKlO6p1/4nOH/8bur1H2T4&#10;99/8IMvmW0H3Pb787Es++9cXfHIfm3/98BNN3v3gH/z5/b/zh7fe54XX3tTcJPTHd/6qObL50utv&#10;8czzr/P40y/z2FMvcvuJ57klWLzx2HNM3hRU3rjD7Wef4/Ljj9J/5TKDl68xdO2GDL/F1Vt3uHLz&#10;NpclV2/c5eatZ3jiqd/LTu5Zhoav0NUpEGxT09qqoqmtlXpJg6qVFnUnbT0CwwHl6OSwJsppcc0p&#10;cuX6zJERgeWIAHNIACmQHJT5CDo7hgZQD/fTJfDURIar5fVOwWRHn5r2vo6pDHSh7lfTLcDs6euR&#10;nYcgoUfNQHc7A63ljNRfYrz6JJNVR7hen8jd1jMCThlWdoz29N3Un4kgZ7+XbK/8OeJnKN0e1J2R&#10;bULpQV7sz+C2YLUv+zBVieE0nd1F6/ndqC7uperELlJ3Bwg4A0neGcjeIDf2b/Mlers/a3WXMltn&#10;JtpO61jjuBo9781scN7Aeuu1rHPSxsjenPCoIFKPniPTbR+F1uEUeAkeElMZL1dJRV2AWSTfoUCS&#10;JygUZPbndtCfI8kVIOUJlHLb6S/qFOCNcUOAf71tXFMquSW5Lf23Wke43iIQbZY0CUYbh7lcN6I5&#10;ejoh5Vj1qGSE0ZohhqsEuZJRAdFohWBXEwFSuWBJ4DVQ1qMB8KgMGxFAjTcP8cK1m7x07Qme7n9W&#10;hgkEKyYZqhjTZLhSyahkRJMh6R6skkj3VDnGgIzXXz5Cf+mQvIegsWyAwdJ+BkqUclDyWznMQPEQ&#10;fTK8t7hf0idg7KVX4N1T0ENvofQX9tJT2ENXUTddxQJySY9SliholO8iQB2V9JYICCUDAstuWa7t&#10;2e1058k4Ml1fkQJ7QaLMSzmirFzCMCDz6FUuZbgfBaP9EmWZ9CsAVXJ/mJLB++kvnepXAKsZX/o1&#10;y7JU5l0i0JT5DpR0MF7VyvWyKt6oUfFZzSBPRqVxK/giKtfjxGkZcs7Gh9qcMipL6igvFBDXtPIn&#10;Wd+fOpVOQ0wMtcWp1KqbNH9HV6Ri2FX8BPuMCzHQcsN8sR2Gy61Yu8iY9RbWrHd2YYW+IzMWmgg2&#10;16M1fzF6wWtouh7DlbFLTApcxwdbmBxo5HJ/k+zvG5nsaWBcc5SzluuC0Fs9TYyXtBOxMRbPpeHY&#10;L3URWBoLAg0wWWyI6WIDwaaU8w0xEBQaPKKLkUDTaMFmDGcrbXNKpUtrqYBzCRvnyd/GnA2sfmA1&#10;M7XmaZ6OtEBrAStnrGSxAHKOgFNB54pZizDT1sdYaRZp0UY2z9ZBV2lOafp6VmopDcXfB6fWfEGn&#10;5KElLJ+xTMrFAtDlLHtgBSsFtSsF2MtXarE9finlYpyWbhsalVPjbfZ0D7kyPKnc2+FDV4cHqk57&#10;1F2OdHTY0q5yoaXFhk7l0sNGBxpqHahWrq1sFCg2W9JdaSYVBwvai/RprNGXaU1ordOnu0csMCSv&#10;jdrT2+3CUI8vAy1uNJdb0lxlSkuNKQ3lptRVmlNVZkNJmQU5+WZkCRrTS8xIF7ul5ZpxNlOskmXG&#10;0dwtHMkzIjFvqtnLY3nWJBWK9XL0SS625egFE/Ye15HXzEg4t5mzWQLRHEtOXLLgmLgmKcMKrZA0&#10;R4JSHQhJdyIkQ6KU0h900V5KO0Iu2uB/xpSgc6YCTnO2p1mxQ8C5Ld2EqFxTovLNiSt24ECxPcfL&#10;HThZbkVmixNZXc6kq5wo6nejbNCZetF8swhdLWJX1N4/NNVQ6YAM7+u1ZXjImf5hdzr7nGXD7ibd&#10;SvNBfgz2uTHR68WIQHAgw56BM45czwpiMjeIW/XhjBR4M5Luh+q4E92SuuOOJMduIjFqI9n7zEmN&#10;MyJtvwj9gDNHd5pxJNKEE9v1ORmhzantayiLt6Z4vx1ZcRYUHHWk7IIndZnONOVb05FtTtd5PdSn&#10;9ek9acrEeSvGkqwYPWGO+qgxbZLGY8ZUxhtRfdyC7AObOBu1mvSDBlw8qs/B6OXsi1hFVMgSdoYs&#10;IkFgF711PR5ui/G2W8gO56WcjTGldo8x3XGG9BzbSFHkMopjteVzLiDSfybH41eyfes0trk/zP6A&#10;BRwNXMzpkBUc8lnCMYHXAevlOBnPwcxqLoZG04lz1iE9QoeYkJl4CPTifddwcvdqUuIFl1sfYauP&#10;Fl6u09HR0yJkxzo8nKfjYzsDF4uHcXGbi53PI+jYarHcRIvNNosxsZxPgO8KfDxns26LFgvWzkXf&#10;aBkuvkuIjN5A6PZVRMbos01B6w4jjh00I0I2IkHuK3C0XsgGvZksXDkNc+t16JsuZoneg6zc/CDm&#10;VrJMYraQdMGYqNg5BETMIiRSILnbAFvXeejpz8LRZR2BIUsJE/jmRhsQ7iDLwWMxu7zWscNrA562&#10;SwgO2khMpD6hXivYtlWbHbIst52Uisfbj/PJL5/z1b1PBYmfCpD+KfkXX33xL+599ZkGld9qItDU&#10;gFPJPb6S8p7035PXNJFxv9aML8iU175Tjlp+/zU//fgdP//8Hb/+LKj8WTnyKPj7VSDI1NHKqeOT&#10;iiT/u9D8+w2YAsl/R7k28340uPzpV4HrVH6WaE6Lfy/voznl/X/nfyPztyiwVCD5s1L+PxFQCi41&#10;4JT+/57fVLcyzg+CzO/k9W+/+Z6vv/6eL7+Yul7z8399ySeffME/Pv5Sc4PQB3/7hPc//Ji//PXv&#10;msbcn37xdc0Rzv/6s3KX+Pu8/NpbPPnMazz29EuSF7gj4Lzx+HNcv/ssV+88xcTNxxi7cVNyi2t3&#10;n+TOs4LRpwWidx5n4tZtzVOgrsk4V64/xuQVyeQdRkavyPZjhN6eATra26SW3iy19Cap4TdR19pM&#10;naqFRrVKNuyyY+/vp3NwgHZJx5ACyiHBpwJNiXJkU4a19veiUo5gCjY7hwSYAk1NpPt/gFN2uBps&#10;9qs03Z19naj7ulH3TKW3q5OhrjbaK9Lpq0hmuDyBsYp4rtQd5U7bGR5ru0h//mFUl+KoOBlOepw7&#10;OQf9iPfZTHK4GdWn/BgpO8gLAxncqE+h8VyUgFR2/KciaLmwh+7co1QKOC9EB3Aq0o/j23zYH+xO&#10;XJgXMdv9WK+/gvU2a1hmvYQVTmuZJzEI3cwiGbbSSQ8dByOcvJw5ERBNqp0v5Y47aIxJYiC9grES&#10;AWdBJ4MCzYHcTg00BzTYbKc3WyX47aBbos5uY6CwnRst49xsFWhKeb1tQpNbrZKWCW42y7DGUa41&#10;CEbqhhivGRbgDDEmGa0aZqRCoCnQG64YlAxIt6RMuiVDgr8hAd5A4RANp6QicVGAJAgbFvANlPUx&#10;IZh98eptXr32NHc7nhZAjdJXLOuCwLC3WGCo4LCknx4lAsdegaSCxD4plXQLEnsKlAgUNRHYKUdv&#10;5XtrUqBcrypgzL+fvF7U+fL7FkgFQ7mOVdKVf3+8QmXcqbJb0nW/7BZEKmVPsbyvfLfB8kGBqawf&#10;Mm1fgSzH3C7S9jRxJqaaVunuzpPlnSdQlCioVz6Pkm55HyXK+3Up71vYqYlaUyqfoVPeWy3zlgha&#10;+wSm/QpspeyVioPS3S/wVbDZJ59FgXJfYZcsy1Z+332Zt6X/5QNl3ArKJHWmHykLZX+64wIXjHcS&#10;orWBC9u205xfSH1uqyz7dv400MPd5FTq9sRQXZhKVVsTrUPDjMnf5rWu1znl1sgWLVc2z9Jj81J9&#10;Nq/cwsbNW9hk48KSjbZozdFj+pxVTFs2n+BUS9pu7Of6SDWTgwLOgRYmBJwTAs5JAedEbz1jvbVM&#10;9NVzta+BGz3NUhlrJ0wvBveVEVgLOPVnCy7nTZ3uVu4gN124GeM5mzV3qRvM2iAg3aA50qk3U0Hi&#10;GnQeUp6BvlLzpCGleaPV09bcB+c8Fj6wUPPEIKUtTQWcys1Da+YswXilLlsUcM7fqLkRSXeGNtqa&#10;+axm1QMKKgWYWoskCzVHN5cp4NQc4VzK4ocWCUBlvnPms3idlsDMgPJ6S81NPvVNjtTWWtPZZsuo&#10;oLCvwYG6YmMZtoXGdlM6u6xobDalSdLZYaU5OqmMqxzZVLfZ0Ndtz2CzOeMN5gzWmtLbtIWRLmv6&#10;W60YarNioNmC/iY7OqqsqSgwpVQQmVlgSGGVCYU1JmTkb+ZcrqTElHPlgswCK9LSTUnNMiI9fwvp&#10;qQacumhAYoYJJzMlOUYcvKjLrrPa7Ms34Wi5OccLTUgRcB67ZEqCAss8KxIuirGypVuZJkPcdcGU&#10;45cEnKEZngSmOuN/QZCZ5kxQuguhmS7szHUXULpInIjMc2BXri2xuVbE5JgTlWfCnlIz9pdbcKTa&#10;nhMN7pxrdSOzw4Uy5fma/YK2CU/ar/jTMxbMwGQoQ2OhDE6E0D8aQO9IgOwstjI0JOWAv+a545e7&#10;QxhpC2GgLVAWkD+DFYHyx+YvtdMQWvNsydm9hGyfRdREbqB572Z6jlijTrQkL0qfzIO2Uss34Yxg&#10;8nSMNUdizNm7y5j9u0zYFyXqjrTgQJwtkVFGRO40JCJCj107dImO2Mhhwecu57lcilhHddQGGveb&#10;0ybjDGwzYXinwDJ8DaqIzVRsXS0o1KdqxyrKYzZxUVCXumsT58NXUrBfh5TtgkBB127X1RwNNiHW&#10;z4BQl7UEWC0n2scIO+PZOBooNaVHWLVsFrqLHmGf7Uoao1dRHzKHgq0ruLh1FQc85nNhr3LzzFr2&#10;bV/E/jhtnO1mEuK+AD/7GewKWU3kjtWE7F6FsY0WFpZzMLR4CEen+XjZLCHW30A+gyAx5CEW6GgR&#10;5LqGcMfF7PRbjrvNNLY7PoirpQw3nUt8+EZMrbQwFnDa+8zExmcaQbtX4L19IfoOD7DecDoGW+bg&#10;77UUXYsH0XGdxewVAtFNS/AT3O06sIEg+Yye3otw81+Mq8dSvD1Wort5Gqs2TGPBmmnMWjGNGYu0&#10;mL1kBo+smM3Da2ey2mQReqZLORjvQfw+PWJ3bWCbfBYHO4Gs53qsvRawwvZBbPw2smuXHj6OC9nn&#10;pss+j9Uc2baJ2D06ODjPwDdgjSBVl22R6wkP1ubwSR9SG0/y8sev8dmPX/H1999ojmze+/JTQdIn&#10;Uv5LA0flaKUCzu8EmN99NwXI777/Srq/1hyp/P777yTf8sP9ay5//EGiAeYP91H5n3fz3P/3GySV&#10;/AbJ/+xXTqP/R3796WfBpXK9pfTfP0L5W/53v5L/xuD/jHKKXFP+H9hUooGlBpz3u/9HpsCpROn/&#10;5Xv5TJr3+lkzjYLNbwSa33zzLV999bUGm59+9hWfaY5ufsnHHyvPHP9U0/zRex8oTxD6G8+//Dov&#10;/e6PvPWXv2kaeH/tjXd49oXf8eSzr2iOaj765HOa3HrqBcHmMxpsTt6+y+j1m4xcu87w1etcvvUo&#10;N2T4XRnn9uPPCDbvMnntJuOT1xgdv8rg0DgDA8P09fXR1y87+B6BX2cTLapGGmXnV9/WqMFmtXTX&#10;tbfS0Nkh6OyhtaeP1l4p+3olfbT1DwgwB2kfEIQKJjsGBZQKLCUKOH87uqke7KVzoFtw2aU5utnZ&#10;q6SLzh7p71HTIaBtE2i2dHfTJu+j7uigta6MtrKLDNekcLk+SdB1lKsCzkdbz3Kt7gxtgs2Gc7sp&#10;PBLMpT3uZO/35pDvZo4GGVKbEsBo+X5eGFTubj9D9ckwMmPdKTocSNWJCJrOx1J6PJLkbW6ciHDj&#10;aJj8HYV5Eh3gxJ4dfpjb6rHKdAWrHday3l2HJQJP03BzZlpps8BJh3lW63Hwt+OM7zbKA3ZS6bGH&#10;gVMFjOY3M1TQrkFmnwCzL0tFf7b0S5Tu3oxWeiRdma10ZrbQk98qqBzjVtMYNxsEnZLr9WNcrxvl&#10;quBysmaESYHlRMUIY4LIUYHfiIBRQaMSzZE85Yje/QwI2vrzpMyX4bn90j1IzZl+dnsVEb8jj7Z8&#10;FT058jkKVFxr7eel6wLOq0/Je96gJ7uP7pwuunIEZ9kCMfnMak066FSAnCVAy5QyU4ZltNNxqU2i&#10;olO6lX51hrz27+52mYfMR6bp+nfaNfPsknlNlVPd3VIqANeUMo5aicBcLctPSWeudOdJtwCzSyCp&#10;Spf3zJQKi5TN59uJ8SzAy34vJZkFNGc0yHrRIeN0SNki5VQ6MqXyoiRLSSvt2a10SDSlMm9JV77M&#10;XxOlv00AKp9H0iXLqkeG9+R1yP5Uvoe83iXLsTunlaH0Nvr2lVJncJC8mQE0GMjnMNjFsUesOD7X&#10;mkLDSA5qGbDzkTVUHN4n6Cygq6yGt4fU3Dp2WsC5h4qcS5Q2SuWud5iBK9e5OfoqWTu78Vq5A7OV&#10;BugvX4vZOiM2LzdGZ60li1cop9NXoTV3MbN1F5Lc6s/QlRPcGGpjYrCW8cFmKRsEnTWM91cz1ieV&#10;oL5KDTrHeuu42t0iFZI2oiwO4LUhCvNlThgvNJLoYb5kk0TAuWizYFcHPQGlgkyl0Xe9R9az7qFl&#10;aM9YhfbMNayZsZz1M1egO3sVG2et1TyGUrmOc6HSSLvSlqbWfE07nMpz1LUXLMR01UaMl27GcP4m&#10;AayuoFNXcxf8+ocEnALUFcqz0wWcmhuOHlyoAadyTecS5XrOGXNYNms+KxbNk/2iFoWFnqgbA2mv&#10;9aMsx4qaMisaqk1prNlCs/LEwnJDamo3U68yoKXTmK4OC/ranemoM6JRZUSz0t9lS1+rKR0Nm+lu&#10;06dftZmRFhP6600lNqgrLBlscKSp2ILSHFMK8g0oLNOnqHwTGcW65FWbcalEX7CpS0reZtKKjEkt&#10;MOdihhWpl6RMM+DCWX3OXtDnxAXZ555cxe4zqzhWIK5K1edgpjHHS8y4WG5Neq45ZwWkKfmOnMl3&#10;52S6FSdzLTgsaD2cZcC+DH3iM7doptEKTnVga7oj27KcichxISLfiR1FTkQV2RNVYMFemeGBaivi&#10;yo041mjBmVZrzrZaktphQ5oIOqfVntIONxp7fWnq9aG+zpWhjhB6+gNQtTky0uEntZVwLvdEcKM7&#10;kpuqSCbaIuivFlCW+dAh79mRKdOftqc5xZ2KY06U7LOmZJcRlXsNqT6sT3HCKi7smSm4m0PzQfkx&#10;9hhSJeOk7jcgIUqXw7s3Exe5kRjpjj9oQXSkHscEpIeOmBO9cwMR27TZGiYwCdjI3m2b2RW2hrjo&#10;DeyJWscO15kUR66jImoRF4IXEeuwkDCDefiuncuBlfPI8FzOYYtZ5IUsITN0PieC58iGfTFultMJ&#10;dFmK1+ZZJPrqEuUmoBT4bVj9AOabF6CvN5vVKx5k1dKH0Vkzl4UrH2Tu6unMWz8drcVarJuvRW6g&#10;HqU7ZnHc+wHZqD5CrMVM9jovJybMgADbZRyNs8LVfxGGJtPxdF/MtuBV7I/Ul++gy+7tRqxao4Wn&#10;5wbsHAWyhrNx0Z+Pq9UCfGxXC6oXs9FZCw/f5djYPYS/3QKi3WcTaqYl6JxBqPMcnBym4x62FBPv&#10;h/HeuoSw0JUC1cX4Bi/EOWQRi/S0cPNYi7/PCoIi1mLuM4s5pgJUu5WEBxpw8LAh3pGLcHZewO4d&#10;W9giqN6w7hFWrHiYFWsfZv2mWazUfZj5a6azXH8Oj2x6ENtoIx7e+ABGBjrEbpV1ab+RYHMJli5z&#10;2bjlAVwFkX6RK7ALWI5XuDbRewSV/ssID1jGuQQzDvktJfeEJXv26RJzaAvxR83YFWtMZIIvqutt&#10;vH/vXb768UsB1HcCpq/59ivltPin3PtKotz0cx+ayg08PyvXVv6i3B2uQFLp/mHqNPivv0q3QO+3&#10;/Cr5NzI1gpyKcv3lb7hUotwE9D8icFTu8VEQ9/8nSP43MP93//8V5UaeKUz+31GuudScJldOlwsq&#10;lX7l2k3N8PvgnLr7fOr9NPOU8X8UbH6vHNW8p6D9G7788h6ff3GPTwSb/5R88q8v+PvHn2mObCrY&#10;/JMA87kXX+fNt9/l7fc+1JxKf+X3b/OMgs1nXhE8vvRvcN568lluSq499hRX7jzBxM07jAg0FXCO&#10;Xr/BmODy8o3HNKfOx6/eYvTydcYlEwLO4ZFxQWYfvQK+nt4O+gfU9PbJzrRPdu7qNg04a1sbqW5t&#10;orqlkVqBZ32HioaOTprUapq6JALFZgFic68AUeCp6hNgDkxBs2twQNCpwFMyJNBUomCzr4d2Gf+3&#10;qGT6dgFmu7oLlaS1q4uW+2VHezuFmak0lZxnsDqFK7+Bs145wnmWKwJOpR3N6lNR5MUHcSnWg5wD&#10;fiT4GxMv25LalEBGBJzP9qYJTk/K9s9PwOlK4SF/KpPCNTcMlSVt49I+X7IOBXMmxpcj273YF+5J&#10;7A5fLOz02GS/Hh0b+dt2Xyt/4xuxCN7IAptV6AStxjhwHTuDrEj39qLnwDnKvA4wcqaYkawmhnM6&#10;6c+S5apEgDaQIejMaKNX4NMrCOqRqC810ynpzWsVEI9zs26E6zUCzZpRrlQOcbliiImyAcZL+xkr&#10;6WNUcDmkoDL/fgReSvrlvXoFa7+lR7DWI+/Zk9kpsO0UwHWTfaRCKto7ORgZjSqviG5BUk9uG492&#10;DPK7W3d57fKzTFZcls/UhTpd1gGBZOclwVhaM+3yGdvTWiQC5NQ21KlSXpyKOk0gmNZGl5RKui/J&#10;e8v0vQJPJT2CPmVYl6C0W9Il8+iW+Xbdj1rm25HaTMf9sv1iE6qLjbRcbKDpQj3NUqrSZFi6JEPG&#10;k8+swLXlfBOt55olUjlKaeN0ZBaHo3ZRkXaWhgslMn09LTJ9q0zfltqkiUq+S5t8lyl8yucXdHZk&#10;ye+QI99VQNudK5/zfqkMU+e0SL98zt8iw5TXFHROYbyDDvldW+UzN5+soCLsNKlGIRybZ87JBw1J&#10;e8iYNC19krV0KJhhzTEtbc4YWjNwPpOh7FL+2t/Js6cvUr/nAMXpGeSVN1DXKeCcuMbtq6+Tva+H&#10;aJujuOoZY7J2AaYr1qM/11AQtonZM3WYPms1WgvmsdZ5GSWXt3NlNIPrAs7LQw2SZq4MtUjZyORg&#10;vaCzRsBZpcGngtArPY0MVjVzPPQ0O+wSsF7siuNqR0GmAZbLDLFdZaZpGslg7sappwvN3aC5YWjz&#10;3PWCzrWa0+Gb529kvYBT55EV6C1YheGK1WxYs4gt+vI38tBslj+4mLUPL2fNw0tZ88gCtqzWwXKN&#10;MVsWGwg4N8u8lWtDN7HxkQ0CzjWs1Jw2XyzYXMSyh5awYsZSVs1azqqHZPj0RSyePpfFswSiq2Q/&#10;G7KAob5dPHc7mWevXORGZxKXVTH0NnjRWmVOR6sN7U2WUmG1oFnBo8ByQuVAX628VmdKZ58t3T3S&#10;32lHT7MZHVW69DXr0V2vQ2/NZlTl+qgqTaktNKS+3EwqMpvJz9SnvNKMwpJNlJRtIrdwE3nyekaR&#10;IenlW0gvtSY5zYiT57eQkmbCGYHiuVxZD9JNSM82k5hw+pIpRzKNSEw35sh5Y80NQmfyTLmQt4WM&#10;fAvSMyy5mGLOqRNGJKTocyRNQJppwvEcEw7nbyFRAHxSYK0VkbGFmHxLDpbacKTMklP1tpxrduBC&#10;qyMZKhdyVI5kNtpRqPKkosuPmk5fapUnAHW6Ud3uQU2zp2zk/WQj609zkztVGWa0JztJbTlMNk4+&#10;XMkPlI1OIH1pTnQnW9CTZEV7kjWNx6yoijenaLex1IgMORdpwKEQHRKC9Ej21SE7YCmtcasYSFhP&#10;5xERedQKcnbrcV6gGG0zX/CpT1K0LgnbtTm6cxMHtusRG2HEwTgbKQ1JCJUFuMeMfcGridmji53n&#10;Ehy2LOKAhx6HZf7R3usJc1jEHrPZnHdeyHn/eex0n8UmfS22GM1gyXLB2vzp7HeaTYzBAxRFLCE+&#10;aCa+tg/haPMIppYPsXnLg6xfMw3rdTPxsVqIkcBw4Uotlqx5gDky/cPztJg2Q4tZUj4kwHxolRYr&#10;LOaw1Ga6IG4hJYd0SEp6iMiIB7C31sJMIGZrMAtP58WE+a8XOC7C320ZIYLdyO3LiInUJsBrKcHe&#10;K7A0m4GR2SN4uK9ig64Wa1dPI8BlLbbWM7BYt1j+IM2I2bWQ8PDFeIfOwd1xGmcC57Dffjp73JYK&#10;OOex1WcltoJcJ7f5koWC1xX4eC0nTHZK26O10bXSws52BXsirAgIXoFv0BJMQuaxzmoakaFS8w3d&#10;hMf2VdgGzMDWbZZgWovZS7VYsHI6sxbJZ1ovf4DLZrNk1YPo2szD2EO+j4Bzuek01pvPJSZUVtID&#10;NlJh0CPyoPxGIXOJ3mtGeMQaTF1kuUdbcPTQRrYFLiVpjynJB0xlGj1O7LYiKU4qRLu2EJ1oRULe&#10;Tm7+4Q5/++affPX9V/wocPz+h+8011sqRzIVaP52SlyB5q8/K3fZKOevf2trSMCnOZ+tlP/rn3IH&#10;uQaU8tr9u8n/3a9EmcX92UzdHf6fUYZJ/gOO/5/5/uf/B5P/X9EcsbwfzZHK38r/I8rNQL9FuQ7z&#10;tyjoVJA5dU2ovL9yKv87AaogU8kP976XZfY1X331lQabmqOan30+dYPQJ5/xkeaO9H/x3t/+wZt/&#10;epenX3yVt/7yAX967yNNW5vPa+5Cn7ox6O7TL0mmrtt89KnnNLktuf64coTzPjiv3dBgc1TKEcHl&#10;yGUpJ6ScvMGwAs2JqwwrRzeHRwWXAwwMDDIoQBwaGmB4aJAhgaJa3UlzWyt1zQLOpgZNaluaqFOG&#10;qVSaNHS006huF3wqRz0Fjn29tEumTpUrRzG7BZi9dChHNYdkmNKtwWaPBpkq5SimoFKlln61dHd2&#10;SdS0CTZbBLQKOJXPkZwQJzuDVLpLEhkqO8xkTQJX645zvSGFodIkio4EU3o8lOwDvqTu9iA9zpvD&#10;As597jq0pIZrjnA+15vOUFEyqVE+EifKEr1pSw+TbCfnkA/Zgs2LcYEcCXXl2A4/Dkf6ExvpxxYL&#10;bTaYyw7TfD769otx8FqJR+hGDFzXY7PViLBIMzIiPGmJC2f4YA6lvgfoT85lWDA5hcs2+gRZmgio&#10;+gQ83RcaNOmSdCoRGPXlNnO7cYyrVQNMlg0yUTrAWHEvI4U9jBR0M5zfxVCeWpCiZkAg2Z/ZLvNv&#10;Z0AwOyDw6ZP+XoFPb7q8j6RXsNgjKOwVHCqlWpDXntlC9flCmjOyUWeWCvoEU5kN3G4b5vWrT/Js&#10;3+PyXsN0nBNsnm+RCIYFdR0XJAIqTSnD1PKaWqCnpFu6ey4IICXqs8pwmU7KjhTB3elGVKeUNNCa&#10;LPA7WUfziVpJDW3JtdJfo0nziWqakqpoOSWvJdfQJGlMrqb2RAU1J8qpS66i4Uwt9WeqqD9bJb9Z&#10;kwC4haaUWppOyfQp1ZI6QWcNDefk+50tpvVsJW3n5X3O12rw2q5AVkFrmnyeS9J/SeYh8+nQRL6n&#10;AllZPp0Z/xkZnt4o+G7QpDOjUfqbBLsCVXmtLbVOUq+ZV5ssm3YFv6fleyUVUBl+nJRV9gJMHU4K&#10;Ms9qbRR4buKcllSEtNaQvtmfPNcIPpfK2x/Ty+g4cpG8C7mk59dR0aLcVHeNy+MvUH5mgljXFJz1&#10;TQjy2Ii59mI2zFzLMq1VzNJaxIwH5/Pgshm4x+nTeD2OqwOVTPY3M9rXyGhvM2O9rUz0tmgy3ivD&#10;umoY6a6S16oZ76lhtLGVkxEpHA08j9tKf+wWObBlvuB2oQHWSrNIS7do7iQ3Up40pLSzuWgT5sv0&#10;NSBVnrVuOE9fwLmGTfPXYao05r5uOZE7XDlx9ACm6+3Qm23Jumkb0H54HRvmrMF8jQGmMq3RfH0N&#10;NHVn6Qpep57Fvmr6Ks1ThhZrLdQcGVVuHFr+0GKWK3esT1NOsyuPuVzIrIdmsMVhAdmlYqOhUF64&#10;foTXJ9N4bSiHFwfSeK7/DI/3HOWxvsNc69jFRHs43Q1K+9e2qBsc6G9ypqnSgi7lOebNtvS02gtO&#10;bWmrNaKvTcoaM9oqTKgs3US5IDKvQJeiYkOKBISZlzaRVWAoONQlp2wLBSWWZOWbciZbOe29icTM&#10;TRy7ZMCpbFNSMjYJJnVJEXCmp1uSkWVOZp455/KsSM7cQvJFQ05dMOZsunJtp7HAVOaRvpFjSes4&#10;Er+MuIQF7E5ZzKELuhw7q0dS2haOZJhyrMCUU4UCzrRyC/JrHSitd6W80YPyGhcqa92orPegrNqF&#10;skpnqiuc5Us4UlDtLBq2J6vc9f6Ta9zIk3EqSxxpzrORDaWR1MBXUxa7jOKYVTQd0KfzmAlNR/Qp&#10;3bWSesFibdxmCiL1SN+qR6KnNnssF3PMfSNxbmvYG7aJYKd5HLVfQO9OI3r2bqQlYQund+iw128t&#10;CT6biA7cgK/hNDK36bErYgExXguJEISF+qzC130lW702ciDKGjfLBQQ4riTGey1JR6wwspnDhtXT&#10;CTBdRKTnakz0p6GzQktqRzPZa72WaMGnqyDS2mkWTo6PsEoQZyloDDKdw7YN08gO2chOt7mYmgqk&#10;BI7G1o+w1GAKWGvXTGf9Bi02mmuxSHlSwhotZizWQmuOFjMXTGPWwunMmKvFSt1HWK0/E+8AHWJ3&#10;b6A621JqETpE7NTCylELe8/5WJvNI9JbG1+buXhZzCNppzXnj9kRFbaUHVtX4ic49rGezw5fbUJD&#10;tLE0fgRzvUXEBNgR42aAh+lS+Z6zCLXYzL5t+mwLW0X4zpUkxGlz3GUW0fbyh245DU+XuWzS00J7&#10;5TRZbhsxs5yBvcccfLYuw9rmIXz9V2LpOFOGzyTQbS3x24xxls/j4rECO9d5bNu+Ec+AFYTv1ycw&#10;ejXhcetYulmLOYumYWgqGxdB+OzFs5i9fDb68p2i9xkRGLWGzfYzcQjWZ63pDHbtMJUKg6ywUVLZ&#10;iN2Ao9d8tkUZYh88FyuXORwI3cJhWSeU626jfDZwcMcWDgpQY6LNCAo3wGunKZUjObz6ySt8/M1n&#10;fCm4/OmHb/nxx6/59jvlGszP+fr+DUHK6fIf5TXliOV//xM4/jv3Qam8rOQ3SP5nBGXK6W5N+Vv3&#10;v9vA/K3//4rM8H/k/31dQacGlN8JAAWQ/4nR/wucyjhKfsOnBp3/Gc0RTAGnZAqZv90cpJw+/0ED&#10;zV/vR5mnBqTf/Mh3Ak0l3ypHNr+cwqZyzeZnn33GPz/7lH9+8oWA81P+8Y9/8dcPPuGV197g+Vdf&#10;5c9/+5sGnK+/8Q5PP/+6Bpd3nnqJO4JNJY89+7KUMuzp53n0fm7cB+f4zVsacGrQeUUB5nWGBJiD&#10;45cFmVcYGJ+kf3SSvsEJ+gfH6O5WjnAKOvtH6esdoqern852NapWFS2tLTQ0NVHdUC+plQrxFDpr&#10;lZuIOhVwqgSbAs6uDlp7ZJq++6fJpezUnC5XSuWopkBTg1AFmj0anDYLMFs0wFTKqbR2KOmiVdDZ&#10;Kjvi5o4OAaeaI/t30lx6iu7y4wyUHhZsJnGj4TSXa1PoLzxGweFAChMCydzvReoeAedeL44EmXDA&#10;U5fOrJ0aoD7TnU7rhYOci3AnK86DhvPBjJTHosrYTvZBby7u8eVibBAHA504ss2L+O0+7N7miaXN&#10;RjbbrMTASSqD3hvxCdInPNIaJz8LzOxM2ednTFGQKzcvpFDrfZzxpCwGT+UxIsDrF1x2nResnK1H&#10;fUZJrXTXafo7z9TRIf2d5yQCo/6cJm7WDjNapNbgUslgbocAs4PB7HYGM1UMZgkwBZm/gbLvfgbT&#10;BZ8CWiW9aVPA7E4VTAqCui7IZ7gocEoVLAm8OgVJ6os1dAmUOgVhnQLOm80DvDR2hyc6bsn7DdF+&#10;WnAqWOwQLCppP90geGyg7ZSgUeCokvI3MLadlFIA2aIkaSpNx6toPFZBg5Kj5VOlpnsq9cfKqDtW&#10;Su3Rkv/P1Mjr1cdKqDou3UkCT0lVYimVJ0pl31inQWTjqWqBaRXNpysFnlJKWlKqUJ2tpe1sDapz&#10;1ajOVwmWaySyvFMb6BBw/meU5aJWlo2gUUmXoLRLQKpOk99Nef2SQFOJDO+Q8ZRp1OktAtgmQbB8&#10;TwXAMt+Wc/W0nJfIe7bL+3XL8Pqdp8kwCebMPEuOaK0WeK6RrOWE1goStNZxbM4Krm7fSWvILvL3&#10;HCXjfB7pBQ0U1qlp6RtidOwu3dVPEeOeirORG+FBW4iNcsZioxErZi7RnGJWGlOfufpBYnIcaRs/&#10;Sr+6ip6OWvq6muRvWSo4XbKOSPrVbQx0NjHUXstQRxWD6mqJwLNJxbHgM8Q5nsJ5uT9WCx0xmbMF&#10;wzmbMVUebbnUCJMFhhgvMNC0mWki4DRdaqA58mk8T4GjAXrKjURL9DBZtgnDFRsExgHsDopHZ6YL&#10;2tNcBJA6LNdaycbZ6zBboTylyEBz17uCzQ2S9dO1Wfv/Y+6/w6s47/3fW3SEBEIICSQBQr13CaHe&#10;excSINSFekEF9d5QF+q90sG9xy3FPXZsx06xE6fu9DhOHPfu9/nOEjhOts/+7ec8548D1+e6Z2bN&#10;3DNrltas19zTNhmxf4PyWEvlkZbKU4a02LNht6BTm70CawWhytOHNDZqYOe1g5EVP+67N5Lv3XWM&#10;F+7K5unLWbx8ZzVPLhfy7bl8vrtSzncvVPL0tXqevb2RbwtAb1s+xuq0P0tTyi2LnLly9ShXLnlz&#10;acmDpRVvpmaPMjEhGT/C4vRRpkadOT/kxkCPM71d1nR3WtIhoGwWWDb0WdI4aE3boDON7VZUt5tR&#10;2W1JVY8gU8at6bLnbJslNQOWlLQeprLNVGBpTVOXgwDUiaoOW6nHhboGGyrrLKlus5E6zKkRpJbV&#10;HKaw/ADFtWYUNRlR2WJNudIS2mhDcaMVxU1WlNZaoVbV6UyTSLat05PGzqPU1bvR1uDGUJsHA/X2&#10;jLe4yobOmWV5baTLna4OD851+NHXEchwuy/jTSLwRhF3hQ1XS0y4Xm7GtTJzKS1YzTBmLc2c2eRD&#10;jB6TPaRgXZoiTUny1SHYXh1PE3VcDTdw0tuYRI/9JPsc5PjRA2RZ7GA4wISRWHkz8ZYcCz+Ir4cm&#10;fjYCHR9LTnjskz10WzJS9uAmyInx2UOwxy6C/Pbh7STd7no42WvgbKNOYpDUHSN/GCYbMDXaQoid&#10;FgEuWlg7KI9YEwRqCPYO78TBdBPBvrp4BapzxGsr1vYbcbXZgquFAM18B0lSb9LRXYTG7sZE5mnn&#10;rs5hwdheQ0Grzz6c3dSIStVDx04QKiDV2L+BLYJOjf0b0dTdyjbtDRgabsNBQFqVbMVwhTczTX5U&#10;ZxqRd3wfp1MN8fbejJvbFgI8NUkKMFD9+NQkONGQ7k5GjCEJEXpYyry97HeRFWhHqIsOB/Wk3045&#10;V9SIAOdd7BcAO3mo4yyJDhHQp9uTefwwkYHb8RcUp3sdIMFTDx+Zh5G9GgbW27A/slt17mXaSTNi&#10;ju/FJWAjR/12YC7zOpFog4/bdvx89nLQYQPOXgLeGAPi0w+RmGdNcOx+AgS14ckH2amvxmZBtpbu&#10;RnYo523u2y7r6TAFBZ5knTQiO9sCr3Bt3KIMcIvUISPLjsJT1uQkyB9rqjl+AfJ5nTAjMkmP8Ahd&#10;2fkw5HTwPgrj95MRZ0JaiiUFZT4kZDiTXBXJ2pMr/Pyfr/PWB2/y3vvKYfKP+OKzj/n4o3f54IO3&#10;+UDBpnJepkDzs88/Fk8qavymf1+q/qtaLpUGz2/KpzfzFTCV/Dsa//f5+nT/mlYFSgWcUir933SR&#10;0OcKJL8JmP9D1ls4BZsfKYfPP1ZhU1R+E5zK4XYFmwLN9xVoKrc8el+w+R7v/PNdFTaV2x+99dbb&#10;/PWtvws235S8xZ//+jeefellfvja6/zmD39SYfNHP/0lT3//Fb775AuqKBcGffdZBZsv38xLEgGo&#10;RCmVw+oKOJULhZRzOFV58FHB5re47Z4HVci8TdB5Q7ovXL2HxeXr3HXXQ1y5fBvXr9/J1Su3c/HC&#10;NVZXBXyCzcWFReYXF5hdmGNKwDk+M8nkvILOWaaXF5lbW2bh4orAUWB6eY0VAeeaCpvKRT+XuHzj&#10;8vrFP9eVK9GVw+hXWBNsrijYvHxFpr38FTQXBZlKvgLnBfnBFWzOr0i9gtuhc3Usna/k4nAxd4yW&#10;CpDqeHi2jjtGKllszlK1cA6VxdKZG0xjmp8KnPlh1uTKzt/V3gy+u1ovmGphuDiBllOyU18ZKdNm&#10;ce94ARNnE2nLCiE31IGa1FByI4+SHupOboI/mckhBIW44hvhjH+sCwHRroRFuZFyIhx3f3fcXO3o&#10;TfVj5WQcj1fOMuSVyutLV7lU0smdDQtcbxCc1ExzoVrAUyUQqRxfLyWrlQIjyZqgaa12kuudCzw8&#10;doO7+y6pYKnC5c1Shc2OVW5rFzQIKpVcF1TeaBFISHmbIPM26b7evMTVxgWu3Mylujku169HhV6l&#10;VMFX4CXLdbFhhsvts4L36zx99QEem32Aay3XWD4zJxFIlk+pslg2KZlgoXSc+eIxySjzJeeZKx5Z&#10;T9F6ZguHmS1az0zhEDMFg9+YqcIBpouku3hQVaqidJcM/VsmlQg6J2Vew/n9kj5GSvpYqB9nqU6w&#10;efYmNGvGWKwdZ7lWkFk3xZogflUVWc8NAk4B/YVG+Ryapln7ehoFoYJEJWtN67ko3ZekvNQkMBew&#10;X2wSZDZKGhal3gWpX9ZNzSxzlZOMl8h7rhoT/ArEpf7lBpl/o3yeMt8Lgt6LAuGVvE6G/bKp2+NB&#10;hZqpxECiS5GkVkuXc1a2dEZH01F0hpa6c7T3zNA/foG5S9e54y75Ll/4AUVh/YTbJOJz1Jjmtmxi&#10;IsLlb88SY/n9O2SmhqatGnWXI1m6vZoLl6a4dGWRSxfls74k5eVFGbbEhYuyA3JhnuurM1xbExCv&#10;TnJ5dYKrY4skWecQbpiG3/5wXHYfwWGn3fpThLSUi4asVfi0FBgq991U3fRdx1IQKmjUUMaxxnS7&#10;EbYCUTttCw5vOczeDYYyzBlDNWf01exQV1Oep74DEw0DXPStBbKC191WWO2yEqxaYaou00n9+zeu&#10;t3CqnjCkauXUEmiuP3FIAedOtV1obNEgMdeE+56I57nvHOOHD2Txyt25/OjBQkk5L9wo4qmLp3lk&#10;MYNH5nN4cPo0980U8MiFCr53vZbHr5Xx4KVs7lw7xo2VaFkXEazNBjE65kb/iAN952zo7rahZ8CB&#10;3kEXJgb96K5xoEEQWNdlROuQgPOcQLLDnNoeaxp67ajtsqCu15yzXWKMc9It09YPOlHZaU9Vv/Sf&#10;F5wOWdHQbUuVwLKmw5HaNkdqBI2VVeaqu9FknjlEwdnDVDRYcLbRmgpBZU2HE3UdAlHlkHqbK2VN&#10;DpQ2OVJQYUFegSlq5Q2u1FTY01Bpx9mzolFBY12JGedKLRkqNJMvpRWLOaasldgykmvKuXwr6k+a&#10;0JxsQlPEPoZiDzIfd4hLAo6rWWZMJR9mNEyfccFRV/Au6o7spNlVmwpXDdKsN5HsoC2Y0ebQITXc&#10;rXfjcGgbXpa78bPWwkn2ehx3qZFhqUf1kYNUyd55gPVWAhy08HHdgbvdVnyttEgPMiPVS4f0CIGr&#10;9zZ8fDRxslLD1XXreuujsUDRTANf5314OWvj4ryDQ/KHbm++E2fDrYLTA6pWyM1aauzZuRHLwxrY&#10;Wu0g3FuflBQTXHw3Cv52quq1sZXlc9tDfMgBMsMMCI7ajqPvBtx8t2HhugF7q03EB+8hPX4nFeX2&#10;GAg4N+5VY7tySF3msUngtXmnfMFkXq5mOzlXbstAyT6ajuvTnelMRth+waKe4FEPPxcN4qMFV7lm&#10;nEgyJFHWWU2cFRkB+4n30CIxeP1Q+pGje3CwVsfJYhO+njtxd9xOQrAhAb4a+AVrk555iIzMA6Qf&#10;syZNPqcQLw3M5EtubrqNI+aapPqY42UrXybzTVi478BH5hkYspeIIHkfGYeIjN1GVPRubB02Extm&#10;KXjfTNJpB7xO7iE07TDBcWYkCx7DMgzxizmEd6x8KQP2sl1nI1vlfW/X38A22ZGw9DLCxduQjOO2&#10;FApmY6P24+Yn7yPbkswyG3IK7OR9GpOedIDjx3RJPWUsP446JCUYEhGqg7vlXjpOeXFOpm3PdqCp&#10;0ovEDEeKujJ47LVH+cOHv+PtD/+mugfmhx++r7qo5/NPP+ITpTXz45v5VIGmIkaB3f/079ah8q8j&#10;U8k3QvNW/oXI9cPi61eS/3s+/2/Dvj7d1/N1WCrjfb3/Vv734PzaLZAkylXq6zd/v9mqqYKmAFSB&#10;6Acf8rFAU2nV/OCd93lfadl8+x3elqhaNt/8G2/+7W/87a23eOuPb/GP37/Ds995gZ/97Lf88pd/&#10;5Le/fZMfv/YbnhFsqs7VfOoHqvIJweaT33+JJ1+Q4d9/mSekWynX80NVK+e3vvsU9z76uKDzEdVV&#10;6vd+63FVC+ftgszrdyktmw9w9fp9DHfNcdfqw9xx8QEurlxnTZB5Ye2KYPOCYHOFpaUF5hdmmZdy&#10;blHAOT/D+Ow4k3OTTC/OqK5cX1hbFCQus3x5RRC5ytq1C6wqFxxdXePytYtcVS5AEmxevCbYvHpZ&#10;xlGitGxeYv7ipfXzQNcusSC4VGXtIourF1mSYUq5KMuysHKBpcVFVub6uTBVw8WhQu6ePMOj8/Xc&#10;N17DWkcekzUnGSyNE3TG0ZIeQN1JX1oUQAZbkh1ozO2DuTxzuY3HFurpzlEuKPJhqS2Ob82VcKUn&#10;h978GJpOhZIf7kpmkAMZQU7kxfmRHR/AsShv/IOc8Q514qjEK8RZdqKdcPN2wtXPldggR6ZPhXNn&#10;bj7jR+q5nlvMG9fv5UJxH7cJKq9UjrJ2ZpTV8vOslp1npfRfWRZELUqWZPiijHOtZZYHh65wj3Il&#10;uwLLm7ldolyQcnubAsslFSxvNC9zvXGRK/XzXBEAKbmspFbApAD3rGBHooLuf0RB7kqFQKhCoFQ9&#10;ztWWaR6dvsaTy3fzrdG7uVIrn0/+OLMFgsi84a8yo+S0IFIye3pQMsBMbr8q0zl9TOf2ybD+9Uj3&#10;jJRfRen/2rDpvF6pT5L/75kukHpuZqpA6i+S+Qloh7P76E/vlnTRn93JTMUQS7LsC1WjkjGWzo6x&#10;UiOAF7wrWasRdKoioBeIKlkRlC7XrmepZlSVZRm2ImhdliwJDpeV1lGZblXguqxAtkKQfWacOcH2&#10;TIn8/ReOSc4zXjDESE4/o4LgmTMjKtiu1I0LRmX+UseyLNtilUwrKF2Vci2vj/N++bToB1KzxZpW&#10;TVO69azpM3Gm1d6NppMnaSo+K27ooaV1nJ6hJSaXrnHjxuMCzhepihsjyTkNLy8TOvsLiA2JIC7S&#10;nYJKQypb9Umr02Pq7lTZoetk7bLg+PKSgFOgqUS6Vy/NSWZYvTDNpTX521gTZK8JqKV/vmuKkH1p&#10;hOql4asXhNMuF5y1HXAUbDpoWeIoMLTZYY7FNmPMtx/GXN0I853GqkPsjnvssNtphdl2Y8Gm8lhL&#10;C4w2HRQ06skwKw7cbNncLVDUUdNQ3avTSV+ZzkbqtsFmpzUm6uYYbTPh4NbD7JdxlacUKdhUWjOV&#10;2ygp2SnoVB51qblhF7vU9bDz1uKex1J56clMfnJPBi/fSOOl+7L4yeMl/OghJaW8fF8xP7i9mIem&#10;TnLXZDJ3zZzk7lkB6EIp9y0VSn8ud05mcmPiOEsjcUyeD2Zi1Ivhbmea6k0pbxRgdlrT3e5Kc50d&#10;Va0CzGFL2sYcBZ42nGkyo7DOiPxGI870mAkwrWS4KVWd5lT3ChYH7ak4Z0dxjxhwwprGc9bUtgse&#10;2+wpr7GlvNKGqgprThccIvuMKSmlB8ipM6ekzlJet6C83oqmHhdaOgWuDY6cLLEkvdaOk6WmZJUb&#10;k11+ALWmnMN0ph9kstiaYQFmV5kFNemGNGccpiVhPy0hu+iL3kdbuB5lApr8IC2ibDZwwmozZe7a&#10;VB/Vptt3H5ORRnSG7iVXkFRotoM6t32kOm7BX1+NiL2bSTHTJNFRizg3XYKiDDEyUsPZQh3rA5sw&#10;EZR5CAZtDDbgabiJTEc90h11yJKNr7vMx998O+GOGgQ5qJPgo0O8jx6JPvtJDThEnHKeY4whri4b&#10;8fLX4oDsOR08rIax1OlssQV3QZOX/x72GW1AV1sNUwGtt606zv7b0ZDxdgoG3Zw0VedkejpuJeeE&#10;EbGJO4mLNiA0QAtPAV1cvJGgyJT8+AOcytDDJ2YLfuFbCI7ZiZv9BoqSzMmJ30e0gM3YdAuaAs6D&#10;juqoCao1BF67pNTTU6OhwJur0+6MtO6mOnM3VYlm+DptxMpoOyZ6W/F22EdyoBmVee5Eh+0iMUib&#10;FJ89+NtsJvzoToLdNAhw3YOTnTo+QQZERBqQlWpOeMRuQmXdZwgw6wuPcCbXgpzEvaTGmhIfpoOl&#10;IFhbIGjkvJ2jEXsJ8NTFwWQTBwTB3oLdiAR9fEJ2kBh/kIwTxqTG7SfURwM3l+2yHKaE+umRV+pC&#10;av5+PGN34Cx/DxGpxnjG6eAUrId7tB7aJoLq/ZvYuF/WqfkO9tppYe1riPPRfZxKsuF48F4SZDqP&#10;wJ0kCSDLK105mXqYxBhjyrMFkZnG5J44TLrsuASH7yYiRBcfe1nfbrb0RNoyV+JDR10Io5daefWv&#10;r/DWB3/l/Q/+oTpk/t577wksBVFfCMo+/3g9nwk0lYuAVMfCBXQqcEpuFl9FXlKduvmZcs6lAj8Z&#10;+I24/KasQ/H/jXwTLr8eBZr/T1o3lSjTf6m6Efw6Oj9XLhpSztN8/wNVPhZofvSuQFPyrmBTadH8&#10;51vv8t5f3+PDP3/Mh7/5lLd/8il/fuEDfvHYP1hsfYDv3/cnnr7rdzx/xx955eG/8OLTv+LJZ15W&#10;YVOVp1/gSQHnUy+8zFM/eJUnnpdS8qT0PyHYVMCpPIHo0Sef5b7Hvi15TFXe/8i3ufehR1Xna952&#10;132S+7l25S6qsisZPtvP1dlrXFi6yuKScvh8VcC5tp416V8RUK4sMaccQl+cZXJ+gqmFSWaWpgWC&#10;86qr2JcvLMoPmfKDtsyagk7JhctrXLx8QXJJui+tXwx0+TLLAk3lQqB5gebc6iVmVi4yL+W8AHNW&#10;gDl7s39h5d+zsrDC2vwgF6druTxSxP3TlTw0fZYb/SXM1qcxVpXCYFkCvYXRNJ4K4OxxP0FnENnB&#10;1mQFmXLH+QK+u9bCjYFCmtKOMFEbyD0T2QLOCmZq0ujKjlfdg7Mkxou8CA+ywzw4EeBCrI+j/LAf&#10;xdvPCWdfO5x8bHHwkh9KD4mnA84+1lSnerOUFM1qbAEDxvF8r6uWn934Fkunz3GlRJa5pI/VogGW&#10;b2axcJAlQdRioUTQslAwyIIMXygeFDxO8kDvBe7sWBZQLq6naZHbmha40TDP9YY5rtfPcq1unqu1&#10;c1yqFlBWCaoERauColtZOSOIknK5TFBVKqiScr1bAe7IOnKLJdK9VD7C5cZJHj5/iccmrnFf33Uu&#10;Viwxmy24zBmUDEi3ADFLiUDwq5xTZSZ7PUr3rJRzOb3/PTJcee3rr8/m9tyMDL+ZGSWy3pRMq7oF&#10;c/nDTAho+0500CvpS+0QdLYzXdzPfNkIC2XDX2VRUL8oeFcAfyvL8v6WBISLZ4aZLx9iXsqFCumv&#10;lNerJBUyTYWg9cx5ZsuGmCuV8ZRWy2KlhXaQCUG1kvFcKXOHGM1SMiDpY/BUJ8NZHUwW9Up9sixK&#10;3TK/RVmu+dIRpgtHBMyjUs+ogHyAyWOtDHrm024cQsd+awYO2dO4254WFz/OJmdyNq+B+opemprG&#10;6OydZ3TmGtOjd7I88DDNp6Y47p5KkL8po1NlZESc4lhgCFV1+oxOGjGz7M6Vy6e5eHGEFUHm2sUl&#10;1tbke3lhiRX5bq5cnGV5bYoVyeqKYHp1WpVLFwShfSuEG+YSYZDFUR1f3LRdcdNxwkEw6HATnTYC&#10;ZNPNhphtPaACp5lywZCmMVY7TDkswDRQ26d6CpHVLlPVLZL2CBYNNxlKDDDYtA/9TbqSPdjsNcFZ&#10;3rvTHvku7bLBSt0SMwGn8gx1g01GAtX9Mu1edsn0moJUTTVNVXaosottUqor53ke3k7viD+P332M&#10;Z5bDeOFCBK88eILXv1fAjx7J4RffK+X1R0r52SOVPHExg2duz+Xp2/N5/FIhj68UcdfUKRa7o1kb&#10;PMaVkTSuTeRzcSKPK7P5rI6nMTEYy+BYNL2DobS1eVHTotz7Ujkv017Q6CjIdxRYOlLSakmugLPk&#10;nAW1vTY09tlRc86G8k4zittNJIfJahJ/1eqQkrWb1HIDMqoOklokZdFBMguMyCo152T5YY5XGJHX&#10;bElViw21jfZUNdlRViN+qbGiuNKK3Ao7suptOV1rTXGDFZW99qi1RO+hPXY/DSF61Abqkh+wR/aa&#10;98jGbz+F/nspD9pLsstWgs02EGm9lWh3TVwFUL4HNxJjvo0kBw1BphYlzrvI9t6Dn8VG/AR1xyy0&#10;8LLehJPJVuz1BY2qfk2iXPQICd+HpbUatmaCTYGQu7kmVoJBn8ObiLJQI19QGW2xlQQHPfztZBpH&#10;TaIlGb4mlERbEO6xAy/b7YTYCj6P7CMuzED+sHUJleX1jdFD31QNh8PbiA7Zh5/XRuKPGXPYdjMH&#10;ZFmcDm3jdISgMnkXex3UsLPfKHteWoQlbCcmbifVhYZkJm4jI9GQ2GBdTsYeoqLEmdOJxpQmHaIo&#10;24jUbH2iErdzPGc/R9w3kuCtIxv7vbi7aaOju0GF6ehsEzYJfvWsN+AQuhNfAdTSRCKX5t1ZPCd7&#10;IjlapEVo42yvxj4DieDPxXInPla7iBFwx/vqkxR6QNAl70PWb1rkfvzdNuHjJOgUtEcFG3Ey3oyy&#10;HGfycmwEcjtIDrOgOs2B9CgD8pNMOHPajYjQ7Vh4b0DHdBOhxy2JLzHnkKvg00wNfU01WXYrEgL0&#10;OBapT3yMPv7eGnjZbxfYyvux2c6JKJkmwJCSbAdOHNcmSDDue0qXI/G7sfLdhmvQfmwi1dkk61zj&#10;8Aa2mW5kiyDb2EOP/bZbcJSdkqhgA7LjZM8q1ZSIGB18ZMegJN+N9BPmHIu1ICPGku5iH4rjDpAX&#10;f5jwaF18ZecmxG8vgfa7aE60Z7Q+hgcfn+UXb/+Mv3/4dz79ZP0JPsoN3D/+WGnFVPSo+FEAp4Kl&#10;Eum+lZuPhFRg+W/5qgVTwPlvh7n/N1nH4v+/UTD4r/Mpb+VfyPyfofnJ115fb7X8/GbLpeo1VWvm&#10;zUPnyi2ePvqIjz/4iI+U1kyBunJh0Afvvsv7/3yP9/6uAFMw+vsvefenn/Pr77zDE2uvs9T+GB2l&#10;VyjNnSGraIw0+aE8XbvASfmBq6m/yEDL/Txyzxs89fRr662bTwk2n/sBTz7/Es+8+DLP/vBVnn7p&#10;VZ59UcofvCLo/KEKoN977iUef+Z57n/8u3zre0/yyJNP8/B3n+DeB74leYg77lFaOO/jyvXbaG1u&#10;oLezjfFRwYkgb3HlgiDzIhcuXJYfpQssCj7nl5aZXVxgZmFWoDnD1NyEdE8KQKdlfOUHbE7GnWdV&#10;ftxWLwo4LwkMlftlXhK4XhR8XhK4XpJ6BZrKhUBLqnMyLwk2BZcyz+nlC/JDeYHZ5YvSLcOWBZ5S&#10;zi2tZ/5mluelztkhrgg475yq4IHpau4ZPcNaRw6TZ48zciaJvpI4STzNWaFUpvhRkexHZrANqf5G&#10;3DFWyCML9UzVJtOWfYTrIyl8a6GM2wZL6Cs4RmfOMepPRQpUQyhLCCQ9+Ah5cUEkBnoQH+GHq4ct&#10;Fi5m2EppL9C0d3fAxsWGiCAHzueGMxsez6hzNoOGjvxwrpuf3/4oV89MCDiHuFQk4CzoZUEQtXha&#10;KQUneX2qLJxWco6FvB6B5zkuV49wf+eqAHNeUDnHlZoZrlYLMM8q5TRXqia5XDnBJQHmRQHlmiBy&#10;pXiEZcmSAGnpP8rFIgGQ/E0pqF0HrnTnDzCfP8hcnhLpLurnUu0oD/Stcn//Gne1X2SlZJKpjH5J&#10;LzOZAr8MAWBGD1PpPVJ2/ytZ3SpsrkPyHPOq9Agwe5hXknUr3cxl3oz0K5mV12eylemV7nWIqvCq&#10;IFbBbKbMK7OXScHu0MlOOuMb6YhvoOtYM30nWxjL6WS2sJ85VQaYE7SronQXyPu6la+9phq/aJBZ&#10;6Z6RblUp40zl9TMpn8u4IHdclmdc5j8q70/JSHo3w2ldqgyd6mYo9Zykm4ETnfQmNzOS0c5knqwD&#10;1TyGmFVaZWUdT+b0ST198novw+kyjUw7nNLJaIJME1REr2UYnTqeFKpZUmvnQ3ViNqWZ9dSU99Dc&#10;OErnuXn6x67QXj1HR+4ktQlt5PulEOtnxPx8OUVxpaR4ZVBYaERvxz4WRh24sZzDpbVhVi4sq3YA&#10;V9cW5Hu3wJJk+YLsHMp3dXl1lpWVGdmZVMApOyvL08x3rhBnVkaYYQa++4Lw1PPAc587NoJBW00L&#10;waYZVgouBZqWOySahzDdro+5ppGUh9BX3ah9jyDUBMudJphsPYiWwFC5efvejXvR3ayL3lZd9m/d&#10;i52eBU77bFQ3k3fQUs7jtFKB02irsYD0oEyzD22ZbqcKnIJLVTRUN5Ff79Zk+0ZdtPV2EB6lxeqo&#10;D8+uBfHqFV9euSuMn3wrlVcfSJUyk588mMVPHyrgxTuzefXeQn50byUv3lbFM2sl3D6QwECtJxMT&#10;4SycT2G+N4uJlmwmO/KYle3CzFAJc7KtmR0rZqj7FA1N4VQ2egrwXTlzVqBZa095k4PAUwDa40L9&#10;ORcaBKB155yp7pFhA/bkCUSz6/cJJDU5XqJNeKqY7eRmgvPViS/VJqNan/RqA45LebzWgMz6A1S3&#10;W9HcbEVDvaUg14GzLfZU1lrR2OpEQ4MjXR3unGs7Qrekrf8IaiFWagRK3IwFh0ZbsTFUw9NmG6GO&#10;2sRZ7xb0aeMtqDQVFFnuVcP54CYOaEj3HsGaIDHIXoMggajXYTU8HLZy8IBMv3czMQ46eNgph33V&#10;sTXZTNDR/dhbKTcj18E/TBsnL3UszLZgpb8BO11Bp9SV5aBFpd9OQe8OAgQwfge2EOekS4zHbiKP&#10;7iLiqIjb7yDRnpr42OyUecgbDztEgM9uHKTuKGcdggN3Y2Qs78lSh7zjFoQFbyPAdw/WNlocPqyF&#10;h7keRZG2pJ0wwCtGkxOJRpRlm5OZuZ/ywoNUF+lyJk1b0KZFSogB5Sl2tJQKOJMOUphymOxEXSpz&#10;LcgvOERI0iY8AzcT6L4NX8Gmgckmdu8XOPvtIq/Din2hagSn7yMwXZf2vhhWZmKYG/JkqsaY2qwd&#10;RIbIOvPdzm5ZdwayDoKPCMYcBPF+hgQKsP0kwW47yQzVpyBSl5QgTZLC9hPqpU1soOxpxFqTE2tO&#10;RZ4LPgGbiQ86TF6qNS5WmyiN8KI8wZHYqO24RWxHR4a5CsA947RxOa7BAWc1zA5vxN1oO3F2u4iT&#10;5U+KMsbfZydujupYmW/G3Hgzfkf3kRQtQA/RJvXUIaIS9pKSa4p3jIZAVpAcqM9R2WE5EKyBc8xB&#10;DrrtwsJ5B6FJFhh5bpVxNIkMP0BBii2ZMUYUZjhwPM6E0pwj8v73ERNpxPEIU0rjrUjx202sly4J&#10;EfsEm1qU51hRV+TI4mgG33/lTv74z1/zzkfvqM7J/EJ5qo9EOTfxy88Ff//5Txmkuppc8qmgTmm9&#10;VF3ooyDvVvn/jdw6xP1VboLzv+Pym6KMv34rI9XhcckXyjAFnAJx5WlB64fNBZofCi5VT1R6V3X1&#10;/gf/fJ9P//4pH/xJ8l9f8Lvn/8FLN37JpY6H6Cpck7+l82TkDJJ6tp+ckXHKb79A1VNX6H79XoZf&#10;u5/l3z/K4AsXKBubpKPvPr773V/xzHMCyucEnM//gKde+IGA8yWeffkVnvvhj3j2pR9J/6vrrZyC&#10;0Seee5nHn/w+D33nKR5/9nm+I9M9+sQz3H3fA9x1733cdsfdgs4HuHjjOrMX55m+OKs6B3NJADiv&#10;tHCurLG0tMb8gkBTuRfg/IIgU8abnZZMMStZWJxkaXlK9aO1ujrH2qqAc21R1ZJyC55KVi6sSFYF&#10;pGuSi6p5KIfJ55bXmFm6wOTNjC+sMrmwxoRkcn5NYLuqyvT8vzI/u8zSZC+XJ89yz+xZ1ZOGrg0U&#10;sNiSproyfUCw2Z4bQltuKHXpgVQIOM8k+5Mb6STbMG1unM/nztFSBssiWWiN4eHlPO6frlBN25kb&#10;TVd+IlXHgiiPV5DqSm6UDxmRvrJ9dBJwBuHgaoe5swWmjhZYudlh72GPxxFbahODGUuKZCw4iVHT&#10;U1w7GsjPbpvmx9ce5Z7mVa6VjXFJYLOaL8jM7WYxR5Lbo8rSaUFmdqfgrFNw1slCbhdXKs5zX/sq&#10;N5RzLgWYFysnuXRmissVUpaPc7FsnAslo6yVnGe1aISVQsGlgkkVItejgqUSpVuyIJhS5fTN5PYJ&#10;ChXc9TErKFrI65X5DHF32zx3d6xwe+OKYHhEhcspQdK0QEvJVFqn9Hcymdoh3e1MK62M6R2y/N3r&#10;uLwVFS67WJDMyeszMu6sjKuUqpxqk0gdUpeqTlXW65881cX4yQ7Gj3cwIcgcPd7JUHI7XXENtEfV&#10;0xZdS0dcnUCvkZG0FkGdTCfrdUqgqLSITst6VZUC35mvZTq7lynJpEByQiA7IfAdl+Uby+hkRJZl&#10;WMnJdoZOSI63SZSyg0EpB6S/L6WFvuMC3RSlu4M+WabOuEa64usYPCH4lbqmZD5Tsj4nZB7jMo/R&#10;tG7Oy/sZPNEhdUhd8r4GlTK5jclEqd+plCq1KE4JOItM3KhMzKIwrZ7Kkg4a64dp75xmYPIyjRVT&#10;FEa2kOebxZngaPnt1qajM46C2CLCzNM5FmtKddkupobMuLIUz9XVVkGk7AheEGxekPLiHAtrMywI&#10;MBfkO7uolPL9VUoFnReWFugpHiXOvITwg2n464fgo3+Uo3tdcdS0Vt3w3VbTHGstEymNBZ+HBZ9G&#10;mKsbqMBptNVAwKnHfkGi8baDWOwywmSHocBxt6BRQ9CoIeVOdm3UYO9mLewMzHHYp9zb8xY4LTFV&#10;N+PwVrOb4NRTgVNp4VRaNdXV1Nmqtv2rKPjcuWUnOtpamJluoF8Q+NhCIK9cCuDVq1E8sxzN4zMR&#10;fFfKJy7G8tSlY/zwSg6PDsTyzNwJXr54mkcn07nem0h9gQMtYy4szCWyPJbLRGcmI03HOdd4nK7G&#10;kwK7XKaHqpjoKqWjJpWzZyOpbvSnqsGTyrPOVFQ4UFxsyZlyW8pLrTmdb0xeuTn5labkV5txusZM&#10;wGnEqSoDsmpNOVaiT1LFfuIqdDhZtY+8Wn3y6nUp6DakasyCqm4zGprNaa6X7orDVDfbUtlgRX2D&#10;Hed63BnscJPlc+V8szu9jc70Dwo4D5mvt7BpCng2aUqpt4FDptvYu1VQuW0ztts3CTQ3YGq+BV0Z&#10;T3+fRLCpv1sNUwGoco6kjWDGxm4bboE7MbCWYUYahLvuxcVMsHNoOz5WOkT6HMDWahsR0Yc44rsZ&#10;R9ftmJpuxEKA5iT1nbDaSYn1JgZj9Mn13kiEgChcoJso4EkJ0iU+bA8nUxVcqhN6RB0XY6nLVJfk&#10;YBOc3AS15htIdNEhKWIP3oKVGDsB5AkHAoN2YOekwS6tDezT24Xpnl2EWxlQnelCSsoBjgXtJz3s&#10;MGmxovU8c84U61N5Rp+cjJ0khm0j3nUPHUVepMbqcSbPhqw0PVkedYpP6JOWsYfI2K2yTFsIDJc/&#10;WpMNmJhsoabKh8ZZZ/zzNtI2FEBqqRmzCymMjwfRLB9GV6N8MHW6xB3fgo3XJnQF/JamWwhyFlgf&#10;2U1SgB5BrttIDt1LjkA3I0aXnIidZITsJNZ9B74Om4jw1eNksCUZ/pY0FfgQGbGD6CADIoNlz+vg&#10;Ro7o7qMgwF6+4LpYOaph4SXr5IwN7qnqxFTv49BRNWLijbGV9Z8bY4Gv3Q7CPA8Q5K3LkaM7OSyf&#10;o6mnOj7J8kd34pDUv4foWEPClVMH4vaSdMpQddskB08d7N21BKAWpKS5Y+usyRFBc+oxM3xidXBP&#10;2E9Q2AFSY6w4FnKYJH99UkINSYo8RFKCMVFResQE7CM73kzgvpMwXwOKUsxJ9NnL6UhrlvtKef3X&#10;z/L2h3/kww/fUUFTda6mAk4VqD5db838z38qbAroPv1M8vlN3P1/C5q38r8DpwLHW7nV//Xht1o1&#10;1/Olqg6lrpsXDH3wAR+8K8h8520+evsdPvrrB7z/i4/4zeNv8tjMK8zU3E9L0SVK8qfIqRghva+f&#10;0utjND6+ytAr97D8i6e4/Y8/5e7/+gmP/Ol13vj4r7zHZ7z659foWJulcfAyl649zbM/+BFPKdj8&#10;wQ94WvLsSy/xnIDz+68IOAWdz7z0qrz2QxnnJjif+D6PfO+Z9fM8ZdgDj32P2+65n9vuvofrd9zF&#10;jbvu4eL16ywJBtcurskPj/LoyjXmFlaYm19mbm6J2RnB5sw8UzNzTMzMMjk9xdT0hMBPsLkoP1Ty&#10;g7W8PMPK8ixrK/LDtrqoigqea0uCSwGiZFk5LL+qzOOC/MhdUGFzVjKtYHNRweYaowLK8ZuZmFOy&#10;rMqkktklpgSbM1OLLEx0c3G8kjsnJecruNh9mpm6k6rzNnvyo2jOCqQ+PUCw6UNpojclCb6kBdsS&#10;YLGVC32ZXOjNZLIumtvHUvjOxTNc7SumIztUEBpHd0EMJXFenA53l2kDKEoIJlawGeBoS7C3J9aO&#10;1tgedcTI3kzQacVhKyOSwr0ZPh7HWFA8y3GFzB5M5FtxYfz8/gv84MKDPNB+metnJrhQ0M9aXg/L&#10;gqPl7C6WBJeL0r2Y08FClvI4wzYBWrsKn5fKRrhXufCnZoYLymHyslFWS8+rgLlWPMJFKS8USXfh&#10;CKsFw6wUDLGUJ7BUWioFk/OCSQWVSv9CruBSYDkv0FLKBQWXqv5zMr8eZjPPqTIvYLxULuBsnVdd&#10;VX9b7bKMN8SUgG/yRBtTgjBVUqVbsDh5s5w+1SqAbFVhclZgqWRaXlMydVJeO9HKtGBs6kTzV5k8&#10;3nSzbF2vUzA2qURgNyGYG09pZzSp7asMJwrwYptoD6+lObSa1ohqOmLO0nesgeHUZsZk/qOyHGMy&#10;z7GTStrXk/qvjKvKDkZlfkrOy3sakfnfKodkvoOSoeRWBpVD3sdaGExSSsGmlEr6kgSbSY30JbbQ&#10;m9BKT3yLALhWIFwriGxhNLVT5tEl9XdJnR2MCEqVDAtMB4+1MaDKev0DCc2cj2ynRiePTLUIktXM&#10;SNcXtCRkkp9az5kiAWfdMJ0KOMfmBT0XyY3r4qR/usAzjMTw3axcK6IuvwFvg3T83a3ISt9NT6ce&#10;Fxb8uG21kktL8rdzYZZlweaylAursqO4MsX88iTzKxKlVNAp3+FL8h2sTukh3ryYiAMnCDIIw1ff&#10;myN7nHHZbY+joNBBywIHbQvVDeAd9gg+d5tgpr5+SN1ouyEHNis3fTfARIaZ7xRwahiyb+NeNASL&#10;ChjV1baqrqTX3qaJ3UFzbHWVutZvi2QtMRd0Ggs6lcdV6qjAqSNQ3a3C5VbVtOvTK+U2qW/HBk20&#10;1LXYp7OJstNHmG4L4GqXP3f0hXFHTwQ32oK4dzCCO4YDuW0giCsNAfI3b8u3+j14dMyHSz1B9Nf4&#10;UJRtSsWwlWyf4rg4m8PcgGxTerMY6T5Of2cSHc1J9Lam0VF9gv6WTHq7MhkayWZq6jTTo9n0t8fT&#10;eMabM1k2lJ+2Ju+0GQVnpCwxo7DCiqJKKwqqrMitsSCn3pzcBgtKOxxUz0QvrbagpsmS6pbDnO0y&#10;pabHgjMNZpQIVJUUVh4mp9qY/BpTimtMqGwypa7Vktp2W6o6rDgjMD3bYYHaXjs19hxSQ/vABrQM&#10;NqJ1cAtbBIBqm9XYukFe0xCsmG1V3ZT7oMtG9lmoYWy6CeMDanhY7CDYQwcnu604228jPNEAU3c1&#10;fFy0sbPfgoXRZpwN1PGz0iMywBQ3hz0cjzUhJGA77paCIlctbAS8XiYCToetnLZVoytUh7qIXWQE&#10;7iDUQY2swP0URR4kK1RPdcPzEP9deIdqoStQ8tDeTrSnMS4CSh9bdTK89Sk6YY2b4w4CDu0lM8KC&#10;oyF70DJVY5fhBnYKnA13bSHYaB+VCUeIDdQjzHuPLK8WCX7GNJQdpbnVmfZ+e9p6Dcmu0SBUpq8v&#10;9CD95GGKMmzJOmEg426iWDDYkmZIwykd8hJ1Bbm7MDBSw8/OkOke+dDHvDiZv4/GIk/aquUPpsuX&#10;gekQzva50NLoRHOTCZn5uwgIE6B5bMTFZTsRR/eSFWVMSaLsZQisu4/b0CJ7hCV+ezlf4EjlSV1y&#10;Y/dQJX8sQbG7sTLZRLTtIQoS7EiW4X4BAn/P7WgaCXyd1In20eF4oj6H7Dbh7mFAQZ0rxyr1OVmq&#10;R2CYGsF+GoRZa1KaYIaX7QaJNp72u/H30SVQPofMYnuiT+0jLkUP+6Nb8Jd1lJJrR4IC9RMH8PDZ&#10;gIu7Oh7+Mn6UIe62u+Wz2ImH8x4SBPFhMbJu4/di67WT4KjD+EudsQLQlBOGJCTvJyZxLxER2iSE&#10;HlSdmxrkokeUrwkFSU5khjnR2nWWN/78Cz78RKD55Qd89qXASZCjPKtcuSJdgZXqimvlJusKMFWH&#10;0aXz88/5TDmnUzmUrIBTGUf6vyr/N/nk//7inv+Wb5j+3wD5v8y/wLiOSeWK9X+h8uug/I/+jz5S&#10;gfIzieq2RzfHWYemck/ND/j43ff57O8f8uFvPuDX3/s994w8yWjZ7dTnrpCfP8qJ8l5yzg1RNDvC&#10;2WujDD5xieuvf49Hf/sa3/vtn3j8V2/yyK/f4eW3P+ZtWd9//c0/eeS2HzI59iitI5dpnbjCyh3f&#10;5vs/fp0XXv0xz7/6igqbKnC+9Iqg81VV6+bTL77CUy/8UHUxkXJ/zseeeI5vP/mCDHuF7zz7Ind/&#10;63Gu3nMvV+66S3Uz9ou3XWft+hXVoe4LksXVFWYXBXYzC4K7RVU5OTnLxMQMY5MzjErGJ8cZmxgV&#10;iCrgXG/hXBJsLi/JD9rSgmDyVtbP+ZxXzvtcFrwur6oyu7Se6cU1phYFl4Lb0bkVRgSTwzNLnL+Z&#10;0WmJYHdclmNMygkZpmR6cp650XZWz5dxbaScK73r526eP3OMrtxIWrNCaUjzp/aUP2eSvSmMPUp+&#10;jBdxR+Q7YrGFC/2ZXBnM5OrAKR5eyebbazWMVcq0p4OZbkihLTdCpg2nKTuBusx42WH25ESIF+Ge&#10;boT6e2HtYImznyuHHEyx83bAwtFYthnJTCSmMmwfxUpEMZcM4nm29BQ/v/syT87exb1Na1wpGWc1&#10;v4+13G5WBZQrWZ0sCTIXMtskrSyktzInaJpLF3RKLpUMcU/DAleVi3rKR9cvLioRWBYPslo0yIXi&#10;IQHsEGuS1XxJ3iArpwdYUrApsFzHZd/N7nMCWgGl4FLJXEa3KrPpXV91z2dKsrqk3gHuapzjruYl&#10;rlcvsJQzzKQgbDKl5atMCayUTKYIGFOamEhu/CpKv5KpZHntWDMTgrPJY/JaUgPjifWyntbLsYS6&#10;m6WSRsYFX+OJAseEJkbjGxmJaWAoqp7ByDpV+iPr6QitojnwDM3BFTQFl9EVXU1fgkBP0Hle5nn+&#10;WBMjSTK9YE4FVcHdeUHi+cR/ZUTAOCzLNSTLNZgokXn/K80yTCLLoGQgXhLXTL9AV0lfbCPnYuvp&#10;jWugN76ZnphmOmW5WkIqZVlqBKRSd7LgVeY7nCTAFJAOyTwHEwSuNzMg06m6pe7eyAa6jzaSq3aK&#10;NLVwAech0g4cojj6JKdPNHCmoIP2xlF6Oqbp712kq3qF0uRucqJLOBYYSEa5NQ+9Mkj72Qli7evx&#10;sHIkOkyLooKtLM25CThzuLwyyOLapEBzjqU1pYVzmvk1AafAU8k6PmUHUr7LF2cvcTqkgWiTAkIN&#10;kgnQD8Fzvweuex05ss8ZDwMXiVJK9J1x22ePrba56lC6mXKIfZcp5jsOYybQtNhpgoWWEeZahzmk&#10;bqg6JL5NhcStbFJTQ1dDC7sDAlYds5v39bQStFoIVE04uFk5f3OfgFNHdZ/Nr4Nzs9pmFTg3q+Cp&#10;AHYHmpsFnbu3Eh9vS32NP201fpyrCWSkTr7T9QEstvhyqTeIpWYZLs5oTT3EWKs58/2OnG91p77M&#10;lfSs/eR3msi2KY7LE1nMDGQy0pHC+e5EBrpjaGsLo6jIjbJSbzo64xnsEYg2pzDUlspIVwZT/QVM&#10;tmfSXxlOY5kbxYXWnCoyIfWMCcXV1pw9a09lvRPV7S6UNdtQ2W5PXac7dS2uVFRbUVJvQWWbDaWC&#10;0fIaawoqTcirMyPn7GEK60zIbZa0m5HRfJC8TnFJ52GyOsykW37T62XcBmPUzDx3YCAgO3x4qwpx&#10;2nrrV28rt7fZo7cBS9sdggpNAiN18E3cg13gZiwdNgjSNAh3UCfMZSsJEXuJClQnL/kwjs5q+Ao4&#10;3AK0MLDYiKXU6W6hLQjRx8tuD8ecdEmwUyfWfBPHlSuWfbZx/Mhmzvho0hmym1qfzZT6beOYxwZO&#10;he2k4Ng+MiN3czxIjyC7XYTb7sHbfTeH7DcRYLCJREFakPV2GX83KUF7ZA9qB3ZWO3Dft4PyOBdC&#10;kwzRMFNjh74auw2UQ9dbsdPWJM7ehMQIY0KC9uJ3dDcR3gYURznQmOdGc7YTUy1HaF6yIPj0dsqy&#10;RP/pprJHZ0HhaSMyk7SpCtNn7JQh547JMoaoE+C+GSfHnXhZH6AxM4pW+YNKPnaAzFQHqkqP0F7t&#10;wshEBIU1VtSctKQ9/xDHUzZgK+DO8NYgQRCeGniANO99lEp5xkeLWu9dtAncqo8e4KyXCa2xVjQJ&#10;vofyj3A8WfbOrOUP2NuUY0EHOHXsMAnRe4iI1VBh9OTp/RSfMSLUaws2gkhvd2OyUxzIyRDoHtOh&#10;OvsAiTE7SAreLdNr4+WhnOOqxlFPfXyP7CE9yoTyU9aqc1n9A7Uwct2Mrec+IsMsiI06QHjYHnwD&#10;tuLmpDyLXR8nm83oCei9BbZuRw4QctSUpDgjAmJ2Y+u9nYSTxoJ1QyozzSmS9RgfrEvWSVsiQgWq&#10;bgc4ZLILS4vdRIc4clSmTQlJ5DsXfyVgEk9++aEKlIopP//iCz4VnH3+8Tq6lHMTVS2Yki+VG5mr&#10;sHczqtbN/47Bf4uC0P8x/yd4KvOW8f4j3wTK/1P+DZH/rVXzP7M+3qcfCjY//FC6FWx+qELmJ+9/&#10;wsfvfyyRYf+Qcf7rU37/9F95ZO45FlvvZ6j+OvXV85wq6SO8vJG49iZyxrpoWB5k+fHrPP6L53nh&#10;T7/lld++xUuvvclTr/2dxyTPv/kJb370BY/e/2PGex6hruM2qs7f4MzEKsN33c0D3/8+r/7il/zw&#10;Zz/n1ddf5wc/fJXnBZrflyjoVJ3DqWDz+ZvgfGr90ZXffup51S2UvvWdp7njgYe5cs89queZr92m&#10;3JT9KqvKE4GUJ/hcuSI/QMtMLcwzPjPL+PQcY9NSTk4LNqcZGZ/k/MQkI2OjDI+OMD0tP2ILMyws&#10;zqiuYF9YnJdynhnl1klLi8wKOGeXBIhKBJzTgs3ppRVBppI1JgWa4/PLgs1lFTaHphcZElgOT61n&#10;RHJ+ekHguaAC57i8rmRyQuYx2srqSBnXh8tZ7chjtDqFvuJ4OnLCac0OpT4tkJoT/pQnroMzM8yF&#10;CCd9Quw0uX4+n3umS3hgtpBH1wq4/XwhvYVhnK+MFnAepys/TsAZRWlSMOkhR8iI8CIzJpAIX3eC&#10;/Y9iZm2Ck48Tlq5mOHlaciotjIaCU0xGp9NtHMKEyylWDCN5sbuM125c55Hhq9xVt8KVIgFnTq9A&#10;s4NVyUpmO0sZrSymt7CQJjnVwvypVuYVeMow5SKj289Oca1yjIvlw1woE2CWCjZL+1kr7udC4YBg&#10;cz2r+evYXM7tEyAKMr86X3IdmAuCyUXJQkaXwFZgeTNzaV03y04pO2Q8gXx+N3fUTnJ73SzXKqZl&#10;eQcFi4JLgZyCxgnB3XiSwFHANiFImxAwTsTXfZXxuFrGYqSMF0jGSZRuJdG1jEaeZSyqRlWel4xG&#10;1twslddqpbuWYRk2EFZNv+CyL6Sa3uBKVXlO0h5QRpNfCY1+pTQFlNARVkFvjIwbc5bhuDpVhmSe&#10;Q3GNDMU2SL9SSpTyqzQI9iRKKeMMfC1K/6BAV0l/lCA3Sikb6BNUKumV9ETV3kwDHeG1tIWeVSG4&#10;K1KWQ+pVkKpgciBWoBrTSF90vZQyfXQdvVKnElXdSp0hTVQcKOCUWiKpar4kCrLSDxhQEnWcgpO1&#10;1Jd3MdA5SXfbFB01S9QkD3LSM5viuDICfZ3pvzuFH/ztLprPXCYvcopwl0ACxAfxUWoM9ppxYS6a&#10;CyvyN7Y6Juick1LAuaocUhdkKq2bt1o6JYvL01xeukKJQD3kYCqhhgn46gVwVO8IRw+4c9TIHR+j&#10;o/gZeXHUwA03PSdcdR1x2ecgv/mW2O62xE7HBistCyy1zLDcaSboPIxy+N1KyxzDrQYot0JSHmmp&#10;uWEbh7T0cDQwx3GvJQ5attgoFw1pWnF4qwkGGw4INnUFm3tQrlDXUNv1Hy2cX8921DdqoKm1HRev&#10;A+SXBVB9NoSmulA6JH2NoYy0hjDXHcFkQwD9Ze60lVnRWmlGa60NrRX2nMkxpbTKlKoOY8b7fJjt&#10;D2d8NJaO3jBaukOoaT7CmTZXTtdZk1xqxJnOo3SeC6a/I5S2hqOqC4l6OsPoboqivT6a3u44BgZi&#10;aO4JpGHQn85hyTkfevqD6RoIpPWcl2zfnahod6Kmy4liAWVBszHF7eaCSzPK6+worbWgpNlchptS&#10;3CKgbDKioM2Yog5TygWe5S3m5AlSi2tNqawTqEqpZuS2lcOH1DDU34iGtprqBuVbNNRQVxfh71LD&#10;aLcarobbCXXSJlpgEuS3k0CnrRz33EOo5RaSBTNnjwtMYvYQ66RJkL0m/lIqh7UPCvQsdNXwdN6H&#10;q6sGrs7b8bHbSpSTOomCzgTXXUTI8AjzjRTYbKfOXYMKj42U+G/ltI86tYKqwnxTvMN34Gm/EWdD&#10;NUKtdhJgtZUA+12kC/AK/XaT6bSLzCNa5JwyJjJRBys7NeLcdDgTZURs0Bacj2zgkNkG9A9tZfee&#10;TRzW0ZLpTcjP95S6NxAbsoNTSfrEBe4jOdiGnEwXzreEMHXRm7zmXZzO1yXnpAEFp8xoqbSmqmw/&#10;Z1MNmMg2oy9Zm7oUXVLDBOUe23B31yEi2Eq+UBaCP2NOZhlT12fP6QYjqus98I5Tzg01o1e6z3Tt&#10;JClbOd9SnWKf7ZR6bqfIayf5/nupDD9MXbTsIQTqEma7hVQvffKDD5PqsUvVApqWoo+9oDw20oC4&#10;IANOhR6QHx9ZTp+dtB23oSHalPT4PaqnEBkf3oadhyAwVNAXKXtJfgJO/4OUCyxzfPfgZ7cRL2dN&#10;7G01OOq2n+hgU3IEysdjjfA4qoGlgNFSUOwatg/vBAFpqB4+Ukd09EEB5zYMZCdFV+ajpb9J5rcL&#10;H49DHHHdxxGXvYSEGXLkiAbpSTLvqD2c8N9NYsBB/Jz2EeZjjoWZOtr6Guwz1sXJ7xD+iSZEZPsy&#10;9NBVfviLv6guavniMwHWp4Iywebnn32uAuf64xgFm7dg+PWWzFv5z/5vigLGb4TkrXzDNP+LKIf+&#10;//f5d3Aqh8FvdX9TVOdnSm61an6FTQHmBx+8x8fvCjj//AV/efGfPHvhJyzWPUhv1XWqKxfIrTpP&#10;XFULSedayL/cQ+P3R5n74yK3/eEiz/3hYV547Rnuvfgczz/8FrevvcQDd7/Btx//M99+8nf88g8f&#10;8Yu/vEft6DK5A0vknr/MycEF2m6/j6FrN3j117/hJ7/8FT8WdP7452/w4is/5vsv/pDnlAg4lacR&#10;Ka2bqtsiPfMSj3/v+zz6vWdU6HzkO89w/yPf5fb7HxRw3s3FO+9gVQHnjWusKLcouqw8zeeS/Bit&#10;MDE/y+jMNOenpiRSCjLPTwo0JyYYHh9naPQ8gyPDTE5NMDs3xdz8NDPzM0zPzjAzp1xQpNwMfv5m&#10;FphcFCQKOicFmxOLyxKlXGXiJjjPzy6pWjYVbCrovAXO9cxLFgSe6y2eY1NLTEwuMH2+mdXhUi73&#10;lbDUnsv56uP0lySoDod35kfTmhNJXXoYhTFHSQ924GSALZFOBsQf0ePOqRLuljw4V87dE6dZac9g&#10;uDya0aoYpuqO05QVKdgM4FSQC0nedqSHe5Ec4kWYnxt+Pu7Yudrg5Oso33ljAsKtaW5Lp6kwl8HA&#10;4/SaRzBoGsvCQV9+NtLAjy/exYPKE4HOLnKteIy1bAFnRrukjSVB5uKpZhZONjF3QiLl/IlG5lJb&#10;mBN8Xirq5caZMa6Vn1eB85KA82KJQLO4j4tFgs6CPkk/q3lK+gSbvYLNcyzePHdyXjlvMlMgmdGp&#10;guZiupJOFtM6/lVKFgSdc1IqrarzAt2V0x1cOzPI5YpRLskyL2f0MZnQvA7LhFpJjWBSUKlgUhA1&#10;LviaUBJdo8pYlABSQaUq1YxFVjEaUc1omJShlZwPUVLBqJQjwRUMBp9hIOgMfQHl9EuUsk/6+4Mq&#10;VGWvILNXyk7/Mhq8iqj3EnD6lNDsV0xX6BnORVUK4KokAj5Vzkpqvlb+Z2oZuIW+/0ifvNYr050T&#10;PPYoiTirSrekK0xJjSDzrCrt0t8SXCXwLacpsEyF33MyrVKHkn7Bc29EDedk3PUImpUIpntCZHhA&#10;PS1uVWRtT+akmr+A05IEAVb6wf0UxMVRlVVJW20To+em6emYpL5wlhz/syS5xZAdlURUti33/a2H&#10;N/75CsN13yU7bIqM2AzCPI0JC9hKabEmi1NHWFmpEGjKdkigObc8y+zKNHP/mZuH19eWV+irHRHU&#10;5hJ6OIpAgwD8DDzxO6BA0xN/Yy8VOD103Tii64rHfjc89N1wN3DGVd8RR117gef6uZhKa6WVpim2&#10;gk8rDVPMNIzQ3aSNzhYtdLZrYbb3II76As49ltgrt0TStJbxrW8eTje4Cc711s1/gVOd7RKl3CJo&#10;3SLgXM92tgs4rY7uJ708hLyySM6ciaGmKoK6GtkBbZQd0CYvmpp9qTl7hM56T4Zq3Bksd6W7yJma&#10;AjMqag/T02bOeJ0DvYLAhi53CuqcyGp04nSnPTldZuS1HuZU7V5OC0zLuu1p7Xehsc2EtlYL6sUu&#10;5SVWlNU70NYXxOhwAgtDaQLdE8x0p7A0msb8QCJDXaH09PjR2OlOVacDtT2OVLcLMGXeBU3GFDaY&#10;UVBjRr4Askjqzm8zpKTdhIomc8rPCnYbDlFSaUB++UEKKpXzRA+SVqxLtrhJTd9hC3sObmC7phrb&#10;9NVQ2yHZLt0CTs09G9gj4LTfu4HcKBNSTugSHLOFAC81gaI6XuabSHYx4ISLDsmBu/Fy2ECQtTrR&#10;R3bi4roRE9NNuBzaRqStDqGCwyA3LQLNt5LooEmk/Q4CLbcS5KxBoONW4qQ7x2IHhY6a5AtyUt02&#10;URKtT0z0XuwC1TGzVMNWZwN+BwWtJpsIMdOk3PUA5T46BNluI9H2IMXh9mQkWuDrpkm02R4akhw5&#10;5rsLe+uN6BiosVvey8EDOzlgvANHK0FqrAN5eSZk5GlRkLCXYK/dxHpb0lkQweJELPOXAmhZNOb0&#10;WW3ysowozTKnp9iJqWILhtKMZG/ZgIHIvTRF6lIQKCB33Ex8gA6Rstz+QXtJSXUjLtaUzpYAss8e&#10;JKH0MOZ+G4lLlT+C6jBmu10ZK9lBfdxWMh03Ui5IT7PfSoK5NimO+0nx1idKYBcfsJv0AD2SffZz&#10;PNqY1CQjkuP0iAvVIS3OmEDl9k3u8lmEGRBtvZsUG0MS7fWJj9BEz0QNGwd1HFz08HU34KTfHuIC&#10;duAgKE8QMHrJurKU9WlmuAnPIwYcNNhMkKsJJyOsiQszluk0cQrRx8Z/D25+BngEy7wC9xDsu58Q&#10;D30cZG9Vfa8a+5RWZJnXfrvN+Ifr4uOrIfjWwF+AGRa2l/jYg3jKjki4lyF+AZo4+qlJfboYyrx1&#10;Du1E3+Qwbl5O+Cf4MXHfNf7+ybu8++mb/PMfH8LHSgOnoOzTzwWZXwg2P5PyM0HaTeAppdIS+R/o&#10;+/dhUsk3RTXt/xCB7r9P84nqnMuv599fX883w/J/iry/m+dcKpj8XLlJ+01YflM+/fgDPhFkqvKB&#10;RLD52d8/5uNff8gvH/4jD46/wHDNDapKp8irGCFTfqATs9uIKW+g54ULXH3vDp7/5Hv86dOf8tGH&#10;f+Ldd3/H23//HW/89SXmH1zl8p0PMzyyxsTSXdx171NcX32SV579C6//8u/UDM+Q0ztJ4dQl0s7N&#10;Mnz9US7f9Sg/+dmvBJy/5LVf/ZqfCjpfevWnPPvCSzyj5Acvq8D55PPrN4FXWjQf/e6zPCzQfOw7&#10;T/OtR5/g3m99m9vve5Crd9/DpTvuEmzekFxfB+cV5bGRF5lfWxYECjKnpxgSYI4o6FRaNaVb6R8c&#10;H2NgdIQBAef45MT6BURz00wIPCdmp5icm1GBVXns5dTivCoTCwsCzEWJYHFBwCnQVDI2L5lbYkSB&#10;pmRQYKlkSEA5NCnDJAo2FXiqwCnlqIBzfELqHW5kdaiEta4C5puzVOAcKEuktzhOfkBiaRFwliR4&#10;khvhQna4M6eCHQmXbempQCPumi5VgfOhuSrumTjDclsGg6VRjFXFMd+UQX2aQDXeh4zwI2RHeHA6&#10;JpBITycigrzw9HbGzdcZ70AHAn1km5XpwYAsx3DfALXeCYzaJNK3N4hLzgG8ttzNy4t382D3dW6v&#10;XuBqkcAx+xxraW0sn2hmSXC5KNCcP97AbHK9KnMpDcwdb2T2eD0XTndxe+l5rped54pg80rZIBcV&#10;bBb3crGwlwv5vazl9bIq0FwRaC5L3UqWlMPngs0Fgea8wFK5WGdehUtB5ikp/1tkvFPtgs5mVZay&#10;22VevSrgXi4cZjWtl4m4BiZja5mMEWxKxlSwFHRG1jEmqBoXkI1HVEl3JaPhlQwLLEekHBEQng85&#10;w4gA83yglIHlX0XpH/Qrpd+nmD6/EkkpfT6l9EqU7n6/MinLOCe47JX+Du9CGjzyqJc0eBXQKtN0&#10;hpRzTuruDxdwKi2iUv4fE6q0ngoMlQgEv55eFQor6ZF0S33dIevpFFgq6Qiupi2okvbgSlpl+Ztk&#10;uRoFvs2BsnyC53NSd19oDb0Cyr4QQWag1Cfj9wRW0COA7pZplO4uH6nv6FlqrYpI3xQr2HQnTc2I&#10;RLW95JgYU3TiGGcrqjjX28744AR9vUN01y+Q4V3BCY80AmOtOHubD29wB+//4y1uG3mdrMgFslLK&#10;SI0LwMdtF4mR2+huMmFl+RRLF84xv6o8oGE9s6rMfJW5pUlmFwWd8/Jd7xwjP6qCCPMEgg+G4G/o&#10;i6+BBz76HgQf9heA+uC1z0OFTnddZzz0XDii74rbflccdRwFnLbYa9tJHFT4tBF4mqsfxkzzEMYa&#10;BzigoYeBhrhD3wynfco9OJVbLdlgu+vfwakt4NQSgO+8ic5bFw0p8FTfuIutGzTYJNC8FQWc+o67&#10;KOpMpaQpk4LyE+QXx3OmPJ6G2iTKS4MoqPAivcKRokYv6pr9ZLgfbdV+dJV50V/vIRB1paX2CI2t&#10;blTXulFY4EDBWWtVy2OBgsweC7Ib9lLcYUhNtyk1DcacqTCgrOIgGVl7OJWnS179firbjGk/50pv&#10;WwC9jcE01PvQPSDbmJFkQWcqI+cS6e+UHeMaT9pqjlBbY0N1i7lMZ0ZZu8C22Yj8TiPK+8yp63Pk&#10;TJ09RWfsyC23Ir/KlJIzgs2KA5wWJCstn6nV2mQ2aqOme3ATGnpq7BJk6hlosGGrgFNNDQ31LezW&#10;3shebTUCFQiG7ScveTcF2fs4Fr2dKO8d+NptwV95nrejBik+ggqfrZzwVJe99V0ClY2YO23F0WIb&#10;7laaOFto4mKujp+JOiGH1fCxkWlttxAl4Iw4orymtKSqEWW1hZNemqQGaHAsQOBqIcNdtmB6QOAk&#10;YPQy3oyX5Ua8LdUJkrqjDLYSYq9JUIwxoUcPcPToPqwstXDX0yQjyBY7mZetizoHLDZweI8azobq&#10;2Jpt56hg6YjNXgrinTiVakBUtDpx0Qfw9jOkPD6AS+dOceVKMpPXjtI+Ih9Q7m7qi82pzzGnJcOA&#10;5igteqJ0qPVX52y8PnHu2wgx38Jx3wMEBO7FI3w/XiHGJB6zo6zEnuzsA8QeM8AnzoCUs97ktfhT&#10;3eBJa6Ul1UmaAlZ10gL2EOCwUSC/kRCb7WSFCDADdUgP2k9W9H5OJBiSlWZHvIA2M82MsNAdqqvW&#10;Y8J3ESXw9fTS4JCRGgcOqREscPXzV1PdosnJajeWlpvwFpgnWKiTckSLExG7iQrZzpGALSqM25qq&#10;Y2mmgaZ83u4eJjg77cPH2wBnbw1sAndi7LsDA2fZgQgyxN1bBxubzXiY78HZTpfNsl41lQvKnDdj&#10;elTWQ+h+3K234WGrLxsWfY4lGRIZtRNrK5mP8RYyE61JiNmNo/x96Mk8dSz0MbQxw8bLh5b+6/zp&#10;nx/wpXLonI948613ePsPHwj+1m/xo0DzVr74JmT+3+a/o3A93zTu1/NN4FxvkVTy/yY4P//4m3H5&#10;n7l1EdCnH0k+eI8v/v4eb//4PZ6/82dcHn2U8b4btPYtyAaon+PVLSRXtBGZV0VsUQMFbeP8+YOP&#10;+eCzv/Hxx//kM+XZ8++vP1noH//4E2+/+1sB47e478VJFu8VrK1dkw3+A7TUrUndz3D/9Veo6Vrg&#10;dK9k+ALtFx+mbniBHwo2X33tdX7yxi/52S+ljjd+zcs/+hnPvfQqTzz3guoiIdVh9OdeVD1HXWnZ&#10;fOTxp3n48ad45LGnePiRJ7n7voe5fte9XBZsXrz9DhU4V65d/QqcK1cusnRpRXWPzdEpwaYA8/zk&#10;FCNK6+b4LXCOCzbPS0YYm5hStWoqUbA5MSOlcih+do7xuTmBp2BTMj6/KLhUsryeOSUrjM4uc35G&#10;QDm9Ds2ByXlVhgSUQxOCzgkFnesAVR1il/L81Dxj47OM9dcIOMtYbMtjpjGTocoU+koT6cpfx2bN&#10;qWAKY93Ji3KnMM5Tfozd8ZPtVoLHPq6P5nPXZAn3T1dxuadAoJko4IwWbKay3J5H1bEAmc6b9GB3&#10;yhNDKYwJ5XiQH9F+nni62uLhYUGotzHFSQ6MNyQIBjpkfVynLrOWoaBEzpv5c0egP29cmeepqevc&#10;23aVO6oWuF4wwqWsHlaON7GS3MjSsQZJPQtJdcwlKqllLqGWeaU/uYbLuZ3cVTLM7SWDXBZoXimV&#10;sqRfdWulSwWCzrwe1nLPsZrdzXJmJ0uZHSwr54VmdKiiHJ6fFdjOSeZPtLCQ2vpVlk60rye1nWVB&#10;50JqGwunmiSyXJktAs0eLhcNckU5VH+yh6moeqYja5mKrGFCcDkmsBoVsI0Ixs4Lvs4H/wuTQ4Fl&#10;DN6Kf6kKlYOCw0GB5aBPEQNehQx4Synd/dLd51nIuaNFnLtVHi1WpdezRFV2exRKimh1z6PRPYeG&#10;Izk0ep6mzbdIAFdGryBuIKRSlT5Bn5J+6f6fMhAi6JQoh+q/nnPyfnrk9S5BYae8l05/idTf6V9B&#10;h98Z2iWtkhYfwaZXmeC3QAXgFnkvXTJfFSwDKwWagkV/gaaf9PuV0y1w7hRId3hLvEppcy+j1qaA&#10;atM8Tm0II0PAma52SMC5i9OWB6mriuV8j3wew0OsdC0yXbvKQOk1UhKa8K2IJ+fBQB75oJ1/8DLv&#10;vfkhj174FWVpq+Tn1pMSE0FCqCMhHjtJjdzJSL8PaxdrWFgdZ2pphslF2VFclO/uws0o3cqw+XH5&#10;Lo8yN7pIaWILkeZpgkvloiEFmO4qZHrpe0nphYeOGy5ajjjvlGjZ47zbHrud9tjusMNWhpltMcds&#10;swUmW004vPmQ6r6chpv1OLh9PwbqOuhv342TgSXOyi2Rdku0bLEVdJqrm3NYcLpPwKnc8F25YEhp&#10;5dyl3ORdwKnci1NdyUZtAaeWQHOHeEpdle2a8vtqvJHKgRxaz1fS3FNNefVpis+kk12YTGp2DOkF&#10;0RzL8iQp24nTlV4UnvEh67QHaZmC0BInSqscVdAsr3Tk7JkjFKZZUZZrSVmZGWcaHChtsKG49TBn&#10;Bw4JOPWpaT4o89gv+NPlRLmm2EOd0x1aVPQa0tRiRnnxQUorLSg6a0hFmxFNXXZ0tfnS3xpNb3Uk&#10;TQXelObZU1BmTlmDKRWCzbN9lpT0mFI6YE3VkBPVnW6U1TpRUO1IXo0sQ528XmVC7llTwaaVANuG&#10;/DoTTpXvR22LIE9p1dws0NyoKd0bpHujGlrSbbBXDQ97DWJcN1KVrEt5sgYVx/eQGbGLEJcNBDtv&#10;w991h+pxjQECmnzlfpGO6hz30sbJcgtHXXSwVy4MctDA3EYLe+uduDto4Sx4dD20CU9BiZ/lNkJt&#10;dhBqvoEUh23ke4uEPXaRFKCFnZsAxXEj1ibKPSq3qG7L5GUn+JHpjxoLUq3VcTmwgWTHfcSGm3LE&#10;brdscHfh6aPFEdfNBIbrYGqphn+APgb7NmC4dwNGhzZg76aBh9dunGXep8IsOB5hwIkTAqkwmSbm&#10;AHmJ7vSdiWS8K57Z8yFMtB1gtWE/vTnaVCXuoSBSmzKf3bSHygfgpU9ZrAXBDlvxtN+Gg8zX3m87&#10;TqF7sfXXE2TaknHqEN7hgtxQI5IK/YipCOFYbTDHy+SDOm1BsazXvICNZPrvINJRjUhBZ2XCXtpS&#10;91Mao0lO0G5Kk8zIFlSfCjzIyeADZCZbkCCozY42Jy3kINFeenjIurW2FsBHmuN/VJNYP13B4xY8&#10;XDeQFrEPb/cNAsGNRLtoUx3rzJkAE9LCjFX3Ld0jMN9vsZldAlRbz33ss9qEs7/AOUwbN+U+osf2&#10;YeCihmf4XlwDt2Mu3a6yt+bhtp89gs/tglwTT03swzXwDNuBzkE17GUZgsN1iQsXdAqSgwI2E+Kr&#10;QUaULLvPHvx8tdGxFXQ67MXCw4GA1Czuf+gN1eHyT774mE8++4J3P/g7r/7wt7z7F4Gd2O8LVQvn&#10;Ojz/GzgV/P1nbg3/BhSu5+Y4X4vqYiOlblUdXwencgh/HZzr+X/Wwvmlct/Qr+XWIfKvMPm1/n8b&#10;/sH6OZoqbL4v0PznR7z9+js8fdeLrC7ezcLFO+iZWaZ6YIzakQkapibJ7eogobKeqKImInJb6Rm7&#10;m/ff+ZIvP/tI9SjLT2V5Pvr0bT7+RPLBO3zy3tv8169+zm9++CsuLVykQ+qq6zxPanot7c0L9PZf&#10;onF0iYxzY2T0zNK5dh8L9z7EK7/8hQqbP3r9F7z289/wk5/9mh+99gteePWn608bUrD57A/49lM3&#10;sfntm9B8VPLwUzz44Pe48+5vcf2O+7h8291cvHEnF67extq165IrXLj5VKCVyyvMr8wxOTcl2Jxg&#10;VMCpHFpX0KmAc2BsjH4BZ9/wiOrw+uTMtGBTAec0Y1Iq536Ozf4r4zNzUs4LLhckizezdBObS4xM&#10;Cy6n5hgUTA6ML9A/Juj8esbnGJiYEZDOCjrnGZH6JwTDkwLOha5CZptzmGrI4FxJAh35MTRkhMk2&#10;1I/iRE+KErxUKZCcCnfliNlO2a7uZW24kNunznDPZBWLTenMNRxjpT2dq31FDJakUJUUTHGML2UJ&#10;wZw9GUdGiC8JR9xIOOqGv6MpQW6HyAq3oScvmNWBQjq7e6k/t0DrwAADPaUMZERyZ0YEb1y4zrOj&#10;d3F/82VuL5/m9qJRruT2sXy8WaDZyILgcjFBcBlbx0xMDdOx1UxFV6nKmYSzgtN2bis6x43ibq4W&#10;93ClqJ8rhQJPyaX8c1w4rVx8tI7NxfR2VZaUMq2NxVNtKmjOCm5nkhuYSVnPbEqjYLaR+WOCUMlC&#10;cjOLyYJRKRdSmuS1BhZkuiu5Mr+8fi7mnBMQt3E+qJLRoDOcDyhXZcS/TFLOsGByWDCpZEhAeSsK&#10;JBVYqsqjSgSYgsaBI9LtLsPdC24mnz63fHrdCjgn6fmmyPidrvm0OQs0XbJocM2i6Ugu7Z4FdAv0&#10;zsky9Mmy9MsyKa2iqkh3n2D3v8W3lF55vdf/zFc5dzM9Uke3AkwFh5J2nxJVOmSadp8y2hQoChqb&#10;BZoNXiXUyfupk+WvdztNi7xPZdxOSZeM1y3j9Ei6j0q3oLlL0nmkgA63PNpcCqixzuWMaRZlhzI4&#10;rhZCppqboPMACWrbKfM1Zkq5sK1plJkzMzSVnCO7qYKylSb6X+jhjreneeWLu3iL1/jky/f586/e&#10;57FLv+R86wOkp5eTGBvOSdnROp1gIztN+yhK0WPqfDyrC23MLowyNT/5FTaVBzfcQqdyT92ZuXGW&#10;Zy6QH9tAsEk6PvvD8dRdP4TuoeMiccdd2wXHnU7Yqttho26D1TYrzLaacUjAbKB2kAPyPvap7UdP&#10;slfQeOtZ6DsFhZpq2yRb2LNJXKM8YWjvOjjtNG2w1rRWPUvdaLORTK/cy1NXsvfmhUPK9Mq9OLUF&#10;nMoFRDvZLNjcoMLmVhU4N23TZKv+Jip7szg3WUPf+Wa6+xto6aqmtrWM0vo8csrSyC05wcnsMLIL&#10;Qkg75crJE3akiBNSKyzJUp70U21Ocb09ZVXOVJc5U5JuRl6mCfnF1hSW2lBUacLUpD8PLKYwVuJM&#10;V5ENlYUHqKs1pqpCh5qz2pRUalJxVpf03B2kFG0ntXoj+Q07yTujR3G1CQ2tjnR1utPf401Xjw+d&#10;PX6y0xpK70AQ7b2+tAz6UdV7hIpzbhQ3OZNTZUdl6xFa2jwZaPWjrcxVQCxIrnEko9qSU9UHOXXW&#10;CDV1w02oCS43bBdsbltv3dQ12qQ6/9JVIJEUuJu8OC1qsmUhT20X9GwkPWw74YKYeO89eDmo4+us&#10;SaCgMsp6Kwk2WzmiYOPARjyO6GHvuRubo7sxMN/KwYMbMTmsjo6GGlZ7N+FuvAk/u+34Cm7CBTx5&#10;ThqctNtIjCAxzksDa1uBpusWHKxkfAHNAeXwvu02dpurYWeihZ/1Lnx8BY4CJUejzYLSbRx12kaC&#10;5x7Kc+0JCheUHlFa7jaxU97bPl3llk+bsRAUW9tsxMdNk4hAPeJjDYhPNiAizwjzcIGWhzYnjjlQ&#10;mBdIw9kQ+uq8mCs043y6JnkhG4h23kiCzCfLXZMTgqpQ92242cj6ctjM0eDd2IXuwFKQZuSvjUeM&#10;KQHJ+3GP24tXvA3BmZ74FQTjnetHULYjBfFGdKfq0yJfuoJgTY67baAhTI/xBCvawowo8d5PxpH9&#10;pAceIFG5ql6AnxYmwxINSYrQJSn8oCB8O9E+B7Gx2oCToDvIXRt7AaGzrLfsWAF8yBaK/bdSEqVJ&#10;YfJu4vx2cNRkM26mO9A3UEPTZAPbZFoNyVbBvF2AHsaeW3GK3MWRaFmngsioVAPcQzYRn3kA19DN&#10;HAnRxDdkD/7Be7H23sUh960cjd5NYOp2fBK24uCzkeR0Wa+JOsSE7ic1wYjISHXOFFtwOnEvcUd2&#10;EBOwFzfXrYScMsA51YuuKzf4m/IoSEHcp19+KOj8RCD0Dj9442c8/8SvERcJ+L7gC4HfrQuD1pH4&#10;Hyj8Gvz+WwRYX8+Xkq8gKIhU7u2p3HJJaU29hcnPPxP0Sb5Qnl6kmrcy/voyrM//Zt2SL79WKrlV&#10;9xcKLG8CE6X86CO+/PBDVb5Q5SPVjdmV8zGVfK703zxH8xMlMuzj95R7aH7Ix++/z0e/eY8X7vwp&#10;F+bu48qdj3DhjocYHLvMyNpVei/OUj04RtPwIk0TcyRW1BJTWkdsYSNTK9/iz7/7kL//8R+898/3&#10;+OxTgeen7/D2m2/yz7+8xdt//BuPPnA/a/P309g+RdO5AQpKzsqecTZnJxup65Yf/IfuILn7HOfu&#10;/A51U6s888bPeeUXP+dHP/sFrwgyf/T6L3lVonS/9OPXeebFH6oOqX/3mRd4/MnnePTbT/PwY0/y&#10;rYef4KFvfY/77vsOd9/zGLff8SBXrt/DpSu3c0F5TvqV27h49RoXr10ScK6ydnWZlSsrLF5YZHZx&#10;hrHpSdWh9XGB48iUoG9iSjbiY/QOD3NuaIDB0fOMTSnQnJRMMTozJdPI+DPr8ByfFnQq4JTuUanj&#10;vMDz/OwcwzPzDAtAVaVgc2hyVuqeVeGyb2yOXkn/2Cx940qU+w/OSGYZmp5jRFA7NT3MzMBZljqL&#10;mGnMYeBMCu2FMTRmRwg2Ayg95i3QPCro9KIkyZvcGDeOhzpic3AzHrY7GWg6we2CzRsjZay253D7&#10;cD63DRUJPNPpyI6j+lgYZxLCaE4/SXl8DCf9PIlwtCEtyFsQ6k9tgge1oTZMn01i7UITvXPnGLoy&#10;z9hdFzk/scba5EVGqtq4o3WGp4bu4J76VW6UTnJbwXluKFeSH29hMbGO+fizkhoB51lmoqqZFmxO&#10;RVYKOiuZia/iYkYLN/K7uFbQweW8bhUyL58+x6XTPVzK7WZNudJdsLmcrhwWX0emKqmtLJ5sYV5g&#10;q+ByOqmemaTGrzKdIP2S2fh65hIEoUq3wHc6roYZyYJMc0nqvpIrqJX65xKaBJSCS0HXsIBryLuY&#10;wZstlKqWSsHWkJSDUqriKaj0KKDPI59+SZ9HnsBSItjqE5wp6VXimkufcy7nlDjl0ut0mh4pe6S/&#10;W9Ljeprum+lwyqHZMZMGxwwanDJpdsum/chpOmV+Cjp7fEvolfTIcnQrw2QZumUZVK2mXoLSW/FW&#10;ximRaQSCN9OlRFDZKcM7vkox7V5KBJ1K6VlCm2cxrdLf4llK45EigWYBdbJsDZJWmU+7pMOziE4P&#10;KSWdgmtVBNRKOlzzaHHIpc4mi3LTVEqNT1KoJ/hRCyRLwHlCTY84wdNAdiQTOdVkJ5TQONzB8kNX&#10;uP7UHXz758/w6l9e468f/4X3P3uHT5W7iXzyJT958S88etfrTI7dRlpmIdlpx0iL9Kc42466Bhey&#10;j5tRcNKc0b5kFud7GJuXnTYVMieYWppgRnU4fUowKugUcK7MXyAvsZ4Q8zS89oVxRPcobnvdcNvj&#10;jKuCzV0O2Gk4YLnVBvOtlqrWzMMbTdBXQdNQhUUFiToqaCrPP1ewuFOwuEOguFWyiX3btHDUt8Zh&#10;j2BTad0UcFppKk8ZMuHApgOCVQWquqpSqWuPZJfUpaGmxXa1XWxRgClwXcfmOjjVNskwHTWK2k/Q&#10;P3dWtlltDE90y45yN4PjnbJtaefccJsA9Cw1TSXkFR8XEAaTnneUzHIHcqqdKKn3pEJS2STf9Tp3&#10;ikvsKC+X4aW2Ak4b8k7bkC2e6CizYLzGjYlaH+qyTMk7rkfuCR2qyw8INnXIq9LgbJ0hOad1SMpR&#10;J79KV6C6j9PSn1O+n7yafbT2mnGu24OZ3kRmR9JZmspnduw0U2PyvRg4QUtPKA1dPpTWOpNVbkXO&#10;WWvKmhwpqbIg/4yJYNOc01XGZFUbkdNgTmGzlVhzvyBTadkUcG7cJKjbs5Ewj/0E2Ktz0kebsymH&#10;qTmmy1CtFQ0NB0nP2UpsqBopPps45rkDH/ut2AoGA5wEn5Zb8TbbipUgxkHA6eeii6ObBocEY7v1&#10;1di7T7n90mZ26qphsEsNf8FnqoAq1m0LcXZqnBSwnXTaTpCAMsJtK24Oangf3Y6D/UYOG6lhfGgD&#10;1oIrJ789uHntJVrAmeirg6XtZnS3qBFisYeUsIMkB+0lP9McL8/tmFluQUc+5K3y+n79Lew/uInd&#10;empYW20kWvauTiaakiZ/8IHhu/A7dRjzE3twSjpEwHFbTpz2I6M8mNRMRzpzbeg/qUdJhDrBgrlU&#10;9y10ZR0mJWYzfkGbcXDdhJ1A1DdhPxbBW/BIlDJUC4swHRwj9+F/why7WGPskyxxOOmGRbLsgSVZ&#10;cCLKkIlU2fuI2UlVlA6l/hrUR+iTKusjzUsHP/NNeFttIVLeb1KYIXHe2pQdtyT72AHS4/XJTzLF&#10;Vtatt6U2ga562Nlswc56AwkJ+mTFm9OdYU+R31YWM10YSTYiV7odTGT9yw6FhoUaO502sUm69wgY&#10;N1ursV3WvX3YHuzkffrlaBNSuAOXaDWCTuwi7MRWjmfrE3ZK1r/sdMQnHCI8dieOXjtwDdxFRMIB&#10;+ePVITRJg8iE3WRk7ifQdxvBfns5KfOOjlOnQr4I0d7KE460OBlsSLyPAVnZvuSVNfLmW58LND8Q&#10;sH3B53zGl18qLYof86t3/8hj339JNlxvwvuCTtVV6Qos/w+4/KZIff8GThn2dXDearVcfxa7oFC5&#10;cEhG/VeUFlYBqBJVfQLOm4hU5aOvdd/q/0DqESgqQcmHyjB5n5IvJV/cisDzs4/Wkfn1KC2anyhP&#10;VHrnbd5/911+/8p/cWH0Lpbn7md+8V4B0+00nV+hfnSa6XvuoG1pnMLubir6xinoHuR4YxNpra0U&#10;tvezcv1hXnvtd/zuN78TuH8pywJfvvclv//Rn3jk2uM8+/CLPPbgo/QI5hrGh2ke7SI27zjDFwd4&#10;5Af3Mb4yzsu/+JXUO8rZ6cvc/vQPePmNX/CTnyutmwoyf8kPf/oLAeevBJs/k/6f8/wrP+KFV3/C&#10;08+/zLefeE7VsvmtR57iHkHmjev3c2HtTlaXbmN54RoLs5eZn73I4sJlLl26wZVrAs6rK4LORUHo&#10;gsBzheWLi6wIOqcUSAogJxRwTgoMBX8qcA4O0zMg4Dx/XnV+p3L4XYGpklEB6Pi0gFMVAacgcVS6&#10;z0tGpH9YMiQZlOFK1ls317GpIPOcKjPrkfmdk/oHBK3D84ucV118NM/MZB9j7QXMteYyXCUb5tNR&#10;1GeFU3UymLJkP84c96NcUnrch7xYFzLC7TkWYis71bLjbLmT1urjXBqr4upIOdf6iwSbBVzsFvAU&#10;RNOcFk51cgSVx2IoCA8jzdubKAdrQq1NaM9IZLroOP3xbrRHWjLbfpIHHhnljT//gBd+/Tzffe1F&#10;Rq6s0tzdxrn2dsb6+7mtc4a765e4o3RcsNnL3UVDXFRAmFjLfNxZFiTzMVVMR1YwHXUTnFHSHVPB&#10;6sl6bpzulHRxJUfAmdXJxcwuVS5kdbEq0FwWYC6ntrF0spUFAabSOnkr88ebmDsmyIwXTCqtqHFK&#10;WavKVJRyaLyKychqSZV0V0jOSHeFQLSWtVPNXFAubpK655SruQVdgx5FDEkGBXK3INnncVq6Twsw&#10;8xk8oiRPlQEBZb8CStccVXqdJU7Z9Dlm0+uYRa9DFuccMjlnK5HuXvv1nFMi/T3K6445dMv4HfYZ&#10;tNmm02yXRqNDugqdLc5ZdLjl0ukuIJV530qXzLtbYNsl81fSLdDtVobdikCwS8Hg19Ih76dd0ibL&#10;f6v8KvJ+14cVqdIi/c1S1jnncVaWr06A3OAs4JR5diiwVLViCi6VlkxluLzeJml3zKXD8TTNttlU&#10;mKVSYpxCuflJ8jQSSVfzU10wFKu2ncQ9mmSGuRMXHktDzTnKMxcoyFmmU76z1578Dk/8/Mf85t2/&#10;8daH7/K+bJ9lE8pLz/6eF174k+z8PEpZ4TmK89PJTvSV72kcd3xH/k5WZijNSiUryYW+tjTmFtqZ&#10;WhhjYmmKqeVpAafSuinbNqXlc25Mtg+L1JX0cFzQ7bUvApfdR3Ha5YyTpiMOOxyw3m6DxRZrzDZZ&#10;YqJmzkG1gxgKNPVV2NQXIOqqgKgcDleef64cDleddynvT0NwqCHgNN2jj7OBtaqF026ncp6nNZYa&#10;FjfBqTz+Up99G5RHYO5Db5NS3x4VONWlrvVzNhVsrjfgqUl9akr/JsluNTKbYulZrGB4rlW2Pb0S&#10;2V5MSTlxjpFxJV2y7Wqjq7+B+s4SyhtPCtzCxCJ+pJd6kVnkQWqBK1mlruQUOpFdaEPRWQfKa10E&#10;jFZUlNpRVWRG7Rlb2mo9aak8SpkMzxS/ZGfuJrVoO3n1e6mrMabo+H6OK0etj+0hL02fslRdcvK0&#10;ySrTFNjuo7PVnvoKB3paAhjvT2D03HHmR4sYHy5gbCSf4aFserpT6eg+RktHBDWNHlQ3OlLWYEWJ&#10;ADO/0YycJjNOd9lzul3AqeBLQ4C4Ubnww3AjjlY7sLHfgIvJBnKC9nMmVp+GYwb0n7Gm6awJ5WcM&#10;SU/T5JivGokem1QoNDVWw0YQ422zFRfTLZgJgBwPqxF+ZD8ulurYWGzEWLn1kqDxgMUWtOX1A4Lc&#10;EJOtpNjuIEtgddxHk0gnNXwFP0EOgkFvDTwFQEcFcq5Ht7Ffhts578DIXg2fQIFYkC7BVptIOqLO&#10;TkPBpCz/kV0bKAgxJvvEIYLCtmBzVEB1QA31PWpsUldj197NaMkHrlwgE+Wty7GwvUT6ahHoo4Wz&#10;lM5JxpjG78cx0QzvFDv8TjjglWFFWJYZGadNKDllQF6kOplRGpQF7mA814oT0RvxD1LDyUON4GN7&#10;BWkG2KVqcdhf1kGUJtbxmthF7uJovB4GIVs5ELYbowhj9EPNsI+XvZIYK6ZyLKiM0aAmRIuSIE0q&#10;lXM1I3QIdNxErKcGEe6bifBVJ1Led7CHpnwxTTgVvZ+MiH2kBuzGXda9h80uHAXcrva7OXXKgigB&#10;X2iQ7NX4W3DyiB4FTvqcT3Im1Eo+K1mH+5WLsIJkOYPU0XMXcAqitST6XptIKLHBI24r5edcyO3U&#10;l3WhRuypHcQc30DMMQ2S8vcTmWlIQuwBjp/UxkXev3fiTplGk/AMbcKP63A0YDNxCXvxObKZUD8t&#10;8nONaDhrRmbaLqJkhyUpdDtxfhokB8jeV0o6/Wdv5/O3lFtpiijFeMoz0JVnoX/44Qe8+8n7/PhP&#10;v+Cxb7/KxzKO6gbun906nC54+/8lAsX/BKfSyvmv3Dw382Op+4Mv+OCPH/L7n/yZN57/PX/8yT94&#10;70/ymgDt8w+Ve4HKuALK/zxE/uXHgstb3fK6csj861EQqgBzHZvvfQXOzyXryHyfz997V/rf4zMp&#10;lWEfvfMun7z9Pj96+hVmB1aYmL6NpsEFGnqWqOmfZ+JbN7jn1ft45McPsvrYJaoFiu0rk5SNdVI1&#10;00XXhXF6Zqa4ccej/PGXb/LJm+/w+vdf59cv/oHnH3qV2+ceZrhtmfuuP821pUfoGp+if3GelqFB&#10;Ru9qkz3yJianl3jonh/T3HyJ+btfpH3xBt//xW95SVD5o58q4PzNV+BUsPn8Kz/mpZ+8zrMvvcpz&#10;L/+IJ557ice+8yz33fdtbr/tIdZWb2dx8SoL85eZkx+s6akVpiYFkpNLTErm55dZWVnl0uUVLl0V&#10;cF5e4OIV5TnLC6wKOKdnJ1StnEqL5fDENINjU/SNjHFucIRu5fCxgHP9PM91cKouMJpcR6fS8qmg&#10;c3RKoKkckldlmmHpH54ScCotm19hcz19CjIF9T2jU/TIvHqlrv4ZmWZhnsnVNabW1phdWmB8sI3h&#10;xhzG6zPoKJQf5uwIqtNCBJkBgs3AmwmgMPEopwItBZx2JAVbYH14C7YWerSdzZUdigqujVVw20gZ&#10;NwaLGT97nNbMEDpOx1F9PJLCaNkR9nOXbbAjUY6WJDha0Z0Sx2RKPFfzjjGZ788911t5/tU7+cPb&#10;P+flP/+UZ/70G37w+5/y3Bvf4cb3lpi6Z4a5sWmutcxxe9kodxQMcFfRIJcEiUtKC6dgczGuSsBZ&#10;LuAsZSZKKc8wLfCbjjrDakotN3I6ue10NxfTOrh4qp0LqrSxKqWS5ROCVwWaKU3r4JQo/fPJjf/C&#10;ZnQNM9G1qkxFnRXUVquwORFauZ6QM4yHlEu3gDNc5h1dzXJyHcvHG1lKbpblqlUdCh90zxdI3sSk&#10;RNVa6Z5Lv6Dv1vAB51xV+p0EmoLF9SjAzKTXLkOVc7ZK0umxSaPbSmKdQc/NKN3dNhl0KbHLpEPG&#10;bbNJp8U6jSbrUzTeRKcCzjbnbNpdcuhUYKlC5k1oyvw7BbdKulxyv0q3izKeoNStQKB6C4aCTAWH&#10;EgWNbdKvdK9H6RZsStkqZYuUTa75NAokz8r7qpb3VS/obHI6TZuLgFNpiZX5dMjrStrktVYZr11K&#10;VexyqDVNo8QomWLTZCotU8ndEk2amgcpaoeI0t5NoKs+gYnuhGZk4hJyAtPQdAJbs+h6qo9H/vwE&#10;L/7tdd5474/85ZN/8P6Xn/HeP+CZx37Nt7/9Ovff+yr5aWOkJKZwJjuQqZk07n1qjrsfeJLbb3+c&#10;mpIy8k6GyHc/h+nFDiYXlHM6BZlLgs6FmXVwzo8zOzdDf8c4xSktBJglYq/pLnEUdDpiK9g032SO&#10;sZoZh9VMBJuHBJl6gkxtdAWYSpRupVVTW3CoREttpyBTfR2bGzexV30r9obGOKmeMGSN7U4rVeum&#10;uboZxuqHObTFUAVOwy36HNiqz/4t689TVw6nb1XTFGwqLZoKMr8OzpvRUeNYbShdKwLOhTbG5/pk&#10;+zXA+JSUk/2SAcYmFXR2MiTb7sGxDvpGm+keqaPlXBmVzVlklsWQcNqH2FwXjmU7kZRuKfh0IKfI&#10;hsIiB+prvKivPEJ7nS8NlR7UlR2ltcqH8x2RzPXFMN4dTmupM2O1PnTnulOSYE5BlD6FMfspCtXh&#10;RMRWThfsJq9Uh8qzB8gv0aOxyYH2Jg/Od0cw1pXEQGsKY70FjHaXMtZzhvNdJQx2Cj7bE2nvDKOm&#10;3p0ztbI8NWbkNZpS0udA0ZA9avt3CkAObsLQegP7jTcIxjYQGGeMtfVGko4eoDDImIrww5wrdaGh&#10;0IzyDAOy4jU4GbCFU8E7CfTcipvzBjzsN+FtvoGjAk5vo80E2O3GXOoyFOAZG2zFUFBrYbgFC9Nt&#10;GB6UbkFgmJMmAQLTVBctFZxifHYQ5LqVILftBNjIB3N0DyHKhS4BRtg5bMXWaQseger4BO/C002T&#10;E3YCHMGYyYHtGJhuIuywBk0RltSmmZOXKSCN38IeO8G0oFP5oNW0BdcSL8udpAXuJz5UE0dXNQ4J&#10;wEwFRabRshcky2Eeqo9T6GHc4k1wPW5IZIEhx4r0iEvZRn7yTqpP6tCYuIeetMOcTtIgJXkHJ5K1&#10;Ka60J7LsAFaZmzmUoIbVSXVcc/dyJFkLz2PaGEZuREMgqu2nww7v/ez3OUCKvyVzOa50nNxDRfAO&#10;TgftoSzqAAWRBsS4bqEk5iB54XuI99fAX/CZHHeInHQLwbw6Z+KtCXXeiKu8R8NDgkX5HMN8jEk/&#10;bk5w+DZ8YvaqHlOpnHIQZLWTk256JHmrcyJ+N1ER6rgHb+JIiiYGskxm0Vs5HCY7AXkH8DupQVym&#10;Dt3DvtS0HyZUwHkiU534k2pkZBtyMt+MsNS9OPtt4kyVOTHZm4kp2oPHyR0EpkkZrk5wjC7evpo4&#10;220kN8WeaoF7a47ssBzbSVf+PuqObyMvaRcxQSZUlbZwcfJpPvsnvPOPN/n0vU8Fm5+pDiO/8947&#10;/O2tv/Pnf/6FJ178Eb/5mWzBPlFaORVs3mrhvNXa+b/ITWiqopr2Q1V561D458pjMwWSb/35TZ56&#10;6im+9/0n+eEbP+Inv3qDX/329/z2l3/kr//1D7547wsB4ac3EXnrsPjNfLTeWqnkc8nXWyuVfCnv&#10;6wslAsovVeB8X+qT15S8L/B8T4YJNL/8QNAp7/+Td97jw3+8zwtPvMDUkIBm7gr1vZNU9U1TPTDP&#10;9I0HeO2/fsdf/vIXfv7Gj1m5d5Xx2+dZfvAKC/escuWRG1x74AYzy8uCu9t47flf85tX3uCpJ57m&#10;zrsfZGnlEu2D56ns7KV5dJFzY1doOz/Fudl58s/U8szL9zAz18vg4ASpWXXUj9xOetMY335VYPn6&#10;GwLNX/Pqa+vYVKD5g1d/ygvKLZF+qNyDU3nykHJV+gs8/O2nuf+h73D12t2CzWuCzUvMzq8yMyvQ&#10;FMwqtxManRAEKhfdTMypLr5RniC0srLElcsCz4vLXFQeRak8c1kyMy9InBhnaHyc/vMTDAgE+0ZG&#10;6R4cokvVwjkqr08KJJWr2ZVSOddTAec6Om9FOf9zWFA6rJQC1+FJ5fC8RMr+iVn6x2dU2OxVsCnQ&#10;VFo1+6SeodkZxgSY02srLFy5zNLVywLhFdkoNzDWLPg5k0KDILE2M5QzJ4MoSfanNDmQ4iRfcqNd&#10;SfYzIytSfihiXEgOs8bdVpuoIB+aK4tYGCpkTaB5ub+Qi92CjmzZiJ/woyY1mII4fwpiAlQXDcW6&#10;WRLnakW+twdDUYnMRqZwKS+bK/3FvPDqbfzto1/xzof/4M/v/pNX//xnfvqbP/Kbv/yW337wW773&#10;q5dYfegqs6OzrJad51ruAHfkDXBZAaNgcCmxhtXEsyzHnWE+ulTqLmFW0DkbVSH9FawkneVKWis3&#10;cnu4lNrBanKLKsuCy+WUZlUWpZ75pAYWjkmknE9sYDaxnul4wWVMDVOCx6lIpeVUKasFlJVMhVcx&#10;qYKmIDO4jPHAsvUyqFTKUlUr55xAeCGpRspaWa4aAWe+qsWyX0B1K31Ki6WgT0GlAsx+pVQli76b&#10;wFRgeU7AeE7A2GN16qt0C7a6LE7QbZ5Kp8UpusxlmETpVsXyFO2C0RYZr9nyBE2SRqUUpDbZynDH&#10;TEFclkRQqcDSOUeVDunvlHTIa0o67aW0F7jeirymTNMm0yhpl2lU3TKsVSmlv1XeS4ukVeDa6iwQ&#10;lffaImWzwLLBMZc6+xyqbDOplPdWL++zSaZtlvkodSh1q+qXebUoWLaTZbSVWGfTKNgsO5hEkVEC&#10;pWbHqLVOJ0MtlBNqzsTpmBDkZ0pCbRTRtRlYxIaR1FFPqexwzT5wB99+7kV++upf+cPvPuPv//yC&#10;9z74nM9kk/qb19/nuSf/yrU7n+Thx35EQeYEcXFpZCR5MtSVzL2PLHDnXU9w34PPc/fd36G9oY/O&#10;jkIWLq63ck4uTgo6lVbO2ZvncU7Itkj6J1ZpKB0k0D4JB72jmO20xETTRHVBj9FWIww2GqCnOmSu&#10;hfLISnXVuZnbpF8dnY27JFrobt7N3i270ZXs3b4LXYn2lu2Y6OjifEC5/6aAU9tGwKlcnb7eunlY&#10;6j641QADgeahbYaq6G3SY5faHtWh9E3KofN/w6aSDTeHScQ98TXBdK9VMyyoHp8fYGJumMnZYaZm&#10;RwTh55mYGZJtUq/sHJ+TneJ+Vak67D7WLtu4VrpHG2karKSyO4eS2kSySwM5VXSUE3nOnMi2pqjE&#10;mZoKT4rz7QWOlgJHa4GjC7VnZRvRGsNs80kG80MZr41ksCyI5syjlAs6a1NsyQ3cR36SIVkn9lB4&#10;Wp/8Mj0KKvdTUW1JY50brQLYnvoguhsi6WlKoadRvi+NshPWIDtmzWmMDecxMZbP+FgOEyOnmBw+&#10;Rl+XHy19R6gfchKHbVHjiOZGjrrIyhb8HTLahJGNOvsPbcDRbBceB3dy3PkAtadcKD5mRE6YDunh&#10;OiT7q5MRsps4782E+27Fx20zR0wEngc24SvAdDfezi5NNXT2bEBHV7mJvBqH9QWcB7dhabFDxtUk&#10;3tdYdW/NzOCDJPrvJDJgJ2H+u/F03iRwVSPUQgN7Aaut1GF1YCMRsjJCQgWbAYIlj22EC6QsZJ6O&#10;2juJDj8kMN1LgY8BLcccaRT1JwuqXLzkPTmpoWWiholyyx6f/fjba5AVfYhQWW5PX3VM3ATFvjvQ&#10;lXr3BqtzMHgPFjKeS5ABwcotiAoOEp66hWMZ6tSXHaJRMNuVI/NJ3UdrySHy0ndxOmUPdZW2xMme&#10;gWfRdtzKNLDM2YZR1AY847XxO7EPoxjZgwpUY6ufJrtCDNAW9Ib4HmI62ZLRY7uoj9pBpry/eFmX&#10;8R5byIzfQ0aMIDN4O+4uGwjy1yP/pAsJkftxFGR6mG/FW0Dp4rRJ1sMWHI3UOel/iLCjmkRG7MIn&#10;QUv13pWLrzwE8EneWmSH61KRaoqXixoBAnLPjK145GninrMTlxPqgmsDfI9vJK/GlPZed/IKdpKV&#10;t5ucYh0KSrXJkXURkqhFePpOgjI0aWi1kb2rbSSX7sItaSNOMZsEuto4e27hyNFtRMr7jPLRkx9H&#10;AyqjzKgJPsT5hMMs5ZrSlHmIopxQmmumeO3Zfwq4Pub3P/sln37wCV9++Snvvv0Wf3/rLf725l/5&#10;85//yA9ee50fvfJfAjEFnDKOAHH9ULiCxW/A5TflK2yuQ1OFzZvDvvhYcPjJB/ziN2/w4usv8od3&#10;/8jfP/87b378Jn/95C/85h+/5pd/lPzy9/zt92/zxfvrLZgKIL+KAsqvohxGX+9eb8V8X7qVvKvC&#10;pirKxT/vKy2a7wm035N1oGBTyc1h77wjwz7kJ8//kLHzs8wtXadhYI7awRnKBsZpn7/AbQ8/xaOP&#10;vcSj9/2AJx55jsee+A73f/ch7n/8fu689w7WLl5kTrm/5Mwi50cv8Nx3X+Pxx77D3U/dy23fvY+L&#10;D19j8oFpBu8WuN2+SO/lRQYX52ke7pMN/jSPPvQIQ/2jtHW1kFVRwYn6Ni498zTP/vSnvPyj1/ix&#10;Cpu/UbVsvij9Ssumchj92RdfUV0s9O2nXuDR7z7HPQ8+zqVrd7G8elFygfmlNfkRWWJMUKnA77xg&#10;TwGh0tI4OjUn+JQI9iYmp7m4tsbVS5ekXBGALqoyuzAj4ytXpisXC03LxniS3pHz9NwEZ78KnILN&#10;rzApparFc72l81aGBa3Dk+OqeQ8LJpVzQQck/cohekFvr5S9AtA+AaiSIeUQ/tw8E8rTidZWWb50&#10;UXVj+lXJpQtrjHTWMVJ3mmalZTPVn8pTwZQfD6Ew0U9w6SnbTxdOBNtyMtia0/GuZMcKPsPtCPA4&#10;yPG4OEqy0pntP81sdzYrXbnM1J+i7oQvlcc8KYh143SscrGRADYpiKywI5z2daPNP0Tw4s9EYDLT&#10;p09zZblb/lZ/yK9+8wv+8Zd/yPfob/zxr/I3/Mc/849/vM0f//Qmf37nQx76ybOMX71Ec2G76tGT&#10;V7N6uXyylbXjTawm1bKacJa1hGpWEipZiC1nLuYMc9HlzEu5mFjF5bQWbuR0y/itLB8TaAowFwWX&#10;ShaS6gWYdRLlXMw6VZRzMJVMxQguowWVgkfV4fLwCsaVlszgclXGgkoZCyxej38JYwElAk8ZJuWY&#10;QHQ6+gyz8VWq80oXImtVh8lVwPwqOYLKm7C0z1ClT4ClpFeAqUSFzFvQFDh2K8CUdJlLzE7QYXac&#10;DtPjdJqdlP71KN1KOiTtFqm0WJykWaZpkmkalNI6VdB5imZBZ6uAr11Q26G0hMpydCqgVLqV2Mjw&#10;b4osnzJNm6RVKQWuSqmKQwYtUk+LvK9mBZGqKOeOZqtQqaROAHnWJpMzVumSVGplORrt0mmStMh8&#10;WwWirTKP1pvL1ybjtlll0GRyisoDyRQfSKDYLJ5K+xTKDyeRrhZAyG47vAOtiG5O4NhIIbWrY9Rc&#10;GCd98ix5fa1EJZfjGpTKmZ5xJm67i28//yNeevm/+NFLf+GVH/yDBx9+g7sf/yHX736G2tpljqXk&#10;khorO2GnQri80sttV+/hjju+w533fZc7b3+K1qYe5lYEX0sTzK7MCDbnZDuhgFO5gGiCqTnlPOkV&#10;qs70kBRTQGJ0Fm5OPliYW4lfDqNvoI+2lhYHDuhjeHgfB0102XdAi/0Gu9HX00Z31070NHdjuEuX&#10;gzslWkr0OCj9BpraWOw1xEm5/6aOFQ6q2ybdbOHUMBXQCji3GahaNlXw3KwcotdRnbu53rr5TeBU&#10;IsM2SbTUSKkL5dxaFSNLnYzODTA6Myzbu0HGpocEmCOMz4xwfnpAtosDAtEhea1Ptk+9sn3q4fzU&#10;OdlGdcv2rpO+0RZ6h+to6y2lobuQkvoTFFbHcLrYh+IST04XOXOyWBxUdpj8JmtqO9xpqPOmLt+b&#10;s/lHaKn1paHAVfVo7JJEezLDzMmOtyY/2ZxTUdrk5eiTkaeteoBMUZExFaU2nD3tRGO5N2P9yYzI&#10;DkNfWxIdjXH0tCXT3XqMwXOnON+Tydi5fKb6ipgdyGey9wQjg9EMng9DTVtHDaeNakTZaGNkv4Ud&#10;BmpsEeTt0t2I3oFtGOhuwc1Ii5QgcyL9dhN4ZBOBgduJihQYeW/lmKAtVqDmJAAyk2nt9QWIgktD&#10;qXePgPOQ/kaszNUxEhzqyWuG8pqliTp2+zfjuE9gabJZ9u71CQ/SICRAkyBBrLv3DowFv8ZSh6F8&#10;QOYGm3Ax2kG08lQhAaKH33Z8g3dh76CGrsDYY/8uCpKsSUs+SKyrNifdDEnx2EWYsxphgq0Ar034&#10;yTIGHd1OhIe26nzIUymWWFmoEXF0D17e2zD33I6BrwZGETvZJ3Xv9dHE1kebiBRjwpK1SczcS0mJ&#10;EU0VpvSVm3G+ypK6WE3WzvlRnq7F2fR9NFdbcbxoD8drDxPbYIx5iuDdR43oVBNsQ7axL2ATuiGa&#10;7Ik6gG7YQXSCdPHx28tYogXtMs+aKC3yjmmTHLud5Dh18jL3kHlqO36CVPegzTgd2UaIuz5BR7Rw&#10;9NyIqZUaXk46sj43sH+HoHLPdvK9DhJot4WcU2YEJcjnFaNHSNguTvppUxNjKT9y+/By3kpOthUx&#10;p3aSUqNP1FktjmZvxiFhm6qF8tSZfZS1m5JXa0BGtgal5QLdMh2qaw5w6rQmx4t3c6pqN5l1erR1&#10;WJOZvoXIk5twFVxHyF6Rg98W7N024C87JUE+24mL1CFKIB0g8w211qDAcx+dMYdozXKivPgUFUWT&#10;/P11+PkLP+Fvv/oTn33+Lu9++A/+9Nff8ee//pG/vfUn+eF8g1d+IRB88TU+ee8z1aHvfwfn/zJf&#10;YfPfwfmlcouhD9/jrzK/P/z9D3wgqv3Lu39RtbC+J+j7QMD41j//xq/+pNxj8he89uqv+PSfMn8B&#10;5+cKNJVWzY8UYN46X/MWNN9bPzT+/joyVS2aUueXHyhRWjGVYUrLp4wj+USGffy+crX4P/lY8uk7&#10;b/OnX/0XC1MzXL7rHloFRJUTIxSM99BwZZzpR25n9r4bTN9zg4de+D7ff/llHnj4Ee657x4efeRb&#10;3Lh2nbmFVdl4CSLH52nvmuHGlSf4wcs/45XfviLovJvHXnqUF3/3FE/9/FEe/P79LN9zmaGFZdXh&#10;6UuXF+joGaC1q5/e8wNk15+leXaMF377c5770Y954Yc/4RWB5ss/kc9GsKn0v/CygPNlAecLr/L4&#10;k9/nwUef5J77H+fi1TtZWbvK4sqa/JCsMjW/IHv0S0yPXmGq/wqTfReYGLjA+Pklzguuh0YFwYLI&#10;4TH5kZH3vyZIXV0V4K0sqVo9ZxdmBYyTDAg4FRz2K4e5R0YFnCN0DPTTd/686kp1BZnKFexKS6gS&#10;VavnV1GGj8nrY+vjSV2DMnxgfJI+pT7lML2At39mln7l/E7B8Zhyz86VZWYvrgk2L3Dh4mUuXrwu&#10;y3aVWYHpUEsNrfnHKE/ypuK4L6XJ/pQcCyI3xoeToS4kB9pJrDgVbkvBsSPkH/MgScAZEWTNqeST&#10;NFYKpPoLmBJwLnbkMFVzkrZs2THLDKU2LYi8eA8Kk/wpEnCWxgVS5xtIq6kXrYZHBHqn6S/L5fq9&#10;07zxm9d56N5v8f4/3+SzT9/lg3c+4M+/fY9f/ORNfvWTf/xfjN11nFXV//f9AQREkO7u7o6ZIaZn&#10;GKa7u7u7u7voBkVRDKTDRkUlFKVBukPEet2fdQb8+ovruu4/3o+1dpx99ql9nmvt4sKpB/x86wFr&#10;9+0lURoUGb5prPcvFHCms94umdUWcTQbhwvowlhpHsFKAV6LeSQtKyIkCpyRrHdKYYtHFqttU1hl&#10;lchKwaU6/rNZHQNqGauJ6oWsVycemcdqdoerM93ViUcq1abhAk4Bpr6CZGuqJNVLpS7YrFgaKNBU&#10;9VZsVugGUS4YrTIKkcerXfsRsn4xFM3xoUBwpjnu8gUw8wVX+YI4DSonOJMnsMwf15o8wWKuYFEl&#10;R7CYK8kRYKpkCzKzR9mRNcKWzOF2/2syJOmjHEgVmKZIFDiT5LFJgs4UgV6aPKdKxotkCnCzJJlS&#10;zxovw/L8KqqnNGucjHuZCWoegepEebzANV1gmD65NWmCxhSBZ7K8tiRBZ5IANkn1YEoUOhMFkrGy&#10;7MgxzoSOcSRcXlusADhhkjNJEwTGsl6pMj1Nlp8m4xQ60yfIskY6ETPIltB+0tgZZknweGsS5nnh&#10;0suEZR3nMt9EG5M0O+zrw8l4cxW1u99g3cE32fXJfg7L9mbHx0eI2JrJ6utb+fDOQQ6eOsbbH37O&#10;ujc+ZtM7X7H2nYMc+u68wGqP/CZ34uAUJKAxx01Ph8wwR9m2lbJy1XY2bf6Ad986QlXJRs0ejgZ1&#10;7KaKNHrrNWet12jOYK9plAZfVTNxSYWERmcSGJXEChcn9OxMMPNcgb5AdtqyyZi6GrDUVptldotY&#10;aDIL7eXzmaEzhYkzxzF85BCGDRnEsP4DGNhToNmjD8N6DmBMr8HMGjqJmQMma3o3p3RTF4kfz9jO&#10;4xjVaRQjVQ9qJ3lsJ0Fn+4H00eqrOTv9VQ02X6Pt/9id/q8IONuKf1zTzMhZE6Xp4SxvKKZMgFla&#10;I6Wgs1zqlQ2lUhbL+6VSRFldMaW1UtYWSr1Q0FlIRY2UlQWaXfFlldnyfuRIAzuDvJIEEtK8CY+2&#10;xM1PG2uvaTiETMMrcgpRsTOICp1BgNcUAkOmEpuoLjCvQ4TbDNzMxmBjNBwHyxH42Y8hwHYggcFD&#10;CfYbRojbSAIdh8p846TRO4Ewl0mkJyyhMMuEslwLSjKtyJfGSFaymcDSmdIcBwoSbEmPsSEv3YXq&#10;Un9W1gWyujEAra6CxAGvCGh6tWPA8LatJxB1EnQK9Nr30+I1dYLP4FdYqK3uMNOVZaadMHfohfEK&#10;AeJcLay1X8Ngbnt0JVPGaDFzTDtGDNWiX28thslj1a0tJ8pyxg/TYsggAaTUBwhox/Zsx8JhnTCe&#10;I6hTyJzfFl19gZR2ByYt7kKPUTL/SC0WLOjJyBFazBrdgfnj2rFCADVtoRYzpnVgouBXHYvooDMO&#10;S6O+GAkYF43uiOOiwTia98Le8FWcddsRYTeA5UtfYd60NujO6s7iuX2ZPLMzA0ZryXAXFs7uwJBp&#10;ss5TO9FZEDdErzuDrXoxzbYXi5x6Y+jRG2sBp6/rAOJF+ikeA8kKGEqSzLMyQ5tol26k+w8kKWYk&#10;7kGDsfIZhJ5PX8YI4KYYCOb0Xmf+il701RF06/emh6Dv1dnd6aHTm/HafbCYPwCzOd0J85pMpNcQ&#10;fKVVYWXbDk/bzvJB98ByuaDepgvjBc/D5T1ZNq8bJtICGSLv99wp3Rgi7+mgvm2Z1KstJmO6YDKj&#10;OwHLR2FjNQDthZ2ZNKwNiwTthv06MXd8exYb98HNbRRZ+QtxCu2GVfirzLTXYrFnN8z9exGVJy2d&#10;+G7Yh3TGzr0rHjLezbMT/v5dCUvoSXRWX6LT+hMQ2ZeggD7YCJDn62ihbSzfDeeBmh7VydPU5Zg6&#10;CJz7Yyvvk4FRR+YLvpfqddT03EbYDpKWlS5RMWGs3riPsyef8eGaPfx+5zm//X6bB89uc+PhL9x8&#10;fJ1f7l3k4o1zXLhxhXPnL/Pr42eaM8n/+lOiwPgSk2ofzktEqqizytW4l3k5n2Dzb4l67J/PBZrP&#10;n/Dnb0/kj/kejx8pYN7n77//4qFA85kg8s+/f+P2zVtcv3qT+4/v882p7zh16hx3rzyUxf4mETDK&#10;Mn6XZf0ppar/8VwA+dsjGX6kKTX1X5/wlyYCTUElgksEojx9IuVjyRMZL0h9JCiV5/7z3n0eXbtO&#10;U0MD7x58mzW7N9K0bxNrj21n5/kP+PTm53z78BRfXv2MXV+9x8fffc6Rzz7mjd3v8cbbb7N14zYa&#10;61pk49QsreEG0vIriU+rJD1tLQc+/Ikfvz3HqR+/4edLJ/jp3Lf8eOY4h47slQ1bNeFZudLiXsnm&#10;DRsJkc8oozAHn5QogmsS+PLKdxw7cZpj35/hS0Hmse9OC3RP8NnX3/PZV9/xxdfqDkMnZF2+Yc+h&#10;z3j7vb0abK5cu4nmNRtoWLVGWu6SkvWUJ64n0KAI8zExGIwIwnZmAjE2stFNXk9FYQuFpYLJ8koK&#10;i0upr28WrK5jpWB1tYCvsalRc6ehQkFigcC0oKJaWvzlZBeVkFlQIGAuo6SyUtAqoKysQl0ySUWh&#10;UwNRFRlf/M941VMqz6eiwKmOYxVsltTXU9bcRMVKgeYqAfK6NRpstgg2V6/fIBDeTF3NWvJyqqSV&#10;n0NOTAhRTnpECjZjXPQJtNLF11wHN5M52C2dgo3uBOz1JuBhPo1gh4WaWAg4ba0EpiHhBAcEUJLl&#10;T022J80ZHtQnOJEXsFxiToafKWEO2oTZ6hJgqUuEoR4JE5aQ0mM+eSOWsdYvkrK8aGlIbOazbz7j&#10;8Mfv8/z3q/wm3+OvPrvAhzsu8tYbZ3lj63e8/9ZxDh7+nq8vX6doxw78I5IoC8pkpX0ym+zS2GCV&#10;RItxJA3LgqlfEkiTfqgMh7Na0Ll6RSSrBKHr7ZPY5JrBKttkVloKNgWX6sx2zRnu5tE0mkfRuDya&#10;BkGmSr2kzixCsNh64lGNoLFWQFtjKIA0CKFe6o2C0CaTCOqNwqgTjNZJWasvWRYqEJX59NSxpKE0&#10;yPM3msi8BpEUzvB8gczWHkxN76UGli4CSoGlgDBPki84VMl7kdyR9uSOULH7T4bbkjPMluxhNhJb&#10;sv6XZA6zI00elyyPTxZoqiSNtNOUKfI8qtczTZ43XVCZMUaiyhfJVMOqh1T1lqrd9S9206syU+2q&#10;VxEcpo93EHjKvC+iAJoqSFS9p8mC6UR5nS+TIK83XkAdPdqJcFlusIA4XNYjTh6XMNGRZFmW2vWf&#10;KstOlWWnaIadND2bUf1sCellTvjA5fIYKyInOeE72pb5PbXRsbLCOM8Z96ZYyvZuIr1xI7s+O8a+&#10;dz+jLH4nqcEt8rtcx7Gzn3Lpj9M8+uMBp3+4xq69P1G37SjFm3YJTvdqjvVuWvMZVS0H8XRLxsXU&#10;HrclS/FdMZ/szADKBZh1tW+wcfVumsreobiwQRqUNf+coV6vOX6zVrYbdYKsJjJzKolIzMM/JgWP&#10;8HCcgn2xCZT1jPcUYDlg5maGtaclBtbG6NuYaWLqaoGBkxkG9qZomyxlju4CZsydzpixIxk9YgSj&#10;Bw5n6uBxzB08TXNbzGk9pjC56yTN5ZDU9TfVJZFGdxkt6ByhQWe/Nv0Fm2pXehde0eosqPy/YFMz&#10;vh2vDmuLd74d2aulkdSURbGAs6SuTBq4xRRVF1Es8CypLaFU7VZX8NREQFpXqoFpWX2p4FTwWS34&#10;LC8QdOZTVVVAtYwrryqkpDxbGuoZsi1LJac0hrg0T81djTx9dfH2XICr4zSc7CbgFzibkJCZRATM&#10;IMJrFkHe0wgNnEFCxFwK45fIZzuflSWmNCYZkOE4ixSnKURbDCfEcAAhzqNJiJxNZuJCilL1qUgy&#10;pyLFhvQ4E4pKHCiVlGULOjPkN5ZqI9tEB+qK/GjOCxRfCgw7ibq7CzJfe12LNgJNrc5amtP3Xxv9&#10;Cq8NFoBN7sh0nY6YmnXFwbwrFoLOhXO00Jmshf5ULQymt8VgnoBQsKYtAJwxqS2jh7RhwsAOjJXl&#10;TJTlzx7RhinD2jO4Txu6d5BxvdSxnh3Qm/M60wWOs5d0Ya6Ac9LCDkxe0pkRs9szZqKWALM/EycI&#10;WIdoYajTk1lz2jFnYScM9fuzzKQno+ZpYbtwBIYrejN3oaBm7Ot4LhxNhM9YrJa0w3tBVxLsR8r6&#10;tWWhLHvstHYMGtuWwbKuY2e2Ze6iV5kgy1fXjXxlgBadJ3ZguO7rzBZcznRsz1z79iz16oSRcxds&#10;TF8nwmUYaR5DiPfoTmXiVNn4dyVRgJkfN5awkN7YuXXFJXAoxoG9GbBUAG7YjxkLX2OOcU8G67xK&#10;f6NedF7cmc6LutNNtx89dXsxYGEXdEwH4uM3kVC/Afj6dEHd/UhfVwsveV22eh1wWt6VRTI8TmCs&#10;N6cTziZ9mSXv/ThB/KJZPRglEFXXJzWc24PlAtIQvaHY6fdikMC9t2o09NBiSq9XMFnUE2vH3rh5&#10;DCIqSWAZ24Nljlos9+mGR+IwYgvHEpc/FK/Yzpj5amHu8iqW1q/i4vQ6SdETZUMwmfSknsRF98bH&#10;pyeODp0xMmjLgiUCYbNXmbWoDZPluzFllqzLss64yfpHew8jQODu7SgQdu1OgtcASmPmkBhgQFFp&#10;Ke8f+IwdW/axq+4If90SRPKI53895umfD3jy5z0ePb+lAeiDX+9y5eo1fnusoPhcc1JR66WKWiH5&#10;Dzxf1P+3vOzh/Pu5Qqcap8D5SGApz/nsCU8Fer+rXsq//+a3588kv/JUYHjr1nVx4SOe/PqYs5fP&#10;8t2p01z+8YbmBKK/H//J37/+xd9PJU9UZFjlgeTui9yW3JJpKjekfu1PuPoXXJZcklyUnJOckZyU&#10;eb7/myefP+e9VfvYs/cAP945ztmHJ6Q8yc9XBYjnT3DlzHmuX7jGdXWW+JEv+PTN/Rw/8CWffPUl&#10;NYKjyqomwVodOSXVpOeXk5xbQmxGCaExZZSX7GTfrhOcOX6Biz9e4Nzp05z49ms+2L+LwoZ8Muqz&#10;yKrKp3ZNC6Ury/BJjSRpa4Eg90u+Pv11a2/miR814PxC3VFIwPmpgFPdK/3oF8el/I79R77U9G5u&#10;2Po2LWs2SjbQtHo9zS0bqMzeiPOCVCZ2sKG71iJe05pOR61pdNaayUAtfXQH+pLsW0dpXgslgs78&#10;omLKBJTqmM/mlWsEnQJOQaA6LlOBM1/AWSjJKyknq7CYjPwCwWeZ5pqcKsUVFTJdRdVbEfoyRSoK&#10;pqqn9AU2VYoEs8WCzYqWRqpXK2iqXs3VNAo0mwSaLesEmvJnm5dXTWpKEalpBWSkpZEQ7Eqchz6J&#10;XnrEuhngu3wh7sZzcdSbis2ScRpsuphMJtB+PuGuOlLOw8psCsGhDoRER+Pt50txZii1WV4acDYk&#10;OlEYYk5uoBnpvkbEe+qR6GpEjK0+8YsNie0+n9ROc6meY05zSCir1pXy7mfvsvfTw1y8flIaXfe4&#10;feshX317jfc+/on17x1j4ztfsGrbPtZs/YgDX//Anh/Pkrl6LX4+YZS5JrHGNoXNNmmsNBYsLhZw&#10;agfSqCvlYin1Amk2CGaVoHGjXRJb3LI1x2s2/wNOwaY6u11w2WgWKYAUtGqO+4yiWdK0PFLgKaDU&#10;9FCGCiolhmE0CCwbjQSSBhLBbfXSIE1PZ40qlwRRI+tQox1AjW4QdXpBgtJwGmXeelmvgskCzQmu&#10;5I930fRg5grqVPLGSF0AlqugOVIiSNRkuD15gjJNBJC5mthokqMyxJrswdZkDbYhU6JKTX2IYHOI&#10;DRlDbUiTx6YIMlUPZ2taAarqquczTZL+f0jGv5L5r7zEaaZgMGOcoFRwmDGhNekTBIsCyxRJkrzO&#10;RE2c/ynjBJgR8hpDhtkTJK8nTNYnXsCZJOBUwEwTcKYJhFNVZPmpY1yIGSDz9bIkrL8F4cPMiRpj&#10;i+fAFSzuuRRtOwv0i73wW5PAuuPbqN36Hnm1u1nVcgg/sw2YmLfgklRNxVv1bH3nDQ7uPsytC7/x&#10;yeFfeGPXOVbv+I6ajQdo3rGbTbv3886RE9St3k969CqcDVxwXmqCtzTE0rPcNXsmcvLWUVKwhbqC&#10;d8lJld96c3krOJvrBZz1mjuG1Urju6KqmdDILHzDBJthMXhFReAXF457uA/+CYH4RwXg4OHEEmMj&#10;9C0sWbpCoGlnjYWnA+ae9ix3t8Xc2Q5zJzssnG0xsTbH0MCQRTMWMW/0LOYMnM7sPtOZ0WMaU7tP&#10;1pyhPlZzDKeAs7MC52iGdBimOVFIXXPzPxd3//eZ6f89gtH2WvSY8RqRdV7kr0mkuClXwFkqDdoK&#10;igWdCp4l9eX/lKUNFZQ1Vgo8K/+pl0sqGsqpkHnKqkukIZ1PmaRSwFkhaC2ryKekLJciTbIoKs8k&#10;tySFzPxYkjMCCIq0wdFtIVZ2U7G3my74n46PxwwCAmcSGKSunbmAnIRllCbq0hyvx+bEFbSEGrE6&#10;xYTNmaYk2Y4iRWBanaFHS5oejfFLqY7QJ8tvCbGBi8nLt6IgZwW5icspzHGgOMeWgkxbytKkURVo&#10;hVbPrlp0fHFppFek3qan1FXvpozrNaW95paFOos6Y2nZHUsztVtagDO/DdNnaDFHwLNifmds53Vh&#10;haBp2aQ22M18HcMZnRkiyxjeUYu5/dthPK0vM0e2o49AtkMbiXwAw3t0YNLgV1ii258xgqgFht1Z&#10;YCT4FBjOnt+ehUu7s1C7I8aGXZk5RfVwCm6XdWeSmndKRxyWDcPKaAAT5rXDUnsw9tYjBGNtGdm3&#10;HVYjhxLrPQdd7TaYTnyVILORmOi9hsHyHowR3A4VKCtkGpn10QBOYVOd6d5BcNZr7qv0kmXOsGiP&#10;tocWxgGdWeYrMHbqguHSToQ4DiPHdzgl8SPJTR+Bk0UbUoKGkZ06FhcfgaF7J8JiR2Di+xpD9ATr&#10;89syTftVphh2YcSyTgwz7cargvPXZ3Wj15w+DBJwL7HpRUDACEK8BxAZ2ovIwG5YW7dhwTIBn5VA&#10;1+JVfGy6YWPckTkzBbGCS/P53Zgu78mEgfLejOiguYj9wpkC8ekdWDG1Az7ze2Avz6mOTx0kr3eg&#10;6iUe0Z4Ay9HER44mPH4IUdnDsPZvIz/AV3AK7Edi/hSS80YRHtuTJJnm4KeFo+/rePkNxMW3L/ER&#10;M6hKm01L3gwiPboJHgfg5dEL34BeOAX1wCWqLy6xfXGN6Yt3zEDi48eQETGa4rjxFMZOIk9QXpg4&#10;iuasuazMMaM0148NO3fw4Rf78fMN4/DG73lw5hYg4ENA+Jfk71/56+9n/PHnrzx+cJ+zpy7y+JKM&#10;v/I3XBOc3ZTcfpG7Mu6ulHf+lZfTXuaOQE/lluSmRPDH9T/488EzzfU9Hz14IH/QshyZVZ5c05N6&#10;R4PN+/wpUFU9nrce3uTY8c/56tAp7n79lDtHHnNzz0Ouv/+AKzvvcemNu5zdcIOf1lznZO1lvi47&#10;x6f5ZziQ8T0fJh3jrahP2Bp2iA3B+2nx+4BG311UebxJictmCp03kG2/kjizKvwNCsmJ3sCPJ65z&#10;RkB44fR5fv7qEj99/RMnjp3g9Cen+PHoDxzacphtpZvYVbGRo+s+YN/7+8grq9T0aGaU1JBeWkFG&#10;cSmpRQWkFBfK51xMUlY5zfWCkh3f8vW+03x77DQf7NnNu/u30fBWJU3by2jcuYaKTY2ElybScmIN&#10;x25+yomTJzh+8rSg8zTHTp7UYPOz46f45OsTAt3v+FjdvvLzbzj48TF27/+E7TveFwBtpmnNOlpW&#10;rWVV8xqKE5pZ0M9NcDlPNsSDJGqD3VaiegFUL0EvXtWayPiuVsS6V1Ca1SCoK6aguIyqygaB5mqa&#10;Vq2ivkUwXNN6vGWuvF7Vy5lTLOAsKJYUCT7LNBeAV/AsqCjVJL9c1QWh/45gs7CqisJqiZRFgtiS&#10;+joq1C0vNdBcTcOGNTRuXCvQFGyu2UxN4wbSc6qJS8wjNiGHuKQcklKziY4JIzLAmgQ/Y1L9TQh3&#10;WIy70Wyc9adhv3QCtsvG4r58MgG2s4lw0yHOW48gh7m42MygsCQKdfklD98ACtIFnJnuNEmqEmwp&#10;ChdwhpjKRtuUND+JhxlJNoYkz1hGpNZUMl6bx2ZrX2pDQ9n14VaOnPiEg8eOsUcac0/v/crD+w84&#10;e/UX9n3/HZs/OCIY+JjyzXso2/Iha97ey5lrD9h85BOi5HsS5xVLnVMyqyzjWWkaTZNgr2GRP3UL&#10;/ajV9hV8+tGgG0CLYSgbbJPZ7pnHOqcMmi3iaTaPlUS3wtJEwGkk2DQWbAo6V8q4dTLPOoHpyhXR&#10;mp7MeqMQ6vSDqVsmsBTMVuv6UyXLrxJYVi2U+qIAquV5K+d5UzHHm/I5XpTP9aZygY/MH0DtQpmu&#10;ThiaKOAUrBVI8sc4/tODmScAyxsh0FTAFIS1xkaTXEGlJgLLvH8ld6DVP8keKOiUMkfKbCmzZHqm&#10;JEMely7oTJflpY9QvZ2t+EyVpEnSBXvpgs8MFQFuhkzX1P89TtYtU0XWM+slOCUalAoeNVE9pQqK&#10;qndS7a4XjCZLkgTViVImyDzxMr/CZtQoW0KG2hI01E4DzggZThSoqh5N9dh0DWKdyRwrcB3pTPxA&#10;RyL7WhGusDnQggh5ja5djZnbfS461jYYlrngtymVzO11fHh8H2trPiAz6y2sXFtY6JCDU20cRR/n&#10;8Oa3dbz52WY27niPjdv2yDbgAtt2HmPztm/IynhbGnM7qX5rE/t/+opN2z4myW8NTvq+WOmY4WKg&#10;Q3ysfG4FhWSnNZOXuY7StG2khJVRXZspDedSappqqFYRcFbVN5GdW01QeBbeIcm4BUfgHOyPX3Q4&#10;flEh+EcEEpUQh5mVHTMWLcLIwQZTV1ssvOyx93PD3scFSw97rNydNOi0dncWnLrjaOOG/gxD5gya&#10;zdx+M5jda5pml/rkf3apj2VExxEM6zCcIa8Mo5dWf9l+decVgWYbrY6yzVLYVCcH/RuZL9OONh3a&#10;88qQNiz2n0lycxAlq9MpayqiRPBYIqBUKRNUamCp6hpottZLFUIlmhgIWXcAAP/0SURBVGEZrxlW&#10;KFU9oQJNtTu+vLZIkzIZLqkukBQKRvOksZ1DQZkqcykoySCnIIG0nDBik73FKW74B5vh6bMEZ6/5&#10;8j7MwNFTEOozjejoeSSEzRHbLJDtjq6gcinbkiyocVtCls0csm3mUuwwi9UxS1gTt4xyj7lEWowj&#10;Ong2qbGLSYkVhBZYyTo4UlHsSFm6PQk+Zmi9LjDsLNBsJ9BsK/U2fSSCzS4ClEGz2jN+bnvNiTqW&#10;5t0xMOnArAWCHAHgtIlaaI8X0E3uiNlYQd60zhiPa4fZkLbMH6DF6N4vwNm7LTNlmcN6yTJfleeR&#10;D+BVQeeoPh2YMqYTOto9mLPgFYzNZPmGAjvtDmhP12LpnPaYLO6E7rJ2TJNhdevLBQs6MFaQO2uM&#10;YGxOJ+bO7cLSeV0xW9ibxbMEcwKxYQPlQ53YFQ/v8cxY3EG+LG0ImDqRENtJzFnYhkkz22l21esu&#10;fI1Jk9oybHwrNgfO6EQ/ee7hS9sxzvRVFrh1wTKkI8tDZB1dtJi//BVMjQVXroLLiLHkRAwlPrU/&#10;QSHdifPtRXJsD3xDX8HLu6PAsQd2Nu2ZaSzL1dVirG4nJhq8xhjTzgwz6syrk9vQb/LrjJ3eF6P5&#10;fUl2HUmKez9SQvqRETuQYJ/OONm3x8Ott/x5jSFREujYmxVLXtH09A7u2Yb5U3sxRD4ndbvIyZJp&#10;U9uydLaso56ss04bgo3V8aCv4eYqr8OhAya2HQWNvUhIGUdG9iTSCibKl2EuUUmDCUiR58wZQ0rl&#10;bDLLpsmf9DQaGudS1zSNdRsNaKhbRl2lHitrDakrnE5u7DD8LYeQLn+qa4oc2FhvxYZaE97d7MwH&#10;b7nwziZ73myxZ3uTI2+udOItKXc0uvPOSk8+WuvFrgZv3nsjkfL16bz98Uds37eVwMAQPt91kkeX&#10;H9J6go+I7/mfYr7nPH/8mPs/3eDyR5f4ed8l3l9ziFq/N9kQcpB1kjWBh1kf/LEMH2Fj8GE2Bh1i&#10;U9Dh/xYBXsBB1vruY6Xnbprc3qPJ5T2a3fewI+ULnp5Rvaa/8+DBQ/4Sg4p4Bbl/aE5WevzgLn/8&#10;JvCV6Tdv3OL+o7t8/MVRdr65j/rCN0mPbCAxpJa44GpiQyRhVcRElBMVUURMXAlxKeXEZZYSn1dE&#10;QmkBcdXZxDdlEr8mk4St6aTsTCP9ozSyDqZR8HkqZd+nUfZDGpmHs0hpqOf0dzf55ssTfHbsS44c&#10;+JSjRyQHP+LjPe9x8KMN7FxfTn1pKg35yezd3MzRj3eTXJBPUm65oLNM0FlKXo1Aqr5aylKyq4tI&#10;rywgrayCulWb2fHuh3x4ZDdHvviIT77fx2ffHWL35++z5q3VrD2wjcM3dnP64vd8/8Mpvjl1mq8E&#10;ml+dOsmXJ07w+bcn+PSb7zXY/OTYt5oz0tXdhN7fc4i339nDmvXbaFm7gYaVa2hpXkt+cpVAcrls&#10;pEfJhlj1Cvz3jfMrEgXPjjLPQEZ3MyEtuJHi/HryCmQjW6buj95Eo7oPepO6u09rD2dOablAsooc&#10;QWbmC3DmSj1PvXZJflmJJrllMqzgqQFomWBTgbOcoppKgWYVxfU1lDfXU7Wymdo1gtr1azW7zxsl&#10;TevWyx/fOvJLGolNKiQsLlcaZ9lEJmQRnZhFfFIasbHBRAQvJybAgBgPPc2lj9yMZ+KkN0XAOR4X&#10;owkE288k2kObRF89iT7hLguxNRpDSWksYdHlmJh5CDhDqM70oD7DlbIYKwojl1MiZUG4oCdwBUme&#10;ZqTZmpE8eiGJbadTOlSf1Vae1ERG8smXh/jhxnk+P32CDW9t4fGjG9yW7+3Pl65z6JvTbN/9CS07&#10;D1Hx9m6yN+6g6YOP5DM7xsnLN6l7/0Mi0/NJd4thpWMqK5fH0Lws9AU4falZ4E3NQm9qF/nSbBDC&#10;OpsEtnnms9EtmxbBZItZLC2mMbQYC1QNBZv6gkqDcBql3mioSsGnlC1GETTK+LqlodToCDRl+VUL&#10;BJbzfTWpmi/1ub5Uz5fx83wEm16UzfKkdKaHJiWzPCiTcRVzfKic4UOBQCp/pEBzuAO5wyQCTLVr&#10;XANMQVju0FZY/jvZAy3/Sc4ASwHmf5KjGWdBtopmWN53KTM1sSBjkAXpgy0FnFakDbcmVWXEf03G&#10;SFuB5f8WwackU+D5T0a1RgNVlTGtSRNIqhOTUqVMGe0on7cDiTI+QVAdL/PHCm5VokfbET7cRgPO&#10;wCE2BAqGw0dKw0f1bKreUSkVONNlGQq0CYMEpL2sCOm9gtABywWdK7Bpq8ucbrNZ5GqCZbEn4Wtz&#10;yFpVS+0b2zn6wVFq4vbh5LaZWbZpWBdGUXO0gHePb+PAV5/xwaFPWb/pO/kt7mTnoS/Y+OYhtm86&#10;iZdLPdGyHVr5SRN7zhzmjR3f4b9iDSbymZrNNcFo6lSczBaRKGDMSi0lPbGJvLjVhNpnUFgQI7/D&#10;PKqaKqlsrNLcvCGvpILQqHQ8/ONx9o3E2T8ElyB/3EL88Y8MxdXbA5+AIAxMLZizeAnL3QWXvnY4&#10;BrkKTn1x8vPExsMJG08XrL1csfJww8reBf0FZswfsZDZfWczT/Vu9prEFHXCULfxjOsyjlGvjmbo&#10;K8Mlw+jXZpDmrPQOWq9rThJq207SXsAprtFqIw3ntgJPVVfbs7Yy3Em2ZfJfPddtEpGNXmStjqG4&#10;OZOSxmKKBZHF9a3gVKWmLq+1WINQtc1+Mb6u4kWv5wts/tMLKuhsKBWEqmM9JfXFmrJUReFT7Wav&#10;USmgtKqAsqp8wWcWhaWq5zOV9PwYErMD5TfvhmeYITZeczF2GIWt92h5b6fgEzqb8DBpFAQvJjF4&#10;Lgnes4h0nkWo3Sz8TEaT4zeZramLWWs/g6RZ/fEzH4yzw1C8wmYQXWQsn5+XuMGf6lJP8tPs5L3o&#10;oa5PKega2E6za73LmLa8Mk6L9qO06KOOyZwn4DTvzUzddiwVFM5YqMV4Qd+USVrMntCWGQO1WCLI&#10;NBzenvlSn9BFi4mdtZgqy502qK3mhJ/+AtkBgqSuUqrd9n17tmPSkFeZMqIt2gs6s1CWaWHcCUuD&#10;VzBb1I7FE7QwENBa6HbAwKIzExQ4JwtQZ7/K0LFazBOMTpLoLO3CvIVtMVnWjZkzXmGkrO/0mZ3Q&#10;W9IFC6u+DFTHknZsx9z23bCYOYh589swbbasn6B5tmUHFji8xjgdWbdpMm5JZ6abdkXb4nUM7V7H&#10;xK8Leg5aLPd7lUU28pxL22C3YhD+AaNJiB5DvHd/UuOGkpY0QrDRi7TEPtJaaIen1yvYmcq88lqs&#10;PXszTh47UJ5jmix3kkUHBkn9dcH83Pn9BL1diXGYIH8go4nzHExlyhyKYqcT4zSYKJOhhC0cQ5Lu&#10;AhKXzsJ76RAWz+3A+CltmC6QXmbbjbmG7bB0eh2X4J64R/QkPLEvURmC36QBlCRNoCZrCs2Fs9jW&#10;osvGhmXsXGfD1mYjNq1cRmHudPlDW0R5ylwqirRZs8GKorJFVGcv44MaL46sDOCjSlcO1oeyr9aX&#10;90usJVbsqF1GfHRXnJePIsnVldXxYezKj2RPeTSftqRzfHMqn62JZX9dOIdXxrO/KZLd1UHsq4tk&#10;b7WMa4jmaHMip49uZP3OJvafOEb5W2Vs/ng7G9a+y+/qtot/3uTKqWs8v/EHDy7c4Pr359m3dj1r&#10;A8v4MH8nJbvkj353JFWnyyk/Xkje57lkfppLurS20w5nkn4wk7T9Gf8jGYeyyDmaS/aRHDKlrpJx&#10;tIrVH+/l/q/PuHL6Jo9uPBNYarzJg8f3uXv3Bs8eCHgvPOTW2QfcvHiL6zeu8v7ht3nnG2nV/1hG&#10;08VM1tzMZcOdArbcKWbb3WLeflgiKea9J5V8+KyG3c/qOPBsJZ/8voGv/9jMyd+3c/r3N/np951c&#10;/P19rv6+nxu/f8Kd349JvuPm8+Ps/XoTmZVF7Nn1HT+e+oGjJ/byycd7OCigOHr0Q36UDf29h4e4&#10;craIr79M5+DuZK6f3sbXx94nJjeL8Ow8YgvySJBWbnJdHsktOeRsK6JiTxWNn9ax/bv1fHhiJ/uP&#10;7eejA4fZ9cFh3tm9j/c/3c/HPxzlxI2v+OnK11z58QJnTp/j29M/8tWJ7zj23Xd8+d33fPntST4V&#10;aKoobKrd6Yc/+4rdBwTj7+9h7bptrFq9hVVrNtHYtEawWcPEXvZ01BoiG+P/2/FOaprK67TXGsOi&#10;CbKxSlpJTlaZtNBLZKOprr8pKFTX36wRcFYKpAWcane6On4zo7CYTCkVPnOKSyXFmuSWyLjSUkFn&#10;iaBTMFol2KxV0KyQDbb8obXUUbW6gbq1TdSvXUWTpEWQqY49ralfS0FRE/GJpYTG5BESlUNYvHwP&#10;EzMJS8ogQrAZk5RMbEyQNBLNiPLWF1hq420+S8A5XYNNZ4NJMm4u8T7aJPsvJclPT0oDguxmY6M3&#10;iuqyFKxt43HxDKcgI5SKbC9q5I+gIMKc/EgLqpKdqYh1JifICv/lCwhaMJvQriOpHqlH2URjqk3c&#10;aUrI4Ktvj3H25lVOX73E3m/e5dnfVzVXevjpwlW+Pn2R949+w6bDh3jr288ofecNtn4j9c8+5Idr&#10;P/Pt3Stkbl1LUFgsFW7JAs44VhlE0awbQsPCAGoFCjXzvKib7y0QDWKNZRxbPPPY6p7HSnPVIyrY&#10;lDQLMJv0BZxLFSpDqJfULQmmTjeIeh2JbjC1CpoL5M9orh9Vs32omiV4nOWtiapXzPDS1FVZOk2Q&#10;OdWN4imu/0QNl8n4iqneFKhezWH25Ay1I3uwjSa5g6zIEyiq/KfXUkCpcCnRYFKTFYLL5TJuxb9i&#10;rhmX1d/8n/kUQrMHrhBwriBjoDnpKkMFn8MsyRgu+Bzeik9Nhgk4RylY2vwLmq3JFAirqJOSsjTw&#10;bI2aliZITRc8pkkUOFMFnwqbreB00OyyT5THJgwXaA6zIUYSLdCMkOdUZ5UHCaQDBltpEi7oTRgn&#10;yxqvds2r3lMBrGA8foDM30ug2cuMkH4rCOxhgYXWYmb2noGujyFWst0PWpVC1poWUrLXUda8ibrc&#10;7UTbrcHAqACD0FTSNqexZXc9H7zzAW9tOEppzn4iwz4iOP4t0mq3sOPAAd5++xNCIytJaMxj7bf1&#10;7D11hDe2/oCz3lqWyme+dLIBS0dPwWzWONwctMnIiiUzpY6c2AbcTZKIiZHPvjmNyuYyKgRh5XXV&#10;0pAsIyAsBSevKOw8Q7F0dcfB1x17Lzdc/bzxCvRH38SMJcYrmLpwIdb+driEOwqmPAVPQXgEBWLr&#10;5SzQdMTKxRkzWzuW6Jgyf7QuszW3x5zFnD6tvZsKm63X3xyjweYA2W4NbDsYdYeiTlpdBJyd6PBa&#10;F9r16EaHvt1p1+t1XundlVf6dkWr56u06dWJVwf0ouOIHrSb1g6PGvls10dSvDJbg83SRkGkoFLh&#10;sri+gsI62R79KwW1khoZL9uoQqkXCTpf5uU8rTCV5QhAXx7n+V+O99TUZZupIFpbRLGAs0wAqk5Q&#10;Kq7Jp6AyS7aF6eRWJJFeEkNcbpBsz5zwjTDBJWAB1t6T8ImeKcifRXT0HLwCxuEaMp4gqYd6TCLW&#10;bRQr47Up159C7ISRWC3sxjLrrphGDCM0Zym5meY0FrixqsqfNSX+aHXpp85I16JXn7b07qnFMIFd&#10;z7ntaS/o6zJMhgVt8xb1ZMqcDizU787Mxe00J+1MnSdIm/MKw4fIdNG7jkTTk9lBi8nd2rOgRzu0&#10;h7RjhCyzjyB0QK829B8g2Bws84wQHA6SZUzvwKxFnQWC7THT7YyNxEgdEzq+LaYCS0cZXqovMJ3W&#10;lvFD2zFqsDpO9HXMtfuyQLs9pit6sNCkHcv1ujF9Wkd05vTE2nwILvYDMTboSl95jl6ynPGztLBb&#10;3g1HYy2crNvgFdoVl/juLLWSdRBcz5vemQUzX8XefBCBbsNl+mBpCb2GjXMHnKxexcGok/xIuuNh&#10;OJBYl9FkxY0jNrQPSVH9SI4bQGJcH2IjXsfPpx1efp0wMZd1d+yOW9AAlnh3YqKFFou9+jFOnnu4&#10;nhZjdTqiv7wX9i59KQufR17IDApCZ1HiP5tC/1kEWw3EUqcbs0a3Z0KfjiwdOxAnk4k42A4jMnYW&#10;GTnymMxZVGYvYF3JEt6sNmVHuSkf1ljzTv0K3ig34YN6B/Y2enB0dRBfbggX9LnzXrkHe5q8eKvK&#10;ivVFS2jIWESLALM+yZi3anyoTl7C+pwVbMm25aNqT3YWSVnhp4Hnu6WWvF22nK3lS8mIGYKv8zgy&#10;wqxYlePFOxVBgtQIDrbE8uXGBD7dEMG+5iAOr4nm4Oowec5A9jaFsLtZ8LoqjgOrSrjx8/eaHrRP&#10;vzjBN8c/4eT1w3x+6qCmZ/OvPx/x/YVj3Lp0hdMy7qefd/PZN958esSBb75q4cc7H3OdE9zgO278&#10;fZwrf3zO+d+Pcv7Pw/z8+wF+/vMgP/9x6P+Zc38d4eof33JfgHv71xt8/PFX3Ln+iL9+bwWnup3l&#10;/Ye3uHj2AptXv8vJY5f44+nvnPnxmODrKFfuneLR8595+uwizx9f44/Ht0Dm5+Ed/n58VxMeP5Q8&#10;kjyV4V8lv8HT/+TvxwJclSfP+FuG1S0tf3vymEePbnP53nfsOiNYe6eZn49c48aVM3x55gMOn9jH&#10;4WNH+OqrH7l14TE3f77M2e/2cu6bXdy7cVLwsJacXZkUHSyj7pMG1n21hndPvsm+4+9y+Ou97Dm6&#10;n3d37+X9jwSXB/bx0ZcHOHTmMF9f+4Sfbn3F2Wvfc/bij5w7e5FzZy7zw48n+ebHb/nq1Dcc+/57&#10;vvj6Gz6TqMsefSrQ/PSYgPNLdQmkb9hz+Cjv7z3AG2+/T3PLeppXradppTr7vIUFY514RWvif0Pl&#10;f0enGu7yIh1oq9WTzm0n4GGVJAirJju3kPzickFnrebC7aXqjPKKVnBmFhRpwKmJQDNLc3kkQaZg&#10;M7uwsBWegs688lLyq8pkY966wS6TP7OaVXU0rGvSpH51M/WrVtLYspaauvXkFTYTm1gif555BEfl&#10;EhyTRVBsFiHx2YQkCOyTc4hIziI2JZO42EhCfS0Jdl0ikFyEz4rZuBlNw1FPNtwWs4n1XCzg1CXW&#10;S+KpS7KfIZ7mkzBYOIjwYH9MrCOwcHEnLzuEgnR3KlLdyY2wJCvYjMJwS6riXAi31WHp+D74TJtA&#10;VK9hNM4womSmMbUWvtRGJfPx54c4c/0SP1+7Kd8h+c5ylye/PuTslSvyOZ7nyNcn+ejYV+z68gve&#10;OvURx29+I5/9QZ7Lr+rJX7+y58fviampJMRNsGibxEqDSFYvjaBhUSA1c72pmeOpSaOu/ImsiGWT&#10;UxZb3XJZJeBsMYqiyUhhM4KmZRECy1AaBJh1i9Tub4VLAaukbq4vNbO9qRZQ1syUbc80L6qnerZm&#10;WmuqpnpQPtFVk9LxLpqUjHXUpFhSOt5ZM61ygjuFI+zJHWxLziDJQBtNj6RCZb4kr78FeapU0JT6&#10;y+T0FWhqYk5uXzMNMP9J/+Vk9zMjS/CZ1X/FP+jMegHOzMHmZEjSVKnAqYmVRKApUT2fWaqH88Xw&#10;y2QKDlvzH3j+G6Ot4JS6pqdTwdOelFGt8EwSnCYMFUQOsSZeYBkzxIoYGY4eakWYPH+oADNoqA2B&#10;Mj1IXn+UDCeNsSF1rCxH8Jsqy07oby/fGcFpLxNBpxHh3VdgrqXD1D7TmeW9BOsmN+I2ZVO4tZHG&#10;HW8QmrFeMLOZQK8y3KRRYWgXiLlXAFHSyKot3UhdxUbSE9dh71GNnn0BC1y8SX+nkA2HV/HWjt1k&#10;5a6mYH0N27/ayL7vPmdV03FM5tWxeG4AOhOXMb3nCPQnDMXTeTyF5YEUZFVRkt6Ir3EG3t7OFNdF&#10;U96ST3lDjeZGDNmFlQSHpwosE/AIicPe2x9LZ0dsXJywsnfAxcMTV29vltvaMHnhTOwD7XEKc5B5&#10;PfCPiMA7JEwz3c7FRfxgy+Ilpiyaos+8IdrM7z9XsDlD1mkSk170bLbeO32oYHMg/bUGvLgtZg+6&#10;yPap0yuCzm7daNdbQDmwHx0GDqDDkAF0GjWYLuOH0WlkP7qMGULP2UMYZDmQsDVeZK2Ml21OgSBR&#10;AfJfiBRwvqwX1Khtk6T2RSno/Dc81ThVavICnkU1pRTXSl70fP7TG6qpq3GCz4ZSaVyrk5QUQGW4&#10;toRidaJSdaHgM0+mSapzKajKJrs0iczCMMKzHMlfGyrr50thriNxEUvFONPESNME7iOw8x8u7+lE&#10;wh1m4bJ4BPbho/Gvnk12pR1BJjqEWukQEDSXrOrlrG5xR0tdqqh3D4Hga1oMFRiOH9uJIdNfobOA&#10;81UBZ1eB5NhpXZmi+zqzDLowVUeL6UvbMmmxzD9Xi/4DBW3dBJ/y+CFtBZfypzFYMq19O8Z3FPC9&#10;Ksvu2pb+vdsxdFB7Rg4TPE5qz9jhWixb0kM+8K7MndMG82U9sFjchSWTZfx4LVYIMlfM12KOPMeY&#10;ce0ZJmAd268dC4d3RndSZ4wXdcfStA/Glt3QNmrP3KkdcLUah5XlABxshjFD1n/h/LZY2nTCx70b&#10;PubtCNJvQ4ZbV+qKRhKa9CrzBaBTZfk6hq+x0FQLd7dexAcNI0GgmOjTkyi/7riatyXEtSfBXvKF&#10;8RxCfvR0yjPmEeM3lJyUyRQUjCcxaSChId3xD3gdb7++ODv3w99/lLSmhuIVPBIbnyE4hY9hRZBg&#10;OGIi/jGTSI6dRnH0YkqidCkPXUaezzxy3GaS5jENN0t5XcZdmaX7GtPndsLCcDhh7vKcrvOpj7dn&#10;VYINb2TY8ka6Oe8X2bC3ypF9VU4crnFlf50Le6rtOVDtwJEqNz5tDOL45jAOrXMT9DkJ/hzYUWbG&#10;lgJ9NhfrUZM8h+p4XSril1IUPp93G7zYWGDBHlnWO0Xm7C534kiDL3vq7Pmo2YIdtYupL5lCqvtE&#10;1mV6sT7XjV0CzvcrQ9gnG4evNqZyYkc6R1aG88maGL5YHy8QDedQs6yDlAdWZvDFmzv59e4djvzw&#10;Hpvf38GJDy7y4MubPLl1h78099+9w5NnlwV6J/nl5hnu37zI419O8uSXb3h47zLPfxMUqvuOP1UX&#10;WX+muSyRuqTQP9e2VJFx/3+izjB//sdT7j+5xkmB5P37DwS8rcdw/vnHnzx5+og1W9axfdd7XLp6&#10;i2dPnnLs86M8un+T3x6pyxap62Q+1Fw3U+GxNbJeMqyur/nyLkL/juZ6nc9ay7+eyuMFA38+k3VW&#10;eaoeI+sgefbkDlcFtZ9d/IgtB/ZwZOeP3PjiHpfOXOXk6S/58cxpLp29wsUT5zn33c+c/+wylz/5&#10;he+OHGfPob28s+cj3vlAsvcD3jn0Prs/28PBb/fyydmDgoxPOXnnGD/d/ppLN05x9co5rl28wuVz&#10;V+V9v8zP5y8JOC9x5uefOP3TT5w8dZrj33/HseOCzWNfCjIlX37FJ4LMTz7/lqOffcOBo18KNo+w&#10;84N9rFZnyK/eQIOgs6VxqzT2wumoNVwQqY5zUsc7vTyrU9XV8Zsvsal2sws223ZFq72U7dSt4voz&#10;eYQhGQk1ZGcXk5svrfPSCirU9TIrZCNcXqXp3dSAs7AVmaqHU+UlODU9nCplpRRWy8ZYNvDlTVVU&#10;rqyhZnUtdWsEnGsbqF/TQl3zSqrrVgs064lLLSUkNo/AmBxp1acLNNMJjstqTXwmwQnZAs5cItMy&#10;ic1IJiYxhEABp5/jEvyt5+NpNgM342l4mE4jxGERCT76JPgu1mAz1n0xSb6G0qAdx+J5A3BycMbQ&#10;OhgTJ1tSkz1k++JKSbIbuZEClSBTcoKXk+pjgo/ZLOwXTiRuwQLyhs6ncowBdYsdqTbzpT44hV1v&#10;v82th3c5f/0md+U7+jfSsPn7b+48vMfJSz9xUED57qlP+fDifm798Qv3717j4bPr0sL6i4e/POb8&#10;pVus3r8fz/hkEhzCaDaLZJ2gc5U6aUj1cM71olbSqOPHOvMYtjtmscU5m1UmAk79KJr1wmlaHCog&#10;DaNRu7VntG6enzzGh6qZAktJrYLmdIHrdBkWbFZN8aBqkjuVE92okpRr4kqZoLJ0nDMl45wEmZIx&#10;DpoUjrF/gU4XKsa5UqhO/hFo5g1oTe4AAWc/Cw04NeiUel5fgWafFf8ku4+gUhPBpiT33xFsqmT3&#10;k/lUBphrejdzBqpd7OYCTjMBpxnpg5eTPkQAqgGn6u1sTfoQwelwBVBLzTTN9OEv8l/g2YrP9BE2&#10;L6LqAlHBproOqIJnqkAzReZJGmJD4mAbEgST8ZLYgZZECYgjZN3CZR3CBKrqLkH+AwWc8ppjBL1J&#10;gs5keb5EeWxyXwFqDwtBphkhPfWI7G2MfVtdZvabxWxvHawbHMjZWU1ycS0JFS2CxI+kIbaDsKCV&#10;pOaWEJwVjlNiEPPMvdBeEY1HeCUBiXm4hWUJ6tKxDU9icZoO715qYce2d2kq30t+83rqdq3jzY/f&#10;Yf8335Kfsh/jGdUsXuCP3jQjFgwYi86oXrhYj6CkIIbC9AYKkuvwM8zE0cqOjNIAAWc25fW1FFfU&#10;k55XQXh0Nr4hKfLfmoBXSDTOfn7YuLoKOJ1ZbmWPjb0rjm5eLFlugl2QI65RbjgFOuPm74enf6BM&#10;88DczAaDOYYsnbiYpWOWsWiQDvN6Czh7qbPTVe/mBMa+NpYRHUYwuN1QweZADTb7tO2HuiVmF62u&#10;dBBwvtJFsNmjBx0GDKDjwIGCzsG8OnQoPcaPo+uE0XSZNJpucwcxP3QucetCyWlOF7wVa/aqqO1Q&#10;oeBRU1d7WuqqJAqValjh82W98h90/hOF0X+nukTQKYAUdKrezn/DUwPOF8OtJye1zlMmKZX5y2Vb&#10;qOol6vHqLPka1ROqrvWZTYFKaY6895lUVKRRWZxEYrwziQU2+Ofo4po2GZu4UbiKi3xC5xAYtoDU&#10;EBPizM3wmrsEd+t5uAeNke3iZEqTF7aCs5egUl2kvV9nLUaMbUf/iVp0GatFO3XWtoCy75g2jNF5&#10;TXOP8LG6bZixrC3TlmgxbJ5MH6RFD8Fmt04CVAFnF4VMWZbajd5HlttjQBt6yTJGjGjDpAntmTml&#10;HbPmtWfWDC1M1XGbep3QX9Iex+U9sTHsgvGyV2Xj2waTxe3RW9pGcKvFhEVaTJqlhfayjugad8TU&#10;potA8jXc7HvhGzQIp7huWNi+Qmr6RKz9umBm2RWjae2I8RxKclx/omI64+/XgUj37tQlTWBN1WxS&#10;M4fhH90Xt/D+8qMZT1LWbApyp5OXN4GyLIFkxAgKY6SeMofmnIU05CygWtKYs0RKPdJCZ9OYu4Lq&#10;/CXEB44lOXgaKZFziQ5bhOPS8ZT4WVGYaEJxkhFlCcbkhBmQF2pKRaQ5hdFmxFvNotzKmLowQ8oD&#10;llASuYx4j1kk+M8kSFoOnm7DcXYYge2K4fjYjCPNfxFpnktoiHFkZZwVb2ZasTNrOR8WWHOg0onP&#10;Glz4rNmDz5u8+aTRnYM1duyudOBwrR/n3ojn2y3+Aj5HPqixYkexCZvz9NlaZkxt0iKqE3QoCJtP&#10;VaQhu8o8ebvUlvcq7PhQWikflFrzcZM/R5rdZVm2sgwb3lmpR4rzJN6rDGJzoR07y715u9iX/fWx&#10;fLEukRNvpPPp2lg+XxfJsc1RfLxWwCkAPdgUy4GWEs4c+oRHN29y8fHXHL62i3VHt/LOW4e5/+Mz&#10;zb29ef6M3wWAP5w9wc2Ldzj37RVOnviBx/fu89cfvysJao7z/M/1N3+VuroHu5SSl+X/K/9cw1Ng&#10;+fiJOjbzKr/9LQD963d+faL2q//OrftnWf1mNV8LRh/9+pgL589y6sRxfhMoPn/yUNZTwKgu3v5Y&#10;EKy5U9ATwa+6HeUD/pR5FCj/C4T/nV8FqRKkjixbc5kkdX1OtSz1+Mf3efzwOtcenOXk7a/Y/cP7&#10;tHz4Bhvf2sOOtw7w4buf8N67h3jnwz3s2v0h7+x/j51H3uX9Y7s4dGYPn186xLfXP+XM3a+5+OB7&#10;rtw/zbW7P3Pj1jlu3rzAtV8EmFcuaXLp0jmBxnnOXjzPzxfOCTjPcfbsWX788UdOnz7N999/z/Hv&#10;jvPl18cEmJ/x8aefcujop+w//Cn7Dn7C7v1HeW/PYXZ+eIBNO3bRtG4TjWvWCjjXkBhVTN9OM1oh&#10;qTlGUwFTwfMlPhU0X0amvyLofO01iczfsQvtOvbi9Q4T8HfLIjungqzcIvKLWns588orNclWx24K&#10;LrNeRLNbXZJVVEpuSTF5pSUUlKvr3VVR0VhLZYuCZh11a+tpWCPQXN1ATXMTVfUrKalsITmjgoj4&#10;PMFmjmAzk4CYDAJjUwmMzxBophMiZWhCOmGJmYSnphGZnUFGhdo4pxHka0WA01J8LOcINifjbjIV&#10;P6s5hDvrkORnQGqgASn++iQLPpN8jbA3HIP2nH44OLigZ+mNR4gfCbGCEmlcFiY4URBjT2awACjU&#10;gjC7hXiZzMLHYD6J87VJ7zGVksG6Aj0P6owDqHGOZl1VkyDyCVev3uP2nfs8UTcW+PNPgeffPP77&#10;Pnf+uMLNPy7z6PebPHv2hN+kgfT811/59f6vXD17gx9PXuAn+a3lvLUZp4BgylxiWG8UwdolITSq&#10;YznneVM3x4umRX5sMItlu306WwWdq0wSaF4aIdgUcApOmxYG0zA/8B9sVs8WXM7w1ERhs3aahyY1&#10;Uz000FSpmOBMxXgnysY5UjbWgRIFS4XMUfYUCbwKBWMFkkIBmBoukfEqRUMFnC96MfMUNqVU4FTQ&#10;zBcw5gss8zQx+x/5L9BU6StR4FS9nhp0tvZ25gxQaYVna0+nORmDWnevZwxWvZ4WrRFsqjJLkJml&#10;4DlEyn/BM1OB81952fuZriIAVfDMGPWix1MdGypwTBlqKdi0EGxaEieJHWBBpKxXZD9zIvpLRgg8&#10;xzsQPNSewH62hPa1JHrgchIHWZAoOI3ru4LInuaE9l5BlDwmtKsBVm0WMr3XLBa4muBa7UPiqiQ2&#10;fbRTGk9VZK1cx64v3+K9947gE1xB6RpBydZyUurySWrIQTfCiwW+0jjyiccnOg+H4BB0avRJ/8GL&#10;/Qd301B2mOp39rHh8Ds0b97Bmnc+5MCXPxDjsAvDyfUs1fFEe/hC5g8Yg9Gkobgsm4PffC/inbIo&#10;DKvBf0kVVobW0pizpqQpg4qGOgrKpAGYWIivfwpuXnE4eUbg7BUmCcbJPQBbe28MTa1ZtNQQfVML&#10;5i5djIW3LR4xHjgHu+Hg7YW1kzsGZhZoLzZiyqJlzJu5FO2Remj312Z+z9nM7jGN6d0mM0ldCqnj&#10;GIa2G8agdkMEm/3p124Afdr1oVs7dc90wWbbTrTrJNuoLpJuMm7AQEHnUDoMHkY3AWe/GRPpvXAk&#10;3XX6YpVjSsqqWPKb8igW+BUJGouqKyjRHNKjYPkSnK1p7c38T/4HOGtaezpbe0HLya9W5YvIONV7&#10;qun9/FcvaGvKJNLoFmgWqdQofKr1EJiqujy+VFMWao4B1fR+VqnkaC63VFyWQUFxKvmFMZSUhlJR&#10;H0z1+mBSiywJDtbB0XoGtpaTcbWfgofdJNxcphHmP52ssJkU+89Ba8jwVzS7nrupXs4+Woyc0oEh&#10;M9vSd4oWrw8ViA6X8aPbMmr6K4zXactUvbbM0mvDrMVaqOtCqvui9+2r7sMu0JT0GyUQlceOFFCO&#10;1W7D5KVtmWMgeDTuyZKlr2No3AWjFZ2xcemLV8BQTTy8BuJk+zp+XkPw8R+Lp+9YvDxH4hc8Cueg&#10;wdh7DyZAc+zkDNkIzyUvRZI6n4pUHWpyl1JVuZjaCj2aq5cQUTxRc71H3yUDaAlZxBsVJtQWz6M4&#10;eyZlkpqCORQlziLXdx5r0x2oTDGhJt2UNTlWvFFlzbYGcypl2Q2pi2hMX8K6TBN25FoIqCx5u9KW&#10;dTlGrCowpShqLi0Z+pTEzCBd1rkweCa5QXMJcZ3J4tHdWRnsTqHfYnK855PvKVh0mU2mzwLyA7RJ&#10;DJiNtW4/IvS0KfVaQWWIMY0J0lqWDywncgmZkfNIC5tNvOAz3mcOsR6TSfSdSbKbvM5QWxojTHgr&#10;W+CXbcF7WSv4uNyDz2rd+KTWhSO1HuyrdOS9ckt2FVpypMSHy1vTObk+hKPNrrxbYcVb5RZsFHRu&#10;qRJwpgs0kxbI65hPfbKBYFSQWe3I+xX2fNzowaEaBwGnN4cEsXvKbfm82Useb02Frzb7ysJ5u8SV&#10;t8rc2FnqpTne8/O1MXy3JYGvNkYJNiM4tiWGI6sieafUj9UpfmwtKeH2mSs8vHGL3367y+3nP3P2&#10;6Vd8cfUIZwU9N67e5MZPalfuj3xz7AsOHT7KNye+597De4K8X/njmQLmi7sG/SH56z/obIXmS3g+&#10;FVD+3/O7wPaP58/5/dGvPLr9mGf3BLwPZJG3/uLRjcf8/fcfXLj+Hfu/2sktdX/gG9f47LNPeCjr&#10;8kww+LsGlgJOwaHK71JXeTmssPlfL/Cu8rAVl/89mnkEpwJYdTtLdcH33x/d5+m9W2LQ29y/f4Ub&#10;985y7sE3fH/vKF/fOMzxG0f57tYn/HBPgfIUVx/8yM1HZ7n94Dx37l3k5g2VS9y6LsC4fklTv3FN&#10;xl2T+lWpS365fJFLl89zUd77i4LNcxfkOQTV586d5eeff+bUqVOcPHmSb7/9lq+/+YrPvvycIx8f&#10;5eDhw+w9cJiP9h7mg90HeU+g+e4H+3nz3d2s3LRNwLmRBvnTqqtdy/yppnRo00swqc5Gf1Ui4Gyn&#10;hVZXLdr27UzbwZL+Mq2z4LOjgLOLgLO7pFtXqXdDq31X2mgNQneeO1mZ9WTkCirzSzQ9m7nqzkKS&#10;nNKy1l3oL+CZUVikGVZnreeVCTYrZCMqG+7KplrqVilg1tO4tk5QLOBc3URtcwtF5Q2kZJYTHpdD&#10;cGw2QXFZBAoqg+JTZTiF0LgUQhIyCBFkKnQGJ0pSkwjNjqd8YwOb33mb7Kwswv0c8XfSxcN8Oq7G&#10;k/C1nCnY1CbafbHmJKEUf2NpQJqQ4m1AnLseBvMGyh9ff5zVxatXuOLqE0JSRBBp4QKrBEdK4h3I&#10;UJdECjAj1F4HH/P5BOlrkzV7CemdJtM42oQWPXeqdb2oMQ8nLySVy6dvcvb7mzy++yt37tziV9Wb&#10;L42rP35/xp/PVO+5fM+e/s5vj57wu0KnfAcf3r3HL1du8NOZn/n1z+d8df0iMfJn5OPgRbN1JBuN&#10;wli9LEQQ6UvjHB9aFgSw3jCGrTbpbLLPYKVJEo06oTRrSxYF0SjYbJwtQJ3tQ43q2VTQVLvOFTQF&#10;mbVT3KmZ5Er1BFcqx7lQOd6V8rECTUFm6WjBpMooO4oFlkUCzMJhNhT8E2vNsEqRylCBqEDzn97M&#10;fyW/vwKnmSb/GzhVXvZq5gni/p2c/gqcrdDURBCXLcl6kUxN+QKggs9MDTz/Ew04FT4VQjX4bE22&#10;wPNl/ukBVT2jgksFzwyBZ9pQa9IGWZIy0IJUeV1J/S2IFzjG9jUnqrcZ4b1NBZASWceY8ZaET7LX&#10;XBIppLcd4T0tiZL54vpaEKeQ2WM54d1MiZH3I7KHDXZtDJjSdzaTbJdgWx6CX3kmyWU1bNj1JuVr&#10;q2l4cyW7Dm/j40NHqKnbRtXKJhp2NFG+pYnG/WV8cP4tMj8qxXGdHx6brfDebUrzrWB+uLmfj949&#10;zlsHTrLr62/Zs/cHMpLepGb7Ht549ws8Zq9j1tgMFi9yQKf/PGb3HsTiMX2xnDaZBd3mYDJ3AV6W&#10;zlhNCmCFwNE9aBZ5taFUSiMxPaeS0PBcnJ0jWWHljamNK6b2zpg4OGFs54C+hRXLzC1YZGDMdG1d&#10;xs+fiZGHGa4xrnhG+IkjvDC0sEHH0BRtQ2Om6emwWFeXRUNnottnLgu7z2Je9+lMeW0CYzuMZvgr&#10;wxnSZigD2gykt1ZfTXq2UfdM70ZHAWeHV6Ux/HoX2nR7XdPL+cqAAXQYIOAcOpxXxw+mj+4oBpgN&#10;Y464IKjem+ymNArqCjXIUz2XL/H4Epv/GzJflv/nKGS+rAs8NRBtHdY89p/nkfGC0kJJkTymUK1D&#10;tUTKIpmmxilslsh0DToFrepseNVjqnpONdcIrSqgsCqXoqo8iooFn0WJFJfEU1QWR119BoV5UfgH&#10;W2Ppr4O590TsvMdj4zEBB7exONqPxMV2FFoDBZT9BYoDh2kxdJwWE+d3YsyCNgyYLHgco0WfCVoM&#10;kIyarsV0/XbMNu/AFD21W11dx1KLqeqWloteQ1swabSiD1ZOg3HyGI6f3wRCwkS3MXPwDZqMm8c4&#10;7C1H4O04hVC36SQELiQ1VJuMKB0SQ2cT7TeJzGhpscfpkRihR3LwUrLC9WX6YtIFjtnBCyiPMqIh&#10;YTnNicasSbNmY44LW/NceLvcnberHQSX8iPLnsySZa9Q4qvDpnBjDZzWlRjTkr+EleU65BVOwCdg&#10;AIHLx7MywkmWY8uWQmu25lvyYaMbW0vNWFdowLYSUzYVS/JN+aDKWZZjy94GF94ts+CNAjNWJeuw&#10;MllQGjub5oS5NMTMolxAHOo+HEe97lRF6FCdJtAMnSB/AFPJD55EecQcqmJmkxs1CacVPXHVmU66&#10;/XJWxllTm2BAYdQygewySmP0KYxYREHoIvJDF5IRPF3wOZVwx2mUBJlSHWbMG1n2vFfgyNupluzJ&#10;cWJ3lh37i1zZk+/MB9mCxnQrdqXasS/Li09zo/m0LEqmefBuviMfVLiyQ17H+40WbMrR5Y0cMxrD&#10;l7A9xZ49BT58URfOx5X+fN0czKdV7lL34EiVJwfk+Q4VuLMx3pJixwXsiHZkW6INmxOdeC8vhINF&#10;UXxeHc+x2hS+rE7h583lfFafwuZ0V0oCTElytmHP+nd4cPkOj2/dgcdPeP7kPs//lPx9n1//usvT&#10;329w59efOP/ga76/8QU/3T7N/QfXePbgHk8fPJA85o9fX4BT/hT556LureD8/xtND6f8+aqLtN++&#10;eZWvDgtqLz1lW9N7HD98mrtXBZDPf+Wzbw5w7vIP3L17i6MCrZt3bmr+oNUu/D+fPtHcRehP1Rsp&#10;WPxT7RqX/E9QCoL/yZPWcc9U1LCUGog++gebfzx+wHN5vb/euy25I+i8rblbzJOHN3lw/5rgUxB5&#10;5zy37wosVXn7Mndu/cK9O9d5cFvmuXmd+5J7N2XcjV8EnL8IOK9wXcB5/cZlrkv92tULXL96VsB5&#10;lksXf+bShXOS85w/K+j8+Rxnzpzl9KkzfP/dSb75+ju++PwrPv74Uw009x08wN79+9i9Z59gcx/v&#10;fbCHXSof7mX727toWb9Jc73Nhoa1hAam0r3zONp2ULvKVTpq7rjRaWB3+k4dxsBZk+g/YyqDZk6l&#10;25ihtO3XQ6Ap8/XujlaP/lIfiNYrAk+t7gwbqENyfDWZuWWk5RVqTgBSvZs5JRVka+4upMBZ+p/d&#10;6YLP/NIKzTGbBVXSgq+rpHalYFPSuLKRJnUf9KYmSivrBLHlRCfmCjbTJRmExWUKLgWbCamESoIl&#10;IYkZBCdlEiClX2IiQZkxFLaUsGbrdqrqthIfWUGQZyShXnb4OyzCY/k0PMymEGI/X4PNeG89kvz0&#10;NeiM91hGgvsywuy1MVk4hPkzB+Lq7oCJnSMmKxxICo+SRqcTRQLOwmjBhwA10ctQlqWD74qFBMkf&#10;Ze64pSRpjWLNNCsaF7tRPseJJsNAaeBGsvutQ6yr3MXtn37l+hVpuDx+Kg08gaV85/58ou6C9beM&#10;e87jh481Dblf5Tv4m3w31a1kz0pD4+l9+Q7+9Re7jn+JS1QE8Q4BrLGOZqO63NFCf5rnBbB2YTAb&#10;lkWx1TqNzXYZrDYWcC4K1fRstiwIpEGw2TDTlzrBZs101ZMpKFbInOxO7SQ3agWaNeNdqBZsVo0V&#10;cI52omK0A+Wj7SkTbKqUDFexpfgFLAuHWFE42IqCwZYUSL1IUFYgw4UDpfwXONUuc7ULXdULBkgE&#10;j/+n5L+IAua/6wqh/z6uU51MlDNQACrJkmRqotBp3gpOqWcMkuF/w1PqWZJshU5Vvqj/O5oe0RfR&#10;nPkuSZX5kgXKyf3NSeprJjEnvpfAsrsJMT1MieppSmRPE0J6GBI62JTEmQ6ET7HXHMMZ0UsiwFTI&#10;jO2xgujuywmTx4V1MZDHW+Cgpcek16czymIWNqWehBTm4BZcIt/1GhrXr5Hf/BH27vuI9z/YzYED&#10;e9iyZScl9S2s+WADzW83cfD0Tk7cOMJXt7/m1JPjXLtznEvnz3BCtptfvHOBjzZf5I03vmH/vvOs&#10;KvySwOAGWnZ/SEXmOxgNKmTWNB/0pRGq3WMmc/v0QXdoF4wGD0K/30is5s/H1cKUFTPtMV24FHvP&#10;sWSUe1IqIItNysfDJx5H11CsnT2xcHXBwtMRCx8HrHzU9TWtMXe3xcB6OXOWLWa89gzM/JfjneAm&#10;jccw3PwCMbK0Q9vACG0jYxat0CHAxxLnhQtY3GsM87uMYW63iUzsNJpR7YczUPVqavWhj0TtRu+q&#10;uYVld9rLdqxd2050EGy26yHp1Y22fXrJtqs/rw4eSqcRw+g4pRfzghdim2tLYI0fKQ2xgk3BmsKb&#10;QmJ1BfmSf+Pw39D8d/5f4wprq/7LtPzq/4bOF+M0qSghv1IhskKTYjVdhtU4hVGFUA0+NceTth5n&#10;2orSMopVatX6F2t6PQvLsikoy5ThHIFoNvnlWWSWpJJWnkBCQQDRue4EJDvgE2OGW4guLmE6aE3V&#10;fZWpi19jmm5nZup1ZrbBa0zReYUJ89ozYW57Ji96VYZfY55hV5bZdGWJXScWmLdFx7QTi5Z1xdZ6&#10;rKb71NdtGpEBsmENWUhcwALSAnXJCpENbNBigr1m4+k+FQ+nqfg6ziTMaT6J3kulxa5HRsgysiOW&#10;ybza5IfpkxVmJNjUJ9l3MVkB+uSEGVIg4wpDDDW7o+vjrWlKWMGqFBs2ZbrzVrYX7xZ5sbNMhgtk&#10;o5w9HQ/bPtQE6rPez4gDFR4CUhvBqDnrKxeSVzQK38jeBIu6ywOMeDPHgR0l1nzQ4MjOait21lrx&#10;Tt1y3q215L1aG96vteOjakeOtDizr8mB9yoteSPblA2py1iTosuahEVsTNNhY8p8VmfNITVoFDF2&#10;Y1iXbUFN3lKK0hZQEzeHNcnzWZWoQ0PcbPIixuLt1B+zeWPItjdnc5oDLSnG1KcaU5toSEOKKaUR&#10;2pSEL6I4TKFzNmkhs4iV9zEvwIC6CEvWxdmwI92WdZHGrA0RBMfbsS7cjHcFgNX+4yiyHcFmL13e&#10;jhJAey+hwV2bOqdFrAoy4cNcT/YWOghQ5bXE69Ii+M9YMZnVYbbkWeuwJdKVd5OcOJjnyt50C/Zk&#10;rmCjfD4bg5dIFpPnOIFs60lsijCkWdavxHMeNX6mrAlbztoIc1aFy/rF2rMy2k5etx11cUbkBC4h&#10;N8SbC8fPcP+GQtQ9fn/4QHMMprp/OX8/528EcDzgt79vC0Bv8eDXy9y/d45HD37h8d2bPBZ4qfz2&#10;WJD2++9ozu5Rp5Sr/APPZ/8Flv/nyHNK+dfzxzz+9SZffPMlRw6d4K1Nh7l3/hnP7z7j7ye/8fTu&#10;Xc7/dEbA9TE3BabPf1O3wGyFZuvxlq1Y1ETdQUgAqSIr2ZoXoNTcTUhTqt3mrXnZ66nZvf74USs2&#10;H8kf/UPBt7zOp6pnSpV35f26L3XJk3u3eHjnhqDy2gtQXpH6Lxpk3pM8FHDev9E67Y6s7x0B5+1r&#10;As5rAs1fLnLtlwuCzUtcu3KJXy6d5+rFc1w+f44LPws0fzrPjz+c4dTJ03x7/HuOffU1n39xjE8+&#10;/ZwjRz7h4CGFzf3sPbCfPfsUOPcIOPdqwPmeYHPXh3tYt3k7zWs3COg2UFu7nokTF/NKh2EvsClp&#10;24H2vXvSd+I4Bk6dycDJcxg8aS7DJs5hwPjJ9Bg5hlcG9hNw9kSr1wBB5yC0OipwvkqHV4dIQzaV&#10;9JxyUnMLNCcG5QgoFSxVPbNI7UJXdxlq3Z2uxqvrkRZUqg2p2m1URU1TI/XNLTQ2r6SudiW5As34&#10;pGwi4xUykwlLSCJccBkm2AxVPZgKmglpBEqCEjIITE7HNy2B9LosVr25maamt0iKaSLAswhn63jc&#10;7LwI9rAQcGrjbzOPYLsFhDtpEyvAjPdS2DQgyVvA6a4n4NQj3HYRhup2tYvG4ebphImjNUnZacQE&#10;+5IR5kBRnD0F8ntX4Ixz1yfQZhG+5gsJ1tURSEygsPsMWmZZU7fIhbIplqxcKo3o8Dg2rlzH5vXv&#10;0VS6gfPqOq4XLvPbH3/x55+/c+uqfJ8ePBdg/qbB5nNpCD2Vxp+6g9e9uw+lAXaXS+cu8LfMf+f5&#10;b+RsW4+DXwBFToJL+0TWGIYKKP0EnAECznC2WCez2TadtSbJNCwM0YCzeZ6/pnezYYaAc7pX667z&#10;KW5UCzRVr2btBGdqxztRO86JmjHOVEsUOCtHO1I50oGKEfZUDLendJiAU1I8RMA5WMA5WGA5UMD5&#10;IhpovsBmwQBrgaKlQFFFwCnJ7yPYlFJF9XD+T3Cqceb/QPOfnlAZr+n11GCz9RjO//RwtqLzJTxb&#10;ezpbAZquMqi1VLvaFUb/OeFIlqNgmiNRu+VfRtMTKsBUu+fTBlpIVpAi65Isz5/URzDZy5QESVx3&#10;Y2K6GBPdxYQIKSO6GRPcQ4+IEctJmO1I6ER7guU9ChNkhnUzIKqbkcSEyC6GhHWV4a5mOGstYWbX&#10;yYy2nodZoztJK/MJCCjFdEUmXn65lBU3sWvzLg7u+pi97x6Q3/mHvLXjHba+/S7Vm+r59OQRjv90&#10;hGvXT/Hgl0dc/eI+n2w4y/ayY6wpOkxF0vt4O9RQWb2bkrR3iXJfS0hqBqveWIOPdhELh0ZisswD&#10;3T46LOo2ljk9X2dur1dY0rsD+n27Yjh8DC5WizGb78CS6boYWwwjJlM+XwFRcFQqju6h2HsEYOvt&#10;jWOgD07BnrhFeOMe6YtrqA+O/gJRFycWLzdj2lJtrINsBT0++EcG4erth7GlDbpGRiw0WirLMKGl&#10;Mox3ihNI1NfDpN9w5nUZwuROQxnZrp+As5eAswe9pewu0FQ9m50k6lJI7Tt1pWPvHrTvKwDt312w&#10;2RstwbMGnKMH0GVeb5zLHUlYFU9aYyqZVekCt+JW1EnjN79KGsKqfAHBf0Pxv4/Ll7KgRsHxZf4r&#10;UAtrqzXjXubfj//3uAIVzbZQ9VxWChQlCr4yToGzoOpFr6ek+MVJSa0nMslzqOWoddf0zrYeK1pY&#10;WUheRR5F9YLPWtVzW0SejCusLpEyh6yKdLLKMsguTyO9OJKoLC+0rAWBVnZTsLCZxAq7CRhZDUV7&#10;WU+WLemPkd4QTAyHypdxOGYWg1huMwBzexlv2h07AY3l8mG4W07CX11XzkeHFIFiYqg+cf7qTMwl&#10;JAgqIzx1CXJbgLf7LHw8ZuPtNo8Ah3lEuy4mwVOfVGnxpwsOIx1nke4nAA02IjFQWv/euqT7LiUn&#10;VE8gakBJpCmV8cupTrKgMVk2rAKhNYLOt7I82Vki8Cy1Yku+QK14IS4mHSl2XcS6AFMOVXqwu9qe&#10;96otebN2CfUVk8nOF+glTac2Zhnvl7rwQaUDe2ud2d/ozKGVLuxtEmTWO7KnTlBW46bZtfzlRh/2&#10;r3Rgd60D25OWsyXViK2p+myIW8b2WD12pZnwdqlsXOKnEeo2hsJoPUplenroHJpiFrE+WZvmmIU0&#10;xQskE+bi4Sjv64IRFDkuZ2u6PVvyLFmTa8HqDHNa0pZTG7+MimhdymJ0yA+ZTXGMArwOab7apLjM&#10;p9hrMbUByyhyXUChu9QF92VeM1nrs5B9hRZEmXSixmose+Lmsd65B1tCh1Fo34f6oNmsiVzMpvil&#10;bBM0l/lNojBgCvkyPj9Uh4JgXZrjlrM51Yztaca8kWnKxmR9GqMWUhM+n+qweRSHzKcwUJs1SWaU&#10;RgriQ+dTEm3AyiwTVmbqs67AktUFNqwvd6al0IqW4hUSN95dW8Pt85cESTd5Jth8evc2fzxTJ+48&#10;0VxvszWCxj9/43d1q8mHAqw713hw9wqP7t2QKFD9wq/y2Nbd6QLOl9D8QxCpogGnguf/HnV3ob80&#10;2BT8Keiq21D+dot7z86y85M3yaiqobn6Xc58fpmfvznNiWNfcvzrowLfq/KUjwTIAkd5jtZjLyUC&#10;UE3UeBX1WjSR5ct4hU8FSnVikeq5VOXvAuY/BJh/aEo1/mUe8PujewLL2zxRwL59i8eCTvU+aeCp&#10;AfdNHsp78eDeNe7cucq9WwLOO6p3U+r3pLx7jfu3rnJXIHrr+lWB5lUBhtQlN65c5JfLCpnnBZkX&#10;uKB2m//4Az8KME+fUMdpnuQbtev8+HHBptp9/hlHP/m4dRf6oUPsPyh/QOqs9v17+XCvYHPPR7y3&#10;+0OB5m7e/2gvb+7cxer1m2lWl0FauZG4+Hy69RiDVps+AsbX0GrXhVe696X3hIn0HDOdfmMX0GvE&#10;THoMmka3/hPpPmgSvYZN4vVhw2g7QG3A+6uDzNF6XcDZrgNtOvbGeIUHqdmlgs4CMvOLNNB8eUZ6&#10;ZlERuZqLvFdp7odeXFMryFSpobS+jvK6BmrqV1NVs5Kc3EoSEnOIiEknIjaN8PgUQuLjBZdxkiRJ&#10;CqFJqodTkpipOXbTNymGsJI4KrfU0rBlE9kZq/F3LZU/yGxWGCShs8CdOdN0CHJ3IMhJjxAHXcId&#10;dYlyXkKsmyDT00Aa2kYkeQk6BY+pHsaEWyxg2fSerDCajb2rHUZuFkSnZxEXGER6iAArypr8cAvZ&#10;NpoQ47pUcx91X7OFRCzVIaLrSFZNMKJuthWV8+wpm2RK88LlHK+rIzM8gqOHPmfDtg28/957nDt3&#10;k3MX5LcjuDx7+gJXpfHxh/wO/pT8Id/VJ4+ecv3aPZnvlnwvbnHx56v89dtfMg98Kw0Zn8JsPF18&#10;WOOZwhs28axc5MvaxQGs1Q8RcCawxS6N9cuTaVK71AWdqge0FZze1As266e6US/grFPYnKiw6Uj1&#10;WHuBpj01ox2oGvUiIxyoFmhWDbOnUqBZLoAqH2hH6UBbSgbYUKyJtSZFgsziflYU9RV4CjIL+1iR&#10;38vyRQSakkJNaS4RXPYyk3kEmC/TVzJAxknyBZitx3maapLbz1Rz/Ka6PFKuIFAhMUfw+N/B+U9k&#10;GZkDTASZpoJNFTWsznJX4DTXlJoTjl7gNUumZUjSBbQKpemqLo9JkzJNnjdF1iFJkJnY05iEnibE&#10;Cy5ju74EpxHhEoXIoJ5LiZtoTfw8JwLH2uDX30oQakZoN32ZR19gaigxkO+KIXZt9JnTZR6jTcdh&#10;u8qV8sN11K7dindkGcbBIXhEhREv3/X0jDwqpHG2c9eb8jv/kB073pPyMGX19ez/5CN+OPE1Z7+8&#10;wP61J1lf8jEVpbspynmLhIhmokMa8PYvw84lHTObEHxiwyiuTCTbLxPdkUEstw7BwdCVuW20mdtp&#10;GDNe78DsHh3Q6fkKC7u1Q7dHH7ycZ+Og54f2FD2W6Y0gIMZAGpbZBETE4OwThINvAA7+fhpwOgZ6&#10;4xriI9j0wzUwAGs3d8zsHMQxNswz0sPcy4qAJH/cBabmtnYsM1nOQv2lLLNeRml1GJ/syOb79Tkc&#10;q85iXZAX7tMmM79HL8a068ggrXb00WpPTwFmV0mnF2mnGs1dBZyyjeo0uC+dhvSn/SDZVvUTcA4d&#10;TOdJQ+i3dBCOxXbEN8STVZMnuCzSXBkj/wU2W8Gpoi7P1ppcQV+uoO/l8Es4tmJR9WK+jEKkgqba&#10;Da+iwNk6/p/5XyJTM++/wClReGwFZOuwWq9c1fMpz61QqbmCh5r24rEvozmRqV7t/lfXDpW65mQl&#10;QXS9QFRF0xMqGJXXWFBZTF55vjT4VfLILcsiuywNLQebGdiaTpVMw8pkEstNRqG/uB/mS4dipj2M&#10;FcsEm8bDMDAYwHLL4aywGsVy/SE4LR+Ph910vC2nEu48nwSfZWSGmpAgCIoWLEYKiGL8lhEm9WBP&#10;bQK9FuDnPR8Xl5m4WU8jzFGbeNmAJnvpkeyjR7DFDNkAy7AkwVvgKhvnJOdl5HqbUuRnRkXQCupC&#10;V7Ay2ppNCU5sSbNntQxvCnfizVRX3si2441kc5ry9LHT0yLNbhzbI635tCKAwzWeHG50ZW+zFe80&#10;GbGt3pCmLB02Z5vzToEd7xU6cEDgua/Ink8q3SWeHKn04miVF7vz3PmqIoxvG8M4UudOY9gimp3m&#10;8oHg6p0kXdYGLWSVz2I2h5uzPl02JmnzCIwei6fnSHIz9OT1T+DNYhtakhewOkHAK0AtTVyEl+sQ&#10;3Gwmku+sy9ZMe7YV2rI2x5INuTasybZipYJnhhl1qQaURi+iMkmPInlsRvgi4rynkxO8iHTv2aR6&#10;zaA4QpeG5GWsTNahIXyuZh0z/UbwToYxu9Pm8H7CJN7Nmsnq1JmsydST5ZuxUX4Mawpsacq3oVFw&#10;2FzsQEuJE2vK3Nhc7sHmEhc2FTuzsdSDtcUerBEwrix0oTrbnkJBf3a8GbV5DpTmWFGSbkVTiTcb&#10;63zYVO3GpiofNlT5s7khjK1NEby5Mk7qaXz8/ttcP3eJW9cEj3fv8ps6w1vdP1yA+TfqpIa/UGep&#10;/y2gU8eYKVg9vCPIFFC15iqPJL8+vs/fCpzq31BzLKdg8g+Bpib/E5n/jgLnn388FXQ+lLoAUqJu&#10;/ff8NwHbb6f45pcj7D22n+9PfcVPP3/NzdtnePL4Kn8+vdeKSdUbKZD8Jy+OB30ZdfLSy6jpCpe/&#10;Cyaf3b8vkLynec0qz19Gpv0mr0dFHRf666O7rai8K6/99g1BpzoOT/Vs3tHkoaDz4b1b3L/7Ypf5&#10;9V+4c13weV1Qee0yN1SuXuTapYtcuXhB03t5+exZLv/8Mxd/OsM5yU8//MBPp3/kx1OnOH3qe77/&#10;7hu+F2ge//Y4X377FV99c4wvj33BJ58f5dAnBzl49AD7D+9n3yF1vU7B5r49mry/ZzfvffSBgPMD&#10;3v3gQzZvf5PV6wScqzdR37iJ+QtNad9RNsRtuml6N9u82o0+Y6fQbcw0+oxbwOtDZ/Jav8l07DVO&#10;MobX+ozj9QHj6TJkJK8NG0q7AYLNAf3Q6iGPf7UzXfqNZP4SC5Izi0nPyic9Oxd1G0vNZZBKSskp&#10;a72Ye1F1JaV1Cpk1lAs0KxuaKK9upriskaxsgWZSnkAzldCoZMLjUggTXIYlquMzk6SerKmHyrjW&#10;XerpeCcmEJgbT/aafBq3bqCkcAP+/uW42uViYRqDziJPJkxZzpCxsxg2eqhs66wJclxKqL1sBx2X&#10;EC3bsTh3A+I9DElQEWwme+iT6W1GoPFs5o3uiJu9EY5ersTlZmNhHUy8X5iA04IiAWdeiLk0NE0E&#10;rcvwXjEXT6N5xC5dSuGUxbRMN6dqhoBztg3Vk01ZNdecHyuq2Zglf6DFq/jum+/Y99n7fCANg7M/&#10;/8LVK1e4/NNNLl26wvM/HvPnX/I9/fMJz54+5ao0BL/98SfNXaS+kdy4eUcaPE+4ffsR2+W7YB8j&#10;6+QdyWaHRNYINDeYhLPOJIKNK+T3bZnGJrMUVumGs3JeEM1zfGic5UnDdDcapjkLOl0EnU7UTnKm&#10;eqIDtZOdBKAyTtKgSpleO8WZinF2VIwRXA6X7cqLFA4RQCrsCcYU7LL6m2qi6jkDBIYq/aWuuZSR&#10;AE4wmSXly5N9sgWP2f1MBJDGZPc10iSrn5T9pRxgJKg0lLpMl2XmqvQVdGrAqeD5Yve6pqez9flb&#10;kSnTJblSz5XnV8npb6x5jtbIc/aRZcq6vIxaluYkJIFuliRT6ukCywyZN13mTe9jTHovI02Se+iT&#10;1EMaKN0MSBBYxgseY18zEHDqE9VF/lekDBZUhvaTadNtiZrrQOBoOwGnBb49TAiSx4V1Fmy+ZkJE&#10;R1M82i9mWqfZjDaYhWujPbXb63l750527N7Hho8/Ys2nW6RBFU9sXgHZtfmCiRK2bd/GtnXvsnnD&#10;e2x/6z3Wb9zOhs3r2b51B5tX72VVzQGq6z4irWQ9rt55ODhm4RWUh61zAnOXu+GY5Un15gRqYgsw&#10;GxmAuXkIvkEB+OmGoqu1nFmvjGLKax2Y0aUd2gLP+V06saBLFzycJuOmF4HOBFO0F43DPVB8kR0u&#10;pR827h4sd3Zjhasby12cMXEUXNrbYmBrg4G1DcuWW6BnbsVi4+XM1VuKjqUBvon+eEb4Yi3zLlqq&#10;zzw9bZZ7GPDutlTOvFPA2bWZXFpdwHcVqbyXFEiBrSGOk4ezsPdrmivuqCvvdNFqI9h8RZN2bdvx&#10;ah91Zno/Og4aQKdhg+gwdBBa/fvRfthguk8fyRDDUZgnLSepMZmsasFmZTl5qidRINfas1kpae3l&#10;VMlV1wVW82jKl3lxkwoZ3zr/f81/AFpFviYV5KplSlSZLyhVdRU1LV/AqMq8Gnk+gWWerEuOeg4p&#10;W7HbOu6faI4J/Tc4X/aotgK2NYJOdZyoRPWIqrPlVS9ufpUCbDEFEtXj2Tq+WMBpPglr/bHYGk7F&#10;YskErPTHSzkSqyWjWKEzHMulIzDTF3AuHcCKFWMxWz5GYDoWtxXT8LadSZDdHCKdFpDosZhEQWas&#10;6yJCbecQ7qRDrMAxUvVyekmkDPFZgo/HQjwEueHOC4m0n0uU03z8rKbivGw04dZziXBcSIjjAnwt&#10;Z0lLfiY+xtMJN59Dio02mVbzKbbVodpBjxK7hSTpTqHYUo9cq4WUuunQ7LaEhhBtsj2G0RA2k0r7&#10;WexJ8eFISQAHyt3ZU+bARxV2vFtoyeZkI3YqpKZZsi1lBW+nrmCnfEG2hhmx2d+IHVGWbIk2odRd&#10;mzVueuyKsaApYCFplqNZ66jLj01hbAidTanXdDI95pLpIwAMlvchcQ4hSbLOyYvILbEmImIBH6yM&#10;pCB+IQVRuhQKGnPjdUlN0iEicgGVCcsFgI6sL3JnXYGrIE8Bz411he4yzoPVha405TrQVOBEgwCw&#10;rsiRCkFpbaEjtQUONBQ5sbbCg43lnmyr9GB9uQsbK3zYUu3NWxWebBdIvy2A3F7hy+bqQEkIW+sj&#10;WV0VQlNFEKtrIlhVFc7aykjBYgwbKqNlGTGsr4iVxLCmIp76wgiaSyNpLouiIi+Qshx/NjQlsnNj&#10;Guubo1lXG8e2pjS2NyeztTaBN+vTeKMhg20NWWypz2J7SzFbG6r4av9Brp67wPUrV7l/4zZPb9/l&#10;7yeqt/EPgaa64LuA8/lvmrO3n6jevduCzVvXeax2Fd+8qsljAag6Q/zvP/6EPyWqlMdr4Plcoupq&#10;3B+q/N/yuzy2tZfzr9+f8NcfT/hTlapH8uldqV/k0d/nefrnZZ49v8rzZzf54+mdF8ddtvZmqksa&#10;/Rudrfdlf7GrXuoqf7/Y3a4ujfTHo0c8v/+AZ/fu8euduzy9c0eTJ5q07jpXvZdP76td57d5pHnd&#10;1+T1qtcuOL91U3Kb+7ducVfGaYD5yxVuCx5uX77KrctXuHHpEtcEmFcvnOfKubNcOvszF86e4fxP&#10;pzl35hQ//3CCMz98zw+SU4LMkye/5cTJ43x34hjHv/tMsPkZX3/7OZ8f/5Ivv/6Mz459wsefH+bg&#10;J/s5cHQv+w7vZc/BPQLOPex+kQ/2fSjgfL/1DPn3P2Ddpi2sWreJppWbyMmrpnefUWi1U7vDO6H1&#10;ymt0GTCSvuNn0Gv8bHoNn0m7vhNo10Pm6T4UrW5Dadt9GK/IcKd+Y+gycIzmjE8NOhU4O3eV8SOZ&#10;Mlu2KXE5pGcWkpqVTXpukaCzSHPiUEFl63FJ5Q211KxspqZlVetZ5xWN5ORWk5hUQJQ6PjM2kbB4&#10;wWViMqGSsCRVCjqTWuEZlpQmw6n4Jybin5ZAUk0BNdtWCWJXExlUhZdlIStMEtFe7MXkeUaMmb2I&#10;hSv0We5jLn+EC4mSxmeI82JC7HQEnEuJcREsuBpIVKlHgpuAU9CZ5W2Cu84UZg55FXcnS3zDUwkK&#10;y8NwcaA02v0EnMspkkZzbpAZaT4mxAta/SwX4Gkwj0Q9Q0pnm1A1eTllUy2oFHRWTzFjzRwLPotN&#10;5syWLRR7pPB2ydv8eusRR7/5iJ173+LO5Vvs++gY+z/+Rr7K8v39W91W67n8ZJ7z9Pkz7jy5y7lb&#10;5zkruSENnTtXbnH5ux+5fO0KxTvW4xsRTblrPGtXxLDFPJZN5nGsM09g9fJkWuQ9qVkWTNUSf8p1&#10;PSjRdaNYx5USlUWuFC10Jn+eAzmCo+y5duRKPX+uPXmSnFk2ZM+U1zrTlpwZNmRMtSRzihVpky1J&#10;mSiNjJeZsIIkSeIE8xcxI0FlnBmJ45YTP9aUuDGmxI41I04SrylNiR+nYkLCGHkfZbqaFjPahOhR&#10;xsSOEsxLokcYEzPciJhhRsQONyRKyughxkQNkXHDZdoIE02iVTlSnkNF6poMNSZe5k0cbEySRJWJ&#10;gwxJHCgNjP5SShIEt3H9Df5JooqAMaGv4LKPAcm99EjuqSfQlO9INz3iX5dSk6XEdZbvUaelxAo2&#10;o7ssIbzLMkK6LiZmsAmJs2yJnGlP8Ch1OSQL/Lqp4zVNiXjFgJC2ejhrzWZ2x/GMWjyDJYnLqFtb&#10;RLp5MmvSKzl2+hCnbv/AWfmcs0veJHv9GgpWFZCeUURGaikpacVklVVSta6R5g3raVq/keaN22gS&#10;hJbXvEN2wQ6CQ2pxcsvHyikBEwd/Fpu7ssTXmaJtBVSklWIwNJAVxvFEJcbI9z8Cy55eLNQyZqrW&#10;YCa80papHdswRzK7y2vM6dIBJ7NJuMwPZdFIMxbMnYil61gi0txw9nfD1sNLhj0wd3HDzNml9YQh&#10;BwdMHZ0Eos6aE4d0jc2Yu3gZ03Tld7lcH6+EAPzjg3H29sbE0p4lFno4hhny8c40Lm7P58rKXK61&#10;5PFtXgSnyhM4khnE2zGuNPtbEKQzEe3+XRgm69lHoPn6izsIderdnba9Wneldxg0kNfHjKTdkMG0&#10;GzqQXrNGM9xoAibRy0msTSVDwJmrYKlAKWWOoFIBU4GzFZ0CxAoZX66QWaFpOGvgqeYrFwiqUvPY&#10;1nn/nX8AKuBUd5NT0FTJkWkquTJNE9ku5ipovkiOoFAlu6r0fyRXIPnveV/i8t+9rv/uhVUI/eeS&#10;TnUKtWq3u0yTUp3UlCf4fBmt5YbDMF48FD2dEcyfMYD5s/qiM6c/OrP7oL9wMMuXjMBw6WCW6Q7A&#10;2HAkRkYjsTWfiKftDHwFdH7WMwhS9wV2WUSgANLLajoeljPwERD6Ouji5agtWYinszYeLtq4y3zu&#10;drPxcZiNvzze234GbnbT8JRhH5f5+LgtwN11Pm7Oc3Bxno2joyzfYz7+jjOldT+BYOupBJpNxE0Q&#10;7LJ0FJ6GU/BdMYUw62mkyroUO8+iPmAuJb7TqQlaxrpIR7Yku7E62oLVMZasirOgImgp5QGLqQ7W&#10;p9B/MXlBSygM1KU0SJcir0UUeS6mIsCQHBmX4LeIYj9dakOXURiyhLwQI2oDbVkb50F9rA3FiZYU&#10;ZzpRkOVIWaEHpYVulBd7S92fyuJg6isiWFkQLlD0l3oAzTVBNFUFUV/pR12Vv2AtlHVVYTQXB8p8&#10;QexoTGJzTRQbyiLYJOBbWx4tGFSoi9VkbXU0TWWhNJcLeGV4a10i2+qT2d6QyluNGexoTmVHUzpv&#10;1mawvS6NTfXpbKxJZn11GhtqMmQ4iw116YLMRNYIDjdIC0z1Pm4WJG4RJK6tTJaksbIkiZaSRJpK&#10;4miSH+Gq6tasbZDp1fJ8Tdm80yLLqk1kvfyoNtelsn1VKzBV1lenynNls6khl20tZQLSeo4fPsyl&#10;c2e4fPE8NwVJ9wRLv926J5D7nT8eP+P5g8eCr7s8EVjd/+UX7gmq7skf3X0pHwmyHt24LhC9rTmz&#10;9s9fn/P3b4JHeezfUv/rqSBSXUhdjVfjnkld5bf/FjXuiczzWErJX0/U457xp7pmpiz37wcqzyRP&#10;+VOdoHTvIX+onthHLy9vpHo5Zd4n6hjM1vpLXP4t49BEQKyufyj5Q5D5211B5s1bPLp2jQdXr2jy&#10;8BcB9LVfeHLzmkyT3L7Br3dvyuu/wZMbv/D4uuBa3VZT5nl47aq8DwqZVwXrAstL5yXnXuQsv1w8&#10;y+ULP3Hx3I+CzB8499MJQeb3rfnxBGcFmz+fkpz8njPfCzy/PcUPx05y6rOTnDwi5eFTnDhwiu8P&#10;nObEkTN8/+l3fPnl5wLOIxz8eB/7j7SCc++hvXwk6Nynejsl7+/5QAPO9z/azZs732H1+k20rNnA&#10;yjVbsHf04XV1wo/CplYH2rzek75jZ9Bv3Dx6j5pO98ET0Oo1TKDZT8Ap6SKw7KQyiHadh/Nqr9F0&#10;GjCGDgOH0aZHLw04uwyRDfn4efLnFk5aZjEpmdmk5RaSUVBAfoVs9KqqqGhooKpFsLlyDZX168gv&#10;qiMhtYCY+CzCBWJhcQmEJMZJozCe0KREaRimEJ6USkSyShrhKWkEpyXjkxJNTEUm1dvWUN2yibjw&#10;Cryt87E2TmGprhfT5y1nzBxtZpstw8LfUf7UfPFN9CIkzpmw4BUEOy0lwEqbMLulRDkrbKoskywl&#10;XgCa4LKMOAcdHBdMYe6o/ujO10HPLAp940gMBJzh3u6khJpTHGVNVqAJqaqHU8AaZKuLr/FCkvWN&#10;KJymT8UEYwHnCsqmmVM20YzmmSvY7RHIvQ8+ZGtkGYWWyRypOSjfw1/59KcPeXfXdr7/4QJvfPg+&#10;P/98kj/+kkaYauwJPP8UdP769BGPntznwZN73FM97VflO/jzGW7/+C0//3KOaPlT9LQPotpOtk3W&#10;MdSviKTYLITC5WGUWIVRYBFIwXJ/8ky8yTX0JGeZB7lL3MlZ7E6WrgtZ2o5kSrJ0nMjWle3mYldy&#10;FjmQPlNwOcOSVIFmxjR5zYLOtEkWpE2x1EBTIVMlWVCpkjhOsDneXANNFQXLhLECToVJgWSswPKf&#10;KHTKY2IlUaMFkGOMiRxvROREyaTlmkQISsPHmBEpZZQsL1KAGj5+uSZhMhwm48NkWaGy7BBZRqg8&#10;T4gMB0s96EUCJQGy7ECJ/2gj/McYEDBSX8YbECT1QDWsKQ0JljJopGS4HoHD9AgaKp/tID2CB+oT&#10;PEjqUgYNMNAMBw3Qw7/PUvx7Snoswb+bfAe6LMan2yIihwhYp9sRN92FyFG2hPa3IOJVI4K0FhKi&#10;NQtXranMaz+UMQsnszTKkIzSGKp8U2m2jKXSxZ5dW4o5/d237N15it2Hz7P35Bfs+PAtUgWcIckJ&#10;pLRkULGzirq3pfG2ZT0127dTv+UtCorfxMerASvrAlxdCnB2TcXQ2hs9B0eMPTxxCAnH2y2F2QPd&#10;sDCKJlaWFesXTJRREovbODBLawHTtHoxQfA2qZ0WkyUzu7RlVpd2GEwawJJei1k4TIf5c0dhaDuA&#10;sDRrnOR3Zuvhjbmzu2DTFRNBppG9PUa2tprS2M4ePQtLdE3NNCcGzTFYxjwzPVyjfQhIisQ7JBQ7&#10;10CMHOSzSzfl1AfZ/LKhlJstFVypy+OHohguVCbxZZo/Hyf78nluGDuj3Six1yNAZxqGYwYxqc/r&#10;vN6hHR26qUshdaGtgmffnrw6eACdh0sDecgAes0ew0jjKVgm2hIn/4NplflkVZSQLZDMFkBmlRVL&#10;WdLaq1hRKgCVKGxWVWrAmVWqhgV7GoS+jADx31HTXkRhNPffuJRkK9gqdL7AZ7bgMLtS1kGSI6jM&#10;elFXpSayfpp1lHV6idGXIFW9oGpdXyKzUGCrduWrWwEr7Lbit3UXfOt1Q6WuwFmtek9LNHVVasCp&#10;ZzlWviiTWLRiLLNNRktGscB8LEuspsj46RhLjAR5BtZTMBMgrnCcjZPrAtykJe/qPE8gqSOt80V4&#10;uOrIF28Rzu660pJYhpO3Hg5eEikdfaSV5W+Ik58eLlK6+CzD019aHn6qXIZHoJ58GYzxDTPFJ8IM&#10;r/DleIeruin+UfLlCDchUBIUaYpfpBG+kYZ4RchjI6QeIeNlntBwYxJkGTnhZhTFWpMdZUlWmDl5&#10;4TbkhNqSGWpNZrgdGZG2pEZakxIhG7JwK5IibIiLtiY+0orESNnARVuREiut6lg7zbXwYuOsSI6z&#10;Jl0elx7nRrL8qaSl+JGZ6E9mfADZSQHkpQaRnxRMSUoExcmRlKfHScsuiqq0SGoyollTkkpLQQKb&#10;BH1bBHsb6wR+Um6uThGopbChKo5VgsvVpXFsqkplS1UyOxrSeUPA+IbMt1XBsU5gKNlYk8LGWgFi&#10;XSbbJG/V5bCtNpPtkm0Cyu212bxRk8OWGsFeTZYkk7UVyWyQL/5GQej6mnSBYCZbGrPZ2pQpy01j&#10;reBzZVksLeWxrKxIFFAKSCtTWC/ruUXm2dKcyVbZ8GxryWRjvTy/rNs2aRW+tVKBMoOVAtINAls1&#10;bsfqfJlXxjdnSZkrkJX1ay7jjZYGTn/yJZeOn+P+j7e5f+46dy9c4qnA8m/B3DNB2aPr1zXAvKMu&#10;2/PLRW78coGb1y5yS+p3BVp3rl4WhArArt8QhN2QeWX+XwRxUld5eO0mD36RUo2T+VTuCdL+nfsC&#10;uAe/3JI/0tuSW4K/W9yT3L9yXeqynCuyDGntP758m8cyz+Mbt2Xd7vP83n0NPH9/IPX7d/nt3h1N&#10;2Zp7mvL3+3fkj13lNr/Ln/Xv927x663rPFQn9vwi6371IneunJfygrwGgbSMf3jzCo9vSanJJR7f&#10;lNy4JDi9qMm9qzK/vA93flGXMrrALwqYL5B59eLPXD3/E1d+EsSf+ZHLp6V+SsafOMfV785z5dhF&#10;Ln5ykZ/3nePH98/y/Ztn+HLdKY7Uf8vu4i/ZFLOHeq+dVDrupMDyTQot3qTZcz+HK37gq90n+fjo&#10;xxw6so8Dhw+w79A+9h7cx54DCp5Sl7wEpzqOU+1OX7VuA82r11PbsIqx42fSrl3rrnStdp14fchI&#10;eo+dTp9xc+g+dJKmB1NLQbK3bLj7d0Tr9XZovSplRxnXYSBtBZ0deo8VcI6WDfpgtLqq69wNY9Tk&#10;BSzWtxZwFpEs4EzOydUcu6lub1laXU9N02qqJXmldcSlFhERl0GoQDMiXvVqxkviCE0UbCYmEJac&#10;RERiiibhSSkEJyUTlBZHZFEiVVtbaNy8VX7r9fg4FWJrloKeth9zZ9syerIuM5fpYO7ugHOIHy6h&#10;AXiEReAZFkxETABhAXYEOcm2yVybQEsdohz1NcdwvgRnnOrxFJCGWS/Cet5k5owZzbhRs5k8y4Vp&#10;cz2YPMWIQA8b2T6ZUxBlRXaQGSmaXeoGhMifn7+pNml6As4pAk5BU8kUYwomGVM80ZTaqaZ8GpzK&#10;0/cOsSu+nu0hAvEVGXxa/RV/P/yVk9cOsfPQDn6URsjZn77m2cO7IA03/pZG2p+/8/yZ2r3+mN+k&#10;AfbwyjUey2/0j8vneP7z9/Kb/ZH9x7/GKSYeZxN7CuyCKXAIocQ9igpJrWM4laYBVArIq7W9qJ3n&#10;Rc0MD2qmuWlOGKqa4krNVGfq5XU2zndm5SI3mue4UjXRlurxtlSOsaF2nD31Ex1pnOBE9QgbKodb&#10;UznYksqBFppUDVihSeWLlA0QaA9YTqmUKsUDzCjpZ0ZpP1NK+y+nZIAF+QNNyR67jJQp80ibO1+g&#10;q0u+nh6FhvoU6BmSs0SPrAXLSJusTfqYRWQMW0LuAGPy+plrLgrfulvehKw+EllultQzpZ6hdoNL&#10;PU2SKkkYaELUEMkwEyKGGBM+xIjwoQaEDtMnRAPKpQQPFlQOEVTK+CAZHzhMECql3wgjvIbLf+Iw&#10;+W8bboiHxH24EU4yzn6EPnaCUtuhetgMXorNAF1s+i/BovcizHvMw7rPYlyGmuLR3wyP7kZ4a8n3&#10;TmsGHlrjWKw1hAnzxqLroy3o8yXNLZhCG0/WebhSbaNNc5wL6+preOeDAxw+dozPPv6KD3YeZeXm&#10;LYLMWhp2l9P8XhOr3t1O485dNG05QE7BLgqy9mNsVCQAzMfcPpQlFm4YePuwwi8EE/lezJfPfcoo&#10;G8zs5D8z1Z+c4EAS7FMIWJDJHC1LpmpNYLLWa0wUcL5E54wOWszu1J4lg7ug03Uwc6TBOX9ufxav&#10;6IJ/ovhBfld2nursdLVb3RVT1bsp0DS0sUVf0KlnbY22sWDTyJQ5evpMX6zLDH0dnCK88UsUcAaH&#10;Y27ng56tAUX1zvz0VgZ3VzdwvaKeE5nJXKxI4bL8Tx5PDePz+EC+zY3iQIwvO/ycWONtT5GT2GTB&#10;LMZI47lL17506NmTNr1kG9dTtmFSdhjYh+5jZDs3aywTLGbhlutFbGUqqRW5ZJWrnmJBnSZS1wwX&#10;kVlaKBGACkZzpdGcU1FBRrHMo0GnQLFM0CfT/vPY/xkNYgWhWRX/NdkC0Ze9nDkCwsyKYk1aYdmK&#10;y//kP+NyBJUvoxmWaHCsiYLki1366rhSSb6Csixf0/MpUbfkzFc9mwLOXNWzqYFna7RMPBZJi0Qb&#10;Iy9t9L105UuzGD2fJRgKDk38DTCX0lwAaeWrj41g0c5ffgTS4nYMMME5yBRXac27BJvjLHENXYG7&#10;YM5D4iaAcxXUuUsL3TvGFv84O/xibaSUemxrgmRcsAwHxdgRGG1LsJShcU4SZ8KkjIhxJCrGiZho&#10;J6KinAiPcGxNmBNhYY6EhMr8kogwB02iIhyICZcy1IHocEdiZN6YCGfio9yIjnQhOsqd6Gh3oiJd&#10;ZZkqUpdpKjExHiTEexMfp+IlsPQlKdGb5CRvUiTpSb6kyrjUZH9SUwLkjyioNakBMo8vyQl+pMQF&#10;kCpf1PSEIDIl2VLPjw+mQlpXzTnJrC1IY31RKuuLBZnlgsjSFN6oFVDWJgkMk1hflsTmqkwBYyZv&#10;NmTzZr3gsS6L7WrXtCBzq2Bxc7UCZJrgNIV1CrKFKTTkJbCmLF3QmMSq8hQBZAYbFCzlsQqUm1Uv&#10;Z4NAVgGzoTXr5XnXC2bXCnrXCWI3N2WwsTGNDQLIrSsL2L6qgE2NuYLjLDZWyXortMqPZ125wFUh&#10;WJb1RksO66oTZXlpvLUmj7fXS9YodOa1wrMxizeb8nmzpZw3VzXw6dsHWRW+leNlgskdgrpPb/Lk&#10;e4HZpfs8Pi/oO3uV2+fOc+fyJW5fusCNS+e5frm1N++61NXwjQtnuS7YUuWti+ck5yUXuHVBYKoi&#10;9ZsCsRuXJJd/5tbls9y+eu6/5I7A77YA9tbli9yU57n5YtmqrpZ3U5Z7U55TjVfzqV3bz+7eEWTe&#10;lVIQeec6T2+rXslrAkqVGzy9Kbl1k6c3bvBM9cQKbB9fu8ojBd0rl7l9QdbzvKzLBXn+ixcFuL/I&#10;tOuaPP4n13gmeXrpqvzRX+HpeVnGuWvcO/MLd3+8zq1T17j1/Q2uHbvG9S+uc/nwL5zbfYkzb5/n&#10;+81n+GrlaQ6VHWdX+qdsizpMi9eHlFm8QYbuWqKm1eExNB/L3ikYdotl0WvhTGnjw1gtN0a3c2Po&#10;Ky4Mb+vOeK0g9DrnsSr0Yz7/6CuOHtzDAcHlASn3HlDZK8P72b23dXe6ys7332PtRtW7uY6WVWuJ&#10;i0/hddVr2U42xAqcnbrTY+Q4+o6bTq+xU+gyeDSdBo+g49i+jDcYy3znaUy1GM+gOWr3ucCzY2cB&#10;5wDa9xxBB9XLKdDU6t6XLgNGMHDkNGYt0Cctq5DErEyScnLILCyhqLKOsoomCovrSEzNIzo+g/BY&#10;gWS86tVUZ54nSOI1CRNshiQJOFNkenKKBp4hKTIuP4G8DeWsfGsTeXktBLgU42SeicnSYBbMtWfC&#10;ZH0mzlnCAlMD9OyNpfHty3KbcIwsvLByDsTVz4eoaB/igh0IdjDA1WAO3ibzCbVVx3EuJdplCTEu&#10;Swm1WYz/8rkErJiPy7IFTBw0gq6vj+bV7lN49fWZDB46jiBvY+KDBTfBZqT6GGiOaY8RcAbb6+Nv&#10;vJBMAWfBJD3KxhtQPMlA6gaUTDShaqwJLbPsOVe8nQMp69jmW8FqtwJqrfM4kH+Y5xeeceHR9+w7&#10;cpBdm3bL91C+ozeuom40oA43+fPPZzx/ro47fsLTi9d5fv4Cz86f5s8rP/L4p5PckQZUzTvbcfDz&#10;osQvilVOEWx0imObYzLbLBJZvySI9fP8WDvbl9XTvFk50Z2WCQLLCYLMSS7UTXNgk74P25YHsHqJ&#10;O6sWeLJypkyf7ETjeMHmGFvqRtlSO9yGmmHWrRlsTfUgK6oGWkpWUP0POC0ofwHO8n6tKRH4lQwQ&#10;bKpxMr1giCF5i+axMcOU/W/7cXh/NEc/LeToJw3sP9DC4b2r+GRPM0f3rOLAlhzeLQmmyXMFudP1&#10;yetvQmEvU4okxT2NKelpQlFPGe4hwxJVatLdhIIercnrYUauJqbk9DDWJLub0X9JVjfDFzEgs4s+&#10;GZJUSbIMJ8r0BElsFwOiXheY9tDDr/dSfCSePZfi0nMJTn2WYDtQD+tB+izt9v+RdpfhcWRptqjT&#10;li1btmxJJkkWMzMzMzMzpJiZWTIzM7NdZoYyM5TtcnF1NVVX90AP9UDPzLprR0pdnjlz73PuOT/W&#10;s4MzUkp449sRkU7wVLODt7Yl/DQcEajqgrCZnkiQ2cFzlh4P0EzglGGN5hb+LUpzMJJTgmXpudiW&#10;lYVNWeHY0JCBuhqC6uh+7D/4CQ7uu4bdB85j/+mzOHDxJA5dPoeDVy/jwKUb2LjnFoqTjiMz/BDy&#10;czcjJqUPgRlyBCXnI6QwD/FFVfANLoOxWTJs7MOQV5qFjo4CDNSUozutCbV+XYicXwJnWRCxqQUb&#10;2QwJm7bTFOi0lSkRnMrwW6QEb3VV2KnPITg14Bk1C4XNQUgvjUNqUQ6S8nOkK9FjMzMQJYEzBWEE&#10;Z2hqCvyiYuAVFgmXgBA4+PvBys8TMaUZKGqtRU5ZJSITCxCQEIRdO6vw+ZZWfN2zHPcKOnCrsgI/&#10;bhvh+6YPb/mZ8LytGW/623CnXo6zJfk4VpyL/YW5WB6VCK95BlisZoC5i5ditrYmZuqIEKDa/Iwy&#10;0oWGvTGMw6yQM5CHtnUCnMPoJyz7BTBX/7dI4BQtsbeSyFu9Gn0TnLZ8GcfFNKJyBaFIlP5P2JzK&#10;AGHaL0KoTmVQVEaJwZH16yfROdXN/l8jpimQynUmM0RY/gWuk1VVUXH9OFJ1VWxvMgK1AqlSV/xk&#10;dXSqFVVVUTGVJcojkVIRjczqeKRXxUpJrWFbF48sHl3nNqYQj8mEZAqKGtNQ2pgBeVM25M3ZRGM2&#10;0ZgLeVsOk42K9hxUdeShui0XVZwnUs1ptR05aOjMQWN7NhqYOi5b35GLRhEu29SSi4YmgrCZ40xT&#10;Sz4aGjlMGIo0EYd1fGPUEJQ1dVloIB7ruA/1RGhDAyHK1Ddm88Oej8N5jWLdJkKSEdtpaub2OFxP&#10;WDYIYHK8uaWQ04u4vEBnAb8kS9DZKSc6S9HGdHeUE51EZGcZQVmGToKyg2lvJUTZimVF2jr5BdNR&#10;hM4uTptMl0Ap277uMvQTqSNdlRjvrsFYRxXGO6uxorsOKztrsKGrAQfG+7FvuB0HlvVix1Ab9o/3&#10;4fS6ZTi+fgxH1hCHa/pxeC0BuboPe1b2SF3dm8absWVVG7at7cLGFW3YvKodezcRopsJQwHHbYQm&#10;UXl0+whhOExMDuLwdqJ1B1si8ODWYSmHOE/koFiWeDyyYwhHuM6BTUM4vGUEhzYTlBv7uW1Cc3MX&#10;tzHA9QdwfDcxvHsEx7jd41z/1E5CcydhyXVPCWBuHycyx3B44yCObRomnlfg4uGd2LtnC3ydM1Dq&#10;sBF9dnuxK/wiLpc9xbP+9/hq43f45d5f4MdTv8JfXfkRf7j9G/x075f46eEPxNX3+O2L7/HjK85/&#10;JVoi8TVx+JrAfEM8vvkl/uoN12P7hzc/4K/ecv67r/HT5yLf4KcPxCPz+8n84cP3+MMXXJ/t7z8n&#10;MN9/i9+943Jv/3u43mff4W8+/BZ///Vf4U/f/g3+9B3R+T2HvyE8v/kD/vmrv8a/fvnX+JcPIn+L&#10;f333R/zzZ3+Pf3z5R/zx2V/jrx/8Hj/dJRBv/go/Xv8lfrz6a/zE5/f7i3/A78/9AT+d+gN+d/L3&#10;+M3Rn/CrQ7/HD3t/j6+3/Rrv13+HV8u/wkP+ba40PMPZ8qc4knMPu1NuYWPkVazwP4M+pwOoN92M&#10;CqN1yNUZR/yiXgSrt8FjXj2cVKthO7cUlvPyYTA/BVpqkVi4IADztdyhou3AD0cbzOCXlEzbBNO1&#10;jaG01BDTCDrZEgsoqfkgRGc1bhx+xS/oy9Ivh4gowHkNV29cwcUrCmxeuHYJJz45TWzuxfY9e7Bt&#10;5y7EJSZDeZbA5hzIps/FzMV60LJ1xiITB2gYWENVx1L6YPbJ9odvVDh8o8PhGOAGt1g3WIXrQrZA&#10;RnQSqqqLMVNToNMI0+YvwLwleliiZwULO2909U6gu29ISv/IcoyOr0Vf3wq0NA/wfd/LdPGAtR31&#10;bW38zGFLZDZ0dqCeuKzr6pKgWdPdCXlfC8pHGjGyfxy7zu7GyhV70Fy+DdkJI4iLbIKvdzbs7EJh&#10;ausDS29veBCbzmFRcA6Pg1NYPDxjcuAdns8vMh4k11eio6kAnVWpqMkIQXG0B0pivAhLb1QkeqEq&#10;2VtCZn6oIwrDXQjQKCQHuGPR3AVQmrEE0+ZoQVlVFw6ONmiujURXTaL0k5bd4jZKBQRIbhgqU0NQ&#10;HuGNvoBwjFkFY6VFKJZZhWKc8FxpFo41+qHYZpaGk6GNeNZ+ACdLVuF4/jIcLRjF5hQeAFZ9gn96&#10;/K/49T/9AmffnMbt5xz/q18AROZ/EJvior3/+Jd/wz/99o88yPmOB4ME5w8f8G+//Qp//vU3+Dse&#10;jH37m+/RONaL8cpWHM3uwLGsbpzJGcGJBH6W+dVhr0c59rgWE5yF2G2bj902udhtnYMdNlnY7ZaP&#10;46GVOBFZjb3+xdjnXYJdjgKkmdhimoZNRslSNholEZ2KCHSuF9FPwvqP8LlWOxFrCNDVS+OwRise&#10;azRFxTNWyhric9kSgi/IGfdvVODZvVU4OLgTKxtOYte2N1iz+QWGVjzA0MgDdNReRlXWeazvv4xL&#10;+x7jw4tL0mlJ497pmNCJxXJx2yRx9frCcIwvjCRCIzFOgIqMaUQosiCC2IxQAFMKcckMaoT9lwzw&#10;fThAUIr0E5UivRI4w9ClGiGlm+lUIUBnhaJjVghalIPQzDRyuHEWD15UglCvHIJqWSAyZNaotvZA&#10;rQ9hpWmF4FkWCJxpB1u2mja6MMk2R0FHKDb2l2BTfQlWlZRhU14+tucS9QUJGMzlvvdVYM2+tVh/&#10;eA82HTuELTzg2nPlOPbdPIcDN6/h4LVb2LfzAQblV5Hgvw0BsX0IiM9DQFI2QjJzEJ9fgujUKria&#10;Z8JMPxLekTGoqc7EYEEJBiMa0enbiirnZiQsLIEPseks04c1sWktm/aXCqf5ZNzUZsFviRI85ivD&#10;UkUGV0dl+ETNR15tEJILEpGcm4PkvFyCMxvxWZmIzkhDaEoSsZmM4ORE+MfGSlVOl8Ag2Pv5wNzH&#10;GX5pEchvrkJRbQP3swhhiWHYMJGPt2M9uJnZhAP+WTiYkYD3KzvwtqcPD+SdOJddhnv1jTifV4Sj&#10;Kdn87C3Aoax8LPONQ8AcM2ipm0KNn5lzDAhPU32omxtinrEe5hjqYJ6NPowiLJE3ko/29d3oWTuM&#10;vlX/L+CUqpzL0L98AoOTyBzgcD+HpaxQ5H8Bp1iO06bSt2KFhMw+EQ73Ll8ujQ+tEZicAuUqPqYA&#10;5UeYXLt6Mop5U5GWncLnJDiHxPKiFeOT604h9uPtiO77qS55UVHt5/OU0CnAmd+STv1noKQ1E6Uc&#10;LhfVSKaiLZ3JRCVTLSULtcRjHXHZ0JqHOkKzjlCsZ0Rb2yLmEXQ8oqnvyJfSxPGmNuKuPQ8tHBdt&#10;E4HZ0M5wO/WtDFHaQDw2CDA2cttsBT4lKBKHLU1cTzxei6h8ch/4uA3S43BbjEBrE7fXwsdpbRNw&#10;LJLS1FwwiU4uL5DJ4Sl4NrYWcJtimSJOL2Ar8FmIjpYStDcXo62pCO0txejgMh1tbNuLJYgKaHYR&#10;ot2dFURlBbp7KtDeVYKOrlJ0dXN6dwV6uiuZCvT3yjHUL8dAD9HJef2iKtpZjj6u38+2t70UQ21l&#10;GO+owERbJSbaidJmOZY31WJLZzv2jQ1g/7Ih7CVAtw91YPtIF7YNt2Hfyi7sXdWJfWs7sZfZNtGO&#10;Xcs5jSDdt64fRwm8o4Te8c38Atg2juOE5bEdIzhCHB6VQkwyh7YybI/tGMVRDp8SYBTDPMoT514e&#10;3jKM49vFNAUkT+wcwDGC8xhxemI7tym2sVlUUEW3vFh+jMidwKGN4ziwfgR71w1g99pB7OXw/rXL&#10;cWrXRqw+1AmNWC0Yh0TAzjYDPtYViDRrR6JBPwqMVqLSYC06zXZizO4gVrkcw0bPT7DV9zx2BVzA&#10;vpArOBh+HYeibuJIzG0cT7yHkyn3cSbzAT7JeYSz+Y9xvuCJlEtFT3G59BmuyF/gWsUr3Kh6LeVm&#10;zWe4VfMWn9a8Yz77S+5UvMGtcs4ve4XrZS9xncPXy17jSvErXC54hSsFb3El7y0uZr/BpZx3bN/i&#10;bPornEl9idPJL3Ay8QWORj/BochH2BN6F9uD72Cj33Ws8riACedPMOZ4CgOWR9FrehQdxofRaXIU&#10;jToHUKu5D/JFu1C6YDsKNLYgS20jkuetRuzcZYhWHUfEnCEEzO6Eu3ITHJSrYKtSDtv5pbBeVAhD&#10;jVToLkyELr9otZaGY8FSH6hqu0FN3x1qBo5QNbCFioEFZhqYYKb45Qt9E8zRN4aKHgGnJ8YNoWxg&#10;iBkGeoSnPpT54TlDywDTNZdCtlAHS9XSsXfNHdy+cRU3blzGDX7xXOOwyFXm0tXJ7nTm8IljCmzu&#10;3oN1m7bAxtYR02cSjNOVIZs9H/MMLbDAygXzDJygomvJ/TKDewSxGZYA5yBftK8kkDMs0bylEi7J&#10;jlxWBzJlJcjmakBpoTZmaetCaf5iqGoZYZG+NYys3dHRM4bu3iHCU2SMB3ojPIjs5WeTuPK8g2nn&#10;Z1KbdM5mbZsCnPUEZ0M7Idqu6EaX9zahewcP4i5vxc79B9Bfz/9F6hokRnXAzy8fdg6RMLXygIWb&#10;F2yDveAQ5g8XvnZdI2LhFBEPp+gQuMWHwIdfcmEJ4airzUFHTSq65PGozwxAdYofalIDiE1f5BGZ&#10;+WH2KIywhTzBEZ2F4WjMjoS/jRHmKc3i34o4nzkHyurzERjqhIGObAw2Z2CgOga9ZcRIcRRaciNR&#10;nRaK8nBv9PiGYtQiCMvNgzBhGYwx0zAs0wnDqgUh2Lg0BrvscnAjc5Sv6404kTmO01l8b+YMYVsS&#10;D2wTT+KrvX+Df/vT7/DLP93Gr371FL/58B3+/HfiDhF/xr//07/jb37xO/z+y6/wL7/5Bf7tx+/x&#10;L7/9Af/y46/wDz98J90tQVTAmotacKi4F8ez+fmRNY6jCQPY49+APZ7l2OVagJ3MLoc87LTPxS7r&#10;bAmcOx2IT2dOdy7CFk7fbpuLbZbZ2GqWIWWLqaLdTDRvEtVO0xRsNk75Cz7XG/ycdXqJWKebIKFT&#10;VDtF1XOltqI7ffXiOAxoe+PM8jLcvHocObEnEBJ7DUWrr2Po9F30nbiF+r1n0XrsMgp3nEDR3mNI&#10;KdkLJ/szqG4+inuP3mJdzCYMaWZhgtsaW0RQLgwjOCOwbJFAZ8RfMqYRSnCGYZQZITyHpoCpHipl&#10;QO3jCGwKeCrSP3+ywjlvCpzhBGc42lVC0DYVYrNFmdBkmgnRFtUoNCpHoHZaEDJlpui29UC/exya&#10;VJNQLvNAmcwIPoZGsKpeisojGRgfa8Mefqdsr6nDhiIiv7gYW3NSsaY4B+0J0egsSsWKDX3YcnwH&#10;tpw4jG3nT+Dowys4+/IOLt18goMr76A/6QyyvNfA378CXpFZPNCKRWRqIUKj8uHhmAFzrUxYO0Yi&#10;MTMcHYWZ6HApQM2sEhTJCpEqS0aYLAxRcyLhM9MCTjIVCZpTsZiMGeMweyZ8FivDi/A0mymDo/U0&#10;BERrIaM8BrGZ6YjLIHAzsxGTSWymZ0gJSSI2kxIRlJgA/7hYeEdFwTUoSLoPp7W/O+xC3RGZl4KS&#10;+mYkZVQiPCESjaUhuNHZjFMJ/M51CsFoqCvOVRfiSGwR1jonYdAuAFui4rHCMxAr3EKwNjgGE758&#10;j1t4wXGOEVTV9flZasADZ75/TU2gYWGMhRam0LA0wkIXM5gnWKFiYyVa1rehc/UIegUq/wJOImwV&#10;obhaVCYnK5REowCmQKeobiqQ+TMqBTCnsClNW8HlP0qfaD+qcErwZAZWr5aiwCbXZf7y2ISlBERC&#10;UTH/Z2x+HAHMQWn6VH7GqminwDk1XULqFDoJzY+772W1BGAtMVjXyRCEde0CjIVobC/kB3MhcUeQ&#10;cVqjBEcxTOwx9Ryvb80n3jjOZRraFOs0dhQRg4RcO0HHtqmjGC2dhWjtLJLWF2kU2xHLE36NLZPh&#10;dj5OE6cJIIpqZyNTL6qV0nAhmgnF1haGqBRd4QKlLURlayP3UUxrIiAFVLm8wGoLt9XaWog27lOL&#10;aAnSdiJSDDdzXgv3QzxWG7ctutVb2YpudQHXNi4npY0YJRA7CcbOdlH9JDgJT1HlFMO9HVUEZRWn&#10;VaK7i+hk+rrEtGqmRprXKaqn3K54jI72EqmK2tsuRw+318HtdzF9bXIMtlRhvLUKy9pqMNpSiWFC&#10;dLipmtOasKKtDStbW7GW7ZaOLqxqbsOaNmK0j0AdHcUJvpiPrx3HyQ0c3jiG4xtHcWzTCI5vGZVy&#10;YvM4jmwew5EtRChzascyHN82ShBOcJwAJTiPbB7G4Y2i5fqbl+PwOs5bP4bD68dxcOME9hOV+7jt&#10;XetHsZNHb1tX84tszTC2rR1lO8rxEWxaO4SNa4awfvUwNq0ex/7tG7HhVC90E9VgkeIIvRR7aEU4&#10;wijQG2buAbBwCoChgz/07QOhbx0KA8somJqlwNIoDVYG6bA3yIGDXh4c9fLhaFAgxYlxNiiEoy6n&#10;LeX40mI4Ly2Ds7YcTgtK4aQ2GfWy/xJ3jUp4aVTBQ62SR9KMqgiP0Nm6qFbAWVUOFzXRVsCRw87z&#10;KuA0rwx2c0pgx3G7+XJYqpbAhtuy05DDmo9hMa8YFmqFMFHLgYFGOnTVE6G/MBlaC+OxaGEUFvBL&#10;asGicMxf4A/1Rb5YpBMA1SUeRKIr1PTY6rpjtpYLVLQZPVeo6LhAWdue2LLF7KVWBKEJoWiE2aam&#10;mG9mBTVTK8w1sMQcXWLO2AGLjO2wwMAOGjq2UDO05YegPWZa2EDZ1hzTnQwwzUMLKiFLoJ61BKoV&#10;qljcOx9W65fAc6ce7EYWYG4agWcxHdO0DaCywBxaWo5Yu+oQ7ty4gVvXBToFNi9LXemXr12WwHmR&#10;2Dx76Tz2HjxAcO7Dtl170d03DDUN0Z0uwDkXsvlaWGTjDlUTB8zh81DRNYGZpws8o6MQnJqCxJIk&#10;rNy2GpV9ZTh8/TgMvexh6usJ2WJxUv4cTF+wCHO4T7MWL8UcLR3o2TjA0MYZLV1D6OzpRzvT0tmH&#10;JkJTVDTrRPc5kVlPdIqu9Ib2Tn6OcRrRWdfVgaqeDlT0t6JlUwd2XNmKQ6dOYnnHIdSkbUJ6TCfC&#10;ggrg6hgDczM/mJn7wsKeX1rugTB29IO5SzgcvCLg4hMNF/84OPmJRMLKxQ3xiSFoqU5Ba3EEmnKD&#10;uD0flMa6oyDcFZkBtkjxNkRemBGq0izRK/dHf0U80gMdYW+0FEqTV77K5itDw3AJwemOnuYsrOwu&#10;wIrmBIxURaK/PApdhZFozY1BVYgvetzCMWQWhHGzACwzD8a4TjBGZvpgROaCjXODsdMsCTvNs3G3&#10;aCXOl47iZC4PFtP7cCitG7tTurA+YhOed/wC//HDf+Kf//MH/PKne/jw+QP8+z//I8R9ZP/hd7/E&#10;v/zhV/i3v/01/vVvfsQ//o7Y/Ol7/OnvfoV//bs/4v7Vd+gpX4Hd8kEcyx7GiSwezCZ14kB4DQ8O&#10;S7CHf8cDofk4EJCPfV752Ouagz1uedjrUYB9HsXY70V0uqYTpJnYbp2B7VbphGcatlqkYZsFx80V&#10;2WaeToCmKbraiU+p+jmJTylGCWwTsMEgngCNwzqDWLbR2CAQqhuLnQk1eHjnPXovX0T6kQ6sf3MK&#10;teP7sX7rGwwO3UFT/Vms3fwYa45cRGDVceit6kbug1qcPXwXK3R5wDivUXHTeM1ItqKLPQbL+J5e&#10;tjAOyzSIkAVRimqnBueJiO51NY4zYwTm6LxQDKuGYIgZ5PigaiQGCEtR2RwgLBVVTgU6ezneMzcU&#10;XURlh4TNYLSyFWnn+m1qQWjV4DgxK+7LKaqdBTIrdGt6okYtBLmyUMYKiSqqcCtcipZrZZhYuwlj&#10;hRsxnNmJ0axmjGWWY0NuEVZmZ2Mkj99xqRl8rUZgfFkl9p3ciT0HL2HlurM4c5AH7WsfY0vWU5S4&#10;n0GI7wq4BObDhfByCIiGW1A03F3TsHRJBCy0InnwGIDGwgQMehagVlaEfFkmkmW+hKYx/GTacJMt&#10;QOh8Q4QsWApnCZxKUmXTchKbU+C0lE3nZ+9MeGvMhRHHrY1kCIs3Qkp+DGLS0wnMLESlpRO76QhP&#10;SkEoExAXD7+YaPhGRxPDRC3B6R4aCkd/PziF+MM5zBeOwd5IL8hHak4RohMjUVEUjdNtVdgXl4lh&#10;dz+0+Vtga1oC+mwCUaRthWpHB7T5uaHQzBjloschyAtldvZIMrCC6UI9fm7zc9KQ4DQzxTwLMyy2&#10;tYK2gxU0HSyg5WUNqwwXyDdUo3lNBzpXEZwrJiR0ivQRfFPpFwAU2JQqmQo8CmiKaRI4p5BJTA5M&#10;YnJgBVuR5VyO6WO6ly1DD6GqQKYAogKaYr3BNYrq4xQop8A51XWuqEwqqpP/HZVTgFRA9Of25+Gf&#10;4amYxn2azKBU7ZzatiIyAcSmzmI0dzFimGiUYChBk3ATIUCbicbGdgKwgzhkGiQ4iuUJSeKxWQCO&#10;uGyeTAuxJsZFWifbZrG8tCzDtongE2lg6ok+EQmvAqLEbH1zDpGZK6WuMRf1DTlSpqqVjeIcTEZU&#10;QkUEQAUuBSKbWghN7qNIGx+vnWnjY7Zx+x3clw7ui4iYLiqjbXzMdjHOv0Eb09FRKqFQ4FCBUKa1&#10;RDrvs4WPIwAquuFbiN8WArdNVEdby7iNcm6DEW2rnKkgJiukea3N3IbAMtMmqqVcpofTu7ndTk7r&#10;JKK7+Ji9beXobylDbzPnNROmTC8fq5dY7WP6uYw4p1QAtbtJjv7GKgw21mKosQ5r2luxracH23q7&#10;sLO/H3sHh7BnYBi7+waxua0He/rGsG9wmFmGvX3Lsa9/OQ4Osu0bxZ5eLtczhAMD4zg0vALHxtbg&#10;8PAqHBxaid0jK7BzbAV2rVyD7ctWYuvEMmwan8BGthuXjWL98gGsXzlIYA5hHZG5fs0I2xGs4vCa&#10;VWPYs20jNp9cBad8C6x/3Y2iz/zhdN0IOuu1oVevC90UA2iHWkHfxwX6Ls7QdXbFUns3LLXxgK61&#10;m/RLNAY2jJUb9Kzdoc1W25LzOV3TyglLrB2hZesEbXsO24lxBywwt4G6kRXm6JtDRd8McwzMpeE5&#10;BhY8MrVQjOux1bHEPD1rzNO35rgV5kk3H7eDqj6RpG+LOYbWUOUHzVwuO0/fAvONCD1uR5XDqnpc&#10;l+hT5zwNDqtzWxq65ljAaWra5gyX1+XyOlxeDOvbQ03HWpqupmWJxXoOUNfmfmoxbMV9KOfqcJ91&#10;7fkYDpita43Z+oQjcTnT1AKzbSyh4sJprhz2NYNquAnmJuhifo4mNCoXY0nLfOiMqBGTWvDbr4+U&#10;8xYof+SBtnfRGPsyB9u+r8WJH3px8fvluPnVOtz+sAXnX6zBwIksaIZMh0x/DsGpB30DT6xZewC3&#10;b17FzesXce36BWLzIi7duPjzxULM6fNnsWsfsUlwbtm5F5n5JZg+m1gU4JwhfvLNCAtsvTDHyF66&#10;6lzd2BJpNQXwjYtDYr64AKAYKzZuQ0c/0cJt+2d6Ibc3AarWcyBTnYnpapqYo2nMdfUwW1Mbpi4e&#10;/P878jOoD61dPWjp7pVQWdeiqGjWEJmiqinQKfBZz4MyKS390r01m1e1Yd2p1Th6+hNsGfgEzRnb&#10;kRc7iCi/cvg4igOcQOgu9YCOLl9nJnwNmjpB04ivNVMv6Jp7SxcMmTkEwMxeJBA2boGwdHBFfFwQ&#10;OmqS0VwQiMYsP8jj3VEc7YqCCFfkhzlw2AYNWfZEmicmGlJRGRuIQAtTWBnpYNpMYnPhdGhYLoWh&#10;qym8Al3Q3pCJdX0FWN+djlUtCRgV53IWR2OwLA0N4YHodg1Bn6k/Rs38MWEaiOF5fuiW2WBYZobl&#10;Mgfs0o8nONOx1yoXn43sxLn6UezPbMLB1E7sTevBvtR2rI3qx+nsm/i7C4o7Pfzdv73BP/zT5/iP&#10;f/8j/vyvf4s///Pv8ed/+gP+9Mdf4u//5hv88z//Bv/+L3+Nf/v+P3Fh4iX21R/FodJhHMsZxqnc&#10;IZzM6sHJ1BacTKnBqdQqnM2uwqn4ShyLKMN+/yLs9yU0vQsJ0ELs9yjFXucSqQK63eZjdKZjuyWH&#10;P4qYJiC6mQegiiRL2WKeyqRIrZi/1SIRm83jsdk0gTBNwhaTNGwyycNBv2E87L6PW9s+x4n9r7Fy&#10;96fo3n8FTbvPoH7nCbTtPY2hfZeweu9N7Fl3kX+na1i/8DpWzF6P5TzwXLYkFhPEprhZ/ISApoRO&#10;MRzNCIQKbCrO55xQY8tI4JwfgVEicpiYHGGG5vMgYX6klEGic5DTBuYQnARmH1HZR2D2crhnTgg6&#10;5ipuhdQ2n8PiVkmLQtGpHYYOfWLUkDGKQIt6GMFpi1KZCbJlesiQLUWWTBWRjmqIbfTAyq0rsGrj&#10;QXR2LkN1QTmaM/PQlZaG/oxkDORkoCeX38Pp/D7NTcLa8SZsXLMey/oPoqV4B+TJm1EQshzR/r3E&#10;Wx3sAjNg6xVCZEbCySIWZtwfHSV32C1yQZ5/DOocGI005MiSkSrzQwJfizHEZoBME+6yeVJVU0Az&#10;QG0xXPjZYENwfoxNEVNGoNN+jgwB2uow5rDREhliUqyRlBtNbKYiOi1Tuho9IiUVYUnJCIpPJDZj&#10;4E1oekVEwD2M0AwMhFNgAFsFOJ1CA2Dn7wH/2AjklpQhIS0exYXJ2NBbxfdCIlaHRqLSyRBjsX7o&#10;cHVDib0lGiIc0RHlimIHM+Q7maE/OQxyZxf4axhCR4MHiTra/KxcCmUzotPSFIuJTT1Xe+i52UEv&#10;wA6e8iDI19bw86YLnSuG0SPAOZkeolOkexKgvUSmIiv+lwhAispl7ypFxVIxXVHN/Hi5nmXcruiK&#10;FzidxKQEPzHO4SlMinl9AriT6PwYnKLrXWBVQHVo7c9VSwVUFduRWmlcMfwzSrncGgFNPg9RwRWP&#10;L5Zfx3nruS1mgPiUtXQRTVPpZIitKRiKimUDhxs7p6KoYIrKpWLZUoKOaSsjHMVw+WTKpDRzuhTO&#10;aybYWlqJTqKqmYBrIpoaCaZGYquBEKsj5Gqac1FDKEppFcPi4qEcqbu+lvisbc5GTZMioltfdK1L&#10;CBao5D6JKmob4SzOq2wjotu7S9HZXaYIgSYqlaJq2S6GO7hMF1vRHd5V9heAdnI7nXyeUlVTYFlg&#10;lNOl6qiA82Tbxm208nEEbsX5oC1SRXTy78E08Xk28fk2tZQSxcVo5HNsFH+DSbhK54Hyb9XVJmf4&#10;+Fy+g8uLfejivnXxMTq5D6IV492d5ejkcl0tcvS1VTM1xGYlOpqJ2SZ+mDTwcRvK0dFYg57GevTX&#10;N2GgoQk99Y3orm1EW1UdWuTVaKms4XA1Witr0SyvQmNZhTS9tZxHY6UVaCiSo7G4Ei2ltWiXN6O9&#10;ohkdlW3oqGqX0lXXxe32oae6G4N1AxhpHMFo4xDWdI1hQx/xObwS68eWY/XEODOKlTy6W7uKuN26&#10;GXtP7EFZdTN+/PB7fPPXT3HzH45h/98NYPh3uSh454+Qm5ZwPqALi9Va0OrWxOIGY8wr0Ydqji5U&#10;U/UwL9kAavHGWBhrBo0ocyyMsoJaCOEWSPAFcNjXEmreVpjvSdh5EHkuppjpaAIlO7bMbBFbE8YU&#10;c6SWseI8fmDMtmZsLDDLxozTzbmsBVRsLTDT3hzTubzMxggzefQ6kx9ASvZcz4nLM0p2hpjpZAxl&#10;ZyMoOelippsRZnjoQ+asjWnuSyHz0WS0IAtehBkhSzA9TB2y0HmYHq2O6VHzMT12PmYkqWFGGtsM&#10;VSjnqmJ2mQrmVMzEvPqZWNw+B7qDGjBbvgT2m/Tgu98UMZ/YIPe6F2ofRKD3ZQZWvi/Cpm+qsP/7&#10;Zpz9YRTXf7kOd3/YgaffHMSbr8/i7VfX8dnXd/Hm80f47PUzvH76HG8evsKze09x79Y93LxzB6eu&#10;70d4rh1m6syGspYe1BbbY/XGI7h5+7qEzcvXz+LKjbO4xOELV0UEOC/h+JlTUnf6jj37sWXHHrj6&#10;BEAmzt8UXeqq6kQz/z9mTlA1tIXKUnPYeIchuUAO98BshMeX8MO/DOOrNqKHB0Fnrl9CaaOcH3Qj&#10;MHW1hmwOt6GijhkL+cG+WFeKqSPBaemIqqZOfgb18POoB3XtoprZjmqCs0r8WpCoZnK8UXSlt3eh&#10;RtxXc6wJKw8P4eCZg9i88jTa8nciP3oEsaE18HRNhZlhAHQWu2LJYgfMW8iDi4XiJvSEPw8aVHkA&#10;MWepOBCwxAIDcR6qIxboOWKhvjO0jIlRHpzExhIPLVnoqQhHa764HZIrKhL4hRXlgPJ4RzTneGKo&#10;KgwrG5PQXRiHCL6OfPlFZuaojQUW87HAbjGMfExgF+SA0ChftFSnYmUfDxAGc7G9Nxcb2rOwngfe&#10;zSmhkHu4ocPBH73GfhgmOsd0A9Eps0OvzACjRMe4zBBbF/hhn2UydhhE42pyPX516BRON3djf0YH&#10;Did340BSG/ZlN2JDbBu2RGzFvbbP8Y9PAfzzn/Ef+Gf8G/4Ff/6PPxGf/4D//Pe/x7//x98C//lP&#10;+Mdv/xUXV73CrdX3cKp2PY4XjuFU4SguVY7jWsUQzhd14GJpB2419uAegX+9vA2fpNfiULgchwIr&#10;cci7XFHhdC/BXqdigrMQuxwLpPM4dzvkYpd9DnbaZ2OHXZaUnSL2IsSn3X/Nzr+Ey9qILvtswjUL&#10;26wypQuQtlmmSmDdal5IlDZz2kpsd9qB7d6HsNPvGLYzO/yOY5P7YWyxPYA1etuwVn0d1mqMY92i&#10;TqzRLsUqzVS28VipFY8VS+KJT2JzcTSWE6CKcHhRLAEai+ULfs4y9ViMq/MgjxklQEdFKyXyLxlR&#10;i8AwESoiMDo4NxgDqsEYVAtB/6IQ9OqEo984Er0mYeg1J0qtw9FrE4U+xxj0uySjzzwTeTIPpEvY&#10;XIA0wi5ZNhvpztaIKUxAx9pebDmwExt27kRXXw86akvRX5aJwcIUDBVnoK+0AK1FRajKykJXVQOa&#10;SvuRm9qLpIQWRERWIMgvEwG+yXD2iIW5QzhMjYJguTgQFtN9YS9zhTdBmapijYJZviiShSGf0Ezk&#10;AU+MbDHCZOoIZLxkc+EiU4YDgSmQ6ThtFpwJzilsTp27KaApwGkixqfL4Ko6S6pw6i2QITnbGXFZ&#10;oYhJT0ZUahoixW2QUlIQmpiIoNh4+EXHwicqGp4CnOGhcCM6XUND4BwSBJeQYNgHBcLaxxPGLrZI&#10;L81BTEYSwuMi0NVQhUPJxVjvRSyb26HR0wNljrYo9rLAspIIdEQ4I8/OGGU+dhgUt1cytoHrAh5A&#10;L9KGkjY/03U1oSzO2zQzJDgtYeDhCEN3BxiHOCCiNRnVa+vRvKIbnctG0C1AuIzIZNs9MYHO8XEp&#10;YvgvEfMnW4FIMdyz/L9CVGxDrCfaqXkKlC6fhKQYF+srANq9jMv+BaJiOW6H86eWFVD8uVudKBSV&#10;VAFODotzNhXgVKz787JTy/+MTcVyYn/GGUUVd6rSKdYV64iud1kT4fNfU4p6wqemuZDAK+IHeTE/&#10;tEtQTxzWCxwyAk5NLWyJKAmLTA2XFanlvKnhmqZCRbituqYC1LNtIKwENKXtEWgNxGgjU0+w1bTl&#10;o5qQrCUg6zoL0NBViHpG6uYX0whMAVDpXFHOb+omXruIwW6ijLjs6GG6ibleOUPEEZodXUQYsSbS&#10;3kEI83EFBqVzOJkWPrc2pp0QFedqTl2ZLs7VFCiUzuXkOuLCoe5u4rC7kqlCT081erqruQ6ntVdI&#10;Xea9HZxGDHa3VqOrtYqArERbSwVam+UMYSjhsAKdTEcT5zdXoZVobG2sQFM9//b1xHo9l60n+Oo4&#10;vb4KzfWcV1uO+soy1FeUo6GiEg1EY0NVLeoqq1FTWYEqzqusKUNFdRnk1XLIOa1iMmWVchRzvfzy&#10;EqYUhRWlKKoqQWFlEVM4mRIUVZZLKeAyRRXyv6SAyauoQD6TV1qGvOJSFBRxGcK0uKQSxaXVKC2s&#10;RnVRAxpKWtFW1omu8k70VHYSpr0Y7RzF2t61OLLqAC6eOI/e5hX4w8t/wN99/iv83Tc/4g+/+Rp/&#10;83ef43d/fom3f76OO386jDN/uxZ7fkfE/rIZA9/w7/VFPlrep6PudQIqXkSi8FEwsu4HIOWOP+Jv&#10;+CLqigfCLjoh/BJz3gHhZ+0RdNoK/qfM4HXcCO5H9OB6SAeuB0WWwu2gNlwPaMN5vyac92jCafcS&#10;RhOOjPMebTgxLoz7Xh14HdCD1yERHXhzO96H9eBzVBd+x/Xhf8KYj2OKkNPmiPjECjEXeFR/0RZx&#10;l+yQdMUBydeckX7THTm3fVDyaSCq7oWi8VEMWp/Go/tlMgbepGLi81ys/LwA674qxZZvKrHjFzXY&#10;9+smHP2xE5/8bgAXfj2Omz+ux6d/2IVHfziOZ384j9c/Xcb739zCh1/dxZc/PMbX373AN9+8lO67&#10;+d2H9/jq9Wt8+eoVvnz5Ft89/QZfXPsGn539Gq/OfoFXl97i+fVneHT7Pu7dvofb12/hyq2LOHPz&#10;ELLk4VDRJXy1DTBzsR3WbT2G6zev4tq1S7h87ZyUi9fOS+A8f0XkEg4dO4rtu/dgy849WL5+E5aa&#10;mGPa7PmQKc/FTG5nnqkd1E2dME9UiXXMkJBbguCYPLgGRcMrOJFfJuUYWbkOg8PLcPLyVZQ1taCt&#10;fwLmrp6Ypi5u+D4X0xcuwSxNA8xeog9TJ0/oWjigsrGDB77dPDAlMKXKpiLipu4Noiu9rRM1Ha2o&#10;GanGwN5O7Dt7GLs2XuAB1G4UJy9DSkQTgr3zYGseBv0lrlCdbYhZyjqYMUsLM1Q0oTR3EZTUF0JJ&#10;YwGhyy+YRZqYsVgLqkt5sLHECMoLDaGy0Bgqi02gulgP0VGBmOBn0ERTKsbr4tBe4I+aFFdUJzmj&#10;LdcHo9WRWNmUjInqNGT6OsLfzgSuLgRmgAXM+AVn7mMLSx97OAV4IjQyAPXyZIy0ZmFzTyG28gB4&#10;dWM+BkvSkOHuiAI7K3TZe2HQ3FcC5+AiX7TKjNAv08IQv+xHZEuwXtkOu41jsdMwHnvNk/DbVQfx&#10;YHALzsSO4FTqII6k9PDLthNHU4hQAnRd6CD2JR7DF5v/GviB8Px32hN/zxCabPGnP/N9+yfc2PAS&#10;L/bdx91lB3CuciPOVi7D1ZZluNk1jrvtE7jdMoTbzYO40diNO01DuC4fwPm8LhxNqsHRmEocJTyP&#10;BpfjqG859rsWYY9LPg4FlOBgUBH2hxRgT2Ae9vkzPrnY552LvcxuT0LUPRs73bKw2z0Huz1ypPGp&#10;7HTLwQ6XTCnbnDOww5UAdSdS3YlNV8YlHZudGPFrR3Yl2GpXiS02NdhiXYstFjXYbFGN9RZyrLXI&#10;xxqrDKy2SsFaqySstU7AOstETk/AGotYrLaMwkqrcCYMK6xCsdwiGMssQjFhEY4JszBMmIZiGdtl&#10;4nxaInHMOAwjRhEYMiAq9dnqRmJY7+eMiHGickRLhMvqhmHYIBgjxOWIbQjG3SOwzI9wDWQC4jDm&#10;FYcRj0SMuqdixDELAyY5qJoZRnCaIJW4S5apMioInjEX0eGBGN7ehRWrhrFt926s37sLyzdMYGS4&#10;FkPd+Rjpz8PAUCFGl9XxO7ISpcWFSE0qRHRsCUIic+DllwQX52jYWEbARCcUmvMCoTPdGXYyGwTJ&#10;rBHHg5pMmTayZJrIZpsj00UKX3vh3IcQ2Rz4yWbBk9B0lc2AI6EprkAX3egCmXacZyWbJiFzKqKa&#10;KVU0GUPGapoMS8WwthLSCrwRnxVOcApoJiMiNVn6ZaGQhAQExsQhICYevlGx8AiPkKDpFExk+vvB&#10;MTAIzsEhcAgIhomzG5ZamcI9zA8JOWlcLxIRUREYjeFBonc0Mm0dkeDmgihXO4Q7GaAqyg0V/i4I&#10;NdVFiKUhUmz4vPXMYaprCnUjQygbLsUsUwMpcwlOTQcrYtMRZj6uMAlxQkxbGupWN6NlWTc6xofR&#10;NfEzLgUYO0ZHFXCU0Lic8yekfIxJBT4nIcpIFwNJwJxqFdVPqZtdgp2oaCoqlwKdoqoqsNk1MSa1&#10;AoISREWllfPFslOIFFeYC2T+fM6niAKoCqz+nCmoKiqeisdWnOcp5im2+/GyinFxpfpqyGoIR5Fa&#10;ok+khqnmuJxgrCAkFSlBRVMRKplqjlc1FqKqoYAf+gWoIigrWgpR3pIPOVPRymmthYQj4SlCrNUS&#10;cXVtxGkHwdpJZEopYwgoprlTzpaAJRaldBG0/PBu7iHCRNtVhmauK1VGxXmVHaJySVQyApSdTDch&#10;KFqRdm6vXWoFNDncIUdbmxwtLQRdK9NWTmRWoK2TIBRp5fwW4rRNUXXsJiK7JTjWoLuZqCQIO6Rq&#10;ogBkNVODNk5vaSD+aghmYq+RMGwgEGtrK5kK1BCJNbVlxGAJyuWFkMv596wohryCf8vKUkaOsooy&#10;lIhUEYKcX1BO/MmLUSQvQ0EZpxF/BXIBxSJir5DzSxjOk1egoLIK+XK59HNfeVwmj9sVbS7XySUM&#10;88sIRQHE0lIphdxmobwUxVWEpIAl90EknwBVhMty+zllxdwO1xdIZcT2srkv2WJaVTkfR/xmLR9n&#10;8jdsc6qKkS7PRxr3MU0sS6Dml3K5ojIJo/LyZjSUD2Dz4G5cOn0Z3R0j+P7Ob3Fh4jJ+e/8P+O13&#10;v8Df/vIX+Iff/RZ//9OP+OmnH/Djb7/Gj7/7Cj/+9AHf/PIFvv7hKUNY/eoRvvzVQ3z920f44nf3&#10;GILrd/fxxW/uEF/X8eHX1/DFb6/j3Y9X8O73l/H295eYi/js9+fx5vfn8Or3nzBnmNN4+YdTeMn2&#10;Ncdf//4sXv/uHMPlfncBb34UIeykcDrzGee/4/g7znv300W843LvfncJH366ii9+vI6vfnsTXxOB&#10;X/+a7a/u4Jsf7uHbH+7jW7G/v37M/X7EfbyPD798gC9+8QBf/uIevhL57j7B+BDfffcE33/3FD/+&#10;5jV++lHcfuYr/PTrL/HDt+/wy2/e4Ydv3uP7b7/Ad8y3X36Bb75gPnyJbz7/gC/fv8cXbz/D128/&#10;x1dv3uMDofnhyXs8ufAax1bcInYOo7VkOzqqt2FVz0HsXX0Ot088waeXPsUNcXujGxeIvaNILo6E&#10;svY8Hr0bQs/aH4dOXcNV0Z1OcF4iNC8RnBfYnic4z10+L52/ufuAOHdzNzYTnM1dvVAlzMTvnouf&#10;opxpaI65FvZQJTZVdCyx2MgBGYWtcPXM4ZdDDL8kUhCfW4aBibXoH12JvSfOoHV0DCnFtTB2d+aH&#10;uD5kGrOkG7/P1zXDrMX6MHRwx1IJnG2T4OzgZ1MLP5ua+DnWgbqODqnrXN7D9/DGZuw+sxv7dpxF&#10;b8M+FKcvQ2J4PcL8iuBinwB9bS/Mm2WJmbKlmC4Tv4gkfu99DmYSzErc/1kEp4rGEj6XeZg5TwMz&#10;uR9zF+pjtoYulNW1obxAB7MX8AtHQwsB/t7orMrDWH0eljdmYqSSBxVFAegv88VEbQTWEqJrGrPR&#10;lBqOeFdb+DtZwt3DGt5RPvCNDIFbSBBMHO3g5OeJqNgwVBYloLs6hUjNwrLqVHTlRqMyOhDx/GLL&#10;s7JCh5UrwemHAQN/dKm4oYVf+N2E5hDROcp2lcwY27VDsd8yFdv0YnA1oQmXUiawfXYZHuQO4GBp&#10;JQ4miy72LhzJ6MDehAbsjGjGusARHCu5gN+d+hP+/Rta8w+0JwH66uhvcGED33+XnuOLA+dwo2s7&#10;rrRswL3x1Xi4dhwP1q3Ai40b8XT9GrxeuxYvBzfgZdNm3CoYwY2CYVwvG8S1wj5cymrBpcwmXEyu&#10;xemYIpyJL8XVnCZcyW3B5dxWnE1vwJmUOnySXI9T8TU4GVuN49GEalQ5jkSU4HBEsZRD4UU4yBwK&#10;53BoKQ6GluAA2/0hxdgXUoR9wQSsgKxfGfaLBDK+ZTjgVYZDXsTuZPZ6FGOPWyH2eBRKFzrtdmGc&#10;83HAuRgH3UpxyLMcB724fZ8yHPYrwRF/kVKiuUw6VeBINOfFcNlY7k8c14vLwf64TOyNycSuyHTs&#10;iMzAtrA0bA5KxaaAVGz0T8Z6nySs847HOp9ErPNNwnribq0fYRuQiA0hSdgUmYLt0enYE5uH7eGF&#10;2Bxcgg3ehVjlQiRapKNTLwWt6ilomJGAalkECmSOxJ8m0mRzib7ZiCfowuYuRmNiIToLxtDXuBZr&#10;V+3Ajj2Hsf3QAWzYtxmbDm/E1sNb+d7dgxUTm1Gc04i4sAIE+mTC1TERthYxMNEOwWIVd2jLnGAj&#10;40G8zJyPoc/H00G+TAO5fLwcvmfSCMtkPmYsE0RU+jJejCsjsGlPONoKRDKiminQacXp/xM0DWTT&#10;oT85voDR01FGSr4/otKiESm60ZOTEUp0hrINihfQjIJ3RCTcQhVVTaegIDgGBcDB3x/2fgFMICzd&#10;vXmg6g59e6LQwRLR2eICo2gEEpzxvsFI9w6Ar5srXL1d4eThAHsHY7hZG8DXxgwO5kYwMdCFuaEB&#10;TA1NoWsqemx4oElozuE8NWszaNiaQ9vBGvqu9gSnE6yi3ZHclYuaFU1oHOtC2+gQgTnGCGiOo31k&#10;7KOMonV4GM2Dg1Jah4bQOTYmwXMKoR1inJEqnpP4FFehC4D+jFBFhVNA878P9ywX1VQB3JHJjHIb&#10;Ywp8TlY/FRXK1Rz++MIjxTYEVBWVSpH/2pU+tYxApQKbE9IyU9AVj6OYr8CnrLwpH+VNBUQlUdRS&#10;BHnrxylGOVNGVJY3MPVEJbFZ2UR0Ep7VxGR1ezEq24hOAc12QrOTyCQea7tKUUdYitRzuLGbeBRw&#10;7CEw+WUgpZvDhGEL2yYxzLQSka2c1kyQtrAVw22iOkkECjSK8yEVERfrVDIVk20lenqqpPMnG+rF&#10;xUQlaCUu21oIzmau18Tlicbupiq2iupiW0sVmhvlUnWxrroYtcRTDRFVR0DWVsul1BBZ8rIilIsQ&#10;VSVEXSmhVl5ditIqDnP5Eq5bSlyWMIUEaAHnibaorhyF1YQa0ZlXQTRy+TzOy+c00eYRmrmVxcj5&#10;X1JCuBUjiwjNIUBzCUKRHCab2Msm+rIIwPTSEmSWlSBdHJ0W5iGtKB+JOdnSbSNSC3ORVcptlBYh&#10;m21uMSFJeAqw5jG5k20OtzGVXMIyq4TrcNmsYj5OCR+PaM3hY+URqXnVRCgxnc+2oKYChcR1Icfz&#10;+PfK4XPK4t8la2r/iNWcygquW40yeTfWDu/E5Ss3+P/twrmD59GY1YW//vSf8Nu33+JX332N3/zi&#10;F9K9NsVvgIufaPzxu+/wm2++wfcfBKJeS1W7b96+xrfvP8P379/i+8/f4Bcf3uPbt2/w9umXuLH3&#10;G9xb9Tt+8X2PZwff4fXFF3h25Tle3HyFV9de4O11tree4+WtN3h2m8O3X+L5rVd4fuMNXl79gOfX&#10;XuPV9Zd4ef0t572S1ntx+w3e3P0Mr2+9xtvbz7n8Izy/+Vpa5gWnP771BE9uP8OzG8+4Lqdfe4lX&#10;V5/h+aUHePrJM9w7cw/3zj7CM277m6ff4pv3xOEX7/CVuOn2h8/wLfPdF2/ZvpPy/Rfv8etvv8Rv&#10;vv8GvyPCxU9UfvfF55z3Hl8TlQKWX35OXL5/hy/fvcMX7z7Dhzef4e2rF3j14gmeP32CF0+4j/cf&#10;45OD5zDUtBxZibXIKRDnMPJDpG0tNk3sx0TfHlQkL8Onh9/iBv8nF66fw4mLRxCXF0FszsMsbTPY&#10;e0Xi4vX7uHrtAiMqnOIioXM4d5XQJDjPXjmPE+dOYdteYnPXLoJzN9LzCzF9zjzIlFUgW7AEKoYW&#10;WGjvDnUTW8xaaoalpj7wDsjHEh1fuAemwiua4Mzj+3KIR9kTq7Ht0FGMbd0Gn/hUBGamwC0hEDJ1&#10;ZYJzAVS1TaG82AAGDq7QsbRDBcHZ2NGFqpY2lNW3QF7XwYPfdpS11qJ9WSt2ntiJfftPYbB5Jyoz&#10;lyEzrh1hRIiLcxy/QPygPtucyCQmZeqKe4XKZjJKkE2fiekzZ0M2k+PTZ2P6DCKUX6hSxPNSUYeS&#10;uI2RqgazEMrE5my1hXBzdUZpWjx6SnPRlpeIgfJUrG7OwZrmDGzsyMO6lhwMFicj288F4fzSc7HQ&#10;h4OTOXzCCc6IIATFRcHR1xMOfu6ITohAaX402sviMVKVhFF5EjpyIlEY6o54JwvkWJmh0dgJ/Sb+&#10;GNQLRoPMCs1Ec4dsMQYIzhHZIoyx3azmjz1mqdipH4/j3kU4HNSEtTJfPIvJw3cHd+JqbS8OpzXj&#10;UEoPjsS14VBcHfbGt2Br7AB2xG/A7qTDOFZ2FXeXv8ZnJ9/guzuP8d2Zm3jYdxSPm0/gUf12fLP+&#10;IH6z8RK+6TiD3549jm/v7sLbE1txsWgY5+Macb+iF887l+NCGR8rtxaHysqwr7wYu3hwvbU0D5tL&#10;crCpOBsbi3OxkZ9fGwsLsaGgiMMlWFdIaPGzaBM/h9Zz+rpCTudn3caSQmwqK8Cm8gJsKRPbKcSW&#10;knyul4u1/PxbkZ6GZalMcjomklIwnpiIsbgEjEUxoXEYDY7BcHgchsLjMRgShaHgCIyERmAoKBRD&#10;vkEY9vLHiGcwRr1C2IayjcCoRxTGXKMxwSxzjcEK13isdE3EGvcUrPdIxxavXGz3KcBOH8KVBzS7&#10;idJ9gXIpBwMqcCCgCgcCawhfkWpp+GBQNbFcSyRXYVdIOXaFl2EXEbuD2R4sx0aPMiyzLsCAYRa6&#10;dFLQrZmKdrUUNE6PR50sGBUyD8hlDiiRmSCPAEwnNlP5Ok1i4ojBIL6+Q9X9EGWbioaSXvQ0r8SW&#10;lcexe+157F97BUd4MDpecRD1yauR7F0DH5sUuFglw1Q3GlrKbkSfHdxkZgiXGRCUWsSlBrE5l9gU&#10;0JxLaM4hcFX4WDMQwfdOgGwavAlGD8adWHRkBDbtmI/BOYXOqS50AU6Dyegx4vfLBToFOA1NZiEu&#10;xxvBiSEITkggFBMRLLCZlATfuBh4EY3u4SHEZhBcwwhOHrgputJDYOvrBysvXx7IuRGcrjB1duTn&#10;hxVCU2MQlhGL0CQe9IYHwd3fC3a+HjD1cmIcYeLqAHPi0ZqtqYMNtC1MoG1uCm1LSyy1scZCawto&#10;WJtjgT0PoonYxcSmrpMN9BhDd64X64HM3iLpBySaxwfQRuC1jxGaYxNoJTKbhghMpmlQ0TYTmc1D&#10;g2gZHuJ8xXjb6Ag6iM7OiXG0jY0yRKcA6DIClG3b2DDaJwhHorGbIOwh/HoJup6VK6Tx7uWMmL5i&#10;uWJ82RQ6f4Znx9gIkduP9tHhSYSKKqiicqqIwKyiAivhVqBx8txM6RxUUSnlNEXE43M5YrSX4BTT&#10;OsaJbKKzi/sizkEV+yaTKpPEYkUr0dheJKWyg2Fb3UGEEZDVLQUoq8pASUUasSXaDIIrG3Utxahr&#10;Jy4Jzjpis76rBA3dpUwZI0djFzHHCFAqIEn89VQyxF53pTTeQkyKTHXpN0+msY1IZcS0FlGhbK9A&#10;q7j4pq2a2KxhiMZ20aVdzWk1aGutQktLBZqaCMTSLNTWFKOeAGyok6OhVo76mnLUE0r1BGQ1MVdB&#10;1JXKC1FUno9CEWlYVBGLpW7nXLY5IvxAyyE0RZsrLyC2ioitEmKyDMX1BGWtwKWo/glYEpyiglhb&#10;xWkEGVMgkCbCx5fC/RHJ5XAukSZwKZI7Fal6SIxyOE9UIEU1soqoI/pyiMsMfiinC1wyKfyATSkk&#10;MvOzkZBHaBKZiZyWWlyATCIzna3AaEZJEddjy2EByoziImRxWyIZXC6tqEBaJovgzCQ80zk/uSAf&#10;yfl5hCu3xeUEIvP4fPKqReRMpZR8qRXT+Hz4/HO4z9n8G2dzmRwmt6YSJTWdWDO+C1dv30BtRw32&#10;7t0l3S9xX8tF/NWjnwirr/Ed0fn9L97jh198IeX7bz/H1199hs/fEYtvnuDdZ0/x4f0LfPH5S3zF&#10;fPH5U7av8O7dEyw/cBYW0ftgF3gLXgEncXjnL3Hj2F3cvvgpbjHXLtzE/TO3iL+7uHjtGm5ceIbH&#10;x9/i/ukHuEBwnb98A2euKS6CuXjlDu6eeYmnx77CgxPPcfXSdVy/egOPzz7H3eNPcZXbO3f5Ou6d&#10;f4Q3l97i0bkneMjtPjvzjl+0X+PVmae4ef0SbhJoj84Snddv48DeE3h+jzgkON9/yfaL14TnK3w1&#10;mS8/vMLXX77BN3y+P3z/Ab/+gej81dccf8Pn/wzvmbefPcdnbxnRvnmGz14/JTSf4rOXT/Hq+WM8&#10;e/YQDx8/xONH93Hq1GkMj0wgPa0AqanlSEiV88ChDuk5fI1mtaIgrQ9RXlVYVncS187fw/krp3H8&#10;k4Pwi/KEsvZCqBCHrj6huHLzHq7xuVy9NnVl+gWCU2CTYXv0zHFs2b0Tm3buxJZdu+EbGooZk+Cc&#10;paUPZQNzaDoowCl+MUhdz4GQjYeVSzAcA5PhFZmDuMwKtPVMYHTlOqzcuhMjG/bCPigaBW0dMPPx&#10;xDTxS0TqGlBZbERw6mOprSOWWtrywLcV4teDqpraUF7TgpKGGjT1N2DtjtXYs/8oRnq2oTZ/HPlx&#10;fYgPqoGvUxZsTSOwSM0eStPET25yPwUw+aX2vxcuq6xA5/S5qsSmGpTUNKCsvgSz56vD3MwUgS52&#10;iPd0RlFkEMqiQ9CUnoDxqkKsqC/GaCU/L5PDke7rDB8rQ1gbacLWzgQuBGZwdBhS8rIQkRbHL9AA&#10;xKRGo6SA4CyPwnBFPIbLktGcEYIMP0uub4Fcrl+paYY+Qx8MaQWgWqZPcGqjiyjolcC5GENE5/q5&#10;bthiGIm9lsnYZBGNm8W9WKnmgXuBobjV2YvbeRN40DyGE5WdOJjaIIHzQHwjhztwOKUXR1NHcSxv&#10;DZ6vOYff33yC70/cxueD13EjZj/OuI/iTcY2vE3cg9OL+3EtsBT/8u1O/OcvX+KPJ57iUd8OPOeX&#10;5cWhVhyd6MDx0QmcGt2M/R2bsaNpAzbXb8CGyg1YX74Rq0o3YKJ4PcYK12Mkby260yfQnDSMhoQR&#10;NCUOoya6Bw0x/aiL6eVwF2on05jQh6b4PjTG9XN+Lxpi+yZbhtPqCOe6+F7Uxndz2W40x3WjI6EH&#10;3YlMah8fZxDdGb3oy+rm4/ZjRdkYVpePYk3ZEPdtGBurmZpBbKrleFU/Vpd2YWVBC5bnNmAipxrj&#10;2RUYzizFUHoBBpNy0R+Xjf6YTPRFpaM3KpVtMrqI2zafMHT4RqLTNxpdPjHo8opBj3ssel1j0edA&#10;+DokYcIpAyuceYDiWoANhOZGNzmW2+VjzIoHKhbpUmWzfWk8ymReBKYzsWmFcpkhSmW6nKaJIpka&#10;ssX5m8SmQGeihE4VhBKdPtNN4aLmAB+zcKQG8jsrshXlQd0o8exCkk09wm3L4EVomml7wEDVBhbT&#10;beAls0aMzBxZ3H4hD8oKuK18bjObyZBgq8LHUEEUsRlMaPrxPeLNeDBujAvjwExhU9z+SJy3KbA5&#10;dXGQaKeqm1PYnAKniAZjZavOg9IABCYEwz8+BgHivM3kRLbxBGc0vGMi4RUTwYPUKHiydY0I4YFs&#10;JCy9PWHl7QNLT29YuHvB2tOL8ORnh60FPKL8kVKWibC0WPjEhMIx1A82RKeppwvB6QJjtmbebtwG&#10;0e3mAE0CU8vOCjoO9oSlA3Sd7aFFiC5htBxtsNTFHgbuhCrBasYDSrt4b+T00h7L+JobG0ALEdk6&#10;Oir13rSMjErgbBwYQuPgEOr7Bxi+fgf60UJktk6mnVgT64lpzYSoGBbTOgRA2baND3P4Y3AKaApc&#10;LpeG+1YrLjQSEdO6louueVFxHJcyVX2c6m6XphOyIgKbU+dy9ottTFVSRTVzDYcZcWFQj4TMKXCK&#10;aeJxf37sTgJ2Kj2T+yKrkmBZhBqpMklcclhAs0Zgs6OA4MxDBY/SC6vjUFydgNKaJJTVJaOyKUu6&#10;/VFTt7jgSHR7K7q+W3tFBbMCLQKVXVPhl0oHgSmFcGRa2olNArKljTBtLUdjC5HZJC6wITKbCVDC&#10;UaSxUYRwZRrqCMbactQRNzXETR1hU8u2mhiqIvTKCMMyorGoJA+FxXkoKi1AAY9884uZEmJRjDM5&#10;PJrOKcsnsPKJqTzkEJs5oktawh7hxO2JcQlPxGkeMVlAHBZUc1ikqpjQIgprGLbZciKutAjpRF0W&#10;wVZQRYRJ5z5yWwKKcgFHOf+GU1XBKqlCmM/xfO53Dp9Drqggikx2Y0vd2hwX3dmZRGJqAfHIpObl&#10;ICU3C8kEZmoB4UkcJhXlIZHPN5nPLYHDKYSm+CWQ9JJCRUoLkcY2hX+HZAFVthll3Gd5CdII6VT+&#10;baRwfTGexuXFMokErGjT+XfNFBVWAUn+LUSyuM8Cllmi6iqGJ8cFSnOIUAHOfD7XfD7X0tourF+2&#10;F7fv3+RBSTWOnjyEmq52FIWN4etTP+GX77/Gt1+/xbffvsV3377Ht9+8lbD54fMXxNVjvHr5gOB6&#10;gs85/jnR+eHz5/j8w0MOE2KfP8TQiTOYl3UISrH3oBlxFqPrv8Nw61Y8uvAQy7sncP30p2gt7sP+&#10;rk9w9+wdVOZ2oiNnNQ6PncO923dx7/EN3Hl0FZ8+IqoeXEBVQRdqYpZjWeFe3Lv4Escvn0C5vBUt&#10;OZtx//w7IuwcqvMaUJ8zgZqkcZxbextliZ1oyBvFqr71uH/rLo5u3I2msA14cOwRAbQP9+48wZu3&#10;b/CewPyCUBZo/ur9S3w9mW+Y7754Q3x/wG9+8SV+/OErfEVsvxfYZgQyX78hLl8/watX/Ju8eISX&#10;T+/jxZP7ePrkHh4++RSfPryN23dvYP22DXzf1sPR2xsh0UlwdA/gAWUl+jc2ISw1EgHBqfDwTkFE&#10;cCOuXHqGMxdPYNfhHbDxsIGy5hKo61sgPCYJN/m3uXb9IsF5kdgUOS+B85PL5yR0Hjh+GJt37cCG&#10;7duxetMmGNtYQTZTgbK5xOZcQyuom9tLt2+aoWUELQt32HrFwiUgkgcHkfwCKURsVgUaWkYwPLwJ&#10;Eyt28oB3GfyS+JqraoWZlw+UdRcSnOqYrWWIGYt0oO/gAh0re5TXK7rRSxvrUN3ejMENw9hO9E4M&#10;7kBd6XIUpfQgOawa/i4ZsDeOg76aP+ZONyEcRUVzFjNtEpL/P6I8AzIVZSjNU4GSuipmaqhBZdFC&#10;LNLWgqmpATwISF8bfST7uyDN3xNR9jZI5RdfRWIMatJjURjth1hPa5hrzYWVmTYcXCz5t/BEcHw0&#10;4rMyEJ6SiBBiMyEjBlWEZmdlBLqKQjFQmgZ5vA9yQu1QHuuCRB0CYO5i9Om7oUfdDbVEQQvR0SHT&#10;QSfhKc7jFOBcO8sBm3UCsJ3Y3OWaiLP5FTickI0rsf74YsU67DMrxf2yNnx5ZBuuDg/gUEE1DqbU&#10;4kBSIw4lt+B4eidO5vTiQfdW/GLNTbzIPY+zeqtxdmEHnjkN4MzCEhydkYOTS8PwjxebgF9cxW+3&#10;vcHdxu14ytfDA+bhgQM4OLQXDfHLEe3SAh/Tathq5MNmbi5slLNgOTMDxjNSoTM9AdpKCVg6Iw5L&#10;leKxeFokFk0Lg7FqApbIgrCI0ZwWzkRwXigWTAvBkulh0vAiWTAWyAIZfyZAkWnB0voLRTs9iMsG&#10;QVtKCLcvEg4tpQhozYyEzswo6CnHwHB2AkxVkmAxJxk281Nhq54GhwVpcF6SBfelefA2KISvUSEC&#10;zIsQbFmIcLtCRDkUIs6Vn89ePCAPqOFnWgPKoppQk9CK5vQOtGW1oSe/E0PFXUw704qhwhaMFDVi&#10;JL8GQznlGMgsQQ9f8+0xGWiOiEdjUBTq3EPR7haFPrdEDLmIczbTMGJHdBqEom6BI8pn6BGZmiiW&#10;LWUWMeqEoarUxZ1JFCbzACmREd3rUZweyIMsN2UzOGu4wE0nCP5GcQg3zYLLQr4XNbxhv8gFgUt9&#10;ED3fDelKDsiTmXJ7OsTtQqJWFbmTmE1mEpg4RlQ1A/m+8GW8mI/B6cxMVTj/Ozj/+3mbH1c2xXmb&#10;U1kwjdtx0+FnRAj8E8LgS1T6J8TAPzEWvnxPecdFMpyWFCfFh/PcxOkp4SGw8/eHiZsnTF09JHRa&#10;e3jB0N4B2lbmMHW3R1JZhlTp9I0Nh1NoEMHpA3MvN5h6uxKdrjD3doelVPV0gb6rI3ScHaDn6gRD&#10;d4LUwxX6LsQr4anr6gB9dyeYcJpY18zfFbZxXsjsLELlcBvqhnrRTCy2jYpKpSId48ukiIpn05AA&#10;pahmKiqXAqRthKmofNb19aGutw+1bGuJ0uZhAnRkRKp2touqKSMA2j4+LoFWtGJcAE8gs5fw6yMa&#10;JXROolLgcgqYoqu8678g9OeLmcSwqHj+ZVy0YjkCV1HFVGDzY+RK4BQg/Qi7UxHTRGS1okLJ1HUo&#10;UttGaIq0FnO8SEJndUcuk0OQ5qKuKx/13QVo7C1BExXf3F2Glk65BMvWzkq0d1ezrUFzezWaWqv4&#10;ZVKJ+hY5apsZArKmkUBsKEV1PVNXiqr6MlRyWF5bDHl1oSJVRSiVFxCMhKPAI1NQmI3c/Exk52Uh&#10;MzsDWTkcZptDfOUX5CMnn3AkwPJLiqTkEYA5RFYWwZkpKn4EVWapAGY+kZZLbBYgmzgVyREh0LKZ&#10;zPJiTmME0oi39IIc5HG6dB6lvIgYLZa6uUV3d24VgVolwFWCLK4j0JlVLqaVS93QIgKw+VUClsQm&#10;ISohU1QFOZ5LlOYQt9kEZhaXFRVHAcSkglyGgCzMR0phAZL43OKysxDPxPE5J/C5J+fnI7WQWJTA&#10;mU9o5kpJ4vNNFYjk80vm8xR4lMaJyRQ+/yTCNInTM/gcMonqDD6vNC6bxvmpXFcCpxQFQAU2pWWJ&#10;UwU2FejMmYw0jTDPJDizCORcAjOXz1Mkr5LPVU5wVnRjw/hB3H/0KZr7GnH2/FmU9lfCx68ctzd9&#10;hx9ef0tgvmJElU8Rgc23bwksYlPk9atHEjrfcdq7t8/w/vMneP/uJd6+u4eV509DNWMzZkTdxJKA&#10;03zDvkJOUi/uHH+IlqoWjPWvRWV5G4qju3F69TVEhCVj+bIdyIhtwcNzr/Dk7l08vHcbjx/cwpV7&#10;hxBBlLV1rUBcYCNO7X2Ek1ePYmDvAIIjS3Dl8Ge4ffMcXMOt0ME3moNtClb1H0dUeAZ27j6OI6eO&#10;4NTxo0iNioabfQlOrL6J3Qf24NNbRDPRKMD8xdsX+FLKcykCll9z+jeE6A+E96+/+4DfEp1f8Hm+&#10;fcnnzef++tUTvCQ0X3D4+fMHePb0Hp49vivlMf+uDx7cxp17V3H9ziWs37saVT2lsPF24eu2Bibm&#10;nmhtGMC1iycRGOYuXdWpYeIEt+AM3Lj9BKfPncC6HesJQkMoLdbCEhM7VFQ34u69e8TmeVwhNC9e&#10;OYcLEjSJDmJTwHPf0YPYspvg3LEdYzwiViNWZUpKkM2aB1UTW4LTBhpmjtLV6cpaxlhs5Ao941A4&#10;+ETDNTIWAcn5iC8qQWZhNYpyhtDbsxuRGXIUNffCOTwR9qH+mGeiBZmaGmZr62OWpi50bV2ga+OM&#10;svpWlNc1oLGrG8vWrcfy5VvQUrEaRckD/L/WI0ScJ2qTCCNNL6hOs8YMfjFPk4mu8/8DaIr7ZM5g&#10;Zilh2rxZmLFgHmYtIja1FkB16RJoG+nAzMIIfu6WiPG3RGKQFSI9zeBquBB+1oaIcrdFSrAbkgKc&#10;EORoDGsjNZibacKBwHcPD5QqNaHJKQhOFJWbaKTlxvH/lY7uqmTUZ0SgNiUBRTGBKE3wR21yIGLU&#10;VJE9XQ29Oi7oULFHHZHZxnTKDNhqoY/g7GdWTLPCNs1AbDWNwi6HRFwuqMGd1h5cKkzGvbwO7J4T&#10;i+uJufjx7F784tpRvNyzAdcGenFEXo/9OXXYn1uPo6XtuFWyGRcdNmP/tHYckRXgilImzk+LwSey&#10;OJydE4x/WNaE/3i1C49HzuNy5W58tvU4TrQdQq1PNzZ37EKsXwn0bH2h4eEAw0gvKJnpQKbP18rS&#10;RZBp8gBgsfg96nmQLWSWakCmy+nzVYn72ZghxufMVtyxYL46pqlz3twFk3dCmMuIluuJVknxy1Yy&#10;/m1k07nMNEY6wBARv+svxrk+oTaNSJfJ9BkDxpAxYkw4XZxqYQ4lmdVfMkOKLWOHWTIHxpFxggrb&#10;uYwqM1/mAjWZOzRkHgSvFxbKfLFkmh9hGwCDWWGwnBsFR/UEOC9MgbtmGvwNMhBpxde/UzHSfeTI&#10;DalBWVwj6jNb0JLfgo6iJrSkl6EmLA3l7lGoto9Es00ceh3iMeAUhS7rAFSq2RKdRsSgFiOqkPOQ&#10;T3Dm8XWeQRCmEIQJUmYgVqpGasCf7wP3afrEoBGcZGYEogVCp1sindAsnuNPuDoRmcZEpiajwe3P&#10;5fZE1XQmtzENkdxWKNsQJpAR2BTQFOD0ZAQ4Rf6/wCm60UU+rmzqMFPQ1Ga0mIVKMh4cWyAyLQR+&#10;8eHEYQR8E6KYaAmaXrGRUjyiw+EaEQz3yFCCMxReMZwWGQkrbz+YunnA3I2QdCQSrR2w2MwCC3hw&#10;GJYTi9CMaL73IuEaFgr7QH8JmBaMubcbW3dY+SnGTUWlk6A08hSoFAjl9rzcpWkGkzH1cJOQKsDp&#10;lhaEPNqotK8Zlb2dEhhFNbOZuGwZHv1LBD4bBgZR090rVTpbOd7M6QKgAqNtUsbRIgAqzgEVUJ1Y&#10;TliK6QKdY2wVlVNFt7sCnaIV3e/SxUZSdXMZx8cITQUsxbmbApsClIqLmSbBKVA5eb7oFDRFxAVO&#10;7YyoqHaK80GZLm5DasW2Jx9HdOsrutr5mJMI/e+R1XaUokZEXNzTXoo6tg3tZWhoK0NTRwUa28vR&#10;RFA2dnKcbSth2dJZxXmVXIaYJCTrW0SVgsONctQ1lDPEZX0FqurkqKiXQ862rK4cpbXlKJNSKp33&#10;WFRZhAJ5IXLLc4nBLKQWpCE1LxVpBRnEVCahlUFYZSBRJC8d8bkpSJDGM5HA8cQ8zi/IQlohoZXL&#10;dfKzkZ5PZIkqYF4uErMzkUicid9eTS7ktOJsoiqH4TJlxCRBm8bhFGI2lfNTiwkuIitLYFNU97he&#10;OvGXQ6xmiRBhGcRpOgGaxvEM7ntWBaEqnW/JDw5CTZxjmUuESegUFUq5qJKKKmipVOnMFHgjStPL&#10;uLwAquiuJlYFWMXjx+VlIjonHTGEdRyfTzwTS1TH5GQgJjcTURlpiM5I5/MnMBkJpNzHRO5/QkG2&#10;1CYSngKcEiz52BkEsUgmcZzBfU0nltP4PH7GpahyEqqMAKhIuqh2MqJSmkVsZgk8V/GDkfm5W12M&#10;E5mcJiqeGXx+UqSueq5TVIrcoioU8+h+/fBhPHr6AD0TPfjk9Hn07GiHV2o69o8/wHcvvsEHqWv5&#10;Jb764iW+ZN6/f443bwisl/fw4sU9vHz5kOh6iDevFfD87O1jwlN0Md/BxmsnoZG1ArPirmNJ2GXU&#10;jj1GVFwZTu+5iAp5BSpaG7F87RpUdrWiv3Mb4tMzsGfvUaQl1+DG2ed48OlN3L9/nbmBqw/2Iq85&#10;DesPbERsgRy7dp3H7dvncerRZgRnhOHk4Wu4ffcU1p6rw9ZL47D28cbE9u3wS4zEkc3XcGn3VRw8&#10;uAENa1PhXR6HPetOY//xfbh1/Q7evXiMD9znD8Tmh8+e43OCUuTDu+f4guD8is//u68/wy+//xy/&#10;+v6DBM034nm/eCAh88mz+1IeP7mLR48/xaNHd/CQ0Lx/nyGYP71zBVdufIKdxzega0sDjLwtCcwU&#10;LFULQlbgGBpSx+HvHgkTVx9MN7JAHA+obt69gU8IzqHlQ1A30IWS5lLM0TTkQWM/rt++iUtXPyE2&#10;z+D8lbM4d/msBM5zBKeocu48tAcbd23D2m1beJDaCmVxVfmMGdLtkOYaWWG+kT3mGdpilpYpZiw0&#10;gNpSK8yebQsL9zgJlOLn8dIqaxCalgGPgDRUNq7m67cG+RU9CIzJRnhWIvSczAnO+cSmDuZoG0LX&#10;yhWaBHFpTTNq6tvR27sKzXWjKEntQXpUC8K88+BuFwNTnUBozLQiHhYTEkSLbDrzESL/d8MvPZky&#10;o6IEJVUVKC8kNLUXQ1VXk38vHSw00YeeuSEsrY2QEueNzHhHJIQYI8htMTys5sLXgeh00EaQiyEi&#10;fSwR628LVzsdGJsshoufM9wjxC8VxSE4OQ1haekIJTjzi9PRWs2D7NhY+Jvbw0XPGB5mRghzJmbd&#10;bRBB0CfJZqNN3QZNMyxQSxyICmePzJTgXIpuDvcRVsOEw+YFgdiiF4NVcwNwKaQSlwpacL2+AYcd&#10;M3BAIxjXg9Pwu9278dOnF/Dj/U/wqyvH8GLlNjzoWYH3Ozbgi5V7ccy0FztkxTgsS8RxQuoT5qTM&#10;G6dEVFzwvqIKd5t34VrvKdzZsA8d0cvgrzEAd416JPpUYt2a3Vh7jF9qO2pRv7EQxctTkLMsCqkj&#10;gUgc9EFEhwv8623hWW0B92ozOJcbwb5IDybpC2CauxA6qfOhFT8XS2JnYWHELMwPn4l5wTOgGqzE&#10;djrmBk7DLF8ZZnjJoOTOuMkwzZGx5//NjrFhzBnTyRgz+owes2Qyiz7Kx9M0JqPOzJvMHEaFryeR&#10;2YwyI17300XEr0Yx04jkaQTwNL72pmlh+jRDzJxuBqVpZnxN8v0gsyRarYhWW8aecHWWwLp4ujcM&#10;VENgq8/3hyM/04OKkRNfhoKoHGS4RKDQMhg1pqFos4hBu0kkqhd4oGyuHfKniSvF5xOeKlKyGFGR&#10;FOAU3euKVomvm7mMGofVkMb3Ri4PVAoJ71LuUzn3qYIALZcqm+J8TR7YyGZxO6JSqoQIvh9ERdN/&#10;MgKb/xM4xfmbH4NTYHMKnFOVzZ8vElKAcwqaIprMIkZjlowH+baISAuDP5EpcCi6zr0IT9F97hkT&#10;LsWVyHQJC4J3jKiCRktVUN/YGJiJCqeLOHeTKLRxgLapHd+vVjwQ1oNDpBvCsrhN0SUfGQHXcIFO&#10;P1gTmJa+brBiK8ApWkt/b8LTS8KnAqQKdFr4ecPSz0c69cfcS0x3hwnB6ZMfgZLRalQPd6GWB3Ci&#10;UtlAcCoyjEZx/qZA5+i41DaKacOMOH+TsGsh+NpExXPZcqJuhQRRMd7J8a7lKyV4KsCpqIqKVkBT&#10;gU0FPsW5nxIWBRpFFZTTRDWzk2kfH5HOBe0iFBXziVPCUQInM3WxUvdyopFwFBctifXFuahthGsr&#10;128jPsVwh9iOWJdRnDuqWE9sT2y3k/vWzf3uFjeoX7UKspqOclS2lqJKXJ0uXaFOfIo0MY2iIkk8&#10;CkA28GiL4/VNlahpqFRAslaO8poytmWo4LA0zuHyGqKyugzFBE4RoVMorsKeTJHouibUsom9rOI8&#10;ZBJ86SXEZkkGgZOJlJJMJBcTicVZbLOlJDGJHE8kSpPKiMvSHCYL8UUZiCskRInP6Jw0xOUSarmp&#10;iMpKIcxSOE6c5mYTZaLSJ6p1BBUfO60sn49DlAlwclpqeYGUdCaL2MrisqlEm1gvXcCSAE0X1VEx&#10;fxKMouonXdTD56foeifoRJWT8wTQRJe1QKVUNZzEXCqfb2pJHp+T6NZmy8cQVVQBTvEY4jGTiMY4&#10;gjtBPG/iOKmYgJxMAjEZx/kJBHKS2D/uv0CugGoKt5vKfcyYxKSAZSb3K4f/iyz+L6Twf5Ul0CkA&#10;yvkZosI5mXQBZq6bzeXEfFHZFNsWz1NR4eS2RAVTVGYJzGwOZ1WUKaZLCFVgNEsCp3juhGuJqF6V&#10;IS+vGWv7DuDp44dYsXU5Du48icNXdyF/Qo4Na47iixdv8TnR9eHdU3zxuagCPsO7d8/w6s0jPHvx&#10;KZ4Tnc+JrpcvGQmdD6Wu9refPcXr17ew+9NT0M4dhizmPKYTnHmDjxCVUoyWkiHUZnWhobkbq0f2&#10;oX/1KOrbx5CUnI/81DbkxXfiwY3XuHv7Nh5cYq49xM17p1DZ0ojN63YiL78aezZ+guc3HuPyrROI&#10;TknGoR1n8PDmOdx+dAjVjXw9FJVjx4VdcMj1QFZhL5IcWnDr6C1ceroS8RVxOL7mBo6dPIyL56/j&#10;s+eP8f4zQplgFl3ln795is8/e8ZpfN6T4Pz269f44bt30tXprwjt1y/u4+Xz+3j69B4ePyU0n3yK&#10;h4Tmg4dE5oNbuHvvBj69ex137hDCNy/h2o3zOH3lCPbc3gTvKheoOC7AUltvGBrHIiKskh/EydD0&#10;tcOSaEscenAY5y6dwOnTx5BZkIl52lpQXqIPY3sP7N57CJdvXMGFq2cIzdNEJrF56RN8wojzN4+d&#10;PYnNe7dj3Y4tEjiTcrKgPE9UlmZK98tUN7bDIjMXaBjZYuYifWgYWmKJubFUAdW29oVDRAp8otIQ&#10;kSEOxuTIrClBSLK448VyGJpEIDCqAAW1zdCzc+SX/ULMWLQU0+drY7a6EfTNnfh504ry8kYU5bYg&#10;Jb4KkQFF8HRMg4GmL9RmWWGmdEEQv/Sli4EIhP+/mc6IG7LPViKgFd3oApvKmguJzaVQM9THQiJQ&#10;08IMBpZGsLU3QnaqPypz/VCR447sBAukRRohxn8pQjy04e+shSBXfcSH2CM80B4OTqbwCPKER1QE&#10;v0gT4MeIn+iLT0viQVIhClLT4GnuATONpbDVXQg7Y3U4WiyAn5UW/AibFEKggs+xkZCpJRxaZFoY&#10;U3FE73QLdBCbPQRDD6etUnbFuvkhGJQ5YMvsYNyIbcGlQiaiEkeNeJCkGYL7lfX4/a1j+JtnF/CH&#10;m1dxuqAPJ/OL8Kfjp3HGdhB7ZSU4IAsmOF1xVOaCY9zWPkJpn8wOJ018cCa9FNtrh7Czex1qXUaJ&#10;i0YoyfwlSOkQMb4LwhG/uBBJ2nVIs21Bmhv/bxFtkCd0oiG7Fw05/WgqHkWTnO/Pin401g6gqWkQ&#10;jR39qO/rRfOyIbQtH0Dr8nZ0rOpC9/ou9K3rZ9uDrg1taN/Ygo7NzWjdUo/GTZWoXVeKilUFKF2e&#10;h8KJPOSMZiJtKAWpgwlI7ItCbE8EojpDENzsC/86N8YZ3pUO8KiwhVOxORwKzWGVbwrzHGOYZRnA&#10;LNMQesmLoR2vjsUx86ERqQq1UCZEBapBypjjPwMq3kpQ8ZBJUXZlXAhfolcm0GvFWHLcnq8lCw6b&#10;MQK+howBo8ssZbSnWsJVVH3VlmDWAmMYW/rB1T0aURFpSON7JtrSAylLnVFlEoxa42CUabpCvsie&#10;eFxKIAokqhCfqshgmyybQWDOmkTnTKlLXJzjKRApKpdFsjmoIjrrZYaoY0q4jTyZOsE6l8vN5rrK&#10;xOYMRPGALZjviylsToFzCptT0HSdzBQ4xTmcApvigqGpC4UEOAU2p87ZFNgUyFzCiMqmQKe4YGjR&#10;AhlCEuwRmhrKz61IKZ4EontUmHSupntUMMfD4BkdAQ+i0zNKnL8ZxkTALSwMxs5uMHFyhbGDCwys&#10;HLBQzwJzdcRP/WpD18cU4blR8AgPhnswtxVKtAYHwoG4tPX3gA0jKp4CnDaEpTXBacN51r6e0jQj&#10;VycJntb+/CwLCYKVj480bkRwBlfFo3S8BrUj3WgY5mt5eEQBSrYNxGa9BMwxNI2Mc3wUdQOE6BAz&#10;PIi6Qb7mhwal5VqJtbaJZVJ1c6pLXlH5VAyLyqYCm4pI3fQEozgHVJzz2ShdiDQsVSebOdw0JM4n&#10;HeIyo2hfxm1JEY+hGFYAcRKc3F4nH7t7xYpJ1CrwKrrsm8U5pgK0XHcKnFJXvliP7VSlVFyZ3879&#10;7p4QFx2tQv+qNZDJmwnExhKUNShSWl88mRKU1JaiWFyFXaWIGBYpYsSFM+JcRnGhSz7BUkjcFHBY&#10;RMAyl+gR3dkZxbnInAqRlFmUg9RCwjFPVC0VlctkojGxiGAsTkVMYQpxlSGBM4W4TCsnztimlGUT&#10;RARgBWFVnotkgjOB68UWpCI2n29CkQLCM19sIwMxHE4QjyNVLhUwSxfVSYFL4i1V7AeTxmFRJU3m&#10;F65oxTzRCsSKiqEEVQEvgc2KQuJKdKFPVi35vAU2RRQVTlEZFCAtJTLFcJEES2kbArFEYQq3LyqP&#10;AowCnGJ+hti+QC2np4pzMIu4H2XcN+n55iO9mtuuKkJqBbcjIt2GiM+Jw9mT89IruT7bnLoy5BD+&#10;ufUVHJYrQnRmTyanmi1Rmc02p4bzxLIidVxeLCNgyuc4BVApAuHiFAEiU6raVpQjk9jMEKcDSNis&#10;JA6qkV9TJXW9C6CK9USbWsQvz9JmrCM4n99/iN3Hd2K0YyO+/vABG26twplPLxCQCnS9f0uISZXL&#10;x/iMKHtFWErgJLymwPmC0968eoC3r8VNzJ/g9atbOHH/PEzyxrCo4DbUM+4jsftTBGRnw8ouGNmR&#10;vRjoXoGxjl1YvX0tD6gGkMX/9fjWrciv7MSJjddxev8JHB45iOMTp3Hv+kW09vdgNY/s5GVyrB89&#10;iLsnH+PWp1d4oCDH5rUn8ezGDdy/fwGePAJevmkHPnl0EFvvdmDziwlYxYTi9NbnnH8chfXp2NJ0&#10;ETt27sQnn1zBq2dP8fbNfWL5Ad5x/9+/JkBF+Fz/As6vCM5v3+L7r9/g5bM7xCaf/7O7ePJYUdV8&#10;+IjQfHgL9+7flLB55y6heecKbt6+hBvifEsi8dKN67hw9xg2fNqM4BXmUMuejTlhC6EbbgfHTF/4&#10;dfpg+aN+nCM4L1w4h90798DawR6zFi0mFvVgbOOEc+fO4fzVT6ScvUx0ToJTRHSn7z9+COt3bMaa&#10;bZuwluj0DguFkooqoTabMNOVboW0wNQBGsbWmLlED7q2TtJPzBl76EHP2Q4e2WnwTYvi65YHuZ3N&#10;0gV14Sn58A0tgJlnJF/rzQiIycNCQwU4p6ktgmyGqFTOg7WdJ0pKGpCZWoGokEJ4uqTAxCAI6qqO&#10;mCbT4TKi+1RcWc4v7/+TCGyKLnSBzfmzMZNf/rM1F0FZaxFUlmpD3dAQi0yNoWllBj1rK5jYmMI/&#10;wBE1xdHoqo5Ga1kA6gs8UZRii8wYUySEGBKdmgh010aQJ4cDbOAX5AqfUD/4REYjOCEZQYlJCE1K&#10;QlJaCoqyc+Hn7A3jRVqwM1oIJ9vZcLJThrOjCtGqBR9CWJyjV0RQ1BOd1QRCE9HZo2RJbJqjVbYQ&#10;nZzWTXj28u+xcoY7Vk33wHa1AKye4YXHSb1YOzMCW2Qh2DvXF6+aKvD39/bij0/O4h9v3MO9gUH8&#10;69VtuBkxim2yahyURRGXjkSnK/bLnDlsiT3MUT0vbPL1Q1tqAtau7UWKRzvUZLl8Hdhh2gwV/h2V&#10;MJ2gmSkzwmyZG5T5eOqyJA5HEhSJWMhhTVk6dLmOpiwPRjI58VEEfVk5oVrEFBAmRbCb0wDT6SUw&#10;VyqE6yI5/DSrYD29GGbTCmHO1pKxn1kKB+USOM4qhdOcMriplsNdTQ7vhZXw065CkL4cwUZyhFmU&#10;I8SiFGFWjF0Rwh0LEOVaiCivQh4clCAxohpJUbVIT6xFVlot8nL4uZZXiTy+9/PKKiDdk5ifd/ni&#10;otCGchQ1laKwpRgFrUUo6ixGSU8RSvuLUT5UhorRClSMVaByvBIVExUoG+P36nghysYLUDSSxQPj&#10;VOQMJCGnPxG5g4nIGYpHxhDfE8ORyBhOgE+RD2xCXGDq7A5jC1+YWQTByZWvl7A4xASHIsLYBnnG&#10;bqi1DESFoRfyVW2RP10P+VIXuxrROA9pRKO4klxUxAU6fwbnbKkKmsf/T4lsAbOIUBXLC6QKZCoR&#10;mUqIZsKZEILzv1c3BTZFpiqbUxcL/ffudIHNKXBOdaV/fM6mQKYA5xQ6FzPz+B7UNJiBsFQ36Qp1&#10;n5goeBOSntGRcBMVSYLTLSoIXqKqGRsjXZVu78+/l687HAK94RDAzxoXZxg4OMHQ3gn6lg5YpGMO&#10;FW1DyHQWQsNTG+FF3FZYAJz8AuAaEER0BhKdBOQkOsVFQwKdtkSmra83t8/pbO3Ymrq7wMzDVaps&#10;OhKqTkGBsPDxgnGAK8LrElE6UYO6oW7pvEtRtRTYbBoR8ByRwNkwyAMsgrN+cAQ1fQNE5wCROUhs&#10;EqjEYpO4uIjrCXgKjIqu9lbiTeo+Z9syMiZd8a7oTicYBTgJRAUOBUQVEVe7Nw4oDtyqe8T+DEk4&#10;FNVJAc225VxehHDsJAy7mKm2ndsTjym6+KULnrgf4rZN7Xwe4uIiUSWV4ElwSo83NipVQ6XbOE3B&#10;ldvpWb4S3ctWcHgFZAVVhfziLeAbKZ94zCcm8iaTj5wKcc4iQzzkEQ+Kcx4LOI0tgZNRLqp3RCER&#10;lSEAJ3VvE2lMsujuZpJyRVc4EZiTjJi8NCYdMQKFTCwTX5BGgBF3xWlILGVbmoGUcm6nPIegEl3C&#10;ecjkfmURVwJ8GcSWAJcAWSJhKZJcQiSW5iG+NBeJhFgigSqqiMkFOUghGsXV20mFHCeAk4k+AdEE&#10;UUVk4vO5f0wc90u0CdxevKimiupiKR+Hzz+DAMsiuHMI7TyBNUJT3P5HOodxEpwiispeiYROUd0U&#10;1U5xwY7olhaoVFQ4uS8CnIzYF3FOpWhFF3hKmeL8SrEPqXz+qZPgTOPfWiSDuMyWqpRlEghFlVIg&#10;Ma9OnDtZJrX5hGY+8ZhXKy7eIRInoZldW44sabiCz0eOrGo5MkSVsrpCmqYAqiJT4EwT3eviuUrP&#10;T2BTVDErJFArKrkCoXIJmiI53Jaoqoqu+2zp/FYejHD5sso2rOrejWe3H+PsndOoKunD75/8ER++&#10;f4oHr27g1auHBBiR+UZ0lysiKpiimvnk2W1GoOs+XohqH7H5+uV9vCE+P5Ou0r6Ni0+uwbJgJWzb&#10;nsOi/j7C2y8gvqEYic2FiMisw8qx7WgsGcfWtZtRUt2I7OIKHFp3DlU1bdg4fgK7+EY52jyIPbXr&#10;cO30SfSNDqK3bRjdrSMYbN+MhsxxXDtxB+VlrVi97LB00/QjJ/fCzd8fFy6Kcydv4fTmI3hx7jbC&#10;ohJxaNOnuEFwytsLMFiyE6e4zWPHT+L58yd4w+f45rUA80O8leCswKfoVv/y8xf45stX+MU3n+Fb&#10;ti+e3sazJ7fx9MmnivM0H97+CzSlquanAptXceOW6Eq/KP0K0MVrF3H+0kVcvnwTt+5cxvnXa7H8&#10;SRGqb8Wg9nYiBu6X4NhnK3D9zkmcP3MRp0+cQV1pG+Yv0IeyphZmaWkjkvC5/el1IvPMJDZFK6qb&#10;ilZ0q+86uAdrtm7Eyi0bMLFhLUydHDBt9mzIVOYSZrqYa2SGBVa2UNEzwowlS2HtEQJLp0iY2nvz&#10;wzkAOS3laFpbi+xWOQo6qng034rMmkK4JIYhrrGMXzL5cPaJgra4EElDFTMXakI2az7EPT493H0R&#10;H5UPP9cMWJtGYMlCR8yYLs7JE9AU52n+H3afiyhNmzxfk5k7A9PUZ0F5iRrmLF2MObramGegj8Um&#10;JlJlU1zxamhnCwtbUyTG+qJZnoCB2jh0yYPRVuqH+nwvlKY4IjPaHPFB+gj30UWAuy6C/CzhH+gK&#10;/9Ag+EfFISg2AeFJ/GxMS0dSYhpCvQNhbWQCG+N58HBQRZDvfIQHLkRUsBZSQo0RoDqNgJChQDYN&#10;FYRDrUwVjQKZ00wJTjO0EKHdHO+SaTALMDbNDMuUHbB6vgt26fvhiEEEdszxxyF1AnKGEx7m5+KP&#10;nx7GH+6cwbu+Q7hXPoHXRbuwdVotkZmAvTIb7BI/lylzwg6ZLbYTm1vmWGLY0xUN2fEII4Ay4ioR&#10;EFEK81w36KYswIIYVcz1l2GWowxKosInurSNZJimxb+vugzTF88k5hm12TyYEL+5r4rp6ovZarHl&#10;QcM8/r+nizsJzIfyXANoGrlA08QdOlaeMLIKwHw1J84T512KAwxxMZg5Y80DDnvGkdB1xgwid5bM&#10;C3NkvlBl5kvxZ0I4HkIABxC/QVCRhWIeUT1XFsPEcV48NIjhxbIUYigV2rI04iiDyYIBcWxIHJuw&#10;NWVrThRbTCN6pxWxLYTVtAJYTS+AnRIRPKMcjjPkcFIuY0rgPKsYLrOL4DpHEZe5bOeXwG1+GbwW&#10;EMcaZfBWK4GXeik81MthNjMT2tMjMX+6G+ZMt8JcZTPGBEuXOsIrnOjMSEKIlyNiDSwhN/aCXC8I&#10;ucr2yJAZE4+6zFIOqxOYs4jOmXzNiGrnDAmUokIupoukE52pjIBpsmwusalCaE6dq6mEYMaf7ylx&#10;JfrH3egfY3OqujkFzqkr1G2YKWxOdaf/94uEpsApsCkqm2rMbB5UWbprIiTVB/7RBGdkJDwiwuEd&#10;EwOP6Ch4RIUy4gKhYDgHBfHzxQcOfn6w9XGHhZeThEVzT3cYODnBwM5BAU59S8xaqodpVupwL/dB&#10;emO29HOXnoFhcCM4vSICpLtEeIT7EayikumuiI+HVNm08fMiaD3hEOTLbbvAyMkeFp5u0jSnkGDY&#10;BvjBJNgVUY1pKB2rRc1AF+qJPdGVLiqc9aJLXVQyh0ZQ2y+mjU2Cs18CZ/3gAGr6+1ArgDg4OIlT&#10;sTwBKoVoJVbF+Z8CoD+jU1Q8J6Rud5FWqVtd3H6J2xDbkbYlqqYM23ZiUwBR3IZJuv8np0tXwk9u&#10;c6qKKiqsU5VZAc5G7mOjuKK+pxdN3GcB0JaxEQmsrROiy53rEqBTFy4putpXSKcCCAyLYVlacTbS&#10;mbQScX5jNlJKsggg0Z2dJVXjRJKLBNoIvPxMqSqZJiqDnCbOrYzPTZMizrdMIuQSCzMRm5eC6Jwk&#10;ROcRmfkCmRwvJDJLCLvybMSVZiKhSFQxuV0+ZnIZh8syJURKyCIa0wjIlCJFl7OIqPylSWAjwDic&#10;lJ+FuIxUJGSnI1mco1lUQHQWIYlIElBM4H6LrudYcc4n9zeJ0EsWGOXjJfC5xRVlKiKAyX1OLBLP&#10;m48vutgJ2hRRRSQ200TXM+EkEDV1vqYETgFw4kq0Ap+impfGx04lLtPKRYWPy1QRdKL7WuBQ6qIW&#10;V4Fz26WKC3ikC3ukrnBRteR8gjqzspiPxba6iF/A3HYNH6OG2yA2s4jKHAFJ6UpwQlGcSyldCS66&#10;uTlPnDsqKpcSEAUG2U6hk9PF/uRKMKxiW811a4jTWmlaXq1IJeeJ5QhagjKNaBYXA+XWKLrQRWUz&#10;Sy6esyLiYqdcCZyVUpVT7JPiVkhy5PExC2vl0hX5pZXtGOvYjac3X+DW26sobezCvT0f8M2d13jy&#10;4CphdRevnxKSLx5I3eWKPCJEH+DRk5vMLaLrLp68uIvnL+/i1XNFV/Prl+Jq7Vu48vo6bKo2w1j+&#10;FGZ5D+BWdBoV4pySgwPIaKnBrjN7Ec7XY250Gx97FOkNlShPHkKMeyF27T+EvaubcDmvCSfla3Hy&#10;8GHUdDUjJ7oJqf716O9fg+SMSvTXbUWsSxnWrziCu49uYsXeMQRlpeHTq49w7dZ5ZGXXYKRkF/yc&#10;snDkwH3sGNmL/MBCFHv04szB8zh16AxePXmGl2KfCenPBDZf3lNEgPsv3eovpOrmV++f47nA5uOb&#10;xOYtPBDd5/c/huYV3Lp9BTduXpKwefG6+BUg5voZXLx6BpvX7sEnewnU88/x9NYjPL13Ew9uXcKn&#10;xOjNczdx/vQNnDx2AROt2+GwNAaz5llCabE25psZo3/NGK5+elmC5rkrosJ5WoKnAKc4j/P8tQvY&#10;vGsr1gpwbt6A7tFhLDY0hHSfynkamKVtRGhaQNvWDXN1LYhFXdh4hkF9qQPUF3vCwi4B8SG16O7c&#10;hrr6IXSPrUBT8zCKG2pRu6wNYanZ8ItJhldCFLQcLIgSdSipa2O6MuE5WxnuLn6wMw+Flpo7VJQE&#10;NgQ0/w+7zj/KNHHBkwq3M2cGn4e44fwcIlw8n0WYZ6gDDWMDaJgaQtPcDFqWFtCxt4aJgzVsnUxQ&#10;kBuOrtpkjDTEo68yBJ3lAWgu9Ed9ljdKEhz4erJEergZ4gONEBFoBv8AJ3gFBsIzJAY+EQn84ktB&#10;REI6ggLC4W5vC0fLRfBz00Bc6BLkJBqgOMUS5en2kKc6I2rxHAmceUwZU0tA1MsWoU3CpjFaZVqE&#10;5wJicz6jhn6ibHieHdYa+GA9wblZMwiribIdyi4EpAMu2kfjH3cfwT9cuYZ9PnL8tnUr9qqVE5bx&#10;RKYdl7HhsB22yvQZbawlbHvcHVBSFwVv/2ToqaXAySEb9Y2lWNXZgIllzRje2YCenUWo35MA+c5Q&#10;ZG5wR/CoGdx7dKEnJ0iz1aCRPB8L4lQxL3g2VPyVMctrBpSdlTDTejqUzIl9ff5PdHnwoMn/j9Yc&#10;6W4FypramKujw9eUuuJ/NYuAFRHn2YqDBNHOmYZp85WkKPGAQdxRYAajNG+uIhyWzZnFZfn/nqtM&#10;5PL/rcJW3GFBXCA2jdubxnnTOV3ch1WZ8FXhwY4KX2eqGnw9ivDx5zGqizFNVYvRUURFhAc/KoSN&#10;ij5bfUybJWKAacrGmDbDCNP5mlWaxigpzulUIuCVCGUl/p2VCHol/q2V+P+RyXiwJV3YJCr74s4K&#10;3B+2c9W1sNTEige8oZC31km/TBVoZoccbR9ULI5A1nRrItKE0UcaXxdpXCeZYEzkayVBihgW53Qq&#10;xuOliIuLZkkVTQHNKAI0kI8nbuQeMAnOKWxOgfPjyqbA5lSFU1Q3p8AputMFNqeuTp86f/N/Aqc4&#10;b1OdmUdsLtBSgm+8I7xjfYjrcGIwCq5hwfCIDJG6z93CxY3eg4lMX4IzAHY+PnAK8IVToDfMXZ1h&#10;Pll9NHV3g5GdI/TM7bHQ2ByzTDRhnGCBhJ5kFLSVIzIxleCMhqs/t80DQG8i1jeG2w7zh+1kRdPK&#10;h/H1grWfN+wY52B/GLs4wsDeAQaODjB2doAZcevM/bIK80Riay6Kh+tRM9grgbN+QNFFXsdWpLZ/&#10;UKpq1vZxnPAU4wKWApm1/aLSOSy1imlT4BTneo4Qr0TnkMDkGJHIdlDgc5xYHJeqolMV0anue1Fd&#10;FZXSZnHPzRFxlTunEZHiqnYx3CCgS0Q2ErviwiZxPqm4SEkK0Sm2I66Qr+nrQWUvAT0yiIqeTsK4&#10;Bw0jBCu327lyOdFJaIpI2ByDuHiog604n3Sqi1/Mk4ku7aR8gTbRpaxIkqj2iS7lSUzG5IgKJdGY&#10;nYzIjAREZyQinm2cGM5KJC5TEFtATBKRMYWiezuFkBNd5MQecZlEZKZV5CGjsoAplKp3ootc4FJU&#10;MsX5mAklRF+p4rxFgb8E7o90TmYOt5sjrtAmZDkcnZ0mnaMZlp6I8PQkhLIVy4iuc9E9nTJZxRSw&#10;TCrNVZzzKSqeIqJ7nqBMl4tzNgX4iD1pmiICmqKSKLqupXExn8kgBLOqBDAFOKfO2WREK6GTIBSg&#10;JEbTxfmPRKNopy7SmepiliJVDUV1kusIjIphtqKqmFND3BGVU9XKgoYKFNRXSl3eovs7V9x0vbZa&#10;6r4ukK4GJzrFLZwmK61inxTgVFzgIxAols0jCMX9MEUkWHJ6HtGZXy26wWuQVyVu08TlpOliuSru&#10;TyWfj6iIVkoVUIFc0X0uKpqK/FzxnKpwKi4m4ja4rKiw5nG/8zi9mOAcbtqCF1de4sGHm+jYvRxN&#10;lRvx5ugbPHp8Dc+IyudP7+HV04d4/fwBEanoPn/+8j4ecv6DR9e43C08fHYbj1/ewivR1fyM+Hz+&#10;EM+e3cCVV3fh2Lof09IfYG7sC7gWXcQWwmjXvWVYe3kQB59uRt3FZMTt9sbaq3yDXC5E8HEvFJ0t&#10;x4lnh7D7VCcOdqRiT1sbzl8/gOajuYjYFoyIdbFYeWMMfTdqEbXFG8nrU7H3wRHcen4Smy/3onxP&#10;NS49uITrT4+i54IccTv8UXK0BIee7Ufp+jJErvJEzPJs7Dl3APsO7MfLx4/xUtzOSJyHSnB+xuco&#10;VTklcIqLhxT3GP32q1f44t0TPHl0A48JzvsP/2tVcwqa1wlNkUsE4IWrZyUgXrhyEmeuHsGOE1tx&#10;4PxJnLh4DZ9cvIUz527g1NnLOHP2nJQj286iK2MLLNXjMFfVHnNVjLFgoSmcovxw6eFFbusUzl8+&#10;hQuE5vlLp3GOEfAUXevigqH12zdh9eb1WLFxHeq62qG2dCm/mPmFzS9lZXHPTG0zaFo5Q1XHHLIF&#10;S/mhHYKFJnaYrWkKQxt+oAdmIDSkHfKs5ajJH0NJUQsq2rvQ0DEKd784BKckIzgvEToeXF9DGdM1&#10;FmD6HFXM5Zf8InVxwYUxv3zF1cfiS5hI+L/NNCJH3PJITQVKC1X5HOZjts4CqBGa84z0sNjSDAvN&#10;jbHEygxLbSyga2cFAwc7GDlawdHdFHLRnV6VgPGGBIzURKFPHoL2ogA0ZPuiLMEZBdF2yI2yRQYT&#10;H2GPkFB3eAb4w947EM7+YXDyC4VveDR8/Dzh42mM2DAjZCWbo6bACU0lzmgpckF7iTea8wORoq+N&#10;FO5zPlPO1MtE17om2gnOJpmeVOFsIzTbOb2dcOghErtl5li2xAdrzIIwquWIUaJmncxaqljukbnj&#10;pnEV/mXZXWzSicY32WuwURZHXHpxvjXn2zC2HLfAoGwpan1M0NwRhfiAImjLCjFd5oTZfGxjruMs&#10;ayE6huAnG0PUtDVIn7MZ+Us2odJ0PdoCV2KFfBWfSzdqy9rR3NKJtp4GNA+Wo2YkD/LxTBSMxSN7&#10;IhLJ40GIGvZG+KgbIods4durD+dOTTi08OClWRuWTVowrF4InWpVLCmfi4XFc6CWPxvz02dhdtIs&#10;zIpWhnIEEzwTMwNnYob3DEYJM/z4f2ZmeLN1nY7pzowjgWolMpPA5WtBi/n4IqKFjBrhK6Ihwtec&#10;BgGoNouvy9mYoUbQigotX5/TZ3OY7c+ZjxlzmXmMKuerqGD6LEa0RK+I0uxZmCFlBtfn/ohzhwV8&#10;Cd7pjHRR0lwiWEXsxwzMtdCGigUPgoyWwsk7CFl5VQiOzIS3tQtiF9ojX80RuURnJl8LqbKFjCpx&#10;OV2C5c/oVFzBLqAZQ2BGc5qi+1wm3e4oVjaX0JzNzGD+5+rmx9gUcZpsnbm8AKeobn58KyRx/ubH&#10;V6ZPgfPj7vSFInO5nPV8BCZ6wCXUh8ALhXt4JBEYSGwGwTMyHA6B/pPIDICXqH4SoO4EqDgP09SZ&#10;4HR3hZmXKywJQSNrRywxtICquTaM4i0QWBWIzNYC6TsvMimfB34JBCchGxoCzwgBTtFNHyZ1y9v7&#10;+0rYFBcESedzEqEuoYEwk658d4Ghg7iZPOHJWPn7wDEhBBkdhSgfbEQ1USaql9W9fajq6eU44UZI&#10;KtA5BUpClOisH1CAVExvHFJUNgVIRSVUVEHrpPkCokNSq1h+mNtXLCMgKlppnKnuHZBQK7Yj0Ch1&#10;0U9GXC2v6CZnRgReRyRoCqiK5cUyLeMCsKK6KdYfIigJ3IlhtK1QtCKty0bQtmwUXauIyxXj6CIy&#10;RVWzjZgVFc52qdKqgK2IGJYJMMbkJiOWEd3eijaJsBMhJplIkZxEROQmIYJtFCNVMDkuVTGJywSi&#10;Mkmeg+SKXKQQlyllOcRbHkPgMRlSCglMxfmY4hzMqTaeMI0R52MWZSrOv5Sqoql83GREZIr9IGIF&#10;NJnw7BQpoZweTnhGMrGEqTgfUqBTtFJ3OuGaQnAKMErngHJYGhenAQhsMqILWwxLITYFLDOJSoFL&#10;0YqIcyMz2ObUEISiW13AUFQSGXGz8zxRzRPIE13tUte1XOqCn4qApPQLPB8NK86hVETc21LaFrdT&#10;UC+AybZOjkK2hWK8TnG+kECjqCRO4U5EuniHKBTIEwAVrbjvpZgnxkUr1ptCouIXivj45XwO5Xxc&#10;ObdbSSBWiIjbNHGa2B6nZcrlSBP3AOV6WZPQFFeki8fIJSwVoJ3arymwiiiGFfsqluW+VTShr2YV&#10;Xp19ic9efIodT3fAp6wIWyou4c3pl3jy4DZePH6A14/v482TB3jxjCgTt/7hsgKc9x9ew8NHN/GA&#10;MH1AcD59eRvPXt7E0+fX8eTZNVx9dxfpJw5hyZoTWDp0CeH9p3H66kucO30W185cxfWTBNppAurM&#10;Xtw6dhbXT53G+fNH2J7E7VNXcen8aRw5sxrHT+/C7cu3cPHiEVy9vg9XiE/x04/Xrp0l6vbi6rXj&#10;+PTaLTy5+inuXjiLOzcv4sGNW3h87TYeXjqD61f34O7Ns3h4+QYuXt2BT26txvlb+3Hu/CfYt+sg&#10;n+Mz6Xm9evFw8nZP4sp70cX+GO9fPcMXnynA+c1XL/H+3SM8fngdDx5cw737hKZ0ruZVCZs3bymw&#10;ee26+BWg87hEBF648skkDI/j9KUDOH3xAGF4AscvHMXhC/tx5MIunDyxF6dWn8bqrMNEywD0ZSmY&#10;NsMG09QMoKKuAw1HPXQd6sWlTy/g7CUBTv6dJrEptZPgPHn+FNZsITbXrpbAKW4HprJ4IWSzCE7V&#10;eVBeuFRCp7qhPWZpK8Bp5uEHTRcbKBkugGecD+SdSYitDZcOSusHGqWfay2taEZuYR0CI9IQEZeF&#10;qIQsOPkGQ9z4fcYCTX5Jq0FJ3P5G6jbnY/HL6f860hc7ozxNugp99mINKC9ZgFlaizFPXwcLTE0I&#10;TVPo2ttA38EGRi4OMHK2hwlbUzcXmLo7wC3AHvLCWHSXZWBFbR5GCc/+8kh0FIahLo0HITFuKIxy&#10;QW6EE9JCHBHt74zQ0ADpRvkuIeHSBQ4uIX7SPTkDI1yQlGCPvDRnlGa6oLXcHz38ghyqDcEYIdtf&#10;Fo9iC2ukEQUF3H8BzgbioE2mQ1waSzeAbyE4W4nxVgmcquhkRuYbo2P2Yqxf6ovtJsFYqeKC5TJL&#10;LJMZYBPX2y3zwJlpRYRmCnbKMonLUGwhSrcQmduJzS0ye4yI80O9XZCV7oOi1A6CIV/qvpZNFxU4&#10;8X8REd3gWkSoIf+2FlCSOUBluicPELyhJUsjNiqIjAKCpAkWsjq4zuiEp3I3HKe1IkB9GM4z2xGq&#10;uwLBWmPwU+9F6JIxhGmOIEJvAnHWE0hxH0Vp2BhKo3pQFNiNimB+mcf0oDK+E/K0FpTl1qOspA4l&#10;lQwPtksb5SgV51e2ZSGvNQnZbVHIbI9AZlcoktsDEd/uh7AOT4T0uCOg3xEBQ/bw7rWAd48JPHsN&#10;4d5rBLceYrdLC/btC2DbOh+WLXNh2jAXJnVzid7Z0K+cDd3SmdAumAmt7OnQyiCe0mVYlCLDgiQZ&#10;5ifLMI/t3EQZZif8nJkinKbETBcR43FMJF+P3jIoBxBiGUrQL1aCoXwGjKumw6phPpx6tODapwnX&#10;Zl1YJZvBlvixdYuBd0wavLx94bfIFFl8X2fJTHlgskDqVk8kHJMIwSTZTA7PJDYVV67HMeJczTAm&#10;lPND+XqK5LwovqaC+L9UgFNx3uYUOqew+TE4BTanwCl+0nLq6nRLDk9h83+qbk5dlS4ihnVnc1id&#10;WHXXgXesl1RpdAkPYxsm3dFBRPxspYOvAKcfwckDtqAg4tCf7yO+nwJDYEIImro6wdTDERZeHlDX&#10;N+WBgwbMEmwQ3BqC9I5sFDRXoqSxBYk5pfAJFeAMh0dYCNz4vvQgbH1jIiS8Wnt7SzeQt/LzgV2g&#10;H+wDfeEYFAgrL0+YOInza12JzUl0ujrDgQfsOe1lKB9oQVVvDyq6elHZTWwSnfKuLgmeopIpcKno&#10;SlcAUmCxqqdfisDiFDangCkgOTW/qvvntrK7T5pXw+1UEZhTqezlPEbew/cHx2sGuE0+rlQtJS6l&#10;XzsiJKVzM4lOBTgVEUAVFys1jhCyw4NoFd3v44Tj6LAEStEd371y+V+iuGhInDsq5k2gjdtrG2ZG&#10;xIVEywlQ8RiE6fKVkEVlTlYpJ3E5hc64PAG5ZKIyGVFEZXRBKqJF9bKIGCxOl6qSAovJpdkSLtMJ&#10;yXTCLkNcKU34peeLbneCTnSBi+5xTldUH0UFU3RzM/yySSgS0EyXutwjC1IQXczHKE5FRGESwvIT&#10;EZqXgHACN5LAjeK+RLANJYZDswR4U6VzQkUlVJx/GZuXJl3hHSfO0ZTOwxRVTsJTnPPJKLqsFZAU&#10;uBTjUuWympAkKLMFKpmpKqOINF2cuynOk6wW2GSIRoHMQmKwoJYorGXLYVHVy2ebLZYhJkXXsujO&#10;FpEuzJEqlYpx0XUtTRdondxWYT1TVyV1LRbV13C8RkKdwJ3Am0BkYZ1iutRKUVQ7py7akZDJdbLk&#10;4qcviyHdoojJIjQVw8Q0WwHO7LKfI64oF784JH5pSNwfNFPOaYy4iXs+H0Px+BV8PNEqHkvgU1HV&#10;FMPV3E/RKiIqn3lEqsBsQVkD2kpG8eTEM3x48BhPvruIwm1FiIiU42DeNXx26HO8vPMQLwnPp09u&#10;4eHTO9KFMs+eKsB578FVKXdEtfPxbTy6eRNvzj7A5yef4f3p53h/4RE+vXARh4isbRd24uDF/Th9&#10;ltC7cBCnrxFbtw/gELF47NIRnDi/Fwcv7cCBy7tx6Mp2HL68BQcu7sKeS+tx8PwGDm/FsRu7cOLK&#10;fuy/uAf7ru7FnovbOJ3rXOL4xd3cPh/jPNdnDnPdw9zm0U8O4MDpHTh0bjeOnNuHfef3Y/el3dh7&#10;cQv2n1uLC9yHhy8uEcmX8fz5NT6/a4T1Vbx6dh1vXt7Bq9d38PaduHjoNb7+4rV0bucjgc17V4jN&#10;qxI2b966/JfK5tXr4v6Y53CZALx0+TwuMOcufYLTl08Rm0eJwiM4fe4wLpw8gdNbTmFP63G0+mxA&#10;6Lxm6E2LxlwVK0xboIuZ/HKapWEGNVc9ZG+Pw7XXp3CRf8tPLp2UwDmFTQmcV87gE8L24MnDWL15&#10;HVatX4tl61cjMCEa04lCmfIsglP8Ao+mdGW6uok9lDQJj0Xa0Hdyh1dSHLwJqVgeSJamjyElggdD&#10;6YWoqO5BRkY1sgrqEZKUD3OPYFh6h/DLJALmXj6QLV4g/Z66bIYAzSQU/28yfTq3xcxk5ogudNH1&#10;OhuzF83FXJ1FUNVdQmwuhYaJARabmUHb2hK64ufr7GxgIq5OFZUTbw/YMvYehEqQLzIT4pEVQgxG&#10;JaImPR6tRYmoy4lESYI/skNdkRfhwdYNkR42CPJ0REREBIKiYuEXm4Tg5CSEJCcgNDEWccn+yM30&#10;QnleIKqY9pJI9FXEYLQ2Aaua0tBblIISCxfpYpAiAqGQz6eaOOiQ6aNLui2SAdG5BI0yNQ6rcPos&#10;CZ3rNNwwouREfFpjWOaKIUJxnKBcQUSuJVbXyohRwlPAcoPMhgi1IT4tCE9ztqboUNJETagFMtLC&#10;4GyUiLDQIoR0+0K3iZgqlmEGcSWLZkIYV0bcishy2uTtheZANnc2Zi2Yz9fFIr5O1KGhY42Z8wyw&#10;UNsS8xYZYc58Q+jpu0FlDv/eBu5YoOWOWbOdMFPmSby6Mz4cDoHKbALDJhf66lHSeZiqshioyZIn&#10;k4qFsiwsmpYFzem50FEqhOHMMpgol8FcuRRmyiUwnVUKi9kVsFWpYarhplYPT8ZbrRG+Gk0I1GhV&#10;ZFErgjVbELa0HZEGnYgxaUecWSuSLFuRbNuMJPtGpDg3I8WtBWme7Ujz7US6fzcyg3qQFdrNg4tO&#10;5EV1oCCmDYVxLSiKb2bbhIK4BoYHWFJbh9x4fr4m8nM1hd8B6fwuyOLBfkoNPF3TYWsRjRAvfsf6&#10;VSHVvQmpDk1Is29FvHUjMp07EW3eCIt5eVgyIwRqczyhrecNn5j/h7m/DJPrytZ00UhmZmZmZuaM&#10;jGRmJimlVDKIZUmWZJLtMjOTLMkWy7YkW5ZtSQaZyi5XuarscnHv7t0bejec891vzMiQs7xr39PP&#10;7R/3/PieuXCuFSsi5nrnGHOM2Yj8xipkhESj2jQAWv422kyd0WriStCUlEgSQCTTUZqjZk0VBNB8&#10;gmEzv48yjfVNN7relf63gUI51E9d6QbY1AcLGf9k7KaRChQS2Fwfnf5T66Yv/5OBlgRrB0t4OJsh&#10;JTcUqeVZKim7RKanVZTqg4Yq2TmTOdMJlgn5BM38AsTl5SEmNxuR/C9GpGYgND5NJXn3i49DGIHT&#10;KToM7llhqFqoRcNyJ3oX2RFZmMXY3Apa+8dRqG1AdhmfWUmxAs40Qm56aT6yKkuVhTM6JxPR+ZlI&#10;4LYEdgxl+syozEwEJxBqE1PZAU1BQBKvx06ob1o0KoYaMLKd9a+usGPNztDKVmzcobd0ivQuav2y&#10;QKfBMqmHyO0KIg1QuXEbYZIAaoBLg9YDp5QbeP6YACbrm9zBuhRk7mGpX94g7noJStpjAMvdhM5d&#10;asaj6bVZj5SFVQUvEUgJiGLZnCFkynhQ5RbnuRLxrnJyrgUGSQCRzAW/SKjUR9ITPAmac+L6Z71i&#10;TRW4VQntuU9T0VGrLJhVApxisSTUSSBPfV8r6vslUpsQRyCsE/f4UDvqhttZyhjPNqWmQX0aIzlW&#10;p4KAeJycSwCUMZ2NamykPkBG8kOq8ZRyztpYUQFXSXdUQ4jVDrehZrQd2pFWVA0IgBIwewm8vAdx&#10;04sltYplOaG4nEAsllC5nkCmltcT66gE/DQOi6teIroFLoeUlEWRICiu53Zxfa+5uFV+yjWro8EK&#10;uR4Qu6d+BEaxbApsGiDRYN2UUm+lJGStgZaMbVSwSMmsOz9KD7F6/QicCubWZiHqFyuhuLknBeIE&#10;6H50W+vhUr8skpREkoz9ZvQ4QbJtVGBzWElgsmVwkLA/oCyWbSMj7BQMsiPQz+39kKkxVTnQj8Z+&#10;iaaXKPsRdWwry44JfoY1a6UeLvWSa3USTDvGxPpJyB4XyNWvq2XeRwev1U3g7BqewkTfdpx8/C18&#10;evk6vvryMp7/7AASl1NRUrgRd9W+gvfvuIGPTl3Be5cv4J2r5widF3DlA3EnE7gun8Hblwmdl8/j&#10;0vtn8eQjT2Kp/S7MZT2OrRkvYFvyE7gl5Tncmn0EhwqO4+7sY3ii+Bxe1L6JsxNv4eNX38cTe1/C&#10;042X8ULDJbxSfxmnGt/GycZ3cLzpbZxuuYLT7RfxeifVexEXV97BjbPX8cr9r+PYPOuYvIRzGy/h&#10;wqb3cG7Duzi3+T28MfMh3pr9CBcXP8KFlU+4fBXXb38XH55/CyceIQjOvIXTGy/w3Mt4Y+wKLg5/&#10;jEuDn1Nf4+LAN7jU+xUudv+c+gqneq/j0ye/wlfXb+ALycv5xYf4+KN39LB5ST9W8/yF0zj3hqQ9&#10;eg1nzhlA8xhOnHwVRwmGR0+/RNh8DkdPPIdXX3oBxx84imeXj2JP3RNoCdiFOPN+OBsVwdYqEWa2&#10;obB0C4GVVxhMg1zhrLPBxAu1OPHpEzh9+jhOvs56T7yE106/Qh3BcdZ97MwRXuMojp48iseefkzB&#10;5qHDd2Lf7QcRnhAHY1s7Qpy41AmFtm7QuPjAOjgCpm5+MOKyb2gWkmNbkOjThoKEXmhbepFWrEW+&#10;thn1bezg9PO3wg5M9XADyqcqUbapFFUj1UiuJHA628DI0ZH1/5+6z01gxHs0srKAEQHIxNEa5u52&#10;MHGz5bNwhq2Pu8qt6RToB+dggc1Q/VjN2GgEJvHllZKCiPR0REk6lNxMxOfmICm7EHmF5UhNJIAG&#10;pyA/tRgt1VXYwLZptFmLxoIM1GanoK04C3U5SShNS0ARX2Dl1dUoqqlFvq4ZxQ0tKKWqmtlxbqlB&#10;Y2sh+rqKMNZTii19FVgercXWkSZsbNZBm16Actdo5Sbt5ufpN7YidNpgRuXe9McOjSSBdyJ0OikL&#10;5zyBYpXlDo0nthIiVzV+2MZjthJMdxAwdxImb9GEYC+3H9QE4Q7WcSfLu7ldQPNuTSCWTB2wsSgI&#10;Q0ONCPapgo9NGYqimrC1cw/2j92DQ/OHccf+PdhzeBNmHurG1GO1GHgwCzW3hyF52Q1Bm23hPmQC&#10;zxETWHZoYFTB7yKHSiSoptrBOMocZuGWsI91h8bHHvaRwbAMCoK5Zwi/c3Y0CM3Kom1iB3MLd0SF&#10;ZcPPI5sAKuN3vShXGPHzGqlS5AYTQrcpP7O5qTcsrANgbRdChXE5HGbm/N0bhRBigykuq8Tu0VyO&#10;ofhbXpOMpTQlmJtpCL5GqUrmppmwNM+mcmBtkQcbi3wla6UC2JoXwN6U/zPTQtiaFCtZUzZSGpVQ&#10;pbA1qqDK4cBlR6MyAnIFPI1r1CxLHqZauJlreU4BLExSYGEaD0vTJFiaZMDCKA021rm8twj4BuTB&#10;2a2An1WCpCL4DDwoW7iys1dRU4P2DV3ISEpCgZkLajX2GHGJRouRD+rYEanjcaJq/i60BMxaY3uU&#10;GduhnM+ulM+xiM/778GmwbopwGmATYFMgU2xaOrHbRohloqm1kemG4DzpxZOgU0ZwxloboIAa3P4&#10;2lnC29MKmSXxBMtslZBdYDOD8JdVVYn08jI1i1BsjoAglS3jKnMRr8Zv5imLo0T1BxIGvaKi4RMX&#10;BxcCZ1pnMVpXu9G/OIGB+S0YmlvAyMwymvpG2cltQ151LdIJsckEzKT8HCQX5SC9sli58SU/p7jS&#10;4wqpghwkFhUhhh3h4IRkBPE6QUnJCExNYac6Hh7xYYgqT0X38jgGV2cxurJI4FzFOMFTLJcKIgUA&#10;uTwhwLhCgFzWlwoiKbGKji6vKtBUwLmV53Hb+BLhlZpc5jLr01tP9cA5znJkdZveosnzBEA37NqD&#10;jQS+jQS+KRmLyeUpceFzfROBcyMhdHzrVt7jCqFXf08bCK1y3U0sVd7QtfGgswRLGQ+ql7joCZMi&#10;gdJdO5WL3uCql1KS2RsS2m8mAE+LCLSakjYtyjp1qOiqRVV3HcGtETUEuxoBSAKl5Lqs5XK9QCLB&#10;UGBRrJN1sl9glGpYg83qnmbUrG2TcxoIgHrg7FKSnJISKNQgwUnDXWgWV/doDxrHCKOjXRSBdKwb&#10;tSNrAKosn6yb19NJJDuBV+5JWVnFjU+4rJPxnhIERElgUPNovxpPqRKeUxL0ItMytkogj0SLyz6W&#10;Ks+kLEtAz7geOsUK2HEzwTnBag0o9aBJgFJBQAKuAnhyjP44vcua8KjWeQ63KeBU+whmN89dg0Ox&#10;mm4Uqyphk0ArLvM+Ap1+7nVeV86X2XoIcl2Ety6BPrkftZ0wJ65xSlITiVp535KGqWV4QIFl0+AA&#10;mgmZrYNitRxkZ6AH2p5OwjnBn4CpZiaSZZZqqkvZ1tfD70us0IRPNQ2mHj6bCKOSa1Oei0Sn6z/n&#10;uLJ+KiglVLYTPAVkZVkgVy0P89q8h/aRMbQOTWKgexXP3n0CH79zHZ989B6u/3AWM5f6ETCXyl7q&#10;IDanPIQTI+/hiwc+wSen38Pl987jnQ/O4NK7Z3DhwllcuvQGLr99Dhc/OIb7z+9Dw88qkLQ9Dolb&#10;ExC7EIfY2TSEjKcgeDAFQe0pCKlPR2xZKTp6ZvDcsSPomG+EW0I8nAgFzr75cPPMg4t7EZzcC+Hi&#10;Vg531yq4O7PBt26ALmEZJ469jZ4tGxAcVom1PTEpAAD/9ElEQVQQ10YEOTYgyL4eAXZ1bBjrEGTV&#10;hGDLFkTYdCDcrguRVn3oz7oDF499gL5NI/D0LIenvQ6etrUs6+Hj1Axf12b4uDTCx7sR3r61lBa+&#10;vjr4etbgzn1H8PnVL5Rr/eefXsP1a+/g7YuncfHN03q3/vkTOH3+dZw4fxwnzr6K1wmBR089h2Ov&#10;v4BjR47g9WdO45U7zuChzcexUHEvmoNWkGk/BE++0GwtMmHuEAsTez/YuvgTNsP4YveFeYE9Upa9&#10;cfs7G3Hqg2dx5tRJnDz9Ol4/+QpB9mWC5hH92M0zvNbpl3GE24+ceAU/e+g+HLzzdtx6x23Ydest&#10;cCegmdoLcEoghgM01t7Q8FoypaW5uzev7Q33kBR4x+RBYxaE+OQy9qhnUdmhQ0F9heqktA3IEJWN&#10;qGoaQGfXZkxsnuF/YgDpZSUEQxeYKgvn/yFwmpjAxNxcuc5NHG1g7moPc4KmuZcTrH1cYBvgBQd+&#10;FheBzdAgeEdHwC9WxmrGIjg5HhFpqYjKkKhUwmW+5OXL4m+3BPE52QhLSEBqbgGyigtR21CNkd5O&#10;1BWWIsY3ALlRsShPTkRuTDiy+RvM4/Fl1TUo0tWjqLYJJfVtqGjuQnVrD+ra2a618pl0lmCwtxxT&#10;vZVYHGnExo561IgbMSoJSc4hqCEwdBAKepzc0WzvgSEC1jaNN3ZrnNW4zVlChh44zbCsoNOGcuSy&#10;jOl0VDk6t/L47Qo8AwidodhH0BQXu4DnnVw/TNiUWYvmMuIwwQ5+WkQXrDSVBLFwlsFw1WTBR9OA&#10;AE0f4i0nkeU8g2LPFTQE78VQ0mHMlj6MOd39mG6+FXODO7B3517svm0F+x9bxfCtzWjaU4KKnZko&#10;WklAzkw4kjcGILTfHT4dLvBsd4Zzkw2sdSYwL9XArEQDk3zCaja/xywqgZJ8lhL9HkJJIncZe+lM&#10;OVD2a6UkbJdlWxP+Lgmtljb8HbFTZGS1Jkv+LqwVzBqi4vVjg6VkR4cy4bIJQcxc4wJLY3fKEzYE&#10;WVszH70sfGBv4w97Oz/Y2frB2sZbyUbJBza2PrCy8oSlFf8LVj4s/dbE/yJloRQACwt/mIksfWBi&#10;4QpzG0KzhQO3O/N8N8K2C+ydJZetGztwcbB3lyh9R94j73/d79zKyhktzW38DU0hJ6EYueZOqOf9&#10;dxsFooHH1/EzCXhW8fch0Fln4gKtkQdBU2DzRwvneuAUy6ZIcm6uj0g3pD8SiWVT0iCJdfPv5d4U&#10;2PSnBDjXu9Ol9Cdw+tuYw8fWEsGBziioJtgJcBYUIFksj+WlSCou4X8vF+EZGSrvZTSXo3OzkVCU&#10;z2MLkMK2IjglDWGpWQhJSoNneAycQ8LgGBGM+MZMdK70YWBxCsPzBMGZJb5vF9DQM4rKxk4U1zYg&#10;pbAYCawzIU+fVim5hHWWsu5iAi1hMyY/k9dlR5PAG5OTh2ABzcQkpVC2DQHJCfCICYNXZhiat/J9&#10;sDJJSJzH5NIqxiiBSoHEyVUBu91c34nRxW28nxWloYVFDC4SULdtJwRu1bvTBTgJlAoyWYeCToHN&#10;RalTrKfirhfAJLRuJ7yy3Cju+p1i4RSr5m5s3rtPAeeP8CkgymMInBPbCKmrq+r8DQqGxaIqY0B3&#10;YIrni0VU6lAWT9azhcApkkAkFcEu1lBKTcW5QyCV54gFlyC7UQ0pWNZrdZl1b4OmtEeL8l4dqgbq&#10;oR1sIuhJeiK91bF2SCyGEk1OCWyOsBEV6FuDTQWe4hq/KYFLiTzvQPOwPupdzeyzNn5Sxkwq8KRu&#10;jp8cI+TIeMpxwg+XJbCnYYTHyPhOSQ003oPmid41EY4IpCIZm6kSo6/VJYnbBbgk92UbQUemfBS1&#10;KGjqU2AlM/I0EbLUMZKySOWMFBGSRNzWRqiSsY4qGEdgcZygqIBLAFafe1KOFYhcD5lynGFduZ/F&#10;5UwwExhVgCigSZjsJlR2TQ2je9MQejePYWB6zWIpMEkw7uL9SD0Cmj9aDQX2ZEYi3gslMClQ2SBW&#10;SQKhgs014JT0TwKW8jlbuL++l+vdnWqWorr+bgWaUtb0ydAGfgfyLAjbAurNBHCJtG8alnplViW9&#10;C15vOeUxAp8sBUAFNuv7Jcp+UH8fstwvFlPWM8Bn3y/id8J7re8bQHfXAu7f8zI+vfwpPrr+vrLi&#10;ffDHVzF6oQ4uW3wRlV0BXcQcltMexNG+C7h6zw3ceOljXHv9XVw8+QYunTmHt8+dxTuXTuKNqwSg&#10;Tx/GC5/dhec/vx3PfXE7nvr8IB79bC8evLEThz9cwp1X53Dnu8t45L3DePnjR3Hn5Q2YPavD1Jlm&#10;jJ5pwtDJOgyeqEXf69UYOF6D3ler0PlSJVoercbUw7M48uGzWD3Ke38wG9oHc1BD6R7KQfUDWai6&#10;j7o3B+V3Z6H8sJR5qLyrFJOPzOOVd17C3pe7obs/G7p7c9HwUB5aHi9C+3Pl6HmpGoNH6zF6vBmT&#10;Jzuw8VQ3Zk6MYOnYFrxw5Tlc/fgyPv7kPXxy4z1cuf4G3nj7NZy9cByn3zqOk28cwYkzR3Dq9eM4&#10;88oJvPH0OZy+5028tP087ux5GaMpt6HUdTOiLXrgrimFtVEKLKxjYGwbSFgLg613PIy9/PhytoRJ&#10;kRHit/pi+6VRvP7Fwzj7DiH29FmcPHmC5RFlzTx+5phynx87fUxZOY+deRVHzx7FS8dfxKG7bsf+&#10;Ow5i76H9mF9dgLVEAdvyBW3OF5+pvLT5wrb0gnNgLKw8fGHm4g3XkER4x6cTCmwRrcvCKBvL0poa&#10;5Fc1oK5zA1r6J7FhYQWJWU2IimJns3ADpia2EuIInA582TpJmpz/H4BTxmdKaSqRzAROgU0nWxV9&#10;bu7tAit/Tz1oBvuoACG38GAFmgFx0QjjCyQiNRlR6QTNrFTEZKfxhSRpUfgiLM1CVFEqy1zEFKRT&#10;Gdyeg7SSHGibalCn1SE3NQNBPs6IC3VHYpg3EkIDkRyfgLSMXOSVVyO/WodCvuhKG1pR1ijQ2YHq&#10;NgnabEELO//dnTXoqilDW0URxvkfrq6qQCxftAlhYSgjKDQTCvp8QlAWGg6tlRemCYd3GQXjdttQ&#10;wqUdFgiaczxmnlqgVjSWCj63Eja2St5OjcxOJBbPAIJloALPnQo+g3Ar12/ReGHKJRKVyZnIyKuB&#10;qUcINN78DiRBucCcGZ+pCb93I0lNFAwzTTysNdmw5+/PWaOFk0YHN00z4aIZnhp22iy6kOy2ERWh&#10;26CL3IGmhJ1oSduB9pwd6CnZhcGq3ZhsPYCNvYewceQgv//92DDBl9fmRUzNz2PzioyLm8b4jk0Y&#10;2zmGoe296Nlah6blYlTN5KJoUxqyxmOQNBiKmL4ARPb5IKzbDUGdDvButoRbnSmcqo1gVWYE8yIC&#10;bKEGxjlUBpWul1EKJTAbTa0lbFdgK1C7foYikQQYrU/a/tPZiUQCwKKfrhskQGyQzGJkWJZ65FqS&#10;GD6IkkTxAtdJlNyHJJWXoQu8X2NCuDEh3DhtTdzuHGWHpLRiFBX1oCClAEnmjtCyMyKWTRm3WaOx&#10;UIFBWpa1/L9Wa3yUdbNYY0Tg1NwctykyjN00uNPXw6ZIINMwfeV6rQdOA3T+PeAU+Zhwm7mGHXRz&#10;hPD/kl+Vj4TCLMKdJGOXHJsFLAl6+QKaYmnUWzXji/KQILBZUUIwLEZAIsEvMR3+CalwCYuEY3Ao&#10;bMMC4ZYdiNb5TvTO83czN42hzfMKOJv6xlFB4Cytb0FWaTkSZXxovr7uOJYKZqmkknxCZ47KvRmb&#10;m4OIzCyCZiqCkni9pCT4SluRnc42LhwBhTFo3tVD4JwgGC5gYm4ZowtbFVyOLBLClsWKeAvBcxeG&#10;ub13ywJ6pufQMzOLgYUFwp+4zbdhas26KWCpLJqUwKZYOfXAScm6snRuU+55OVfc4gKJmwiE02KR&#10;3H8rNol1k5qW3J/79mJ6PyFUYFTgcw1O9aCpt8JOKnjlPRBMN3C/csUTWsXdvknc83KNtQCoydWt&#10;Krm9DBWYJMBukAApNWSAcL2VoL11heti4d0KTWVfA0FTgn4IlaOdBL8ugl6nii4X4BRXuhqrSQBs&#10;GOlQbnVxsf8ImXroVLPj9EtaJcKfpFMSd3o/6+yT5OvUmqVTzRrEZSklQrzFEDE+znJtrGXTWI8+&#10;0GiyDx0bB9C5cVClBVJwOiJu+Q6CE+sbkCAhvZpkth2x2PURSnt70SDq6yMU9SoLn8rDSQk0qbGN&#10;BCcBR2UdJFSJBK7UdkNJ4Oog7Bksnx3cZljvIoQpa6ZAJMv1wCnbBDjFytnJ40XiZu9VVksC6sQg&#10;IXMIg5sInJsm0MttXQQ4gU2ZdUjNZMT1liEBYHGR6y2YrYS7tiEBP70Vs4nrTQTGZu4Ty2U9P3tt&#10;bxe0hEmxXurP0UNog0A3JdZNkaSREkumpD9qnyREb+A1eF9NBM8GNXNRP+9Bn1NU4FtKeXaGbWJJ&#10;leeqf748nnApoCnPXMBTLKsCvC28x0ZC50D/Eu7Z8SK+vPY1PrzxLj6+9j6+/PlVXPvjS5h6uxZB&#10;qy7wqI5HUkwLSnw3ojN4J7bm3I9Hu0/i9bmreHP3R3j3thv45P6f47NHPsfnT3+Oz57/FJ8RSj87&#10;eh03XnsPn525go/PX8ZHF97G1YvncfWdM3j3nVN4+8oJvP3BEbxz9Vm89eFzOPfJ0zj/+ZM49/kT&#10;OPfF43jji0dx9nOC15cP4dynT+D8Jy/hjY+exxtcPvn5fXj95/fhxNf348RX9+PkVw/gxM/vx+tf&#10;cv3LB3GSeo06Tp367Fmc+/AY3vroUdbzIM4Tis98xu2fy74HcZrbztx4GOdv8JofP4U3P3oaF64+&#10;hwvvv4TLl0/io/eu4PMPruEX1z7Cjbev4PrJt3Ht1Sv44PkPcPHhazh58F08sfk0ttc8hv64vQTM&#10;TYgz60SAiRZelnlwtE6BpXUENDb+hLQAGLv4wzjIny9PZ2jSjODeZ4/2J8pw7/UVvM57O3/5RZw+&#10;+RpeP3EOR06dwLFTr+LkqSMqOEjSIB0V0KReP/2KGtMprvsXjryAvQcPEDYPYs+B/RjfMAFTKyuY&#10;2RE8zCwJeGaED7EkucLBPwzmXl7QuLjCLjQGDvFR8NJGomV+I+p6V1DV24qsWi1ymprYxgyhf2oF&#10;IcnlMHWJgm9QOfIzhhAdW0pg9iBwurJu4x9B8n9HEhAkEb8iK76I7c1g5ip5Qh1h7eehQNMukGAc&#10;6g/38CC4hgfCK4YvjIQ4hCTFIzItBXGZ6UjIyUJcboZSYmG23vJSloGo0gTEVCQhqjwJsRWZiCrO&#10;RFh2KtL4skpNSUBKfATy0qKQkxqBxOhgBAYQgCLjkFlcibxqSYVUh5L6JlQ1d6KsidDZ0oaqDnYO&#10;u9jGtbWiprYG6TGxyE2OQ1dLAwrKCpGmLURBXjIKTSS3ogYTEXHIjo5CbkwM6k0csNvIH48F5OL+&#10;kGTsNHLHzBp0CnAuK1kRRh0oV8qNEve6L+VP8BTJsi92URsJrbXh/ogrTlT5UDdtn8RtRxfQsjsP&#10;KeOe8O02gkMbn62M2yS0qVl1IigBIg/CqAvh1MmJz96F34HkSQ2BKaHUXJNOMC2AnaYQjioZvKgM&#10;LppygmoFlysIq1q4G+ngYcTfNuVjrIOfSQsCzNsRbNWFCLsuxLn2IdlrGKkBE8iOmERe3EaUpk1D&#10;mzMDXQFVuAn1JRvRULkRjTUb0dY8g7a2abR1zaB7eAGDG1YxsnkFY9NLGOdLf3JuHpPzs5hcJNQu&#10;bMSwuEVXRjC4dQT924bRu3UA7cvdaFvqQOtiM5rm6tA4q0PDFi3qNlWgdnMZVQrdpjJoNxSjYjwX&#10;ZaNZKBpOReFQCgoGEpE7wO+rLwYZvZFI7QqjgpHSGYTkDpbtYUhoCUdwsT8yWlJYjw71Mw1onm9F&#10;61I7r92KwdUeDC70YnR5GOMrYxhbGMXY4jgm5icxumUSfaMbUK7tQHJ0FUI8C+Dvno2cgjrkEqTi&#10;nBwJkrao0pgp6KzTWKORsFmrcVHu9HJ+32UaY5TwdyXQ+VPgNAQLrU99ZEju/lPY/H8CzvVBQzcT&#10;vxM63a3MERjihswyyYUpM/vI+Ezeu+TYJOjJ1JNx3B4vVsci6ezx/1hWpJKuh6ZnICCZsEng9CVw&#10;OodGwj40BJZhfnDM8EbN5jq0TfcR8DZiYHqe795FdI1Oo7qpB+V1rcirrFbAGZ+Xi1iCrUCtAGeK&#10;snQSfAm3cYTOGNmfl8/rETqTU+GbkgTv1AREcp9/ejQSGrPQvqsfI6ubMbG4TODUQ6YA59iSuMPF&#10;fS6gtksBaP/sAnqpAbFwEjhlfKca27lmbbzpaheXuVhIZX11u4JNsZjqtUqgWztPLJMEQ7FAqvGY&#10;e/aqSHexqoqm9uzG9L59CkanbyFEstyw5lIXC6feYkpgXNMEAVLqlXGoApmSwF4/xlMAdDeheZHA&#10;K0ApoEzA5LJ8BgmQGl3mPgLnxh3b1CxKmjqZkYew2DAg4zAJjQRKcamLy1q51ntlPCfBkvvUfoFL&#10;ljJ+UvZJoI62m41jd5uaXrK6sxm6rmbUsJT5zut6pF6CKiFRgSKvUyfzpK8Bp0w32TqmjwRvmyRQ&#10;SYT4JCGT6iAAyVSNMmWjcsfLGND+Lr6sWFcPwXVNdd1c7+5CbWcnatrboWXDrW3ltTt5vS7CLY9p&#10;Joy1EIxaCEZtBKcOBZhDhCSCFyVjGlsJcSp5OyFOWUFVkI1AH6GMZQchUCK8Vf5JAU7KYAE1RICL&#10;BBilVPWIBZLXbe7pRjshuIPX7yb49RIse8eH0SMwSqjs4gu3g8d3jMisPnIu743nCsipHKMCir09&#10;fJ6EPBHBTiyLyv0tn4P33URgbea1m7kuoNdKYBULZx0lrnHZJnDaws8p9ct857JNWUYHBUp5n8M8&#10;Tn1+eT6sk9dWVlGCrECtQGwzr9kg1tJePn+1T++ql1mFmgidUqeyhPJe9MMYRjHUP4/b5x/Hrz/5&#10;Dp/94jKufyGJ2z/C9599jBt/OI5d1zoRcY8bzAac4ZGdiZjwOsT7tCLZeQA5duModtiAEqcpVLnM&#10;otVzK4aC9mEi/BCm4+7GatrDuCX/KRwsfgZ3Vb6IBxtew1Odp/Di0BmcmL6IN1c/oK7g7V2E1r2f&#10;4d0Dn+GDO7/AtcNf4sO7v8TH91L3fY5PH/wUXz7yJW489jE+eeYjfPLUJ/j06c9w45kbuPHcp/j0&#10;uc/x5Qtf4ivq56Lnv8Tnz35BfYrPn/sEH/Oc688TgJ++gU8f/4z6OT597CvceOQrfPTgl7jGa1y7&#10;53O8f8eneOfWj/D23g/x5s7reGP7hzi79WOcWvoIx6ev4siGK3iIoL2v4ilsST6MvpDdKHfeghSL&#10;AYQYN8HHVAsXy2I42ubCxjYJZvYRsHAOhK1HMKy8fGHkx5d8uBU06SZwaLdDyaEUbH1zEI/e2Isj&#10;Hz6KUxdfxdmTJ/DGaydw5sxJHD97HK+eeVlFtb9+5iiOK2vmERw9z23nX8Jrb76IkzznxBsn8PhT&#10;T2LvgYO4hdq17wBq6xsJdsYwt3WEkYWNmm3IxMIWpjZucA+OhKk7QdHVncAZhaiqXNRuHEZG/jhy&#10;GocwvLqInOoa1bHctG0Z2bXN8E/JhBvB1CclHr5x6XANioOJkydMBGj5Uvrf1tpsQUbWxgRNE5i5&#10;WMLSywZWPs6wD/CAIyFT5BoRCLeIYHjHhME/IQpBvK5EoIelJiKev8MEKjEvh6CZg5TiPKSW5CG9&#10;Kht59bkoaE9DcQ+BojMHhe0FiKtIRlRBAgE1FnlZiShOTUZObByC3H3g7OAIJ1cneAYFIjY7Bzm6&#10;WuTXN6C8sRWVTe2obKXYdlURNitau1DZ0IGyqjrERMQgITYIefkJyOVLNq+xCNXVmSi1sUWLxhRT&#10;wfHIj49DbFYS0kID0WLkjPvccvFyejMOR6Vhp5UbtmiMFHQuUksE0BVChz5Hp+Tq1LviZfzndgWb&#10;XtzmrTRl5IXFoWL03VbP7y4BGckFGGtfRG/jAnYtHcJevrQO3L8Xh57Yi1ufXsGupzZh5sFuDN5Z&#10;jfqdfEYzkYge8YZjrQa2FWvu8BQqlpJpHb3ZgfAklHraEkzt2FHid2zBzpE5AdXcnfLj9yjWU8lF&#10;GQgjTfjaOMt4mGkSCa5pLLNZFlKZsKJsuW6rySHM5iugtdMUKdkScG1V0vdCqphgWwkXo2q4EWZl&#10;/KQngdbLhFBr1oAAiwYEWlLWjUoBto0Itm9GqHMbwtw6EObejmivNsR6tyHBtx3Jfu1IpdIDO5AZ&#10;3IGskC5khXUjN6IH+TF9yI/tRVFSH0qSh1CaMkwoHkFZ+ijKMkZRkTmKyqwxVGSPc3kSuQkD8HfJ&#10;R4AT20CfCkR71iHWqxmRng2I82lGlEsDoh0bEGnTjBCrWt5nFbzNyuFuWgRX40JCeymBPYvPIpnP&#10;SZ86zMrWHSU6LcorCxHL5VyNDaFTAoYkeMiOpT0quSzBQ/podZO/AU7D+E1xpxvGbRrybBpybf4U&#10;NEWSEkmAc32UuqREEugUGaBTgNOdkhmGPG0t4OXjgNSCDMQXZiIiOxuRSjLzjwTrpapZgOILs5Ag&#10;0EmlVZYhtbQU4WlZCCZshqbmsNNI6IxPhUdCAqwSAuFeEoSGxVb0LoxjeHEeIwurKh/0yOZV1LYO&#10;oaymDQUVdUgtKlWW1NjcXOU+l7GbKh8nlVAsQUNi6ST88piInGwEpaXBPzUFvlnp7HjmI7oyEwWD&#10;lejeMYyhxc0YmV3C8MwKhmZXMTCzjMHZFYrbFiSgaDtGxEpJYBwlTA4T1gZXuI8aWV7GOMFSxmKO&#10;r0WbD69s5Xbe9+IKoW47RsVNvwaeo0vLhNclVY4trxBqVzDJ42Us5ibWM0XA3bRN3N57lLVydt9+&#10;NZ5Totv1LvhdyoUvMyAJ6E7yeuJW37RLrKCEy936HJ8SYS8wKZZNgVoZCyrR7wKZApiGcpMCWLF0&#10;SsCUuP1X1SxKmhqBQ0rybdZ0N6ugIUl1VNWtT32k7W5S+2WfzFOuUhZR5W11KG+vQ6VEi3c0KUkK&#10;o4q2elRScryCVEKmjqohdNYKdIr1c1jyW0qapEF0jFMqHyXBRIJ4ZAwmy3aWEuEuswQJVMq86HXd&#10;ncqC2UD4qSVI6joJlh0E3TaCbnsrqlpbUNHShLLGRjbiTYRO3nd7C2o7WgmjvBeCqcz53Mh6GroJ&#10;vQJKYhGlpBQ1EwYFPqUU2BKQ0sNUn4LHNsJUB0FNoFMg1AClAokCaPrz9NbWegKZXFfH68t1W7q7&#10;0UpYbCUAthEY2/oJuf0EtN4+BaSN6n4E7PTjK5VlUkolsSbyWfAeFURKyftSwClgR3htmxxVFkuB&#10;SgHVJl5DKxDOuhWcCgwKVKv7F+vrmN4qKVDLzybQ2iIQymPUc5HPzlInUM9nXieAz1KGJoiFuZbg&#10;L9N/yj7ZVkvob+jj98p6JDepISF+K4FzoHceByYfwQ/v/x6/+c3H+Plvr+HzX3yIX3z6EX755XV8&#10;+cM5PPrtAspOJsBx1R5Wba6wyQ2EQ1wyvMLy4eWXCw/3PHi7lCHATYcQt1qEuuoQ7lqPGFc2/E6d&#10;SLTvQIpdJ7Ls+pBr248ChyGUOIyj3H4zSqwnUWRNaLWdQqXDZuic5lDvsoQG1xW0uO9Ai8d2dPvt&#10;Rpv7TnT67EN/0CHqIIZDD6EveC/6QvdhMOwgt+3HeMQdGIu4E2PhLMPvVMf0B+xV+wfCb0Wf3x6e&#10;cxCdfvvR7Lqd2olG912odlhGretWaF1WUOE0g1KHaeRYTCDVeISaQIrRJJKNJhCjGUSIpp2Ncj28&#10;javgJC9KU75M7dNh7ZIAC5dIWHix5+4VBhMvH5h4e0IT5ATjGGtYFlnDt88DRbenYdPpHjz42T68&#10;+tn9OPXBkzhz4QhOnziNs6ffxOkz+nnSj58jWJ57GccVWL6E1y8dwcl3eNyVV3Hm/SN48/pxXP70&#10;HC5/+CaOnzqBgwdvx669+7D9ln3YunMvktOy+VIzhpkNgVMSY6tIchkbZw+PEHGpexEY3eEdmsT/&#10;3AQSYzvhGViL1oUldE8vI72uDJXsqA4uraCKv3fvmCREZmWyU9uItJpc2IUE8XxvmNiIq56Q8r8j&#10;E8qCMGNF0HS0hKmrOUw9rWHl6whrHzc4SF7NiFC4RYbCI1ryaobBLy6CL6lohCrYTEBUehIScjMU&#10;cKZK4IJKl1KkUqZkl2djZLgVi1u6sDTThS2bOzA60cD/dQnq2/LQ1JSPpqIiFEWkwMfKEc72DvD0&#10;d0dobCDismKQVpaDPF0VChtqUdHcitIGtqsdnajq6GAb20P47EFRdTNiEnMRGBSMmHhvFJSGI6sw&#10;kcfkYny0ArVektDbHFMekajmfyRLW6gskdl8XjKn9uPBOpzrmMCDfJbbXZ2xmc9lnuAp7nVJk7RE&#10;LWscFHRKENGqxlNJAFRgc5nwuWgSjLv6dLj09QvoOjiOwEy+TAsHUZI5heLEDSiLn6Q2oCZ5Mxoz&#10;ZtBVsoDhOr7oOrdh4zBfOlPbMT23isU9K5jZM43pA5ux4dAo5h8eR9etVShbTEbcgC/CO1zgW28D&#10;lwoz2BaZwCJfo1zdRhJYlEZJxLtYTQ0ubB/K4MZ24/fsSGhV4zaNoLGTZO5cl0TuMl7TRqyr/F3y&#10;96gfmykpnNgJUsFGfoTYIEqCj0JUKQE4RppIJRNNFEE2jkqmUmFBSWmqSaFkWwrBLp3KgDUhTw+7&#10;MrORKBs2SuwUKuVwn8x0VHBTDkpi5S3kf1zKYgXK1qrOGJ4TRyXDkte0YZ2OPN5CTREqsygl8P6i&#10;KUk9JUFPct+h6jPoA4gI7hpLSu8VsCbQ69oakZ5SgChrNwKkMcr5e5AodYlYr+IxFVQZJbMLGUBT&#10;3OjrrZsCnAbr5vrxmuvHbQpoGvJvrs/B+dPgIYO1U6ycAptuvB8XczO4uFjxf5KA6FzJCJGB0ExC&#10;ZHoyQjNkBqEUAl8GEktzkVSWj6TSfHYCi5FVXoXkvBJEpuYiLruI/+Ec+CdlwD0pAYGVqcgYLUb7&#10;tkEMLE8T2BYJfcsYInAOT6/y3TyO4spW5JbVIym/FPG5+YiSqHeZYYigKdApU1xG57EDSuCUyPnk&#10;shLEFeRzezb/F2kIyElHrLYA6a2l0E21oGtpiO3bJPq3zKN30wIGCJpdm+e5bYHbFtE9NaMsmwNz&#10;iwocRwlq49t3UIQ2ApqsjxEmJwiLIwKUBNJBwuQQ28lRriuL55qFU85X4z/n+f/jMaK+LTMYmV/E&#10;BMFzA4+ZINxOLMv4UQHJnSqP58btt2Bq5z4Vyb5ZzXq0FxsJpWKBHeF1RAK9kl5J0jeJ5VTc6ROE&#10;0SmJal/TFPfJuFOVa5SlwKZocutWAqdYZOU+eR8EUE15Kxs9AqKoqp2Q2UHg7KQkVZLkwGxvJLQQ&#10;3lTyd8ImVcljSppqUNZSx/Ma2AjyOJ5TJrDJUtIX6foIecrdLsBJ8CJo1g8R6oYJMSwlTZLMMa6X&#10;WNUEiAhWBC6RQJdYLmtugiTviQCpJbxVd3LbWg5OdS/NOhS31KKE91PUXIuCxhqUNPJztcq98f4J&#10;03VqJiSCpoiwVE9QEqBT4zsFDglMepjiNnUfAnZ6y52Ap4Ckgk7CXDuByjC9o1gClXVUymGC2oCc&#10;Iy5tsfzxsxOUayUxvVhhCZ11XQKhhDURXzK69nYCaRtq2vRQLMfLvcnnF8gUq+6P02BKKc9PhgoI&#10;dMo6n5+AosCuXF/uUyyj/Aw1vGZ1F4GcgC1warCUKkiVY/lZBEareC86ltWSXF9gXOqWc/msdQLm&#10;vJdawnNVu3Q65P4I/LzHai6rHKk8Vlz5OpYCnvr55wVsB9QwhPbhUfR0z2Jr58/wxXO/xn/+xQ/4&#10;4fe/wHd/+Dm+/uEavvjle/jlV5/gm28v4txfH8bqL7qReyQS3jutYTNoDrMaexgXuMMq1R+2MSGw&#10;jYqGbVgUbEIjYRcWA4fQeDgFJcIlMBVOfklw8U6Bh18mPHyz4O6dDWePHNjYp8HWLhV2dilwsEmC&#10;nXkSHCwy4GiRDSfLArhaFcHDuhSu5uVwNqmEp1UdYUEHd9NyeFlVw82sEm7mVfC01MHbsg7eFoRB&#10;izp4mGjhZlINL/MaeFjUwJ3HuPNYF9NKuJpV8LxyuFqUw8WiBC42ZXC2K6UK4GTHF4hjBuwcCZG2&#10;qVQarOwyYW6fAmOrGJg78GXiwJeHrS9fqHwxuvvB1CcAZoEBMA/1hFmEG8zinGGaYwWbOhtEzgSj&#10;8ZEibLs0gke+uAVHv7kfJz56GufePo433jiD8+fO4OT51wmWr+LkxWM4Jbp0HKcvH8e5D47j4oen&#10;cOnj03jn07O4+uV5fPj1W/j4m7dx4+eSE/Ua3jj5Bu66/X7s2L4Py9t3YonazB67k6s3X2gmKrm1&#10;iViojOUlZ8HSGs6BETBz9YSxrRu8vZOQldIFJ+s8JNW0YWz37Wga34LJQ/Mo4e9o0967CHP1CIzL&#10;hFdEKloJp4VaLax8/AkThAOJfudL6T/WmrtdYNNKAxN7M5XqyNzVFlbetrANcIJjkDccg/3hEhYM&#10;z6gIeBE2feMj4B8fiUCBTb6cwlMTEUnYjOHLLTE/gy+gbAInYbOkSM0Xn1VagtRcgldiCjoyyzCc&#10;U4vx6haM1jWhnxDZWV2ChqI85IenIMzeD8G+3ohMDiHAhiIhJwqpRYnIqsxFcT3bqCa2ua2thE5p&#10;1zq4TLV3qDFlBVV1CI9Ng394AMLj3Pg8MjA4VIIts7U4vHuEHZtINBPsBy290R6fhfyqEmhH6nif&#10;idBGxGJQE4yXcwbx9ugcXmJ7uNfZW1k4xbW+xPMEOFcIYMsEMHGtLxJQ5rm8SBhbIWwuEcgWqJ0B&#10;yfjt+Us489W7iNuYD7+GcCR15yK2PQux9XlILK5EUjZf1CmdSIntQ2bUCHJDNyArkB0p3xGkeA4j&#10;3rUH4XZNSPbqQnpQB5qLtqC7fh4LMwcwNjGHsU1bMD63CWMrmzCxfRqj26fQv20c3Vv70bm9B80r&#10;bEMXtSifKUbBVAZyxhMJEPGI7w1GdIcfwpo94V/nCG+dLVyrLOBUagqHQmM45BvBIZewJWMz4/i7&#10;kHGZ4vIXyZhIkVhaZZykQOxPx2CuH19pS/F39R/KkpKZjmT4hkyNqizs/E2aUEYE4PVSkxX8R1r3&#10;O5b6DPXacbsr/1fWXJZ7kUAow32KBLgNQVIyNlQ+iwC5fC4ZC8rPaR/miqi0DCRnpiDOSvJsagib&#10;GkKniYJNycFZTMmc6XncJrApoKmPTDdSwUISkW6wbhrGbq6HzfWWTYMM4Ll+uwCoIWJd3OlOlAOv&#10;aWdsAns7M4QnhiMsI56QmUqlISg1CSFpSYjITkasjJcuyVXwl1ZejPSSUpXWKDIlC4GxyQiOS4NH&#10;WBysAkJgHuKDnOFq6Bbb0bE0joGFGQzNLhL6FjC4ZYlaRkPPOHJL2cEt0LKTWYLYXEK5WDjzshFb&#10;pHfdizU1rpCScaPFEshUiogssbKyo1dSgNC8DMRW5iOrrRy6jW3omB9B99wUAXML+ueW1DjN/vll&#10;DC6uKqtm38wctwl0zlJzGJifJ0iK5VLvmpbgIJXuaNsuBZyDi4TNZbGGEkS5T8ZvCmyOLBKaF1gv&#10;gVOsnwpOuV2Bp2yjRnnu6ILesjpA9RF8xxZ4jYVdGJvfyXoIlVt3YWr7HhXIJO5/Qz0CnKMCjjI+&#10;U9zrvDe5zkYJaKI2UyqtEwFW3PIytlONJeVxBuld8Xp3vKaosRqlLTqUEjwF3EqadChvqkNJA5fr&#10;tSip4x+d8FbZzMaxpYHgV4/iBi2KqDIuVxJIqwiZetCUGYcImYMiAtaQiAAjoLkGm5IaScZ6Vsus&#10;QcoV30qIaVewU0XAqWxtUmAjZTkhs6ihdk01KOU9VLKXJpbUsg7Cblc9yjoJma3VKGih2rQolW1i&#10;oe2TYQG8D16/friL98OSqlXDAghGkqqJYNRA1RHstIQlLeFMK5ZQgqY+alvgUw9wMv5TtguUKosn&#10;txlc7yIFpEoCdvyMPQJvkhuUjaVMCUpAqyfoyrp89iqCdEVbC8r5OQXsBNhEYjEU2JRZk2QaT5n2&#10;0qCWEZYyJzvh8m/GY3K5bg1AZV3c3jJ3e6sMR+A56vnz2TdxuY6fW8sOQDWfQQUhvIjfX0k7n7nc&#10;l0xVqtJW6S2YWpkWlMc3jeqnCq3u4Xcl4C7wy3szRL5LkJEaIypAvvYs1BjRQQLn8Ag6B0fR2TuF&#10;De0H8PDkSXx38i/4x6/+jP/6pz/gH//5N/jTv3yJ3/71E/ziu4/wi2+v4sYPJ3H2Pz+Iu383gcnr&#10;VSh/ORXRB0PhNe0Bh147mNfbwLbaCTZlbrAp9IJNpids0nxhk+QH6wR/WEZTkYGwiQiEZTiXI/xh&#10;EkJw83eHxps9fy8nmHh7wMTLl/KjAmDiJuK6kizzHCklj6RzAIxcg7geDBP3EJh4hilp3EOh8aTc&#10;eIxHEIy4bOwaAI0Lr+UaCBPXYC77KRm5sl5P1ucVCHNvQqMv78tfStnmTRGsPP1h7MfjAzyh8XWi&#10;HKEJd4EmjCAXS6XbwbTYBq5tdojaEqACmabebMOhL6fx0q8O4uQXD+CN68/iAiHz4lsn8dYbp/Hm&#10;mydx/p3XcebdV3H26qt482Pu++wkLn92Bu9/TrD85gJufPsOvvj1+/jqV9fxlUyr+eUn+PrTG/jy&#10;469x7c0bOP74m7hr96NYnd+P+YWd2LKwipmFbait74CRRPnyRWFsYam3Qppb8WVpBTNL3mcwn42L&#10;K1+SLrBzjUZgSD7BLxT1S7Non9zFhmgf5g/sR9NkP9uVfsSl1iCYLw23GBk72Uiwq4cln7eRPZ+H&#10;TC/Il9J/KJkDXWZk4cvfxMkE5m5WMHd3hL2fO5xC3QiZvvCIDINXVDi8YyIJmbyfxFiEpSUiKjsN&#10;kXwJx2TzRcaXTCpfMKlFUuYglS+YNBnHVZCH9KJCLhcgIlXyQtryBekJN8KZv3kgopwiEOcVjhjf&#10;EIR4+SCE329UeChSsuKQlBuH+JwYAmc8kvLSFbQW6RrYvrKda+F/qp3tDlXF5ZL6RsJjLTIKipCY&#10;nY64jBjEpQWiva0Q8xtaMDfcgLmWFrS7JqKBgNhBaBxOKUA+wXhguge9sy0o6kpAWa4beq19cKpi&#10;C45mj+FJv0rcSoDcqrFXwLmgsaQcCJkCmi6YUYFEPthvGYFbNJHK2rnAfVsJrq+UruB/fP1vOPrz&#10;1xE9EYyew42YeYxtzI5SFE8lI62PENoThsimAITV+CO8MhyB+REIyEtEID9vUHY2bENi4R2Zh9DI&#10;KoSGNiHStwfxXqMItelFsHUPAqxkbGYbImzaEUXFOHQiybWX0NqPtMB+FMUPoSxzFDVFE6ivmkRj&#10;3QS6uzZiYHATRjZuxtTiHCaWNvMlOUGNYXh1BCOrwxjdRjjfxntd7kDTUjPqF+ugm69G1UwpyrcU&#10;IW8iCxnDKUjq53Puj0ZMbxSiusMQ1sbP0uaPsCZ+l/WeCNC6wK+CUFtuB69SW3gWE24LrOCaZwWH&#10;TFPYpxnDJtkY1knGsIw3gmWsEcyiqGgjmETql41Z/igNjAm+NxVOhRCMgzQwizGGU7oJ3NiZdC+w&#10;hXuRLfzKnRGs84B/tRsCatwQ3OCOaN5fTEcQFYz4jnAqCpn9hPGBFBSPZ6Nqmp2QmUoUj1UitoYd&#10;hPRMuEV4oHGZnYS0IKRqzAiaRkoCmmLVNAQL5fA/LQFCBq23bhrGbQpoGmSAzfXQaZDAqBxvcMHL&#10;smwX4BTrppo7XckY5ryujYUx/KMCEZoSjfCsNITx96MHz1RE5qbpAVCNqyyiSthRLUdacRkiUzPh&#10;w86We2gkbH0D+ZsLhX1sIJ+FFp2ro+hdmMYgwW6YADhCDRO+BrcsorFvArnlzUjJq1Izfkl+T3GZ&#10;x+SzY8VrReRmqJmGZD0mN4cwmoOEwiIEp3J7Vg4Sy0qQUlGG1JoK5LWRlUY60Do7ji5er3eRcEfY&#10;6tw8g+FFgiOhU1ziYhkU69/oEu+BwDm8uKBc4uIOF0AU4NxI2NugUh7xOLFkKjc3gU62ibVSrI9r&#10;6ZTGJL0RYVWi2wcXWKeA5soKzxUwlQCjFQWnQ3MraBqaRF2vZM2ZRvfGLeidnicAE3h5zZGFrRie&#10;FyiWe5MIdgInz5dodhnLKcA7bki9tJX3IimbxGqqcn8KuPJ8fiYB3jG5LqXGcnJd7kOTV1+BomYC&#10;ZJOI0FZfjfz6KuTWliNXV4Z8XQVViSLCZ1Ed99dW8RiCaKNOb0HsFDc8gYXS9UruTkKKQAuhq1Es&#10;clQD13W94i5qU8CloIswZphBqLKtmdAr01SKtbKey6I6NW1lBWFILJmlrXr3vcCtAtyuBv0YUqqq&#10;h/dAwKwh4NbJVJljBEUJQqIaCUsytWX9kB46DVLTXo4KgPWgpl8Pe+I6rlVWOgIaAW69DBZPA4wa&#10;QNQggxtejlWudEJ0DSWfu66vi1+ywLZYBgnX3S18di38jI164Oxq5/Vl3vdO6JTlVQ+cLUN9kLna&#10;20bFiirR9XprsMzXrgJ2xM2+Jok8l20KNkfFZS7R7iNo5/kyf7sKzqIaJAvAKL+XCYLqRB/qJSXV&#10;GAFT0lKxbJRsASKVLYD3IdN8ivgcW8Z5bdYh88tLcJGAeiPvRwVeKVe+4RnoA4kkWEjSJDX1D6Cp&#10;dxjtnQuYbLgLj06cxbcv/xH//et/wf/8yz/jf/zLX/Gv//N7/OH/+hZ/+Jdf4bvf/xzf/uYzfPnd&#10;W7j+p5fwxj88gBf+civu+m4zVr/uwMSH5ei6mI/6U1kofp4N7ENRSLgjCFF7/RG84g2PTa5wG3eF&#10;U48zbFrtYFZvByOtDYxKCEcF5jDKMoFJGssUKxglWcMo0RZGcVQsl6VMcGBJxeplHOMC4yhnmMa4&#10;wjTaDUaRVITIVa9wZ4plGMswKd2VjCM8//aYCKmPZQKVyOUUB2hSbKFJo7IIVHlUoSWMKy1h0cAX&#10;Wbc1PCacEHtLCMofT0HfyRLsuN6NR76dw5Ef9uDkdz/D+S+fxKXrr+KDd8/h/csXceW9t/DOtXN4&#10;5+MzeO+zs7j2xVnc+NVFfPbby/jid1fw1ffv4qvvruDr767iV7/9GL/+9ef47Tdf4bdf/Qq//PRX&#10;+OrKL/Hp2a9x+fmP8dLhN/CzHS9h1+J9mJ/bj+ktWzE1vYCNm5cwNbUVAQGxhD0BTnMYm1rCzIaf&#10;R6WY4ecxsYejTwhh3AsaRzeYuQfDPzYDcXX5GNh7ACWtG7Htjvsxt/cQRlZnkF1bi7jCcgSwEfdI&#10;SYV7fCbCUksIj4R9azdoJOUSX0p/I7EiSfJ2NQc672EtKMjGi/J24EvHFY6B3nAN84N7RBA8Iwmb&#10;0RIUFIOQ5HhEZhBsc9MRS+AMT0tCXE6mAs600nxkUOkyXrMoDxlFRWuwmY+0QgJnRjrsAv1g6++p&#10;0im5BLjBK8QDgVHefOkFss5wxOVFIbkwHunFSUjNS+DLPgoxhMfE3FQFnIVaHcoaBThFTahoZge7&#10;sRHFOh2ySkqRnJuNxKxkJKYnICE5AoW5Wcjnc4kNIMxZ+SBF44EaQqJyqyfkITchCT3jnRi9pR0P&#10;3JjBY59sQXtrLEY9I3C7URXu15ThYdNUyNSUMr+6AOc84XOO0CraQs0TSGcJnQKcS6x/XuPKdQ/s&#10;0OTgaNUD+Ldv/gmvf/4E2raVY25hFvu378fPHr8T971yEPcc3YlbX9yM+Qe7MLBfh/r5fJRtyEDG&#10;IIG7PxQBtS7wqXIhrHnCu9gPLrm+sMsMhENWFOxSYmAbFwdbwoJDaCIcg5Ph5JcOF+88ODgVwt66&#10;CLYWJXCzq4WrZR1czZqoengYNxNYWuFL+WvaEWTUjhAq1KgDocaiToSZdiLcrA0x9h2Ic+xAknsX&#10;Ur27kBHQjayQHuRG9SI3pgf5yd0oye6DtpRQWzmCWu0w6uuGUVfPNrKR7X1bH9p7htHaw/a1bwAt&#10;bNPapTM9IantJtC7eRz902OEB4Lu/ChGF0b50h7B6DKXl7ltRQB4BEOrQ3ptHVQaXO3DwEovhlb6&#10;0ba5HanadFT0atmhb0KDTDfdw/dZdyeaOzvQ0tqGxnqqjp1+Ld8l5T3QlfZBV8LOf6EAeT/y41hH&#10;aCOSvRsR61qDMPsKBNqWw9k4E97WeQivicIjv5jF5uUulHnGEjStUULgFKumgOb6AKH1sLk+WEiA&#10;02DVNLjTBTLXWzllWeBSrKEiQ2J4Q85OcbOLdVNg05wyoeQ/LaUN/9NuPq4ITY5EKP+XYdmZCM1K&#10;V8AZlZupXNpqLCX/j2JhTCkpZmcxB5EEasmN6R4WARt/fzhHhLKzk4SyoQZ0zo2hc3qjHjhnFzE0&#10;s4D+zXPUPNpHNiG7tAGp+dXsYPK/V1SM5BJeo7hAjdeMypPE71n6qPg8ScWUo9I1Bcv0lmmSkzcX&#10;kTlZSCgtRboEAvZ0oHl6GF2L0+hhR6iPINnH66kUSOysD/D6Ar0yH7oEBQ3PLykrp0CZWDiH5xcx&#10;triqYG5KwI5S4zipKZmViNsFNG/OQsT9AoP9PE/UN7eAgXl9tPumnXK+jPNcVp99kPuGCaR9W7Zg&#10;cIn3tjCDviXeG68ruTyH5lf098f7FOAcJqD2T88QzOcIo8vcJlZUcevrc4tKflAVKU/YnCRYjxJw&#10;B5b4fHk9gWAB1Ulef1TGpHKfJru2FPkETaVGEWGzsRLZ9aXI1JUgs6YUWVSugCdBVFTUqFUwKCCo&#10;AoXU2E9xt7Ps5DYByQ4ur1OVgCMBVSyUIrW+tix13VSz3i2ur5/n9ugtoeXi8idoinu8hqonyDWL&#10;S5mQKGM6mwg/rYQryafZKi5mcTWL+5kw2UCQaxY4UhZBgTNCJ8FOrIICejoBRHETEzbFhazGKoq1&#10;cE2yXtvF/eIO559fJO7j2rXjmnktcc3Lcg3hUT/WUeC0l3AtYyDFYtitrlHDfdWdbfw8BO12Pifl&#10;8m7lPv09iBvcMCZS1EyQbJapOgnwaq74Qb1VU9TE64ob3eBSV251wq8ECInrv2Mtor5dxlPyuciz&#10;EcmUm62iDUMsB9A6wTokGf74kD5KXSyikmqKoCnZASSQq3OSECvR7HzGKrCI0NvIe5Fz5Lry+eSz&#10;C2Srz8DPUi9WTrF48thW3kvL8Dh6hpawqete3Dt4Gp8/8AP+6ep/x//11/+F//Hf/hv+6/+g/u0f&#10;8Q///D1+/1++we//0y/wuz9+hu+//wK/+fZzfP752/jo89dx/csXceXrp/H2r57EG989jJN/uBvH&#10;/nwQL/55N57+8woe+uNmHP79OPb9uhfbvunA0jdt2PxFPSY+1WL0owoMXi1Az9tZaD2fjvozSag+&#10;EYvCV6KQ9Ww4FYGcZ6KR9UQMUh8NQ/LDwUh5KAQpDwQj+WdBSLgrELGHAhB/IBCJB0X+SDjoxzIA&#10;ibcFIpngm3w4BOn3RyPp/jCkPBiO1EdY3+OxyHsqDqUvJKP6SCoaT2Sj7Vwe+t8uwdiVcmy6psXM&#10;Jw1Y+LwVe77pxeHvxvDwD5vx3B9WcPT3t+DS7+7Gu988iatfHuNzIDx+8gFu3LiKj7+8ho9+eRUf&#10;/uYyPiFM/vyH9/DL33+Ab//wIfUZfvPHr/DdH77C7/7wC/zw/a/wh1//Gj9880t89wV149f45t1v&#10;8dnpb/DOszdw7O4reHzHKdy95WXs2/g4ljfehU0b2NhNLWFk4yyGxjZjeHgTRgdnoavog7GRjBPT&#10;uwKNjC1gaSvj48wogUMbWLv6w8LTDxonAqOrLzxjc9C4ZZaAtcj/3iy2Hr4PCwfuwcD0FmTpapWl&#10;wD0uHjEVBYjRZcArORzGzgR7Sxl7Z06tuRtFJkYwtjSDibUpjG30YzUtPBxV8nY7fzc4BXrAOcgT&#10;bhJ5HhUIv9gw+MeFISA+AqEp8YjOSCYAphIws5AoEakEz+TCXBUYlFVRhGxRebEav5laQPgsKkBm&#10;sYBnEeJlbGehWDzC+SIKQGSBL6ILfRFb6o/4iiCklEcirSwemWXJfJERMIvTkF6QgsQcbitJR2FN&#10;MYrZca8W0CRkVjTWo6yBHew6HfKrKwmcxUgvJPjmp7NMRVpeEtJykpGWLXWkIj07EdmhvijXmKCL&#10;z3oqOA25YQlsE2qw94VJXL/2AnZ078POW29DfWcc+pydCJExuNcyA4dMYwmdfthO6JQZiBaoGULH&#10;tFp2wTKBVFzpCzxmWiNR7h4s/bDVpBJHdU/jf/7qf+GVq6dQMbYRJakzqA/dhvqoW9Aavx996fsx&#10;WrQHE7pVbOiYx/zUMla3LWNl3wzmbt+ALfeOY+r+YUwc7kL7wWo0H65A4dYkhLR5wUfrCfcKd7iW&#10;usCJHS/HHHu45LnAOdsdjplusE51hi1lncjlBA9Yx3vCIsYbFlF+MOd3bB4eBPPQUFiFRMAqKBqW&#10;AXGw8k2EpUcyTBziYeWSBjvXHDi5FsDOsQjWdiztSuBgVwEHKy0czLVwMtHB1YhAq2mApHNy1zQR&#10;aPWlyINgq1cbPNfkTdD11XQQeLsQwDKA+0UybaySUTP8CcaBxi0INGlF6JrCTNrW1IJwrofzmGBe&#10;11NTCWdNIa9RwXobEUCADiI4+xlJnc28XgN8jVrgx3N9TJrhYUL4Nm7gvYvq4Wymg4NlFSwtS2Bq&#10;nQVzuzTYeqbA3C0MLinhaH0hH7/9b+dwZ/GjGDTZgFKNLyTvpsDmeuD8KWyuH7spILneqmkATUMp&#10;+wQqBTDlPJG449MItrJdXOo+lLjRzaib/2nK3MgIduYmsLO3QERCOIJlwoWsDIrQyY5eGDuHMUV6&#10;y2M0ATA6X4J7shCWngY/dlpCU1MRmJio0hWFpqcjPDsLIey8FZJR+sTiODeNfrZBApr9mwlm00vo&#10;mZxHTnkzMorrkFJQxjagVFlPEwm14rqPKeT/vVjc5xI4lMvteUgulekt09XMY8GpyQhISVSW2OjC&#10;EqTXV6Nldgj923it5Xn0Ef4k7VHflgX0scMu8CnjNyVwSMZjDi+JxAK5rMBTNDhH6BSQW5VAHILj&#10;7luwcPB2zNyyHxvEqqmsnFsVAEop7uyRFcLgylbC5hKGlpYUhI6yXr11U4KJtqpS6hbwHJiTMaVb&#10;COIz6CFQitu+a/MM2qc2o5vPSMaXDlH9W2b4nOb0IExoFAumChAiUKrxmVt5D9sEOrcrDa0sY2Bx&#10;kfC5wu08jpL7kfM0yrrZsqZmHQq5nkfgzG0oR05dOXIpgVDZX9xSQ7Fnvjbu0+BKr+wmPHax8eyo&#10;1wcTtTWgbJ0EHsX9LpLlCuUW5/Es1f6bqkcJ9xez/lLWU91DIOsjcBI6q9oIsu0S4NSqVNfZjloZ&#10;/9jO5Q72+AiEosbuLjQT9JoF+AiGEqWuSkoCjMRdr3fZ66FXKxZX9iTFEqmTZVW/jKVk/T2ER+7T&#10;EqS07GHKOCsJwlHAKZBKMBRIrB/ktSjZpo6VsZqEzNoePXDW8J7EeioSa2ZlRyufA58ZgVMNSSC0&#10;y/VvjosUCKUEaMXaKXPDi5tbIskFmpX69a7zH936EoEu0eM8lqCnd6uLdVQCsn7MKSpjTyWwSJ9T&#10;lMsSsDWhzy8qSeQVzEq0+ki/glOZGUkS40sAkDpXwFZBZJ+6J8PYUskeoJ4hn5esi0W3hXVIXs82&#10;wqweVnkf4xvRO7iAjZ23456B07i47Wv855P/Hf/3D8C//cv/xD//47/gn//hr/jXv/4e//zn7/CP&#10;f/kt/vqXb/HHv36Dr3/9CT4mZH145QN8/NZ1fHTuGm6cuYpPTr+Pj0+9h0/PXsUXb17H5xc+wOcX&#10;r+Czi+/g04sX8Onlc/jkykl89P5r+PDqUVy7/hLe//h5vPvJM7jyGcH1y8dx8atH8cbXD+HcL+7H&#10;2V/9DKe/vROnf30bTv32kF7fH8LJ7w/i5A8HcPJ3B3D6+wM4S53/za049+t9OP/tPrz5mwN4i3rz&#10;N/vx1m9vxYXvDuDCb2/n+l1469d348K39xKSH8TlXz2KK798Au9/8yw+/OolQuMr+PizI/j0BmHy&#10;xin8/Mab+MXnV/DLL6/il19dx7ff3MCvCdy//u3P8e0PLP94A7/660f49q/X8es/3cB3f/oK3/+J&#10;QPnHX+H3P1Df/RK/+82vqN/g+19+h+8//x2+//j3+MXl7/msfo0rz3+FM/d8iBf3XcKDiydwx+YX&#10;sXP0QayM3oP58QPYNLoNm4cXMTHKnu3wJLp6+TvoG0NH5xjaGkfQWDUJN9sYviAk4fTauDMjM1ja&#10;SzCGCWGQ20zMYOPmCWtvfwInt9t5wcU7He2dtyLUrxPzBw+zR7wPu3/2iIoWLahvInTWwS0mATnN&#10;NeheGIFLZAjMXD2gMbPR17v+5WRiDCNzc8KmOUz5crL2cuC13GAb4AOHIF+4hvjDPSwIvtFh8IsJ&#10;RWBCJIIToxGeJumOEhAv49gInUn5WWqcZprAZqHk0cxHdhU72NUlyNWWIUtmGynKI5Rm82VE+Czi&#10;frGAlmcTKDORUZJJoMxEdnEGcrmcz+Xc0gzklBICy9NRVJWD4up8FFblI688C8U1BQTLMpTXaxVo&#10;VjSwXWxke1fHTryuhsexs19RiOyyXGQXZSOjKA0ZBalIyUkggKYiNTcV+dmZKI6IRqWRDTo0lhj1&#10;iEJ5ZBKau4rwylOPY6nsCTx29zXsOrwP2/YvopHX7POIxZzGB4ctZDrLIAKoPaFScnXaYovGkVAp&#10;Fk4XrrthluUmjSs2cnla44nNBM/NGn/sJeS8kPsi/uHD/4nHP34E9U/pELcpE4FVWQjM0RHiBxAX&#10;N4zEqAnEBW5Aot8M0n3mkOm5BQUeCyh0XkK17040R+1AZ8oi5pr3YO/UAczxxT88O4LB+T6+nNvQ&#10;udyA5h2NqNtZg9qdFdDuKkLJcgbyFpORvDEacRORiBoOQ2hfEPzbPeDb5ApPnQscS+3hUOIIe8qm&#10;wAa2+bawz3GAbboTrJOcYJvsDJsUV1inuMGS4GoV5wrbGK5Hu8Aq2pXitkgPWIX7EmAJsmHeMAvx&#10;gJG/M8zYgTEL8oJpsBdMAqkAkezzhFGAN0sfGAX6slyTnx9M/INg5BUMjUcwyxAqDEYe4TByC4dG&#10;Jl8QuXC7YyhMnLjNKQQad9bj5wHjYG+YhATCNCwEpqGB0Ph7wDzYB2bBvjAJkmvxXtihMg1yhynv&#10;0TSUHbMQF5hTppQmiAqxgUkwAT04EO4poUjf4Ydz/2sHrj1wFduM30W/5j6UaFIImBY3x2qKJBr9&#10;p7Aplsn17nSBS3GL/xQ4DbApx8p5MiORQSkEThm7KRHptpTBqmmQkakRvOwd4WJkBVtzM/jw8wYl&#10;xSjLpgQPhWWLMhGZJ2Cnh06xcsYW5CGJncGAxAQEJCXCOzqO//lkeEbGwy0iBh4E0IjKfHQubUDP&#10;/GYC3wzBT0CKgEd1jM0gp7IJ6aU6pJRIxHsJkiry2QEW13024vifTihn+1BZoA9UolLKipBUUoDw&#10;zFSESEBTWjIi8jPZ6cxBcm0BrzWOsd0LGFwmyC3I+E2KkDe4QBgjaA6Je31hleUq4UzGdnI7gU5J&#10;jiMMGtzQAmvixt4suTQlbZGM7RR3OkHUMBWmPrhoVQUaDbEuAVgBTBnfOcLr9c/MY4CQO8j6pW4Z&#10;36kgl/X3Ly6p6w4ur2BYLKyrvJcl3gfve4j3PTA3S/AkcHJdgn9GCJPi/pflMR47wmMnCJ0KMJVr&#10;X6ygegvn2PZtqhxaA1BNPkGysJWg2VaDglYtCgicokJxrzexFCClSnhMaZuAIBvJjgb9mE2D2HsQ&#10;4CwjcJa216GEx5UoaNRLrVOyX4lwuR5Kpc5S2d7JdRHrr5AgJTWOUFzQBEXCqZagqG1rRrXAIoFN&#10;AokkKr2qlRDZ1qIk1kOBS7EyisWtvJlA3ES4a2pEKRt35bJv5TWkjk7WZwBOgUtx9Yt1ds0aK8uS&#10;7knGdVa3CfS2KugU4NRbLLtRR9BSsDnQpVziVRLQpIKaDGUbwVq/rIYRqKArPit+bj1wy1CBRu6T&#10;4QH8rL1yP3qYFfjTBwnpoU4CrcSaKu779bCpd+fLOFN9gJMhml6lSpJ9EsCzFkkvSdv1qZ4k6Inr&#10;azKkcZJ9N2dGmiRgEELFgilJ8mWsptQl1k3JMiB5VWVcrKTKEquxCgYT0FSZBgYJuTIz0TC6Jen9&#10;GvDKrEmdY5Lonj/eDbdhZ+8LeLHjY/x297/if71H6Pzlv+KfvvpP+KcP/4J/ef9P+KfL/4D/dOmv&#10;+NNbf8AvTn6Oj4+8i3dePIuLz51RuvDUKbz11GlceJrrz57DxRfewoUXL+DiixepS1yX8m1ceOlt&#10;XHr5Ei4duYC3X72It49Qr76Nd199F1eOvof3jr1PvYcr1LvHrqjyynFuO36Vuqb0/msf4+prN3Bt&#10;TbJ89bVP8MFrH1LXcfUE9bpe105exdWTH+A6yw+5/aOT13H91Ae4evoyPjh7kXoLV89fwnWC8bW3&#10;38P1K+/h4w8/wJdff4RffvcJfvuXz/HDf/05/vBPX+PP//gL/Pk/U//wK/zpz7/CX/70Hcvf4Q9/&#10;/B3++Psf8Kff/YDf//b3+MM3P+B3n/0O333wA3514Y+4cfx3ePepb3D6zk/wys4P8MTiBdy5+Rj2&#10;TDyN5ZEHMDt6O6ZHdmPDCBuR/hkM9W1CX88EejrH0dM+iu52/hZautHSxA5FVS+qCvqQFdMOF4tU&#10;viDEmrkeAo1h40CwFPc2YVMskubOHnD04wvXji8/C8KgWyL8IlsRml2KWx9/BP2btuK2h5/B8Mwq&#10;8nSNyNQ2wTMhE4nF9egaWYSjVywsHQNYn7jtDdeRa8o1KJm73cYKxg4yRaUTLL3cYOPrD3v/QLgE&#10;h8IrPALBCbEIjItBRFI8ITMVidmpSMhOQmJOCssUpBIkFXDy5ZVB2MziiyS3uhQ5VG51GfJrKpBd&#10;XoLUkkJCZx6SC/N4XB5yK3JRVJmLUgJpqbYIpdVFKNbmo6SKQMkXUwlfWIV8WZVUFaJcV4Hy2ipU&#10;1FWhqqEalfU1qGxgG1SnB85KgmeJrorAWc2yQgUA5VcWIb+iALmE2swigmZOIhKz4pGUnYBsAmhp&#10;RhrK+EwbCQv9Nl5oiEtCXWU9hup2YNPQPThwcD+mW5exeXQHcmsbkU+AbkwMwAbjINymCcFBjRd2&#10;KIumE2Y0zgoyxcIp4zbFlb6JEDqucSB0unK/O8HTg9AZjkVNKx4IexxfPvID3v/1Ddzz+/0Ye78a&#10;Rc9HI+b2EPjN+8F/wAe+jSHwrIyET0kKfApy4JOZC4+4PLhHFsAzvAo+/i0I9R5FpPM04h3mEW8z&#10;g0SbaaTYbkG6/QyynWdR6DmHCv9ZVIVuQk3kNFrSF9CZP4u+6jkMNW3BcOckhvpHMMD2qX+yjy/G&#10;PnQttaNjawtaV7VoXClB/WoualayUL6YgdL5VOTNJiF7LgnpM/FI3RyDlA3hiJ8IQsxoAMKGfBHY&#10;4wnPNi94tHjBrdETLnVucNE5w1XrRNnDsdIWjhV2cCi1hUORyAZOBbZ6q2yuA+yynWGbQYhNFznD&#10;Os0OVmnW3KaXQwbPzXCgeG4qgTjZAVYJhMRoR5jFsf5sNzjmO8CpyAEuJS7wrPCGZ7kX3Itd4FHq&#10;zHUXuFe7wLWW63XOFO+Lcmt0gHuLE3zbXRHU6YHwQV+EDQYhqjkWbnEhCJsKxpP/ZQm/uXoND/lc&#10;xQbNMdRrpgmb4TeB02DVXA+cAo1iqTRYNw1jNwUwfzo+U46RY8WaaYBVQx0CoaH83zoTOn9q1dSL&#10;260t4G/Pz8XfpJ2ZOZzdXRAiwXwZiQjPTkNEbiai8nMJdtmIZBlXvJb0vbQYaWVliJAZiLIyEZ5K&#10;ME3MhXNQLMy8A9ihCEFodRbaV8fQv7QZw3OEqWlC1mYC5/Qy+jYtobiuCxlltaynCqnlpUitKCJU&#10;5iNBoJNK5X88paoYyRXFKu9nchnbg+J8Nb4zgiAcISBM4IxkpzO+Jhdtc8MYXJ0mzLHTvkjQI6AJ&#10;4KkxlkurXCdILm9T4zolB6e4wgX6FCiuCqQRHpX1UKLVCXGLPJfgKEnfp3dIeiO9O13l15QxnHIO&#10;pVzvMuaT15DgoqF5XleCilT98wp+RwQaqWECoBKXZbznyFbC47ZljG5bUqDcPz/D45YwtEIYXSKk&#10;LgqozhMw2UHksopC3yZueLHWCkyLK39eweWIzC4k1k2xevI4GdMpn0UBp4CmAKcs613rVcitZ8PH&#10;ZQWcYt0kcOqhs05Bkj4tUr1SqUHc9vdUQggt7SJYGkSgvGnVJGyVUxUEV5GAqwBsBWGwopNQSZW3&#10;ExabeN1m1qOAUdzthF41dlRgVyRA14HqHknBJDPpdKCc5xY016BQLAgESLGeqntql2vL9Xi+jEHl&#10;ubUyvlSgUNz4Ap1tAp2EUsKnWFZlvYqwK/CpLJwEWhVo1N2uoLhKXP9imeR+FfzEeip4vACuHiib&#10;VcCSWDEFLA2gqwKnBHiVhbMLOt67uPqVy5yA1yQBQ2vWRCllDKchMl7BpcG6Ka50nqMPXKLEnS0Q&#10;ymUDSCqLJ0s5Xr+sXxdJzkypQ/KJyjmNrF+kXPUyLSiBU00HKqmrxqXkvVBSyqxPAsOyT2BTSpmz&#10;XuaXN8w/3zkukpylBE9JkzS+EUOjfGkM7URXwQGMez+F87V/xEczv8e7i9/gzNx1HJ1+D89vvIQn&#10;x8/j6dEzeKznKO4sewK3pj2MfVFU+KM4EPE47oh7FnenvIj7M1/Cg7kv4tGil/Bk+ct4puYInml4&#10;Fc+1H8Xz3a/ihb6jeGnkNbwy+TqOTp3A8c0n8PqWUzi5cAqnl0/j9OpJnN5+Cqd2nsSpW07g1L4T&#10;OHPoJM7eeRLn7zmNN+47jfMPnsK5h06uicsPc/vjp/HmkwK+r+Otp0+slcdx8eljePup13CZ2955&#10;6iQuPX2a2wjFT7+pdOmZN3GFcPz+y2/h4+Nv44vT7+PXFz7FH9//Bv/y1R/wb9//Gf/9j3/Cv/zp&#10;e/zTn3+D//KX3+Aff/87/Kdvf4c///z3+Msnf8D3kmbqrd/joxd/iUv3f4mT+z/Cs0vv4MHNb+Dg&#10;xHHsGHsOs0P3Y8PAQYwP7kZfLxuSQTaEgxvR0zOK9k52Slr5XTf2oqGhB7raHtRUdaG2ogvV5S0E&#10;mxbkx7QixlUHH5MiWGhk3CYB8t+9MIxhYeMIjUr8LusEQkt72HgRGAU4rZxg5hwM/6w8VM7psP3e&#10;hzC8aTf23vUAxpe2I7umFqnVVQjNy0VkRg1Ss3tg7x2jLKNq+kEDaBqkgNMcGlsrHmMLlWDczQnm&#10;Xt6w4jUdfCLgEhgJv/A4BEQlIDwxFdF8ESVmEzBzspGQlUEATUNKnlgusxVsZvAFkl1ZiuwKimVG&#10;eRFyqgifFSXK6plNaMvmSye7rAB5hMISbQnKakpRoStlWYYSQmopt5dVFSmVCHgSOAsIn0U8r7Sm&#10;HBW11QRPHcW2qJZtWi3bVR079GvAWUooLdKWooh1FfF6JdW5rCMPBYTb3Ips5GuzeGwutJV5KHXz&#10;hU5jjW5C4khsLgoyS3gOoXNwFIuTO1HXPonxR7qw8m4zlr7JQ8n9Pqgs9sK0mTP2aDyxV+OLnQTP&#10;Rb7gJRWSBBDNKcunI6Y0thjTWGJSI/O0u3CfN6HTl6ASwmUd9hkdwrnCr/H9wX/F50d+iQ8/uYg3&#10;//ExPP7PC9j3ly6M/7IQte9FIe/1ACQ/7ovYO70RutMNPhsd4DlGSOp3hkObByyqPGCa5wurzCjY&#10;JsTBJioRNmFpsA/Ig6N3IZw9iuHkXApbax0cbTvgaN4BZ5MueJj0w9dkIwJNNhFkNiFMsxERmknC&#10;0EbEGW1CssU80i0XkeOwjDznZZR4rqLcfxvhdRu0kauoi11BQ8Iy2lIW0Z45j87COXRUbEFP7RZ0&#10;N0+z0zWF3p4p/k8mMDA8gn52sPvGOtA33obeiVZ0b2hC18YmdE41omNzPTqmdWib1qJlugpN05Vo&#10;mC5H81wlGudLUDdfgIblAjSvFqBRtDUPTYTg5uUsNC5nonJLBjL7kpHRlYy6zRVonS1DB8/tmqtD&#10;15Zm9G5pY+e/EV0bWqg2dG/sQP9ENwZH+zA0NIBBtvsD3YTujlH01Y6gu2wYPWnjaI8aRG5MC5JW&#10;U3Drf+nF959dwGshX2Kb5l20aLajUJNL0HRRAUJZ/P8agNMAm4YpLP8ecBosnAbgFAvoTyHTINkv&#10;4zXtKCPq37cdelk62sHfxhne7OTYmVjDwsICAdFhCCdwhmWmEOiyFXBGsdMXLS71omxE878rM/xE&#10;ZmUhKj0HofGZ8ApNgb1vHIxc/GHk66mGX4TrUlA/24ueeX6ns+JOJ2huXEQv1bNxAVp2rtPLdEgt&#10;rURqmbjUi5HE/7lYMxPFoskOYAr/06LU6gKk1hQjhWVscQ7vSQBYb3WN4j1FlWWhYWM/Bldm0L9A&#10;zYu7WgJ5BDoJmwTAvpm1cZKL21T0eO/0LIaXZZ/+OIE3gUCDtVDGeYorXU1zyVJmF5JgIRm/KdHq&#10;AqpiBZV8nQKdelf7WhT7vLjqCYtSz9KSAlnlGpf1tW0yxnJgQR8tr6CR20YELpfFMinnLBMcV3hN&#10;SW+0VS1PiEWT9ygW08E5fkae178mgU4VJS+W0MVlwq9Eyi9Co6yaa8pvrkZuQ6WCzTyWBmun6Ecr&#10;J4FNrJdKsszeuRKXJdBHJBZLA1BSJWL5VLBJcBQJ8KmcnQQ6Gd/Z1UKIFVe7pAmheE4590ndevH4&#10;Zm5rFovmmmWSkKgTV7uMIZU6CHcSfKTtIMwJBHJfubqe/roVPdxPVXBZoFZAT6BPYFOfsF5fj4Cl&#10;lBUtDQpwBTiVO1/2tbcot3xNl7jX9VZPdW3ej7onua6SgKheyqpJyUxMKvm9WETXgnzESiqWQQkm&#10;UuNKuc0QBGQATnGji9XQAJ5iXRSANAQtiaXTAJv6bWvbBUQJkRLQo0/hJJZNPWTKOQKsBhAVABVX&#10;uaFOGY8qY0PV+FBxv69ZRjsIjcq1TkkO1fYJLlPKoil5QMVFr8bRDinQ7Nkgsy7J7EsCnTI95whB&#10;mMcMjqjo9e4RQilhtqa7F9HxTcgPnMFoygFsLjqIDVV7MKJjb1DLP0DNAtqLZpAd3ANfowr2gCvh&#10;oqmgquCm0VI18NTUsVFrVuOcAjVtfAl18AXUzZ74AHvXI2wQR5FiNIF0vowyjaaRbTSPPKMlFBit&#10;oth4G8pNdlE7UW12C2rN9qLObB8azPej3fIgOi0PoNfqNgzZ3olRakyVd2HU4TCGHe/FqMv9GHN/&#10;CBNej63pEUx6PYqNvo9hOvBRzIc8juXQJ7AS+hS2hT6DbSHPYlvwc9ge/Dx2h72EXWGv4EDMazic&#10;fBaP5r+NVxo/xoXJb/Hxnj/jy7v/gm+f/s/43ZF/xe+O/it+9dw/4cP7/oQ39v8SR7Z+ike2XMYd&#10;k6exe+AFLHY9jOmOezDZcRAjnTvR1zGPrrYptLeMoq2R32kjf3f13dDV9KCWqq7k/6e8FaVFrSjO&#10;bkNBajtyo1qRHdqGeK9a+FkVw9YoE5JsW3IWyrhMsUT8vZeFslBY2cDI1Ey/bmxB4HSAnXcAjGQM&#10;p7UtTO0JHWkVWLjrDgxt2Y2FW+7Elm17sWFpJwprCJml5WzMixCRVgRHz0zYuIawDolOl/GbBExj&#10;AU3Wb8bSgrLksgP3OzvA2NUZxp7uMPfxhxWvaesdSoXDMSACrkHR8A6PR1B8KiKSMhCTmqkURQhN&#10;yclFEiE3W6JdC4pYEjDLypXyKipQWFWOwupyFBMWxfpY0aBDsbaKKiUIEjAFMrXlVIW+5LYygmI5&#10;VSrSEjz5mcoFSqlSKWsrKQJmXTW3EzJrKrmd69wuwFler6+/ok7OKSbMFhE489R0fyU1haiqK0MN&#10;664KjVZJu7s0DpiOzEJ+UgoKGmpRXNqBucl90LHNfOKV2/Ho/NP45p4fcKDjeTTUsPMam4pBEycs&#10;a9yxnd/rsoJOb+wyD1LjOTdrrDDOZy7AuYHguYkgOs1jNmoCuN0XQxofjGiSeE4/Dpocxu0Wr+IR&#10;/6u4pPsTvpj9R/z23n/CH17/K/50/Tf4/nc38Nl/PYmL/3Yfjv3rHjzxy0Xcf2Uj7r48hAOXurB4&#10;phEjr5Wh9qk4ZBz2QfgtjghYtYDnrDEcJ41gM2AO204bWOjMYF5qBqtCO1jlOMM83QfmiSEwjwmH&#10;VUQkrEOpkBhYB8XCJigRtv5JsPWh3JJhah0PC+tk2DrkwdauGNbWRbC2LGVZDTvLKtiZVxNka+Bo&#10;VkOYrYerUSPVCnejDngYdcHbuA/+xoPwNxkg4A4rBZmOINh0GCGmQwg1HUS42RAizIcRJbIYRqzV&#10;EBKth5FkwbbHcgwZNhuQY7MFOfazyLOfR4EDS9sZZNpsQorlBCLNehFq0qQCnCLNOhFt3sO6BhBt&#10;NooIs3FeYxxhVBDvIcikG8EmHQgjeIdJYJSxBEq1w5/y0rTCy7gVvjbNcI2sQPjBGNz+z8347Sfn&#10;8WLYB+xMnCNs3kLYLCNo+hI4TSkjQqLJTaWr8kfY/I+A0yDZbrBqinXUkCBerJ7iQpfE7lZq/LWp&#10;PlWUSM0aJvqxDXH0sIevpSs/gyscjG1gaWoKV293hKfGITSdncbcDAV38SUFSCAERhfxf1yQifAs&#10;/q+zMxDA379TYATsA8NgExwE20g/OMf7wzMzFIEF8ajf1IPOmUlCvLjU51V6oF4VOLSA+r4xZFbV&#10;Ib28SiWRl6ChFAJnqqi8EKnsMKazc5nB/6WUWfWVKGyqRXplORLyC1UqJVE4wVfGcqZoK9G2eQN6&#10;14BTAG6I8CUS6JTgHAFOSUAvQTrK3U0QVUAqx/F4Fe29vLZMaJT51AU6xxbErS1jM1dVpLhK/i4A&#10;up3wKRHkLMWqKSCqTwpPsCXMqoAecYuLxZQAOMRl5VoXMCSwCiTK2Mt+scgKcIpWfgRONT0lNbVT&#10;otQFaAmhrHdCLLfyuXiuWDt7Z2fRMzODAUKoAWAFoOV6mvy6CuTXSiR6GQpY5vFB5rJBEyunBBEp&#10;17qUVAmh8yZsttSgREQILWqtQZFyo8s6SwHKDsKeQWKl7G5BBVVJ+BJ3eaVAmlgPxZLIspRfXnG9&#10;FmUNNSjnsqwXcr2gvhpFjTUKZCUq3uDqlrRJZTLYvr4O5VI21rKsQyUbWalPLI1yjYpuXofwqZXo&#10;cEKfSu0jbnKBzTUYFFgUwC1p5j006VQp17vp+uc1FRjzOKlbllUO0DVgVrk21YxKAo764CBxtyuL&#10;ZZ9YLjtYtqsIdAWc/fopN8WSqZ8eUiBTIrv1yw1rrnEV5MR6pNRDoh4UBQoNsGiwdBqsm+tB1GCd&#10;bFmDRgWgInGLD4nlk6CoAJb1yXhLcderbQRTBag8j8cLZApsdhIkO8bFeilud8KiwCSlrJjigh/X&#10;R8XLurjRu2V++MkxBZtyvoBvk0x5KVN2DrH+QUkyT/Dpb4ZfRixcA2KRnlCP1MR6ZFBZSQ3IT6RS&#10;6hDsFQ9TvviMNAQMI4KPWL1EEhUtiZ0txIr2o4ysnJRVTWMh4nkWrpQzlx1hZMb9ppSRG4xM3GFs&#10;5AETvkRN2ACbaPx5nWAqDGaaSCoa5koxsNDEwVKTwMYzkdInZLbUpHN7JpW7TtlUFiWzn2SppM0y&#10;+4kkfnag7FVZACdCswOh2YHQ7EBoduPLwk8zSEjehHyLnejxewDbc17FbTVncGfLaRxqP4bdHc9i&#10;ue0hbG4j9LbtR3/rNnS3zKGrYQqtulE06oZQqx1AZUUfyso6UVrchtICQmV+CwqzCfWpjciNr0VW&#10;pA5JQTpEeVQjwL4EHhY5sDdJgblRNExMomFqFM7nw2dJ6NAHAhHw1r0c/r1MYGphDVNLSYskYEhI&#10;NLHlC5/A6UjgtLKFmZ0P/P2LsDT5HJpaFnDr4/ege+MMNi7vREZFCdIqCHdNDQTOQti6EyTcfPnd&#10;rnOnS25CsWpaUNb83p3sYULQ1Li5wNSLsOnnA6uAIFj5B8DGny8c/zA48AXkHBQBN8KICwHNMywW&#10;PoTPgIgEhMSkICmzAImZ+UjOKUJqdgkyC9j+FVcjR6afLKXKyxUUVtRp9arVEgjZRlEFlSXI4wup&#10;iFAqwFku4KisnEVKZVoCZw3hs7YU1ezASynrAp3lbHcrCZaVbN/0pbjcBUQrUNXA9doygmU5txNs&#10;CZmlhM4iqqSmGNrmamh5bGNyJqo1jmgjFI57x6ImLh11LS2ISMxEVmYnioobcfv+u5AQQqhJ2oHK&#10;stt4f5MIIXBWR8Zj3NKF0OiKrcqVLtNcBuEWpyhsdw4mbFoTNu0ImU4sXdR4zgmWYzx+VOPBUqAz&#10;kIrmcjYhtQVzmi2s4zbsMnkSt1q8hvsc38FjXh/j2ahf4FjJH3Gu/l9wT8zX2Op/DqtZx7A19zgO&#10;6M7hzi3HcdveJ3Hv4Sdx/0OP4sGn78dTL9+Fx8/egbvOHsD+s9uw9+wElo41YcORKnS/kE9ATULR&#10;A6FIv8sTMfudELLDFt6LlnCbtoDzhBmc+o3g3K6Bc6MxLEo1MC1gWWwGi0JrWOXZwzzbGaZJXjCN&#10;84RFrD74yCLSFRYhvrAKCiC4BlGhsA6OgCV/Qxb+LP2jYOlNqPWKgZVHJGw8I2DtHqaXB4/xiIK5&#10;a5SamlWJz9LUgbJnO2IvuXWTYOmQCiu7LFjZUg6ZsLRLJfgmwdo2hYqHrXME7FivrU8oHHg9B98Y&#10;dtoi4RwYD0fKPpDrgVH8bUfzNy6KhC3vzy6YkBXpD4tMN5g3WsBlyQjl7/jgqX+ex+cvXcODPu9j&#10;i+Z1tGp2oURTglx2NHLYsTCM21xv2RTJmEuDhdIAnOIWN6Q1MrjQZb+cJzk7RXKuHC8gKimPrG0I&#10;mwn8HnQ2MEnn/1fmpPchaNrL5BDSkZT/tr4T6+blDF9zd3jwd+fE37StmRXsnBwRFBvOjiqBM5tg&#10;mZuJ6IIcxCrrJoGTZXxpLiLzMxCYngSP+Ei4xYfCNTkEAQWJCClIh39GEgJzklA11ol2AmfnzGaV&#10;GF2vacLeLN9NG5GvbUBWZfXNKPiUinzCJlWZj2z+l7P4382g9IHUVSioa0BGcQ2iUvOofESmFyAs&#10;PR+BqVkIyExHJvmoZ2ma0LkFA0sELxW9LQApFs555e4W0OyTgB1x80uQDrcNUpLgfXh5RVk7BVJl&#10;HKa4yNV4TULnOEFziLA6KVNfbt/N7ZL/cg9kuszpXfuxccceSEojOW5Ugoy27+K6PoemuNflmmoM&#10;p8AitykXu1g5eY8CnMOEzPEdqxgmcMry4IoA8byyukqAkMyZLtZNmdFoXOohtAqwyvABBa08Viye&#10;EpjUM7MFvWvQrQdOKpcNXB51M1BIthM+C9j4iQoJoH8LnOJiJ2DKOM32OhS160sZo6mAUuCScGco&#10;ZWxiNSFP4E+skgoylYu8TuX+lLRLMnYqr7oceWy483S8dp2kaCLsSt5PiYxv5DUpyQEq+/Nrub+W&#10;YKyOrdTDIoFVUiyVtzYTFAmJYpFcC9pRFscuPWAKMIqrvoISqNTfhwAngVkBZ72CTrGwyn6DFVNU&#10;QUgW66wAp1haJeemJHlvUMApkNkJfdL2HgWdYrGUcZlyfTX+s0ci4jsJqTyekoh2Qyl5PvWpl0QE&#10;ULXcswaVehmskwbprZwEzTUYFZe4Prm7SOZc53YBVEKnEiFU8nS2iYucpQJPCe5RGoSaJUhFuI9w&#10;fViN7+xcCxzqnhxWVssumf99YlTNG6+fT3785vGyvWtc5pfXq31slNeTMaLDBEyxpo6guZ/3KRH8&#10;HeyI9NQgoTaVDaYb/CLTEZKcg8C4NC4nwS8kCZ5B0bB2cSe0SDDKGngYoMbUBkaWTjC2coOpjTtM&#10;bV0pF5jbi1zX5AYrJ3dYubjx5eBCkHGEubsNzNyslEzdLGDsagpjF1MYuZjAyGm9zPRypBzEosZr&#10;iuwoW5EFRSiyJQApsSFV20Q8Xo6x5rKMN1wvSxHBWWQlIkhbEZ6svGFiTuA15cvEJA0+5hWIde1A&#10;UcQkdMmbUJc+AV3WCLS5/ajK70JlYTtKc1tRlNWCvNRm5CQ1IiOO0B5Ti8QwAqV/BcI8ShDgXAAP&#10;m0w4WaSwXr78CJQmBGsjk0ACuB/BzpPXpuzdYeLoChNrR74Q/iNrpuin+7hubAYza7FIGqwXZrB2&#10;8oapM787G1sYWXvA0TUdeUkr6OrYhUeffw4dw6MYZ8NU0dHKdqYJ6ZU6eEQmwtY7CEb8DvXjQdeu&#10;Yc7v3Fqery00juw4uDnDxI2dBg+xbPoQOP0JnKGw5ctXXsAOIeFwCI2AI+USHqWkgggo7whCZ1QK&#10;wuIz4R+ZioDINAJoFiLjchGXVIjYhDzEJucjMb0QBUU1qNQ2o66xA2U6tjE6LYrZ9uSWFSGnLB+F&#10;FTKGsxRVOoKiuM35cqrQFqFSx7KuFJXswAtwVtZXcL1MlVp25GuaqqAjPNbIMtvWanbqq9nOSVnO&#10;l5qcU9Ncxf0EUdZVwrpK68tQwf0CqD2VWjTwe+vny3nS0heT6bxGhRZpJQUIik9EXmEVJsa2onZg&#10;BH37BjC9dxYVNR2IJmD7RkSjNDoRPebO2KSxJ3iK29wDS/xNbNVEEEB9MUvYnOa+KQLAhMYB4+zw&#10;jfG4EZZD1AD39yu5olcTgD7CZz87YL3sUPWxM9WnaeBxvTxvkkC6ghnNfgxr9vC8Lejk9nb7AczX&#10;zOHR2x7Fnbc+hoN7H8T+3fdjz/aHsG35Aayu3IvFhbuwMH8nVpcOY9fqA7hl+8M85lHcfvBR/Oye&#10;J/DQw4/jsaefwhMvPI4njzyCx4/eh8dfuwsPHd+Pnx3dgbuOrmLvy7NYfmYC88+MYNOTPRh/rBG9&#10;D5ah7Z481NyejOL9McjeHYGkbX6IX/ZF3KIbomftET5jjYApC3hNmMN5yAQO/Saw6zOBTZcJLFsI&#10;sA0mMK8xhnk1Vcl1yrzCCObllCo1LPUyNSxXUZU/ypTbzGS/lutNPKdVAwspa9mBq+H/p8kelo12&#10;MGtmZ67NAubtVJclLHrNYT1iBcfNdnDbbg/Pg46IeNwLOafC0ftFLp744yKuf3gCb05dxz6783zm&#10;j6BWM41STSEK2VnIZUcyh/9ZA3AaQFOkjyjXp0ESoFwPm2LNFAlUynGG8wU25RwBTZm+0oFttJmL&#10;Bv5FzkgbjEDX9gaMbx9Bw1gj3OL435ZhNsbiMeF/2ojtLhXo6wtfIx+48vesgNPEClaWlvAI8EZw&#10;YhRictMRmpmK0KxUNaZT0hSJyzutuli5uuNL8gifOYgvy0JCeR6S2VkMzcyDW3QS3BLikMCOXsfc&#10;BsLQZvTPTaNvdjNhaBN6t7CcmkZ1axdytTqkVZYivZpwyf9xRmWhgs6s6iJk15Qho6qU20qRyTKr&#10;vBJJucWISM5AaKJEqschID0WQXlsV0ozkVBfiI7FDehemEIPrze0tEARzAheEkAk0eQiCegR4BSr&#10;pJLky1xcVhIoVGM/l1ZvWitVGqW5ZfTOCOSJy50AuiKBRLtVOUn43ED4HOOywKZo0669kBmDxOUu&#10;0CnAK/cgY0onthFKV1dVdPngMu+L9ymAPLGdYLmD19zK+1jWw+QgYVKgU7nkBYSpUUKxzGoklkxx&#10;pw8SqmVs6BjLjRKINDdDsJ4mlM5CI+5zUQ4bwmx+IZImSdzq+SJl5SRwsoFTeTrZKBYLZJLcxcIp&#10;4GkICBILp4zjrOwUOFtzTxPO9GrRWwjXrIKlBDqBuyLCZH6dpFpi2cAGnL17yf2ZQ/DNFdhl4yvu&#10;/HxeWwKYVNomwq/AsRwr9yT71T422uLWl5mPVCBSSyOBU8BQrJKSsqmdIvR2ShCP5PVsIFgSMuVe&#10;BDDFqiqR9OuGBkg98lnEGqp3v/NzCSzzc6hIe+6vIUDLXPENA52EO3GVi3VT7yaXXKQqsGjN2ikp&#10;kSSYSaVZUvDZoQdMOUZt14OotrNdbW/s00ejrwdRvQVTD50Cl3prpt4qKfCpZk4S4FSwqZcCUUrc&#10;7AKEYoVUcLlWqlyfIz+u66FT3OD6QB99sNGgsmrqA4FGuF30I3hKqQKSxJoqkDrK8yiZz72ZkClT&#10;aDbK/O+9/DwETZkXXqYa1ckz7WEnoqcI7hkERldveHmmIjA4Gf5h8fAMjYZDQCAsvNlA2RJqrAge&#10;Ipl9Q2Qu4CNwIxY4gRMRIY+9dw0bLb1kWjsHimBq7AIzUzdYiswpC491IpgSXG1sPWBj7wE7Rw/Y&#10;O1HOXKZspHRl6eoOG3cuu3vB3t0XDm6Ui9+aZN17TZ6UB2xdRG5/Ixtus2Fd1qzHxsOL9XlTPrBh&#10;XTYe/gTsYCqc14+Dk10yXOwy4WWdA19bwrh9AUKcShDmLiJcuBTA3zEfntZZBMpU2JnGwdo4Ehaa&#10;EJhq/GCsIUgSJjRGks+Sz9Halc+SpR0B15Fy5jLvSePiBQ3v25RwrjFfZ1n8u/pbd5heRjC15vMW&#10;17eRfB98Ids6w8KV15ftVoR9x1i4uJYiOXYc9x+6gNbmKWyZ2wZdG38PnaMISy6Ag38MbLwD9NZN&#10;5Xpj3dLJIHAaO7AeGa8p9+vlCRNv3q+Pr96yGRhKhcE2jKBJOYVFwCk8kiJsEjLdouPgFsWSsOUe&#10;GQOvqHgqEU7B0XAKjIZrUAxcA2PgGczfXXACvMOS4B+VhsS0MmTm6lBQ0ojisgYUldYgv6wKpVpR&#10;Gcr48imvKINWq0UNt9WwA6xlO1bFtrSspkS5wLUCnMpiWa5AspbtVn0r1aYvtWxnleWyWYe2vjY0&#10;tOm4rwYNrVUUIZSwWU1ALeO51Wx3q3h+d1Mj2p1DCYOOlC22J1egLDWf/692xFREI7AiBKm6CjSM&#10;dvJF0IX5gWUkBrGzXqGDXw4/a2wYqvgcekwkD6cLYdMVcxo3gqc7SycCpw23WxE4bQiNNhilRqgh&#10;apAS0O0jjPbwv9XNe+ji+V08v5O/tQ6qXePF7QKiYTw2gsvRaNWkokUTiiZNIFrso3FL3yZUFcwj&#10;JftepObcg5z8u/ksf4bhzY9j1713YOu9u7Dtnlux7b47sP3Bw9j9wL245Wf3Ye/hB7H70IPYc+gx&#10;3HLgcey59VHs3vswdux6ADt2PoDF1cOY3XoYU0u3YXx2P0Y334LxLfuwae4AtQ+zSwcwt7IfS9sP&#10;YXXXHdi5727sv/1e3HHPz3DXA/fgvifvwc+eOYx7n7+LuhM/e5F6+W7ce+Qe3E3d8fI9OPTiYRx6&#10;4S4ceP52HHruNtzx3CHc8ewB3PHMrbjr6X246xnRLbjr2T24+wXRLtz98k7cS93/yk48eHQPHjy2&#10;Bw+9ugePHzuEJ4/dgSeO3c31u3D4xAEcuLwdS1emMPf+Bqy8P40d7y9g79XtOPjhrTj84V148MP7&#10;8cTHj+OlGy/h6LVTeP2dt/HGa9dw+YFP8Ur7dRzyfgMbNM/z+9lL2GxHkSYJ+WwLJEhIUh8Z8m3+&#10;FDgN1s31lk2BTEMuTdkvx+Xz/y51yLLsF/e5kxHlZwznOAsEFPgQ8mJQ3JiPdr4/e/sH+dy3QVvf&#10;BivbQLYRbHc0puxgs+NvZo1Qr0B4EYZdCMMO/N3ZUdamVjC3InSGsCOQl4YwGc+ZQaBLl8j1NEQS&#10;QmNkXvXSPKRWlRAKK5BeVqympwxNzIF7aBKsAyJgFRoMj9RY6Mb7+F/YhJ4tGwldmyiJWp/GwJZZ&#10;tA6MslPXTLisRgY7kJlaActipJUXkFMqUdhQQz7hvopSpLKzmcn/fFppOeLy8xCdm4XY4gxEl2Qg&#10;gsAbWZ2LzI4qdC5MomdxE0ZWCZQCc2L5I7SJNVEftU44WwNNSW+koFJZHPUJ3BVsctmQAunmmEwC&#10;Z4/MXsRS0iqNLknEun6WINHE1l0KOIcllyYlFk6pxwCwUr8A7YCyoC6rcaICnGLNHN22gv5FGXc6&#10;z+PEra53qYsVVI3N5LECnQKYfTJ2U8abctsgYVpc8X0y9pPAObmyik283wkZ4zm9BZL7U+Xh/BsJ&#10;gLJhM+TmLKBU6iSRQGeL9m+AU0WhC3hyu6xLQJGKvibQKQnUNdboE8dT4iYXy6kot64Cefwilcue&#10;1xHlseHNk+uz8S1knSqgifUqqCSU5rFnL+Ap20s6WDevXybjQbt4rU4CY4cAZ72yWJYrSyfBkOCp&#10;AnlU1HgL75PQ21rPe9YDp7KMKssmYZoNvsBmOe9dwFLLxlslqhetueCruwjPCpRa9UnkhwiXlCS5&#10;r5exmL2Sh1LvPte71gmUChp/lMDlj1ZNHkP4UnksBYo72hSAyrzkjeJ+Xzte5fwUmBzQu9wFNPUi&#10;JCr3+tp4TgHRNcgU6a2gBjAVINRDpb5cA00Cp4CnHj5ln1g59YE+eohcA9O14/UgqreCynECmYbx&#10;oAp+10BT7r9JrJkEzbrOLuhaCf5t/HyS15TwX6fG4vJ76q5ArC4ORkGEDDOCn0kgbC0D4MQXqq1T&#10;AIztCBnW7Nk7WMPMweymlBVRLF8Gq6fAznrdBFGBUMP6T7dbUAKo6yFVet+Gbeu3G2TYJiBLaOOL&#10;9kdJQyriPd+UHCcynCvXFajjshG3SbL0m/WtHW8i+ScNdRkk++UaMl8yAVGVhmWCorqXtWtJvWyw&#10;NWaUWFRtxALL7Q6s15FyYX0Eao0TgdDBGyZOvjC19+HxUofcnwEk/57+HnBS4vK+GTjEY7hsQrA1&#10;FrC15uey8ubLJhaO9rXIT74FRflTGO3ficbaWaSndsPDL4nAGQ4rgV/5PqUemR7QinXaW8HY2RHG&#10;rq4w9vSGmY8fzGW2Jso6KBg2wYTNED1wOhI2RS6ES5fIWIJmPNxj4uFKwNJbOgmdEVEUQTOcx4RG&#10;wlksoSzdQqPgERoHn8hE+MWkIkiS0CflIiGtFLFJ+Uig0nPYVhZUIiu/BLkFpSgoKkNFVR2qtGIN&#10;rUIFVVlTzbIcVYQ+cYFXsn2tqiuBrqECdWzPBCSbOmqpetSxzalm2yhq4X+ine1O90AHuvpa0MhO&#10;flU9oZVtolg/a9m+VXNbE9vktuA4ZW2c43c/axWP/mS2kSXlbG+a0THVhfGtk1jasYpDK/chxbMX&#10;CelVSCgqYLtbBX9CZ0BCGGpCojDAOmb5+5M0SXP8Tc5Sc1yWbZuoSa4P8zcxzHKQGqB6qT7+znq4&#10;v4vLetkSOB2Um7+d6z0E0j7+Xvv5++ziNZr5W23gfq3stw/GRM0AIosPwaX+bbg2vQsn3RtwqT2H&#10;yl1v4dj10zh35Vm8dPkRPPv2fXjswh146OxB3E8Yu+cYoe7lfThAkNv7zG5se2wrVh7airl7ljFz&#10;9xJm7lnFlvu2YfbBnZi5bw9mD9+CuTv3Y+H2g1g4dAhLh26n7sTqbT/D9tsfxNYDD2Hr/gewbe/9&#10;1APYeevD2Lb/YazsfohQeh/mlu/EloXbME1g3Tx3EFOzBzE5vQ+jm/ZgZCNf7ON8mQ/zhTzIF3f/&#10;Ega6F9HbMYeujhl0tG1Ge9sUWls3opnqbN6C3tZ5dDZtQkfjFIaaZtBfOIPO+Dl0x+7AQMotmMy9&#10;BY/PH8OZQzfw+vaf4/jcl3ht+ud4ZfxTPNp6BfdqL+Bw0TkcSn8Nt8YexU7/l7Hk9CxmjR/l9/UQ&#10;v5s7+R3s5LMeR7WmGBXsfJawXclnmyeQ+LfTVv572DQAp0CmSNYN4zNFhvPkGJm20puSVEeu0ZbI&#10;HwtDalsIgrKDEZOfouY/L+B7u6qrCR18lzS3dyM2qhRGxtJmsW0ytYANO6ShrgKcXgROcwKnyAK2&#10;bL8sra1g6+VIsEtVrvWIrHREZGYgMitTzXcek5+B+IJs/q75Hy3IR3R2LkJTMuDP/65HRAJcI/i/&#10;T4iHT3oKcvleF6tmz5YpZdns3zKNwbkZDEvuy40zqG7pQUl9K4rqGpFbTUapLkc2O5W5ddXIYkdS&#10;QFQsnCnlJUivKkNqRTUSist4DyVIKa1ESlkFkqsqEV9N+OV/u2N+I3qXeA2J8pbobrFwCrStgd9N&#10;4BOwXNRHlqsZf8T1LSAq2wmHCkQFNrlNud1Z9ssUnXM8f4G/O0LoCM+XOmRZZiaS6SlFanpKtS45&#10;NPXWU/20ldvVurqOQORWHitzucsYTUoStQtIGgKLVPASpSyvy6xH4HJuVgGnGv9J0JQxoqJR7p+S&#10;HKIymxOfa/cGPvOpzdDIeAQ1LsFg3RQYZENWQKAsovRzlOutgAXi2hboXFMpt4vUeiMBUIkgymNv&#10;HkdIVK7xWoJkrYAml9cspwKVBhW2VKNYIJI9ezUmlNf+ETjruM7thEGBWBmbWd6jVwV/xJUSbU4I&#10;LCdslqtgpHrCpgQfyRhRwuFaQJFBCjjX7l1URlXwGuUiFbzUqCyzKiWSCipaA01KLJ01vW1qbKaa&#10;xlOsmwKcAwKPkjeTy5SCzrXIc5U6qZfbFWSKVVMsnO1KMv5TJNcS2BQZIuEFNMXCKS51A3AKbOpd&#10;7DKuUw+QBre4JL+X6HQBz/Xudj1syvY+BZbKhS5QKRbPteNkm0SSS7S64VwFmgKoClL1FlR9UBLr&#10;Essq1SbXWgNd2W4YBlDXRYgmYErZ2M1tHV2obmpBcVW1is5VaaZam6FjJ0Dmmi/hbyC7pQAuOYQS&#10;Z7FaEo74stKXAoQEGSMLmJgKRBEGzVmKZFnS5twUjxU3rEisdOZSrhch5t9to8xE3CeQY8Zr3RQb&#10;RDUeUeplfbK+XhIco8R9IlMR1w26uZ91GEp1DYN4XUtuszRdE48RyThFw7pyw3PdMH7RgteVsZLq&#10;861tW3/PhmOlXgE1grrGls/JwX4NOPmMJZDHQYYpsNEnBGrMxQIqoCnQy/P48vj/rrVn9dPtRkYw&#10;MuP9GtaNNYRYR5jLkAhzfpfmTjC1C4KdWwacPcoRHF6H2Lg2+AfUwNUzHw5ecbB0CeQ9CVzLNQib&#10;8vlkqIKLPUzcXWDu5QVzb3GfB8IqMFiVtsHBeoWGrVk3BTrDCZhi3YyGR0wCPGITlJXTIyoWniy9&#10;omPgHRsPzyjup9wj9fKKioFPdDwCE1IIZKnwi09mmYbw1FyEJWRRmQhPyEZkfDbC4tIRnZSpgpCS&#10;MgqQVViOlOwc5JdUEzgbUFJRjkq+tPRWz1Lo6krR0FiBRrZtja06NLGD3tTeyOUm1DToUKkjVNZp&#10;oauvQz3bsMbWetQ2ETgbqqBle1rLNrCObVRNu47/qRq05xUQ5CRRuy8WNZGY9SlDe2EzoZNtalEj&#10;Kiu7kZ/eivTkJqSWtiKhNg8pNeWIySpAfk0t4svzEZkcjhY+xzG+/AU259nZEumB0wGbWW7k/3CQ&#10;v4tBdpL6WPauqYfHC2h2cllygnZwWdTGddnWyfPaeX43gbhH40kAciUA2VJWaLRxwVTzINwLdsCq&#10;/Qps267CvOkyzNo+QMbqJ3jk4Qt4euUILr1zGm9dewLXL7yHo7e/gwtvnMfb147g7euv4MKHz+Ot&#10;j57DGx8/g7MfPoez159l+TjOf/gEzr79HN688BLOXHoWL156AI9fvBsPvXkYD527DYeP7cE9x/fj&#10;9qO34NajO7D7+e3Y9uRWbH2YemQrlh5bxcLDS5h9YBHz9y1i9p4lbD68iOnDK9hy1yomDy5i8rZl&#10;TN22gM0HFrBx/yI23bqM6Vu3YsvBHZi7bTvm76Bu242FA3swf2AHZg7t4PKt3EfwvXU3VrbdgiW+&#10;2Gd37MLM9B5URXSi3LgOtUY16DFpxJLDNKZNljGh2UsdwqhmHzsX2wj7y3yWhFPNZpYbqDE+c74D&#10;NGxrNbXQaSpQpslBoSYeRZpQgqYb121QzA6gJHdfb9lcD5v/EXDKsuyT4w3nZrAuQ/S5M2UunUtT&#10;DYo2JKFhVyxGDvFdPV8E714XJG0JRXJHNHRDtciuLsLmpVkUZbXDzj6a7QPbHLZvnu6uCLDzhyd/&#10;JwKctvzv22pM4UDgNDUxhZWTHaKyExCYGoOwzFSEZ6YjJi8XsRJERMUVZHE5i3CbgbD0DHizc+nN&#10;/7tvQiJ8U1Lhn5mG4JxMxJYVQ8v3YfcMn930JpXUfGRuHqNzhMFNc2juGUNBFRlBx3cS/7+55YTM&#10;slKkCWiy05hBRkqvleBGQifBM5n7InNzEchrBqZlIEgguLgQkRX5yOL/s2VmDP2rc8pNLamCJrYR&#10;AldWCG8CfnrglHRIkgheJFZNNZZTrI/cLqUCxDXrpnKps1TAyf0GYBxZIgTKceLClmVK6u6dlYjz&#10;FWVNlQT0ku9TrJsqml2mqlwVSyqvQ3hUrnJCpwJPSbHEfSqXJ68nsGqYOlOWRUNyLQKoTHcp1xbQ&#10;1EeoL6ixnfJMu8en0Ng3jObhcXRObtBbOLPYEAp0KgunjOcU9zbhUlzZRWzsDJIpLQsJlQKXMq5S&#10;ALRY1gVECZVFtZSuSu8qX7NgqvRKYpWkCqW+ZtYlQCmWUbFQsndf0s5lSs2P3lmvXPMl7XUoZmOs&#10;F9dbWBJkleWxvQkV4p4nFCopV71eApkiCR4qa5A8dwTQRja8jdzWQkBlw65SKzXpqBqUiztdIJmf&#10;rZzbqtjIq8Ak1iE5P7VrKZEkNZKWcFTf04lGcQcLPEqCd6qZANnE7fWdXJexmQKMHQRJNX5UksBz&#10;nwCjGr8p1ss1yBS4JGzdlLjvea6Odco+w3hPgxVUD6A9Sn9r4ZSAIcIm1TrAhofwJxBogMIWBYgE&#10;VKqNYNki51LqODl+DUrFNa7ycaqgIqnXAJgCk/0EaEIzoVfdC+9NALqJgNlMKJZ7lfvWrVlpte3t&#10;7C0S0lsJlG0d0La2obq5BWV8yZXW1qOsuUmpVPIR8rsp4Qs2v7EMsfUxsEghsFivg5ibEqsaIUwB&#10;qIgw9e8ksLS2n4CqBqYryTKh5adSIEiZ/kcirCnYpBRE8pybknU5hvckyzeBkMsiWbeizHnsOhlZ&#10;rZe1KtVxFqznptbOFcm4RQmS4bFqPKiSnCPb19YFQlX9AqEsDcCr7pOwKYFVJgR4Y9YhEnA3FqA3&#10;iNuUxVWe79979v+7MoaxpdQjy9JxIIBa2MHEnsApVlwj3oe5C8wc/WDvGwMHn0TYuqXA0Tsdjj4J&#10;sPWKhLmDuNt4nHyXAuQ2rM/JgaDpBjMvD5j7eMPSzx82AQTXkFDYEJbsQ0MVYIqcwyMJmZGETYIk&#10;gdKd8OgWHUvo1Fs5PWNi4UX5xMfDPz4BfgkJatk7dm17nH57YDJhky+sABmflZyM0NQMZTkJTc5A&#10;sIzb4nJ4WhZLvswSkxBKOI1I5Pa4JMQm5yAjj+1qTj7KKwib2irUaMuhYwe/vrYC9WwfG9ixb2bb&#10;Vs/2po7tlQJObQUqq6pQVVMNbX0NdARMHdspKWvZVjWwHWxke9TIdq+RHe6WKh1anaOwSeOPFU0g&#10;lYypwGrU5jUgrbAGMekVyMioR1FNJ4q6GpDdWoEkmQpQ5oKOzURaaTVSywqRx+fUbOOJEf4OtqzB&#10;pqRIEgvnFm6b0zhimL8PgcwuwkAnJWWXgkrTNeA0J1yaEzYtFHC2cbuU7QpW/QmqQahfA84qnlvF&#10;38jm2hYE5M7DsfUtmNa+Deva92HV+j6SZ69idupVNCQu4uLlo/j0vbexUPA8tJnbcfyNR3D12jlc&#10;vX4BVz94izqP96+ewQdXz+GDa6fx9eUPcHTnKdzW+zJu7X4ed4+8gFMPXsBH77+Pt86dwdFHj+CD&#10;y+fw7kcv4eKHL+LMWy/grVNv4I1rL+Hc1Wdw4dqTOP/Rk7hy6SQ+OPUOLp+6gAsXjuH1q0/i6LVH&#10;8MrVh/Dye/fj9PvP4cSlp/Hyxfvx3Dv34NnLd7M8jKffvB3PnLsDT529HY+euQ0PntqHB07uxD2n&#10;bsGdx3fj0KvLOHxkO+55fhfueGEJ+15Ywdxdc2io7CTwhUPLzkOnxofPO47PNIkQmY46TTZBMpXP&#10;Lo7PLVJZLCs1wZQ/yjXeBEo3lGpcKHsCpg1B05JwacHSAgV81gX8H66fScgggUexWK4HzvUudcM4&#10;TtkncCrjNsXNLrMFSfS5NWWs/udsN6w06N2jxeQt9XjhyGP42RP34YX3HuZzehbdzV0YG9+CsMRo&#10;zG1dQFZCC3z9c2Bq5s/2wAZ+/j7wN/Fjna5wYl0OvGdb1mvHTr4Rl8VQ4B0VAO/4UEJkFMEzEeFZ&#10;6crCGZeXjXTJjVkiCeDzEEPw9E8hbFKeyfFwiomAfVQYHGPC4JUWj4KeJnTMTqJzswDnLIa2zGNw&#10;8zz6JmbQ1DWGxEx2yJILVAcyMSsPqfyvZFaRZ/j/zG+qRSH/g7lknBwyT4auHInstMUU5SCmvABx&#10;FYWIKy1BZGkBMtsInNNjGFglhIllUAKGxEoowLk2K5BEpcs4TpnZR01JSUgc5naVCJ4SWBwiUApo&#10;ivVSlYRBCTzqJyj2K4viohpTKbApVki99NeQiHcBxUEC5aC6BwkE4nUpg3u8b3ZWWTBlViKxtMp0&#10;lROLhM6FVYwt8FwBYAW1XOd5MlWl5PqUe1MW2iXWxX0CoCKVVon3JLMZ9U3PoH1iI5pGRtEyPrYO&#10;OLXFSKsqRHp1MdK1Yu2sIHwKNAosEiQFKtcgU0lc49wnwTt57DHnacsofZnLdTXOUmCTPXNxzYtL&#10;XtzvKi8nVSru765GJUM+TTG5l0vQkUr83qjP1yk5OGVM5lpQj4y1FOtlZUsDqlp5rgT+yHhKSfDe&#10;IhAjAFOP4roaFNcSkqsIv2JVq6tT22/m8xQXOkFTIuMLJUUJy9LGWoJqnapXIFNZ38TKKdBJUJWp&#10;6LSEptpWAmEzgZHLoro2vWpaWlBOeBJVEW6r1xLSSwolAdCa9lYVJGMATInSL+ePt6qjcc3SqZ9F&#10;SaDTMNazoU8gb039ErH+o3VTIFAPgGIxlXM6CIC9eghkKVApMNjC41tlGkoBziGCpgFKKQN4Sn2G&#10;mYSkfrmOPkpeAFfGkXYpoBQANrj/Zd2wX0BTtstn1crwBX7+0kb5LthB4LLMEy2pb4qogmr+dmq0&#10;/N1Uo7CuFumlZcjXcp+MkekoQERDKExj2MjYEFqM1sPM/64ETPWw86MMsGqQWOcMFrqfHmuQ7F9/&#10;zk+AVsmw76fb1ySgq2BORLAzEgl4iQzrBEIFe3IsAdGgv4FjQx2yT46T663X2vVu6u9tN2xb/5kM&#10;ks/70+f4/yTD8/uJ1sZv3hTv3dhSxpEK2NrCyNQJptYeMLX3g427ROXGws47DtaeETBx5AvIRGYs&#10;ks/KexWodnSAibsbzL29CJoSie5HBRI0g+AUzvNDw9RYTZeIKLgQMgU4nbgspYzZlG0iN4KnF0HS&#10;W0TAEtAMSEyEmpouieApM5WszVYSkJREcbtMk5eaSuBMRGhaGsLS0xGUlopALgdyOTA9DQHpKQjK&#10;SFHnBsYnIiQhCeHJaYhKzUQslZ1fguKySpSUVaC4pAxatkf1/N3XNVCNOjSwTWpoqud6DctaVFWL&#10;G75KgWYDO9+NhNIGtpmq5LGNLY1oYHvUyA5qRQk7+F7x6DcKwSqBc48mDKsmmRgOroCupIHteZWa&#10;5zk5j/dQI5NjEGr48owtL0ZwRiY84xIRmZCB6KgUFITEocXYE5P8nuaoWUrGcE5Ty8YeWLT0J0Ca&#10;oJnfcSv/Ty1cbuHvRl+ac5sJJZCpt3C2rklc6zKms5VgVK9xIjhZoIbHVrOeqWItovLn4NJ+HiaN&#10;78Gk5kNYEjgjJt/AjtsvITGlFefefgRPL51Gius27Hp1B059dBcB8zQuX3sDV96/hKtX3yZ8XsK7&#10;1y7hCgH0+N3vIdNmGkU5M2gemEFmagdS/Fpw4pELeOrAK2iMnMVbL17Gh++fxbVLb+GWrgcxX3E/&#10;3nn3KK68cwLX338NV16+gJWKh9CftBuDxbfgwMTDePf8BbxD+L149RV8evkdPLH5eTy09Vm8w3re&#10;/OAFXHjnRVw7cx7H9h7Hc3NH8MKu13D+4Xdw5fwpnL/6BM5dfxaX3z+Cy0+cx5lH38LZiydwljB2&#10;+tqLOH7hdbRXziCJgFlBcOzg/6Rf40nYdFaAXkFV8j9RwWdXxmdcxudfymdYyucvc6EX8VmKiqkS&#10;JSO1X7YVUH8PNtdD50+BU2BzPXAKaMqypEQKomRaSlPqx/8520YzI8JfMCYmB7Ct/1YMpC5hPHcF&#10;9/cdQ23ACjZtOIy4tGy0tAwiLbIF4VGlsDSLgpGZI4IDA+DP34cbgdmR9dry84mV085E2jtpn3g9&#10;R3P+78KpWPgnx/F/HA3/xHgEESqjs1IRm5tO6JRAIkIiOSaOIBhO+AzPzURodgZ805MJnHGI1uap&#10;YJ6+hTkCp6RFWkTv1Dy6J+bUNJd5Vc0q8jw8if9xdkCD2U4Esz2Iyc5BcmEBsqsqkKvlu0t4gpyQ&#10;y/9tBtknjZ3FRP6vwnPy2CawM0oILR/pRPf8NGGSUCsQRsgTqfnI19zcYqEUS2SfAKSkFyLUjRDo&#10;ZNYfNfsPwU5SIEmaI5Vbc1mAdEGfvogQK1ZJmTd9goAp+S6HxZJJ6LsJn9w2unVVAeoAl6XOQSmV&#10;G5zHCrTKOQKW1Ogcv7c5wunMAkYIw72Exv6ZOQzwHgUiJVBI6hQAFSutAk7e2+hWfR7QQdbVz8+r&#10;5nZf+8x987ME/CloMrRFSKsuQmpVAVIlDUBlkco1lVsvwTkETh0fLksZ85NH8JQym0CZJfmoeGy6&#10;5KeqkmiuEmRVE1TlXJ4jke36ICOdgkx9QBGhUGCSEsCU2XWUeglZkrKI2wQ4KwmbCjjFsmkI4lGA&#10;yLrEGqlKSgBUgagOJQKOOsJlbbWCYYm0FwtrJu8pp4aNfaPUUYdinldMYFbnSl2qFJCV8ZwEUDby&#10;MoRA3PL6ud4beHw1SkS1hG7+0IoJTcUEptJaHcr54qjky6JKxouyLKVK5IcosyDxx1hJwKwW0OyU&#10;sYsEUIHkVh5LaBYrq7jyqwU4ewRCJZ2TfvpOsYLWyzhQ0VoEvKie4CmAp6CQpQLTNfe9HNfY060s&#10;jwbpLZA9PwLn8I+g2ULwVFBKKcspj21SdQpY6uFSApjUlKBy75Sy2BI+ZdpNkSyLq18NAeDxNTy+&#10;mpAtM0BJzlR5roV1WuTwJSrfTR5fpCq7ADsquewdFrMzIr+b4oY6dmD4e2muQmZLJkKqgmAaTQhy&#10;FoBZBzP/r5UArUE/hTfZttYoq8bTcJysi2SfYdv/iQyN/0/rW38v//8Q78HInjK47MW66gIjC28C&#10;pT+MbQLZuaAs/QibMj5V4JuSCH4nR2gENlVgUMBN2QSEwDYojFAZBacwwqYAZVQsPCQwKFrGbOot&#10;ml4EQHGli7wJgr6UWC19+RIRBaakEDhTlQJTBDJlWxIl29IUZAZTQak8jqCpn2IvE8GS94/rARk8&#10;Tlx8eVl8ESapuZzDM/iy4QsnkmVEWgaiUjKQkJWPhGx9CqbMHLaRBWxfCyqRX0i4rKpBHduSWrZf&#10;dWxjGhoIlmzX6ltq0Nhaq9TE9qiJ7WYz26OOrma0djagXoYAsaMW4hGIartgTGl8CJy+OGyWilXH&#10;bIzFVKKF0JlbWYvQ9BzEZ5WxbepANjuBSYTOJLbboblp8IuPgC/BPDIqHtXe0egl5Gzhi1+snAKc&#10;YuGcISjudY7HjEMIavmd6igptWvS8Ten4/dcRzUqmaGBsNl4Uw5cdyZwWqhjRLX8L0wXVSKuYAaO&#10;zWdh0iLWzRswa3oPgX3ncNvjHyElvg1PHHoQ5W58eW2dxpFfzOEa4fJ9wub1Dy8QGi/j2gcX8MG1&#10;NwmgbxJAL+AQQS8huxWHLizh0V8s4L5LhxBBGNk0M48H730Ckd5tmJ5awXvvncObL76FcqfdqMha&#10;xJlr9+C9y2cJrWdwYPgVZAZNY/mOg9h46x5EhlRi7/aDuPzuGZ53Fs9sOYcczRyGe1YJki/j0nsn&#10;8d6bl3FL86MoMt6OXI8BZIa0I92+Dw8sPIpL776GT979AK/NvoMuzX3QumzFEw8/hMus6wKveen8&#10;JYxp9xPu8giKEnBlTwmcWxM0rbhNZKYgUoDSAJjrl9dLtgt8yrIBOA2AKeM3pZRtov8Pe/8Vndl1&#10;pmmCP2wAEQh477339gd+eO+9txFAIAI2AIR3dPKOkihDGVIiRUrKpJTy3pCiEY1ISem6qqu6e9XU&#10;mpk1NXMxq2/m/p33/c5/gpFMZWVWTXV15SxdfGsf7/fZz/7cdtMZ/SnglLjBQq4JPZJyv15bqX+a&#10;88/JzMlCJTsxF2avoThmCNkRfUgN70NWxhgunDyGvq4VlOQPo6JqHLmF7QhQ6rnwZOQnpCOdoB3P&#10;70MwG8V7lR+nA5z6RzrnTCxLRXlXI4qVIol1MJ8dvbyGKta7SksQX9nButZDMOzrRF1vD6o6ulHS&#10;1MqOog/pNfVIZmcyg998x8Ycpva3MbV9AeOb25i5uI+F3WMs7Z9gausSuWMRVb0E1tZaFLbUIZvH&#10;z6otZ72uQ5nPixqCZ2NfH7yDg/BNTJCBhlHe2cXOUzsKfK3I4T+ipL8DravTWLxyiDVCm4J9zGQu&#10;8DMQk7lcQOloCC8QJM/LXM5pAafAUlCqHJvy7RRwaghLB1QFjrcMOi1Pp4THtHyYBD5pLQWSJtJk&#10;KgL9zh1scP2WNJ8ERm1jQT88hkWYE77XLx8RME/sWOtXlEP0OpYvX8bq0TEWDw85fcT9uA9hUtpQ&#10;5RFdO7mOdXMD4L3ongil60o5dUMQzePyGnSdGzevETgtr5RyTDlaTpWKAJf2UuDY4p+XKE1AA0XJ&#10;mRuGe95NHcBtvIQHH0VA2kk4k/+mxl5XUI/GWBdo3h8Kk1B1PwDH/CIl7H1znQUdCUrvA+ek5eE0&#10;DStB0kq/GV+a1vaJ4fvXKdiVSKvqm+pD2wyvZ3bQPzb7lAUKyRVA0NnPH/oA5218d2k8CbUWcc9t&#10;pYG1a5C5n/BpqaEI4K4vqmCpU1pfXodcCgSP/TyWotyVQslGR6KotKh2gqclkid8yb9V57XtCbi9&#10;hPIhnmeYsCngHOH2GtPdTO8CyPPSago2BZ8OVDoR61xGQHTSJy0TGGVuJ4z6zd0Ty4RUAqA0nK5m&#10;U7JsAT3nDSy1TqUdyw+c2nfc70sqraW0lRLHxC+TubSbSwRRicznnOe0QHNU2k3CtTS7BpuzfHd6&#10;3pTWUX5D/DaUeUDuFi385trGe/mdaJCBAXOZ0LvsYoPrG+1E43QLyuZLbJg3TzZ/NjKxh1D+VcDn&#10;n+Ufy2mEhCYRNGUqVyNCkAxM5juV/yglSEFCgk1lFAiBuSpEReFUairCMjMRRsiMyMnD2TwHNJXy&#10;KFqBPgoAojh+mQTMsiqk+Mtkv0irmUbQzGSDkym/TGkuayU1fqhscoCzvpagWY1cQmh+fSMKvM0o&#10;aPJSCJAEzfymRgc4NU3JIWxKNF3c5mOpfbgtt5f5XWUBj1/S1GLD7eXXcluZ3WtaUFTVitLaTlTW&#10;s7PfzH9WFzvKXb3o7RvBQN8ERscInQRDaTyn+M+YYSd1jqA5uziDxZUpzK9MYm59hh3YMeQX5cOX&#10;koWFoGTc8KTgE2zEn0zvwmPZbTgq6cVSzwI6ZxZQ1tXFxrCN/7wVyyNY0e1jh3wAlf1eJNXmEcoL&#10;UFtYjolTSbjId6TAIUWqH1NOCIvXPBn4eHYnttlRGCVcCGoEMxIXdPoo0lyOEEBcGWUHbJjwMMLj&#10;ab9Rrlc5RFDZ7+5HeccxYudfQtDMWwiZfQue4VeRvfwaPvW1v0dJygxqoifQVLqJr71+Ha/88Qt4&#10;63dv4s23X8Y7b/4W33/uO/jjq2/iD5x++62X8ds3fo1PfPjbKKuvwQu/voN3/v45vP3Gm+jqW8TM&#10;9jyee+EpZMfxmZWU4Mc//jY+d/07yPacoNjXhR+99Sjeeu2XeOv1X+Bk/1k0DAzg629fwc/eeQoj&#10;o0tY2BvBr/74DP6nl9/BaOSHUZixgE/87AQv/t1n8PrrP8YbL7+Jqf5bKBtawK1XtnD3F1tIbijB&#10;4NA4Xn7zeXzx+jfRF/g4sk9fRW5KPz7x/EX8+nd/gVfe+iVeffklXJr8MJoDhwiVMqnHYobAP2Qa&#10;zVNcdobP8CyfcTBFJnIPOinuc/+n5L2aTWkzBZhaJiDVcTQt2HTTIb0XOBWlLhN6GuUM5R/XbbeT&#10;60FQaChSsvOQUVSGtslpeOeHUTnTiJLhKvSOjqAsvRsJGRoDfRgJCQ3cJxvJiXkoCE1DCu8xkcdJ&#10;4HHi+Q+I5/cSqTzL/mPLHzwiKwpl3XUEO0JnazNK2dErIUAWNVcbcJa3N/Gb7kNDXw/Kmnme5g7k&#10;VbJzWF6P9Mp6xLFTFV1Zhsa5Mcxf3SV0XkCPrI1qC3d2KTuYvLiN4fMb6GOb1zTej0oCbEVPC0oJ&#10;upKq3hbLA6ogpZpuDa3Zi9refv4X2nhd3aga6EUV2ahSyrvZMYyyzZ3QYCf7R2Y+P2dmaMeHUwE/&#10;m5RzV+WD+RDnlSeT4MZy+8Y9wqN8NyVKM3TXn9roIUtjtE0RdMpUL3/Mi9KaSntJ4FwnSK4SKNcU&#10;1EPYXCf4XXz4YVzgdtsPPcx9BbnsxF1TYnYFMwlYCa/cXkNXajhLHWOD0+uEToPb2zexcuUqzkk7&#10;yuuXZlYBSmuXr2Ll8glWDgirBNOVvX0sHuxZpPvGDULt9WsEaUItr8OjYCFXpO2UeCmtnLdkpxTB&#10;nK0fI3BS6se60ciymcDgU1Q7RZHm0lZZ5DdBUVrNgcXJ+5ApoJIGUyKoUpDM/YAZAqeWC0qV39M0&#10;ooQwlfL5tEAjwopKBR6Z5lVA7E6PEnYFxhN9FumuZPR986PoX5rA0Kp8Ox3YlLa0iz9vQeYQf+AW&#10;XKRr5XKlQ7II90VB7zRhc4bnn0Y3YVSQKlF0fCc/IA332c3rdIb7JEDy/gaWFcwkwHQgekjCBkL3&#10;pGMreEqa0l7ur+ei5TY0KNcNsQEZYeMxuj6L0Q1nVKKJc4uY2iQIUmyEIooClMbXF/3QKc2noJOA&#10;SViUKP2SlgkM5Uc6ubKMuXN+szpL15QuU7zjB+poSJUuSlrV4SWZ3Hgdy5rmu/KLBV/JrUAwuaBt&#10;+A4XuM8y911cwsAs73Nm2hLwy+1A494P8Bmby4I6C9I+EyZ7pvjMCPsOrHN+gc9vkcJnKd9cg35K&#10;N9d3L4zw2Q6iZrEeubPZiO2JRmA+fzpRlGD3R/dn+dcjwQgIPkuoFFAKOCUxFGk9XZHJnbCpKPfI&#10;SIQkp+BMtgKCCJmKQC8oQHShQLMAMfmFiC0oQjxhM7G4xHwvJTKVK1jAAgYqq5FZWceyBlkCzep6&#10;wqY0mRLBpbSbBM5GwiPLrHppMuSrSTAUMBJECySCRa5X9GuRV0PptaCgxYHQAj+EZhNwiloJls1e&#10;Hq/RzPA6bgHBtUTAynMW1vFctYRZXkcpj1NGKeW6MoJtORuryuZ21DX3oa6pG00tvejuHiSsjGJ0&#10;fBLjUxOYnp/GFP9Xs+wYzy4TSPkPGSKUpmUVoISN9kBEpkWD3/Lk4DPRbfhiwSA+VjCAq2XDmG8f&#10;Nz/2mpFBNtDd6GV9bR7pRlm7/vkjqJtkw9xZg7TyQvQVlJuG7bKBpoa5jOF0FCUOD4VW8BxphKEk&#10;g5HGiBDUnAq8rwWTn5/ARhAjuBHwuHAkwHHFAZ1AbPX3o7DzEBGzLyJk7R2EbbwGz+zrSJl/BZ/+&#10;2r9HbsYGwjMrEFEUi+ee/TD++M4v8MYff4433nkRr/3mZfzl09/H97/wY/z0uV/iN794GW//7lV8&#10;8VM/QUVJK77980/h5T9+E79/54+YHL6JgakVfOOvvorEmAFUD9Xj4MomZpo+jNT0TeR35uO7b9zD&#10;62/+HL8jtH7h+e+itLoVn//Mbbz05OsE+ivY+/gyfvH3j+PHn/09CjzX0dI+gxe++wRefeHn+He/&#10;/bd45de/xRPfeApXv7uOH/z7q3j7tb9EX/kK6nzd+NGbD+PKxQ+hfeM8Fh9XkFw5HvnqLF58+ylC&#10;8s/w21dewt7kR9AVxnbBk4l5PvMJ1pEe1ptOyjDfxxDfR7cnjCDpAOeDIrjUM9a0q7l0IVPiRqXL&#10;X1PTvZR+ivZzNZwCTpnPXeCUCd3114ynBFGsLqvTr2A+vr93xQ+FQUFIYp1NLirE2axM5LGO1bZ0&#10;oqSyFRnZdYjKyEfD5BDyin2E1xruk4DUyBRksf4n8/6SeAyJoDMxIABnLVfnAxajsx5kNxajsJXQ&#10;SeAsa2tBSZuXdZLQ6atDKUG0tqcdNexcVbZ1oqq1C3k1jcisqEOGAgBZ75Mbq1E83I6pkwtYvnmI&#10;lauHWDqhHB9h+eQYi0eXCVYnLI/Qt7yE5rERi0ivHWhnJ60Z1f1taGDdqRvuRF1/B5QovqKtw3y6&#10;C+qb+Y/wopD/hyLCcD3bvaHt85ghgC1cPiC8XXXM2ILK64Q/ASVl45iAR9Ewl5tXCHJXCY/X72H9&#10;8nWs7J9g7egKYfA6oVM5MO8RLO+ZSdsxyRMWCaSC0Z27Mmk7QGt+mtJm3rmDVYGlzODcV2Zv109U&#10;AUnyI1UgkyLSt6SRvMpzmTneOYaNfkQgPS/ovHkTWwJdbi/zv5nmud05vxldmtCF3T0sHu5h4+ZV&#10;nl9plW4TkFneuwVP0zB/OH6RWb1BMthhGijvMH98WicIJXA2T/bDOz1AGYSP0qY0RpSOWUWYExQF&#10;X4QNJ0G6HzRdyFxTPku/mJ+iozWzSHAzrc+aRtFJtUTgVDJ5BRdRLCXSA9Bp4OkvJdI+dk4NEg6H&#10;CS5jGCLIDQg6Cat9BBjTYkoMOlkSIs0fc57XRhmU/+fsDPcVLHGepUzCfTNThB/lCx0nKEkL6sCo&#10;RcPzWvsJmU6iewEqf/5L05hYXTTR/UmT2W1mesLTHK9FUMt7U65Seybrc4RLAeY8xgmY4+f4PNYX&#10;YHk8ZT73i4a9dEcsGlWSeVcDagnnBZjLpmE030/5WVLGOa9SGk9NK4BJ89J6antta8NzEiIFlNLS&#10;Wmoo+bFyXs9BAKpnIReBvhlC58KibT+yuMDnNYveiUnzy2wb5HsZGUL3OO9zfJTr+GxmeO+T7CyM&#10;yU+TgD7BY0/wGU7ymWocafl38vn28tn3sjFV0Fm7XDGkxab0TvE7kHB5xwR7iwPVyOpIZ8MTjoAY&#10;/nj+DJ3/CkV+pAJN15dU4vqX+l0NApVsPxKhqamIyMs3yFTUeWSeU5qfZmEREgoVUV7u12yWIe1B&#10;38zyapMsgmZOdaNFmmcT9vIIjo4ICBsIm402ny+NJOEwz0znBM6mBhQ2sRFrZMNB4FQDUiw4JHCW&#10;NPtQQuAsphS1eE3bWdBcT/CsY6PThlKfz8Z1Nk0nQbLE14YyXwuBshmVLQJLAmhjPSoJp2WtPLav&#10;HsW+BlR0tqKy3YdKH0tvO6qaO9lQd6GmuQNNbQRE1rFR1pM5/ldm+c9RKqVJ1tOR2XmcJWwGEVCq&#10;YvIwfiYb655U3PaU43Mpw/hy7jg+nNSCu7l92GmbxRjroHdmEFWDfaxz42hi/Sz2eVHX04dWdoZL&#10;h3h/tWUYTsnBJiHzmJ2AQ48z3OURyxOC5p3wasJQIir5/opTE5CWSDkTiaLwaJSGn0VFxBlUhYeh&#10;IvQUaoKDKQTSoABCTMB9n0CVyt24IrNl1wFi5n6O3k/9JzR/8C1Err+E+Klf4Uvf+78jLWMCk49N&#10;o34ngc+gBW/96hd45Q+/wG/ffhE//cZP8dHHnsXNG5/HQ5c/h09/9Gn87AffwwtffQuZGa14/gcf&#10;xyuv/yX+8Nu/w/nlD6G5cwY/ffFbyEyqw/u/cRV5PZloHV3H4iMXUdSbi2+9eYLX3voR3njjRbzy&#10;vRfRV7iNijovFvrvIT1+Fh974Q5e+zcv4Hj6aSSGzdvIN92dE2hPuowPLL+Ab3zxh3jxdz/Di+98&#10;FX9453v4xUd+Q6j+GFrXF/HDv76JH778TTz119fwxeeuIyt+EiefnMIrv/8SXnv9Z3jlpZexP/0p&#10;dJ5ZtICgKT73QT7fTj6zDtaLDgsCkoRSgu5DpSsuaLqg72oz3WnXZK5nP8i6NsljSPMsSNV6N3DI&#10;1XC676eEouAgg02BpgIaQykKojTXF9ec/m49Dw0NR0JGhiVlz+2uRkpXCdJ6qlA0XoOeVcJgkRex&#10;nmZuqyFzIxDHTmY6JZUiLWomRdCZyY7MGfNd9wOnUt/xvx9VkITCNsJlB+tQu4T1rI31ivXJotY7&#10;lB6pA1XsTFW1dlg9Vkczq0adyiZksb6nt9Sh89ws5q8Sjq4KMI+xfu0KNCrOytEJlgl4MhVr0ATf&#10;xBQq2lkn21stN6e5IAo2h7os7qVhsBsN/X2o7uqwAKZiXkse/wkZXnZ0eZ095xcJnJcws3sR8/v7&#10;WNw/wvylq1jauYmV3Rssr2J57xqWdq9w+WUsUDb2r2Fj9yrOsdwkdG5fEYxeNx/LS4TLi9KAXrtF&#10;KL1NWCXEXr1hAUWKKrdE8jJ5K0BI4GmaVD9cclrLZaZXxLmlRyKoClZ3H1LU+l0+AwInt9/RiEa3&#10;HyGIKn2SE+ykCPZL3G734YdNy6o0Spce4rXcu0PwlOZTKZtuYO3aiQVLrd08seE93SEyPRq2SQ9Q&#10;D07TGpjeNJ0ETlfjqWmNQGSpjJQjk6Wbn1OjD7lpjARUihg3k/mKSgc6pc0zk7qWSdPJbZyxy+ec&#10;scoXnW36BZp+4LRk8nM8NkWaxQeB00YeEpiMOxHxio7vGRsk7Ayhn+sG+OPslUlf2xF2pFkzX8+F&#10;SV4rS4LVAIGon8AjrVwPgbJ3kufmMgUdyd9ToClQkvQQfLR8kHDqgLJ8GR14doF6iNc/TBgdMU0g&#10;oZXT0tgpMl9aTNNqWlJ8B8JH13kcguYEIdMRAaUDnJZGyS/j68547BaJbxpHAh+B3QkukiaSIs3j&#10;op4nwVVR7gRCBShNaoQlP2yOLChgiceWKZylgn4EnQLLvnleK+FYYN9N8BzmukHuPzA3x+cwaelT&#10;eqbm0D+7QEic5vPicxwbQ/vwMFr6+tE6OGhg2TPB70B+rpQO9go7xrnN6Ahah4bQMjjgbMf5DkKp&#10;GrsuQmfnGEseq0v78ln38p0ou0DnMLcb5LvvHYO3cxhlTS3IripGRG4kgpIJJhH+H5B+RH+WfyUi&#10;TUiIv1QjpekH1rMxCYo5g/CMVPPTVCL3SOXTtICgUkvknkDgTCgqJmhWmNnctJkETQUAZVazcSst&#10;vw+bWVUOcGazscmpc2HTD5gEyvyGFpMCv9bSxkGWeZzTJc1syAiL5a3tqGxrZ0PCktMCzjJCZQmB&#10;saiF22p857ZmNkgtbHA6CZGtXObAqMrSNm7PsopSzW2qfGwU2RhVcb/K1gaTivYG1HR5USVRI8pj&#10;OMJGrrWToMrGs6kNHT3DGBmewsTYBFZZ9xf0n2XHWBH2wYlRiDwbAV9aMUZDpenMxAc8jfhSXD++&#10;WjWEr3j78GRvP26PDWGencRR/k8skbUsRVNdqO7VPbVCSa+rFRjB5zcdnoBLBJwjEwUPKSdnNK4R&#10;iM5RvISi7NORyC0sgQ0ly/lAQmqwJw7hBNLwwFjEhMQhJSIeudHJKI1KQTHBtDT8NIE0ArXRERhp&#10;qUF5/x6iJr+DkQ/+39C9/zPkLfycwPlLfO6n/wllmaP4/Nfv4ks/POY7y8bHHn0Ib7/9Cl5/8zd4&#10;9nN/hd0Pfx5TN46wO30RH7r+fjz7zOfx8+/+EelZnXj665/C+04+iCf2XsbW0LPw9c/gJy9+CUVJ&#10;bfj01z6Cgw+sYf+j4/jAE7uor5nGd188wJuvfw8v/+F7eHr/p/ClszH9xhw+9McttCzWYG6qH7/5&#10;5a8x0/xhFPFdPfr7WTz81gqKZ2uQ11iDb734Rfz6na/hpVd/hJdfeBmbEZ9BadZN7P6yHT/72w/i&#10;7dd+jN/+5sf47jO/REncDvY/NIlX334SL7/O7V/9FS4vPI62sDn0ePLNd1NaSAHhg5rLVtYdaSRd&#10;TeWD4mowpal8r7gw2RcRiF12EmbZyRtkHXSB09VwSlzgFGxqeMpTFKuvSrMWKpcY5QeW5lEdRsHg&#10;g8CpTmMwgk+fxdm4NJRWNqKxvQOt7Z1oKmCH7FQfAbaNACvYjLcI9BQeQ+cRaNZGRCBP0/wX5MSE&#10;I9Q6qO6xKaEeBKewo9NRg+L2ekuFZDk4e2Smpwg2CYaVBMRqnlNlCeur/LZTq6uQUl3pSF0Fmsks&#10;89cODDhXr14jcN7AyrEDnEuHRwTOq5jZ3kfHxBzqewbR1N9rCqvWKbZnk0Nmbm8a7UNdP/lpsJ/S&#10;g1LWcY33XtLThqI+HwrZgevfXsTk/nloxCGda+HkCIsE2sXLVzC3fxnzBweY3dvH3MEh5w8xsbXN&#10;8+5gmdewclkawwNezwlWj66ZbJzcIGDewpZGGiJorhweY+Xg2EBTeTpVGoCaGf6eDYup5dsUN8m8&#10;tKDuSEPK0ykItQh4aTu53wUllL9+D5tXCLAnd7GpICJCrqLUd+7cxf5DD+PwkUdxQNkjdO7c4zpp&#10;T+8+bP6p8t3ceojwee8G5RYuPcL1D991gFO+mwaYEpnSNerQuGNGVynY1BjrHQJOjUDEB66hLh2R&#10;KX3MRNHfFmiz9K4J3QVOgeR9oOR25vfI0kCQgCizqpnTud4St7MHL+jUSEI6t0XEjyt4SdMDaOfL&#10;7qS0j/aibaQHbcM9Nt9HaOqbloaMAEMo7SF0ym/SjknwUy5P8yskqGqdK7oeM+ETcOWDapH4M9JO&#10;6roFzALjGQM9g01C57BM6LpXyiA/RCePp2O+16hKZpLmM5DZ3kZc0j5+2BwjZDqm82UDTA2HKdG8&#10;C5uSUT9w2uhNBEQTQaYBu2Puvn8uLhtXtDiB0lIyETa17ZBglLA8uuCPlrd1TjT5iJnIHR9Tgbk0&#10;k0OzM6aRbCYgNiv5LSHRNz6BlqFReIf60Dqi5axsGuZroAetwwMER8L/xLBF+3fLfE547BPMK1PA&#10;KDsLo4Pcv9egskMQT6gX+Ds+uMp2wOdOQFXUesvIEOq62YPsakNdW5eZJHNqFQSSg9P50QjJZs86&#10;mT+fGA8CZWIXfLrijkQk4c/pz1D6P7IIPP3TpwJwKuE0IrLTEJmfg4j8fETlF1r0eSwB04kyl0az&#10;DAmclmYztUKBPwoCcgKABJxqWLKl0XSlVtrNRuQKNBscyCxg50VS2Ew4bGlDsa/VYMvE9y7wCTCr&#10;TLPRTSH0dWhaZRcbNwIoGzhpWCr5nVZzvq67h+sJne1KzaJ1kjZHO8J967hNNedr/NM18gFjY1nT&#10;6WOD1o7ang7UdHMbgmsVG04dX35i5Z0EWIKp9vUqz2djJ/p6xjA0PIP+sVmkF1UgNC7JgqzyMvMI&#10;nfmYCkrDvqcQ9zw1+ExcL15avoDvH0/hV59dxBO7/Tjsm8Ta7Lp1kgcWu+HbYAM55fiylte1o5DP&#10;tZOQv2RaToGmgPMMwVNDXSbjanA5oSgehQSG/PQsvpssM3ear7VbnqIo5ZjBiUAlnkCaghBPEiI8&#10;6YgNTkVJQRnqxo8QPf5tVOz8O0xc+zfIHPs1zky+gU/97P+N4qJxfOKrH8Qbf/w1rj9yC+UNdXjx&#10;+Z/hzd+9hC899W3svO/D6DhewPHUBB67vIkPfuoWfvTb36KsfhAPP3ID3//pN9DXvImizCkc896/&#10;/7tHUJIzgvc9+TC++9vP4vmXPolPfvEjKCqexTd/dsLj/gBvvfkSrmw/h4aeCXzj7St45fdfx+17&#10;n0BtVxV+/PPPY6LjCvrG2/DKHz6K377+bVw+uouKhno896MP4jd/+wxe+84ruJ35DdREfgLz3x/D&#10;C/9hFS+9+S289tqP8Nvf/RI//cuXUJN2hIuPjOGVt7+El17/OV5741e4tvoxeMMmCI2ZhM5T5nIg&#10;gHTlQRh8UFMsdwaVD44KpGEoXalhx07bTOSH4aNjVbgcXIBpnkNpk9w8nO6x3eNrP0FgqIBSeYht&#10;EA1pNAWbErfjyHf8YD2WhHBe/9+oYAScjUf46UJEhTUTXNu5voqijBVhPHYo4rmvot41HKbKpjNn&#10;kM9/dlZsINLiYth5kYbzgWPrf87/fn5HGUq76lEhwOzqMrN2nUmPaRorWfes7rJuVna2s1PZ6AT5&#10;NdQiqarcgLOGvDOxt4X5o32DvmXB3cFlLBIClw40Ms51LO4dso2aRvsYQVPtGNlATKQo+Ea58dk8&#10;20O2b/UEzirW6wrVc15HRXcHSvra0bsxj7ljAiRhc/3aVawRbteuOsNASpu4fpVy/YppBdeuU1jK&#10;HK1pZzm3l7n6yjUsEYhNCMVKpbTil9WTKxZlvknQ1Pjl565K63kNW/LPJFiePyaoHl8lPDpQquTx&#10;lpuTck4BP7eUR1PXdBUaEekcz7lwdJnQe4JFPpOVE40Hr+ErBbs8Jo8hmN2VpvSWzPyOWV6aUAUx&#10;bd0hzD50B7vsIEobukVQFdR66ofY8zBNZrffT5OQOdlnCU4lzRN8qJMKxOmjDBD+lOpI0OkXwSDh&#10;zY38HvD7Rpomj9BpwTcGewRNikzL8t8zkalZGlL5RJq2dNS2seTrizJ/K9m7A5xKSO8Ow6nrkY9p&#10;O6+vdYzAw+v38QNoH+tDr8Emj0cRWOqazKQu2NS5pcXjNj0sBxZ5LuX/JGjKD1NmfEGu65upyHr5&#10;dWqd48/oBvZIs8h5wR5/2OazSMhUAnmdR2L3LyBdk2Zy6j5sKkBqbGPRwFJmciWMfzBRvJNvU/OU&#10;taX7fq7SYDpmbsqK4NMRgbDcGFzNsnJ5apvRpTkTg0nuZ0nWF5QTk8CsVE2L3FbaWKWAkqsAYa9j&#10;aNCi8DvHh+EbIVAO8v0P9bOisTdHwGxkD8/GkGXFUlaChqEeNLJUQJACqRRQpcAoBVeZWXxa7ggj&#10;zjpKJ3uFPcoCwPci0fvRkGEayaFlUCDLDs3YsJ1TwGkaoTb+LOprkF1dhpTKXIJHEiEkBmdzzyIs&#10;MwxhaZT0MIQk8weYyB9dPH+MMSyjghAYyWmlVgrzi4KOJIF+efBH9mf57y9moqNEhyI8JQaReemI&#10;KchCVEEOYbPAiT4ncMYrvVFxCZJKyyyHZqIStZdWINWizWuQTtBMFXSydFIZObCZwzKHsCntpsEm&#10;IVNS0OR7ADgFmhqartVESZxLWhytpKBTjVYlAVPAaCDIeTVoVd1cxobF5gmJNT1s7CjVbPyqtB2X&#10;VajRU4PIBs+AlEBZy7Ke6+u7uymCToImSw2VV68Gk9s4DSePIV80irQ2ZW3Ndr66TjZq3lY0NvN/&#10;3TqAlp5hlBCig6Li+W2fRiAb7JKCAvjiswgV+dii3PBU4rmqNbx45Sb+wy8fxx+/+SE8ebEX79/p&#10;xbm1XvtXjVw8h64tNqqbrG+DxUitK0ZVTSWm4jMJrpEWqa78nCeEz0NPAsEzGzueXHQTRIsCwlFV&#10;UoPT6akITYtGQmUCUhpikeA9g6imIITW8B2XUYopRZQCSgYlyYMMgmr5+C7OzL0Az8LfIGjyb+AZ&#10;+3ucmvgDPvTi/wuTH5rDI69O4rU/Poefv/R91F9swu4nhvHq73+Eb/3kh7j88YexeGseJwuV+Pjd&#10;RXzq6Tv49b/9JTZv7aO8pBaPjj3Je/ggimL78Bd/9The+uWPUFu1iBt3TvDaO0/hxXd+iqef+hGy&#10;U9fw/A8InO98D2+/+SoeuvE0Kmsm8Vff/BT++NZ38MTWD+EtXMazv/oERkYvo7psEN//8Rfxb15/&#10;FffGv4LK+Dl88yefwstP/SVunn4WTYmPYvYHQ3jy/zqFV9/5Al586/t4Wabzd17Aj3/0F6ivu4HJ&#10;O/148fdP4JU3f4w3X34JD219FuWR48gklJcT5B8ER02784oWf1A0frmWq5RIM5lL0VCT2ZTysABs&#10;T8XxHgrw+aIBXPL0oJ/fhcZTl1ZUkCl4dUXHkrbRCRCSyVydhgcB858RDWgRzu01DG1EPAIiUvgf&#10;TuU/V+nOzhI8Q82MnsF7FGTqWiXudNbpAGSnRCKe+wXwe/tHWT+iPSjqKUdJdx2Bs431otuAs76P&#10;bRJBr051UHWP9c7qKOuXBfW1NCG7qZHAKQ1nJUp6veg7t4D5w13M7u5iiaApwFzaO8LK4RXC2Q0s&#10;HxyRE1bZpk2xvZowxVob2UUB02r/vKNsuyb7bTTEtukxQugAqnsEnj0oZ+e0oM2LZvLEovJ+Xj0g&#10;aCpFEuGPokAawabM+BsES41GdO4G4VHgeeOKQee5W0oaf5PgSQi8QUikbFy/jVVC3waBb+XqTcIo&#10;1xNgLSG8QJKgKVlTAM/+AVYPDrFCWdpneaiRlQimAs0rVy3l0SrhVfBr0eQETpm/L0geuo2Nu7ew&#10;cPUIG7qO29ct4t2S1fP8gtat64LQ604Q0x3O3ya8sty8TdjlMTTcpY39rsCoa7fgaVTuTfkhCDxd&#10;LacfNg04BXUCvKlegh+F0CmTuoagtDHXpeUURMwStuQvKfAiwJkZXT6O0hpKUylfzLkRGznIwE/m&#10;cj9sCiyVo1PbShMpeFPQiRs9riAdjUbUOk3olPAa7JrGFdDURWAhcFLax/ucwBwCpflNutdkWkfC&#10;pIJTeA6JTPsja4I3gtoKgY0/XckwxTWPq1TA0RBlmDJiWkQJoU6uAIQ5aXQFnIMEt6FFbieNJ0FT&#10;GtBRAubwKuel7ZVmVP6Zru+lRaErz6YizdegaG8n0bsSqDuphXRMaV71LBT13T8rP1FdM89vAOv4&#10;w7qBPOZ3Kn9Lfvjyoxzm9pIh81Hl9c3wWiRyD+D6AcKhzN+dY6Pw9rGTQZHpW8An7aXgUjDYPMRn&#10;TKD3DXdxugP1/e38ZrqsslkHhaBvGQKG+U4IqtJmusOZWvqjYXZURgiz8vGcIJCO8DsY5bun9I6P&#10;or2/Hz5W0taBPvgGCZs9nSjjz6HU18hGnz+JGg3BV4rMqkKkVmYhuTwNsQWJiMlPQFRuHCJzYgkr&#10;0TiTzZ9ZxhkEJoYgKD4UQQnskQtA4/ijNAjlzyqScpbT0sC4IOpqQiUujP4ZSv+PE0E/n39ATDAB&#10;JQJnchIRmZ/BjkQ+3yuFZXxRIcGyBMmlpRRpMyvNdCxfTTel0f2k7HW1yKRk1NZwus4fFOSkNbrv&#10;p+kHzkKvD0WETEer2ebAJjs1pW2OplOmdUmxr8XMY9KQSINijReh00x1BMaGvl4HPDsJiD3dBEQC&#10;pKJVNU1R42eNXWebAaSAsonLBJWNbBSbuK2WCSyl2azr9YMmv/0Gbe+friNw1gtKdX4di6ArDWkt&#10;pYbXUtfdgfLmFoTGJhLeT/MbDkFCcgYqC8vQkpCPcU8y1j1JuO5pwk/bHsb/52s/w3965Vv447fe&#10;jz+8cAs/+eYGHnvfEBY3+rG0tIqFC/wfHU2hZtWL3O4ydNdUYD4oltAZQciMwBXKiSeG0/GczrEg&#10;pQaCaOHpNGQVNRMsEngNyTgdWozEcL6j6BoUpTegJK8OhaWcrilHcUMFsurLkFmbj/zyXN7PMhJ7&#10;n8Kp8T8gbPx/Q+jYf0TY1P+CD/7gf8fLb30Pr7/1Jbz15rfw27d+ge+9+QS++foqXvm7L+DXv38e&#10;n3vxo9j5xgL2nu3GY99bwrfe+BjXfR3f+8OXsfHkMPJ3MhC7nEOgjcLoI/X45Vs/ZvuxjKXHRvHS&#10;33wBf3jjFbzw1Z8jK28dn/zhBfzuj3+Bt956HX/1nR8ip92HEYL903M/x+Tp76CoYRLP/PEWbj/x&#10;fkSn1GOqZQOf6PsZ2oI/hbL6UXzr7U/i2tynCGwfwczYPn755U/g33/6d/jrJ/4e/9PP/w5/+O5v&#10;8Lef/l/wu4f+I7rCv4jlyWX89tvfw29+/gZe4XV84OQrqEiaJowlEcYCTesnYJSJWcNHSgooAkmJ&#10;O+2uU3CPu0z7RUlTGByKR9Yq8csPT+BHE7u45ZnFnKcV7Z64+6Z0aTQVJCQtqKBWx4gi5FnCdZMH&#10;6u79/6K77k9AqAKKQs/AExzNaX6XvB8FCAYScM9ynxSKrrGYIjhWqXMKONN47NSzpwicqQgPyuR+&#10;0oz/Y+AsHSlBxUgD6yjrZ0cvO2eqS6o3qi+slwacFMJmJefN6sAOpCwd6qRm1vNf0VwN78wwZvYv&#10;YG53x2Bz+eAYq/6o640TguHRVSzuHGBwcRmdk2wvlUKRfCJLqbWNytRDZmqXoos80D41zfo9xPP3&#10;oqS53TJY1JJLlm7uYv32kQGkkrHLn1JR6htXBHnKV+ksk8+lTPlKo7R+fBUb0lje4PqrhDaCpsZO&#10;37x2F1sn93D+yj1snnD6CuUaYZPbbN90AoosabwCe25cx+rJCdYpGllp5fIh1uWvesxllHNXrvC+&#10;97FEIFV6JHf89N2Hb+HwfXdx5cPv4zGvYVum8Tu89tsyw98xLerGifJz8hopSrskX85LD98xzeaW&#10;hvEUnHK7NT1L3odM+x4XMhtH2WMmXLYQ5qThFLVrWumFDO4o7dMDDigSHjXsZLtfFPndTbCTKJWR&#10;Yxb3m88pndp+gcApseErlXrIETdAyIJwpNWc5TaTQ6Ytk8lVIxzZsJpa7pe2KcLuJK+N1+sd62HZ&#10;h3bOd7Pn0T83biLQNDEAlpbV0bRK42oaRwUqGbgR2Pw+koJFQaXyZSrR+yC3H+T1DfD8wzzOCD8o&#10;V7PoAqfE0X4K/hxT+xiPLdi0vJprPOYa5wmbNiTmqgOdTtohJ9elpR+SidvM3AtmAhdgysztwDev&#10;gdApAB3ltTqaUp7L70OqIB/5zwqypTWU9tBcBih98l+VpnFijLCnaQI4QVO5SxVBLpO2Kk4DG7+G&#10;fjaK0l5a741wSchUhgIFkTUPd3I7SQdaCZhKgaUMAdJuW65WgqZM5gJMG3WKyzUoQCuP3UYANbAl&#10;YHaOjKKFgCnxETBbBwbRxB6qr4fnUUPKXqHMIYX8IQg2C5tqkFtXTuAsIUSU8GeRS8khjGQirjDN&#10;xMAzLx5n8+IIL7EITgpHaMoZlmyAkwieKacQwNKBT/6w4lhGC0D5IxOEuiZAiUxBglBp3iQKTpIm&#10;7p+SB3+Ef5Z3n4saJT07iUBezzKczzsiEIHxp/h+zhpoRhcQNItzEVWUj7jSYiSUSpNZjOSyEnYu&#10;nNGAnATtTv7MDGkxOX0/MTtBM6tewCnYrEWuPwDITXfkBgQVEsoElI5G04HNMgKbKxVmCm830JQP&#10;p8zh5dJOSgvJhqxWGk0/dCoCtl6aFDZytX7NZh07TDYvIPQ3fhKZyAWWStOi0VDqua6pr9uBTwNO&#10;bkOgtMaS800DrAf+ddpW0qCSjWY9wVQgKvC0BpX76RorOjoRGp/MRj6CMB+GgNDTSM4oQnFBEWpT&#10;IzAYGoRNgufDnm78pPLj+N8/+ir+n9/+Kf7Xb/8l/rdnnse/+85T+NkLd3Hn1hBWF0ewtriNlc1t&#10;9MwPo66jCsPpmdz/NA48p3DocYKHDk3TGYerAXmWzL3ME4qiNL674nLWI9Y7+ftptK0ggkdAHGEj&#10;FcEE1NCAYkQENSAiuBVRoa1IOtWKzLNDiI3Ywpmz70dI6GcQHv5VnI14Fv0VP8a9+p/jie7X8eTg&#10;b/Dc0m/xg0t/i59d+z1e/cBf461P/Tu8+eU/4qVnfoFXvvVtvP2D7+HvfvkS/uaXr+HvXn4Db7z2&#10;Pfzw9cfxtdeP8fTvNvHc73bwk7/9LL5CSH3qjS387N98CK+8zW0I4LvPHODxv53Bb/74Nfzs99/F&#10;z3//Ezz2o/ej+aFcZG/novRWA/Z/2ocf/t1DXPctbDx+AWkbKYgaT0fWSiFu/HAEP/n7j2P14kMI&#10;qehDWGM68ooJPjnraKo8wee//Dzu7jwJb9LjyIu6hjPBO4iMy0V11Sw+/snP4+WXf4KPXP8qGgi+&#10;EUH5OBMUjcigSEQGRiAm8DTigx2JDj7rSEAEogOjEMVScpbQH0mgO+1hJ45AF53iQURZHFJiTuNm&#10;XxZe37+Cj57aw45nGT2ePMJm0H3gdM3ogs0Swl0q14VQDPRUl9khDzgbhGANLyvzugX5qXwvbAoM&#10;tQ/3fWDAiyB+MxGeECRyneBZkKkE8q52VrCZTtF47En8VhPORuJscCKvwc3J++A5KPxvlw6yM7Qx&#10;hhIfgbKNwNnh1Du5pshdpYp1vLy1GUW+RtYRzrP+yA9bHVT7j9RWIa2hEhVs20a3VzB/sIOF/X3M&#10;7x1gbucQC3tHWJOW84jAtn/Mdvu8QWfX1CTZhO3r7LS5gvmU93uKbdrIANs5Bc5Ow9szipq2IZ6v&#10;D4Wqp+P9mL++i3N3laLID5DXbhECBZu3sSEtoZKp375Lucd1Nww4F6SRJMwJHjdv3SO03TJfztnt&#10;Q8xsHmB+8xhLl65hZV8J7AmjinLn9V68ehfK+en6bJ7n8S5IK3mNwHhDwEuQViT6dUIkgXCZsCl4&#10;lNZV51aOz0v37uASwfLyQ49h77aTcmmTEHk/Uby/lEvA6tUTbN69g20C58H7H8HR+x/j9jdxyZ9q&#10;STk9FcGuc3iaZD6XTPSibYYgR+JvnSbwzQ77hdMzAyZdnDYTOCFTWkf5V0rML5JQZBHghLR3YdPx&#10;zXTEMWebcJ8eQqhA06K8/dHeAqa2CYLISC86CDM2LrsfGi3dEsFPcGslt5X/qHtMmcmV13JAsMl5&#10;V7vp7i8zvUxHMtVrWn6mCsJxgnGmTes5KFO41rEU6LnArGh3LTOtpx8ylbzdHQLTgJMQav6dfs3m&#10;qMGnoJAAquhyAadAUyZyfykfSoGqBRkRJgckBpryqXTmnfPw2nlujQtvpnKeyzW1K8J/hOfTvfUt&#10;jFEI3LxmSztE6SawK19oi5m0R9Ht9221RP4KwiIcutApLaUS+lsarBECp7TG/C7aJwiGhHpzY5gg&#10;PBL4DWx5HA1l2i7YlGl9mOtHB/jueF6u8xFANfpU6xChc5hQOjQILxvqxu5O09rUdbWiutNHwGzm&#10;NBvRthaUNrPXShFoFjXXERaqWdYgp66KUsYfRj4yq/IMPFMrc5FUkkPozEBsQSqi85MRmZeIiKxY&#10;RGbHITwjirAZjhDCp0rBp0mitJ+UOE5LYoL5E+NP0kQgqp8apyMknH7QL9QVaUUf1Iz+U/Len+X/&#10;SEIYDJD290Gw/ueu313uwqT7HFxAd8FdEB/D5ye4TwhCUCohM+0swjOjEZEbz/fE91WQhbgSgmZZ&#10;sUlCuYaiLOV7LTPYNNC0UX+UwkjiaC4dyKxHDoFSSdmzuMzSEBEuC5qVN1PaTD9s+kVaSwFlaauk&#10;jQ0VGyR/MFC5NU7y2/ShnA2E45+pRkraTQFnJ4Gw2+9f6QCmgLO+r5dl3334lIazgeIAKOGQYGnw&#10;KJikCDIfFEFlIwHTBVK5sDh+0YJOaUy5n7YRfN6flzbV0YrK3C5TvXIBnknP4HM/S9AXCFACzyI5&#10;pQiFmUVojivASHAKNjyZhMVWPBFxBW8M/iX+H194A7//5Dfwu/c9i99/+uv4/bPP4is3d3F5uQ/r&#10;i/0Y4T+hva8P3fkVWPFEct+zFjR0RLhRyqR9j1IlJWLPk45eAmh+wGmUl3kRk5OGgLRgxFclI646&#10;geBzFsH5wQjI5beQxu8tkfUtNgSeSMKExvmXZjY0kdecx2uXj58imNsQ7hlEsmeVIHIJmZ4dFHsO&#10;UO25jYbARygPwxv8AXSGfRRDkZ/ETNKT2Ej/Ai4XPou7ld/Bh1t+gc/0voSnZ17BN7Zew1/tv4If&#10;HL+Kn998B298+O/w9qd/j7/+wl/j75+hPPe3+MN338EffvwL/M0P38Lvf/F7/N0v3sbf/OZVvPrq&#10;N/H9334Mf/XOo3j1dx/HW795Dm/99mf4+Zt/hWdfeRhffG0bX3/nED/66w/gV+88gxd+8xTe/9Mj&#10;nPx0CMc/7saV7w3j4NvD+NI72/jcDz+BxSd3MfxMOwaf8mL86UIMPFWKh38xhRf/+CV8+rEnUZe3&#10;xnvPpciUzGdk4PegvHcZ69mDwjp5OiMI5YOxyMsuhjcuCV/daMZXK9bYQVjDOJ9rJzsKTgCS47sp&#10;M7o0nILADEKhhqu0f0F4MIKiTiHozGkEnormMmkb3WChB88t0HzwmiQh7GA4Y6JLo5nHbVzTv+sa&#10;IPCUplOwGSfhfyU+PByRIQpA0/0LNh88j1/CPMhty8PA1gyqe/pR2drLThvrIeujWQek4VSdZp1X&#10;0J4sETXsCJa2+Czlmf4p6dVVyGioQnF3M3rWZzB7sI3Z/R3ME/JmLh5atPj64TVsXSEYHl5lW32O&#10;7ek8271pBzonCJkETANNAmj7GGWIbengGOp5PUU1PhTU+5DrbURxfxtG9zewevsY5+8QLm/dxuqJ&#10;EwB04brM4BRpOK8746hLGygt5wqhc5kif0/B5pY/P+fS/lVMnOe17lzG0t4JprZ3sHR0bJC6ukd4&#10;JJSe5/4KKNLxHNExrhAU5aOpCHb/cJi8FiWAXz0+xgqBcJ37SJTySLk7zxOMTauqvJu3b5lJXUNi&#10;Ckql6dT84smRAefWXS4jdB4++qgFFOnY24Rl+Xpu+c3wHqU5apoiMEwPomVmEK2ETJm+TZP5HumW&#10;dlIR6dJYurBpywlmgkwF+nDaGbGHQEh4NeF2ZhbntCKhbT+CUd/qNHpXpu4HCAlE5RcquJGWU6D0&#10;biCRH2IJlAaw3NY5D6FzSpHr7F0IPA02HxA/8Cr/peDNfEz9YoFLMlcT6AY1bfchyNV5JUrMzv14&#10;boGowFKjB8lnsk8g6DenS9updTYWOoHTzOmCT782c2xdydIdP0yJo8mUKZxC2DRT+CyviZCp1Esm&#10;nO81DeeURfGbKV9wq0h5RaCvLFmS9uk1x//zflCSH6rtefkh38Ccz1IjNZmZe5yVxG8Gb1PQ1Rjf&#10;v/KtCja1TBkJpNEmbHZOsqOhtFMSgqkNZTo2YNPdGjGIFa59WKZ4R7up5ZIOTjfKPMjKXtfRhub+&#10;bngp9d1tbDgd82F1Lxv2bifwory1CVWET0XvlvjqCZlVBIdK/iBKkV9XQthkWV+O7NoSQmcRsqoK&#10;kCHgLM5GIsEloSCT0JluEpGdgGgDT0JnVgwlDqcIn6GpEfclKDmc0OkKe+OCThMBKGHUFQNPaeZU&#10;SvjD+6eClFxxzfR/CkrfO/8vlff+dP9L5b3H4Hx6TgLKutKR1BiErOYYhCgQS9f/4L3peh9cJiGQ&#10;B8U8KAGEdzZOhPdQgn1QchglFGHpfNZZEThFOZsfY+lMogpTEFOQgbiifCSUFiOposSc+JOqypDC&#10;UrCZVVVJYQejVsNK1hlMOuZxpS1ig6EE7QLOJi6TCDYb6i3C3Mzh0mLKbC6tpl+U0kgBPwrgKWsj&#10;cHK7ijYnmlUadflsCjrld1nOjlCFYFOASXisJVAKOjUvAK3mtOCyaWAAjf0DNi3INC2mTOv85hv7&#10;CZAER0GkaSspzZxvGVLnjB07vyazQdsZaPZBAXkCzsYB7ct9XODkNvWqO4JOv5bT3b9xoJvX14XE&#10;4mJCvnKcCgYEJRK+Uw/B3pOPHE8WOkKzCBwp2PQU4SHPKH7T9jz+L+//NV5/6Mt46eoX8Mqdp/HW&#10;xz6H3z7xQfz8I4/gclM7dmq7sZfchGNPBm55knDbk8YyFVc4fdmTQIiJ5bpU7HjyCC+hKA5NQFNd&#10;CyIL4xCRk4T0/Epk5vI9FlQju7ACWaWFyKrIR0ZtAVJqWW+rUxFblYKosgSEF5xFSFYIgjJ47SmU&#10;eEokO4qCnaA43k8qRVAqUZRzPYI8PoJpJyI9fbzPIYLLBBI980giXKV7LhB09lDkOSbsnBByjglW&#10;V9HsuYk2z0PoO/VRjMd8EqME1snIx7GU+AR2857BUek3cLP8Bdyt+w4+4P0+Pt77fXxy5Pv43OiP&#10;8dT0r/H1tTfwrZ3f4TuHr+G7V17ET+++jhcf+Wu8+v5/i99+7O/x2hN/wG+/9CZee+ZlvPHcy/jd&#10;d17F73/wCv7mu3/EGz96Da/+7Pt47Vffweu/+iZ++4tv4u2XvoX/+Ucv4Zm9H6E27hLvqYD3xn+O&#10;+69w/yNuPYymyFLz3oDJeEp2ILK6z6C+oRx5ARk49mXhe2OzuO4Zw5KnC918fz5+G4JNV8Pp+m3K&#10;hC/YDAoMQnBsOAKj+dwt+4CChASa0lq+V6spERQ+KB6c5Xby0SzhuSp5LwpocsA2iPNBZv6XtlOw&#10;qRyfUZS48FDEnI5EmJ3rn4BNCf+vmS1Z6N2cQPPIOOv1AOq6h1hnhsxdpU6A2dFh2RZqWG9UP6pY&#10;bxQQqH+FhrBNJXSm1dcgp7UBjWSe3nOLGNvexPTODiY2dzFx7hKWCHQblwmGh1fIBqvoJnB2TE5S&#10;JtBKwGxjW6rgWdVPnVfKlJa+ARtVLL+yCdlVDUirq0JuRyP6Ly1j8cYBlq8fW0T82hVBJcHu6m3K&#10;TQNO+V9Kzl+/yfXXDDal4VwVdB4p4Ocmzl3hupPrmD84xOzenkXUzx8dYuFEkfYnWDjYx9QFuQjs&#10;EhylHeWxZdq+oWTwV6HhPJXw/SIBUcApE75yaSqPpg2tyetY0YhDN+8Qju/g3O07WCF8bihH5x0K&#10;odPkljSyhNVr1zB3eMDzH1uS+I2bN+zYu3cJmbwPjTh08Y6GwOQxeD0eFzQNNmeG0OYHTgXOSFzY&#10;lJ+lwSRF8wJIWy5wNK2moxEU3GhkHkWym4+nhFDoivlt+vcTaJpwX0vKTjDUfm0TztCYDjA6gUQG&#10;fxTNa7k0eBawpIh1CaddjacBJvdRIJLNsxQ4KopeAUQWHT/DaX+UvAU7cd7OIX9SgrWAU9pSmecH&#10;pP0kxClK3UYNegA6NWKQgacfOh0fT8GnzOby1ZRvplIRzRN4pbkUXEpzKS2poswdTWaffCpd2OS8&#10;coL2aXuey/EjdbSdMof3TU+Y2X+Mx5ww0/y8M/67AoEIvUPLM1BOULkQCDSd50QZ7ScISgPJ50Xp&#10;5PIuAqVymGrUH2UAUCYAwWW3tNxjBE5uZybyMcLm0CCaWamaWIHVaHaO8pgEzlY2kq2ETt+wSjWq&#10;2kZ+Zi2o72xFDYGyY3QA3TxudReXyezBxruSy0sJmDKdVwo425sNOMvbGp2RI7yEzvpKSgXyCJ4F&#10;DQSR6lJKCTINOPORVpaLlJI8xBM4JQLQ2Pw0SgqhM8XgU3ImK9bkNOVUWhRCUiMRkhKJoBTB5xkE&#10;xvEHFxtqZZAknhJLEYAq+Cg6iPOclgZUP3xX9KOXX6jAVNtFcL2WPWiedwFUvovvXeZO/3PiNjpu&#10;4NOfEte/yhV3+Z84T8AZ/uzT09Fa14amSr6HkgqERZ9GYBShW/cVy/uIDUZgQghBNJSiwCxHwlJc&#10;OfOACOSVP5PPkxKWGY3T2YSO/HhEFyYjvoTvpzQHsUXZiC/ORyLBI1naTEEmATO9WkPHVfHdOrAp&#10;ya1lg+AHTuXONCFY5jRy3ttggKmcmQWNlCYNd+eF0hWVtvoImCwtJ6YDmxWKOFd0OaHTwJKw+S5w&#10;Ei47WRJEpeE0vy9KRWebwaYiTmsJklXdHX7glAZTkCntJYHSph0NpJcQKGkWVA4SIFmattIFTi5T&#10;KQ2nwNLVbDYTNqUtaRlhHeN0M+uQOmlNbMy8XO8bHmDZZ0DrFaRyP3ODYakGNbOmCp4zMl+7QKBS&#10;DbYa7kgEEhoSPPGoDUtDf0AslgkeVwhoz2Y8ir/f+w7euPYUXr33ebx041N4/fbn8fadL+C7G3v4&#10;wmA7Hicc3osJxCNZHhyleXAtxYOdwABsEyT2zMSegGuEpLWgDHh5zvqIUjQ0diC+IgeBqcmsS+kI&#10;Pp2BYEWoB6TgVHAKwsLZMYzMRkwsv4XkMqRlCEyrkFlQhszCYmQXF/H9E5S9OUiujMeZ/DCcyglB&#10;sGA0lfeXJCBlfYzm92o+2ZRwyinec8hpfv+xFPkPClKz7kuAp5DXUUapJYz7CDedlG6c4bOI8Awj&#10;lmCW6JkkBEnmkexZQapnA2meLZabBPcLKPbsEph2CLG7lEMD2ZqAE9QFXEVj4E14g27DF3QXncGP&#10;oC/kMYyEfQgTkR/DTNQnsBD3CawmP4H1lCewlfZp7Kd+DgcFX8JR/lMYDX2cALaJiMAahEcnIzqB&#10;kkhJSaIkIiY5EdFJCYhMikNMCpensTORkoHI5FSEx0WzUxeHSG8YGocqUBBSiZ6kRHzjfA8ej5nC&#10;OU8PhgnqyuXpjjykgCEBp7Sb8gHVGOb6ZgLDIvjP0LckjabM4n8CNF1riEWvh/D7CuJzDLRjKLq9&#10;iNPyCZW53k23JLO9YLOYIriVCV3DWJ6lxIaEIprnDbSOko7pygPndIX/r4LOPPRts11eXWW70Y/q&#10;Dnb8egbMwqCAPAUO1amOsD2qZz1TAF4F67h8tWUl0TC3SUqj1lCLEn7jPnJI+8ocOleWyCbrGF65&#10;gKnze1iQeX330ICzd3YBPdNKJzaJljHyzbgsgzyv6resdjxvMzugVS08T6PPhtPMbmYnuaMePduz&#10;WLi1i5UbR1iW36P5Y97BujSoVxQdftPgT0nWt27eJSAKAgWAhDaZrQl0K9JCHh1boJFyhmq5RvFZ&#10;vX4Fy8p7+dAdguENrBA8V5RTVEnmFbhzWyZ7aS0dMU2kgnwoShAvk77OJc2rxkPf0PnlB0pQPE/g&#10;FGyu8zoEpPILvaD9BKAUXfMGYVXJ4C89/AguPvQwl98xyNSISNuCz0ceNjgVAHtaCVbtBCwTTiu4&#10;x5K4Cwj94mo1u1VyG4NGac4EkCwdLaOGfySAjMu3jz9PmWUVUMLpNj90ClKdYxPuBJqLMsMTYAmb&#10;DnCOm/OtRi0ykzC3N1g02OR+LHW+LjuvoJbHJTBJOjgt7eaD2lDt62o8lRrJItb9gOmKzPZmurfx&#10;1HUOlrwWyQCPIe2mjieTuyDTAJBwKVO9/EsFdPehU9Hg8v807aU0mo5PpoGkxlhXlNskz8lS+Sb7&#10;CZ5OQBCBXeLXchqMEkwFpALRfopjyheY8np43aZxleaTy823lDCqiHNnrHYHTgXTitaX9te0miM9&#10;6CZQOjlK+Xz5HHWPSpLfw/uwnKYTXCdN5mgfWvkOFfkvP8wWVtpaNsz1He1mEvf1cx0rW5tAk+ua&#10;B2Qy7ITXXzb2cNsuH1r6OwifbYRSZROQOVBmdCcnYWlLPUpaGgwyK1sc6NSyco0a0VRHqUGxt86W&#10;FTQQOusqnACi6jKWJcipYcNUJW1nMZILcxCfn2ESl5eGBNN6ZiEmX6ZbwiclihB6NjeR4BmP8MxY&#10;k1Pp0QglgAYnE5gETSlnKQQniZYlUpJOmz9ooBo4MxMHIyCBEi/ToITLpB11zcgxAc4yCUHVQFSN&#10;okBU5VlpTCkqz2qd5rnuQbF1fjENq5azdE3WEs4H8XhB7v4PrjutZTy2ROfX9UUHIIDXJglLDkdY&#10;bDwiTuch9nQZzkRk4lRUtLkayOUgOIX3nByJU6nRfF4xJuGZUQhPPYvwdIJ7Jp9hRhxOZ3Ca8+Hp&#10;cZR4An0CTvMZn81N4vNORUKJgrxykVxRgOSyAiSVFSKlohhpVaWUMqRTMv2wmVOvoSarkV9fi9y6&#10;Gr5zaTYd2Lzvj0lx4LLZwLLE18xvyGuA6USWO5pKt9RylU6wj6JXZUbXfBuF2xFKZXKrlQazw1mm&#10;xqmaMFfd08FGq5eQSbAc6OfyTgIpwdVvPpcpvVq+nTpuh0zo/N8NSNvPOjPMTvzQwH3gFBxq3gVO&#10;L+uP4FINlgObmvbLcL8F4PkMWgWpCsaTP/Qg65bm+21/gWc9AVTme6VPCo4nIAgE/lQjbdHGpwhV&#10;MSgMTUBbQBxmCGAXPV58KGwNLw0/ib++9hxeufoZ/HLvk3hp7/P4zd5H8erRLbxx5RJeO5rCf3z6&#10;Ev7D83t4632reGayCk90JeBGjgeHhFwNfXk7qAYXg3MIMWGojy6Br7kT2W2Ep4pkeLIi4Uk4i4A4&#10;ljFn+V0TasJZnuI1hxAOg2IQHCC/vWSEBhKgArNxOjQXifEVSE2tQkpqGVIzi5GSw7qeV4SUwiIk&#10;s6OZUpaN1Io0pFWnIbk6FUlVSYgloEaWRuF0SQROFYUjNO8UgjJZXwWqiRRpB1VXw1gXQ1k3giny&#10;TXTF/A/DHeAKUMCLwFWpfASv6YTWbEouJY+ST0gqppRQKihVJkEUQW0on+9pTxuBtpPSw+ffSxmg&#10;9JtGNsozSLAdseloloGeZh7TCZYJ8PB5SXgdAQFnERjAjoOV4ZTTXOb4SOrdBoSF4XRhBKqn81Ac&#10;z847r+0D/RV4umES+4ToaQ8B1BNhpnTXnC7glNZRpnQldw+kvPutSPQs+B9xXWdOcVpAH8rnE0zh&#10;cwrmN3WW28nvU+ZxaTNd0BTMSgSbrsleUehK7q6RhASnptkMI2zyWwi9r53nebj8n5IAdqIzW9Iw&#10;sDOG8c3zrLsj7FiybrY4mk1pOGtVH1k3qlmXi9uUL9frjATm9SGtshZJ5TVIqKhGUg3/N92t6Lmw&#10;hOnjHUweXMLA6iZaxxYxtLxlsDm/e4CBxRUMLVEWl9j2T5NlyCqTGrJ5yOp4I+u46qRvaMhvzm91&#10;8vsqr+5AK3ovOcC5fP2ypRtauUJQVBT84VXTWCo9kQOZt7FGCD2vIKAbzvCXigJXMM+5G0qRJA3p&#10;sZnGTYMpMzehbk1BOgS7zXt3cY7Lzt25bfC5zv227t22SHcziSuSnPOmrTS5y+Uyl0sEoQ/xeITG&#10;e48QOO8ZZMqHVCZ2aT8FoFvK2elPc6TE8RqxSCMSObDJ43F+m/M7BFA3Sfwer02A6mlfIOBRXOhU&#10;MJBBJcUFTDOJC/ZmRy2RuWkw/VozBZBYBLNyYQowCSmSZk67eTwFnO+a3/0wK9gUzBLwBJr/QLit&#10;C5sOcAoE/cBp81zOa+2ek4+iTOkPwqmzrdIeudpQA1Y/cBpc3ofNMQMyiQJtbLnr90np53EEZAag&#10;Bp6EREEfS41cpBydGudd47QrenzIjRafFTDOmvRzWoE6EksmP8lzKtG8gncMMN8FTks4LxilKCG9&#10;NJm9vEZdl7kBzAlSBaYKInJM+gaXOg6B1kqud+/PtLcKGOKzkNtB18QQjznC/QXZw9xGz4LPlKAp&#10;n0uZxGUuVyk/Wr1Tx3eTPce+DjR0t6OJFbiZgNnOBrV9mI0le5EtrGhqGJusUdU0e5aEzEZKM+FT&#10;2k4vRfspitD8NtuaDTAr25tQLsduQmZFawNKvLUOiHrrUUzgLPHWoLS51jSd+fVVJrl1mi43yakW&#10;dJYgpSgPSYXZbIRykFJCwCnORkpxDuKKsijpiCuWGTeD4JmKyFyBZ5LBp6sBlfk9IlMARbBKp6Rq&#10;HG9Kiko2XAStUEFYUjiXnb4vMskHyDzPaY9gLYGNW8opBCYrUInTmo/jzzmaP9IomZ25fyKPE899&#10;uDxAGlTlqyMQmkQ/MB0Xauvvm/cpAToG1wXFOscNlsT7z0MIDiIEB3E+gOsDYnRe5zi67mBuI2A8&#10;lcprTz/D+4lDSHISTqUlcZrwbfes9VEIS9UzIFSmEyApZzNZGmDG4WxWMqKy0/jMCPHZlNxUioK3&#10;MsxcnsjnnlIuGJC/LTsGtXxPNeWmnRZgZlRVmKRXVRI2uVz+uQabGlKy1szjKgWcBY2ETUGmV6Cp&#10;pOwETcGlgaSjyZRm8z5sEhgFlC50OiDqs2AfEwEjS0Wa17BhqtaIJLa8leAmoGRniN+oRg9RQmel&#10;XangNg0EzhoCZiX3qdJ+XQK9LgsoEoAqTZKAs8mAk8BIuHQ1nBKvtJsCToNOrWdHbWSI/84B+Nho&#10;qeHStIDTJ2FHrpXg2foApNrxVN94PDuGllMEtMqHG8X38Z93vyAssDEPJSSkETxrgxLQR4ha9ZTi&#10;sqcLz+TdxDsXvobfXPwMfnLug/jB0vvw06UP4qfzD+PXK3fw+5OP4Q/HT+DF5Ufwval1vH3vIn59&#10;bxpP9VXh7tmzOPJE4+HwauzGZBFuwuANzURvDaGbz6ewuxJJ7dk42xCPsPqzCK5kfSglWBQQ+nIJ&#10;UFkRCE6PQFBSGDtJrBOhrE8hhNOQON5TCuFKKXKSKCpTCFwpCAkhnIam4XR4FmKjipCYUIHElEok&#10;p1ciLacKWfnsoBZXILNUpnx2VEtKkF5eiOTSPMTxO40qSGSnKBZRedGIzo3G2ZxIdpjYoco6jTOZ&#10;pxCaGsLOaBiCU4MRmBjoSGyASUA0wSeWz1TWgBjJu506Wyarh1KyqSOoUp3AMK4L53bhvPez+h9Q&#10;IrmPRu45xfsmNHpCuCyE28kyoXcZxOlACaclXBbAYwck8jiRXE5wDiFEh+cGoWgwFbW17KB76rCS&#10;kYJn+wZwI3AYCwTeQUJzryfwHwGnTN2KaL/vtymoDOM1nNF/if+Ps7y2s5w+q+s7g2C+lxAC7xm+&#10;3wRKDgGxjMdt5HelnJ7vzesp0FRuUGlQlWopkSLQjKCc5fniz4Qh8tQZdjR4LoNcnp/r/nMSGBqI&#10;7NZMDOyNYWxrnfVnGiXNXWwnWK9Zv5W9oUYdxw4fitm25Mta1sr2hG2OOq5pFTWWVi2htBKJlfwH&#10;sd2pnRnAwo19rN8+wdLBEdpG5tExtoCJ89uY39lD//wS2+h5tqkzFiTUwXbfYh/UBvqBU8GAgk6N&#10;IlbMf5WsMflsy4p6vOjYmMLi9T2s3TgxX8lliuXRVCS6fCwFc0prdOse1wtAZYK+gVWuX1Mid5m7&#10;lcNTpmuWij4/L1/Mh6WJJBBSLty9RyEAEiI3CIgXHiIUEvgEfholSMBn4GlpiwiF3F6+mc65HT9N&#10;G/KS0LjOZeduKQWTo2UVeEqTaVpX5RCVVlapmLQPIVTaUR1D4GxDbXJeuT1lft+0vJy8PsKwp5Ow&#10;2bkozeawiavBNJ9LmWPNdC1t4rCZXAWareP82Y322DjrjYPOCEU2/rpydloaJa6f5I+SoOmmThJw&#10;3jfDS6NmYEnYEfAoCEhCwFPKJNuO4kKkQaOA0RWDQI1sJCAc80ela50AU6JE9AJIP2hKCGCCTYNL&#10;Qpz5M0r7R9CSGHhyvbtO2wvMZFbv4/kk0mS6/p+W/klC2LSx1yn9hD+Z6ntknpdG06YFpQI+5zxK&#10;eq7AHW3XKzjktSlhvADXxmsfG0LnmPwjuR23V2CONJp90sBqxCNCqEY+Epy6IyP1T09xO86bBpXP&#10;jxVB5zXg5PHd3JfKT6pSJnMl0u+e0jMYJVDKjYGVh2DZMtqP9nF1JNT49VrnQtONA51o7G9jo0ro&#10;JEQKHn1qBNkIq5RvmjWKXO6VXxmhsrqjmZDaRuDstEjbRjbOjZyuUV5BAmYle57SbpY21xMQGrhM&#10;2sxaTrvzrKxNjlk9v8bx4dR8YYPM7JXIqytFNoFTGs6sSkfTmVpZQJgpRGpZAVIr8pFQko24wixC&#10;UDYSirMo2YgnhMrXM0aBRgXyKUw1TWhMXgois+X76QdQCQErXBCqYBeZiCXuOorrE3oqPcqCYmxe&#10;vov+5Y7WlA1pAhvUxAgD2TBCbJg0qFwmAA0SfCqIiRJKgDU/SCu1H8vk0whV5H2if7l/3XvPEULo&#10;dZbLtC2fVQVN8bxcrvOGp5wllCQgMiue1x5tWkm7jxz//RG0I7Qsg/cvyUzmesJmViJiBJbZSYjK&#10;4fPKF1zy+eXKZzYDCXyeCUXZSCrKZZmD1FK+g4oiZFaWIKuW76m+2iSrWqBJ+KyrQXadgoEIBTWV&#10;ptXUWMj5jXV8xxIBZz0K+dMukhhUShzYLGVZRqkQYLqgaVpMNTLvgqWWabhJG+ZO0u6UjhmcnZ9u&#10;NhC9fZYSzKLLuxWIQ+E33jjE9QTO+n794/pNk6mIdKU7ckXmbCcaXSZzzvP7lwayeWCAdaDffDgb&#10;Ne+CpskgQZGNFMHUtpHG0r9cy5p5LqUl0zY+dupahwmiXG9meL8INAWrBqD+c8qMX9pUiwDB2p9o&#10;pB15tzEP9oQjOiASuZ5Y+AKSMOnJx3lPKx49tYKfdj+BVzeexPdmH8E3h2/gWz138ELzI/hR+6fx&#10;47bP48etH8f3W2/jV5OP4KVzD+PHC3v4Ef9Fn68pw52oVNxNLcLt/GzMBJ9GpycNbVHV6C3tQlcr&#10;76unm9fNTug4OwEjfMcDhMHuMiT58hHXlI7IBn6LlQSaslM4VRSM0CLWi3zCSBbviwBoQX5RFAUc&#10;RZwhmEUQlM5S5GeoqGZpJKWJTEOgJ5P3mU3JxSlPjk2HemTaz0BQYBrhKRmnwiWJCD+TjNNnCa+x&#10;GTgbn2am6ph0/juycxGXmYOEbAnnc7IRk8N17GTF8n8RV6AUbRL+P+w/ksTpRMQSZGML4xFbnIDY&#10;0ljEF0cjvjARYelnCdWnEZYbiaiiOEQVx/OfE49o1q3YPNazvHgn4wY7wWczuFySHovo1FicTY7C&#10;Wf47olh3Y/IT2THkf4dgfLo4BOm9Mfyuy1Ec0Ia+4Ax8pqcM74saxDlPJ4Z530okr3HT3bHXBZyC&#10;Q0WKJwUEIUQgLGjmv0X/qqB4PtNYRxMdeIr/kCBFwp9GEiEzm1JOqSdsKiG9juVCrOYfjHpXoJB8&#10;NaXVVGCQzOeCzdiwcMRFRCAsWCMJ8b1aZ+g9Zvt/QgJPBSK1MQ0920PoX5sjSyyhqo2g19KJ6jZ2&#10;BlnnK33NZh0raK4laNajpL0B1T3qiLbYyGPOABKUMiWB5/+ntxVzVy5h+do+Vg8PMb60jcaecYyv&#10;X4BG+ulbWGRbOkOR29ukuZ4pS4vPb6EQcCpgSXW4rlNuO+r88p/V7kUpz9tM7pk93sHK9Stmnl6/&#10;RmCU1pCApkTwGkpz+YgASpCbOzyysc83b9+zZO/zB4TTY4LcdaVEckzwq4o4l6byobtOwA6B8tJD&#10;j/BYN3hcjXV+D1sEyr3H3s/lj9oIQZbcXRDo12wKOGX6lmjcdI0UtPvoo6altEAlRaJzuUqNoS4w&#10;lY+pxnU/f5XzBGVFnwtkbTtu4/hw3rU0SfIZtf0EpJy/+Mgj8Ch4p3OeIMQHooh0jYtuwT2EPANO&#10;f9obn2ku2bseI1D4UyndH/qS0jLRze37uC+BxfxBCZqKcLdj+mFTIuCUEIRck7S0hDbv12CaRo6l&#10;C5uad0zefvGD1H3zNz8ALZPmT1pHgZvEhUvbx0BSQEnY84OlAR7vTyIgfFDbadsROPsIr9JyStsp&#10;308zafvFIsgNNgmd0lDyPEoM68CeIwacPJ6CdToIkV3jLvQ61+C6CzgJ8Uf4IQ+gdZTPkUBoidK5&#10;THlFO+XXOubAoFJGdfCaOylKst4+znc0SmiUpoQVQInYdSxHC+sAtHvvglEbItQfoS6NazshuJXT&#10;Nsydjj86aEE/FhCkBPBseDUqivlfsjGW+dzLylXf1YbGrg5rACWNanTVALPhtlGCuI9GUanrbGPP&#10;02e5BAWbFT6vAWe5T0P7EToJntJ0VhEyKwmbFRSV5a217LlWETCqUUEQLWVPtcxLaa5BoWk8HS1n&#10;NsEzq4qAQ0klbGbVysezEOmWt7PAItlTy/KtTCrNQaIBkl8IoxJpPOIIUfL/FHwKrEzYEAi6omQi&#10;pkTnJRmURuX4l5l21JHTbBxMO+pqSd2S4pjqBaQyS1O03LSIfq2iIrgJrYqslwgkBYG2zN2HYqZ+&#10;TfuBV6UJz+VAps6reUpmrLOO53I0kwnWUMaxYdS1R2Q5EpUrX1fCZSbvydVaZhPG8xwQj+Y+CfnK&#10;BOA8mzjCuj03Pj9plOU3m1Scy2dciAxKrrSZVYTNKnYICJy5pr10Mg3k8ufuAqVpMwmbBQ1sFPg9&#10;FDTJdUKdDK8zljnFhpjkz7vU12Lwqeliy9HqiP3YZcIibN4HTv7wBZcyoxtkdnZzuczeFC5r6uF3&#10;2sUOcl8/Gyl2jLhM/psmnJapXPAoE7wCg5oJfY7pWvk3/WBJsWkCqXJyGvjJ91KQODpCqBogCHKe&#10;+7fY0K4ETZUULWv2571VPk7bRpDaT9ikSIup0rb17+fV8bhNE+eb78/rvIJOdgh1HF5LemneP6Pl&#10;fFcCCKBhbOyTPRGoDEwikGQTPEuw5WnH44kH+OHQZ/CjiY/g6x0n+ErtHr5aeYxnKk/wbMUBni3b&#10;xdfLL+OFiuv4Seuj+OnAVfxo/AJeGB7H07yWL/Of8YmWRuwnp2M2OAH9nmSCTi58PH5LcAU6Yrzo&#10;yehCZ0EPOqvY+W0eRXs7/0lyNRjo4D+nBTX9DSjuZaektwgp3ewotrOz08661syOXj07U1WElRLC&#10;aB5BOov3pGTyMpunUJIIL8q9K59q8+8kpIafQWhEDMtIPiPCqsQCVBRsFU1AjaUohZOmBbCaTqak&#10;cNoVmdYT+ey0PBFBlMDAeIrKRIQEJlOSKCk4FZKKsJA0hIWmICQsBWfCMm2ZbR8ci5AQbh8kF4IU&#10;hBGAw1hKa6vlwSE8hq3XMeMJyvEI0fUF+iWUcjoKp/OikNGeifrRRhREegl75bhVkYSP5TbggqcD&#10;IwRtaZsFm65204XDJgJeCUEvLuwUQtgZDiLMhibxP3KG/5AQ/mP4XcRSUrl/Hr+TKm7f5AnmO9SQ&#10;mEE8btB9iHXHcBdsyqQu87nSHUl7Kp/OWIrM54LNyJAzfC7sIAey02Cg6cKmxPk2/7MSQkiuT0XX&#10;1gDGL64SBpdR2zWE8maNStfCtoH/Ef5ncuurUOCtQVkH2xqKrGvKhJJf34CM8iqklFQgkWV8VSWS&#10;G6oxcXkTK7cuY5HAubp7Fa1Dc2zvRjB54SJG1tfYjk9QpEAas3ZS7WzLMOufAv343apzWcdOrP4x&#10;yvmpDBhF+jf1dqB1cRIL1w/M19JGGiJIShSprvRI56/fNZ/OVYLc/JHGH5f5+yHO38AqQVPL16/L&#10;n5PzhMEVaRLlh6kxze89ZL6Xuw89Rmh8DJs3OG9joD+CnYcInHe4/Jbm5VNJuUf4JARefOghWML3&#10;69csZ6ajkbxt2tEFjWTEc2/c0LxKXucVaVivYIPXr22VKH6d+0pbKu2qzPsKHJIWVdrMi7w2aVvP&#10;aVuKtvE86DtpgT7yifQndW8l8LQSgCyxt8zkI91+4HQgU2Zzbd82RRCa5X6Czdl+Ho8gM0dg8otp&#10;TeeVQ5PQ5QKlwaYjBkV+gHQB08TvyyltpYBN4gKjQaTf9G2Ax2U9UwQqbuMOg+lGTTvASWHpgp5K&#10;DV8p2OzgPjY+ux8MnfM4In9HS7Okef827rEcv0snR6bmpSE1eNb5dH/ctoNwqNFzNIZ4OxuuLhtj&#10;nKXOwes17a1pbAWrvA7er4YM7RaEmv8sz8nnKT9VaZYtQEouDRRpH829we6XJd9Xp65ToMvrcqD+&#10;XdiUKADoQeDskEaU0CnNq8BVsGmBQIN8t35p6eP7VgCDmQ04LbHURq0OdPZ22jIFTShRtaWEYdnA&#10;Cl7TyYZD+QwJBrVKxMsKf9+cLg2nQLPDX/rFBc6y1hoDzsr2Ou7HXmpjFQrrylHCH4mmiyj5DZUW&#10;uZ4jyKwtNvjMb+KyekJoncBTmjbCJ8EztTzfppPL8sysJkkpzjdoEkAp2j2epRuAJLBS4JGgU5AW&#10;W5BiEpOXTPBK5jZOcFIMwUygGpWTjEgCXCThzUoDOgUsxeFMdjzCMmOtjOb+kVwuADSNKpedzUuE&#10;coiaBjVHyezjeTy/yPRPwNVxBJHyRY3k+V3f1GgFSFGiuCxK10FwjpS2lsAsEUxGEhrji3LM700a&#10;3/hCRfWn2f3FEiKdQCsuo8TkES5ZxvN5JCrIh2VSAUvuI3O5npWOkynNMkXPOKOyiO+gArlV5Sjg&#10;+8mprkC2aTPlBiHIrPGLNJdKe+VIfgM7D956diqaWCrvaoNFkGu0HyfgxwFOLStubmIpn00HNlVq&#10;DHNHi+loNO9rOC1AqJ3bOf6bChaq6+5FjUpBZUcnv+teNlQdTo5N7lNGqK3i8poupTkicHZSOnq4&#10;vpuA149aAqeCf3yjzmhYAj6vStYRgV/z0CCnWXeG2XmjuJApv64HgVPTBqOCSwNFBzQFoQajgk0D&#10;y0Gel/vxv6Fp9/gCTnfa5rlNY6+ONcj6UYeIlDjHJPunGut/QkIIFEmBMag8lUCYSMWMpxoXPeP4&#10;cOQlfKv+Hr5ee4znGnfxhco1PFm6jk+mLeBz2av4YvY6ns47j2+WH+Iv64/xV12X8VcEz78YX8HX&#10;Kc+yg/25AS8+0FSI2yVZ2EtJxVZsOhZPZWLKU0ggKiOMVqLXU4eegEZ0hDahPaIZrVE+tCS1wpfH&#10;91Teg6Y6tjct/P/wvcqHvHawHRUDzSgeqEdeL7+1Hn6DndlIaWXnqCUJ8V7Ws4ZYnK0hOFWdQUhZ&#10;OIJLzuB0RQxOFZ1GYF4IPDmUdMJOMkFHfp0yjcsULpEp3LIxyKTMbU6zDJfpm3ArCfaLa/IO5jr5&#10;NUoCZR4WTLkiLZ4LthT5XnKbwMDTCAgU+EYiKDiacpb7c50J97HjSPunY4Yh6BSvWzlOz3K7pFMI&#10;LT6L1O501PWxzkQ2EghbsJmShMcrcrHv6cU0n+2g5yyfb9D9cdkdDWeglT6WpVyXFHoKkbExiDrL&#10;DmlIHAEzGvncr4rX3eAJJUgG2PY6Rj9lgPvpmH0UV1sqzaa0mi5oKihIWk3XhC7YjAwMwZlAvgd7&#10;HuwA2L3xOSvwKPBfDpyBIQEExAx0bQ9iZFPDQ2+ivnsMpY09yK9uRm41O7i1ahvYRrTWoqyH7UqP&#10;l1DIfwL/JfnVDfxP1SG1hKBZXo2owhJElBaiamYA87cOsXB8GetHtzG5foDe2TX0L61hevuCAWcH&#10;gdMUNIRNKXdk2XMySxA22VG13Ljs+DpZMlrZFnlRzvawdXEcyzz28rUjM6mvSJt5+RpWDiiH17B0&#10;cBWLuydY2ruC5f2rOH9yB9s3HsEFwqM0lgK/VQLn0vFVynUsW8J4+Xg+gu2bDztAye23rz2MreOH&#10;sHV0D5dOHsWl40dx8fgRbF29Z8nj5WcpE/u2hqQkpAo8ZSoXRJofqbSuXLZG4FWkuvw5LxBMZZLf&#10;FpDK9M5tTNvJ7dYJnecJnPLxFGzKf9RM/Cy3CJ0CYmk4BbEKUPLIVN46wZ8aobJ5tM+0l16NrW4i&#10;LSbnCZlNhEzvGEFjtJNlt8GmRhsyn85ZQSVhxbSZg7B8nZzvmXWkSyJ/UD9wOkFBBCkDNMGmC45+&#10;sJNwWgBmkebalmAozeB92JRJWvsQqmzcc8GTgElaOvU8Rpw0PQaQXC/Ycv0hDThZ6vza9x/AJo/j&#10;Qqf5PUqkATVxltv5H9C4agxyHV8m6lae03o/Y2wIeA3OtfTz4+R1jQyjTRoQ5bfjdi5wKhG9cmkO&#10;LspUP8Ee26QNp6lk+Aac0jrzWQsyu+UuIFcEuTrIxUF+tOwUCDb1nBytsOBV98fn4r9uO5fu8T5w&#10;shxnxeE1tQ7y2Q3y+vrY6PUotYMgU76ZXSbNlIY+wmUPobFL4EjpaEF1m5cg6LUAoFqDTzbk3dIQ&#10;Sdq4vY+Nt7NO4Kn56s5mNuLcj5BZLdC0ksfwL6v0azllVi/zVZuUEzxLW2RaL0c2gTG/thTFTVUo&#10;biHANCqquYi92XKbL+Rymd3zOK9USpZGqabEzOyZ1UU2bxBKSa8qQHopQbSM0EmwkliapWICVnEu&#10;y1zCFcGrMI1lOgGVDVqZgEum5FSuV1S8ox2Vtk8aQTM556UR0jJMNC0YjC1ySpndErifwatAkfAZ&#10;lZtAcEwmcBI2/cAZX5hMMBTgEizzE3E2h/Ca4wTjJCjpfVE64nkcR+SfKj9VgiShMo73IYklGMb6&#10;wdK0kYLs4jxef7ZBoyRJQT28L0dyeX9a7wC3A5aC1BykyUWBzyqtoshE/pgFjTKV6/mXsuQPXnBp&#10;GkwKp/NqKHXSYjoaTWkv/6F2k8ua6vjOCJzsgDjAKZAUXDqiafPTJGw667wGmq5Iq6kAIDfq3PXR&#10;dDWcZa1t/J4Eo8qMQODs9A9PSbGhJgmRMpdLbDmBps4PnIp6remU37E0GE7aIokLfFom7aJ8N6Vx&#10;bJQ5zUYZkhmd9ZLQKYBsHWE947SPdaxF9YzzBpSm5XQ0nPc1nqp7gkwuM40mpYX7egWYnJY2Vee3&#10;dQalQ+zY9aOuow9l3l5kVTYiNjePoEQwcSOJ/0Sj/Y9FI8ucwhnCQHJwJAqD4ggaGYSWGux6+vFI&#10;yCy+UXWIrzdewpfLN/DZ7AU8kTVHmcWThcv4cuU5PFN7Ac/7DvAXPSf4Zu8+Xujfx3dG9/HtWQLo&#10;6iL+YmMMz69348tz9fjMYDkeby/Gh+rz8VhFDm6zQ3M1Kwe7ibm4EJWPjdP5WDpViKmgIkJTEboJ&#10;pz2ecnQFVKEjqA6tBNPWM21oi2mDL86H1mQfmlMJFRleNOQ2o76A/54SH8oqmlBUXYdidmqU17es&#10;nd9aezWK2vj9tvG/0VqArNZcpPr4vTezI9kUi+imKETUReB03RmcqgvDqSpKBaU8DKGlpxBSFIKA&#10;PD6vXEqOBwHZfH4SaVkzKdKyPijSuCrlmAKWlLpIkuAXdzqR0Jr0wHIboIIiP1GVWsfjBGQHEJxD&#10;EdkcieyhXLP2VEQ08V3V4nxsLj5SkooTjxcLnibCfCyG+V4lg3zHPZRuisBT5QCXdxL8GvnOGz0x&#10;8Fp+zjMEy1MESmcfydB7ZIAi8NRx5K8p0JRpXkFD8tNU9LnM5wJNmdDlH6qE9Kd43CADTddXU8DO&#10;+wpVKTD3A+g/JyGBSGnMQsf5QfSvz2J8fRMN3RMorO9CXm0z/0387xA282UJayNwdrGN6WthHSUQ&#10;trQjt7IBmaW1/O/XIMmAsxSR5aWIZbsxeLCJqct7WDm+iemty+iaWcH4uW2Mnz9PppllmyrXt1F2&#10;OtlWDveiod/JtdswQCF41g90O9Hw7OgWNBJuG/jfamtBzXgPpk4uYPHqIZY0Zvv+MYHzOsHzOtZO&#10;bnKaILl3jPmtI0yvHWJicRfTy4Tf9ROs7d3GxiFB8OgW1g6uY3WPgKh5yb4jG5T1Ha7fvI75Be4/&#10;tYPZ+X3MzR9gbukQc5tHWCbYbt66S9B8BLv33o/9hz+EnbvvI0gSPG/cxaaSxBMkBYcb8u0kbG5y&#10;2zWC7vkb93Dh+sO8hntY37+N5Z1rWLssf04Bq7PPubu8zju8hhuKnNewnO8GGV26+xD2eCyPgkKa&#10;BZnD7DkOdqJugLBwf3x19twJnM0EzpYJiTSaFA1vado1QotEMKTIccGhASJBb4YAdF+4zm8utzyc&#10;BnLcTr6FgjaBI9e7wKkk7qbVfEBM00jQMrF5geqYHUPQ6AAihfuamZxQJQjVuOAucBkgEm7lQ2na&#10;SG4vIDP4EoSNcR+Zq00rKQ2ps8wVAW2XfDAV+COA4zEEm51c5kqbxgIfZUNA0PQRPFsIgwbu/Di9&#10;ylcpCCWM6hoFvn28jyFC5phSKS3OWFCQwTSlf26KYMtpwq38NrsmxzFgke3Tpsk0uJVGktcrza77&#10;PA02eX0Cap1HWl49g07/fVnvTD6aLBVs0NTdjUY20jWtPhsyz9FidqJRgUKEx2aNNDTYxm0FjS2o&#10;am1kAy6RSbPRgFPazobeDv++yh0o6GzlMVj6QVXaS4FksbfatJgPaje13NVsumb1CvZOq9hAuKJt&#10;5L8poCzhz0Spkwo4nVVbbKWWFTdVO+s4n99QThAtcUzu1cUGpe8FUQUcZUkDSuiUCLgEoPIBTSrJ&#10;N6BMJpQpBVOGANVfphDQBGsp5Tmm+ROUmVle8Gkgl0ORTyMhkECYUEr4I3TGFKZye8IhwTO+iNsX&#10;SgiEPFYMITSKAHqWYJlakcvrK+T+3FaAq+T22pbHS+L1JfD4chdIqeA1EhTlq5rEa0+pKCDQSnTt&#10;uQaRSYTPVMJmKqdTeU/m31peYOvSuL00vyacFpjrGSTz2hX04yzPd0zkhExlCciV/6zMVXzWBQ3V&#10;FhBk8/VydXCkQH6ZZiJvMLgUbL6r2Wzkvu40QcDbQOAUSHoNLBUEpNLx13xXw6lp02pKW97tjEil&#10;6OwKpdPqkMuHgoEImxStcwDUAU9pPzVCkKP9lJm9w6LQqwir0nrWd/fwO5abCBsO+WR2a4hJJ7+e&#10;mbQJfNJmSpPRpNGxJH2Ezj5BoHJx9htoyhwvbaeX631DI4RJaToFmJomcFJahzXvmNZlRhdcCji9&#10;PI40njKPSyypPMFXx29mp1B5Bt1pnU/n9nJZnTSxbT0oamxDZmUdkgqLcCo5CoHKYylNnVJhSeOp&#10;aGMFnqjR/iej2SWnCJ+nCQyxyA9IQnNAGkGDEOhpxQ3PDB7zLOB9nmk8FjSJ94cu4CNnFvHJ6EV8&#10;KnqVcg6fS7yIpzN38HzJAb7deIIf9dzAz8bu4Gdzd/CT5Rv48dIxfrC0RxDdwF/OLeJrU5N4mv+m&#10;L4/24ouDrfhCfxM+21mNT/pK8NGmAry/Lg+3S1Jwk52vazmpOErNxE5cFjYjc7AanoXl0CwsBWdi&#10;JjAD455cjHoKCFklhKIyQlEFYawSzQTnRk8doYpwFtCC5iAfGoL5HYU1o/KMFxXRzShP9KIsvQFl&#10;uez0ljWgooadXn7fJY3lKPVWoMRbieJW/n/aylHQUYaCrhLkdvK/0lOIvN485Ei6c5HZxf9FZwbS&#10;u9KR2pWKlM4kpHQkIamN4qO0pCOFgJvkY4eyOR5RLTGIaotBjC8Osb54xLUkIsGbgvhmrvclIrYl&#10;HgkdXMZj5HTlorC1DGU1/NclNqDE00hILMNhagY+kZqNm5xf99RjwhNF4PRgNiQA06EeTFKWksNx&#10;LjMRG8kpmAuMJJTGYJ7bLfBdL/KdL3gCMad9KFOUCcoYRcdxYVOgKVj1URThLtBUQJBM5wLNJIpg&#10;U5AZRgmmKPo9gPKPvjONSKRx14MoAQJRln9qu/cK7ymzJQ/t6+SAlQUMLa2xTkzxv9POf3uj5ejN&#10;9/F/wzajrKueTONju8u63NOD4gbWkdJ6pBRX8X9ZhbiSSiSyQ5JYW4e0tiY0Lo1j7JDQuack8Jcx&#10;eu4C+pfXMLm5iaHlRfQtzJI7lG5Qowuxg6gA2X52SgmaDUOSXtSx/VPHs6yllW1UCwrYTpYMtGL8&#10;8jnMHStJ+2UsHBwTAK9QNOzkVawSQiVLu8eY2thjm72CjqEldPavoXf0HDnhPKZW9rB47hiza0eY&#10;Wt7H5MIuRqa3MDR1ASMzFzGxcIC+wfPo7VtHzwD3G99ge79MPltD6/QK+le3MLMrDetNbJzcxYVr&#10;j+H88cMEWALv7lWDWY0ff+7KDZxXsvebD2H79qOE0XvYvvEotq+9DxsHD2P24lVMXNjB+PYlTO7u&#10;YeEK74GgeV4R8oTO8xLB5i0FHN2yICLJeYKpRzDZSLhsHHZgs1qarEFChyBUUebSZGq0GSUCNxFs&#10;SrOmDPv95tvpI7gI2EwTKf9PAmknoVNyHzplKpb5l/s6+R/9WjdpHSndFL1EaRsNIAmVCljq4PGU&#10;fslGEnLB0y9unk2ZlV3tpx2Dx3Y0eA5guVpLBeBoOwGY/B9tGwPLQbQN96NtiPcxzHk2LjJ/t5lW&#10;UpoKiTPfMSZw43klgjgBN8+jZ9A8Il9XB+g036KB/fn8zP3Agqmc/KICb8eP1bkeXVc/oVKiwB8b&#10;sWCY9z5CMB4nWI8TyMen0D1GWJ4gTE4Qcs38rWtyrl/36AAw9yGYdk3wWRCMVQqUzXfThU2NDMQK&#10;qKCv+v5ONtJKDaMG2YFGRZo3crmAURrKJsJjK7+HlqEONoTSWhISOwkE0ka2NXDfZgKlj40jodRA&#10;lZDZpzGk5fPJY/R4KRqXuoWNv/YjQJp2s4HLGlDOH0OFoJLT1T1NqOwUgHAZfxrOdo421MnbqRyd&#10;dYTKegs2UtS6TLiFZratYCVXlHstgYU/5BYuI3QKME0LWsdGQiDaWMnl8i0sQ059MYGpiOBZSPB0&#10;YNLAsooASkktYwNCIM0lnApMTWRCFoiVSvIIhYIzaUoFogRVzZs2sJDAVmQAm1CaY1BoQUwqK/JY&#10;EmYJc6k8rwKaBKsCVU1n8NxK+SLYTCKsmp+kIFMQSNCUi4AraRQtT6+U+0Apz11k508pkVbSuc50&#10;AqbBI68xQ6Zw5TMVRMr1oEZpigqd5eZ7SRC38etLuI/cERSQpeV8Xgr0kalcJiuBZWMdn2sVn2WV&#10;aZGk4SwmREpKCY1FhEtXqynQlB/mfbCU1pKiCPQiLislSJa1ymQusHQDhAgDLCspSjdSwU6R0hjJ&#10;fGUASVhUHtea7lbU8vurYllteTX13SmaXN93l+2j6SqViipng6DlinS3Mck5XaeAIna+bDjJXkeU&#10;ekj1XzkwZb62SHS/Kbu+V6KRhgibLJsG+k0D6fpVWiJqQSQBUZDYTEBtIYAaeGpe23B7BS2pdESQ&#10;yXqp6+gmdHYROAmd2lciyG3ieSWNPRJpN3v4bDpYB5r5fdbx3eebj/HZnDgEp55CUHKQE1HtJgoX&#10;gCrNzT+r/Qw2jZT8+HJC4ggXKYSMbMJGEToIcn2eBsJIK+Gki7DSS1jpNlnl9AXPAI49U7jjWcXH&#10;PJfwBc8VPBV0A1+LvItvJNzDX6TfwbcK7+A75bfxw8Y7+IHvBr7fdRXf6TvEtwZ28K2RC/jG2Dk8&#10;ywbzq2MLeHp0HE/x3/UF/kufHGrFZ/qa8JneGny6sxyf8OUTTDPxWE0K3ledhseqUvBoeRLuFMbj&#10;ek4sjlOjcJgQj92oOGxHxGEzPB7roQlYCkrAfGAKZgOzMBGQTVAVrObynvIx6CnGAO+xm7Da7qlC&#10;K6WF4vXUoolA10xobQluR8upTrSc4b80gv/NSEos5+O70JLAbyeZne80/g/T+S/NpuTwW8xpo/Ab&#10;zmNnKNfnCOdLM/hflKSxLiTz/5fiRWUa15nw2+d8XSIhOYrfaGA730EjepX7NCwRtzNj8aGYPNzz&#10;+LDDaz4fEIGLSWE4KorGSR0hvSEL1yk3+K+7Vl6Dg0xuc7YA58MzcC4kmhKBtYAzhM9gvscAisfA&#10;c5oyThmlSNMpf035abqR5xoD3QVNN3m7QDOU8qe/pwdEZnSBpg2VKdD8F/pvSth5ymzLRevSALoX&#10;5zGwuMq2bZb/k07+T3zIbyaId7O96G1E7ZAXLeOdbPNYjzq6UVzfyn9hDRLLKhFPUWqk9IZm5LW1&#10;oaCvAxUT3Zi6egEzx5ewcHSA6Z1L6F1ewtT2NjlkBr3zs2SOaXKMtJzscBI4Gwf5rxiSSMvZY8Cp&#10;f41SI8kXPZ/tVAmhd2h/BdNHF7FI4Fw6lMbxGIu7BzaE5trl65y+gsWdYyzsXcHkhQO0za+iYWoK&#10;tWNT8E2uGDj2Tm+gf24TPTMb6CWU9k4ts81fRv/UCpniHHoWLpA75uEbm0H7wiLal5YwtHUBw+e3&#10;MXr+Eia2dyh7mLko4L3Fc9/B5pV7PC/PeX4Xc5uHmNvaN99SjTAk8JSs8vrWDq9j44pyct7B8s1r&#10;mLt+jOkTwvP1a1i7R6B8+C42HyacPvIoLj32mAUJKfG8htRU4vmNG9fhaRpjr36EH/GwNJv88Q63&#10;EUA7zbSulEYSgWbHtECzzwFOAqNP/pt8ie4INUrWbj6XMqub9pMy7YCmxHwNLZWS4FTJx7lOEChI&#10;8oOio510xMzB2o8iqJNp2zW3CzZVutpPFzgdgPUHxvhhU0MtarpL2knTVBK6/NImKCRcKY2Plx+J&#10;UvxIWtlgWDoSkz42DLxPNjBqeDoEnX6R1tNM5lKtS6XOfdV4OP5aXG7DRcotoYMfDJ+jAqlM28tr&#10;nZefpe6DsD3BkmJgTFHS56ZhXs8wr4UfdQsbso4RPheCaCuPLSi+fw0S3atfHLge5bVx+1FBJkvd&#10;L69FouTsLeyJtfDYOkedwLCPsDjQRvhst4qjd984xB8kOyB1vW1sbPkT1fIBaX1kKm8lFCqAox7V&#10;3S2UZltWx8a+iaAq4KwjaCrnpgOcLQafdX0thILm+2Apqe0lrHJZHcuaXoKppNuLcoKsgNNM8BTT&#10;kHYQPAgXpb5Gg80KTgs4S7yKbCYA1VYSUOQPSOBsIvj4alnhuZygKWAsJGgWewlGzVznlQaOoNpI&#10;CCV45tUVI69WJndHh5r9jgAAmlBJREFUsmoJljLBV5fYvjqGaUIJbVkVBD0CnqAzUxrCskKDS0Gc&#10;0gAJ0jSfWSmAKzUolN+oBTBJeyhAJOSmEGwzed7MaoIpwVPbKdhJY8br/KZNpWQSPgWV0kYqEEqA&#10;aC4BXJYhALb5QoJ1uaWMEhjqvFk6v6LFZQI3YHSuT2WGSm6fI5N4XYWzXBrMWjfPqUptr2NrpKcK&#10;zisBfzWnBe01hHZpLmUalysDn7uPAFlfZ6DpiqCyqLmRHQRNs/SbwU1rye1t7HJFlLKsMFBsY6nh&#10;TtnQylyulEYEwir5aao0c3m73+9SsOnjt8JOif/7UN69WoPMThvOzgFNiaPddLSgmlYgHMtOfqvc&#10;TtPK4Vcv8KQI+hxzt9xhhlkH5LPZx46YA5QCS0ez6Wg1Vbog6myn0tFICjib+gmMnPexDjdxmY/L&#10;pNlUompHqynNqgOd9zWcAk4/dBpk6lgSwm2jYJfLZf6XVrailQ1mfRO/1zq+r1LTvmuoVwWehaaH&#10;GXQGJQZYCp1A11fR1XyqfK9ouasNpSjAKCIoHBEB4YgMCEU4l0UQEjR0oUS5GGMCQ5EUFoaEkCAk&#10;UtI9Z5DviUWVJ4PAVop+QtK0H07Pe4axTyC95lkgKK3jMc8WPuLZxacDDvGFoMt4KvQEz0ZcwfPx&#10;V/EXGdfwrYIr+G4Zpf4Y32m+jG+3H+DbPXt4oXcb3+hdx/O9S3iufxnP9M3hqd5JfLl3BE929lA6&#10;8Vl+S59hR/WTzbX4JOv8p5oq8HhjAT5Wn4sP12ThA9UZeLQiEQ+XxeFOcRzuFcfjTkEcruXF4Dgz&#10;AoepEdhNOY1LyeHYTgjH+dhQrEVKzmA1IgrL4TGYD0nAdGAS4TsFk55Uglo6Jjw5lHzO52KM0yMs&#10;pSkeIigOeQoJcU7piLN8wJMHjXUumOzjsn7KAPfr92SxTOMxEjEXEIPt6HBczY3idWfgg0U1uBPd&#10;iJPkIlwpTMCN2ng81laAjww04CPtnfh46wjvfQKfaJzCB+un8P76aTxcN4o7lZ24nd+Ma8lN2A2v&#10;YUchF0ueOL6fEMzwnUq7+aBGU8FAijqX6Vw+mgoGkjZToHmGItB8N5fnv0RkVv8XajUfFH6f2T05&#10;qJ1vQ8fyPHqXVtExsYDKth62S50o1YANbLsa1e6OdaNtsBdVXtaPKnbISmsQV1yGuNJSxBSXIKqg&#10;CDGFpUgoq0JKHduRnkZMnKxh9toFLF+9jNXjE0xvXsQsQa13ag69kwS58Qm0sF1tGmbnkOxQT+A0&#10;CyY5SG6JjTKtsz5X+tpQ5G1GdkMNivq86L04j8nL21i8fICF3X1MX7iEyXPbmN8+wPIe4XPvxIbV&#10;nCbwzV48wOTOIYYubaPr3Bpa11fRRHhsWphHG6V7Y4UguYbhi2sY2FxAz+o0ulemMLhNMF0aRzO5&#10;qX1hgjKFvvVlDG+dx+C5cwTPTdNMjl3cxQRhd2afwHh4gtUrN21ko5k9nnv3Emb397F0+QhrAs+T&#10;mwROBThdxbpGIbpKuXMDK3euY4nguX73Js49fJugeRcXHrprOTiVXkk5RDXW+tqJxlq/jUvve1Rj&#10;qZPMJ/ijHW9H0zgfHEU+my5syuTuQqLG0hZoWrS6QFNAxFK5OBXoIl9DBb0IGKWldE3b7r4KPFJp&#10;Y3ILBAlCZu4lbJlp29U62j6EKoGpiaYJn36gsihyyoMaTh1H0CkRyLpmcY2AY7DFj8ACYFgKkKV9&#10;lMtA/YA0HoSjrjbLF2ej6PCn32qR12xUOO/4JiqFCu/Z1vF+7FgE1OEONigENbkiCLR6HdHQdF7B&#10;3UQP2gjqnX4/V2k3uwmcyuuphPryX9V9m5ld9620UxPcb9x5BwJ5XbNy8tmQeAbI/pLHF/DedwPw&#10;37O0ns5oJN0GyQJiu2+Kxjc3sz6X2TRB2xHei8zrStyuCkTAlAg6vSxbtIxAqtyadfLFlH8mxe6Z&#10;UFnL6QZOW8oTlo18rlqnyHaJC5wqKzsbDXIbBgmo7Oh4h7kPn2OtaUSdbSo6GgkdjQavjjm+geIl&#10;eBB0CZzK01mihPCN1YSdGgJjJaGm0eZzOF1AINL6EmlDCZcSgWhpi/J6OqJlRU2V3L8chQ1lBKdS&#10;7kvwrCdk2nQpAc5Jx5RbQ/gS9JU6kJlDEJMISB2AK0ZuraCszCBN4CZIMwAksEqDmE6AlaRRMnge&#10;Qac0jALODD9sCiIFunkNPK7gt66IUFjiuAAoBZTyjsoVQPOETonjHlBs0J1HGHSBU8DrinJh5rOx&#10;zWus4jGV/1J+l/7cpg1V9tykKZbkc72S7Ku06RonEEi+mQJL+V26vpcyo0uk3SwRdPql3Mv3J+1k&#10;q1IYNbG3759u9RpsOiNMNdtYx6UyfysRu8Gkk7pEwGn+mW2CTmkt+S0JOF0hRJY0N/OHLm079+9Q&#10;Tk51Yvg9EhgFpK520yLV21U6+7oAqmAgaUo1bdsRPqXBrOF/QDk3ta6O4OdlHWpQFCpFDYmlUOL2&#10;mtYyHcfM6OwMCjwFo/K7bB4a4bwDngJOaTclMrXLtC7QlEbTBUyJC6ACT0039LBRI3RKyymR6V+Q&#10;2SD/0vZucwOo5v2VeFv4HpqQI+CsLGUnqBhxhdmIyE3GmexohBGcBJ7haWEITTmFEAXKSOtJ8AyM&#10;5nQUgTQmCGHxLJVH0s0fKfiUJtTNA8kGP+i9AOAXmU1PhQYjLCKcEoGwyEiERZ1G2OlTCA0Pw+mw&#10;UzgTFIrIwFOICzxt0fFZnngUEqSqCFaNhNI205w2EnZaCT19WPaMEE5HsesZxxXPLO54lvG+gA18&#10;OHALnwy+iM+F7uFL4bv44plLeCr6Er6auIOvZe7hudx9PFfEsmwXX6vYxvO1m3iubgPP1xNOG9fx&#10;taY1PONdwVdbFvB06zS+1DpOGcaXfIP4UvsAvtjZhycJ9J/jv//T/LY+0+3DZ/lv+vxAC74w5MXn&#10;Buvw2YEaPNFXg092VeFjbeX4SEcRPtxZgA915uADXel4tDMFD7Un4G5HAu50xeF2dwxudkXiWmcE&#10;rnZF4ArLK51n/MLptgictJ7BiY/SwmlvBK41O3LLF4VHOhLx/u4MfKAzFx/1leOT9c34dHUnHm/o&#10;xscbuvB4Zwu+ON6Cp6Yn8OX+GXyhYRmfzl/CR9MW8OH4BTwaNYOHKPeiZnE3ahm3wlb4XEex5enA&#10;OU8N1j1FmCcwT/G9DBEE5aOp1EnK1SmzeQ7FDQRyRwhSx0Og+U99E/+HSJQH5VNlaFxpJ1xNoX9F&#10;2r0ltvOzqG7rN19t1aUWuamwvtQ2t6OktgV5lQ38z9YgsaIC8RVliCosQGR+AWILS5BQWoHUuloU&#10;EgzHLq9i9ngbC/sHWN0jhK1fxMTyBkbnV9HOuts5RuAcHXbM5wJOcoBg04KsyR4KIpQ7juplXgPP&#10;WVuNYh5Xow2NH5zD7MElzO/tYkYm6c1tTJy7gKmti5b/c2n3BOPLFwm26xhf3cPszgkm9/YwdrCH&#10;/t2L6L60icH9Cxg53Mb0Efe/vIOZoz1MXxZAbmNq9wKm97cInssY2lnG2N4aRi5tYOzSFsa2tzC6&#10;tYmRzfOEzouYJHTO7xI49w4tiEmpl5aPr/O+uYyyeEAQ5bKlg2uYk8+pxmo/OrYAI6VXOnfrDtZv&#10;3cUa5cK9hy39kvJyCjSVFF5guqwRkq5dxcrN67j08EPwtE33m/ZNYKSyiaBjKY/8osAXAzQJIUVa&#10;t+bhbidiXQ/ZIJKwZLAosOyDHGqVz9E0fAQ+r7YfJrQIUrm9gacg0A+dJooqJ3C5+a00Ms59UZS8&#10;4IgvV6W2F4DKZ9F8PQmcrnbQBU1He9lncNbERkGmYgWvKIF50yDhkfeiXkm9JXjuIESxsWFDVN/d&#10;YeN/N/V286PtRg0bwToDTpmYFUDjgJoN42jPRfem43H7gW7TEsoXtlUpjPhMBJqWM3RxzAKApNl0&#10;k95b9L60urxmPUPTvCpCnA1c+wif5zCnR/h+eC7dtwGh4FDzEt6b1t9/hhSfAhvUMCpnYE+nX2vL&#10;6+a1CbrtOP2ER79/Zj1hTgFATT0dDwAnG9Ah5x37KBpv3e6Vy6TllKldMOnldo0G2tKSthl0CzwF&#10;mDqOfEBrunxmbq8j1OvZaL/6/jbbzzkPG09uK5E2VbAu82hVuyBTvp8CDsIJ4dFJDi/Nmcy19ShW&#10;jjVBpa+B03UEGCUHr0Eh4clyexJMy3z13LfOAU0/bMrH8/58i7ZVoBHBs7EChV6CVhNBkSCYVy8I&#10;pdQ5pUY1Ut7PHEJmvkCUIh/QbMJdNgFO6YCyCZwyN8unUWZmaQOza7m+ThArEz6PReiTH6R8S7Us&#10;m/CZJc2l32QvE74gUCCtMs+G9qw0gNW0UzrzuQJDAaP8KaXN5bSAW6Crc2gbXZOAXOvyuZ3W2faC&#10;TNuvms+u0TGFNxIm6wSfTuBPEefzZT7XMkWUc5siwqVKiRsgJNgsa+K7IQBKqgWJSjPU6uM7akB5&#10;m9fy0rkj/Fh0uYDS5gmCpn2UVlJjHksLqu+I34KgsbPTTN/a1qCRYGiaSpbaTv6c1ewwypfTxjnn&#10;t686W0WYdQFWkKtj2zfF/Wo6uB2hTlpSwaarqWzol/ZSZnLNO+JoNaXh1LjJTmCQoFMWDUWQa72A&#10;VPs6gUT9rBsK7BGAcr8+dQDlv8lGqpf/MpYCTQGl6qoLmEqHZOZ0Xs99ADXQlJlddZoNXGcPr12d&#10;YF57K69dMM1nXeolfBM482trnQ5HZRkSi3KhPKnxhRrsQKm7YnE2S8n7lW5LabpOITiJ8JkUZvld&#10;NWBAKCWE4Bkg87trgtdwrKcJlJo+RXH9QQWif8oXNCAYgQE8ZsApBATwWFaeRWBgBAKCw00CQ8IQ&#10;GHoKQSGnEBgUgiBKcFAwQiinpEENOI0IHiOKZQIBKM1zlnAaSfBJQIUnAw2eAijFUhcBdchTT0hq&#10;waKnC2ueXmx6BrDjGcYRYeoqQfWWZwp3PdN4SH6nATP4QCABLGgFHw9Zw2fCNvH5iAt4MmoTX4o9&#10;j6cTN/GV5PN4JnMLz+ZdwDNFLMs28bXyc3iuYh3PlRNaKzlfeR7PVq3jK1Wr+GrNCr5St4CvNs7h&#10;2ZZ5PNe2gOe7lvC17kV8rYflwCKeG+Xy8Tl8fXYWX1+YxTeW5ikL+ObyIv5iZcnK55e4//w0npmd&#10;wlemp/D01CSempzAUxMTeHpyEk+PTuOLAsmuOXyO5/lM0ySerJ/AZ1vn8GTnMr4ysoyvDizhy/Vb&#10;+Gz2OXwkYQ3vi5vDQ7FjuHV2CCcRQ7gc1oeDU304DNYz6iTMV/OZFWCO0D/lSeKzPIsOT7AlbpfZ&#10;3E1t5EJmJEVm81MU+Wf+dwVNV9ghqpmtROtqD/rWFzG4uoLJc5uYWL2IsuZ+dvxb+L/ptEC6Ol83&#10;qhpY97385zQrETw7ZpRc1pWk0krEFBQjoaQcSeWlSOH/u6irEeN765g72sXspV0sbF/GwNyqJX0f&#10;nFcyeCmzlL5wBF4yRiPbYS9ZxjvC+j0mfuFy1XvWz4qWTtZFASf/5T0N6N2ewejuOmb3LmFuZ4/A&#10;uUvgvISZCwTLi/uYv3SI2c19TK/vEqDX0bmwjpHzWwTETUzuEC61D8Fz/ujI0hYtHZ5gnlC4cPkK&#10;AfmapVNaOT7B2pWrWLp6jIXjQ8xd5nEvH9k+0/v75ps6tr1tmk7JwBph9NwWJnktMxcv8xquEjSv&#10;YOrCIYbXtjHJa5u5dMBn4Whh5y7tYYGQqoCntaNbWD+5g3NX72LzmkrOH13D1pU7uHhTEfb3sKFo&#10;+mu3sHZVOTtvweOk23E0lxLLsSliJ1iaEDKapLXya7xcEXga9BBEFLFuPoF+GFWS8FpCiQBCMGIQ&#10;ZgDjbG/7aF+KYEqjaggQlZJHZZvAyx/prZyU0sY5sMXjDwh+CJx8sc4QkfJXJJxxH+0n2DXg5TkE&#10;NI0EGaUyqelW4yXg0fVzHUURp+qNyA+jTkDKbawhY8PmQGYbf+6EJTZm9QSyBkVsG+Q5sGzmdPlp&#10;Esh0P147LoGQz1AgqfHbNS774IKGvlSSeEWgO6I0SOYSwO3cexWg6xjN0pAoTQobnGZpKXlOwbYz&#10;bKS0jT2ERz7/wS6WXO9CKZc39ilXoITXS5GrgJeNsLSYPq5vVoOs9ERseJUns54991qKtJJ2TL1D&#10;K3vvjzrUbu/BeVc6fl2P814NtEcEi5wf5POi1PW3oqavlY2tcw3yCxWEantpTgWl+j4EmHo3ekeK&#10;andBU2U1y0rCQ2W718pSAou0lfIZVVksnxiZzSklrfXchoBC2CxnWULA1HCZZfIvtWAk7tNa599e&#10;fp3SfPpLXx0B1glQKpGZncCmskA+ngRBZ3QjgRoBjbDmajsFe644vo4CTkId5wV7pjU02HTmTbuo&#10;41AEgQaSSunkX6ZzWSBTTSlyeDwdU/sLCPMldjz5o7rTFO5vgTpcf3/ceUKz4PH+Njy2jptT6xxP&#10;53UBU36wTnAPnwVhURrI8hY+P06XSlOs8/lN5abFbJB7gnJkKtrXgc2iplqDTbkyyIdW76aI4Fow&#10;1IjsKd7zHGG3qxyFBP7yDh6/g/BHQHQCdyQCSH6LKjmvOmpDTLK+SSo6uS07f1UESPl3VhIUbSxz&#10;Si3ro8bjl+j7qWWHsUadGr/vpawSyv+qEUdcDatcZxTcZsBJcBUYCmDru/iPIyi66YcMLAV7BoL8&#10;Rwgi1XGl2Hjm/AcJVgWXFkFuZvR+XlcH1zlQqpx8jfLv7Ga9lZazh/V5YIjzPJfBpaPZbCC8erl9&#10;HTu06uBqWD75kpppXfBJceFT07WEb4uwJ5TKx1XPrUJaYC4rlr9YvYCzwqDTCXpTnlTlUFV6rATL&#10;ohBhif/j/LldNRhBNE6lRDtDuWpQgXjCYqyj8bwPndKEuqZ4AajE9QN15R+AgXzyZC51Taaad/30&#10;3OkHtrHUOFxnWlQuDwxxlvnXa6zuYE+oSUhACEIJsWESjyLrzxCEIhBFII3xRCGOkkTJ8MQSlhII&#10;TSkoJaRWenJQT7jyeorQTljtJayOeGowQWCd9jRigdC6QQjb9HRjm+C66xnEgYHrCK54xnCd4Hrb&#10;tKzTJoLYhzn/vsBFfDh0GR8JW8QnTi/ik6eX8MSZVXw24pzJ5yK38YWYi/hywi6+krqPZ9IP8UzG&#10;ZXw18whfyznBs7kneKbgGF/Nv8zyCM9y+jmWXyvidiXcp+Qini7ZYbmDp4p38eXCHXwpbxtfzN/E&#10;F4vP4amSLTxTvYvnG/fxdC1hs2wZnyycw8dyJ/BYRj/uJnfjanwrLsdRotpxeLYTu8HdvM9mzHsK&#10;MexJJGRGoYmwWcnnWcBnLU2mAoCUP1OaTAGmC5kym/+Xmc7/G0uyB+XzFWha6UbX0gyGCZyjBKep&#10;jV3WgQGklrLj5W1HubcLRTUEzPImFFby36SI8SbOEz4L6lqRVlqNhIISgmc5UitLkVhRhLhyfh9s&#10;t2cvH2B+9wSzilSfWiIALqB/YY7T42ZNbZsgYLLdbvQzRl2/3NBYr4fZuWQ9r23vRXF9OzIra5Fe&#10;w7ajuw7dF2YwQuCc3tkmxF0y0BvbkIbzEqY3dzB/nkC4vIPRhfO8pw1CIKfPn8fA6homL3G9wPGQ&#10;UHhImLxM0CRwzhL+lgl5ypm5rryZVl7HEsFT0fDLR8fc7zIB9Rizh4cE1n3KIcGT98f1Q4TOwfV1&#10;DPNahtbOY3DlPK/t0LSbUwLi7YuYvnQRE1tbnCeYXtjENK9r+gLBeOsAc9uHmL/AY23tY3mbsLtz&#10;HRv7d7B++bb5hp6/chsbJwTOKwpUUtCQH/4kiriSA6xp/PgTN20URRo7gZTgwoDEv73gyIBUEMpt&#10;tJ2ZlgmYMrPKf0/zDWaiJcQINv37WnSXwaAT2SwYauNyM4H7Yc4Cb7hMIGVaOgKnfCs7Roctn2X3&#10;hOP/qJF52ghdzjU559F0gwJfdA+ESY0IokH21WgoSbm0f26DJbhUI1RlZjwfyn3Nph2pZmNV3SZN&#10;m6CT99Ev30elNJJWsd+BRGlwecxG0w7y3Hwe0sg6id+VOJ7AyemhuQkMEzo1BvqAktXzo5YfqtwB&#10;lF9Tz1EfbiM/XI3KY9DLBrOR1+eMVa6Gie/AL65J3EsAVGJ2gWAtAdnSE7E0TS6fmUTAWa/k67wX&#10;abIEbtJCCvwcH1wBZhevuxddkwrqcrTEimq3DoDegx/gNSa0PVO+VwGnTymzhth4D1NGKKM8L4+l&#10;QKkG+YHK3YDfRT3PpXdSx+tyvyt9YwKFal6vgpYUFFRDmHWmBZzKs6jrJWT64VKQqHmJfEhldneC&#10;iginbQQLXwNKKfLnkwhCi7U/ReAjjaju3zlGgwGptKeO1rQWZTy+wFNgWUioK5LZnUAnUYS7fEKl&#10;uXwX6lyRuZkARigU0Ak0ZVY3TSaB8z4INjiAJ4jTfKEtc6A22+9TmW9AWo1srrOReAR1So7erIhv&#10;x4Wg0KtE6rweloWCZNNuCjj9oCptpl/zWWiiqP5a/7yi+Ov4A9Y98/kJ5ijywTTTOIHdrlFQ6ddm&#10;CjQLef5CPqcCAadBP6d5v4UUDUNaLLAfrsT8+/tx45sbuPDxedRN1qKooxqVvc18l/LNlZZTdc0B&#10;R3tP/DZVPxVpXtrWzG+mxzSVBqiUSkKYAn1qWTeqpL3kt67vyTqFBE/lfDULBb+tKkKq6oCXddXS&#10;cbHDqCwKygWreiEteR1LRacL6OqkLexkvR4Y8GsnB8wPWz6WTQTGZvO9HOC3q7RHqgP8f4xwnmDq&#10;BAg5gUICTWlINdylpL6b1+v3CW3o5nfP8zR06T/WZ0nnW/r5jyOsVhMWnQ4uxa2/2t+OocAhF1Ad&#10;ALWxoiUGnHInaGM9kKuCz9wLnHRTdfw2qpFeXoLUkgIb4jWpKIuNqwLTMhGZJfj0J/7XAAGp8TZ8&#10;aXhanDMClo1cpdGsnJGtbASspFNOnkp3GMcoiqv9lEjz+SCA/ilQ+K8WFzwVYOIPMglkaRJMUTod&#10;d52WaVsHaANNBKzudCBCKKc8IQinnKFEErJiPacRT+BK9cQQVGMIqnEEr2QUe9JQTlit8GSimsBa&#10;58k1aaI0U3yePMJaIbo8xej3lBNgKzHuqSbA1mLWU4cZKxsIs16selpxztNB0OvABU8XLnp6CLZ9&#10;uOTpN9mh7HoGsMfygHLIdYfcZp/bHhCCNa1ll7nusgVlDRGEhwjBo3iM8PvRwCU8fmoFT0adwxdi&#10;z+Hzsev4TPQyHo+ex4cjp/HY2QncDh/mebp5PY0YtSj+NNQQ2Av5HDI8AfchU5pMRZmHUP5PB8z7&#10;wnfKbyuyKhK1yw3wLfWhY3oCg0tLlFWMrm7z/zKC1PIWpBMoI3KKEZKaxW88B7FFBUjl/zKb/73c&#10;JnaIq+uQUV7N+lGF1LIqJJeVIqG4CGfyspDE//zQ9gYmLhK0zu+ynZ9H5+wiumam0M3ztY3yn8C2&#10;zKd2m22g2rjaQdZJck41/2O1vex8tnVbTtD00iqkVFUirbUcnVuzmLh8ARN725jd2zUfybHNbQyt&#10;b2JgeY33sIYRQt8w4Xn43AbGNy9gbH0L4+dYnr9E+NvD6PolTBH0pqWNJBQu3o92V5T7CdaPZPa+&#10;YknlV9xpDaUpjejJCeZ4zun9Qwr35/bSes4Trid2eF0Xea7tTYxunSfgal7ThN3d85g7vMhjHvI4&#10;B5iRtnXrAiY3CaEsx8+dJ3xuY3zjPMbXz2Nig/uuE6TXtjF9jqB86QgLO8dY2b8Oj37SLgBo2tUw&#10;PQicTUqT5DeJmxZTJM9G4UF/PwNL015xH5lOKe68QEUgaH6HBqkEW/UKeA5rKCiCqBaCVesQgdNM&#10;8fqxO9ubKV3AyZ+wfA3bBwlB/MGbPyVFpfaVFlRaDGnipKXT8aX1cM4hczkbKv3IpTXxN7JKRO7C&#10;ZaWlZvFryPgzt+TkbIS1Ta20nLpGHlvaPkGlgFMNkDPUnRoGwibhrGdmzNIvWVL4mXdFKZAGZgih&#10;c8oH6gQ/ucDpPEO9C74DQpcFQBC66tiAamQfAaS9K3svhDo9f4oz70hVtwNZNRQ9U5m0mwjb0uo4&#10;QNaI8k7eE7fT+5EPqszsAn0f31E7n3eP3AD8EfAmitK3BLdKxyLzoBpZvX9Hy+345vLeLU8r3zOl&#10;ic9HqaDqh3huVkTLeMBtJVWKZue12nem66Io4EOlgj+ceUI/QbGsjVBJcQHTxD8vELXRiST+SPYK&#10;AaSZ0QWhAhuZcb0o4vYa4swFzjL5gVIquK9pRlu4j965z9F2ljYTxvzaTkcbyn0JntIqCt4Eii64&#10;GbzJX9TbYBCn5QI+M6n7tZ0yZ7vLBaWCOmkX7TgUQayuTf6VuQJHgSslh3CZTdg04OS0E6AjuOS+&#10;ug6KNJVFzQLQagJjI6+10YFEijSR2tZgUaVA0UsA5D7atoLfdgU7VwI3gaeA1s1vKeDUcVxtpgmn&#10;i3j8QorSGMmFoYjHVdCWBXFxv46Bcdw8/BA+du0prE9dgbd7iMBICGSHqVLwqPqmXJjSaPIbNeAU&#10;FAo+CU+Vgk/CoqU2IoBJq1mmusk6W0sgrCRsVUm7yW/7XXcXp05oJCD5cwrcVN8FcQ2s86qXpvEU&#10;1PH4yscna4dM0dVtbCza1Tkj0PH4GiHI28tvuteJCHciyuUHrdF99F/xazv5/3Ei0f25NwmbrnZU&#10;AGrjrHfwOuQSwHsub2pAK+tYE7/vet6zt5edN25TJ3cAuQVwuXLVqjQNLe/FDWCyOidtKM/hLhN4&#10;lqljzHOYLyyni7x8N/6sAEpDlV1dBQ0vmlKca9CZWJhD4MyypP4aPSo6xxlNKjw1gY1yEs5kJOBM&#10;ZjzBUyb3aISlRuIMSw2VquFRlWbJUi3FUgSd0nZGEgL84Bn0IHj+i6Lg/1uIC6N/SgSdglFOKxo6&#10;SCUBVeU/2OYfS5CJYzIO4naOOPMhnA6lnKKEUU5TzpoEI5rwGuMJN4BNoCRSkimphNlMTzRyKLmU&#10;Qk8sijwJlEROJ7NMQwlFmthSlmWUKoPBDNQSdpUdQFJn82mUZDR6Ugm9aWinDHDdOMF32lOKeU8V&#10;Vjz1JquE3TXKMqfnKBME4g5Ccg33L+Q1ZfGaE3hPAkzXH/O/u0/mf4nwm8ufKELDTAt65ibRNaUg&#10;nmkMzq1gaOEcuiZX+J/tJFy2IKKgCFFFhYgtL0BiXREyvWXI89WggP/5HNaR1HLCZhGF0BmVk88O&#10;WDbC8jIRVZOPzgszGNziMdfOwTsyjdbJWbZ1o2gbU9J31nO1fZMDNiy1svAoG02z3NtGx9kxHERF&#10;Ywfyq1qQVlaNuPJSxDcVoWNrmsC5hdnjPcwd7GPx6Ajjl3YwubePsUvbGL6wgbFtAue5dYxvyZS+&#10;hTHC5vDmJgbPn0ff+jkME+bGL+wQVAmel/Yxt3eEJYLn7MVdM3evSvu5e4D5wyODToHmCmWOyxa4&#10;bJHT0nZKW7pAmT08IIQeYu7okOsOsHzliOv2sEiZO9zB7AGB8WgHS7zmhYM9nmuf5S5md7Z5/guY&#10;3r1ION3i/UgDy30u73C/S5jgssH1VQect7cwvX0JcwRmj4DMfvr+Rl8mUGmZbMQYAaEfaKQNc0yi&#10;/BkSvBzIcczMTYQKF3pcDaemtdwxx0sL5kCKzL21gg2eo5LnrPL/ZAVIrrnYtKACTZbaR+sETTKP&#10;SZQr0hH+0NkgebsdEG1RNLlKaRzNNCfzndOgaT8BZjkbShOftC3SDChwQSlZ2NAamDjaomI2+BVs&#10;lGvbW9gw8D7YCApopVW0ACR+cHZt1jgQttgotA4OoXdyHEOz0za+ee/UJHomRtE7Po6u0RHKEOed&#10;kY8s8Mk0nI5JXfDWJHcEiUBNrgh6pr1tvJcONoaK/mYjJG0lpwXteq5arihyy6HKfaThsQAov3ZT&#10;mmEnATvBQvBt2mcBPu+HjViztC5swLzdBE42oPcj3w02WZGk9eF2Epn16jrZ4Elzw3ciDbfrkyu3&#10;CgNLzRPEVTr5R3l8q4yOxlnfmAObMpcKCgl9Bo0thEACMQHRMZ87sKn0S4JJaTIVGa9ttfw+bFI0&#10;ZrtKwaOCihRcJA2pgFLHc2HTBU7nXA5walvBpt63ItydPJ78BtjLVSS7Y4oX1DnwpmAkV1MpeBRk&#10;FnJaGkuDSL9mUYBnUCoNpH/a0TxqO14P4TGvptJgrcLuu8kBToo0nHmNdQadeQ2ESsGsYE9CCBRU&#10;FhAyNWybA5l6XgRIfqsaAlIaLsFHQaN8LB3ANY2mwak0wwrYkV+s/GEJ56wbJdxex5WW0+qEosxd&#10;+BSMah3rS4kJnyshSs9Q4xUL8u3Z+9iZaB5Dl/cAPfVX4WvYRG3rKN+FAnKUD9PRLL4b/KN/jwOb&#10;SsBu+exYfy0/piwPhNRqAmMl15ervhO4Kv35M+3fZOZlaQdZP7iffDnrCHjyw9ayeoKgoFTnkwld&#10;9VRuOQamOif3lzhaRPltqtPKzpUgc0BBPn7tpiVYl8iKIm2/NJxDrP/8zv3mdIkFFfE/IB9Qdcqk&#10;VRUQOy45hF/WwzbVb/1P+N+QKLivltvIx9zL+3Xh2OkYU3ht3j7XxM9rF3Cy/skHtVwR/Pc1nPq3&#10;taCwUdobfWvOu8+trrRAt9SSXKQW5yOhMNegU5pOZ2SpDERkyswu0dj5yQRRTScafNqwrSzDUgme&#10;pv08i6DE0/DEhRE8QxHEMiia4OZqOiVhgk8u++8Gnf8t5UEY/VPr/9uJgqykOXRzVL4LuI7p2jFj&#10;BxjQKnG64FaQK62jRGAoLaR8KhUpnsBtkwnYKQTeVEJuGiXTcwZ5BMs8Qm42Jc0TQQgOuR/0o311&#10;rvde2/+QcprX3BCDssV61I13wDc8Sticpcxzeg59k+fYvp5HScMAsurakNngRQb/o6kKzGwqQ4Fy&#10;qLZKgdCAXHbIUgiccXlF7HzlIzQzyczp2Wxb0rtr0HFhFt3nFtG9tMx2bBzdc/NomxixVEhqr9W2&#10;tYz32yAtsmR2jg6gc2AYbZ3DqK7tQn5pCzKLGhFfXIE4ZQDpq8XA/iJGdtYwQ5BTMM3q1WumZZw3&#10;c/cBpvd2CHCEya0LGDm/ibGLhLodLiPgTRDsRjkv0/rU9g5G1rn+3DZBTr6glK0dLAg4D46xIs3n&#10;3mUss1yRn+fOPub3CJwHl02WBKD7AtDLBpsz+wTJY+535Qqv64qZ7R2Q5PF3L/Eadw1G53kdC4cE&#10;ToKlZGbvEvfdxfQ+YZLzS8eXsXKVIHu4x32kOeV2R9xuX8FMmzzWFjxqdNX4qIFWEmVpHQQ68qeT&#10;plOAIHGB0rRs/2DagSM3Bc4/nOY2gk+Ziof4I5VWU1oL/ngrewgb/tyMOq/5Yunc93+8hCiZxNmw&#10;CEir+fOW36HBI6elkdTPvJE/bQuM4Y9b4uUPW8tqee0VbBBlgpXGy/zT1Fiz8VYjKsAslX8g77+Y&#10;20kLJrNrkU9mRwFnDc/nRSOvt0WmdDYm0qRKy9ok2PJrI3XN0lT4evvRNTSKAfa2hibn0MOPtFMj&#10;i3Tzw+ztQysbJMFc19iw4wag3JjSJMpfVaMWEN7MJYCgJjW9tJ2mweQ5BJqmTXZF2kU/kKs0H1e/&#10;W4MFAlGk3XREQ/X5/TQFpuw4SLvcwEa5xsf33UxpISi0taO9f9BJvcTGVGmgJGr0agwSKGy8FTWs&#10;BlygLfO/oNPn92O1yH9eiwLGBJjOwAHOclsnQNc18RqcNDYCQ7+mkSLo0rTBpn2ThBjBpDpD/Fbe&#10;hVSv8y3I7M7tZDKVOMscseEz2ZEwKBKQ2bfQwON7CTcamUbQJEglSHF9Cd93iYKQCIYKLMqXuZrg&#10;WCRgpFgwUpMa8RpofHBpMF0zukmjHz5tO25PMC00yJN20DFlu6BqGkeWeTUV9m0reb6AsZDnF2wW&#10;8Xq0n2k6ZaLXsfntlvBepblUUI27jX3HFAXl6JkJDrOqZFZnL76uGnkURe+7frBlcjngtETaRkGl&#10;KwIWA0l1yFp0PGdUH6U1Uj5M1dNq1lNpKqVJlAuEgriqWScrldaohfv6url8nM95gu9rmMfUEJME&#10;SH4/94N+7HtSfdYx/MFA6sQoSE8dRda5amn+WLeqKDJTSfNZyWUKGPKxMyQNpcEXwVJpjQSFGse4&#10;lstqCWOCUUGkzqcodzflkfwgLSJd3zW3r+O8+UlKK6n9uZ18Kk0ImxJpPZuV5kywybJ1dJjQqWhU&#10;1VtZOZyy3g/MCjSqJShLm6r/gzq/jdbxk6mf9dT+V9xHcKp/FZ9nA7cRbMqP07XC6Hob+P/oGBsj&#10;nPYbfEoEz6qDGkHJyUOqb0j/uzZ+h9JusrNCkZZTvrjpNsZ9AbIqS6BRopL8gwIkFDkjTkVlp9n4&#10;+WZqp8TkqVSQUTw0/GqUhl81zWcsTqVEOWb2RMfcHpp0BiFx4fBEBCAokpCmyHaCwX0zu0TQ+Z9N&#10;NP9n+c+JgNSF0v8acff/p+RP7fM/nAR7EFl8FoVj5ahZYEdtahStE1OEvil2+ibR1D/LukLpmkN+&#10;bR+yattQ0NaJPLYDWc3VyGmuQmF7Ldt7Zzjd1IpKxBaXIFxazcJMJDUXo7CX/8U+dtoGWtC3s4z+&#10;zTV0zy/wPITKhXmCpuq9AoRYx5W3fKgTvqlBA87ukWE0t/ShtJjnzSfoFtQhsaAKMRWliG0oRul0&#10;GyZO1jElDacBG8HvskzdhM79I5vW6ENzu4dOAM/OnsHmLGVqZxsT2xcIgApk2sfE5kVMbGxh8vwl&#10;TBM0FeU+feEipylcN79NKLwo38p9rO4dY2GHsEjRsecPjrByfA0zF3msXULhIZcRdleUvP3qdUcr&#10;enJC4fURQgWOAsbF432TpeNDXjuPTwCdOxBQEmIJrYvSkhJc5/Z2eT/ShgpQWRI+BaFL1w4oh/Co&#10;MS5RA8QGr9I0nT7+7CVsEKyBd0RaT4kaa9OACmz84CnAdIKEnFLpclQqWMQ0Ef38eRI2arUtpVqa&#10;OK6v6uWxuY0aMkfbQeFPuppS08lzumLA6QcNlq5PlrScjQJA/rQNUHVN/MHXch/55hW1qNF3TJbm&#10;z2bmRDXc0tawceY2mi6xsoHgyQa8XRqkGu4v7RrhhOer47XV8gdfS9iqY4Nc36kobGlwBVC8JzaY&#10;9fzxN3eycegbQXvvKBra2Ji1cD+KtIi+3kG0CejYgFlaJZUyUws0ZaobcDS0FpQ0qAZPDaFgUfDY&#10;yeXSvvT4gVOgx3mKBRApZdKwzIEEVT9wOtCpwB02ynxf2s8BeL5DvVsCSiVhoozwU9XcxOtvN3BX&#10;sJKCJOSvJr9UabpN6613ZN8COxJ65jyv1ss86frmGgCrtHlej7vMD9NuUJnAV9+KJYOXOZzPWT6l&#10;TueDoMhlWmffm//c5uvJecfkzu34DuSzKTcIwYsDMPo23GleK+fNNC8gE7wKXO1YbQabgk8lrle6&#10;JPPj9JeKYndTAslkbLBIgHRM2lXQmOEaXUcR4A5E+r8vwSKh0fGVJHx6Fazk5Aq1ICFpODltKZ34&#10;3GWGrpLGkOdUlL2uyaBQEEkw1LTtp+Pz/KW83nzuKx9KAahpI/UOKSV+/06dT2AskNP1mlmc4Kpz&#10;WmQ/r0miTpgl0tf+fIaaduDPAU6zBvjh0zGfaxuut4AzPmN+lw4wapr1mXWjTAnaBUMEpWrWheou&#10;mdEJkKynTt3mOlfjyHkza9v71LG0H+sYgVYwKw2hOjXSfNawrBBwcn15R5uN5iVNv40SRLBUiqKG&#10;vkHCbwdFWk9Ha2k+moJLnVMAyO+2jgAn0LShLAWrPdyO33uDHzwFeQpMbCT8WT5Nq5MET3Y4lZPT&#10;Na/72MC4uXflTqO6YH7crL8GnTzW/WwRPLdGL5L2VZYCZ6z0Icef0zSX+n+x9IOmBQjxn6Fj6Lp0&#10;H7Ud2obLdO16VhSD904lrydsEj4Fnnr36nTI/1adDrlGaEx7ZVLIqiw14LSRppQ/tiLXcsMKPDXo&#10;gI2jn5vK6TRE5yYhJj/JSiWRV5DRmcw4M7c7Pp6OKPAoOO40PFHBCI0LRaDM7A/6dkreG1z0r07r&#10;+Wf5P1XUWYn2IKIkAsV9VaifGIBvegqdczNon55B18wCOieX2A4usu1Z4v9qCNl1rUivZcdL/0j+&#10;70vYnpTKj5zMUd7mQ05DA+LLyxBdyfrQXonqKdbRUafDWsH62H9pFYOb6+iaXUD75BR6FmbRPjUG&#10;BdAqXWH9KOvpRDf6lycwtDCDju5h1FR0IzOrEanZ1YjNLUGMUpM1lyK1pxKVix3oujCNkUvrplFU&#10;SiIF5Swo/+b+iZXLh9cxtUXQ1PKDY0KnQFH5MA8xdeGS5c+ckC/nhV2Mb1zADMFS2s7x84TRLWk7&#10;dzDG5aPrAlBus75tAT1LOyeE0EPMcvvZnUMbRnPukgBUpvfLmPMD5+qxxni/gqUTJ8JdgUlav3DM&#10;Y5wQKo8vm2ZWgCkYndkltO7tYenoEMtcp1IgKliVBlT+nkuXKYTSRW6/ev06PGrUDMJ89f5GWJol&#10;NS4K2hAQ+EGAEFfJRl7zKl3TqETaJwMFmT9ZVnURAgwYlFOR0CAok5N/n2MKM8i0fQQb8kNio0Nx&#10;Gr0W9tQdzZW0JxKDIwmvy7RSJgRRASAboDo2ZKYFJRBpOycyWWApeKwlWLLhba1BSQfvsceLim42&#10;6ARLN3hEEc0GJgQd9YDK/aJxdxVkUyKzJX/iZS2NBr5KCySNogKo5GIgbZr81ypbmlHn47WYRodg&#10;w+tSiqV6NoCNBNDGdkJfJxuyHjZobPgkrplP0siGqZ4NaKNMfR0dtr/80wxG/RpNS2tkkCoAleaV&#10;wCkNC0tpUe67J/C6LNhK2kw+d7kySLtoWkJB3gOi+1FCd+XZFEQral85xuQGoUTwWqY8mRaJLs2r&#10;YNcAUnDZ9y5wspS54b7v7bCAup8NsRpkXoe03a4osr2P7489ynolnu9XJ8bVjvtdM3i9jtab3w/L&#10;Kv44zO9P77mjme9ZWjneg8GlI/Kbk2apslXfEN+1fcv8JvzAafty3jGpc52+EwKmksvb89A61geB&#10;YREBsdhM4jKFE/q4TEFAls+SZU69UijJBUNaRNUjx2RvnTj+6PTNSJup9YJQwaO2cUBZoFhvbhuC&#10;S7kT2HVpuSvajstcLWYxRbApmCg1yFQ+Un6bnC/xNhhg3jd/+5oNPkwzy/vQ+fSsdG65D5gG2A+X&#10;MsXbNJdpXtDqajj1HTuBPnpujtlWdVVwKGC0kt+ozNkuNDrR5xR+v+a3yf1MO8p1tXw3EvObVikY&#10;JIgZPGlfiiBW2nOdUzArrWeZjmHvnsL1Orb2qWUdKm+TPyO3Yd0ra+H1sJ4J7sy8TqDU9Vi+TJnS&#10;uY9BsuBTWs1emeIFxXJd4TcvK4aZyJ3vV8NZtozIn9OBR8fX0xH5dDopmfi98no1L42/oLNZeTkJ&#10;lGYlICSaS0pPP0FSMMlteh1XFQc4uYzbSGQ2N/hlw+dej87bQEBWB1TrtVwdYLM48DmXt0qcZPp6&#10;P+qISCNdyEZVHRt1RJRJIKe60vLEKtjMRt+qZmNL8NQoVinl0nrmETKdoVTjNNZ/QTISClMJnTK1&#10;xyMq20mtFJ4ehfCMKISmEjqTIxCSEIGguHCEJjjR7fcDilzwVC5PN43Sn8Hz/y/lzJkzf3L5/88i&#10;2DztQVBaEIEzCtm+MtSNsB6NstM3PYHuhXkC4Sxah+bYzk6xXGW7tMD2vhPZ/P4z+O3n6P9Ifqke&#10;5L+gn3Wd9amc/4gS/k/y+c9vGOtBz+QEvG39yCusR1ZtPQYurGLkwnn0Li6hY3YGPUuz6JwdsUw+&#10;yurTNT+O4aU5TMwso693EpVlncjKaUBCdimSi8uQUFaEZG8pUrpKUTLbjPaLE+jZmkH/1hLGdy5i&#10;dv/A0TAqynz/CuYVBHThiGB4GTMXDzB27iJhcg8TSpt0UWmTdix6fOo8QZLLhtc3MbS2idELFzAm&#10;f8/zm5ZCyaLNN7iO6/sWNjC6xHWLWxiljK0o0IfgurGNmc09LO4dmdZz7kAaSgUg8fz7RwTGq1i7&#10;Trl6E4qEX75yFSvXFPkuk/tVwqSj/VS5TFkRnB4KMBXIROA8OrLk9ssE05XLnJYp//CI4HoEj6uR&#10;cYIKFAHswJfAU/5vEoNMm3YaQFdcjZEA00QNtmBTyxXAYssJAt0CC4GptlVjocZOx3LEoPY+dPrM&#10;3CkIdBteQac1mHZN/mk2hq6ms0aND48rzZgFmVDKFL0sDSqlsodAaENd8XoIOGVdbKgFnBQFnzjC&#10;88hH0H8vOpZBKaXEgm24XBpbQpcFURGgpOWThkMjowjcBR3SNrlmXRsyko1bGX/+5c0EmlY2kGwk&#10;FKVq5j1pWNRYsUelRsUaYm5vLgMUAae5DPjhUbDpBkQJOBUoZbBqGhIdQ+ZFx4zn7qPtBIyu721N&#10;N58JOwXVfCYaIaiW4N9I+PPqvlia3y2PX+/X3ljkvc4pH1PCp7SklnFg9N18q04aKpnN/ZH7XOdk&#10;MGCjSqkn7DqdE0GmQFJAyel+ZTHQOQW6XO93x3AD0Aw4uZ+2N1/jB1w81AGqVieI34JM6+aqwW9C&#10;Umowpjyc+r743NVR0jvRdybN6APfsAKpJOpIOL6gWtZkEeqlLYRDfhMKypGbhYBToJnvJTi21qHQ&#10;V0cAFGQ69cYBTcEevy9egzpyTuCN4z8p07w6MPIZtQT23F7X72g1nW9QkPluPRNAOLCp4xV4dT5p&#10;LKX55LT8RgmZGt3HCQxyOo8CTk2783oWrvuBQFPzKt1OnkElQcXVZgpY1KHTOrsGAqfVz04nf6ZB&#10;J6cFWiYETuXEFABJE611OqbSBFmKI04L6AxGub9poNlZdAFQ8Ki8lpbqiN+yrBwCzhruK1O6/DkF&#10;nAomqlU9ESDaftJu9vKalBqI8EWRiVl1ygKKuK/8OQW28rs0MzzhtY7fdB2/7XpCpSV553VKNK65&#10;tI6CRVkaBJxOgJwAktOEPxNOy1dTmkz5g0qUwcLd1qLZud7AlaUA0kmDNGDQ2cgOp4GnX4PpJHSX&#10;76bzX9CoQzKt+x7QrGpeZn7Vdy0z31Q+N6WZKuezVE7TCr4zvRv9Q4uaCJsa3Unj1ZuPMb9dpWfh&#10;96sOlDIuZFWXIJ3AqaEw0ysLkVwiH88sSibiC9MQnZNgY/nHFqQikrAZmZNI0IzBmcxoBzyl3Uw6&#10;7Y9kd6LZg+IlBM+YEAc2ZWJ3tZwS5fB05UHwVDoklX82vf+rlNBQZQj40+v+q0XfREQAPAmBCM8J&#10;J3DGI6upjP8pH9uWYYLmBLoW5tA9u4ie4VVkZrUhpcDHtmoGhS0+ZPP7z2GHPKexHpnKJcy6UNTC&#10;Dhnb4VICaTE7a8U+H2p87NxWdCMrqwExGSVIIwt1n5vD2PlzGFpew9A5pQ0igG6toG9lFv1zc+gb&#10;W0Bn2zQaq0eQn92M1ByZ6auQVluCjKZy5LVVo6CnBjn91WjdGsPw5VWM7q9j6vCC+T1OXXJk+tK+&#10;+WDOKc3QuR2Mr20TPjXa0K6NNrS4o5GOuN3WRcyc28fk0jYmt3Ywe0lJ4fcxRXgdv6DRg5zgoolt&#10;AirXTZzfxsC8hsJcJkwvoWfaGXNepvepjYuYXN7G1PqOQe7s9gGv4YDr9kzDurh/GeeuK8XSTawe&#10;XSc8XsHKyTWsKvLd/Dxlcj/hsiOsHl/GKstz165QrtlIRKsKTFL0O2VBGlCWi4eOltQj0LSIVzaw&#10;8iGTb5hM7BI1pGoM1ZiqQXSBz2kQ3UZRokbfEYNNV+NJaKvsEIiyceNybSsNpUUbU6RFFOy5IOBo&#10;Utmg8TglbbwGNb7y8/sH653zvHtO59iSCoKitJQGjYQpjQ2vKGmVyg1ZTZjRdZUbTPLcfo2swbEB&#10;Mqd5HI0NriCbakJqdff/t7336opj2do1JZCQQAjvbQFFQRls4b1AwgphZBBeQkgCebvW7l8/+31m&#10;ZCL2Omf3GeNcdH/d/V3MkVlZmZEuMuKJ6WLChgVGHm29oUZ/I2gxxgiceqiOSp0kgIMjMsEZaJsc&#10;OgEhXbd32GiLtA1IBmhcMwRQ0gG60OGxTTCo+0Rj5NogCSZxNJeuzQQyBX+YsdkeQ6ZDqgOAwH4p&#10;ACdBCMGkLmiTAHyA27DAjfvF1xaoIyE/s0nNbgOMKtOj5UPnH0yOD2xCHbRrVHXuOGCJlFXAJYn6&#10;Y21nrPFEu+maHu94gVY6Z0BB70HXyHoIQvsjZDNAAwpwenATS675Cjh5JrpPLfEvBkB5BtQDYHFU&#10;2/FLZIDiwDet96D6E3yT9W61T/APFfBpHx9geP3hneh/X1JXdYwAFK0nKZIATvJ44maREjQSgNSr&#10;Moi8Jk8kfpXxt+GBO8CZBJN1kLA9Pq9LZC73//1bC98c/7kWUtfDcVf7SwBOQDIG2Rgm8e8EOq8i&#10;4FWWz1F+HTi1zb+TWe6RpUR1xhOwX4EnsELOUz0X7kH/UQcDdKpeah9+8x8A6qAZi79XvTuWEt4z&#10;s+9QBiBEDk00kw6gKosBItHZaAU5HrD04DtM09rGN4FZm23AnOfmVJkOnyovDM70zWAJEKDhIkF9&#10;HdXxDoAMSvz70gBGxwGc/EfZmMHd15JBmkDOzey6Lh8IAn9oFaP6yvV43l7qsSDU50936NQ6Gsw4&#10;Z6cAENBkpiG2e45OCYGE02vLrulkvvORSMOJmX9wHjDG+hB+x2DqpnjK128PZCKob4WZ1LYcOOMc&#10;wQgaT54fEO0aX91D/+ys3iFz0U/p/Y+6Ntx9gHEJ8cwI5ExV5zuUc2HKU5+DnylM+3vd3N6Y6RJ8&#10;dlpVstmnyKztabPKZIOVd5BKqdqlvKNBwFnpZvVb9cV2q67UCuvu2S2BJ1Ik+LxxH2CIJDavXxcB&#10;6E0g9Lr2M5rN6L/l/6cS1wMEzXiN6kjTHbufqrSygWar7kta//SczS4/trk1yda2Le7u28jYEyu9&#10;xzTE9PePxAKzlpyesC7V/6SD54glJkatfWTYEnn8OCf0bYxbYmjU2rIjAs2clbT0WEVOwLgwaGvv&#10;Dmz5xUtb2Hyq8l/Y6v6hPX3z1h7vv7L5hzuWG1iwrsyEdej4dgFt+8ywdS6pLV4ctsyjUcstqw1/&#10;OGF9W7O29vHANj+9tmdfLzz4hnnUX3z4anuXzKX+xQN8iCx/en5pW6/e2fLLE1t+dmTrL89t5/CD&#10;7R5p+0uB4rP39mT73DYPBZ3Hb3xKzMPPHP/Jnn8QsApeCSJa2z+VHNnK3r4/n4Wnu7a499QeHTy3&#10;1cN929w/ETDv2+yjXVvdemW7+wLYV4Le1zr+6L3WL+1QoHv6/l92/PZvrQskP5O4/S87EHAeovH8&#10;9sNOBKAnWn/91297IzkRhJ58IzXTT9v/JFj+HHw7iW73gCPd+43O0QHrUAPUgclwQg3SpDquSfzR&#10;GBGEJWbpYHqOZDbAIvNdE3QRQ6iDoxr7fsFe3wN1lOq8kbhzp4xg6g65FLNuugY41ekJIohaR/oE&#10;e1ntnxUA9EWg6UEjkRk+gCwdc1i6FpX/EMHU4ENBmwSgYsYch04B5xDggfZSEBFDM/DFlIpo+mI3&#10;AE8gLYAJM+owmhLwAVSCKYJi6CgBTRp/OlBABx881xJLML27NgmtEsCJROAQzquOH+2nPorQ4aqz&#10;0DoBUTxD14xKMI8HsAQ20XTQ8V3TWAok8XMMz51juMcgaJoCZAKcWroZOywJSJrQM5laX1RHtmxL&#10;T9c0Alq22c1FwaIgVf/j/jAMqHoWAoIytHQYnXPojfNzkgYqjpgn/VWsiWWWpwCcQUYW8a3TOxbU&#10;AMkeCMW9qXwPqnChExZoSjwrQXQPbkYHlB1EAZzgyzmkJc+Ud8Wz6hNQYSa/MpfrWVPveA/uHynQ&#10;A8AYQLEOBAKZaMqDphQg03tS/SY6nf95X15n3TVDAAcg+rvVu3KY4n8GUpijOZ/ehd6HayoRytN2&#10;oDQujyUDFLaHAB7AU/tEwgAlM6ntaihJW8Q2QBNBA8mSukYCfI9+R4Ml2OTeQrloKYHTcL/A6x+o&#10;ZolMaz/cV7heNJBoJYObAvu5a4bqJeDGe0PrjpaS+6VOB4AMdZclwAc4AkJo7PFZ9POoHI6J9+eZ&#10;UddjbSbb3GwOpGqbm48lXmcEVICha1D1HyZ/4NFhi8GQoJMlwTjUF+pS7ILhbQaWFa2H70ADJzT3&#10;7BOBJN8T1zq5ChCqrYjM28BiAM4gATglq6Q8QlupdUHm1Maa/6Y8tPlErAOQrv2kHDePM9vXsp4f&#10;A64lgaGgGziU4EoQ5+4MmkzumXsP5nUPIGK5tKhtaEjxA9W9cI8ql8Ec3zkm/9yM3ud00HCiAeLd&#10;YlanruAOQjqs4IssyYeZpzoGsz7talsupfVe6xrO+Nz7LZmUBxrVdyeMxPG1Pe1W1d3i0evlnYAn&#10;0mjFLdV2p/G+FePPWV8iuS/Q1BLgrBZwlt/8kzj+uhBUFENorPn8b+D8/76gvUauQyXCgCN2u7hz&#10;wwrRiuMLzBSrDTetoP2elafrrbJf9VCDofYh9bHjcza/9tSW1g/s4aNXls8+tbuFGWvqURupdiqt&#10;di07N2edY2PWrW+gS4PubrXHnYLOpoEBaxqEewSJo6OWGBiximSvVWezVjs0YK3qH5bO9uzR3p6+&#10;+XX3FX348pktPNm1mUdPbPyBvnsN/vqW1V6vj9jw7ryNP3tow5vqdzfUJi7Tlgp4Bbnp1Rlbuzx0&#10;2PTI7feCr3eCzsvvtv/xu35/tD3SG73/ZDtnF/b41Rt7Qm7Ow1c2s/7M5lef2+KSZG7XpkefWD63&#10;aosrh7ZxcO5+nDvad/cNieMv7dkbQevZJ9s4fG3Lewe2cXJkjw5f2MOjZ7Zy+szWTp/biqBz4+WB&#10;rW29sPyE2paJZRufVts1s2JLep4Pn+zZ6tNjW97SseuntrJ5Zmu7b21d59v/JED+Rmqlz4LmL3b8&#10;/acdfPlmzJd+9tdfdvr9h0Sg+g3gxNT+1Y70+/jXdzv6SR7Qb3YjEQc+qCFCe5OcUoM0od+jTJ+n&#10;UbBP9xegk4jv4N9IR0rHhkkwdKIBlOhMpl3DCGiiSYy1iR6Mo/3xp0ToxNkOWLpvqI7tBzoFef1u&#10;Bg/b3GeLDgeQRAu5SOeljliSAz4Ft4Paf3h5NvgYrunlr6vT0zoaO6aedIDS/1eaVwGna0h1bUDo&#10;CMDp5mWCnIBMdT7qaHyO8eUw088sKVHUKdDQ0+gT4UtHjnkyPZU3T3ytBr1XwM6zCSDMtekeOK+k&#10;n+sWYHPuIW13M7GENFGuuaMjWSRISv/reZKomuvAvDdNNCwdkc4f/CHxyaTT4hmpfJU36B0rHbc6&#10;cG2nowVMAUXyqE6QkJ3lxgNjqsqFzWV7uLNmD3fXbHH7kc0LOGc2BKKS8Q11aI8lrOs5Tm4AlZRF&#10;sviHnis1nuGI6wE2OS9mTEz9JNd3QFaniC8dUxySKYBgFLRJ3AedMSCKKwHPlPQxaGpDhxqeBxrb&#10;ANfcW4BnOtlw36orEURhXgeQ8A3kHCFwKPwf6qsaBzU4Dv1aMkBAC8r83rzLPo2GgU6Hw2i/2P/T&#10;j6EM/Ii1P/cRwDAsMUGjvY73YwDF+yfdEZrkvnkBIK4ZEh9UOdhxXcCBlojggLyYDpcOmwJUAadn&#10;V8BXE79Mzqd90UoCnAgmfjRZaDWBi97oegBJlgBorLG8yj0LLHPPAKGefazBdO2n7sEhXPXPsz0A&#10;Rjo2fp5uTmdfPWtgM9bGo73ELO35bvVe2R//4+CLyYBOAzT99mN1TszpzO5F/Uf6PVBR71DAhS8z&#10;6c0ICHStqcrHbYXnGw+q2I86Q91hPUgAUM5FHQFWAxBSP4HACCAZRGnp2nPtN6Vv28FzBRN2MIOz&#10;v4vqMLk3qcsIwXzBTYUctI9CkCT3ieZUkJnHPB4BJ+WRAH780YquNQRReQAVzzF69kFjCpxqsIZl&#10;AO0r34XujQEY1gy+EYIn/bpXFozpZX2qXncp0FLnQKOZJEhI9QR3k1AP9cxUlwP044dO/kEUCYOu&#10;YPBJBtTGJwZ6BaEZAWfWp20FNhMDWWsWeDb0dllNd7vVCTork02u9azoarSyRL2As9L9OUtbKgSd&#10;Wm+skrBeGszr1YWerzPMWMSyyArw74wlBtAYPK9DyD9B5X+2/b/lv5bwfuIBQ/y+rks8uLim4fYs&#10;Bvhoqq4Ulheojtyw29XaVidp0PZ2DV66Kux+b7PV51NWme20VtXh7JS+nfEN68tsWrJ5xdrKH1nJ&#10;zQG7VZ6wlhH1xQuT1jUxbm35vKXUlnVLetX29Ejw6Wwaylmr6niXvokWMVCpBle12bTVpPusbnDQ&#10;pg92BWkHNrX12Ma3Vuzh4bYt7e/a5PaGDakPzKt/HFifsdFtDQZ3NPjcZabDNc/fOzb6wHLZaQ3Y&#10;BqzxwahtfDoRbAkyBWzPzwWWry7s6RtB5sUX2yHK/OSdbZ9e2Obxe1vZO7FVZk26eG+rp6c636ba&#10;EvWfavNz4qbcTL9lFwW5YpoHz3bd5I82dPXZa1vdPbPHz95Jzm3l+alDK7MUPX71ynZen+o8p/b4&#10;6NRnTFp+IZh9+timde0zT9WePJ6w8U3xzjpt1Yram3W1Lxs2tqD7f7hpk5tb9oyUSF8FzeTj/PzJ&#10;YZIcn0yn+er3bwfQY8Hm6TfM6iHZ/NHPH3b066cd/Racav0G0/J5NC4aOoFTt4CzazxMiUdjlBzr&#10;VyPGNIAAJ1qfvBoxtESRllISNJjqrDAHAwGCN4dBgSfL68BJpxv8J4HNCDh1DB2WdwgS14SoMY5T&#10;qeCbFEyjdHRqqDGZI4I4YNM1d4Cm4NJzP5KEXGA1KbDC99ATqmsfNJ9XmlBJCGpS57Ui0X8BNiXL&#10;NPZq2PGbWiKYR9A0z0ufdo0TiZrRIJFsu5t0C9MDup+8rnHUNayY75FhiYNu9DsWD5Zx4NQ9qrMN&#10;Ghhdo2RUQDWq/5nr3GHT4S10SO7jqU4E6ELz6SCtcvy6dc3AIPft4C0Zw9eUqUr/IaRe8uT1kgdb&#10;qz67EDL3ZFnbdT4q3pMgVMLJzZDgfVr7+5z4gsyr6T21HgMhHR2gPClIn5A4nOua+VjQ+nqQjDo+&#10;0jS5rymiDh9tWvBb1bOTsI3/0WBefzYOCBK2hWP0/iUAJ+uYUDOTE5ZWQ8N7AqxiNw7cMoLGOWgi&#10;g4bzD9hlJtB2cozKo8yoXE+3pP0dRgVzzC2O+DE61oGT/7Wfn0fLoAGkTksEIzl9F1kgFNjUvXs9&#10;1v36MQK4rGDXwTcCQlwzugbJ0anBnMrHFApIOkxKODY2w6O9IlAo7dosga2bUyd831grivbLgdNF&#10;z4l3wrm07j6ZXC/PX+/vj6Z30t9d7E/sGk6+S5a+Hvlksg8gqXXgJx44eMAbEMggSXUBU3Y8m5Cb&#10;vSP4I7OEa7r1ftF6c07SBE2QTN3LmhN0EfCDZpDvVN+IxLV/MWguqm5oyb6AIzCLxNpJPw+WAa2P&#10;SgC72Q0aVpVHXeMcDn1sX3ftJZaE+JjpjVV9gxpwah2Z1vVQxtrBU//m0NDm0T7STuCbqbLQdBLR&#10;7r6fpDQSiA4Sef5Q4Kl6zTNnMOVR8CrLXQx4LoLLPxYA8uWG9mByVRAOfOr+0ACzL8+f7476zHMF&#10;Mn3mrYUxnUNwvqT3yGBH/1NX0I4zmUBKdaeTtFyY2ceG1f4LQof6rHMw576eHQNq97Ut0Z+xhnSX&#10;R7HXpzscOBG0m5VdTUbqpJKWap+tqLS50kqbJJjcm8qDlhPoZJYi/DoFm2g9Cytu281yYPMacOKn&#10;B4Cg5YqhBEDBzxOtF6JthfH2f4LOf8v/cxIPBliP3x1y/V3GgInwvsv1Lpk6VfWgsPKm3ay+aUWN&#10;zGZVaHdZSu62lFlRhwYzqRor76m1qmyb1Q4mrX6kxzNVZIenraUlbx2dS1ZVNWZFt9NWWNJpRU1N&#10;VtEvKJ1UHZ4fsfYJ0iHpm9B3NKRvrV/9eVrtIGb29uF+a9IAqzbbZdW9nVaf6dVAKmU3mtts7GDL&#10;ll/v2YT6x9m9TVt5+dwWljZseXXXlna27cHLbZt7uW7z++o3n62qH9R+i1s2lt+w3vY5q67rtTu5&#10;dmt7PmwbX4/t2Zd3dvT5qx1efranb9/a83cXHgi0c/7O1o5e26ODU1s9ObfVg9eCzmOfqedAQPrs&#10;wzvb+XBimx+2bfViydYvZmz1y5I9vFD7c7lh6x+e2tLprs0dPbW5PcmzHZshZRR5wF++sNW9fVt7&#10;emQrmy9tefOFrR+c2PrxiW3sH9v6ywN7uKP9XjyxpZcrOlZtzxO19U/nbPJELHC+YTNnj23oSM/t&#10;SH392VPb+vja9j5fGMnf0WAefP9q+2gyf/xw/01g8+z733b6hXUB6I9fdgxwuu/nN4Az5aYUtJhJ&#10;wVMnsDnWFwHnNe0mJkWBp6caEpQCpilfF4x6Y4bmTh02HXus4RRsouEESjmWqe8ATXwn/5jbaRR1&#10;k3RWGv3TUQVzH2BABxo6TRpLOhy0gq6pFGgCcvhnMoXihGATLVwQ1gU962q09V9sfvaI+QjOHFLV&#10;WCMErKA1wI/QZ0YCUIEhOiRdk3esukY3xaqxpoF3QJ8cUiOv+9b1uJaVoBcdH3xHI+G3tvv59DvP&#10;uSPgBJyum4r9enSNQGcMm3R8dLCuvdNzwc8TP8rgM6n/8YFUmZMqe1r3Oys4dM2uy6JNx/PkCxav&#10;lpLZDQGn5MGTFYmAUwKAxvOp+3Fb4Rj38dQozwODdF6ChNBu+jSk2ubPNwroGReoc+2ABIMPgDDk&#10;w8S/kWAVgBNQnNC7BiB0z+r0Y3h0CNA2n3IUjZXKwkctaDuBTn0UCJovvROHIzpc/BMlnsB9UgMZ&#10;1UnqIp0w7y2GTYCL9+ciQCRVkEOjoM3rnp4v9xFrTkmxBYR5SiH8gYbVgI2QPoltaCDROAZg8+wK&#10;OgbfSDdXo8maUb3RQIUpGrMMVDi/hPthX2CAGX6CNjLUdczg5M/EhMz/PdH/QXMJRAfNFffDd0eQ&#10;XazVBGD5VhxOuW4vE02t3oWEKH6WAKdrwfD99e8vvCv8O7lnNGqAKW4jHMOzcbDkmWvfKxM5+2g5&#10;FEVrh3ei+uzgFEHlsuANzZ3gM5jS9U3y2wNkglnbQVHHDur8mMgH1TYQxEUuWQcy1QneidcxwZwH&#10;2CwS/c33oXWdm+sFCAFA/Eg5n2s2gV5dB8J5CfibkJBKDY2in19lkbvTg3ei6waKMZW7hhPIXCXq&#10;/JGOkazom1GjPqWOxqPWdU35Ra5L3+WjEHzkmlKW3CPXzHXq3j2/MeZ+oFjXj5D6yO+D69Y9ol0G&#10;wnHrmdY3ick9aEKXfADneYv9njR44NvRvft7ISBTAxz31fZ3yvvgG6S+4ptMGi6CHKfVvg+5JpMs&#10;BigdOodyGkyFZPFYvcjb2ZRJWkOm0306a7rbgqazo8mqk81W1dlkZW21Vg5ktpRbWbuAs02i9bsN&#10;9wQPSLHWgxTV3w1BRUSyVxZaQdWtP5pOn7VIgt8nJlXP51lghfcEJSUCERLMa1sBGrE4wOif8PP/&#10;AinUdQe5abdv6/4KC/6XbgQFBcx+9D//739bOOf/rvtCfCwSmcMLgEneGUtcJuJ3yG9mo8I8XqFl&#10;lfatvmHFraoP5HJVfShSXSluLrfitnsavJSpTlWrTjVahepbRXej1fa2WXN/rzUM91pqYUK8MmPt&#10;XTNWcj9tBfe6rKQ2bber2u1+Z4tVpGutNt9odSNtNrGJj7++FbJg0H7pOyT/Lr6b/WqfetVmJsfz&#10;1tKXtsZ02uq603artsluNDVaRv3f2tsjW9jatqXlHZuefGyJ9nHr6FYfMrxos7OPbXlp11Yf7drK&#10;I0Hfgx0bG1+19o5xK2/MWUm2wzoP8zZ+sWiPPx3as4/vbP8SUzoJ2D/YC6a2/PDJ82Fun7+3LcDz&#10;9ZktHOzb4su9kO5Jy+13bzwJ++b5mT0X5D3//Naeftb6d5X369L2frzX73OB4FvbfCewPH9uK++e&#10;29rFnq2/27Ottwe2evjUFp+v28LRhi2ebdvK2Qt7IGieX1qzuYfr9nB7x9Zf7duqjl1+t2trH19I&#10;Xtral33b+nFqT//1zrZ+v7Wtz290nTr3u3f27O17O/n2w44FmOQPPfzMNJq/7ejLXx51v/+BhPOf&#10;3Vf14JMEbacA9EbrQI8lMKcINPHZ7BjNaRScs86RrH73O2ACiSEpugBTApi6f2cEnr1oW0irpA4M&#10;IZ+lazNdExrEtaRoR1VWMDczKkfQGKrBpLFUR4XGxdMQqUxPbi0hXyadqmudBLOYo/HJRNwfcX3R&#10;zbyYd4P/YDBPoREIHcuiOgR1bgK5AHPq8KJ1BNPV5HLohMhlCQABROSHjP3e8CUliCm+TwCKe0FT&#10;emXOX50X/OpckgmV4/PMsw3YRFyLE85JR+E+ojoX2jrvQLROZ+O/JSPqOF0Dw3bATGDp5muHQt2f&#10;QyfnAaznBIZLNqcPBehE5gSMC9uPbG5bo5ctltE6cLkJYGqd5RNmFlrx5+egu4oWc0kwKdgEONkP&#10;uNQzRbuDi0F4vjo/Whddq5vwdZ0cHzSSApGlYCYN/nSI3jW//bmGYB8/TvcJqAzqGfsz0L16PlG9&#10;p9Dx6xn8Q3xiApXrQT6qHyGATGBFkJmDJYFfAB/gRXCazqnzuYlc7zEGTubWJvE76YkcjhnYAGSC&#10;t2B+nrKeibx1jTDjz8hVbss4hZDDpqANAPMgHMFgmC0ppCcCJnvUwBFJnJ7iGIBR5QvoPBm9hCkj&#10;vb5rGaLZ8ccMke18C+zPBAV9guF+PSsik90sroEbZnsGLx61r/t1iFZD6svoHknRFFIb8Y3NaR1f&#10;Px0rWCUnq397aGB5hnqmPN9QFwFIJLg8BMDkXiPRO2MQ4NpNQFJ1GOhj/1E0lATBPBJIOWyqXiwv&#10;ehm+LqCKA11IAQbA0w4weJrZREM5pkGk6lHsCkOdYZCCNlNQSK5NNIpAGEDo5aLZ1P9Bg0rd4dvQ&#10;gCg+fyQEEKFxxSwOkALDmO2B5DCoAYRD8M4MCZ1XSe4eEsB78NDKio4h/deG1tdcCF4COkNO0ACH&#10;gCtuOEAxWlOsErid+IDXXWJUt10zywxma+5C4IMuNPt6z2g28/puXLOp/4hmn1pb8fcGjNLGMHsR&#10;xzCI4B35IEnvhvfngwPq2rS+BXJ1TmuwI+AkX2p2ckKQSSDRoA8C8T1Hq472HtDsGsoKQDPWrv6h&#10;OUqdBHiyrEm2uFSj8UzUW3miRqBZZuUdlVbSVh4i2JvJ0Xnf7jSxlDSXCCwEF7W3fFlYU2h3Gu5o&#10;eTtKpSQgQfPFXO2sRwFHRRVFwa+vTMeU3rWbxfpddDMAZyzXI9uvr/8XF8CzWDB9R4BWJDC7dVf3&#10;9c970T43uV/W4/+ur/9TeB4s/6/2kRTcjp7h/ww6r5+H/+Oy2F9SWKT3dU3zHPvkxjlYb/L+KlS+&#10;Q+YNu11/W/WgxArrbtuNmpt2U3KvRZDZUmr3E2V23+sLwWilVpGos+ruBqvsrLWS5jKr6hJwqq7V&#10;96RU/zLWlB628uY+K67utTsVLXanrs4KaiussrfB2sZarW2k3mafDFp6pNOygznrHRi0rj613WO0&#10;gczONad6nVd/rvZsgUkTpvUNjFhzqs9KGzsEnM1WpAFVy/yAPTx7ZpPq+/omZz04qHl0xNrUTnbM&#10;jlp734B1Joett0ttfbe+sV6VlZ6x7tS4rnPAGsezlt9fFsAJ2i7e2LP3F/biLZHnIXfl88sPArOv&#10;nsh9992Fbb15b4/PBY0keb84t8dvTgSgR7ajY5mxZ+vduadR2vskiPvI1JMf7flH8nV+sOMvXwWi&#10;Hz0v5tMPF7b98dx2JLsf39j25StbPz+0J++PJSwPbfvDibaf2uzBExt7KV55uWAPjh/b7vdX9uKv&#10;c9v7W1D7/dyefj2zF9/f2vG/vtrpX98FjZ/t5cdPAs5Le/LqjT19e2HPLz46LO9/+WYvfCajr55H&#10;lNRNLHe55o8f3deT9Eg3mvM9nmqgY7LfOqYkE/2WGO9z6GSaR/wtM/PqOAWNaDaTU2hBJQQWRcDp&#10;kbvqMN10IyDDzHxdAwq0xsCJf2NInxRg4QoUBAh01CGgQh0toKp9WbrZnf3odHRcbAoHNn2Odzf1&#10;qmFXI442EFgJJqmgbXMIQnvgnQmmasxXdKgB6kbVUE+osxmloZfQgIcpEiW6RgcbnZMoeDS2ADMA&#10;hbY1BOeoXGZHAsIEaVcwqA7h34BT18cMRQjg6cCpDj8A5qwvPVJdz8JTPqF9cgCY9akr8aH08hGf&#10;vQdtI+vqsDYXzWFSAmTGZvKlHY1sdgWU2o6mcm4LwFy3WfKYqTOeFkjOoq3cIOiBPICCb0Et1x9r&#10;MD0QSLDgoo4akznP10X7u3aMe9CzcFDk2erZjODu8EjXH70vh2x1ovjK0jHGc0izntdz4HmML+v9&#10;EMEOmOuZjWr9yqSubcAQzxx3BDSlQ3onDA6GJDwrf6YI70ZlU5/QSgdzN/Xsj/gAiTor0GN6xpB+&#10;S3UMTSHmaczmAiFmFULjiOaQSO442AbgdP9HtKDq2AE79vdocjdzj2l/tI4Cv+kJI2ocMJjQ86Mu&#10;Yj7mXGhPg4n8jwCb+JmG2bJUJoAogEA7igsKGlIGXzxLxCdreBB89xAfnMWiY9ycTq5G0nOhJXWw&#10;nlT9C6DITDcefKf9HYr8HerZP9D7FUACnm5S532pXnLfBEpdpTviXrTu2k39ZpDnWk7BlkMVwCQI&#10;i7XWAbb4JvROdT7ccnhvE+tz7soxsqZyVvQ96p0HCAbUmM6OFEGYrrWPwBOIm1Zdjk30ACcQicYV&#10;4CRdUfDpDIDHNnLDAqTk2GRfMirwH+shFZi+KRK8S5h1i4kQCAgi4XsAToQAIu5nUefSORYFnNpO&#10;MIFHres/9/dUWfgxE5hEOjPqL1YYvt9gddFz17Md0bMi2fwozyCq/+P6Vmgr+P4oh9mSKBd/87FH&#10;0yqPtg7AnAxtB3URDTX1Q8I76tNAx7XUGmjgR90zpnY10syHOfCHdZ3zrtkEONGCkiC+azgnCB1w&#10;4CSwqDHXZY3ZTmvKaEneTkltslXQSc5OksULEpKkUWq2mlSTIKJSMAFI3HfwLG4tsZIWSds9u99R&#10;ZiX6XdZRbnca71hR3S27VX3TblUJvGqCH5/7faL5RACaEgGM4OxmSUEw17omjW1aovWU3OR3sf6P&#10;4SgGp//CwtSWt3WtJcW37H6ZoOyu7htXAu4xFu4vhrtYYuCLINDv9ZbuP94W7399n+gYMgMw9Wjh&#10;nWvgeFWGJD4u+s3+nk0gWnLsTZ4/16VlYTRAuCWQvFN/SwMJAWZjkeDtjt2qu2OlLfd9QFLcWqo6&#10;oKXqRGlbiQDzrtq2DivrVP1or7E7nTVWkmy0uly7taQ77J5gsyqTsLJUq91pb7bbza1WnEhafXZA&#10;kFltd5trBKbargFNy2iL+sg+S/W32ML8qA329Vl3d8aSPRlrTfVaXbLbmnqzqttDGmiJKybUdk2p&#10;jZh9ZMmBCatPDFppbbeVNCXsVnu1pdaGbO54zWafretbXbec4LRD7XEXXKJ2kuDRxECf1fX0aqDV&#10;Zfea2q22LW3VLb1WnxqwyoyYSt/po3cCPeYdP3/vEeTbbwViJH0/FyxeftM2rZOw/ezcNpkt6ELQ&#10;eHkhcHxn2wLPncu3tvtex75/Zy8+fBG0hbnSXyKC1X2i3N+FWYRIk8S+L5kl6Du5MAV6X5mznfna&#10;BZ5v923zUtfz4dSefde5fr61Z4LLnR9Htvvtlb389d6O/vpkJ38HwDz58dmOvn200+/fPCDoWIKm&#10;8tnHz7b97q3PkU4g1LPPAmBM61+Zn/2TBwgxC9EzAfGzT0CnABY4/v7JbrRPZi05K0CcE0zOCCQF&#10;lIlI2+mgqAeMz2WPwBMNpwcVaR+WqZnYxK59BJpojViiAQU6XRM6oXW0oRKgE21n0KSow1sIUMdv&#10;TNPIlTZU54zN7h4YJMADWog+B1oAOQ+CEYQBY8CcN7SROZAOE/hxczSdHJ3fAp0UfmLqzCRDapAx&#10;4Q3gl+narGtAonsBNvPqyN2Mr3Njwo/FNawq37VB3tkJLoFOiU/NiSbSI2L1fwRPLMcEXcCmlwsw&#10;CTDR7nHtALAnZvfno/8cInS/mMxdixsCFeisSEl0JU8ATaASEWBurdmDrfUrYRvpi5hCc+Yxms0N&#10;16hMragTdTMhcEwni8ZIsKkOOE5z5AKAovVURzgJxOvZxp0amliWscTm2PCMBQloboFJPcM/6Y4k&#10;bBOYeEcpWESrCWxOMYDQOyWK3hPOuxZKsKJruA6d/tx5tg6WACvaUcrVu1f5IfhqWvUJd49R1/TF&#10;AOY+lvE6MKj6y9IjtFUP0AjhP+kzAk2GGXyYNcihTe8KLXwATrSCATiBL4DS3T8EiKxn8SPVM2Cd&#10;aQbJjYhvKa4Eg0At2wWzGZ2HczuYStJqzPiOCPihPNeAAsQ6DuAcVJ1mkMN3088gjO+IehMBY0gh&#10;Fq/zHDSaj4Czd2zM+qe0XeuACEEtTA05jpZP78RhVe/kn8DpwUORRtNhk+fkz2FSx6E15VkGTZtr&#10;23j3aOwEhsCYa/0ETTHYOXAKtvh+AVyuk3eNm4hPEqHvmUT/nsZI+06onjqgqkxM1LF52fNS+n/A&#10;rf7TOfC95F35wIR7l3DdPjjUEsd431fXgcS+mvF1MS97SLpOsNCK2hD+J/1RSHkUQyeBQW4ql/gy&#10;2o//uCb8uvi2+Kb4zTzM1GN8QqevItwf+LWyjw/2VO+p/54VQm0Gv2lHgFfuFzcb2hC+Kfc9VVvD&#10;Nzaq+3Irid9rGDQT1IjGHf9QngPmfA8Wo35L8CP1Ab3qWFp1sXNIdVHAiUmdekku2uRI1hLDaUFn&#10;r8NnU5acnWGmIvw6G9LMUtRidb2tPiVmTSoEF1V01Vp1qtHKtSzF1J4IUt5RbZXdYRvrdxpLrLix&#10;WFJkd+uLrLhBoqWnVYq1nr4ERLUPOT7d9y/IrRhMASDknqALeAKQYtCK5R+w919NgM+Cght2t1yQ&#10;VlNqxRVFdqfylhWV37TbZbp/3WdhaVhyr27GviaF94us4N41IL8uDor6L/pNOf7cgMYIJv+5/7/9&#10;lnB8UaneTbneTTwQEGgWVktqb+gdFlp5u95nk96h3mcJ77Zeg4wmwaVg0985KbXa6107XiHQbMjU&#10;qj/NWN1gjRUP1FhRrtrq8x3W3pcTWGYsMZKzromc3e/WMdk2K1HdSYwmraqXelStQU2N3W2pUBuf&#10;tfG5YctmU5YV7PUCfKmUtXcnrTnVZfXJhERL/W7sTllbNmdtvf3Wmh60yrYeK21O2e26hKC2wW4k&#10;iiy33W8zLxZtbmdNfexjtVMrNraxLNicsm59M8m5vHUvDFtycdgSWtbke+xuR5sVNTVbSVfSSvtS&#10;VjuftcV3T233w5k9F0gChI8FliRof/zqrW0JOp/5dJNMZ/k+aDlPzzznJjMHPXt/qe3nkjeC1HcS&#10;QRyzEF0wd7qA7/DEdk8Ffe/eC+xCTs7t9+eefoik7HufP/tMP56UXevHRJD//KnflwLSD3b41xc7&#10;+PuLAPGTHX4TKP74amd//7Y3//rbzv/1l73+1y9t/2jHX7/Y4Rcd/+ObnRBx/uubAPOz7f0Q6H77&#10;YPs/dR793tc5Sfz+QkD68jP+p2GKy6eX7+0pieD//m43gMzUzKD1zA3pQQ5Yl0AS7SWwGCLK/wBn&#10;DJGuvXQAlQgOPXfnjGBRnVWPOneHUu3XJdjsELzG5vpeAWt2dlQd2oQDpEeM65i+OUyegCjlALna&#10;b37EA3BcMFsvhWCZoNkUnKhRxj8T8PSUR0ChGll8AV3UadJBxUAUNDwqS51tTiP8AddkqcOWeIJw&#10;IpAFmgFI+A+TbIAYAMbPoYY+ji53s753YKETo/FHYtB1zao6F88vGUkMSJTrmlPBAoDpJjQdx7HD&#10;kZ9pCIZSx6LjAGs0mW7eFlxeh01Ack6AeSWCy3lM5JL5J9G6ts8wZ7v2n/JAnz9BEJ4nU50lWjfP&#10;tSlx4IyhU0t3VVjV/0A00Md18nwjiU3qQZMWiTo2f95aBz7ZJ6979WcJGPJceXZsV+fp2mi0Od7Z&#10;LgTg1PmI0nXwBAQcOnWMQ34AVMyODprRuwI+kaD95F1Sx4LEkHldqH9Anms8WapeEC2eZs59SUad&#10;MaZuwA/IRJMZtJaxhjOcAz9J9mN/13TqP/e7FDQGU7nKUGfuGmzg1+ueIBKTuc6LJpNywqQH4Xhg&#10;jjI4d07HoeHEpM4c4/gA9i9M6nsiSAR3BT3/GDIRh07VI96NQISk7Gi7CCrCrM5vT54+J4CcDVDG&#10;vsCk18W4PvuMPWEZm8OBbvZDPLBLsIfPpJukGdgJMJnhx83Aj5b1rgCyoBEkiMoHaJJRH5Bhkte1&#10;q0wADPjzbA1oSAVYwNzVvhynMjHVU2fxzXIfTNXjoDlF46lzqQy0l5OAJdvQKAN3HM/AUHUauGQf&#10;7odtnqwd+FR5ABo+oh7wo/IcbpcDWLrPJeeIto2vrGobWsegxcX0jjZ0QuV54nj2e8h14QYjeFX5&#10;44JP9uO6/Z59GwO7RX1r2s9hM3xv8SAQiAf8w2QPuj69Px840K6pXvJ+CHxikMBvgJ+2jWebUVud&#10;XxmzoTXB5eywt4/uCkJQppYErHkGCdU1JhDoZfYq1dduAWeXgLMzr05/pE/QiXk96QBKovjGDMDZ&#10;Lthss9peLTNdVptKuK9njSC0NtUi+AQuGqy+p80hoyrZqG0Ndq+tysoEC/fw+ZSUtVXY3Ya7EXwi&#10;d/13Ue1tKwIyq7SsE3Bq2+2a2+E/bS+qvm0FgtErf0Etbwo6mdf9TsUtgZWAFAC7nmg+hjw0eLEv&#10;Yrztv4rg31kUtJB37hdaSaXuWaBdDGgLwIswVZdpSVQ365J7ej63KwvctM0+hSwlBXomvi3yjy0A&#10;XPGnBBoRnl20T0GZgF3Lf4f4SDhO5y+u1TVUFehcguM6/RZcFjfedqlK4IN5z+413bHKdtbvW0Ub&#10;pvEaq+5qsCoCztqbrDaJL3C9ZzjomU7Z5mv1bfvT1jbfam3TSasbUP3qz1jbQLdlJ9I2NJ217GTK&#10;ksPt9mBtwnoHO6wxWWc1qlM1qmfNmXZLahCU7ktbtn/A0gM569DgqL1XwCnQbOhstwagszthDd0d&#10;Vp9K6jraVffa7HYDZvlqK2istdud5VY6XGJTR+M29yz6hvmeN9TX7gg81d/m1DfnViYtv6k2b1Nt&#10;3uaiDW0sWttU3soyKSvs1EBrJmkDp/O2fPlUoHhqLwScLz5+sZ33F/bkTUh9tP32wnbfM//4R5cn&#10;r89s60zAKXDcfP3anr4HMs/tKSApqNwUZD4/vxBgClTPSYd0Zk/PzwSm57bzQYD64b3K0f+YvQV9&#10;+1+Yo/1TEAEnOTtfCGIPdK5Dyb4Ev8rj71/t5HtIb3T667e9/v2XgPNvOxN0nvz8bq9//XI5c/lp&#10;b/7+aa8lR7++2sEPwajk9BdBQ9917e8F1Ce2/vpY93dmT85f2db7M9v5/M72vl3aDeAuLVonirxH&#10;S7SWsamcYKEAlAJSLTGxe1Q2pvYYNlknqEhgmplTQyV47FYZSbShVyJA1f65eXWOiwI5oE0CTPYv&#10;oNkMsNk/r3LmBv1aSCHkWkUABVBDBGMOOP4bU7U6IkGKw6bgAg0lS4DDfyPu00cQRV6jdZzh+z2F&#10;UXaaZNhqkNGgOmhiYv0jbiLm3JI4yIfgHrZfFwdb1gUeDrz8VofJVJKu5RQ4/QFOtD6CIt33kMRT&#10;quiehgRPCFOAjgmix1R5ibiffCwAxFwu2JwjihxxkzhAyTJejwR/TMElkImZ3PNk+jbBpoPqo2CO&#10;BybRvKjzCp0wYADoBdiMXQIAzWmVQxnk1Zxgf2DgmoSAJoAhmI4DtCExwAXfPB8EuI+mnqc/U56H&#10;ROvBfKiylrV00ETTw/zxdPpBW8z1BTiQOHBSDtcAZIZ3gEbTO1nOC8BxbtWBAJ+CMZ3/unaT9+eQ&#10;54OeCdWJMdcKucYHraOWQKVrLV2Cz2aATUzrQUtEWiPfR+djfxfBIhpK9x/Fl1mDMuoY10twU/AR&#10;juqfrtV9TBeAOAEAouNDWWEZfEN1D4I+D/QReALevtR7QNDgObxF4tu1D0uOz6jMHl0nQhJ1tKUZ&#10;QUdGIOq+mYIYoMln0HHNpn47cAqmEEBMQAOABkDl+c97wAr1iGNiUzdLtITAWACyPymB/B7Qlqru&#10;cM34dg4LVDF7A2BkrMBU/ccMz/ejcoFOB07AChAkcG1d9TIkX3ctI4AH3K2pzmpg5cDoYMh2BlUM&#10;pABRvs0Apyxdw8m+WroLgK5/Au2mthEk5NskHtzIusDTz6d7Y8ajQQm/Mbs7tOpeKI/7YTvikCvY&#10;9G9Ox3kZXAPn92vA93pN14iWVPtK4oHhoN4R1hng0wPmNFjoHVGd0jv1wbFgND7fsAYBPGdvo1Tn&#10;8w8n7cHOsr149dJm1QaNqu3pE1CitU4M9Os7UX2mflL3Jb3Tk1d+xWRBADx7UTaMZax7NDK1D2as&#10;2TWdXW5ur88krak/+HuiAfXodsEn87LX97Sro5f0JKwu1e4wCnjWpdo8zVK1ByAJQptJsSRIadWy&#10;uVTrpQE+PeBIgsbMfUO1DSHpfOVdSZEAqjCAFCLYLBIYIXf0n2viYi3edY0nZuPrsx7F4PmfAPT6&#10;9v+7IVXXerfslpVWC+4Ee6U1Ar3qG3a/4ZZVthRbVWuJ5J7drtJ++Mnqf08xhHuCYLS4Qc/DUw9F&#10;wEqUOKBaU6DtwZ3BI8cFrO7SwH9a+jFaR9N8VabOWyS5U3NT76lY74t3VWJl7aV6l9WSSsFlhaCy&#10;ymo6KwR4tdbU22yNGnQ0aDBS29HiGseqjjYrb20UNDZb92DKHm4u2+n7l/b46JElFzqtcazO2sab&#10;LDHUbD3DSevVgKc7rWVvynpT3dYjaOzs6bBW1ak2gHMgaT0C1LTKSue7/XdCwNnSJeBMtAlQ262R&#10;eiipFXSS7qtKx1bpuupSHVbd0W53O8ts6PmgLR0tecaWabUVuOw4bKofHFH/ObKhb2xj1oaXgxKM&#10;wEZmLyPlUtf8tFWOdVvX1oA9+rpjTy4OBV6vbfftO9vwmYDObfedAFLA+Pzig22/EVCiofxwKag8&#10;F6C9dkADHJ8DkB8vXFMIcD5+/c5WD17Z2uGJPcOkrX13L8/t+ad39kzCvvh07gk4g99k0HDGcoB8&#10;Eoy+Vbnn72379Rsdg1/oBzv8KiBlvnMCgb7/sLO//7Kz/+NvT3f06qfk+y97rms40T6nP7/Z2V+/&#10;tJ1E7199+Vpy9lvbfv8QhOocX9/ai29BDv8S4P712V7+EHAmJzGJB00mwpR9RJP3TAvQxgRoo/1u&#10;Dgcu3YcTDWckJIhP6T8ANPhaqoPF33NBS+Yrl6QXxywNVGJC18hgQPAWS/9DddZEsmv//gdq8JYQ&#10;QemSOmKAAtOaZEgv1RtPIEHisKNt+PHF5lW0pXTefyRoTYFZh+lZ3AF0LxPMZz2kjp3zAKW6riia&#10;Hg0tQgobh0nBgcPsYmi8gxZP5wFaEMBFy/i6WMcs6ZVQHWTIT3kNOBECBlhGQUZ5gHlZomMATtI6&#10;TeKXuSl5gkaTCHFBH7C5s2rz2wEor4J9WKK1REhVBCD6etjG/zP6kIMpXmUi+mhic7knbXdf0yjw&#10;imkqgc5Ysxmt0+nR4RGs4oAXgWNsHgfuMe/ibwvAxa4SfWi0I7/dWPvIcRP4pOKrpnsnWGtCcEmC&#10;fTTXnmif60Grqg7W/UJdAvB4MJWuIdZo8l4AWp4/0Bg0iHqvkgCbLKkfQct5XdsZgBOgY1ASwBCf&#10;TrScaGhzU6QZCiAZNJasCzQjDadDpbazT7xfHJDE9hwaSD2H3NUAh+uM6hD1LHIr8cER9SvSHnoZ&#10;EnJ/hvUYbtFIcSzPXN8A2strABhm+ZFo3YNnBISYU/sFlDFwEp2Z0TUQMU+KENKMhFl8AMEIqARc&#10;HsglIAUkg9bygUNKsBbwzHUOIru176COBYJYooF08GTpkEa0qM4h4Rzuf6qyuXYACbgKvp6LgrWg&#10;CY19PyfX0UIK5hh08D0JHsd8HnLyZa74clS/RxA/TuCmJQE/wRzO/gI7CduB0WmBKOUHEAzLOOk7&#10;/pquxfRyQjqjCTefL+q6w7MMAx8CjfSsBI9ovdGQ8tuDpFyC1hQzvJvjte5aTHJ+Asech+Wq4Ff/&#10;s85+k2trfm4EYA/TWQrYdV7cHtz3V88NP1zeT16DFNxYcH3g2TBA4Bpd46znjG/4jModmJ6xqTld&#10;xxzAyv5qs3TdTH3JwCqnep9VvadehvrHxB7kflXbKeDM+oA9q3rMlKr9gs5hSwxmBQMZaxvssUZB&#10;ZvOAlrkOgWfSp8tsQASb+Hs29Wq7pF4dfAPgKfBgvVadfrXWq7parCJRb5UdtQKQWsFIlVW0Vwho&#10;yqxEkFnUeN+K3Be0wkpatRToAJzFDQhmeTSeaPhuCZCAJkAJmLodIEsQ6to79we9JmjuWMa+ktcF&#10;IEViOEUAzdjXke3AIL//CYjX5fr/rMfA+5/2+U+ifW7eERwWF1pJhcBT91ip+76v+y6rL7Ha1kor&#10;qS+ycgFoSVORgFCgWQ9s3hAQClCb8JUNms1iQWlxjQCW50ZaImCy6qYD5S3BJFB5r/amldQW2l33&#10;zbxp95t1TP1tK6m7Zfeb7lpZsyC3vVxSoXdXZpVdVYLNGr3bGkFdrTX3NFpTt6BRy/Z0wlp7O7Wt&#10;U7Cpd9/ZajWJVqtub7E6/W7tERxmem1K7e3zzW07OHhuL0/XbH1ffca6AG62yZpGqq0l36g6Jkm3&#10;WGsa2Oy0FsFiey5pSdXDlICzu6/DerVMZlQnOxPW0K46p3PVdzTpulQHHTj1WwOeuD4293RZdaLF&#10;GkZbbPZ4XmC3afOb69F3jJuc+uKNdR8QztGfksFF/bLHPeDOp76sR7CZVpvbuaDvaG/K1i6fCRRP&#10;BZgCu/cCvLdv3TSOPyYAun32xk3jmMQxeR99DVNFvhBovvz8waPTdy7eurl8V0C69f7Cp69cPj6w&#10;1dMD23j3yrYvVfansP+eIHXz9angUuufL2z/6wfb//Yx+o0/5yeBpcq/ZGrMt/ZU5T/HvK59MLsD&#10;nq4J1TVgHj/99ZdA8rcdf/nueTUx8ZPwnTnTjwSeaEU9kMjL1nGSIx13JCA9+q313wLcnx/0+7Od&#10;/hac/v4m4GT2iYlBwSSQqcZlGvgkJ+egdaiBwZTikCYo7RZ0uv8mo120oAJNoBMYRbtJUA0Ql3uk&#10;5SN1irEILAHIK9iM17UEOgc0AidHZn5VnZBGDewftJuzLnTGbnJUx4sWk0YUAPFUOb5kH2Anyu1J&#10;+p0INnPzWhfAZhdHrXd+UOA5IDge9v0dOCWexkmdvk9TGHX+biKnfAlAM6gO26FGnT3+d/j59U0F&#10;cyjX5IE++p/ribWvBDlcN6kDn/4bCGWdlE0+E5L2lYwCWB5QEMzns08Ej1uCRkSwGQPnwpP1AJox&#10;bAKaMRxqGcAzkhhG3Zwe/D9d0HQiWo9N5/E2zNhoFvEXC2Z0Xd9DfVQOJQHwguZX90rQh94l+UVj&#10;9weW5AAcIg+gYB7wz6pOAZ0E92AGJwo+htn4ukll5YnpXbOpJT5+UacZfBRDgAqa0uGFSV/+gX1B&#10;nOCMwB+A84/GGdjUdejcaBXdFK33RRARcBrDJ9HtBOug6SGlkgfVAJUAGr6cLCcxNap+6b9gSg8p&#10;iFy7KYnTF+EH6RpTB0WtS3KqK5mJvIMsc+uT09VTD/HMuDbVuX41WB5JDkw6UOo/3XcAYn1Xfk40&#10;nRwTfBQ96ASNJwDnGkm9EwfEEISCVhL48KkhVRZ1PMf9og3WMUw7Sfom1jGxurldgEjUtft9qq4D&#10;Np6GSI2pA6dgExAfmA3BKASzsI3fACdTNLINTSflxaDJMjsdrt2hVfUp1v4BmwAX5miWDo8CN8zd&#10;roHne9KAwzWRzEkuwJx4tBpgc+mR7lP7R5pPUgxxblIJAb2AJOJBRvo9JhiNgZOI85ArM4BpAE40&#10;sks2PK9r0rmYW90hWdcLdMZQCdgBnLyDq6kz+Y9rdNgMwhSYQKZrMSVoXj0AiakxCUpa39B3hF8p&#10;YLqmZ8F16zp0DVw/14Vm1MFcz8L9VfU++S4n1dkFCwEDMwYKWvfzY6rXM+AZzgv6mQoU2BREcx8M&#10;BKn/ACXWHgZEngJMdSv44Op707dBRDzfREZtfc9YvwZjg2GCCwkplQioY372hPqKVnX4aDdbBoKf&#10;p2tAM4IMSedAr7Wkuxw6GyUAZ506fQfOrjarFoBUdzRKaq2hu1FQ0GC1HQ0CklpBaLUgs9KKAVCt&#10;16QarL63XlAFjBKUVGJ3GtGAFtu9pnuCo2K7U0cw0h0rrBaASooEYoXAVqStuy3guiG4cj9RAVgs&#10;QQNYaDfvC04xQQOjwCem5etQGmtMkRhGYwiN5TpcIv/YJ57Wk/yihTHg8h9wCdjG6/+Azhu3BYaC&#10;zlslAsGy21Zwt8BBtKKu1OoS1W5qrk1UWpWgsDZRYpVtgtD2O3a/7Y7A/JYVCCzv1t22u9VFAk7B&#10;esMt/S6wOwJPtJZ36gSbDQVW3lho9+sljewnqBXkV7aUCTaLrYyyO6usTu8DuGxICTBzTdYx0G5t&#10;2WaBZoMlcglBZJu197ZaR6bDkn1JaxMkNumdN6DVbqvVeSqsuq3etZTtqifduYyNDaht7JmymeEZ&#10;W9U3+3Jv047fbNre64f2eH/SZrf6bGilx5Jz7dYy1mSN+VprnWiy5pF6S+R13qFaaxvQNfVUW1Wy&#10;wmp666ymp84quqqtggC3ZIPqXqPqWbM16rxIuwZJLblmG1zNCyYX7eHWlk2vPvZB8Rj9s76f/vEp&#10;G52dtxl9a7MaCE8KQEf0rQ0CnI9whaO9fWTtGqBN7D+0zfcHgssze/bu3PYuCA4KwLl9/kbbBJ0A&#10;59m5PXtzbs+J9CYISHLwEXj7ansCOKLOCcx5DjQCjz8+67fK+vDGtlX21rvXAsULASHzrr8X2L4R&#10;aF7YwY8PdizgO/6Ff+YHO/z+2Q4Eks8u0aYKcgWpgOqeoPTl14929IOZg74GaNR+Jz9+RJrN33b2&#10;4y87+fZTgPlTcBl8Nc/+/tte/fVL52AGIcEpJvYfX+3VD4KNvtrrX5jpMeVfCFg/2Ykg9YzE7wE4&#10;BZKu6RR0xppMQWbXKL6X/f7bfTgl/xYwFGk1PXiBNEeCDQJqBpbVqVyBJhIgEsgcFHANMvUT6+wr&#10;4WUBLqO82BV1kII2AgZc47NEZ0hHq04amNAS8AMc0D4ScOCmUUFFPKuRpyvCfM81IQDsijrWJf33&#10;AAhFoxqu90p0fJ/KBT4oj047r84VGZhV+eqYgcz+CUGKwCMnuEhPAhBosABUzOXA5v9CuM/IdOzQ&#10;BSgK8lzbCHSxTb/RbIZgoFXXcE4LQBEStsdTSiKsxzP+AG5uBpcAoC4bUf7MK9hcvgJLzhnOpQ5Q&#10;29F2Bo0nGkZdRyRu7ubagWk9b79PAafnLNV9IGhseZ+e2B7tLcn0JXnqgWubR92NIGg38dWMytcy&#10;XGe4d1wkRgXqmNHRbqLN5H37fPr4P6ojBNTQCpKn0U31vDP+Bx6jOvLHtzRoOV3rHYEgkesurp3U&#10;u3QtJBrLsA++lUStk6yeIAr3awM4HToDcAK+QBMaR2ATDWSsAaXT9nREKt+hUx12juAl77g1+tUx&#10;oc4wewzPEogMGlJgMmgr0QhGMKxtnMuXfBO+Dqwy2Jr3/eN5+R0WonWE87g2TOuk9sJdhGfos/4I&#10;AnPTAlpPDC8BJHU8uT4DPIZzIYAkU0kCnw6XEXT263j2dVjVNn6j9UTDSfn4jSIO0vqmKBtTOuL3&#10;CSQLjknVhIZwGN9PAR9+Uw6egih8MPF7ZB1tX6zdBDgBTzSBBD4BrQ6XAKfOT25NIBMIzS+EpU8R&#10;Ccyyn2BsTOfgPBznWlnBHfOR+z3NcM/4VQKBaH4jDSfXRN107YcGZfrG0ID6HO3aTtBQ0GyyHX9k&#10;fXOCTIKGOGaSWcOAUPw4V1lqewS6sYZzfHlV16BvARDnepewmKh8fwakbNK+nAfYFYB6IvxooAF4&#10;TvnMZNpPHeKo7plrB/TdlUJ1NavBWXp6UM9b38rSpH+TnnRf4nWI96l9kN7xAd03g61+vdO82kIN&#10;4iUM0AiIow8hG0nrUK8lR3LWLvDszKfV8fcISnslYfrMlnTSYRMNU7Pgsy6VsLqeDqtob3afPqLe&#10;6wUitQLPumSLgEZCWpzueoFDnZUnCRTRumChWSBDknlgtLyddEwVDpyegqm1zANUituY670k2s7y&#10;rhWgycNMjB+iLwWkNUCp1tGKaukJ67V+uwZIJVeo4BMwjX0bkdi/MYZPYDQG0FhiyIx/x8dc3wdz&#10;vpYeABRv47gYOGPoZHsMnTqmoLhAUvhvxxAwdLfynuS+lVUKrqrLrLGlyuoFdjUt1VbbVi3ga9Kz&#10;RXuM+0KpVeGzKBC931xg9xpvWGkTgT9FVpUQUCZLrbz1jpW33NF2YLPc/TKrE6WSYgFbjTWl6vWO&#10;qvU+BXr97ZYcwm+yxSXZ3yXI7LQugWdnn0BU+7RnmwR3bZYZU10Z6NR5qowJAUpri62mucraVA/S&#10;A/06PmPtqT5LJfOW6xq10dSYzQ/M2MOxKVtdmraNjRnbeDJtuy8WbfPpjC09HrWl9RF7KGBc3Riz&#10;te1xW34yoj4ko7axW+1+lyWGVW+G9SyyZVaTLrfaTLnV9QnQBxtVb5OWyCasvr3N0v3jNv1A3+ED&#10;fTf6npkoZW5rwyY1+EznVe9H8zbsA2gyYCzZoL5NUpZNzK1ad9+kNQxnbGR/0VZP9+zJq9MAlm/e&#10;2q6AcxdT+Jsz2xFk7hA8dHzq/z09e2uPD1/b2t6J7bwiMfyH4It5KdD8+CFoEIk+F3yisQQa8Y/c&#10;w4z++VJwJ2D8/FFwR47Pc+0jCP3x0U5/fxVIopUUSAoESdj+7PKtQ+oeUezfAFEJwOplA6g65us3&#10;I3/mi8uP9vKjjv8iGBVovvoefDUxqeO3+Ury5l9/+e83BBz9raUg9OznJzsVcB6gQdU5AeITnScA&#10;ZySkN0JryXzqBPmgyQQ0aUyAy9RM3n0yu/k9NSywQ0OkDladOVNN+lSOgsArmIxBM4LOQQEIwAmU&#10;kAzdk6QLZDwZuwMZ2gPMQdqPciQ+NSTaLYBTnbh3oA4fEtcAhQ45TgfDNTF9JJCRV8V0TRxaOM79&#10;SB14dJ1X2jjJENemfUPQhdbdn02ihhfHfPLWMXWgg4eeU3p8SI2tZFrPQM/Fk7FHmk2WsWaUdc/z&#10;6feGCNa0BOBIfeJgKFgMGkpAkECHAIIeEIQGE/9LzOARiE4DiJG5/EoASh0Tawuno6WDHOv8xz7R&#10;fmgzQzCOymQflcG22LTOfzG4AoQTek8TK/iIhXsJQVFz6vAW9D/HqMMTZPooj3vUOnlBJyRjpLbR&#10;+3fTe5SvFJN5yI/6wK+VWV+43ivz/oo6cjefAyR6v7x3h8Yw0MCc72Zoyf8AnBJ/Hzx/wTH1gCVw&#10;2ke0ukATEMxMEwGu9ykAxISOfyfRvUS5426R03uNzeshxZFgUvAIVAYw5Xyqd7NoCAFijiMhOwFK&#10;4fcfn85gTnc3Dr9u5irXdUUR9awDlw6cDqMMogDOqG6rDCTUfd276ifb8Xl0M68GRQhazv8EnGgn&#10;0UzndB6O9YARASJ1mwFVToMpQNjPGQEkfoEs2YcE9g6ful9fcp3AJIMwygA24/K0jIGTeyKNVNDK&#10;BkgPQK316BtzEzHrfHtAE1pBYExQhQCBQFz4raUgc5L8l4JO11yqwfdMFA6BQXPpGlnBZn4ezR8p&#10;hRZ1/wyeNLBaWdW7JoIe6NXzwzdVkObnERwC4OQGRbPI9aGdHNM34cFH2g9fZgZkrkFc5VoBY64R&#10;wAznZ91N+4JQ5kJfeLKpb3pN3w/fnK6dtEubm4LQxw6cgG8IQgr3CQS7xlWAOqrrA8pxa5nWuZBJ&#10;7TOp+2B6S3xYJwHWBwuCcTSifLtrNrO6ZlPLekbqFIf1Lgk0okx8bj3IbH5IYCvYXJ7WPqqH1Dvd&#10;L4OKUdxnvM5hNRjStU2o7VF9WBhWXRiU5H0ghY9y99igdY31WXIicr+i72CWupE+n7WI2eza+gSd&#10;klaBZ2NPlwMo02bW93YKGlusQdscSDGzA53dIc9nTXeD1adarVYAU93TJGkRcDZrO/+hJdXvzgYr&#10;a6+1e4LOio4awSbBSDUCz2oPTipuLXcQLRI03SboSBBaKPi8jTlZMEqkfBF+oi7aFuUJLRB83q4j&#10;vU+R3aiMoNPBk3UBXwUR8pIyyT1E2+MAnAoJ+8UBN7H5nv8kBPNcASXA+E/gvAJLLYFZF5V3tS6J&#10;94/FgVbXWlxshUWldlvLkvulVlKq+y+ttNLyaquur7W2jjZL5roFjARzVesZ3reuwXpr6i3V87+n&#10;gcA9vadKa85VWGt/ld5niwYJldaQrNG70zJVoXdSbi1ZHZOut0YNAlokiXS7wDJpXX1d1ut+lL3u&#10;e5kSWHYP4mPZYr1jHaoTzYLRhKVHulUPGjUw4R2Wuta0WlDb3FFvHX0d+i9pdb1Jq+5OWW2i1xo7&#10;spbMqN/tU/1qT1pHte7jfqt1liYscS9hHcValrZKmq2zqtmyza020JWw4UyHjQ2nbG5mwJZW8ray&#10;M2Yb+5O2cTRuj/bxsU9ajjramrSiomq7W95oTT05teHz6sfoj9Vvrqzb4LTa2Rm+gVkNqIasY1hs&#10;NKq+YkrfzdRDS3SMWFPXoDVMZmzi9bLA8si2mVaSQKDXZ25C33rz2tZPjm3n/G2YaQiT+sUHe465&#10;nFmA9k9slXnQD49tU8cS3Y7P5d4Hgo4+2MvPmMUBxw8eTPT88r2A7qMdavvJl8/2SnIowDsUeB5I&#10;gE38LN1HU3L8/Zud/PhmR9+Z5xyApTzBKGmNvn2SALbfHS4PMaV/++4zCbEfpnMi1k/1+/TbF3v9&#10;43tImaR9WBJQhJkdCD78fGGvfoTzcb0cv6drvOHzqCNj+GMOCTRjiQBUYInm0/071cDwm/979J/7&#10;+ahTpSPFhE2eTLSDQXMpeFtRJ+OaTm3Xb4ADyMRXkSCZOAjHO2FBYF7wNwIAqgP2YA91xqRBCgFA&#10;avwAW53LfUVdSxVpkCQxcLoGZ55Ru86l8l0eqrEFOnV+yiQy3P3+EHVynpqH61AnSBSwB1MIHDyv&#10;qOCEqGOijGMg75kWdBIIonvGjcCBWfeFZs7BU2VRJrk+AScisGMYBYRGtU60KQnUZ9YEjMiGOgim&#10;0FPlds2jIDAGxDhSNY5ajcHS4VL/sz3WSPo+6oxc1IHNrKoM9o3K8X0xuXlnyDaJ/qd8IND3EfR5&#10;GiT3pQypWpjJCPAM2k7gc94mdIzn5dQxaEX9Hpd1r+wXHTe1hoZHQlmCZnIROljqOLQ0+JfNY2Kk&#10;A43ugTQwRO4DmLxbT/rPYEBCQEQIigiQ6bDpAEUgDnVH73QhAKdH8wpmeO6kIsK0jYbR815GS9dQ&#10;E3ShY9A4UhZQSZAZ2n5SdPHuHUxV/7meXkBU4r6qAlU0hsH/EgAN9dADlGKJ6nc8l39wLWAGDHxa&#10;Q10ZFBDkpogWZoAT/DWBVYCNRPNoYl3LHwmgi7kn5OPk3AFCASQHUNVlxOFQIIGJnDyZmLVjjaMH&#10;IqkcjqOe83x4hoCq+2SqwQU0HRh1TChL18rSwRjIZMlzC+fxZO5oQwV0XD/XTXJ78oi6OZ/9uV41&#10;2uQAHdV3ivsGvs/cV/DrVF1UvcREDYBRVjCxA58I2sNV7SfIEsC59k5l5qk3+t7wGcWEDFx52icB&#10;HybyAcEn0fMBNP9AL9PyuiuM6i6dC9fGf/iPYr4GLD3gR98J1+UZHPimWOraAT03fQvuOHdeoMuz&#10;Qes8R75b1fHZ9fUAkLp+QBFYdr9TrpG6r2/A3Qk4jyTAM7CMawDfBN+GBqW6Z6bbHUeWl/1Zzwgu&#10;0Xai6Rx3DaiE71jft0+DqWfKzE25ibz/j0+uazK1bWlXALtGIJHaSwYE/j6ndG96TgtjOofqpTpq&#10;NJxT6ypngXoSfODx+8TqxLfRKcDEnxP/Tvz+6VM68gE2mVykFZO6BxWlXKvZLOBp6eu2pmyXNWYE&#10;nmg80X4KOlnWpAWT2TZrEKzUZYiA77DaHqLhW3Wctvn/2r8n4dHPJAwHNtF+lifqXfsJaN4jJROS&#10;qNJ6hd0V0JTo9922Mv/vbgsgGs2KpOU9337fYfR2w20BaZHWi4JmNJKCKkTbXDBRC1CrbtvNCtYL&#10;BLC37F7rXUFqgWCUqPGCYKKPtKNxFPkVjCLAYqQtvQmcAp2CSsD0JsexjX1Yj4+JwZPt/K4AggWc&#10;Dr+AJxKt+2+B6N1Su3PvvlXXNlhzosU60i3WlWmwZLrBOtO11pmts7ZUtaX627TeZH0jLTYyDUS2&#10;BA1lRsCaqxeINlhqRIA52Gpd2hdJELjT32mpwW7rHekVcPZIUtY71KVlpwBTIDqaFIR2CUK7BKDt&#10;1iUI7dY5kM6hZmvL1Ohc1Zbor3MzfZUGFBUC5Oqk3n+qRX1zWlC2YAtbo/oeBiy/wIyIqg89jT4J&#10;QVlbvepDq/sNJweTNjCRs5HxfhsayVq/6luuq9u6m1ssWddgfV1dNi+GGO7OWWdN0ppbu62qPWFl&#10;ei5liWYNgrqtI5u1iZkFm5lftYGxBcuOz1iP2rn+hwvqB9Q+M197btCau4cEy1mr7Epb46OcTb5d&#10;sY3XL2377altn7+2Z0SdCzx3zs9sU9C58/ZcwPk++HFG/pxbr17b46NjWzl44fLwYNcenx3ZM+27&#10;91HA+SFMKflS6/iE7rx/Z0/fn2v9nb0ESN+9tZda37vUfoK+fYKBAEUBKQnj99BWfvhkx1Ggz8nP&#10;bwJBwaogEzA9+i5o/fHF/UmfXghyBbinP7/a8S8B6c+P9uovQeXPn/bqq47TOY6BW4En/p8naDt/&#10;/1KZgs6fP+z17x9uWj/Qvofffgh+v9lznftGYijrDUNHvi8kuNbotHNUAHql+YwAdBLNZgDQTsEp&#10;yd/piD2yF/ATgPXFWhhAckWdD8ApcY0msKcls/JgCkdjFcyO6swnhi2jcjFluulTEiBTnTSayAg2&#10;SRpPdDw+mHRksWk0hk4AFBhgyXWEwJIAHESNh/OixfwDJozi8dcjLRJ5DkmqnRaAuD+n7slFjSs+&#10;qtl5iRrc3CL+qmO6RoHt4rQ6BOBLHRznwrSuTmxI588LZsfV6ZBYnusALOJrGlcnicl4Rp3IrIBz&#10;Xp3GnKCTgAZ8sMIUfOp0vdMJxweICuAZRPvQuUh8liREne6/AafKcEiVTOi/kBifZZCQFimUQXkx&#10;cJJw+g9sIkGjGRLqa3+Vg48l9+C+npSPAJMSjzCPoNXN53TQQK8kQLL2QdvDdQoCxtQJ5gEQlXdl&#10;Htazck1MBJv8DrPf6PlKRtRJXr1HPW9giWfMNv7z58b70HNjG50jkIm5nHUkAJbqp/YbRMsouAPw&#10;GHxlZvIOlQ6REuqc1zWto5EEkAAdYIkl267qn64XiAkDmagOS3wgFV2vi87vmsWZaZ/9xbWEaA3R&#10;lgJsOh8J5H1qUF0LEs7N89B9RaZSACf27QwghclH21QuZQKOsX8o+7HOwAqfZYR7JQcuwVVoDAHO&#10;2CTuGk/BKlDM8+V5BfcW7iGc28FTZQNo7mfKN8V3FoEk32l6mkAUBpAB9Hj2Y4Ih6hDPKczCs6Dn&#10;BjiqnvEdxJCpJeueKkkChJJoHY0jVhJccAjS41nz7XAON3OrbPbtd9im/uhcgi2uEXMZWktSO8VB&#10;fgAnxw/znTiAotkM3wnTTQKAaJ8ZYBG855pOXc/gAueJNKICxtF1nXtj3l1jGNRh8sa8DQROCThn&#10;1jdU9rpAGN/PR7p3ziew1bcypu+Pc7I/ZTtM6vhJTO8PdO8LiK5jFqjWs9HAYEL3OCG4HteS+j7z&#10;GKuJ4NUD84D7SRtVvaMtGtI1Ds0IutXmjS1pG4MyIH12TnVQ70zPyvN8qr2kvRqYHdW2cbUfasP8&#10;G4vdWqhbtL3Uz1H/ZsjfSWQ7CoxEPm3tw2nrGM54eqU2kshL8O1s609ZGymWBlK+rUVSn+22BgFp&#10;o8C0vr/L2gQrHaNpax5IWlOu01MykffTZz7KdAs6tX8vZnoBaTfR7o0uNckGdfx1dr+j2v32yruq&#10;POcnORtLE7VW0Sk47RSkClTRgJa2VVtZO2maCH4pt8qOKruPvygJy1vv270W0jUVCUoFoA34gzJb&#10;0h0tEbYV+TpJzm9pv6pkueC4VuApmK0nKEfQKiB1k72AtJCIcA/OEZzWCVLRnkYzKwGcAKlDp37f&#10;rS3wSPKbFdpWcdPlhsst/R9pV8slRJjjDqBrC24AAkzkPv/z+7bWo6V+F1XdseLKu1ZdX2FNzfXW&#10;3CzgbBc4drRbh6Qt0WopPducnntO76onJ+jMtlu3wDKdFzTmOywjgOwearW0IDI7JsgUWKYGEgJO&#10;bSdifEiwKfjMjKSsb7zH+sYyls0L/Mb79Dtt2dFu6xfM5ucyWqYsO5FUfepWHUupjdFx0wlLjApy&#10;RwWz+U7rGOwQ1Op8upbelK6rR0Cb6rZUT5clBJi4V/Aea3obNEBpsEYBcltPkyW7dUxvpw0LgCfn&#10;c7bwZMgevBizyQ3cQ4asuUsDoqzAdVL1MN9ulYLXe52NKqPHEul+a2lQPW3vtTENWAfG1K4JPCeW&#10;1oNVS+1rcnjEGnv6Bbo51bGk1S9mbfFy0x6fH9n2+1e2807AeSY5By6DlhM/Ts+teX5uW4LRXfw4&#10;37+1Z5fnPivQ1qXk4sCefgJOXwks8fskov1MZQTIROOJafzF5TvbF3DuCWCBTsph24sPRK5f6jwq&#10;90L7XXxwrSpLotUPCVQSNL4WIL76RcS5wFO/KWfnzZlHvZ/8AFAFlmhCCRj69EW/8dMkjdJXOxS0&#10;viQ1ksD01d+/7PW/ftvpXz89cTx+nfsCUpLAkxD+hcp24AzQGYCzk5EpjQZmEQEnANqlxsPhU9CJ&#10;dGi9Q9tJ+O6zqqgjIdAC8xoNrneE6jCATszowwLNYGJXR6eGj/yBaFXohOigiRontZIH+wCW3rlG&#10;5nrvZGnQRnSevPYbcuCMIRPh/IDr9WkBXVujRpHZehw4BIYhLc5k0Jip4YwBBF9M13hxTX5doaO/&#10;mhVJ0IuPaAAHicoZ1n4jGumMLAgC8ZtCs6Nj8O/sJ5hIwu8R7TeqztVBMxY6ODXyyJQ6kll1QrPL&#10;yzatjgUIo9MOUaYsMfPqPBF0er5K7wCRCP6u1sPvK+BE1Gl5Inp1nnQSaPDQbgB0mFnpSIE/YPQ6&#10;cAbIJDWRloLPEFFOqpsgrkmJoVPlO9QCkhLMEJwzQLH+i7RBDpzROtfpZeka8sCAa9qiuqP7dJDQ&#10;PceZAjxtj/4P/oICOYmn7uH96pkCoDF0cp+xePBQtJ06yvtmkBTnv+QY30+Nh2tAp0PSduCLenf1&#10;znU84gAaicMf59P7ATiDf2jQurvGLbp+n9ZTZYRBFOfT/mgM3SQtsJya1HWNW8+YjmXqQX1H8UxG&#10;ATgD8LoGM7oOh0yVEwMnABX+D9s95+Y0riD61rSeFsyiqUSLjwsA+xA8xPSa7s8s0BxemtJ70XMV&#10;+LvJPXrWbgrX/mEgAHjq+OjZ9c+Ea8fX1RO/ax+m7QxQy3m4Jp6bGmqJuyD4u6ax1vn0/sMMXzMC&#10;rwB9DFzimYM8UEbQRZ5LtJ2xptOBU9/NoK4VS8mIwJA6hysLrgae71PHI5jMGRxzTnwq/RkxEIkD&#10;kviedM6QeP6RaxndlIZsMPjT//hrArCU/3DWZjaXbH5r1QeEzEiEFvWqrMcPbUjf29T2I3t8vG0P&#10;tJzeWLSFbfzC+Ib5vvS9M20mEzBoGeoL/tBcC98M2SJWVP4jPfNFPW/gclnfLufT/jPh/eDb6hpY&#10;nRuJ05StPd/0b3d2U/egMvsFhBO6fv9G9E4JIOJbcl91pgmdRxhokNifgQaDPKBT715gShARg2je&#10;O+fgm8nqvTNdZmpcA329f+o9U2MCnt6uqy3GxN4twCAWoEOw0ZHvVT+TNiLeO4d6XNoHBZ8SfEBb&#10;h9LWRp5PgQpaUWY8aiPVkiCjdUCgKjBtEpjWCThbBnutKZOwpnSnQ2d9isjjVkGolulWq+6uF/gJ&#10;QHsarErr+H9WdtZ7qia0ZcyQVNlVLxjVfvqvurtWUq19BKkJfEODXMGnxH1EMc8LJtGK/knR9EdK&#10;GwWpjZVWXFdud2qK7VaNAK9W0FkNfApQtR5+CyYlAGgBAUwENAkyb5ffsCIJWlCizktICaX979YW&#10;W0GFgLGiQHB7V+BY4HPSIwREOXDWUXax3RDkBim0WyqjoCasF+r/wjotGyS1N+x+c4mVN5Zbua61&#10;olb3W11plbUC9Jpqq6uvt07BZ1Yw1pPpFWwmLdXXYT19CUsPtFsu3yVwFDDOZC03IkAcEgTmu61H&#10;g4UevaeUpEcDCrScA+NZG5gY0H4DgjYkZyPTOfWbGZt5mLchrQ/NZNRfDtioZGw2a4NTgtSpLtU5&#10;QeiDXn3XPWpfurQugF3otexS2jIPBbArKleQl55JWedwq+plUm15SvWwzboFq8nhDksOdOjadY3p&#10;XutPpWw8nbPxzKANZ8asM9lvCQ2KenTezOyAtWQ7raq92RqS3ZbQf2Xlgk/BeHJQ9bgnZ12pAUHv&#10;pOUG1YYNqY3NjVuiZ8wqWzNWVNNspf3ttvxhx3Y/ndrm21N78vrYdk5ObFfQScT61nnQcJIeaVfL&#10;x69O7PHRoT0XhD4XkBL4s/fhXIB6JlDV7zdvbef1K+1/JpAEKC9dK7p5qnLQcBIIJKjcI2jorZaC&#10;zT3BJqC7o2Oe6fc2WlXmQb8QnAKAl4DqewfJIwmaTvw4T39+sZOfJIG/sD3J/nfJF6LTP9vBF0zw&#10;3+zwO/6bP+1YsHmCJlOCf+nh92867ocd//pth4LR079+eMS6m+kFpCyvASfzp6tRADojDWcwn2t9&#10;AvM6kesjlnQheGg45GqbVGMzoeX4sDE7Cz5cmKxo9N1HU4JmE+DE/JwVwIX5riOth5us1cELKIMW&#10;UR3snCBQHT7AB2gGs+agCw1YGjhV4+YaUodNGjyAU9ekxs61UyozAEWIHo8TarO/a6Ei+AA0mUeY&#10;NB/B7DdxtXTzH6CjzgkYAlbdh41AiVGtj6jssUkbmVLHrI49MyaYEaz0q+wgYzYogBkRzNDR0Fm5&#10;AJPahgRgVceoJeJBSmhaHSAirZ6O8Y5EAIOZOO5c/pPEmsNJddR0Mt5JqhyA6gqy1OniO0cn+p+B&#10;k206H0FOKjdcf0iDM+b+YjFw0gnSWQs00XDSYWt/14aqXAfRuGwt8dH0nIraJw56cY2XlrF2Cxj4&#10;oyEMMAWUAjd9qmNo7QbwtRMI8WxdswkI8Y6idx6AKNwvwvtOjaoe6X2Haf30rgiM0P7sx7zqsR8l&#10;QOlz/pNKKQLOK60mZSM+gNFvoMq1sNF2ib833aPfg5vSqfNoEoM/Z3gXqmNTiK5tgrmt867lzOga&#10;QgfO+QBISXxOyRVYOlxSVzB5s13PQO8GszZzBJOMPq16mVbZfJfcG8DpWkaPWp7z54mPpw+WdF1o&#10;7PmdHg/POQZO6iLAz2DJA7JUFwLkI+wXTPGAqe+rJSZ9noP7NOs5EFXPdn/XACFaPe2Dho13EKLu&#10;VS7/CaKYI51gGzSbuAIAnkBmDJxoPrlnT5m0hgO/YBhNuM4BMKE1pC4RhMhzB/zxqY6vJQQNqV5u&#10;rHgZ1F1SME1t4FMZtPXUaZ+cQW0aAyTcUabWNwTF63p+1GsBo4AzzvX5YHfdgRGz+Ozqij0EKhnU&#10;CQx9Nq+1B+bJ3SUOuSsrOg/+qvomgGyBKtunBZyzzEakex5demS5yQCKZE3AxM6+XGPI4Rm+Lc7J&#10;NaDlxGIyo2c3s7bq15iZmNJxj1TnJv2b7x1VvZ1VHZjXMxJsDpP8X+8ZLW2/wDODRlx1C9ck6gYB&#10;RTmBJdNnxj7Tnk5pOmRjoK3uASjUtrrridpbvqHQLutbc7ekMZ+xKzUhIFV7izbU52sXOHYKQBOA&#10;qMCkZ7JPZQXNaEd+QJDZKyAQmA536zcm+pQ1SdoEN+0DndaSSQkSkg4Kjel2ScIafd73dmsSIDX1&#10;sWRbQgDa6onq+Q/gxARPIvraVJO2NVtdqsHBkyhmtKWViUbXgJa31Ao4JU3VknhZKSH4BhgttbKW&#10;spDKqUkgWi8wFZSS0gkTe1GjAI9E9QCf4NGDlBBBX1G94FJLlyjHJQnd0YKGpOoIMFsqcLztpv57&#10;7aUOjkWkP4rKp2z2wy8VKeScaF/dV1XnFLgCx6Vt+l9Lji1tK7V75DbV9d/244Doe7qfKqtoqrea&#10;hiZraOy0tmTCunoFkpkugVav+r60ILJH/WCXTS8M2UCe9YxlNHBIAaaApgYPPfqN5nN4asD6xwYt&#10;Mzxg2eEhy2kgMaz+PD+ZtfGFYctP9wswM6qHah8nB/R7wEZm+m1UADg+N2RjWp960G/zgtMHS2O2&#10;pPo3rzZjTnVvTn39jHhlYrTfxvJpG9b5JycElDNpldHrIDswJdCcFHBOCKCn2i2zoLoz1K17GhKQ&#10;6roe9IkNBqxvRNwxMGw9vTlrae6wqhpmy2qwpOC2YYBANuCzxerr2q2hot1aK7qtoarbKqp7rKSy&#10;0+5WtVhZqtGmT5fs6ecze/pegrbwTEsBJ+C3eYaZ/Y1A8FK/BZSCwI3jQ1uXPDk+tecnb+zw9Nx2&#10;9s9sY1/76hg0n1sCRvJ37r75aC/Pv9iTk7f6750A9MLN80/J6anyAE9SJO191PLzpb1ACyoA5TdB&#10;PEdfP9oxMwt9QcNJYE8wqyP4hh59/mTHgk8g9MUXlfEtRL3vE3X+jVRImM9/u4YT6AQuj39+98Ai&#10;5lM/FHQyvSUR7Ee/vghAv4bl76/2fwIET5R81c86DwAAAABJRU5ErkJgglBLAwQUAAYACAAAACEA&#10;NHIeft8AAAAIAQAADwAAAGRycy9kb3ducmV2LnhtbEyPQUvDQBCF74L/YRnBm93ENCXEbEop6qkI&#10;toJ4m2anSWh2N2S3SfrvHU/2+OYN732vWM+mEyMNvnVWQbyIQJCtnG5treDr8PaUgfABrcbOWVJw&#10;JQ/r8v6uwFy7yX7SuA+14BDrc1TQhNDnUvqqIYN+4Xqy7J3cYDCwHGqpB5w43HTyOYpW0mBruaHB&#10;nrYNVef9xSh4n3DaJPHruDufttefQ/rxvYtJqceHefMCItAc/p/hD5/RoWSmo7tY7UWngIcEvmZp&#10;DILtJFqmII4KllmyAlkW8nZA+Q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Kb7DmAAMAAPIIAAAOAAAAAAAAAAAAAAAAADoCAABkcnMvZTJvRG9jLnhtbFBLAQIt&#10;AAoAAAAAAAAAIQC8kIQebJoUAGyaFAAUAAAAAAAAAAAAAAAAAGYFAABkcnMvbWVkaWEvaW1hZ2Ux&#10;LnBuZ1BLAQItABQABgAIAAAAIQA0ch5+3wAAAAgBAAAPAAAAAAAAAAAAAAAAAASgFABkcnMvZG93&#10;bnJldi54bWxQSwECLQAUAAYACAAAACEAqiYOvrwAAAAhAQAAGQAAAAAAAAAAAAAAAAAQoRQAZHJz&#10;L19yZWxzL2Uyb0RvYy54bWwucmVsc1BLBQYAAAAABgAGAHwBAAADoh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Jeremy Clarkson Meme Template - This is brilliant. But I like this. - Album  on Imgur" style="position:absolute;top:19431;width:39909;height:18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9YqxAAAANoAAAAPAAAAZHJzL2Rvd25yZXYueG1sRI/dagIx&#10;FITvhb5DOAVvRJMKXdrVKKUoqPTCvwc4bo67azcn6ybq+vZNQfBymJlvmPG0tZW4UuNLxxreBgoE&#10;ceZMybmG/W7e/wDhA7LByjFpuJOH6eSlM8bUuBtv6LoNuYgQ9ilqKEKoUyl9VpBFP3A1cfSOrrEY&#10;omxyaRq8Rbit5FCpRFosOS4UWNN3Qdnv9mI1nC+fq8Tv3k/DXr1e5qvD7Efdldbd1/ZrBCJQG57h&#10;R3thNCTwfyXeADn5AwAA//8DAFBLAQItABQABgAIAAAAIQDb4fbL7gAAAIUBAAATAAAAAAAAAAAA&#10;AAAAAAAAAABbQ29udGVudF9UeXBlc10ueG1sUEsBAi0AFAAGAAgAAAAhAFr0LFu/AAAAFQEAAAsA&#10;AAAAAAAAAAAAAAAAHwEAAF9yZWxzLy5yZWxzUEsBAi0AFAAGAAgAAAAhALPL1irEAAAA2gAAAA8A&#10;AAAAAAAAAAAAAAAABwIAAGRycy9kb3ducmV2LnhtbFBLBQYAAAAAAwADALcAAAD4AgAAAAA=&#10;">
                  <v:imagedata r:id="rId11" o:title="Jeremy Clarkson Meme Template - This is brilliant. But I like this" croptop="46472f" cropbottom="186f" cropleft="14377f" cropright="5525f"/>
                </v:shape>
                <v:shape id="Picture 7" o:spid="_x0000_s1028" type="#_x0000_t75" alt="Jeremy Clarkson Meme Template - This is brilliant. But I like this. - Album  on Imgur" style="position:absolute;width:39909;height:19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mdrwgAAANoAAAAPAAAAZHJzL2Rvd25yZXYueG1sRI9Bi8Iw&#10;FITvgv8hPGFvmuphrdUoIih6WrYq9Phonm21eSlNrPXfbxYW9jjMzDfMatObWnTUusqygukkAkGc&#10;W11xoeBy3o9jEM4ja6wtk4I3Odish4MVJtq++Ju61BciQNglqKD0vkmkdHlJBt3ENsTBu9nWoA+y&#10;LaRu8RXgppazKPqUBisOCyU2tCspf6RPo4BP8XUf3w9fmY+6dD4rbtmCO6U+Rv12CcJT7//Df+2j&#10;VjCH3yvhBsj1DwAAAP//AwBQSwECLQAUAAYACAAAACEA2+H2y+4AAACFAQAAEwAAAAAAAAAAAAAA&#10;AAAAAAAAW0NvbnRlbnRfVHlwZXNdLnhtbFBLAQItABQABgAIAAAAIQBa9CxbvwAAABUBAAALAAAA&#10;AAAAAAAAAAAAAB8BAABfcmVscy8ucmVsc1BLAQItABQABgAIAAAAIQBJ7mdrwgAAANoAAAAPAAAA&#10;AAAAAAAAAAAAAAcCAABkcnMvZG93bnJldi54bWxQSwUGAAAAAAMAAwC3AAAA9gIAAAAA&#10;">
                  <v:imagedata r:id="rId11" o:title="Jeremy Clarkson Meme Template - This is brilliant. But I like this" croptop="12683f" cropbottom="33007f" cropleft="14377f" cropright="5525f"/>
                </v:shape>
                <w10:wrap type="square" anchorx="margin"/>
              </v:group>
            </w:pict>
          </mc:Fallback>
        </mc:AlternateContent>
      </w:r>
      <w:r w:rsidR="00006D1E" w:rsidRPr="00006D1E">
        <w:rPr>
          <w:rFonts w:ascii="Times New Roman" w:hAnsi="Times New Roman" w:cs="Times New Roman"/>
          <w:lang w:val="en-US"/>
        </w:rPr>
        <w:t>A critical and obvious choice brought about by social media is often overlooked</w:t>
      </w:r>
      <w:r w:rsidR="00006D1E">
        <w:rPr>
          <w:rFonts w:ascii="Times New Roman" w:hAnsi="Times New Roman" w:cs="Times New Roman"/>
          <w:lang w:val="en-US"/>
        </w:rPr>
        <w:t>,</w:t>
      </w:r>
      <w:r w:rsidR="00006D1E" w:rsidRPr="00006D1E">
        <w:rPr>
          <w:rFonts w:ascii="Times New Roman" w:hAnsi="Times New Roman" w:cs="Times New Roman"/>
          <w:lang w:val="en-US"/>
        </w:rPr>
        <w:t xml:space="preserve"> that of course being free communication</w:t>
      </w:r>
      <w:r w:rsidR="00006D1E">
        <w:rPr>
          <w:rFonts w:ascii="Times New Roman" w:hAnsi="Times New Roman" w:cs="Times New Roman"/>
          <w:lang w:val="en-US"/>
        </w:rPr>
        <w:t>.</w:t>
      </w:r>
      <w:r w:rsidR="00006D1E" w:rsidRPr="00006D1E">
        <w:rPr>
          <w:rFonts w:ascii="Times New Roman" w:hAnsi="Times New Roman" w:cs="Times New Roman"/>
          <w:lang w:val="en-US"/>
        </w:rPr>
        <w:t xml:space="preserve"> </w:t>
      </w:r>
      <w:r w:rsidR="00006D1E">
        <w:rPr>
          <w:rFonts w:ascii="Times New Roman" w:hAnsi="Times New Roman" w:cs="Times New Roman"/>
          <w:lang w:val="en-US"/>
        </w:rPr>
        <w:t>B</w:t>
      </w:r>
      <w:r w:rsidR="00006D1E" w:rsidRPr="00006D1E">
        <w:rPr>
          <w:rFonts w:ascii="Times New Roman" w:hAnsi="Times New Roman" w:cs="Times New Roman"/>
          <w:lang w:val="en-US"/>
        </w:rPr>
        <w:t xml:space="preserve">ecause the Internet is an open interconnect of systems that </w:t>
      </w:r>
      <w:proofErr w:type="gramStart"/>
      <w:r w:rsidR="00006D1E" w:rsidRPr="00006D1E">
        <w:rPr>
          <w:rFonts w:ascii="Times New Roman" w:hAnsi="Times New Roman" w:cs="Times New Roman"/>
          <w:lang w:val="en-US"/>
        </w:rPr>
        <w:t>isn't</w:t>
      </w:r>
      <w:proofErr w:type="gramEnd"/>
      <w:r w:rsidR="00006D1E" w:rsidRPr="00006D1E">
        <w:rPr>
          <w:rFonts w:ascii="Times New Roman" w:hAnsi="Times New Roman" w:cs="Times New Roman"/>
          <w:lang w:val="en-US"/>
        </w:rPr>
        <w:t xml:space="preserve"> owned by </w:t>
      </w:r>
      <w:r w:rsidR="00C832E0">
        <w:rPr>
          <w:rFonts w:ascii="Times New Roman" w:hAnsi="Times New Roman" w:cs="Times New Roman"/>
          <w:lang w:val="en-US"/>
        </w:rPr>
        <w:t>anyone</w:t>
      </w:r>
      <w:r w:rsidR="00006D1E">
        <w:rPr>
          <w:rFonts w:ascii="Times New Roman" w:hAnsi="Times New Roman" w:cs="Times New Roman"/>
          <w:lang w:val="en-US"/>
        </w:rPr>
        <w:t>,</w:t>
      </w:r>
      <w:r w:rsidR="00006D1E" w:rsidRPr="00006D1E">
        <w:rPr>
          <w:rFonts w:ascii="Times New Roman" w:hAnsi="Times New Roman" w:cs="Times New Roman"/>
          <w:lang w:val="en-US"/>
        </w:rPr>
        <w:t xml:space="preserve"> the ability to produce and </w:t>
      </w:r>
      <w:r w:rsidR="00006D1E">
        <w:rPr>
          <w:rFonts w:ascii="Times New Roman" w:hAnsi="Times New Roman" w:cs="Times New Roman"/>
          <w:lang w:val="en-US"/>
        </w:rPr>
        <w:t>c</w:t>
      </w:r>
      <w:r w:rsidR="00006D1E" w:rsidRPr="00006D1E">
        <w:rPr>
          <w:rFonts w:ascii="Times New Roman" w:hAnsi="Times New Roman" w:cs="Times New Roman"/>
          <w:lang w:val="en-US"/>
        </w:rPr>
        <w:t>reate your own social media has never been easier</w:t>
      </w:r>
      <w:r w:rsidR="00006D1E">
        <w:rPr>
          <w:rFonts w:ascii="Times New Roman" w:hAnsi="Times New Roman" w:cs="Times New Roman"/>
          <w:lang w:val="en-US"/>
        </w:rPr>
        <w:t>. B</w:t>
      </w:r>
      <w:r w:rsidR="00006D1E" w:rsidRPr="00006D1E">
        <w:rPr>
          <w:rFonts w:ascii="Times New Roman" w:hAnsi="Times New Roman" w:cs="Times New Roman"/>
          <w:lang w:val="en-US"/>
        </w:rPr>
        <w:t>ecause of this</w:t>
      </w:r>
      <w:r w:rsidR="00006D1E">
        <w:rPr>
          <w:rFonts w:ascii="Times New Roman" w:hAnsi="Times New Roman" w:cs="Times New Roman"/>
          <w:lang w:val="en-US"/>
        </w:rPr>
        <w:t>,</w:t>
      </w:r>
      <w:r w:rsidR="00006D1E" w:rsidRPr="00006D1E">
        <w:rPr>
          <w:rFonts w:ascii="Times New Roman" w:hAnsi="Times New Roman" w:cs="Times New Roman"/>
          <w:lang w:val="en-US"/>
        </w:rPr>
        <w:t xml:space="preserve"> the social media </w:t>
      </w:r>
      <w:r w:rsidR="00006D1E">
        <w:rPr>
          <w:rFonts w:ascii="Times New Roman" w:hAnsi="Times New Roman" w:cs="Times New Roman"/>
          <w:lang w:val="en-US"/>
        </w:rPr>
        <w:t>i</w:t>
      </w:r>
      <w:r w:rsidR="00006D1E" w:rsidRPr="00006D1E">
        <w:rPr>
          <w:rFonts w:ascii="Times New Roman" w:hAnsi="Times New Roman" w:cs="Times New Roman"/>
          <w:lang w:val="en-US"/>
        </w:rPr>
        <w:t>ndustry is filled to the brim with different choices</w:t>
      </w:r>
      <w:r w:rsidR="00006D1E">
        <w:rPr>
          <w:rFonts w:ascii="Times New Roman" w:hAnsi="Times New Roman" w:cs="Times New Roman"/>
          <w:lang w:val="en-US"/>
        </w:rPr>
        <w:t>. T</w:t>
      </w:r>
      <w:r w:rsidR="00006D1E" w:rsidRPr="00006D1E">
        <w:rPr>
          <w:rFonts w:ascii="Times New Roman" w:hAnsi="Times New Roman" w:cs="Times New Roman"/>
          <w:lang w:val="en-US"/>
        </w:rPr>
        <w:t xml:space="preserve">his seemingly limitless amount of choice </w:t>
      </w:r>
      <w:r w:rsidR="00C832E0">
        <w:rPr>
          <w:rFonts w:ascii="Times New Roman" w:hAnsi="Times New Roman" w:cs="Times New Roman"/>
          <w:lang w:val="en-US"/>
        </w:rPr>
        <w:t>g</w:t>
      </w:r>
      <w:r w:rsidR="00C832E0" w:rsidRPr="00C832E0">
        <w:rPr>
          <w:rFonts w:ascii="Times New Roman" w:hAnsi="Times New Roman" w:cs="Times New Roman"/>
          <w:lang w:val="en-US"/>
        </w:rPr>
        <w:t xml:space="preserve">ives the </w:t>
      </w:r>
      <w:r w:rsidR="00006D1E" w:rsidRPr="00006D1E">
        <w:rPr>
          <w:rFonts w:ascii="Times New Roman" w:hAnsi="Times New Roman" w:cs="Times New Roman"/>
          <w:lang w:val="en-US"/>
        </w:rPr>
        <w:t>users the freedom to select which platform they prefer</w:t>
      </w:r>
      <w:r w:rsidR="00006D1E">
        <w:rPr>
          <w:rFonts w:ascii="Times New Roman" w:hAnsi="Times New Roman" w:cs="Times New Roman"/>
          <w:lang w:val="en-US"/>
        </w:rPr>
        <w:t>.</w:t>
      </w:r>
      <w:r w:rsidR="00006D1E" w:rsidRPr="00006D1E">
        <w:rPr>
          <w:rFonts w:ascii="Times New Roman" w:hAnsi="Times New Roman" w:cs="Times New Roman"/>
          <w:lang w:val="en-US"/>
        </w:rPr>
        <w:t xml:space="preserve"> Free choice for the consumers method of communication </w:t>
      </w:r>
      <w:r w:rsidR="00C832E0" w:rsidRPr="00C832E0">
        <w:rPr>
          <w:rFonts w:ascii="Times New Roman" w:hAnsi="Times New Roman" w:cs="Times New Roman"/>
          <w:lang w:val="en-US"/>
        </w:rPr>
        <w:t>and the competition between social media companies to produce the best methods of communication lead to the creation of highly polished websites and applications th</w:t>
      </w:r>
      <w:r w:rsidR="00C832E0">
        <w:rPr>
          <w:rFonts w:ascii="Times New Roman" w:hAnsi="Times New Roman" w:cs="Times New Roman"/>
          <w:lang w:val="en-US"/>
        </w:rPr>
        <w:t>at</w:t>
      </w:r>
      <w:r w:rsidR="00C832E0" w:rsidRPr="00C832E0">
        <w:rPr>
          <w:rFonts w:ascii="Times New Roman" w:hAnsi="Times New Roman" w:cs="Times New Roman"/>
          <w:lang w:val="en-US"/>
        </w:rPr>
        <w:t xml:space="preserve"> better serve the users</w:t>
      </w:r>
      <w:r w:rsidR="00C832E0">
        <w:rPr>
          <w:rFonts w:ascii="Times New Roman" w:hAnsi="Times New Roman" w:cs="Times New Roman"/>
          <w:lang w:val="en-US"/>
        </w:rPr>
        <w:t xml:space="preserve">. </w:t>
      </w:r>
      <w:r w:rsidR="00C832E0" w:rsidRPr="00C832E0">
        <w:rPr>
          <w:rFonts w:ascii="Times New Roman" w:hAnsi="Times New Roman" w:cs="Times New Roman"/>
          <w:lang w:val="en-US"/>
        </w:rPr>
        <w:t>This creation of highly polished websites and applications leads to the furthering of technology as a whole that pushes more competition more choice for users and ultimately creates a feedback loop that continuously attempts to improve</w:t>
      </w:r>
      <w:r w:rsidR="00C832E0">
        <w:rPr>
          <w:rFonts w:ascii="Times New Roman" w:hAnsi="Times New Roman" w:cs="Times New Roman"/>
          <w:lang w:val="en-US"/>
        </w:rPr>
        <w:t xml:space="preserve"> technology</w:t>
      </w:r>
      <w:r w:rsidR="00C832E0" w:rsidRPr="00C832E0">
        <w:rPr>
          <w:rFonts w:ascii="Times New Roman" w:hAnsi="Times New Roman" w:cs="Times New Roman"/>
          <w:lang w:val="en-US"/>
        </w:rPr>
        <w:t xml:space="preserve"> further and further</w:t>
      </w:r>
      <w:r w:rsidR="00C832E0">
        <w:rPr>
          <w:rFonts w:ascii="Times New Roman" w:hAnsi="Times New Roman" w:cs="Times New Roman"/>
          <w:lang w:val="en-US"/>
        </w:rPr>
        <w:t xml:space="preserve">. </w:t>
      </w:r>
      <w:r w:rsidR="00C832E0" w:rsidRPr="00C832E0">
        <w:rPr>
          <w:rFonts w:ascii="Times New Roman" w:hAnsi="Times New Roman" w:cs="Times New Roman"/>
          <w:lang w:val="en-US"/>
        </w:rPr>
        <w:t>This is a simple reason as to why technology has moved so quickly over the past decade</w:t>
      </w:r>
      <w:r w:rsidR="00C832E0">
        <w:rPr>
          <w:rFonts w:ascii="Times New Roman" w:hAnsi="Times New Roman" w:cs="Times New Roman"/>
          <w:lang w:val="en-US"/>
        </w:rPr>
        <w:t xml:space="preserve">. </w:t>
      </w:r>
      <w:r w:rsidR="00C832E0" w:rsidRPr="00C832E0">
        <w:rPr>
          <w:rFonts w:ascii="Times New Roman" w:hAnsi="Times New Roman" w:cs="Times New Roman"/>
          <w:lang w:val="en-US"/>
        </w:rPr>
        <w:t>Ultimately</w:t>
      </w:r>
      <w:r w:rsidR="00C832E0">
        <w:rPr>
          <w:rFonts w:ascii="Times New Roman" w:hAnsi="Times New Roman" w:cs="Times New Roman"/>
          <w:lang w:val="en-US"/>
        </w:rPr>
        <w:t>,</w:t>
      </w:r>
      <w:r w:rsidR="00C832E0" w:rsidRPr="00C832E0">
        <w:rPr>
          <w:rFonts w:ascii="Times New Roman" w:hAnsi="Times New Roman" w:cs="Times New Roman"/>
          <w:lang w:val="en-US"/>
        </w:rPr>
        <w:t xml:space="preserve"> social media platforms </w:t>
      </w:r>
      <w:r w:rsidR="00C832E0">
        <w:rPr>
          <w:rFonts w:ascii="Times New Roman" w:hAnsi="Times New Roman" w:cs="Times New Roman"/>
          <w:lang w:val="en-US"/>
        </w:rPr>
        <w:t>are</w:t>
      </w:r>
      <w:r w:rsidR="00C832E0" w:rsidRPr="00C832E0">
        <w:rPr>
          <w:rFonts w:ascii="Times New Roman" w:hAnsi="Times New Roman" w:cs="Times New Roman"/>
          <w:lang w:val="en-US"/>
        </w:rPr>
        <w:t xml:space="preserve"> created for the user</w:t>
      </w:r>
      <w:r w:rsidR="00C832E0">
        <w:rPr>
          <w:rFonts w:ascii="Times New Roman" w:hAnsi="Times New Roman" w:cs="Times New Roman"/>
          <w:lang w:val="en-US"/>
        </w:rPr>
        <w:t xml:space="preserve">s </w:t>
      </w:r>
      <w:r w:rsidR="00C832E0" w:rsidRPr="00C832E0">
        <w:rPr>
          <w:rFonts w:ascii="Times New Roman" w:hAnsi="Times New Roman" w:cs="Times New Roman"/>
          <w:lang w:val="en-US"/>
        </w:rPr>
        <w:t>that use</w:t>
      </w:r>
      <w:r w:rsidR="00C832E0">
        <w:rPr>
          <w:rFonts w:ascii="Times New Roman" w:hAnsi="Times New Roman" w:cs="Times New Roman"/>
          <w:lang w:val="en-US"/>
        </w:rPr>
        <w:t xml:space="preserve"> them. W</w:t>
      </w:r>
      <w:r w:rsidR="00C832E0" w:rsidRPr="00C832E0">
        <w:rPr>
          <w:rFonts w:ascii="Times New Roman" w:hAnsi="Times New Roman" w:cs="Times New Roman"/>
          <w:lang w:val="en-US"/>
        </w:rPr>
        <w:t>ithout users and customers</w:t>
      </w:r>
      <w:r w:rsidR="00C832E0">
        <w:rPr>
          <w:rFonts w:ascii="Times New Roman" w:hAnsi="Times New Roman" w:cs="Times New Roman"/>
          <w:lang w:val="en-US"/>
        </w:rPr>
        <w:t>,</w:t>
      </w:r>
      <w:r w:rsidR="00C832E0" w:rsidRPr="00C832E0">
        <w:rPr>
          <w:rFonts w:ascii="Times New Roman" w:hAnsi="Times New Roman" w:cs="Times New Roman"/>
          <w:lang w:val="en-US"/>
        </w:rPr>
        <w:t xml:space="preserve"> social media platforms cannot exist</w:t>
      </w:r>
      <w:r w:rsidR="00C832E0">
        <w:rPr>
          <w:rFonts w:ascii="Times New Roman" w:hAnsi="Times New Roman" w:cs="Times New Roman"/>
          <w:lang w:val="en-US"/>
        </w:rPr>
        <w:t>. B</w:t>
      </w:r>
      <w:r w:rsidR="00C832E0" w:rsidRPr="00C832E0">
        <w:rPr>
          <w:rFonts w:ascii="Times New Roman" w:hAnsi="Times New Roman" w:cs="Times New Roman"/>
          <w:lang w:val="en-US"/>
        </w:rPr>
        <w:t>ecause of this fact</w:t>
      </w:r>
      <w:r w:rsidR="00C832E0">
        <w:rPr>
          <w:rFonts w:ascii="Times New Roman" w:hAnsi="Times New Roman" w:cs="Times New Roman"/>
          <w:lang w:val="en-US"/>
        </w:rPr>
        <w:t xml:space="preserve">, </w:t>
      </w:r>
      <w:r w:rsidR="00C832E0" w:rsidRPr="00C832E0">
        <w:rPr>
          <w:rFonts w:ascii="Times New Roman" w:hAnsi="Times New Roman" w:cs="Times New Roman"/>
          <w:lang w:val="en-US"/>
        </w:rPr>
        <w:t>ultimately</w:t>
      </w:r>
      <w:r w:rsidR="00C832E0">
        <w:rPr>
          <w:rFonts w:ascii="Times New Roman" w:hAnsi="Times New Roman" w:cs="Times New Roman"/>
          <w:lang w:val="en-US"/>
        </w:rPr>
        <w:t>,</w:t>
      </w:r>
      <w:r w:rsidR="00C832E0" w:rsidRPr="00C832E0">
        <w:rPr>
          <w:rFonts w:ascii="Times New Roman" w:hAnsi="Times New Roman" w:cs="Times New Roman"/>
          <w:lang w:val="en-US"/>
        </w:rPr>
        <w:t xml:space="preserve"> consumers have the most choice when it comes to social media</w:t>
      </w:r>
      <w:r w:rsidR="00C832E0">
        <w:rPr>
          <w:rFonts w:ascii="Times New Roman" w:hAnsi="Times New Roman" w:cs="Times New Roman"/>
          <w:lang w:val="en-US"/>
        </w:rPr>
        <w:t xml:space="preserve">, </w:t>
      </w:r>
      <w:proofErr w:type="gramStart"/>
      <w:r w:rsidR="00C832E0">
        <w:rPr>
          <w:rFonts w:ascii="Times New Roman" w:hAnsi="Times New Roman" w:cs="Times New Roman"/>
          <w:lang w:val="en-US"/>
        </w:rPr>
        <w:t>but,</w:t>
      </w:r>
      <w:proofErr w:type="gramEnd"/>
      <w:r w:rsidR="00C832E0">
        <w:rPr>
          <w:rFonts w:ascii="Times New Roman" w:hAnsi="Times New Roman" w:cs="Times New Roman"/>
          <w:lang w:val="en-US"/>
        </w:rPr>
        <w:t xml:space="preserve"> it is up to them as to whether they use their free will</w:t>
      </w:r>
      <w:r w:rsidR="00C9698C">
        <w:rPr>
          <w:rFonts w:ascii="Times New Roman" w:hAnsi="Times New Roman" w:cs="Times New Roman"/>
          <w:lang w:val="en-US"/>
        </w:rPr>
        <w:t xml:space="preserve"> or not</w:t>
      </w:r>
      <w:r w:rsidR="00C832E0">
        <w:rPr>
          <w:rFonts w:ascii="Times New Roman" w:hAnsi="Times New Roman" w:cs="Times New Roman"/>
          <w:lang w:val="en-US"/>
        </w:rPr>
        <w:t>.</w:t>
      </w:r>
    </w:p>
    <w:sectPr w:rsidR="00006D1E" w:rsidRPr="005314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LIwMjIzMTUxMzNX0lEKTi0uzszPAykwrAUAywzQdiwAAAA="/>
  </w:docVars>
  <w:rsids>
    <w:rsidRoot w:val="00482F91"/>
    <w:rsid w:val="00006D1E"/>
    <w:rsid w:val="00046EC8"/>
    <w:rsid w:val="00064054"/>
    <w:rsid w:val="00105AD7"/>
    <w:rsid w:val="0013351D"/>
    <w:rsid w:val="00482F91"/>
    <w:rsid w:val="004D72F6"/>
    <w:rsid w:val="0050025A"/>
    <w:rsid w:val="00531469"/>
    <w:rsid w:val="005D62B1"/>
    <w:rsid w:val="009E1D56"/>
    <w:rsid w:val="009E7558"/>
    <w:rsid w:val="009E7683"/>
    <w:rsid w:val="00BB4135"/>
    <w:rsid w:val="00C832E0"/>
    <w:rsid w:val="00C9698C"/>
    <w:rsid w:val="00D41175"/>
    <w:rsid w:val="00EC6404"/>
    <w:rsid w:val="00F252B8"/>
    <w:rsid w:val="00F6482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9D96E"/>
  <w15:chartTrackingRefBased/>
  <w15:docId w15:val="{CED1BC30-7327-4908-B1FA-C025E1726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png"/><Relationship Id="rId5" Type="http://schemas.openxmlformats.org/officeDocument/2006/relationships/image" Target="media/image2.jpe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2</Pages>
  <Words>917</Words>
  <Characters>522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t9246</dc:creator>
  <cp:keywords/>
  <dc:description/>
  <cp:lastModifiedBy>Charlie Renton-Deans</cp:lastModifiedBy>
  <cp:revision>7</cp:revision>
  <cp:lastPrinted>2021-05-24T02:41:00Z</cp:lastPrinted>
  <dcterms:created xsi:type="dcterms:W3CDTF">2021-05-13T20:53:00Z</dcterms:created>
  <dcterms:modified xsi:type="dcterms:W3CDTF">2021-05-24T04:15:00Z</dcterms:modified>
</cp:coreProperties>
</file>